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6CFDF4" w14:textId="77777777" w:rsidR="00D934A9" w:rsidRPr="00C52726" w:rsidRDefault="00D934A9" w:rsidP="00C52726">
      <w:pPr>
        <w:rPr>
          <w:b/>
          <w:bCs/>
          <w:sz w:val="36"/>
          <w:szCs w:val="36"/>
          <w:u w:val="single"/>
        </w:rPr>
      </w:pPr>
      <w:r>
        <w:rPr>
          <w:b/>
          <w:sz w:val="28"/>
          <w:szCs w:val="28"/>
        </w:rPr>
        <w:tab/>
      </w:r>
      <w:r w:rsidRPr="00C52726">
        <w:rPr>
          <w:b/>
          <w:bCs/>
          <w:noProof/>
          <w:sz w:val="36"/>
          <w:szCs w:val="36"/>
          <w:u w:val="single"/>
          <w:lang w:eastAsia="tr-TR"/>
        </w:rPr>
        <w:drawing>
          <wp:inline distT="0" distB="0" distL="0" distR="0" wp14:anchorId="6BEF1E39" wp14:editId="4F6773C2">
            <wp:extent cx="6477000" cy="657225"/>
            <wp:effectExtent l="0" t="0" r="0" b="9525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57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576BE8" w14:textId="77777777" w:rsidR="00D934A9" w:rsidRDefault="00D934A9" w:rsidP="00D934A9">
      <w:pPr>
        <w:tabs>
          <w:tab w:val="left" w:pos="2017"/>
        </w:tabs>
        <w:spacing w:after="0"/>
        <w:rPr>
          <w:b/>
          <w:sz w:val="28"/>
          <w:szCs w:val="28"/>
        </w:rPr>
      </w:pPr>
    </w:p>
    <w:p w14:paraId="22D37D33" w14:textId="77777777" w:rsidR="00D934A9" w:rsidRDefault="00D934A9" w:rsidP="00D934A9">
      <w:pPr>
        <w:tabs>
          <w:tab w:val="left" w:pos="2017"/>
        </w:tabs>
        <w:spacing w:after="0"/>
        <w:rPr>
          <w:b/>
          <w:sz w:val="28"/>
          <w:szCs w:val="28"/>
        </w:rPr>
      </w:pPr>
    </w:p>
    <w:p w14:paraId="2676BFCE" w14:textId="77777777" w:rsidR="00D934A9" w:rsidRDefault="00D934A9" w:rsidP="00D934A9">
      <w:pPr>
        <w:tabs>
          <w:tab w:val="left" w:pos="2017"/>
        </w:tabs>
        <w:spacing w:after="0"/>
        <w:rPr>
          <w:b/>
          <w:sz w:val="28"/>
          <w:szCs w:val="28"/>
        </w:rPr>
      </w:pPr>
    </w:p>
    <w:p w14:paraId="34A9171B" w14:textId="77777777" w:rsidR="00D934A9" w:rsidRDefault="00D934A9" w:rsidP="00D934A9">
      <w:pPr>
        <w:tabs>
          <w:tab w:val="left" w:pos="2017"/>
        </w:tabs>
        <w:spacing w:after="0"/>
        <w:rPr>
          <w:b/>
          <w:sz w:val="28"/>
          <w:szCs w:val="28"/>
        </w:rPr>
      </w:pPr>
    </w:p>
    <w:p w14:paraId="55E83568" w14:textId="77777777" w:rsidR="00D934A9" w:rsidRDefault="00D934A9" w:rsidP="00D934A9">
      <w:pPr>
        <w:tabs>
          <w:tab w:val="left" w:pos="2017"/>
        </w:tabs>
        <w:spacing w:after="0"/>
        <w:rPr>
          <w:b/>
          <w:sz w:val="28"/>
          <w:szCs w:val="28"/>
        </w:rPr>
      </w:pPr>
    </w:p>
    <w:p w14:paraId="4855C560" w14:textId="77777777" w:rsidR="00D934A9" w:rsidRDefault="00D934A9" w:rsidP="00D934A9">
      <w:pPr>
        <w:tabs>
          <w:tab w:val="left" w:pos="2017"/>
        </w:tabs>
        <w:spacing w:after="0"/>
        <w:rPr>
          <w:b/>
          <w:sz w:val="28"/>
          <w:szCs w:val="28"/>
        </w:rPr>
      </w:pPr>
    </w:p>
    <w:p w14:paraId="1D81D19D" w14:textId="77777777" w:rsidR="000F4209" w:rsidRPr="00D44F7C" w:rsidRDefault="00D934A9" w:rsidP="001C30C0">
      <w:pPr>
        <w:ind w:right="-427"/>
        <w:jc w:val="center"/>
        <w:rPr>
          <w:b/>
          <w:sz w:val="56"/>
          <w:szCs w:val="56"/>
        </w:rPr>
      </w:pPr>
      <w:r w:rsidRPr="00D44F7C">
        <w:rPr>
          <w:b/>
          <w:sz w:val="56"/>
          <w:szCs w:val="56"/>
        </w:rPr>
        <w:t>T. C.</w:t>
      </w:r>
    </w:p>
    <w:p w14:paraId="1853306E" w14:textId="77777777" w:rsidR="00D934A9" w:rsidRPr="00D44F7C" w:rsidRDefault="00D934A9" w:rsidP="001C30C0">
      <w:pPr>
        <w:ind w:right="-427"/>
        <w:jc w:val="center"/>
        <w:rPr>
          <w:b/>
          <w:sz w:val="56"/>
          <w:szCs w:val="56"/>
        </w:rPr>
      </w:pPr>
      <w:r w:rsidRPr="00D44F7C">
        <w:rPr>
          <w:b/>
          <w:sz w:val="56"/>
          <w:szCs w:val="56"/>
        </w:rPr>
        <w:t>MUĞLA SITKI KOÇMAN ÜNİVERSİTESİ</w:t>
      </w:r>
    </w:p>
    <w:p w14:paraId="4A75AEDF" w14:textId="77777777" w:rsidR="00D934A9" w:rsidRPr="00771ECA" w:rsidRDefault="00D934A9" w:rsidP="001C30C0">
      <w:pPr>
        <w:ind w:right="-427"/>
        <w:jc w:val="center"/>
        <w:rPr>
          <w:b/>
          <w:sz w:val="36"/>
          <w:szCs w:val="24"/>
        </w:rPr>
      </w:pPr>
      <w:r w:rsidRPr="00D44F7C">
        <w:rPr>
          <w:b/>
          <w:sz w:val="56"/>
          <w:szCs w:val="56"/>
        </w:rPr>
        <w:t>TIP FAKÜLTESİ</w:t>
      </w:r>
    </w:p>
    <w:p w14:paraId="1FC282B8" w14:textId="77777777" w:rsidR="00D934A9" w:rsidRPr="00771ECA" w:rsidRDefault="00D934A9" w:rsidP="001C30C0">
      <w:pPr>
        <w:ind w:right="-427"/>
        <w:jc w:val="center"/>
        <w:rPr>
          <w:b/>
          <w:sz w:val="36"/>
          <w:szCs w:val="24"/>
        </w:rPr>
      </w:pPr>
    </w:p>
    <w:p w14:paraId="041DA14B" w14:textId="77777777" w:rsidR="00D934A9" w:rsidRDefault="00D934A9" w:rsidP="001C30C0">
      <w:pPr>
        <w:jc w:val="center"/>
        <w:rPr>
          <w:b/>
          <w:sz w:val="28"/>
          <w:szCs w:val="28"/>
        </w:rPr>
      </w:pPr>
    </w:p>
    <w:p w14:paraId="7FC1628E" w14:textId="77777777" w:rsidR="001C30C0" w:rsidRPr="00D44F7C" w:rsidRDefault="001C30C0" w:rsidP="001C30C0">
      <w:pPr>
        <w:spacing w:after="0"/>
        <w:jc w:val="center"/>
        <w:rPr>
          <w:b/>
          <w:sz w:val="44"/>
          <w:szCs w:val="44"/>
        </w:rPr>
      </w:pPr>
    </w:p>
    <w:p w14:paraId="38EED726" w14:textId="58B883CD" w:rsidR="00D934A9" w:rsidRDefault="00CE2613" w:rsidP="001C30C0">
      <w:pPr>
        <w:spacing w:after="0"/>
        <w:jc w:val="center"/>
        <w:rPr>
          <w:b/>
          <w:sz w:val="44"/>
          <w:szCs w:val="44"/>
        </w:rPr>
      </w:pPr>
      <w:r>
        <w:rPr>
          <w:b/>
          <w:sz w:val="44"/>
          <w:szCs w:val="44"/>
        </w:rPr>
        <w:t>2023</w:t>
      </w:r>
      <w:r w:rsidR="007C64D0">
        <w:rPr>
          <w:b/>
          <w:sz w:val="44"/>
          <w:szCs w:val="44"/>
        </w:rPr>
        <w:t>-202</w:t>
      </w:r>
      <w:r w:rsidR="004B2752">
        <w:rPr>
          <w:b/>
          <w:sz w:val="44"/>
          <w:szCs w:val="44"/>
        </w:rPr>
        <w:t>4</w:t>
      </w:r>
    </w:p>
    <w:p w14:paraId="3DC0A67F" w14:textId="77777777" w:rsidR="0084305E" w:rsidRPr="00D44F7C" w:rsidRDefault="0084305E" w:rsidP="001C30C0">
      <w:pPr>
        <w:spacing w:after="0"/>
        <w:jc w:val="center"/>
        <w:rPr>
          <w:b/>
          <w:sz w:val="44"/>
          <w:szCs w:val="44"/>
        </w:rPr>
      </w:pPr>
      <w:r>
        <w:rPr>
          <w:b/>
          <w:sz w:val="44"/>
          <w:szCs w:val="44"/>
        </w:rPr>
        <w:t>EĞİTİM ÖĞRETİM YILI</w:t>
      </w:r>
    </w:p>
    <w:p w14:paraId="22C019E0" w14:textId="77777777" w:rsidR="001C30C0" w:rsidRPr="00D44F7C" w:rsidRDefault="001C30C0" w:rsidP="001C30C0">
      <w:pPr>
        <w:spacing w:after="0"/>
        <w:jc w:val="center"/>
        <w:rPr>
          <w:b/>
          <w:sz w:val="44"/>
          <w:szCs w:val="44"/>
        </w:rPr>
      </w:pPr>
    </w:p>
    <w:p w14:paraId="3EAD61A5" w14:textId="77777777" w:rsidR="0084305E" w:rsidRPr="00D44F7C" w:rsidRDefault="0084305E" w:rsidP="0084305E">
      <w:pPr>
        <w:spacing w:after="0"/>
        <w:jc w:val="center"/>
        <w:rPr>
          <w:b/>
          <w:sz w:val="44"/>
          <w:szCs w:val="44"/>
        </w:rPr>
      </w:pPr>
      <w:r w:rsidRPr="00D44F7C">
        <w:rPr>
          <w:b/>
          <w:sz w:val="44"/>
          <w:szCs w:val="44"/>
        </w:rPr>
        <w:t>MESLEKİ BECERİ LABORATUVARI</w:t>
      </w:r>
    </w:p>
    <w:p w14:paraId="1C87C46B" w14:textId="77777777" w:rsidR="00F15645" w:rsidRPr="00D44F7C" w:rsidRDefault="006517D2" w:rsidP="001C30C0">
      <w:pPr>
        <w:spacing w:after="0"/>
        <w:jc w:val="center"/>
        <w:rPr>
          <w:b/>
          <w:sz w:val="44"/>
          <w:szCs w:val="44"/>
        </w:rPr>
      </w:pPr>
      <w:r w:rsidRPr="00D44F7C">
        <w:rPr>
          <w:b/>
          <w:sz w:val="44"/>
          <w:szCs w:val="44"/>
        </w:rPr>
        <w:t>PRATİK PROGRAMI</w:t>
      </w:r>
    </w:p>
    <w:p w14:paraId="1F870FAB" w14:textId="77777777" w:rsidR="00D934A9" w:rsidRDefault="00D934A9" w:rsidP="001C30C0">
      <w:pPr>
        <w:spacing w:after="0"/>
        <w:jc w:val="center"/>
        <w:rPr>
          <w:b/>
          <w:sz w:val="28"/>
          <w:szCs w:val="28"/>
        </w:rPr>
      </w:pPr>
    </w:p>
    <w:p w14:paraId="1B70E1F3" w14:textId="77777777" w:rsidR="00D934A9" w:rsidRDefault="00D934A9" w:rsidP="006517D2">
      <w:pPr>
        <w:spacing w:after="0"/>
        <w:jc w:val="center"/>
        <w:rPr>
          <w:b/>
          <w:sz w:val="28"/>
          <w:szCs w:val="28"/>
        </w:rPr>
      </w:pPr>
    </w:p>
    <w:p w14:paraId="5498DE0D" w14:textId="77777777" w:rsidR="00D934A9" w:rsidRDefault="00D934A9" w:rsidP="006517D2">
      <w:pPr>
        <w:spacing w:after="0"/>
        <w:jc w:val="center"/>
        <w:rPr>
          <w:b/>
          <w:sz w:val="28"/>
          <w:szCs w:val="28"/>
        </w:rPr>
      </w:pPr>
    </w:p>
    <w:p w14:paraId="078B6A19" w14:textId="77777777" w:rsidR="00D934A9" w:rsidRDefault="00D934A9" w:rsidP="006517D2">
      <w:pPr>
        <w:spacing w:after="0"/>
        <w:jc w:val="center"/>
        <w:rPr>
          <w:b/>
          <w:sz w:val="28"/>
          <w:szCs w:val="28"/>
        </w:rPr>
      </w:pPr>
    </w:p>
    <w:p w14:paraId="0A71FE9A" w14:textId="77777777" w:rsidR="00D934A9" w:rsidRDefault="00D934A9" w:rsidP="006517D2">
      <w:pPr>
        <w:spacing w:after="0"/>
        <w:jc w:val="center"/>
        <w:rPr>
          <w:b/>
          <w:sz w:val="28"/>
          <w:szCs w:val="28"/>
        </w:rPr>
      </w:pPr>
    </w:p>
    <w:p w14:paraId="5241124A" w14:textId="77777777" w:rsidR="00D934A9" w:rsidRDefault="00D934A9" w:rsidP="006517D2">
      <w:pPr>
        <w:spacing w:after="0"/>
        <w:jc w:val="center"/>
        <w:rPr>
          <w:b/>
          <w:sz w:val="28"/>
          <w:szCs w:val="28"/>
        </w:rPr>
      </w:pPr>
    </w:p>
    <w:p w14:paraId="25679181" w14:textId="77777777" w:rsidR="00D934A9" w:rsidRDefault="00D934A9" w:rsidP="006517D2">
      <w:pPr>
        <w:spacing w:after="0"/>
        <w:jc w:val="center"/>
        <w:rPr>
          <w:b/>
          <w:sz w:val="28"/>
          <w:szCs w:val="28"/>
        </w:rPr>
      </w:pPr>
    </w:p>
    <w:p w14:paraId="1145B591" w14:textId="77777777" w:rsidR="00D934A9" w:rsidRDefault="00D934A9" w:rsidP="006517D2">
      <w:pPr>
        <w:spacing w:after="0"/>
        <w:jc w:val="center"/>
        <w:rPr>
          <w:b/>
          <w:sz w:val="28"/>
          <w:szCs w:val="28"/>
        </w:rPr>
      </w:pPr>
    </w:p>
    <w:p w14:paraId="3A533BE4" w14:textId="77777777" w:rsidR="00D934A9" w:rsidRDefault="00D934A9" w:rsidP="006517D2">
      <w:pPr>
        <w:spacing w:after="0"/>
        <w:jc w:val="center"/>
        <w:rPr>
          <w:b/>
          <w:sz w:val="28"/>
          <w:szCs w:val="28"/>
        </w:rPr>
      </w:pPr>
    </w:p>
    <w:p w14:paraId="262D66DB" w14:textId="77777777" w:rsidR="00D934A9" w:rsidRDefault="00D934A9" w:rsidP="006517D2">
      <w:pPr>
        <w:spacing w:after="0"/>
        <w:jc w:val="center"/>
        <w:rPr>
          <w:b/>
          <w:sz w:val="28"/>
          <w:szCs w:val="28"/>
        </w:rPr>
      </w:pPr>
    </w:p>
    <w:p w14:paraId="36CFAEE9" w14:textId="77777777" w:rsidR="00A23399" w:rsidRPr="006517D2" w:rsidRDefault="00A23399" w:rsidP="00DD6CC4">
      <w:pPr>
        <w:spacing w:after="0"/>
        <w:rPr>
          <w:b/>
          <w:sz w:val="28"/>
          <w:szCs w:val="28"/>
        </w:rPr>
      </w:pPr>
    </w:p>
    <w:tbl>
      <w:tblPr>
        <w:tblStyle w:val="TabloKlavuzu"/>
        <w:tblW w:w="10557" w:type="dxa"/>
        <w:tblLook w:val="04A0" w:firstRow="1" w:lastRow="0" w:firstColumn="1" w:lastColumn="0" w:noHBand="0" w:noVBand="1"/>
      </w:tblPr>
      <w:tblGrid>
        <w:gridCol w:w="1508"/>
        <w:gridCol w:w="1508"/>
        <w:gridCol w:w="1508"/>
        <w:gridCol w:w="1508"/>
        <w:gridCol w:w="1508"/>
        <w:gridCol w:w="1508"/>
        <w:gridCol w:w="1509"/>
      </w:tblGrid>
      <w:tr w:rsidR="00A23399" w:rsidRPr="00A23399" w14:paraId="7A69AE34" w14:textId="77777777" w:rsidTr="00617E14">
        <w:trPr>
          <w:trHeight w:val="624"/>
        </w:trPr>
        <w:tc>
          <w:tcPr>
            <w:tcW w:w="10557" w:type="dxa"/>
            <w:gridSpan w:val="7"/>
            <w:shd w:val="clear" w:color="auto" w:fill="FFC000" w:themeFill="accent4"/>
          </w:tcPr>
          <w:p w14:paraId="5875E1D5" w14:textId="5D97DE46" w:rsidR="003004CC" w:rsidRDefault="003004CC" w:rsidP="00F6460B">
            <w:pPr>
              <w:jc w:val="center"/>
              <w:rPr>
                <w:rFonts w:cstheme="minorHAnsi"/>
                <w:b/>
                <w:sz w:val="28"/>
                <w:szCs w:val="28"/>
              </w:rPr>
            </w:pPr>
            <w:r w:rsidRPr="00A23399">
              <w:rPr>
                <w:rFonts w:cstheme="minorHAnsi"/>
                <w:b/>
                <w:sz w:val="28"/>
                <w:szCs w:val="28"/>
              </w:rPr>
              <w:lastRenderedPageBreak/>
              <w:t xml:space="preserve">EYLÜL </w:t>
            </w:r>
            <w:r w:rsidR="008F6C76">
              <w:rPr>
                <w:rFonts w:cstheme="minorHAnsi"/>
                <w:b/>
                <w:sz w:val="28"/>
                <w:szCs w:val="28"/>
              </w:rPr>
              <w:t>2023</w:t>
            </w:r>
          </w:p>
          <w:p w14:paraId="3D658344" w14:textId="77777777" w:rsidR="00F95323" w:rsidRPr="00A23399" w:rsidRDefault="00F95323" w:rsidP="00F6460B">
            <w:pPr>
              <w:jc w:val="center"/>
              <w:rPr>
                <w:rFonts w:cstheme="minorHAnsi"/>
                <w:b/>
                <w:sz w:val="28"/>
                <w:szCs w:val="28"/>
              </w:rPr>
            </w:pPr>
          </w:p>
        </w:tc>
      </w:tr>
      <w:tr w:rsidR="003004CC" w:rsidRPr="00A23399" w14:paraId="3FCBECA1" w14:textId="77777777" w:rsidTr="00617E14">
        <w:trPr>
          <w:trHeight w:val="624"/>
        </w:trPr>
        <w:tc>
          <w:tcPr>
            <w:tcW w:w="1508" w:type="dxa"/>
            <w:shd w:val="clear" w:color="auto" w:fill="FFF2CC" w:themeFill="accent4" w:themeFillTint="33"/>
          </w:tcPr>
          <w:p w14:paraId="434CED50" w14:textId="77777777" w:rsidR="003004CC" w:rsidRPr="00A23399" w:rsidRDefault="003004CC" w:rsidP="00EA75EF">
            <w:pPr>
              <w:rPr>
                <w:rFonts w:cstheme="minorHAnsi"/>
                <w:b/>
                <w:sz w:val="20"/>
                <w:szCs w:val="20"/>
              </w:rPr>
            </w:pPr>
            <w:r w:rsidRPr="00A23399">
              <w:rPr>
                <w:rFonts w:cstheme="minorHAnsi"/>
                <w:b/>
                <w:sz w:val="20"/>
                <w:szCs w:val="20"/>
              </w:rPr>
              <w:t>PAZARTESİ</w:t>
            </w:r>
          </w:p>
        </w:tc>
        <w:tc>
          <w:tcPr>
            <w:tcW w:w="1508" w:type="dxa"/>
            <w:shd w:val="clear" w:color="auto" w:fill="FFF2CC" w:themeFill="accent4" w:themeFillTint="33"/>
          </w:tcPr>
          <w:p w14:paraId="7938E99B" w14:textId="77777777" w:rsidR="003004CC" w:rsidRPr="00A23399" w:rsidRDefault="003004CC" w:rsidP="00EA75EF">
            <w:pPr>
              <w:rPr>
                <w:rFonts w:cstheme="minorHAnsi"/>
                <w:b/>
                <w:sz w:val="20"/>
                <w:szCs w:val="20"/>
              </w:rPr>
            </w:pPr>
            <w:r w:rsidRPr="00A23399">
              <w:rPr>
                <w:rFonts w:cstheme="minorHAnsi"/>
                <w:b/>
                <w:sz w:val="20"/>
                <w:szCs w:val="20"/>
              </w:rPr>
              <w:t>SALI</w:t>
            </w:r>
          </w:p>
        </w:tc>
        <w:tc>
          <w:tcPr>
            <w:tcW w:w="1508" w:type="dxa"/>
            <w:shd w:val="clear" w:color="auto" w:fill="FFF2CC" w:themeFill="accent4" w:themeFillTint="33"/>
          </w:tcPr>
          <w:p w14:paraId="1766CD75" w14:textId="77777777" w:rsidR="003004CC" w:rsidRPr="00A23399" w:rsidRDefault="003004CC" w:rsidP="00EA75EF">
            <w:pPr>
              <w:rPr>
                <w:rFonts w:cstheme="minorHAnsi"/>
                <w:b/>
                <w:sz w:val="20"/>
                <w:szCs w:val="20"/>
              </w:rPr>
            </w:pPr>
            <w:r w:rsidRPr="00A23399">
              <w:rPr>
                <w:rFonts w:cstheme="minorHAnsi"/>
                <w:b/>
                <w:sz w:val="20"/>
                <w:szCs w:val="20"/>
              </w:rPr>
              <w:t>ÇARŞAMBA</w:t>
            </w:r>
          </w:p>
        </w:tc>
        <w:tc>
          <w:tcPr>
            <w:tcW w:w="1508" w:type="dxa"/>
            <w:shd w:val="clear" w:color="auto" w:fill="FFF2CC" w:themeFill="accent4" w:themeFillTint="33"/>
          </w:tcPr>
          <w:p w14:paraId="5DE4B594" w14:textId="77777777" w:rsidR="003004CC" w:rsidRPr="00A23399" w:rsidRDefault="003004CC" w:rsidP="00EA75EF">
            <w:pPr>
              <w:rPr>
                <w:rFonts w:cstheme="minorHAnsi"/>
                <w:b/>
                <w:sz w:val="20"/>
                <w:szCs w:val="20"/>
              </w:rPr>
            </w:pPr>
            <w:r w:rsidRPr="00A23399">
              <w:rPr>
                <w:rFonts w:cstheme="minorHAnsi"/>
                <w:b/>
                <w:sz w:val="20"/>
                <w:szCs w:val="20"/>
              </w:rPr>
              <w:t>PERŞEMBE</w:t>
            </w:r>
          </w:p>
        </w:tc>
        <w:tc>
          <w:tcPr>
            <w:tcW w:w="1508" w:type="dxa"/>
            <w:shd w:val="clear" w:color="auto" w:fill="FFF2CC" w:themeFill="accent4" w:themeFillTint="33"/>
          </w:tcPr>
          <w:p w14:paraId="2A16D1D3" w14:textId="77777777" w:rsidR="003004CC" w:rsidRPr="00A23399" w:rsidRDefault="003004CC" w:rsidP="00EA75EF">
            <w:pPr>
              <w:rPr>
                <w:rFonts w:cstheme="minorHAnsi"/>
                <w:b/>
                <w:sz w:val="20"/>
                <w:szCs w:val="20"/>
              </w:rPr>
            </w:pPr>
            <w:r w:rsidRPr="00A23399">
              <w:rPr>
                <w:rFonts w:cstheme="minorHAnsi"/>
                <w:b/>
                <w:sz w:val="20"/>
                <w:szCs w:val="20"/>
              </w:rPr>
              <w:t xml:space="preserve">CUMA </w:t>
            </w:r>
          </w:p>
        </w:tc>
        <w:tc>
          <w:tcPr>
            <w:tcW w:w="1508" w:type="dxa"/>
            <w:shd w:val="clear" w:color="auto" w:fill="FFF2CC" w:themeFill="accent4" w:themeFillTint="33"/>
          </w:tcPr>
          <w:p w14:paraId="487C4413" w14:textId="77777777" w:rsidR="003004CC" w:rsidRPr="00A23399" w:rsidRDefault="003004CC" w:rsidP="00EA75EF">
            <w:pPr>
              <w:rPr>
                <w:rFonts w:cstheme="minorHAnsi"/>
                <w:b/>
                <w:sz w:val="20"/>
                <w:szCs w:val="20"/>
              </w:rPr>
            </w:pPr>
            <w:r w:rsidRPr="00A23399">
              <w:rPr>
                <w:rFonts w:cstheme="minorHAnsi"/>
                <w:b/>
                <w:sz w:val="20"/>
                <w:szCs w:val="20"/>
              </w:rPr>
              <w:t>CUMARTESİ</w:t>
            </w:r>
          </w:p>
        </w:tc>
        <w:tc>
          <w:tcPr>
            <w:tcW w:w="1509" w:type="dxa"/>
            <w:shd w:val="clear" w:color="auto" w:fill="FFF2CC" w:themeFill="accent4" w:themeFillTint="33"/>
          </w:tcPr>
          <w:p w14:paraId="624C5E1F" w14:textId="77777777" w:rsidR="003004CC" w:rsidRDefault="003004CC" w:rsidP="00EA75EF">
            <w:pPr>
              <w:rPr>
                <w:rFonts w:cstheme="minorHAnsi"/>
                <w:b/>
                <w:sz w:val="20"/>
                <w:szCs w:val="20"/>
              </w:rPr>
            </w:pPr>
            <w:r w:rsidRPr="00A23399">
              <w:rPr>
                <w:rFonts w:cstheme="minorHAnsi"/>
                <w:b/>
                <w:sz w:val="20"/>
                <w:szCs w:val="20"/>
              </w:rPr>
              <w:t>PAZAR</w:t>
            </w:r>
          </w:p>
          <w:p w14:paraId="26C3C792" w14:textId="77777777" w:rsidR="00A23399" w:rsidRPr="00A23399" w:rsidRDefault="00A23399" w:rsidP="00EA75EF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4B2752" w:rsidRPr="00A23399" w14:paraId="06507F33" w14:textId="77777777" w:rsidTr="00617E14">
        <w:trPr>
          <w:trHeight w:val="624"/>
        </w:trPr>
        <w:tc>
          <w:tcPr>
            <w:tcW w:w="1508" w:type="dxa"/>
            <w:shd w:val="clear" w:color="auto" w:fill="D9E2F3" w:themeFill="accent5" w:themeFillTint="33"/>
          </w:tcPr>
          <w:p w14:paraId="0D41A5FF" w14:textId="77777777" w:rsidR="004B2752" w:rsidRPr="00A23399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D9E2F3" w:themeFill="accent5" w:themeFillTint="33"/>
          </w:tcPr>
          <w:p w14:paraId="06BE8CAB" w14:textId="77777777" w:rsidR="004B2752" w:rsidRPr="00A23399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D9E2F3" w:themeFill="accent5" w:themeFillTint="33"/>
          </w:tcPr>
          <w:p w14:paraId="03969F9A" w14:textId="77777777" w:rsidR="004B2752" w:rsidRPr="00A23399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  <w:p w14:paraId="57271F09" w14:textId="77777777" w:rsidR="004B2752" w:rsidRPr="00A23399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D9E2F3" w:themeFill="accent5" w:themeFillTint="33"/>
          </w:tcPr>
          <w:p w14:paraId="12DE8ED7" w14:textId="2785F69F" w:rsidR="004B2752" w:rsidRPr="00A23399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D9E2F3" w:themeFill="accent5" w:themeFillTint="33"/>
          </w:tcPr>
          <w:p w14:paraId="7F1A772A" w14:textId="2A7BE540" w:rsidR="004B2752" w:rsidRPr="00A23399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  <w:r w:rsidRPr="00A23399">
              <w:rPr>
                <w:rFonts w:cstheme="minorHAnsi"/>
                <w:b/>
                <w:sz w:val="20"/>
                <w:szCs w:val="20"/>
              </w:rPr>
              <w:t xml:space="preserve">1 Eylül </w:t>
            </w:r>
            <w:r w:rsidR="008F6C76">
              <w:rPr>
                <w:rFonts w:cstheme="minorHAnsi"/>
                <w:b/>
                <w:sz w:val="20"/>
                <w:szCs w:val="20"/>
              </w:rPr>
              <w:t>2023</w:t>
            </w:r>
          </w:p>
        </w:tc>
        <w:tc>
          <w:tcPr>
            <w:tcW w:w="1508" w:type="dxa"/>
            <w:shd w:val="clear" w:color="auto" w:fill="D9E2F3" w:themeFill="accent5" w:themeFillTint="33"/>
          </w:tcPr>
          <w:p w14:paraId="355A74C7" w14:textId="7588DBB2" w:rsidR="004B2752" w:rsidRPr="00A23399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  <w:r w:rsidRPr="00A23399">
              <w:rPr>
                <w:rFonts w:cstheme="minorHAnsi"/>
                <w:b/>
                <w:sz w:val="20"/>
                <w:szCs w:val="20"/>
              </w:rPr>
              <w:t>2</w:t>
            </w:r>
            <w:r w:rsidRPr="00A23399">
              <w:rPr>
                <w:rFonts w:cstheme="minorHAnsi"/>
                <w:sz w:val="20"/>
                <w:szCs w:val="20"/>
              </w:rPr>
              <w:t xml:space="preserve"> </w:t>
            </w:r>
            <w:r w:rsidRPr="00A23399">
              <w:rPr>
                <w:rFonts w:cstheme="minorHAnsi"/>
                <w:b/>
                <w:sz w:val="20"/>
                <w:szCs w:val="20"/>
              </w:rPr>
              <w:t xml:space="preserve">Eylül </w:t>
            </w:r>
            <w:r w:rsidR="008F6C76">
              <w:rPr>
                <w:rFonts w:cstheme="minorHAnsi"/>
                <w:b/>
                <w:sz w:val="20"/>
                <w:szCs w:val="20"/>
              </w:rPr>
              <w:t>2023</w:t>
            </w:r>
          </w:p>
        </w:tc>
        <w:tc>
          <w:tcPr>
            <w:tcW w:w="1509" w:type="dxa"/>
            <w:shd w:val="clear" w:color="auto" w:fill="D9E2F3" w:themeFill="accent5" w:themeFillTint="33"/>
          </w:tcPr>
          <w:p w14:paraId="6A3ECD22" w14:textId="139301C7" w:rsidR="004B2752" w:rsidRPr="00A23399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  <w:r w:rsidRPr="00A23399">
              <w:rPr>
                <w:rFonts w:cstheme="minorHAnsi"/>
                <w:b/>
                <w:sz w:val="20"/>
                <w:szCs w:val="20"/>
              </w:rPr>
              <w:t>3</w:t>
            </w:r>
            <w:r w:rsidRPr="00A23399">
              <w:rPr>
                <w:rFonts w:cstheme="minorHAnsi"/>
                <w:sz w:val="20"/>
                <w:szCs w:val="20"/>
              </w:rPr>
              <w:t xml:space="preserve"> </w:t>
            </w:r>
            <w:r w:rsidRPr="00A23399">
              <w:rPr>
                <w:rFonts w:cstheme="minorHAnsi"/>
                <w:b/>
                <w:sz w:val="20"/>
                <w:szCs w:val="20"/>
              </w:rPr>
              <w:t xml:space="preserve">Eylül </w:t>
            </w:r>
            <w:r w:rsidR="008F6C76">
              <w:rPr>
                <w:rFonts w:cstheme="minorHAnsi"/>
                <w:b/>
                <w:sz w:val="20"/>
                <w:szCs w:val="20"/>
              </w:rPr>
              <w:t>2023</w:t>
            </w:r>
          </w:p>
        </w:tc>
      </w:tr>
      <w:tr w:rsidR="004B2752" w:rsidRPr="00A23399" w14:paraId="5CFC3242" w14:textId="77777777" w:rsidTr="00617E14">
        <w:trPr>
          <w:trHeight w:val="624"/>
        </w:trPr>
        <w:tc>
          <w:tcPr>
            <w:tcW w:w="1508" w:type="dxa"/>
            <w:shd w:val="clear" w:color="auto" w:fill="FFFFFF" w:themeFill="background1"/>
          </w:tcPr>
          <w:p w14:paraId="592C85F1" w14:textId="45FCEC7B" w:rsidR="004B2752" w:rsidRPr="00A23399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FFFFFF" w:themeFill="background1"/>
          </w:tcPr>
          <w:p w14:paraId="1C1B5428" w14:textId="5D3E0180" w:rsidR="004B2752" w:rsidRPr="00A23399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FFFFFF" w:themeFill="background1"/>
          </w:tcPr>
          <w:p w14:paraId="5F7841B2" w14:textId="742B2637" w:rsidR="004B2752" w:rsidRPr="00A23399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FFFFFF" w:themeFill="background1"/>
          </w:tcPr>
          <w:p w14:paraId="237D283A" w14:textId="61A627FA" w:rsidR="004B2752" w:rsidRPr="00A23399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FFFFFF" w:themeFill="background1"/>
          </w:tcPr>
          <w:p w14:paraId="137CF564" w14:textId="5761942D" w:rsidR="004B2752" w:rsidRPr="00A23399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FFFFFF" w:themeFill="background1"/>
          </w:tcPr>
          <w:p w14:paraId="3BDEB945" w14:textId="2DC771B2" w:rsidR="004B2752" w:rsidRPr="00A23399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09" w:type="dxa"/>
            <w:shd w:val="clear" w:color="auto" w:fill="FFFFFF" w:themeFill="background1"/>
          </w:tcPr>
          <w:p w14:paraId="6A7671E4" w14:textId="77777777" w:rsidR="004B2752" w:rsidRPr="00A23399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4B2752" w:rsidRPr="00A23399" w14:paraId="56C7BA06" w14:textId="77777777" w:rsidTr="00617E14">
        <w:trPr>
          <w:trHeight w:val="624"/>
        </w:trPr>
        <w:tc>
          <w:tcPr>
            <w:tcW w:w="1508" w:type="dxa"/>
            <w:shd w:val="clear" w:color="auto" w:fill="FFFFFF" w:themeFill="background1"/>
          </w:tcPr>
          <w:p w14:paraId="52210689" w14:textId="20105D31" w:rsidR="004B2752" w:rsidRPr="00A23399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FFFFFF" w:themeFill="background1"/>
          </w:tcPr>
          <w:p w14:paraId="58049993" w14:textId="579361D5" w:rsidR="004B2752" w:rsidRPr="00A23399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FFFFFF" w:themeFill="background1"/>
          </w:tcPr>
          <w:p w14:paraId="43847425" w14:textId="266BFFEC" w:rsidR="004B2752" w:rsidRPr="00A23399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FFFFFF" w:themeFill="background1"/>
          </w:tcPr>
          <w:p w14:paraId="4B687DD1" w14:textId="680AA055" w:rsidR="004B2752" w:rsidRPr="00A23399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FFFFFF" w:themeFill="background1"/>
          </w:tcPr>
          <w:p w14:paraId="02AF949E" w14:textId="6E10532C" w:rsidR="004B2752" w:rsidRPr="00A23399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FFFFFF" w:themeFill="background1"/>
          </w:tcPr>
          <w:p w14:paraId="24E53523" w14:textId="557E6C5F" w:rsidR="004B2752" w:rsidRPr="00A23399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09" w:type="dxa"/>
            <w:shd w:val="clear" w:color="auto" w:fill="FFFFFF" w:themeFill="background1"/>
          </w:tcPr>
          <w:p w14:paraId="08343AFD" w14:textId="77777777" w:rsidR="004B2752" w:rsidRPr="00A23399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4B2752" w:rsidRPr="00A23399" w14:paraId="25D632E6" w14:textId="77777777" w:rsidTr="00617E14">
        <w:trPr>
          <w:trHeight w:val="624"/>
        </w:trPr>
        <w:tc>
          <w:tcPr>
            <w:tcW w:w="1508" w:type="dxa"/>
            <w:shd w:val="clear" w:color="auto" w:fill="D9E2F3" w:themeFill="accent5" w:themeFillTint="33"/>
          </w:tcPr>
          <w:p w14:paraId="5A051514" w14:textId="6F720680" w:rsidR="004B2752" w:rsidRPr="00A23399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4</w:t>
            </w:r>
            <w:r w:rsidRPr="004B2752">
              <w:rPr>
                <w:rFonts w:cstheme="minorHAnsi"/>
                <w:b/>
                <w:sz w:val="20"/>
                <w:szCs w:val="20"/>
              </w:rPr>
              <w:t xml:space="preserve"> Eylül </w:t>
            </w:r>
            <w:r w:rsidR="008F6C76">
              <w:rPr>
                <w:rFonts w:cstheme="minorHAnsi"/>
                <w:b/>
                <w:sz w:val="20"/>
                <w:szCs w:val="20"/>
              </w:rPr>
              <w:t>2023</w:t>
            </w:r>
          </w:p>
        </w:tc>
        <w:tc>
          <w:tcPr>
            <w:tcW w:w="1508" w:type="dxa"/>
            <w:shd w:val="clear" w:color="auto" w:fill="D9E2F3" w:themeFill="accent5" w:themeFillTint="33"/>
          </w:tcPr>
          <w:p w14:paraId="3050EEC9" w14:textId="660B9247" w:rsidR="004B2752" w:rsidRPr="00A23399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5</w:t>
            </w:r>
            <w:r w:rsidRPr="00A23399">
              <w:rPr>
                <w:rFonts w:cstheme="minorHAnsi"/>
                <w:sz w:val="20"/>
                <w:szCs w:val="20"/>
              </w:rPr>
              <w:t xml:space="preserve"> </w:t>
            </w:r>
            <w:r w:rsidRPr="00A23399">
              <w:rPr>
                <w:rFonts w:cstheme="minorHAnsi"/>
                <w:b/>
                <w:sz w:val="20"/>
                <w:szCs w:val="20"/>
              </w:rPr>
              <w:t xml:space="preserve">Eylül </w:t>
            </w:r>
            <w:r w:rsidR="008F6C76"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6402C9EB" w14:textId="77777777" w:rsidR="004B2752" w:rsidRPr="00A23399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D9E2F3" w:themeFill="accent5" w:themeFillTint="33"/>
          </w:tcPr>
          <w:p w14:paraId="2BE55AC8" w14:textId="072F429F" w:rsidR="004B2752" w:rsidRPr="00A23399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  <w:r w:rsidRPr="00A23399">
              <w:rPr>
                <w:rFonts w:cstheme="minorHAnsi"/>
                <w:b/>
                <w:sz w:val="20"/>
                <w:szCs w:val="20"/>
              </w:rPr>
              <w:t>6</w:t>
            </w:r>
            <w:r w:rsidRPr="00A23399">
              <w:rPr>
                <w:rFonts w:cstheme="minorHAnsi"/>
                <w:sz w:val="20"/>
                <w:szCs w:val="20"/>
              </w:rPr>
              <w:t xml:space="preserve"> </w:t>
            </w:r>
            <w:r w:rsidRPr="00A23399">
              <w:rPr>
                <w:rFonts w:cstheme="minorHAnsi"/>
                <w:b/>
                <w:sz w:val="20"/>
                <w:szCs w:val="20"/>
              </w:rPr>
              <w:t xml:space="preserve">Eylül </w:t>
            </w:r>
            <w:r w:rsidR="008F6C76"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2BC52ED9" w14:textId="77777777" w:rsidR="004B2752" w:rsidRPr="00A23399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D9E2F3" w:themeFill="accent5" w:themeFillTint="33"/>
          </w:tcPr>
          <w:p w14:paraId="18D86241" w14:textId="2A95A32F" w:rsidR="004B2752" w:rsidRPr="00A23399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  <w:r w:rsidRPr="00A23399">
              <w:rPr>
                <w:rFonts w:cstheme="minorHAnsi"/>
                <w:b/>
                <w:sz w:val="20"/>
                <w:szCs w:val="20"/>
              </w:rPr>
              <w:t>7</w:t>
            </w:r>
            <w:r w:rsidRPr="00A23399">
              <w:rPr>
                <w:rFonts w:cstheme="minorHAnsi"/>
                <w:sz w:val="20"/>
                <w:szCs w:val="20"/>
              </w:rPr>
              <w:t xml:space="preserve"> </w:t>
            </w:r>
            <w:r w:rsidRPr="00A23399">
              <w:rPr>
                <w:rFonts w:cstheme="minorHAnsi"/>
                <w:b/>
                <w:sz w:val="20"/>
                <w:szCs w:val="20"/>
              </w:rPr>
              <w:t xml:space="preserve">Eylül </w:t>
            </w:r>
            <w:r w:rsidR="008F6C76"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778E10FA" w14:textId="77777777" w:rsidR="004B2752" w:rsidRPr="00A23399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D9E2F3" w:themeFill="accent5" w:themeFillTint="33"/>
          </w:tcPr>
          <w:p w14:paraId="403E28E9" w14:textId="6B075253" w:rsidR="004B2752" w:rsidRPr="00A23399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  <w:r w:rsidRPr="00A23399">
              <w:rPr>
                <w:rFonts w:cstheme="minorHAnsi"/>
                <w:b/>
                <w:sz w:val="20"/>
                <w:szCs w:val="20"/>
              </w:rPr>
              <w:t>8</w:t>
            </w:r>
            <w:r w:rsidRPr="00A23399">
              <w:rPr>
                <w:rFonts w:cstheme="minorHAnsi"/>
                <w:sz w:val="20"/>
                <w:szCs w:val="20"/>
              </w:rPr>
              <w:t xml:space="preserve"> </w:t>
            </w:r>
            <w:r w:rsidRPr="00A23399">
              <w:rPr>
                <w:rFonts w:cstheme="minorHAnsi"/>
                <w:b/>
                <w:sz w:val="20"/>
                <w:szCs w:val="20"/>
              </w:rPr>
              <w:t xml:space="preserve">Eylül </w:t>
            </w:r>
            <w:r w:rsidR="008F6C76"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26489251" w14:textId="77777777" w:rsidR="004B2752" w:rsidRPr="00A23399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D9E2F3" w:themeFill="accent5" w:themeFillTint="33"/>
          </w:tcPr>
          <w:p w14:paraId="2BB44F8F" w14:textId="55870628" w:rsidR="004B2752" w:rsidRPr="00A23399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  <w:r w:rsidRPr="00A23399">
              <w:rPr>
                <w:rFonts w:cstheme="minorHAnsi"/>
                <w:b/>
                <w:sz w:val="20"/>
                <w:szCs w:val="20"/>
              </w:rPr>
              <w:t>9</w:t>
            </w:r>
            <w:r w:rsidRPr="00A23399">
              <w:rPr>
                <w:rFonts w:cstheme="minorHAnsi"/>
                <w:sz w:val="20"/>
                <w:szCs w:val="20"/>
              </w:rPr>
              <w:t xml:space="preserve"> </w:t>
            </w:r>
            <w:r w:rsidRPr="00A23399">
              <w:rPr>
                <w:rFonts w:cstheme="minorHAnsi"/>
                <w:b/>
                <w:sz w:val="20"/>
                <w:szCs w:val="20"/>
              </w:rPr>
              <w:t xml:space="preserve">Eylül </w:t>
            </w:r>
            <w:r w:rsidR="008F6C76"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361C544E" w14:textId="77777777" w:rsidR="004B2752" w:rsidRPr="00A23399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09" w:type="dxa"/>
            <w:shd w:val="clear" w:color="auto" w:fill="D9E2F3" w:themeFill="accent5" w:themeFillTint="33"/>
          </w:tcPr>
          <w:p w14:paraId="68A71BC0" w14:textId="0DFC561C" w:rsidR="004B2752" w:rsidRPr="00A23399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  <w:r w:rsidRPr="00A23399">
              <w:rPr>
                <w:rFonts w:cstheme="minorHAnsi"/>
                <w:b/>
                <w:sz w:val="20"/>
                <w:szCs w:val="20"/>
              </w:rPr>
              <w:t>10</w:t>
            </w:r>
            <w:r w:rsidRPr="00A23399">
              <w:rPr>
                <w:rFonts w:cstheme="minorHAnsi"/>
                <w:sz w:val="20"/>
                <w:szCs w:val="20"/>
              </w:rPr>
              <w:t xml:space="preserve"> </w:t>
            </w:r>
            <w:r w:rsidRPr="00A23399">
              <w:rPr>
                <w:rFonts w:cstheme="minorHAnsi"/>
                <w:b/>
                <w:sz w:val="20"/>
                <w:szCs w:val="20"/>
              </w:rPr>
              <w:t xml:space="preserve">Eylül </w:t>
            </w:r>
            <w:r w:rsidR="008F6C76"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77DAF42C" w14:textId="3F5CDD6B" w:rsidR="004B2752" w:rsidRPr="00A23399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4B2752" w:rsidRPr="00A23399" w14:paraId="374F7C9B" w14:textId="77777777" w:rsidTr="005C3A49">
        <w:trPr>
          <w:trHeight w:val="624"/>
        </w:trPr>
        <w:tc>
          <w:tcPr>
            <w:tcW w:w="1508" w:type="dxa"/>
            <w:shd w:val="clear" w:color="auto" w:fill="FFFFFF" w:themeFill="background1"/>
          </w:tcPr>
          <w:p w14:paraId="256B5F39" w14:textId="77777777" w:rsidR="004B2752" w:rsidRPr="00A23399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FFFFFF" w:themeFill="background1"/>
          </w:tcPr>
          <w:p w14:paraId="2330D3FE" w14:textId="1D42C645" w:rsidR="004B2752" w:rsidRPr="00A23399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FFFFFF" w:themeFill="background1"/>
          </w:tcPr>
          <w:p w14:paraId="2341794A" w14:textId="794D7975" w:rsidR="004B2752" w:rsidRPr="002E4A15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FFFFFF" w:themeFill="background1"/>
          </w:tcPr>
          <w:p w14:paraId="21D6C056" w14:textId="3D9E3469" w:rsidR="004B2752" w:rsidRPr="00A23399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FFE599" w:themeFill="accent4" w:themeFillTint="66"/>
          </w:tcPr>
          <w:p w14:paraId="469D5C6A" w14:textId="546E8F4D" w:rsidR="004B2752" w:rsidRPr="00C36FEF" w:rsidRDefault="00C36FEF" w:rsidP="002128EC">
            <w:pPr>
              <w:rPr>
                <w:rFonts w:cstheme="minorHAnsi"/>
                <w:b/>
                <w:color w:val="FF0000"/>
                <w:sz w:val="20"/>
                <w:szCs w:val="20"/>
              </w:rPr>
            </w:pPr>
            <w:r w:rsidRPr="00C36FEF">
              <w:rPr>
                <w:rFonts w:cstheme="minorHAnsi"/>
                <w:b/>
                <w:color w:val="C00000"/>
                <w:sz w:val="20"/>
                <w:szCs w:val="20"/>
              </w:rPr>
              <w:t>D3K1 UYG</w:t>
            </w:r>
          </w:p>
        </w:tc>
        <w:tc>
          <w:tcPr>
            <w:tcW w:w="1508" w:type="dxa"/>
            <w:shd w:val="clear" w:color="auto" w:fill="FFFFFF" w:themeFill="background1"/>
          </w:tcPr>
          <w:p w14:paraId="1DEF18B0" w14:textId="77777777" w:rsidR="004B2752" w:rsidRPr="00A23399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09" w:type="dxa"/>
            <w:shd w:val="clear" w:color="auto" w:fill="FFFFFF" w:themeFill="background1"/>
          </w:tcPr>
          <w:p w14:paraId="7892EB08" w14:textId="77777777" w:rsidR="004B2752" w:rsidRPr="00A23399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4B2752" w:rsidRPr="00A23399" w14:paraId="34A881C1" w14:textId="77777777" w:rsidTr="005C3A49">
        <w:trPr>
          <w:trHeight w:val="624"/>
        </w:trPr>
        <w:tc>
          <w:tcPr>
            <w:tcW w:w="1508" w:type="dxa"/>
            <w:shd w:val="clear" w:color="auto" w:fill="FFFFFF" w:themeFill="background1"/>
          </w:tcPr>
          <w:p w14:paraId="7F6C12F5" w14:textId="51EF30D7" w:rsidR="004B2752" w:rsidRPr="00A23399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FFFFFF" w:themeFill="background1"/>
          </w:tcPr>
          <w:p w14:paraId="70203A3C" w14:textId="54D467E1" w:rsidR="004B2752" w:rsidRPr="00A23399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FFE599" w:themeFill="accent4" w:themeFillTint="66"/>
          </w:tcPr>
          <w:p w14:paraId="1063C1F0" w14:textId="5E13BE85" w:rsidR="009A08CE" w:rsidRPr="009A08CE" w:rsidRDefault="009A08CE" w:rsidP="004B2752">
            <w:pPr>
              <w:rPr>
                <w:rFonts w:cstheme="minorHAnsi"/>
                <w:b/>
                <w:color w:val="C00000"/>
                <w:sz w:val="20"/>
                <w:szCs w:val="20"/>
              </w:rPr>
            </w:pPr>
            <w:r w:rsidRPr="009A08CE">
              <w:rPr>
                <w:rFonts w:cstheme="minorHAnsi"/>
                <w:b/>
                <w:color w:val="C00000"/>
                <w:sz w:val="20"/>
                <w:szCs w:val="20"/>
              </w:rPr>
              <w:t>P3C1 ENG</w:t>
            </w:r>
          </w:p>
          <w:p w14:paraId="4F482879" w14:textId="4E7F9AD5" w:rsidR="004B2752" w:rsidRPr="002E4A15" w:rsidRDefault="00340092" w:rsidP="004B2752">
            <w:pPr>
              <w:rPr>
                <w:rFonts w:cstheme="minorHAnsi"/>
                <w:b/>
                <w:sz w:val="20"/>
                <w:szCs w:val="20"/>
              </w:rPr>
            </w:pPr>
            <w:r w:rsidRPr="00340092">
              <w:rPr>
                <w:rFonts w:cstheme="minorHAnsi"/>
                <w:b/>
                <w:color w:val="0070C0"/>
                <w:sz w:val="20"/>
                <w:szCs w:val="20"/>
              </w:rPr>
              <w:t>MED4-GO/KD T (Klinik)</w:t>
            </w:r>
          </w:p>
        </w:tc>
        <w:tc>
          <w:tcPr>
            <w:tcW w:w="1508" w:type="dxa"/>
            <w:shd w:val="clear" w:color="auto" w:fill="FFE599" w:themeFill="accent4" w:themeFillTint="66"/>
          </w:tcPr>
          <w:p w14:paraId="6BAF22A4" w14:textId="4113F0DA" w:rsidR="00EA12F0" w:rsidRPr="00EA12F0" w:rsidRDefault="00EA12F0" w:rsidP="0030446D">
            <w:pPr>
              <w:rPr>
                <w:rFonts w:cstheme="minorHAnsi"/>
                <w:b/>
                <w:color w:val="7030A0"/>
                <w:sz w:val="20"/>
                <w:szCs w:val="20"/>
              </w:rPr>
            </w:pPr>
            <w:r w:rsidRPr="00EA12F0">
              <w:rPr>
                <w:rFonts w:cstheme="minorHAnsi"/>
                <w:b/>
                <w:color w:val="7030A0"/>
                <w:sz w:val="20"/>
                <w:szCs w:val="20"/>
              </w:rPr>
              <w:t>TIP5-KBB P</w:t>
            </w:r>
          </w:p>
          <w:p w14:paraId="4E08034F" w14:textId="542E99FD" w:rsidR="00340092" w:rsidRPr="00340092" w:rsidRDefault="00340092" w:rsidP="0030446D">
            <w:pPr>
              <w:rPr>
                <w:rFonts w:cstheme="minorHAnsi"/>
                <w:b/>
                <w:color w:val="0070C0"/>
                <w:sz w:val="20"/>
                <w:szCs w:val="20"/>
              </w:rPr>
            </w:pPr>
            <w:r w:rsidRPr="00340092">
              <w:rPr>
                <w:rFonts w:cstheme="minorHAnsi"/>
                <w:b/>
                <w:color w:val="0070C0"/>
                <w:sz w:val="20"/>
                <w:szCs w:val="20"/>
              </w:rPr>
              <w:t>MED4-GO/KD T (</w:t>
            </w:r>
            <w:r w:rsidR="00496D8F">
              <w:rPr>
                <w:rFonts w:cstheme="minorHAnsi"/>
                <w:b/>
                <w:color w:val="0070C0"/>
                <w:sz w:val="20"/>
                <w:szCs w:val="20"/>
              </w:rPr>
              <w:t>K</w:t>
            </w:r>
            <w:r w:rsidRPr="00340092">
              <w:rPr>
                <w:rFonts w:cstheme="minorHAnsi"/>
                <w:b/>
                <w:color w:val="0070C0"/>
                <w:sz w:val="20"/>
                <w:szCs w:val="20"/>
              </w:rPr>
              <w:t>linik)</w:t>
            </w:r>
          </w:p>
          <w:p w14:paraId="1E457A6F" w14:textId="63F52454" w:rsidR="004B2752" w:rsidRPr="00A23399" w:rsidRDefault="004B2752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FFFFFF" w:themeFill="background1"/>
          </w:tcPr>
          <w:p w14:paraId="1212D320" w14:textId="2C398221" w:rsidR="004B2752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FFFFFF" w:themeFill="background1"/>
          </w:tcPr>
          <w:p w14:paraId="773A1D8E" w14:textId="3EE1EFA0" w:rsidR="004B2752" w:rsidRPr="00A23399" w:rsidRDefault="004B2752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09" w:type="dxa"/>
            <w:shd w:val="clear" w:color="auto" w:fill="FFFFFF" w:themeFill="background1"/>
          </w:tcPr>
          <w:p w14:paraId="0B8CD3DD" w14:textId="77777777" w:rsidR="004B2752" w:rsidRPr="00A23399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4B2752" w:rsidRPr="00A23399" w14:paraId="2B9F7943" w14:textId="77777777" w:rsidTr="00617E14">
        <w:trPr>
          <w:trHeight w:val="624"/>
        </w:trPr>
        <w:tc>
          <w:tcPr>
            <w:tcW w:w="1508" w:type="dxa"/>
            <w:shd w:val="clear" w:color="auto" w:fill="D9E2F3" w:themeFill="accent5" w:themeFillTint="33"/>
          </w:tcPr>
          <w:p w14:paraId="28C1F7DC" w14:textId="628B4CFC" w:rsidR="004B2752" w:rsidRPr="00A23399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11</w:t>
            </w:r>
            <w:r w:rsidRPr="004B2752">
              <w:rPr>
                <w:rFonts w:cstheme="minorHAnsi"/>
                <w:b/>
                <w:sz w:val="20"/>
                <w:szCs w:val="20"/>
              </w:rPr>
              <w:t xml:space="preserve"> Eylül </w:t>
            </w:r>
            <w:r w:rsidR="008F6C76">
              <w:rPr>
                <w:rFonts w:cstheme="minorHAnsi"/>
                <w:b/>
                <w:sz w:val="20"/>
                <w:szCs w:val="20"/>
              </w:rPr>
              <w:t>2023</w:t>
            </w:r>
          </w:p>
        </w:tc>
        <w:tc>
          <w:tcPr>
            <w:tcW w:w="1508" w:type="dxa"/>
            <w:shd w:val="clear" w:color="auto" w:fill="D9E2F3" w:themeFill="accent5" w:themeFillTint="33"/>
          </w:tcPr>
          <w:p w14:paraId="39595E14" w14:textId="6C1BE78E" w:rsidR="004B2752" w:rsidRPr="00A23399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12</w:t>
            </w:r>
            <w:r w:rsidRPr="00A23399">
              <w:rPr>
                <w:rFonts w:cstheme="minorHAnsi"/>
                <w:sz w:val="20"/>
                <w:szCs w:val="20"/>
              </w:rPr>
              <w:t xml:space="preserve"> </w:t>
            </w:r>
            <w:r w:rsidRPr="00A23399">
              <w:rPr>
                <w:rFonts w:cstheme="minorHAnsi"/>
                <w:b/>
                <w:sz w:val="20"/>
                <w:szCs w:val="20"/>
              </w:rPr>
              <w:t xml:space="preserve">Eylül </w:t>
            </w:r>
            <w:r w:rsidR="008F6C76"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43BA4F2D" w14:textId="77777777" w:rsidR="004B2752" w:rsidRPr="00A23399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D9E2F3" w:themeFill="accent5" w:themeFillTint="33"/>
          </w:tcPr>
          <w:p w14:paraId="347AF60A" w14:textId="5E9CC395" w:rsidR="004B2752" w:rsidRPr="00A23399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  <w:r w:rsidRPr="00A23399">
              <w:rPr>
                <w:rFonts w:cstheme="minorHAnsi"/>
                <w:b/>
                <w:sz w:val="20"/>
                <w:szCs w:val="20"/>
              </w:rPr>
              <w:t>13</w:t>
            </w:r>
            <w:r w:rsidRPr="00A23399">
              <w:rPr>
                <w:rFonts w:cstheme="minorHAnsi"/>
                <w:sz w:val="20"/>
                <w:szCs w:val="20"/>
              </w:rPr>
              <w:t xml:space="preserve"> </w:t>
            </w:r>
            <w:r w:rsidRPr="00A23399">
              <w:rPr>
                <w:rFonts w:cstheme="minorHAnsi"/>
                <w:b/>
                <w:sz w:val="20"/>
                <w:szCs w:val="20"/>
              </w:rPr>
              <w:t xml:space="preserve">Eylül </w:t>
            </w:r>
            <w:r w:rsidR="008F6C76"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056E55D4" w14:textId="77777777" w:rsidR="004B2752" w:rsidRPr="00A23399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D9E2F3" w:themeFill="accent5" w:themeFillTint="33"/>
          </w:tcPr>
          <w:p w14:paraId="6C3DB020" w14:textId="358D6368" w:rsidR="004B2752" w:rsidRPr="00A23399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  <w:r w:rsidRPr="00A23399">
              <w:rPr>
                <w:rFonts w:cstheme="minorHAnsi"/>
                <w:b/>
                <w:sz w:val="20"/>
                <w:szCs w:val="20"/>
              </w:rPr>
              <w:t>14</w:t>
            </w:r>
            <w:r w:rsidRPr="00A23399">
              <w:rPr>
                <w:rFonts w:cstheme="minorHAnsi"/>
                <w:sz w:val="20"/>
                <w:szCs w:val="20"/>
              </w:rPr>
              <w:t xml:space="preserve"> </w:t>
            </w:r>
            <w:r w:rsidRPr="00A23399">
              <w:rPr>
                <w:rFonts w:cstheme="minorHAnsi"/>
                <w:b/>
                <w:sz w:val="20"/>
                <w:szCs w:val="20"/>
              </w:rPr>
              <w:t xml:space="preserve">Eylül </w:t>
            </w:r>
            <w:r w:rsidR="008F6C76"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3639F6CD" w14:textId="77777777" w:rsidR="004B2752" w:rsidRPr="00A23399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D9E2F3" w:themeFill="accent5" w:themeFillTint="33"/>
          </w:tcPr>
          <w:p w14:paraId="159ABB4E" w14:textId="78DE89FD" w:rsidR="004B2752" w:rsidRPr="00A23399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  <w:r w:rsidRPr="00A23399">
              <w:rPr>
                <w:rFonts w:cstheme="minorHAnsi"/>
                <w:b/>
                <w:sz w:val="20"/>
                <w:szCs w:val="20"/>
              </w:rPr>
              <w:t>15</w:t>
            </w:r>
            <w:r w:rsidRPr="00A23399">
              <w:rPr>
                <w:rFonts w:cstheme="minorHAnsi"/>
                <w:sz w:val="20"/>
                <w:szCs w:val="20"/>
              </w:rPr>
              <w:t xml:space="preserve"> </w:t>
            </w:r>
            <w:r w:rsidRPr="00A23399">
              <w:rPr>
                <w:rFonts w:cstheme="minorHAnsi"/>
                <w:b/>
                <w:sz w:val="20"/>
                <w:szCs w:val="20"/>
              </w:rPr>
              <w:t xml:space="preserve">Eylül </w:t>
            </w:r>
            <w:r w:rsidR="008F6C76"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593A846C" w14:textId="77777777" w:rsidR="004B2752" w:rsidRPr="00A23399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D9E2F3" w:themeFill="accent5" w:themeFillTint="33"/>
          </w:tcPr>
          <w:p w14:paraId="6C106697" w14:textId="750253A8" w:rsidR="004B2752" w:rsidRPr="00A23399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  <w:r w:rsidRPr="00A23399">
              <w:rPr>
                <w:rFonts w:cstheme="minorHAnsi"/>
                <w:b/>
                <w:sz w:val="20"/>
                <w:szCs w:val="20"/>
              </w:rPr>
              <w:t>16</w:t>
            </w:r>
            <w:r w:rsidRPr="00A23399">
              <w:rPr>
                <w:rFonts w:cstheme="minorHAnsi"/>
                <w:sz w:val="20"/>
                <w:szCs w:val="20"/>
              </w:rPr>
              <w:t xml:space="preserve"> </w:t>
            </w:r>
            <w:r w:rsidRPr="00A23399">
              <w:rPr>
                <w:rFonts w:cstheme="minorHAnsi"/>
                <w:b/>
                <w:sz w:val="20"/>
                <w:szCs w:val="20"/>
              </w:rPr>
              <w:t xml:space="preserve">Eylül </w:t>
            </w:r>
            <w:r w:rsidR="008F6C76"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0673A43F" w14:textId="77777777" w:rsidR="004B2752" w:rsidRPr="00A23399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09" w:type="dxa"/>
            <w:shd w:val="clear" w:color="auto" w:fill="D9E2F3" w:themeFill="accent5" w:themeFillTint="33"/>
          </w:tcPr>
          <w:p w14:paraId="4C3CA518" w14:textId="21AEA24F" w:rsidR="004B2752" w:rsidRPr="00A23399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  <w:r w:rsidRPr="00A23399">
              <w:rPr>
                <w:rFonts w:cstheme="minorHAnsi"/>
                <w:b/>
                <w:sz w:val="20"/>
                <w:szCs w:val="20"/>
              </w:rPr>
              <w:t>17</w:t>
            </w:r>
            <w:r w:rsidRPr="00A23399">
              <w:rPr>
                <w:rFonts w:cstheme="minorHAnsi"/>
                <w:sz w:val="20"/>
                <w:szCs w:val="20"/>
              </w:rPr>
              <w:t xml:space="preserve"> </w:t>
            </w:r>
            <w:r w:rsidRPr="00A23399">
              <w:rPr>
                <w:rFonts w:cstheme="minorHAnsi"/>
                <w:b/>
                <w:sz w:val="20"/>
                <w:szCs w:val="20"/>
              </w:rPr>
              <w:t xml:space="preserve">Eylül </w:t>
            </w:r>
            <w:r w:rsidR="008F6C76"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067AAF30" w14:textId="77777777" w:rsidR="004B2752" w:rsidRPr="00A23399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4B2752" w:rsidRPr="00A23399" w14:paraId="2764C71A" w14:textId="77777777" w:rsidTr="00617E14">
        <w:trPr>
          <w:trHeight w:val="624"/>
        </w:trPr>
        <w:tc>
          <w:tcPr>
            <w:tcW w:w="1508" w:type="dxa"/>
            <w:shd w:val="clear" w:color="auto" w:fill="FFFFFF" w:themeFill="background1"/>
          </w:tcPr>
          <w:p w14:paraId="1FFBDB5B" w14:textId="77777777" w:rsidR="004B2752" w:rsidRPr="00A23399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FFFFFF" w:themeFill="background1"/>
          </w:tcPr>
          <w:p w14:paraId="1C1AE7A3" w14:textId="3E2EFD7F" w:rsidR="004B2752" w:rsidRDefault="007B6C96" w:rsidP="004B2752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6 ACİL</w:t>
            </w:r>
          </w:p>
        </w:tc>
        <w:tc>
          <w:tcPr>
            <w:tcW w:w="1508" w:type="dxa"/>
            <w:shd w:val="clear" w:color="auto" w:fill="FFFFFF" w:themeFill="background1"/>
          </w:tcPr>
          <w:p w14:paraId="4F3506D2" w14:textId="36A49D30" w:rsidR="004B2752" w:rsidRPr="00A23399" w:rsidRDefault="007B6C96" w:rsidP="004B2752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GENEL CERRAHİ</w:t>
            </w:r>
          </w:p>
        </w:tc>
        <w:tc>
          <w:tcPr>
            <w:tcW w:w="1508" w:type="dxa"/>
            <w:shd w:val="clear" w:color="auto" w:fill="FFFFFF" w:themeFill="background1"/>
          </w:tcPr>
          <w:p w14:paraId="40537F61" w14:textId="339D6D86" w:rsidR="004B2752" w:rsidRPr="00315901" w:rsidRDefault="007B6C96" w:rsidP="004B2752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DAHİLİYE</w:t>
            </w:r>
          </w:p>
        </w:tc>
        <w:tc>
          <w:tcPr>
            <w:tcW w:w="1508" w:type="dxa"/>
            <w:shd w:val="clear" w:color="auto" w:fill="FFFFFF" w:themeFill="background1"/>
          </w:tcPr>
          <w:p w14:paraId="5E4A84F4" w14:textId="09005BF9" w:rsidR="004B2752" w:rsidRPr="00A23399" w:rsidRDefault="007B6C96" w:rsidP="004B2752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PEDİATRİ</w:t>
            </w:r>
          </w:p>
        </w:tc>
        <w:tc>
          <w:tcPr>
            <w:tcW w:w="1508" w:type="dxa"/>
            <w:shd w:val="clear" w:color="auto" w:fill="FFFFFF" w:themeFill="background1"/>
          </w:tcPr>
          <w:p w14:paraId="6BDB60E0" w14:textId="77777777" w:rsidR="004B2752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09" w:type="dxa"/>
            <w:shd w:val="clear" w:color="auto" w:fill="FFFFFF" w:themeFill="background1"/>
          </w:tcPr>
          <w:p w14:paraId="5A206237" w14:textId="77777777" w:rsidR="004B2752" w:rsidRPr="00A23399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30446D" w:rsidRPr="00A23399" w14:paraId="50F2C492" w14:textId="77777777" w:rsidTr="005C3A49">
        <w:trPr>
          <w:trHeight w:val="624"/>
        </w:trPr>
        <w:tc>
          <w:tcPr>
            <w:tcW w:w="1508" w:type="dxa"/>
            <w:shd w:val="clear" w:color="auto" w:fill="FFE599" w:themeFill="accent4" w:themeFillTint="66"/>
          </w:tcPr>
          <w:p w14:paraId="36F7ADB5" w14:textId="584D1589" w:rsidR="0030446D" w:rsidRDefault="00C36FEF" w:rsidP="0030446D">
            <w:pPr>
              <w:rPr>
                <w:rFonts w:cstheme="minorHAnsi"/>
                <w:b/>
                <w:sz w:val="20"/>
                <w:szCs w:val="20"/>
              </w:rPr>
            </w:pPr>
            <w:r w:rsidRPr="00C36FEF">
              <w:rPr>
                <w:rFonts w:cstheme="minorHAnsi"/>
                <w:b/>
                <w:color w:val="C00000"/>
                <w:sz w:val="20"/>
                <w:szCs w:val="20"/>
              </w:rPr>
              <w:t>D3K1 UYG</w:t>
            </w:r>
          </w:p>
        </w:tc>
        <w:tc>
          <w:tcPr>
            <w:tcW w:w="1508" w:type="dxa"/>
            <w:shd w:val="clear" w:color="auto" w:fill="FFFFFF" w:themeFill="background1"/>
          </w:tcPr>
          <w:p w14:paraId="56CFBE49" w14:textId="5BFDB70A" w:rsidR="0030446D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FFFFFF" w:themeFill="background1"/>
          </w:tcPr>
          <w:p w14:paraId="485905D9" w14:textId="649C8343" w:rsidR="0030446D" w:rsidRDefault="0027714B" w:rsidP="0030446D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color w:val="5B9BD5" w:themeColor="accent1"/>
                <w:sz w:val="20"/>
                <w:szCs w:val="20"/>
              </w:rPr>
              <w:t>P3C1</w:t>
            </w:r>
            <w:r w:rsidR="000A464E">
              <w:rPr>
                <w:rFonts w:cstheme="minorHAnsi"/>
                <w:b/>
                <w:color w:val="5B9BD5" w:themeColor="accent1"/>
                <w:sz w:val="20"/>
                <w:szCs w:val="20"/>
              </w:rPr>
              <w:t xml:space="preserve"> ENG</w:t>
            </w:r>
            <w:r w:rsidRPr="0027714B">
              <w:rPr>
                <w:rFonts w:cstheme="minorHAnsi"/>
                <w:b/>
                <w:color w:val="5B9BD5" w:themeColor="accent1"/>
                <w:sz w:val="20"/>
                <w:szCs w:val="20"/>
              </w:rPr>
              <w:t xml:space="preserve"> (Klinik)</w:t>
            </w:r>
          </w:p>
        </w:tc>
        <w:tc>
          <w:tcPr>
            <w:tcW w:w="1508" w:type="dxa"/>
            <w:shd w:val="clear" w:color="auto" w:fill="FFE599" w:themeFill="accent4" w:themeFillTint="66"/>
          </w:tcPr>
          <w:p w14:paraId="787C2788" w14:textId="2581849F" w:rsidR="0030446D" w:rsidRPr="00C36FEF" w:rsidRDefault="0030446D" w:rsidP="0030446D">
            <w:pPr>
              <w:rPr>
                <w:rFonts w:cstheme="minorHAnsi"/>
                <w:b/>
                <w:color w:val="C45911" w:themeColor="accent2" w:themeShade="BF"/>
                <w:sz w:val="20"/>
                <w:szCs w:val="20"/>
              </w:rPr>
            </w:pPr>
            <w:r w:rsidRPr="00C36FEF">
              <w:rPr>
                <w:rFonts w:cstheme="minorHAnsi"/>
                <w:b/>
                <w:color w:val="C00000"/>
                <w:sz w:val="20"/>
                <w:szCs w:val="20"/>
              </w:rPr>
              <w:t>D3K1 UYG</w:t>
            </w:r>
          </w:p>
        </w:tc>
        <w:tc>
          <w:tcPr>
            <w:tcW w:w="1508" w:type="dxa"/>
            <w:shd w:val="clear" w:color="auto" w:fill="FFFFFF" w:themeFill="background1"/>
          </w:tcPr>
          <w:p w14:paraId="45D34FB6" w14:textId="65CB5067" w:rsidR="0030446D" w:rsidRDefault="0027714B" w:rsidP="0030446D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color w:val="5B9BD5" w:themeColor="accent1"/>
                <w:sz w:val="20"/>
                <w:szCs w:val="20"/>
              </w:rPr>
              <w:t>D3K1</w:t>
            </w:r>
            <w:r w:rsidRPr="0027714B">
              <w:rPr>
                <w:rFonts w:cstheme="minorHAnsi"/>
                <w:b/>
                <w:color w:val="5B9BD5" w:themeColor="accent1"/>
                <w:sz w:val="20"/>
                <w:szCs w:val="20"/>
              </w:rPr>
              <w:t xml:space="preserve"> (Klinik)</w:t>
            </w:r>
          </w:p>
        </w:tc>
        <w:tc>
          <w:tcPr>
            <w:tcW w:w="1508" w:type="dxa"/>
            <w:shd w:val="clear" w:color="auto" w:fill="FFFFFF" w:themeFill="background1"/>
          </w:tcPr>
          <w:p w14:paraId="56A5DC52" w14:textId="2DB0B483" w:rsidR="0030446D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09" w:type="dxa"/>
            <w:shd w:val="clear" w:color="auto" w:fill="FFFFFF" w:themeFill="background1"/>
          </w:tcPr>
          <w:p w14:paraId="34022283" w14:textId="77777777" w:rsidR="0030446D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30446D" w:rsidRPr="00A23399" w14:paraId="602EAD64" w14:textId="77777777" w:rsidTr="00617E14">
        <w:trPr>
          <w:trHeight w:val="624"/>
        </w:trPr>
        <w:tc>
          <w:tcPr>
            <w:tcW w:w="1508" w:type="dxa"/>
            <w:shd w:val="clear" w:color="auto" w:fill="D9E2F3" w:themeFill="accent5" w:themeFillTint="33"/>
          </w:tcPr>
          <w:p w14:paraId="233F44D8" w14:textId="55F45B39" w:rsidR="0030446D" w:rsidRPr="00A23399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18</w:t>
            </w:r>
            <w:r w:rsidRPr="004B2752">
              <w:rPr>
                <w:rFonts w:cstheme="minorHAnsi"/>
                <w:b/>
                <w:sz w:val="20"/>
                <w:szCs w:val="20"/>
              </w:rPr>
              <w:t xml:space="preserve"> Eylül </w:t>
            </w:r>
            <w:r>
              <w:rPr>
                <w:rFonts w:cstheme="minorHAnsi"/>
                <w:b/>
                <w:sz w:val="20"/>
                <w:szCs w:val="20"/>
              </w:rPr>
              <w:t>2023</w:t>
            </w:r>
          </w:p>
        </w:tc>
        <w:tc>
          <w:tcPr>
            <w:tcW w:w="1508" w:type="dxa"/>
            <w:shd w:val="clear" w:color="auto" w:fill="D9E2F3" w:themeFill="accent5" w:themeFillTint="33"/>
          </w:tcPr>
          <w:p w14:paraId="7B2E601E" w14:textId="6BB7A644" w:rsidR="0030446D" w:rsidRPr="00A23399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19</w:t>
            </w:r>
            <w:r w:rsidRPr="00A23399">
              <w:rPr>
                <w:rFonts w:cstheme="minorHAnsi"/>
                <w:sz w:val="20"/>
                <w:szCs w:val="20"/>
              </w:rPr>
              <w:t xml:space="preserve"> </w:t>
            </w:r>
            <w:r w:rsidRPr="00A23399">
              <w:rPr>
                <w:rFonts w:cstheme="minorHAnsi"/>
                <w:b/>
                <w:sz w:val="20"/>
                <w:szCs w:val="20"/>
              </w:rPr>
              <w:t xml:space="preserve">Eylül </w:t>
            </w:r>
            <w:r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4BD6857A" w14:textId="77777777" w:rsidR="0030446D" w:rsidRPr="00A23399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D9E2F3" w:themeFill="accent5" w:themeFillTint="33"/>
          </w:tcPr>
          <w:p w14:paraId="3D2A65C5" w14:textId="62FA8460" w:rsidR="0030446D" w:rsidRPr="00A23399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  <w:r w:rsidRPr="00A23399">
              <w:rPr>
                <w:rFonts w:cstheme="minorHAnsi"/>
                <w:b/>
                <w:sz w:val="20"/>
                <w:szCs w:val="20"/>
              </w:rPr>
              <w:t>20</w:t>
            </w:r>
            <w:r w:rsidRPr="00A23399">
              <w:rPr>
                <w:rFonts w:cstheme="minorHAnsi"/>
                <w:sz w:val="20"/>
                <w:szCs w:val="20"/>
              </w:rPr>
              <w:t xml:space="preserve"> </w:t>
            </w:r>
            <w:r w:rsidRPr="00A23399">
              <w:rPr>
                <w:rFonts w:cstheme="minorHAnsi"/>
                <w:b/>
                <w:sz w:val="20"/>
                <w:szCs w:val="20"/>
              </w:rPr>
              <w:t xml:space="preserve">Eylül </w:t>
            </w:r>
            <w:r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3DDC5D3C" w14:textId="77777777" w:rsidR="0030446D" w:rsidRPr="00A23399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D9E2F3" w:themeFill="accent5" w:themeFillTint="33"/>
          </w:tcPr>
          <w:p w14:paraId="1E8F1A26" w14:textId="290E80A2" w:rsidR="0030446D" w:rsidRPr="00A23399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  <w:r w:rsidRPr="00A23399">
              <w:rPr>
                <w:rFonts w:cstheme="minorHAnsi"/>
                <w:b/>
                <w:sz w:val="20"/>
                <w:szCs w:val="20"/>
              </w:rPr>
              <w:t>21</w:t>
            </w:r>
            <w:r w:rsidRPr="00A23399">
              <w:rPr>
                <w:rFonts w:cstheme="minorHAnsi"/>
                <w:sz w:val="20"/>
                <w:szCs w:val="20"/>
              </w:rPr>
              <w:t xml:space="preserve"> </w:t>
            </w:r>
            <w:r w:rsidRPr="00A23399">
              <w:rPr>
                <w:rFonts w:cstheme="minorHAnsi"/>
                <w:b/>
                <w:sz w:val="20"/>
                <w:szCs w:val="20"/>
              </w:rPr>
              <w:t xml:space="preserve">Eylül </w:t>
            </w:r>
            <w:r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566FD617" w14:textId="77777777" w:rsidR="0030446D" w:rsidRPr="00A23399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D9E2F3" w:themeFill="accent5" w:themeFillTint="33"/>
          </w:tcPr>
          <w:p w14:paraId="72EAE6A3" w14:textId="66896E8C" w:rsidR="0030446D" w:rsidRPr="00A23399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  <w:r w:rsidRPr="00A23399">
              <w:rPr>
                <w:rFonts w:cstheme="minorHAnsi"/>
                <w:b/>
                <w:sz w:val="20"/>
                <w:szCs w:val="20"/>
              </w:rPr>
              <w:t>22</w:t>
            </w:r>
            <w:r w:rsidRPr="00A23399">
              <w:rPr>
                <w:rFonts w:cstheme="minorHAnsi"/>
                <w:sz w:val="20"/>
                <w:szCs w:val="20"/>
              </w:rPr>
              <w:t xml:space="preserve"> </w:t>
            </w:r>
            <w:r w:rsidRPr="00A23399">
              <w:rPr>
                <w:rFonts w:cstheme="minorHAnsi"/>
                <w:b/>
                <w:sz w:val="20"/>
                <w:szCs w:val="20"/>
              </w:rPr>
              <w:t xml:space="preserve">Eylül </w:t>
            </w:r>
            <w:r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78030492" w14:textId="77777777" w:rsidR="0030446D" w:rsidRPr="00A23399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D9E2F3" w:themeFill="accent5" w:themeFillTint="33"/>
          </w:tcPr>
          <w:p w14:paraId="389EFC51" w14:textId="07DE717E" w:rsidR="0030446D" w:rsidRPr="00A23399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  <w:r w:rsidRPr="00A23399">
              <w:rPr>
                <w:rFonts w:cstheme="minorHAnsi"/>
                <w:b/>
                <w:sz w:val="20"/>
                <w:szCs w:val="20"/>
              </w:rPr>
              <w:t>23</w:t>
            </w:r>
            <w:r w:rsidRPr="00A23399">
              <w:rPr>
                <w:rFonts w:cstheme="minorHAnsi"/>
                <w:sz w:val="20"/>
                <w:szCs w:val="20"/>
              </w:rPr>
              <w:t xml:space="preserve"> </w:t>
            </w:r>
            <w:r w:rsidRPr="00A23399">
              <w:rPr>
                <w:rFonts w:cstheme="minorHAnsi"/>
                <w:b/>
                <w:sz w:val="20"/>
                <w:szCs w:val="20"/>
              </w:rPr>
              <w:t xml:space="preserve">Eylül </w:t>
            </w:r>
            <w:r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10F925A0" w14:textId="77777777" w:rsidR="0030446D" w:rsidRPr="00A23399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09" w:type="dxa"/>
            <w:shd w:val="clear" w:color="auto" w:fill="D9E2F3" w:themeFill="accent5" w:themeFillTint="33"/>
          </w:tcPr>
          <w:p w14:paraId="46428811" w14:textId="5DE36A59" w:rsidR="0030446D" w:rsidRPr="00A23399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  <w:r w:rsidRPr="00A23399">
              <w:rPr>
                <w:rFonts w:cstheme="minorHAnsi"/>
                <w:b/>
                <w:sz w:val="20"/>
                <w:szCs w:val="20"/>
              </w:rPr>
              <w:t>24</w:t>
            </w:r>
            <w:r w:rsidRPr="00A23399">
              <w:rPr>
                <w:rFonts w:cstheme="minorHAnsi"/>
                <w:sz w:val="20"/>
                <w:szCs w:val="20"/>
              </w:rPr>
              <w:t xml:space="preserve"> </w:t>
            </w:r>
            <w:r w:rsidRPr="00A23399">
              <w:rPr>
                <w:rFonts w:cstheme="minorHAnsi"/>
                <w:b/>
                <w:sz w:val="20"/>
                <w:szCs w:val="20"/>
              </w:rPr>
              <w:t xml:space="preserve">Eylül </w:t>
            </w:r>
            <w:r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46450070" w14:textId="77777777" w:rsidR="0030446D" w:rsidRPr="00A23399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30446D" w:rsidRPr="00A23399" w14:paraId="7BDA91D2" w14:textId="77777777" w:rsidTr="005C3A49">
        <w:trPr>
          <w:trHeight w:val="624"/>
        </w:trPr>
        <w:tc>
          <w:tcPr>
            <w:tcW w:w="1508" w:type="dxa"/>
            <w:shd w:val="clear" w:color="auto" w:fill="FFFFFF" w:themeFill="background1"/>
          </w:tcPr>
          <w:p w14:paraId="79BEB3F6" w14:textId="63BD444C" w:rsidR="0030446D" w:rsidRPr="00A23399" w:rsidRDefault="007B6C96" w:rsidP="0030446D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6 ACİL</w:t>
            </w:r>
          </w:p>
        </w:tc>
        <w:tc>
          <w:tcPr>
            <w:tcW w:w="1508" w:type="dxa"/>
            <w:shd w:val="clear" w:color="auto" w:fill="FFFFFF" w:themeFill="background1"/>
          </w:tcPr>
          <w:p w14:paraId="240ACE05" w14:textId="764A7CF9" w:rsidR="0030446D" w:rsidRPr="00A23399" w:rsidRDefault="007B6C96" w:rsidP="0030446D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GENEL CERRAHİ</w:t>
            </w:r>
          </w:p>
        </w:tc>
        <w:tc>
          <w:tcPr>
            <w:tcW w:w="1508" w:type="dxa"/>
            <w:shd w:val="clear" w:color="auto" w:fill="FFE599" w:themeFill="accent4" w:themeFillTint="66"/>
          </w:tcPr>
          <w:p w14:paraId="4D8E4DCA" w14:textId="06A17961" w:rsidR="0030446D" w:rsidRPr="00A23399" w:rsidRDefault="00A12FAE" w:rsidP="0030446D">
            <w:pPr>
              <w:rPr>
                <w:rFonts w:cstheme="minorHAnsi"/>
                <w:sz w:val="20"/>
                <w:szCs w:val="20"/>
              </w:rPr>
            </w:pPr>
            <w:r w:rsidRPr="00BB042C">
              <w:rPr>
                <w:rFonts w:cstheme="minorHAnsi"/>
                <w:b/>
                <w:color w:val="0070C0"/>
                <w:sz w:val="20"/>
                <w:szCs w:val="20"/>
              </w:rPr>
              <w:t>TIP4-ÇH/KP P</w:t>
            </w:r>
          </w:p>
        </w:tc>
        <w:tc>
          <w:tcPr>
            <w:tcW w:w="1508" w:type="dxa"/>
            <w:shd w:val="clear" w:color="auto" w:fill="FFE599" w:themeFill="accent4" w:themeFillTint="66"/>
          </w:tcPr>
          <w:p w14:paraId="674B0C28" w14:textId="403A385A" w:rsidR="0030446D" w:rsidRPr="00311CDA" w:rsidRDefault="00311CDA" w:rsidP="0030446D">
            <w:pPr>
              <w:rPr>
                <w:rFonts w:cstheme="minorHAnsi"/>
                <w:b/>
                <w:sz w:val="20"/>
                <w:szCs w:val="20"/>
              </w:rPr>
            </w:pPr>
            <w:r w:rsidRPr="00311CDA">
              <w:rPr>
                <w:rFonts w:cstheme="minorHAnsi"/>
                <w:b/>
                <w:color w:val="7030A0"/>
                <w:sz w:val="20"/>
                <w:szCs w:val="20"/>
              </w:rPr>
              <w:t>TIP5- ÜRO P</w:t>
            </w:r>
          </w:p>
        </w:tc>
        <w:tc>
          <w:tcPr>
            <w:tcW w:w="1508" w:type="dxa"/>
            <w:shd w:val="clear" w:color="auto" w:fill="FFE599" w:themeFill="accent4" w:themeFillTint="66"/>
          </w:tcPr>
          <w:p w14:paraId="451E4933" w14:textId="0EC3AC8E" w:rsidR="0030446D" w:rsidRPr="00A23399" w:rsidRDefault="00311CDA" w:rsidP="0030446D">
            <w:pPr>
              <w:rPr>
                <w:rFonts w:cstheme="minorHAnsi"/>
                <w:sz w:val="20"/>
                <w:szCs w:val="20"/>
              </w:rPr>
            </w:pPr>
            <w:r w:rsidRPr="00311CDA">
              <w:rPr>
                <w:rFonts w:cstheme="minorHAnsi"/>
                <w:b/>
                <w:color w:val="7030A0"/>
                <w:sz w:val="20"/>
                <w:szCs w:val="20"/>
              </w:rPr>
              <w:t>TIP5- ÜRO P</w:t>
            </w:r>
          </w:p>
        </w:tc>
        <w:tc>
          <w:tcPr>
            <w:tcW w:w="1508" w:type="dxa"/>
            <w:shd w:val="clear" w:color="auto" w:fill="FFFFFF" w:themeFill="background1"/>
          </w:tcPr>
          <w:p w14:paraId="35EB0E3B" w14:textId="70309CC1" w:rsidR="0030446D" w:rsidRPr="00A23399" w:rsidRDefault="0030446D" w:rsidP="0030446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509" w:type="dxa"/>
            <w:shd w:val="clear" w:color="auto" w:fill="FFFFFF" w:themeFill="background1"/>
          </w:tcPr>
          <w:p w14:paraId="158DCC12" w14:textId="77777777" w:rsidR="0030446D" w:rsidRPr="00A23399" w:rsidRDefault="0030446D" w:rsidP="0030446D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30446D" w:rsidRPr="00A23399" w14:paraId="0C2E24F2" w14:textId="77777777" w:rsidTr="00617E14">
        <w:trPr>
          <w:trHeight w:val="624"/>
        </w:trPr>
        <w:tc>
          <w:tcPr>
            <w:tcW w:w="1508" w:type="dxa"/>
            <w:shd w:val="clear" w:color="auto" w:fill="FFFFFF" w:themeFill="background1"/>
          </w:tcPr>
          <w:p w14:paraId="5F66DD05" w14:textId="2296D136" w:rsidR="0030446D" w:rsidRPr="00A23399" w:rsidRDefault="000A464E" w:rsidP="0030446D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b/>
                <w:color w:val="5B9BD5" w:themeColor="accent1"/>
                <w:sz w:val="20"/>
                <w:szCs w:val="20"/>
              </w:rPr>
              <w:t>D3K1</w:t>
            </w:r>
            <w:r w:rsidRPr="0027714B">
              <w:rPr>
                <w:rFonts w:cstheme="minorHAnsi"/>
                <w:b/>
                <w:color w:val="5B9BD5" w:themeColor="accent1"/>
                <w:sz w:val="20"/>
                <w:szCs w:val="20"/>
              </w:rPr>
              <w:t xml:space="preserve"> (Klinik)</w:t>
            </w:r>
          </w:p>
        </w:tc>
        <w:tc>
          <w:tcPr>
            <w:tcW w:w="1508" w:type="dxa"/>
            <w:shd w:val="clear" w:color="auto" w:fill="FFFFFF" w:themeFill="background1"/>
          </w:tcPr>
          <w:p w14:paraId="0839E056" w14:textId="6F09C880" w:rsidR="0030446D" w:rsidRPr="00A23399" w:rsidRDefault="0030446D" w:rsidP="0030446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FFFFFF" w:themeFill="background1"/>
          </w:tcPr>
          <w:p w14:paraId="106EB82C" w14:textId="0EE4C0F0" w:rsidR="0030446D" w:rsidRPr="00A23399" w:rsidRDefault="000A464E" w:rsidP="0030446D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b/>
                <w:color w:val="5B9BD5" w:themeColor="accent1"/>
                <w:sz w:val="20"/>
                <w:szCs w:val="20"/>
              </w:rPr>
              <w:t>D3K1</w:t>
            </w:r>
            <w:r w:rsidRPr="0027714B">
              <w:rPr>
                <w:rFonts w:cstheme="minorHAnsi"/>
                <w:b/>
                <w:color w:val="5B9BD5" w:themeColor="accent1"/>
                <w:sz w:val="20"/>
                <w:szCs w:val="20"/>
              </w:rPr>
              <w:t xml:space="preserve"> (Klinik)</w:t>
            </w:r>
          </w:p>
        </w:tc>
        <w:tc>
          <w:tcPr>
            <w:tcW w:w="1508" w:type="dxa"/>
            <w:shd w:val="clear" w:color="auto" w:fill="FFFFFF" w:themeFill="background1"/>
          </w:tcPr>
          <w:p w14:paraId="029C329A" w14:textId="57709DB2" w:rsidR="0030446D" w:rsidRPr="00A23399" w:rsidRDefault="0030446D" w:rsidP="0030446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FFFFFF" w:themeFill="background1"/>
          </w:tcPr>
          <w:p w14:paraId="3D4DDD6A" w14:textId="34C49444" w:rsidR="0030446D" w:rsidRPr="00A23399" w:rsidRDefault="0030446D" w:rsidP="0030446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FFFFFF" w:themeFill="background1"/>
          </w:tcPr>
          <w:p w14:paraId="6F341070" w14:textId="5738AFFE" w:rsidR="0030446D" w:rsidRPr="00A23399" w:rsidRDefault="0030446D" w:rsidP="0030446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509" w:type="dxa"/>
            <w:shd w:val="clear" w:color="auto" w:fill="FFFFFF" w:themeFill="background1"/>
          </w:tcPr>
          <w:p w14:paraId="3B677CDE" w14:textId="77777777" w:rsidR="0030446D" w:rsidRPr="00A23399" w:rsidRDefault="0030446D" w:rsidP="0030446D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30446D" w:rsidRPr="00A23399" w14:paraId="49DB5486" w14:textId="77777777" w:rsidTr="00617E14">
        <w:trPr>
          <w:trHeight w:val="624"/>
        </w:trPr>
        <w:tc>
          <w:tcPr>
            <w:tcW w:w="1508" w:type="dxa"/>
            <w:shd w:val="clear" w:color="auto" w:fill="D9E2F3" w:themeFill="accent5" w:themeFillTint="33"/>
          </w:tcPr>
          <w:p w14:paraId="3F5A961C" w14:textId="0CD9ED61" w:rsidR="0030446D" w:rsidRPr="00A23399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2</w:t>
            </w:r>
            <w:r w:rsidRPr="004B2752">
              <w:rPr>
                <w:rFonts w:cstheme="minorHAnsi"/>
                <w:b/>
                <w:sz w:val="20"/>
                <w:szCs w:val="20"/>
              </w:rPr>
              <w:t xml:space="preserve">5 Eylül </w:t>
            </w:r>
            <w:r>
              <w:rPr>
                <w:rFonts w:cstheme="minorHAnsi"/>
                <w:b/>
                <w:sz w:val="20"/>
                <w:szCs w:val="20"/>
              </w:rPr>
              <w:t>2023</w:t>
            </w:r>
          </w:p>
        </w:tc>
        <w:tc>
          <w:tcPr>
            <w:tcW w:w="1508" w:type="dxa"/>
            <w:shd w:val="clear" w:color="auto" w:fill="D9E2F3" w:themeFill="accent5" w:themeFillTint="33"/>
          </w:tcPr>
          <w:p w14:paraId="24D57ECC" w14:textId="4E289238" w:rsidR="0030446D" w:rsidRPr="00A23399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26</w:t>
            </w:r>
            <w:r w:rsidRPr="00A23399">
              <w:rPr>
                <w:rFonts w:cstheme="minorHAnsi"/>
                <w:sz w:val="20"/>
                <w:szCs w:val="20"/>
              </w:rPr>
              <w:t xml:space="preserve"> </w:t>
            </w:r>
            <w:r w:rsidRPr="00A23399">
              <w:rPr>
                <w:rFonts w:cstheme="minorHAnsi"/>
                <w:b/>
                <w:sz w:val="20"/>
                <w:szCs w:val="20"/>
              </w:rPr>
              <w:t xml:space="preserve">Eylül </w:t>
            </w:r>
            <w:r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00BF0872" w14:textId="77777777" w:rsidR="0030446D" w:rsidRPr="00A23399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D9E2F3" w:themeFill="accent5" w:themeFillTint="33"/>
          </w:tcPr>
          <w:p w14:paraId="2D6E0EA9" w14:textId="5A0E3473" w:rsidR="0030446D" w:rsidRPr="00A23399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  <w:r w:rsidRPr="00A23399">
              <w:rPr>
                <w:rFonts w:cstheme="minorHAnsi"/>
                <w:b/>
                <w:sz w:val="20"/>
                <w:szCs w:val="20"/>
              </w:rPr>
              <w:t>27</w:t>
            </w:r>
            <w:r w:rsidRPr="00A23399">
              <w:rPr>
                <w:rFonts w:cstheme="minorHAnsi"/>
                <w:sz w:val="20"/>
                <w:szCs w:val="20"/>
              </w:rPr>
              <w:t xml:space="preserve"> </w:t>
            </w:r>
            <w:r w:rsidRPr="00A23399">
              <w:rPr>
                <w:rFonts w:cstheme="minorHAnsi"/>
                <w:b/>
                <w:sz w:val="20"/>
                <w:szCs w:val="20"/>
              </w:rPr>
              <w:t xml:space="preserve">Eylül </w:t>
            </w:r>
            <w:r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79CC3305" w14:textId="77777777" w:rsidR="0030446D" w:rsidRPr="00A23399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D9E2F3" w:themeFill="accent5" w:themeFillTint="33"/>
          </w:tcPr>
          <w:p w14:paraId="723525DC" w14:textId="6C55D610" w:rsidR="0030446D" w:rsidRPr="00A23399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  <w:r w:rsidRPr="00A23399">
              <w:rPr>
                <w:rFonts w:cstheme="minorHAnsi"/>
                <w:b/>
                <w:sz w:val="20"/>
                <w:szCs w:val="20"/>
              </w:rPr>
              <w:t>28</w:t>
            </w:r>
            <w:r w:rsidRPr="00A23399">
              <w:rPr>
                <w:rFonts w:cstheme="minorHAnsi"/>
                <w:sz w:val="20"/>
                <w:szCs w:val="20"/>
              </w:rPr>
              <w:t xml:space="preserve"> </w:t>
            </w:r>
            <w:r w:rsidRPr="00A23399">
              <w:rPr>
                <w:rFonts w:cstheme="minorHAnsi"/>
                <w:b/>
                <w:sz w:val="20"/>
                <w:szCs w:val="20"/>
              </w:rPr>
              <w:t xml:space="preserve">Eylül </w:t>
            </w:r>
            <w:r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6A3F5449" w14:textId="77777777" w:rsidR="0030446D" w:rsidRPr="00A23399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D9E2F3" w:themeFill="accent5" w:themeFillTint="33"/>
          </w:tcPr>
          <w:p w14:paraId="7BFA5929" w14:textId="5193FA8B" w:rsidR="0030446D" w:rsidRPr="00A23399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  <w:r w:rsidRPr="00A23399">
              <w:rPr>
                <w:rFonts w:cstheme="minorHAnsi"/>
                <w:b/>
                <w:sz w:val="20"/>
                <w:szCs w:val="20"/>
              </w:rPr>
              <w:t>29</w:t>
            </w:r>
            <w:r w:rsidRPr="00A23399">
              <w:rPr>
                <w:rFonts w:cstheme="minorHAnsi"/>
                <w:sz w:val="20"/>
                <w:szCs w:val="20"/>
              </w:rPr>
              <w:t xml:space="preserve"> </w:t>
            </w:r>
            <w:r w:rsidRPr="00A23399">
              <w:rPr>
                <w:rFonts w:cstheme="minorHAnsi"/>
                <w:b/>
                <w:sz w:val="20"/>
                <w:szCs w:val="20"/>
              </w:rPr>
              <w:t xml:space="preserve">Eylül </w:t>
            </w:r>
            <w:r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5529FD91" w14:textId="77777777" w:rsidR="0030446D" w:rsidRPr="00A23399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D9E2F3" w:themeFill="accent5" w:themeFillTint="33"/>
          </w:tcPr>
          <w:p w14:paraId="4E3B7DFE" w14:textId="4AA8C0DE" w:rsidR="0030446D" w:rsidRPr="00A23399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  <w:r w:rsidRPr="00A23399">
              <w:rPr>
                <w:rFonts w:cstheme="minorHAnsi"/>
                <w:b/>
                <w:sz w:val="20"/>
                <w:szCs w:val="20"/>
              </w:rPr>
              <w:t>30</w:t>
            </w:r>
            <w:r w:rsidRPr="00A23399">
              <w:rPr>
                <w:rFonts w:cstheme="minorHAnsi"/>
                <w:sz w:val="20"/>
                <w:szCs w:val="20"/>
              </w:rPr>
              <w:t xml:space="preserve"> </w:t>
            </w:r>
            <w:r w:rsidRPr="00A23399">
              <w:rPr>
                <w:rFonts w:cstheme="minorHAnsi"/>
                <w:b/>
                <w:sz w:val="20"/>
                <w:szCs w:val="20"/>
              </w:rPr>
              <w:t xml:space="preserve">Eylül </w:t>
            </w:r>
            <w:r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46F17499" w14:textId="77777777" w:rsidR="0030446D" w:rsidRPr="00A23399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09" w:type="dxa"/>
            <w:shd w:val="clear" w:color="auto" w:fill="D9E2F3" w:themeFill="accent5" w:themeFillTint="33"/>
          </w:tcPr>
          <w:p w14:paraId="3812F204" w14:textId="77777777" w:rsidR="0030446D" w:rsidRPr="00A23399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30446D" w:rsidRPr="00A23399" w14:paraId="3C835D66" w14:textId="77777777" w:rsidTr="005C3A49">
        <w:trPr>
          <w:trHeight w:val="624"/>
        </w:trPr>
        <w:tc>
          <w:tcPr>
            <w:tcW w:w="1508" w:type="dxa"/>
            <w:shd w:val="clear" w:color="auto" w:fill="FFFFFF" w:themeFill="background1"/>
          </w:tcPr>
          <w:p w14:paraId="7E46870C" w14:textId="4C09DC8F" w:rsidR="0030446D" w:rsidRDefault="007B6C96" w:rsidP="0030446D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KADIN DOĞUM</w:t>
            </w:r>
          </w:p>
        </w:tc>
        <w:tc>
          <w:tcPr>
            <w:tcW w:w="1508" w:type="dxa"/>
            <w:shd w:val="clear" w:color="auto" w:fill="FFFFFF" w:themeFill="background1"/>
          </w:tcPr>
          <w:p w14:paraId="72B7C68D" w14:textId="73C77087" w:rsidR="0030446D" w:rsidRPr="00A23399" w:rsidRDefault="007B6C96" w:rsidP="0030446D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PEDİATRİ</w:t>
            </w:r>
          </w:p>
        </w:tc>
        <w:tc>
          <w:tcPr>
            <w:tcW w:w="1508" w:type="dxa"/>
            <w:shd w:val="clear" w:color="auto" w:fill="FFE599" w:themeFill="accent4" w:themeFillTint="66"/>
          </w:tcPr>
          <w:p w14:paraId="0F48FE58" w14:textId="7FD5E53D" w:rsidR="0030446D" w:rsidRPr="00A23399" w:rsidRDefault="00BB042C" w:rsidP="0030446D">
            <w:pPr>
              <w:rPr>
                <w:rFonts w:cstheme="minorHAnsi"/>
                <w:b/>
                <w:sz w:val="20"/>
                <w:szCs w:val="20"/>
              </w:rPr>
            </w:pPr>
            <w:r w:rsidRPr="00BB042C">
              <w:rPr>
                <w:rFonts w:cstheme="minorHAnsi"/>
                <w:b/>
                <w:color w:val="0070C0"/>
                <w:sz w:val="20"/>
                <w:szCs w:val="20"/>
              </w:rPr>
              <w:t>TIP4-ÇH/KP P</w:t>
            </w:r>
          </w:p>
        </w:tc>
        <w:tc>
          <w:tcPr>
            <w:tcW w:w="1508" w:type="dxa"/>
            <w:shd w:val="clear" w:color="auto" w:fill="FFFFFF" w:themeFill="background1"/>
          </w:tcPr>
          <w:p w14:paraId="7E5237D4" w14:textId="6204F397" w:rsidR="0030446D" w:rsidRPr="00A23399" w:rsidRDefault="007B6C96" w:rsidP="0030446D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DAHİLİYE</w:t>
            </w:r>
          </w:p>
        </w:tc>
        <w:tc>
          <w:tcPr>
            <w:tcW w:w="1508" w:type="dxa"/>
            <w:shd w:val="clear" w:color="auto" w:fill="FFFFFF" w:themeFill="background1"/>
          </w:tcPr>
          <w:p w14:paraId="3334B342" w14:textId="72CE86B9" w:rsidR="0030446D" w:rsidRPr="00A23399" w:rsidRDefault="007B6C96" w:rsidP="0030446D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6 ACİL</w:t>
            </w:r>
          </w:p>
        </w:tc>
        <w:tc>
          <w:tcPr>
            <w:tcW w:w="1508" w:type="dxa"/>
            <w:shd w:val="clear" w:color="auto" w:fill="FFFFFF" w:themeFill="background1"/>
          </w:tcPr>
          <w:p w14:paraId="07CDAC8B" w14:textId="77777777" w:rsidR="0030446D" w:rsidRPr="00A23399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09" w:type="dxa"/>
            <w:shd w:val="clear" w:color="auto" w:fill="FFFFFF" w:themeFill="background1"/>
          </w:tcPr>
          <w:p w14:paraId="7861017F" w14:textId="77777777" w:rsidR="0030446D" w:rsidRPr="00A23399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30446D" w:rsidRPr="00A23399" w14:paraId="4BA25D84" w14:textId="77777777" w:rsidTr="00617E14">
        <w:trPr>
          <w:trHeight w:val="624"/>
        </w:trPr>
        <w:tc>
          <w:tcPr>
            <w:tcW w:w="1508" w:type="dxa"/>
            <w:shd w:val="clear" w:color="auto" w:fill="FFFFFF" w:themeFill="background1"/>
          </w:tcPr>
          <w:p w14:paraId="16A2DA10" w14:textId="457C4EDC" w:rsidR="0030446D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FFFFFF" w:themeFill="background1"/>
          </w:tcPr>
          <w:p w14:paraId="009460A6" w14:textId="6F4EEB79" w:rsidR="0030446D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FFFFFF" w:themeFill="background1"/>
          </w:tcPr>
          <w:p w14:paraId="574C62B2" w14:textId="05CEF30D" w:rsidR="0030446D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FFFFFF" w:themeFill="background1"/>
          </w:tcPr>
          <w:p w14:paraId="28732ED1" w14:textId="0C44AD18" w:rsidR="0030446D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FFFFFF" w:themeFill="background1"/>
          </w:tcPr>
          <w:p w14:paraId="65D7D94C" w14:textId="6230D101" w:rsidR="0030446D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FFFFFF" w:themeFill="background1"/>
          </w:tcPr>
          <w:p w14:paraId="24B81C7E" w14:textId="101953EA" w:rsidR="0030446D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09" w:type="dxa"/>
            <w:shd w:val="clear" w:color="auto" w:fill="FFFFFF" w:themeFill="background1"/>
          </w:tcPr>
          <w:p w14:paraId="4629C61F" w14:textId="77777777" w:rsidR="0030446D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</w:tbl>
    <w:p w14:paraId="2EEA6B05" w14:textId="77777777" w:rsidR="00CC3705" w:rsidRDefault="00CC3705" w:rsidP="00EA75EF">
      <w:pPr>
        <w:spacing w:after="0"/>
        <w:rPr>
          <w:sz w:val="16"/>
          <w:szCs w:val="16"/>
        </w:rPr>
      </w:pPr>
    </w:p>
    <w:p w14:paraId="72185F07" w14:textId="77777777" w:rsidR="005E45B2" w:rsidRDefault="005E45B2" w:rsidP="00EA75EF">
      <w:pPr>
        <w:spacing w:after="0"/>
        <w:rPr>
          <w:sz w:val="16"/>
          <w:szCs w:val="16"/>
        </w:rPr>
      </w:pPr>
    </w:p>
    <w:p w14:paraId="2C0282EF" w14:textId="77777777" w:rsidR="00A23399" w:rsidRDefault="00A23399" w:rsidP="00EA75EF">
      <w:pPr>
        <w:spacing w:after="0"/>
        <w:rPr>
          <w:sz w:val="16"/>
          <w:szCs w:val="16"/>
        </w:rPr>
      </w:pPr>
    </w:p>
    <w:p w14:paraId="7765DA2C" w14:textId="77777777" w:rsidR="00A23399" w:rsidRDefault="00A23399" w:rsidP="00EA75EF">
      <w:pPr>
        <w:spacing w:after="0"/>
        <w:rPr>
          <w:sz w:val="16"/>
          <w:szCs w:val="16"/>
        </w:rPr>
      </w:pPr>
    </w:p>
    <w:p w14:paraId="196FB18A" w14:textId="77777777" w:rsidR="00A23399" w:rsidRDefault="00A23399" w:rsidP="00EA75EF">
      <w:pPr>
        <w:spacing w:after="0"/>
        <w:rPr>
          <w:sz w:val="16"/>
          <w:szCs w:val="16"/>
        </w:rPr>
      </w:pPr>
    </w:p>
    <w:p w14:paraId="6CFAAFCE" w14:textId="77777777" w:rsidR="0020728C" w:rsidRDefault="0020728C" w:rsidP="00EA75EF">
      <w:pPr>
        <w:spacing w:after="0"/>
        <w:rPr>
          <w:sz w:val="16"/>
          <w:szCs w:val="16"/>
        </w:rPr>
      </w:pPr>
    </w:p>
    <w:p w14:paraId="68376646" w14:textId="77777777" w:rsidR="0020728C" w:rsidRDefault="0020728C" w:rsidP="00EA75EF">
      <w:pPr>
        <w:spacing w:after="0"/>
        <w:rPr>
          <w:sz w:val="16"/>
          <w:szCs w:val="16"/>
        </w:rPr>
      </w:pPr>
    </w:p>
    <w:p w14:paraId="305B6FC3" w14:textId="77777777" w:rsidR="0020728C" w:rsidRDefault="0020728C" w:rsidP="00EA75EF">
      <w:pPr>
        <w:spacing w:after="0"/>
        <w:rPr>
          <w:sz w:val="16"/>
          <w:szCs w:val="16"/>
        </w:rPr>
      </w:pPr>
    </w:p>
    <w:p w14:paraId="3EDB47A2" w14:textId="77777777" w:rsidR="0020728C" w:rsidRDefault="0020728C" w:rsidP="00EA75EF">
      <w:pPr>
        <w:spacing w:after="0"/>
        <w:rPr>
          <w:sz w:val="16"/>
          <w:szCs w:val="16"/>
        </w:rPr>
      </w:pPr>
    </w:p>
    <w:p w14:paraId="7D57E9BD" w14:textId="77777777" w:rsidR="00A23399" w:rsidRDefault="00A23399" w:rsidP="00EA75EF">
      <w:pPr>
        <w:spacing w:after="0"/>
        <w:rPr>
          <w:sz w:val="16"/>
          <w:szCs w:val="16"/>
        </w:rPr>
      </w:pPr>
    </w:p>
    <w:p w14:paraId="30AEFA56" w14:textId="77777777" w:rsidR="00F95323" w:rsidRDefault="00F95323" w:rsidP="00EA75EF">
      <w:pPr>
        <w:spacing w:after="0"/>
        <w:rPr>
          <w:sz w:val="16"/>
          <w:szCs w:val="16"/>
        </w:rPr>
      </w:pPr>
    </w:p>
    <w:p w14:paraId="43C686B0" w14:textId="77777777" w:rsidR="0081200E" w:rsidRDefault="0081200E" w:rsidP="00EA75EF">
      <w:pPr>
        <w:spacing w:after="0"/>
        <w:rPr>
          <w:sz w:val="16"/>
          <w:szCs w:val="16"/>
        </w:rPr>
      </w:pPr>
      <w:r>
        <w:rPr>
          <w:sz w:val="16"/>
          <w:szCs w:val="16"/>
        </w:rPr>
        <w:br w:type="page"/>
      </w:r>
    </w:p>
    <w:tbl>
      <w:tblPr>
        <w:tblStyle w:val="TabloKlavuzu"/>
        <w:tblW w:w="10627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1518"/>
        <w:gridCol w:w="1518"/>
        <w:gridCol w:w="1518"/>
        <w:gridCol w:w="1518"/>
        <w:gridCol w:w="1518"/>
        <w:gridCol w:w="1518"/>
        <w:gridCol w:w="1519"/>
      </w:tblGrid>
      <w:tr w:rsidR="003004CC" w:rsidRPr="00F95323" w14:paraId="0F3A119C" w14:textId="77777777" w:rsidTr="00617E14">
        <w:trPr>
          <w:trHeight w:val="624"/>
        </w:trPr>
        <w:tc>
          <w:tcPr>
            <w:tcW w:w="10627" w:type="dxa"/>
            <w:gridSpan w:val="7"/>
            <w:shd w:val="clear" w:color="auto" w:fill="FFC000" w:themeFill="accent4"/>
          </w:tcPr>
          <w:p w14:paraId="3229F8C9" w14:textId="49847CB5" w:rsidR="00F95323" w:rsidRPr="00F95323" w:rsidRDefault="003004CC" w:rsidP="00D42C53">
            <w:pPr>
              <w:jc w:val="center"/>
              <w:rPr>
                <w:rFonts w:cstheme="minorHAnsi"/>
                <w:b/>
                <w:color w:val="FF0000"/>
                <w:sz w:val="20"/>
                <w:szCs w:val="20"/>
              </w:rPr>
            </w:pPr>
            <w:r w:rsidRPr="00F95323">
              <w:rPr>
                <w:rFonts w:cstheme="minorHAnsi"/>
                <w:b/>
                <w:sz w:val="28"/>
                <w:szCs w:val="28"/>
              </w:rPr>
              <w:lastRenderedPageBreak/>
              <w:t xml:space="preserve">EKİM </w:t>
            </w:r>
            <w:r w:rsidR="008F6C76">
              <w:rPr>
                <w:rFonts w:cstheme="minorHAnsi"/>
                <w:b/>
                <w:sz w:val="28"/>
                <w:szCs w:val="28"/>
              </w:rPr>
              <w:t>2023</w:t>
            </w:r>
          </w:p>
        </w:tc>
      </w:tr>
      <w:tr w:rsidR="00871049" w:rsidRPr="00F95323" w14:paraId="58852CDA" w14:textId="77777777" w:rsidTr="00617E14">
        <w:trPr>
          <w:trHeight w:val="624"/>
        </w:trPr>
        <w:tc>
          <w:tcPr>
            <w:tcW w:w="1518" w:type="dxa"/>
            <w:shd w:val="clear" w:color="auto" w:fill="FFF2CC" w:themeFill="accent4" w:themeFillTint="33"/>
          </w:tcPr>
          <w:p w14:paraId="41C2584D" w14:textId="77777777" w:rsidR="003004CC" w:rsidRPr="00F95323" w:rsidRDefault="003004CC" w:rsidP="00EA75EF">
            <w:pPr>
              <w:rPr>
                <w:rFonts w:cstheme="minorHAnsi"/>
                <w:b/>
                <w:sz w:val="20"/>
                <w:szCs w:val="20"/>
              </w:rPr>
            </w:pPr>
            <w:r w:rsidRPr="00F95323">
              <w:rPr>
                <w:rFonts w:cstheme="minorHAnsi"/>
                <w:b/>
                <w:sz w:val="20"/>
                <w:szCs w:val="20"/>
              </w:rPr>
              <w:t>PAZARTESİ</w:t>
            </w:r>
          </w:p>
        </w:tc>
        <w:tc>
          <w:tcPr>
            <w:tcW w:w="1518" w:type="dxa"/>
            <w:shd w:val="clear" w:color="auto" w:fill="FFF2CC" w:themeFill="accent4" w:themeFillTint="33"/>
          </w:tcPr>
          <w:p w14:paraId="57C25884" w14:textId="77777777" w:rsidR="003004CC" w:rsidRPr="00F95323" w:rsidRDefault="003004CC" w:rsidP="00EA75EF">
            <w:pPr>
              <w:rPr>
                <w:rFonts w:cstheme="minorHAnsi"/>
                <w:b/>
                <w:sz w:val="20"/>
                <w:szCs w:val="20"/>
              </w:rPr>
            </w:pPr>
            <w:r w:rsidRPr="00F95323">
              <w:rPr>
                <w:rFonts w:cstheme="minorHAnsi"/>
                <w:b/>
                <w:sz w:val="20"/>
                <w:szCs w:val="20"/>
              </w:rPr>
              <w:t>SALI</w:t>
            </w:r>
          </w:p>
        </w:tc>
        <w:tc>
          <w:tcPr>
            <w:tcW w:w="1518" w:type="dxa"/>
            <w:shd w:val="clear" w:color="auto" w:fill="FFF2CC" w:themeFill="accent4" w:themeFillTint="33"/>
          </w:tcPr>
          <w:p w14:paraId="55CA91EC" w14:textId="77777777" w:rsidR="003004CC" w:rsidRPr="00F95323" w:rsidRDefault="003004CC" w:rsidP="00EA75EF">
            <w:pPr>
              <w:rPr>
                <w:rFonts w:cstheme="minorHAnsi"/>
                <w:b/>
                <w:sz w:val="20"/>
                <w:szCs w:val="20"/>
              </w:rPr>
            </w:pPr>
            <w:r w:rsidRPr="00F95323">
              <w:rPr>
                <w:rFonts w:cstheme="minorHAnsi"/>
                <w:b/>
                <w:sz w:val="20"/>
                <w:szCs w:val="20"/>
              </w:rPr>
              <w:t>ÇARŞAMBA</w:t>
            </w:r>
          </w:p>
        </w:tc>
        <w:tc>
          <w:tcPr>
            <w:tcW w:w="1518" w:type="dxa"/>
            <w:shd w:val="clear" w:color="auto" w:fill="FFF2CC" w:themeFill="accent4" w:themeFillTint="33"/>
          </w:tcPr>
          <w:p w14:paraId="574CFFFF" w14:textId="77777777" w:rsidR="003004CC" w:rsidRPr="00F95323" w:rsidRDefault="003004CC" w:rsidP="00EA75EF">
            <w:pPr>
              <w:rPr>
                <w:rFonts w:cstheme="minorHAnsi"/>
                <w:b/>
                <w:sz w:val="20"/>
                <w:szCs w:val="20"/>
              </w:rPr>
            </w:pPr>
            <w:r w:rsidRPr="00F95323">
              <w:rPr>
                <w:rFonts w:cstheme="minorHAnsi"/>
                <w:b/>
                <w:sz w:val="20"/>
                <w:szCs w:val="20"/>
              </w:rPr>
              <w:t>PERŞEMBE</w:t>
            </w:r>
          </w:p>
        </w:tc>
        <w:tc>
          <w:tcPr>
            <w:tcW w:w="1518" w:type="dxa"/>
            <w:shd w:val="clear" w:color="auto" w:fill="FFF2CC" w:themeFill="accent4" w:themeFillTint="33"/>
          </w:tcPr>
          <w:p w14:paraId="4005BDBE" w14:textId="77777777" w:rsidR="003004CC" w:rsidRPr="00F95323" w:rsidRDefault="003004CC" w:rsidP="00EA75EF">
            <w:pPr>
              <w:rPr>
                <w:rFonts w:cstheme="minorHAnsi"/>
                <w:b/>
                <w:sz w:val="20"/>
                <w:szCs w:val="20"/>
              </w:rPr>
            </w:pPr>
            <w:r w:rsidRPr="00F95323">
              <w:rPr>
                <w:rFonts w:cstheme="minorHAnsi"/>
                <w:b/>
                <w:sz w:val="20"/>
                <w:szCs w:val="20"/>
              </w:rPr>
              <w:t xml:space="preserve">CUMA </w:t>
            </w:r>
          </w:p>
        </w:tc>
        <w:tc>
          <w:tcPr>
            <w:tcW w:w="1518" w:type="dxa"/>
            <w:shd w:val="clear" w:color="auto" w:fill="FFF2CC" w:themeFill="accent4" w:themeFillTint="33"/>
          </w:tcPr>
          <w:p w14:paraId="374CEF46" w14:textId="77777777" w:rsidR="003004CC" w:rsidRPr="00F95323" w:rsidRDefault="003004CC" w:rsidP="00EA75EF">
            <w:pPr>
              <w:rPr>
                <w:rFonts w:cstheme="minorHAnsi"/>
                <w:b/>
                <w:sz w:val="20"/>
                <w:szCs w:val="20"/>
              </w:rPr>
            </w:pPr>
            <w:r w:rsidRPr="00F95323">
              <w:rPr>
                <w:rFonts w:cstheme="minorHAnsi"/>
                <w:b/>
                <w:sz w:val="20"/>
                <w:szCs w:val="20"/>
              </w:rPr>
              <w:t>CUMARTESİ</w:t>
            </w:r>
          </w:p>
        </w:tc>
        <w:tc>
          <w:tcPr>
            <w:tcW w:w="1519" w:type="dxa"/>
            <w:shd w:val="clear" w:color="auto" w:fill="FFF2CC" w:themeFill="accent4" w:themeFillTint="33"/>
          </w:tcPr>
          <w:p w14:paraId="1D8434B0" w14:textId="77777777" w:rsidR="003004CC" w:rsidRDefault="003004CC" w:rsidP="00EA75EF">
            <w:pPr>
              <w:rPr>
                <w:rFonts w:cstheme="minorHAnsi"/>
                <w:b/>
                <w:sz w:val="20"/>
                <w:szCs w:val="20"/>
              </w:rPr>
            </w:pPr>
            <w:r w:rsidRPr="00F95323">
              <w:rPr>
                <w:rFonts w:cstheme="minorHAnsi"/>
                <w:b/>
                <w:sz w:val="20"/>
                <w:szCs w:val="20"/>
              </w:rPr>
              <w:t>PAZAR</w:t>
            </w:r>
          </w:p>
          <w:p w14:paraId="73E5F8C2" w14:textId="77777777" w:rsidR="00F95323" w:rsidRPr="00F95323" w:rsidRDefault="00F95323" w:rsidP="00EA75EF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4B2752" w:rsidRPr="00F95323" w14:paraId="7AE8795A" w14:textId="77777777" w:rsidTr="00617E14">
        <w:trPr>
          <w:trHeight w:val="624"/>
        </w:trPr>
        <w:tc>
          <w:tcPr>
            <w:tcW w:w="1518" w:type="dxa"/>
            <w:shd w:val="clear" w:color="auto" w:fill="D9E2F3" w:themeFill="accent5" w:themeFillTint="33"/>
          </w:tcPr>
          <w:p w14:paraId="08168323" w14:textId="77777777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8" w:type="dxa"/>
            <w:shd w:val="clear" w:color="auto" w:fill="D9E2F3" w:themeFill="accent5" w:themeFillTint="33"/>
          </w:tcPr>
          <w:p w14:paraId="62B18452" w14:textId="77777777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8" w:type="dxa"/>
            <w:shd w:val="clear" w:color="auto" w:fill="D9E2F3" w:themeFill="accent5" w:themeFillTint="33"/>
          </w:tcPr>
          <w:p w14:paraId="4F2E16E1" w14:textId="77777777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8" w:type="dxa"/>
            <w:shd w:val="clear" w:color="auto" w:fill="D9E2F3" w:themeFill="accent5" w:themeFillTint="33"/>
          </w:tcPr>
          <w:p w14:paraId="36308E74" w14:textId="77777777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8" w:type="dxa"/>
            <w:shd w:val="clear" w:color="auto" w:fill="D9E2F3" w:themeFill="accent5" w:themeFillTint="33"/>
          </w:tcPr>
          <w:p w14:paraId="7FD5D460" w14:textId="77777777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8" w:type="dxa"/>
            <w:shd w:val="clear" w:color="auto" w:fill="D9E2F3" w:themeFill="accent5" w:themeFillTint="33"/>
          </w:tcPr>
          <w:p w14:paraId="6ACEF699" w14:textId="77777777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shd w:val="clear" w:color="auto" w:fill="D9E2F3" w:themeFill="accent5" w:themeFillTint="33"/>
          </w:tcPr>
          <w:p w14:paraId="1822290B" w14:textId="76836F1E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  <w:r w:rsidRPr="00F95323">
              <w:rPr>
                <w:rFonts w:cstheme="minorHAnsi"/>
                <w:b/>
                <w:sz w:val="20"/>
                <w:szCs w:val="20"/>
              </w:rPr>
              <w:t>1</w:t>
            </w:r>
            <w:r>
              <w:rPr>
                <w:rFonts w:cstheme="minorHAnsi"/>
                <w:b/>
                <w:sz w:val="20"/>
                <w:szCs w:val="20"/>
              </w:rPr>
              <w:t xml:space="preserve"> Ekim </w:t>
            </w:r>
            <w:r w:rsidR="008F6C76"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20D733BC" w14:textId="2D0E4963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4B2752" w:rsidRPr="00F95323" w14:paraId="1934E566" w14:textId="77777777" w:rsidTr="00617E14">
        <w:trPr>
          <w:trHeight w:val="624"/>
        </w:trPr>
        <w:tc>
          <w:tcPr>
            <w:tcW w:w="1518" w:type="dxa"/>
            <w:shd w:val="clear" w:color="auto" w:fill="FFFFFF" w:themeFill="background1"/>
          </w:tcPr>
          <w:p w14:paraId="43846B87" w14:textId="77777777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8" w:type="dxa"/>
            <w:shd w:val="clear" w:color="auto" w:fill="FFFFFF" w:themeFill="background1"/>
          </w:tcPr>
          <w:p w14:paraId="4A1E015E" w14:textId="77777777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8" w:type="dxa"/>
            <w:shd w:val="clear" w:color="auto" w:fill="FFFFFF" w:themeFill="background1"/>
          </w:tcPr>
          <w:p w14:paraId="7C275F7E" w14:textId="77777777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8" w:type="dxa"/>
            <w:shd w:val="clear" w:color="auto" w:fill="FFFFFF" w:themeFill="background1"/>
          </w:tcPr>
          <w:p w14:paraId="0D8757A4" w14:textId="77777777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8" w:type="dxa"/>
            <w:shd w:val="clear" w:color="auto" w:fill="FFFFFF" w:themeFill="background1"/>
          </w:tcPr>
          <w:p w14:paraId="1C39F397" w14:textId="77777777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8" w:type="dxa"/>
            <w:shd w:val="clear" w:color="auto" w:fill="FFFFFF" w:themeFill="background1"/>
          </w:tcPr>
          <w:p w14:paraId="7642A67E" w14:textId="77777777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shd w:val="clear" w:color="auto" w:fill="FFFFFF" w:themeFill="background1"/>
          </w:tcPr>
          <w:p w14:paraId="75FA2A47" w14:textId="77777777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4B2752" w:rsidRPr="00F95323" w14:paraId="0DD02D64" w14:textId="77777777" w:rsidTr="00617E14">
        <w:trPr>
          <w:trHeight w:val="624"/>
        </w:trPr>
        <w:tc>
          <w:tcPr>
            <w:tcW w:w="1518" w:type="dxa"/>
            <w:shd w:val="clear" w:color="auto" w:fill="FFFFFF" w:themeFill="background1"/>
          </w:tcPr>
          <w:p w14:paraId="1D513A6C" w14:textId="77777777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8" w:type="dxa"/>
            <w:shd w:val="clear" w:color="auto" w:fill="FFFFFF" w:themeFill="background1"/>
          </w:tcPr>
          <w:p w14:paraId="503AF5D5" w14:textId="77777777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8" w:type="dxa"/>
            <w:shd w:val="clear" w:color="auto" w:fill="FFFFFF" w:themeFill="background1"/>
          </w:tcPr>
          <w:p w14:paraId="00F5D9DA" w14:textId="77777777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8" w:type="dxa"/>
            <w:shd w:val="clear" w:color="auto" w:fill="FFFFFF" w:themeFill="background1"/>
          </w:tcPr>
          <w:p w14:paraId="72B34221" w14:textId="77777777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8" w:type="dxa"/>
            <w:shd w:val="clear" w:color="auto" w:fill="FFFFFF" w:themeFill="background1"/>
          </w:tcPr>
          <w:p w14:paraId="61FCE632" w14:textId="77777777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8" w:type="dxa"/>
            <w:shd w:val="clear" w:color="auto" w:fill="FFFFFF" w:themeFill="background1"/>
          </w:tcPr>
          <w:p w14:paraId="3E17FB6F" w14:textId="77777777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shd w:val="clear" w:color="auto" w:fill="FFFFFF" w:themeFill="background1"/>
          </w:tcPr>
          <w:p w14:paraId="3915A10C" w14:textId="77777777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4B2752" w:rsidRPr="00F95323" w14:paraId="18C94B92" w14:textId="77777777" w:rsidTr="00617E14">
        <w:trPr>
          <w:trHeight w:val="624"/>
        </w:trPr>
        <w:tc>
          <w:tcPr>
            <w:tcW w:w="1518" w:type="dxa"/>
            <w:shd w:val="clear" w:color="auto" w:fill="D9E2F3" w:themeFill="accent5" w:themeFillTint="33"/>
          </w:tcPr>
          <w:p w14:paraId="2FB2180C" w14:textId="6F00D17C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2</w:t>
            </w:r>
            <w:r w:rsidRPr="004B2752">
              <w:rPr>
                <w:rFonts w:cstheme="minorHAnsi"/>
                <w:b/>
                <w:sz w:val="20"/>
                <w:szCs w:val="20"/>
              </w:rPr>
              <w:t xml:space="preserve"> Ekim </w:t>
            </w:r>
            <w:r w:rsidR="008F6C76">
              <w:rPr>
                <w:rFonts w:cstheme="minorHAnsi"/>
                <w:b/>
                <w:sz w:val="20"/>
                <w:szCs w:val="20"/>
              </w:rPr>
              <w:t>2023</w:t>
            </w:r>
          </w:p>
        </w:tc>
        <w:tc>
          <w:tcPr>
            <w:tcW w:w="1518" w:type="dxa"/>
            <w:shd w:val="clear" w:color="auto" w:fill="D9E2F3" w:themeFill="accent5" w:themeFillTint="33"/>
          </w:tcPr>
          <w:p w14:paraId="718D48CF" w14:textId="54EC9673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3</w:t>
            </w:r>
            <w:r>
              <w:t xml:space="preserve"> </w:t>
            </w:r>
            <w:r w:rsidRPr="00F95323">
              <w:rPr>
                <w:rFonts w:cstheme="minorHAnsi"/>
                <w:b/>
                <w:sz w:val="20"/>
                <w:szCs w:val="20"/>
              </w:rPr>
              <w:t xml:space="preserve">Ekim </w:t>
            </w:r>
            <w:r w:rsidR="008F6C76"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72BCFA84" w14:textId="77777777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8" w:type="dxa"/>
            <w:shd w:val="clear" w:color="auto" w:fill="D9E2F3" w:themeFill="accent5" w:themeFillTint="33"/>
          </w:tcPr>
          <w:p w14:paraId="542F27C8" w14:textId="2FE3783C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  <w:r w:rsidRPr="00F95323">
              <w:rPr>
                <w:rFonts w:cstheme="minorHAnsi"/>
                <w:b/>
                <w:sz w:val="20"/>
                <w:szCs w:val="20"/>
              </w:rPr>
              <w:t>4</w:t>
            </w:r>
            <w:r>
              <w:t xml:space="preserve"> </w:t>
            </w:r>
            <w:r w:rsidRPr="00F95323">
              <w:rPr>
                <w:rFonts w:cstheme="minorHAnsi"/>
                <w:b/>
                <w:sz w:val="20"/>
                <w:szCs w:val="20"/>
              </w:rPr>
              <w:t xml:space="preserve">Ekim </w:t>
            </w:r>
            <w:r w:rsidR="008F6C76"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7244FD61" w14:textId="77777777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8" w:type="dxa"/>
            <w:shd w:val="clear" w:color="auto" w:fill="D9E2F3" w:themeFill="accent5" w:themeFillTint="33"/>
          </w:tcPr>
          <w:p w14:paraId="301603CA" w14:textId="3E471362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  <w:r w:rsidRPr="00F95323">
              <w:rPr>
                <w:rFonts w:cstheme="minorHAnsi"/>
                <w:b/>
                <w:sz w:val="20"/>
                <w:szCs w:val="20"/>
              </w:rPr>
              <w:t>5</w:t>
            </w:r>
            <w:r>
              <w:t xml:space="preserve"> </w:t>
            </w:r>
            <w:r w:rsidRPr="00F95323">
              <w:rPr>
                <w:rFonts w:cstheme="minorHAnsi"/>
                <w:b/>
                <w:sz w:val="20"/>
                <w:szCs w:val="20"/>
              </w:rPr>
              <w:t xml:space="preserve">Ekim </w:t>
            </w:r>
            <w:r w:rsidR="008F6C76"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7345D7EE" w14:textId="77777777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8" w:type="dxa"/>
            <w:shd w:val="clear" w:color="auto" w:fill="D9E2F3" w:themeFill="accent5" w:themeFillTint="33"/>
          </w:tcPr>
          <w:p w14:paraId="579C37F2" w14:textId="15329D45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  <w:r w:rsidRPr="00F95323">
              <w:rPr>
                <w:rFonts w:cstheme="minorHAnsi"/>
                <w:b/>
                <w:sz w:val="20"/>
                <w:szCs w:val="20"/>
              </w:rPr>
              <w:t>6</w:t>
            </w:r>
            <w:r>
              <w:t xml:space="preserve"> </w:t>
            </w:r>
            <w:r w:rsidRPr="00F95323">
              <w:rPr>
                <w:rFonts w:cstheme="minorHAnsi"/>
                <w:b/>
                <w:sz w:val="20"/>
                <w:szCs w:val="20"/>
              </w:rPr>
              <w:t xml:space="preserve">Ekim </w:t>
            </w:r>
            <w:r w:rsidR="008F6C76"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30C8EF43" w14:textId="77777777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8" w:type="dxa"/>
            <w:shd w:val="clear" w:color="auto" w:fill="D9E2F3" w:themeFill="accent5" w:themeFillTint="33"/>
          </w:tcPr>
          <w:p w14:paraId="1F1B1768" w14:textId="05FB5225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  <w:r w:rsidRPr="00F95323">
              <w:rPr>
                <w:rFonts w:cstheme="minorHAnsi"/>
                <w:b/>
                <w:sz w:val="20"/>
                <w:szCs w:val="20"/>
              </w:rPr>
              <w:t>7</w:t>
            </w:r>
            <w:r>
              <w:t xml:space="preserve"> </w:t>
            </w:r>
            <w:r w:rsidRPr="00F95323">
              <w:rPr>
                <w:rFonts w:cstheme="minorHAnsi"/>
                <w:b/>
                <w:sz w:val="20"/>
                <w:szCs w:val="20"/>
              </w:rPr>
              <w:t xml:space="preserve">Ekim </w:t>
            </w:r>
            <w:r w:rsidR="008F6C76"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4B5A0096" w14:textId="77777777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shd w:val="clear" w:color="auto" w:fill="D9E2F3" w:themeFill="accent5" w:themeFillTint="33"/>
          </w:tcPr>
          <w:p w14:paraId="6D5DB81C" w14:textId="0F38AFB2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  <w:r w:rsidRPr="00F95323">
              <w:rPr>
                <w:rFonts w:cstheme="minorHAnsi"/>
                <w:b/>
                <w:sz w:val="20"/>
                <w:szCs w:val="20"/>
              </w:rPr>
              <w:t>8</w:t>
            </w:r>
            <w:r>
              <w:t xml:space="preserve"> </w:t>
            </w:r>
            <w:r w:rsidRPr="00F95323">
              <w:rPr>
                <w:rFonts w:cstheme="minorHAnsi"/>
                <w:b/>
                <w:sz w:val="20"/>
                <w:szCs w:val="20"/>
              </w:rPr>
              <w:t xml:space="preserve">Ekim </w:t>
            </w:r>
            <w:r w:rsidR="008F6C76"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5233657D" w14:textId="77777777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4B2752" w:rsidRPr="00F95323" w14:paraId="30D157AE" w14:textId="77777777" w:rsidTr="00617E14">
        <w:trPr>
          <w:trHeight w:val="624"/>
        </w:trPr>
        <w:tc>
          <w:tcPr>
            <w:tcW w:w="1518" w:type="dxa"/>
            <w:shd w:val="clear" w:color="auto" w:fill="FFFFFF" w:themeFill="background1"/>
          </w:tcPr>
          <w:p w14:paraId="7D64EDBC" w14:textId="0BA35B79" w:rsidR="004B2752" w:rsidRPr="00F95323" w:rsidRDefault="00957D4D" w:rsidP="004B2752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6 ACİL</w:t>
            </w:r>
          </w:p>
        </w:tc>
        <w:tc>
          <w:tcPr>
            <w:tcW w:w="1518" w:type="dxa"/>
            <w:shd w:val="clear" w:color="auto" w:fill="FFFFFF" w:themeFill="background1"/>
          </w:tcPr>
          <w:p w14:paraId="2401535D" w14:textId="251E4D63" w:rsidR="004B2752" w:rsidRPr="00F95323" w:rsidRDefault="00957D4D" w:rsidP="004B2752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GENEL CERRAHİ</w:t>
            </w:r>
          </w:p>
        </w:tc>
        <w:tc>
          <w:tcPr>
            <w:tcW w:w="1518" w:type="dxa"/>
            <w:shd w:val="clear" w:color="auto" w:fill="FFFFFF" w:themeFill="background1"/>
          </w:tcPr>
          <w:p w14:paraId="61E7D93F" w14:textId="6E529993" w:rsidR="004B2752" w:rsidRPr="00F95323" w:rsidRDefault="00957D4D" w:rsidP="004B2752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DAHİLİYE</w:t>
            </w:r>
          </w:p>
        </w:tc>
        <w:tc>
          <w:tcPr>
            <w:tcW w:w="1518" w:type="dxa"/>
            <w:shd w:val="clear" w:color="auto" w:fill="FFFFFF" w:themeFill="background1"/>
          </w:tcPr>
          <w:p w14:paraId="33258C9D" w14:textId="156E6AFB" w:rsidR="004B2752" w:rsidRPr="007C6C68" w:rsidRDefault="004B2752" w:rsidP="004B2752">
            <w:pPr>
              <w:rPr>
                <w:rFonts w:cstheme="minorHAnsi"/>
                <w:b/>
                <w:color w:val="FF0000"/>
                <w:sz w:val="20"/>
                <w:szCs w:val="20"/>
              </w:rPr>
            </w:pPr>
          </w:p>
        </w:tc>
        <w:tc>
          <w:tcPr>
            <w:tcW w:w="1518" w:type="dxa"/>
            <w:shd w:val="clear" w:color="auto" w:fill="FFFFFF" w:themeFill="background1"/>
          </w:tcPr>
          <w:p w14:paraId="42902F76" w14:textId="6CEC4981" w:rsidR="004B2752" w:rsidRPr="00F95323" w:rsidRDefault="00957D4D" w:rsidP="004B2752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PEDİATRİ</w:t>
            </w:r>
          </w:p>
        </w:tc>
        <w:tc>
          <w:tcPr>
            <w:tcW w:w="1518" w:type="dxa"/>
            <w:shd w:val="clear" w:color="auto" w:fill="FFFFFF" w:themeFill="background1"/>
          </w:tcPr>
          <w:p w14:paraId="3079A633" w14:textId="41AC722D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shd w:val="clear" w:color="auto" w:fill="FFFFFF" w:themeFill="background1"/>
          </w:tcPr>
          <w:p w14:paraId="45E9AE52" w14:textId="77777777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4B2752" w:rsidRPr="00F95323" w14:paraId="7729F422" w14:textId="77777777" w:rsidTr="00D829A5">
        <w:trPr>
          <w:trHeight w:val="624"/>
        </w:trPr>
        <w:tc>
          <w:tcPr>
            <w:tcW w:w="1518" w:type="dxa"/>
            <w:shd w:val="clear" w:color="auto" w:fill="FFFFFF" w:themeFill="background1"/>
          </w:tcPr>
          <w:p w14:paraId="6A1D8A85" w14:textId="25865D65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8" w:type="dxa"/>
            <w:shd w:val="clear" w:color="auto" w:fill="FFFFFF" w:themeFill="background1"/>
          </w:tcPr>
          <w:p w14:paraId="0A580821" w14:textId="7548144D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8" w:type="dxa"/>
            <w:shd w:val="clear" w:color="auto" w:fill="FFFFFF" w:themeFill="background1"/>
          </w:tcPr>
          <w:p w14:paraId="6E3C9E78" w14:textId="40F8D814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8" w:type="dxa"/>
            <w:shd w:val="clear" w:color="auto" w:fill="FFE599" w:themeFill="accent4" w:themeFillTint="66"/>
          </w:tcPr>
          <w:p w14:paraId="2698628C" w14:textId="480AE9AA" w:rsidR="004B2752" w:rsidRPr="00F95323" w:rsidRDefault="009555D9" w:rsidP="004B2752">
            <w:pPr>
              <w:rPr>
                <w:rFonts w:cstheme="minorHAnsi"/>
                <w:b/>
                <w:sz w:val="20"/>
                <w:szCs w:val="20"/>
              </w:rPr>
            </w:pPr>
            <w:r w:rsidRPr="009555D9">
              <w:rPr>
                <w:rFonts w:cstheme="minorHAnsi"/>
                <w:b/>
                <w:color w:val="7030A0"/>
                <w:sz w:val="20"/>
                <w:szCs w:val="20"/>
              </w:rPr>
              <w:t>MED5-GCE(GÖ) P</w:t>
            </w:r>
          </w:p>
        </w:tc>
        <w:tc>
          <w:tcPr>
            <w:tcW w:w="1518" w:type="dxa"/>
            <w:shd w:val="clear" w:color="auto" w:fill="FFFFFF" w:themeFill="background1"/>
          </w:tcPr>
          <w:p w14:paraId="3F095F90" w14:textId="3FABE83A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8" w:type="dxa"/>
            <w:shd w:val="clear" w:color="auto" w:fill="FFFFFF" w:themeFill="background1"/>
          </w:tcPr>
          <w:p w14:paraId="65A3F4D2" w14:textId="0284360C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shd w:val="clear" w:color="auto" w:fill="FFFFFF" w:themeFill="background1"/>
          </w:tcPr>
          <w:p w14:paraId="5DF41080" w14:textId="77777777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4B2752" w:rsidRPr="00F95323" w14:paraId="08ED511B" w14:textId="77777777" w:rsidTr="00617E14">
        <w:trPr>
          <w:trHeight w:val="624"/>
        </w:trPr>
        <w:tc>
          <w:tcPr>
            <w:tcW w:w="1518" w:type="dxa"/>
            <w:shd w:val="clear" w:color="auto" w:fill="D9E2F3" w:themeFill="accent5" w:themeFillTint="33"/>
          </w:tcPr>
          <w:p w14:paraId="365C19B2" w14:textId="30E6C023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9</w:t>
            </w:r>
            <w:r w:rsidRPr="004B2752">
              <w:rPr>
                <w:rFonts w:cstheme="minorHAnsi"/>
                <w:b/>
                <w:sz w:val="20"/>
                <w:szCs w:val="20"/>
              </w:rPr>
              <w:t xml:space="preserve"> Ekim </w:t>
            </w:r>
            <w:r w:rsidR="008F6C76">
              <w:rPr>
                <w:rFonts w:cstheme="minorHAnsi"/>
                <w:b/>
                <w:sz w:val="20"/>
                <w:szCs w:val="20"/>
              </w:rPr>
              <w:t>2023</w:t>
            </w:r>
          </w:p>
        </w:tc>
        <w:tc>
          <w:tcPr>
            <w:tcW w:w="1518" w:type="dxa"/>
            <w:shd w:val="clear" w:color="auto" w:fill="D9E2F3" w:themeFill="accent5" w:themeFillTint="33"/>
          </w:tcPr>
          <w:p w14:paraId="7CAA5854" w14:textId="1DADD9BD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10</w:t>
            </w:r>
            <w:r>
              <w:t xml:space="preserve"> </w:t>
            </w:r>
            <w:r w:rsidRPr="00F95323">
              <w:rPr>
                <w:rFonts w:cstheme="minorHAnsi"/>
                <w:b/>
                <w:sz w:val="20"/>
                <w:szCs w:val="20"/>
              </w:rPr>
              <w:t xml:space="preserve">Ekim </w:t>
            </w:r>
            <w:r w:rsidR="008F6C76"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27477684" w14:textId="77777777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8" w:type="dxa"/>
            <w:shd w:val="clear" w:color="auto" w:fill="D9E2F3" w:themeFill="accent5" w:themeFillTint="33"/>
          </w:tcPr>
          <w:p w14:paraId="2E0B9071" w14:textId="211556E9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  <w:r w:rsidRPr="00F95323">
              <w:rPr>
                <w:rFonts w:cstheme="minorHAnsi"/>
                <w:b/>
                <w:sz w:val="20"/>
                <w:szCs w:val="20"/>
              </w:rPr>
              <w:t>11</w:t>
            </w:r>
            <w:r>
              <w:t xml:space="preserve"> </w:t>
            </w:r>
            <w:r w:rsidRPr="00F95323">
              <w:rPr>
                <w:rFonts w:cstheme="minorHAnsi"/>
                <w:b/>
                <w:sz w:val="20"/>
                <w:szCs w:val="20"/>
              </w:rPr>
              <w:t xml:space="preserve">Ekim </w:t>
            </w:r>
            <w:r w:rsidR="008F6C76"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6D962969" w14:textId="77777777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8" w:type="dxa"/>
            <w:shd w:val="clear" w:color="auto" w:fill="D9E2F3" w:themeFill="accent5" w:themeFillTint="33"/>
          </w:tcPr>
          <w:p w14:paraId="0CB117B2" w14:textId="7329EABF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  <w:r w:rsidRPr="00F95323">
              <w:rPr>
                <w:rFonts w:cstheme="minorHAnsi"/>
                <w:b/>
                <w:sz w:val="20"/>
                <w:szCs w:val="20"/>
              </w:rPr>
              <w:t>12</w:t>
            </w:r>
            <w:r>
              <w:t xml:space="preserve"> </w:t>
            </w:r>
            <w:r w:rsidRPr="00F95323">
              <w:rPr>
                <w:rFonts w:cstheme="minorHAnsi"/>
                <w:b/>
                <w:sz w:val="20"/>
                <w:szCs w:val="20"/>
              </w:rPr>
              <w:t xml:space="preserve">Ekim </w:t>
            </w:r>
            <w:r w:rsidR="008F6C76"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36DCE23C" w14:textId="77777777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8" w:type="dxa"/>
            <w:shd w:val="clear" w:color="auto" w:fill="D9E2F3" w:themeFill="accent5" w:themeFillTint="33"/>
          </w:tcPr>
          <w:p w14:paraId="00E6B693" w14:textId="19F45620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  <w:r w:rsidRPr="00F95323">
              <w:rPr>
                <w:rFonts w:cstheme="minorHAnsi"/>
                <w:b/>
                <w:sz w:val="20"/>
                <w:szCs w:val="20"/>
              </w:rPr>
              <w:t>13</w:t>
            </w:r>
            <w:r>
              <w:t xml:space="preserve"> </w:t>
            </w:r>
            <w:r w:rsidRPr="00F95323">
              <w:rPr>
                <w:rFonts w:cstheme="minorHAnsi"/>
                <w:b/>
                <w:sz w:val="20"/>
                <w:szCs w:val="20"/>
              </w:rPr>
              <w:t xml:space="preserve">Ekim </w:t>
            </w:r>
            <w:r w:rsidR="008F6C76"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732938B0" w14:textId="77777777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8" w:type="dxa"/>
            <w:shd w:val="clear" w:color="auto" w:fill="D9E2F3" w:themeFill="accent5" w:themeFillTint="33"/>
          </w:tcPr>
          <w:p w14:paraId="2DF6CDA4" w14:textId="7A4A6134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  <w:r w:rsidRPr="00F95323">
              <w:rPr>
                <w:rFonts w:cstheme="minorHAnsi"/>
                <w:b/>
                <w:sz w:val="20"/>
                <w:szCs w:val="20"/>
              </w:rPr>
              <w:t>14</w:t>
            </w:r>
            <w:r>
              <w:t xml:space="preserve"> </w:t>
            </w:r>
            <w:r w:rsidRPr="00F95323">
              <w:rPr>
                <w:rFonts w:cstheme="minorHAnsi"/>
                <w:b/>
                <w:sz w:val="20"/>
                <w:szCs w:val="20"/>
              </w:rPr>
              <w:t xml:space="preserve">Ekim </w:t>
            </w:r>
            <w:r w:rsidR="008F6C76"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702A47DB" w14:textId="77777777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shd w:val="clear" w:color="auto" w:fill="D9E2F3" w:themeFill="accent5" w:themeFillTint="33"/>
          </w:tcPr>
          <w:p w14:paraId="425FF270" w14:textId="56921D91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  <w:r w:rsidRPr="00F95323">
              <w:rPr>
                <w:rFonts w:cstheme="minorHAnsi"/>
                <w:b/>
                <w:sz w:val="20"/>
                <w:szCs w:val="20"/>
              </w:rPr>
              <w:t>15</w:t>
            </w:r>
            <w:r>
              <w:t xml:space="preserve"> </w:t>
            </w:r>
            <w:r w:rsidRPr="00F95323">
              <w:rPr>
                <w:rFonts w:cstheme="minorHAnsi"/>
                <w:b/>
                <w:sz w:val="20"/>
                <w:szCs w:val="20"/>
              </w:rPr>
              <w:t xml:space="preserve">Ekim </w:t>
            </w:r>
            <w:r w:rsidR="008F6C76"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21139FFC" w14:textId="703BD4CF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4B2752" w:rsidRPr="00F95323" w14:paraId="6D581C21" w14:textId="77777777" w:rsidTr="00D829A5">
        <w:trPr>
          <w:trHeight w:val="624"/>
        </w:trPr>
        <w:tc>
          <w:tcPr>
            <w:tcW w:w="1518" w:type="dxa"/>
            <w:shd w:val="clear" w:color="auto" w:fill="FFFFFF" w:themeFill="background1"/>
          </w:tcPr>
          <w:p w14:paraId="134D2206" w14:textId="551F3AC1" w:rsidR="004B2752" w:rsidRPr="00F95323" w:rsidRDefault="00957D4D" w:rsidP="004B2752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6 ACİL</w:t>
            </w:r>
          </w:p>
        </w:tc>
        <w:tc>
          <w:tcPr>
            <w:tcW w:w="1518" w:type="dxa"/>
            <w:shd w:val="clear" w:color="auto" w:fill="FFE599" w:themeFill="accent4" w:themeFillTint="66"/>
          </w:tcPr>
          <w:p w14:paraId="111EEFEA" w14:textId="0A4E1CAF" w:rsidR="004B2752" w:rsidRPr="00F95323" w:rsidRDefault="00C14B8E" w:rsidP="004B2752">
            <w:pPr>
              <w:rPr>
                <w:rFonts w:cstheme="minorHAnsi"/>
                <w:b/>
                <w:sz w:val="20"/>
                <w:szCs w:val="20"/>
              </w:rPr>
            </w:pPr>
            <w:r w:rsidRPr="009D6B25">
              <w:rPr>
                <w:rFonts w:cstheme="minorHAnsi"/>
                <w:b/>
                <w:color w:val="7030A0"/>
                <w:sz w:val="20"/>
                <w:szCs w:val="20"/>
              </w:rPr>
              <w:t>TIP5-ANES</w:t>
            </w:r>
          </w:p>
        </w:tc>
        <w:tc>
          <w:tcPr>
            <w:tcW w:w="1518" w:type="dxa"/>
            <w:shd w:val="clear" w:color="auto" w:fill="FFFFFF" w:themeFill="background1"/>
          </w:tcPr>
          <w:p w14:paraId="6AE68C2B" w14:textId="4CCAD878" w:rsidR="004B2752" w:rsidRPr="00F95323" w:rsidRDefault="00957D4D" w:rsidP="004B2752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GENEL CERRAHİ</w:t>
            </w:r>
          </w:p>
        </w:tc>
        <w:tc>
          <w:tcPr>
            <w:tcW w:w="1518" w:type="dxa"/>
            <w:shd w:val="clear" w:color="auto" w:fill="FFFFFF" w:themeFill="background1"/>
          </w:tcPr>
          <w:p w14:paraId="299C3540" w14:textId="5E4E0123" w:rsidR="004B2752" w:rsidRPr="00F95323" w:rsidRDefault="00957D4D" w:rsidP="004B2752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DAHİLİYE</w:t>
            </w:r>
          </w:p>
        </w:tc>
        <w:tc>
          <w:tcPr>
            <w:tcW w:w="1518" w:type="dxa"/>
            <w:shd w:val="clear" w:color="auto" w:fill="FFFFFF" w:themeFill="background1"/>
          </w:tcPr>
          <w:p w14:paraId="68B393D1" w14:textId="3B25380A" w:rsidR="004B2752" w:rsidRPr="00F95323" w:rsidRDefault="00957D4D" w:rsidP="004B2752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PEDİATRİ</w:t>
            </w:r>
          </w:p>
        </w:tc>
        <w:tc>
          <w:tcPr>
            <w:tcW w:w="1518" w:type="dxa"/>
            <w:shd w:val="clear" w:color="auto" w:fill="FFFFFF" w:themeFill="background1"/>
          </w:tcPr>
          <w:p w14:paraId="4C3AA246" w14:textId="693FD391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shd w:val="clear" w:color="auto" w:fill="FFFFFF" w:themeFill="background1"/>
          </w:tcPr>
          <w:p w14:paraId="0070401C" w14:textId="77777777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4B2752" w:rsidRPr="00F95323" w14:paraId="0EFBAD39" w14:textId="77777777" w:rsidTr="00617E14">
        <w:trPr>
          <w:trHeight w:val="624"/>
        </w:trPr>
        <w:tc>
          <w:tcPr>
            <w:tcW w:w="1518" w:type="dxa"/>
            <w:shd w:val="clear" w:color="auto" w:fill="FFFFFF" w:themeFill="background1"/>
          </w:tcPr>
          <w:p w14:paraId="683C1366" w14:textId="77777777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8" w:type="dxa"/>
            <w:shd w:val="clear" w:color="auto" w:fill="FFFFFF" w:themeFill="background1"/>
          </w:tcPr>
          <w:p w14:paraId="63C12DB5" w14:textId="6ED8C53F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8" w:type="dxa"/>
            <w:shd w:val="clear" w:color="auto" w:fill="FFFFFF" w:themeFill="background1"/>
          </w:tcPr>
          <w:p w14:paraId="05036A0D" w14:textId="0FC95CB8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8" w:type="dxa"/>
            <w:shd w:val="clear" w:color="auto" w:fill="FFFFFF" w:themeFill="background1"/>
          </w:tcPr>
          <w:p w14:paraId="6F081A69" w14:textId="2A3008AB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8" w:type="dxa"/>
            <w:shd w:val="clear" w:color="auto" w:fill="FFFFFF" w:themeFill="background1"/>
          </w:tcPr>
          <w:p w14:paraId="24EA15FF" w14:textId="1BD0894D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8" w:type="dxa"/>
            <w:shd w:val="clear" w:color="auto" w:fill="FFFFFF" w:themeFill="background1"/>
          </w:tcPr>
          <w:p w14:paraId="435AA82F" w14:textId="2E089F35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shd w:val="clear" w:color="auto" w:fill="FFFFFF" w:themeFill="background1"/>
          </w:tcPr>
          <w:p w14:paraId="07F2F708" w14:textId="77777777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4B2752" w:rsidRPr="00F95323" w14:paraId="47FA2F9A" w14:textId="77777777" w:rsidTr="00617E14">
        <w:trPr>
          <w:trHeight w:val="624"/>
        </w:trPr>
        <w:tc>
          <w:tcPr>
            <w:tcW w:w="1518" w:type="dxa"/>
            <w:shd w:val="clear" w:color="auto" w:fill="D9E2F3" w:themeFill="accent5" w:themeFillTint="33"/>
          </w:tcPr>
          <w:p w14:paraId="411EF78B" w14:textId="17C694B8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16</w:t>
            </w:r>
            <w:r w:rsidRPr="004B2752">
              <w:rPr>
                <w:rFonts w:cstheme="minorHAnsi"/>
                <w:b/>
                <w:sz w:val="20"/>
                <w:szCs w:val="20"/>
              </w:rPr>
              <w:t xml:space="preserve"> Ekim </w:t>
            </w:r>
            <w:r w:rsidR="008F6C76">
              <w:rPr>
                <w:rFonts w:cstheme="minorHAnsi"/>
                <w:b/>
                <w:sz w:val="20"/>
                <w:szCs w:val="20"/>
              </w:rPr>
              <w:t>2023</w:t>
            </w:r>
          </w:p>
        </w:tc>
        <w:tc>
          <w:tcPr>
            <w:tcW w:w="1518" w:type="dxa"/>
            <w:shd w:val="clear" w:color="auto" w:fill="D9E2F3" w:themeFill="accent5" w:themeFillTint="33"/>
          </w:tcPr>
          <w:p w14:paraId="6C519D42" w14:textId="2475272A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17</w:t>
            </w:r>
            <w:r>
              <w:t xml:space="preserve"> </w:t>
            </w:r>
            <w:r w:rsidRPr="00F95323">
              <w:rPr>
                <w:rFonts w:cstheme="minorHAnsi"/>
                <w:b/>
                <w:sz w:val="20"/>
                <w:szCs w:val="20"/>
              </w:rPr>
              <w:t xml:space="preserve">Ekim </w:t>
            </w:r>
            <w:r w:rsidR="008F6C76"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3E366A02" w14:textId="77777777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8" w:type="dxa"/>
            <w:shd w:val="clear" w:color="auto" w:fill="D9E2F3" w:themeFill="accent5" w:themeFillTint="33"/>
          </w:tcPr>
          <w:p w14:paraId="120AE743" w14:textId="79CBFFFE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  <w:r w:rsidRPr="00F95323">
              <w:rPr>
                <w:rFonts w:cstheme="minorHAnsi"/>
                <w:b/>
                <w:sz w:val="20"/>
                <w:szCs w:val="20"/>
              </w:rPr>
              <w:t>18</w:t>
            </w:r>
            <w:r>
              <w:t xml:space="preserve"> </w:t>
            </w:r>
            <w:r w:rsidRPr="00F95323">
              <w:rPr>
                <w:rFonts w:cstheme="minorHAnsi"/>
                <w:b/>
                <w:sz w:val="20"/>
                <w:szCs w:val="20"/>
              </w:rPr>
              <w:t xml:space="preserve">Ekim </w:t>
            </w:r>
            <w:r w:rsidR="008F6C76"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7C3E0337" w14:textId="77777777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8" w:type="dxa"/>
            <w:shd w:val="clear" w:color="auto" w:fill="D9E2F3" w:themeFill="accent5" w:themeFillTint="33"/>
          </w:tcPr>
          <w:p w14:paraId="4756B999" w14:textId="0BB420F0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  <w:r w:rsidRPr="00F95323">
              <w:rPr>
                <w:rFonts w:cstheme="minorHAnsi"/>
                <w:b/>
                <w:sz w:val="20"/>
                <w:szCs w:val="20"/>
              </w:rPr>
              <w:t>19</w:t>
            </w:r>
            <w:r>
              <w:t xml:space="preserve"> </w:t>
            </w:r>
            <w:r w:rsidRPr="00F95323">
              <w:rPr>
                <w:rFonts w:cstheme="minorHAnsi"/>
                <w:b/>
                <w:sz w:val="20"/>
                <w:szCs w:val="20"/>
              </w:rPr>
              <w:t xml:space="preserve">Ekim </w:t>
            </w:r>
            <w:r w:rsidR="008F6C76"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2CDDC744" w14:textId="77777777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8" w:type="dxa"/>
            <w:shd w:val="clear" w:color="auto" w:fill="D9E2F3" w:themeFill="accent5" w:themeFillTint="33"/>
          </w:tcPr>
          <w:p w14:paraId="651B0EA0" w14:textId="441CAAE6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  <w:r w:rsidRPr="00F95323">
              <w:rPr>
                <w:rFonts w:cstheme="minorHAnsi"/>
                <w:b/>
                <w:sz w:val="20"/>
                <w:szCs w:val="20"/>
              </w:rPr>
              <w:t>20</w:t>
            </w:r>
            <w:r>
              <w:t xml:space="preserve"> </w:t>
            </w:r>
            <w:r w:rsidRPr="00F95323">
              <w:rPr>
                <w:rFonts w:cstheme="minorHAnsi"/>
                <w:b/>
                <w:sz w:val="20"/>
                <w:szCs w:val="20"/>
              </w:rPr>
              <w:t xml:space="preserve">Ekim </w:t>
            </w:r>
            <w:r w:rsidR="008F6C76"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4A7924A7" w14:textId="77777777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8" w:type="dxa"/>
            <w:shd w:val="clear" w:color="auto" w:fill="D9E2F3" w:themeFill="accent5" w:themeFillTint="33"/>
          </w:tcPr>
          <w:p w14:paraId="5A0D0D7B" w14:textId="7D19270E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  <w:r w:rsidRPr="00F95323">
              <w:rPr>
                <w:rFonts w:cstheme="minorHAnsi"/>
                <w:b/>
                <w:sz w:val="20"/>
                <w:szCs w:val="20"/>
              </w:rPr>
              <w:t>21</w:t>
            </w:r>
            <w:r>
              <w:t xml:space="preserve"> </w:t>
            </w:r>
            <w:r w:rsidRPr="00F95323">
              <w:rPr>
                <w:rFonts w:cstheme="minorHAnsi"/>
                <w:b/>
                <w:sz w:val="20"/>
                <w:szCs w:val="20"/>
              </w:rPr>
              <w:t xml:space="preserve">Ekim </w:t>
            </w:r>
            <w:r w:rsidR="008F6C76"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5E971115" w14:textId="77777777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shd w:val="clear" w:color="auto" w:fill="D9E2F3" w:themeFill="accent5" w:themeFillTint="33"/>
          </w:tcPr>
          <w:p w14:paraId="41CAFD1A" w14:textId="1189B48F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  <w:r w:rsidRPr="00F95323">
              <w:rPr>
                <w:rFonts w:cstheme="minorHAnsi"/>
                <w:b/>
                <w:sz w:val="20"/>
                <w:szCs w:val="20"/>
              </w:rPr>
              <w:t>22</w:t>
            </w:r>
            <w:r>
              <w:t xml:space="preserve"> </w:t>
            </w:r>
            <w:r w:rsidRPr="00F95323">
              <w:rPr>
                <w:rFonts w:cstheme="minorHAnsi"/>
                <w:b/>
                <w:sz w:val="20"/>
                <w:szCs w:val="20"/>
              </w:rPr>
              <w:t xml:space="preserve">Ekim </w:t>
            </w:r>
            <w:r w:rsidR="008F6C76"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4E2DA405" w14:textId="77777777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4B2752" w:rsidRPr="00F95323" w14:paraId="7B765E09" w14:textId="77777777" w:rsidTr="00D829A5">
        <w:trPr>
          <w:trHeight w:val="624"/>
        </w:trPr>
        <w:tc>
          <w:tcPr>
            <w:tcW w:w="1518" w:type="dxa"/>
            <w:shd w:val="clear" w:color="auto" w:fill="FFFFFF" w:themeFill="background1"/>
          </w:tcPr>
          <w:p w14:paraId="64011457" w14:textId="3932912F" w:rsidR="004B2752" w:rsidRPr="00F95323" w:rsidRDefault="00957D4D" w:rsidP="004B2752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6 ACİL</w:t>
            </w:r>
          </w:p>
        </w:tc>
        <w:tc>
          <w:tcPr>
            <w:tcW w:w="1518" w:type="dxa"/>
            <w:shd w:val="clear" w:color="auto" w:fill="FFFFFF" w:themeFill="background1"/>
          </w:tcPr>
          <w:p w14:paraId="18762EF1" w14:textId="1B8D4D1B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8" w:type="dxa"/>
            <w:shd w:val="clear" w:color="auto" w:fill="FFFFFF" w:themeFill="background1"/>
          </w:tcPr>
          <w:p w14:paraId="08F38528" w14:textId="3FE19289" w:rsidR="004B2752" w:rsidRPr="00F95323" w:rsidRDefault="00957D4D" w:rsidP="004B2752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GENEL CERRAHİ</w:t>
            </w:r>
          </w:p>
        </w:tc>
        <w:tc>
          <w:tcPr>
            <w:tcW w:w="1518" w:type="dxa"/>
            <w:shd w:val="clear" w:color="auto" w:fill="FFE599" w:themeFill="accent4" w:themeFillTint="66"/>
          </w:tcPr>
          <w:p w14:paraId="01480C74" w14:textId="36B4F513" w:rsidR="004B2752" w:rsidRPr="00D32D29" w:rsidRDefault="00C36FEF" w:rsidP="004B2752">
            <w:pPr>
              <w:rPr>
                <w:rFonts w:cstheme="minorHAnsi"/>
                <w:b/>
                <w:sz w:val="20"/>
                <w:szCs w:val="20"/>
              </w:rPr>
            </w:pPr>
            <w:r w:rsidRPr="00C36FEF">
              <w:rPr>
                <w:rFonts w:cstheme="minorHAnsi"/>
                <w:b/>
                <w:color w:val="C00000"/>
                <w:sz w:val="20"/>
                <w:szCs w:val="20"/>
              </w:rPr>
              <w:t>D3K</w:t>
            </w:r>
            <w:r>
              <w:rPr>
                <w:rFonts w:cstheme="minorHAnsi"/>
                <w:b/>
                <w:color w:val="C00000"/>
                <w:sz w:val="20"/>
                <w:szCs w:val="20"/>
              </w:rPr>
              <w:t>2</w:t>
            </w:r>
            <w:r w:rsidRPr="00C36FEF">
              <w:rPr>
                <w:rFonts w:cstheme="minorHAnsi"/>
                <w:b/>
                <w:color w:val="C00000"/>
                <w:sz w:val="20"/>
                <w:szCs w:val="20"/>
              </w:rPr>
              <w:t xml:space="preserve"> UYG</w:t>
            </w:r>
          </w:p>
        </w:tc>
        <w:tc>
          <w:tcPr>
            <w:tcW w:w="1518" w:type="dxa"/>
            <w:shd w:val="clear" w:color="auto" w:fill="FFFFFF" w:themeFill="background1"/>
          </w:tcPr>
          <w:p w14:paraId="4412651A" w14:textId="1FF3F343" w:rsidR="004B2752" w:rsidRPr="00F95323" w:rsidRDefault="00957D4D" w:rsidP="004B2752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PEDİATRİ</w:t>
            </w:r>
          </w:p>
        </w:tc>
        <w:tc>
          <w:tcPr>
            <w:tcW w:w="1518" w:type="dxa"/>
            <w:shd w:val="clear" w:color="auto" w:fill="FFFFFF" w:themeFill="background1"/>
          </w:tcPr>
          <w:p w14:paraId="10BD81AC" w14:textId="3AF6B518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shd w:val="clear" w:color="auto" w:fill="FFFFFF" w:themeFill="background1"/>
          </w:tcPr>
          <w:p w14:paraId="51245FA7" w14:textId="77777777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4B2752" w:rsidRPr="00F95323" w14:paraId="3F18C49D" w14:textId="77777777" w:rsidTr="00D829A5">
        <w:trPr>
          <w:trHeight w:val="624"/>
        </w:trPr>
        <w:tc>
          <w:tcPr>
            <w:tcW w:w="1518" w:type="dxa"/>
            <w:shd w:val="clear" w:color="auto" w:fill="FFFFFF" w:themeFill="background1"/>
          </w:tcPr>
          <w:p w14:paraId="07026D58" w14:textId="4244FC92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8" w:type="dxa"/>
            <w:shd w:val="clear" w:color="auto" w:fill="FFE599" w:themeFill="accent4" w:themeFillTint="66"/>
          </w:tcPr>
          <w:p w14:paraId="174CB930" w14:textId="5B1CC2CD" w:rsidR="009A08CE" w:rsidRPr="009A08CE" w:rsidRDefault="009A08CE" w:rsidP="009A08CE">
            <w:pPr>
              <w:rPr>
                <w:rFonts w:cstheme="minorHAnsi"/>
                <w:b/>
                <w:color w:val="C00000"/>
                <w:sz w:val="20"/>
                <w:szCs w:val="20"/>
              </w:rPr>
            </w:pPr>
            <w:r w:rsidRPr="009A08CE">
              <w:rPr>
                <w:rFonts w:cstheme="minorHAnsi"/>
                <w:b/>
                <w:color w:val="C00000"/>
                <w:sz w:val="20"/>
                <w:szCs w:val="20"/>
              </w:rPr>
              <w:t>P3C</w:t>
            </w:r>
            <w:r>
              <w:rPr>
                <w:rFonts w:cstheme="minorHAnsi"/>
                <w:b/>
                <w:color w:val="C00000"/>
                <w:sz w:val="20"/>
                <w:szCs w:val="20"/>
              </w:rPr>
              <w:t>2</w:t>
            </w:r>
            <w:r w:rsidRPr="009A08CE">
              <w:rPr>
                <w:rFonts w:cstheme="minorHAnsi"/>
                <w:b/>
                <w:color w:val="C00000"/>
                <w:sz w:val="20"/>
                <w:szCs w:val="20"/>
              </w:rPr>
              <w:t xml:space="preserve"> ENG</w:t>
            </w:r>
          </w:p>
          <w:p w14:paraId="1D88DF65" w14:textId="1DFA024C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8" w:type="dxa"/>
            <w:shd w:val="clear" w:color="auto" w:fill="FFFFFF" w:themeFill="background1"/>
          </w:tcPr>
          <w:p w14:paraId="26EEE469" w14:textId="572AB52A" w:rsidR="004B2752" w:rsidRPr="00F95323" w:rsidRDefault="004B2752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8" w:type="dxa"/>
            <w:shd w:val="clear" w:color="auto" w:fill="FFFFFF" w:themeFill="background1"/>
          </w:tcPr>
          <w:p w14:paraId="3908DA3C" w14:textId="03EC5EB5" w:rsidR="004B2752" w:rsidRPr="00D32D29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8" w:type="dxa"/>
            <w:shd w:val="clear" w:color="auto" w:fill="FFFFFF" w:themeFill="background1"/>
          </w:tcPr>
          <w:p w14:paraId="23A90FDB" w14:textId="1C74EF3E" w:rsidR="004B2752" w:rsidRPr="00F95323" w:rsidRDefault="004B2752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8" w:type="dxa"/>
            <w:shd w:val="clear" w:color="auto" w:fill="FFFFFF" w:themeFill="background1"/>
          </w:tcPr>
          <w:p w14:paraId="27D21928" w14:textId="58886736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shd w:val="clear" w:color="auto" w:fill="FFFFFF" w:themeFill="background1"/>
          </w:tcPr>
          <w:p w14:paraId="421BC9C8" w14:textId="77777777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4B2752" w:rsidRPr="00F95323" w14:paraId="442D3864" w14:textId="77777777" w:rsidTr="00617E14">
        <w:trPr>
          <w:trHeight w:val="624"/>
        </w:trPr>
        <w:tc>
          <w:tcPr>
            <w:tcW w:w="1518" w:type="dxa"/>
            <w:shd w:val="clear" w:color="auto" w:fill="D9E2F3" w:themeFill="accent5" w:themeFillTint="33"/>
          </w:tcPr>
          <w:p w14:paraId="6CDF4624" w14:textId="45C6F19A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23</w:t>
            </w:r>
            <w:r w:rsidRPr="004B2752">
              <w:rPr>
                <w:rFonts w:cstheme="minorHAnsi"/>
                <w:b/>
                <w:sz w:val="20"/>
                <w:szCs w:val="20"/>
              </w:rPr>
              <w:t xml:space="preserve"> Ekim </w:t>
            </w:r>
            <w:r w:rsidR="008F6C76">
              <w:rPr>
                <w:rFonts w:cstheme="minorHAnsi"/>
                <w:b/>
                <w:sz w:val="20"/>
                <w:szCs w:val="20"/>
              </w:rPr>
              <w:t>2023</w:t>
            </w:r>
          </w:p>
        </w:tc>
        <w:tc>
          <w:tcPr>
            <w:tcW w:w="1518" w:type="dxa"/>
            <w:shd w:val="clear" w:color="auto" w:fill="D9E2F3" w:themeFill="accent5" w:themeFillTint="33"/>
          </w:tcPr>
          <w:p w14:paraId="7308221D" w14:textId="43C88B3A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24</w:t>
            </w:r>
            <w:r>
              <w:t xml:space="preserve"> </w:t>
            </w:r>
            <w:r w:rsidRPr="00F95323">
              <w:rPr>
                <w:rFonts w:cstheme="minorHAnsi"/>
                <w:b/>
                <w:sz w:val="20"/>
                <w:szCs w:val="20"/>
              </w:rPr>
              <w:t xml:space="preserve">Ekim </w:t>
            </w:r>
            <w:r w:rsidR="008F6C76"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335C5565" w14:textId="77777777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8" w:type="dxa"/>
            <w:shd w:val="clear" w:color="auto" w:fill="D9E2F3" w:themeFill="accent5" w:themeFillTint="33"/>
          </w:tcPr>
          <w:p w14:paraId="1A11A51A" w14:textId="2105FC25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  <w:r w:rsidRPr="00F95323">
              <w:rPr>
                <w:rFonts w:cstheme="minorHAnsi"/>
                <w:b/>
                <w:sz w:val="20"/>
                <w:szCs w:val="20"/>
              </w:rPr>
              <w:t>25</w:t>
            </w:r>
            <w:r>
              <w:t xml:space="preserve"> </w:t>
            </w:r>
            <w:r w:rsidRPr="00F95323">
              <w:rPr>
                <w:rFonts w:cstheme="minorHAnsi"/>
                <w:b/>
                <w:sz w:val="20"/>
                <w:szCs w:val="20"/>
              </w:rPr>
              <w:t xml:space="preserve">Ekim </w:t>
            </w:r>
            <w:r w:rsidR="008F6C76"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04E51CBB" w14:textId="77777777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8" w:type="dxa"/>
            <w:shd w:val="clear" w:color="auto" w:fill="D9E2F3" w:themeFill="accent5" w:themeFillTint="33"/>
          </w:tcPr>
          <w:p w14:paraId="31F7A5F2" w14:textId="06C2BD02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  <w:r w:rsidRPr="00F95323">
              <w:rPr>
                <w:rFonts w:cstheme="minorHAnsi"/>
                <w:b/>
                <w:sz w:val="20"/>
                <w:szCs w:val="20"/>
              </w:rPr>
              <w:t>26</w:t>
            </w:r>
            <w:r>
              <w:t xml:space="preserve"> </w:t>
            </w:r>
            <w:r w:rsidRPr="00F95323">
              <w:rPr>
                <w:rFonts w:cstheme="minorHAnsi"/>
                <w:b/>
                <w:sz w:val="20"/>
                <w:szCs w:val="20"/>
              </w:rPr>
              <w:t xml:space="preserve">Ekim </w:t>
            </w:r>
            <w:r w:rsidR="008F6C76"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63351E1D" w14:textId="77777777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8" w:type="dxa"/>
            <w:shd w:val="clear" w:color="auto" w:fill="D9E2F3" w:themeFill="accent5" w:themeFillTint="33"/>
          </w:tcPr>
          <w:p w14:paraId="04A6040B" w14:textId="72CD121D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  <w:r w:rsidRPr="00F95323">
              <w:rPr>
                <w:rFonts w:cstheme="minorHAnsi"/>
                <w:b/>
                <w:sz w:val="20"/>
                <w:szCs w:val="20"/>
              </w:rPr>
              <w:t>27</w:t>
            </w:r>
            <w:r>
              <w:t xml:space="preserve"> </w:t>
            </w:r>
            <w:r w:rsidRPr="00F95323">
              <w:rPr>
                <w:rFonts w:cstheme="minorHAnsi"/>
                <w:b/>
                <w:sz w:val="20"/>
                <w:szCs w:val="20"/>
              </w:rPr>
              <w:t xml:space="preserve">Ekim </w:t>
            </w:r>
            <w:r w:rsidR="008F6C76"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7B89ED94" w14:textId="77777777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8" w:type="dxa"/>
            <w:shd w:val="clear" w:color="auto" w:fill="D9E2F3" w:themeFill="accent5" w:themeFillTint="33"/>
          </w:tcPr>
          <w:p w14:paraId="6FF5C647" w14:textId="7957CF7A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  <w:r w:rsidRPr="00F95323">
              <w:rPr>
                <w:rFonts w:cstheme="minorHAnsi"/>
                <w:b/>
                <w:sz w:val="20"/>
                <w:szCs w:val="20"/>
              </w:rPr>
              <w:t>28</w:t>
            </w:r>
            <w:r>
              <w:t xml:space="preserve"> </w:t>
            </w:r>
            <w:r w:rsidRPr="00F95323">
              <w:rPr>
                <w:rFonts w:cstheme="minorHAnsi"/>
                <w:b/>
                <w:sz w:val="20"/>
                <w:szCs w:val="20"/>
              </w:rPr>
              <w:t xml:space="preserve">Ekim </w:t>
            </w:r>
            <w:r w:rsidR="008F6C76"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550B33ED" w14:textId="6B9A3498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shd w:val="clear" w:color="auto" w:fill="D9E2F3" w:themeFill="accent5" w:themeFillTint="33"/>
          </w:tcPr>
          <w:p w14:paraId="06648087" w14:textId="21356092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  <w:r w:rsidRPr="00F95323">
              <w:rPr>
                <w:rFonts w:cstheme="minorHAnsi"/>
                <w:b/>
                <w:sz w:val="20"/>
                <w:szCs w:val="20"/>
              </w:rPr>
              <w:t>29</w:t>
            </w:r>
            <w:r>
              <w:t xml:space="preserve"> </w:t>
            </w:r>
            <w:r w:rsidRPr="00F95323">
              <w:rPr>
                <w:rFonts w:cstheme="minorHAnsi"/>
                <w:b/>
                <w:sz w:val="20"/>
                <w:szCs w:val="20"/>
              </w:rPr>
              <w:t xml:space="preserve">Ekim </w:t>
            </w:r>
            <w:r w:rsidR="008F6C76"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29D3FA11" w14:textId="58A3733D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  <w:r w:rsidRPr="00330A19">
              <w:rPr>
                <w:rFonts w:cstheme="minorHAnsi"/>
                <w:b/>
                <w:sz w:val="20"/>
                <w:szCs w:val="20"/>
              </w:rPr>
              <w:t>R</w:t>
            </w:r>
            <w:r>
              <w:rPr>
                <w:rFonts w:cstheme="minorHAnsi"/>
                <w:b/>
                <w:sz w:val="20"/>
                <w:szCs w:val="20"/>
              </w:rPr>
              <w:t>esmi Tatil</w:t>
            </w:r>
          </w:p>
        </w:tc>
      </w:tr>
      <w:tr w:rsidR="004B2752" w:rsidRPr="00F95323" w14:paraId="533945D2" w14:textId="77777777" w:rsidTr="00D829A5">
        <w:trPr>
          <w:trHeight w:val="624"/>
        </w:trPr>
        <w:tc>
          <w:tcPr>
            <w:tcW w:w="1518" w:type="dxa"/>
            <w:shd w:val="clear" w:color="auto" w:fill="FFFFFF" w:themeFill="background1"/>
          </w:tcPr>
          <w:p w14:paraId="15D9227B" w14:textId="2CAABA35" w:rsidR="004B2752" w:rsidRPr="00F95323" w:rsidRDefault="00957D4D" w:rsidP="004B2752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6 ACİL</w:t>
            </w:r>
          </w:p>
        </w:tc>
        <w:tc>
          <w:tcPr>
            <w:tcW w:w="1518" w:type="dxa"/>
            <w:shd w:val="clear" w:color="auto" w:fill="FFFFFF" w:themeFill="background1"/>
          </w:tcPr>
          <w:p w14:paraId="460C8D78" w14:textId="2C2196B0" w:rsidR="004B2752" w:rsidRPr="00F95323" w:rsidRDefault="00957D4D" w:rsidP="004B2752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GENEL CERRAHİ</w:t>
            </w:r>
          </w:p>
        </w:tc>
        <w:tc>
          <w:tcPr>
            <w:tcW w:w="1518" w:type="dxa"/>
            <w:shd w:val="clear" w:color="auto" w:fill="FFE599" w:themeFill="accent4" w:themeFillTint="66"/>
          </w:tcPr>
          <w:p w14:paraId="6A9C04B1" w14:textId="5488EEBA" w:rsidR="004B2752" w:rsidRPr="00F95323" w:rsidRDefault="00186C60" w:rsidP="004B2752">
            <w:pPr>
              <w:rPr>
                <w:rFonts w:cstheme="minorHAnsi"/>
                <w:b/>
                <w:sz w:val="20"/>
                <w:szCs w:val="20"/>
              </w:rPr>
            </w:pPr>
            <w:r w:rsidRPr="00FC1E26">
              <w:rPr>
                <w:rFonts w:cstheme="minorHAnsi"/>
                <w:b/>
                <w:color w:val="7030A0"/>
                <w:sz w:val="20"/>
                <w:szCs w:val="20"/>
              </w:rPr>
              <w:t>TIP5- Ç.CER</w:t>
            </w:r>
          </w:p>
        </w:tc>
        <w:tc>
          <w:tcPr>
            <w:tcW w:w="1518" w:type="dxa"/>
            <w:shd w:val="clear" w:color="auto" w:fill="FFFFFF" w:themeFill="background1"/>
          </w:tcPr>
          <w:p w14:paraId="7E6CDACE" w14:textId="1CCFA185" w:rsidR="004B2752" w:rsidRPr="00F95323" w:rsidRDefault="00957D4D" w:rsidP="004B2752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PEDİATRİ</w:t>
            </w:r>
          </w:p>
        </w:tc>
        <w:tc>
          <w:tcPr>
            <w:tcW w:w="1518" w:type="dxa"/>
            <w:shd w:val="clear" w:color="auto" w:fill="FFFFFF" w:themeFill="background1"/>
          </w:tcPr>
          <w:p w14:paraId="31130F3E" w14:textId="1EE61B56" w:rsidR="004B2752" w:rsidRPr="00F95323" w:rsidRDefault="00957D4D" w:rsidP="004B2752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DAHİLİYE</w:t>
            </w:r>
          </w:p>
        </w:tc>
        <w:tc>
          <w:tcPr>
            <w:tcW w:w="1518" w:type="dxa"/>
            <w:shd w:val="clear" w:color="auto" w:fill="FFFFFF" w:themeFill="background1"/>
          </w:tcPr>
          <w:p w14:paraId="433C817C" w14:textId="15E096F8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shd w:val="clear" w:color="auto" w:fill="FFFFFF" w:themeFill="background1"/>
          </w:tcPr>
          <w:p w14:paraId="03404239" w14:textId="6BEE0C86" w:rsidR="004B2752" w:rsidRPr="00F95323" w:rsidRDefault="004B2752" w:rsidP="004B2752">
            <w:pPr>
              <w:rPr>
                <w:rFonts w:cstheme="minorHAnsi"/>
                <w:b/>
                <w:sz w:val="20"/>
                <w:szCs w:val="20"/>
              </w:rPr>
            </w:pPr>
            <w:r w:rsidRPr="00450DF6">
              <w:rPr>
                <w:rFonts w:cstheme="minorHAnsi"/>
                <w:b/>
                <w:sz w:val="20"/>
                <w:szCs w:val="20"/>
              </w:rPr>
              <w:t>Resmi Tatil</w:t>
            </w:r>
          </w:p>
        </w:tc>
      </w:tr>
      <w:tr w:rsidR="0030446D" w:rsidRPr="00F95323" w14:paraId="60D96E92" w14:textId="77777777" w:rsidTr="00617E14">
        <w:trPr>
          <w:trHeight w:val="624"/>
        </w:trPr>
        <w:tc>
          <w:tcPr>
            <w:tcW w:w="1518" w:type="dxa"/>
            <w:shd w:val="clear" w:color="auto" w:fill="FFFFFF" w:themeFill="background1"/>
          </w:tcPr>
          <w:p w14:paraId="57385D36" w14:textId="0893FE64" w:rsidR="0030446D" w:rsidRPr="00F9532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8" w:type="dxa"/>
            <w:shd w:val="clear" w:color="auto" w:fill="FFFFFF" w:themeFill="background1"/>
          </w:tcPr>
          <w:p w14:paraId="08A089B9" w14:textId="08925AB1" w:rsidR="0030446D" w:rsidRPr="000A464E" w:rsidRDefault="000A464E" w:rsidP="0030446D">
            <w:pPr>
              <w:rPr>
                <w:rFonts w:cstheme="minorHAnsi"/>
                <w:b/>
                <w:color w:val="5B9BD5" w:themeColor="accent1"/>
                <w:sz w:val="20"/>
                <w:szCs w:val="20"/>
              </w:rPr>
            </w:pPr>
            <w:r w:rsidRPr="000A464E">
              <w:rPr>
                <w:rFonts w:cstheme="minorHAnsi"/>
                <w:b/>
                <w:color w:val="5B9BD5" w:themeColor="accent1"/>
                <w:sz w:val="20"/>
                <w:szCs w:val="20"/>
              </w:rPr>
              <w:t>P3C2 ENG (Klinik)</w:t>
            </w:r>
          </w:p>
        </w:tc>
        <w:tc>
          <w:tcPr>
            <w:tcW w:w="1518" w:type="dxa"/>
            <w:shd w:val="clear" w:color="auto" w:fill="FFFFFF" w:themeFill="background1"/>
          </w:tcPr>
          <w:p w14:paraId="7AC13BBC" w14:textId="3A79E91A" w:rsidR="0030446D" w:rsidRPr="000A464E" w:rsidRDefault="000A464E" w:rsidP="0030446D">
            <w:pPr>
              <w:rPr>
                <w:rFonts w:cstheme="minorHAnsi"/>
                <w:b/>
                <w:color w:val="5B9BD5" w:themeColor="accent1"/>
                <w:sz w:val="20"/>
                <w:szCs w:val="20"/>
              </w:rPr>
            </w:pPr>
            <w:r w:rsidRPr="000A464E">
              <w:rPr>
                <w:rFonts w:cstheme="minorHAnsi"/>
                <w:b/>
                <w:color w:val="5B9BD5" w:themeColor="accent1"/>
                <w:sz w:val="20"/>
                <w:szCs w:val="20"/>
              </w:rPr>
              <w:t>P3C2 ENG (Klinik)</w:t>
            </w:r>
          </w:p>
        </w:tc>
        <w:tc>
          <w:tcPr>
            <w:tcW w:w="1518" w:type="dxa"/>
            <w:shd w:val="clear" w:color="auto" w:fill="FFFFFF" w:themeFill="background1"/>
          </w:tcPr>
          <w:p w14:paraId="621D973A" w14:textId="32B3222A" w:rsidR="0030446D" w:rsidRPr="00F9532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8" w:type="dxa"/>
            <w:shd w:val="clear" w:color="auto" w:fill="FFFFFF" w:themeFill="background1"/>
          </w:tcPr>
          <w:p w14:paraId="243F76B2" w14:textId="75781A49" w:rsidR="0030446D" w:rsidRPr="00F9532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8" w:type="dxa"/>
            <w:shd w:val="clear" w:color="auto" w:fill="FFFFFF" w:themeFill="background1"/>
          </w:tcPr>
          <w:p w14:paraId="31B95059" w14:textId="32CC6178" w:rsidR="0030446D" w:rsidRPr="00F9532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Resmi Tatil</w:t>
            </w:r>
          </w:p>
        </w:tc>
        <w:tc>
          <w:tcPr>
            <w:tcW w:w="1519" w:type="dxa"/>
            <w:shd w:val="clear" w:color="auto" w:fill="FFFFFF" w:themeFill="background1"/>
          </w:tcPr>
          <w:p w14:paraId="2D4C3D53" w14:textId="2C71901A" w:rsidR="0030446D" w:rsidRPr="00F95323" w:rsidRDefault="0030446D" w:rsidP="0030446D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450DF6">
              <w:rPr>
                <w:rFonts w:cstheme="minorHAnsi"/>
                <w:b/>
                <w:sz w:val="20"/>
                <w:szCs w:val="20"/>
              </w:rPr>
              <w:t>Resmi Tatil</w:t>
            </w:r>
          </w:p>
        </w:tc>
      </w:tr>
      <w:tr w:rsidR="0030446D" w:rsidRPr="00F95323" w14:paraId="6EB77018" w14:textId="77777777" w:rsidTr="00617E14">
        <w:trPr>
          <w:trHeight w:val="624"/>
        </w:trPr>
        <w:tc>
          <w:tcPr>
            <w:tcW w:w="1518" w:type="dxa"/>
            <w:shd w:val="clear" w:color="auto" w:fill="D9E2F3" w:themeFill="accent5" w:themeFillTint="33"/>
          </w:tcPr>
          <w:p w14:paraId="1073B394" w14:textId="3425D57A" w:rsidR="0030446D" w:rsidRPr="00F9532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  <w:r w:rsidRPr="004B2752">
              <w:rPr>
                <w:rFonts w:cstheme="minorHAnsi"/>
                <w:b/>
                <w:sz w:val="20"/>
                <w:szCs w:val="20"/>
              </w:rPr>
              <w:t>3</w:t>
            </w:r>
            <w:r>
              <w:rPr>
                <w:rFonts w:cstheme="minorHAnsi"/>
                <w:b/>
                <w:sz w:val="20"/>
                <w:szCs w:val="20"/>
              </w:rPr>
              <w:t>0</w:t>
            </w:r>
            <w:r w:rsidRPr="004B2752">
              <w:rPr>
                <w:rFonts w:cstheme="minorHAnsi"/>
                <w:b/>
                <w:sz w:val="20"/>
                <w:szCs w:val="20"/>
              </w:rPr>
              <w:t xml:space="preserve"> Ekim </w:t>
            </w:r>
            <w:r>
              <w:rPr>
                <w:rFonts w:cstheme="minorHAnsi"/>
                <w:b/>
                <w:sz w:val="20"/>
                <w:szCs w:val="20"/>
              </w:rPr>
              <w:t>2023</w:t>
            </w:r>
          </w:p>
        </w:tc>
        <w:tc>
          <w:tcPr>
            <w:tcW w:w="1518" w:type="dxa"/>
            <w:shd w:val="clear" w:color="auto" w:fill="D9E2F3" w:themeFill="accent5" w:themeFillTint="33"/>
          </w:tcPr>
          <w:p w14:paraId="41BCF4C1" w14:textId="60A85EF3" w:rsidR="0030446D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31</w:t>
            </w:r>
            <w:r>
              <w:t xml:space="preserve"> </w:t>
            </w:r>
            <w:r w:rsidRPr="00F95323">
              <w:rPr>
                <w:rFonts w:cstheme="minorHAnsi"/>
                <w:b/>
                <w:sz w:val="20"/>
                <w:szCs w:val="20"/>
              </w:rPr>
              <w:t xml:space="preserve">Ekim </w:t>
            </w:r>
            <w:r>
              <w:rPr>
                <w:rFonts w:cstheme="minorHAnsi"/>
                <w:b/>
                <w:sz w:val="20"/>
                <w:szCs w:val="20"/>
              </w:rPr>
              <w:t>2023</w:t>
            </w:r>
          </w:p>
        </w:tc>
        <w:tc>
          <w:tcPr>
            <w:tcW w:w="1518" w:type="dxa"/>
            <w:shd w:val="clear" w:color="auto" w:fill="D9E2F3" w:themeFill="accent5" w:themeFillTint="33"/>
          </w:tcPr>
          <w:p w14:paraId="09066E9A" w14:textId="77777777" w:rsidR="0030446D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8" w:type="dxa"/>
            <w:shd w:val="clear" w:color="auto" w:fill="D9E2F3" w:themeFill="accent5" w:themeFillTint="33"/>
          </w:tcPr>
          <w:p w14:paraId="56CDBF4B" w14:textId="77777777" w:rsidR="0030446D" w:rsidRPr="00F9532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8" w:type="dxa"/>
            <w:shd w:val="clear" w:color="auto" w:fill="D9E2F3" w:themeFill="accent5" w:themeFillTint="33"/>
          </w:tcPr>
          <w:p w14:paraId="2E3086AD" w14:textId="77777777" w:rsidR="0030446D" w:rsidRPr="00F9532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8" w:type="dxa"/>
            <w:shd w:val="clear" w:color="auto" w:fill="D9E2F3" w:themeFill="accent5" w:themeFillTint="33"/>
          </w:tcPr>
          <w:p w14:paraId="16AB59F1" w14:textId="77777777" w:rsidR="0030446D" w:rsidRPr="00F9532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shd w:val="clear" w:color="auto" w:fill="D9E2F3" w:themeFill="accent5" w:themeFillTint="33"/>
          </w:tcPr>
          <w:p w14:paraId="46A623C7" w14:textId="77777777" w:rsidR="0030446D" w:rsidRPr="00F9532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30446D" w:rsidRPr="00F95323" w14:paraId="51B5B7DB" w14:textId="77777777" w:rsidTr="00617E14">
        <w:trPr>
          <w:trHeight w:val="624"/>
        </w:trPr>
        <w:tc>
          <w:tcPr>
            <w:tcW w:w="1518" w:type="dxa"/>
            <w:shd w:val="clear" w:color="auto" w:fill="FFFFFF" w:themeFill="background1"/>
          </w:tcPr>
          <w:p w14:paraId="0E542AA7" w14:textId="77777777" w:rsidR="0030446D" w:rsidRPr="00F9532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8" w:type="dxa"/>
            <w:shd w:val="clear" w:color="auto" w:fill="FFFFFF" w:themeFill="background1"/>
          </w:tcPr>
          <w:p w14:paraId="4DF50BBA" w14:textId="420898E0" w:rsidR="0030446D" w:rsidRPr="00F95323" w:rsidRDefault="00957D4D" w:rsidP="0030446D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KADIN DOĞUM</w:t>
            </w:r>
          </w:p>
        </w:tc>
        <w:tc>
          <w:tcPr>
            <w:tcW w:w="1518" w:type="dxa"/>
            <w:shd w:val="clear" w:color="auto" w:fill="FFFFFF" w:themeFill="background1"/>
          </w:tcPr>
          <w:p w14:paraId="4CCFCE37" w14:textId="77777777" w:rsidR="0030446D" w:rsidRPr="00F9532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8" w:type="dxa"/>
            <w:shd w:val="clear" w:color="auto" w:fill="FFFFFF" w:themeFill="background1"/>
          </w:tcPr>
          <w:p w14:paraId="5B26E02E" w14:textId="77777777" w:rsidR="0030446D" w:rsidRPr="00F9532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8" w:type="dxa"/>
            <w:shd w:val="clear" w:color="auto" w:fill="FFFFFF" w:themeFill="background1"/>
          </w:tcPr>
          <w:p w14:paraId="7D733A7F" w14:textId="77777777" w:rsidR="0030446D" w:rsidRPr="00F9532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8" w:type="dxa"/>
            <w:shd w:val="clear" w:color="auto" w:fill="FFFFFF" w:themeFill="background1"/>
          </w:tcPr>
          <w:p w14:paraId="489808A8" w14:textId="77777777" w:rsidR="0030446D" w:rsidRPr="00F9532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shd w:val="clear" w:color="auto" w:fill="FFFFFF" w:themeFill="background1"/>
          </w:tcPr>
          <w:p w14:paraId="0B90EBE0" w14:textId="77777777" w:rsidR="0030446D" w:rsidRPr="00F9532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30446D" w:rsidRPr="00F95323" w14:paraId="4B37E8ED" w14:textId="77777777" w:rsidTr="00D829A5">
        <w:trPr>
          <w:trHeight w:val="624"/>
        </w:trPr>
        <w:tc>
          <w:tcPr>
            <w:tcW w:w="1518" w:type="dxa"/>
            <w:shd w:val="clear" w:color="auto" w:fill="FFE599" w:themeFill="accent4" w:themeFillTint="66"/>
          </w:tcPr>
          <w:p w14:paraId="1C8095D9" w14:textId="1D327AD4" w:rsidR="0030446D" w:rsidRPr="00F95323" w:rsidRDefault="00C36FEF" w:rsidP="0030446D">
            <w:pPr>
              <w:rPr>
                <w:rFonts w:cstheme="minorHAnsi"/>
                <w:b/>
                <w:sz w:val="20"/>
                <w:szCs w:val="20"/>
              </w:rPr>
            </w:pPr>
            <w:r w:rsidRPr="00C36FEF">
              <w:rPr>
                <w:rFonts w:cstheme="minorHAnsi"/>
                <w:b/>
                <w:color w:val="C00000"/>
                <w:sz w:val="20"/>
                <w:szCs w:val="20"/>
              </w:rPr>
              <w:t>D3K</w:t>
            </w:r>
            <w:r>
              <w:rPr>
                <w:rFonts w:cstheme="minorHAnsi"/>
                <w:b/>
                <w:color w:val="C00000"/>
                <w:sz w:val="20"/>
                <w:szCs w:val="20"/>
              </w:rPr>
              <w:t>2</w:t>
            </w:r>
            <w:r w:rsidRPr="00C36FEF">
              <w:rPr>
                <w:rFonts w:cstheme="minorHAnsi"/>
                <w:b/>
                <w:color w:val="C00000"/>
                <w:sz w:val="20"/>
                <w:szCs w:val="20"/>
              </w:rPr>
              <w:t xml:space="preserve"> UYG</w:t>
            </w:r>
          </w:p>
        </w:tc>
        <w:tc>
          <w:tcPr>
            <w:tcW w:w="1518" w:type="dxa"/>
            <w:shd w:val="clear" w:color="auto" w:fill="FFFFFF" w:themeFill="background1"/>
          </w:tcPr>
          <w:p w14:paraId="0C016500" w14:textId="349EDB20" w:rsidR="0030446D" w:rsidRPr="00F9532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8" w:type="dxa"/>
            <w:shd w:val="clear" w:color="auto" w:fill="FFFFFF" w:themeFill="background1"/>
          </w:tcPr>
          <w:p w14:paraId="2C8C6933" w14:textId="77777777" w:rsidR="0030446D" w:rsidRPr="00F9532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8" w:type="dxa"/>
            <w:shd w:val="clear" w:color="auto" w:fill="FFFFFF" w:themeFill="background1"/>
          </w:tcPr>
          <w:p w14:paraId="21AC85D9" w14:textId="77777777" w:rsidR="0030446D" w:rsidRPr="00F9532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8" w:type="dxa"/>
            <w:shd w:val="clear" w:color="auto" w:fill="FFFFFF" w:themeFill="background1"/>
          </w:tcPr>
          <w:p w14:paraId="729791C6" w14:textId="77777777" w:rsidR="0030446D" w:rsidRPr="00F9532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8" w:type="dxa"/>
            <w:shd w:val="clear" w:color="auto" w:fill="FFFFFF" w:themeFill="background1"/>
          </w:tcPr>
          <w:p w14:paraId="3BC03EC2" w14:textId="77777777" w:rsidR="0030446D" w:rsidRPr="00F9532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shd w:val="clear" w:color="auto" w:fill="FFFFFF" w:themeFill="background1"/>
          </w:tcPr>
          <w:p w14:paraId="59346C9F" w14:textId="77777777" w:rsidR="0030446D" w:rsidRPr="00F9532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</w:tbl>
    <w:p w14:paraId="3AEFABC8" w14:textId="77777777" w:rsidR="00DD601F" w:rsidRDefault="00DD601F" w:rsidP="00EA75EF">
      <w:pPr>
        <w:spacing w:after="0"/>
        <w:rPr>
          <w:sz w:val="16"/>
          <w:szCs w:val="16"/>
        </w:rPr>
      </w:pPr>
    </w:p>
    <w:p w14:paraId="179DEFC6" w14:textId="77777777" w:rsidR="005F39A4" w:rsidRDefault="005F39A4" w:rsidP="00EA75EF">
      <w:pPr>
        <w:spacing w:after="0"/>
        <w:rPr>
          <w:sz w:val="16"/>
          <w:szCs w:val="16"/>
        </w:rPr>
      </w:pPr>
    </w:p>
    <w:p w14:paraId="210449C9" w14:textId="77777777" w:rsidR="005F39A4" w:rsidRDefault="005F39A4" w:rsidP="00EA75EF">
      <w:pPr>
        <w:spacing w:after="0"/>
        <w:rPr>
          <w:sz w:val="16"/>
          <w:szCs w:val="16"/>
        </w:rPr>
      </w:pPr>
    </w:p>
    <w:p w14:paraId="3C8F691B" w14:textId="77777777" w:rsidR="0081200E" w:rsidRDefault="0081200E" w:rsidP="00EA75EF">
      <w:pPr>
        <w:spacing w:after="0"/>
        <w:rPr>
          <w:sz w:val="16"/>
          <w:szCs w:val="16"/>
        </w:rPr>
      </w:pPr>
      <w:r>
        <w:rPr>
          <w:sz w:val="16"/>
          <w:szCs w:val="16"/>
        </w:rPr>
        <w:br w:type="page"/>
      </w:r>
    </w:p>
    <w:tbl>
      <w:tblPr>
        <w:tblStyle w:val="TabloKlavuzu"/>
        <w:tblW w:w="10633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1519"/>
        <w:gridCol w:w="1519"/>
        <w:gridCol w:w="1519"/>
        <w:gridCol w:w="1519"/>
        <w:gridCol w:w="1519"/>
        <w:gridCol w:w="1519"/>
        <w:gridCol w:w="1371"/>
        <w:gridCol w:w="148"/>
      </w:tblGrid>
      <w:tr w:rsidR="00DD601F" w:rsidRPr="00D66E43" w14:paraId="335D36E5" w14:textId="77777777" w:rsidTr="00617E14">
        <w:trPr>
          <w:gridAfter w:val="1"/>
          <w:wAfter w:w="148" w:type="dxa"/>
          <w:trHeight w:val="624"/>
        </w:trPr>
        <w:tc>
          <w:tcPr>
            <w:tcW w:w="10485" w:type="dxa"/>
            <w:gridSpan w:val="7"/>
            <w:shd w:val="clear" w:color="auto" w:fill="FFC000" w:themeFill="accent4"/>
          </w:tcPr>
          <w:p w14:paraId="64BFF66A" w14:textId="24893A51" w:rsidR="00DD601F" w:rsidRPr="00D66E43" w:rsidRDefault="00DD601F" w:rsidP="004F3C6B">
            <w:pPr>
              <w:jc w:val="center"/>
              <w:rPr>
                <w:rFonts w:cstheme="minorHAnsi"/>
                <w:b/>
                <w:color w:val="FF0000"/>
                <w:sz w:val="28"/>
                <w:szCs w:val="28"/>
              </w:rPr>
            </w:pPr>
            <w:r w:rsidRPr="00D66E43">
              <w:rPr>
                <w:rFonts w:cstheme="minorHAnsi"/>
                <w:b/>
                <w:sz w:val="28"/>
                <w:szCs w:val="28"/>
              </w:rPr>
              <w:lastRenderedPageBreak/>
              <w:t xml:space="preserve">KASIM </w:t>
            </w:r>
            <w:r w:rsidR="008F6C76">
              <w:rPr>
                <w:rFonts w:cstheme="minorHAnsi"/>
                <w:b/>
                <w:sz w:val="28"/>
                <w:szCs w:val="28"/>
              </w:rPr>
              <w:t>2023</w:t>
            </w:r>
          </w:p>
        </w:tc>
      </w:tr>
      <w:tr w:rsidR="00DD601F" w:rsidRPr="00D66E43" w14:paraId="1DEB5B44" w14:textId="77777777" w:rsidTr="00617E14">
        <w:trPr>
          <w:trHeight w:val="624"/>
        </w:trPr>
        <w:tc>
          <w:tcPr>
            <w:tcW w:w="1519" w:type="dxa"/>
            <w:shd w:val="clear" w:color="auto" w:fill="FFF2CC" w:themeFill="accent4" w:themeFillTint="33"/>
          </w:tcPr>
          <w:p w14:paraId="1A0FC8BC" w14:textId="77777777" w:rsidR="00DD601F" w:rsidRPr="00D66E43" w:rsidRDefault="00DD601F" w:rsidP="004F3C6B">
            <w:pPr>
              <w:rPr>
                <w:rFonts w:cstheme="minorHAnsi"/>
                <w:b/>
                <w:sz w:val="20"/>
                <w:szCs w:val="20"/>
              </w:rPr>
            </w:pPr>
            <w:r w:rsidRPr="00D66E43">
              <w:rPr>
                <w:rFonts w:cstheme="minorHAnsi"/>
                <w:b/>
                <w:sz w:val="20"/>
                <w:szCs w:val="20"/>
              </w:rPr>
              <w:t>PAZARTESİ</w:t>
            </w:r>
          </w:p>
        </w:tc>
        <w:tc>
          <w:tcPr>
            <w:tcW w:w="1519" w:type="dxa"/>
            <w:shd w:val="clear" w:color="auto" w:fill="FFF2CC" w:themeFill="accent4" w:themeFillTint="33"/>
          </w:tcPr>
          <w:p w14:paraId="6A948A18" w14:textId="77777777" w:rsidR="00DD601F" w:rsidRPr="00D66E43" w:rsidRDefault="00DD601F" w:rsidP="004F3C6B">
            <w:pPr>
              <w:rPr>
                <w:rFonts w:cstheme="minorHAnsi"/>
                <w:b/>
                <w:sz w:val="20"/>
                <w:szCs w:val="20"/>
              </w:rPr>
            </w:pPr>
            <w:r w:rsidRPr="00D66E43">
              <w:rPr>
                <w:rFonts w:cstheme="minorHAnsi"/>
                <w:b/>
                <w:sz w:val="20"/>
                <w:szCs w:val="20"/>
              </w:rPr>
              <w:t>SALI</w:t>
            </w:r>
          </w:p>
        </w:tc>
        <w:tc>
          <w:tcPr>
            <w:tcW w:w="1519" w:type="dxa"/>
            <w:shd w:val="clear" w:color="auto" w:fill="FFF2CC" w:themeFill="accent4" w:themeFillTint="33"/>
          </w:tcPr>
          <w:p w14:paraId="5F82A497" w14:textId="77777777" w:rsidR="00DD601F" w:rsidRPr="00D66E43" w:rsidRDefault="00DD601F" w:rsidP="004F3C6B">
            <w:pPr>
              <w:rPr>
                <w:rFonts w:cstheme="minorHAnsi"/>
                <w:b/>
                <w:sz w:val="20"/>
                <w:szCs w:val="20"/>
              </w:rPr>
            </w:pPr>
            <w:r w:rsidRPr="00D66E43">
              <w:rPr>
                <w:rFonts w:cstheme="minorHAnsi"/>
                <w:b/>
                <w:sz w:val="20"/>
                <w:szCs w:val="20"/>
              </w:rPr>
              <w:t>ÇARŞAMBA</w:t>
            </w:r>
          </w:p>
        </w:tc>
        <w:tc>
          <w:tcPr>
            <w:tcW w:w="1519" w:type="dxa"/>
            <w:shd w:val="clear" w:color="auto" w:fill="FFF2CC" w:themeFill="accent4" w:themeFillTint="33"/>
          </w:tcPr>
          <w:p w14:paraId="31F127F2" w14:textId="77777777" w:rsidR="00DD601F" w:rsidRPr="00D66E43" w:rsidRDefault="00DD601F" w:rsidP="004F3C6B">
            <w:pPr>
              <w:rPr>
                <w:rFonts w:cstheme="minorHAnsi"/>
                <w:b/>
                <w:sz w:val="20"/>
                <w:szCs w:val="20"/>
              </w:rPr>
            </w:pPr>
            <w:r w:rsidRPr="00D66E43">
              <w:rPr>
                <w:rFonts w:cstheme="minorHAnsi"/>
                <w:b/>
                <w:sz w:val="20"/>
                <w:szCs w:val="20"/>
              </w:rPr>
              <w:t>PERŞEMBE</w:t>
            </w:r>
          </w:p>
        </w:tc>
        <w:tc>
          <w:tcPr>
            <w:tcW w:w="1519" w:type="dxa"/>
            <w:shd w:val="clear" w:color="auto" w:fill="FFF2CC" w:themeFill="accent4" w:themeFillTint="33"/>
          </w:tcPr>
          <w:p w14:paraId="0B9648C2" w14:textId="77777777" w:rsidR="00DD601F" w:rsidRPr="00D66E43" w:rsidRDefault="00DD601F" w:rsidP="004F3C6B">
            <w:pPr>
              <w:rPr>
                <w:rFonts w:cstheme="minorHAnsi"/>
                <w:b/>
                <w:sz w:val="20"/>
                <w:szCs w:val="20"/>
              </w:rPr>
            </w:pPr>
            <w:r w:rsidRPr="00D66E43">
              <w:rPr>
                <w:rFonts w:cstheme="minorHAnsi"/>
                <w:b/>
                <w:sz w:val="20"/>
                <w:szCs w:val="20"/>
              </w:rPr>
              <w:t xml:space="preserve">CUMA </w:t>
            </w:r>
          </w:p>
        </w:tc>
        <w:tc>
          <w:tcPr>
            <w:tcW w:w="1519" w:type="dxa"/>
            <w:shd w:val="clear" w:color="auto" w:fill="FFF2CC" w:themeFill="accent4" w:themeFillTint="33"/>
          </w:tcPr>
          <w:p w14:paraId="1F71E5CA" w14:textId="41DB4DED" w:rsidR="00DD601F" w:rsidRPr="00D66E43" w:rsidRDefault="00DD601F" w:rsidP="004F3C6B">
            <w:pPr>
              <w:rPr>
                <w:rFonts w:cstheme="minorHAnsi"/>
                <w:b/>
                <w:sz w:val="20"/>
                <w:szCs w:val="20"/>
              </w:rPr>
            </w:pPr>
            <w:r w:rsidRPr="00D66E43">
              <w:rPr>
                <w:rFonts w:cstheme="minorHAnsi"/>
                <w:b/>
                <w:sz w:val="20"/>
                <w:szCs w:val="20"/>
              </w:rPr>
              <w:t>CUM</w:t>
            </w:r>
            <w:r w:rsidR="0067132E">
              <w:rPr>
                <w:rFonts w:cstheme="minorHAnsi"/>
                <w:b/>
                <w:sz w:val="20"/>
                <w:szCs w:val="20"/>
              </w:rPr>
              <w:t>ART</w:t>
            </w:r>
            <w:r w:rsidRPr="00D66E43">
              <w:rPr>
                <w:rFonts w:cstheme="minorHAnsi"/>
                <w:b/>
                <w:sz w:val="20"/>
                <w:szCs w:val="20"/>
              </w:rPr>
              <w:t>ESİ</w:t>
            </w:r>
          </w:p>
        </w:tc>
        <w:tc>
          <w:tcPr>
            <w:tcW w:w="1519" w:type="dxa"/>
            <w:gridSpan w:val="2"/>
            <w:shd w:val="clear" w:color="auto" w:fill="FFF2CC" w:themeFill="accent4" w:themeFillTint="33"/>
          </w:tcPr>
          <w:p w14:paraId="6F892968" w14:textId="77777777" w:rsidR="00DD601F" w:rsidRPr="00D66E43" w:rsidRDefault="00DD601F" w:rsidP="004F3C6B">
            <w:pPr>
              <w:rPr>
                <w:rFonts w:cstheme="minorHAnsi"/>
                <w:b/>
                <w:sz w:val="20"/>
                <w:szCs w:val="20"/>
              </w:rPr>
            </w:pPr>
            <w:r w:rsidRPr="00D66E43">
              <w:rPr>
                <w:rFonts w:cstheme="minorHAnsi"/>
                <w:b/>
                <w:sz w:val="20"/>
                <w:szCs w:val="20"/>
              </w:rPr>
              <w:t>PAZAR</w:t>
            </w:r>
          </w:p>
          <w:p w14:paraId="7C066F5E" w14:textId="77777777" w:rsidR="00DD601F" w:rsidRPr="00D66E43" w:rsidRDefault="00DD601F" w:rsidP="004F3C6B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8F6C76" w:rsidRPr="00D66E43" w14:paraId="5DE0A403" w14:textId="77777777" w:rsidTr="00617E14">
        <w:trPr>
          <w:trHeight w:val="624"/>
        </w:trPr>
        <w:tc>
          <w:tcPr>
            <w:tcW w:w="1519" w:type="dxa"/>
            <w:shd w:val="clear" w:color="auto" w:fill="D9E2F3" w:themeFill="accent5" w:themeFillTint="33"/>
          </w:tcPr>
          <w:p w14:paraId="69190BC1" w14:textId="77777777" w:rsidR="008F6C76" w:rsidRPr="00D66E43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shd w:val="clear" w:color="auto" w:fill="D9E2F3" w:themeFill="accent5" w:themeFillTint="33"/>
          </w:tcPr>
          <w:p w14:paraId="657E1E20" w14:textId="77777777" w:rsidR="008F6C76" w:rsidRPr="00D66E43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shd w:val="clear" w:color="auto" w:fill="D9E2F3" w:themeFill="accent5" w:themeFillTint="33"/>
          </w:tcPr>
          <w:p w14:paraId="1D855EBB" w14:textId="6A080663" w:rsidR="008F6C76" w:rsidRPr="00D66E43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  <w:r w:rsidRPr="00D66E43">
              <w:rPr>
                <w:rFonts w:cstheme="minorHAnsi"/>
                <w:b/>
                <w:sz w:val="20"/>
                <w:szCs w:val="20"/>
              </w:rPr>
              <w:t xml:space="preserve">1 Kasım </w:t>
            </w:r>
            <w:r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425E55BF" w14:textId="77777777" w:rsidR="008F6C76" w:rsidRPr="00D66E43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shd w:val="clear" w:color="auto" w:fill="D9E2F3" w:themeFill="accent5" w:themeFillTint="33"/>
          </w:tcPr>
          <w:p w14:paraId="208FDE83" w14:textId="3AF6EB15" w:rsidR="008F6C76" w:rsidRPr="00D66E43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  <w:r w:rsidRPr="00D66E43">
              <w:rPr>
                <w:rFonts w:cstheme="minorHAnsi"/>
                <w:b/>
                <w:sz w:val="20"/>
                <w:szCs w:val="20"/>
              </w:rPr>
              <w:t>2</w:t>
            </w:r>
            <w:r w:rsidRPr="00D66E43">
              <w:rPr>
                <w:rFonts w:cstheme="minorHAnsi"/>
                <w:sz w:val="20"/>
                <w:szCs w:val="20"/>
              </w:rPr>
              <w:t xml:space="preserve"> </w:t>
            </w:r>
            <w:r w:rsidRPr="00D66E43">
              <w:rPr>
                <w:rFonts w:cstheme="minorHAnsi"/>
                <w:b/>
                <w:sz w:val="20"/>
                <w:szCs w:val="20"/>
              </w:rPr>
              <w:t xml:space="preserve">Kasım </w:t>
            </w:r>
            <w:r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4E69A3AC" w14:textId="77777777" w:rsidR="008F6C76" w:rsidRPr="00D66E43" w:rsidRDefault="008F6C76" w:rsidP="008F6C76">
            <w:pPr>
              <w:tabs>
                <w:tab w:val="center" w:pos="681"/>
              </w:tabs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shd w:val="clear" w:color="auto" w:fill="D9E2F3" w:themeFill="accent5" w:themeFillTint="33"/>
          </w:tcPr>
          <w:p w14:paraId="4A58125E" w14:textId="38D5F96B" w:rsidR="008F6C76" w:rsidRPr="00D66E43" w:rsidRDefault="008F6C76" w:rsidP="008F6C76">
            <w:pPr>
              <w:tabs>
                <w:tab w:val="center" w:pos="681"/>
              </w:tabs>
              <w:rPr>
                <w:rFonts w:cstheme="minorHAnsi"/>
                <w:b/>
                <w:sz w:val="20"/>
                <w:szCs w:val="20"/>
              </w:rPr>
            </w:pPr>
            <w:r w:rsidRPr="00D66E43">
              <w:rPr>
                <w:rFonts w:cstheme="minorHAnsi"/>
                <w:b/>
                <w:sz w:val="20"/>
                <w:szCs w:val="20"/>
              </w:rPr>
              <w:t>3</w:t>
            </w:r>
            <w:r w:rsidRPr="00D66E43">
              <w:rPr>
                <w:rFonts w:cstheme="minorHAnsi"/>
                <w:sz w:val="20"/>
                <w:szCs w:val="20"/>
              </w:rPr>
              <w:t xml:space="preserve"> </w:t>
            </w:r>
            <w:r w:rsidRPr="00D66E43">
              <w:rPr>
                <w:rFonts w:cstheme="minorHAnsi"/>
                <w:b/>
                <w:sz w:val="20"/>
                <w:szCs w:val="20"/>
              </w:rPr>
              <w:t xml:space="preserve">Kasım </w:t>
            </w:r>
            <w:r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5E0FA97F" w14:textId="77777777" w:rsidR="008F6C76" w:rsidRPr="00D66E43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shd w:val="clear" w:color="auto" w:fill="D9E2F3" w:themeFill="accent5" w:themeFillTint="33"/>
          </w:tcPr>
          <w:p w14:paraId="2FC584A1" w14:textId="1C2D6821" w:rsidR="008F6C76" w:rsidRPr="00D66E43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  <w:r w:rsidRPr="00D66E43">
              <w:rPr>
                <w:rFonts w:cstheme="minorHAnsi"/>
                <w:b/>
                <w:sz w:val="20"/>
                <w:szCs w:val="20"/>
              </w:rPr>
              <w:t>4</w:t>
            </w:r>
            <w:r w:rsidRPr="00D66E43">
              <w:rPr>
                <w:rFonts w:cstheme="minorHAnsi"/>
                <w:sz w:val="20"/>
                <w:szCs w:val="20"/>
              </w:rPr>
              <w:t xml:space="preserve"> </w:t>
            </w:r>
            <w:r w:rsidRPr="00D66E43">
              <w:rPr>
                <w:rFonts w:cstheme="minorHAnsi"/>
                <w:b/>
                <w:sz w:val="20"/>
                <w:szCs w:val="20"/>
              </w:rPr>
              <w:t xml:space="preserve">Kasım </w:t>
            </w:r>
            <w:r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3534945A" w14:textId="77777777" w:rsidR="008F6C76" w:rsidRPr="00D66E43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gridSpan w:val="2"/>
            <w:shd w:val="clear" w:color="auto" w:fill="D9E2F3" w:themeFill="accent5" w:themeFillTint="33"/>
          </w:tcPr>
          <w:p w14:paraId="42C2D9FE" w14:textId="508D70B3" w:rsidR="008F6C76" w:rsidRPr="00D66E43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  <w:r w:rsidRPr="00D66E43">
              <w:rPr>
                <w:rFonts w:cstheme="minorHAnsi"/>
                <w:b/>
                <w:sz w:val="20"/>
                <w:szCs w:val="20"/>
              </w:rPr>
              <w:t>5</w:t>
            </w:r>
            <w:r w:rsidRPr="00D66E43">
              <w:rPr>
                <w:rFonts w:cstheme="minorHAnsi"/>
                <w:sz w:val="20"/>
                <w:szCs w:val="20"/>
              </w:rPr>
              <w:t xml:space="preserve"> </w:t>
            </w:r>
            <w:r w:rsidRPr="00D66E43">
              <w:rPr>
                <w:rFonts w:cstheme="minorHAnsi"/>
                <w:b/>
                <w:sz w:val="20"/>
                <w:szCs w:val="20"/>
              </w:rPr>
              <w:t xml:space="preserve">Kasım </w:t>
            </w:r>
            <w:r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3D2C0C4C" w14:textId="477DDE38" w:rsidR="008F6C76" w:rsidRPr="00D66E43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451965" w:rsidRPr="00D66E43" w14:paraId="19304949" w14:textId="77777777" w:rsidTr="00870ED4">
        <w:trPr>
          <w:trHeight w:val="624"/>
        </w:trPr>
        <w:tc>
          <w:tcPr>
            <w:tcW w:w="1519" w:type="dxa"/>
            <w:shd w:val="clear" w:color="auto" w:fill="FFFFFF" w:themeFill="background1"/>
          </w:tcPr>
          <w:p w14:paraId="0E00F038" w14:textId="77777777" w:rsidR="00451965" w:rsidRPr="00D66E43" w:rsidRDefault="00451965" w:rsidP="00451965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shd w:val="clear" w:color="auto" w:fill="FFFFFF" w:themeFill="background1"/>
          </w:tcPr>
          <w:p w14:paraId="550C41C0" w14:textId="09AB8AB3" w:rsidR="00451965" w:rsidRPr="00D66E43" w:rsidRDefault="00451965" w:rsidP="00451965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shd w:val="clear" w:color="auto" w:fill="FFE599" w:themeFill="accent4" w:themeFillTint="66"/>
          </w:tcPr>
          <w:p w14:paraId="52433F6F" w14:textId="243B4451" w:rsidR="00451965" w:rsidRPr="00D66E43" w:rsidRDefault="00451965" w:rsidP="00451965">
            <w:pPr>
              <w:rPr>
                <w:rFonts w:cstheme="minorHAnsi"/>
                <w:b/>
                <w:sz w:val="20"/>
                <w:szCs w:val="20"/>
              </w:rPr>
            </w:pPr>
            <w:r w:rsidRPr="00FC1E26">
              <w:rPr>
                <w:rFonts w:cstheme="minorHAnsi"/>
                <w:b/>
                <w:color w:val="7030A0"/>
                <w:sz w:val="20"/>
                <w:szCs w:val="20"/>
              </w:rPr>
              <w:t>TIP5- Ç.CER</w:t>
            </w:r>
          </w:p>
        </w:tc>
        <w:tc>
          <w:tcPr>
            <w:tcW w:w="1519" w:type="dxa"/>
            <w:shd w:val="clear" w:color="auto" w:fill="FFFFFF" w:themeFill="background1"/>
          </w:tcPr>
          <w:p w14:paraId="78E5799C" w14:textId="22FB8DD6" w:rsidR="00451965" w:rsidRPr="00D66E43" w:rsidRDefault="00451965" w:rsidP="00451965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6 ACİL</w:t>
            </w:r>
          </w:p>
        </w:tc>
        <w:tc>
          <w:tcPr>
            <w:tcW w:w="1519" w:type="dxa"/>
            <w:shd w:val="clear" w:color="auto" w:fill="FFFFFF" w:themeFill="background1"/>
          </w:tcPr>
          <w:p w14:paraId="16775248" w14:textId="277D0F87" w:rsidR="00451965" w:rsidRPr="00D66E43" w:rsidRDefault="00451965" w:rsidP="00451965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GENEL CERRAHİ</w:t>
            </w:r>
          </w:p>
        </w:tc>
        <w:tc>
          <w:tcPr>
            <w:tcW w:w="1519" w:type="dxa"/>
            <w:shd w:val="clear" w:color="auto" w:fill="FFFFFF" w:themeFill="background1"/>
          </w:tcPr>
          <w:p w14:paraId="7A9C4A53" w14:textId="77777777" w:rsidR="00451965" w:rsidRPr="00D66E43" w:rsidRDefault="00451965" w:rsidP="00451965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gridSpan w:val="2"/>
            <w:shd w:val="clear" w:color="auto" w:fill="FFFFFF" w:themeFill="background1"/>
          </w:tcPr>
          <w:p w14:paraId="58DC5EDE" w14:textId="77777777" w:rsidR="00451965" w:rsidRPr="00D66E43" w:rsidRDefault="00451965" w:rsidP="00451965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30446D" w:rsidRPr="00D66E43" w14:paraId="160DB013" w14:textId="77777777" w:rsidTr="00870ED4">
        <w:trPr>
          <w:trHeight w:val="624"/>
        </w:trPr>
        <w:tc>
          <w:tcPr>
            <w:tcW w:w="1519" w:type="dxa"/>
            <w:shd w:val="clear" w:color="auto" w:fill="FFFFFF" w:themeFill="background1"/>
          </w:tcPr>
          <w:p w14:paraId="6C7838CE" w14:textId="77777777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shd w:val="clear" w:color="auto" w:fill="FFFFFF" w:themeFill="background1"/>
          </w:tcPr>
          <w:p w14:paraId="5B281505" w14:textId="0C752A70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shd w:val="clear" w:color="auto" w:fill="FFE599" w:themeFill="accent4" w:themeFillTint="66"/>
          </w:tcPr>
          <w:p w14:paraId="334A05AC" w14:textId="038485D3" w:rsidR="000A464E" w:rsidRDefault="00EA12F0" w:rsidP="00EA12F0">
            <w:pPr>
              <w:rPr>
                <w:rFonts w:cstheme="minorHAnsi"/>
                <w:b/>
                <w:color w:val="7030A0"/>
                <w:sz w:val="20"/>
                <w:szCs w:val="20"/>
              </w:rPr>
            </w:pPr>
            <w:r w:rsidRPr="00EA12F0">
              <w:rPr>
                <w:rFonts w:cstheme="minorHAnsi"/>
                <w:b/>
                <w:color w:val="7030A0"/>
                <w:sz w:val="20"/>
                <w:szCs w:val="20"/>
              </w:rPr>
              <w:t>TIP5-KBB P</w:t>
            </w:r>
          </w:p>
          <w:p w14:paraId="4AA33B3C" w14:textId="3594D989" w:rsidR="0030446D" w:rsidRPr="00D66E43" w:rsidRDefault="000A464E" w:rsidP="000A464E">
            <w:pPr>
              <w:rPr>
                <w:rFonts w:cstheme="minorHAnsi"/>
                <w:b/>
                <w:sz w:val="20"/>
                <w:szCs w:val="20"/>
              </w:rPr>
            </w:pPr>
            <w:r w:rsidRPr="000A464E">
              <w:rPr>
                <w:rFonts w:cstheme="minorHAnsi"/>
                <w:b/>
                <w:color w:val="5B9BD5" w:themeColor="accent1"/>
                <w:sz w:val="20"/>
                <w:szCs w:val="20"/>
              </w:rPr>
              <w:t>D3K2 (Klinik)</w:t>
            </w:r>
          </w:p>
        </w:tc>
        <w:tc>
          <w:tcPr>
            <w:tcW w:w="1519" w:type="dxa"/>
            <w:shd w:val="clear" w:color="auto" w:fill="FFFFFF" w:themeFill="background1"/>
          </w:tcPr>
          <w:p w14:paraId="73244CA1" w14:textId="4D4938BC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shd w:val="clear" w:color="auto" w:fill="FFFFFF" w:themeFill="background1"/>
          </w:tcPr>
          <w:p w14:paraId="529CA28A" w14:textId="744744CE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shd w:val="clear" w:color="auto" w:fill="FFFFFF" w:themeFill="background1"/>
          </w:tcPr>
          <w:p w14:paraId="5E147141" w14:textId="1F0A96C8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gridSpan w:val="2"/>
            <w:shd w:val="clear" w:color="auto" w:fill="FFFFFF" w:themeFill="background1"/>
          </w:tcPr>
          <w:p w14:paraId="5149C4BF" w14:textId="77777777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30446D" w:rsidRPr="00D66E43" w14:paraId="66791B26" w14:textId="77777777" w:rsidTr="00617E14">
        <w:trPr>
          <w:trHeight w:val="624"/>
        </w:trPr>
        <w:tc>
          <w:tcPr>
            <w:tcW w:w="1519" w:type="dxa"/>
            <w:shd w:val="clear" w:color="auto" w:fill="D9E2F3" w:themeFill="accent5" w:themeFillTint="33"/>
          </w:tcPr>
          <w:p w14:paraId="7E2F1941" w14:textId="1597B0F0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6</w:t>
            </w:r>
            <w:r w:rsidRPr="008F6C76">
              <w:rPr>
                <w:rFonts w:cstheme="minorHAnsi"/>
                <w:b/>
                <w:sz w:val="20"/>
                <w:szCs w:val="20"/>
              </w:rPr>
              <w:t xml:space="preserve"> Kasım </w:t>
            </w:r>
            <w:r>
              <w:rPr>
                <w:rFonts w:cstheme="minorHAnsi"/>
                <w:b/>
                <w:sz w:val="20"/>
                <w:szCs w:val="20"/>
              </w:rPr>
              <w:t>2023</w:t>
            </w:r>
          </w:p>
        </w:tc>
        <w:tc>
          <w:tcPr>
            <w:tcW w:w="1519" w:type="dxa"/>
            <w:shd w:val="clear" w:color="auto" w:fill="D9E2F3" w:themeFill="accent5" w:themeFillTint="33"/>
          </w:tcPr>
          <w:p w14:paraId="726D29AE" w14:textId="76D41505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7</w:t>
            </w:r>
            <w:r w:rsidRPr="00D66E43">
              <w:rPr>
                <w:rFonts w:cstheme="minorHAnsi"/>
                <w:b/>
                <w:sz w:val="20"/>
                <w:szCs w:val="20"/>
              </w:rPr>
              <w:t xml:space="preserve"> Kasım </w:t>
            </w:r>
            <w:r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52510938" w14:textId="77777777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shd w:val="clear" w:color="auto" w:fill="D9E2F3" w:themeFill="accent5" w:themeFillTint="33"/>
          </w:tcPr>
          <w:p w14:paraId="60E4DE56" w14:textId="049D4E0D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  <w:r w:rsidRPr="00D66E43">
              <w:rPr>
                <w:rFonts w:cstheme="minorHAnsi"/>
                <w:b/>
                <w:sz w:val="20"/>
                <w:szCs w:val="20"/>
              </w:rPr>
              <w:t>8</w:t>
            </w:r>
            <w:r w:rsidRPr="00D66E43">
              <w:rPr>
                <w:rFonts w:cstheme="minorHAnsi"/>
                <w:sz w:val="20"/>
                <w:szCs w:val="20"/>
              </w:rPr>
              <w:t xml:space="preserve"> </w:t>
            </w:r>
            <w:r w:rsidRPr="00D66E43">
              <w:rPr>
                <w:rFonts w:cstheme="minorHAnsi"/>
                <w:b/>
                <w:sz w:val="20"/>
                <w:szCs w:val="20"/>
              </w:rPr>
              <w:t xml:space="preserve">Kasım </w:t>
            </w:r>
            <w:r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48AE4C6E" w14:textId="77777777" w:rsidR="0030446D" w:rsidRPr="00D66E43" w:rsidRDefault="0030446D" w:rsidP="0030446D">
            <w:pPr>
              <w:tabs>
                <w:tab w:val="center" w:pos="659"/>
              </w:tabs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shd w:val="clear" w:color="auto" w:fill="D9E2F3" w:themeFill="accent5" w:themeFillTint="33"/>
          </w:tcPr>
          <w:p w14:paraId="47327943" w14:textId="0EA4B367" w:rsidR="0030446D" w:rsidRPr="00D66E43" w:rsidRDefault="0030446D" w:rsidP="0030446D">
            <w:pPr>
              <w:tabs>
                <w:tab w:val="center" w:pos="659"/>
              </w:tabs>
              <w:rPr>
                <w:rFonts w:cstheme="minorHAnsi"/>
                <w:b/>
                <w:sz w:val="20"/>
                <w:szCs w:val="20"/>
              </w:rPr>
            </w:pPr>
            <w:r w:rsidRPr="00D66E43">
              <w:rPr>
                <w:rFonts w:cstheme="minorHAnsi"/>
                <w:b/>
                <w:sz w:val="20"/>
                <w:szCs w:val="20"/>
              </w:rPr>
              <w:t>9</w:t>
            </w:r>
            <w:r w:rsidRPr="00D66E43">
              <w:rPr>
                <w:rFonts w:cstheme="minorHAnsi"/>
                <w:sz w:val="20"/>
                <w:szCs w:val="20"/>
              </w:rPr>
              <w:t xml:space="preserve"> </w:t>
            </w:r>
            <w:r w:rsidRPr="00D66E43">
              <w:rPr>
                <w:rFonts w:cstheme="minorHAnsi"/>
                <w:b/>
                <w:sz w:val="20"/>
                <w:szCs w:val="20"/>
              </w:rPr>
              <w:t xml:space="preserve">Kasım </w:t>
            </w:r>
            <w:r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444FC129" w14:textId="77777777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shd w:val="clear" w:color="auto" w:fill="D9E2F3" w:themeFill="accent5" w:themeFillTint="33"/>
          </w:tcPr>
          <w:p w14:paraId="7662C804" w14:textId="478055A1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  <w:r w:rsidRPr="00D66E43">
              <w:rPr>
                <w:rFonts w:cstheme="minorHAnsi"/>
                <w:b/>
                <w:sz w:val="20"/>
                <w:szCs w:val="20"/>
              </w:rPr>
              <w:t>10</w:t>
            </w:r>
            <w:r w:rsidRPr="00D66E43">
              <w:rPr>
                <w:rFonts w:cstheme="minorHAnsi"/>
                <w:sz w:val="20"/>
                <w:szCs w:val="20"/>
              </w:rPr>
              <w:t xml:space="preserve"> </w:t>
            </w:r>
            <w:r w:rsidRPr="00D66E43">
              <w:rPr>
                <w:rFonts w:cstheme="minorHAnsi"/>
                <w:b/>
                <w:sz w:val="20"/>
                <w:szCs w:val="20"/>
              </w:rPr>
              <w:t xml:space="preserve">Kasım </w:t>
            </w:r>
            <w:r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444C5F13" w14:textId="77777777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shd w:val="clear" w:color="auto" w:fill="D9E2F3" w:themeFill="accent5" w:themeFillTint="33"/>
          </w:tcPr>
          <w:p w14:paraId="46A04900" w14:textId="413F21AA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  <w:r w:rsidRPr="00D66E43">
              <w:rPr>
                <w:rFonts w:cstheme="minorHAnsi"/>
                <w:b/>
                <w:sz w:val="20"/>
                <w:szCs w:val="20"/>
              </w:rPr>
              <w:t>11</w:t>
            </w:r>
            <w:r w:rsidRPr="00D66E43">
              <w:rPr>
                <w:rFonts w:cstheme="minorHAnsi"/>
                <w:sz w:val="20"/>
                <w:szCs w:val="20"/>
              </w:rPr>
              <w:t xml:space="preserve"> </w:t>
            </w:r>
            <w:r w:rsidRPr="00D66E43">
              <w:rPr>
                <w:rFonts w:cstheme="minorHAnsi"/>
                <w:b/>
                <w:sz w:val="20"/>
                <w:szCs w:val="20"/>
              </w:rPr>
              <w:t xml:space="preserve">Kasım </w:t>
            </w:r>
            <w:r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278AC9E3" w14:textId="77777777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gridSpan w:val="2"/>
            <w:shd w:val="clear" w:color="auto" w:fill="D9E2F3" w:themeFill="accent5" w:themeFillTint="33"/>
          </w:tcPr>
          <w:p w14:paraId="15708AF0" w14:textId="1B86C3D2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  <w:r w:rsidRPr="00D66E43">
              <w:rPr>
                <w:rFonts w:cstheme="minorHAnsi"/>
                <w:b/>
                <w:sz w:val="20"/>
                <w:szCs w:val="20"/>
              </w:rPr>
              <w:t>12</w:t>
            </w:r>
            <w:r w:rsidRPr="00D66E43">
              <w:rPr>
                <w:rFonts w:cstheme="minorHAnsi"/>
                <w:sz w:val="20"/>
                <w:szCs w:val="20"/>
              </w:rPr>
              <w:t xml:space="preserve"> </w:t>
            </w:r>
            <w:r w:rsidRPr="00D66E43">
              <w:rPr>
                <w:rFonts w:cstheme="minorHAnsi"/>
                <w:b/>
                <w:sz w:val="20"/>
                <w:szCs w:val="20"/>
              </w:rPr>
              <w:t xml:space="preserve">Kasım </w:t>
            </w:r>
            <w:r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126FCF87" w14:textId="0E1D4F1C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30446D" w:rsidRPr="00D66E43" w14:paraId="3FE5C441" w14:textId="77777777" w:rsidTr="00870ED4">
        <w:trPr>
          <w:trHeight w:val="624"/>
        </w:trPr>
        <w:tc>
          <w:tcPr>
            <w:tcW w:w="1519" w:type="dxa"/>
            <w:shd w:val="clear" w:color="auto" w:fill="FFFFFF" w:themeFill="background1"/>
          </w:tcPr>
          <w:p w14:paraId="4F1367FB" w14:textId="27AB8090" w:rsidR="0030446D" w:rsidRPr="00D66E43" w:rsidRDefault="00451965" w:rsidP="0030446D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KADIN DOĞUM</w:t>
            </w:r>
          </w:p>
        </w:tc>
        <w:tc>
          <w:tcPr>
            <w:tcW w:w="1519" w:type="dxa"/>
            <w:shd w:val="clear" w:color="auto" w:fill="FFE599" w:themeFill="accent4" w:themeFillTint="66"/>
          </w:tcPr>
          <w:p w14:paraId="3688E698" w14:textId="2E5F0379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shd w:val="clear" w:color="auto" w:fill="FFE599" w:themeFill="accent4" w:themeFillTint="66"/>
          </w:tcPr>
          <w:p w14:paraId="3D0329F7" w14:textId="12CFDFF8" w:rsidR="0030446D" w:rsidRPr="00D66E43" w:rsidRDefault="0067132E" w:rsidP="0030446D">
            <w:pPr>
              <w:rPr>
                <w:rFonts w:cstheme="minorHAnsi"/>
                <w:b/>
                <w:sz w:val="20"/>
                <w:szCs w:val="20"/>
              </w:rPr>
            </w:pPr>
            <w:r w:rsidRPr="000A464E">
              <w:rPr>
                <w:rFonts w:cstheme="minorHAnsi"/>
                <w:b/>
                <w:color w:val="5B9BD5" w:themeColor="accent1"/>
                <w:sz w:val="20"/>
                <w:szCs w:val="20"/>
              </w:rPr>
              <w:t>D3K2 (Klinik)</w:t>
            </w:r>
          </w:p>
        </w:tc>
        <w:tc>
          <w:tcPr>
            <w:tcW w:w="1519" w:type="dxa"/>
            <w:shd w:val="clear" w:color="auto" w:fill="FFE599" w:themeFill="accent4" w:themeFillTint="66"/>
          </w:tcPr>
          <w:p w14:paraId="0A7340FB" w14:textId="02909010" w:rsidR="00FE2ED8" w:rsidRDefault="00FE2ED8" w:rsidP="0030446D">
            <w:pPr>
              <w:rPr>
                <w:rFonts w:cstheme="minorHAnsi"/>
                <w:b/>
                <w:color w:val="0070C0"/>
                <w:sz w:val="20"/>
                <w:szCs w:val="20"/>
              </w:rPr>
            </w:pPr>
            <w:r w:rsidRPr="00311CDA">
              <w:rPr>
                <w:rFonts w:cstheme="minorHAnsi"/>
                <w:b/>
                <w:color w:val="7030A0"/>
                <w:sz w:val="20"/>
                <w:szCs w:val="20"/>
              </w:rPr>
              <w:t>TIP5- ÜRO P</w:t>
            </w:r>
          </w:p>
          <w:p w14:paraId="3D6DACEA" w14:textId="6258F9C7" w:rsidR="0030446D" w:rsidRPr="002D3B09" w:rsidRDefault="002D3B09" w:rsidP="0030446D">
            <w:pPr>
              <w:rPr>
                <w:rFonts w:cstheme="minorHAnsi"/>
                <w:b/>
                <w:color w:val="0070C0"/>
                <w:sz w:val="20"/>
                <w:szCs w:val="20"/>
              </w:rPr>
            </w:pPr>
            <w:r w:rsidRPr="002D3B09">
              <w:rPr>
                <w:rFonts w:cstheme="minorHAnsi"/>
                <w:b/>
                <w:color w:val="0070C0"/>
                <w:sz w:val="20"/>
                <w:szCs w:val="20"/>
              </w:rPr>
              <w:t>MED4A-GÖH P</w:t>
            </w:r>
          </w:p>
        </w:tc>
        <w:tc>
          <w:tcPr>
            <w:tcW w:w="1519" w:type="dxa"/>
            <w:shd w:val="clear" w:color="auto" w:fill="FFE599" w:themeFill="accent4" w:themeFillTint="66"/>
          </w:tcPr>
          <w:p w14:paraId="338F7216" w14:textId="2A8E8785" w:rsidR="0030446D" w:rsidRPr="00D66E43" w:rsidRDefault="0047548B" w:rsidP="0030446D">
            <w:pPr>
              <w:rPr>
                <w:rFonts w:cstheme="minorHAnsi"/>
                <w:b/>
                <w:sz w:val="20"/>
                <w:szCs w:val="20"/>
              </w:rPr>
            </w:pPr>
            <w:r w:rsidRPr="00311CDA">
              <w:rPr>
                <w:rFonts w:cstheme="minorHAnsi"/>
                <w:b/>
                <w:color w:val="7030A0"/>
                <w:sz w:val="20"/>
                <w:szCs w:val="20"/>
              </w:rPr>
              <w:t>TIP5- ÜRO P</w:t>
            </w:r>
          </w:p>
        </w:tc>
        <w:tc>
          <w:tcPr>
            <w:tcW w:w="1519" w:type="dxa"/>
            <w:shd w:val="clear" w:color="auto" w:fill="FFFFFF" w:themeFill="background1"/>
          </w:tcPr>
          <w:p w14:paraId="2118911B" w14:textId="1CA6E645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gridSpan w:val="2"/>
            <w:shd w:val="clear" w:color="auto" w:fill="FFFFFF" w:themeFill="background1"/>
          </w:tcPr>
          <w:p w14:paraId="46838DDA" w14:textId="77777777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30446D" w:rsidRPr="00D66E43" w14:paraId="49AC6ED8" w14:textId="77777777" w:rsidTr="00870ED4">
        <w:trPr>
          <w:trHeight w:val="624"/>
        </w:trPr>
        <w:tc>
          <w:tcPr>
            <w:tcW w:w="1519" w:type="dxa"/>
            <w:shd w:val="clear" w:color="auto" w:fill="FFFFFF" w:themeFill="background1"/>
          </w:tcPr>
          <w:p w14:paraId="6CA6C634" w14:textId="4C1609E2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shd w:val="clear" w:color="auto" w:fill="FFE599" w:themeFill="accent4" w:themeFillTint="66"/>
          </w:tcPr>
          <w:p w14:paraId="3149FA9B" w14:textId="17AB157C" w:rsidR="0030446D" w:rsidRPr="00D66E43" w:rsidRDefault="00C36FEF" w:rsidP="0030446D">
            <w:pPr>
              <w:rPr>
                <w:rFonts w:cstheme="minorHAnsi"/>
                <w:b/>
                <w:sz w:val="20"/>
                <w:szCs w:val="20"/>
              </w:rPr>
            </w:pPr>
            <w:r w:rsidRPr="00C36FEF">
              <w:rPr>
                <w:rFonts w:cstheme="minorHAnsi"/>
                <w:b/>
                <w:color w:val="C00000"/>
                <w:sz w:val="20"/>
                <w:szCs w:val="20"/>
              </w:rPr>
              <w:t>D3K</w:t>
            </w:r>
            <w:r>
              <w:rPr>
                <w:rFonts w:cstheme="minorHAnsi"/>
                <w:b/>
                <w:color w:val="C00000"/>
                <w:sz w:val="20"/>
                <w:szCs w:val="20"/>
              </w:rPr>
              <w:t>2</w:t>
            </w:r>
            <w:r w:rsidRPr="00C36FEF">
              <w:rPr>
                <w:rFonts w:cstheme="minorHAnsi"/>
                <w:b/>
                <w:color w:val="C00000"/>
                <w:sz w:val="20"/>
                <w:szCs w:val="20"/>
              </w:rPr>
              <w:t xml:space="preserve"> UYG</w:t>
            </w:r>
          </w:p>
        </w:tc>
        <w:tc>
          <w:tcPr>
            <w:tcW w:w="1519" w:type="dxa"/>
            <w:shd w:val="clear" w:color="auto" w:fill="FFE599" w:themeFill="accent4" w:themeFillTint="66"/>
          </w:tcPr>
          <w:p w14:paraId="75E5864B" w14:textId="70C80D6C" w:rsidR="002D3B09" w:rsidRPr="002D3B09" w:rsidRDefault="002D3B09" w:rsidP="0030446D">
            <w:pPr>
              <w:rPr>
                <w:rFonts w:cstheme="minorHAnsi"/>
                <w:b/>
                <w:color w:val="0070C0"/>
                <w:sz w:val="20"/>
                <w:szCs w:val="20"/>
              </w:rPr>
            </w:pPr>
            <w:r w:rsidRPr="002D3B09">
              <w:rPr>
                <w:rFonts w:cstheme="minorHAnsi"/>
                <w:b/>
                <w:color w:val="0070C0"/>
                <w:sz w:val="20"/>
                <w:szCs w:val="20"/>
              </w:rPr>
              <w:t>MED4A-GÖH P</w:t>
            </w:r>
          </w:p>
          <w:p w14:paraId="28E13093" w14:textId="15812D14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shd w:val="clear" w:color="auto" w:fill="FFE599" w:themeFill="accent4" w:themeFillTint="66"/>
          </w:tcPr>
          <w:p w14:paraId="7264CB31" w14:textId="0D126389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shd w:val="clear" w:color="auto" w:fill="FFE599" w:themeFill="accent4" w:themeFillTint="66"/>
          </w:tcPr>
          <w:p w14:paraId="1FD412BC" w14:textId="77777777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shd w:val="clear" w:color="auto" w:fill="FFFFFF" w:themeFill="background1"/>
          </w:tcPr>
          <w:p w14:paraId="25DF7A8F" w14:textId="77777777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gridSpan w:val="2"/>
            <w:shd w:val="clear" w:color="auto" w:fill="FFFFFF" w:themeFill="background1"/>
          </w:tcPr>
          <w:p w14:paraId="096D85A3" w14:textId="77777777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30446D" w:rsidRPr="00D66E43" w14:paraId="78582BA8" w14:textId="77777777" w:rsidTr="00617E14">
        <w:trPr>
          <w:trHeight w:val="624"/>
        </w:trPr>
        <w:tc>
          <w:tcPr>
            <w:tcW w:w="1519" w:type="dxa"/>
            <w:shd w:val="clear" w:color="auto" w:fill="D9E2F3" w:themeFill="accent5" w:themeFillTint="33"/>
          </w:tcPr>
          <w:p w14:paraId="67C4C600" w14:textId="20C2865A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13</w:t>
            </w:r>
            <w:r w:rsidRPr="008F6C76">
              <w:rPr>
                <w:rFonts w:cstheme="minorHAnsi"/>
                <w:b/>
                <w:sz w:val="20"/>
                <w:szCs w:val="20"/>
              </w:rPr>
              <w:t xml:space="preserve"> Kasım </w:t>
            </w:r>
            <w:r>
              <w:rPr>
                <w:rFonts w:cstheme="minorHAnsi"/>
                <w:b/>
                <w:sz w:val="20"/>
                <w:szCs w:val="20"/>
              </w:rPr>
              <w:t>2023</w:t>
            </w:r>
          </w:p>
        </w:tc>
        <w:tc>
          <w:tcPr>
            <w:tcW w:w="1519" w:type="dxa"/>
            <w:shd w:val="clear" w:color="auto" w:fill="D9E2F3" w:themeFill="accent5" w:themeFillTint="33"/>
          </w:tcPr>
          <w:p w14:paraId="4F92D8CC" w14:textId="27B06087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14</w:t>
            </w:r>
            <w:r w:rsidRPr="00D66E43">
              <w:rPr>
                <w:rFonts w:cstheme="minorHAnsi"/>
                <w:b/>
                <w:sz w:val="20"/>
                <w:szCs w:val="20"/>
              </w:rPr>
              <w:t xml:space="preserve"> Kasım </w:t>
            </w:r>
            <w:r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529E3F0D" w14:textId="77777777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shd w:val="clear" w:color="auto" w:fill="D9E2F3" w:themeFill="accent5" w:themeFillTint="33"/>
          </w:tcPr>
          <w:p w14:paraId="4F93F448" w14:textId="5C309A2F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  <w:r w:rsidRPr="00D66E43">
              <w:rPr>
                <w:rFonts w:cstheme="minorHAnsi"/>
                <w:b/>
                <w:sz w:val="20"/>
                <w:szCs w:val="20"/>
              </w:rPr>
              <w:t>15</w:t>
            </w:r>
            <w:r w:rsidRPr="00D66E43">
              <w:rPr>
                <w:rFonts w:cstheme="minorHAnsi"/>
                <w:sz w:val="20"/>
                <w:szCs w:val="20"/>
              </w:rPr>
              <w:t xml:space="preserve"> </w:t>
            </w:r>
            <w:r w:rsidRPr="00D66E43">
              <w:rPr>
                <w:rFonts w:cstheme="minorHAnsi"/>
                <w:b/>
                <w:sz w:val="20"/>
                <w:szCs w:val="20"/>
              </w:rPr>
              <w:t>Kas</w:t>
            </w:r>
            <w:r>
              <w:rPr>
                <w:rFonts w:cstheme="minorHAnsi"/>
                <w:b/>
                <w:sz w:val="20"/>
                <w:szCs w:val="20"/>
              </w:rPr>
              <w:t>.</w:t>
            </w:r>
            <w:r w:rsidRPr="00D66E43">
              <w:rPr>
                <w:rFonts w:cstheme="minorHAnsi"/>
                <w:b/>
                <w:sz w:val="20"/>
                <w:szCs w:val="20"/>
              </w:rPr>
              <w:t xml:space="preserve"> </w:t>
            </w:r>
            <w:r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5536D3DE" w14:textId="77777777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shd w:val="clear" w:color="auto" w:fill="D9E2F3" w:themeFill="accent5" w:themeFillTint="33"/>
          </w:tcPr>
          <w:p w14:paraId="7A0F56C1" w14:textId="0E7E87CC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  <w:r w:rsidRPr="00D66E43">
              <w:rPr>
                <w:rFonts w:cstheme="minorHAnsi"/>
                <w:b/>
                <w:sz w:val="20"/>
                <w:szCs w:val="20"/>
              </w:rPr>
              <w:t>16</w:t>
            </w:r>
            <w:r w:rsidRPr="00D66E43">
              <w:rPr>
                <w:rFonts w:cstheme="minorHAnsi"/>
                <w:sz w:val="20"/>
                <w:szCs w:val="20"/>
              </w:rPr>
              <w:t xml:space="preserve"> </w:t>
            </w:r>
            <w:r w:rsidRPr="00D66E43">
              <w:rPr>
                <w:rFonts w:cstheme="minorHAnsi"/>
                <w:b/>
                <w:sz w:val="20"/>
                <w:szCs w:val="20"/>
              </w:rPr>
              <w:t xml:space="preserve">Kasım </w:t>
            </w:r>
            <w:r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2201BFC4" w14:textId="77777777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shd w:val="clear" w:color="auto" w:fill="D9E2F3" w:themeFill="accent5" w:themeFillTint="33"/>
          </w:tcPr>
          <w:p w14:paraId="398019D5" w14:textId="69840304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  <w:r w:rsidRPr="00D66E43">
              <w:rPr>
                <w:rFonts w:cstheme="minorHAnsi"/>
                <w:b/>
                <w:sz w:val="20"/>
                <w:szCs w:val="20"/>
              </w:rPr>
              <w:t>17</w:t>
            </w:r>
            <w:r w:rsidRPr="00D66E43">
              <w:rPr>
                <w:rFonts w:cstheme="minorHAnsi"/>
                <w:sz w:val="20"/>
                <w:szCs w:val="20"/>
              </w:rPr>
              <w:t xml:space="preserve"> </w:t>
            </w:r>
            <w:r w:rsidRPr="00D66E43">
              <w:rPr>
                <w:rFonts w:cstheme="minorHAnsi"/>
                <w:b/>
                <w:sz w:val="20"/>
                <w:szCs w:val="20"/>
              </w:rPr>
              <w:t xml:space="preserve">Kasım </w:t>
            </w:r>
            <w:r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38B3AC68" w14:textId="77777777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shd w:val="clear" w:color="auto" w:fill="D9E2F3" w:themeFill="accent5" w:themeFillTint="33"/>
          </w:tcPr>
          <w:p w14:paraId="026BD3A1" w14:textId="7DD563C8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  <w:r w:rsidRPr="00D66E43">
              <w:rPr>
                <w:rFonts w:cstheme="minorHAnsi"/>
                <w:b/>
                <w:sz w:val="20"/>
                <w:szCs w:val="20"/>
              </w:rPr>
              <w:t>18</w:t>
            </w:r>
            <w:r w:rsidRPr="00D66E43">
              <w:rPr>
                <w:rFonts w:cstheme="minorHAnsi"/>
                <w:sz w:val="20"/>
                <w:szCs w:val="20"/>
              </w:rPr>
              <w:t xml:space="preserve"> </w:t>
            </w:r>
            <w:r w:rsidRPr="00D66E43">
              <w:rPr>
                <w:rFonts w:cstheme="minorHAnsi"/>
                <w:b/>
                <w:sz w:val="20"/>
                <w:szCs w:val="20"/>
              </w:rPr>
              <w:t xml:space="preserve">Kasım </w:t>
            </w:r>
            <w:r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2B012FF2" w14:textId="77777777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gridSpan w:val="2"/>
            <w:shd w:val="clear" w:color="auto" w:fill="D9E2F3" w:themeFill="accent5" w:themeFillTint="33"/>
          </w:tcPr>
          <w:p w14:paraId="5C31D477" w14:textId="0B58DDFC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  <w:r w:rsidRPr="00D66E43">
              <w:rPr>
                <w:rFonts w:cstheme="minorHAnsi"/>
                <w:b/>
                <w:sz w:val="20"/>
                <w:szCs w:val="20"/>
              </w:rPr>
              <w:t>19</w:t>
            </w:r>
            <w:r w:rsidRPr="00D66E43">
              <w:rPr>
                <w:rFonts w:cstheme="minorHAnsi"/>
                <w:sz w:val="20"/>
                <w:szCs w:val="20"/>
              </w:rPr>
              <w:t xml:space="preserve"> </w:t>
            </w:r>
            <w:r w:rsidRPr="00D66E43">
              <w:rPr>
                <w:rFonts w:cstheme="minorHAnsi"/>
                <w:b/>
                <w:sz w:val="20"/>
                <w:szCs w:val="20"/>
              </w:rPr>
              <w:t xml:space="preserve">Kasım </w:t>
            </w:r>
            <w:r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67991F71" w14:textId="7DA27365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451965" w:rsidRPr="00D66E43" w14:paraId="674F737F" w14:textId="77777777" w:rsidTr="00870ED4">
        <w:trPr>
          <w:trHeight w:val="624"/>
        </w:trPr>
        <w:tc>
          <w:tcPr>
            <w:tcW w:w="1519" w:type="dxa"/>
            <w:shd w:val="clear" w:color="auto" w:fill="FFE599" w:themeFill="accent4" w:themeFillTint="66"/>
          </w:tcPr>
          <w:p w14:paraId="335F6D3A" w14:textId="77777777" w:rsidR="00451965" w:rsidRPr="002D3B09" w:rsidRDefault="00451965" w:rsidP="00451965">
            <w:pPr>
              <w:rPr>
                <w:rFonts w:cstheme="minorHAnsi"/>
                <w:b/>
                <w:color w:val="0070C0"/>
                <w:sz w:val="20"/>
                <w:szCs w:val="20"/>
              </w:rPr>
            </w:pPr>
            <w:r w:rsidRPr="002D3B09">
              <w:rPr>
                <w:rFonts w:cstheme="minorHAnsi"/>
                <w:b/>
                <w:color w:val="0070C0"/>
                <w:sz w:val="20"/>
                <w:szCs w:val="20"/>
              </w:rPr>
              <w:t>MED4A-GÖH P</w:t>
            </w:r>
          </w:p>
          <w:p w14:paraId="698FC4AA" w14:textId="5FFB1FB1" w:rsidR="00451965" w:rsidRPr="00D66E43" w:rsidRDefault="00451965" w:rsidP="00451965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shd w:val="clear" w:color="auto" w:fill="FFFFFF" w:themeFill="background1"/>
          </w:tcPr>
          <w:p w14:paraId="4B7898AE" w14:textId="4FE80B04" w:rsidR="00451965" w:rsidRPr="00D66E43" w:rsidRDefault="00451965" w:rsidP="00451965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KADIN DOĞUM</w:t>
            </w:r>
          </w:p>
        </w:tc>
        <w:tc>
          <w:tcPr>
            <w:tcW w:w="1519" w:type="dxa"/>
            <w:shd w:val="clear" w:color="auto" w:fill="FFE599" w:themeFill="accent4" w:themeFillTint="66"/>
          </w:tcPr>
          <w:p w14:paraId="6C862CC4" w14:textId="67349805" w:rsidR="00451965" w:rsidRPr="00D66E43" w:rsidRDefault="00451965" w:rsidP="00451965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shd w:val="clear" w:color="auto" w:fill="FFFFFF" w:themeFill="background1"/>
          </w:tcPr>
          <w:p w14:paraId="72704812" w14:textId="55F76536" w:rsidR="00451965" w:rsidRPr="00D66E43" w:rsidRDefault="00451965" w:rsidP="00451965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PEDİATRİ</w:t>
            </w:r>
          </w:p>
        </w:tc>
        <w:tc>
          <w:tcPr>
            <w:tcW w:w="1519" w:type="dxa"/>
            <w:shd w:val="clear" w:color="auto" w:fill="FFFFFF" w:themeFill="background1"/>
          </w:tcPr>
          <w:p w14:paraId="5889D7E5" w14:textId="0EF2A6CE" w:rsidR="00451965" w:rsidRPr="00D66E43" w:rsidRDefault="00451965" w:rsidP="00451965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DAHİLİYE</w:t>
            </w:r>
          </w:p>
        </w:tc>
        <w:tc>
          <w:tcPr>
            <w:tcW w:w="1519" w:type="dxa"/>
            <w:shd w:val="clear" w:color="auto" w:fill="FFFFFF" w:themeFill="background1"/>
          </w:tcPr>
          <w:p w14:paraId="3B2C41AF" w14:textId="1FB48A87" w:rsidR="00451965" w:rsidRPr="00D66E43" w:rsidRDefault="00451965" w:rsidP="00451965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gridSpan w:val="2"/>
            <w:shd w:val="clear" w:color="auto" w:fill="FFFFFF" w:themeFill="background1"/>
          </w:tcPr>
          <w:p w14:paraId="2BE0BA15" w14:textId="77777777" w:rsidR="00451965" w:rsidRPr="00D66E43" w:rsidRDefault="00451965" w:rsidP="00451965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30446D" w:rsidRPr="00D66E43" w14:paraId="756F7785" w14:textId="77777777" w:rsidTr="00870ED4">
        <w:trPr>
          <w:trHeight w:val="624"/>
        </w:trPr>
        <w:tc>
          <w:tcPr>
            <w:tcW w:w="1519" w:type="dxa"/>
            <w:shd w:val="clear" w:color="auto" w:fill="FFE599" w:themeFill="accent4" w:themeFillTint="66"/>
          </w:tcPr>
          <w:p w14:paraId="4435E7D4" w14:textId="1963F8E3" w:rsidR="0030446D" w:rsidRPr="00D66E43" w:rsidRDefault="00C36FEF" w:rsidP="0030446D">
            <w:pPr>
              <w:rPr>
                <w:rFonts w:cstheme="minorHAnsi"/>
                <w:b/>
                <w:sz w:val="20"/>
                <w:szCs w:val="20"/>
              </w:rPr>
            </w:pPr>
            <w:r w:rsidRPr="00C36FEF">
              <w:rPr>
                <w:rFonts w:cstheme="minorHAnsi"/>
                <w:b/>
                <w:color w:val="C00000"/>
                <w:sz w:val="20"/>
                <w:szCs w:val="20"/>
              </w:rPr>
              <w:t>D3K</w:t>
            </w:r>
            <w:r>
              <w:rPr>
                <w:rFonts w:cstheme="minorHAnsi"/>
                <w:b/>
                <w:color w:val="C00000"/>
                <w:sz w:val="20"/>
                <w:szCs w:val="20"/>
              </w:rPr>
              <w:t>2</w:t>
            </w:r>
            <w:r w:rsidRPr="00C36FEF">
              <w:rPr>
                <w:rFonts w:cstheme="minorHAnsi"/>
                <w:b/>
                <w:color w:val="C00000"/>
                <w:sz w:val="20"/>
                <w:szCs w:val="20"/>
              </w:rPr>
              <w:t xml:space="preserve"> UYG</w:t>
            </w:r>
          </w:p>
        </w:tc>
        <w:tc>
          <w:tcPr>
            <w:tcW w:w="1519" w:type="dxa"/>
            <w:shd w:val="clear" w:color="auto" w:fill="FFFFFF" w:themeFill="background1"/>
          </w:tcPr>
          <w:p w14:paraId="630B81E9" w14:textId="2B4FD0D7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shd w:val="clear" w:color="auto" w:fill="FFE599" w:themeFill="accent4" w:themeFillTint="66"/>
          </w:tcPr>
          <w:p w14:paraId="491FB4C9" w14:textId="77777777" w:rsidR="0030446D" w:rsidRDefault="00533D1F" w:rsidP="0030446D">
            <w:pPr>
              <w:rPr>
                <w:rFonts w:cstheme="minorHAnsi"/>
                <w:b/>
                <w:color w:val="0070C0"/>
                <w:sz w:val="20"/>
                <w:szCs w:val="20"/>
              </w:rPr>
            </w:pPr>
            <w:r w:rsidRPr="00533D1F">
              <w:rPr>
                <w:rFonts w:cstheme="minorHAnsi"/>
                <w:b/>
                <w:color w:val="0070C0"/>
                <w:sz w:val="20"/>
                <w:szCs w:val="20"/>
              </w:rPr>
              <w:t>TIP4-KD P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 xml:space="preserve"> (Klinik)</w:t>
            </w:r>
          </w:p>
          <w:p w14:paraId="16E7A06A" w14:textId="606755BD" w:rsidR="00C36FEF" w:rsidRPr="00D66E43" w:rsidRDefault="00C36FEF" w:rsidP="0030446D">
            <w:pPr>
              <w:rPr>
                <w:rFonts w:cstheme="minorHAnsi"/>
                <w:b/>
                <w:sz w:val="20"/>
                <w:szCs w:val="20"/>
              </w:rPr>
            </w:pPr>
            <w:r w:rsidRPr="00C36FEF">
              <w:rPr>
                <w:rFonts w:cstheme="minorHAnsi"/>
                <w:b/>
                <w:color w:val="C00000"/>
                <w:sz w:val="20"/>
                <w:szCs w:val="20"/>
              </w:rPr>
              <w:t>D3K</w:t>
            </w:r>
            <w:r>
              <w:rPr>
                <w:rFonts w:cstheme="minorHAnsi"/>
                <w:b/>
                <w:color w:val="C00000"/>
                <w:sz w:val="20"/>
                <w:szCs w:val="20"/>
              </w:rPr>
              <w:t>2</w:t>
            </w:r>
            <w:r w:rsidRPr="00C36FEF">
              <w:rPr>
                <w:rFonts w:cstheme="minorHAnsi"/>
                <w:b/>
                <w:color w:val="C00000"/>
                <w:sz w:val="20"/>
                <w:szCs w:val="20"/>
              </w:rPr>
              <w:t xml:space="preserve"> UYG</w:t>
            </w:r>
          </w:p>
        </w:tc>
        <w:tc>
          <w:tcPr>
            <w:tcW w:w="1519" w:type="dxa"/>
            <w:shd w:val="clear" w:color="auto" w:fill="FFE599" w:themeFill="accent4" w:themeFillTint="66"/>
          </w:tcPr>
          <w:p w14:paraId="0E15D216" w14:textId="762941E6" w:rsidR="00935CA7" w:rsidRPr="00935CA7" w:rsidRDefault="00935CA7" w:rsidP="0030446D">
            <w:pPr>
              <w:rPr>
                <w:rFonts w:cstheme="minorHAnsi"/>
                <w:b/>
                <w:color w:val="0070C0"/>
                <w:sz w:val="20"/>
                <w:szCs w:val="20"/>
              </w:rPr>
            </w:pPr>
            <w:r w:rsidRPr="00533D1F">
              <w:rPr>
                <w:rFonts w:cstheme="minorHAnsi"/>
                <w:b/>
                <w:color w:val="0070C0"/>
                <w:sz w:val="20"/>
                <w:szCs w:val="20"/>
              </w:rPr>
              <w:t>TIP4-KD P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 xml:space="preserve"> (Klinik)</w:t>
            </w:r>
          </w:p>
          <w:p w14:paraId="4F01CF62" w14:textId="775121E0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shd w:val="clear" w:color="auto" w:fill="FFFFFF" w:themeFill="background1"/>
          </w:tcPr>
          <w:p w14:paraId="137DCA61" w14:textId="3FFBB353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shd w:val="clear" w:color="auto" w:fill="FFFFFF" w:themeFill="background1"/>
          </w:tcPr>
          <w:p w14:paraId="5BC9B4AB" w14:textId="3BDC42D6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gridSpan w:val="2"/>
            <w:shd w:val="clear" w:color="auto" w:fill="FFFFFF" w:themeFill="background1"/>
          </w:tcPr>
          <w:p w14:paraId="6424DE42" w14:textId="77777777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30446D" w:rsidRPr="00D66E43" w14:paraId="15331E2B" w14:textId="77777777" w:rsidTr="00617E14">
        <w:trPr>
          <w:trHeight w:val="624"/>
        </w:trPr>
        <w:tc>
          <w:tcPr>
            <w:tcW w:w="1519" w:type="dxa"/>
            <w:shd w:val="clear" w:color="auto" w:fill="D9E2F3" w:themeFill="accent5" w:themeFillTint="33"/>
          </w:tcPr>
          <w:p w14:paraId="1F41024B" w14:textId="60C1FA70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20</w:t>
            </w:r>
            <w:r w:rsidRPr="008F6C76">
              <w:rPr>
                <w:rFonts w:cstheme="minorHAnsi"/>
                <w:b/>
                <w:sz w:val="20"/>
                <w:szCs w:val="20"/>
              </w:rPr>
              <w:t xml:space="preserve"> Kasım </w:t>
            </w:r>
            <w:r>
              <w:rPr>
                <w:rFonts w:cstheme="minorHAnsi"/>
                <w:b/>
                <w:sz w:val="20"/>
                <w:szCs w:val="20"/>
              </w:rPr>
              <w:t>2023</w:t>
            </w:r>
          </w:p>
        </w:tc>
        <w:tc>
          <w:tcPr>
            <w:tcW w:w="1519" w:type="dxa"/>
            <w:shd w:val="clear" w:color="auto" w:fill="D9E2F3" w:themeFill="accent5" w:themeFillTint="33"/>
          </w:tcPr>
          <w:p w14:paraId="6C0021BD" w14:textId="0F9F2768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21</w:t>
            </w:r>
            <w:r w:rsidRPr="00D66E43">
              <w:rPr>
                <w:rFonts w:cstheme="minorHAnsi"/>
                <w:b/>
                <w:sz w:val="20"/>
                <w:szCs w:val="20"/>
              </w:rPr>
              <w:t xml:space="preserve"> Kasım </w:t>
            </w:r>
            <w:r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09918F44" w14:textId="77777777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shd w:val="clear" w:color="auto" w:fill="D9E2F3" w:themeFill="accent5" w:themeFillTint="33"/>
          </w:tcPr>
          <w:p w14:paraId="5C1B34A9" w14:textId="056988D7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  <w:r w:rsidRPr="00D66E43">
              <w:rPr>
                <w:rFonts w:cstheme="minorHAnsi"/>
                <w:b/>
                <w:sz w:val="20"/>
                <w:szCs w:val="20"/>
              </w:rPr>
              <w:t>22</w:t>
            </w:r>
            <w:r w:rsidRPr="00D66E43">
              <w:rPr>
                <w:rFonts w:cstheme="minorHAnsi"/>
                <w:sz w:val="20"/>
                <w:szCs w:val="20"/>
              </w:rPr>
              <w:t xml:space="preserve"> </w:t>
            </w:r>
            <w:r w:rsidRPr="00D66E43">
              <w:rPr>
                <w:rFonts w:cstheme="minorHAnsi"/>
                <w:b/>
                <w:sz w:val="20"/>
                <w:szCs w:val="20"/>
              </w:rPr>
              <w:t>Ka</w:t>
            </w:r>
            <w:r>
              <w:rPr>
                <w:rFonts w:cstheme="minorHAnsi"/>
                <w:b/>
                <w:sz w:val="20"/>
                <w:szCs w:val="20"/>
              </w:rPr>
              <w:t>s.</w:t>
            </w:r>
            <w:r w:rsidRPr="00D66E43">
              <w:rPr>
                <w:rFonts w:cstheme="minorHAnsi"/>
                <w:b/>
                <w:sz w:val="20"/>
                <w:szCs w:val="20"/>
              </w:rPr>
              <w:t xml:space="preserve"> </w:t>
            </w:r>
            <w:r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0554D7A7" w14:textId="77777777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shd w:val="clear" w:color="auto" w:fill="D9E2F3" w:themeFill="accent5" w:themeFillTint="33"/>
          </w:tcPr>
          <w:p w14:paraId="1AC031E8" w14:textId="46BCCB40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  <w:r w:rsidRPr="00D66E43">
              <w:rPr>
                <w:rFonts w:cstheme="minorHAnsi"/>
                <w:b/>
                <w:sz w:val="20"/>
                <w:szCs w:val="20"/>
              </w:rPr>
              <w:t>23</w:t>
            </w:r>
            <w:r w:rsidRPr="00D66E43">
              <w:rPr>
                <w:rFonts w:cstheme="minorHAnsi"/>
                <w:sz w:val="20"/>
                <w:szCs w:val="20"/>
              </w:rPr>
              <w:t xml:space="preserve"> </w:t>
            </w:r>
            <w:r w:rsidRPr="00D66E43">
              <w:rPr>
                <w:rFonts w:cstheme="minorHAnsi"/>
                <w:b/>
                <w:sz w:val="20"/>
                <w:szCs w:val="20"/>
              </w:rPr>
              <w:t xml:space="preserve">Kasım </w:t>
            </w:r>
            <w:r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4A7EB7D9" w14:textId="77777777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shd w:val="clear" w:color="auto" w:fill="D9E2F3" w:themeFill="accent5" w:themeFillTint="33"/>
          </w:tcPr>
          <w:p w14:paraId="5A474415" w14:textId="265D07F2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  <w:r w:rsidRPr="00D66E43">
              <w:rPr>
                <w:rFonts w:cstheme="minorHAnsi"/>
                <w:b/>
                <w:sz w:val="20"/>
                <w:szCs w:val="20"/>
              </w:rPr>
              <w:t>24</w:t>
            </w:r>
            <w:r w:rsidRPr="00D66E43">
              <w:rPr>
                <w:rFonts w:cstheme="minorHAnsi"/>
                <w:sz w:val="20"/>
                <w:szCs w:val="20"/>
              </w:rPr>
              <w:t xml:space="preserve"> </w:t>
            </w:r>
            <w:r w:rsidRPr="00D66E43">
              <w:rPr>
                <w:rFonts w:cstheme="minorHAnsi"/>
                <w:b/>
                <w:sz w:val="20"/>
                <w:szCs w:val="20"/>
              </w:rPr>
              <w:t xml:space="preserve">Kasım </w:t>
            </w:r>
            <w:r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4C47F4F9" w14:textId="77777777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shd w:val="clear" w:color="auto" w:fill="D9E2F3" w:themeFill="accent5" w:themeFillTint="33"/>
          </w:tcPr>
          <w:p w14:paraId="7B0BB94F" w14:textId="49D2E4D3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  <w:r w:rsidRPr="00D66E43">
              <w:rPr>
                <w:rFonts w:cstheme="minorHAnsi"/>
                <w:b/>
                <w:sz w:val="20"/>
                <w:szCs w:val="20"/>
              </w:rPr>
              <w:t>25</w:t>
            </w:r>
            <w:r w:rsidRPr="00D66E43">
              <w:rPr>
                <w:rFonts w:cstheme="minorHAnsi"/>
                <w:sz w:val="20"/>
                <w:szCs w:val="20"/>
              </w:rPr>
              <w:t xml:space="preserve"> </w:t>
            </w:r>
            <w:r w:rsidRPr="00D66E43">
              <w:rPr>
                <w:rFonts w:cstheme="minorHAnsi"/>
                <w:b/>
                <w:sz w:val="20"/>
                <w:szCs w:val="20"/>
              </w:rPr>
              <w:t xml:space="preserve">Kasım </w:t>
            </w:r>
            <w:r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7DA051BE" w14:textId="77777777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gridSpan w:val="2"/>
            <w:shd w:val="clear" w:color="auto" w:fill="D9E2F3" w:themeFill="accent5" w:themeFillTint="33"/>
          </w:tcPr>
          <w:p w14:paraId="0BD10A2F" w14:textId="57AD1EB4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  <w:r w:rsidRPr="00D66E43">
              <w:rPr>
                <w:rFonts w:cstheme="minorHAnsi"/>
                <w:b/>
                <w:sz w:val="20"/>
                <w:szCs w:val="20"/>
              </w:rPr>
              <w:t>26</w:t>
            </w:r>
            <w:r w:rsidRPr="00D66E43">
              <w:rPr>
                <w:rFonts w:cstheme="minorHAnsi"/>
                <w:sz w:val="20"/>
                <w:szCs w:val="20"/>
              </w:rPr>
              <w:t xml:space="preserve"> </w:t>
            </w:r>
            <w:r w:rsidRPr="00D66E43">
              <w:rPr>
                <w:rFonts w:cstheme="minorHAnsi"/>
                <w:b/>
                <w:sz w:val="20"/>
                <w:szCs w:val="20"/>
              </w:rPr>
              <w:t xml:space="preserve">Kasım </w:t>
            </w:r>
            <w:r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10D9F906" w14:textId="77777777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451965" w:rsidRPr="00D66E43" w14:paraId="7B0A8C3A" w14:textId="77777777" w:rsidTr="00617E14">
        <w:trPr>
          <w:trHeight w:val="624"/>
        </w:trPr>
        <w:tc>
          <w:tcPr>
            <w:tcW w:w="1519" w:type="dxa"/>
            <w:shd w:val="clear" w:color="auto" w:fill="FFFFFF" w:themeFill="background1"/>
          </w:tcPr>
          <w:p w14:paraId="651919EE" w14:textId="266308F3" w:rsidR="00451965" w:rsidRPr="00D66E43" w:rsidRDefault="00451965" w:rsidP="00451965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PEDİATRİ</w:t>
            </w:r>
          </w:p>
        </w:tc>
        <w:tc>
          <w:tcPr>
            <w:tcW w:w="1519" w:type="dxa"/>
            <w:shd w:val="clear" w:color="auto" w:fill="FFFFFF" w:themeFill="background1"/>
          </w:tcPr>
          <w:p w14:paraId="0F04B627" w14:textId="405B1AE2" w:rsidR="00451965" w:rsidRPr="00D66E43" w:rsidRDefault="00451965" w:rsidP="00451965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DAHİLİYE</w:t>
            </w:r>
          </w:p>
        </w:tc>
        <w:tc>
          <w:tcPr>
            <w:tcW w:w="1519" w:type="dxa"/>
            <w:shd w:val="clear" w:color="auto" w:fill="FFFFFF" w:themeFill="background1"/>
          </w:tcPr>
          <w:p w14:paraId="42CC9EDB" w14:textId="6F5D185E" w:rsidR="00451965" w:rsidRPr="00D66E43" w:rsidRDefault="00451965" w:rsidP="00451965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KADIN DOĞUM</w:t>
            </w:r>
          </w:p>
        </w:tc>
        <w:tc>
          <w:tcPr>
            <w:tcW w:w="1519" w:type="dxa"/>
            <w:shd w:val="clear" w:color="auto" w:fill="FFFFFF" w:themeFill="background1"/>
          </w:tcPr>
          <w:p w14:paraId="3EF7033D" w14:textId="5DAFCE20" w:rsidR="00451965" w:rsidRPr="00D66E43" w:rsidRDefault="00451965" w:rsidP="00451965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DAHİLİYE</w:t>
            </w:r>
          </w:p>
        </w:tc>
        <w:tc>
          <w:tcPr>
            <w:tcW w:w="1519" w:type="dxa"/>
            <w:shd w:val="clear" w:color="auto" w:fill="FFFFFF" w:themeFill="background1"/>
          </w:tcPr>
          <w:p w14:paraId="2544002C" w14:textId="4D43CA7B" w:rsidR="00451965" w:rsidRPr="00D66E43" w:rsidRDefault="00451965" w:rsidP="00451965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GENEL CERRAHİ</w:t>
            </w:r>
          </w:p>
        </w:tc>
        <w:tc>
          <w:tcPr>
            <w:tcW w:w="1519" w:type="dxa"/>
            <w:shd w:val="clear" w:color="auto" w:fill="FFFFFF" w:themeFill="background1"/>
          </w:tcPr>
          <w:p w14:paraId="3CC756A0" w14:textId="23D803FA" w:rsidR="00451965" w:rsidRPr="00D66E43" w:rsidRDefault="00451965" w:rsidP="00451965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gridSpan w:val="2"/>
            <w:shd w:val="clear" w:color="auto" w:fill="FFFFFF" w:themeFill="background1"/>
          </w:tcPr>
          <w:p w14:paraId="46530C45" w14:textId="77777777" w:rsidR="00451965" w:rsidRPr="00D66E43" w:rsidRDefault="00451965" w:rsidP="00451965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30446D" w:rsidRPr="00D66E43" w14:paraId="6B09CE4D" w14:textId="77777777" w:rsidTr="00617E14">
        <w:trPr>
          <w:trHeight w:val="624"/>
        </w:trPr>
        <w:tc>
          <w:tcPr>
            <w:tcW w:w="1519" w:type="dxa"/>
            <w:shd w:val="clear" w:color="auto" w:fill="FFFFFF" w:themeFill="background1"/>
          </w:tcPr>
          <w:p w14:paraId="5EB2931E" w14:textId="77777777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shd w:val="clear" w:color="auto" w:fill="FFFFFF" w:themeFill="background1"/>
          </w:tcPr>
          <w:p w14:paraId="03C2BE18" w14:textId="24CE7244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shd w:val="clear" w:color="auto" w:fill="FFFFFF" w:themeFill="background1"/>
          </w:tcPr>
          <w:p w14:paraId="61034A2D" w14:textId="56BE879C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shd w:val="clear" w:color="auto" w:fill="FFFFFF" w:themeFill="background1"/>
          </w:tcPr>
          <w:p w14:paraId="564187AC" w14:textId="4CA7A700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shd w:val="clear" w:color="auto" w:fill="FFFFFF" w:themeFill="background1"/>
          </w:tcPr>
          <w:p w14:paraId="2AFEBDD5" w14:textId="46372588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shd w:val="clear" w:color="auto" w:fill="FFFFFF" w:themeFill="background1"/>
          </w:tcPr>
          <w:p w14:paraId="09C560E2" w14:textId="749D00DD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gridSpan w:val="2"/>
            <w:shd w:val="clear" w:color="auto" w:fill="FFFFFF" w:themeFill="background1"/>
          </w:tcPr>
          <w:p w14:paraId="74228308" w14:textId="77777777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30446D" w:rsidRPr="00D66E43" w14:paraId="789F3271" w14:textId="77777777" w:rsidTr="00617E14">
        <w:trPr>
          <w:trHeight w:val="624"/>
        </w:trPr>
        <w:tc>
          <w:tcPr>
            <w:tcW w:w="1519" w:type="dxa"/>
            <w:shd w:val="clear" w:color="auto" w:fill="D9E2F3" w:themeFill="accent5" w:themeFillTint="33"/>
          </w:tcPr>
          <w:p w14:paraId="1108F2AF" w14:textId="6DC33222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2</w:t>
            </w:r>
            <w:r w:rsidRPr="008F6C76">
              <w:rPr>
                <w:rFonts w:cstheme="minorHAnsi"/>
                <w:b/>
                <w:sz w:val="20"/>
                <w:szCs w:val="20"/>
              </w:rPr>
              <w:t xml:space="preserve">7 Kasım </w:t>
            </w:r>
            <w:r>
              <w:rPr>
                <w:rFonts w:cstheme="minorHAnsi"/>
                <w:b/>
                <w:sz w:val="20"/>
                <w:szCs w:val="20"/>
              </w:rPr>
              <w:t>2023</w:t>
            </w:r>
          </w:p>
        </w:tc>
        <w:tc>
          <w:tcPr>
            <w:tcW w:w="1519" w:type="dxa"/>
            <w:shd w:val="clear" w:color="auto" w:fill="D9E2F3" w:themeFill="accent5" w:themeFillTint="33"/>
          </w:tcPr>
          <w:p w14:paraId="65861AA3" w14:textId="355D76C5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28</w:t>
            </w:r>
            <w:r w:rsidRPr="00D66E43">
              <w:rPr>
                <w:rFonts w:cstheme="minorHAnsi"/>
                <w:b/>
                <w:sz w:val="20"/>
                <w:szCs w:val="20"/>
              </w:rPr>
              <w:t xml:space="preserve"> Kasım </w:t>
            </w:r>
            <w:r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49E84A2F" w14:textId="77777777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shd w:val="clear" w:color="auto" w:fill="D9E2F3" w:themeFill="accent5" w:themeFillTint="33"/>
          </w:tcPr>
          <w:p w14:paraId="64B8DCA5" w14:textId="31D5EA94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  <w:r w:rsidRPr="00D66E43">
              <w:rPr>
                <w:rFonts w:cstheme="minorHAnsi"/>
                <w:b/>
                <w:sz w:val="20"/>
                <w:szCs w:val="20"/>
              </w:rPr>
              <w:t>29</w:t>
            </w:r>
            <w:r w:rsidRPr="00D66E43">
              <w:rPr>
                <w:rFonts w:cstheme="minorHAnsi"/>
                <w:sz w:val="20"/>
                <w:szCs w:val="20"/>
              </w:rPr>
              <w:t xml:space="preserve"> </w:t>
            </w:r>
            <w:r w:rsidRPr="00D66E43">
              <w:rPr>
                <w:rFonts w:cstheme="minorHAnsi"/>
                <w:b/>
                <w:sz w:val="20"/>
                <w:szCs w:val="20"/>
              </w:rPr>
              <w:t>Kas</w:t>
            </w:r>
            <w:r>
              <w:rPr>
                <w:rFonts w:cstheme="minorHAnsi"/>
                <w:b/>
                <w:sz w:val="20"/>
                <w:szCs w:val="20"/>
              </w:rPr>
              <w:t>.</w:t>
            </w:r>
            <w:r w:rsidRPr="00D66E43">
              <w:rPr>
                <w:rFonts w:cstheme="minorHAnsi"/>
                <w:b/>
                <w:sz w:val="20"/>
                <w:szCs w:val="20"/>
              </w:rPr>
              <w:t xml:space="preserve"> </w:t>
            </w:r>
            <w:r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2367F81C" w14:textId="77777777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shd w:val="clear" w:color="auto" w:fill="D9E2F3" w:themeFill="accent5" w:themeFillTint="33"/>
          </w:tcPr>
          <w:p w14:paraId="22F58255" w14:textId="4CD265AC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  <w:r w:rsidRPr="00D66E43">
              <w:rPr>
                <w:rFonts w:cstheme="minorHAnsi"/>
                <w:b/>
                <w:sz w:val="20"/>
                <w:szCs w:val="20"/>
              </w:rPr>
              <w:t>30</w:t>
            </w:r>
            <w:r w:rsidRPr="00D66E43">
              <w:rPr>
                <w:rFonts w:cstheme="minorHAnsi"/>
                <w:sz w:val="20"/>
                <w:szCs w:val="20"/>
              </w:rPr>
              <w:t xml:space="preserve"> </w:t>
            </w:r>
            <w:r w:rsidRPr="00D66E43">
              <w:rPr>
                <w:rFonts w:cstheme="minorHAnsi"/>
                <w:b/>
                <w:sz w:val="20"/>
                <w:szCs w:val="20"/>
              </w:rPr>
              <w:t xml:space="preserve">Kasım </w:t>
            </w:r>
            <w:r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66A613D3" w14:textId="77777777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shd w:val="clear" w:color="auto" w:fill="D9E2F3" w:themeFill="accent5" w:themeFillTint="33"/>
          </w:tcPr>
          <w:p w14:paraId="0C5374B3" w14:textId="77777777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shd w:val="clear" w:color="auto" w:fill="D9E2F3" w:themeFill="accent5" w:themeFillTint="33"/>
          </w:tcPr>
          <w:p w14:paraId="78B0B1D8" w14:textId="77777777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gridSpan w:val="2"/>
            <w:shd w:val="clear" w:color="auto" w:fill="D9E2F3" w:themeFill="accent5" w:themeFillTint="33"/>
          </w:tcPr>
          <w:p w14:paraId="2DA39BDD" w14:textId="77777777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30446D" w:rsidRPr="00D66E43" w14:paraId="079FCE45" w14:textId="77777777" w:rsidTr="00617E14">
        <w:trPr>
          <w:trHeight w:val="624"/>
        </w:trPr>
        <w:tc>
          <w:tcPr>
            <w:tcW w:w="1519" w:type="dxa"/>
            <w:shd w:val="clear" w:color="auto" w:fill="FFFFFF" w:themeFill="background1"/>
          </w:tcPr>
          <w:p w14:paraId="0E5F0BFF" w14:textId="279ECBD2" w:rsidR="0030446D" w:rsidRPr="00D66E43" w:rsidRDefault="00451965" w:rsidP="0030446D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KADIN DOĞUM</w:t>
            </w:r>
          </w:p>
        </w:tc>
        <w:tc>
          <w:tcPr>
            <w:tcW w:w="1519" w:type="dxa"/>
            <w:shd w:val="clear" w:color="auto" w:fill="FFFFFF" w:themeFill="background1"/>
          </w:tcPr>
          <w:p w14:paraId="6F5BDB53" w14:textId="5913E2A3" w:rsidR="0030446D" w:rsidRPr="00240CB5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shd w:val="clear" w:color="auto" w:fill="FFFFFF" w:themeFill="background1"/>
          </w:tcPr>
          <w:p w14:paraId="31F9E701" w14:textId="666558FD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shd w:val="clear" w:color="auto" w:fill="FFFFFF" w:themeFill="background1"/>
          </w:tcPr>
          <w:p w14:paraId="5B1FE1E9" w14:textId="1B97B5FA" w:rsidR="0030446D" w:rsidRPr="00D66E43" w:rsidRDefault="00451965" w:rsidP="0030446D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KADIN DOĞUM</w:t>
            </w:r>
          </w:p>
        </w:tc>
        <w:tc>
          <w:tcPr>
            <w:tcW w:w="1519" w:type="dxa"/>
            <w:shd w:val="clear" w:color="auto" w:fill="FFFFFF" w:themeFill="background1"/>
          </w:tcPr>
          <w:p w14:paraId="712A8B99" w14:textId="69A34FC7" w:rsidR="0030446D" w:rsidRPr="00D66E43" w:rsidRDefault="00451965" w:rsidP="0030446D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DAHİLİYE</w:t>
            </w:r>
          </w:p>
        </w:tc>
        <w:tc>
          <w:tcPr>
            <w:tcW w:w="1519" w:type="dxa"/>
            <w:shd w:val="clear" w:color="auto" w:fill="FFFFFF" w:themeFill="background1"/>
          </w:tcPr>
          <w:p w14:paraId="083A5243" w14:textId="77777777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gridSpan w:val="2"/>
            <w:shd w:val="clear" w:color="auto" w:fill="FFFFFF" w:themeFill="background1"/>
          </w:tcPr>
          <w:p w14:paraId="40729A8C" w14:textId="77777777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30446D" w:rsidRPr="00D66E43" w14:paraId="6A558203" w14:textId="77777777" w:rsidTr="00870ED4">
        <w:trPr>
          <w:trHeight w:val="624"/>
        </w:trPr>
        <w:tc>
          <w:tcPr>
            <w:tcW w:w="1519" w:type="dxa"/>
            <w:shd w:val="clear" w:color="auto" w:fill="FFFFFF" w:themeFill="background1"/>
          </w:tcPr>
          <w:p w14:paraId="18B8E5A4" w14:textId="77777777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shd w:val="clear" w:color="auto" w:fill="FFE599" w:themeFill="accent4" w:themeFillTint="66"/>
          </w:tcPr>
          <w:p w14:paraId="796A1500" w14:textId="2CC74328" w:rsidR="009A08CE" w:rsidRPr="009A08CE" w:rsidRDefault="009A08CE" w:rsidP="009A08CE">
            <w:pPr>
              <w:rPr>
                <w:rFonts w:cstheme="minorHAnsi"/>
                <w:b/>
                <w:color w:val="C00000"/>
                <w:sz w:val="20"/>
                <w:szCs w:val="20"/>
              </w:rPr>
            </w:pPr>
            <w:r w:rsidRPr="009A08CE">
              <w:rPr>
                <w:rFonts w:cstheme="minorHAnsi"/>
                <w:b/>
                <w:color w:val="C00000"/>
                <w:sz w:val="20"/>
                <w:szCs w:val="20"/>
              </w:rPr>
              <w:t>P3C</w:t>
            </w:r>
            <w:r>
              <w:rPr>
                <w:rFonts w:cstheme="minorHAnsi"/>
                <w:b/>
                <w:color w:val="C00000"/>
                <w:sz w:val="20"/>
                <w:szCs w:val="20"/>
              </w:rPr>
              <w:t>3</w:t>
            </w:r>
            <w:r w:rsidRPr="009A08CE">
              <w:rPr>
                <w:rFonts w:cstheme="minorHAnsi"/>
                <w:b/>
                <w:color w:val="C00000"/>
                <w:sz w:val="20"/>
                <w:szCs w:val="20"/>
              </w:rPr>
              <w:t xml:space="preserve"> ENG</w:t>
            </w:r>
          </w:p>
          <w:p w14:paraId="5334C245" w14:textId="0E6DBC51" w:rsidR="0030446D" w:rsidRPr="00240CB5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shd w:val="clear" w:color="auto" w:fill="FFE599" w:themeFill="accent4" w:themeFillTint="66"/>
          </w:tcPr>
          <w:p w14:paraId="6A0BF052" w14:textId="67D5955A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  <w:r w:rsidRPr="00C36FEF">
              <w:rPr>
                <w:rFonts w:cstheme="minorHAnsi"/>
                <w:b/>
                <w:color w:val="C00000"/>
                <w:sz w:val="20"/>
                <w:szCs w:val="20"/>
              </w:rPr>
              <w:t>D3K3 UYG</w:t>
            </w:r>
          </w:p>
        </w:tc>
        <w:tc>
          <w:tcPr>
            <w:tcW w:w="1519" w:type="dxa"/>
            <w:shd w:val="clear" w:color="auto" w:fill="FFFFFF" w:themeFill="background1"/>
          </w:tcPr>
          <w:p w14:paraId="670F6C94" w14:textId="1C72980B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shd w:val="clear" w:color="auto" w:fill="FFFFFF" w:themeFill="background1"/>
          </w:tcPr>
          <w:p w14:paraId="55C54E18" w14:textId="77777777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shd w:val="clear" w:color="auto" w:fill="FFFFFF" w:themeFill="background1"/>
          </w:tcPr>
          <w:p w14:paraId="0D51D0E1" w14:textId="77777777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19" w:type="dxa"/>
            <w:gridSpan w:val="2"/>
            <w:shd w:val="clear" w:color="auto" w:fill="FFFFFF" w:themeFill="background1"/>
          </w:tcPr>
          <w:p w14:paraId="16C6F945" w14:textId="77777777" w:rsidR="0030446D" w:rsidRPr="00D66E43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</w:tbl>
    <w:p w14:paraId="6D69A4E6" w14:textId="77777777" w:rsidR="00DD601F" w:rsidRDefault="00DD601F" w:rsidP="00EA75EF">
      <w:pPr>
        <w:spacing w:after="0"/>
        <w:rPr>
          <w:sz w:val="16"/>
          <w:szCs w:val="16"/>
        </w:rPr>
      </w:pPr>
    </w:p>
    <w:p w14:paraId="08E7F668" w14:textId="77777777" w:rsidR="00DD601F" w:rsidRDefault="00DD601F" w:rsidP="00EA75EF">
      <w:pPr>
        <w:spacing w:after="0"/>
        <w:rPr>
          <w:sz w:val="16"/>
          <w:szCs w:val="16"/>
        </w:rPr>
      </w:pPr>
    </w:p>
    <w:p w14:paraId="45E4A828" w14:textId="77777777" w:rsidR="00DD601F" w:rsidRDefault="00DD601F" w:rsidP="00EA75EF">
      <w:pPr>
        <w:spacing w:after="0"/>
        <w:rPr>
          <w:sz w:val="16"/>
          <w:szCs w:val="16"/>
        </w:rPr>
      </w:pPr>
    </w:p>
    <w:p w14:paraId="7013DF18" w14:textId="77777777" w:rsidR="0020728C" w:rsidRDefault="0020728C" w:rsidP="00EA75EF">
      <w:pPr>
        <w:spacing w:after="0"/>
        <w:rPr>
          <w:sz w:val="16"/>
          <w:szCs w:val="16"/>
        </w:rPr>
      </w:pPr>
    </w:p>
    <w:p w14:paraId="45629062" w14:textId="77777777" w:rsidR="0020728C" w:rsidRDefault="0020728C" w:rsidP="00EA75EF">
      <w:pPr>
        <w:spacing w:after="0"/>
        <w:rPr>
          <w:sz w:val="16"/>
          <w:szCs w:val="16"/>
        </w:rPr>
      </w:pPr>
    </w:p>
    <w:p w14:paraId="7149D265" w14:textId="77777777" w:rsidR="00DD601F" w:rsidRDefault="00DD601F" w:rsidP="00EA75EF">
      <w:pPr>
        <w:spacing w:after="0"/>
        <w:rPr>
          <w:sz w:val="16"/>
          <w:szCs w:val="16"/>
        </w:rPr>
      </w:pPr>
    </w:p>
    <w:p w14:paraId="381961E1" w14:textId="77777777" w:rsidR="00DD601F" w:rsidRDefault="00DD601F" w:rsidP="00EA75EF">
      <w:pPr>
        <w:spacing w:after="0"/>
        <w:rPr>
          <w:sz w:val="16"/>
          <w:szCs w:val="16"/>
        </w:rPr>
      </w:pPr>
    </w:p>
    <w:p w14:paraId="40CCD1E0" w14:textId="77777777" w:rsidR="00DD601F" w:rsidRDefault="00DD601F" w:rsidP="00EA75EF">
      <w:pPr>
        <w:spacing w:after="0"/>
        <w:rPr>
          <w:sz w:val="16"/>
          <w:szCs w:val="16"/>
        </w:rPr>
      </w:pPr>
    </w:p>
    <w:p w14:paraId="0C9C4FC0" w14:textId="77777777" w:rsidR="0081200E" w:rsidRDefault="0081200E" w:rsidP="00EA75EF">
      <w:pPr>
        <w:spacing w:after="0"/>
        <w:rPr>
          <w:sz w:val="16"/>
          <w:szCs w:val="16"/>
        </w:rPr>
      </w:pPr>
      <w:r>
        <w:rPr>
          <w:sz w:val="16"/>
          <w:szCs w:val="16"/>
        </w:rPr>
        <w:br w:type="page"/>
      </w:r>
    </w:p>
    <w:tbl>
      <w:tblPr>
        <w:tblStyle w:val="TabloKlavuzu"/>
        <w:tblW w:w="10485" w:type="dxa"/>
        <w:tblLayout w:type="fixed"/>
        <w:tblLook w:val="04A0" w:firstRow="1" w:lastRow="0" w:firstColumn="1" w:lastColumn="0" w:noHBand="0" w:noVBand="1"/>
      </w:tblPr>
      <w:tblGrid>
        <w:gridCol w:w="1497"/>
        <w:gridCol w:w="1498"/>
        <w:gridCol w:w="1498"/>
        <w:gridCol w:w="1498"/>
        <w:gridCol w:w="1498"/>
        <w:gridCol w:w="1498"/>
        <w:gridCol w:w="1498"/>
      </w:tblGrid>
      <w:tr w:rsidR="00D52BC6" w:rsidRPr="00D52BC6" w14:paraId="60AAAD69" w14:textId="77777777" w:rsidTr="00617E14">
        <w:trPr>
          <w:trHeight w:val="624"/>
        </w:trPr>
        <w:tc>
          <w:tcPr>
            <w:tcW w:w="10485" w:type="dxa"/>
            <w:gridSpan w:val="7"/>
            <w:shd w:val="clear" w:color="auto" w:fill="FFC000" w:themeFill="accent4"/>
          </w:tcPr>
          <w:p w14:paraId="63AC3644" w14:textId="35AC22ED" w:rsidR="00D52BC6" w:rsidRPr="00D52BC6" w:rsidRDefault="003004CC" w:rsidP="00D52BC6">
            <w:pPr>
              <w:jc w:val="center"/>
              <w:rPr>
                <w:rFonts w:cstheme="minorHAnsi"/>
                <w:b/>
                <w:sz w:val="28"/>
                <w:szCs w:val="28"/>
              </w:rPr>
            </w:pPr>
            <w:r w:rsidRPr="00D52BC6">
              <w:rPr>
                <w:rFonts w:cstheme="minorHAnsi"/>
                <w:b/>
                <w:sz w:val="28"/>
                <w:szCs w:val="28"/>
              </w:rPr>
              <w:lastRenderedPageBreak/>
              <w:t xml:space="preserve">ARALIK </w:t>
            </w:r>
            <w:r w:rsidR="008F6C76">
              <w:rPr>
                <w:rFonts w:cstheme="minorHAnsi"/>
                <w:b/>
                <w:sz w:val="28"/>
                <w:szCs w:val="28"/>
              </w:rPr>
              <w:t>2023</w:t>
            </w:r>
          </w:p>
        </w:tc>
      </w:tr>
      <w:tr w:rsidR="00D52BC6" w:rsidRPr="00D52BC6" w14:paraId="698D1372" w14:textId="77777777" w:rsidTr="00617E14">
        <w:trPr>
          <w:trHeight w:val="624"/>
        </w:trPr>
        <w:tc>
          <w:tcPr>
            <w:tcW w:w="1497" w:type="dxa"/>
            <w:shd w:val="clear" w:color="auto" w:fill="FFF2CC" w:themeFill="accent4" w:themeFillTint="33"/>
          </w:tcPr>
          <w:p w14:paraId="0ECB85C4" w14:textId="77777777" w:rsidR="000B271C" w:rsidRPr="00D52BC6" w:rsidRDefault="000B271C" w:rsidP="00EA75EF">
            <w:pPr>
              <w:rPr>
                <w:rFonts w:cstheme="minorHAnsi"/>
                <w:b/>
                <w:sz w:val="20"/>
                <w:szCs w:val="20"/>
              </w:rPr>
            </w:pPr>
            <w:r w:rsidRPr="00D52BC6">
              <w:rPr>
                <w:rFonts w:cstheme="minorHAnsi"/>
                <w:b/>
                <w:sz w:val="20"/>
                <w:szCs w:val="20"/>
              </w:rPr>
              <w:t>PAZARTESİ</w:t>
            </w:r>
          </w:p>
        </w:tc>
        <w:tc>
          <w:tcPr>
            <w:tcW w:w="1498" w:type="dxa"/>
            <w:shd w:val="clear" w:color="auto" w:fill="FFF2CC" w:themeFill="accent4" w:themeFillTint="33"/>
          </w:tcPr>
          <w:p w14:paraId="30D763E8" w14:textId="77777777" w:rsidR="000B271C" w:rsidRPr="00D52BC6" w:rsidRDefault="000B271C" w:rsidP="00EA75EF">
            <w:pPr>
              <w:rPr>
                <w:rFonts w:cstheme="minorHAnsi"/>
                <w:b/>
                <w:sz w:val="20"/>
                <w:szCs w:val="20"/>
              </w:rPr>
            </w:pPr>
            <w:r w:rsidRPr="00D52BC6">
              <w:rPr>
                <w:rFonts w:cstheme="minorHAnsi"/>
                <w:b/>
                <w:sz w:val="20"/>
                <w:szCs w:val="20"/>
              </w:rPr>
              <w:t>SALI</w:t>
            </w:r>
          </w:p>
        </w:tc>
        <w:tc>
          <w:tcPr>
            <w:tcW w:w="1498" w:type="dxa"/>
            <w:shd w:val="clear" w:color="auto" w:fill="FFF2CC" w:themeFill="accent4" w:themeFillTint="33"/>
          </w:tcPr>
          <w:p w14:paraId="52207B7E" w14:textId="77777777" w:rsidR="000B271C" w:rsidRPr="00D52BC6" w:rsidRDefault="000B271C" w:rsidP="00EA75EF">
            <w:pPr>
              <w:rPr>
                <w:rFonts w:cstheme="minorHAnsi"/>
                <w:b/>
                <w:sz w:val="20"/>
                <w:szCs w:val="20"/>
              </w:rPr>
            </w:pPr>
            <w:r w:rsidRPr="00D52BC6">
              <w:rPr>
                <w:rFonts w:cstheme="minorHAnsi"/>
                <w:b/>
                <w:sz w:val="20"/>
                <w:szCs w:val="20"/>
              </w:rPr>
              <w:t>ÇARŞAMBA</w:t>
            </w:r>
          </w:p>
        </w:tc>
        <w:tc>
          <w:tcPr>
            <w:tcW w:w="1498" w:type="dxa"/>
            <w:shd w:val="clear" w:color="auto" w:fill="FFF2CC" w:themeFill="accent4" w:themeFillTint="33"/>
          </w:tcPr>
          <w:p w14:paraId="432E842A" w14:textId="77777777" w:rsidR="000B271C" w:rsidRPr="00D52BC6" w:rsidRDefault="000B271C" w:rsidP="00EA75EF">
            <w:pPr>
              <w:rPr>
                <w:rFonts w:cstheme="minorHAnsi"/>
                <w:b/>
                <w:sz w:val="20"/>
                <w:szCs w:val="20"/>
              </w:rPr>
            </w:pPr>
            <w:r w:rsidRPr="00D52BC6">
              <w:rPr>
                <w:rFonts w:cstheme="minorHAnsi"/>
                <w:b/>
                <w:sz w:val="20"/>
                <w:szCs w:val="20"/>
              </w:rPr>
              <w:t>PERŞEMBE</w:t>
            </w:r>
          </w:p>
        </w:tc>
        <w:tc>
          <w:tcPr>
            <w:tcW w:w="1498" w:type="dxa"/>
            <w:shd w:val="clear" w:color="auto" w:fill="FFF2CC" w:themeFill="accent4" w:themeFillTint="33"/>
          </w:tcPr>
          <w:p w14:paraId="6A910E9B" w14:textId="77777777" w:rsidR="000B271C" w:rsidRPr="00D52BC6" w:rsidRDefault="000B271C" w:rsidP="00EA75EF">
            <w:pPr>
              <w:rPr>
                <w:rFonts w:cstheme="minorHAnsi"/>
                <w:b/>
                <w:sz w:val="20"/>
                <w:szCs w:val="20"/>
              </w:rPr>
            </w:pPr>
            <w:r w:rsidRPr="00D52BC6">
              <w:rPr>
                <w:rFonts w:cstheme="minorHAnsi"/>
                <w:b/>
                <w:sz w:val="20"/>
                <w:szCs w:val="20"/>
              </w:rPr>
              <w:t xml:space="preserve">CUMA </w:t>
            </w:r>
          </w:p>
        </w:tc>
        <w:tc>
          <w:tcPr>
            <w:tcW w:w="1498" w:type="dxa"/>
            <w:shd w:val="clear" w:color="auto" w:fill="FFF2CC" w:themeFill="accent4" w:themeFillTint="33"/>
          </w:tcPr>
          <w:p w14:paraId="59EA37DC" w14:textId="77777777" w:rsidR="000B271C" w:rsidRPr="00D52BC6" w:rsidRDefault="000B271C" w:rsidP="00EA75EF">
            <w:pPr>
              <w:rPr>
                <w:rFonts w:cstheme="minorHAnsi"/>
                <w:b/>
                <w:sz w:val="20"/>
                <w:szCs w:val="20"/>
              </w:rPr>
            </w:pPr>
            <w:r w:rsidRPr="00D52BC6">
              <w:rPr>
                <w:rFonts w:cstheme="minorHAnsi"/>
                <w:b/>
                <w:sz w:val="20"/>
                <w:szCs w:val="20"/>
              </w:rPr>
              <w:t>CUMARTESİ</w:t>
            </w:r>
          </w:p>
        </w:tc>
        <w:tc>
          <w:tcPr>
            <w:tcW w:w="1498" w:type="dxa"/>
            <w:shd w:val="clear" w:color="auto" w:fill="FFF2CC" w:themeFill="accent4" w:themeFillTint="33"/>
          </w:tcPr>
          <w:p w14:paraId="096DCDD0" w14:textId="77777777" w:rsidR="000B271C" w:rsidRPr="00D52BC6" w:rsidRDefault="000B271C" w:rsidP="00EA75EF">
            <w:pPr>
              <w:rPr>
                <w:rFonts w:cstheme="minorHAnsi"/>
                <w:b/>
                <w:sz w:val="20"/>
                <w:szCs w:val="20"/>
              </w:rPr>
            </w:pPr>
            <w:r w:rsidRPr="00D52BC6">
              <w:rPr>
                <w:rFonts w:cstheme="minorHAnsi"/>
                <w:b/>
                <w:sz w:val="20"/>
                <w:szCs w:val="20"/>
              </w:rPr>
              <w:t>PAZAR</w:t>
            </w:r>
          </w:p>
          <w:p w14:paraId="547D64B3" w14:textId="77777777" w:rsidR="00D52BC6" w:rsidRPr="00D52BC6" w:rsidRDefault="00D52BC6" w:rsidP="00EA75EF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8F6C76" w:rsidRPr="00D52BC6" w14:paraId="207CD1B7" w14:textId="77777777" w:rsidTr="00617E14">
        <w:trPr>
          <w:trHeight w:val="624"/>
        </w:trPr>
        <w:tc>
          <w:tcPr>
            <w:tcW w:w="1497" w:type="dxa"/>
            <w:shd w:val="clear" w:color="auto" w:fill="D9E2F3" w:themeFill="accent5" w:themeFillTint="33"/>
          </w:tcPr>
          <w:p w14:paraId="642FF63F" w14:textId="77777777" w:rsidR="008F6C76" w:rsidRPr="00D52BC6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98" w:type="dxa"/>
            <w:shd w:val="clear" w:color="auto" w:fill="D9E2F3" w:themeFill="accent5" w:themeFillTint="33"/>
          </w:tcPr>
          <w:p w14:paraId="5F836238" w14:textId="77777777" w:rsidR="008F6C76" w:rsidRPr="00D52BC6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98" w:type="dxa"/>
            <w:shd w:val="clear" w:color="auto" w:fill="D9E2F3" w:themeFill="accent5" w:themeFillTint="33"/>
          </w:tcPr>
          <w:p w14:paraId="39CB91EA" w14:textId="77777777" w:rsidR="008F6C76" w:rsidRPr="00D52BC6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  <w:p w14:paraId="397D9B53" w14:textId="77777777" w:rsidR="008F6C76" w:rsidRPr="00D52BC6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98" w:type="dxa"/>
            <w:shd w:val="clear" w:color="auto" w:fill="D9E2F3" w:themeFill="accent5" w:themeFillTint="33"/>
          </w:tcPr>
          <w:p w14:paraId="51A98603" w14:textId="77777777" w:rsidR="008F6C76" w:rsidRPr="00D52BC6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  <w:p w14:paraId="39F5468C" w14:textId="77777777" w:rsidR="008F6C76" w:rsidRPr="00D52BC6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98" w:type="dxa"/>
            <w:shd w:val="clear" w:color="auto" w:fill="D9E2F3" w:themeFill="accent5" w:themeFillTint="33"/>
          </w:tcPr>
          <w:p w14:paraId="6F871048" w14:textId="416C7CE0" w:rsidR="008F6C76" w:rsidRPr="00D52BC6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  <w:r w:rsidRPr="00D52BC6">
              <w:rPr>
                <w:rFonts w:cstheme="minorHAnsi"/>
                <w:b/>
                <w:sz w:val="20"/>
                <w:szCs w:val="20"/>
              </w:rPr>
              <w:t>1</w:t>
            </w:r>
            <w:r>
              <w:rPr>
                <w:rFonts w:cstheme="minorHAnsi"/>
                <w:b/>
                <w:sz w:val="20"/>
                <w:szCs w:val="20"/>
              </w:rPr>
              <w:t xml:space="preserve"> Ara. 2023</w:t>
            </w:r>
          </w:p>
          <w:p w14:paraId="4B73A6FA" w14:textId="77777777" w:rsidR="008F6C76" w:rsidRPr="00D52BC6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98" w:type="dxa"/>
            <w:shd w:val="clear" w:color="auto" w:fill="D9E2F3" w:themeFill="accent5" w:themeFillTint="33"/>
          </w:tcPr>
          <w:p w14:paraId="2B888947" w14:textId="59A13E3C" w:rsidR="008F6C76" w:rsidRPr="00D52BC6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  <w:r w:rsidRPr="00D52BC6">
              <w:rPr>
                <w:rFonts w:cstheme="minorHAnsi"/>
                <w:b/>
                <w:sz w:val="20"/>
                <w:szCs w:val="20"/>
              </w:rPr>
              <w:t>2</w:t>
            </w:r>
            <w:r>
              <w:t xml:space="preserve"> </w:t>
            </w:r>
            <w:r w:rsidRPr="00D52BC6">
              <w:rPr>
                <w:rFonts w:cstheme="minorHAnsi"/>
                <w:b/>
                <w:sz w:val="20"/>
                <w:szCs w:val="20"/>
              </w:rPr>
              <w:t>Ara</w:t>
            </w:r>
            <w:r>
              <w:rPr>
                <w:rFonts w:cstheme="minorHAnsi"/>
                <w:b/>
                <w:sz w:val="20"/>
                <w:szCs w:val="20"/>
              </w:rPr>
              <w:t>. 2023</w:t>
            </w:r>
          </w:p>
          <w:p w14:paraId="6CDF541E" w14:textId="77777777" w:rsidR="008F6C76" w:rsidRPr="00D52BC6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98" w:type="dxa"/>
            <w:shd w:val="clear" w:color="auto" w:fill="D9E2F3" w:themeFill="accent5" w:themeFillTint="33"/>
          </w:tcPr>
          <w:p w14:paraId="30072AA8" w14:textId="60465AE1" w:rsidR="008F6C76" w:rsidRPr="00D52BC6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  <w:r w:rsidRPr="00D52BC6">
              <w:rPr>
                <w:rFonts w:cstheme="minorHAnsi"/>
                <w:b/>
                <w:sz w:val="20"/>
                <w:szCs w:val="20"/>
              </w:rPr>
              <w:t>3</w:t>
            </w:r>
            <w:r>
              <w:t xml:space="preserve"> </w:t>
            </w:r>
            <w:r w:rsidRPr="00D52BC6">
              <w:rPr>
                <w:rFonts w:cstheme="minorHAnsi"/>
                <w:b/>
                <w:sz w:val="20"/>
                <w:szCs w:val="20"/>
              </w:rPr>
              <w:t>Ara</w:t>
            </w:r>
            <w:r>
              <w:rPr>
                <w:rFonts w:cstheme="minorHAnsi"/>
                <w:b/>
                <w:sz w:val="20"/>
                <w:szCs w:val="20"/>
              </w:rPr>
              <w:t>.</w:t>
            </w:r>
            <w:r w:rsidRPr="00D52BC6">
              <w:rPr>
                <w:rFonts w:cstheme="minorHAnsi"/>
                <w:b/>
                <w:sz w:val="20"/>
                <w:szCs w:val="20"/>
              </w:rPr>
              <w:t xml:space="preserve"> </w:t>
            </w:r>
            <w:r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0ECE6EC9" w14:textId="77777777" w:rsidR="008F6C76" w:rsidRPr="00D52BC6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8F6C76" w:rsidRPr="00D52BC6" w14:paraId="6F796D6D" w14:textId="77777777" w:rsidTr="00617E14">
        <w:trPr>
          <w:trHeight w:val="624"/>
        </w:trPr>
        <w:tc>
          <w:tcPr>
            <w:tcW w:w="1497" w:type="dxa"/>
            <w:shd w:val="clear" w:color="auto" w:fill="FFFFFF" w:themeFill="background1"/>
          </w:tcPr>
          <w:p w14:paraId="6F8611E6" w14:textId="77777777" w:rsidR="008F6C76" w:rsidRPr="00D52BC6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98" w:type="dxa"/>
            <w:shd w:val="clear" w:color="auto" w:fill="FFFFFF" w:themeFill="background1"/>
          </w:tcPr>
          <w:p w14:paraId="05699C25" w14:textId="77777777" w:rsidR="008F6C76" w:rsidRPr="00D52BC6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98" w:type="dxa"/>
            <w:shd w:val="clear" w:color="auto" w:fill="FFFFFF" w:themeFill="background1"/>
          </w:tcPr>
          <w:p w14:paraId="3F97E705" w14:textId="77777777" w:rsidR="008F6C76" w:rsidRPr="00D52BC6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98" w:type="dxa"/>
            <w:shd w:val="clear" w:color="auto" w:fill="FFFFFF" w:themeFill="background1"/>
          </w:tcPr>
          <w:p w14:paraId="418691C5" w14:textId="60C5F358" w:rsidR="008F6C76" w:rsidRPr="00D52BC6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98" w:type="dxa"/>
            <w:shd w:val="clear" w:color="auto" w:fill="FFFFFF" w:themeFill="background1"/>
          </w:tcPr>
          <w:p w14:paraId="6292FC12" w14:textId="3B055F95" w:rsidR="008F6C76" w:rsidRPr="00D52BC6" w:rsidRDefault="007D49D1" w:rsidP="008F6C7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GENEL CERRAHİ</w:t>
            </w:r>
          </w:p>
        </w:tc>
        <w:tc>
          <w:tcPr>
            <w:tcW w:w="1498" w:type="dxa"/>
            <w:shd w:val="clear" w:color="auto" w:fill="FFFFFF" w:themeFill="background1"/>
          </w:tcPr>
          <w:p w14:paraId="3BDD1FA6" w14:textId="3CF063E1" w:rsidR="008F6C76" w:rsidRPr="00D52BC6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98" w:type="dxa"/>
            <w:shd w:val="clear" w:color="auto" w:fill="FFFFFF" w:themeFill="background1"/>
          </w:tcPr>
          <w:p w14:paraId="2D13E65E" w14:textId="77777777" w:rsidR="008F6C76" w:rsidRPr="00D52BC6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8F6C76" w:rsidRPr="00D52BC6" w14:paraId="6E97D75F" w14:textId="77777777" w:rsidTr="00617E14">
        <w:trPr>
          <w:trHeight w:val="624"/>
        </w:trPr>
        <w:tc>
          <w:tcPr>
            <w:tcW w:w="1497" w:type="dxa"/>
            <w:shd w:val="clear" w:color="auto" w:fill="FFFFFF" w:themeFill="background1"/>
          </w:tcPr>
          <w:p w14:paraId="2067E12A" w14:textId="77777777" w:rsidR="008F6C76" w:rsidRPr="00D52BC6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98" w:type="dxa"/>
            <w:shd w:val="clear" w:color="auto" w:fill="FFFFFF" w:themeFill="background1"/>
          </w:tcPr>
          <w:p w14:paraId="4C35D7C2" w14:textId="77777777" w:rsidR="008F6C76" w:rsidRPr="00D52BC6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98" w:type="dxa"/>
            <w:shd w:val="clear" w:color="auto" w:fill="FFFFFF" w:themeFill="background1"/>
          </w:tcPr>
          <w:p w14:paraId="48A2FC9A" w14:textId="77777777" w:rsidR="008F6C76" w:rsidRPr="00D52BC6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98" w:type="dxa"/>
            <w:shd w:val="clear" w:color="auto" w:fill="FFFFFF" w:themeFill="background1"/>
          </w:tcPr>
          <w:p w14:paraId="2FC17298" w14:textId="3E9BBD6E" w:rsidR="008F6C76" w:rsidRPr="00D52BC6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98" w:type="dxa"/>
            <w:shd w:val="clear" w:color="auto" w:fill="FFFFFF" w:themeFill="background1"/>
          </w:tcPr>
          <w:p w14:paraId="2B55F21C" w14:textId="76536A58" w:rsidR="008F6C76" w:rsidRPr="00D52BC6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98" w:type="dxa"/>
            <w:shd w:val="clear" w:color="auto" w:fill="FFFFFF" w:themeFill="background1"/>
          </w:tcPr>
          <w:p w14:paraId="1B35DB30" w14:textId="120F76F6" w:rsidR="008F6C76" w:rsidRPr="00D52BC6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98" w:type="dxa"/>
            <w:shd w:val="clear" w:color="auto" w:fill="FFFFFF" w:themeFill="background1"/>
          </w:tcPr>
          <w:p w14:paraId="7C26910F" w14:textId="77777777" w:rsidR="008F6C76" w:rsidRPr="00D52BC6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8F6C76" w:rsidRPr="00D52BC6" w14:paraId="56EB5FB9" w14:textId="77777777" w:rsidTr="00617E14">
        <w:trPr>
          <w:trHeight w:val="624"/>
        </w:trPr>
        <w:tc>
          <w:tcPr>
            <w:tcW w:w="1497" w:type="dxa"/>
            <w:shd w:val="clear" w:color="auto" w:fill="D9E2F3" w:themeFill="accent5" w:themeFillTint="33"/>
          </w:tcPr>
          <w:p w14:paraId="522E3924" w14:textId="2D28A9AF" w:rsidR="008F6C76" w:rsidRPr="00D52BC6" w:rsidRDefault="001A22C7" w:rsidP="008F6C7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4</w:t>
            </w:r>
            <w:r w:rsidR="008F6C76">
              <w:t xml:space="preserve"> </w:t>
            </w:r>
            <w:r w:rsidR="008F6C76" w:rsidRPr="00D52BC6">
              <w:rPr>
                <w:rFonts w:cstheme="minorHAnsi"/>
                <w:b/>
                <w:sz w:val="20"/>
                <w:szCs w:val="20"/>
              </w:rPr>
              <w:t>Ar</w:t>
            </w:r>
            <w:r w:rsidR="008F6C76">
              <w:rPr>
                <w:rFonts w:cstheme="minorHAnsi"/>
                <w:b/>
                <w:sz w:val="20"/>
                <w:szCs w:val="20"/>
              </w:rPr>
              <w:t>a.</w:t>
            </w:r>
            <w:r w:rsidR="008F6C76" w:rsidRPr="00D52BC6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="008F6C76">
              <w:rPr>
                <w:rFonts w:cstheme="minorHAnsi"/>
                <w:b/>
                <w:sz w:val="20"/>
                <w:szCs w:val="20"/>
              </w:rPr>
              <w:t>2023</w:t>
            </w:r>
          </w:p>
        </w:tc>
        <w:tc>
          <w:tcPr>
            <w:tcW w:w="1498" w:type="dxa"/>
            <w:shd w:val="clear" w:color="auto" w:fill="D9E2F3" w:themeFill="accent5" w:themeFillTint="33"/>
          </w:tcPr>
          <w:p w14:paraId="574CA309" w14:textId="52DC4C59" w:rsidR="008F6C76" w:rsidRPr="00D52BC6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5</w:t>
            </w:r>
            <w:r>
              <w:t xml:space="preserve"> </w:t>
            </w:r>
            <w:r w:rsidRPr="00D52BC6">
              <w:rPr>
                <w:rFonts w:cstheme="minorHAnsi"/>
                <w:b/>
                <w:sz w:val="20"/>
                <w:szCs w:val="20"/>
              </w:rPr>
              <w:t>Ar</w:t>
            </w:r>
            <w:r>
              <w:rPr>
                <w:rFonts w:cstheme="minorHAnsi"/>
                <w:b/>
                <w:sz w:val="20"/>
                <w:szCs w:val="20"/>
              </w:rPr>
              <w:t>a.</w:t>
            </w:r>
            <w:r w:rsidRPr="00D52BC6">
              <w:rPr>
                <w:rFonts w:cstheme="minorHAnsi"/>
                <w:b/>
                <w:sz w:val="20"/>
                <w:szCs w:val="20"/>
              </w:rPr>
              <w:t xml:space="preserve"> </w:t>
            </w:r>
            <w:r>
              <w:rPr>
                <w:rFonts w:cstheme="minorHAnsi"/>
                <w:b/>
                <w:sz w:val="20"/>
                <w:szCs w:val="20"/>
              </w:rPr>
              <w:t>2023</w:t>
            </w:r>
          </w:p>
        </w:tc>
        <w:tc>
          <w:tcPr>
            <w:tcW w:w="1498" w:type="dxa"/>
            <w:shd w:val="clear" w:color="auto" w:fill="D9E2F3" w:themeFill="accent5" w:themeFillTint="33"/>
          </w:tcPr>
          <w:p w14:paraId="1EE5F8A4" w14:textId="3ECD3A04" w:rsidR="008F6C76" w:rsidRPr="00D52BC6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  <w:r w:rsidRPr="00D52BC6">
              <w:rPr>
                <w:rFonts w:cstheme="minorHAnsi"/>
                <w:b/>
                <w:sz w:val="20"/>
                <w:szCs w:val="20"/>
              </w:rPr>
              <w:t>6</w:t>
            </w:r>
            <w:r>
              <w:t xml:space="preserve"> </w:t>
            </w:r>
            <w:r w:rsidRPr="00D52BC6">
              <w:rPr>
                <w:rFonts w:cstheme="minorHAnsi"/>
                <w:b/>
                <w:sz w:val="20"/>
                <w:szCs w:val="20"/>
              </w:rPr>
              <w:t xml:space="preserve">Ara. </w:t>
            </w:r>
            <w:r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4AC99DC1" w14:textId="77777777" w:rsidR="008F6C76" w:rsidRPr="00D52BC6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98" w:type="dxa"/>
            <w:shd w:val="clear" w:color="auto" w:fill="D9E2F3" w:themeFill="accent5" w:themeFillTint="33"/>
          </w:tcPr>
          <w:p w14:paraId="77807B4C" w14:textId="08D8CAB6" w:rsidR="008F6C76" w:rsidRPr="00D52BC6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  <w:r w:rsidRPr="00D52BC6">
              <w:rPr>
                <w:rFonts w:cstheme="minorHAnsi"/>
                <w:b/>
                <w:sz w:val="20"/>
                <w:szCs w:val="20"/>
              </w:rPr>
              <w:t>7</w:t>
            </w:r>
            <w:r>
              <w:t xml:space="preserve"> </w:t>
            </w:r>
            <w:r w:rsidRPr="00D52BC6">
              <w:rPr>
                <w:rFonts w:cstheme="minorHAnsi"/>
                <w:b/>
                <w:sz w:val="20"/>
                <w:szCs w:val="20"/>
              </w:rPr>
              <w:t xml:space="preserve">Ara. </w:t>
            </w:r>
            <w:r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5F054D01" w14:textId="77777777" w:rsidR="008F6C76" w:rsidRPr="00D52BC6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98" w:type="dxa"/>
            <w:shd w:val="clear" w:color="auto" w:fill="D9E2F3" w:themeFill="accent5" w:themeFillTint="33"/>
          </w:tcPr>
          <w:p w14:paraId="17071D01" w14:textId="1F19CF52" w:rsidR="008F6C76" w:rsidRPr="00D52BC6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  <w:r w:rsidRPr="00D52BC6">
              <w:rPr>
                <w:rFonts w:cstheme="minorHAnsi"/>
                <w:b/>
                <w:sz w:val="20"/>
                <w:szCs w:val="20"/>
              </w:rPr>
              <w:t>8</w:t>
            </w:r>
            <w:r>
              <w:t xml:space="preserve"> </w:t>
            </w:r>
            <w:r w:rsidRPr="00D52BC6">
              <w:rPr>
                <w:rFonts w:cstheme="minorHAnsi"/>
                <w:b/>
                <w:sz w:val="20"/>
                <w:szCs w:val="20"/>
              </w:rPr>
              <w:t xml:space="preserve">Ara. </w:t>
            </w:r>
            <w:r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55D2C5EC" w14:textId="77777777" w:rsidR="008F6C76" w:rsidRPr="00D52BC6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98" w:type="dxa"/>
            <w:shd w:val="clear" w:color="auto" w:fill="D9E2F3" w:themeFill="accent5" w:themeFillTint="33"/>
          </w:tcPr>
          <w:p w14:paraId="06F075BA" w14:textId="16224C19" w:rsidR="008F6C76" w:rsidRPr="00D52BC6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  <w:r w:rsidRPr="00D52BC6">
              <w:rPr>
                <w:rFonts w:cstheme="minorHAnsi"/>
                <w:b/>
                <w:sz w:val="20"/>
                <w:szCs w:val="20"/>
              </w:rPr>
              <w:t xml:space="preserve">9 Ara. </w:t>
            </w:r>
            <w:r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1E95EBDE" w14:textId="77777777" w:rsidR="008F6C76" w:rsidRPr="00D52BC6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98" w:type="dxa"/>
            <w:shd w:val="clear" w:color="auto" w:fill="D9E2F3" w:themeFill="accent5" w:themeFillTint="33"/>
          </w:tcPr>
          <w:p w14:paraId="40441F21" w14:textId="492B08F2" w:rsidR="008F6C76" w:rsidRPr="00D52BC6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  <w:r w:rsidRPr="00D52BC6">
              <w:rPr>
                <w:rFonts w:cstheme="minorHAnsi"/>
                <w:b/>
                <w:sz w:val="20"/>
                <w:szCs w:val="20"/>
              </w:rPr>
              <w:t>10</w:t>
            </w:r>
            <w:r>
              <w:t xml:space="preserve"> </w:t>
            </w:r>
            <w:r w:rsidRPr="00D52BC6">
              <w:rPr>
                <w:rFonts w:cstheme="minorHAnsi"/>
                <w:b/>
                <w:sz w:val="20"/>
                <w:szCs w:val="20"/>
              </w:rPr>
              <w:t xml:space="preserve">Ara. </w:t>
            </w:r>
            <w:r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7886655C" w14:textId="51E10330" w:rsidR="008F6C76" w:rsidRPr="00D52BC6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7D49D1" w:rsidRPr="00D52BC6" w14:paraId="1EF3A1A2" w14:textId="77777777" w:rsidTr="001B2454">
        <w:trPr>
          <w:trHeight w:val="624"/>
        </w:trPr>
        <w:tc>
          <w:tcPr>
            <w:tcW w:w="1497" w:type="dxa"/>
            <w:shd w:val="clear" w:color="auto" w:fill="FFE599" w:themeFill="accent4" w:themeFillTint="66"/>
          </w:tcPr>
          <w:p w14:paraId="1EC42C3A" w14:textId="2069B99D" w:rsidR="007D49D1" w:rsidRPr="00D52BC6" w:rsidRDefault="007D49D1" w:rsidP="007D49D1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color w:val="FFC000"/>
                <w:sz w:val="20"/>
                <w:szCs w:val="20"/>
              </w:rPr>
              <w:t>P</w:t>
            </w:r>
            <w:r w:rsidRPr="001A22C7">
              <w:rPr>
                <w:rFonts w:cstheme="minorHAnsi"/>
                <w:b/>
                <w:color w:val="FFC000"/>
                <w:sz w:val="20"/>
                <w:szCs w:val="20"/>
              </w:rPr>
              <w:t>1</w:t>
            </w:r>
            <w:r>
              <w:rPr>
                <w:rFonts w:cstheme="minorHAnsi"/>
                <w:b/>
                <w:color w:val="FFC000"/>
                <w:sz w:val="20"/>
                <w:szCs w:val="20"/>
              </w:rPr>
              <w:t>C</w:t>
            </w:r>
            <w:r w:rsidRPr="001A22C7">
              <w:rPr>
                <w:rFonts w:cstheme="minorHAnsi"/>
                <w:b/>
                <w:color w:val="FFC000"/>
                <w:sz w:val="20"/>
                <w:szCs w:val="20"/>
              </w:rPr>
              <w:t xml:space="preserve">2 </w:t>
            </w:r>
            <w:r>
              <w:rPr>
                <w:rFonts w:cstheme="minorHAnsi"/>
                <w:b/>
                <w:color w:val="FFC000"/>
                <w:sz w:val="20"/>
                <w:szCs w:val="20"/>
              </w:rPr>
              <w:t>ENG</w:t>
            </w:r>
          </w:p>
        </w:tc>
        <w:tc>
          <w:tcPr>
            <w:tcW w:w="1498" w:type="dxa"/>
            <w:shd w:val="clear" w:color="auto" w:fill="FFE599" w:themeFill="accent4" w:themeFillTint="66"/>
          </w:tcPr>
          <w:p w14:paraId="66E175C0" w14:textId="37509CD5" w:rsidR="007D49D1" w:rsidRPr="00D52BC6" w:rsidRDefault="007D49D1" w:rsidP="007D49D1">
            <w:pPr>
              <w:rPr>
                <w:rFonts w:cstheme="minorHAnsi"/>
                <w:b/>
                <w:sz w:val="20"/>
                <w:szCs w:val="20"/>
              </w:rPr>
            </w:pPr>
            <w:r w:rsidRPr="009D6B25">
              <w:rPr>
                <w:rFonts w:cstheme="minorHAnsi"/>
                <w:b/>
                <w:color w:val="7030A0"/>
                <w:sz w:val="20"/>
                <w:szCs w:val="20"/>
              </w:rPr>
              <w:t>TIP5-ANES</w:t>
            </w:r>
          </w:p>
        </w:tc>
        <w:tc>
          <w:tcPr>
            <w:tcW w:w="1498" w:type="dxa"/>
            <w:shd w:val="clear" w:color="auto" w:fill="FFFFFF" w:themeFill="background1"/>
          </w:tcPr>
          <w:p w14:paraId="726F27EE" w14:textId="53726D58" w:rsidR="007D49D1" w:rsidRPr="00D52BC6" w:rsidRDefault="007D49D1" w:rsidP="007D49D1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PEDİATRİ</w:t>
            </w:r>
          </w:p>
        </w:tc>
        <w:tc>
          <w:tcPr>
            <w:tcW w:w="1498" w:type="dxa"/>
            <w:shd w:val="clear" w:color="auto" w:fill="FFFFFF" w:themeFill="background1"/>
          </w:tcPr>
          <w:p w14:paraId="2D5BC5DB" w14:textId="67D9BAC8" w:rsidR="007D49D1" w:rsidRPr="00D52BC6" w:rsidRDefault="007D49D1" w:rsidP="007D49D1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DAHİLİYE</w:t>
            </w:r>
          </w:p>
        </w:tc>
        <w:tc>
          <w:tcPr>
            <w:tcW w:w="1498" w:type="dxa"/>
            <w:shd w:val="clear" w:color="auto" w:fill="FFFFFF" w:themeFill="background1"/>
          </w:tcPr>
          <w:p w14:paraId="34C227B8" w14:textId="26DF877D" w:rsidR="007D49D1" w:rsidRPr="00D52BC6" w:rsidRDefault="007D49D1" w:rsidP="007D49D1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KADIN DOĞUM</w:t>
            </w:r>
          </w:p>
        </w:tc>
        <w:tc>
          <w:tcPr>
            <w:tcW w:w="1498" w:type="dxa"/>
            <w:shd w:val="clear" w:color="auto" w:fill="FFFFFF" w:themeFill="background1"/>
          </w:tcPr>
          <w:p w14:paraId="177A8A6C" w14:textId="7923ADE6" w:rsidR="007D49D1" w:rsidRPr="00D52BC6" w:rsidRDefault="007D49D1" w:rsidP="007D49D1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98" w:type="dxa"/>
            <w:shd w:val="clear" w:color="auto" w:fill="FFFFFF" w:themeFill="background1"/>
          </w:tcPr>
          <w:p w14:paraId="531D1D23" w14:textId="77777777" w:rsidR="007D49D1" w:rsidRPr="00D52BC6" w:rsidRDefault="007D49D1" w:rsidP="007D49D1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8F6C76" w:rsidRPr="00D52BC6" w14:paraId="4EB93AA3" w14:textId="77777777" w:rsidTr="001B2454">
        <w:trPr>
          <w:trHeight w:val="624"/>
        </w:trPr>
        <w:tc>
          <w:tcPr>
            <w:tcW w:w="1497" w:type="dxa"/>
            <w:shd w:val="clear" w:color="auto" w:fill="FFE599" w:themeFill="accent4" w:themeFillTint="66"/>
          </w:tcPr>
          <w:p w14:paraId="038C7622" w14:textId="38377108" w:rsidR="008F6C76" w:rsidRPr="00D52BC6" w:rsidRDefault="002D53A3" w:rsidP="008F6C7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color w:val="FFC000"/>
                <w:sz w:val="20"/>
                <w:szCs w:val="20"/>
              </w:rPr>
              <w:t>P</w:t>
            </w:r>
            <w:r w:rsidRPr="001A22C7">
              <w:rPr>
                <w:rFonts w:cstheme="minorHAnsi"/>
                <w:b/>
                <w:color w:val="FFC000"/>
                <w:sz w:val="20"/>
                <w:szCs w:val="20"/>
              </w:rPr>
              <w:t>1</w:t>
            </w:r>
            <w:r>
              <w:rPr>
                <w:rFonts w:cstheme="minorHAnsi"/>
                <w:b/>
                <w:color w:val="FFC000"/>
                <w:sz w:val="20"/>
                <w:szCs w:val="20"/>
              </w:rPr>
              <w:t>C</w:t>
            </w:r>
            <w:r w:rsidRPr="001A22C7">
              <w:rPr>
                <w:rFonts w:cstheme="minorHAnsi"/>
                <w:b/>
                <w:color w:val="FFC000"/>
                <w:sz w:val="20"/>
                <w:szCs w:val="20"/>
              </w:rPr>
              <w:t xml:space="preserve">2 </w:t>
            </w:r>
            <w:r>
              <w:rPr>
                <w:rFonts w:cstheme="minorHAnsi"/>
                <w:b/>
                <w:color w:val="FFC000"/>
                <w:sz w:val="20"/>
                <w:szCs w:val="20"/>
              </w:rPr>
              <w:t>ENG</w:t>
            </w:r>
          </w:p>
        </w:tc>
        <w:tc>
          <w:tcPr>
            <w:tcW w:w="1498" w:type="dxa"/>
            <w:shd w:val="clear" w:color="auto" w:fill="FFFFFF" w:themeFill="background1"/>
          </w:tcPr>
          <w:p w14:paraId="1A7CA394" w14:textId="0830A5FC" w:rsidR="008F6C76" w:rsidRPr="005B1603" w:rsidRDefault="005B1603" w:rsidP="0030446D">
            <w:pPr>
              <w:rPr>
                <w:rFonts w:cstheme="minorHAnsi"/>
                <w:b/>
                <w:color w:val="5B9BD5" w:themeColor="accent1"/>
                <w:sz w:val="20"/>
                <w:szCs w:val="20"/>
              </w:rPr>
            </w:pPr>
            <w:r>
              <w:rPr>
                <w:rFonts w:cstheme="minorHAnsi"/>
                <w:b/>
                <w:color w:val="5B9BD5" w:themeColor="accent1"/>
                <w:sz w:val="20"/>
                <w:szCs w:val="20"/>
              </w:rPr>
              <w:t>P3C3 (Klinik)</w:t>
            </w:r>
          </w:p>
        </w:tc>
        <w:tc>
          <w:tcPr>
            <w:tcW w:w="1498" w:type="dxa"/>
            <w:shd w:val="clear" w:color="auto" w:fill="FFFFFF" w:themeFill="background1"/>
          </w:tcPr>
          <w:p w14:paraId="10EC4838" w14:textId="77777777" w:rsidR="008F6C76" w:rsidRDefault="006966D5" w:rsidP="0030446D">
            <w:pPr>
              <w:rPr>
                <w:rFonts w:cstheme="minorHAnsi"/>
                <w:b/>
                <w:color w:val="5B9BD5" w:themeColor="accent1"/>
                <w:sz w:val="20"/>
                <w:szCs w:val="20"/>
              </w:rPr>
            </w:pPr>
            <w:r>
              <w:rPr>
                <w:rFonts w:cstheme="minorHAnsi"/>
                <w:b/>
                <w:color w:val="5B9BD5" w:themeColor="accent1"/>
                <w:sz w:val="20"/>
                <w:szCs w:val="20"/>
              </w:rPr>
              <w:t>D3K2 (Klinik)</w:t>
            </w:r>
          </w:p>
          <w:p w14:paraId="6A4E1486" w14:textId="539B419E" w:rsidR="005B1603" w:rsidRPr="006966D5" w:rsidRDefault="005B1603" w:rsidP="0030446D">
            <w:pPr>
              <w:rPr>
                <w:rFonts w:cstheme="minorHAnsi"/>
                <w:b/>
                <w:color w:val="5B9BD5" w:themeColor="accent1"/>
                <w:sz w:val="20"/>
                <w:szCs w:val="20"/>
              </w:rPr>
            </w:pPr>
            <w:r>
              <w:rPr>
                <w:rFonts w:cstheme="minorHAnsi"/>
                <w:b/>
                <w:color w:val="5B9BD5" w:themeColor="accent1"/>
                <w:sz w:val="20"/>
                <w:szCs w:val="20"/>
              </w:rPr>
              <w:t>P3C3 (Klinik)</w:t>
            </w:r>
          </w:p>
        </w:tc>
        <w:tc>
          <w:tcPr>
            <w:tcW w:w="1498" w:type="dxa"/>
            <w:shd w:val="clear" w:color="auto" w:fill="FFFFFF" w:themeFill="background1"/>
          </w:tcPr>
          <w:p w14:paraId="5076537D" w14:textId="69AB35E5" w:rsidR="0030446D" w:rsidRPr="00D52BC6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98" w:type="dxa"/>
            <w:shd w:val="clear" w:color="auto" w:fill="FFFFFF" w:themeFill="background1"/>
          </w:tcPr>
          <w:p w14:paraId="666DB115" w14:textId="21E7EE8E" w:rsidR="008F6C76" w:rsidRPr="00D52BC6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98" w:type="dxa"/>
            <w:shd w:val="clear" w:color="auto" w:fill="FFFFFF" w:themeFill="background1"/>
          </w:tcPr>
          <w:p w14:paraId="192F6832" w14:textId="0A921979" w:rsidR="008F6C76" w:rsidRPr="00D52BC6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98" w:type="dxa"/>
            <w:shd w:val="clear" w:color="auto" w:fill="FFFFFF" w:themeFill="background1"/>
          </w:tcPr>
          <w:p w14:paraId="4ABCF96A" w14:textId="77777777" w:rsidR="008F6C76" w:rsidRPr="00D52BC6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8F6C76" w:rsidRPr="00D52BC6" w14:paraId="2105D796" w14:textId="77777777" w:rsidTr="00617E14">
        <w:trPr>
          <w:trHeight w:val="624"/>
        </w:trPr>
        <w:tc>
          <w:tcPr>
            <w:tcW w:w="1497" w:type="dxa"/>
            <w:shd w:val="clear" w:color="auto" w:fill="D9E2F3" w:themeFill="accent5" w:themeFillTint="33"/>
          </w:tcPr>
          <w:p w14:paraId="330B64F8" w14:textId="78A6F043" w:rsidR="008F6C76" w:rsidRPr="00D52BC6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11</w:t>
            </w:r>
            <w:r>
              <w:t xml:space="preserve"> </w:t>
            </w:r>
            <w:r w:rsidRPr="00D52BC6">
              <w:rPr>
                <w:rFonts w:cstheme="minorHAnsi"/>
                <w:b/>
                <w:sz w:val="20"/>
                <w:szCs w:val="20"/>
              </w:rPr>
              <w:t>Ar</w:t>
            </w:r>
            <w:r>
              <w:rPr>
                <w:rFonts w:cstheme="minorHAnsi"/>
                <w:b/>
                <w:sz w:val="20"/>
                <w:szCs w:val="20"/>
              </w:rPr>
              <w:t>a.</w:t>
            </w:r>
            <w:r w:rsidRPr="00D52BC6">
              <w:rPr>
                <w:rFonts w:cstheme="minorHAnsi"/>
                <w:b/>
                <w:sz w:val="20"/>
                <w:szCs w:val="20"/>
              </w:rPr>
              <w:t xml:space="preserve"> </w:t>
            </w:r>
            <w:r>
              <w:rPr>
                <w:rFonts w:cstheme="minorHAnsi"/>
                <w:b/>
                <w:sz w:val="20"/>
                <w:szCs w:val="20"/>
              </w:rPr>
              <w:t>2023</w:t>
            </w:r>
          </w:p>
        </w:tc>
        <w:tc>
          <w:tcPr>
            <w:tcW w:w="1498" w:type="dxa"/>
            <w:shd w:val="clear" w:color="auto" w:fill="D9E2F3" w:themeFill="accent5" w:themeFillTint="33"/>
          </w:tcPr>
          <w:p w14:paraId="7FAA937A" w14:textId="6628104C" w:rsidR="008F6C76" w:rsidRPr="00D52BC6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12</w:t>
            </w:r>
            <w:r>
              <w:t xml:space="preserve"> </w:t>
            </w:r>
            <w:r w:rsidRPr="00D52BC6">
              <w:rPr>
                <w:rFonts w:cstheme="minorHAnsi"/>
                <w:b/>
                <w:sz w:val="20"/>
                <w:szCs w:val="20"/>
              </w:rPr>
              <w:t>Ar</w:t>
            </w:r>
            <w:r>
              <w:rPr>
                <w:rFonts w:cstheme="minorHAnsi"/>
                <w:b/>
                <w:sz w:val="20"/>
                <w:szCs w:val="20"/>
              </w:rPr>
              <w:t>a.</w:t>
            </w:r>
            <w:r w:rsidRPr="00D52BC6">
              <w:rPr>
                <w:rFonts w:cstheme="minorHAnsi"/>
                <w:b/>
                <w:sz w:val="20"/>
                <w:szCs w:val="20"/>
              </w:rPr>
              <w:t xml:space="preserve"> </w:t>
            </w:r>
            <w:r>
              <w:rPr>
                <w:rFonts w:cstheme="minorHAnsi"/>
                <w:b/>
                <w:sz w:val="20"/>
                <w:szCs w:val="20"/>
              </w:rPr>
              <w:t>2023</w:t>
            </w:r>
          </w:p>
        </w:tc>
        <w:tc>
          <w:tcPr>
            <w:tcW w:w="1498" w:type="dxa"/>
            <w:shd w:val="clear" w:color="auto" w:fill="D9E2F3" w:themeFill="accent5" w:themeFillTint="33"/>
          </w:tcPr>
          <w:p w14:paraId="7BB13B85" w14:textId="461C1C7E" w:rsidR="008F6C76" w:rsidRPr="00D52BC6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  <w:r w:rsidRPr="00D52BC6">
              <w:rPr>
                <w:rFonts w:cstheme="minorHAnsi"/>
                <w:b/>
                <w:sz w:val="20"/>
                <w:szCs w:val="20"/>
              </w:rPr>
              <w:t>13</w:t>
            </w:r>
            <w:r>
              <w:t xml:space="preserve"> </w:t>
            </w:r>
            <w:r w:rsidRPr="00D52BC6">
              <w:rPr>
                <w:rFonts w:cstheme="minorHAnsi"/>
                <w:b/>
                <w:sz w:val="20"/>
                <w:szCs w:val="20"/>
              </w:rPr>
              <w:t xml:space="preserve">Ara. </w:t>
            </w:r>
            <w:r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741268DF" w14:textId="77777777" w:rsidR="008F6C76" w:rsidRPr="00D52BC6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98" w:type="dxa"/>
            <w:shd w:val="clear" w:color="auto" w:fill="D9E2F3" w:themeFill="accent5" w:themeFillTint="33"/>
          </w:tcPr>
          <w:p w14:paraId="59456982" w14:textId="5A8A7675" w:rsidR="008F6C76" w:rsidRPr="00D52BC6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  <w:r w:rsidRPr="00D52BC6">
              <w:rPr>
                <w:rFonts w:cstheme="minorHAnsi"/>
                <w:b/>
                <w:sz w:val="20"/>
                <w:szCs w:val="20"/>
              </w:rPr>
              <w:t>14</w:t>
            </w:r>
            <w:r>
              <w:t xml:space="preserve"> </w:t>
            </w:r>
            <w:r w:rsidRPr="00D52BC6">
              <w:rPr>
                <w:rFonts w:cstheme="minorHAnsi"/>
                <w:b/>
                <w:sz w:val="20"/>
                <w:szCs w:val="20"/>
              </w:rPr>
              <w:t xml:space="preserve">Ara. </w:t>
            </w:r>
            <w:r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2CB9DD37" w14:textId="77777777" w:rsidR="008F6C76" w:rsidRPr="00D52BC6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98" w:type="dxa"/>
            <w:shd w:val="clear" w:color="auto" w:fill="D9E2F3" w:themeFill="accent5" w:themeFillTint="33"/>
          </w:tcPr>
          <w:p w14:paraId="56ED745F" w14:textId="54C2FC44" w:rsidR="008F6C76" w:rsidRPr="00D52BC6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  <w:r w:rsidRPr="00D52BC6">
              <w:rPr>
                <w:rFonts w:cstheme="minorHAnsi"/>
                <w:b/>
                <w:sz w:val="20"/>
                <w:szCs w:val="20"/>
              </w:rPr>
              <w:t>15</w:t>
            </w:r>
            <w:r>
              <w:t xml:space="preserve"> </w:t>
            </w:r>
            <w:r w:rsidRPr="00D52BC6">
              <w:rPr>
                <w:rFonts w:cstheme="minorHAnsi"/>
                <w:b/>
                <w:sz w:val="20"/>
                <w:szCs w:val="20"/>
              </w:rPr>
              <w:t xml:space="preserve">Ara. </w:t>
            </w:r>
            <w:r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481006BC" w14:textId="77777777" w:rsidR="008F6C76" w:rsidRPr="00D52BC6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98" w:type="dxa"/>
            <w:shd w:val="clear" w:color="auto" w:fill="D9E2F3" w:themeFill="accent5" w:themeFillTint="33"/>
          </w:tcPr>
          <w:p w14:paraId="6E9639AD" w14:textId="62CCC7EB" w:rsidR="008F6C76" w:rsidRPr="00D52BC6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  <w:r w:rsidRPr="00D52BC6">
              <w:rPr>
                <w:rFonts w:cstheme="minorHAnsi"/>
                <w:b/>
                <w:sz w:val="20"/>
                <w:szCs w:val="20"/>
              </w:rPr>
              <w:t>16</w:t>
            </w:r>
            <w:r>
              <w:t xml:space="preserve"> </w:t>
            </w:r>
            <w:r w:rsidRPr="00D52BC6">
              <w:rPr>
                <w:rFonts w:cstheme="minorHAnsi"/>
                <w:b/>
                <w:sz w:val="20"/>
                <w:szCs w:val="20"/>
              </w:rPr>
              <w:t xml:space="preserve">Ara. </w:t>
            </w:r>
            <w:r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749AA078" w14:textId="77777777" w:rsidR="008F6C76" w:rsidRPr="00D52BC6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98" w:type="dxa"/>
            <w:shd w:val="clear" w:color="auto" w:fill="D9E2F3" w:themeFill="accent5" w:themeFillTint="33"/>
          </w:tcPr>
          <w:p w14:paraId="7D891698" w14:textId="595CAE6F" w:rsidR="008F6C76" w:rsidRPr="00D52BC6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  <w:r w:rsidRPr="00D52BC6">
              <w:rPr>
                <w:rFonts w:cstheme="minorHAnsi"/>
                <w:b/>
                <w:sz w:val="20"/>
                <w:szCs w:val="20"/>
              </w:rPr>
              <w:t>17</w:t>
            </w:r>
            <w:r>
              <w:t xml:space="preserve"> </w:t>
            </w:r>
            <w:r w:rsidRPr="00D52BC6">
              <w:rPr>
                <w:rFonts w:cstheme="minorHAnsi"/>
                <w:b/>
                <w:sz w:val="20"/>
                <w:szCs w:val="20"/>
              </w:rPr>
              <w:t xml:space="preserve">Ara. </w:t>
            </w:r>
            <w:r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6B0B0684" w14:textId="142F8189" w:rsidR="008F6C76" w:rsidRPr="00D52BC6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8F6C76" w:rsidRPr="00D52BC6" w14:paraId="2E3248CE" w14:textId="77777777" w:rsidTr="001B2454">
        <w:trPr>
          <w:trHeight w:val="624"/>
        </w:trPr>
        <w:tc>
          <w:tcPr>
            <w:tcW w:w="1497" w:type="dxa"/>
            <w:shd w:val="clear" w:color="auto" w:fill="FFFFFF" w:themeFill="background1"/>
          </w:tcPr>
          <w:p w14:paraId="782C630A" w14:textId="77777777" w:rsidR="008F6C76" w:rsidRPr="00D52BC6" w:rsidRDefault="008F6C76" w:rsidP="008F6C76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98" w:type="dxa"/>
            <w:shd w:val="clear" w:color="auto" w:fill="FFFFFF" w:themeFill="background1"/>
          </w:tcPr>
          <w:p w14:paraId="59E076C2" w14:textId="45A2ABE4" w:rsidR="008F6C76" w:rsidRPr="00D52BC6" w:rsidRDefault="008F6C76" w:rsidP="008F6C76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98" w:type="dxa"/>
            <w:shd w:val="clear" w:color="auto" w:fill="FFE599" w:themeFill="accent4" w:themeFillTint="66"/>
          </w:tcPr>
          <w:p w14:paraId="1338E1B2" w14:textId="0F6B09D1" w:rsidR="008F6C76" w:rsidRPr="00D52BC6" w:rsidRDefault="001E2730" w:rsidP="008F6C76">
            <w:pPr>
              <w:rPr>
                <w:rFonts w:cstheme="minorHAnsi"/>
                <w:b/>
                <w:sz w:val="20"/>
                <w:szCs w:val="20"/>
              </w:rPr>
            </w:pPr>
            <w:r w:rsidRPr="00BB042C">
              <w:rPr>
                <w:rFonts w:cstheme="minorHAnsi"/>
                <w:b/>
                <w:color w:val="0070C0"/>
                <w:sz w:val="20"/>
                <w:szCs w:val="20"/>
              </w:rPr>
              <w:t>TIP4-ÇH/KP P</w:t>
            </w:r>
          </w:p>
        </w:tc>
        <w:tc>
          <w:tcPr>
            <w:tcW w:w="1498" w:type="dxa"/>
            <w:shd w:val="clear" w:color="auto" w:fill="FFFFFF" w:themeFill="background1"/>
          </w:tcPr>
          <w:p w14:paraId="08372EC0" w14:textId="06C2CB83" w:rsidR="008F6C76" w:rsidRPr="00D52BC6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98" w:type="dxa"/>
            <w:shd w:val="clear" w:color="auto" w:fill="FFFFFF" w:themeFill="background1"/>
          </w:tcPr>
          <w:p w14:paraId="4809415C" w14:textId="0F074CD4" w:rsidR="008F6C76" w:rsidRPr="00D52BC6" w:rsidRDefault="007D49D1" w:rsidP="008F6C7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GENEL CERRAHİ</w:t>
            </w:r>
          </w:p>
        </w:tc>
        <w:tc>
          <w:tcPr>
            <w:tcW w:w="1498" w:type="dxa"/>
            <w:shd w:val="clear" w:color="auto" w:fill="FFFFFF" w:themeFill="background1"/>
          </w:tcPr>
          <w:p w14:paraId="261D3672" w14:textId="51BDC2EB" w:rsidR="008F6C76" w:rsidRPr="00D52BC6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98" w:type="dxa"/>
            <w:shd w:val="clear" w:color="auto" w:fill="FFFFFF" w:themeFill="background1"/>
          </w:tcPr>
          <w:p w14:paraId="49BE8CF4" w14:textId="77777777" w:rsidR="008F6C76" w:rsidRPr="00D52BC6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30446D" w:rsidRPr="00D52BC6" w14:paraId="43F68E44" w14:textId="77777777" w:rsidTr="001B2454">
        <w:trPr>
          <w:trHeight w:val="624"/>
        </w:trPr>
        <w:tc>
          <w:tcPr>
            <w:tcW w:w="1497" w:type="dxa"/>
            <w:shd w:val="clear" w:color="auto" w:fill="FFE599" w:themeFill="accent4" w:themeFillTint="66"/>
          </w:tcPr>
          <w:p w14:paraId="10A28510" w14:textId="683F6EE0" w:rsidR="0030446D" w:rsidRPr="00D52BC6" w:rsidRDefault="00C36FEF" w:rsidP="0030446D">
            <w:pPr>
              <w:rPr>
                <w:rFonts w:cstheme="minorHAnsi"/>
                <w:sz w:val="20"/>
                <w:szCs w:val="20"/>
              </w:rPr>
            </w:pPr>
            <w:r w:rsidRPr="00C36FEF">
              <w:rPr>
                <w:rFonts w:cstheme="minorHAnsi"/>
                <w:b/>
                <w:color w:val="C00000"/>
                <w:sz w:val="20"/>
                <w:szCs w:val="20"/>
              </w:rPr>
              <w:t>D3K3 UYG</w:t>
            </w:r>
          </w:p>
        </w:tc>
        <w:tc>
          <w:tcPr>
            <w:tcW w:w="1498" w:type="dxa"/>
            <w:shd w:val="clear" w:color="auto" w:fill="FFE599" w:themeFill="accent4" w:themeFillTint="66"/>
          </w:tcPr>
          <w:p w14:paraId="45D76A4A" w14:textId="4D5E2801" w:rsidR="0030446D" w:rsidRPr="00D52BC6" w:rsidRDefault="002D53A3" w:rsidP="0030446D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b/>
                <w:color w:val="FFC000"/>
                <w:sz w:val="20"/>
                <w:szCs w:val="20"/>
              </w:rPr>
              <w:t>D</w:t>
            </w:r>
            <w:r w:rsidRPr="001A22C7">
              <w:rPr>
                <w:rFonts w:cstheme="minorHAnsi"/>
                <w:b/>
                <w:color w:val="FFC000"/>
                <w:sz w:val="20"/>
                <w:szCs w:val="20"/>
              </w:rPr>
              <w:t>1</w:t>
            </w:r>
            <w:r>
              <w:rPr>
                <w:rFonts w:cstheme="minorHAnsi"/>
                <w:b/>
                <w:color w:val="FFC000"/>
                <w:sz w:val="20"/>
                <w:szCs w:val="20"/>
              </w:rPr>
              <w:t>K</w:t>
            </w:r>
            <w:r w:rsidRPr="001A22C7">
              <w:rPr>
                <w:rFonts w:cstheme="minorHAnsi"/>
                <w:b/>
                <w:color w:val="FFC000"/>
                <w:sz w:val="20"/>
                <w:szCs w:val="20"/>
              </w:rPr>
              <w:t>2</w:t>
            </w:r>
            <w:r>
              <w:rPr>
                <w:rFonts w:cstheme="minorHAnsi"/>
                <w:b/>
                <w:color w:val="FFC000"/>
                <w:sz w:val="20"/>
                <w:szCs w:val="20"/>
              </w:rPr>
              <w:t xml:space="preserve"> UYG</w:t>
            </w:r>
          </w:p>
        </w:tc>
        <w:tc>
          <w:tcPr>
            <w:tcW w:w="1498" w:type="dxa"/>
            <w:shd w:val="clear" w:color="auto" w:fill="FFFFFF" w:themeFill="background1"/>
          </w:tcPr>
          <w:p w14:paraId="27ADAA6F" w14:textId="77777777" w:rsidR="0030446D" w:rsidRDefault="006966D5" w:rsidP="0030446D">
            <w:pPr>
              <w:rPr>
                <w:rFonts w:cstheme="minorHAnsi"/>
                <w:b/>
                <w:color w:val="5B9BD5" w:themeColor="accent1"/>
                <w:sz w:val="20"/>
                <w:szCs w:val="20"/>
              </w:rPr>
            </w:pPr>
            <w:r w:rsidRPr="006966D5">
              <w:rPr>
                <w:rFonts w:cstheme="minorHAnsi"/>
                <w:b/>
                <w:color w:val="5B9BD5" w:themeColor="accent1"/>
                <w:sz w:val="20"/>
                <w:szCs w:val="20"/>
              </w:rPr>
              <w:t>D3K3 (Klinik)</w:t>
            </w:r>
          </w:p>
          <w:p w14:paraId="2E6CFD46" w14:textId="75DC6E6E" w:rsidR="0099072E" w:rsidRPr="00D52BC6" w:rsidRDefault="0099072E" w:rsidP="0030446D">
            <w:pPr>
              <w:rPr>
                <w:rFonts w:cstheme="minorHAnsi"/>
                <w:b/>
                <w:sz w:val="20"/>
                <w:szCs w:val="20"/>
              </w:rPr>
            </w:pPr>
            <w:r w:rsidRPr="0099072E">
              <w:rPr>
                <w:rFonts w:cstheme="minorHAnsi"/>
                <w:b/>
                <w:color w:val="5B9BD5" w:themeColor="accent1"/>
                <w:sz w:val="20"/>
                <w:szCs w:val="20"/>
              </w:rPr>
              <w:t>D3K2 (Klinik)</w:t>
            </w:r>
          </w:p>
        </w:tc>
        <w:tc>
          <w:tcPr>
            <w:tcW w:w="1498" w:type="dxa"/>
            <w:shd w:val="clear" w:color="auto" w:fill="FFE599" w:themeFill="accent4" w:themeFillTint="66"/>
          </w:tcPr>
          <w:p w14:paraId="542CE9AB" w14:textId="215D70E0" w:rsidR="00844935" w:rsidRPr="00844935" w:rsidRDefault="00844935" w:rsidP="0030446D">
            <w:pPr>
              <w:rPr>
                <w:rFonts w:cstheme="minorHAnsi"/>
                <w:b/>
                <w:color w:val="7030A0"/>
                <w:sz w:val="20"/>
                <w:szCs w:val="20"/>
              </w:rPr>
            </w:pPr>
            <w:r w:rsidRPr="00844935">
              <w:rPr>
                <w:rFonts w:cstheme="minorHAnsi"/>
                <w:b/>
                <w:color w:val="7030A0"/>
                <w:sz w:val="20"/>
                <w:szCs w:val="20"/>
              </w:rPr>
              <w:t>TIP5-GCE</w:t>
            </w:r>
            <w:r w:rsidR="006966D5">
              <w:rPr>
                <w:rFonts w:cstheme="minorHAnsi"/>
                <w:b/>
                <w:color w:val="7030A0"/>
                <w:sz w:val="20"/>
                <w:szCs w:val="20"/>
              </w:rPr>
              <w:t xml:space="preserve"> </w:t>
            </w:r>
            <w:r w:rsidRPr="00844935">
              <w:rPr>
                <w:rFonts w:cstheme="minorHAnsi"/>
                <w:b/>
                <w:color w:val="7030A0"/>
                <w:sz w:val="20"/>
                <w:szCs w:val="20"/>
              </w:rPr>
              <w:t>(GÖ)</w:t>
            </w:r>
          </w:p>
          <w:p w14:paraId="263D4391" w14:textId="22CDFF01" w:rsidR="0030446D" w:rsidRPr="00D52BC6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98" w:type="dxa"/>
            <w:shd w:val="clear" w:color="auto" w:fill="FFFFFF" w:themeFill="background1"/>
          </w:tcPr>
          <w:p w14:paraId="1755E30D" w14:textId="0959CFA0" w:rsidR="0030446D" w:rsidRPr="00D52BC6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98" w:type="dxa"/>
            <w:shd w:val="clear" w:color="auto" w:fill="FFFFFF" w:themeFill="background1"/>
          </w:tcPr>
          <w:p w14:paraId="54F4273D" w14:textId="25A6C17E" w:rsidR="0030446D" w:rsidRPr="00D52BC6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98" w:type="dxa"/>
            <w:shd w:val="clear" w:color="auto" w:fill="FFFFFF" w:themeFill="background1"/>
          </w:tcPr>
          <w:p w14:paraId="35922DDF" w14:textId="77777777" w:rsidR="0030446D" w:rsidRPr="00D52BC6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30446D" w:rsidRPr="00D52BC6" w14:paraId="64A3D642" w14:textId="77777777" w:rsidTr="00617E14">
        <w:trPr>
          <w:trHeight w:val="624"/>
        </w:trPr>
        <w:tc>
          <w:tcPr>
            <w:tcW w:w="1497" w:type="dxa"/>
            <w:shd w:val="clear" w:color="auto" w:fill="D9E2F3" w:themeFill="accent5" w:themeFillTint="33"/>
          </w:tcPr>
          <w:p w14:paraId="64BCA0C4" w14:textId="751BCE26" w:rsidR="0030446D" w:rsidRPr="00D52BC6" w:rsidRDefault="007A62A8" w:rsidP="0030446D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18</w:t>
            </w:r>
            <w:r w:rsidR="0030446D">
              <w:t xml:space="preserve"> </w:t>
            </w:r>
            <w:r w:rsidR="0030446D" w:rsidRPr="00D52BC6">
              <w:rPr>
                <w:rFonts w:cstheme="minorHAnsi"/>
                <w:b/>
                <w:sz w:val="20"/>
                <w:szCs w:val="20"/>
              </w:rPr>
              <w:t>Ar</w:t>
            </w:r>
            <w:r w:rsidR="0030446D">
              <w:rPr>
                <w:rFonts w:cstheme="minorHAnsi"/>
                <w:b/>
                <w:sz w:val="20"/>
                <w:szCs w:val="20"/>
              </w:rPr>
              <w:t>a.</w:t>
            </w:r>
            <w:r w:rsidR="0030446D" w:rsidRPr="00D52BC6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="0030446D">
              <w:rPr>
                <w:rFonts w:cstheme="minorHAnsi"/>
                <w:b/>
                <w:sz w:val="20"/>
                <w:szCs w:val="20"/>
              </w:rPr>
              <w:t>2023</w:t>
            </w:r>
          </w:p>
        </w:tc>
        <w:tc>
          <w:tcPr>
            <w:tcW w:w="1498" w:type="dxa"/>
            <w:shd w:val="clear" w:color="auto" w:fill="D9E2F3" w:themeFill="accent5" w:themeFillTint="33"/>
          </w:tcPr>
          <w:p w14:paraId="79FD76AE" w14:textId="260ED50A" w:rsidR="0030446D" w:rsidRPr="00D52BC6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19</w:t>
            </w:r>
            <w:r>
              <w:t xml:space="preserve"> </w:t>
            </w:r>
            <w:r w:rsidRPr="00D52BC6">
              <w:rPr>
                <w:rFonts w:cstheme="minorHAnsi"/>
                <w:b/>
                <w:sz w:val="20"/>
                <w:szCs w:val="20"/>
              </w:rPr>
              <w:t>Ar</w:t>
            </w:r>
            <w:r>
              <w:rPr>
                <w:rFonts w:cstheme="minorHAnsi"/>
                <w:b/>
                <w:sz w:val="20"/>
                <w:szCs w:val="20"/>
              </w:rPr>
              <w:t>a.</w:t>
            </w:r>
            <w:r w:rsidRPr="00D52BC6">
              <w:rPr>
                <w:rFonts w:cstheme="minorHAnsi"/>
                <w:b/>
                <w:sz w:val="20"/>
                <w:szCs w:val="20"/>
              </w:rPr>
              <w:t xml:space="preserve"> </w:t>
            </w:r>
            <w:r>
              <w:rPr>
                <w:rFonts w:cstheme="minorHAnsi"/>
                <w:b/>
                <w:sz w:val="20"/>
                <w:szCs w:val="20"/>
              </w:rPr>
              <w:t>2023</w:t>
            </w:r>
          </w:p>
        </w:tc>
        <w:tc>
          <w:tcPr>
            <w:tcW w:w="1498" w:type="dxa"/>
            <w:shd w:val="clear" w:color="auto" w:fill="D9E2F3" w:themeFill="accent5" w:themeFillTint="33"/>
          </w:tcPr>
          <w:p w14:paraId="3EB479F4" w14:textId="4F2414A1" w:rsidR="0030446D" w:rsidRPr="00D52BC6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  <w:r w:rsidRPr="00D52BC6">
              <w:rPr>
                <w:rFonts w:cstheme="minorHAnsi"/>
                <w:b/>
                <w:sz w:val="20"/>
                <w:szCs w:val="20"/>
              </w:rPr>
              <w:t>20</w:t>
            </w:r>
            <w:r>
              <w:t xml:space="preserve"> </w:t>
            </w:r>
            <w:r w:rsidRPr="00D52BC6">
              <w:rPr>
                <w:rFonts w:cstheme="minorHAnsi"/>
                <w:b/>
                <w:sz w:val="20"/>
                <w:szCs w:val="20"/>
              </w:rPr>
              <w:t xml:space="preserve">Ara. </w:t>
            </w:r>
            <w:r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35ADD35C" w14:textId="77777777" w:rsidR="0030446D" w:rsidRPr="00D52BC6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98" w:type="dxa"/>
            <w:shd w:val="clear" w:color="auto" w:fill="D9E2F3" w:themeFill="accent5" w:themeFillTint="33"/>
          </w:tcPr>
          <w:p w14:paraId="2CB7530B" w14:textId="29511072" w:rsidR="0030446D" w:rsidRPr="00D52BC6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  <w:r w:rsidRPr="00D52BC6">
              <w:rPr>
                <w:rFonts w:cstheme="minorHAnsi"/>
                <w:b/>
                <w:sz w:val="20"/>
                <w:szCs w:val="20"/>
              </w:rPr>
              <w:t>21</w:t>
            </w:r>
            <w:r>
              <w:t xml:space="preserve"> </w:t>
            </w:r>
            <w:r w:rsidRPr="00D52BC6">
              <w:rPr>
                <w:rFonts w:cstheme="minorHAnsi"/>
                <w:b/>
                <w:sz w:val="20"/>
                <w:szCs w:val="20"/>
              </w:rPr>
              <w:t xml:space="preserve">Ara. </w:t>
            </w:r>
            <w:r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506B502C" w14:textId="77777777" w:rsidR="0030446D" w:rsidRPr="00D52BC6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98" w:type="dxa"/>
            <w:shd w:val="clear" w:color="auto" w:fill="D9E2F3" w:themeFill="accent5" w:themeFillTint="33"/>
          </w:tcPr>
          <w:p w14:paraId="0FF998D4" w14:textId="1BC421E1" w:rsidR="0030446D" w:rsidRPr="00D52BC6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  <w:r w:rsidRPr="00D52BC6">
              <w:rPr>
                <w:rFonts w:cstheme="minorHAnsi"/>
                <w:b/>
                <w:sz w:val="20"/>
                <w:szCs w:val="20"/>
              </w:rPr>
              <w:t>22</w:t>
            </w:r>
            <w:r>
              <w:t xml:space="preserve"> </w:t>
            </w:r>
            <w:r w:rsidRPr="00D52BC6">
              <w:rPr>
                <w:rFonts w:cstheme="minorHAnsi"/>
                <w:b/>
                <w:sz w:val="20"/>
                <w:szCs w:val="20"/>
              </w:rPr>
              <w:t xml:space="preserve">Ara. </w:t>
            </w:r>
            <w:r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652B8C9A" w14:textId="77777777" w:rsidR="0030446D" w:rsidRPr="00D52BC6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98" w:type="dxa"/>
            <w:shd w:val="clear" w:color="auto" w:fill="D9E2F3" w:themeFill="accent5" w:themeFillTint="33"/>
          </w:tcPr>
          <w:p w14:paraId="7568A998" w14:textId="1A2B7541" w:rsidR="0030446D" w:rsidRPr="00D52BC6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  <w:r w:rsidRPr="00D52BC6">
              <w:rPr>
                <w:rFonts w:cstheme="minorHAnsi"/>
                <w:b/>
                <w:sz w:val="20"/>
                <w:szCs w:val="20"/>
              </w:rPr>
              <w:t>23</w:t>
            </w:r>
            <w:r>
              <w:t xml:space="preserve"> </w:t>
            </w:r>
            <w:r w:rsidRPr="00D52BC6">
              <w:rPr>
                <w:rFonts w:cstheme="minorHAnsi"/>
                <w:b/>
                <w:sz w:val="20"/>
                <w:szCs w:val="20"/>
              </w:rPr>
              <w:t xml:space="preserve">Ara. </w:t>
            </w:r>
            <w:r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5A9BE005" w14:textId="77777777" w:rsidR="0030446D" w:rsidRPr="00D52BC6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98" w:type="dxa"/>
            <w:shd w:val="clear" w:color="auto" w:fill="D9E2F3" w:themeFill="accent5" w:themeFillTint="33"/>
          </w:tcPr>
          <w:p w14:paraId="4B3F2F58" w14:textId="35DE929C" w:rsidR="0030446D" w:rsidRPr="00D52BC6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  <w:r w:rsidRPr="00D52BC6">
              <w:rPr>
                <w:rFonts w:cstheme="minorHAnsi"/>
                <w:b/>
                <w:sz w:val="20"/>
                <w:szCs w:val="20"/>
              </w:rPr>
              <w:t>24</w:t>
            </w:r>
            <w:r>
              <w:t xml:space="preserve"> </w:t>
            </w:r>
            <w:r w:rsidRPr="00D52BC6">
              <w:rPr>
                <w:rFonts w:cstheme="minorHAnsi"/>
                <w:b/>
                <w:sz w:val="20"/>
                <w:szCs w:val="20"/>
              </w:rPr>
              <w:t xml:space="preserve">Ara. </w:t>
            </w:r>
            <w:r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3DD30CEE" w14:textId="77777777" w:rsidR="0030446D" w:rsidRPr="00D52BC6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7D49D1" w:rsidRPr="00D52BC6" w14:paraId="5A8A7E16" w14:textId="77777777" w:rsidTr="001B2454">
        <w:trPr>
          <w:trHeight w:val="624"/>
        </w:trPr>
        <w:tc>
          <w:tcPr>
            <w:tcW w:w="1497" w:type="dxa"/>
            <w:shd w:val="clear" w:color="auto" w:fill="FFFFFF" w:themeFill="background1"/>
          </w:tcPr>
          <w:p w14:paraId="7C5F8CF9" w14:textId="77777777" w:rsidR="007D49D1" w:rsidRPr="00D52BC6" w:rsidRDefault="007D49D1" w:rsidP="007D49D1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98" w:type="dxa"/>
            <w:shd w:val="clear" w:color="auto" w:fill="FFFFFF" w:themeFill="background1"/>
          </w:tcPr>
          <w:p w14:paraId="78B014FB" w14:textId="77777777" w:rsidR="007D49D1" w:rsidRPr="00D52BC6" w:rsidRDefault="007D49D1" w:rsidP="007D49D1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98" w:type="dxa"/>
            <w:shd w:val="clear" w:color="auto" w:fill="FFE599" w:themeFill="accent4" w:themeFillTint="66"/>
          </w:tcPr>
          <w:p w14:paraId="6810C8F3" w14:textId="77777777" w:rsidR="007D49D1" w:rsidRDefault="007D49D1" w:rsidP="007D49D1">
            <w:pPr>
              <w:rPr>
                <w:rFonts w:cstheme="minorHAnsi"/>
                <w:b/>
                <w:color w:val="0070C0"/>
                <w:sz w:val="20"/>
                <w:szCs w:val="20"/>
              </w:rPr>
            </w:pPr>
            <w:r w:rsidRPr="00BB042C">
              <w:rPr>
                <w:rFonts w:cstheme="minorHAnsi"/>
                <w:b/>
                <w:color w:val="0070C0"/>
                <w:sz w:val="20"/>
                <w:szCs w:val="20"/>
              </w:rPr>
              <w:t>TIP4-ÇH/KP P</w:t>
            </w:r>
          </w:p>
          <w:p w14:paraId="33C7E7FC" w14:textId="3C1C552F" w:rsidR="007D49D1" w:rsidRDefault="007D49D1" w:rsidP="007D49D1">
            <w:pPr>
              <w:rPr>
                <w:rFonts w:cstheme="minorHAnsi"/>
                <w:b/>
                <w:color w:val="FF0000"/>
                <w:sz w:val="20"/>
                <w:szCs w:val="20"/>
              </w:rPr>
            </w:pPr>
            <w:r w:rsidRPr="00FC1E26">
              <w:rPr>
                <w:rFonts w:cstheme="minorHAnsi"/>
                <w:b/>
                <w:color w:val="7030A0"/>
                <w:sz w:val="20"/>
                <w:szCs w:val="20"/>
              </w:rPr>
              <w:t>TIP5- Ç.CER</w:t>
            </w:r>
            <w:r>
              <w:rPr>
                <w:rFonts w:cstheme="minorHAnsi"/>
                <w:b/>
                <w:color w:val="7030A0"/>
                <w:sz w:val="20"/>
                <w:szCs w:val="20"/>
              </w:rPr>
              <w:t xml:space="preserve"> </w:t>
            </w:r>
          </w:p>
          <w:p w14:paraId="2A85B487" w14:textId="77777777" w:rsidR="006966D5" w:rsidRDefault="006966D5" w:rsidP="007D49D1">
            <w:pPr>
              <w:rPr>
                <w:rFonts w:cstheme="minorHAnsi"/>
                <w:b/>
                <w:color w:val="5B9BD5" w:themeColor="accent1"/>
                <w:sz w:val="20"/>
                <w:szCs w:val="20"/>
              </w:rPr>
            </w:pPr>
            <w:r w:rsidRPr="006966D5">
              <w:rPr>
                <w:rFonts w:cstheme="minorHAnsi"/>
                <w:b/>
                <w:color w:val="5B9BD5" w:themeColor="accent1"/>
                <w:sz w:val="20"/>
                <w:szCs w:val="20"/>
              </w:rPr>
              <w:t>D3K3 (Klinik)</w:t>
            </w:r>
          </w:p>
          <w:p w14:paraId="1621CA03" w14:textId="39142860" w:rsidR="0099072E" w:rsidRPr="00D52BC6" w:rsidRDefault="0099072E" w:rsidP="007D49D1">
            <w:pPr>
              <w:rPr>
                <w:rFonts w:cstheme="minorHAnsi"/>
                <w:b/>
                <w:sz w:val="20"/>
                <w:szCs w:val="20"/>
              </w:rPr>
            </w:pPr>
            <w:r w:rsidRPr="0099072E">
              <w:rPr>
                <w:rFonts w:cstheme="minorHAnsi"/>
                <w:b/>
                <w:color w:val="5B9BD5" w:themeColor="accent1"/>
                <w:sz w:val="20"/>
                <w:szCs w:val="20"/>
              </w:rPr>
              <w:t>D3K2 (Klinik)</w:t>
            </w:r>
          </w:p>
        </w:tc>
        <w:tc>
          <w:tcPr>
            <w:tcW w:w="1498" w:type="dxa"/>
            <w:shd w:val="clear" w:color="auto" w:fill="FFFFFF" w:themeFill="background1"/>
          </w:tcPr>
          <w:p w14:paraId="294F8D10" w14:textId="2C9759B0" w:rsidR="007D49D1" w:rsidRPr="00D52BC6" w:rsidRDefault="007D49D1" w:rsidP="007D49D1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KADIN DOĞUM</w:t>
            </w:r>
          </w:p>
        </w:tc>
        <w:tc>
          <w:tcPr>
            <w:tcW w:w="1498" w:type="dxa"/>
            <w:shd w:val="clear" w:color="auto" w:fill="FFFFFF" w:themeFill="background1"/>
          </w:tcPr>
          <w:p w14:paraId="6BE36C96" w14:textId="70A0DAAF" w:rsidR="007D49D1" w:rsidRPr="00D52BC6" w:rsidRDefault="007D49D1" w:rsidP="007D49D1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PEDİATRİ</w:t>
            </w:r>
          </w:p>
        </w:tc>
        <w:tc>
          <w:tcPr>
            <w:tcW w:w="1498" w:type="dxa"/>
            <w:shd w:val="clear" w:color="auto" w:fill="FFFFFF" w:themeFill="background1"/>
          </w:tcPr>
          <w:p w14:paraId="0EC9A52A" w14:textId="0FCA8656" w:rsidR="007D49D1" w:rsidRPr="00D52BC6" w:rsidRDefault="007D49D1" w:rsidP="007D49D1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98" w:type="dxa"/>
            <w:shd w:val="clear" w:color="auto" w:fill="FFFFFF" w:themeFill="background1"/>
          </w:tcPr>
          <w:p w14:paraId="68D1FAAC" w14:textId="77777777" w:rsidR="007D49D1" w:rsidRPr="00D52BC6" w:rsidRDefault="007D49D1" w:rsidP="007D49D1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7D49D1" w:rsidRPr="00D52BC6" w14:paraId="6E515352" w14:textId="77777777" w:rsidTr="001B2454">
        <w:trPr>
          <w:trHeight w:val="624"/>
        </w:trPr>
        <w:tc>
          <w:tcPr>
            <w:tcW w:w="1497" w:type="dxa"/>
            <w:shd w:val="clear" w:color="auto" w:fill="FFE599" w:themeFill="accent4" w:themeFillTint="66"/>
          </w:tcPr>
          <w:p w14:paraId="0E13F786" w14:textId="645FC446" w:rsidR="007D49D1" w:rsidRPr="00D52BC6" w:rsidRDefault="007D49D1" w:rsidP="007D49D1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color w:val="FFC000"/>
                <w:sz w:val="20"/>
                <w:szCs w:val="20"/>
              </w:rPr>
              <w:t>P</w:t>
            </w:r>
            <w:r w:rsidRPr="001A22C7">
              <w:rPr>
                <w:rFonts w:cstheme="minorHAnsi"/>
                <w:b/>
                <w:color w:val="FFC000"/>
                <w:sz w:val="20"/>
                <w:szCs w:val="20"/>
              </w:rPr>
              <w:t>1</w:t>
            </w:r>
            <w:r>
              <w:rPr>
                <w:rFonts w:cstheme="minorHAnsi"/>
                <w:b/>
                <w:color w:val="FFC000"/>
                <w:sz w:val="20"/>
                <w:szCs w:val="20"/>
              </w:rPr>
              <w:t>C</w:t>
            </w:r>
            <w:r w:rsidRPr="001A22C7">
              <w:rPr>
                <w:rFonts w:cstheme="minorHAnsi"/>
                <w:b/>
                <w:color w:val="FFC000"/>
                <w:sz w:val="20"/>
                <w:szCs w:val="20"/>
              </w:rPr>
              <w:t xml:space="preserve">2 </w:t>
            </w:r>
            <w:r>
              <w:rPr>
                <w:rFonts w:cstheme="minorHAnsi"/>
                <w:b/>
                <w:color w:val="FFC000"/>
                <w:sz w:val="20"/>
                <w:szCs w:val="20"/>
              </w:rPr>
              <w:t>ENG</w:t>
            </w:r>
          </w:p>
        </w:tc>
        <w:tc>
          <w:tcPr>
            <w:tcW w:w="1498" w:type="dxa"/>
            <w:shd w:val="clear" w:color="auto" w:fill="FFE599" w:themeFill="accent4" w:themeFillTint="66"/>
          </w:tcPr>
          <w:p w14:paraId="0172B141" w14:textId="2806C6DB" w:rsidR="007D49D1" w:rsidRDefault="007D49D1" w:rsidP="007D49D1">
            <w:pPr>
              <w:rPr>
                <w:rFonts w:cstheme="minorHAnsi"/>
                <w:b/>
                <w:sz w:val="20"/>
                <w:szCs w:val="20"/>
              </w:rPr>
            </w:pPr>
            <w:r w:rsidRPr="00C36FEF">
              <w:rPr>
                <w:rFonts w:cstheme="minorHAnsi"/>
                <w:b/>
                <w:color w:val="C00000"/>
                <w:sz w:val="20"/>
                <w:szCs w:val="20"/>
              </w:rPr>
              <w:t>D3K3 UYG</w:t>
            </w:r>
          </w:p>
          <w:p w14:paraId="68687F0E" w14:textId="2CDC9838" w:rsidR="007D49D1" w:rsidRPr="00D52BC6" w:rsidRDefault="007D49D1" w:rsidP="007D49D1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98" w:type="dxa"/>
            <w:shd w:val="clear" w:color="auto" w:fill="FFE599" w:themeFill="accent4" w:themeFillTint="66"/>
          </w:tcPr>
          <w:p w14:paraId="686CA042" w14:textId="652AE6F6" w:rsidR="007D49D1" w:rsidRPr="00EA12F0" w:rsidRDefault="007D49D1" w:rsidP="007D49D1">
            <w:pPr>
              <w:rPr>
                <w:rFonts w:cstheme="minorHAnsi"/>
                <w:b/>
                <w:color w:val="7030A0"/>
                <w:sz w:val="20"/>
                <w:szCs w:val="20"/>
              </w:rPr>
            </w:pPr>
            <w:r w:rsidRPr="00EA12F0">
              <w:rPr>
                <w:rFonts w:cstheme="minorHAnsi"/>
                <w:b/>
                <w:color w:val="7030A0"/>
                <w:sz w:val="20"/>
                <w:szCs w:val="20"/>
              </w:rPr>
              <w:t>TIP5-KBB P</w:t>
            </w:r>
          </w:p>
          <w:p w14:paraId="6C66A0E1" w14:textId="27079AE6" w:rsidR="007D49D1" w:rsidRPr="00D52BC6" w:rsidRDefault="007D49D1" w:rsidP="007D49D1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98" w:type="dxa"/>
            <w:shd w:val="clear" w:color="auto" w:fill="FFFFFF" w:themeFill="background1"/>
          </w:tcPr>
          <w:p w14:paraId="3836D5D8" w14:textId="69CE38A4" w:rsidR="007D49D1" w:rsidRPr="00D52BC6" w:rsidRDefault="007D49D1" w:rsidP="007D49D1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98" w:type="dxa"/>
            <w:shd w:val="clear" w:color="auto" w:fill="FFFFFF" w:themeFill="background1"/>
          </w:tcPr>
          <w:p w14:paraId="2AB68DEC" w14:textId="096FAD0C" w:rsidR="007D49D1" w:rsidRPr="00D52BC6" w:rsidRDefault="007D49D1" w:rsidP="007D49D1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98" w:type="dxa"/>
            <w:shd w:val="clear" w:color="auto" w:fill="FFFFFF" w:themeFill="background1"/>
          </w:tcPr>
          <w:p w14:paraId="386F5108" w14:textId="28636D95" w:rsidR="007D49D1" w:rsidRPr="00D52BC6" w:rsidRDefault="007D49D1" w:rsidP="007D49D1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98" w:type="dxa"/>
            <w:shd w:val="clear" w:color="auto" w:fill="FFFFFF" w:themeFill="background1"/>
          </w:tcPr>
          <w:p w14:paraId="21845F86" w14:textId="77777777" w:rsidR="007D49D1" w:rsidRPr="00D52BC6" w:rsidRDefault="007D49D1" w:rsidP="007D49D1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7D49D1" w:rsidRPr="00D52BC6" w14:paraId="21CD8508" w14:textId="77777777" w:rsidTr="00617E14">
        <w:trPr>
          <w:trHeight w:val="624"/>
        </w:trPr>
        <w:tc>
          <w:tcPr>
            <w:tcW w:w="1497" w:type="dxa"/>
            <w:shd w:val="clear" w:color="auto" w:fill="D9E2F3" w:themeFill="accent5" w:themeFillTint="33"/>
          </w:tcPr>
          <w:p w14:paraId="40F6611B" w14:textId="64AC5909" w:rsidR="007D49D1" w:rsidRPr="00D52BC6" w:rsidRDefault="007D49D1" w:rsidP="007D49D1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25</w:t>
            </w:r>
            <w:r>
              <w:t xml:space="preserve"> </w:t>
            </w:r>
            <w:r w:rsidRPr="00D52BC6">
              <w:rPr>
                <w:rFonts w:cstheme="minorHAnsi"/>
                <w:b/>
                <w:sz w:val="20"/>
                <w:szCs w:val="20"/>
              </w:rPr>
              <w:t>Ar</w:t>
            </w:r>
            <w:r>
              <w:rPr>
                <w:rFonts w:cstheme="minorHAnsi"/>
                <w:b/>
                <w:sz w:val="20"/>
                <w:szCs w:val="20"/>
              </w:rPr>
              <w:t>a.</w:t>
            </w:r>
            <w:r w:rsidRPr="00D52BC6">
              <w:rPr>
                <w:rFonts w:cstheme="minorHAnsi"/>
                <w:b/>
                <w:sz w:val="20"/>
                <w:szCs w:val="20"/>
              </w:rPr>
              <w:t xml:space="preserve"> </w:t>
            </w:r>
            <w:r>
              <w:rPr>
                <w:rFonts w:cstheme="minorHAnsi"/>
                <w:b/>
                <w:sz w:val="20"/>
                <w:szCs w:val="20"/>
              </w:rPr>
              <w:t>2023</w:t>
            </w:r>
          </w:p>
        </w:tc>
        <w:tc>
          <w:tcPr>
            <w:tcW w:w="1498" w:type="dxa"/>
            <w:shd w:val="clear" w:color="auto" w:fill="D9E2F3" w:themeFill="accent5" w:themeFillTint="33"/>
          </w:tcPr>
          <w:p w14:paraId="39F3F95B" w14:textId="3BCF6077" w:rsidR="007D49D1" w:rsidRPr="00D52BC6" w:rsidRDefault="007D49D1" w:rsidP="007D49D1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26</w:t>
            </w:r>
            <w:r>
              <w:t xml:space="preserve"> </w:t>
            </w:r>
            <w:r w:rsidRPr="00D52BC6">
              <w:rPr>
                <w:rFonts w:cstheme="minorHAnsi"/>
                <w:b/>
                <w:sz w:val="20"/>
                <w:szCs w:val="20"/>
              </w:rPr>
              <w:t>Ar</w:t>
            </w:r>
            <w:r>
              <w:rPr>
                <w:rFonts w:cstheme="minorHAnsi"/>
                <w:b/>
                <w:sz w:val="20"/>
                <w:szCs w:val="20"/>
              </w:rPr>
              <w:t>a.</w:t>
            </w:r>
            <w:r w:rsidRPr="00D52BC6">
              <w:rPr>
                <w:rFonts w:cstheme="minorHAnsi"/>
                <w:b/>
                <w:sz w:val="20"/>
                <w:szCs w:val="20"/>
              </w:rPr>
              <w:t xml:space="preserve"> </w:t>
            </w:r>
            <w:r>
              <w:rPr>
                <w:rFonts w:cstheme="minorHAnsi"/>
                <w:b/>
                <w:sz w:val="20"/>
                <w:szCs w:val="20"/>
              </w:rPr>
              <w:t>2023</w:t>
            </w:r>
          </w:p>
        </w:tc>
        <w:tc>
          <w:tcPr>
            <w:tcW w:w="1498" w:type="dxa"/>
            <w:shd w:val="clear" w:color="auto" w:fill="D9E2F3" w:themeFill="accent5" w:themeFillTint="33"/>
          </w:tcPr>
          <w:p w14:paraId="02627116" w14:textId="303555FE" w:rsidR="007D49D1" w:rsidRPr="00D52BC6" w:rsidRDefault="007D49D1" w:rsidP="007D49D1">
            <w:pPr>
              <w:rPr>
                <w:rFonts w:cstheme="minorHAnsi"/>
                <w:b/>
                <w:sz w:val="20"/>
                <w:szCs w:val="20"/>
              </w:rPr>
            </w:pPr>
            <w:r w:rsidRPr="00D52BC6">
              <w:rPr>
                <w:rFonts w:cstheme="minorHAnsi"/>
                <w:b/>
                <w:sz w:val="20"/>
                <w:szCs w:val="20"/>
              </w:rPr>
              <w:t>27</w:t>
            </w:r>
            <w:r>
              <w:t xml:space="preserve"> </w:t>
            </w:r>
            <w:r w:rsidRPr="00D52BC6">
              <w:rPr>
                <w:rFonts w:cstheme="minorHAnsi"/>
                <w:b/>
                <w:sz w:val="20"/>
                <w:szCs w:val="20"/>
              </w:rPr>
              <w:t xml:space="preserve">Ara. </w:t>
            </w:r>
            <w:r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45D6B60A" w14:textId="77777777" w:rsidR="007D49D1" w:rsidRPr="00D52BC6" w:rsidRDefault="007D49D1" w:rsidP="007D49D1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98" w:type="dxa"/>
            <w:shd w:val="clear" w:color="auto" w:fill="D9E2F3" w:themeFill="accent5" w:themeFillTint="33"/>
          </w:tcPr>
          <w:p w14:paraId="15990FFE" w14:textId="2D5D86B2" w:rsidR="007D49D1" w:rsidRPr="00D52BC6" w:rsidRDefault="007D49D1" w:rsidP="007D49D1">
            <w:pPr>
              <w:rPr>
                <w:rFonts w:cstheme="minorHAnsi"/>
                <w:b/>
                <w:sz w:val="20"/>
                <w:szCs w:val="20"/>
              </w:rPr>
            </w:pPr>
            <w:r w:rsidRPr="00D52BC6">
              <w:rPr>
                <w:rFonts w:cstheme="minorHAnsi"/>
                <w:b/>
                <w:sz w:val="20"/>
                <w:szCs w:val="20"/>
              </w:rPr>
              <w:t>28</w:t>
            </w:r>
            <w:r>
              <w:t xml:space="preserve"> </w:t>
            </w:r>
            <w:r w:rsidRPr="00D52BC6">
              <w:rPr>
                <w:rFonts w:cstheme="minorHAnsi"/>
                <w:b/>
                <w:sz w:val="20"/>
                <w:szCs w:val="20"/>
              </w:rPr>
              <w:t xml:space="preserve">Ara. </w:t>
            </w:r>
            <w:r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36DF9336" w14:textId="77777777" w:rsidR="007D49D1" w:rsidRPr="00D52BC6" w:rsidRDefault="007D49D1" w:rsidP="007D49D1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98" w:type="dxa"/>
            <w:shd w:val="clear" w:color="auto" w:fill="D9E2F3" w:themeFill="accent5" w:themeFillTint="33"/>
          </w:tcPr>
          <w:p w14:paraId="2C074331" w14:textId="77BF6CEF" w:rsidR="007D49D1" w:rsidRPr="00D52BC6" w:rsidRDefault="007D49D1" w:rsidP="007D49D1">
            <w:pPr>
              <w:rPr>
                <w:rFonts w:cstheme="minorHAnsi"/>
                <w:b/>
                <w:sz w:val="20"/>
                <w:szCs w:val="20"/>
              </w:rPr>
            </w:pPr>
            <w:r w:rsidRPr="00D52BC6">
              <w:rPr>
                <w:rFonts w:cstheme="minorHAnsi"/>
                <w:b/>
                <w:sz w:val="20"/>
                <w:szCs w:val="20"/>
              </w:rPr>
              <w:t>29</w:t>
            </w:r>
            <w:r>
              <w:t xml:space="preserve"> </w:t>
            </w:r>
            <w:r w:rsidRPr="00D52BC6">
              <w:rPr>
                <w:rFonts w:cstheme="minorHAnsi"/>
                <w:b/>
                <w:sz w:val="20"/>
                <w:szCs w:val="20"/>
              </w:rPr>
              <w:t xml:space="preserve">Ara. </w:t>
            </w:r>
            <w:r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60CD83F3" w14:textId="77777777" w:rsidR="007D49D1" w:rsidRPr="00D52BC6" w:rsidRDefault="007D49D1" w:rsidP="007D49D1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98" w:type="dxa"/>
            <w:shd w:val="clear" w:color="auto" w:fill="D9E2F3" w:themeFill="accent5" w:themeFillTint="33"/>
          </w:tcPr>
          <w:p w14:paraId="2DA976F5" w14:textId="2453B443" w:rsidR="007D49D1" w:rsidRPr="00D52BC6" w:rsidRDefault="007D49D1" w:rsidP="007D49D1">
            <w:pPr>
              <w:rPr>
                <w:rFonts w:cstheme="minorHAnsi"/>
                <w:b/>
                <w:sz w:val="20"/>
                <w:szCs w:val="20"/>
              </w:rPr>
            </w:pPr>
            <w:r w:rsidRPr="00D52BC6">
              <w:rPr>
                <w:rFonts w:cstheme="minorHAnsi"/>
                <w:b/>
                <w:sz w:val="20"/>
                <w:szCs w:val="20"/>
              </w:rPr>
              <w:t>30</w:t>
            </w:r>
            <w:r>
              <w:t xml:space="preserve"> </w:t>
            </w:r>
            <w:r w:rsidRPr="00D52BC6">
              <w:rPr>
                <w:rFonts w:cstheme="minorHAnsi"/>
                <w:b/>
                <w:sz w:val="20"/>
                <w:szCs w:val="20"/>
              </w:rPr>
              <w:t xml:space="preserve">Ara. </w:t>
            </w:r>
            <w:r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451ED431" w14:textId="77777777" w:rsidR="007D49D1" w:rsidRPr="00D52BC6" w:rsidRDefault="007D49D1" w:rsidP="007D49D1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98" w:type="dxa"/>
            <w:shd w:val="clear" w:color="auto" w:fill="D9E2F3" w:themeFill="accent5" w:themeFillTint="33"/>
          </w:tcPr>
          <w:p w14:paraId="59456BC5" w14:textId="716F3135" w:rsidR="007D49D1" w:rsidRPr="00D52BC6" w:rsidRDefault="007D49D1" w:rsidP="007D49D1">
            <w:pPr>
              <w:rPr>
                <w:rFonts w:cstheme="minorHAnsi"/>
                <w:b/>
                <w:sz w:val="20"/>
                <w:szCs w:val="20"/>
              </w:rPr>
            </w:pPr>
            <w:r w:rsidRPr="00D52BC6">
              <w:rPr>
                <w:rFonts w:cstheme="minorHAnsi"/>
                <w:b/>
                <w:sz w:val="20"/>
                <w:szCs w:val="20"/>
              </w:rPr>
              <w:t>31</w:t>
            </w:r>
            <w:r>
              <w:t xml:space="preserve"> </w:t>
            </w:r>
            <w:r w:rsidRPr="00D52BC6">
              <w:rPr>
                <w:rFonts w:cstheme="minorHAnsi"/>
                <w:b/>
                <w:sz w:val="20"/>
                <w:szCs w:val="20"/>
              </w:rPr>
              <w:t xml:space="preserve">Ara. </w:t>
            </w:r>
            <w:r>
              <w:rPr>
                <w:rFonts w:cstheme="minorHAnsi"/>
                <w:b/>
                <w:sz w:val="20"/>
                <w:szCs w:val="20"/>
              </w:rPr>
              <w:t>2023</w:t>
            </w:r>
          </w:p>
          <w:p w14:paraId="4ABF23CE" w14:textId="77777777" w:rsidR="007D49D1" w:rsidRPr="00D52BC6" w:rsidRDefault="007D49D1" w:rsidP="007D49D1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7D49D1" w:rsidRPr="00D52BC6" w14:paraId="09C6E7D1" w14:textId="77777777" w:rsidTr="001B2454">
        <w:trPr>
          <w:trHeight w:val="624"/>
        </w:trPr>
        <w:tc>
          <w:tcPr>
            <w:tcW w:w="1497" w:type="dxa"/>
            <w:shd w:val="clear" w:color="auto" w:fill="FFFFFF" w:themeFill="background1"/>
          </w:tcPr>
          <w:p w14:paraId="64754CA9" w14:textId="77777777" w:rsidR="007D49D1" w:rsidRPr="00D52BC6" w:rsidRDefault="007D49D1" w:rsidP="007D49D1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98" w:type="dxa"/>
            <w:shd w:val="clear" w:color="auto" w:fill="FFFFFF" w:themeFill="background1"/>
          </w:tcPr>
          <w:p w14:paraId="030AD78D" w14:textId="77777777" w:rsidR="007D49D1" w:rsidRPr="00D52BC6" w:rsidRDefault="007D49D1" w:rsidP="007D49D1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98" w:type="dxa"/>
            <w:shd w:val="clear" w:color="auto" w:fill="FFE599" w:themeFill="accent4" w:themeFillTint="66"/>
          </w:tcPr>
          <w:p w14:paraId="51FBDBC4" w14:textId="61DC1E72" w:rsidR="007D49D1" w:rsidRPr="00D52BC6" w:rsidRDefault="007D49D1" w:rsidP="007D49D1">
            <w:pPr>
              <w:rPr>
                <w:rFonts w:cstheme="minorHAnsi"/>
                <w:b/>
                <w:sz w:val="20"/>
                <w:szCs w:val="20"/>
              </w:rPr>
            </w:pPr>
            <w:r w:rsidRPr="00FC1E26">
              <w:rPr>
                <w:rFonts w:cstheme="minorHAnsi"/>
                <w:b/>
                <w:color w:val="7030A0"/>
                <w:sz w:val="20"/>
                <w:szCs w:val="20"/>
              </w:rPr>
              <w:t>TIP5- Ç.CER</w:t>
            </w:r>
          </w:p>
        </w:tc>
        <w:tc>
          <w:tcPr>
            <w:tcW w:w="1498" w:type="dxa"/>
            <w:shd w:val="clear" w:color="auto" w:fill="FFFFFF" w:themeFill="background1"/>
          </w:tcPr>
          <w:p w14:paraId="74FDF780" w14:textId="7BB158DD" w:rsidR="007D49D1" w:rsidRPr="00D52BC6" w:rsidRDefault="007D49D1" w:rsidP="007D49D1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PEDİATRİ</w:t>
            </w:r>
          </w:p>
        </w:tc>
        <w:tc>
          <w:tcPr>
            <w:tcW w:w="1498" w:type="dxa"/>
            <w:shd w:val="clear" w:color="auto" w:fill="FFFFFF" w:themeFill="background1"/>
          </w:tcPr>
          <w:p w14:paraId="4E0CE475" w14:textId="77A0860B" w:rsidR="007D49D1" w:rsidRPr="00D52BC6" w:rsidRDefault="007D49D1" w:rsidP="007D49D1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6 ACİL</w:t>
            </w:r>
          </w:p>
        </w:tc>
        <w:tc>
          <w:tcPr>
            <w:tcW w:w="1498" w:type="dxa"/>
            <w:shd w:val="clear" w:color="auto" w:fill="FFFFFF" w:themeFill="background1"/>
          </w:tcPr>
          <w:p w14:paraId="5FA53930" w14:textId="7340717E" w:rsidR="007D49D1" w:rsidRPr="00D52BC6" w:rsidRDefault="007D49D1" w:rsidP="007D49D1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98" w:type="dxa"/>
            <w:shd w:val="clear" w:color="auto" w:fill="FFFFFF" w:themeFill="background1"/>
          </w:tcPr>
          <w:p w14:paraId="608FDAB9" w14:textId="77777777" w:rsidR="007D49D1" w:rsidRPr="00D52BC6" w:rsidRDefault="007D49D1" w:rsidP="007D49D1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7D49D1" w:rsidRPr="00D52BC6" w14:paraId="47BA3F30" w14:textId="77777777" w:rsidTr="001B2454">
        <w:trPr>
          <w:trHeight w:val="624"/>
        </w:trPr>
        <w:tc>
          <w:tcPr>
            <w:tcW w:w="1497" w:type="dxa"/>
            <w:shd w:val="clear" w:color="auto" w:fill="FFE599" w:themeFill="accent4" w:themeFillTint="66"/>
          </w:tcPr>
          <w:p w14:paraId="61F30C90" w14:textId="275FCDEC" w:rsidR="007D49D1" w:rsidRPr="00D52BC6" w:rsidRDefault="007D49D1" w:rsidP="007D49D1">
            <w:pPr>
              <w:rPr>
                <w:rFonts w:cstheme="minorHAnsi"/>
                <w:b/>
                <w:sz w:val="20"/>
                <w:szCs w:val="20"/>
              </w:rPr>
            </w:pPr>
            <w:r w:rsidRPr="00C36FEF">
              <w:rPr>
                <w:rFonts w:cstheme="minorHAnsi"/>
                <w:b/>
                <w:color w:val="C00000"/>
                <w:sz w:val="20"/>
                <w:szCs w:val="20"/>
              </w:rPr>
              <w:t>D3K3 UYG</w:t>
            </w:r>
          </w:p>
        </w:tc>
        <w:tc>
          <w:tcPr>
            <w:tcW w:w="1498" w:type="dxa"/>
            <w:shd w:val="clear" w:color="auto" w:fill="FFE599" w:themeFill="accent4" w:themeFillTint="66"/>
          </w:tcPr>
          <w:p w14:paraId="5FE95CB5" w14:textId="6AC82C89" w:rsidR="007D49D1" w:rsidRPr="00D52BC6" w:rsidRDefault="007D49D1" w:rsidP="007D49D1">
            <w:pPr>
              <w:rPr>
                <w:rFonts w:cstheme="minorHAnsi"/>
                <w:b/>
                <w:sz w:val="20"/>
                <w:szCs w:val="20"/>
              </w:rPr>
            </w:pPr>
            <w:r w:rsidRPr="00C36FEF">
              <w:rPr>
                <w:rFonts w:cstheme="minorHAnsi"/>
                <w:b/>
                <w:color w:val="C00000"/>
                <w:sz w:val="20"/>
                <w:szCs w:val="20"/>
              </w:rPr>
              <w:t>D3K3 UYG</w:t>
            </w:r>
          </w:p>
        </w:tc>
        <w:tc>
          <w:tcPr>
            <w:tcW w:w="1498" w:type="dxa"/>
            <w:shd w:val="clear" w:color="auto" w:fill="FFFFFF" w:themeFill="background1"/>
          </w:tcPr>
          <w:p w14:paraId="252E4E16" w14:textId="4753CC22" w:rsidR="007D49D1" w:rsidRPr="00D52BC6" w:rsidRDefault="006966D5" w:rsidP="007D49D1">
            <w:pPr>
              <w:rPr>
                <w:rFonts w:cstheme="minorHAnsi"/>
                <w:b/>
                <w:sz w:val="20"/>
                <w:szCs w:val="20"/>
              </w:rPr>
            </w:pPr>
            <w:r w:rsidRPr="006966D5">
              <w:rPr>
                <w:rFonts w:cstheme="minorHAnsi"/>
                <w:b/>
                <w:color w:val="5B9BD5" w:themeColor="accent1"/>
                <w:sz w:val="20"/>
                <w:szCs w:val="20"/>
              </w:rPr>
              <w:t>D3K</w:t>
            </w:r>
            <w:r>
              <w:rPr>
                <w:rFonts w:cstheme="minorHAnsi"/>
                <w:b/>
                <w:color w:val="5B9BD5" w:themeColor="accent1"/>
                <w:sz w:val="20"/>
                <w:szCs w:val="20"/>
              </w:rPr>
              <w:t>2</w:t>
            </w:r>
            <w:r w:rsidRPr="006966D5">
              <w:rPr>
                <w:rFonts w:cstheme="minorHAnsi"/>
                <w:b/>
                <w:color w:val="5B9BD5" w:themeColor="accent1"/>
                <w:sz w:val="20"/>
                <w:szCs w:val="20"/>
              </w:rPr>
              <w:t xml:space="preserve"> (Klinik)</w:t>
            </w:r>
          </w:p>
        </w:tc>
        <w:tc>
          <w:tcPr>
            <w:tcW w:w="1498" w:type="dxa"/>
            <w:shd w:val="clear" w:color="auto" w:fill="FFFFFF" w:themeFill="background1"/>
          </w:tcPr>
          <w:p w14:paraId="7C7677B5" w14:textId="15F172A7" w:rsidR="007D49D1" w:rsidRPr="00D52BC6" w:rsidRDefault="007D49D1" w:rsidP="007D49D1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98" w:type="dxa"/>
            <w:shd w:val="clear" w:color="auto" w:fill="FFFFFF" w:themeFill="background1"/>
          </w:tcPr>
          <w:p w14:paraId="67DB5329" w14:textId="2098F6AC" w:rsidR="007D49D1" w:rsidRPr="00D52BC6" w:rsidRDefault="007D49D1" w:rsidP="007D49D1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98" w:type="dxa"/>
            <w:shd w:val="clear" w:color="auto" w:fill="FFFFFF" w:themeFill="background1"/>
          </w:tcPr>
          <w:p w14:paraId="64124833" w14:textId="62C7A886" w:rsidR="007D49D1" w:rsidRPr="00D52BC6" w:rsidRDefault="007D49D1" w:rsidP="007D49D1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98" w:type="dxa"/>
            <w:shd w:val="clear" w:color="auto" w:fill="FFFFFF" w:themeFill="background1"/>
          </w:tcPr>
          <w:p w14:paraId="2C68B37B" w14:textId="77777777" w:rsidR="007D49D1" w:rsidRPr="00D52BC6" w:rsidRDefault="007D49D1" w:rsidP="007D49D1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</w:tbl>
    <w:p w14:paraId="4F16F58B" w14:textId="77777777" w:rsidR="003004CC" w:rsidRDefault="003004CC" w:rsidP="00EA75EF">
      <w:pPr>
        <w:spacing w:after="0"/>
        <w:rPr>
          <w:sz w:val="16"/>
          <w:szCs w:val="16"/>
        </w:rPr>
      </w:pPr>
    </w:p>
    <w:p w14:paraId="3ED6BEEC" w14:textId="77777777" w:rsidR="00CC3705" w:rsidRDefault="00CC3705" w:rsidP="00EA75EF">
      <w:pPr>
        <w:spacing w:after="0"/>
        <w:rPr>
          <w:sz w:val="16"/>
          <w:szCs w:val="16"/>
        </w:rPr>
      </w:pPr>
    </w:p>
    <w:p w14:paraId="4F672D03" w14:textId="77777777" w:rsidR="00CC3705" w:rsidRDefault="00CC3705" w:rsidP="00EA75EF">
      <w:pPr>
        <w:spacing w:after="0"/>
        <w:rPr>
          <w:sz w:val="16"/>
          <w:szCs w:val="16"/>
        </w:rPr>
      </w:pPr>
    </w:p>
    <w:p w14:paraId="4436BEA8" w14:textId="77777777" w:rsidR="00CC3705" w:rsidRDefault="00CC3705" w:rsidP="00EA75EF">
      <w:pPr>
        <w:spacing w:after="0"/>
        <w:rPr>
          <w:sz w:val="16"/>
          <w:szCs w:val="16"/>
        </w:rPr>
      </w:pPr>
    </w:p>
    <w:p w14:paraId="033D0276" w14:textId="77777777" w:rsidR="00CC3705" w:rsidRDefault="00CC3705" w:rsidP="00EA75EF">
      <w:pPr>
        <w:spacing w:after="0"/>
        <w:rPr>
          <w:sz w:val="16"/>
          <w:szCs w:val="16"/>
        </w:rPr>
      </w:pPr>
    </w:p>
    <w:p w14:paraId="56940AA9" w14:textId="77777777" w:rsidR="00CC3705" w:rsidRDefault="00CC3705" w:rsidP="00EA75EF">
      <w:pPr>
        <w:spacing w:after="0"/>
        <w:rPr>
          <w:sz w:val="16"/>
          <w:szCs w:val="16"/>
        </w:rPr>
      </w:pPr>
    </w:p>
    <w:p w14:paraId="0869CC2B" w14:textId="77777777" w:rsidR="0020728C" w:rsidRDefault="0020728C" w:rsidP="00EA75EF">
      <w:pPr>
        <w:spacing w:after="0"/>
        <w:rPr>
          <w:sz w:val="16"/>
          <w:szCs w:val="16"/>
        </w:rPr>
      </w:pPr>
    </w:p>
    <w:p w14:paraId="5DCA3EC6" w14:textId="77777777" w:rsidR="0020728C" w:rsidRDefault="0020728C" w:rsidP="00EA75EF">
      <w:pPr>
        <w:spacing w:after="0"/>
        <w:rPr>
          <w:sz w:val="16"/>
          <w:szCs w:val="16"/>
        </w:rPr>
      </w:pPr>
    </w:p>
    <w:p w14:paraId="32D711C4" w14:textId="77777777" w:rsidR="0020728C" w:rsidRDefault="0020728C" w:rsidP="00EA75EF">
      <w:pPr>
        <w:spacing w:after="0"/>
        <w:rPr>
          <w:sz w:val="16"/>
          <w:szCs w:val="16"/>
        </w:rPr>
      </w:pPr>
    </w:p>
    <w:p w14:paraId="7FD14BE3" w14:textId="77777777" w:rsidR="0081200E" w:rsidRDefault="0081200E" w:rsidP="00EA75EF">
      <w:pPr>
        <w:spacing w:after="0"/>
        <w:rPr>
          <w:sz w:val="16"/>
          <w:szCs w:val="16"/>
        </w:rPr>
      </w:pPr>
      <w:r>
        <w:rPr>
          <w:sz w:val="16"/>
          <w:szCs w:val="16"/>
        </w:rPr>
        <w:br w:type="page"/>
      </w:r>
    </w:p>
    <w:tbl>
      <w:tblPr>
        <w:tblStyle w:val="TabloKlavuzu"/>
        <w:tblW w:w="10343" w:type="dxa"/>
        <w:shd w:val="clear" w:color="auto" w:fill="D9E2F3" w:themeFill="accent5" w:themeFillTint="33"/>
        <w:tblLook w:val="04A0" w:firstRow="1" w:lastRow="0" w:firstColumn="1" w:lastColumn="0" w:noHBand="0" w:noVBand="1"/>
      </w:tblPr>
      <w:tblGrid>
        <w:gridCol w:w="1477"/>
        <w:gridCol w:w="1478"/>
        <w:gridCol w:w="1477"/>
        <w:gridCol w:w="1478"/>
        <w:gridCol w:w="1477"/>
        <w:gridCol w:w="1478"/>
        <w:gridCol w:w="1478"/>
      </w:tblGrid>
      <w:tr w:rsidR="003B071C" w:rsidRPr="003B071C" w14:paraId="0D075AEC" w14:textId="77777777" w:rsidTr="00AB3D2F">
        <w:trPr>
          <w:trHeight w:val="624"/>
        </w:trPr>
        <w:tc>
          <w:tcPr>
            <w:tcW w:w="10343" w:type="dxa"/>
            <w:gridSpan w:val="7"/>
            <w:shd w:val="clear" w:color="auto" w:fill="FFC000" w:themeFill="accent4"/>
          </w:tcPr>
          <w:p w14:paraId="1B5952CE" w14:textId="28AC7C8D" w:rsidR="003004CC" w:rsidRPr="003B071C" w:rsidRDefault="003004CC" w:rsidP="00F6460B">
            <w:pPr>
              <w:jc w:val="center"/>
              <w:rPr>
                <w:rFonts w:cstheme="minorHAnsi"/>
                <w:b/>
                <w:sz w:val="28"/>
                <w:szCs w:val="28"/>
              </w:rPr>
            </w:pPr>
            <w:r w:rsidRPr="003B071C">
              <w:rPr>
                <w:rFonts w:cstheme="minorHAnsi"/>
                <w:b/>
                <w:sz w:val="28"/>
                <w:szCs w:val="28"/>
              </w:rPr>
              <w:lastRenderedPageBreak/>
              <w:t xml:space="preserve">OCAK </w:t>
            </w:r>
            <w:r w:rsidR="008F6C76">
              <w:rPr>
                <w:rFonts w:cstheme="minorHAnsi"/>
                <w:b/>
                <w:sz w:val="28"/>
                <w:szCs w:val="28"/>
              </w:rPr>
              <w:t>2024</w:t>
            </w:r>
          </w:p>
          <w:p w14:paraId="4CCA6EBE" w14:textId="77777777" w:rsidR="003B071C" w:rsidRPr="003B071C" w:rsidRDefault="003B071C" w:rsidP="00F6460B">
            <w:pPr>
              <w:jc w:val="center"/>
              <w:rPr>
                <w:rFonts w:cstheme="minorHAnsi"/>
                <w:b/>
                <w:sz w:val="28"/>
                <w:szCs w:val="28"/>
              </w:rPr>
            </w:pPr>
          </w:p>
        </w:tc>
      </w:tr>
      <w:tr w:rsidR="003B071C" w:rsidRPr="003B071C" w14:paraId="48F0CC44" w14:textId="77777777" w:rsidTr="00AB3D2F">
        <w:trPr>
          <w:trHeight w:val="624"/>
        </w:trPr>
        <w:tc>
          <w:tcPr>
            <w:tcW w:w="1477" w:type="dxa"/>
            <w:shd w:val="clear" w:color="auto" w:fill="FFF2CC" w:themeFill="accent4" w:themeFillTint="33"/>
          </w:tcPr>
          <w:p w14:paraId="6E37D8C9" w14:textId="77777777" w:rsidR="000B271C" w:rsidRPr="003B071C" w:rsidRDefault="000B271C" w:rsidP="00EA75EF">
            <w:pPr>
              <w:rPr>
                <w:rFonts w:cstheme="minorHAnsi"/>
                <w:b/>
                <w:sz w:val="20"/>
                <w:szCs w:val="20"/>
              </w:rPr>
            </w:pPr>
            <w:r w:rsidRPr="003B071C">
              <w:rPr>
                <w:rFonts w:cstheme="minorHAnsi"/>
                <w:b/>
                <w:sz w:val="20"/>
                <w:szCs w:val="20"/>
              </w:rPr>
              <w:t>PAZARTESİ</w:t>
            </w:r>
          </w:p>
        </w:tc>
        <w:tc>
          <w:tcPr>
            <w:tcW w:w="1478" w:type="dxa"/>
            <w:shd w:val="clear" w:color="auto" w:fill="FFF2CC" w:themeFill="accent4" w:themeFillTint="33"/>
          </w:tcPr>
          <w:p w14:paraId="6F849B0A" w14:textId="77777777" w:rsidR="000B271C" w:rsidRPr="003B071C" w:rsidRDefault="000B271C" w:rsidP="00EA75EF">
            <w:pPr>
              <w:rPr>
                <w:rFonts w:cstheme="minorHAnsi"/>
                <w:b/>
                <w:sz w:val="20"/>
                <w:szCs w:val="20"/>
              </w:rPr>
            </w:pPr>
            <w:r w:rsidRPr="003B071C">
              <w:rPr>
                <w:rFonts w:cstheme="minorHAnsi"/>
                <w:b/>
                <w:sz w:val="20"/>
                <w:szCs w:val="20"/>
              </w:rPr>
              <w:t>SALI</w:t>
            </w:r>
          </w:p>
        </w:tc>
        <w:tc>
          <w:tcPr>
            <w:tcW w:w="1477" w:type="dxa"/>
            <w:shd w:val="clear" w:color="auto" w:fill="FFF2CC" w:themeFill="accent4" w:themeFillTint="33"/>
          </w:tcPr>
          <w:p w14:paraId="4D3CD0EF" w14:textId="77777777" w:rsidR="000B271C" w:rsidRPr="003B071C" w:rsidRDefault="000B271C" w:rsidP="00EA75EF">
            <w:pPr>
              <w:rPr>
                <w:rFonts w:cstheme="minorHAnsi"/>
                <w:b/>
                <w:sz w:val="20"/>
                <w:szCs w:val="20"/>
              </w:rPr>
            </w:pPr>
            <w:r w:rsidRPr="003B071C">
              <w:rPr>
                <w:rFonts w:cstheme="minorHAnsi"/>
                <w:b/>
                <w:sz w:val="20"/>
                <w:szCs w:val="20"/>
              </w:rPr>
              <w:t>ÇARŞAMBA</w:t>
            </w:r>
          </w:p>
        </w:tc>
        <w:tc>
          <w:tcPr>
            <w:tcW w:w="1478" w:type="dxa"/>
            <w:shd w:val="clear" w:color="auto" w:fill="FFF2CC" w:themeFill="accent4" w:themeFillTint="33"/>
          </w:tcPr>
          <w:p w14:paraId="312835DE" w14:textId="77777777" w:rsidR="000B271C" w:rsidRPr="003B071C" w:rsidRDefault="000B271C" w:rsidP="00EA75EF">
            <w:pPr>
              <w:rPr>
                <w:rFonts w:cstheme="minorHAnsi"/>
                <w:b/>
                <w:sz w:val="20"/>
                <w:szCs w:val="20"/>
              </w:rPr>
            </w:pPr>
            <w:r w:rsidRPr="003B071C">
              <w:rPr>
                <w:rFonts w:cstheme="minorHAnsi"/>
                <w:b/>
                <w:sz w:val="20"/>
                <w:szCs w:val="20"/>
              </w:rPr>
              <w:t>PERŞEMBE</w:t>
            </w:r>
          </w:p>
        </w:tc>
        <w:tc>
          <w:tcPr>
            <w:tcW w:w="1477" w:type="dxa"/>
            <w:shd w:val="clear" w:color="auto" w:fill="FFF2CC" w:themeFill="accent4" w:themeFillTint="33"/>
          </w:tcPr>
          <w:p w14:paraId="6EA765B4" w14:textId="77777777" w:rsidR="000B271C" w:rsidRPr="003B071C" w:rsidRDefault="000B271C" w:rsidP="00EA75EF">
            <w:pPr>
              <w:rPr>
                <w:rFonts w:cstheme="minorHAnsi"/>
                <w:b/>
                <w:sz w:val="20"/>
                <w:szCs w:val="20"/>
              </w:rPr>
            </w:pPr>
            <w:r w:rsidRPr="003B071C">
              <w:rPr>
                <w:rFonts w:cstheme="minorHAnsi"/>
                <w:b/>
                <w:sz w:val="20"/>
                <w:szCs w:val="20"/>
              </w:rPr>
              <w:t xml:space="preserve">CUMA </w:t>
            </w:r>
          </w:p>
        </w:tc>
        <w:tc>
          <w:tcPr>
            <w:tcW w:w="1478" w:type="dxa"/>
            <w:shd w:val="clear" w:color="auto" w:fill="FFF2CC" w:themeFill="accent4" w:themeFillTint="33"/>
          </w:tcPr>
          <w:p w14:paraId="26F5A55A" w14:textId="77777777" w:rsidR="000B271C" w:rsidRPr="003B071C" w:rsidRDefault="000B271C" w:rsidP="00EA75EF">
            <w:pPr>
              <w:rPr>
                <w:rFonts w:cstheme="minorHAnsi"/>
                <w:b/>
                <w:sz w:val="20"/>
                <w:szCs w:val="20"/>
              </w:rPr>
            </w:pPr>
            <w:r w:rsidRPr="003B071C">
              <w:rPr>
                <w:rFonts w:cstheme="minorHAnsi"/>
                <w:b/>
                <w:sz w:val="20"/>
                <w:szCs w:val="20"/>
              </w:rPr>
              <w:t>CUMARTESİ</w:t>
            </w:r>
          </w:p>
        </w:tc>
        <w:tc>
          <w:tcPr>
            <w:tcW w:w="1478" w:type="dxa"/>
            <w:shd w:val="clear" w:color="auto" w:fill="FFF2CC" w:themeFill="accent4" w:themeFillTint="33"/>
          </w:tcPr>
          <w:p w14:paraId="38D52405" w14:textId="77777777" w:rsidR="000B271C" w:rsidRDefault="000B271C" w:rsidP="00EA75EF">
            <w:pPr>
              <w:rPr>
                <w:rFonts w:cstheme="minorHAnsi"/>
                <w:b/>
                <w:sz w:val="20"/>
                <w:szCs w:val="20"/>
              </w:rPr>
            </w:pPr>
            <w:r w:rsidRPr="003B071C">
              <w:rPr>
                <w:rFonts w:cstheme="minorHAnsi"/>
                <w:b/>
                <w:sz w:val="20"/>
                <w:szCs w:val="20"/>
              </w:rPr>
              <w:t>PAZAR</w:t>
            </w:r>
          </w:p>
          <w:p w14:paraId="63D3A1BD" w14:textId="77777777" w:rsidR="003B071C" w:rsidRPr="003B071C" w:rsidRDefault="003B071C" w:rsidP="00EA75EF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8F6C76" w:rsidRPr="003B071C" w14:paraId="63DC9A5C" w14:textId="77777777" w:rsidTr="00AB3D2F">
        <w:trPr>
          <w:trHeight w:val="624"/>
        </w:trPr>
        <w:tc>
          <w:tcPr>
            <w:tcW w:w="1477" w:type="dxa"/>
            <w:shd w:val="clear" w:color="auto" w:fill="D9E2F3" w:themeFill="accent5" w:themeFillTint="33"/>
          </w:tcPr>
          <w:p w14:paraId="69FAA369" w14:textId="77777777" w:rsidR="008F6C76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1</w:t>
            </w:r>
            <w:r w:rsidRPr="008F6C76">
              <w:rPr>
                <w:rFonts w:cstheme="minorHAnsi"/>
                <w:b/>
                <w:sz w:val="20"/>
                <w:szCs w:val="20"/>
              </w:rPr>
              <w:t xml:space="preserve"> Ocak 2024</w:t>
            </w:r>
          </w:p>
          <w:p w14:paraId="58D9292A" w14:textId="7F6F5A15" w:rsidR="007F0768" w:rsidRPr="003B071C" w:rsidRDefault="007F0768" w:rsidP="008F6C7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(Resmi Tatil)</w:t>
            </w:r>
          </w:p>
        </w:tc>
        <w:tc>
          <w:tcPr>
            <w:tcW w:w="1478" w:type="dxa"/>
            <w:shd w:val="clear" w:color="auto" w:fill="D9E2F3" w:themeFill="accent5" w:themeFillTint="33"/>
          </w:tcPr>
          <w:p w14:paraId="4B3D680A" w14:textId="77777777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2</w:t>
            </w:r>
            <w:r>
              <w:t xml:space="preserve"> </w:t>
            </w:r>
            <w:r w:rsidRPr="00673F0C">
              <w:rPr>
                <w:rFonts w:cstheme="minorHAnsi"/>
                <w:b/>
                <w:sz w:val="20"/>
                <w:szCs w:val="20"/>
              </w:rPr>
              <w:t xml:space="preserve">Ocak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1E0D0FA5" w14:textId="77777777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D9E2F3" w:themeFill="accent5" w:themeFillTint="33"/>
          </w:tcPr>
          <w:p w14:paraId="0DCD2AFE" w14:textId="77777777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  <w:r w:rsidRPr="003B071C">
              <w:rPr>
                <w:rFonts w:cstheme="minorHAnsi"/>
                <w:b/>
                <w:sz w:val="20"/>
                <w:szCs w:val="20"/>
              </w:rPr>
              <w:t>3</w:t>
            </w:r>
            <w:r>
              <w:t xml:space="preserve"> </w:t>
            </w:r>
            <w:r w:rsidRPr="00673F0C">
              <w:rPr>
                <w:rFonts w:cstheme="minorHAnsi"/>
                <w:b/>
                <w:sz w:val="20"/>
                <w:szCs w:val="20"/>
              </w:rPr>
              <w:t xml:space="preserve">Ocak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761DE92E" w14:textId="77777777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12F70035" w14:textId="77777777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  <w:r w:rsidRPr="003B071C">
              <w:rPr>
                <w:rFonts w:cstheme="minorHAnsi"/>
                <w:b/>
                <w:sz w:val="20"/>
                <w:szCs w:val="20"/>
              </w:rPr>
              <w:t>4</w:t>
            </w:r>
            <w:r>
              <w:t xml:space="preserve"> </w:t>
            </w:r>
            <w:r w:rsidRPr="00673F0C">
              <w:rPr>
                <w:rFonts w:cstheme="minorHAnsi"/>
                <w:b/>
                <w:sz w:val="20"/>
                <w:szCs w:val="20"/>
              </w:rPr>
              <w:t xml:space="preserve">Ocak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74878B69" w14:textId="77777777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D9E2F3" w:themeFill="accent5" w:themeFillTint="33"/>
          </w:tcPr>
          <w:p w14:paraId="28CFB1FE" w14:textId="77777777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  <w:r w:rsidRPr="003B071C">
              <w:rPr>
                <w:rFonts w:cstheme="minorHAnsi"/>
                <w:b/>
                <w:sz w:val="20"/>
                <w:szCs w:val="20"/>
              </w:rPr>
              <w:t>5</w:t>
            </w:r>
            <w:r>
              <w:t xml:space="preserve"> </w:t>
            </w:r>
            <w:r w:rsidRPr="00673F0C">
              <w:rPr>
                <w:rFonts w:cstheme="minorHAnsi"/>
                <w:b/>
                <w:sz w:val="20"/>
                <w:szCs w:val="20"/>
              </w:rPr>
              <w:t xml:space="preserve">Ocak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0EFC252C" w14:textId="77777777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42EC34B7" w14:textId="77777777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  <w:r w:rsidRPr="003B071C">
              <w:rPr>
                <w:rFonts w:cstheme="minorHAnsi"/>
                <w:b/>
                <w:sz w:val="20"/>
                <w:szCs w:val="20"/>
              </w:rPr>
              <w:t>6</w:t>
            </w:r>
            <w:r>
              <w:t xml:space="preserve"> </w:t>
            </w:r>
            <w:r w:rsidRPr="00673F0C">
              <w:rPr>
                <w:rFonts w:cstheme="minorHAnsi"/>
                <w:b/>
                <w:sz w:val="20"/>
                <w:szCs w:val="20"/>
              </w:rPr>
              <w:t xml:space="preserve">Ocak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7A2ABD5B" w14:textId="77777777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2CD1FF25" w14:textId="77777777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  <w:r w:rsidRPr="003B071C">
              <w:rPr>
                <w:rFonts w:cstheme="minorHAnsi"/>
                <w:b/>
                <w:sz w:val="20"/>
                <w:szCs w:val="20"/>
              </w:rPr>
              <w:t xml:space="preserve">7 </w:t>
            </w:r>
            <w:r w:rsidRPr="00673F0C">
              <w:rPr>
                <w:rFonts w:cstheme="minorHAnsi"/>
                <w:b/>
                <w:sz w:val="20"/>
                <w:szCs w:val="20"/>
              </w:rPr>
              <w:t xml:space="preserve">Ocak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54AF4AFC" w14:textId="7AAF2958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8F6C76" w:rsidRPr="003B071C" w14:paraId="504090E7" w14:textId="77777777" w:rsidTr="00AF4167">
        <w:trPr>
          <w:trHeight w:val="624"/>
        </w:trPr>
        <w:tc>
          <w:tcPr>
            <w:tcW w:w="1477" w:type="dxa"/>
            <w:shd w:val="clear" w:color="auto" w:fill="FF0000"/>
          </w:tcPr>
          <w:p w14:paraId="211A9C15" w14:textId="631A6528" w:rsidR="008F6C76" w:rsidRPr="003B071C" w:rsidRDefault="0059568C" w:rsidP="008F6C76">
            <w:pPr>
              <w:rPr>
                <w:rFonts w:cstheme="minorHAnsi"/>
                <w:b/>
                <w:sz w:val="20"/>
                <w:szCs w:val="20"/>
              </w:rPr>
            </w:pPr>
            <w:r w:rsidRPr="0059568C">
              <w:rPr>
                <w:rFonts w:cstheme="minorHAnsi"/>
                <w:b/>
                <w:sz w:val="20"/>
                <w:szCs w:val="20"/>
              </w:rPr>
              <w:t>Resmi Tatil</w:t>
            </w:r>
          </w:p>
        </w:tc>
        <w:tc>
          <w:tcPr>
            <w:tcW w:w="1478" w:type="dxa"/>
            <w:shd w:val="clear" w:color="auto" w:fill="FFFFFF" w:themeFill="background1"/>
          </w:tcPr>
          <w:p w14:paraId="14E2913F" w14:textId="28548B6A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FFFF" w:themeFill="background1"/>
          </w:tcPr>
          <w:p w14:paraId="52EAD987" w14:textId="11719ABE" w:rsidR="008F6C76" w:rsidRPr="003B071C" w:rsidRDefault="00AF4167" w:rsidP="008F6C7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6 ACİL</w:t>
            </w:r>
          </w:p>
        </w:tc>
        <w:tc>
          <w:tcPr>
            <w:tcW w:w="1478" w:type="dxa"/>
            <w:shd w:val="clear" w:color="auto" w:fill="FFE599" w:themeFill="accent4" w:themeFillTint="66"/>
          </w:tcPr>
          <w:p w14:paraId="16A8005D" w14:textId="73396E8E" w:rsidR="008F6C76" w:rsidRPr="003B071C" w:rsidRDefault="00C73CAD" w:rsidP="008F6C76">
            <w:pPr>
              <w:rPr>
                <w:rFonts w:cstheme="minorHAnsi"/>
                <w:b/>
                <w:sz w:val="20"/>
                <w:szCs w:val="20"/>
              </w:rPr>
            </w:pPr>
            <w:r w:rsidRPr="00311CDA">
              <w:rPr>
                <w:rFonts w:cstheme="minorHAnsi"/>
                <w:b/>
                <w:color w:val="7030A0"/>
                <w:sz w:val="20"/>
                <w:szCs w:val="20"/>
              </w:rPr>
              <w:t>TIP5- ÜRO P</w:t>
            </w:r>
          </w:p>
        </w:tc>
        <w:tc>
          <w:tcPr>
            <w:tcW w:w="1477" w:type="dxa"/>
            <w:shd w:val="clear" w:color="auto" w:fill="FFE599" w:themeFill="accent4" w:themeFillTint="66"/>
          </w:tcPr>
          <w:p w14:paraId="4622ADFA" w14:textId="18ADAF01" w:rsidR="008F6C76" w:rsidRPr="003B071C" w:rsidRDefault="003A74CC" w:rsidP="008F6C76">
            <w:pPr>
              <w:rPr>
                <w:rFonts w:cstheme="minorHAnsi"/>
                <w:b/>
                <w:sz w:val="20"/>
                <w:szCs w:val="20"/>
              </w:rPr>
            </w:pPr>
            <w:r w:rsidRPr="00311CDA">
              <w:rPr>
                <w:rFonts w:cstheme="minorHAnsi"/>
                <w:b/>
                <w:color w:val="7030A0"/>
                <w:sz w:val="20"/>
                <w:szCs w:val="20"/>
              </w:rPr>
              <w:t>TIP5- ÜRO P</w:t>
            </w:r>
          </w:p>
        </w:tc>
        <w:tc>
          <w:tcPr>
            <w:tcW w:w="1478" w:type="dxa"/>
            <w:shd w:val="clear" w:color="auto" w:fill="FFFFFF" w:themeFill="background1"/>
          </w:tcPr>
          <w:p w14:paraId="3B792085" w14:textId="77777777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30E159D8" w14:textId="77777777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8F6C76" w:rsidRPr="003B071C" w14:paraId="20C06168" w14:textId="77777777" w:rsidTr="00AF4167">
        <w:trPr>
          <w:trHeight w:val="624"/>
        </w:trPr>
        <w:tc>
          <w:tcPr>
            <w:tcW w:w="1477" w:type="dxa"/>
            <w:shd w:val="clear" w:color="auto" w:fill="FF0000"/>
          </w:tcPr>
          <w:p w14:paraId="5803DB2A" w14:textId="5403B7D3" w:rsidR="008F6C76" w:rsidRPr="003B071C" w:rsidRDefault="0059568C" w:rsidP="008F6C76">
            <w:pPr>
              <w:rPr>
                <w:rFonts w:cstheme="minorHAnsi"/>
                <w:b/>
                <w:sz w:val="20"/>
                <w:szCs w:val="20"/>
              </w:rPr>
            </w:pPr>
            <w:r w:rsidRPr="0059568C">
              <w:rPr>
                <w:rFonts w:cstheme="minorHAnsi"/>
                <w:b/>
                <w:sz w:val="20"/>
                <w:szCs w:val="20"/>
              </w:rPr>
              <w:t>Resmi Tatil</w:t>
            </w:r>
          </w:p>
        </w:tc>
        <w:tc>
          <w:tcPr>
            <w:tcW w:w="1478" w:type="dxa"/>
            <w:shd w:val="clear" w:color="auto" w:fill="FFE599" w:themeFill="accent4" w:themeFillTint="66"/>
          </w:tcPr>
          <w:p w14:paraId="26FBADA8" w14:textId="66C78DE4" w:rsidR="008F6C76" w:rsidRPr="003B071C" w:rsidRDefault="002D53A3" w:rsidP="008F6C7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color w:val="FFC000"/>
                <w:sz w:val="20"/>
                <w:szCs w:val="20"/>
              </w:rPr>
              <w:t>D</w:t>
            </w:r>
            <w:r w:rsidRPr="001A22C7">
              <w:rPr>
                <w:rFonts w:cstheme="minorHAnsi"/>
                <w:b/>
                <w:color w:val="FFC000"/>
                <w:sz w:val="20"/>
                <w:szCs w:val="20"/>
              </w:rPr>
              <w:t>1</w:t>
            </w:r>
            <w:r>
              <w:rPr>
                <w:rFonts w:cstheme="minorHAnsi"/>
                <w:b/>
                <w:color w:val="FFC000"/>
                <w:sz w:val="20"/>
                <w:szCs w:val="20"/>
              </w:rPr>
              <w:t>K</w:t>
            </w:r>
            <w:r w:rsidRPr="001A22C7">
              <w:rPr>
                <w:rFonts w:cstheme="minorHAnsi"/>
                <w:b/>
                <w:color w:val="FFC000"/>
                <w:sz w:val="20"/>
                <w:szCs w:val="20"/>
              </w:rPr>
              <w:t>2</w:t>
            </w:r>
            <w:r>
              <w:rPr>
                <w:rFonts w:cstheme="minorHAnsi"/>
                <w:b/>
                <w:color w:val="FFC000"/>
                <w:sz w:val="20"/>
                <w:szCs w:val="20"/>
              </w:rPr>
              <w:t xml:space="preserve"> UYG</w:t>
            </w:r>
          </w:p>
        </w:tc>
        <w:tc>
          <w:tcPr>
            <w:tcW w:w="1477" w:type="dxa"/>
            <w:shd w:val="clear" w:color="auto" w:fill="FFFFFF" w:themeFill="background1"/>
          </w:tcPr>
          <w:p w14:paraId="2041BFE1" w14:textId="76259B4E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156AD6E9" w14:textId="51FD1BF0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FFFF" w:themeFill="background1"/>
          </w:tcPr>
          <w:p w14:paraId="3EC356A7" w14:textId="018121DF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66E00C5F" w14:textId="4E75350D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3C479232" w14:textId="77777777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8F6C76" w:rsidRPr="003B071C" w14:paraId="793A7B81" w14:textId="77777777" w:rsidTr="00AB3D2F">
        <w:trPr>
          <w:trHeight w:val="624"/>
        </w:trPr>
        <w:tc>
          <w:tcPr>
            <w:tcW w:w="1477" w:type="dxa"/>
            <w:shd w:val="clear" w:color="auto" w:fill="D9E2F3" w:themeFill="accent5" w:themeFillTint="33"/>
          </w:tcPr>
          <w:p w14:paraId="46C7ED89" w14:textId="4A9C43F1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8</w:t>
            </w:r>
            <w:r w:rsidRPr="008F6C76">
              <w:rPr>
                <w:rFonts w:cstheme="minorHAnsi"/>
                <w:b/>
                <w:sz w:val="20"/>
                <w:szCs w:val="20"/>
              </w:rPr>
              <w:t xml:space="preserve"> Ocak 2024</w:t>
            </w:r>
          </w:p>
        </w:tc>
        <w:tc>
          <w:tcPr>
            <w:tcW w:w="1478" w:type="dxa"/>
            <w:shd w:val="clear" w:color="auto" w:fill="D9E2F3" w:themeFill="accent5" w:themeFillTint="33"/>
          </w:tcPr>
          <w:p w14:paraId="501C246F" w14:textId="77777777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9</w:t>
            </w:r>
            <w:r>
              <w:t xml:space="preserve"> </w:t>
            </w:r>
            <w:r w:rsidRPr="00673F0C">
              <w:rPr>
                <w:rFonts w:cstheme="minorHAnsi"/>
                <w:b/>
                <w:sz w:val="20"/>
                <w:szCs w:val="20"/>
              </w:rPr>
              <w:t xml:space="preserve">Ocak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686BFD8F" w14:textId="77777777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D9E2F3" w:themeFill="accent5" w:themeFillTint="33"/>
          </w:tcPr>
          <w:p w14:paraId="62AEA823" w14:textId="77777777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  <w:r w:rsidRPr="003B071C">
              <w:rPr>
                <w:rFonts w:cstheme="minorHAnsi"/>
                <w:b/>
                <w:sz w:val="20"/>
                <w:szCs w:val="20"/>
              </w:rPr>
              <w:t>10</w:t>
            </w:r>
            <w:r>
              <w:t xml:space="preserve"> </w:t>
            </w:r>
            <w:r w:rsidRPr="00673F0C">
              <w:rPr>
                <w:rFonts w:cstheme="minorHAnsi"/>
                <w:b/>
                <w:sz w:val="20"/>
                <w:szCs w:val="20"/>
              </w:rPr>
              <w:t xml:space="preserve">Ocak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0C1F48FB" w14:textId="77777777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6175438B" w14:textId="77777777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  <w:r w:rsidRPr="003B071C">
              <w:rPr>
                <w:rFonts w:cstheme="minorHAnsi"/>
                <w:b/>
                <w:sz w:val="20"/>
                <w:szCs w:val="20"/>
              </w:rPr>
              <w:t>11</w:t>
            </w:r>
            <w:r>
              <w:t xml:space="preserve"> </w:t>
            </w:r>
            <w:r w:rsidRPr="00673F0C">
              <w:rPr>
                <w:rFonts w:cstheme="minorHAnsi"/>
                <w:b/>
                <w:sz w:val="20"/>
                <w:szCs w:val="20"/>
              </w:rPr>
              <w:t xml:space="preserve">Ocak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4B7760DF" w14:textId="77777777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D9E2F3" w:themeFill="accent5" w:themeFillTint="33"/>
          </w:tcPr>
          <w:p w14:paraId="6AAD1CDC" w14:textId="77777777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  <w:r w:rsidRPr="003B071C">
              <w:rPr>
                <w:rFonts w:cstheme="minorHAnsi"/>
                <w:b/>
                <w:sz w:val="20"/>
                <w:szCs w:val="20"/>
              </w:rPr>
              <w:t>12</w:t>
            </w:r>
            <w:r>
              <w:t xml:space="preserve"> </w:t>
            </w:r>
            <w:r w:rsidRPr="00673F0C">
              <w:rPr>
                <w:rFonts w:cstheme="minorHAnsi"/>
                <w:b/>
                <w:sz w:val="20"/>
                <w:szCs w:val="20"/>
              </w:rPr>
              <w:t xml:space="preserve">Ocak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5EF5EB1A" w14:textId="77777777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0E391D4F" w14:textId="77777777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  <w:r w:rsidRPr="003B071C">
              <w:rPr>
                <w:rFonts w:cstheme="minorHAnsi"/>
                <w:b/>
                <w:sz w:val="20"/>
                <w:szCs w:val="20"/>
              </w:rPr>
              <w:t>13</w:t>
            </w:r>
            <w:r>
              <w:t xml:space="preserve"> </w:t>
            </w:r>
            <w:r w:rsidRPr="00673F0C">
              <w:rPr>
                <w:rFonts w:cstheme="minorHAnsi"/>
                <w:b/>
                <w:sz w:val="20"/>
                <w:szCs w:val="20"/>
              </w:rPr>
              <w:t xml:space="preserve">Ocak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62ADBF10" w14:textId="77777777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1135E5F4" w14:textId="77777777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  <w:r w:rsidRPr="003B071C">
              <w:rPr>
                <w:rFonts w:cstheme="minorHAnsi"/>
                <w:b/>
                <w:sz w:val="20"/>
                <w:szCs w:val="20"/>
              </w:rPr>
              <w:t>14</w:t>
            </w:r>
            <w:r>
              <w:t xml:space="preserve"> </w:t>
            </w:r>
            <w:r w:rsidRPr="00673F0C">
              <w:rPr>
                <w:rFonts w:cstheme="minorHAnsi"/>
                <w:b/>
                <w:sz w:val="20"/>
                <w:szCs w:val="20"/>
              </w:rPr>
              <w:t xml:space="preserve">Ocak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3E87C26C" w14:textId="40261D11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8F6C76" w:rsidRPr="003B071C" w14:paraId="477B31D1" w14:textId="77777777" w:rsidTr="00AB3D2F">
        <w:trPr>
          <w:trHeight w:val="624"/>
        </w:trPr>
        <w:tc>
          <w:tcPr>
            <w:tcW w:w="1477" w:type="dxa"/>
            <w:shd w:val="clear" w:color="auto" w:fill="FFFFFF" w:themeFill="background1"/>
          </w:tcPr>
          <w:p w14:paraId="53A0EEA3" w14:textId="0B1CB246" w:rsidR="008F6C76" w:rsidRPr="003B071C" w:rsidRDefault="00AF4167" w:rsidP="008F6C7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6 ACİL</w:t>
            </w:r>
          </w:p>
        </w:tc>
        <w:tc>
          <w:tcPr>
            <w:tcW w:w="1478" w:type="dxa"/>
            <w:shd w:val="clear" w:color="auto" w:fill="FFFFFF" w:themeFill="background1"/>
          </w:tcPr>
          <w:p w14:paraId="5FEFB6E8" w14:textId="61C6DF9F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FFFF" w:themeFill="background1"/>
          </w:tcPr>
          <w:p w14:paraId="0A48DE5E" w14:textId="685278F7" w:rsidR="008F6C76" w:rsidRPr="003B071C" w:rsidRDefault="00AF4167" w:rsidP="008F6C7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PEDİATRİ</w:t>
            </w:r>
          </w:p>
        </w:tc>
        <w:tc>
          <w:tcPr>
            <w:tcW w:w="1478" w:type="dxa"/>
            <w:shd w:val="clear" w:color="auto" w:fill="FFFFFF" w:themeFill="background1"/>
          </w:tcPr>
          <w:p w14:paraId="288767D5" w14:textId="17EF764F" w:rsidR="008F6C76" w:rsidRPr="003B071C" w:rsidRDefault="00AF4167" w:rsidP="008F6C7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KADIN DOĞUM</w:t>
            </w:r>
          </w:p>
        </w:tc>
        <w:tc>
          <w:tcPr>
            <w:tcW w:w="1477" w:type="dxa"/>
            <w:shd w:val="clear" w:color="auto" w:fill="FFFFFF" w:themeFill="background1"/>
          </w:tcPr>
          <w:p w14:paraId="6DA72C3F" w14:textId="7A55BAB2" w:rsidR="008F6C76" w:rsidRPr="003B071C" w:rsidRDefault="00AF4167" w:rsidP="008F6C7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GENEL CERRAHİ</w:t>
            </w:r>
          </w:p>
        </w:tc>
        <w:tc>
          <w:tcPr>
            <w:tcW w:w="1478" w:type="dxa"/>
            <w:shd w:val="clear" w:color="auto" w:fill="FFFFFF" w:themeFill="background1"/>
          </w:tcPr>
          <w:p w14:paraId="41594CDF" w14:textId="2DAFF4EB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19E6D4B7" w14:textId="77777777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8F6C76" w:rsidRPr="003B071C" w14:paraId="0F27E9D9" w14:textId="77777777" w:rsidTr="00AF4167">
        <w:trPr>
          <w:trHeight w:val="624"/>
        </w:trPr>
        <w:tc>
          <w:tcPr>
            <w:tcW w:w="1477" w:type="dxa"/>
            <w:shd w:val="clear" w:color="auto" w:fill="FFFFFF" w:themeFill="background1"/>
          </w:tcPr>
          <w:p w14:paraId="5C3307C0" w14:textId="149DF3FA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E599" w:themeFill="accent4" w:themeFillTint="66"/>
          </w:tcPr>
          <w:p w14:paraId="2CBD2F03" w14:textId="3F6AE79B" w:rsidR="008F6C76" w:rsidRPr="003B071C" w:rsidRDefault="007C48F9" w:rsidP="0030446D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color w:val="FFC000"/>
                <w:sz w:val="20"/>
                <w:szCs w:val="20"/>
              </w:rPr>
              <w:t>D</w:t>
            </w:r>
            <w:r w:rsidRPr="001A22C7">
              <w:rPr>
                <w:rFonts w:cstheme="minorHAnsi"/>
                <w:b/>
                <w:color w:val="FFC000"/>
                <w:sz w:val="20"/>
                <w:szCs w:val="20"/>
              </w:rPr>
              <w:t>1</w:t>
            </w:r>
            <w:r>
              <w:rPr>
                <w:rFonts w:cstheme="minorHAnsi"/>
                <w:b/>
                <w:color w:val="FFC000"/>
                <w:sz w:val="20"/>
                <w:szCs w:val="20"/>
              </w:rPr>
              <w:t>K</w:t>
            </w:r>
            <w:r w:rsidRPr="001A22C7">
              <w:rPr>
                <w:rFonts w:cstheme="minorHAnsi"/>
                <w:b/>
                <w:color w:val="FFC000"/>
                <w:sz w:val="20"/>
                <w:szCs w:val="20"/>
              </w:rPr>
              <w:t>2</w:t>
            </w:r>
            <w:r>
              <w:rPr>
                <w:rFonts w:cstheme="minorHAnsi"/>
                <w:b/>
                <w:color w:val="FFC000"/>
                <w:sz w:val="20"/>
                <w:szCs w:val="20"/>
              </w:rPr>
              <w:t xml:space="preserve"> UYG</w:t>
            </w:r>
          </w:p>
        </w:tc>
        <w:tc>
          <w:tcPr>
            <w:tcW w:w="1477" w:type="dxa"/>
            <w:shd w:val="clear" w:color="auto" w:fill="FFFFFF" w:themeFill="background1"/>
          </w:tcPr>
          <w:p w14:paraId="70C14CE5" w14:textId="0343F868" w:rsidR="008F6C76" w:rsidRPr="003B071C" w:rsidRDefault="008F6C76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42AFDFFB" w14:textId="111EDC61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FFFF" w:themeFill="background1"/>
          </w:tcPr>
          <w:p w14:paraId="70308483" w14:textId="3D4EBFBF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105877C0" w14:textId="34A1C6A7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2CF6B26E" w14:textId="77777777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8F6C76" w:rsidRPr="003B071C" w14:paraId="0C3C5EC5" w14:textId="77777777" w:rsidTr="00AB3D2F">
        <w:trPr>
          <w:trHeight w:val="624"/>
        </w:trPr>
        <w:tc>
          <w:tcPr>
            <w:tcW w:w="1477" w:type="dxa"/>
            <w:shd w:val="clear" w:color="auto" w:fill="D9E2F3" w:themeFill="accent5" w:themeFillTint="33"/>
          </w:tcPr>
          <w:p w14:paraId="68728BDD" w14:textId="4D5F025B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15</w:t>
            </w:r>
            <w:r w:rsidRPr="008F6C76">
              <w:rPr>
                <w:rFonts w:cstheme="minorHAnsi"/>
                <w:b/>
                <w:sz w:val="20"/>
                <w:szCs w:val="20"/>
              </w:rPr>
              <w:t xml:space="preserve"> Ocak 2024</w:t>
            </w:r>
          </w:p>
        </w:tc>
        <w:tc>
          <w:tcPr>
            <w:tcW w:w="1478" w:type="dxa"/>
            <w:shd w:val="clear" w:color="auto" w:fill="D9E2F3" w:themeFill="accent5" w:themeFillTint="33"/>
          </w:tcPr>
          <w:p w14:paraId="035D73DE" w14:textId="77777777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16</w:t>
            </w:r>
            <w:r>
              <w:t xml:space="preserve"> </w:t>
            </w:r>
            <w:r w:rsidRPr="00673F0C">
              <w:rPr>
                <w:rFonts w:cstheme="minorHAnsi"/>
                <w:b/>
                <w:sz w:val="20"/>
                <w:szCs w:val="20"/>
              </w:rPr>
              <w:t xml:space="preserve">Ocak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19F120F3" w14:textId="77777777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D9E2F3" w:themeFill="accent5" w:themeFillTint="33"/>
          </w:tcPr>
          <w:p w14:paraId="3332AD24" w14:textId="77777777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  <w:r w:rsidRPr="003B071C">
              <w:rPr>
                <w:rFonts w:cstheme="minorHAnsi"/>
                <w:b/>
                <w:sz w:val="20"/>
                <w:szCs w:val="20"/>
              </w:rPr>
              <w:t>17</w:t>
            </w:r>
            <w:r>
              <w:t xml:space="preserve"> </w:t>
            </w:r>
            <w:r w:rsidRPr="00673F0C">
              <w:rPr>
                <w:rFonts w:cstheme="minorHAnsi"/>
                <w:b/>
                <w:sz w:val="20"/>
                <w:szCs w:val="20"/>
              </w:rPr>
              <w:t xml:space="preserve">Ocak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0952A603" w14:textId="77777777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3A291F56" w14:textId="77777777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  <w:r w:rsidRPr="003B071C">
              <w:rPr>
                <w:rFonts w:cstheme="minorHAnsi"/>
                <w:b/>
                <w:sz w:val="20"/>
                <w:szCs w:val="20"/>
              </w:rPr>
              <w:t>18</w:t>
            </w:r>
            <w:r>
              <w:t xml:space="preserve"> </w:t>
            </w:r>
            <w:r w:rsidRPr="00673F0C">
              <w:rPr>
                <w:rFonts w:cstheme="minorHAnsi"/>
                <w:b/>
                <w:sz w:val="20"/>
                <w:szCs w:val="20"/>
              </w:rPr>
              <w:t xml:space="preserve">Ocak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14F99997" w14:textId="77777777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D9E2F3" w:themeFill="accent5" w:themeFillTint="33"/>
          </w:tcPr>
          <w:p w14:paraId="56A3F73D" w14:textId="77777777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  <w:r w:rsidRPr="003B071C">
              <w:rPr>
                <w:rFonts w:cstheme="minorHAnsi"/>
                <w:b/>
                <w:sz w:val="20"/>
                <w:szCs w:val="20"/>
              </w:rPr>
              <w:t>19</w:t>
            </w:r>
            <w:r>
              <w:t xml:space="preserve"> </w:t>
            </w:r>
            <w:r w:rsidRPr="00673F0C">
              <w:rPr>
                <w:rFonts w:cstheme="minorHAnsi"/>
                <w:b/>
                <w:sz w:val="20"/>
                <w:szCs w:val="20"/>
              </w:rPr>
              <w:t xml:space="preserve">Ocak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1ACDEE1F" w14:textId="77777777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6B50C68F" w14:textId="77777777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  <w:r w:rsidRPr="003B071C">
              <w:rPr>
                <w:rFonts w:cstheme="minorHAnsi"/>
                <w:b/>
                <w:sz w:val="20"/>
                <w:szCs w:val="20"/>
              </w:rPr>
              <w:t>20</w:t>
            </w:r>
            <w:r>
              <w:t xml:space="preserve"> </w:t>
            </w:r>
            <w:r w:rsidRPr="00673F0C">
              <w:rPr>
                <w:rFonts w:cstheme="minorHAnsi"/>
                <w:b/>
                <w:sz w:val="20"/>
                <w:szCs w:val="20"/>
              </w:rPr>
              <w:t xml:space="preserve">Ocak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2CA95AC7" w14:textId="77777777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2F93AC29" w14:textId="77777777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  <w:r w:rsidRPr="003B071C">
              <w:rPr>
                <w:rFonts w:cstheme="minorHAnsi"/>
                <w:b/>
                <w:sz w:val="20"/>
                <w:szCs w:val="20"/>
              </w:rPr>
              <w:t>21</w:t>
            </w:r>
            <w:r>
              <w:t xml:space="preserve"> </w:t>
            </w:r>
            <w:r w:rsidRPr="00673F0C">
              <w:rPr>
                <w:rFonts w:cstheme="minorHAnsi"/>
                <w:b/>
                <w:sz w:val="20"/>
                <w:szCs w:val="20"/>
              </w:rPr>
              <w:t xml:space="preserve">Ocak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780C5596" w14:textId="14DE4F44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8F6C76" w:rsidRPr="003B071C" w14:paraId="6D9D66C3" w14:textId="77777777" w:rsidTr="00AF4167">
        <w:trPr>
          <w:trHeight w:val="624"/>
        </w:trPr>
        <w:tc>
          <w:tcPr>
            <w:tcW w:w="1477" w:type="dxa"/>
            <w:shd w:val="clear" w:color="auto" w:fill="FFFFFF" w:themeFill="background1"/>
          </w:tcPr>
          <w:p w14:paraId="030C680A" w14:textId="07B76321" w:rsidR="008F6C76" w:rsidRPr="003B071C" w:rsidRDefault="00AF4167" w:rsidP="008F6C7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6 ACİL</w:t>
            </w:r>
          </w:p>
        </w:tc>
        <w:tc>
          <w:tcPr>
            <w:tcW w:w="1478" w:type="dxa"/>
            <w:shd w:val="clear" w:color="auto" w:fill="FFFFFF" w:themeFill="background1"/>
          </w:tcPr>
          <w:p w14:paraId="2DECEE65" w14:textId="448D7E03" w:rsidR="008F6C76" w:rsidRPr="003B071C" w:rsidRDefault="008F6C76" w:rsidP="008F6C76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FFFF" w:themeFill="background1"/>
          </w:tcPr>
          <w:p w14:paraId="75825E26" w14:textId="03112A39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E599" w:themeFill="accent4" w:themeFillTint="66"/>
          </w:tcPr>
          <w:p w14:paraId="2562C042" w14:textId="08BB2DC6" w:rsidR="008F6C76" w:rsidRPr="003B071C" w:rsidRDefault="00962356" w:rsidP="008F6C76">
            <w:pPr>
              <w:rPr>
                <w:rFonts w:cstheme="minorHAnsi"/>
                <w:b/>
                <w:sz w:val="20"/>
                <w:szCs w:val="20"/>
              </w:rPr>
            </w:pPr>
            <w:r w:rsidRPr="00962356">
              <w:rPr>
                <w:rFonts w:cstheme="minorHAnsi"/>
                <w:b/>
                <w:color w:val="0070C0"/>
                <w:sz w:val="20"/>
                <w:szCs w:val="20"/>
              </w:rPr>
              <w:t>TIP4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C</w:t>
            </w:r>
            <w:r w:rsidRPr="00962356">
              <w:rPr>
                <w:rFonts w:cstheme="minorHAnsi"/>
                <w:b/>
                <w:color w:val="0070C0"/>
                <w:sz w:val="20"/>
                <w:szCs w:val="20"/>
              </w:rPr>
              <w:t>-GÖH P</w:t>
            </w:r>
          </w:p>
        </w:tc>
        <w:tc>
          <w:tcPr>
            <w:tcW w:w="1477" w:type="dxa"/>
            <w:shd w:val="clear" w:color="auto" w:fill="FFFFFF" w:themeFill="background1"/>
          </w:tcPr>
          <w:p w14:paraId="58765F8B" w14:textId="0EA6DD37" w:rsidR="008F6C76" w:rsidRPr="003B071C" w:rsidRDefault="00AF4167" w:rsidP="008F6C7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PEDİATRİ</w:t>
            </w:r>
          </w:p>
        </w:tc>
        <w:tc>
          <w:tcPr>
            <w:tcW w:w="1478" w:type="dxa"/>
            <w:shd w:val="clear" w:color="auto" w:fill="FFFFFF" w:themeFill="background1"/>
          </w:tcPr>
          <w:p w14:paraId="503C40D8" w14:textId="0A3B7924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32908725" w14:textId="77777777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8F6C76" w:rsidRPr="003B071C" w14:paraId="5AD1E1AF" w14:textId="77777777" w:rsidTr="00AF4167">
        <w:trPr>
          <w:trHeight w:val="624"/>
        </w:trPr>
        <w:tc>
          <w:tcPr>
            <w:tcW w:w="1477" w:type="dxa"/>
            <w:shd w:val="clear" w:color="auto" w:fill="FFFFFF" w:themeFill="background1"/>
          </w:tcPr>
          <w:p w14:paraId="4A7C3C41" w14:textId="6B60A88E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E599" w:themeFill="accent4" w:themeFillTint="66"/>
          </w:tcPr>
          <w:p w14:paraId="1B20555E" w14:textId="619D721D" w:rsidR="008F6C76" w:rsidRPr="003B071C" w:rsidRDefault="007C48F9" w:rsidP="008F6C7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color w:val="FFC000"/>
                <w:sz w:val="20"/>
                <w:szCs w:val="20"/>
              </w:rPr>
              <w:t>D</w:t>
            </w:r>
            <w:r w:rsidRPr="001A22C7">
              <w:rPr>
                <w:rFonts w:cstheme="minorHAnsi"/>
                <w:b/>
                <w:color w:val="FFC000"/>
                <w:sz w:val="20"/>
                <w:szCs w:val="20"/>
              </w:rPr>
              <w:t>1</w:t>
            </w:r>
            <w:r>
              <w:rPr>
                <w:rFonts w:cstheme="minorHAnsi"/>
                <w:b/>
                <w:color w:val="FFC000"/>
                <w:sz w:val="20"/>
                <w:szCs w:val="20"/>
              </w:rPr>
              <w:t>K</w:t>
            </w:r>
            <w:r w:rsidRPr="001A22C7">
              <w:rPr>
                <w:rFonts w:cstheme="minorHAnsi"/>
                <w:b/>
                <w:color w:val="FFC000"/>
                <w:sz w:val="20"/>
                <w:szCs w:val="20"/>
              </w:rPr>
              <w:t>2</w:t>
            </w:r>
            <w:r>
              <w:rPr>
                <w:rFonts w:cstheme="minorHAnsi"/>
                <w:b/>
                <w:color w:val="FFC000"/>
                <w:sz w:val="20"/>
                <w:szCs w:val="20"/>
              </w:rPr>
              <w:t xml:space="preserve"> UYG</w:t>
            </w:r>
          </w:p>
        </w:tc>
        <w:tc>
          <w:tcPr>
            <w:tcW w:w="1477" w:type="dxa"/>
            <w:shd w:val="clear" w:color="auto" w:fill="FFE599" w:themeFill="accent4" w:themeFillTint="66"/>
          </w:tcPr>
          <w:p w14:paraId="4277C320" w14:textId="137531EC" w:rsidR="008F6C76" w:rsidRPr="003B071C" w:rsidRDefault="00962356" w:rsidP="008F6C76">
            <w:pPr>
              <w:rPr>
                <w:rFonts w:cstheme="minorHAnsi"/>
                <w:b/>
                <w:sz w:val="20"/>
                <w:szCs w:val="20"/>
              </w:rPr>
            </w:pPr>
            <w:r w:rsidRPr="00962356">
              <w:rPr>
                <w:rFonts w:cstheme="minorHAnsi"/>
                <w:b/>
                <w:color w:val="0070C0"/>
                <w:sz w:val="20"/>
                <w:szCs w:val="20"/>
              </w:rPr>
              <w:t>TIP4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C</w:t>
            </w:r>
            <w:r w:rsidRPr="00962356">
              <w:rPr>
                <w:rFonts w:cstheme="minorHAnsi"/>
                <w:b/>
                <w:color w:val="0070C0"/>
                <w:sz w:val="20"/>
                <w:szCs w:val="20"/>
              </w:rPr>
              <w:t>-GÖH P</w:t>
            </w:r>
          </w:p>
        </w:tc>
        <w:tc>
          <w:tcPr>
            <w:tcW w:w="1478" w:type="dxa"/>
            <w:shd w:val="clear" w:color="auto" w:fill="FFFFFF" w:themeFill="background1"/>
          </w:tcPr>
          <w:p w14:paraId="07858383" w14:textId="379FD6F0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FFFF" w:themeFill="background1"/>
          </w:tcPr>
          <w:p w14:paraId="2812E6BF" w14:textId="30A7FCF4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782B0307" w14:textId="03280081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252014FD" w14:textId="77777777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8F6C76" w:rsidRPr="003B071C" w14:paraId="43F903C9" w14:textId="77777777" w:rsidTr="00AB3D2F">
        <w:trPr>
          <w:trHeight w:val="624"/>
        </w:trPr>
        <w:tc>
          <w:tcPr>
            <w:tcW w:w="1477" w:type="dxa"/>
            <w:shd w:val="clear" w:color="auto" w:fill="D9E2F3" w:themeFill="accent5" w:themeFillTint="33"/>
          </w:tcPr>
          <w:p w14:paraId="68FB422A" w14:textId="50EA32ED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2</w:t>
            </w:r>
            <w:r w:rsidRPr="008F6C76">
              <w:rPr>
                <w:rFonts w:cstheme="minorHAnsi"/>
                <w:b/>
                <w:sz w:val="20"/>
                <w:szCs w:val="20"/>
              </w:rPr>
              <w:t>2 Ocak 2024</w:t>
            </w:r>
          </w:p>
        </w:tc>
        <w:tc>
          <w:tcPr>
            <w:tcW w:w="1478" w:type="dxa"/>
            <w:shd w:val="clear" w:color="auto" w:fill="D9E2F3" w:themeFill="accent5" w:themeFillTint="33"/>
          </w:tcPr>
          <w:p w14:paraId="273E96BB" w14:textId="77777777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2</w:t>
            </w:r>
            <w:r w:rsidRPr="003B071C">
              <w:rPr>
                <w:rFonts w:cstheme="minorHAnsi"/>
                <w:b/>
                <w:sz w:val="20"/>
                <w:szCs w:val="20"/>
              </w:rPr>
              <w:t>3</w:t>
            </w:r>
            <w:r>
              <w:t xml:space="preserve"> </w:t>
            </w:r>
            <w:r w:rsidRPr="00673F0C">
              <w:rPr>
                <w:rFonts w:cstheme="minorHAnsi"/>
                <w:b/>
                <w:sz w:val="20"/>
                <w:szCs w:val="20"/>
              </w:rPr>
              <w:t xml:space="preserve">Ocak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77BF82FF" w14:textId="77777777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D9E2F3" w:themeFill="accent5" w:themeFillTint="33"/>
          </w:tcPr>
          <w:p w14:paraId="272938D6" w14:textId="77777777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  <w:r w:rsidRPr="003B071C">
              <w:rPr>
                <w:rFonts w:cstheme="minorHAnsi"/>
                <w:b/>
                <w:sz w:val="20"/>
                <w:szCs w:val="20"/>
              </w:rPr>
              <w:t>24</w:t>
            </w:r>
            <w:r>
              <w:t xml:space="preserve"> </w:t>
            </w:r>
            <w:r w:rsidRPr="00673F0C">
              <w:rPr>
                <w:rFonts w:cstheme="minorHAnsi"/>
                <w:b/>
                <w:sz w:val="20"/>
                <w:szCs w:val="20"/>
              </w:rPr>
              <w:t xml:space="preserve">Ocak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7A347BAE" w14:textId="77777777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7376265B" w14:textId="77777777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  <w:r w:rsidRPr="003B071C">
              <w:rPr>
                <w:rFonts w:cstheme="minorHAnsi"/>
                <w:b/>
                <w:sz w:val="20"/>
                <w:szCs w:val="20"/>
              </w:rPr>
              <w:t>25</w:t>
            </w:r>
            <w:r>
              <w:t xml:space="preserve"> </w:t>
            </w:r>
            <w:r w:rsidRPr="00673F0C">
              <w:rPr>
                <w:rFonts w:cstheme="minorHAnsi"/>
                <w:b/>
                <w:sz w:val="20"/>
                <w:szCs w:val="20"/>
              </w:rPr>
              <w:t xml:space="preserve">Ocak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38A076CF" w14:textId="77777777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D9E2F3" w:themeFill="accent5" w:themeFillTint="33"/>
          </w:tcPr>
          <w:p w14:paraId="16AA6F3E" w14:textId="77777777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  <w:r w:rsidRPr="003B071C">
              <w:rPr>
                <w:rFonts w:cstheme="minorHAnsi"/>
                <w:b/>
                <w:sz w:val="20"/>
                <w:szCs w:val="20"/>
              </w:rPr>
              <w:t>26</w:t>
            </w:r>
            <w:r>
              <w:t xml:space="preserve"> </w:t>
            </w:r>
            <w:r w:rsidRPr="00673F0C">
              <w:rPr>
                <w:rFonts w:cstheme="minorHAnsi"/>
                <w:b/>
                <w:sz w:val="20"/>
                <w:szCs w:val="20"/>
              </w:rPr>
              <w:t xml:space="preserve">Ocak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740D9BFC" w14:textId="77777777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237A4C81" w14:textId="77777777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  <w:r w:rsidRPr="003B071C">
              <w:rPr>
                <w:rFonts w:cstheme="minorHAnsi"/>
                <w:b/>
                <w:sz w:val="20"/>
                <w:szCs w:val="20"/>
              </w:rPr>
              <w:t>27</w:t>
            </w:r>
            <w:r>
              <w:t xml:space="preserve"> </w:t>
            </w:r>
            <w:r w:rsidRPr="00673F0C">
              <w:rPr>
                <w:rFonts w:cstheme="minorHAnsi"/>
                <w:b/>
                <w:sz w:val="20"/>
                <w:szCs w:val="20"/>
              </w:rPr>
              <w:t xml:space="preserve">Ocak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51238A1B" w14:textId="77777777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25D5C66F" w14:textId="77777777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  <w:r w:rsidRPr="003B071C">
              <w:rPr>
                <w:rFonts w:cstheme="minorHAnsi"/>
                <w:b/>
                <w:sz w:val="20"/>
                <w:szCs w:val="20"/>
              </w:rPr>
              <w:t>28</w:t>
            </w:r>
            <w:r>
              <w:t xml:space="preserve"> </w:t>
            </w:r>
            <w:r w:rsidRPr="00673F0C">
              <w:rPr>
                <w:rFonts w:cstheme="minorHAnsi"/>
                <w:b/>
                <w:sz w:val="20"/>
                <w:szCs w:val="20"/>
              </w:rPr>
              <w:t xml:space="preserve">Ocak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597DA392" w14:textId="77777777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8F6C76" w:rsidRPr="003B071C" w14:paraId="4EA444AF" w14:textId="77777777" w:rsidTr="00AF4167">
        <w:trPr>
          <w:trHeight w:val="624"/>
        </w:trPr>
        <w:tc>
          <w:tcPr>
            <w:tcW w:w="1477" w:type="dxa"/>
            <w:shd w:val="clear" w:color="auto" w:fill="FFE599" w:themeFill="accent4" w:themeFillTint="66"/>
          </w:tcPr>
          <w:p w14:paraId="43131780" w14:textId="524A84D3" w:rsidR="008F6C76" w:rsidRPr="003B071C" w:rsidRDefault="00962356" w:rsidP="008F6C76">
            <w:pPr>
              <w:rPr>
                <w:rFonts w:cstheme="minorHAnsi"/>
                <w:b/>
                <w:sz w:val="20"/>
                <w:szCs w:val="20"/>
              </w:rPr>
            </w:pPr>
            <w:r w:rsidRPr="00962356">
              <w:rPr>
                <w:rFonts w:cstheme="minorHAnsi"/>
                <w:b/>
                <w:color w:val="0070C0"/>
                <w:sz w:val="20"/>
                <w:szCs w:val="20"/>
              </w:rPr>
              <w:t>TIP4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C</w:t>
            </w:r>
            <w:r w:rsidRPr="00962356">
              <w:rPr>
                <w:rFonts w:cstheme="minorHAnsi"/>
                <w:b/>
                <w:color w:val="0070C0"/>
                <w:sz w:val="20"/>
                <w:szCs w:val="20"/>
              </w:rPr>
              <w:t>-GÖH P</w:t>
            </w:r>
          </w:p>
        </w:tc>
        <w:tc>
          <w:tcPr>
            <w:tcW w:w="1478" w:type="dxa"/>
            <w:shd w:val="clear" w:color="auto" w:fill="FFFFFF" w:themeFill="background1"/>
          </w:tcPr>
          <w:p w14:paraId="4E796F67" w14:textId="2FAA96F7" w:rsidR="008F6C76" w:rsidRPr="003B071C" w:rsidRDefault="00AF4167" w:rsidP="008F6C7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PEDİATRİ</w:t>
            </w:r>
          </w:p>
        </w:tc>
        <w:tc>
          <w:tcPr>
            <w:tcW w:w="1477" w:type="dxa"/>
            <w:shd w:val="clear" w:color="auto" w:fill="FFFFFF" w:themeFill="background1"/>
          </w:tcPr>
          <w:p w14:paraId="23B39D75" w14:textId="6430BFD9" w:rsidR="008F6C76" w:rsidRPr="003B071C" w:rsidRDefault="00AF4167" w:rsidP="008F6C7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KADIN DOĞUM</w:t>
            </w:r>
          </w:p>
        </w:tc>
        <w:tc>
          <w:tcPr>
            <w:tcW w:w="1478" w:type="dxa"/>
            <w:shd w:val="clear" w:color="auto" w:fill="FFE599" w:themeFill="accent4" w:themeFillTint="66"/>
          </w:tcPr>
          <w:p w14:paraId="3CAC5F94" w14:textId="55C6E840" w:rsidR="008F6C76" w:rsidRPr="003B071C" w:rsidRDefault="009C347E" w:rsidP="008F6C76">
            <w:pPr>
              <w:rPr>
                <w:rFonts w:cstheme="minorHAnsi"/>
                <w:b/>
                <w:sz w:val="20"/>
                <w:szCs w:val="20"/>
              </w:rPr>
            </w:pPr>
            <w:r w:rsidRPr="009C347E">
              <w:rPr>
                <w:rFonts w:cstheme="minorHAnsi"/>
                <w:b/>
                <w:color w:val="FF0000"/>
                <w:sz w:val="20"/>
                <w:szCs w:val="20"/>
              </w:rPr>
              <w:t>MED5- Ç.CER</w:t>
            </w:r>
          </w:p>
        </w:tc>
        <w:tc>
          <w:tcPr>
            <w:tcW w:w="1477" w:type="dxa"/>
            <w:shd w:val="clear" w:color="auto" w:fill="FFFFFF" w:themeFill="background1"/>
          </w:tcPr>
          <w:p w14:paraId="3BDB94F2" w14:textId="1649A6D8" w:rsidR="008F6C76" w:rsidRPr="003B071C" w:rsidRDefault="00AF4167" w:rsidP="008F6C7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GENEL CERRAHİ</w:t>
            </w:r>
          </w:p>
        </w:tc>
        <w:tc>
          <w:tcPr>
            <w:tcW w:w="1478" w:type="dxa"/>
            <w:shd w:val="clear" w:color="auto" w:fill="FFFFFF" w:themeFill="background1"/>
          </w:tcPr>
          <w:p w14:paraId="71EDDC21" w14:textId="77777777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4D22E47C" w14:textId="77777777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8F6C76" w:rsidRPr="003B071C" w14:paraId="0268E857" w14:textId="77777777" w:rsidTr="00AB3D2F">
        <w:trPr>
          <w:trHeight w:val="624"/>
        </w:trPr>
        <w:tc>
          <w:tcPr>
            <w:tcW w:w="1477" w:type="dxa"/>
            <w:shd w:val="clear" w:color="auto" w:fill="FFFFFF" w:themeFill="background1"/>
          </w:tcPr>
          <w:p w14:paraId="0EEBCD09" w14:textId="04457107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0725957C" w14:textId="56AF4ADA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FFFF" w:themeFill="background1"/>
          </w:tcPr>
          <w:p w14:paraId="47E466E6" w14:textId="55527069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204C6FE1" w14:textId="6A68E628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FFFF" w:themeFill="background1"/>
          </w:tcPr>
          <w:p w14:paraId="2F6CDAEA" w14:textId="60BA695C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7E17041E" w14:textId="0E1F4583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5405ED2E" w14:textId="77777777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8F6C76" w:rsidRPr="003B071C" w14:paraId="6FC5810E" w14:textId="77777777" w:rsidTr="00AB3D2F">
        <w:trPr>
          <w:trHeight w:val="624"/>
        </w:trPr>
        <w:tc>
          <w:tcPr>
            <w:tcW w:w="1477" w:type="dxa"/>
            <w:shd w:val="clear" w:color="auto" w:fill="D9E2F3" w:themeFill="accent5" w:themeFillTint="33"/>
          </w:tcPr>
          <w:p w14:paraId="32188B18" w14:textId="43B08E15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  <w:r w:rsidRPr="008F6C76">
              <w:rPr>
                <w:rFonts w:cstheme="minorHAnsi"/>
                <w:b/>
                <w:sz w:val="20"/>
                <w:szCs w:val="20"/>
              </w:rPr>
              <w:t>2</w:t>
            </w:r>
            <w:r>
              <w:rPr>
                <w:rFonts w:cstheme="minorHAnsi"/>
                <w:b/>
                <w:sz w:val="20"/>
                <w:szCs w:val="20"/>
              </w:rPr>
              <w:t>9</w:t>
            </w:r>
            <w:r w:rsidRPr="008F6C76">
              <w:rPr>
                <w:rFonts w:cstheme="minorHAnsi"/>
                <w:b/>
                <w:sz w:val="20"/>
                <w:szCs w:val="20"/>
              </w:rPr>
              <w:t xml:space="preserve"> Ocak 2024</w:t>
            </w:r>
          </w:p>
        </w:tc>
        <w:tc>
          <w:tcPr>
            <w:tcW w:w="1478" w:type="dxa"/>
            <w:shd w:val="clear" w:color="auto" w:fill="D9E2F3" w:themeFill="accent5" w:themeFillTint="33"/>
          </w:tcPr>
          <w:p w14:paraId="6CA8A777" w14:textId="77777777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  <w:r w:rsidRPr="003B071C">
              <w:rPr>
                <w:rFonts w:cstheme="minorHAnsi"/>
                <w:b/>
                <w:sz w:val="20"/>
                <w:szCs w:val="20"/>
              </w:rPr>
              <w:t>3</w:t>
            </w:r>
            <w:r>
              <w:rPr>
                <w:rFonts w:cstheme="minorHAnsi"/>
                <w:b/>
                <w:sz w:val="20"/>
                <w:szCs w:val="20"/>
              </w:rPr>
              <w:t>0</w:t>
            </w:r>
            <w:r>
              <w:t xml:space="preserve"> </w:t>
            </w:r>
            <w:r w:rsidRPr="00673F0C">
              <w:rPr>
                <w:rFonts w:cstheme="minorHAnsi"/>
                <w:b/>
                <w:sz w:val="20"/>
                <w:szCs w:val="20"/>
              </w:rPr>
              <w:t xml:space="preserve">Ocak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06F4EEC4" w14:textId="77777777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D9E2F3" w:themeFill="accent5" w:themeFillTint="33"/>
          </w:tcPr>
          <w:p w14:paraId="1D2D7964" w14:textId="77777777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  <w:r w:rsidRPr="003B071C">
              <w:rPr>
                <w:rFonts w:cstheme="minorHAnsi"/>
                <w:b/>
                <w:sz w:val="20"/>
                <w:szCs w:val="20"/>
              </w:rPr>
              <w:t>31</w:t>
            </w:r>
            <w:r>
              <w:t xml:space="preserve"> </w:t>
            </w:r>
            <w:r w:rsidRPr="00673F0C">
              <w:rPr>
                <w:rFonts w:cstheme="minorHAnsi"/>
                <w:b/>
                <w:sz w:val="20"/>
                <w:szCs w:val="20"/>
              </w:rPr>
              <w:t xml:space="preserve">Ocak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1625B59B" w14:textId="77777777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1567FB3E" w14:textId="77777777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D9E2F3" w:themeFill="accent5" w:themeFillTint="33"/>
          </w:tcPr>
          <w:p w14:paraId="0D15F1A9" w14:textId="77777777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63D331A6" w14:textId="77777777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38249DC6" w14:textId="7496C03A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8F6C76" w:rsidRPr="003B071C" w14:paraId="052AF036" w14:textId="77777777" w:rsidTr="00AF4167">
        <w:trPr>
          <w:trHeight w:val="624"/>
        </w:trPr>
        <w:tc>
          <w:tcPr>
            <w:tcW w:w="1477" w:type="dxa"/>
            <w:shd w:val="clear" w:color="auto" w:fill="FFFFFF" w:themeFill="background1"/>
          </w:tcPr>
          <w:p w14:paraId="06F4E4E9" w14:textId="14E87FE9" w:rsidR="008F6C76" w:rsidRPr="003B071C" w:rsidRDefault="00AF4167" w:rsidP="008F6C7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KADIN DOĞUM</w:t>
            </w:r>
          </w:p>
        </w:tc>
        <w:tc>
          <w:tcPr>
            <w:tcW w:w="1478" w:type="dxa"/>
            <w:shd w:val="clear" w:color="auto" w:fill="FFE599" w:themeFill="accent4" w:themeFillTint="66"/>
          </w:tcPr>
          <w:p w14:paraId="7BFE64A1" w14:textId="2A9D6BC0" w:rsidR="008F6C76" w:rsidRPr="003B071C" w:rsidRDefault="009D6B25" w:rsidP="008F6C76">
            <w:pPr>
              <w:rPr>
                <w:rFonts w:cstheme="minorHAnsi"/>
                <w:b/>
                <w:sz w:val="20"/>
                <w:szCs w:val="20"/>
              </w:rPr>
            </w:pPr>
            <w:r w:rsidRPr="009D6B25">
              <w:rPr>
                <w:rFonts w:cstheme="minorHAnsi"/>
                <w:b/>
                <w:color w:val="7030A0"/>
                <w:sz w:val="20"/>
                <w:szCs w:val="20"/>
              </w:rPr>
              <w:t>TIP5-ANES</w:t>
            </w:r>
          </w:p>
        </w:tc>
        <w:tc>
          <w:tcPr>
            <w:tcW w:w="1477" w:type="dxa"/>
            <w:shd w:val="clear" w:color="auto" w:fill="FFFFFF" w:themeFill="background1"/>
          </w:tcPr>
          <w:p w14:paraId="69677836" w14:textId="51831CFA" w:rsidR="008F6C76" w:rsidRPr="003B071C" w:rsidRDefault="00AF4167" w:rsidP="008F6C7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GENEL CERRAHİ</w:t>
            </w:r>
          </w:p>
        </w:tc>
        <w:tc>
          <w:tcPr>
            <w:tcW w:w="1478" w:type="dxa"/>
            <w:shd w:val="clear" w:color="auto" w:fill="FFFFFF" w:themeFill="background1"/>
          </w:tcPr>
          <w:p w14:paraId="417B960B" w14:textId="77777777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FFFF" w:themeFill="background1"/>
          </w:tcPr>
          <w:p w14:paraId="3D380973" w14:textId="77777777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29CF585F" w14:textId="77777777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127DF4F4" w14:textId="77777777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8F6C76" w:rsidRPr="003B071C" w14:paraId="7D7F0174" w14:textId="77777777" w:rsidTr="00AB3D2F">
        <w:trPr>
          <w:trHeight w:val="624"/>
        </w:trPr>
        <w:tc>
          <w:tcPr>
            <w:tcW w:w="1477" w:type="dxa"/>
            <w:shd w:val="clear" w:color="auto" w:fill="FFFFFF" w:themeFill="background1"/>
          </w:tcPr>
          <w:p w14:paraId="5B4E0A9A" w14:textId="52B199CF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5BF99E9E" w14:textId="76EB847D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FFFF" w:themeFill="background1"/>
          </w:tcPr>
          <w:p w14:paraId="12470A17" w14:textId="4B5AD6B4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4A5ABD0B" w14:textId="44DC959F" w:rsidR="008F6C76" w:rsidRPr="003B071C" w:rsidRDefault="008F6C76" w:rsidP="008F6C76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FFFF" w:themeFill="background1"/>
          </w:tcPr>
          <w:p w14:paraId="16131AAD" w14:textId="507C1FCB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75F323DB" w14:textId="77777777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0BB36D91" w14:textId="77777777" w:rsidR="008F6C76" w:rsidRPr="003B071C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</w:tbl>
    <w:p w14:paraId="01FD60FD" w14:textId="77777777" w:rsidR="00CC3705" w:rsidRDefault="00CC3705" w:rsidP="00EA75EF">
      <w:pPr>
        <w:spacing w:after="0"/>
        <w:rPr>
          <w:sz w:val="10"/>
          <w:szCs w:val="10"/>
        </w:rPr>
      </w:pPr>
    </w:p>
    <w:p w14:paraId="707E6ABA" w14:textId="77777777" w:rsidR="005E45B2" w:rsidRDefault="005E45B2" w:rsidP="00EA75EF">
      <w:pPr>
        <w:spacing w:after="0"/>
        <w:rPr>
          <w:sz w:val="10"/>
          <w:szCs w:val="10"/>
        </w:rPr>
      </w:pPr>
    </w:p>
    <w:p w14:paraId="3CD150D7" w14:textId="77777777" w:rsidR="00CC3705" w:rsidRDefault="00CC3705" w:rsidP="00EA75EF">
      <w:pPr>
        <w:spacing w:after="0"/>
        <w:rPr>
          <w:sz w:val="10"/>
          <w:szCs w:val="10"/>
        </w:rPr>
      </w:pPr>
    </w:p>
    <w:p w14:paraId="45172ED5" w14:textId="77777777" w:rsidR="00673F0C" w:rsidRDefault="00673F0C" w:rsidP="00EA75EF">
      <w:pPr>
        <w:spacing w:after="0"/>
        <w:rPr>
          <w:sz w:val="10"/>
          <w:szCs w:val="10"/>
        </w:rPr>
      </w:pPr>
    </w:p>
    <w:p w14:paraId="256C7C58" w14:textId="77777777" w:rsidR="009454DB" w:rsidRDefault="009454DB" w:rsidP="00EA75EF">
      <w:pPr>
        <w:spacing w:after="0"/>
        <w:rPr>
          <w:sz w:val="10"/>
          <w:szCs w:val="10"/>
        </w:rPr>
      </w:pPr>
    </w:p>
    <w:p w14:paraId="4DEB0313" w14:textId="77777777" w:rsidR="0020728C" w:rsidRDefault="0020728C" w:rsidP="00EA75EF">
      <w:pPr>
        <w:spacing w:after="0"/>
        <w:rPr>
          <w:sz w:val="10"/>
          <w:szCs w:val="10"/>
        </w:rPr>
      </w:pPr>
    </w:p>
    <w:p w14:paraId="4BE1D834" w14:textId="77777777" w:rsidR="0020728C" w:rsidRDefault="0020728C" w:rsidP="00EA75EF">
      <w:pPr>
        <w:spacing w:after="0"/>
        <w:rPr>
          <w:sz w:val="10"/>
          <w:szCs w:val="10"/>
        </w:rPr>
      </w:pPr>
    </w:p>
    <w:p w14:paraId="323016BD" w14:textId="77777777" w:rsidR="0020728C" w:rsidRDefault="0020728C" w:rsidP="00EA75EF">
      <w:pPr>
        <w:spacing w:after="0"/>
        <w:rPr>
          <w:sz w:val="10"/>
          <w:szCs w:val="10"/>
        </w:rPr>
      </w:pPr>
    </w:p>
    <w:p w14:paraId="79E50DF3" w14:textId="77777777" w:rsidR="0020728C" w:rsidRDefault="0020728C" w:rsidP="00EA75EF">
      <w:pPr>
        <w:spacing w:after="0"/>
        <w:rPr>
          <w:sz w:val="10"/>
          <w:szCs w:val="10"/>
        </w:rPr>
      </w:pPr>
    </w:p>
    <w:p w14:paraId="63551371" w14:textId="77777777" w:rsidR="0020728C" w:rsidRDefault="0020728C" w:rsidP="00EA75EF">
      <w:pPr>
        <w:spacing w:after="0"/>
        <w:rPr>
          <w:sz w:val="10"/>
          <w:szCs w:val="10"/>
        </w:rPr>
      </w:pPr>
    </w:p>
    <w:p w14:paraId="51D7D31B" w14:textId="77777777" w:rsidR="0020728C" w:rsidRDefault="0020728C" w:rsidP="00EA75EF">
      <w:pPr>
        <w:spacing w:after="0"/>
        <w:rPr>
          <w:sz w:val="10"/>
          <w:szCs w:val="10"/>
        </w:rPr>
      </w:pPr>
    </w:p>
    <w:p w14:paraId="5FCA92B7" w14:textId="77777777" w:rsidR="0020728C" w:rsidRDefault="0020728C" w:rsidP="00EA75EF">
      <w:pPr>
        <w:spacing w:after="0"/>
        <w:rPr>
          <w:sz w:val="10"/>
          <w:szCs w:val="10"/>
        </w:rPr>
      </w:pPr>
    </w:p>
    <w:p w14:paraId="796B637F" w14:textId="77777777" w:rsidR="0020728C" w:rsidRDefault="0020728C" w:rsidP="00EA75EF">
      <w:pPr>
        <w:spacing w:after="0"/>
        <w:rPr>
          <w:sz w:val="10"/>
          <w:szCs w:val="10"/>
        </w:rPr>
      </w:pPr>
    </w:p>
    <w:p w14:paraId="27D50A5B" w14:textId="77777777" w:rsidR="0020728C" w:rsidRDefault="0020728C" w:rsidP="00EA75EF">
      <w:pPr>
        <w:spacing w:after="0"/>
        <w:rPr>
          <w:sz w:val="10"/>
          <w:szCs w:val="10"/>
        </w:rPr>
      </w:pPr>
    </w:p>
    <w:p w14:paraId="32FB0B6B" w14:textId="77777777" w:rsidR="0020728C" w:rsidRDefault="0020728C" w:rsidP="00EA75EF">
      <w:pPr>
        <w:spacing w:after="0"/>
        <w:rPr>
          <w:sz w:val="10"/>
          <w:szCs w:val="10"/>
        </w:rPr>
      </w:pPr>
    </w:p>
    <w:p w14:paraId="63F1D0D9" w14:textId="77777777" w:rsidR="0020728C" w:rsidRDefault="0020728C" w:rsidP="00EA75EF">
      <w:pPr>
        <w:spacing w:after="0"/>
        <w:rPr>
          <w:sz w:val="10"/>
          <w:szCs w:val="10"/>
        </w:rPr>
      </w:pPr>
    </w:p>
    <w:p w14:paraId="4EE611E3" w14:textId="77777777" w:rsidR="009454DB" w:rsidRDefault="009454DB" w:rsidP="00EA75EF">
      <w:pPr>
        <w:spacing w:after="0"/>
        <w:rPr>
          <w:sz w:val="10"/>
          <w:szCs w:val="10"/>
        </w:rPr>
      </w:pPr>
    </w:p>
    <w:p w14:paraId="6B49115F" w14:textId="77777777" w:rsidR="0081200E" w:rsidRDefault="0081200E" w:rsidP="00EA75EF">
      <w:pPr>
        <w:spacing w:after="0"/>
        <w:rPr>
          <w:sz w:val="10"/>
          <w:szCs w:val="10"/>
        </w:rPr>
      </w:pPr>
      <w:r>
        <w:rPr>
          <w:sz w:val="10"/>
          <w:szCs w:val="10"/>
        </w:rPr>
        <w:br w:type="page"/>
      </w:r>
    </w:p>
    <w:tbl>
      <w:tblPr>
        <w:tblStyle w:val="TabloKlavuzu"/>
        <w:tblW w:w="10343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1477"/>
        <w:gridCol w:w="1478"/>
        <w:gridCol w:w="1477"/>
        <w:gridCol w:w="1478"/>
        <w:gridCol w:w="1477"/>
        <w:gridCol w:w="1478"/>
        <w:gridCol w:w="1478"/>
      </w:tblGrid>
      <w:tr w:rsidR="009454DB" w:rsidRPr="009454DB" w14:paraId="59008455" w14:textId="77777777" w:rsidTr="00EB03E0">
        <w:trPr>
          <w:trHeight w:val="624"/>
        </w:trPr>
        <w:tc>
          <w:tcPr>
            <w:tcW w:w="10343" w:type="dxa"/>
            <w:gridSpan w:val="7"/>
            <w:shd w:val="clear" w:color="auto" w:fill="FFC000" w:themeFill="accent4"/>
          </w:tcPr>
          <w:p w14:paraId="6D2C5688" w14:textId="7E42139D" w:rsidR="009454DB" w:rsidRPr="009454DB" w:rsidRDefault="009454DB" w:rsidP="004F3C6B">
            <w:pPr>
              <w:jc w:val="center"/>
              <w:rPr>
                <w:rFonts w:cstheme="minorHAnsi"/>
                <w:b/>
                <w:sz w:val="28"/>
                <w:szCs w:val="28"/>
              </w:rPr>
            </w:pPr>
            <w:r w:rsidRPr="009454DB">
              <w:rPr>
                <w:rFonts w:cstheme="minorHAnsi"/>
                <w:b/>
                <w:sz w:val="28"/>
                <w:szCs w:val="28"/>
              </w:rPr>
              <w:lastRenderedPageBreak/>
              <w:t xml:space="preserve">ŞUBAT </w:t>
            </w:r>
            <w:r w:rsidR="008F6C76">
              <w:rPr>
                <w:rFonts w:cstheme="minorHAnsi"/>
                <w:b/>
                <w:sz w:val="28"/>
                <w:szCs w:val="28"/>
              </w:rPr>
              <w:t>2024</w:t>
            </w:r>
          </w:p>
        </w:tc>
      </w:tr>
      <w:tr w:rsidR="00CD1A36" w:rsidRPr="009454DB" w14:paraId="1C0E4F50" w14:textId="77777777" w:rsidTr="00EB03E0">
        <w:trPr>
          <w:trHeight w:val="624"/>
        </w:trPr>
        <w:tc>
          <w:tcPr>
            <w:tcW w:w="1477" w:type="dxa"/>
            <w:shd w:val="clear" w:color="auto" w:fill="FFF2CC" w:themeFill="accent4" w:themeFillTint="33"/>
          </w:tcPr>
          <w:p w14:paraId="03E1A47F" w14:textId="77777777" w:rsidR="009454DB" w:rsidRPr="009454DB" w:rsidRDefault="009454DB" w:rsidP="004F3C6B">
            <w:pPr>
              <w:rPr>
                <w:rFonts w:cstheme="minorHAnsi"/>
                <w:b/>
                <w:sz w:val="20"/>
                <w:szCs w:val="20"/>
              </w:rPr>
            </w:pPr>
            <w:r w:rsidRPr="009454DB">
              <w:rPr>
                <w:rFonts w:cstheme="minorHAnsi"/>
                <w:b/>
                <w:sz w:val="20"/>
                <w:szCs w:val="20"/>
              </w:rPr>
              <w:t>PAZARTESİ</w:t>
            </w:r>
          </w:p>
        </w:tc>
        <w:tc>
          <w:tcPr>
            <w:tcW w:w="1478" w:type="dxa"/>
            <w:shd w:val="clear" w:color="auto" w:fill="FFF2CC" w:themeFill="accent4" w:themeFillTint="33"/>
          </w:tcPr>
          <w:p w14:paraId="02705A08" w14:textId="77777777" w:rsidR="009454DB" w:rsidRPr="009454DB" w:rsidRDefault="009454DB" w:rsidP="004F3C6B">
            <w:pPr>
              <w:rPr>
                <w:rFonts w:cstheme="minorHAnsi"/>
                <w:b/>
                <w:sz w:val="20"/>
                <w:szCs w:val="20"/>
              </w:rPr>
            </w:pPr>
            <w:r w:rsidRPr="009454DB">
              <w:rPr>
                <w:rFonts w:cstheme="minorHAnsi"/>
                <w:b/>
                <w:sz w:val="20"/>
                <w:szCs w:val="20"/>
              </w:rPr>
              <w:t>SALI</w:t>
            </w:r>
          </w:p>
        </w:tc>
        <w:tc>
          <w:tcPr>
            <w:tcW w:w="1477" w:type="dxa"/>
            <w:shd w:val="clear" w:color="auto" w:fill="FFF2CC" w:themeFill="accent4" w:themeFillTint="33"/>
          </w:tcPr>
          <w:p w14:paraId="2B3A99BB" w14:textId="77777777" w:rsidR="009454DB" w:rsidRPr="009454DB" w:rsidRDefault="009454DB" w:rsidP="004F3C6B">
            <w:pPr>
              <w:rPr>
                <w:rFonts w:cstheme="minorHAnsi"/>
                <w:b/>
                <w:sz w:val="20"/>
                <w:szCs w:val="20"/>
              </w:rPr>
            </w:pPr>
            <w:r w:rsidRPr="009454DB">
              <w:rPr>
                <w:rFonts w:cstheme="minorHAnsi"/>
                <w:b/>
                <w:sz w:val="20"/>
                <w:szCs w:val="20"/>
              </w:rPr>
              <w:t>ÇARŞAMBA</w:t>
            </w:r>
          </w:p>
        </w:tc>
        <w:tc>
          <w:tcPr>
            <w:tcW w:w="1478" w:type="dxa"/>
            <w:shd w:val="clear" w:color="auto" w:fill="FFF2CC" w:themeFill="accent4" w:themeFillTint="33"/>
          </w:tcPr>
          <w:p w14:paraId="022876F4" w14:textId="77777777" w:rsidR="009454DB" w:rsidRPr="009454DB" w:rsidRDefault="009454DB" w:rsidP="004F3C6B">
            <w:pPr>
              <w:rPr>
                <w:rFonts w:cstheme="minorHAnsi"/>
                <w:b/>
                <w:sz w:val="20"/>
                <w:szCs w:val="20"/>
              </w:rPr>
            </w:pPr>
            <w:r w:rsidRPr="009454DB">
              <w:rPr>
                <w:rFonts w:cstheme="minorHAnsi"/>
                <w:b/>
                <w:sz w:val="20"/>
                <w:szCs w:val="20"/>
              </w:rPr>
              <w:t>PERŞEMBE</w:t>
            </w:r>
          </w:p>
        </w:tc>
        <w:tc>
          <w:tcPr>
            <w:tcW w:w="1477" w:type="dxa"/>
            <w:shd w:val="clear" w:color="auto" w:fill="FFF2CC" w:themeFill="accent4" w:themeFillTint="33"/>
          </w:tcPr>
          <w:p w14:paraId="656814DA" w14:textId="77777777" w:rsidR="009454DB" w:rsidRPr="009454DB" w:rsidRDefault="009454DB" w:rsidP="004F3C6B">
            <w:pPr>
              <w:rPr>
                <w:rFonts w:cstheme="minorHAnsi"/>
                <w:b/>
                <w:sz w:val="20"/>
                <w:szCs w:val="20"/>
              </w:rPr>
            </w:pPr>
            <w:r w:rsidRPr="009454DB">
              <w:rPr>
                <w:rFonts w:cstheme="minorHAnsi"/>
                <w:b/>
                <w:sz w:val="20"/>
                <w:szCs w:val="20"/>
              </w:rPr>
              <w:t xml:space="preserve">CUMA </w:t>
            </w:r>
          </w:p>
        </w:tc>
        <w:tc>
          <w:tcPr>
            <w:tcW w:w="1478" w:type="dxa"/>
            <w:shd w:val="clear" w:color="auto" w:fill="FFF2CC" w:themeFill="accent4" w:themeFillTint="33"/>
          </w:tcPr>
          <w:p w14:paraId="64F4E176" w14:textId="77777777" w:rsidR="009454DB" w:rsidRPr="009454DB" w:rsidRDefault="009454DB" w:rsidP="004F3C6B">
            <w:pPr>
              <w:rPr>
                <w:rFonts w:cstheme="minorHAnsi"/>
                <w:b/>
                <w:sz w:val="20"/>
                <w:szCs w:val="20"/>
              </w:rPr>
            </w:pPr>
            <w:r w:rsidRPr="009454DB">
              <w:rPr>
                <w:rFonts w:cstheme="minorHAnsi"/>
                <w:b/>
                <w:sz w:val="20"/>
                <w:szCs w:val="20"/>
              </w:rPr>
              <w:t>CUMARTESİ</w:t>
            </w:r>
          </w:p>
        </w:tc>
        <w:tc>
          <w:tcPr>
            <w:tcW w:w="1478" w:type="dxa"/>
            <w:shd w:val="clear" w:color="auto" w:fill="FFF2CC" w:themeFill="accent4" w:themeFillTint="33"/>
          </w:tcPr>
          <w:p w14:paraId="217A5CC9" w14:textId="77777777" w:rsidR="009454DB" w:rsidRDefault="009454DB" w:rsidP="004F3C6B">
            <w:pPr>
              <w:rPr>
                <w:rFonts w:cstheme="minorHAnsi"/>
                <w:b/>
                <w:sz w:val="20"/>
                <w:szCs w:val="20"/>
              </w:rPr>
            </w:pPr>
            <w:r w:rsidRPr="009454DB">
              <w:rPr>
                <w:rFonts w:cstheme="minorHAnsi"/>
                <w:b/>
                <w:sz w:val="20"/>
                <w:szCs w:val="20"/>
              </w:rPr>
              <w:t>PAZAR</w:t>
            </w:r>
          </w:p>
          <w:p w14:paraId="6E465A97" w14:textId="77777777" w:rsidR="009454DB" w:rsidRPr="009454DB" w:rsidRDefault="009454DB" w:rsidP="004F3C6B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8F6C76" w:rsidRPr="009454DB" w14:paraId="25D1089B" w14:textId="77777777" w:rsidTr="00EB03E0">
        <w:trPr>
          <w:trHeight w:val="624"/>
        </w:trPr>
        <w:tc>
          <w:tcPr>
            <w:tcW w:w="1477" w:type="dxa"/>
            <w:shd w:val="clear" w:color="auto" w:fill="D9E2F3" w:themeFill="accent5" w:themeFillTint="33"/>
          </w:tcPr>
          <w:p w14:paraId="6C057EA9" w14:textId="77777777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29D907FE" w14:textId="77777777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D9E2F3" w:themeFill="accent5" w:themeFillTint="33"/>
          </w:tcPr>
          <w:p w14:paraId="54B366B2" w14:textId="77777777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7BE34F8A" w14:textId="77777777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  <w:r w:rsidRPr="009454DB">
              <w:rPr>
                <w:rFonts w:cstheme="minorHAnsi"/>
                <w:b/>
                <w:sz w:val="20"/>
                <w:szCs w:val="20"/>
              </w:rPr>
              <w:t>1</w:t>
            </w:r>
            <w:r>
              <w:rPr>
                <w:rFonts w:cstheme="minorHAnsi"/>
                <w:b/>
                <w:sz w:val="20"/>
                <w:szCs w:val="20"/>
              </w:rPr>
              <w:t xml:space="preserve"> Şubat 2024</w:t>
            </w:r>
          </w:p>
          <w:p w14:paraId="65D90FE4" w14:textId="77777777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D9E2F3" w:themeFill="accent5" w:themeFillTint="33"/>
          </w:tcPr>
          <w:p w14:paraId="5A6F5B6A" w14:textId="77777777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  <w:r w:rsidRPr="009454DB">
              <w:rPr>
                <w:rFonts w:cstheme="minorHAnsi"/>
                <w:b/>
                <w:sz w:val="20"/>
                <w:szCs w:val="20"/>
              </w:rPr>
              <w:t>2</w:t>
            </w:r>
            <w:r>
              <w:t xml:space="preserve"> </w:t>
            </w:r>
            <w:r w:rsidRPr="009454DB">
              <w:rPr>
                <w:rFonts w:cstheme="minorHAnsi"/>
                <w:b/>
                <w:sz w:val="20"/>
                <w:szCs w:val="20"/>
              </w:rPr>
              <w:t xml:space="preserve">Şubat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63437F5A" w14:textId="77777777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7D12DC21" w14:textId="77777777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  <w:r w:rsidRPr="009454DB">
              <w:rPr>
                <w:rFonts w:cstheme="minorHAnsi"/>
                <w:b/>
                <w:sz w:val="20"/>
                <w:szCs w:val="20"/>
              </w:rPr>
              <w:t>3</w:t>
            </w:r>
            <w:r>
              <w:t xml:space="preserve"> </w:t>
            </w:r>
            <w:r w:rsidRPr="009454DB">
              <w:rPr>
                <w:rFonts w:cstheme="minorHAnsi"/>
                <w:b/>
                <w:sz w:val="20"/>
                <w:szCs w:val="20"/>
              </w:rPr>
              <w:t xml:space="preserve">Şubat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652C4C6D" w14:textId="77777777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5BBA9269" w14:textId="77777777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  <w:r w:rsidRPr="009454DB">
              <w:rPr>
                <w:rFonts w:cstheme="minorHAnsi"/>
                <w:b/>
                <w:sz w:val="20"/>
                <w:szCs w:val="20"/>
              </w:rPr>
              <w:t>4</w:t>
            </w:r>
            <w:r>
              <w:t xml:space="preserve"> </w:t>
            </w:r>
            <w:r w:rsidRPr="009454DB">
              <w:rPr>
                <w:rFonts w:cstheme="minorHAnsi"/>
                <w:b/>
                <w:sz w:val="20"/>
                <w:szCs w:val="20"/>
              </w:rPr>
              <w:t xml:space="preserve">Şubat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6F7CE7AF" w14:textId="5793CA09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8F6C76" w:rsidRPr="009454DB" w14:paraId="1267F698" w14:textId="77777777" w:rsidTr="009274E8">
        <w:trPr>
          <w:trHeight w:val="624"/>
        </w:trPr>
        <w:tc>
          <w:tcPr>
            <w:tcW w:w="1477" w:type="dxa"/>
            <w:shd w:val="clear" w:color="auto" w:fill="FFFFFF" w:themeFill="background1"/>
          </w:tcPr>
          <w:p w14:paraId="5F43E8AA" w14:textId="77777777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4B41B11A" w14:textId="77777777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FFFF" w:themeFill="background1"/>
          </w:tcPr>
          <w:p w14:paraId="32340923" w14:textId="132D5A22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E599" w:themeFill="accent4" w:themeFillTint="66"/>
          </w:tcPr>
          <w:p w14:paraId="114F63A0" w14:textId="555513F0" w:rsidR="008F6C76" w:rsidRPr="009454DB" w:rsidRDefault="009C347E" w:rsidP="008F6C76">
            <w:pPr>
              <w:rPr>
                <w:rFonts w:cstheme="minorHAnsi"/>
                <w:b/>
                <w:sz w:val="20"/>
                <w:szCs w:val="20"/>
              </w:rPr>
            </w:pPr>
            <w:r w:rsidRPr="009C347E">
              <w:rPr>
                <w:rFonts w:cstheme="minorHAnsi"/>
                <w:b/>
                <w:color w:val="FF0000"/>
                <w:sz w:val="20"/>
                <w:szCs w:val="20"/>
              </w:rPr>
              <w:t>MED5- Ç.CER</w:t>
            </w:r>
          </w:p>
        </w:tc>
        <w:tc>
          <w:tcPr>
            <w:tcW w:w="1477" w:type="dxa"/>
            <w:shd w:val="clear" w:color="auto" w:fill="FFFFFF" w:themeFill="background1"/>
          </w:tcPr>
          <w:p w14:paraId="2DADB7C9" w14:textId="4446AC17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7C705882" w14:textId="40DA032A" w:rsidR="008F6C76" w:rsidRPr="00C31F8E" w:rsidRDefault="008F6C76" w:rsidP="0030446D">
            <w:pPr>
              <w:rPr>
                <w:rFonts w:cstheme="minorHAnsi"/>
                <w:b/>
                <w:color w:val="FF0000"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7D005FCB" w14:textId="77777777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8F6C76" w:rsidRPr="009454DB" w14:paraId="3C807733" w14:textId="77777777" w:rsidTr="009274E8">
        <w:trPr>
          <w:trHeight w:val="624"/>
        </w:trPr>
        <w:tc>
          <w:tcPr>
            <w:tcW w:w="1477" w:type="dxa"/>
            <w:shd w:val="clear" w:color="auto" w:fill="FFFFFF" w:themeFill="background1"/>
          </w:tcPr>
          <w:p w14:paraId="396BE4D5" w14:textId="77777777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7B36A162" w14:textId="77777777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FFFF" w:themeFill="background1"/>
          </w:tcPr>
          <w:p w14:paraId="79DA1CEA" w14:textId="47931D67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3F944800" w14:textId="114A4E9C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E599" w:themeFill="accent4" w:themeFillTint="66"/>
          </w:tcPr>
          <w:p w14:paraId="7368107F" w14:textId="172976AA" w:rsidR="009A08CE" w:rsidRPr="009A08CE" w:rsidRDefault="009A08CE" w:rsidP="009A08CE">
            <w:pPr>
              <w:rPr>
                <w:rFonts w:cstheme="minorHAnsi"/>
                <w:b/>
                <w:color w:val="C00000"/>
                <w:sz w:val="20"/>
                <w:szCs w:val="20"/>
              </w:rPr>
            </w:pPr>
            <w:r w:rsidRPr="009A08CE">
              <w:rPr>
                <w:rFonts w:cstheme="minorHAnsi"/>
                <w:b/>
                <w:color w:val="C00000"/>
                <w:sz w:val="20"/>
                <w:szCs w:val="20"/>
              </w:rPr>
              <w:t>P3C</w:t>
            </w:r>
            <w:r>
              <w:rPr>
                <w:rFonts w:cstheme="minorHAnsi"/>
                <w:b/>
                <w:color w:val="C00000"/>
                <w:sz w:val="20"/>
                <w:szCs w:val="20"/>
              </w:rPr>
              <w:t>4</w:t>
            </w:r>
            <w:r w:rsidRPr="009A08CE">
              <w:rPr>
                <w:rFonts w:cstheme="minorHAnsi"/>
                <w:b/>
                <w:color w:val="C00000"/>
                <w:sz w:val="20"/>
                <w:szCs w:val="20"/>
              </w:rPr>
              <w:t xml:space="preserve"> ENG</w:t>
            </w:r>
          </w:p>
          <w:p w14:paraId="369AFFBE" w14:textId="64259822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7351EA65" w14:textId="7930E747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289A24BF" w14:textId="77777777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8F6C76" w:rsidRPr="009454DB" w14:paraId="5EBD1E6D" w14:textId="77777777" w:rsidTr="00EB03E0">
        <w:trPr>
          <w:trHeight w:val="624"/>
        </w:trPr>
        <w:tc>
          <w:tcPr>
            <w:tcW w:w="1477" w:type="dxa"/>
            <w:shd w:val="clear" w:color="auto" w:fill="D9E2F3" w:themeFill="accent5" w:themeFillTint="33"/>
          </w:tcPr>
          <w:p w14:paraId="1A6FA58F" w14:textId="310DC210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5</w:t>
            </w:r>
            <w:r w:rsidRPr="008F6C76">
              <w:rPr>
                <w:rFonts w:cstheme="minorHAnsi"/>
                <w:b/>
                <w:sz w:val="20"/>
                <w:szCs w:val="20"/>
              </w:rPr>
              <w:t xml:space="preserve"> Şubat 2024</w:t>
            </w:r>
          </w:p>
        </w:tc>
        <w:tc>
          <w:tcPr>
            <w:tcW w:w="1478" w:type="dxa"/>
            <w:tcBorders>
              <w:bottom w:val="single" w:sz="4" w:space="0" w:color="auto"/>
            </w:tcBorders>
            <w:shd w:val="clear" w:color="auto" w:fill="D9E2F3" w:themeFill="accent5" w:themeFillTint="33"/>
          </w:tcPr>
          <w:p w14:paraId="32D35292" w14:textId="77777777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6 Şubat 2024</w:t>
            </w:r>
          </w:p>
          <w:p w14:paraId="55A29A90" w14:textId="77777777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tcBorders>
              <w:bottom w:val="single" w:sz="4" w:space="0" w:color="auto"/>
            </w:tcBorders>
            <w:shd w:val="clear" w:color="auto" w:fill="D9E2F3" w:themeFill="accent5" w:themeFillTint="33"/>
          </w:tcPr>
          <w:p w14:paraId="70137B36" w14:textId="77777777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  <w:r w:rsidRPr="009454DB">
              <w:rPr>
                <w:rFonts w:cstheme="minorHAnsi"/>
                <w:b/>
                <w:sz w:val="20"/>
                <w:szCs w:val="20"/>
              </w:rPr>
              <w:t>7</w:t>
            </w:r>
            <w:r>
              <w:t xml:space="preserve"> </w:t>
            </w:r>
            <w:r w:rsidRPr="009454DB">
              <w:rPr>
                <w:rFonts w:cstheme="minorHAnsi"/>
                <w:b/>
                <w:sz w:val="20"/>
                <w:szCs w:val="20"/>
              </w:rPr>
              <w:t xml:space="preserve">Şubat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446D4580" w14:textId="77777777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tcBorders>
              <w:bottom w:val="single" w:sz="4" w:space="0" w:color="auto"/>
            </w:tcBorders>
            <w:shd w:val="clear" w:color="auto" w:fill="D9E2F3" w:themeFill="accent5" w:themeFillTint="33"/>
          </w:tcPr>
          <w:p w14:paraId="366AAE18" w14:textId="77777777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  <w:r w:rsidRPr="009454DB">
              <w:rPr>
                <w:rFonts w:cstheme="minorHAnsi"/>
                <w:b/>
                <w:sz w:val="20"/>
                <w:szCs w:val="20"/>
              </w:rPr>
              <w:t>8</w:t>
            </w:r>
            <w:r>
              <w:t xml:space="preserve"> </w:t>
            </w:r>
            <w:r w:rsidRPr="009454DB">
              <w:rPr>
                <w:rFonts w:cstheme="minorHAnsi"/>
                <w:b/>
                <w:sz w:val="20"/>
                <w:szCs w:val="20"/>
              </w:rPr>
              <w:t xml:space="preserve">Şubat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16869D58" w14:textId="77777777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tcBorders>
              <w:bottom w:val="single" w:sz="4" w:space="0" w:color="auto"/>
            </w:tcBorders>
            <w:shd w:val="clear" w:color="auto" w:fill="D9E2F3" w:themeFill="accent5" w:themeFillTint="33"/>
          </w:tcPr>
          <w:p w14:paraId="35A5A2B7" w14:textId="77777777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  <w:r w:rsidRPr="009454DB">
              <w:rPr>
                <w:rFonts w:cstheme="minorHAnsi"/>
                <w:b/>
                <w:sz w:val="20"/>
                <w:szCs w:val="20"/>
              </w:rPr>
              <w:t>9</w:t>
            </w:r>
            <w:r>
              <w:t xml:space="preserve"> </w:t>
            </w:r>
            <w:r w:rsidRPr="009454DB">
              <w:rPr>
                <w:rFonts w:cstheme="minorHAnsi"/>
                <w:b/>
                <w:sz w:val="20"/>
                <w:szCs w:val="20"/>
              </w:rPr>
              <w:t xml:space="preserve">Şubat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7EE30DD1" w14:textId="77777777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tcBorders>
              <w:bottom w:val="single" w:sz="4" w:space="0" w:color="auto"/>
            </w:tcBorders>
            <w:shd w:val="clear" w:color="auto" w:fill="D9E2F3" w:themeFill="accent5" w:themeFillTint="33"/>
          </w:tcPr>
          <w:p w14:paraId="2E6011B6" w14:textId="77777777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  <w:r w:rsidRPr="009454DB">
              <w:rPr>
                <w:rFonts w:cstheme="minorHAnsi"/>
                <w:b/>
                <w:sz w:val="20"/>
                <w:szCs w:val="20"/>
              </w:rPr>
              <w:t>10</w:t>
            </w:r>
            <w:r>
              <w:t xml:space="preserve"> </w:t>
            </w:r>
            <w:r w:rsidRPr="009454DB">
              <w:rPr>
                <w:rFonts w:cstheme="minorHAnsi"/>
                <w:b/>
                <w:sz w:val="20"/>
                <w:szCs w:val="20"/>
              </w:rPr>
              <w:t xml:space="preserve">Şubat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01A8E927" w14:textId="77777777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tcBorders>
              <w:bottom w:val="single" w:sz="4" w:space="0" w:color="auto"/>
            </w:tcBorders>
            <w:shd w:val="clear" w:color="auto" w:fill="D9E2F3" w:themeFill="accent5" w:themeFillTint="33"/>
          </w:tcPr>
          <w:p w14:paraId="369434AE" w14:textId="77777777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  <w:r w:rsidRPr="009454DB">
              <w:rPr>
                <w:rFonts w:cstheme="minorHAnsi"/>
                <w:b/>
                <w:sz w:val="20"/>
                <w:szCs w:val="20"/>
              </w:rPr>
              <w:t>11</w:t>
            </w:r>
            <w:r>
              <w:t xml:space="preserve"> </w:t>
            </w:r>
            <w:r w:rsidRPr="009454DB">
              <w:rPr>
                <w:rFonts w:cstheme="minorHAnsi"/>
                <w:b/>
                <w:sz w:val="20"/>
                <w:szCs w:val="20"/>
              </w:rPr>
              <w:t xml:space="preserve">Şubat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07F1B518" w14:textId="77777777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9274E8" w:rsidRPr="009454DB" w14:paraId="0DEAB660" w14:textId="77777777" w:rsidTr="00EB03E0">
        <w:trPr>
          <w:trHeight w:val="624"/>
        </w:trPr>
        <w:tc>
          <w:tcPr>
            <w:tcW w:w="1477" w:type="dxa"/>
            <w:shd w:val="clear" w:color="auto" w:fill="FFFFFF" w:themeFill="background1"/>
          </w:tcPr>
          <w:p w14:paraId="18452B18" w14:textId="1D02C8AF" w:rsidR="009274E8" w:rsidRPr="009454DB" w:rsidRDefault="009274E8" w:rsidP="009274E8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PEDİATRİ</w:t>
            </w:r>
          </w:p>
        </w:tc>
        <w:tc>
          <w:tcPr>
            <w:tcW w:w="1478" w:type="dxa"/>
            <w:shd w:val="clear" w:color="auto" w:fill="FFFFFF" w:themeFill="background1"/>
          </w:tcPr>
          <w:p w14:paraId="3092F5FC" w14:textId="55942103" w:rsidR="009274E8" w:rsidRPr="009454DB" w:rsidRDefault="009274E8" w:rsidP="009274E8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FFFF" w:themeFill="background1"/>
          </w:tcPr>
          <w:p w14:paraId="10F39C37" w14:textId="355CF354" w:rsidR="009274E8" w:rsidRPr="009454DB" w:rsidRDefault="009274E8" w:rsidP="009274E8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GENEL CERRAHİ</w:t>
            </w:r>
          </w:p>
        </w:tc>
        <w:tc>
          <w:tcPr>
            <w:tcW w:w="1478" w:type="dxa"/>
            <w:shd w:val="clear" w:color="auto" w:fill="FFFFFF" w:themeFill="background1"/>
          </w:tcPr>
          <w:p w14:paraId="6CBCB162" w14:textId="60C851FC" w:rsidR="009274E8" w:rsidRPr="009454DB" w:rsidRDefault="009274E8" w:rsidP="009274E8">
            <w:pPr>
              <w:rPr>
                <w:rFonts w:cstheme="minorHAnsi"/>
                <w:b/>
                <w:sz w:val="20"/>
                <w:szCs w:val="20"/>
              </w:rPr>
            </w:pPr>
            <w:r w:rsidRPr="009274E8">
              <w:rPr>
                <w:rFonts w:cstheme="minorHAnsi"/>
                <w:b/>
                <w:sz w:val="20"/>
                <w:szCs w:val="20"/>
              </w:rPr>
              <w:t>TIP6 ACİL</w:t>
            </w:r>
          </w:p>
        </w:tc>
        <w:tc>
          <w:tcPr>
            <w:tcW w:w="1477" w:type="dxa"/>
            <w:shd w:val="clear" w:color="auto" w:fill="FFFFFF" w:themeFill="background1"/>
          </w:tcPr>
          <w:p w14:paraId="1DEE00C7" w14:textId="425D6028" w:rsidR="009274E8" w:rsidRPr="009454DB" w:rsidRDefault="00CB18C6" w:rsidP="009274E8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KADIN DOĞUM</w:t>
            </w:r>
          </w:p>
        </w:tc>
        <w:tc>
          <w:tcPr>
            <w:tcW w:w="1478" w:type="dxa"/>
            <w:shd w:val="clear" w:color="auto" w:fill="FFFFFF" w:themeFill="background1"/>
          </w:tcPr>
          <w:p w14:paraId="4EA095A7" w14:textId="6AB66C9E" w:rsidR="009274E8" w:rsidRPr="009454DB" w:rsidRDefault="009274E8" w:rsidP="009274E8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019A0CD3" w14:textId="77777777" w:rsidR="009274E8" w:rsidRPr="009454DB" w:rsidRDefault="009274E8" w:rsidP="009274E8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8F6C76" w:rsidRPr="009454DB" w14:paraId="728DB37D" w14:textId="77777777" w:rsidTr="00AC126F">
        <w:trPr>
          <w:trHeight w:val="624"/>
        </w:trPr>
        <w:tc>
          <w:tcPr>
            <w:tcW w:w="1477" w:type="dxa"/>
            <w:shd w:val="clear" w:color="auto" w:fill="FFFFFF" w:themeFill="background1"/>
          </w:tcPr>
          <w:p w14:paraId="77862D41" w14:textId="39B8E751" w:rsidR="008F6C76" w:rsidRPr="00CD083D" w:rsidRDefault="00CD083D" w:rsidP="008F6C76">
            <w:pPr>
              <w:rPr>
                <w:rFonts w:cstheme="minorHAnsi"/>
                <w:b/>
                <w:color w:val="5B9BD5" w:themeColor="accent1"/>
                <w:sz w:val="20"/>
                <w:szCs w:val="20"/>
              </w:rPr>
            </w:pPr>
            <w:r w:rsidRPr="00CD083D">
              <w:rPr>
                <w:rFonts w:cstheme="minorHAnsi"/>
                <w:b/>
                <w:color w:val="5B9BD5" w:themeColor="accent1"/>
                <w:sz w:val="20"/>
                <w:szCs w:val="20"/>
              </w:rPr>
              <w:t>P3C4 (Klinik)</w:t>
            </w:r>
          </w:p>
        </w:tc>
        <w:tc>
          <w:tcPr>
            <w:tcW w:w="1478" w:type="dxa"/>
            <w:shd w:val="clear" w:color="auto" w:fill="FFE599" w:themeFill="accent4" w:themeFillTint="66"/>
          </w:tcPr>
          <w:p w14:paraId="4DF0D5DE" w14:textId="63766D4E" w:rsidR="008F6C76" w:rsidRPr="0030446D" w:rsidRDefault="00C31F8E" w:rsidP="0030446D">
            <w:pPr>
              <w:rPr>
                <w:rFonts w:cstheme="minorHAnsi"/>
                <w:b/>
                <w:sz w:val="20"/>
                <w:szCs w:val="20"/>
              </w:rPr>
            </w:pPr>
            <w:r w:rsidRPr="00C31F8E">
              <w:rPr>
                <w:rFonts w:cstheme="minorHAnsi"/>
                <w:b/>
                <w:color w:val="C00000"/>
                <w:sz w:val="20"/>
                <w:szCs w:val="20"/>
              </w:rPr>
              <w:t>D3K4 UYG</w:t>
            </w:r>
          </w:p>
        </w:tc>
        <w:tc>
          <w:tcPr>
            <w:tcW w:w="1477" w:type="dxa"/>
            <w:shd w:val="clear" w:color="auto" w:fill="FFFFFF" w:themeFill="background1"/>
          </w:tcPr>
          <w:p w14:paraId="061A5725" w14:textId="77777777" w:rsidR="008F6C76" w:rsidRDefault="00CD083D" w:rsidP="0030446D">
            <w:pPr>
              <w:rPr>
                <w:rFonts w:cstheme="minorHAnsi"/>
                <w:b/>
                <w:color w:val="5B9BD5" w:themeColor="accent1"/>
                <w:sz w:val="20"/>
                <w:szCs w:val="20"/>
              </w:rPr>
            </w:pPr>
            <w:r w:rsidRPr="00CD083D">
              <w:rPr>
                <w:rFonts w:cstheme="minorHAnsi"/>
                <w:b/>
                <w:color w:val="5B9BD5" w:themeColor="accent1"/>
                <w:sz w:val="20"/>
                <w:szCs w:val="20"/>
              </w:rPr>
              <w:t>P3C4 (Klinik)</w:t>
            </w:r>
          </w:p>
          <w:p w14:paraId="602225A3" w14:textId="449B7775" w:rsidR="0099072E" w:rsidRPr="0030446D" w:rsidRDefault="0099072E" w:rsidP="0030446D">
            <w:pPr>
              <w:rPr>
                <w:rFonts w:cstheme="minorHAnsi"/>
                <w:b/>
                <w:sz w:val="20"/>
                <w:szCs w:val="20"/>
              </w:rPr>
            </w:pPr>
            <w:r w:rsidRPr="0099072E">
              <w:rPr>
                <w:rFonts w:cstheme="minorHAnsi"/>
                <w:b/>
                <w:color w:val="5B9BD5" w:themeColor="accent1"/>
                <w:sz w:val="20"/>
                <w:szCs w:val="20"/>
              </w:rPr>
              <w:t>P3K3 (Klinik)</w:t>
            </w:r>
          </w:p>
        </w:tc>
        <w:tc>
          <w:tcPr>
            <w:tcW w:w="1478" w:type="dxa"/>
            <w:shd w:val="clear" w:color="auto" w:fill="FFFFFF" w:themeFill="background1"/>
          </w:tcPr>
          <w:p w14:paraId="190AD2BB" w14:textId="60EA8033" w:rsidR="0030446D" w:rsidRPr="009454DB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FFFF" w:themeFill="background1"/>
          </w:tcPr>
          <w:p w14:paraId="4F4314B8" w14:textId="20D35530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5B7EA6F1" w14:textId="72D99919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24D74C0F" w14:textId="77777777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8F6C76" w:rsidRPr="009454DB" w14:paraId="5339872E" w14:textId="77777777" w:rsidTr="00EB03E0">
        <w:trPr>
          <w:trHeight w:val="624"/>
        </w:trPr>
        <w:tc>
          <w:tcPr>
            <w:tcW w:w="1477" w:type="dxa"/>
            <w:shd w:val="clear" w:color="auto" w:fill="D9E2F3" w:themeFill="accent5" w:themeFillTint="33"/>
          </w:tcPr>
          <w:p w14:paraId="438B98C0" w14:textId="5E6B96FC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12</w:t>
            </w:r>
            <w:r w:rsidRPr="008F6C76">
              <w:rPr>
                <w:rFonts w:cstheme="minorHAnsi"/>
                <w:b/>
                <w:sz w:val="20"/>
                <w:szCs w:val="20"/>
              </w:rPr>
              <w:t xml:space="preserve"> Şubat 2024</w:t>
            </w:r>
          </w:p>
        </w:tc>
        <w:tc>
          <w:tcPr>
            <w:tcW w:w="1478" w:type="dxa"/>
            <w:shd w:val="clear" w:color="auto" w:fill="D9E2F3" w:themeFill="accent5" w:themeFillTint="33"/>
          </w:tcPr>
          <w:p w14:paraId="08F86D43" w14:textId="77777777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13 Şubat 2024</w:t>
            </w:r>
          </w:p>
          <w:p w14:paraId="25AEB90A" w14:textId="77777777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D9E2F3" w:themeFill="accent5" w:themeFillTint="33"/>
          </w:tcPr>
          <w:p w14:paraId="3D846906" w14:textId="77777777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  <w:r w:rsidRPr="009454DB">
              <w:rPr>
                <w:rFonts w:cstheme="minorHAnsi"/>
                <w:b/>
                <w:sz w:val="20"/>
                <w:szCs w:val="20"/>
              </w:rPr>
              <w:t>14</w:t>
            </w:r>
            <w:r>
              <w:t xml:space="preserve"> </w:t>
            </w:r>
            <w:r w:rsidRPr="009454DB">
              <w:rPr>
                <w:rFonts w:cstheme="minorHAnsi"/>
                <w:b/>
                <w:sz w:val="20"/>
                <w:szCs w:val="20"/>
              </w:rPr>
              <w:t xml:space="preserve">Şubat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29B78781" w14:textId="77777777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1BBDE22D" w14:textId="77777777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  <w:r w:rsidRPr="009454DB">
              <w:rPr>
                <w:rFonts w:cstheme="minorHAnsi"/>
                <w:b/>
                <w:sz w:val="20"/>
                <w:szCs w:val="20"/>
              </w:rPr>
              <w:t xml:space="preserve">15 Şubat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344E2D20" w14:textId="77777777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D9E2F3" w:themeFill="accent5" w:themeFillTint="33"/>
          </w:tcPr>
          <w:p w14:paraId="5E9A8767" w14:textId="77777777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  <w:r w:rsidRPr="009454DB">
              <w:rPr>
                <w:rFonts w:cstheme="minorHAnsi"/>
                <w:b/>
                <w:sz w:val="20"/>
                <w:szCs w:val="20"/>
              </w:rPr>
              <w:t>16</w:t>
            </w:r>
            <w:r>
              <w:t xml:space="preserve"> </w:t>
            </w:r>
            <w:r w:rsidRPr="009454DB">
              <w:rPr>
                <w:rFonts w:cstheme="minorHAnsi"/>
                <w:b/>
                <w:sz w:val="20"/>
                <w:szCs w:val="20"/>
              </w:rPr>
              <w:t xml:space="preserve">Şubat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69B16323" w14:textId="77777777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694956F4" w14:textId="77777777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  <w:r w:rsidRPr="009454DB">
              <w:rPr>
                <w:rFonts w:cstheme="minorHAnsi"/>
                <w:b/>
                <w:sz w:val="20"/>
                <w:szCs w:val="20"/>
              </w:rPr>
              <w:t>17</w:t>
            </w:r>
            <w:r>
              <w:t xml:space="preserve"> </w:t>
            </w:r>
            <w:r w:rsidRPr="009454DB">
              <w:rPr>
                <w:rFonts w:cstheme="minorHAnsi"/>
                <w:b/>
                <w:sz w:val="20"/>
                <w:szCs w:val="20"/>
              </w:rPr>
              <w:t xml:space="preserve">Şubat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7149193F" w14:textId="77777777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4CC152C2" w14:textId="77777777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  <w:r w:rsidRPr="009454DB">
              <w:rPr>
                <w:rFonts w:cstheme="minorHAnsi"/>
                <w:b/>
                <w:sz w:val="20"/>
                <w:szCs w:val="20"/>
              </w:rPr>
              <w:t>18</w:t>
            </w:r>
            <w:r>
              <w:t xml:space="preserve"> </w:t>
            </w:r>
            <w:r w:rsidRPr="009454DB">
              <w:rPr>
                <w:rFonts w:cstheme="minorHAnsi"/>
                <w:b/>
                <w:sz w:val="20"/>
                <w:szCs w:val="20"/>
              </w:rPr>
              <w:t xml:space="preserve">Şubat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1C5A674C" w14:textId="3D99B4FE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8F6C76" w:rsidRPr="009454DB" w14:paraId="274B2E84" w14:textId="77777777" w:rsidTr="00AC126F">
        <w:trPr>
          <w:trHeight w:val="624"/>
        </w:trPr>
        <w:tc>
          <w:tcPr>
            <w:tcW w:w="1477" w:type="dxa"/>
            <w:shd w:val="clear" w:color="auto" w:fill="FFFFFF" w:themeFill="background1"/>
          </w:tcPr>
          <w:p w14:paraId="6103CEDE" w14:textId="1CBFD83A" w:rsidR="008F6C76" w:rsidRPr="009454DB" w:rsidRDefault="00CB18C6" w:rsidP="008F6C7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KADIN DOĞUM</w:t>
            </w:r>
          </w:p>
        </w:tc>
        <w:tc>
          <w:tcPr>
            <w:tcW w:w="1478" w:type="dxa"/>
            <w:shd w:val="clear" w:color="auto" w:fill="FFFFFF" w:themeFill="background1"/>
          </w:tcPr>
          <w:p w14:paraId="6A240EB6" w14:textId="0D045419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E599" w:themeFill="accent4" w:themeFillTint="66"/>
          </w:tcPr>
          <w:p w14:paraId="60B9F536" w14:textId="77777777" w:rsidR="008F6C76" w:rsidRDefault="00FC1E26" w:rsidP="008F6C76">
            <w:pPr>
              <w:rPr>
                <w:rFonts w:cstheme="minorHAnsi"/>
                <w:b/>
                <w:color w:val="7030A0"/>
                <w:sz w:val="20"/>
                <w:szCs w:val="20"/>
              </w:rPr>
            </w:pPr>
            <w:r w:rsidRPr="00FC1E26">
              <w:rPr>
                <w:rFonts w:cstheme="minorHAnsi"/>
                <w:b/>
                <w:color w:val="7030A0"/>
                <w:sz w:val="20"/>
                <w:szCs w:val="20"/>
              </w:rPr>
              <w:t>TIP5- Ç.CER</w:t>
            </w:r>
          </w:p>
          <w:p w14:paraId="73AC7A0F" w14:textId="77777777" w:rsidR="00CD083D" w:rsidRDefault="00CD083D" w:rsidP="008F6C76">
            <w:pPr>
              <w:rPr>
                <w:rFonts w:cstheme="minorHAnsi"/>
                <w:b/>
                <w:color w:val="5B9BD5" w:themeColor="accent1"/>
                <w:sz w:val="20"/>
                <w:szCs w:val="20"/>
              </w:rPr>
            </w:pPr>
            <w:r w:rsidRPr="00CD083D">
              <w:rPr>
                <w:rFonts w:cstheme="minorHAnsi"/>
                <w:b/>
                <w:color w:val="5B9BD5" w:themeColor="accent1"/>
                <w:sz w:val="20"/>
                <w:szCs w:val="20"/>
              </w:rPr>
              <w:t>D3K4 (Klinik)</w:t>
            </w:r>
          </w:p>
          <w:p w14:paraId="045543D2" w14:textId="3AD380DE" w:rsidR="0099072E" w:rsidRPr="009454DB" w:rsidRDefault="0099072E" w:rsidP="008F6C76">
            <w:pPr>
              <w:rPr>
                <w:rFonts w:cstheme="minorHAnsi"/>
                <w:b/>
                <w:sz w:val="20"/>
                <w:szCs w:val="20"/>
              </w:rPr>
            </w:pPr>
            <w:r w:rsidRPr="0099072E">
              <w:rPr>
                <w:rFonts w:cstheme="minorHAnsi"/>
                <w:b/>
                <w:color w:val="5B9BD5" w:themeColor="accent1"/>
                <w:sz w:val="20"/>
                <w:szCs w:val="20"/>
              </w:rPr>
              <w:t>P3K3 (Klinik)</w:t>
            </w:r>
          </w:p>
        </w:tc>
        <w:tc>
          <w:tcPr>
            <w:tcW w:w="1478" w:type="dxa"/>
            <w:shd w:val="clear" w:color="auto" w:fill="FFE599" w:themeFill="accent4" w:themeFillTint="66"/>
          </w:tcPr>
          <w:p w14:paraId="561791C0" w14:textId="544E0DFF" w:rsidR="008F6C76" w:rsidRPr="009454DB" w:rsidRDefault="00962356" w:rsidP="008F6C76">
            <w:pPr>
              <w:rPr>
                <w:rFonts w:cstheme="minorHAnsi"/>
                <w:b/>
                <w:sz w:val="20"/>
                <w:szCs w:val="20"/>
              </w:rPr>
            </w:pPr>
            <w:r w:rsidRPr="00962356">
              <w:rPr>
                <w:rFonts w:cstheme="minorHAnsi"/>
                <w:b/>
                <w:color w:val="0070C0"/>
                <w:sz w:val="20"/>
                <w:szCs w:val="20"/>
              </w:rPr>
              <w:t>TIP4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B</w:t>
            </w:r>
            <w:r w:rsidRPr="00962356">
              <w:rPr>
                <w:rFonts w:cstheme="minorHAnsi"/>
                <w:b/>
                <w:color w:val="0070C0"/>
                <w:sz w:val="20"/>
                <w:szCs w:val="20"/>
              </w:rPr>
              <w:t xml:space="preserve">-GÖH 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T</w:t>
            </w:r>
          </w:p>
        </w:tc>
        <w:tc>
          <w:tcPr>
            <w:tcW w:w="1477" w:type="dxa"/>
            <w:shd w:val="clear" w:color="auto" w:fill="FFFFFF" w:themeFill="background1"/>
          </w:tcPr>
          <w:p w14:paraId="613F5102" w14:textId="0E2C155A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5513A6E5" w14:textId="77777777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6DF691FB" w14:textId="77777777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8F6C76" w:rsidRPr="009454DB" w14:paraId="11CB943F" w14:textId="77777777" w:rsidTr="00AC126F">
        <w:trPr>
          <w:trHeight w:val="624"/>
        </w:trPr>
        <w:tc>
          <w:tcPr>
            <w:tcW w:w="1477" w:type="dxa"/>
            <w:shd w:val="clear" w:color="auto" w:fill="FFFFFF" w:themeFill="background1"/>
          </w:tcPr>
          <w:p w14:paraId="0A4439D3" w14:textId="727E4EAD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E599" w:themeFill="accent4" w:themeFillTint="66"/>
          </w:tcPr>
          <w:p w14:paraId="0D0504B4" w14:textId="1F4502CA" w:rsidR="008F6C76" w:rsidRPr="009454DB" w:rsidRDefault="00C31F8E" w:rsidP="008F6C76">
            <w:pPr>
              <w:rPr>
                <w:rFonts w:cstheme="minorHAnsi"/>
                <w:b/>
                <w:sz w:val="20"/>
                <w:szCs w:val="20"/>
              </w:rPr>
            </w:pPr>
            <w:r w:rsidRPr="00C31F8E">
              <w:rPr>
                <w:rFonts w:cstheme="minorHAnsi"/>
                <w:b/>
                <w:color w:val="C00000"/>
                <w:sz w:val="20"/>
                <w:szCs w:val="20"/>
              </w:rPr>
              <w:t>D3K4 UYG</w:t>
            </w:r>
          </w:p>
        </w:tc>
        <w:tc>
          <w:tcPr>
            <w:tcW w:w="1477" w:type="dxa"/>
            <w:shd w:val="clear" w:color="auto" w:fill="FFE599" w:themeFill="accent4" w:themeFillTint="66"/>
          </w:tcPr>
          <w:p w14:paraId="713D887E" w14:textId="09C6D359" w:rsidR="00962356" w:rsidRDefault="00962356" w:rsidP="0030446D">
            <w:pPr>
              <w:rPr>
                <w:rFonts w:cstheme="minorHAnsi"/>
                <w:b/>
                <w:sz w:val="20"/>
                <w:szCs w:val="20"/>
              </w:rPr>
            </w:pPr>
            <w:r w:rsidRPr="00962356">
              <w:rPr>
                <w:rFonts w:cstheme="minorHAnsi"/>
                <w:b/>
                <w:color w:val="0070C0"/>
                <w:sz w:val="20"/>
                <w:szCs w:val="20"/>
              </w:rPr>
              <w:t>TIP4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B</w:t>
            </w:r>
            <w:r w:rsidRPr="00962356">
              <w:rPr>
                <w:rFonts w:cstheme="minorHAnsi"/>
                <w:b/>
                <w:color w:val="0070C0"/>
                <w:sz w:val="20"/>
                <w:szCs w:val="20"/>
              </w:rPr>
              <w:t xml:space="preserve">-GÖH 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T (15.30-1</w:t>
            </w:r>
            <w:r w:rsidR="00F014E2">
              <w:rPr>
                <w:rFonts w:cstheme="minorHAnsi"/>
                <w:b/>
                <w:color w:val="0070C0"/>
                <w:sz w:val="20"/>
                <w:szCs w:val="20"/>
              </w:rPr>
              <w:t>6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.20)</w:t>
            </w:r>
          </w:p>
          <w:p w14:paraId="33B2BB95" w14:textId="3588C631" w:rsidR="008F6C76" w:rsidRPr="009454DB" w:rsidRDefault="008F6C76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E599" w:themeFill="accent4" w:themeFillTint="66"/>
          </w:tcPr>
          <w:p w14:paraId="2A8AAA08" w14:textId="24A9B2E0" w:rsidR="00994C6D" w:rsidRDefault="00994C6D" w:rsidP="0030446D">
            <w:pPr>
              <w:rPr>
                <w:rFonts w:cstheme="minorHAnsi"/>
                <w:b/>
                <w:color w:val="C45911" w:themeColor="accent2" w:themeShade="BF"/>
                <w:sz w:val="20"/>
                <w:szCs w:val="20"/>
              </w:rPr>
            </w:pPr>
            <w:r w:rsidRPr="00844935">
              <w:rPr>
                <w:rFonts w:cstheme="minorHAnsi"/>
                <w:b/>
                <w:color w:val="7030A0"/>
                <w:sz w:val="20"/>
                <w:szCs w:val="20"/>
              </w:rPr>
              <w:t>TIP5-GCE(GÖ)</w:t>
            </w:r>
          </w:p>
          <w:p w14:paraId="6AD312DA" w14:textId="5B28123A" w:rsidR="0030446D" w:rsidRPr="009454DB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E599" w:themeFill="accent4" w:themeFillTint="66"/>
          </w:tcPr>
          <w:p w14:paraId="3E87193A" w14:textId="2B501F67" w:rsidR="008F6C76" w:rsidRPr="009454DB" w:rsidRDefault="00C31F8E" w:rsidP="008F6C76">
            <w:pPr>
              <w:rPr>
                <w:rFonts w:cstheme="minorHAnsi"/>
                <w:b/>
                <w:sz w:val="20"/>
                <w:szCs w:val="20"/>
              </w:rPr>
            </w:pPr>
            <w:r w:rsidRPr="00C31F8E">
              <w:rPr>
                <w:rFonts w:cstheme="minorHAnsi"/>
                <w:b/>
                <w:color w:val="C00000"/>
                <w:sz w:val="20"/>
                <w:szCs w:val="20"/>
              </w:rPr>
              <w:t>D3K4 UYG</w:t>
            </w:r>
          </w:p>
        </w:tc>
        <w:tc>
          <w:tcPr>
            <w:tcW w:w="1478" w:type="dxa"/>
            <w:shd w:val="clear" w:color="auto" w:fill="FFFFFF" w:themeFill="background1"/>
          </w:tcPr>
          <w:p w14:paraId="5FDF8C6D" w14:textId="183DD823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1E1B20F2" w14:textId="77777777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8F6C76" w:rsidRPr="009454DB" w14:paraId="5E36E3A4" w14:textId="77777777" w:rsidTr="00EB03E0">
        <w:trPr>
          <w:trHeight w:val="624"/>
        </w:trPr>
        <w:tc>
          <w:tcPr>
            <w:tcW w:w="1477" w:type="dxa"/>
            <w:shd w:val="clear" w:color="auto" w:fill="D9E2F3" w:themeFill="accent5" w:themeFillTint="33"/>
          </w:tcPr>
          <w:p w14:paraId="6D81DEFB" w14:textId="69618176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19</w:t>
            </w:r>
            <w:r w:rsidRPr="008F6C76">
              <w:rPr>
                <w:rFonts w:cstheme="minorHAnsi"/>
                <w:b/>
                <w:sz w:val="20"/>
                <w:szCs w:val="20"/>
              </w:rPr>
              <w:t xml:space="preserve"> Şubat 2024</w:t>
            </w:r>
          </w:p>
        </w:tc>
        <w:tc>
          <w:tcPr>
            <w:tcW w:w="1478" w:type="dxa"/>
            <w:shd w:val="clear" w:color="auto" w:fill="D9E2F3" w:themeFill="accent5" w:themeFillTint="33"/>
          </w:tcPr>
          <w:p w14:paraId="6583BB4C" w14:textId="77777777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20 Şubat 2024</w:t>
            </w:r>
          </w:p>
          <w:p w14:paraId="2A54280A" w14:textId="52B9820B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D9E2F3" w:themeFill="accent5" w:themeFillTint="33"/>
          </w:tcPr>
          <w:p w14:paraId="7990CDFD" w14:textId="09B54E3F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  <w:r w:rsidRPr="009454DB">
              <w:rPr>
                <w:rFonts w:cstheme="minorHAnsi"/>
                <w:b/>
                <w:sz w:val="20"/>
                <w:szCs w:val="20"/>
              </w:rPr>
              <w:t>21</w:t>
            </w:r>
            <w:r>
              <w:t xml:space="preserve"> </w:t>
            </w:r>
            <w:r w:rsidRPr="009454DB">
              <w:rPr>
                <w:rFonts w:cstheme="minorHAnsi"/>
                <w:b/>
                <w:sz w:val="20"/>
                <w:szCs w:val="20"/>
              </w:rPr>
              <w:t xml:space="preserve">Şubat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</w:tc>
        <w:tc>
          <w:tcPr>
            <w:tcW w:w="1478" w:type="dxa"/>
            <w:shd w:val="clear" w:color="auto" w:fill="D9E2F3" w:themeFill="accent5" w:themeFillTint="33"/>
          </w:tcPr>
          <w:p w14:paraId="433B5241" w14:textId="0B876F20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  <w:r w:rsidRPr="009454DB">
              <w:rPr>
                <w:rFonts w:cstheme="minorHAnsi"/>
                <w:b/>
                <w:sz w:val="20"/>
                <w:szCs w:val="20"/>
              </w:rPr>
              <w:t>22</w:t>
            </w:r>
            <w:r>
              <w:t xml:space="preserve"> </w:t>
            </w:r>
            <w:r w:rsidRPr="009454DB">
              <w:rPr>
                <w:rFonts w:cstheme="minorHAnsi"/>
                <w:b/>
                <w:sz w:val="20"/>
                <w:szCs w:val="20"/>
              </w:rPr>
              <w:t xml:space="preserve">Şubat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</w:tc>
        <w:tc>
          <w:tcPr>
            <w:tcW w:w="1477" w:type="dxa"/>
            <w:shd w:val="clear" w:color="auto" w:fill="D9E2F3" w:themeFill="accent5" w:themeFillTint="33"/>
          </w:tcPr>
          <w:p w14:paraId="55CF5E74" w14:textId="65BEE6DB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  <w:r w:rsidRPr="009454DB">
              <w:rPr>
                <w:rFonts w:cstheme="minorHAnsi"/>
                <w:b/>
                <w:sz w:val="20"/>
                <w:szCs w:val="20"/>
              </w:rPr>
              <w:t>23</w:t>
            </w:r>
            <w:r>
              <w:t xml:space="preserve"> </w:t>
            </w:r>
            <w:r w:rsidRPr="009454DB">
              <w:rPr>
                <w:rFonts w:cstheme="minorHAnsi"/>
                <w:b/>
                <w:sz w:val="20"/>
                <w:szCs w:val="20"/>
              </w:rPr>
              <w:t xml:space="preserve">Şubat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</w:tc>
        <w:tc>
          <w:tcPr>
            <w:tcW w:w="1478" w:type="dxa"/>
            <w:shd w:val="clear" w:color="auto" w:fill="D9E2F3" w:themeFill="accent5" w:themeFillTint="33"/>
          </w:tcPr>
          <w:p w14:paraId="0F6775FD" w14:textId="67AB3D4B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  <w:r w:rsidRPr="009454DB">
              <w:rPr>
                <w:rFonts w:cstheme="minorHAnsi"/>
                <w:b/>
                <w:sz w:val="20"/>
                <w:szCs w:val="20"/>
              </w:rPr>
              <w:t>24</w:t>
            </w:r>
            <w:r>
              <w:t xml:space="preserve"> </w:t>
            </w:r>
            <w:r w:rsidRPr="009454DB">
              <w:rPr>
                <w:rFonts w:cstheme="minorHAnsi"/>
                <w:b/>
                <w:sz w:val="20"/>
                <w:szCs w:val="20"/>
              </w:rPr>
              <w:t xml:space="preserve">Şubat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</w:tc>
        <w:tc>
          <w:tcPr>
            <w:tcW w:w="1478" w:type="dxa"/>
            <w:shd w:val="clear" w:color="auto" w:fill="D9E2F3" w:themeFill="accent5" w:themeFillTint="33"/>
          </w:tcPr>
          <w:p w14:paraId="460C3AC1" w14:textId="2F5B4901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  <w:r w:rsidRPr="009454DB">
              <w:rPr>
                <w:rFonts w:cstheme="minorHAnsi"/>
                <w:b/>
                <w:sz w:val="20"/>
                <w:szCs w:val="20"/>
              </w:rPr>
              <w:t>25</w:t>
            </w:r>
            <w:r>
              <w:t xml:space="preserve"> </w:t>
            </w:r>
            <w:r w:rsidRPr="009454DB">
              <w:rPr>
                <w:rFonts w:cstheme="minorHAnsi"/>
                <w:b/>
                <w:sz w:val="20"/>
                <w:szCs w:val="20"/>
              </w:rPr>
              <w:t xml:space="preserve">Şubat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</w:tc>
      </w:tr>
      <w:tr w:rsidR="008F6C76" w:rsidRPr="009454DB" w14:paraId="23DB2A23" w14:textId="77777777" w:rsidTr="00AC126F">
        <w:trPr>
          <w:trHeight w:val="624"/>
        </w:trPr>
        <w:tc>
          <w:tcPr>
            <w:tcW w:w="1477" w:type="dxa"/>
            <w:shd w:val="clear" w:color="auto" w:fill="FFE599" w:themeFill="accent4" w:themeFillTint="66"/>
          </w:tcPr>
          <w:p w14:paraId="7AC7E922" w14:textId="7A29A507" w:rsidR="008F6C76" w:rsidRPr="009454DB" w:rsidRDefault="00962356" w:rsidP="00962356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962356">
              <w:rPr>
                <w:rFonts w:cstheme="minorHAnsi"/>
                <w:b/>
                <w:color w:val="0070C0"/>
                <w:sz w:val="20"/>
                <w:szCs w:val="20"/>
              </w:rPr>
              <w:t>TIP4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B</w:t>
            </w:r>
            <w:r w:rsidRPr="00962356">
              <w:rPr>
                <w:rFonts w:cstheme="minorHAnsi"/>
                <w:b/>
                <w:color w:val="0070C0"/>
                <w:sz w:val="20"/>
                <w:szCs w:val="20"/>
              </w:rPr>
              <w:t>-GÖH P</w:t>
            </w:r>
          </w:p>
        </w:tc>
        <w:tc>
          <w:tcPr>
            <w:tcW w:w="1478" w:type="dxa"/>
            <w:shd w:val="clear" w:color="auto" w:fill="FFFFFF" w:themeFill="background1"/>
          </w:tcPr>
          <w:p w14:paraId="6247C665" w14:textId="1604A9F0" w:rsidR="008F6C76" w:rsidRPr="009454DB" w:rsidRDefault="00CB18C6" w:rsidP="008F6C7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KADIN DOĞUM</w:t>
            </w:r>
          </w:p>
        </w:tc>
        <w:tc>
          <w:tcPr>
            <w:tcW w:w="1477" w:type="dxa"/>
            <w:shd w:val="clear" w:color="auto" w:fill="FFE599" w:themeFill="accent4" w:themeFillTint="66"/>
          </w:tcPr>
          <w:p w14:paraId="7692F312" w14:textId="000E81E3" w:rsidR="008F6C76" w:rsidRPr="009454DB" w:rsidRDefault="00A07A52" w:rsidP="008F6C76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FC1E26">
              <w:rPr>
                <w:rFonts w:cstheme="minorHAnsi"/>
                <w:b/>
                <w:color w:val="7030A0"/>
                <w:sz w:val="20"/>
                <w:szCs w:val="20"/>
              </w:rPr>
              <w:t>TIP5- Ç.CER</w:t>
            </w:r>
          </w:p>
        </w:tc>
        <w:tc>
          <w:tcPr>
            <w:tcW w:w="1478" w:type="dxa"/>
            <w:shd w:val="clear" w:color="auto" w:fill="FFFFFF" w:themeFill="background1"/>
          </w:tcPr>
          <w:p w14:paraId="7E83E655" w14:textId="3FD94BF5" w:rsidR="008F6C76" w:rsidRPr="009454DB" w:rsidRDefault="00CB18C6" w:rsidP="008F6C76">
            <w:pPr>
              <w:rPr>
                <w:rFonts w:cstheme="minorHAnsi"/>
                <w:b/>
                <w:sz w:val="20"/>
                <w:szCs w:val="20"/>
              </w:rPr>
            </w:pPr>
            <w:r w:rsidRPr="009274E8">
              <w:rPr>
                <w:rFonts w:cstheme="minorHAnsi"/>
                <w:b/>
                <w:sz w:val="20"/>
                <w:szCs w:val="20"/>
              </w:rPr>
              <w:t>TIP6 ACİL</w:t>
            </w:r>
          </w:p>
        </w:tc>
        <w:tc>
          <w:tcPr>
            <w:tcW w:w="1477" w:type="dxa"/>
            <w:shd w:val="clear" w:color="auto" w:fill="FFFFFF" w:themeFill="background1"/>
          </w:tcPr>
          <w:p w14:paraId="25284131" w14:textId="4B308DF7" w:rsidR="008F6C76" w:rsidRPr="009454DB" w:rsidRDefault="00CB18C6" w:rsidP="008F6C7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GENEL CERRAHİ</w:t>
            </w:r>
          </w:p>
        </w:tc>
        <w:tc>
          <w:tcPr>
            <w:tcW w:w="1478" w:type="dxa"/>
            <w:shd w:val="clear" w:color="auto" w:fill="FFFFFF" w:themeFill="background1"/>
          </w:tcPr>
          <w:p w14:paraId="1459C773" w14:textId="0CE74FD4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534547AA" w14:textId="77777777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8F6C76" w:rsidRPr="009454DB" w14:paraId="11EB93BA" w14:textId="77777777" w:rsidTr="00AC126F">
        <w:trPr>
          <w:trHeight w:val="624"/>
        </w:trPr>
        <w:tc>
          <w:tcPr>
            <w:tcW w:w="1477" w:type="dxa"/>
            <w:shd w:val="clear" w:color="auto" w:fill="FFFFFF" w:themeFill="background1"/>
          </w:tcPr>
          <w:p w14:paraId="29EC5157" w14:textId="62981BE9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29796C5C" w14:textId="77777777" w:rsidR="008F6C76" w:rsidRDefault="00CD083D" w:rsidP="008F6C76">
            <w:pPr>
              <w:rPr>
                <w:rFonts w:cstheme="minorHAnsi"/>
                <w:b/>
                <w:color w:val="5B9BD5" w:themeColor="accent1"/>
                <w:sz w:val="20"/>
                <w:szCs w:val="20"/>
              </w:rPr>
            </w:pPr>
            <w:r w:rsidRPr="00CD083D">
              <w:rPr>
                <w:rFonts w:cstheme="minorHAnsi"/>
                <w:b/>
                <w:color w:val="5B9BD5" w:themeColor="accent1"/>
                <w:sz w:val="20"/>
                <w:szCs w:val="20"/>
              </w:rPr>
              <w:t>D3K4 (Klinik)</w:t>
            </w:r>
          </w:p>
          <w:p w14:paraId="195F9BD1" w14:textId="323EC856" w:rsidR="0099072E" w:rsidRPr="009454DB" w:rsidRDefault="0099072E" w:rsidP="008F6C76">
            <w:pPr>
              <w:rPr>
                <w:rFonts w:cstheme="minorHAnsi"/>
                <w:b/>
                <w:sz w:val="20"/>
                <w:szCs w:val="20"/>
              </w:rPr>
            </w:pPr>
            <w:r w:rsidRPr="0099072E">
              <w:rPr>
                <w:rFonts w:cstheme="minorHAnsi"/>
                <w:b/>
                <w:color w:val="5B9BD5" w:themeColor="accent1"/>
                <w:sz w:val="20"/>
                <w:szCs w:val="20"/>
              </w:rPr>
              <w:t>P3K3 (Klinik)</w:t>
            </w:r>
          </w:p>
        </w:tc>
        <w:tc>
          <w:tcPr>
            <w:tcW w:w="1477" w:type="dxa"/>
            <w:shd w:val="clear" w:color="auto" w:fill="FFE599" w:themeFill="accent4" w:themeFillTint="66"/>
          </w:tcPr>
          <w:p w14:paraId="4D0F1F81" w14:textId="2D984696" w:rsidR="00E85F51" w:rsidRDefault="00E85F51" w:rsidP="0030446D">
            <w:pPr>
              <w:rPr>
                <w:rFonts w:cstheme="minorHAnsi"/>
                <w:b/>
                <w:color w:val="7030A0"/>
                <w:sz w:val="20"/>
                <w:szCs w:val="20"/>
              </w:rPr>
            </w:pPr>
            <w:r w:rsidRPr="00EA12F0">
              <w:rPr>
                <w:rFonts w:cstheme="minorHAnsi"/>
                <w:b/>
                <w:color w:val="7030A0"/>
                <w:sz w:val="20"/>
                <w:szCs w:val="20"/>
              </w:rPr>
              <w:t>TIP5-KBB P</w:t>
            </w:r>
          </w:p>
          <w:p w14:paraId="45D8BCF0" w14:textId="26D511DD" w:rsidR="0099072E" w:rsidRPr="00E85F51" w:rsidRDefault="0099072E" w:rsidP="0030446D">
            <w:pPr>
              <w:rPr>
                <w:rFonts w:cstheme="minorHAnsi"/>
                <w:b/>
                <w:color w:val="7030A0"/>
                <w:sz w:val="20"/>
                <w:szCs w:val="20"/>
              </w:rPr>
            </w:pPr>
            <w:r w:rsidRPr="0099072E">
              <w:rPr>
                <w:rFonts w:cstheme="minorHAnsi"/>
                <w:b/>
                <w:color w:val="5B9BD5" w:themeColor="accent1"/>
                <w:sz w:val="20"/>
                <w:szCs w:val="20"/>
              </w:rPr>
              <w:t>P3K3 (Klinik)</w:t>
            </w:r>
          </w:p>
          <w:p w14:paraId="2EBD5784" w14:textId="3BD16E36" w:rsidR="008F6C76" w:rsidRPr="009454DB" w:rsidRDefault="008F6C76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30D31E99" w14:textId="6C7DE581" w:rsidR="0030446D" w:rsidRPr="009454DB" w:rsidRDefault="0030446D" w:rsidP="0030446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FFFF" w:themeFill="background1"/>
          </w:tcPr>
          <w:p w14:paraId="2E499D8A" w14:textId="658A270D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592D7552" w14:textId="2F3D80FD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3FFAC1DA" w14:textId="77777777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8F6C76" w:rsidRPr="009454DB" w14:paraId="461FE35B" w14:textId="77777777" w:rsidTr="00EB03E0">
        <w:trPr>
          <w:trHeight w:val="624"/>
        </w:trPr>
        <w:tc>
          <w:tcPr>
            <w:tcW w:w="1477" w:type="dxa"/>
            <w:shd w:val="clear" w:color="auto" w:fill="D9E2F3" w:themeFill="accent5" w:themeFillTint="33"/>
          </w:tcPr>
          <w:p w14:paraId="29A569D3" w14:textId="61CA63A5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2</w:t>
            </w:r>
            <w:r w:rsidRPr="008F6C76">
              <w:rPr>
                <w:rFonts w:cstheme="minorHAnsi"/>
                <w:b/>
                <w:sz w:val="20"/>
                <w:szCs w:val="20"/>
              </w:rPr>
              <w:t>6 Şubat 2024</w:t>
            </w:r>
          </w:p>
        </w:tc>
        <w:tc>
          <w:tcPr>
            <w:tcW w:w="1478" w:type="dxa"/>
            <w:shd w:val="clear" w:color="auto" w:fill="D9E2F3" w:themeFill="accent5" w:themeFillTint="33"/>
          </w:tcPr>
          <w:p w14:paraId="40AAD028" w14:textId="77777777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27 Şubat 2024</w:t>
            </w:r>
          </w:p>
          <w:p w14:paraId="3B848791" w14:textId="77777777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D9E2F3" w:themeFill="accent5" w:themeFillTint="33"/>
          </w:tcPr>
          <w:p w14:paraId="74006ED0" w14:textId="77777777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  <w:r w:rsidRPr="009454DB">
              <w:rPr>
                <w:rFonts w:cstheme="minorHAnsi"/>
                <w:b/>
                <w:sz w:val="20"/>
                <w:szCs w:val="20"/>
              </w:rPr>
              <w:t>28</w:t>
            </w:r>
            <w:r>
              <w:t xml:space="preserve"> </w:t>
            </w:r>
            <w:r w:rsidRPr="009454DB">
              <w:rPr>
                <w:rFonts w:cstheme="minorHAnsi"/>
                <w:b/>
                <w:sz w:val="20"/>
                <w:szCs w:val="20"/>
              </w:rPr>
              <w:t xml:space="preserve">Şubat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6651A834" w14:textId="77777777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65AECD9F" w14:textId="77777777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D9E2F3" w:themeFill="accent5" w:themeFillTint="33"/>
          </w:tcPr>
          <w:p w14:paraId="7E133AD4" w14:textId="77777777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42C4D0B3" w14:textId="77777777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13873C45" w14:textId="77777777" w:rsidR="008F6C76" w:rsidRPr="009454DB" w:rsidRDefault="008F6C76" w:rsidP="008F6C76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2965AB" w:rsidRPr="009454DB" w14:paraId="5A1733D7" w14:textId="77777777" w:rsidTr="00AC126F">
        <w:trPr>
          <w:trHeight w:val="624"/>
        </w:trPr>
        <w:tc>
          <w:tcPr>
            <w:tcW w:w="1477" w:type="dxa"/>
            <w:shd w:val="clear" w:color="auto" w:fill="FFFFFF" w:themeFill="background1"/>
          </w:tcPr>
          <w:p w14:paraId="5061EE0D" w14:textId="66280C1E" w:rsidR="002965AB" w:rsidRPr="009454DB" w:rsidRDefault="002965AB" w:rsidP="002965AB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GENEL CERRAHİ</w:t>
            </w:r>
          </w:p>
        </w:tc>
        <w:tc>
          <w:tcPr>
            <w:tcW w:w="1478" w:type="dxa"/>
            <w:shd w:val="clear" w:color="auto" w:fill="FFFFFF" w:themeFill="background1"/>
          </w:tcPr>
          <w:p w14:paraId="20F396FE" w14:textId="3EE290B1" w:rsidR="002965AB" w:rsidRPr="009454DB" w:rsidRDefault="002965AB" w:rsidP="002965AB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E599" w:themeFill="accent4" w:themeFillTint="66"/>
          </w:tcPr>
          <w:p w14:paraId="3BF43F47" w14:textId="246A7656" w:rsidR="002965AB" w:rsidRPr="009454DB" w:rsidRDefault="002965AB" w:rsidP="002965AB">
            <w:pPr>
              <w:rPr>
                <w:rFonts w:cstheme="minorHAnsi"/>
                <w:b/>
                <w:sz w:val="20"/>
                <w:szCs w:val="20"/>
              </w:rPr>
            </w:pPr>
            <w:r w:rsidRPr="00FF2A29">
              <w:rPr>
                <w:rFonts w:cstheme="minorHAnsi"/>
                <w:b/>
                <w:color w:val="0070C0"/>
                <w:sz w:val="20"/>
                <w:szCs w:val="20"/>
              </w:rPr>
              <w:t>MED4-ÇH/KP P</w:t>
            </w:r>
          </w:p>
        </w:tc>
        <w:tc>
          <w:tcPr>
            <w:tcW w:w="1478" w:type="dxa"/>
            <w:shd w:val="clear" w:color="auto" w:fill="FFFFFF" w:themeFill="background1"/>
          </w:tcPr>
          <w:p w14:paraId="242C58B1" w14:textId="49916BFF" w:rsidR="002965AB" w:rsidRPr="009454DB" w:rsidRDefault="002965AB" w:rsidP="002965AB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DAHİLİYE</w:t>
            </w:r>
          </w:p>
        </w:tc>
        <w:tc>
          <w:tcPr>
            <w:tcW w:w="1477" w:type="dxa"/>
            <w:shd w:val="clear" w:color="auto" w:fill="FFFFFF" w:themeFill="background1"/>
          </w:tcPr>
          <w:p w14:paraId="5453463B" w14:textId="4E35C6DA" w:rsidR="002965AB" w:rsidRPr="009454DB" w:rsidRDefault="002965AB" w:rsidP="002965AB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GENEL CERRAHİ</w:t>
            </w:r>
          </w:p>
        </w:tc>
        <w:tc>
          <w:tcPr>
            <w:tcW w:w="1478" w:type="dxa"/>
            <w:shd w:val="clear" w:color="auto" w:fill="FFFFFF" w:themeFill="background1"/>
          </w:tcPr>
          <w:p w14:paraId="19BA2DA9" w14:textId="77777777" w:rsidR="002965AB" w:rsidRPr="009454DB" w:rsidRDefault="002965AB" w:rsidP="002965AB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16767946" w14:textId="77777777" w:rsidR="002965AB" w:rsidRPr="009454DB" w:rsidRDefault="002965AB" w:rsidP="002965AB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2965AB" w:rsidRPr="009454DB" w14:paraId="1E2BBA23" w14:textId="77777777" w:rsidTr="00AC126F">
        <w:trPr>
          <w:trHeight w:val="624"/>
        </w:trPr>
        <w:tc>
          <w:tcPr>
            <w:tcW w:w="1477" w:type="dxa"/>
            <w:shd w:val="clear" w:color="auto" w:fill="FFFFFF" w:themeFill="background1"/>
          </w:tcPr>
          <w:p w14:paraId="183E87B2" w14:textId="118744A5" w:rsidR="002965AB" w:rsidRPr="009454DB" w:rsidRDefault="002965AB" w:rsidP="002965AB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E599" w:themeFill="accent4" w:themeFillTint="66"/>
          </w:tcPr>
          <w:p w14:paraId="3F5713BD" w14:textId="3EB4E795" w:rsidR="002965AB" w:rsidRPr="009454DB" w:rsidRDefault="002965AB" w:rsidP="002965AB">
            <w:pPr>
              <w:rPr>
                <w:rFonts w:cstheme="minorHAnsi"/>
                <w:b/>
                <w:sz w:val="20"/>
                <w:szCs w:val="20"/>
              </w:rPr>
            </w:pPr>
            <w:r w:rsidRPr="00C31F8E">
              <w:rPr>
                <w:rFonts w:cstheme="minorHAnsi"/>
                <w:b/>
                <w:color w:val="C00000"/>
                <w:sz w:val="20"/>
                <w:szCs w:val="20"/>
              </w:rPr>
              <w:t>D3K4 UYG</w:t>
            </w:r>
          </w:p>
        </w:tc>
        <w:tc>
          <w:tcPr>
            <w:tcW w:w="1477" w:type="dxa"/>
            <w:shd w:val="clear" w:color="auto" w:fill="FFE599" w:themeFill="accent4" w:themeFillTint="66"/>
          </w:tcPr>
          <w:p w14:paraId="0A9D0963" w14:textId="5008789F" w:rsidR="002965AB" w:rsidRPr="009454DB" w:rsidRDefault="002965AB" w:rsidP="002965AB">
            <w:pPr>
              <w:rPr>
                <w:rFonts w:cstheme="minorHAnsi"/>
                <w:b/>
                <w:sz w:val="20"/>
                <w:szCs w:val="20"/>
              </w:rPr>
            </w:pPr>
            <w:r w:rsidRPr="00C31F8E">
              <w:rPr>
                <w:rFonts w:cstheme="minorHAnsi"/>
                <w:b/>
                <w:color w:val="C00000"/>
                <w:sz w:val="20"/>
                <w:szCs w:val="20"/>
              </w:rPr>
              <w:t>D3K4 UYG</w:t>
            </w:r>
          </w:p>
        </w:tc>
        <w:tc>
          <w:tcPr>
            <w:tcW w:w="1478" w:type="dxa"/>
            <w:shd w:val="clear" w:color="auto" w:fill="FFFFFF" w:themeFill="background1"/>
          </w:tcPr>
          <w:p w14:paraId="457DD8A1" w14:textId="77777777" w:rsidR="002965AB" w:rsidRPr="009454DB" w:rsidRDefault="002965AB" w:rsidP="002965AB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FFFF" w:themeFill="background1"/>
          </w:tcPr>
          <w:p w14:paraId="07EC8523" w14:textId="77777777" w:rsidR="002965AB" w:rsidRPr="009454DB" w:rsidRDefault="002965AB" w:rsidP="002965AB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17BC51BB" w14:textId="77777777" w:rsidR="002965AB" w:rsidRPr="009454DB" w:rsidRDefault="002965AB" w:rsidP="002965AB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2E982763" w14:textId="77777777" w:rsidR="002965AB" w:rsidRPr="009454DB" w:rsidRDefault="002965AB" w:rsidP="002965AB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</w:tbl>
    <w:p w14:paraId="0E909AE6" w14:textId="77777777" w:rsidR="009454DB" w:rsidRDefault="009454DB" w:rsidP="00EA75EF">
      <w:pPr>
        <w:spacing w:after="0"/>
        <w:rPr>
          <w:sz w:val="10"/>
          <w:szCs w:val="10"/>
        </w:rPr>
      </w:pPr>
    </w:p>
    <w:p w14:paraId="5C931649" w14:textId="77777777" w:rsidR="009454DB" w:rsidRDefault="009454DB" w:rsidP="00EA75EF">
      <w:pPr>
        <w:spacing w:after="0"/>
        <w:rPr>
          <w:sz w:val="10"/>
          <w:szCs w:val="10"/>
        </w:rPr>
      </w:pPr>
    </w:p>
    <w:p w14:paraId="11CAD938" w14:textId="77777777" w:rsidR="009454DB" w:rsidRDefault="009454DB" w:rsidP="00EA75EF">
      <w:pPr>
        <w:spacing w:after="0"/>
        <w:rPr>
          <w:sz w:val="10"/>
          <w:szCs w:val="10"/>
        </w:rPr>
      </w:pPr>
    </w:p>
    <w:p w14:paraId="2DFC05FF" w14:textId="77777777" w:rsidR="009454DB" w:rsidRDefault="009454DB" w:rsidP="00EA75EF">
      <w:pPr>
        <w:spacing w:after="0"/>
        <w:rPr>
          <w:sz w:val="10"/>
          <w:szCs w:val="10"/>
        </w:rPr>
      </w:pPr>
    </w:p>
    <w:p w14:paraId="387EDA82" w14:textId="77777777" w:rsidR="009454DB" w:rsidRDefault="009454DB" w:rsidP="00EA75EF">
      <w:pPr>
        <w:spacing w:after="0"/>
        <w:rPr>
          <w:sz w:val="10"/>
          <w:szCs w:val="10"/>
        </w:rPr>
      </w:pPr>
    </w:p>
    <w:p w14:paraId="75918304" w14:textId="77777777" w:rsidR="009454DB" w:rsidRDefault="009454DB" w:rsidP="00EA75EF">
      <w:pPr>
        <w:spacing w:after="0"/>
        <w:rPr>
          <w:sz w:val="10"/>
          <w:szCs w:val="10"/>
        </w:rPr>
      </w:pPr>
    </w:p>
    <w:p w14:paraId="6A5C2FD4" w14:textId="77777777" w:rsidR="009454DB" w:rsidRDefault="009454DB" w:rsidP="00EA75EF">
      <w:pPr>
        <w:spacing w:after="0"/>
        <w:rPr>
          <w:sz w:val="10"/>
          <w:szCs w:val="10"/>
        </w:rPr>
      </w:pPr>
    </w:p>
    <w:p w14:paraId="6DA3D020" w14:textId="77777777" w:rsidR="009454DB" w:rsidRDefault="009454DB" w:rsidP="00EA75EF">
      <w:pPr>
        <w:spacing w:after="0"/>
        <w:rPr>
          <w:sz w:val="10"/>
          <w:szCs w:val="10"/>
        </w:rPr>
      </w:pPr>
    </w:p>
    <w:p w14:paraId="40743BFC" w14:textId="77777777" w:rsidR="009454DB" w:rsidRDefault="009454DB" w:rsidP="00EA75EF">
      <w:pPr>
        <w:spacing w:after="0"/>
        <w:rPr>
          <w:sz w:val="10"/>
          <w:szCs w:val="10"/>
        </w:rPr>
      </w:pPr>
    </w:p>
    <w:p w14:paraId="462DFCCD" w14:textId="77777777" w:rsidR="009454DB" w:rsidRDefault="009454DB" w:rsidP="00EA75EF">
      <w:pPr>
        <w:spacing w:after="0"/>
        <w:rPr>
          <w:sz w:val="10"/>
          <w:szCs w:val="10"/>
        </w:rPr>
      </w:pPr>
    </w:p>
    <w:p w14:paraId="6D481E89" w14:textId="77777777" w:rsidR="009454DB" w:rsidRDefault="009454DB" w:rsidP="00EA75EF">
      <w:pPr>
        <w:spacing w:after="0"/>
        <w:rPr>
          <w:sz w:val="10"/>
          <w:szCs w:val="10"/>
        </w:rPr>
      </w:pPr>
    </w:p>
    <w:p w14:paraId="02C8545A" w14:textId="77777777" w:rsidR="009454DB" w:rsidRDefault="009454DB" w:rsidP="00EA75EF">
      <w:pPr>
        <w:spacing w:after="0"/>
        <w:rPr>
          <w:sz w:val="10"/>
          <w:szCs w:val="10"/>
        </w:rPr>
      </w:pPr>
    </w:p>
    <w:p w14:paraId="5A58A76F" w14:textId="77777777" w:rsidR="009454DB" w:rsidRDefault="009454DB" w:rsidP="00EA75EF">
      <w:pPr>
        <w:spacing w:after="0"/>
        <w:rPr>
          <w:sz w:val="10"/>
          <w:szCs w:val="10"/>
        </w:rPr>
      </w:pPr>
    </w:p>
    <w:p w14:paraId="161C23A6" w14:textId="77777777" w:rsidR="0081200E" w:rsidRDefault="0081200E" w:rsidP="00EA75EF">
      <w:pPr>
        <w:spacing w:after="0"/>
        <w:rPr>
          <w:sz w:val="10"/>
          <w:szCs w:val="10"/>
        </w:rPr>
      </w:pPr>
      <w:r>
        <w:rPr>
          <w:sz w:val="10"/>
          <w:szCs w:val="10"/>
        </w:rPr>
        <w:br w:type="page"/>
      </w:r>
    </w:p>
    <w:tbl>
      <w:tblPr>
        <w:tblStyle w:val="TabloKlavuzu"/>
        <w:tblW w:w="10343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1477"/>
        <w:gridCol w:w="1478"/>
        <w:gridCol w:w="1477"/>
        <w:gridCol w:w="1478"/>
        <w:gridCol w:w="1477"/>
        <w:gridCol w:w="1478"/>
        <w:gridCol w:w="1478"/>
      </w:tblGrid>
      <w:tr w:rsidR="009454DB" w:rsidRPr="00C61DE3" w14:paraId="265F1253" w14:textId="77777777" w:rsidTr="00EB03E0">
        <w:trPr>
          <w:trHeight w:val="624"/>
        </w:trPr>
        <w:tc>
          <w:tcPr>
            <w:tcW w:w="10343" w:type="dxa"/>
            <w:gridSpan w:val="7"/>
            <w:shd w:val="clear" w:color="auto" w:fill="FFC000" w:themeFill="accent4"/>
          </w:tcPr>
          <w:p w14:paraId="50904503" w14:textId="77777777" w:rsidR="00AD36A5" w:rsidRPr="00C61DE3" w:rsidRDefault="00AD36A5" w:rsidP="005E45B2">
            <w:pPr>
              <w:rPr>
                <w:rFonts w:cstheme="minorHAnsi"/>
                <w:b/>
                <w:sz w:val="28"/>
                <w:szCs w:val="28"/>
              </w:rPr>
            </w:pPr>
          </w:p>
          <w:p w14:paraId="49B45649" w14:textId="28A02B25" w:rsidR="00CC3705" w:rsidRPr="00C61DE3" w:rsidRDefault="003004CC" w:rsidP="008C6D25">
            <w:pPr>
              <w:jc w:val="center"/>
              <w:rPr>
                <w:rFonts w:cstheme="minorHAnsi"/>
                <w:b/>
                <w:sz w:val="28"/>
                <w:szCs w:val="28"/>
              </w:rPr>
            </w:pPr>
            <w:r w:rsidRPr="00C61DE3">
              <w:rPr>
                <w:rFonts w:cstheme="minorHAnsi"/>
                <w:b/>
                <w:sz w:val="28"/>
                <w:szCs w:val="28"/>
              </w:rPr>
              <w:t xml:space="preserve">MART </w:t>
            </w:r>
            <w:r w:rsidR="008F6C76">
              <w:rPr>
                <w:rFonts w:cstheme="minorHAnsi"/>
                <w:b/>
                <w:sz w:val="28"/>
                <w:szCs w:val="28"/>
              </w:rPr>
              <w:t>2024</w:t>
            </w:r>
          </w:p>
        </w:tc>
      </w:tr>
      <w:tr w:rsidR="009454DB" w:rsidRPr="00C61DE3" w14:paraId="5E0787BB" w14:textId="77777777" w:rsidTr="00EB03E0">
        <w:trPr>
          <w:trHeight w:val="624"/>
        </w:trPr>
        <w:tc>
          <w:tcPr>
            <w:tcW w:w="1477" w:type="dxa"/>
            <w:shd w:val="clear" w:color="auto" w:fill="FFF2CC" w:themeFill="accent4" w:themeFillTint="33"/>
          </w:tcPr>
          <w:p w14:paraId="284ED1E5" w14:textId="77777777" w:rsidR="000B271C" w:rsidRPr="00C61DE3" w:rsidRDefault="000B271C" w:rsidP="00EA75EF">
            <w:pPr>
              <w:rPr>
                <w:rFonts w:cstheme="minorHAnsi"/>
                <w:b/>
                <w:sz w:val="20"/>
                <w:szCs w:val="20"/>
              </w:rPr>
            </w:pPr>
            <w:r w:rsidRPr="00C61DE3">
              <w:rPr>
                <w:rFonts w:cstheme="minorHAnsi"/>
                <w:b/>
                <w:sz w:val="20"/>
                <w:szCs w:val="20"/>
              </w:rPr>
              <w:t>PAZARTESİ</w:t>
            </w:r>
          </w:p>
        </w:tc>
        <w:tc>
          <w:tcPr>
            <w:tcW w:w="1478" w:type="dxa"/>
            <w:shd w:val="clear" w:color="auto" w:fill="FFF2CC" w:themeFill="accent4" w:themeFillTint="33"/>
          </w:tcPr>
          <w:p w14:paraId="72D70C90" w14:textId="77777777" w:rsidR="000B271C" w:rsidRPr="00C61DE3" w:rsidRDefault="000B271C" w:rsidP="00EA75EF">
            <w:pPr>
              <w:rPr>
                <w:rFonts w:cstheme="minorHAnsi"/>
                <w:b/>
                <w:sz w:val="20"/>
                <w:szCs w:val="20"/>
              </w:rPr>
            </w:pPr>
            <w:r w:rsidRPr="00C61DE3">
              <w:rPr>
                <w:rFonts w:cstheme="minorHAnsi"/>
                <w:b/>
                <w:sz w:val="20"/>
                <w:szCs w:val="20"/>
              </w:rPr>
              <w:t>SALI</w:t>
            </w:r>
          </w:p>
        </w:tc>
        <w:tc>
          <w:tcPr>
            <w:tcW w:w="1477" w:type="dxa"/>
            <w:shd w:val="clear" w:color="auto" w:fill="FFF2CC" w:themeFill="accent4" w:themeFillTint="33"/>
          </w:tcPr>
          <w:p w14:paraId="3F09F05E" w14:textId="77777777" w:rsidR="000B271C" w:rsidRPr="00C61DE3" w:rsidRDefault="000B271C" w:rsidP="00EA75EF">
            <w:pPr>
              <w:rPr>
                <w:rFonts w:cstheme="minorHAnsi"/>
                <w:b/>
                <w:sz w:val="20"/>
                <w:szCs w:val="20"/>
              </w:rPr>
            </w:pPr>
            <w:r w:rsidRPr="00C61DE3">
              <w:rPr>
                <w:rFonts w:cstheme="minorHAnsi"/>
                <w:b/>
                <w:sz w:val="20"/>
                <w:szCs w:val="20"/>
              </w:rPr>
              <w:t>ÇARŞAMBA</w:t>
            </w:r>
          </w:p>
        </w:tc>
        <w:tc>
          <w:tcPr>
            <w:tcW w:w="1478" w:type="dxa"/>
            <w:shd w:val="clear" w:color="auto" w:fill="FFF2CC" w:themeFill="accent4" w:themeFillTint="33"/>
          </w:tcPr>
          <w:p w14:paraId="7B5709F5" w14:textId="77777777" w:rsidR="000B271C" w:rsidRPr="00C61DE3" w:rsidRDefault="000B271C" w:rsidP="00EA75EF">
            <w:pPr>
              <w:rPr>
                <w:rFonts w:cstheme="minorHAnsi"/>
                <w:b/>
                <w:sz w:val="20"/>
                <w:szCs w:val="20"/>
              </w:rPr>
            </w:pPr>
            <w:r w:rsidRPr="00C61DE3">
              <w:rPr>
                <w:rFonts w:cstheme="minorHAnsi"/>
                <w:b/>
                <w:sz w:val="20"/>
                <w:szCs w:val="20"/>
              </w:rPr>
              <w:t>PERŞEMBE</w:t>
            </w:r>
          </w:p>
        </w:tc>
        <w:tc>
          <w:tcPr>
            <w:tcW w:w="1477" w:type="dxa"/>
            <w:shd w:val="clear" w:color="auto" w:fill="FFF2CC" w:themeFill="accent4" w:themeFillTint="33"/>
          </w:tcPr>
          <w:p w14:paraId="5525E49A" w14:textId="77777777" w:rsidR="000B271C" w:rsidRPr="00C61DE3" w:rsidRDefault="000B271C" w:rsidP="00EA75EF">
            <w:pPr>
              <w:rPr>
                <w:rFonts w:cstheme="minorHAnsi"/>
                <w:b/>
                <w:sz w:val="20"/>
                <w:szCs w:val="20"/>
              </w:rPr>
            </w:pPr>
            <w:r w:rsidRPr="00C61DE3">
              <w:rPr>
                <w:rFonts w:cstheme="minorHAnsi"/>
                <w:b/>
                <w:sz w:val="20"/>
                <w:szCs w:val="20"/>
              </w:rPr>
              <w:t xml:space="preserve">CUMA </w:t>
            </w:r>
          </w:p>
        </w:tc>
        <w:tc>
          <w:tcPr>
            <w:tcW w:w="1478" w:type="dxa"/>
            <w:shd w:val="clear" w:color="auto" w:fill="FFF2CC" w:themeFill="accent4" w:themeFillTint="33"/>
          </w:tcPr>
          <w:p w14:paraId="29BFD7AA" w14:textId="77777777" w:rsidR="000B271C" w:rsidRPr="00C61DE3" w:rsidRDefault="000B271C" w:rsidP="00EA75EF">
            <w:pPr>
              <w:rPr>
                <w:rFonts w:cstheme="minorHAnsi"/>
                <w:b/>
                <w:sz w:val="20"/>
                <w:szCs w:val="20"/>
              </w:rPr>
            </w:pPr>
            <w:r w:rsidRPr="00C61DE3">
              <w:rPr>
                <w:rFonts w:cstheme="minorHAnsi"/>
                <w:b/>
                <w:sz w:val="20"/>
                <w:szCs w:val="20"/>
              </w:rPr>
              <w:t>CUMARTESİ</w:t>
            </w:r>
          </w:p>
        </w:tc>
        <w:tc>
          <w:tcPr>
            <w:tcW w:w="1478" w:type="dxa"/>
            <w:shd w:val="clear" w:color="auto" w:fill="FFF2CC" w:themeFill="accent4" w:themeFillTint="33"/>
          </w:tcPr>
          <w:p w14:paraId="3FC167EE" w14:textId="77777777" w:rsidR="000B271C" w:rsidRDefault="000B271C" w:rsidP="00EA75EF">
            <w:pPr>
              <w:rPr>
                <w:rFonts w:cstheme="minorHAnsi"/>
                <w:b/>
                <w:sz w:val="20"/>
                <w:szCs w:val="20"/>
              </w:rPr>
            </w:pPr>
            <w:r w:rsidRPr="00C61DE3">
              <w:rPr>
                <w:rFonts w:cstheme="minorHAnsi"/>
                <w:b/>
                <w:sz w:val="20"/>
                <w:szCs w:val="20"/>
              </w:rPr>
              <w:t>PAZAR</w:t>
            </w:r>
          </w:p>
          <w:p w14:paraId="79BCE0C3" w14:textId="77777777" w:rsidR="00C61DE3" w:rsidRPr="00C61DE3" w:rsidRDefault="00C61DE3" w:rsidP="00EA75EF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41021D" w:rsidRPr="00C61DE3" w14:paraId="7BCCE8B4" w14:textId="77777777" w:rsidTr="00EB03E0">
        <w:trPr>
          <w:trHeight w:val="624"/>
        </w:trPr>
        <w:tc>
          <w:tcPr>
            <w:tcW w:w="1477" w:type="dxa"/>
            <w:shd w:val="clear" w:color="auto" w:fill="D9E2F3" w:themeFill="accent5" w:themeFillTint="33"/>
          </w:tcPr>
          <w:p w14:paraId="61EF0A8A" w14:textId="77777777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2A7448C5" w14:textId="77777777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D9E2F3" w:themeFill="accent5" w:themeFillTint="33"/>
          </w:tcPr>
          <w:p w14:paraId="26D95771" w14:textId="77777777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3DE786A4" w14:textId="77777777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D9E2F3" w:themeFill="accent5" w:themeFillTint="33"/>
          </w:tcPr>
          <w:p w14:paraId="6F44F879" w14:textId="77777777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  <w:r w:rsidRPr="00C61DE3">
              <w:rPr>
                <w:rFonts w:cstheme="minorHAnsi"/>
                <w:b/>
                <w:sz w:val="20"/>
                <w:szCs w:val="20"/>
              </w:rPr>
              <w:t>1</w:t>
            </w:r>
            <w:r>
              <w:rPr>
                <w:rFonts w:cstheme="minorHAnsi"/>
                <w:b/>
                <w:sz w:val="20"/>
                <w:szCs w:val="20"/>
              </w:rPr>
              <w:t xml:space="preserve"> Mart 2024</w:t>
            </w:r>
          </w:p>
          <w:p w14:paraId="07F8B0CA" w14:textId="77777777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43FD2208" w14:textId="77777777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  <w:r w:rsidRPr="00C61DE3">
              <w:rPr>
                <w:rFonts w:cstheme="minorHAnsi"/>
                <w:b/>
                <w:sz w:val="20"/>
                <w:szCs w:val="20"/>
              </w:rPr>
              <w:t>2</w:t>
            </w:r>
            <w:r>
              <w:t xml:space="preserve"> </w:t>
            </w:r>
            <w:r w:rsidRPr="00C61DE3">
              <w:rPr>
                <w:rFonts w:cstheme="minorHAnsi"/>
                <w:b/>
                <w:sz w:val="20"/>
                <w:szCs w:val="20"/>
              </w:rPr>
              <w:t xml:space="preserve">Mart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06D79115" w14:textId="77777777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610F7248" w14:textId="77777777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  <w:r w:rsidRPr="00C61DE3">
              <w:rPr>
                <w:rFonts w:cstheme="minorHAnsi"/>
                <w:b/>
                <w:sz w:val="20"/>
                <w:szCs w:val="20"/>
              </w:rPr>
              <w:t>3</w:t>
            </w:r>
            <w:r>
              <w:t xml:space="preserve"> </w:t>
            </w:r>
            <w:r w:rsidRPr="00C61DE3">
              <w:rPr>
                <w:rFonts w:cstheme="minorHAnsi"/>
                <w:b/>
                <w:sz w:val="20"/>
                <w:szCs w:val="20"/>
              </w:rPr>
              <w:t xml:space="preserve">Mart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16E5752C" w14:textId="5CF45BC6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41021D" w:rsidRPr="00C61DE3" w14:paraId="204B2ED9" w14:textId="77777777" w:rsidTr="00EB03E0">
        <w:trPr>
          <w:trHeight w:val="624"/>
        </w:trPr>
        <w:tc>
          <w:tcPr>
            <w:tcW w:w="1477" w:type="dxa"/>
            <w:shd w:val="clear" w:color="auto" w:fill="FFFFFF" w:themeFill="background1"/>
          </w:tcPr>
          <w:p w14:paraId="7F084BC8" w14:textId="77777777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7C502460" w14:textId="77777777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FFFF" w:themeFill="background1"/>
          </w:tcPr>
          <w:p w14:paraId="2990664C" w14:textId="77777777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23B128FC" w14:textId="6E139874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FFFF" w:themeFill="background1"/>
          </w:tcPr>
          <w:p w14:paraId="5E7E07F0" w14:textId="6081D19D" w:rsidR="0041021D" w:rsidRPr="00C61DE3" w:rsidRDefault="00CC0CBD" w:rsidP="0041021D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GENEL CERRAHİ</w:t>
            </w:r>
          </w:p>
        </w:tc>
        <w:tc>
          <w:tcPr>
            <w:tcW w:w="1478" w:type="dxa"/>
            <w:shd w:val="clear" w:color="auto" w:fill="FFFFFF" w:themeFill="background1"/>
          </w:tcPr>
          <w:p w14:paraId="24036B77" w14:textId="5069DCD4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323E6F93" w14:textId="77777777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41021D" w:rsidRPr="00C61DE3" w14:paraId="3A48E4E0" w14:textId="77777777" w:rsidTr="00EB03E0">
        <w:trPr>
          <w:trHeight w:val="624"/>
        </w:trPr>
        <w:tc>
          <w:tcPr>
            <w:tcW w:w="1477" w:type="dxa"/>
            <w:shd w:val="clear" w:color="auto" w:fill="FFFFFF" w:themeFill="background1"/>
          </w:tcPr>
          <w:p w14:paraId="7F510981" w14:textId="77777777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62E68F6D" w14:textId="77777777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FFFF" w:themeFill="background1"/>
          </w:tcPr>
          <w:p w14:paraId="5945349E" w14:textId="58D0386F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4F007308" w14:textId="2A6BF487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FFFF" w:themeFill="background1"/>
          </w:tcPr>
          <w:p w14:paraId="5F49C761" w14:textId="5C2D4B4D" w:rsidR="0041021D" w:rsidRPr="00C61DE3" w:rsidRDefault="0041021D" w:rsidP="00D63528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2C72CD66" w14:textId="0AE78823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4B3E90E1" w14:textId="77777777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41021D" w:rsidRPr="00C61DE3" w14:paraId="37057110" w14:textId="77777777" w:rsidTr="00EB03E0">
        <w:trPr>
          <w:trHeight w:val="624"/>
        </w:trPr>
        <w:tc>
          <w:tcPr>
            <w:tcW w:w="1477" w:type="dxa"/>
            <w:shd w:val="clear" w:color="auto" w:fill="D9E2F3" w:themeFill="accent5" w:themeFillTint="33"/>
          </w:tcPr>
          <w:p w14:paraId="4C3C4E37" w14:textId="77777777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  <w:r w:rsidRPr="00C61DE3">
              <w:rPr>
                <w:rFonts w:cstheme="minorHAnsi"/>
                <w:b/>
                <w:sz w:val="20"/>
                <w:szCs w:val="20"/>
              </w:rPr>
              <w:t>4</w:t>
            </w:r>
            <w:r>
              <w:t xml:space="preserve"> </w:t>
            </w:r>
            <w:r w:rsidRPr="00C61DE3">
              <w:rPr>
                <w:rFonts w:cstheme="minorHAnsi"/>
                <w:b/>
                <w:sz w:val="20"/>
                <w:szCs w:val="20"/>
              </w:rPr>
              <w:t xml:space="preserve">Mart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0D1E2145" w14:textId="77777777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7DE1C453" w14:textId="77777777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5 Mart 2024</w:t>
            </w:r>
          </w:p>
          <w:p w14:paraId="08BC08C4" w14:textId="77777777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D9E2F3" w:themeFill="accent5" w:themeFillTint="33"/>
          </w:tcPr>
          <w:p w14:paraId="5935990A" w14:textId="77777777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6 Mart 2024</w:t>
            </w:r>
          </w:p>
          <w:p w14:paraId="5DAE567E" w14:textId="77777777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783CFC41" w14:textId="77777777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  <w:r w:rsidRPr="00C61DE3">
              <w:rPr>
                <w:rFonts w:cstheme="minorHAnsi"/>
                <w:b/>
                <w:sz w:val="20"/>
                <w:szCs w:val="20"/>
              </w:rPr>
              <w:t>7</w:t>
            </w:r>
            <w:r>
              <w:t xml:space="preserve"> </w:t>
            </w:r>
            <w:r w:rsidRPr="00C61DE3">
              <w:rPr>
                <w:rFonts w:cstheme="minorHAnsi"/>
                <w:b/>
                <w:sz w:val="20"/>
                <w:szCs w:val="20"/>
              </w:rPr>
              <w:t xml:space="preserve">Mart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1CA1019C" w14:textId="77777777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D9E2F3" w:themeFill="accent5" w:themeFillTint="33"/>
          </w:tcPr>
          <w:p w14:paraId="56A651D5" w14:textId="77777777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  <w:r w:rsidRPr="00C61DE3">
              <w:rPr>
                <w:rFonts w:cstheme="minorHAnsi"/>
                <w:b/>
                <w:sz w:val="20"/>
                <w:szCs w:val="20"/>
              </w:rPr>
              <w:t>8</w:t>
            </w:r>
            <w:r>
              <w:t xml:space="preserve"> </w:t>
            </w:r>
            <w:r w:rsidRPr="00C61DE3">
              <w:rPr>
                <w:rFonts w:cstheme="minorHAnsi"/>
                <w:b/>
                <w:sz w:val="20"/>
                <w:szCs w:val="20"/>
              </w:rPr>
              <w:t xml:space="preserve">Mart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6B5A98CF" w14:textId="77777777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459E3AE9" w14:textId="77777777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  <w:r w:rsidRPr="00C61DE3">
              <w:rPr>
                <w:rFonts w:cstheme="minorHAnsi"/>
                <w:b/>
                <w:sz w:val="20"/>
                <w:szCs w:val="20"/>
              </w:rPr>
              <w:t>9</w:t>
            </w:r>
            <w:r>
              <w:t xml:space="preserve"> </w:t>
            </w:r>
            <w:r w:rsidRPr="00C61DE3">
              <w:rPr>
                <w:rFonts w:cstheme="minorHAnsi"/>
                <w:b/>
                <w:sz w:val="20"/>
                <w:szCs w:val="20"/>
              </w:rPr>
              <w:t xml:space="preserve">Mart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13577674" w14:textId="77777777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6246D103" w14:textId="77777777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  <w:r w:rsidRPr="00C61DE3">
              <w:rPr>
                <w:rFonts w:cstheme="minorHAnsi"/>
                <w:b/>
                <w:sz w:val="20"/>
                <w:szCs w:val="20"/>
              </w:rPr>
              <w:t>10</w:t>
            </w:r>
            <w:r>
              <w:t xml:space="preserve"> </w:t>
            </w:r>
            <w:r w:rsidRPr="00C61DE3">
              <w:rPr>
                <w:rFonts w:cstheme="minorHAnsi"/>
                <w:b/>
                <w:sz w:val="20"/>
                <w:szCs w:val="20"/>
              </w:rPr>
              <w:t xml:space="preserve">Mart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1D67ED40" w14:textId="01643182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CC0CBD" w:rsidRPr="00C61DE3" w14:paraId="36D5346A" w14:textId="77777777" w:rsidTr="00CC0CBD">
        <w:trPr>
          <w:trHeight w:val="624"/>
        </w:trPr>
        <w:tc>
          <w:tcPr>
            <w:tcW w:w="1477" w:type="dxa"/>
            <w:shd w:val="clear" w:color="auto" w:fill="FFFFFF" w:themeFill="background1"/>
          </w:tcPr>
          <w:p w14:paraId="66CF5138" w14:textId="4B0138D7" w:rsidR="00CC0CBD" w:rsidRPr="00C61DE3" w:rsidRDefault="00CC0CBD" w:rsidP="00CC0CBD">
            <w:pPr>
              <w:rPr>
                <w:rFonts w:cstheme="minorHAnsi"/>
                <w:b/>
                <w:sz w:val="20"/>
                <w:szCs w:val="20"/>
              </w:rPr>
            </w:pPr>
            <w:r w:rsidRPr="009274E8">
              <w:rPr>
                <w:rFonts w:cstheme="minorHAnsi"/>
                <w:b/>
                <w:sz w:val="20"/>
                <w:szCs w:val="20"/>
              </w:rPr>
              <w:t>TIP6 ACİL</w:t>
            </w:r>
          </w:p>
        </w:tc>
        <w:tc>
          <w:tcPr>
            <w:tcW w:w="1478" w:type="dxa"/>
            <w:shd w:val="clear" w:color="auto" w:fill="FFFFFF" w:themeFill="background1"/>
          </w:tcPr>
          <w:p w14:paraId="3A6BCC74" w14:textId="08EE729A" w:rsidR="00CC0CBD" w:rsidRPr="00C61DE3" w:rsidRDefault="00CC0CBD" w:rsidP="00CC0CBD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GENEL CERRAHİ</w:t>
            </w:r>
          </w:p>
        </w:tc>
        <w:tc>
          <w:tcPr>
            <w:tcW w:w="1477" w:type="dxa"/>
            <w:shd w:val="clear" w:color="auto" w:fill="FFE599" w:themeFill="accent4" w:themeFillTint="66"/>
          </w:tcPr>
          <w:p w14:paraId="548F4253" w14:textId="14891610" w:rsidR="00CC0CBD" w:rsidRPr="00C61DE3" w:rsidRDefault="00CC0CBD" w:rsidP="00CC0CBD">
            <w:pPr>
              <w:rPr>
                <w:rFonts w:cstheme="minorHAnsi"/>
                <w:b/>
                <w:sz w:val="20"/>
                <w:szCs w:val="20"/>
              </w:rPr>
            </w:pPr>
            <w:r w:rsidRPr="00FF2A29">
              <w:rPr>
                <w:rFonts w:cstheme="minorHAnsi"/>
                <w:b/>
                <w:color w:val="0070C0"/>
                <w:sz w:val="20"/>
                <w:szCs w:val="20"/>
              </w:rPr>
              <w:t>MED4-ÇH/KP P</w:t>
            </w:r>
          </w:p>
        </w:tc>
        <w:tc>
          <w:tcPr>
            <w:tcW w:w="1478" w:type="dxa"/>
            <w:shd w:val="clear" w:color="auto" w:fill="FFFFFF" w:themeFill="background1"/>
          </w:tcPr>
          <w:p w14:paraId="16F04F3C" w14:textId="7B861EB8" w:rsidR="00CC0CBD" w:rsidRPr="00C61DE3" w:rsidRDefault="00CC0CBD" w:rsidP="00CC0CBD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KADIN DOĞUM</w:t>
            </w:r>
          </w:p>
        </w:tc>
        <w:tc>
          <w:tcPr>
            <w:tcW w:w="1477" w:type="dxa"/>
            <w:shd w:val="clear" w:color="auto" w:fill="FFFFFF" w:themeFill="background1"/>
          </w:tcPr>
          <w:p w14:paraId="1C1C658D" w14:textId="0331BA65" w:rsidR="00CC0CBD" w:rsidRPr="00C61DE3" w:rsidRDefault="00CC0CBD" w:rsidP="00CC0CBD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PEDİATRİ</w:t>
            </w:r>
          </w:p>
        </w:tc>
        <w:tc>
          <w:tcPr>
            <w:tcW w:w="1478" w:type="dxa"/>
            <w:shd w:val="clear" w:color="auto" w:fill="FFFFFF" w:themeFill="background1"/>
          </w:tcPr>
          <w:p w14:paraId="087080E8" w14:textId="1F7A1298" w:rsidR="00CC0CBD" w:rsidRPr="00C61DE3" w:rsidRDefault="00CC0CBD" w:rsidP="00CC0CB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5F0DFDF9" w14:textId="77777777" w:rsidR="00CC0CBD" w:rsidRPr="00C61DE3" w:rsidRDefault="00CC0CBD" w:rsidP="00CC0CBD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41021D" w:rsidRPr="00C61DE3" w14:paraId="3966789A" w14:textId="77777777" w:rsidTr="00EB03E0">
        <w:trPr>
          <w:trHeight w:val="624"/>
        </w:trPr>
        <w:tc>
          <w:tcPr>
            <w:tcW w:w="1477" w:type="dxa"/>
            <w:shd w:val="clear" w:color="auto" w:fill="FFFFFF" w:themeFill="background1"/>
          </w:tcPr>
          <w:p w14:paraId="2C48A31F" w14:textId="52C3B112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79A6A337" w14:textId="728EDEAD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FFFF" w:themeFill="background1"/>
          </w:tcPr>
          <w:p w14:paraId="08D075B6" w14:textId="4D6D3B75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40407CFE" w14:textId="5C65EE20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FFFF" w:themeFill="background1"/>
          </w:tcPr>
          <w:p w14:paraId="0507E6C2" w14:textId="0FBCE33A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1B2C42B9" w14:textId="6CDDB02F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0C086710" w14:textId="77777777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41021D" w:rsidRPr="00C61DE3" w14:paraId="2995D62D" w14:textId="77777777" w:rsidTr="00EB03E0">
        <w:trPr>
          <w:trHeight w:val="624"/>
        </w:trPr>
        <w:tc>
          <w:tcPr>
            <w:tcW w:w="1477" w:type="dxa"/>
            <w:shd w:val="clear" w:color="auto" w:fill="D9E2F3" w:themeFill="accent5" w:themeFillTint="33"/>
          </w:tcPr>
          <w:p w14:paraId="28DAF7C3" w14:textId="77777777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  <w:r w:rsidRPr="00C61DE3">
              <w:rPr>
                <w:rFonts w:cstheme="minorHAnsi"/>
                <w:b/>
                <w:sz w:val="20"/>
                <w:szCs w:val="20"/>
              </w:rPr>
              <w:t>11</w:t>
            </w:r>
            <w:r>
              <w:t xml:space="preserve"> </w:t>
            </w:r>
            <w:r w:rsidRPr="00C61DE3">
              <w:rPr>
                <w:rFonts w:cstheme="minorHAnsi"/>
                <w:b/>
                <w:sz w:val="20"/>
                <w:szCs w:val="20"/>
              </w:rPr>
              <w:t xml:space="preserve">Mart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094A8609" w14:textId="77777777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5B3DBB05" w14:textId="77777777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12 Mart 2024</w:t>
            </w:r>
          </w:p>
          <w:p w14:paraId="507CD78C" w14:textId="77777777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D9E2F3" w:themeFill="accent5" w:themeFillTint="33"/>
          </w:tcPr>
          <w:p w14:paraId="6A3C9D7C" w14:textId="77777777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  <w:r w:rsidRPr="00C61DE3">
              <w:rPr>
                <w:rFonts w:cstheme="minorHAnsi"/>
                <w:b/>
                <w:sz w:val="20"/>
                <w:szCs w:val="20"/>
              </w:rPr>
              <w:t>1</w:t>
            </w:r>
            <w:r>
              <w:rPr>
                <w:rFonts w:cstheme="minorHAnsi"/>
                <w:b/>
                <w:sz w:val="20"/>
                <w:szCs w:val="20"/>
              </w:rPr>
              <w:t>3 Mart 2024</w:t>
            </w:r>
          </w:p>
          <w:p w14:paraId="441EFB60" w14:textId="77777777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327282C0" w14:textId="77777777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  <w:r w:rsidRPr="00C61DE3">
              <w:rPr>
                <w:rFonts w:cstheme="minorHAnsi"/>
                <w:b/>
                <w:sz w:val="20"/>
                <w:szCs w:val="20"/>
              </w:rPr>
              <w:t>14</w:t>
            </w:r>
            <w:r>
              <w:t xml:space="preserve"> </w:t>
            </w:r>
            <w:r w:rsidRPr="00C61DE3">
              <w:rPr>
                <w:rFonts w:cstheme="minorHAnsi"/>
                <w:b/>
                <w:sz w:val="20"/>
                <w:szCs w:val="20"/>
              </w:rPr>
              <w:t xml:space="preserve">Mart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22405E81" w14:textId="77777777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D9E2F3" w:themeFill="accent5" w:themeFillTint="33"/>
          </w:tcPr>
          <w:p w14:paraId="6E0EDE62" w14:textId="77777777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  <w:r w:rsidRPr="00C61DE3">
              <w:rPr>
                <w:rFonts w:cstheme="minorHAnsi"/>
                <w:b/>
                <w:sz w:val="20"/>
                <w:szCs w:val="20"/>
              </w:rPr>
              <w:t>15</w:t>
            </w:r>
            <w:r>
              <w:t xml:space="preserve"> </w:t>
            </w:r>
            <w:r w:rsidRPr="00C61DE3">
              <w:rPr>
                <w:rFonts w:cstheme="minorHAnsi"/>
                <w:b/>
                <w:sz w:val="20"/>
                <w:szCs w:val="20"/>
              </w:rPr>
              <w:t xml:space="preserve">Mart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45EA6E1A" w14:textId="77777777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4B763F40" w14:textId="77777777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  <w:r w:rsidRPr="00C61DE3">
              <w:rPr>
                <w:rFonts w:cstheme="minorHAnsi"/>
                <w:b/>
                <w:sz w:val="20"/>
                <w:szCs w:val="20"/>
              </w:rPr>
              <w:t>16</w:t>
            </w:r>
            <w:r>
              <w:t xml:space="preserve"> </w:t>
            </w:r>
            <w:r w:rsidRPr="00C61DE3">
              <w:rPr>
                <w:rFonts w:cstheme="minorHAnsi"/>
                <w:b/>
                <w:sz w:val="20"/>
                <w:szCs w:val="20"/>
              </w:rPr>
              <w:t xml:space="preserve">Mart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757A5273" w14:textId="77777777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12655896" w14:textId="77777777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  <w:r w:rsidRPr="00C61DE3">
              <w:rPr>
                <w:rFonts w:cstheme="minorHAnsi"/>
                <w:b/>
                <w:sz w:val="20"/>
                <w:szCs w:val="20"/>
              </w:rPr>
              <w:t>17</w:t>
            </w:r>
            <w:r>
              <w:t xml:space="preserve"> </w:t>
            </w:r>
            <w:r w:rsidRPr="00C61DE3">
              <w:rPr>
                <w:rFonts w:cstheme="minorHAnsi"/>
                <w:b/>
                <w:sz w:val="20"/>
                <w:szCs w:val="20"/>
              </w:rPr>
              <w:t xml:space="preserve">Mart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70B9F917" w14:textId="4E434860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41021D" w:rsidRPr="00C61DE3" w14:paraId="2A14FF00" w14:textId="77777777" w:rsidTr="00EB03E0">
        <w:trPr>
          <w:trHeight w:val="624"/>
        </w:trPr>
        <w:tc>
          <w:tcPr>
            <w:tcW w:w="1477" w:type="dxa"/>
            <w:shd w:val="clear" w:color="auto" w:fill="FFFFFF" w:themeFill="background1"/>
          </w:tcPr>
          <w:p w14:paraId="744648B2" w14:textId="628952D3" w:rsidR="0041021D" w:rsidRPr="00C61DE3" w:rsidRDefault="00CC0CBD" w:rsidP="0041021D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GENEL CERRAHİ</w:t>
            </w:r>
          </w:p>
        </w:tc>
        <w:tc>
          <w:tcPr>
            <w:tcW w:w="1478" w:type="dxa"/>
            <w:shd w:val="clear" w:color="auto" w:fill="FFFFFF" w:themeFill="background1"/>
          </w:tcPr>
          <w:p w14:paraId="475FD863" w14:textId="1D1BD67D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FFFF" w:themeFill="background1"/>
          </w:tcPr>
          <w:p w14:paraId="42FD3464" w14:textId="77777777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06CFC5C9" w14:textId="3B7DF53D" w:rsidR="0041021D" w:rsidRPr="00C61DE3" w:rsidRDefault="00CC0CBD" w:rsidP="0041021D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KADIN DOĞUM</w:t>
            </w:r>
          </w:p>
        </w:tc>
        <w:tc>
          <w:tcPr>
            <w:tcW w:w="1477" w:type="dxa"/>
            <w:shd w:val="clear" w:color="auto" w:fill="FFFFFF" w:themeFill="background1"/>
          </w:tcPr>
          <w:p w14:paraId="6BE3613F" w14:textId="4ACA1BB1" w:rsidR="0041021D" w:rsidRPr="00C61DE3" w:rsidRDefault="00CC0CBD" w:rsidP="0041021D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PEDİATRİ</w:t>
            </w:r>
          </w:p>
        </w:tc>
        <w:tc>
          <w:tcPr>
            <w:tcW w:w="1478" w:type="dxa"/>
            <w:shd w:val="clear" w:color="auto" w:fill="FFFFFF" w:themeFill="background1"/>
          </w:tcPr>
          <w:p w14:paraId="0D1694B1" w14:textId="6E01979E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365305DF" w14:textId="77777777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41021D" w:rsidRPr="00C61DE3" w14:paraId="2092D6B4" w14:textId="77777777" w:rsidTr="00CC0CBD">
        <w:trPr>
          <w:trHeight w:val="624"/>
        </w:trPr>
        <w:tc>
          <w:tcPr>
            <w:tcW w:w="1477" w:type="dxa"/>
            <w:shd w:val="clear" w:color="auto" w:fill="FFFFFF" w:themeFill="background1"/>
          </w:tcPr>
          <w:p w14:paraId="02876551" w14:textId="118B752A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E599" w:themeFill="accent4" w:themeFillTint="66"/>
          </w:tcPr>
          <w:p w14:paraId="6E6B6B04" w14:textId="630097E7" w:rsidR="0041021D" w:rsidRPr="009A08CE" w:rsidRDefault="009A08CE" w:rsidP="0041021D">
            <w:pPr>
              <w:rPr>
                <w:rFonts w:cstheme="minorHAnsi"/>
                <w:b/>
                <w:color w:val="C00000"/>
                <w:sz w:val="20"/>
                <w:szCs w:val="20"/>
              </w:rPr>
            </w:pPr>
            <w:r w:rsidRPr="009A08CE">
              <w:rPr>
                <w:rFonts w:cstheme="minorHAnsi"/>
                <w:b/>
                <w:color w:val="C00000"/>
                <w:sz w:val="20"/>
                <w:szCs w:val="20"/>
              </w:rPr>
              <w:t>P3C</w:t>
            </w:r>
            <w:r>
              <w:rPr>
                <w:rFonts w:cstheme="minorHAnsi"/>
                <w:b/>
                <w:color w:val="C00000"/>
                <w:sz w:val="20"/>
                <w:szCs w:val="20"/>
              </w:rPr>
              <w:t>5</w:t>
            </w:r>
            <w:r w:rsidRPr="009A08CE">
              <w:rPr>
                <w:rFonts w:cstheme="minorHAnsi"/>
                <w:b/>
                <w:color w:val="C00000"/>
                <w:sz w:val="20"/>
                <w:szCs w:val="20"/>
              </w:rPr>
              <w:t xml:space="preserve"> ENG</w:t>
            </w:r>
          </w:p>
        </w:tc>
        <w:tc>
          <w:tcPr>
            <w:tcW w:w="1477" w:type="dxa"/>
            <w:shd w:val="clear" w:color="auto" w:fill="FFE599" w:themeFill="accent4" w:themeFillTint="66"/>
          </w:tcPr>
          <w:p w14:paraId="66D4908E" w14:textId="77777777" w:rsidR="0057060A" w:rsidRPr="0057060A" w:rsidRDefault="0057060A" w:rsidP="0057060A">
            <w:pPr>
              <w:rPr>
                <w:rFonts w:cstheme="minorHAnsi"/>
                <w:b/>
                <w:color w:val="C00000"/>
                <w:sz w:val="20"/>
                <w:szCs w:val="20"/>
              </w:rPr>
            </w:pPr>
            <w:r w:rsidRPr="0057060A">
              <w:rPr>
                <w:rFonts w:cstheme="minorHAnsi"/>
                <w:b/>
                <w:color w:val="C00000"/>
                <w:sz w:val="20"/>
                <w:szCs w:val="20"/>
              </w:rPr>
              <w:t>D3K5 UYG</w:t>
            </w:r>
          </w:p>
          <w:p w14:paraId="44B609BC" w14:textId="350E8366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16A037BB" w14:textId="5C6B0EB0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FFFF" w:themeFill="background1"/>
          </w:tcPr>
          <w:p w14:paraId="1B86D0E2" w14:textId="1F24A8C3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1E0840AD" w14:textId="50003F18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3DA5E6C5" w14:textId="77777777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41021D" w:rsidRPr="00C61DE3" w14:paraId="4368C09B" w14:textId="77777777" w:rsidTr="00EB03E0">
        <w:trPr>
          <w:trHeight w:val="624"/>
        </w:trPr>
        <w:tc>
          <w:tcPr>
            <w:tcW w:w="1477" w:type="dxa"/>
            <w:shd w:val="clear" w:color="auto" w:fill="D9E2F3" w:themeFill="accent5" w:themeFillTint="33"/>
          </w:tcPr>
          <w:p w14:paraId="5CB6B4E8" w14:textId="77777777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  <w:r w:rsidRPr="00C61DE3">
              <w:rPr>
                <w:rFonts w:cstheme="minorHAnsi"/>
                <w:b/>
                <w:sz w:val="20"/>
                <w:szCs w:val="20"/>
              </w:rPr>
              <w:t>18</w:t>
            </w:r>
            <w:r>
              <w:t xml:space="preserve"> </w:t>
            </w:r>
            <w:r w:rsidRPr="00C61DE3">
              <w:rPr>
                <w:rFonts w:cstheme="minorHAnsi"/>
                <w:b/>
                <w:sz w:val="20"/>
                <w:szCs w:val="20"/>
              </w:rPr>
              <w:t xml:space="preserve">Mart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05B766AA" w14:textId="77777777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55F5A966" w14:textId="77777777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19 Mart 2024</w:t>
            </w:r>
          </w:p>
          <w:p w14:paraId="1E6E0FCD" w14:textId="77777777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D9E2F3" w:themeFill="accent5" w:themeFillTint="33"/>
          </w:tcPr>
          <w:p w14:paraId="4C70935B" w14:textId="77777777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20 Mart 2024</w:t>
            </w:r>
          </w:p>
          <w:p w14:paraId="4489489A" w14:textId="77777777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15D1FA14" w14:textId="77777777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  <w:r w:rsidRPr="00C61DE3">
              <w:rPr>
                <w:rFonts w:cstheme="minorHAnsi"/>
                <w:b/>
                <w:sz w:val="20"/>
                <w:szCs w:val="20"/>
              </w:rPr>
              <w:t>21</w:t>
            </w:r>
            <w:r>
              <w:t xml:space="preserve"> </w:t>
            </w:r>
            <w:r w:rsidRPr="00C61DE3">
              <w:rPr>
                <w:rFonts w:cstheme="minorHAnsi"/>
                <w:b/>
                <w:sz w:val="20"/>
                <w:szCs w:val="20"/>
              </w:rPr>
              <w:t xml:space="preserve">Mart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2DFB95D5" w14:textId="77777777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D9E2F3" w:themeFill="accent5" w:themeFillTint="33"/>
          </w:tcPr>
          <w:p w14:paraId="337399F2" w14:textId="77777777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  <w:r w:rsidRPr="00C61DE3">
              <w:rPr>
                <w:rFonts w:cstheme="minorHAnsi"/>
                <w:b/>
                <w:sz w:val="20"/>
                <w:szCs w:val="20"/>
              </w:rPr>
              <w:t>22</w:t>
            </w:r>
            <w:r>
              <w:t xml:space="preserve"> </w:t>
            </w:r>
            <w:r w:rsidRPr="00C61DE3">
              <w:rPr>
                <w:rFonts w:cstheme="minorHAnsi"/>
                <w:b/>
                <w:sz w:val="20"/>
                <w:szCs w:val="20"/>
              </w:rPr>
              <w:t xml:space="preserve">Mart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1ED2AA0A" w14:textId="77777777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74E5BA18" w14:textId="77777777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  <w:r w:rsidRPr="00C61DE3">
              <w:rPr>
                <w:rFonts w:cstheme="minorHAnsi"/>
                <w:b/>
                <w:sz w:val="20"/>
                <w:szCs w:val="20"/>
              </w:rPr>
              <w:t>23</w:t>
            </w:r>
            <w:r>
              <w:t xml:space="preserve"> </w:t>
            </w:r>
            <w:r w:rsidRPr="00C61DE3">
              <w:rPr>
                <w:rFonts w:cstheme="minorHAnsi"/>
                <w:b/>
                <w:sz w:val="20"/>
                <w:szCs w:val="20"/>
              </w:rPr>
              <w:t xml:space="preserve">Mart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1EFC5F15" w14:textId="77777777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2C211B1D" w14:textId="77777777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  <w:r w:rsidRPr="00C61DE3">
              <w:rPr>
                <w:rFonts w:cstheme="minorHAnsi"/>
                <w:b/>
                <w:sz w:val="20"/>
                <w:szCs w:val="20"/>
              </w:rPr>
              <w:t>24</w:t>
            </w:r>
            <w:r>
              <w:t xml:space="preserve"> </w:t>
            </w:r>
            <w:r w:rsidRPr="00C61DE3">
              <w:rPr>
                <w:rFonts w:cstheme="minorHAnsi"/>
                <w:b/>
                <w:sz w:val="20"/>
                <w:szCs w:val="20"/>
              </w:rPr>
              <w:t xml:space="preserve">Mart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5851564E" w14:textId="77777777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41021D" w:rsidRPr="00C61DE3" w14:paraId="29D4F725" w14:textId="77777777" w:rsidTr="00EB03E0">
        <w:trPr>
          <w:trHeight w:val="624"/>
        </w:trPr>
        <w:tc>
          <w:tcPr>
            <w:tcW w:w="1477" w:type="dxa"/>
            <w:shd w:val="clear" w:color="auto" w:fill="FFFFFF" w:themeFill="background1"/>
          </w:tcPr>
          <w:p w14:paraId="24B1E515" w14:textId="77777777" w:rsidR="0041021D" w:rsidRPr="00EF7A51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57AE2A3F" w14:textId="213D5C17" w:rsidR="0041021D" w:rsidRPr="00C61DE3" w:rsidRDefault="00CC0CBD" w:rsidP="0041021D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PEDİATRİ</w:t>
            </w:r>
          </w:p>
        </w:tc>
        <w:tc>
          <w:tcPr>
            <w:tcW w:w="1477" w:type="dxa"/>
            <w:shd w:val="clear" w:color="auto" w:fill="FFFFFF" w:themeFill="background1"/>
          </w:tcPr>
          <w:p w14:paraId="4F97A800" w14:textId="70008E41" w:rsidR="0041021D" w:rsidRPr="00C61DE3" w:rsidRDefault="00CC0CBD" w:rsidP="0041021D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GENEL CERRAHİ</w:t>
            </w:r>
          </w:p>
        </w:tc>
        <w:tc>
          <w:tcPr>
            <w:tcW w:w="1478" w:type="dxa"/>
            <w:shd w:val="clear" w:color="auto" w:fill="FFFFFF" w:themeFill="background1"/>
          </w:tcPr>
          <w:p w14:paraId="0814DE2C" w14:textId="2C6460AA" w:rsidR="0041021D" w:rsidRPr="00C61DE3" w:rsidRDefault="00CC0CBD" w:rsidP="0041021D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KADIN DOĞUM</w:t>
            </w:r>
          </w:p>
        </w:tc>
        <w:tc>
          <w:tcPr>
            <w:tcW w:w="1477" w:type="dxa"/>
            <w:shd w:val="clear" w:color="auto" w:fill="FFFFFF" w:themeFill="background1"/>
          </w:tcPr>
          <w:p w14:paraId="239BED1E" w14:textId="497E6438" w:rsidR="0041021D" w:rsidRPr="00C61DE3" w:rsidRDefault="00CC0CBD" w:rsidP="0041021D">
            <w:pPr>
              <w:rPr>
                <w:rFonts w:cstheme="minorHAnsi"/>
                <w:b/>
                <w:sz w:val="20"/>
                <w:szCs w:val="20"/>
              </w:rPr>
            </w:pPr>
            <w:r w:rsidRPr="009274E8">
              <w:rPr>
                <w:rFonts w:cstheme="minorHAnsi"/>
                <w:b/>
                <w:sz w:val="20"/>
                <w:szCs w:val="20"/>
              </w:rPr>
              <w:t>TIP6 ACİL</w:t>
            </w:r>
          </w:p>
        </w:tc>
        <w:tc>
          <w:tcPr>
            <w:tcW w:w="1478" w:type="dxa"/>
            <w:shd w:val="clear" w:color="auto" w:fill="FFFFFF" w:themeFill="background1"/>
          </w:tcPr>
          <w:p w14:paraId="2FE4550B" w14:textId="2314B7B1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659F42DD" w14:textId="77777777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41021D" w:rsidRPr="00C61DE3" w14:paraId="56A87A62" w14:textId="77777777" w:rsidTr="00CC0CBD">
        <w:trPr>
          <w:trHeight w:val="624"/>
        </w:trPr>
        <w:tc>
          <w:tcPr>
            <w:tcW w:w="1477" w:type="dxa"/>
            <w:shd w:val="clear" w:color="auto" w:fill="FFE599" w:themeFill="accent4" w:themeFillTint="66"/>
          </w:tcPr>
          <w:p w14:paraId="6A1A1EA1" w14:textId="5A6EC6FC" w:rsidR="0041021D" w:rsidRPr="0057060A" w:rsidRDefault="0057060A" w:rsidP="0041021D">
            <w:pPr>
              <w:rPr>
                <w:rFonts w:cstheme="minorHAnsi"/>
                <w:b/>
                <w:color w:val="C00000"/>
                <w:sz w:val="20"/>
                <w:szCs w:val="20"/>
              </w:rPr>
            </w:pPr>
            <w:r w:rsidRPr="0057060A">
              <w:rPr>
                <w:rFonts w:cstheme="minorHAnsi"/>
                <w:b/>
                <w:color w:val="C00000"/>
                <w:sz w:val="20"/>
                <w:szCs w:val="20"/>
              </w:rPr>
              <w:t>D3K5 UYG</w:t>
            </w:r>
          </w:p>
        </w:tc>
        <w:tc>
          <w:tcPr>
            <w:tcW w:w="1478" w:type="dxa"/>
            <w:shd w:val="clear" w:color="auto" w:fill="FFFFFF" w:themeFill="background1"/>
          </w:tcPr>
          <w:p w14:paraId="476CB776" w14:textId="4EF8BAA6" w:rsidR="0041021D" w:rsidRPr="00176BC2" w:rsidRDefault="001B1F31" w:rsidP="0041021D">
            <w:pPr>
              <w:rPr>
                <w:rFonts w:cstheme="minorHAnsi"/>
                <w:b/>
                <w:sz w:val="20"/>
                <w:szCs w:val="20"/>
              </w:rPr>
            </w:pPr>
            <w:r w:rsidRPr="001B1F31">
              <w:rPr>
                <w:rFonts w:cstheme="minorHAnsi"/>
                <w:b/>
                <w:color w:val="5B9BD5" w:themeColor="accent1"/>
                <w:sz w:val="20"/>
                <w:szCs w:val="20"/>
              </w:rPr>
              <w:t>P3C5 (Klinik)</w:t>
            </w:r>
          </w:p>
        </w:tc>
        <w:tc>
          <w:tcPr>
            <w:tcW w:w="1477" w:type="dxa"/>
            <w:shd w:val="clear" w:color="auto" w:fill="FFFFFF" w:themeFill="background1"/>
          </w:tcPr>
          <w:p w14:paraId="2DDC0D4E" w14:textId="77777777" w:rsidR="0041021D" w:rsidRPr="001B1F31" w:rsidRDefault="001B1F31" w:rsidP="0041021D">
            <w:pPr>
              <w:rPr>
                <w:rFonts w:cstheme="minorHAnsi"/>
                <w:b/>
                <w:color w:val="5B9BD5" w:themeColor="accent1"/>
                <w:sz w:val="20"/>
                <w:szCs w:val="20"/>
              </w:rPr>
            </w:pPr>
            <w:r w:rsidRPr="001B1F31">
              <w:rPr>
                <w:rFonts w:cstheme="minorHAnsi"/>
                <w:b/>
                <w:color w:val="5B9BD5" w:themeColor="accent1"/>
                <w:sz w:val="20"/>
                <w:szCs w:val="20"/>
              </w:rPr>
              <w:t>P3C5 (Klinik)</w:t>
            </w:r>
          </w:p>
          <w:p w14:paraId="687EBA8A" w14:textId="404C0D77" w:rsidR="001B1F31" w:rsidRPr="00C61DE3" w:rsidRDefault="001B1F31" w:rsidP="0041021D">
            <w:pPr>
              <w:rPr>
                <w:rFonts w:cstheme="minorHAnsi"/>
                <w:b/>
                <w:sz w:val="20"/>
                <w:szCs w:val="20"/>
              </w:rPr>
            </w:pPr>
            <w:r w:rsidRPr="001B1F31">
              <w:rPr>
                <w:rFonts w:cstheme="minorHAnsi"/>
                <w:b/>
                <w:color w:val="5B9BD5" w:themeColor="accent1"/>
                <w:sz w:val="20"/>
                <w:szCs w:val="20"/>
              </w:rPr>
              <w:t>D3K5 (Klinik)</w:t>
            </w:r>
          </w:p>
        </w:tc>
        <w:tc>
          <w:tcPr>
            <w:tcW w:w="1478" w:type="dxa"/>
            <w:shd w:val="clear" w:color="auto" w:fill="FFFFFF" w:themeFill="background1"/>
          </w:tcPr>
          <w:p w14:paraId="60C7329F" w14:textId="349ACBCC" w:rsidR="0041021D" w:rsidRPr="00C61DE3" w:rsidRDefault="001B1F31" w:rsidP="0041021D">
            <w:pPr>
              <w:rPr>
                <w:rFonts w:cstheme="minorHAnsi"/>
                <w:b/>
                <w:sz w:val="20"/>
                <w:szCs w:val="20"/>
              </w:rPr>
            </w:pPr>
            <w:r w:rsidRPr="001B1F31">
              <w:rPr>
                <w:rFonts w:cstheme="minorHAnsi"/>
                <w:b/>
                <w:color w:val="5B9BD5" w:themeColor="accent1"/>
                <w:sz w:val="20"/>
                <w:szCs w:val="20"/>
              </w:rPr>
              <w:t>D3K5 (Klinik)</w:t>
            </w:r>
          </w:p>
        </w:tc>
        <w:tc>
          <w:tcPr>
            <w:tcW w:w="1477" w:type="dxa"/>
            <w:shd w:val="clear" w:color="auto" w:fill="FFFFFF" w:themeFill="background1"/>
          </w:tcPr>
          <w:p w14:paraId="54EDEC94" w14:textId="24759F10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4699DC68" w14:textId="2AF13FF3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17A9582D" w14:textId="77777777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41021D" w:rsidRPr="00C61DE3" w14:paraId="0A14C7A3" w14:textId="77777777" w:rsidTr="00EB03E0">
        <w:trPr>
          <w:trHeight w:val="624"/>
        </w:trPr>
        <w:tc>
          <w:tcPr>
            <w:tcW w:w="1477" w:type="dxa"/>
            <w:shd w:val="clear" w:color="auto" w:fill="D9E2F3" w:themeFill="accent5" w:themeFillTint="33"/>
          </w:tcPr>
          <w:p w14:paraId="4B82E39E" w14:textId="77777777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  <w:r w:rsidRPr="00C61DE3">
              <w:rPr>
                <w:rFonts w:cstheme="minorHAnsi"/>
                <w:b/>
                <w:sz w:val="20"/>
                <w:szCs w:val="20"/>
              </w:rPr>
              <w:t>25</w:t>
            </w:r>
            <w:r>
              <w:t xml:space="preserve"> </w:t>
            </w:r>
            <w:r w:rsidRPr="00C61DE3">
              <w:rPr>
                <w:rFonts w:cstheme="minorHAnsi"/>
                <w:b/>
                <w:sz w:val="20"/>
                <w:szCs w:val="20"/>
              </w:rPr>
              <w:t xml:space="preserve">Mart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7C66D460" w14:textId="77777777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6D4CDEDC" w14:textId="77777777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26 Mart 2024</w:t>
            </w:r>
          </w:p>
          <w:p w14:paraId="47208595" w14:textId="77777777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D9E2F3" w:themeFill="accent5" w:themeFillTint="33"/>
          </w:tcPr>
          <w:p w14:paraId="390E7D88" w14:textId="77777777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27 Mart 2024</w:t>
            </w:r>
          </w:p>
          <w:p w14:paraId="461019E0" w14:textId="77777777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7BF29B8D" w14:textId="77777777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  <w:r w:rsidRPr="00C61DE3">
              <w:rPr>
                <w:rFonts w:cstheme="minorHAnsi"/>
                <w:b/>
                <w:sz w:val="20"/>
                <w:szCs w:val="20"/>
              </w:rPr>
              <w:t>28</w:t>
            </w:r>
            <w:r>
              <w:t xml:space="preserve"> </w:t>
            </w:r>
            <w:r w:rsidRPr="00C61DE3">
              <w:rPr>
                <w:rFonts w:cstheme="minorHAnsi"/>
                <w:b/>
                <w:sz w:val="20"/>
                <w:szCs w:val="20"/>
              </w:rPr>
              <w:t xml:space="preserve">Mart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6D6D92CF" w14:textId="77777777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D9E2F3" w:themeFill="accent5" w:themeFillTint="33"/>
          </w:tcPr>
          <w:p w14:paraId="25466590" w14:textId="77777777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  <w:r w:rsidRPr="00C61DE3">
              <w:rPr>
                <w:rFonts w:cstheme="minorHAnsi"/>
                <w:b/>
                <w:sz w:val="20"/>
                <w:szCs w:val="20"/>
              </w:rPr>
              <w:t>29</w:t>
            </w:r>
            <w:r>
              <w:t xml:space="preserve"> </w:t>
            </w:r>
            <w:r w:rsidRPr="00C61DE3">
              <w:rPr>
                <w:rFonts w:cstheme="minorHAnsi"/>
                <w:b/>
                <w:sz w:val="20"/>
                <w:szCs w:val="20"/>
              </w:rPr>
              <w:t xml:space="preserve">Mart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40DD71D6" w14:textId="77777777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18B30A2D" w14:textId="77777777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  <w:r w:rsidRPr="00C61DE3">
              <w:rPr>
                <w:rFonts w:cstheme="minorHAnsi"/>
                <w:b/>
                <w:sz w:val="20"/>
                <w:szCs w:val="20"/>
              </w:rPr>
              <w:t>30</w:t>
            </w:r>
            <w:r>
              <w:t xml:space="preserve"> </w:t>
            </w:r>
            <w:r w:rsidRPr="00C61DE3">
              <w:rPr>
                <w:rFonts w:cstheme="minorHAnsi"/>
                <w:b/>
                <w:sz w:val="20"/>
                <w:szCs w:val="20"/>
              </w:rPr>
              <w:t xml:space="preserve">Mart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0A6501A7" w14:textId="77777777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279A110E" w14:textId="77777777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  <w:r w:rsidRPr="00C61DE3">
              <w:rPr>
                <w:rFonts w:cstheme="minorHAnsi"/>
                <w:b/>
                <w:sz w:val="20"/>
                <w:szCs w:val="20"/>
              </w:rPr>
              <w:t>31</w:t>
            </w:r>
            <w:r>
              <w:t xml:space="preserve"> </w:t>
            </w:r>
            <w:r w:rsidRPr="00C61DE3">
              <w:rPr>
                <w:rFonts w:cstheme="minorHAnsi"/>
                <w:b/>
                <w:sz w:val="20"/>
                <w:szCs w:val="20"/>
              </w:rPr>
              <w:t xml:space="preserve">Mart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5FFD0E27" w14:textId="77777777" w:rsidR="0041021D" w:rsidRPr="00C61DE3" w:rsidRDefault="0041021D" w:rsidP="0041021D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CC0CBD" w:rsidRPr="00C61DE3" w14:paraId="1ABFC0B2" w14:textId="77777777" w:rsidTr="00CC0CBD">
        <w:trPr>
          <w:trHeight w:val="624"/>
        </w:trPr>
        <w:tc>
          <w:tcPr>
            <w:tcW w:w="1477" w:type="dxa"/>
            <w:shd w:val="clear" w:color="auto" w:fill="FFFFFF" w:themeFill="background1"/>
          </w:tcPr>
          <w:p w14:paraId="5A3B670B" w14:textId="798A62E0" w:rsidR="00CC0CBD" w:rsidRPr="00C61DE3" w:rsidRDefault="00CC0CBD" w:rsidP="00CC0CBD">
            <w:pPr>
              <w:rPr>
                <w:rFonts w:cstheme="minorHAnsi"/>
                <w:b/>
                <w:sz w:val="20"/>
                <w:szCs w:val="20"/>
              </w:rPr>
            </w:pPr>
            <w:r w:rsidRPr="009274E8">
              <w:rPr>
                <w:rFonts w:cstheme="minorHAnsi"/>
                <w:b/>
                <w:sz w:val="20"/>
                <w:szCs w:val="20"/>
              </w:rPr>
              <w:t>TIP6 ACİL</w:t>
            </w:r>
          </w:p>
        </w:tc>
        <w:tc>
          <w:tcPr>
            <w:tcW w:w="1478" w:type="dxa"/>
            <w:shd w:val="clear" w:color="auto" w:fill="FFE599" w:themeFill="accent4" w:themeFillTint="66"/>
          </w:tcPr>
          <w:p w14:paraId="33ECFEFE" w14:textId="76DDCD5C" w:rsidR="00CC0CBD" w:rsidRPr="00C61DE3" w:rsidRDefault="00CC0CBD" w:rsidP="00CC0CBD">
            <w:pPr>
              <w:rPr>
                <w:rFonts w:cstheme="minorHAnsi"/>
                <w:b/>
                <w:sz w:val="20"/>
                <w:szCs w:val="20"/>
              </w:rPr>
            </w:pPr>
            <w:r w:rsidRPr="009D6B25">
              <w:rPr>
                <w:rFonts w:cstheme="minorHAnsi"/>
                <w:b/>
                <w:color w:val="7030A0"/>
                <w:sz w:val="20"/>
                <w:szCs w:val="20"/>
              </w:rPr>
              <w:t>TIP5-ANES</w:t>
            </w:r>
          </w:p>
        </w:tc>
        <w:tc>
          <w:tcPr>
            <w:tcW w:w="1477" w:type="dxa"/>
            <w:shd w:val="clear" w:color="auto" w:fill="FFFFFF" w:themeFill="background1"/>
          </w:tcPr>
          <w:p w14:paraId="25FF22A1" w14:textId="47D217A5" w:rsidR="00CC0CBD" w:rsidRPr="00C61DE3" w:rsidRDefault="00CC0CBD" w:rsidP="00CC0CBD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GENEL CERRAHİ</w:t>
            </w:r>
          </w:p>
        </w:tc>
        <w:tc>
          <w:tcPr>
            <w:tcW w:w="1478" w:type="dxa"/>
            <w:shd w:val="clear" w:color="auto" w:fill="FFFFFF" w:themeFill="background1"/>
          </w:tcPr>
          <w:p w14:paraId="47E0317C" w14:textId="4AF4E01E" w:rsidR="00CC0CBD" w:rsidRPr="00C61DE3" w:rsidRDefault="00CC0CBD" w:rsidP="00CC0CBD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PEDİATRİ</w:t>
            </w:r>
          </w:p>
        </w:tc>
        <w:tc>
          <w:tcPr>
            <w:tcW w:w="1477" w:type="dxa"/>
            <w:shd w:val="clear" w:color="auto" w:fill="FFFFFF" w:themeFill="background1"/>
          </w:tcPr>
          <w:p w14:paraId="7ED74852" w14:textId="61F169C3" w:rsidR="00CC0CBD" w:rsidRPr="00C61DE3" w:rsidRDefault="00CC0CBD" w:rsidP="00CC0CB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23FE6FAC" w14:textId="78D6A96E" w:rsidR="00CC0CBD" w:rsidRPr="00C61DE3" w:rsidRDefault="00CC0CBD" w:rsidP="00CC0CB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730ED2F4" w14:textId="77777777" w:rsidR="00CC0CBD" w:rsidRPr="00C61DE3" w:rsidRDefault="00CC0CBD" w:rsidP="00CC0CBD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CC0CBD" w:rsidRPr="00C61DE3" w14:paraId="683A7958" w14:textId="77777777" w:rsidTr="00CC0CBD">
        <w:trPr>
          <w:trHeight w:val="624"/>
        </w:trPr>
        <w:tc>
          <w:tcPr>
            <w:tcW w:w="1477" w:type="dxa"/>
            <w:shd w:val="clear" w:color="auto" w:fill="FFFFFF" w:themeFill="background1"/>
          </w:tcPr>
          <w:p w14:paraId="49502F6D" w14:textId="028E1417" w:rsidR="00CC0CBD" w:rsidRPr="00C61DE3" w:rsidRDefault="00CC0CBD" w:rsidP="00CC0CB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E599" w:themeFill="accent4" w:themeFillTint="66"/>
          </w:tcPr>
          <w:p w14:paraId="62DBDF92" w14:textId="77777777" w:rsidR="00CC0CBD" w:rsidRPr="0057060A" w:rsidRDefault="00CC0CBD" w:rsidP="00CC0CBD">
            <w:pPr>
              <w:rPr>
                <w:rFonts w:cstheme="minorHAnsi"/>
                <w:b/>
                <w:color w:val="C00000"/>
                <w:sz w:val="20"/>
                <w:szCs w:val="20"/>
              </w:rPr>
            </w:pPr>
            <w:r w:rsidRPr="0057060A">
              <w:rPr>
                <w:rFonts w:cstheme="minorHAnsi"/>
                <w:b/>
                <w:color w:val="C00000"/>
                <w:sz w:val="20"/>
                <w:szCs w:val="20"/>
              </w:rPr>
              <w:t>D3K5 UYG</w:t>
            </w:r>
          </w:p>
          <w:p w14:paraId="7658A75C" w14:textId="5A99340A" w:rsidR="00CC0CBD" w:rsidRPr="00C61DE3" w:rsidRDefault="00CC0CBD" w:rsidP="00CC0CB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FFFF" w:themeFill="background1"/>
          </w:tcPr>
          <w:p w14:paraId="4AD43717" w14:textId="31891B4A" w:rsidR="00CC0CBD" w:rsidRPr="00C61DE3" w:rsidRDefault="001B1F31" w:rsidP="00CC0CBD">
            <w:pPr>
              <w:rPr>
                <w:rFonts w:cstheme="minorHAnsi"/>
                <w:b/>
                <w:sz w:val="20"/>
                <w:szCs w:val="20"/>
              </w:rPr>
            </w:pPr>
            <w:r w:rsidRPr="001B1F31">
              <w:rPr>
                <w:rFonts w:cstheme="minorHAnsi"/>
                <w:b/>
                <w:color w:val="5B9BD5" w:themeColor="accent1"/>
                <w:sz w:val="20"/>
                <w:szCs w:val="20"/>
              </w:rPr>
              <w:t>D3K5 (Klinik)</w:t>
            </w:r>
          </w:p>
        </w:tc>
        <w:tc>
          <w:tcPr>
            <w:tcW w:w="1478" w:type="dxa"/>
            <w:shd w:val="clear" w:color="auto" w:fill="FFFFFF" w:themeFill="background1"/>
          </w:tcPr>
          <w:p w14:paraId="4A524326" w14:textId="0A57BC34" w:rsidR="00CC0CBD" w:rsidRPr="00C61DE3" w:rsidRDefault="00CC0CBD" w:rsidP="00CC0CB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E599" w:themeFill="accent4" w:themeFillTint="66"/>
          </w:tcPr>
          <w:p w14:paraId="281CC539" w14:textId="77777777" w:rsidR="00CC0CBD" w:rsidRPr="0057060A" w:rsidRDefault="00CC0CBD" w:rsidP="00CC0CBD">
            <w:pPr>
              <w:rPr>
                <w:rFonts w:cstheme="minorHAnsi"/>
                <w:b/>
                <w:color w:val="C00000"/>
                <w:sz w:val="20"/>
                <w:szCs w:val="20"/>
              </w:rPr>
            </w:pPr>
            <w:r w:rsidRPr="0057060A">
              <w:rPr>
                <w:rFonts w:cstheme="minorHAnsi"/>
                <w:b/>
                <w:color w:val="C00000"/>
                <w:sz w:val="20"/>
                <w:szCs w:val="20"/>
              </w:rPr>
              <w:t>D3K5 UYG</w:t>
            </w:r>
          </w:p>
          <w:p w14:paraId="44720709" w14:textId="4F63EA86" w:rsidR="00CC0CBD" w:rsidRPr="00C61DE3" w:rsidRDefault="00CC0CBD" w:rsidP="00CC0CB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6584C4A0" w14:textId="0F602041" w:rsidR="00CC0CBD" w:rsidRPr="00C61DE3" w:rsidRDefault="00CC0CBD" w:rsidP="00CC0CBD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31781E98" w14:textId="4728FBFC" w:rsidR="00CC0CBD" w:rsidRPr="00C61DE3" w:rsidRDefault="00CC0CBD" w:rsidP="00CC0CBD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</w:tbl>
    <w:p w14:paraId="264E13CA" w14:textId="77777777" w:rsidR="003004CC" w:rsidRDefault="003004CC" w:rsidP="00EA75EF">
      <w:pPr>
        <w:spacing w:after="0"/>
        <w:rPr>
          <w:sz w:val="10"/>
          <w:szCs w:val="10"/>
        </w:rPr>
      </w:pPr>
    </w:p>
    <w:p w14:paraId="1C59F8AA" w14:textId="77777777" w:rsidR="009454DB" w:rsidRDefault="009454DB" w:rsidP="00EA75EF">
      <w:pPr>
        <w:spacing w:after="0"/>
        <w:rPr>
          <w:sz w:val="10"/>
          <w:szCs w:val="10"/>
        </w:rPr>
      </w:pPr>
    </w:p>
    <w:p w14:paraId="42A541C9" w14:textId="77777777" w:rsidR="009454DB" w:rsidRDefault="009454DB" w:rsidP="00EA75EF">
      <w:pPr>
        <w:spacing w:after="0"/>
        <w:rPr>
          <w:sz w:val="10"/>
          <w:szCs w:val="10"/>
        </w:rPr>
      </w:pPr>
    </w:p>
    <w:p w14:paraId="58D9A66B" w14:textId="77777777" w:rsidR="009454DB" w:rsidRDefault="009454DB" w:rsidP="00EA75EF">
      <w:pPr>
        <w:spacing w:after="0"/>
        <w:rPr>
          <w:sz w:val="10"/>
          <w:szCs w:val="10"/>
        </w:rPr>
      </w:pPr>
    </w:p>
    <w:p w14:paraId="30D22E04" w14:textId="77777777" w:rsidR="009454DB" w:rsidRDefault="009454DB" w:rsidP="00EA75EF">
      <w:pPr>
        <w:spacing w:after="0"/>
        <w:rPr>
          <w:sz w:val="10"/>
          <w:szCs w:val="10"/>
        </w:rPr>
      </w:pPr>
    </w:p>
    <w:p w14:paraId="0A3C0C73" w14:textId="77777777" w:rsidR="009454DB" w:rsidRDefault="009454DB" w:rsidP="00EA75EF">
      <w:pPr>
        <w:spacing w:after="0"/>
        <w:rPr>
          <w:sz w:val="10"/>
          <w:szCs w:val="10"/>
        </w:rPr>
      </w:pPr>
    </w:p>
    <w:p w14:paraId="3CB645B5" w14:textId="77777777" w:rsidR="009454DB" w:rsidRDefault="009454DB" w:rsidP="00EA75EF">
      <w:pPr>
        <w:spacing w:after="0"/>
        <w:rPr>
          <w:sz w:val="10"/>
          <w:szCs w:val="10"/>
        </w:rPr>
      </w:pPr>
    </w:p>
    <w:p w14:paraId="379D17DB" w14:textId="77777777" w:rsidR="009454DB" w:rsidRDefault="009454DB" w:rsidP="00EA75EF">
      <w:pPr>
        <w:spacing w:after="0"/>
        <w:rPr>
          <w:sz w:val="10"/>
          <w:szCs w:val="10"/>
        </w:rPr>
      </w:pPr>
    </w:p>
    <w:p w14:paraId="20A90401" w14:textId="77777777" w:rsidR="009454DB" w:rsidRDefault="009454DB" w:rsidP="00EA75EF">
      <w:pPr>
        <w:spacing w:after="0"/>
        <w:rPr>
          <w:sz w:val="10"/>
          <w:szCs w:val="10"/>
        </w:rPr>
      </w:pPr>
    </w:p>
    <w:p w14:paraId="0F0B4CDE" w14:textId="77777777" w:rsidR="009454DB" w:rsidRDefault="009454DB" w:rsidP="00EA75EF">
      <w:pPr>
        <w:spacing w:after="0"/>
        <w:rPr>
          <w:sz w:val="10"/>
          <w:szCs w:val="10"/>
        </w:rPr>
      </w:pPr>
    </w:p>
    <w:p w14:paraId="3F90A475" w14:textId="77777777" w:rsidR="009454DB" w:rsidRDefault="009454DB" w:rsidP="00EA75EF">
      <w:pPr>
        <w:spacing w:after="0"/>
        <w:rPr>
          <w:sz w:val="10"/>
          <w:szCs w:val="10"/>
        </w:rPr>
      </w:pPr>
    </w:p>
    <w:p w14:paraId="2B02051B" w14:textId="77777777" w:rsidR="009454DB" w:rsidRDefault="009454DB" w:rsidP="00EA75EF">
      <w:pPr>
        <w:spacing w:after="0"/>
        <w:rPr>
          <w:sz w:val="10"/>
          <w:szCs w:val="10"/>
        </w:rPr>
      </w:pPr>
    </w:p>
    <w:p w14:paraId="078AA62B" w14:textId="77777777" w:rsidR="009454DB" w:rsidRDefault="009454DB" w:rsidP="00EA75EF">
      <w:pPr>
        <w:spacing w:after="0"/>
        <w:rPr>
          <w:sz w:val="10"/>
          <w:szCs w:val="10"/>
        </w:rPr>
      </w:pPr>
    </w:p>
    <w:p w14:paraId="6D156C6D" w14:textId="77777777" w:rsidR="0081200E" w:rsidRDefault="0081200E" w:rsidP="00EA75EF">
      <w:pPr>
        <w:spacing w:after="0"/>
        <w:rPr>
          <w:sz w:val="10"/>
          <w:szCs w:val="10"/>
        </w:rPr>
      </w:pPr>
      <w:r>
        <w:rPr>
          <w:sz w:val="10"/>
          <w:szCs w:val="10"/>
        </w:rPr>
        <w:br w:type="page"/>
      </w:r>
    </w:p>
    <w:tbl>
      <w:tblPr>
        <w:tblStyle w:val="TabloKlavuzu"/>
        <w:tblW w:w="10343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1477"/>
        <w:gridCol w:w="1478"/>
        <w:gridCol w:w="1477"/>
        <w:gridCol w:w="1478"/>
        <w:gridCol w:w="1477"/>
        <w:gridCol w:w="1478"/>
        <w:gridCol w:w="1478"/>
      </w:tblGrid>
      <w:tr w:rsidR="00D13A1B" w:rsidRPr="00D13A1B" w14:paraId="1D9A00EA" w14:textId="77777777" w:rsidTr="000B326F">
        <w:trPr>
          <w:trHeight w:val="624"/>
        </w:trPr>
        <w:tc>
          <w:tcPr>
            <w:tcW w:w="10343" w:type="dxa"/>
            <w:gridSpan w:val="7"/>
            <w:shd w:val="clear" w:color="auto" w:fill="FFC000" w:themeFill="accent4"/>
          </w:tcPr>
          <w:p w14:paraId="69ED8343" w14:textId="222E1539" w:rsidR="003004CC" w:rsidRPr="00D13A1B" w:rsidRDefault="00D35D6D" w:rsidP="00D35D6D">
            <w:pPr>
              <w:tabs>
                <w:tab w:val="center" w:pos="5063"/>
                <w:tab w:val="left" w:pos="6373"/>
              </w:tabs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lastRenderedPageBreak/>
              <w:tab/>
            </w:r>
            <w:r w:rsidR="003004CC" w:rsidRPr="00D13A1B">
              <w:rPr>
                <w:rFonts w:cstheme="minorHAnsi"/>
                <w:b/>
                <w:sz w:val="28"/>
                <w:szCs w:val="28"/>
              </w:rPr>
              <w:t xml:space="preserve">NİSAN </w:t>
            </w:r>
            <w:r w:rsidR="008F6C76">
              <w:rPr>
                <w:rFonts w:cstheme="minorHAnsi"/>
                <w:b/>
                <w:sz w:val="28"/>
                <w:szCs w:val="28"/>
              </w:rPr>
              <w:t>2024</w:t>
            </w:r>
          </w:p>
          <w:p w14:paraId="57D1904F" w14:textId="77777777" w:rsidR="00D13A1B" w:rsidRPr="00D13A1B" w:rsidRDefault="00D13A1B" w:rsidP="00F6460B">
            <w:pPr>
              <w:jc w:val="center"/>
              <w:rPr>
                <w:rFonts w:cstheme="minorHAnsi"/>
                <w:b/>
                <w:sz w:val="28"/>
                <w:szCs w:val="28"/>
              </w:rPr>
            </w:pPr>
          </w:p>
        </w:tc>
      </w:tr>
      <w:tr w:rsidR="00434929" w:rsidRPr="00D13A1B" w14:paraId="6D5B866F" w14:textId="77777777" w:rsidTr="000B326F">
        <w:trPr>
          <w:trHeight w:val="624"/>
        </w:trPr>
        <w:tc>
          <w:tcPr>
            <w:tcW w:w="1477" w:type="dxa"/>
            <w:shd w:val="clear" w:color="auto" w:fill="FFF2CC" w:themeFill="accent4" w:themeFillTint="33"/>
          </w:tcPr>
          <w:p w14:paraId="3821DF29" w14:textId="77777777" w:rsidR="000B271C" w:rsidRPr="00D13A1B" w:rsidRDefault="000B271C" w:rsidP="00EA75EF">
            <w:pPr>
              <w:rPr>
                <w:rFonts w:cstheme="minorHAnsi"/>
                <w:b/>
                <w:sz w:val="20"/>
                <w:szCs w:val="20"/>
              </w:rPr>
            </w:pPr>
            <w:r w:rsidRPr="00D13A1B">
              <w:rPr>
                <w:rFonts w:cstheme="minorHAnsi"/>
                <w:b/>
                <w:sz w:val="20"/>
                <w:szCs w:val="20"/>
              </w:rPr>
              <w:t>PAZARTESİ</w:t>
            </w:r>
          </w:p>
        </w:tc>
        <w:tc>
          <w:tcPr>
            <w:tcW w:w="1478" w:type="dxa"/>
            <w:shd w:val="clear" w:color="auto" w:fill="FFF2CC" w:themeFill="accent4" w:themeFillTint="33"/>
          </w:tcPr>
          <w:p w14:paraId="067AECAF" w14:textId="77777777" w:rsidR="000B271C" w:rsidRPr="00D13A1B" w:rsidRDefault="000B271C" w:rsidP="00EA75EF">
            <w:pPr>
              <w:rPr>
                <w:rFonts w:cstheme="minorHAnsi"/>
                <w:b/>
                <w:sz w:val="20"/>
                <w:szCs w:val="20"/>
              </w:rPr>
            </w:pPr>
            <w:r w:rsidRPr="00D13A1B">
              <w:rPr>
                <w:rFonts w:cstheme="minorHAnsi"/>
                <w:b/>
                <w:sz w:val="20"/>
                <w:szCs w:val="20"/>
              </w:rPr>
              <w:t>SALI</w:t>
            </w:r>
          </w:p>
        </w:tc>
        <w:tc>
          <w:tcPr>
            <w:tcW w:w="1477" w:type="dxa"/>
            <w:shd w:val="clear" w:color="auto" w:fill="FFF2CC" w:themeFill="accent4" w:themeFillTint="33"/>
          </w:tcPr>
          <w:p w14:paraId="34D69F4F" w14:textId="77777777" w:rsidR="000B271C" w:rsidRPr="00D13A1B" w:rsidRDefault="000B271C" w:rsidP="00EA75EF">
            <w:pPr>
              <w:rPr>
                <w:rFonts w:cstheme="minorHAnsi"/>
                <w:b/>
                <w:sz w:val="20"/>
                <w:szCs w:val="20"/>
              </w:rPr>
            </w:pPr>
            <w:r w:rsidRPr="00D13A1B">
              <w:rPr>
                <w:rFonts w:cstheme="minorHAnsi"/>
                <w:b/>
                <w:sz w:val="20"/>
                <w:szCs w:val="20"/>
              </w:rPr>
              <w:t>ÇARŞAMBA</w:t>
            </w:r>
          </w:p>
        </w:tc>
        <w:tc>
          <w:tcPr>
            <w:tcW w:w="1478" w:type="dxa"/>
            <w:shd w:val="clear" w:color="auto" w:fill="FFF2CC" w:themeFill="accent4" w:themeFillTint="33"/>
          </w:tcPr>
          <w:p w14:paraId="28AA7A35" w14:textId="77777777" w:rsidR="000B271C" w:rsidRPr="00D13A1B" w:rsidRDefault="000B271C" w:rsidP="00EA75EF">
            <w:pPr>
              <w:rPr>
                <w:rFonts w:cstheme="minorHAnsi"/>
                <w:b/>
                <w:sz w:val="20"/>
                <w:szCs w:val="20"/>
              </w:rPr>
            </w:pPr>
            <w:r w:rsidRPr="00D13A1B">
              <w:rPr>
                <w:rFonts w:cstheme="minorHAnsi"/>
                <w:b/>
                <w:sz w:val="20"/>
                <w:szCs w:val="20"/>
              </w:rPr>
              <w:t>PERŞEMBE</w:t>
            </w:r>
          </w:p>
        </w:tc>
        <w:tc>
          <w:tcPr>
            <w:tcW w:w="1477" w:type="dxa"/>
            <w:shd w:val="clear" w:color="auto" w:fill="FFF2CC" w:themeFill="accent4" w:themeFillTint="33"/>
          </w:tcPr>
          <w:p w14:paraId="2F1F1B4C" w14:textId="77777777" w:rsidR="000B271C" w:rsidRPr="00D13A1B" w:rsidRDefault="000B271C" w:rsidP="00EA75EF">
            <w:pPr>
              <w:rPr>
                <w:rFonts w:cstheme="minorHAnsi"/>
                <w:b/>
                <w:sz w:val="20"/>
                <w:szCs w:val="20"/>
              </w:rPr>
            </w:pPr>
            <w:r w:rsidRPr="00D13A1B">
              <w:rPr>
                <w:rFonts w:cstheme="minorHAnsi"/>
                <w:b/>
                <w:sz w:val="20"/>
                <w:szCs w:val="20"/>
              </w:rPr>
              <w:t xml:space="preserve">CUMA </w:t>
            </w:r>
          </w:p>
        </w:tc>
        <w:tc>
          <w:tcPr>
            <w:tcW w:w="1478" w:type="dxa"/>
            <w:shd w:val="clear" w:color="auto" w:fill="FFF2CC" w:themeFill="accent4" w:themeFillTint="33"/>
          </w:tcPr>
          <w:p w14:paraId="5766F67E" w14:textId="77777777" w:rsidR="000B271C" w:rsidRPr="00D13A1B" w:rsidRDefault="000B271C" w:rsidP="00EA75EF">
            <w:pPr>
              <w:rPr>
                <w:rFonts w:cstheme="minorHAnsi"/>
                <w:b/>
                <w:sz w:val="20"/>
                <w:szCs w:val="20"/>
              </w:rPr>
            </w:pPr>
            <w:r w:rsidRPr="00D13A1B">
              <w:rPr>
                <w:rFonts w:cstheme="minorHAnsi"/>
                <w:b/>
                <w:sz w:val="20"/>
                <w:szCs w:val="20"/>
              </w:rPr>
              <w:t>CUMARTESİ</w:t>
            </w:r>
          </w:p>
        </w:tc>
        <w:tc>
          <w:tcPr>
            <w:tcW w:w="1478" w:type="dxa"/>
            <w:shd w:val="clear" w:color="auto" w:fill="FFF2CC" w:themeFill="accent4" w:themeFillTint="33"/>
          </w:tcPr>
          <w:p w14:paraId="240B2F58" w14:textId="77777777" w:rsidR="000B271C" w:rsidRDefault="000B271C" w:rsidP="00EA75EF">
            <w:pPr>
              <w:rPr>
                <w:rFonts w:cstheme="minorHAnsi"/>
                <w:b/>
                <w:sz w:val="20"/>
                <w:szCs w:val="20"/>
              </w:rPr>
            </w:pPr>
            <w:r w:rsidRPr="00D13A1B">
              <w:rPr>
                <w:rFonts w:cstheme="minorHAnsi"/>
                <w:b/>
                <w:sz w:val="20"/>
                <w:szCs w:val="20"/>
              </w:rPr>
              <w:t>PAZAR</w:t>
            </w:r>
          </w:p>
          <w:p w14:paraId="5C240833" w14:textId="77777777" w:rsidR="00D13A1B" w:rsidRPr="00D13A1B" w:rsidRDefault="00D13A1B" w:rsidP="00EA75EF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D122F9" w:rsidRPr="00D13A1B" w14:paraId="0706B2DB" w14:textId="77777777" w:rsidTr="000B326F">
        <w:trPr>
          <w:trHeight w:val="624"/>
        </w:trPr>
        <w:tc>
          <w:tcPr>
            <w:tcW w:w="1477" w:type="dxa"/>
            <w:shd w:val="clear" w:color="auto" w:fill="D9E2F3" w:themeFill="accent5" w:themeFillTint="33"/>
          </w:tcPr>
          <w:p w14:paraId="3526104D" w14:textId="77777777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  <w:r w:rsidRPr="00D13A1B">
              <w:rPr>
                <w:rFonts w:cstheme="minorHAnsi"/>
                <w:b/>
                <w:sz w:val="20"/>
                <w:szCs w:val="20"/>
              </w:rPr>
              <w:t>1</w:t>
            </w:r>
            <w:r>
              <w:rPr>
                <w:rFonts w:cstheme="minorHAnsi"/>
                <w:b/>
                <w:sz w:val="20"/>
                <w:szCs w:val="20"/>
              </w:rPr>
              <w:t xml:space="preserve"> Nisan 2024</w:t>
            </w:r>
          </w:p>
          <w:p w14:paraId="45A92C9A" w14:textId="396D1EC3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35349288" w14:textId="07A1C6F6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2</w:t>
            </w:r>
            <w:r>
              <w:t xml:space="preserve"> </w:t>
            </w:r>
            <w:r w:rsidRPr="00434929">
              <w:rPr>
                <w:rFonts w:cstheme="minorHAnsi"/>
                <w:b/>
                <w:sz w:val="20"/>
                <w:szCs w:val="20"/>
              </w:rPr>
              <w:t xml:space="preserve">Nisan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</w:tc>
        <w:tc>
          <w:tcPr>
            <w:tcW w:w="1477" w:type="dxa"/>
            <w:shd w:val="clear" w:color="auto" w:fill="D9E2F3" w:themeFill="accent5" w:themeFillTint="33"/>
          </w:tcPr>
          <w:p w14:paraId="68A7F74F" w14:textId="645A7CAB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3</w:t>
            </w:r>
            <w:r>
              <w:t xml:space="preserve"> </w:t>
            </w:r>
            <w:r w:rsidRPr="00434929">
              <w:rPr>
                <w:rFonts w:cstheme="minorHAnsi"/>
                <w:b/>
                <w:sz w:val="20"/>
                <w:szCs w:val="20"/>
              </w:rPr>
              <w:t xml:space="preserve">Nisan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</w:tc>
        <w:tc>
          <w:tcPr>
            <w:tcW w:w="1478" w:type="dxa"/>
            <w:shd w:val="clear" w:color="auto" w:fill="D9E2F3" w:themeFill="accent5" w:themeFillTint="33"/>
          </w:tcPr>
          <w:p w14:paraId="7E6D99E3" w14:textId="77777777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  <w:r w:rsidRPr="00D13A1B">
              <w:rPr>
                <w:rFonts w:cstheme="minorHAnsi"/>
                <w:b/>
                <w:sz w:val="20"/>
                <w:szCs w:val="20"/>
              </w:rPr>
              <w:t>4</w:t>
            </w:r>
            <w:r>
              <w:t xml:space="preserve"> </w:t>
            </w:r>
            <w:r w:rsidRPr="00434929">
              <w:rPr>
                <w:rFonts w:cstheme="minorHAnsi"/>
                <w:b/>
                <w:sz w:val="20"/>
                <w:szCs w:val="20"/>
              </w:rPr>
              <w:t xml:space="preserve">Nisan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140DB7F4" w14:textId="77777777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D9E2F3" w:themeFill="accent5" w:themeFillTint="33"/>
          </w:tcPr>
          <w:p w14:paraId="4DB59DA3" w14:textId="77777777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  <w:r w:rsidRPr="00D13A1B">
              <w:rPr>
                <w:rFonts w:cstheme="minorHAnsi"/>
                <w:b/>
                <w:sz w:val="20"/>
                <w:szCs w:val="20"/>
              </w:rPr>
              <w:t>5</w:t>
            </w:r>
            <w:r>
              <w:t xml:space="preserve"> </w:t>
            </w:r>
            <w:r w:rsidRPr="00434929">
              <w:rPr>
                <w:rFonts w:cstheme="minorHAnsi"/>
                <w:b/>
                <w:sz w:val="20"/>
                <w:szCs w:val="20"/>
              </w:rPr>
              <w:t xml:space="preserve">Nisan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35A0C00B" w14:textId="77777777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4B6D5FF0" w14:textId="77777777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  <w:r w:rsidRPr="00D13A1B">
              <w:rPr>
                <w:rFonts w:cstheme="minorHAnsi"/>
                <w:b/>
                <w:sz w:val="20"/>
                <w:szCs w:val="20"/>
              </w:rPr>
              <w:t>6</w:t>
            </w:r>
            <w:r>
              <w:t xml:space="preserve"> </w:t>
            </w:r>
            <w:r w:rsidRPr="00434929">
              <w:rPr>
                <w:rFonts w:cstheme="minorHAnsi"/>
                <w:b/>
                <w:sz w:val="20"/>
                <w:szCs w:val="20"/>
              </w:rPr>
              <w:t xml:space="preserve">Nisan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1DEE95AD" w14:textId="77777777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3E065F57" w14:textId="77777777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  <w:r w:rsidRPr="00D13A1B">
              <w:rPr>
                <w:rFonts w:cstheme="minorHAnsi"/>
                <w:b/>
                <w:sz w:val="20"/>
                <w:szCs w:val="20"/>
              </w:rPr>
              <w:t>7</w:t>
            </w:r>
            <w:r>
              <w:t xml:space="preserve"> </w:t>
            </w:r>
            <w:r w:rsidRPr="00434929">
              <w:rPr>
                <w:rFonts w:cstheme="minorHAnsi"/>
                <w:b/>
                <w:sz w:val="20"/>
                <w:szCs w:val="20"/>
              </w:rPr>
              <w:t xml:space="preserve">Nisan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64F0DACC" w14:textId="37A45E52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D122F9" w:rsidRPr="00D13A1B" w14:paraId="46B6C218" w14:textId="77777777" w:rsidTr="000B326F">
        <w:trPr>
          <w:trHeight w:val="624"/>
        </w:trPr>
        <w:tc>
          <w:tcPr>
            <w:tcW w:w="1477" w:type="dxa"/>
            <w:shd w:val="clear" w:color="auto" w:fill="FFFFFF" w:themeFill="background1"/>
          </w:tcPr>
          <w:p w14:paraId="270840DE" w14:textId="2015254D" w:rsidR="00D122F9" w:rsidRPr="00D13A1B" w:rsidRDefault="002965AB" w:rsidP="00D122F9">
            <w:pPr>
              <w:rPr>
                <w:rFonts w:cstheme="minorHAnsi"/>
                <w:b/>
                <w:sz w:val="20"/>
                <w:szCs w:val="20"/>
              </w:rPr>
            </w:pPr>
            <w:r w:rsidRPr="009274E8">
              <w:rPr>
                <w:rFonts w:cstheme="minorHAnsi"/>
                <w:b/>
                <w:sz w:val="20"/>
                <w:szCs w:val="20"/>
              </w:rPr>
              <w:t>TIP6 ACİL</w:t>
            </w:r>
          </w:p>
        </w:tc>
        <w:tc>
          <w:tcPr>
            <w:tcW w:w="1478" w:type="dxa"/>
            <w:shd w:val="clear" w:color="auto" w:fill="FFFFFF" w:themeFill="background1"/>
          </w:tcPr>
          <w:p w14:paraId="02AD5F2A" w14:textId="77777777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FFFF" w:themeFill="background1"/>
          </w:tcPr>
          <w:p w14:paraId="502891EB" w14:textId="3E1C5032" w:rsidR="00D122F9" w:rsidRPr="00D13A1B" w:rsidRDefault="002965AB" w:rsidP="00D122F9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GENEL CERRAHİ</w:t>
            </w:r>
          </w:p>
        </w:tc>
        <w:tc>
          <w:tcPr>
            <w:tcW w:w="1478" w:type="dxa"/>
            <w:shd w:val="clear" w:color="auto" w:fill="FFFFFF" w:themeFill="background1"/>
          </w:tcPr>
          <w:p w14:paraId="3F72BF09" w14:textId="258E0A38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FFFF" w:themeFill="background1"/>
          </w:tcPr>
          <w:p w14:paraId="3017A4DF" w14:textId="6CBE7C93" w:rsidR="00D122F9" w:rsidRPr="00D13A1B" w:rsidRDefault="002965AB" w:rsidP="00D122F9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PEDİATRİ</w:t>
            </w:r>
          </w:p>
        </w:tc>
        <w:tc>
          <w:tcPr>
            <w:tcW w:w="1478" w:type="dxa"/>
            <w:shd w:val="clear" w:color="auto" w:fill="FFFFFF" w:themeFill="background1"/>
          </w:tcPr>
          <w:p w14:paraId="161CC85F" w14:textId="2A41FF20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693F9151" w14:textId="3E662C6C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D122F9" w:rsidRPr="00D13A1B" w14:paraId="30608545" w14:textId="77777777" w:rsidTr="00A0382A">
        <w:trPr>
          <w:trHeight w:val="624"/>
        </w:trPr>
        <w:tc>
          <w:tcPr>
            <w:tcW w:w="1477" w:type="dxa"/>
            <w:shd w:val="clear" w:color="auto" w:fill="FFFFFF" w:themeFill="background1"/>
          </w:tcPr>
          <w:p w14:paraId="6C40DB3F" w14:textId="1609EFF3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E599" w:themeFill="accent4" w:themeFillTint="66"/>
          </w:tcPr>
          <w:p w14:paraId="72C6E5BC" w14:textId="77777777" w:rsidR="0057060A" w:rsidRPr="0057060A" w:rsidRDefault="0057060A" w:rsidP="0057060A">
            <w:pPr>
              <w:rPr>
                <w:rFonts w:cstheme="minorHAnsi"/>
                <w:b/>
                <w:color w:val="C00000"/>
                <w:sz w:val="20"/>
                <w:szCs w:val="20"/>
              </w:rPr>
            </w:pPr>
            <w:r w:rsidRPr="0057060A">
              <w:rPr>
                <w:rFonts w:cstheme="minorHAnsi"/>
                <w:b/>
                <w:color w:val="C00000"/>
                <w:sz w:val="20"/>
                <w:szCs w:val="20"/>
              </w:rPr>
              <w:t>D3K5 UYG</w:t>
            </w:r>
          </w:p>
          <w:p w14:paraId="0B9B4F7D" w14:textId="29AF79AC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FFFF" w:themeFill="background1"/>
          </w:tcPr>
          <w:p w14:paraId="0004EFCF" w14:textId="73E8B8FA" w:rsidR="00D122F9" w:rsidRPr="00D13A1B" w:rsidRDefault="001B1F31" w:rsidP="00D122F9">
            <w:pPr>
              <w:rPr>
                <w:rFonts w:cstheme="minorHAnsi"/>
                <w:b/>
                <w:sz w:val="20"/>
                <w:szCs w:val="20"/>
              </w:rPr>
            </w:pPr>
            <w:r w:rsidRPr="001B1F31">
              <w:rPr>
                <w:rFonts w:cstheme="minorHAnsi"/>
                <w:b/>
                <w:color w:val="5B9BD5" w:themeColor="accent1"/>
                <w:sz w:val="20"/>
                <w:szCs w:val="20"/>
              </w:rPr>
              <w:t>D3K5 (Klinik)</w:t>
            </w:r>
          </w:p>
        </w:tc>
        <w:tc>
          <w:tcPr>
            <w:tcW w:w="1478" w:type="dxa"/>
            <w:shd w:val="clear" w:color="auto" w:fill="FFE599" w:themeFill="accent4" w:themeFillTint="66"/>
          </w:tcPr>
          <w:p w14:paraId="50530BE6" w14:textId="1CFC4F46" w:rsidR="00FA69F0" w:rsidRDefault="00FA69F0" w:rsidP="00D122F9">
            <w:pPr>
              <w:rPr>
                <w:rFonts w:cstheme="minorHAnsi"/>
                <w:b/>
                <w:sz w:val="20"/>
                <w:szCs w:val="20"/>
              </w:rPr>
            </w:pPr>
            <w:r w:rsidRPr="00844935">
              <w:rPr>
                <w:rFonts w:cstheme="minorHAnsi"/>
                <w:b/>
                <w:color w:val="7030A0"/>
                <w:sz w:val="20"/>
                <w:szCs w:val="20"/>
              </w:rPr>
              <w:t>TIP5-GCE(GÖ)</w:t>
            </w:r>
          </w:p>
          <w:p w14:paraId="58709736" w14:textId="536848D1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FFFF" w:themeFill="background1"/>
          </w:tcPr>
          <w:p w14:paraId="4ABFB1BB" w14:textId="62BE6CF0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37122548" w14:textId="46B617AB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4E2D0689" w14:textId="77777777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D122F9" w:rsidRPr="00D13A1B" w14:paraId="0C667AC1" w14:textId="77777777" w:rsidTr="00A0382A">
        <w:trPr>
          <w:trHeight w:val="624"/>
        </w:trPr>
        <w:tc>
          <w:tcPr>
            <w:tcW w:w="1477" w:type="dxa"/>
            <w:shd w:val="clear" w:color="auto" w:fill="D9E2F3" w:themeFill="accent5" w:themeFillTint="33"/>
          </w:tcPr>
          <w:p w14:paraId="58B72E47" w14:textId="77777777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  <w:r w:rsidRPr="00D13A1B">
              <w:rPr>
                <w:rFonts w:cstheme="minorHAnsi"/>
                <w:b/>
                <w:sz w:val="20"/>
                <w:szCs w:val="20"/>
              </w:rPr>
              <w:t>8</w:t>
            </w:r>
            <w:r>
              <w:t xml:space="preserve"> </w:t>
            </w:r>
            <w:r w:rsidRPr="00434929">
              <w:rPr>
                <w:rFonts w:cstheme="minorHAnsi"/>
                <w:b/>
                <w:sz w:val="20"/>
                <w:szCs w:val="20"/>
              </w:rPr>
              <w:t xml:space="preserve">Nisan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01E57732" w14:textId="443FE4E4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1EB2ADAC" w14:textId="5C9DCBD6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9</w:t>
            </w:r>
            <w:r>
              <w:t xml:space="preserve"> </w:t>
            </w:r>
            <w:r w:rsidRPr="00434929">
              <w:rPr>
                <w:rFonts w:cstheme="minorHAnsi"/>
                <w:b/>
                <w:sz w:val="20"/>
                <w:szCs w:val="20"/>
              </w:rPr>
              <w:t xml:space="preserve">Nisan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</w:tc>
        <w:tc>
          <w:tcPr>
            <w:tcW w:w="1477" w:type="dxa"/>
            <w:shd w:val="clear" w:color="auto" w:fill="FF0000"/>
          </w:tcPr>
          <w:p w14:paraId="2CA1BDFD" w14:textId="77777777" w:rsidR="00D122F9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10</w:t>
            </w:r>
            <w:r>
              <w:t xml:space="preserve"> </w:t>
            </w:r>
            <w:r w:rsidRPr="00434929">
              <w:rPr>
                <w:rFonts w:cstheme="minorHAnsi"/>
                <w:b/>
                <w:sz w:val="20"/>
                <w:szCs w:val="20"/>
              </w:rPr>
              <w:t xml:space="preserve">Nisan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4491DFA2" w14:textId="5402664E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  <w:r w:rsidRPr="007F0768">
              <w:rPr>
                <w:rFonts w:cstheme="minorHAnsi"/>
                <w:b/>
                <w:sz w:val="20"/>
                <w:szCs w:val="20"/>
              </w:rPr>
              <w:t>Resmi Tatil (Ramazan Bayramı)</w:t>
            </w:r>
          </w:p>
        </w:tc>
        <w:tc>
          <w:tcPr>
            <w:tcW w:w="1478" w:type="dxa"/>
            <w:shd w:val="clear" w:color="auto" w:fill="FF0000"/>
          </w:tcPr>
          <w:p w14:paraId="7B1B9E8A" w14:textId="77777777" w:rsidR="00D122F9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  <w:r w:rsidRPr="00D13A1B">
              <w:rPr>
                <w:rFonts w:cstheme="minorHAnsi"/>
                <w:b/>
                <w:sz w:val="20"/>
                <w:szCs w:val="20"/>
              </w:rPr>
              <w:t>11</w:t>
            </w:r>
            <w:r>
              <w:t xml:space="preserve"> </w:t>
            </w:r>
            <w:r w:rsidRPr="00434929">
              <w:rPr>
                <w:rFonts w:cstheme="minorHAnsi"/>
                <w:b/>
                <w:sz w:val="20"/>
                <w:szCs w:val="20"/>
              </w:rPr>
              <w:t xml:space="preserve">Nisan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663E1010" w14:textId="6D9E1D06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  <w:r w:rsidRPr="007F0768">
              <w:rPr>
                <w:rFonts w:cstheme="minorHAnsi"/>
                <w:b/>
                <w:sz w:val="20"/>
                <w:szCs w:val="20"/>
              </w:rPr>
              <w:t>Resmi Tatil (Ramazan Bayramı)</w:t>
            </w:r>
          </w:p>
        </w:tc>
        <w:tc>
          <w:tcPr>
            <w:tcW w:w="1477" w:type="dxa"/>
            <w:shd w:val="clear" w:color="auto" w:fill="FF0000"/>
          </w:tcPr>
          <w:p w14:paraId="65CC69FC" w14:textId="77777777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  <w:r w:rsidRPr="00D13A1B">
              <w:rPr>
                <w:rFonts w:cstheme="minorHAnsi"/>
                <w:b/>
                <w:sz w:val="20"/>
                <w:szCs w:val="20"/>
              </w:rPr>
              <w:t>12</w:t>
            </w:r>
            <w:r>
              <w:t xml:space="preserve"> </w:t>
            </w:r>
            <w:r w:rsidRPr="00434929">
              <w:rPr>
                <w:rFonts w:cstheme="minorHAnsi"/>
                <w:b/>
                <w:sz w:val="20"/>
                <w:szCs w:val="20"/>
              </w:rPr>
              <w:t xml:space="preserve">Nisan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3D631685" w14:textId="6E0ADDA8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  <w:r w:rsidRPr="007F0768">
              <w:rPr>
                <w:rFonts w:cstheme="minorHAnsi"/>
                <w:b/>
                <w:sz w:val="20"/>
                <w:szCs w:val="20"/>
              </w:rPr>
              <w:t>Resmi Tatil (Ramazan Bayramı)</w:t>
            </w:r>
          </w:p>
        </w:tc>
        <w:tc>
          <w:tcPr>
            <w:tcW w:w="1478" w:type="dxa"/>
            <w:shd w:val="clear" w:color="auto" w:fill="D9E2F3" w:themeFill="accent5" w:themeFillTint="33"/>
          </w:tcPr>
          <w:p w14:paraId="31E67290" w14:textId="77777777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  <w:r w:rsidRPr="00D13A1B">
              <w:rPr>
                <w:rFonts w:cstheme="minorHAnsi"/>
                <w:b/>
                <w:sz w:val="20"/>
                <w:szCs w:val="20"/>
              </w:rPr>
              <w:t>13</w:t>
            </w:r>
            <w:r>
              <w:t xml:space="preserve"> </w:t>
            </w:r>
            <w:r w:rsidRPr="00434929">
              <w:rPr>
                <w:rFonts w:cstheme="minorHAnsi"/>
                <w:b/>
                <w:sz w:val="20"/>
                <w:szCs w:val="20"/>
              </w:rPr>
              <w:t xml:space="preserve">Nisan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15F55261" w14:textId="77777777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70C5D3F4" w14:textId="77777777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  <w:r w:rsidRPr="00D13A1B">
              <w:rPr>
                <w:rFonts w:cstheme="minorHAnsi"/>
                <w:b/>
                <w:sz w:val="20"/>
                <w:szCs w:val="20"/>
              </w:rPr>
              <w:t>14</w:t>
            </w:r>
            <w:r>
              <w:t xml:space="preserve"> </w:t>
            </w:r>
            <w:r w:rsidRPr="00434929">
              <w:rPr>
                <w:rFonts w:cstheme="minorHAnsi"/>
                <w:b/>
                <w:sz w:val="20"/>
                <w:szCs w:val="20"/>
              </w:rPr>
              <w:t xml:space="preserve">Nisan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7F662355" w14:textId="318C4056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D122F9" w:rsidRPr="00D13A1B" w14:paraId="0B0A2175" w14:textId="77777777" w:rsidTr="00A0382A">
        <w:trPr>
          <w:trHeight w:val="624"/>
        </w:trPr>
        <w:tc>
          <w:tcPr>
            <w:tcW w:w="1477" w:type="dxa"/>
            <w:shd w:val="clear" w:color="auto" w:fill="FFFFFF" w:themeFill="background1"/>
          </w:tcPr>
          <w:p w14:paraId="527FEFCA" w14:textId="351F36D1" w:rsidR="00D122F9" w:rsidRPr="00D13A1B" w:rsidRDefault="002965AB" w:rsidP="00D122F9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GENEL CERRAHİ</w:t>
            </w:r>
          </w:p>
        </w:tc>
        <w:tc>
          <w:tcPr>
            <w:tcW w:w="1478" w:type="dxa"/>
            <w:shd w:val="clear" w:color="auto" w:fill="FFFFFF" w:themeFill="background1"/>
          </w:tcPr>
          <w:p w14:paraId="111F02A2" w14:textId="54847BF4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0000"/>
          </w:tcPr>
          <w:p w14:paraId="6DB4CA0E" w14:textId="70612914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  <w:r w:rsidRPr="00915C4A">
              <w:rPr>
                <w:rFonts w:cstheme="minorHAnsi"/>
                <w:b/>
                <w:sz w:val="20"/>
                <w:szCs w:val="20"/>
              </w:rPr>
              <w:t>Resmi Tatil</w:t>
            </w:r>
          </w:p>
        </w:tc>
        <w:tc>
          <w:tcPr>
            <w:tcW w:w="1478" w:type="dxa"/>
            <w:shd w:val="clear" w:color="auto" w:fill="FF0000"/>
          </w:tcPr>
          <w:p w14:paraId="4BB866AF" w14:textId="5A71E4C4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  <w:r w:rsidRPr="00915C4A">
              <w:rPr>
                <w:rFonts w:cstheme="minorHAnsi"/>
                <w:b/>
                <w:sz w:val="20"/>
                <w:szCs w:val="20"/>
              </w:rPr>
              <w:t>Resmi Tatil</w:t>
            </w:r>
          </w:p>
        </w:tc>
        <w:tc>
          <w:tcPr>
            <w:tcW w:w="1477" w:type="dxa"/>
            <w:shd w:val="clear" w:color="auto" w:fill="FF0000"/>
          </w:tcPr>
          <w:p w14:paraId="7C481B1E" w14:textId="2F131788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75453C0A" w14:textId="358AF62E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7C1D4C6E" w14:textId="77777777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D122F9" w:rsidRPr="00D13A1B" w14:paraId="0DD35223" w14:textId="77777777" w:rsidTr="00A0382A">
        <w:trPr>
          <w:trHeight w:val="624"/>
        </w:trPr>
        <w:tc>
          <w:tcPr>
            <w:tcW w:w="1477" w:type="dxa"/>
            <w:shd w:val="clear" w:color="auto" w:fill="FFFFFF" w:themeFill="background1"/>
          </w:tcPr>
          <w:p w14:paraId="1EB244F8" w14:textId="074803DD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0000"/>
          </w:tcPr>
          <w:p w14:paraId="5A1BC774" w14:textId="5E6220D2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  <w:r w:rsidRPr="00A0382A">
              <w:rPr>
                <w:rFonts w:cstheme="minorHAnsi"/>
                <w:b/>
                <w:color w:val="FF0000"/>
                <w:sz w:val="20"/>
                <w:szCs w:val="20"/>
              </w:rPr>
              <w:t>Resmi Tatil</w:t>
            </w:r>
          </w:p>
        </w:tc>
        <w:tc>
          <w:tcPr>
            <w:tcW w:w="1477" w:type="dxa"/>
            <w:shd w:val="clear" w:color="auto" w:fill="FF0000"/>
          </w:tcPr>
          <w:p w14:paraId="76BF90F1" w14:textId="75920E86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  <w:r w:rsidRPr="00915C4A">
              <w:rPr>
                <w:rFonts w:cstheme="minorHAnsi"/>
                <w:b/>
                <w:sz w:val="20"/>
                <w:szCs w:val="20"/>
              </w:rPr>
              <w:t>Resmi Tatil</w:t>
            </w:r>
          </w:p>
        </w:tc>
        <w:tc>
          <w:tcPr>
            <w:tcW w:w="1478" w:type="dxa"/>
            <w:shd w:val="clear" w:color="auto" w:fill="FF0000"/>
          </w:tcPr>
          <w:p w14:paraId="7F441CA4" w14:textId="77777777" w:rsidR="00D122F9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  <w:r w:rsidRPr="00915C4A">
              <w:rPr>
                <w:rFonts w:cstheme="minorHAnsi"/>
                <w:b/>
                <w:sz w:val="20"/>
                <w:szCs w:val="20"/>
              </w:rPr>
              <w:t>Resmi Tatil</w:t>
            </w:r>
          </w:p>
          <w:p w14:paraId="2E286BA8" w14:textId="0EE50CDE" w:rsidR="00D122F9" w:rsidRPr="000C01D6" w:rsidRDefault="00D122F9" w:rsidP="00D122F9">
            <w:pPr>
              <w:rPr>
                <w:rFonts w:cstheme="minorHAnsi"/>
                <w:b/>
                <w:color w:val="FF0000"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0000"/>
          </w:tcPr>
          <w:p w14:paraId="5FB6DA7B" w14:textId="7718F4C4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04E88158" w14:textId="19AF59E9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66B6CC95" w14:textId="77777777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D122F9" w:rsidRPr="00D13A1B" w14:paraId="5E847D90" w14:textId="77777777" w:rsidTr="000B326F">
        <w:trPr>
          <w:trHeight w:val="624"/>
        </w:trPr>
        <w:tc>
          <w:tcPr>
            <w:tcW w:w="1477" w:type="dxa"/>
            <w:shd w:val="clear" w:color="auto" w:fill="D9E2F3" w:themeFill="accent5" w:themeFillTint="33"/>
          </w:tcPr>
          <w:p w14:paraId="1EC0AB18" w14:textId="77777777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  <w:r w:rsidRPr="00D13A1B">
              <w:rPr>
                <w:rFonts w:cstheme="minorHAnsi"/>
                <w:b/>
                <w:sz w:val="20"/>
                <w:szCs w:val="20"/>
              </w:rPr>
              <w:t>15</w:t>
            </w:r>
            <w:r>
              <w:t xml:space="preserve"> </w:t>
            </w:r>
            <w:r w:rsidRPr="00434929">
              <w:rPr>
                <w:rFonts w:cstheme="minorHAnsi"/>
                <w:b/>
                <w:sz w:val="20"/>
                <w:szCs w:val="20"/>
              </w:rPr>
              <w:t xml:space="preserve">Nisan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7F02D2AA" w14:textId="7BDD65FD" w:rsidR="00D122F9" w:rsidRPr="00434929" w:rsidRDefault="00D122F9" w:rsidP="00D122F9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2BFD93B2" w14:textId="71C6541C" w:rsidR="00D122F9" w:rsidRPr="00434929" w:rsidRDefault="00D122F9" w:rsidP="00D122F9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16</w:t>
            </w:r>
            <w:r>
              <w:t xml:space="preserve"> </w:t>
            </w:r>
            <w:r w:rsidRPr="00434929">
              <w:rPr>
                <w:rFonts w:cstheme="minorHAnsi"/>
                <w:b/>
                <w:sz w:val="20"/>
                <w:szCs w:val="20"/>
              </w:rPr>
              <w:t xml:space="preserve">Nisan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</w:tc>
        <w:tc>
          <w:tcPr>
            <w:tcW w:w="1477" w:type="dxa"/>
            <w:shd w:val="clear" w:color="auto" w:fill="D9E2F3" w:themeFill="accent5" w:themeFillTint="33"/>
          </w:tcPr>
          <w:p w14:paraId="3A17ED21" w14:textId="6095AEF4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17</w:t>
            </w:r>
            <w:r>
              <w:t xml:space="preserve"> </w:t>
            </w:r>
            <w:r w:rsidRPr="00434929">
              <w:rPr>
                <w:rFonts w:cstheme="minorHAnsi"/>
                <w:b/>
                <w:sz w:val="20"/>
                <w:szCs w:val="20"/>
              </w:rPr>
              <w:t xml:space="preserve">Nisan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</w:tc>
        <w:tc>
          <w:tcPr>
            <w:tcW w:w="1478" w:type="dxa"/>
            <w:shd w:val="clear" w:color="auto" w:fill="D9E2F3" w:themeFill="accent5" w:themeFillTint="33"/>
          </w:tcPr>
          <w:p w14:paraId="6965BF59" w14:textId="77777777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  <w:r w:rsidRPr="00D13A1B">
              <w:rPr>
                <w:rFonts w:cstheme="minorHAnsi"/>
                <w:b/>
                <w:sz w:val="20"/>
                <w:szCs w:val="20"/>
              </w:rPr>
              <w:t>18</w:t>
            </w:r>
            <w:r w:rsidRPr="00D13A1B">
              <w:rPr>
                <w:rFonts w:cstheme="minorHAnsi"/>
                <w:sz w:val="20"/>
                <w:szCs w:val="20"/>
              </w:rPr>
              <w:t xml:space="preserve"> </w:t>
            </w:r>
            <w:r>
              <w:rPr>
                <w:rFonts w:cstheme="minorHAnsi"/>
                <w:b/>
                <w:sz w:val="20"/>
                <w:szCs w:val="20"/>
              </w:rPr>
              <w:t>Nisan 2024</w:t>
            </w:r>
          </w:p>
          <w:p w14:paraId="42F0E02F" w14:textId="5D8CAB21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D9E2F3" w:themeFill="accent5" w:themeFillTint="33"/>
          </w:tcPr>
          <w:p w14:paraId="6707161B" w14:textId="7F6AAB12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  <w:r w:rsidRPr="00D13A1B">
              <w:rPr>
                <w:rFonts w:cstheme="minorHAnsi"/>
                <w:b/>
                <w:sz w:val="20"/>
                <w:szCs w:val="20"/>
              </w:rPr>
              <w:t>19</w:t>
            </w:r>
            <w:r>
              <w:t xml:space="preserve"> </w:t>
            </w:r>
            <w:r w:rsidRPr="00434929">
              <w:rPr>
                <w:rFonts w:cstheme="minorHAnsi"/>
                <w:b/>
                <w:sz w:val="20"/>
                <w:szCs w:val="20"/>
              </w:rPr>
              <w:t xml:space="preserve">Nisan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</w:tc>
        <w:tc>
          <w:tcPr>
            <w:tcW w:w="1478" w:type="dxa"/>
            <w:shd w:val="clear" w:color="auto" w:fill="D9E2F3" w:themeFill="accent5" w:themeFillTint="33"/>
          </w:tcPr>
          <w:p w14:paraId="7C9C42E5" w14:textId="3A31C767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  <w:r w:rsidRPr="00D13A1B">
              <w:rPr>
                <w:rFonts w:cstheme="minorHAnsi"/>
                <w:b/>
                <w:sz w:val="20"/>
                <w:szCs w:val="20"/>
              </w:rPr>
              <w:t>20</w:t>
            </w:r>
            <w:r>
              <w:t xml:space="preserve"> </w:t>
            </w:r>
            <w:r w:rsidRPr="00434929">
              <w:rPr>
                <w:rFonts w:cstheme="minorHAnsi"/>
                <w:b/>
                <w:sz w:val="20"/>
                <w:szCs w:val="20"/>
              </w:rPr>
              <w:t xml:space="preserve">Nisan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</w:tc>
        <w:tc>
          <w:tcPr>
            <w:tcW w:w="1478" w:type="dxa"/>
            <w:shd w:val="clear" w:color="auto" w:fill="D9E2F3" w:themeFill="accent5" w:themeFillTint="33"/>
          </w:tcPr>
          <w:p w14:paraId="22BB899F" w14:textId="77777777" w:rsidR="00D122F9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  <w:r w:rsidRPr="00D13A1B">
              <w:rPr>
                <w:rFonts w:cstheme="minorHAnsi"/>
                <w:b/>
                <w:sz w:val="20"/>
                <w:szCs w:val="20"/>
              </w:rPr>
              <w:t>21</w:t>
            </w:r>
            <w:r>
              <w:t xml:space="preserve"> </w:t>
            </w:r>
            <w:r w:rsidRPr="00434929">
              <w:rPr>
                <w:rFonts w:cstheme="minorHAnsi"/>
                <w:b/>
                <w:sz w:val="20"/>
                <w:szCs w:val="20"/>
              </w:rPr>
              <w:t xml:space="preserve">Nisan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7263175F" w14:textId="209157CD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D122F9" w:rsidRPr="00D13A1B" w14:paraId="0689A8EC" w14:textId="77777777" w:rsidTr="00A0382A">
        <w:trPr>
          <w:trHeight w:val="624"/>
        </w:trPr>
        <w:tc>
          <w:tcPr>
            <w:tcW w:w="1477" w:type="dxa"/>
            <w:shd w:val="clear" w:color="auto" w:fill="FFFFFF" w:themeFill="background1"/>
          </w:tcPr>
          <w:p w14:paraId="1BD1E670" w14:textId="61F6ABB5" w:rsidR="00D122F9" w:rsidRPr="00D13A1B" w:rsidRDefault="002965AB" w:rsidP="00D122F9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GENEL CERRAHİ</w:t>
            </w:r>
          </w:p>
        </w:tc>
        <w:tc>
          <w:tcPr>
            <w:tcW w:w="1478" w:type="dxa"/>
            <w:shd w:val="clear" w:color="auto" w:fill="FFFFFF" w:themeFill="background1"/>
          </w:tcPr>
          <w:p w14:paraId="5E822A75" w14:textId="420D3985" w:rsidR="00D122F9" w:rsidRPr="00D13A1B" w:rsidRDefault="001B1F31" w:rsidP="00D122F9">
            <w:pPr>
              <w:rPr>
                <w:rFonts w:cstheme="minorHAnsi"/>
                <w:b/>
                <w:sz w:val="20"/>
                <w:szCs w:val="20"/>
              </w:rPr>
            </w:pPr>
            <w:r w:rsidRPr="001B1F31">
              <w:rPr>
                <w:rFonts w:cstheme="minorHAnsi"/>
                <w:b/>
                <w:color w:val="5B9BD5" w:themeColor="accent1"/>
                <w:sz w:val="20"/>
                <w:szCs w:val="20"/>
              </w:rPr>
              <w:t>D3K5 (Klinik)</w:t>
            </w:r>
          </w:p>
        </w:tc>
        <w:tc>
          <w:tcPr>
            <w:tcW w:w="1477" w:type="dxa"/>
            <w:shd w:val="clear" w:color="auto" w:fill="FFE599" w:themeFill="accent4" w:themeFillTint="66"/>
          </w:tcPr>
          <w:p w14:paraId="42A3A731" w14:textId="715E2A1C" w:rsidR="00D122F9" w:rsidRPr="00D13A1B" w:rsidRDefault="00FC1E26" w:rsidP="00D122F9">
            <w:pPr>
              <w:rPr>
                <w:rFonts w:cstheme="minorHAnsi"/>
                <w:b/>
                <w:sz w:val="20"/>
                <w:szCs w:val="20"/>
              </w:rPr>
            </w:pPr>
            <w:r w:rsidRPr="00FC1E26">
              <w:rPr>
                <w:rFonts w:cstheme="minorHAnsi"/>
                <w:b/>
                <w:color w:val="7030A0"/>
                <w:sz w:val="20"/>
                <w:szCs w:val="20"/>
              </w:rPr>
              <w:t>TIP5- Ç.CER</w:t>
            </w:r>
          </w:p>
        </w:tc>
        <w:tc>
          <w:tcPr>
            <w:tcW w:w="1478" w:type="dxa"/>
            <w:shd w:val="clear" w:color="auto" w:fill="FFFFFF" w:themeFill="background1"/>
          </w:tcPr>
          <w:p w14:paraId="1B51D0BB" w14:textId="07D33C47" w:rsidR="00D122F9" w:rsidRPr="00D13A1B" w:rsidRDefault="002965AB" w:rsidP="00D122F9">
            <w:pPr>
              <w:rPr>
                <w:rFonts w:cstheme="minorHAnsi"/>
                <w:b/>
                <w:sz w:val="20"/>
                <w:szCs w:val="20"/>
              </w:rPr>
            </w:pPr>
            <w:r w:rsidRPr="009274E8">
              <w:rPr>
                <w:rFonts w:cstheme="minorHAnsi"/>
                <w:b/>
                <w:sz w:val="20"/>
                <w:szCs w:val="20"/>
              </w:rPr>
              <w:t>TIP6 ACİL</w:t>
            </w:r>
          </w:p>
        </w:tc>
        <w:tc>
          <w:tcPr>
            <w:tcW w:w="1477" w:type="dxa"/>
            <w:shd w:val="clear" w:color="auto" w:fill="FFE599" w:themeFill="accent4" w:themeFillTint="66"/>
          </w:tcPr>
          <w:p w14:paraId="2CC145D0" w14:textId="05B0380A" w:rsidR="00D122F9" w:rsidRPr="00D13A1B" w:rsidRDefault="00D50727" w:rsidP="00D122F9">
            <w:pPr>
              <w:rPr>
                <w:rFonts w:cstheme="minorHAnsi"/>
                <w:b/>
                <w:sz w:val="20"/>
                <w:szCs w:val="20"/>
              </w:rPr>
            </w:pPr>
            <w:r w:rsidRPr="000C01D6">
              <w:rPr>
                <w:rFonts w:cstheme="minorHAnsi"/>
                <w:b/>
                <w:color w:val="C45911" w:themeColor="accent2" w:themeShade="BF"/>
                <w:sz w:val="20"/>
                <w:szCs w:val="20"/>
              </w:rPr>
              <w:t>D2K5 UYG</w:t>
            </w:r>
          </w:p>
        </w:tc>
        <w:tc>
          <w:tcPr>
            <w:tcW w:w="1478" w:type="dxa"/>
            <w:shd w:val="clear" w:color="auto" w:fill="FFFFFF" w:themeFill="background1"/>
          </w:tcPr>
          <w:p w14:paraId="0DA01907" w14:textId="56FFF0FC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51ECDA90" w14:textId="67EBAAAF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D122F9" w:rsidRPr="00D13A1B" w14:paraId="27CA2358" w14:textId="77777777" w:rsidTr="00A0382A">
        <w:trPr>
          <w:trHeight w:val="624"/>
        </w:trPr>
        <w:tc>
          <w:tcPr>
            <w:tcW w:w="1477" w:type="dxa"/>
            <w:shd w:val="clear" w:color="auto" w:fill="FFFFFF" w:themeFill="background1"/>
          </w:tcPr>
          <w:p w14:paraId="6A221AB5" w14:textId="074F9764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E599" w:themeFill="accent4" w:themeFillTint="66"/>
          </w:tcPr>
          <w:p w14:paraId="52017C16" w14:textId="52BE8947" w:rsidR="00D122F9" w:rsidRPr="00D13A1B" w:rsidRDefault="00D817FF" w:rsidP="00D122F9">
            <w:pPr>
              <w:rPr>
                <w:rFonts w:cstheme="minorHAnsi"/>
                <w:b/>
                <w:sz w:val="20"/>
                <w:szCs w:val="20"/>
              </w:rPr>
            </w:pPr>
            <w:r w:rsidRPr="000C01D6">
              <w:rPr>
                <w:rFonts w:cstheme="minorHAnsi"/>
                <w:b/>
                <w:color w:val="C45911" w:themeColor="accent2" w:themeShade="BF"/>
                <w:sz w:val="20"/>
                <w:szCs w:val="20"/>
              </w:rPr>
              <w:t>D2K5 UYG</w:t>
            </w:r>
          </w:p>
        </w:tc>
        <w:tc>
          <w:tcPr>
            <w:tcW w:w="1477" w:type="dxa"/>
            <w:shd w:val="clear" w:color="auto" w:fill="FFFFFF" w:themeFill="background1"/>
          </w:tcPr>
          <w:p w14:paraId="1E022DB6" w14:textId="10646FF9" w:rsidR="00D122F9" w:rsidRPr="00D13A1B" w:rsidRDefault="001B1F31" w:rsidP="00D122F9">
            <w:pPr>
              <w:rPr>
                <w:rFonts w:cstheme="minorHAnsi"/>
                <w:b/>
                <w:sz w:val="20"/>
                <w:szCs w:val="20"/>
              </w:rPr>
            </w:pPr>
            <w:r w:rsidRPr="001B1F31">
              <w:rPr>
                <w:rFonts w:cstheme="minorHAnsi"/>
                <w:b/>
                <w:color w:val="5B9BD5" w:themeColor="accent1"/>
                <w:sz w:val="20"/>
                <w:szCs w:val="20"/>
              </w:rPr>
              <w:t>D3K5 (Klinik)</w:t>
            </w:r>
          </w:p>
        </w:tc>
        <w:tc>
          <w:tcPr>
            <w:tcW w:w="1478" w:type="dxa"/>
            <w:shd w:val="clear" w:color="auto" w:fill="FFFFFF" w:themeFill="background1"/>
          </w:tcPr>
          <w:p w14:paraId="0F9B4C04" w14:textId="38FE2F1A" w:rsidR="00CD0226" w:rsidRPr="00D13A1B" w:rsidRDefault="00CD0226" w:rsidP="00CD0226">
            <w:pPr>
              <w:rPr>
                <w:rFonts w:cstheme="minorHAnsi"/>
                <w:b/>
                <w:sz w:val="20"/>
                <w:szCs w:val="20"/>
              </w:rPr>
            </w:pPr>
          </w:p>
          <w:p w14:paraId="54A0712A" w14:textId="684BACDC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FFFF" w:themeFill="background1"/>
          </w:tcPr>
          <w:p w14:paraId="2A222E21" w14:textId="03F8814B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7C50619B" w14:textId="569096DD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32BD6B4C" w14:textId="33CCE597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D122F9" w:rsidRPr="00D13A1B" w14:paraId="571250CB" w14:textId="77777777" w:rsidTr="000B326F">
        <w:trPr>
          <w:trHeight w:val="624"/>
        </w:trPr>
        <w:tc>
          <w:tcPr>
            <w:tcW w:w="1477" w:type="dxa"/>
            <w:shd w:val="clear" w:color="auto" w:fill="D9E2F3" w:themeFill="accent5" w:themeFillTint="33"/>
          </w:tcPr>
          <w:p w14:paraId="7F7B423A" w14:textId="77777777" w:rsidR="00D122F9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  <w:bookmarkStart w:id="0" w:name="_Hlk144499489"/>
            <w:r w:rsidRPr="00D13A1B">
              <w:rPr>
                <w:rFonts w:cstheme="minorHAnsi"/>
                <w:b/>
                <w:sz w:val="20"/>
                <w:szCs w:val="20"/>
              </w:rPr>
              <w:t>22</w:t>
            </w:r>
            <w:r>
              <w:t xml:space="preserve"> </w:t>
            </w:r>
            <w:r w:rsidRPr="00434929">
              <w:rPr>
                <w:rFonts w:cstheme="minorHAnsi"/>
                <w:b/>
                <w:sz w:val="20"/>
                <w:szCs w:val="20"/>
              </w:rPr>
              <w:t xml:space="preserve">Nisan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10BAAD8E" w14:textId="6BC84885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56040BC3" w14:textId="77777777" w:rsidR="00D122F9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23</w:t>
            </w:r>
            <w:r>
              <w:t xml:space="preserve"> </w:t>
            </w:r>
            <w:r w:rsidRPr="00434929">
              <w:rPr>
                <w:rFonts w:cstheme="minorHAnsi"/>
                <w:b/>
                <w:sz w:val="20"/>
                <w:szCs w:val="20"/>
              </w:rPr>
              <w:t xml:space="preserve">Nisan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098F7481" w14:textId="74441845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  <w:r w:rsidRPr="0084667A">
              <w:rPr>
                <w:rFonts w:cstheme="minorHAnsi"/>
                <w:b/>
                <w:sz w:val="20"/>
                <w:szCs w:val="20"/>
              </w:rPr>
              <w:t xml:space="preserve">Resmi Tatil </w:t>
            </w:r>
          </w:p>
        </w:tc>
        <w:tc>
          <w:tcPr>
            <w:tcW w:w="1477" w:type="dxa"/>
            <w:shd w:val="clear" w:color="auto" w:fill="D9E2F3" w:themeFill="accent5" w:themeFillTint="33"/>
          </w:tcPr>
          <w:p w14:paraId="2E46CADD" w14:textId="73640680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  <w:r w:rsidRPr="00D13A1B">
              <w:rPr>
                <w:rFonts w:cstheme="minorHAnsi"/>
                <w:b/>
                <w:sz w:val="20"/>
                <w:szCs w:val="20"/>
              </w:rPr>
              <w:t>2</w:t>
            </w:r>
            <w:r>
              <w:rPr>
                <w:rFonts w:cstheme="minorHAnsi"/>
                <w:b/>
                <w:sz w:val="20"/>
                <w:szCs w:val="20"/>
              </w:rPr>
              <w:t>4</w:t>
            </w:r>
            <w:r>
              <w:t xml:space="preserve"> </w:t>
            </w:r>
            <w:r w:rsidRPr="00434929">
              <w:rPr>
                <w:rFonts w:cstheme="minorHAnsi"/>
                <w:b/>
                <w:sz w:val="20"/>
                <w:szCs w:val="20"/>
              </w:rPr>
              <w:t xml:space="preserve">Nisan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</w:tc>
        <w:tc>
          <w:tcPr>
            <w:tcW w:w="1478" w:type="dxa"/>
            <w:shd w:val="clear" w:color="auto" w:fill="D9E2F3" w:themeFill="accent5" w:themeFillTint="33"/>
          </w:tcPr>
          <w:p w14:paraId="5F5A4B05" w14:textId="77777777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  <w:r w:rsidRPr="00D13A1B">
              <w:rPr>
                <w:rFonts w:cstheme="minorHAnsi"/>
                <w:b/>
                <w:sz w:val="20"/>
                <w:szCs w:val="20"/>
              </w:rPr>
              <w:t>25</w:t>
            </w:r>
            <w:r>
              <w:t xml:space="preserve"> </w:t>
            </w:r>
            <w:r w:rsidRPr="00434929">
              <w:rPr>
                <w:rFonts w:cstheme="minorHAnsi"/>
                <w:b/>
                <w:sz w:val="20"/>
                <w:szCs w:val="20"/>
              </w:rPr>
              <w:t xml:space="preserve">Nisan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1A6E24C4" w14:textId="77777777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D9E2F3" w:themeFill="accent5" w:themeFillTint="33"/>
          </w:tcPr>
          <w:p w14:paraId="25FCD5A9" w14:textId="77777777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  <w:r w:rsidRPr="00D13A1B">
              <w:rPr>
                <w:rFonts w:cstheme="minorHAnsi"/>
                <w:b/>
                <w:sz w:val="20"/>
                <w:szCs w:val="20"/>
              </w:rPr>
              <w:t>26</w:t>
            </w:r>
            <w:r>
              <w:t xml:space="preserve"> </w:t>
            </w:r>
            <w:r w:rsidRPr="00434929">
              <w:rPr>
                <w:rFonts w:cstheme="minorHAnsi"/>
                <w:b/>
                <w:sz w:val="20"/>
                <w:szCs w:val="20"/>
              </w:rPr>
              <w:t xml:space="preserve">Nisan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29E0FC91" w14:textId="77777777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6F9D7BE0" w14:textId="77777777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  <w:r w:rsidRPr="00D13A1B">
              <w:rPr>
                <w:rFonts w:cstheme="minorHAnsi"/>
                <w:b/>
                <w:sz w:val="20"/>
                <w:szCs w:val="20"/>
              </w:rPr>
              <w:t>27</w:t>
            </w:r>
            <w:r>
              <w:t xml:space="preserve"> </w:t>
            </w:r>
            <w:r w:rsidRPr="00434929">
              <w:rPr>
                <w:rFonts w:cstheme="minorHAnsi"/>
                <w:b/>
                <w:sz w:val="20"/>
                <w:szCs w:val="20"/>
              </w:rPr>
              <w:t xml:space="preserve">Nisan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179C822A" w14:textId="77777777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07A62528" w14:textId="77777777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  <w:r w:rsidRPr="00D13A1B">
              <w:rPr>
                <w:rFonts w:cstheme="minorHAnsi"/>
                <w:b/>
                <w:sz w:val="20"/>
                <w:szCs w:val="20"/>
              </w:rPr>
              <w:t>28</w:t>
            </w:r>
            <w:r>
              <w:t xml:space="preserve"> </w:t>
            </w:r>
            <w:r w:rsidRPr="00434929">
              <w:rPr>
                <w:rFonts w:cstheme="minorHAnsi"/>
                <w:b/>
                <w:sz w:val="20"/>
                <w:szCs w:val="20"/>
              </w:rPr>
              <w:t xml:space="preserve">Nisan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6A3A3BBA" w14:textId="58964B79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D122F9" w:rsidRPr="00D13A1B" w14:paraId="184872DC" w14:textId="77777777" w:rsidTr="00A0382A">
        <w:trPr>
          <w:trHeight w:val="624"/>
        </w:trPr>
        <w:tc>
          <w:tcPr>
            <w:tcW w:w="1477" w:type="dxa"/>
            <w:shd w:val="clear" w:color="auto" w:fill="FFFFFF" w:themeFill="background1"/>
          </w:tcPr>
          <w:p w14:paraId="74B2701B" w14:textId="059BBEC6" w:rsidR="00D122F9" w:rsidRPr="00D13A1B" w:rsidRDefault="002965AB" w:rsidP="00D122F9">
            <w:pPr>
              <w:rPr>
                <w:rFonts w:cstheme="minorHAnsi"/>
                <w:b/>
                <w:sz w:val="20"/>
                <w:szCs w:val="20"/>
              </w:rPr>
            </w:pPr>
            <w:r w:rsidRPr="009274E8">
              <w:rPr>
                <w:rFonts w:cstheme="minorHAnsi"/>
                <w:b/>
                <w:sz w:val="20"/>
                <w:szCs w:val="20"/>
              </w:rPr>
              <w:t>TIP6 ACİL</w:t>
            </w:r>
          </w:p>
        </w:tc>
        <w:tc>
          <w:tcPr>
            <w:tcW w:w="1478" w:type="dxa"/>
            <w:shd w:val="clear" w:color="auto" w:fill="FFFFFF" w:themeFill="background1"/>
          </w:tcPr>
          <w:p w14:paraId="7C83BF61" w14:textId="0BEC2ED9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  <w:r w:rsidRPr="0084667A">
              <w:rPr>
                <w:rFonts w:cstheme="minorHAnsi"/>
                <w:b/>
                <w:sz w:val="20"/>
                <w:szCs w:val="20"/>
              </w:rPr>
              <w:t>Resmi Tatil</w:t>
            </w:r>
          </w:p>
        </w:tc>
        <w:tc>
          <w:tcPr>
            <w:tcW w:w="1477" w:type="dxa"/>
            <w:shd w:val="clear" w:color="auto" w:fill="FFE599" w:themeFill="accent4" w:themeFillTint="66"/>
          </w:tcPr>
          <w:p w14:paraId="6551EAF1" w14:textId="3BD97FF5" w:rsidR="00D122F9" w:rsidRPr="00D13A1B" w:rsidRDefault="00FC1E26" w:rsidP="00D122F9">
            <w:pPr>
              <w:rPr>
                <w:rFonts w:cstheme="minorHAnsi"/>
                <w:b/>
                <w:sz w:val="20"/>
                <w:szCs w:val="20"/>
              </w:rPr>
            </w:pPr>
            <w:r w:rsidRPr="00FC1E26">
              <w:rPr>
                <w:rFonts w:cstheme="minorHAnsi"/>
                <w:b/>
                <w:color w:val="7030A0"/>
                <w:sz w:val="20"/>
                <w:szCs w:val="20"/>
              </w:rPr>
              <w:t>TIP5- Ç.CER</w:t>
            </w:r>
          </w:p>
        </w:tc>
        <w:tc>
          <w:tcPr>
            <w:tcW w:w="1478" w:type="dxa"/>
            <w:shd w:val="clear" w:color="auto" w:fill="FFFFFF" w:themeFill="background1"/>
          </w:tcPr>
          <w:p w14:paraId="12AEFF63" w14:textId="536B9EB9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FFFF" w:themeFill="background1"/>
          </w:tcPr>
          <w:p w14:paraId="5E8838A7" w14:textId="31EEBA20" w:rsidR="00D122F9" w:rsidRPr="00D13A1B" w:rsidRDefault="002965AB" w:rsidP="00D122F9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DAHİLİYE</w:t>
            </w:r>
          </w:p>
        </w:tc>
        <w:tc>
          <w:tcPr>
            <w:tcW w:w="1478" w:type="dxa"/>
            <w:shd w:val="clear" w:color="auto" w:fill="FFFFFF" w:themeFill="background1"/>
          </w:tcPr>
          <w:p w14:paraId="2AF247A5" w14:textId="32656709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2BB34AC7" w14:textId="77777777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D122F9" w:rsidRPr="00D13A1B" w14:paraId="56A877FD" w14:textId="77777777" w:rsidTr="00A0382A">
        <w:trPr>
          <w:trHeight w:val="624"/>
        </w:trPr>
        <w:tc>
          <w:tcPr>
            <w:tcW w:w="1477" w:type="dxa"/>
            <w:shd w:val="clear" w:color="auto" w:fill="FFFFFF" w:themeFill="background1"/>
          </w:tcPr>
          <w:p w14:paraId="2E6B2F19" w14:textId="11895C88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0C268876" w14:textId="7ECE00F6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  <w:r w:rsidRPr="0084667A">
              <w:rPr>
                <w:rFonts w:cstheme="minorHAnsi"/>
                <w:b/>
                <w:sz w:val="20"/>
                <w:szCs w:val="20"/>
              </w:rPr>
              <w:t>Resmi Tatil</w:t>
            </w:r>
          </w:p>
        </w:tc>
        <w:tc>
          <w:tcPr>
            <w:tcW w:w="1477" w:type="dxa"/>
            <w:shd w:val="clear" w:color="auto" w:fill="FFFFFF" w:themeFill="background1"/>
          </w:tcPr>
          <w:p w14:paraId="3D4DCC24" w14:textId="0F3579AB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E599" w:themeFill="accent4" w:themeFillTint="66"/>
          </w:tcPr>
          <w:p w14:paraId="2F32503C" w14:textId="0F565A84" w:rsidR="009757B3" w:rsidRPr="009757B3" w:rsidRDefault="009757B3" w:rsidP="00D122F9">
            <w:pPr>
              <w:rPr>
                <w:rFonts w:cstheme="minorHAnsi"/>
                <w:b/>
                <w:color w:val="7030A0"/>
                <w:sz w:val="20"/>
                <w:szCs w:val="20"/>
              </w:rPr>
            </w:pPr>
            <w:r w:rsidRPr="009757B3">
              <w:rPr>
                <w:rFonts w:cstheme="minorHAnsi"/>
                <w:b/>
                <w:color w:val="7030A0"/>
                <w:sz w:val="20"/>
                <w:szCs w:val="20"/>
              </w:rPr>
              <w:t>MED5-ENT P</w:t>
            </w:r>
          </w:p>
          <w:p w14:paraId="6C9D6089" w14:textId="0D4BDDEE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FFFF" w:themeFill="background1"/>
          </w:tcPr>
          <w:p w14:paraId="6C8D5157" w14:textId="5A89014A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04767444" w14:textId="52532396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4F56F958" w14:textId="77777777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bookmarkEnd w:id="0"/>
      <w:tr w:rsidR="00D122F9" w:rsidRPr="00D13A1B" w14:paraId="2A496BA7" w14:textId="77777777" w:rsidTr="00A12FAE">
        <w:trPr>
          <w:trHeight w:val="624"/>
        </w:trPr>
        <w:tc>
          <w:tcPr>
            <w:tcW w:w="1477" w:type="dxa"/>
            <w:shd w:val="clear" w:color="auto" w:fill="D9E2F3" w:themeFill="accent5" w:themeFillTint="33"/>
          </w:tcPr>
          <w:p w14:paraId="5945A8BD" w14:textId="77777777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  <w:r w:rsidRPr="00D13A1B">
              <w:rPr>
                <w:rFonts w:cstheme="minorHAnsi"/>
                <w:b/>
                <w:sz w:val="20"/>
                <w:szCs w:val="20"/>
              </w:rPr>
              <w:t>29</w:t>
            </w:r>
            <w:r>
              <w:t xml:space="preserve"> </w:t>
            </w:r>
            <w:r w:rsidRPr="00434929">
              <w:rPr>
                <w:rFonts w:cstheme="minorHAnsi"/>
                <w:b/>
                <w:sz w:val="20"/>
                <w:szCs w:val="20"/>
              </w:rPr>
              <w:t xml:space="preserve">Nisan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66BCF280" w14:textId="2A61B863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79AFF82E" w14:textId="01EB6FD5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30</w:t>
            </w:r>
            <w:r>
              <w:t xml:space="preserve"> </w:t>
            </w:r>
            <w:r w:rsidRPr="00434929">
              <w:rPr>
                <w:rFonts w:cstheme="minorHAnsi"/>
                <w:b/>
                <w:sz w:val="20"/>
                <w:szCs w:val="20"/>
              </w:rPr>
              <w:t xml:space="preserve">Nisan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</w:tc>
        <w:tc>
          <w:tcPr>
            <w:tcW w:w="1477" w:type="dxa"/>
            <w:shd w:val="clear" w:color="auto" w:fill="D9E2F3" w:themeFill="accent5" w:themeFillTint="33"/>
          </w:tcPr>
          <w:p w14:paraId="624151A7" w14:textId="77777777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66DEA760" w14:textId="77777777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D9E2F3" w:themeFill="accent5" w:themeFillTint="33"/>
          </w:tcPr>
          <w:p w14:paraId="41BFFEBC" w14:textId="77777777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6EB77CAE" w14:textId="77777777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2AFF96D0" w14:textId="77777777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D122F9" w:rsidRPr="00D13A1B" w14:paraId="09EBC25E" w14:textId="77777777" w:rsidTr="00A12FAE">
        <w:trPr>
          <w:trHeight w:val="624"/>
        </w:trPr>
        <w:tc>
          <w:tcPr>
            <w:tcW w:w="1477" w:type="dxa"/>
            <w:shd w:val="clear" w:color="auto" w:fill="FFFFFF" w:themeFill="background1"/>
          </w:tcPr>
          <w:p w14:paraId="5DB3A116" w14:textId="093B2ABF" w:rsidR="00D122F9" w:rsidRPr="00D13A1B" w:rsidRDefault="002965AB" w:rsidP="00D122F9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DAHİLİYE</w:t>
            </w:r>
          </w:p>
        </w:tc>
        <w:tc>
          <w:tcPr>
            <w:tcW w:w="1478" w:type="dxa"/>
            <w:shd w:val="clear" w:color="auto" w:fill="FFFFFF" w:themeFill="background1"/>
          </w:tcPr>
          <w:p w14:paraId="4F37A467" w14:textId="33B2F8AB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FFFF" w:themeFill="background1"/>
          </w:tcPr>
          <w:p w14:paraId="24AAF456" w14:textId="77777777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4D6C56D1" w14:textId="3970B3EA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FFFF" w:themeFill="background1"/>
          </w:tcPr>
          <w:p w14:paraId="504B6605" w14:textId="154955E3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77959C57" w14:textId="35799B58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419B9D3B" w14:textId="77777777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D122F9" w:rsidRPr="00D13A1B" w14:paraId="690E1C46" w14:textId="77777777" w:rsidTr="00A0382A">
        <w:trPr>
          <w:trHeight w:val="624"/>
        </w:trPr>
        <w:tc>
          <w:tcPr>
            <w:tcW w:w="1477" w:type="dxa"/>
            <w:shd w:val="clear" w:color="auto" w:fill="FFFFFF" w:themeFill="background1"/>
          </w:tcPr>
          <w:p w14:paraId="348C5323" w14:textId="77777777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E599" w:themeFill="accent4" w:themeFillTint="66"/>
          </w:tcPr>
          <w:p w14:paraId="065E2808" w14:textId="7786E6A9" w:rsidR="00D122F9" w:rsidRPr="00D13A1B" w:rsidRDefault="00D817FF" w:rsidP="00D122F9">
            <w:pPr>
              <w:rPr>
                <w:rFonts w:cstheme="minorHAnsi"/>
                <w:b/>
                <w:sz w:val="20"/>
                <w:szCs w:val="20"/>
              </w:rPr>
            </w:pPr>
            <w:r w:rsidRPr="000C01D6">
              <w:rPr>
                <w:rFonts w:cstheme="minorHAnsi"/>
                <w:b/>
                <w:color w:val="C45911" w:themeColor="accent2" w:themeShade="BF"/>
                <w:sz w:val="20"/>
                <w:szCs w:val="20"/>
              </w:rPr>
              <w:t>D2K5 UYG</w:t>
            </w:r>
          </w:p>
        </w:tc>
        <w:tc>
          <w:tcPr>
            <w:tcW w:w="1477" w:type="dxa"/>
            <w:shd w:val="clear" w:color="auto" w:fill="FFFFFF" w:themeFill="background1"/>
          </w:tcPr>
          <w:p w14:paraId="595467B2" w14:textId="2F869E83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161B09B5" w14:textId="5398FF4A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FFFF" w:themeFill="background1"/>
          </w:tcPr>
          <w:p w14:paraId="265029C4" w14:textId="6AD0494D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6C5F02D7" w14:textId="73FA77BB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13FCEC9E" w14:textId="77777777" w:rsidR="00D122F9" w:rsidRPr="00D13A1B" w:rsidRDefault="00D122F9" w:rsidP="00D122F9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</w:tbl>
    <w:p w14:paraId="181008A4" w14:textId="77777777" w:rsidR="00A8798B" w:rsidRDefault="00A8798B" w:rsidP="00EA75EF">
      <w:pPr>
        <w:spacing w:after="0"/>
        <w:rPr>
          <w:sz w:val="10"/>
          <w:szCs w:val="10"/>
        </w:rPr>
      </w:pPr>
    </w:p>
    <w:p w14:paraId="3A284C5A" w14:textId="77777777" w:rsidR="00A8798B" w:rsidRDefault="00A8798B" w:rsidP="00EA75EF">
      <w:pPr>
        <w:spacing w:after="0"/>
        <w:rPr>
          <w:sz w:val="10"/>
          <w:szCs w:val="10"/>
        </w:rPr>
      </w:pPr>
    </w:p>
    <w:p w14:paraId="3705EB31" w14:textId="77777777" w:rsidR="00A8798B" w:rsidRDefault="00A8798B" w:rsidP="00EA75EF">
      <w:pPr>
        <w:spacing w:after="0"/>
        <w:rPr>
          <w:sz w:val="10"/>
          <w:szCs w:val="10"/>
        </w:rPr>
      </w:pPr>
    </w:p>
    <w:p w14:paraId="791C901D" w14:textId="77777777" w:rsidR="00D13A1B" w:rsidRDefault="00D13A1B" w:rsidP="00EA75EF">
      <w:pPr>
        <w:spacing w:after="0"/>
        <w:rPr>
          <w:sz w:val="10"/>
          <w:szCs w:val="10"/>
        </w:rPr>
      </w:pPr>
    </w:p>
    <w:p w14:paraId="57D19627" w14:textId="77777777" w:rsidR="00D13A1B" w:rsidRDefault="00D13A1B" w:rsidP="00EA75EF">
      <w:pPr>
        <w:spacing w:after="0"/>
        <w:rPr>
          <w:sz w:val="10"/>
          <w:szCs w:val="10"/>
        </w:rPr>
      </w:pPr>
    </w:p>
    <w:p w14:paraId="1E7A4C7B" w14:textId="77777777" w:rsidR="00D13A1B" w:rsidRDefault="00D13A1B" w:rsidP="00EA75EF">
      <w:pPr>
        <w:spacing w:after="0"/>
        <w:rPr>
          <w:sz w:val="10"/>
          <w:szCs w:val="10"/>
        </w:rPr>
      </w:pPr>
    </w:p>
    <w:p w14:paraId="54D4DD41" w14:textId="77777777" w:rsidR="00D13A1B" w:rsidRDefault="00D13A1B" w:rsidP="00EA75EF">
      <w:pPr>
        <w:spacing w:after="0"/>
        <w:rPr>
          <w:sz w:val="10"/>
          <w:szCs w:val="10"/>
        </w:rPr>
      </w:pPr>
    </w:p>
    <w:p w14:paraId="0538E6E6" w14:textId="77777777" w:rsidR="00D13A1B" w:rsidRDefault="00D13A1B" w:rsidP="00EA75EF">
      <w:pPr>
        <w:spacing w:after="0"/>
        <w:rPr>
          <w:sz w:val="10"/>
          <w:szCs w:val="10"/>
        </w:rPr>
      </w:pPr>
    </w:p>
    <w:p w14:paraId="72FEC8B0" w14:textId="77777777" w:rsidR="00D13A1B" w:rsidRDefault="00D13A1B" w:rsidP="00EA75EF">
      <w:pPr>
        <w:spacing w:after="0"/>
        <w:rPr>
          <w:sz w:val="10"/>
          <w:szCs w:val="10"/>
        </w:rPr>
      </w:pPr>
    </w:p>
    <w:p w14:paraId="3365FE8D" w14:textId="77777777" w:rsidR="00D13A1B" w:rsidRDefault="00D13A1B" w:rsidP="00EA75EF">
      <w:pPr>
        <w:spacing w:after="0"/>
        <w:rPr>
          <w:sz w:val="10"/>
          <w:szCs w:val="10"/>
        </w:rPr>
      </w:pPr>
    </w:p>
    <w:tbl>
      <w:tblPr>
        <w:tblStyle w:val="TabloKlavuzu"/>
        <w:tblW w:w="10343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1477"/>
        <w:gridCol w:w="1478"/>
        <w:gridCol w:w="1477"/>
        <w:gridCol w:w="1478"/>
        <w:gridCol w:w="1477"/>
        <w:gridCol w:w="1478"/>
        <w:gridCol w:w="1478"/>
      </w:tblGrid>
      <w:tr w:rsidR="00330A19" w:rsidRPr="00330A19" w14:paraId="08648B9A" w14:textId="77777777" w:rsidTr="00583C61">
        <w:trPr>
          <w:trHeight w:val="624"/>
        </w:trPr>
        <w:tc>
          <w:tcPr>
            <w:tcW w:w="10343" w:type="dxa"/>
            <w:gridSpan w:val="7"/>
            <w:shd w:val="clear" w:color="auto" w:fill="FFC000" w:themeFill="accent4"/>
          </w:tcPr>
          <w:p w14:paraId="64AC0CD0" w14:textId="4CAB92FA" w:rsidR="003004CC" w:rsidRPr="00DF4EA1" w:rsidRDefault="003004CC" w:rsidP="00F6460B">
            <w:pPr>
              <w:jc w:val="center"/>
              <w:rPr>
                <w:rFonts w:cstheme="minorHAnsi"/>
                <w:b/>
                <w:sz w:val="28"/>
                <w:szCs w:val="28"/>
              </w:rPr>
            </w:pPr>
            <w:bookmarkStart w:id="1" w:name="_Hlk81074486"/>
            <w:r w:rsidRPr="00DF4EA1">
              <w:rPr>
                <w:rFonts w:cstheme="minorHAnsi"/>
                <w:b/>
                <w:sz w:val="28"/>
                <w:szCs w:val="28"/>
              </w:rPr>
              <w:t xml:space="preserve">MAYIS </w:t>
            </w:r>
            <w:r w:rsidR="008F6C76">
              <w:rPr>
                <w:rFonts w:cstheme="minorHAnsi"/>
                <w:b/>
                <w:sz w:val="28"/>
                <w:szCs w:val="28"/>
              </w:rPr>
              <w:t>2024</w:t>
            </w:r>
          </w:p>
          <w:p w14:paraId="37746C1E" w14:textId="77777777" w:rsidR="00330A19" w:rsidRPr="00330A19" w:rsidRDefault="00330A19" w:rsidP="00F6460B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2F7DE1" w:rsidRPr="00330A19" w14:paraId="7997E288" w14:textId="77777777" w:rsidTr="00583C61">
        <w:trPr>
          <w:trHeight w:val="624"/>
        </w:trPr>
        <w:tc>
          <w:tcPr>
            <w:tcW w:w="1477" w:type="dxa"/>
            <w:shd w:val="clear" w:color="auto" w:fill="FFF2CC" w:themeFill="accent4" w:themeFillTint="33"/>
          </w:tcPr>
          <w:p w14:paraId="144C381D" w14:textId="77777777" w:rsidR="000B271C" w:rsidRPr="00330A19" w:rsidRDefault="000B271C" w:rsidP="00EA75EF">
            <w:pPr>
              <w:rPr>
                <w:rFonts w:cstheme="minorHAnsi"/>
                <w:b/>
                <w:sz w:val="20"/>
                <w:szCs w:val="20"/>
              </w:rPr>
            </w:pPr>
            <w:r w:rsidRPr="00330A19">
              <w:rPr>
                <w:rFonts w:cstheme="minorHAnsi"/>
                <w:b/>
                <w:sz w:val="20"/>
                <w:szCs w:val="20"/>
              </w:rPr>
              <w:t>PAZARTESİ</w:t>
            </w:r>
          </w:p>
        </w:tc>
        <w:tc>
          <w:tcPr>
            <w:tcW w:w="1478" w:type="dxa"/>
            <w:shd w:val="clear" w:color="auto" w:fill="FFF2CC" w:themeFill="accent4" w:themeFillTint="33"/>
          </w:tcPr>
          <w:p w14:paraId="4B11679B" w14:textId="77777777" w:rsidR="000B271C" w:rsidRPr="00330A19" w:rsidRDefault="000B271C" w:rsidP="00EA75EF">
            <w:pPr>
              <w:rPr>
                <w:rFonts w:cstheme="minorHAnsi"/>
                <w:b/>
                <w:sz w:val="20"/>
                <w:szCs w:val="20"/>
              </w:rPr>
            </w:pPr>
            <w:r w:rsidRPr="00330A19">
              <w:rPr>
                <w:rFonts w:cstheme="minorHAnsi"/>
                <w:b/>
                <w:sz w:val="20"/>
                <w:szCs w:val="20"/>
              </w:rPr>
              <w:t>SALI</w:t>
            </w:r>
          </w:p>
        </w:tc>
        <w:tc>
          <w:tcPr>
            <w:tcW w:w="1477" w:type="dxa"/>
            <w:shd w:val="clear" w:color="auto" w:fill="FFF2CC" w:themeFill="accent4" w:themeFillTint="33"/>
          </w:tcPr>
          <w:p w14:paraId="75C0928D" w14:textId="77777777" w:rsidR="000B271C" w:rsidRPr="00330A19" w:rsidRDefault="000B271C" w:rsidP="00EA75EF">
            <w:pPr>
              <w:rPr>
                <w:rFonts w:cstheme="minorHAnsi"/>
                <w:b/>
                <w:sz w:val="20"/>
                <w:szCs w:val="20"/>
              </w:rPr>
            </w:pPr>
            <w:r w:rsidRPr="00330A19">
              <w:rPr>
                <w:rFonts w:cstheme="minorHAnsi"/>
                <w:b/>
                <w:sz w:val="20"/>
                <w:szCs w:val="20"/>
              </w:rPr>
              <w:t>ÇARŞAMBA</w:t>
            </w:r>
          </w:p>
        </w:tc>
        <w:tc>
          <w:tcPr>
            <w:tcW w:w="1478" w:type="dxa"/>
            <w:shd w:val="clear" w:color="auto" w:fill="FFF2CC" w:themeFill="accent4" w:themeFillTint="33"/>
          </w:tcPr>
          <w:p w14:paraId="77C324FA" w14:textId="77777777" w:rsidR="000B271C" w:rsidRPr="00330A19" w:rsidRDefault="000B271C" w:rsidP="00EA75EF">
            <w:pPr>
              <w:rPr>
                <w:rFonts w:cstheme="minorHAnsi"/>
                <w:b/>
                <w:sz w:val="20"/>
                <w:szCs w:val="20"/>
              </w:rPr>
            </w:pPr>
            <w:r w:rsidRPr="00330A19">
              <w:rPr>
                <w:rFonts w:cstheme="minorHAnsi"/>
                <w:b/>
                <w:sz w:val="20"/>
                <w:szCs w:val="20"/>
              </w:rPr>
              <w:t>PERŞEMBE</w:t>
            </w:r>
          </w:p>
        </w:tc>
        <w:tc>
          <w:tcPr>
            <w:tcW w:w="1477" w:type="dxa"/>
            <w:shd w:val="clear" w:color="auto" w:fill="FFF2CC" w:themeFill="accent4" w:themeFillTint="33"/>
          </w:tcPr>
          <w:p w14:paraId="146E9178" w14:textId="77777777" w:rsidR="000B271C" w:rsidRPr="00330A19" w:rsidRDefault="000B271C" w:rsidP="00EA75EF">
            <w:pPr>
              <w:rPr>
                <w:rFonts w:cstheme="minorHAnsi"/>
                <w:b/>
                <w:sz w:val="20"/>
                <w:szCs w:val="20"/>
              </w:rPr>
            </w:pPr>
            <w:r w:rsidRPr="00330A19">
              <w:rPr>
                <w:rFonts w:cstheme="minorHAnsi"/>
                <w:b/>
                <w:sz w:val="20"/>
                <w:szCs w:val="20"/>
              </w:rPr>
              <w:t xml:space="preserve">CUMA </w:t>
            </w:r>
          </w:p>
        </w:tc>
        <w:tc>
          <w:tcPr>
            <w:tcW w:w="1478" w:type="dxa"/>
            <w:shd w:val="clear" w:color="auto" w:fill="FFF2CC" w:themeFill="accent4" w:themeFillTint="33"/>
          </w:tcPr>
          <w:p w14:paraId="70CF6BCD" w14:textId="77777777" w:rsidR="000B271C" w:rsidRPr="00330A19" w:rsidRDefault="000B271C" w:rsidP="00EA75EF">
            <w:pPr>
              <w:rPr>
                <w:rFonts w:cstheme="minorHAnsi"/>
                <w:b/>
                <w:sz w:val="20"/>
                <w:szCs w:val="20"/>
              </w:rPr>
            </w:pPr>
            <w:r w:rsidRPr="00330A19">
              <w:rPr>
                <w:rFonts w:cstheme="minorHAnsi"/>
                <w:b/>
                <w:sz w:val="20"/>
                <w:szCs w:val="20"/>
              </w:rPr>
              <w:t>CUMARTESİ</w:t>
            </w:r>
          </w:p>
        </w:tc>
        <w:tc>
          <w:tcPr>
            <w:tcW w:w="1478" w:type="dxa"/>
            <w:shd w:val="clear" w:color="auto" w:fill="FFF2CC" w:themeFill="accent4" w:themeFillTint="33"/>
          </w:tcPr>
          <w:p w14:paraId="6067950D" w14:textId="77777777" w:rsidR="000B271C" w:rsidRDefault="000B271C" w:rsidP="00EA75EF">
            <w:pPr>
              <w:rPr>
                <w:rFonts w:cstheme="minorHAnsi"/>
                <w:b/>
                <w:sz w:val="20"/>
                <w:szCs w:val="20"/>
              </w:rPr>
            </w:pPr>
            <w:r w:rsidRPr="00330A19">
              <w:rPr>
                <w:rFonts w:cstheme="minorHAnsi"/>
                <w:b/>
                <w:sz w:val="20"/>
                <w:szCs w:val="20"/>
              </w:rPr>
              <w:t>PAZAR</w:t>
            </w:r>
          </w:p>
          <w:p w14:paraId="00CDFE0D" w14:textId="77777777" w:rsidR="00F16F39" w:rsidRPr="00330A19" w:rsidRDefault="00F16F39" w:rsidP="00EA75EF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AA46EF" w:rsidRPr="00330A19" w14:paraId="11C7DE93" w14:textId="77777777" w:rsidTr="00583C61">
        <w:trPr>
          <w:trHeight w:val="624"/>
        </w:trPr>
        <w:tc>
          <w:tcPr>
            <w:tcW w:w="1477" w:type="dxa"/>
            <w:shd w:val="clear" w:color="auto" w:fill="D9E2F3" w:themeFill="accent5" w:themeFillTint="33"/>
          </w:tcPr>
          <w:p w14:paraId="1F1057A3" w14:textId="52559B20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5ADA3FC9" w14:textId="1665C1D4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D9E2F3" w:themeFill="accent5" w:themeFillTint="33"/>
          </w:tcPr>
          <w:p w14:paraId="7CDDB5D6" w14:textId="77777777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1</w:t>
            </w:r>
            <w:r>
              <w:t xml:space="preserve"> </w:t>
            </w:r>
            <w:r w:rsidRPr="00DF4EA1">
              <w:rPr>
                <w:rFonts w:cstheme="minorHAnsi"/>
                <w:b/>
                <w:sz w:val="20"/>
                <w:szCs w:val="20"/>
              </w:rPr>
              <w:t xml:space="preserve">Mayıs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53FF1B7F" w14:textId="6095BDE3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330A19">
              <w:rPr>
                <w:rFonts w:cstheme="minorHAnsi"/>
                <w:b/>
                <w:sz w:val="20"/>
                <w:szCs w:val="20"/>
              </w:rPr>
              <w:t>R</w:t>
            </w:r>
            <w:r>
              <w:rPr>
                <w:rFonts w:cstheme="minorHAnsi"/>
                <w:b/>
                <w:sz w:val="20"/>
                <w:szCs w:val="20"/>
              </w:rPr>
              <w:t>esmi Tatil</w:t>
            </w:r>
          </w:p>
        </w:tc>
        <w:tc>
          <w:tcPr>
            <w:tcW w:w="1478" w:type="dxa"/>
            <w:shd w:val="clear" w:color="auto" w:fill="D9E2F3" w:themeFill="accent5" w:themeFillTint="33"/>
          </w:tcPr>
          <w:p w14:paraId="6BA2A413" w14:textId="77777777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330A19">
              <w:rPr>
                <w:rFonts w:cstheme="minorHAnsi"/>
                <w:b/>
                <w:sz w:val="20"/>
                <w:szCs w:val="20"/>
              </w:rPr>
              <w:t>2</w:t>
            </w:r>
            <w:r>
              <w:t xml:space="preserve"> </w:t>
            </w:r>
            <w:r w:rsidRPr="00DF4EA1">
              <w:rPr>
                <w:rFonts w:cstheme="minorHAnsi"/>
                <w:b/>
                <w:sz w:val="20"/>
                <w:szCs w:val="20"/>
              </w:rPr>
              <w:t xml:space="preserve">Mayıs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1F5CFB86" w14:textId="77777777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D9E2F3" w:themeFill="accent5" w:themeFillTint="33"/>
          </w:tcPr>
          <w:p w14:paraId="597D5B58" w14:textId="77777777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330A19">
              <w:rPr>
                <w:rFonts w:cstheme="minorHAnsi"/>
                <w:b/>
                <w:sz w:val="20"/>
                <w:szCs w:val="20"/>
              </w:rPr>
              <w:t>3</w:t>
            </w:r>
            <w:r>
              <w:t xml:space="preserve"> </w:t>
            </w:r>
            <w:r w:rsidRPr="00DF4EA1">
              <w:rPr>
                <w:rFonts w:cstheme="minorHAnsi"/>
                <w:b/>
                <w:sz w:val="20"/>
                <w:szCs w:val="20"/>
              </w:rPr>
              <w:t xml:space="preserve">Mayıs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623FDA0F" w14:textId="77777777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39263548" w14:textId="77777777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330A19">
              <w:rPr>
                <w:rFonts w:cstheme="minorHAnsi"/>
                <w:b/>
                <w:sz w:val="20"/>
                <w:szCs w:val="20"/>
              </w:rPr>
              <w:t>4</w:t>
            </w:r>
            <w:r>
              <w:t xml:space="preserve"> </w:t>
            </w:r>
            <w:r w:rsidRPr="00DF4EA1">
              <w:rPr>
                <w:rFonts w:cstheme="minorHAnsi"/>
                <w:b/>
                <w:sz w:val="20"/>
                <w:szCs w:val="20"/>
              </w:rPr>
              <w:t xml:space="preserve">Mayıs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469D51BB" w14:textId="30EEC057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09D6DDBB" w14:textId="77777777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330A19">
              <w:rPr>
                <w:rFonts w:cstheme="minorHAnsi"/>
                <w:b/>
                <w:sz w:val="20"/>
                <w:szCs w:val="20"/>
              </w:rPr>
              <w:t>5</w:t>
            </w:r>
            <w:r>
              <w:t xml:space="preserve"> </w:t>
            </w:r>
            <w:r w:rsidRPr="00DF4EA1">
              <w:rPr>
                <w:rFonts w:cstheme="minorHAnsi"/>
                <w:b/>
                <w:sz w:val="20"/>
                <w:szCs w:val="20"/>
              </w:rPr>
              <w:t xml:space="preserve">Mayıs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1C555C6F" w14:textId="2016E686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AA46EF" w:rsidRPr="00330A19" w14:paraId="66CE50B7" w14:textId="77777777" w:rsidTr="000D5AD4">
        <w:trPr>
          <w:trHeight w:val="624"/>
        </w:trPr>
        <w:tc>
          <w:tcPr>
            <w:tcW w:w="1477" w:type="dxa"/>
            <w:shd w:val="clear" w:color="auto" w:fill="FFFFFF" w:themeFill="background1"/>
          </w:tcPr>
          <w:p w14:paraId="3BB2757C" w14:textId="77777777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4851E5D8" w14:textId="58C9956A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0000"/>
          </w:tcPr>
          <w:p w14:paraId="08EB7A78" w14:textId="130508DB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84667A">
              <w:rPr>
                <w:rFonts w:cstheme="minorHAnsi"/>
                <w:b/>
                <w:sz w:val="20"/>
                <w:szCs w:val="20"/>
              </w:rPr>
              <w:t>Resmi Tatil</w:t>
            </w:r>
          </w:p>
        </w:tc>
        <w:tc>
          <w:tcPr>
            <w:tcW w:w="1478" w:type="dxa"/>
            <w:shd w:val="clear" w:color="auto" w:fill="FFFFFF" w:themeFill="background1"/>
          </w:tcPr>
          <w:p w14:paraId="4CC60FC1" w14:textId="39B95FD7" w:rsidR="00AA46EF" w:rsidRPr="00330A19" w:rsidRDefault="000D5AD4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9274E8">
              <w:rPr>
                <w:rFonts w:cstheme="minorHAnsi"/>
                <w:b/>
                <w:sz w:val="20"/>
                <w:szCs w:val="20"/>
              </w:rPr>
              <w:t>TIP6 ACİL</w:t>
            </w:r>
          </w:p>
        </w:tc>
        <w:tc>
          <w:tcPr>
            <w:tcW w:w="1477" w:type="dxa"/>
            <w:shd w:val="clear" w:color="auto" w:fill="FFFFFF" w:themeFill="background1"/>
          </w:tcPr>
          <w:p w14:paraId="655747DC" w14:textId="5D5BC7C2" w:rsidR="00AA46EF" w:rsidRPr="00330A19" w:rsidRDefault="000D5AD4" w:rsidP="00AA46EF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DAHİLİYE</w:t>
            </w:r>
          </w:p>
        </w:tc>
        <w:tc>
          <w:tcPr>
            <w:tcW w:w="1478" w:type="dxa"/>
            <w:shd w:val="clear" w:color="auto" w:fill="FFFFFF" w:themeFill="background1"/>
          </w:tcPr>
          <w:p w14:paraId="606CC093" w14:textId="42B506CC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4724B8B2" w14:textId="77777777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AA46EF" w:rsidRPr="00330A19" w14:paraId="52E7BAAB" w14:textId="77777777" w:rsidTr="00154D76">
        <w:trPr>
          <w:trHeight w:val="624"/>
        </w:trPr>
        <w:tc>
          <w:tcPr>
            <w:tcW w:w="1477" w:type="dxa"/>
            <w:shd w:val="clear" w:color="auto" w:fill="FFFFFF" w:themeFill="background1"/>
          </w:tcPr>
          <w:p w14:paraId="13FB6456" w14:textId="77777777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238336D0" w14:textId="703488E9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0000"/>
          </w:tcPr>
          <w:p w14:paraId="7BDA911E" w14:textId="43317CB2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84667A">
              <w:rPr>
                <w:rFonts w:cstheme="minorHAnsi"/>
                <w:b/>
                <w:sz w:val="20"/>
                <w:szCs w:val="20"/>
              </w:rPr>
              <w:t>Resmi Tatil</w:t>
            </w:r>
          </w:p>
        </w:tc>
        <w:tc>
          <w:tcPr>
            <w:tcW w:w="1478" w:type="dxa"/>
            <w:shd w:val="clear" w:color="auto" w:fill="FFE599" w:themeFill="accent4" w:themeFillTint="66"/>
          </w:tcPr>
          <w:p w14:paraId="5C8988E9" w14:textId="77777777" w:rsidR="00AA46EF" w:rsidRPr="0030446D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30446D">
              <w:rPr>
                <w:rFonts w:cstheme="minorHAnsi"/>
                <w:b/>
                <w:sz w:val="20"/>
                <w:szCs w:val="20"/>
              </w:rPr>
              <w:t>D2K5 UYG</w:t>
            </w:r>
          </w:p>
          <w:p w14:paraId="0AFE17A6" w14:textId="23564117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30446D">
              <w:rPr>
                <w:rFonts w:cstheme="minorHAnsi"/>
                <w:b/>
                <w:sz w:val="20"/>
                <w:szCs w:val="20"/>
              </w:rPr>
              <w:t>(ÖS)</w:t>
            </w:r>
          </w:p>
        </w:tc>
        <w:tc>
          <w:tcPr>
            <w:tcW w:w="1477" w:type="dxa"/>
            <w:shd w:val="clear" w:color="auto" w:fill="FFFFFF" w:themeFill="background1"/>
          </w:tcPr>
          <w:p w14:paraId="50DDF693" w14:textId="15917317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6E4932E0" w14:textId="6B4372A1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0931B48A" w14:textId="77777777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AA46EF" w:rsidRPr="00330A19" w14:paraId="35942CA5" w14:textId="77777777" w:rsidTr="00583C61">
        <w:trPr>
          <w:trHeight w:val="624"/>
        </w:trPr>
        <w:tc>
          <w:tcPr>
            <w:tcW w:w="1477" w:type="dxa"/>
            <w:shd w:val="clear" w:color="auto" w:fill="D9E2F3" w:themeFill="accent5" w:themeFillTint="33"/>
          </w:tcPr>
          <w:p w14:paraId="21EE7C53" w14:textId="299656D5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330A19">
              <w:rPr>
                <w:rFonts w:cstheme="minorHAnsi"/>
                <w:b/>
                <w:sz w:val="20"/>
                <w:szCs w:val="20"/>
              </w:rPr>
              <w:t>6</w:t>
            </w:r>
            <w:r>
              <w:t xml:space="preserve"> </w:t>
            </w:r>
            <w:r w:rsidRPr="00DF4EA1">
              <w:rPr>
                <w:rFonts w:cstheme="minorHAnsi"/>
                <w:b/>
                <w:sz w:val="20"/>
                <w:szCs w:val="20"/>
              </w:rPr>
              <w:t xml:space="preserve">Mayıs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</w:tc>
        <w:tc>
          <w:tcPr>
            <w:tcW w:w="1478" w:type="dxa"/>
            <w:shd w:val="clear" w:color="auto" w:fill="D9E2F3" w:themeFill="accent5" w:themeFillTint="33"/>
          </w:tcPr>
          <w:p w14:paraId="69D3932E" w14:textId="6255AAA1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7</w:t>
            </w:r>
            <w:r w:rsidRPr="00E823C0">
              <w:rPr>
                <w:rFonts w:cstheme="minorHAnsi"/>
                <w:b/>
                <w:sz w:val="20"/>
                <w:szCs w:val="20"/>
              </w:rPr>
              <w:t xml:space="preserve"> Mayıs 2024</w:t>
            </w:r>
          </w:p>
        </w:tc>
        <w:tc>
          <w:tcPr>
            <w:tcW w:w="1477" w:type="dxa"/>
            <w:shd w:val="clear" w:color="auto" w:fill="D9E2F3" w:themeFill="accent5" w:themeFillTint="33"/>
          </w:tcPr>
          <w:p w14:paraId="0B7FBEF4" w14:textId="77777777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8</w:t>
            </w:r>
            <w:r>
              <w:t xml:space="preserve"> </w:t>
            </w:r>
            <w:r w:rsidRPr="00DF4EA1">
              <w:rPr>
                <w:rFonts w:cstheme="minorHAnsi"/>
                <w:b/>
                <w:sz w:val="20"/>
                <w:szCs w:val="20"/>
              </w:rPr>
              <w:t xml:space="preserve">Mayıs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5D3A7DEE" w14:textId="77777777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3ECD4FA9" w14:textId="77777777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330A19">
              <w:rPr>
                <w:rFonts w:cstheme="minorHAnsi"/>
                <w:b/>
                <w:sz w:val="20"/>
                <w:szCs w:val="20"/>
              </w:rPr>
              <w:t>9</w:t>
            </w:r>
            <w:r>
              <w:t xml:space="preserve"> </w:t>
            </w:r>
            <w:r w:rsidRPr="00DF4EA1">
              <w:rPr>
                <w:rFonts w:cstheme="minorHAnsi"/>
                <w:b/>
                <w:sz w:val="20"/>
                <w:szCs w:val="20"/>
              </w:rPr>
              <w:t xml:space="preserve">Mayıs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52CD7CEC" w14:textId="77777777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D9E2F3" w:themeFill="accent5" w:themeFillTint="33"/>
          </w:tcPr>
          <w:p w14:paraId="6575E900" w14:textId="77777777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330A19">
              <w:rPr>
                <w:rFonts w:cstheme="minorHAnsi"/>
                <w:b/>
                <w:sz w:val="20"/>
                <w:szCs w:val="20"/>
              </w:rPr>
              <w:t>10</w:t>
            </w:r>
            <w:r>
              <w:t xml:space="preserve"> </w:t>
            </w:r>
            <w:r w:rsidRPr="00DF4EA1">
              <w:rPr>
                <w:rFonts w:cstheme="minorHAnsi"/>
                <w:b/>
                <w:sz w:val="20"/>
                <w:szCs w:val="20"/>
              </w:rPr>
              <w:t xml:space="preserve">Mayıs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5EE9F920" w14:textId="77777777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77788056" w14:textId="77777777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330A19">
              <w:rPr>
                <w:rFonts w:cstheme="minorHAnsi"/>
                <w:b/>
                <w:sz w:val="20"/>
                <w:szCs w:val="20"/>
              </w:rPr>
              <w:t>11</w:t>
            </w:r>
            <w:r>
              <w:t xml:space="preserve"> </w:t>
            </w:r>
            <w:r w:rsidRPr="00DF4EA1">
              <w:rPr>
                <w:rFonts w:cstheme="minorHAnsi"/>
                <w:b/>
                <w:sz w:val="20"/>
                <w:szCs w:val="20"/>
              </w:rPr>
              <w:t xml:space="preserve">Mayıs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1B7A7748" w14:textId="77777777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64E04D30" w14:textId="77777777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330A19">
              <w:rPr>
                <w:rFonts w:cstheme="minorHAnsi"/>
                <w:b/>
                <w:sz w:val="20"/>
                <w:szCs w:val="20"/>
              </w:rPr>
              <w:t>12</w:t>
            </w:r>
            <w:r>
              <w:t xml:space="preserve"> </w:t>
            </w:r>
            <w:r w:rsidRPr="00DF4EA1">
              <w:rPr>
                <w:rFonts w:cstheme="minorHAnsi"/>
                <w:b/>
                <w:sz w:val="20"/>
                <w:szCs w:val="20"/>
              </w:rPr>
              <w:t xml:space="preserve">Mayıs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443EBAE1" w14:textId="6463D381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AA46EF" w:rsidRPr="00330A19" w14:paraId="6C96A20A" w14:textId="77777777" w:rsidTr="002114B9">
        <w:trPr>
          <w:trHeight w:val="624"/>
        </w:trPr>
        <w:tc>
          <w:tcPr>
            <w:tcW w:w="1477" w:type="dxa"/>
            <w:shd w:val="clear" w:color="auto" w:fill="FFFFFF" w:themeFill="background1"/>
          </w:tcPr>
          <w:p w14:paraId="108186CB" w14:textId="17F493EB" w:rsidR="00AA46EF" w:rsidRPr="00330A19" w:rsidRDefault="000D5AD4" w:rsidP="00AA46EF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DAHİLİYE</w:t>
            </w:r>
          </w:p>
        </w:tc>
        <w:tc>
          <w:tcPr>
            <w:tcW w:w="1478" w:type="dxa"/>
            <w:shd w:val="clear" w:color="auto" w:fill="FFFFFF" w:themeFill="background1"/>
          </w:tcPr>
          <w:p w14:paraId="541CCCD9" w14:textId="5D5371CB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E599" w:themeFill="accent4" w:themeFillTint="66"/>
          </w:tcPr>
          <w:p w14:paraId="6FEB7606" w14:textId="0BFE24A6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BB042C">
              <w:rPr>
                <w:rFonts w:cstheme="minorHAnsi"/>
                <w:b/>
                <w:color w:val="0070C0"/>
                <w:sz w:val="20"/>
                <w:szCs w:val="20"/>
              </w:rPr>
              <w:t>TIP4-ÇH/KP P</w:t>
            </w:r>
          </w:p>
        </w:tc>
        <w:tc>
          <w:tcPr>
            <w:tcW w:w="1478" w:type="dxa"/>
            <w:shd w:val="clear" w:color="auto" w:fill="FFE599" w:themeFill="accent4" w:themeFillTint="66"/>
          </w:tcPr>
          <w:p w14:paraId="02154BFD" w14:textId="0610E1EF" w:rsidR="003A74CC" w:rsidRDefault="003A74CC" w:rsidP="00F014E2">
            <w:pPr>
              <w:rPr>
                <w:rFonts w:cstheme="minorHAnsi"/>
                <w:b/>
                <w:color w:val="0070C0"/>
                <w:sz w:val="20"/>
                <w:szCs w:val="20"/>
              </w:rPr>
            </w:pPr>
            <w:r w:rsidRPr="00311CDA">
              <w:rPr>
                <w:rFonts w:cstheme="minorHAnsi"/>
                <w:b/>
                <w:color w:val="7030A0"/>
                <w:sz w:val="20"/>
                <w:szCs w:val="20"/>
              </w:rPr>
              <w:t>TIP5- ÜRO P</w:t>
            </w:r>
          </w:p>
          <w:p w14:paraId="490F43DB" w14:textId="5A1F693E" w:rsidR="00F014E2" w:rsidRDefault="00F014E2" w:rsidP="00F014E2">
            <w:pPr>
              <w:rPr>
                <w:rFonts w:cstheme="minorHAnsi"/>
                <w:b/>
                <w:sz w:val="20"/>
                <w:szCs w:val="20"/>
              </w:rPr>
            </w:pPr>
            <w:r w:rsidRPr="00962356">
              <w:rPr>
                <w:rFonts w:cstheme="minorHAnsi"/>
                <w:b/>
                <w:color w:val="0070C0"/>
                <w:sz w:val="20"/>
                <w:szCs w:val="20"/>
              </w:rPr>
              <w:t>TIP4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D</w:t>
            </w:r>
            <w:r w:rsidRPr="00962356">
              <w:rPr>
                <w:rFonts w:cstheme="minorHAnsi"/>
                <w:b/>
                <w:color w:val="0070C0"/>
                <w:sz w:val="20"/>
                <w:szCs w:val="20"/>
              </w:rPr>
              <w:t xml:space="preserve">-GÖH 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T</w:t>
            </w:r>
          </w:p>
          <w:p w14:paraId="371BB22D" w14:textId="69AABF0A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E599" w:themeFill="accent4" w:themeFillTint="66"/>
          </w:tcPr>
          <w:p w14:paraId="3C8F34B3" w14:textId="7D8EE4B6" w:rsidR="00AA46EF" w:rsidRPr="00330A19" w:rsidRDefault="00AB3A87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311CDA">
              <w:rPr>
                <w:rFonts w:cstheme="minorHAnsi"/>
                <w:b/>
                <w:color w:val="7030A0"/>
                <w:sz w:val="20"/>
                <w:szCs w:val="20"/>
              </w:rPr>
              <w:t>TIP5- ÜRO P</w:t>
            </w:r>
          </w:p>
        </w:tc>
        <w:tc>
          <w:tcPr>
            <w:tcW w:w="1478" w:type="dxa"/>
            <w:shd w:val="clear" w:color="auto" w:fill="FFFFFF" w:themeFill="background1"/>
          </w:tcPr>
          <w:p w14:paraId="5CE59463" w14:textId="76E9D349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6E7A803D" w14:textId="65353C84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AA46EF" w:rsidRPr="00330A19" w14:paraId="712E7139" w14:textId="77777777" w:rsidTr="00154D76">
        <w:trPr>
          <w:trHeight w:val="624"/>
        </w:trPr>
        <w:tc>
          <w:tcPr>
            <w:tcW w:w="1477" w:type="dxa"/>
            <w:shd w:val="clear" w:color="auto" w:fill="FFFFFF" w:themeFill="background1"/>
          </w:tcPr>
          <w:p w14:paraId="69D33977" w14:textId="4E3628E6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E599" w:themeFill="accent4" w:themeFillTint="66"/>
          </w:tcPr>
          <w:p w14:paraId="4B8337E8" w14:textId="328DA2BE" w:rsidR="00AA46EF" w:rsidRPr="00B56791" w:rsidRDefault="00D817F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0C01D6">
              <w:rPr>
                <w:rFonts w:cstheme="minorHAnsi"/>
                <w:b/>
                <w:color w:val="C45911" w:themeColor="accent2" w:themeShade="BF"/>
                <w:sz w:val="20"/>
                <w:szCs w:val="20"/>
              </w:rPr>
              <w:t>D2K5 UYG</w:t>
            </w:r>
          </w:p>
        </w:tc>
        <w:tc>
          <w:tcPr>
            <w:tcW w:w="1477" w:type="dxa"/>
            <w:shd w:val="clear" w:color="auto" w:fill="FFE599" w:themeFill="accent4" w:themeFillTint="66"/>
          </w:tcPr>
          <w:p w14:paraId="0404AE54" w14:textId="2FD0B199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962356">
              <w:rPr>
                <w:rFonts w:cstheme="minorHAnsi"/>
                <w:b/>
                <w:color w:val="0070C0"/>
                <w:sz w:val="20"/>
                <w:szCs w:val="20"/>
              </w:rPr>
              <w:t>TIP4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D</w:t>
            </w:r>
            <w:r w:rsidRPr="00962356">
              <w:rPr>
                <w:rFonts w:cstheme="minorHAnsi"/>
                <w:b/>
                <w:color w:val="0070C0"/>
                <w:sz w:val="20"/>
                <w:szCs w:val="20"/>
              </w:rPr>
              <w:t xml:space="preserve">-GÖH 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T</w:t>
            </w:r>
          </w:p>
        </w:tc>
        <w:tc>
          <w:tcPr>
            <w:tcW w:w="1478" w:type="dxa"/>
            <w:shd w:val="clear" w:color="auto" w:fill="FFE599" w:themeFill="accent4" w:themeFillTint="66"/>
          </w:tcPr>
          <w:p w14:paraId="1E7CF665" w14:textId="77777777" w:rsidR="00AA46EF" w:rsidRPr="0030446D" w:rsidRDefault="00AA46EF" w:rsidP="00AA46EF">
            <w:pPr>
              <w:rPr>
                <w:rFonts w:cstheme="minorHAnsi"/>
                <w:b/>
                <w:color w:val="C45911" w:themeColor="accent2" w:themeShade="BF"/>
                <w:sz w:val="20"/>
                <w:szCs w:val="20"/>
              </w:rPr>
            </w:pPr>
            <w:r w:rsidRPr="0030446D">
              <w:rPr>
                <w:rFonts w:cstheme="minorHAnsi"/>
                <w:b/>
                <w:color w:val="C45911" w:themeColor="accent2" w:themeShade="BF"/>
                <w:sz w:val="20"/>
                <w:szCs w:val="20"/>
              </w:rPr>
              <w:t>D3K6 UYG</w:t>
            </w:r>
          </w:p>
          <w:p w14:paraId="42A08756" w14:textId="3B0545C7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30446D">
              <w:rPr>
                <w:rFonts w:cstheme="minorHAnsi"/>
                <w:b/>
                <w:color w:val="C45911" w:themeColor="accent2" w:themeShade="BF"/>
                <w:sz w:val="20"/>
                <w:szCs w:val="20"/>
              </w:rPr>
              <w:t>(ÖS)</w:t>
            </w:r>
          </w:p>
        </w:tc>
        <w:tc>
          <w:tcPr>
            <w:tcW w:w="1477" w:type="dxa"/>
            <w:shd w:val="clear" w:color="auto" w:fill="FFFFFF" w:themeFill="background1"/>
          </w:tcPr>
          <w:p w14:paraId="2374B846" w14:textId="33F7C69D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4FCE1A96" w14:textId="612FB659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30DEDF6F" w14:textId="77777777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AA46EF" w:rsidRPr="00330A19" w14:paraId="50DCDA22" w14:textId="77777777" w:rsidTr="00583C61">
        <w:trPr>
          <w:trHeight w:val="624"/>
        </w:trPr>
        <w:tc>
          <w:tcPr>
            <w:tcW w:w="1477" w:type="dxa"/>
            <w:shd w:val="clear" w:color="auto" w:fill="D9E2F3" w:themeFill="accent5" w:themeFillTint="33"/>
          </w:tcPr>
          <w:p w14:paraId="49D1D866" w14:textId="77777777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330A19">
              <w:rPr>
                <w:rFonts w:cstheme="minorHAnsi"/>
                <w:b/>
                <w:sz w:val="20"/>
                <w:szCs w:val="20"/>
              </w:rPr>
              <w:t>13</w:t>
            </w:r>
            <w:r>
              <w:t xml:space="preserve"> </w:t>
            </w:r>
            <w:r w:rsidRPr="00DF4EA1">
              <w:rPr>
                <w:rFonts w:cstheme="minorHAnsi"/>
                <w:b/>
                <w:sz w:val="20"/>
                <w:szCs w:val="20"/>
              </w:rPr>
              <w:t xml:space="preserve">Mayıs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1A657731" w14:textId="51CE8601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55D78B5A" w14:textId="174D2784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14</w:t>
            </w:r>
            <w:r w:rsidRPr="00E823C0">
              <w:rPr>
                <w:rFonts w:cstheme="minorHAnsi"/>
                <w:b/>
                <w:sz w:val="20"/>
                <w:szCs w:val="20"/>
              </w:rPr>
              <w:t xml:space="preserve"> Mayıs 2024</w:t>
            </w:r>
          </w:p>
        </w:tc>
        <w:tc>
          <w:tcPr>
            <w:tcW w:w="1477" w:type="dxa"/>
            <w:shd w:val="clear" w:color="auto" w:fill="D9E2F3" w:themeFill="accent5" w:themeFillTint="33"/>
          </w:tcPr>
          <w:p w14:paraId="05F1AF46" w14:textId="77777777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15 M</w:t>
            </w:r>
            <w:r w:rsidRPr="00DF4EA1">
              <w:rPr>
                <w:rFonts w:cstheme="minorHAnsi"/>
                <w:b/>
                <w:sz w:val="20"/>
                <w:szCs w:val="20"/>
              </w:rPr>
              <w:t xml:space="preserve">ayıs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1C6DF69F" w14:textId="77777777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23DDCC60" w14:textId="77777777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330A19">
              <w:rPr>
                <w:rFonts w:cstheme="minorHAnsi"/>
                <w:b/>
                <w:sz w:val="20"/>
                <w:szCs w:val="20"/>
              </w:rPr>
              <w:t>16</w:t>
            </w:r>
            <w:r>
              <w:t xml:space="preserve"> </w:t>
            </w:r>
            <w:r w:rsidRPr="00DF4EA1">
              <w:rPr>
                <w:rFonts w:cstheme="minorHAnsi"/>
                <w:b/>
                <w:sz w:val="20"/>
                <w:szCs w:val="20"/>
              </w:rPr>
              <w:t xml:space="preserve">Mayıs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6FAF3771" w14:textId="77777777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D9E2F3" w:themeFill="accent5" w:themeFillTint="33"/>
          </w:tcPr>
          <w:p w14:paraId="0EF63E58" w14:textId="77777777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330A19">
              <w:rPr>
                <w:rFonts w:cstheme="minorHAnsi"/>
                <w:b/>
                <w:sz w:val="20"/>
                <w:szCs w:val="20"/>
              </w:rPr>
              <w:t>17</w:t>
            </w:r>
            <w:r>
              <w:t xml:space="preserve"> </w:t>
            </w:r>
            <w:r w:rsidRPr="00DF4EA1">
              <w:rPr>
                <w:rFonts w:cstheme="minorHAnsi"/>
                <w:b/>
                <w:sz w:val="20"/>
                <w:szCs w:val="20"/>
              </w:rPr>
              <w:t xml:space="preserve">Mayıs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770BA5EB" w14:textId="0ECBCF35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17C263AE" w14:textId="77777777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330A19">
              <w:rPr>
                <w:rFonts w:cstheme="minorHAnsi"/>
                <w:b/>
                <w:sz w:val="20"/>
                <w:szCs w:val="20"/>
              </w:rPr>
              <w:t>18</w:t>
            </w:r>
            <w:r>
              <w:t xml:space="preserve"> </w:t>
            </w:r>
            <w:r w:rsidRPr="00DF4EA1">
              <w:rPr>
                <w:rFonts w:cstheme="minorHAnsi"/>
                <w:b/>
                <w:sz w:val="20"/>
                <w:szCs w:val="20"/>
              </w:rPr>
              <w:t xml:space="preserve">Mayıs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4E1A147E" w14:textId="64BA1543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1776B60C" w14:textId="77777777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330A19">
              <w:rPr>
                <w:rFonts w:cstheme="minorHAnsi"/>
                <w:b/>
                <w:sz w:val="20"/>
                <w:szCs w:val="20"/>
              </w:rPr>
              <w:t>19</w:t>
            </w:r>
            <w:r>
              <w:t xml:space="preserve"> </w:t>
            </w:r>
            <w:r w:rsidRPr="00DF4EA1">
              <w:rPr>
                <w:rFonts w:cstheme="minorHAnsi"/>
                <w:b/>
                <w:sz w:val="20"/>
                <w:szCs w:val="20"/>
              </w:rPr>
              <w:t xml:space="preserve">Mayıs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2CB9040B" w14:textId="4032A7CD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330A19">
              <w:rPr>
                <w:rFonts w:cstheme="minorHAnsi"/>
                <w:b/>
                <w:sz w:val="20"/>
                <w:szCs w:val="20"/>
              </w:rPr>
              <w:t>R</w:t>
            </w:r>
            <w:r>
              <w:rPr>
                <w:rFonts w:cstheme="minorHAnsi"/>
                <w:b/>
                <w:sz w:val="20"/>
                <w:szCs w:val="20"/>
              </w:rPr>
              <w:t>esmi Tatil</w:t>
            </w:r>
          </w:p>
        </w:tc>
      </w:tr>
      <w:tr w:rsidR="00AA46EF" w:rsidRPr="00330A19" w14:paraId="41AAC95B" w14:textId="77777777" w:rsidTr="00154D76">
        <w:trPr>
          <w:trHeight w:val="624"/>
        </w:trPr>
        <w:tc>
          <w:tcPr>
            <w:tcW w:w="1477" w:type="dxa"/>
            <w:shd w:val="clear" w:color="auto" w:fill="FFE599" w:themeFill="accent4" w:themeFillTint="66"/>
          </w:tcPr>
          <w:p w14:paraId="43A936C6" w14:textId="1267A16A" w:rsidR="00AA46EF" w:rsidRPr="00831B9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962356">
              <w:rPr>
                <w:rFonts w:cstheme="minorHAnsi"/>
                <w:b/>
                <w:color w:val="0070C0"/>
                <w:sz w:val="20"/>
                <w:szCs w:val="20"/>
              </w:rPr>
              <w:t>TIP4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D</w:t>
            </w:r>
            <w:r w:rsidRPr="00962356">
              <w:rPr>
                <w:rFonts w:cstheme="minorHAnsi"/>
                <w:b/>
                <w:color w:val="0070C0"/>
                <w:sz w:val="20"/>
                <w:szCs w:val="20"/>
              </w:rPr>
              <w:t>-GÖH P</w:t>
            </w:r>
          </w:p>
        </w:tc>
        <w:tc>
          <w:tcPr>
            <w:tcW w:w="1478" w:type="dxa"/>
            <w:shd w:val="clear" w:color="auto" w:fill="FFFFFF" w:themeFill="background1"/>
          </w:tcPr>
          <w:p w14:paraId="4DA71D66" w14:textId="09A6A0CB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E599" w:themeFill="accent4" w:themeFillTint="66"/>
          </w:tcPr>
          <w:p w14:paraId="1F1FB93C" w14:textId="725C3B36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BB042C">
              <w:rPr>
                <w:rFonts w:cstheme="minorHAnsi"/>
                <w:b/>
                <w:color w:val="0070C0"/>
                <w:sz w:val="20"/>
                <w:szCs w:val="20"/>
              </w:rPr>
              <w:t>TIP4-ÇH/KP P</w:t>
            </w:r>
          </w:p>
        </w:tc>
        <w:tc>
          <w:tcPr>
            <w:tcW w:w="1478" w:type="dxa"/>
            <w:shd w:val="clear" w:color="auto" w:fill="FFFFFF" w:themeFill="background1"/>
          </w:tcPr>
          <w:p w14:paraId="1F11EAD8" w14:textId="77777777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FFFF" w:themeFill="background1"/>
          </w:tcPr>
          <w:p w14:paraId="0D6B3537" w14:textId="612E4E47" w:rsidR="00AA46EF" w:rsidRPr="00330A19" w:rsidRDefault="000D5AD4" w:rsidP="00AA46EF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DAHİLİYE</w:t>
            </w:r>
          </w:p>
        </w:tc>
        <w:tc>
          <w:tcPr>
            <w:tcW w:w="1478" w:type="dxa"/>
            <w:shd w:val="clear" w:color="auto" w:fill="FFFFFF" w:themeFill="background1"/>
          </w:tcPr>
          <w:p w14:paraId="64E5432A" w14:textId="7AF7A5F5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0000"/>
          </w:tcPr>
          <w:p w14:paraId="4A4E8756" w14:textId="57587B5B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821643">
              <w:rPr>
                <w:rFonts w:cstheme="minorHAnsi"/>
                <w:b/>
                <w:sz w:val="20"/>
                <w:szCs w:val="20"/>
              </w:rPr>
              <w:t>Resmi Tatil</w:t>
            </w:r>
          </w:p>
        </w:tc>
      </w:tr>
      <w:tr w:rsidR="00AA46EF" w:rsidRPr="00330A19" w14:paraId="7EB46AC8" w14:textId="77777777" w:rsidTr="00154D76">
        <w:trPr>
          <w:trHeight w:val="624"/>
        </w:trPr>
        <w:tc>
          <w:tcPr>
            <w:tcW w:w="1477" w:type="dxa"/>
            <w:shd w:val="clear" w:color="auto" w:fill="FFFFFF" w:themeFill="background1"/>
          </w:tcPr>
          <w:p w14:paraId="7DFB2E80" w14:textId="6699140C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E599" w:themeFill="accent4" w:themeFillTint="66"/>
          </w:tcPr>
          <w:p w14:paraId="5787DE06" w14:textId="7EA91E19" w:rsidR="00AA46EF" w:rsidRPr="00330A19" w:rsidRDefault="00D817F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0C01D6">
              <w:rPr>
                <w:rFonts w:cstheme="minorHAnsi"/>
                <w:b/>
                <w:color w:val="C45911" w:themeColor="accent2" w:themeShade="BF"/>
                <w:sz w:val="20"/>
                <w:szCs w:val="20"/>
              </w:rPr>
              <w:t>D2K5 UYG</w:t>
            </w:r>
          </w:p>
        </w:tc>
        <w:tc>
          <w:tcPr>
            <w:tcW w:w="1477" w:type="dxa"/>
            <w:shd w:val="clear" w:color="auto" w:fill="FFE599" w:themeFill="accent4" w:themeFillTint="66"/>
          </w:tcPr>
          <w:p w14:paraId="78812BE5" w14:textId="77777777" w:rsidR="00AA46EF" w:rsidRPr="0030446D" w:rsidRDefault="00AA46EF" w:rsidP="00AA46EF">
            <w:pPr>
              <w:rPr>
                <w:rFonts w:cstheme="minorHAnsi"/>
                <w:b/>
                <w:color w:val="C45911" w:themeColor="accent2" w:themeShade="BF"/>
                <w:sz w:val="20"/>
                <w:szCs w:val="20"/>
              </w:rPr>
            </w:pPr>
            <w:r w:rsidRPr="0030446D">
              <w:rPr>
                <w:rFonts w:cstheme="minorHAnsi"/>
                <w:b/>
                <w:color w:val="C45911" w:themeColor="accent2" w:themeShade="BF"/>
                <w:sz w:val="20"/>
                <w:szCs w:val="20"/>
              </w:rPr>
              <w:t>D3K6 UYG</w:t>
            </w:r>
          </w:p>
          <w:p w14:paraId="125D6B91" w14:textId="0E7DE83B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30446D">
              <w:rPr>
                <w:rFonts w:cstheme="minorHAnsi"/>
                <w:b/>
                <w:color w:val="C45911" w:themeColor="accent2" w:themeShade="BF"/>
                <w:sz w:val="20"/>
                <w:szCs w:val="20"/>
              </w:rPr>
              <w:t>(ÖS)</w:t>
            </w:r>
          </w:p>
        </w:tc>
        <w:tc>
          <w:tcPr>
            <w:tcW w:w="1478" w:type="dxa"/>
            <w:shd w:val="clear" w:color="auto" w:fill="FFE599" w:themeFill="accent4" w:themeFillTint="66"/>
          </w:tcPr>
          <w:p w14:paraId="56BF8340" w14:textId="77777777" w:rsidR="00AA46EF" w:rsidRPr="0030446D" w:rsidRDefault="00AA46EF" w:rsidP="00AA46EF">
            <w:pPr>
              <w:rPr>
                <w:rFonts w:cstheme="minorHAnsi"/>
                <w:b/>
                <w:color w:val="C45911" w:themeColor="accent2" w:themeShade="BF"/>
                <w:sz w:val="20"/>
                <w:szCs w:val="20"/>
              </w:rPr>
            </w:pPr>
            <w:r w:rsidRPr="0030446D">
              <w:rPr>
                <w:rFonts w:cstheme="minorHAnsi"/>
                <w:b/>
                <w:color w:val="C45911" w:themeColor="accent2" w:themeShade="BF"/>
                <w:sz w:val="20"/>
                <w:szCs w:val="20"/>
              </w:rPr>
              <w:t>D3K6 UYG</w:t>
            </w:r>
          </w:p>
          <w:p w14:paraId="24F455EC" w14:textId="0C1B2158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30446D">
              <w:rPr>
                <w:rFonts w:cstheme="minorHAnsi"/>
                <w:b/>
                <w:color w:val="C45911" w:themeColor="accent2" w:themeShade="BF"/>
                <w:sz w:val="20"/>
                <w:szCs w:val="20"/>
              </w:rPr>
              <w:t>(ÖS)</w:t>
            </w:r>
          </w:p>
        </w:tc>
        <w:tc>
          <w:tcPr>
            <w:tcW w:w="1477" w:type="dxa"/>
            <w:shd w:val="clear" w:color="auto" w:fill="FFFFFF" w:themeFill="background1"/>
          </w:tcPr>
          <w:p w14:paraId="4C90F3B5" w14:textId="0356BFBF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6FE250B3" w14:textId="587337BA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0000"/>
          </w:tcPr>
          <w:p w14:paraId="583EDD16" w14:textId="07DAE073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821643">
              <w:rPr>
                <w:rFonts w:cstheme="minorHAnsi"/>
                <w:b/>
                <w:sz w:val="20"/>
                <w:szCs w:val="20"/>
              </w:rPr>
              <w:t>Resmi Tatil</w:t>
            </w:r>
          </w:p>
        </w:tc>
      </w:tr>
      <w:tr w:rsidR="00AA46EF" w:rsidRPr="00330A19" w14:paraId="77800E53" w14:textId="77777777" w:rsidTr="00583C61">
        <w:trPr>
          <w:trHeight w:val="624"/>
        </w:trPr>
        <w:tc>
          <w:tcPr>
            <w:tcW w:w="1477" w:type="dxa"/>
            <w:shd w:val="clear" w:color="auto" w:fill="D9E2F3" w:themeFill="accent5" w:themeFillTint="33"/>
          </w:tcPr>
          <w:p w14:paraId="12F49E35" w14:textId="77777777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330A19">
              <w:rPr>
                <w:rFonts w:cstheme="minorHAnsi"/>
                <w:b/>
                <w:sz w:val="20"/>
                <w:szCs w:val="20"/>
              </w:rPr>
              <w:t>20</w:t>
            </w:r>
            <w:r>
              <w:t xml:space="preserve"> </w:t>
            </w:r>
            <w:r w:rsidRPr="00DF4EA1">
              <w:rPr>
                <w:rFonts w:cstheme="minorHAnsi"/>
                <w:b/>
                <w:sz w:val="20"/>
                <w:szCs w:val="20"/>
              </w:rPr>
              <w:t xml:space="preserve">Mayıs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1E637D05" w14:textId="040E2D90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016D0FAC" w14:textId="6ABE629B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21</w:t>
            </w:r>
            <w:r w:rsidRPr="00E823C0">
              <w:rPr>
                <w:rFonts w:cstheme="minorHAnsi"/>
                <w:b/>
                <w:sz w:val="20"/>
                <w:szCs w:val="20"/>
              </w:rPr>
              <w:t xml:space="preserve"> Mayıs 2024</w:t>
            </w:r>
          </w:p>
        </w:tc>
        <w:tc>
          <w:tcPr>
            <w:tcW w:w="1477" w:type="dxa"/>
            <w:shd w:val="clear" w:color="auto" w:fill="D9E2F3" w:themeFill="accent5" w:themeFillTint="33"/>
          </w:tcPr>
          <w:p w14:paraId="24D9C3E1" w14:textId="77777777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330A19">
              <w:rPr>
                <w:rFonts w:cstheme="minorHAnsi"/>
                <w:b/>
                <w:sz w:val="20"/>
                <w:szCs w:val="20"/>
              </w:rPr>
              <w:t>2</w:t>
            </w:r>
            <w:r>
              <w:rPr>
                <w:rFonts w:cstheme="minorHAnsi"/>
                <w:b/>
                <w:sz w:val="20"/>
                <w:szCs w:val="20"/>
              </w:rPr>
              <w:t>2</w:t>
            </w:r>
            <w:r>
              <w:t xml:space="preserve"> </w:t>
            </w:r>
            <w:r w:rsidRPr="00DF4EA1">
              <w:rPr>
                <w:rFonts w:cstheme="minorHAnsi"/>
                <w:b/>
                <w:sz w:val="20"/>
                <w:szCs w:val="20"/>
              </w:rPr>
              <w:t xml:space="preserve">Mayıs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7FC762B4" w14:textId="77777777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513C53F9" w14:textId="77777777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330A19">
              <w:rPr>
                <w:rFonts w:cstheme="minorHAnsi"/>
                <w:b/>
                <w:sz w:val="20"/>
                <w:szCs w:val="20"/>
              </w:rPr>
              <w:t>23</w:t>
            </w:r>
            <w:r>
              <w:t xml:space="preserve"> </w:t>
            </w:r>
            <w:r w:rsidRPr="00DF4EA1">
              <w:rPr>
                <w:rFonts w:cstheme="minorHAnsi"/>
                <w:b/>
                <w:sz w:val="20"/>
                <w:szCs w:val="20"/>
              </w:rPr>
              <w:t xml:space="preserve">Mayıs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0C348397" w14:textId="77777777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D9E2F3" w:themeFill="accent5" w:themeFillTint="33"/>
          </w:tcPr>
          <w:p w14:paraId="126E4B01" w14:textId="77777777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330A19">
              <w:rPr>
                <w:rFonts w:cstheme="minorHAnsi"/>
                <w:b/>
                <w:sz w:val="20"/>
                <w:szCs w:val="20"/>
              </w:rPr>
              <w:t>24</w:t>
            </w:r>
            <w:r>
              <w:t xml:space="preserve"> </w:t>
            </w:r>
            <w:r w:rsidRPr="00DF4EA1">
              <w:rPr>
                <w:rFonts w:cstheme="minorHAnsi"/>
                <w:b/>
                <w:sz w:val="20"/>
                <w:szCs w:val="20"/>
              </w:rPr>
              <w:t xml:space="preserve">Mayıs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4D5E81C8" w14:textId="77777777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2C402D25" w14:textId="77777777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330A19">
              <w:rPr>
                <w:rFonts w:cstheme="minorHAnsi"/>
                <w:b/>
                <w:sz w:val="20"/>
                <w:szCs w:val="20"/>
              </w:rPr>
              <w:t>25</w:t>
            </w:r>
            <w:r>
              <w:t xml:space="preserve"> </w:t>
            </w:r>
            <w:r w:rsidRPr="00DF4EA1">
              <w:rPr>
                <w:rFonts w:cstheme="minorHAnsi"/>
                <w:b/>
                <w:sz w:val="20"/>
                <w:szCs w:val="20"/>
              </w:rPr>
              <w:t xml:space="preserve">Mayıs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1983BEB7" w14:textId="77777777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3510BEBB" w14:textId="77777777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330A19">
              <w:rPr>
                <w:rFonts w:cstheme="minorHAnsi"/>
                <w:b/>
                <w:sz w:val="20"/>
                <w:szCs w:val="20"/>
              </w:rPr>
              <w:t>26</w:t>
            </w:r>
            <w:r>
              <w:t xml:space="preserve"> </w:t>
            </w:r>
            <w:r w:rsidRPr="00DF4EA1">
              <w:rPr>
                <w:rFonts w:cstheme="minorHAnsi"/>
                <w:b/>
                <w:sz w:val="20"/>
                <w:szCs w:val="20"/>
              </w:rPr>
              <w:t xml:space="preserve">Mayıs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081061AE" w14:textId="77777777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AA46EF" w:rsidRPr="00330A19" w14:paraId="34610D68" w14:textId="77777777" w:rsidTr="00583C61">
        <w:trPr>
          <w:trHeight w:val="624"/>
        </w:trPr>
        <w:tc>
          <w:tcPr>
            <w:tcW w:w="1477" w:type="dxa"/>
            <w:shd w:val="clear" w:color="auto" w:fill="FFFFFF" w:themeFill="background1"/>
          </w:tcPr>
          <w:p w14:paraId="06B27640" w14:textId="7C85B289" w:rsidR="00AA46EF" w:rsidRPr="00330A19" w:rsidRDefault="000D5AD4" w:rsidP="00AA46EF">
            <w:pPr>
              <w:rPr>
                <w:rFonts w:cstheme="minorHAnsi"/>
                <w:sz w:val="20"/>
                <w:szCs w:val="20"/>
              </w:rPr>
            </w:pPr>
            <w:r w:rsidRPr="009274E8">
              <w:rPr>
                <w:rFonts w:cstheme="minorHAnsi"/>
                <w:b/>
                <w:sz w:val="20"/>
                <w:szCs w:val="20"/>
              </w:rPr>
              <w:t>TIP6 ACİL</w:t>
            </w:r>
          </w:p>
        </w:tc>
        <w:tc>
          <w:tcPr>
            <w:tcW w:w="1478" w:type="dxa"/>
            <w:shd w:val="clear" w:color="auto" w:fill="FFFFFF" w:themeFill="background1"/>
          </w:tcPr>
          <w:p w14:paraId="076F1E8A" w14:textId="1068A4C5" w:rsidR="00AA46EF" w:rsidRPr="007C6C6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FFFF" w:themeFill="background1"/>
          </w:tcPr>
          <w:p w14:paraId="4CF34AD4" w14:textId="4E71636A" w:rsidR="00AA46EF" w:rsidRPr="00330A19" w:rsidRDefault="000D5AD4" w:rsidP="00AA46EF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GENEL CERRAHİ</w:t>
            </w:r>
          </w:p>
        </w:tc>
        <w:tc>
          <w:tcPr>
            <w:tcW w:w="1478" w:type="dxa"/>
            <w:shd w:val="clear" w:color="auto" w:fill="FFFFFF" w:themeFill="background1"/>
          </w:tcPr>
          <w:p w14:paraId="2C8A97C9" w14:textId="22C9B68F" w:rsidR="00AA46EF" w:rsidRPr="00330A19" w:rsidRDefault="00AA46EF" w:rsidP="00AA46E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FFFF" w:themeFill="background1"/>
          </w:tcPr>
          <w:p w14:paraId="5BEDBBA8" w14:textId="2E153297" w:rsidR="00AA46EF" w:rsidRPr="00330A19" w:rsidRDefault="000D5AD4" w:rsidP="00AA46EF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GENEL CERRAHİ</w:t>
            </w:r>
          </w:p>
        </w:tc>
        <w:tc>
          <w:tcPr>
            <w:tcW w:w="1478" w:type="dxa"/>
            <w:shd w:val="clear" w:color="auto" w:fill="FFFFFF" w:themeFill="background1"/>
          </w:tcPr>
          <w:p w14:paraId="4A44FA5E" w14:textId="450601C5" w:rsidR="00AA46EF" w:rsidRPr="00330A19" w:rsidRDefault="00AA46EF" w:rsidP="00AA46E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5345B5EC" w14:textId="77777777" w:rsidR="00AA46EF" w:rsidRPr="00330A19" w:rsidRDefault="00AA46EF" w:rsidP="00AA46EF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AA46EF" w:rsidRPr="00330A19" w14:paraId="23F0DFFD" w14:textId="77777777" w:rsidTr="002114B9">
        <w:trPr>
          <w:trHeight w:val="624"/>
        </w:trPr>
        <w:tc>
          <w:tcPr>
            <w:tcW w:w="1477" w:type="dxa"/>
            <w:shd w:val="clear" w:color="auto" w:fill="FFFFFF" w:themeFill="background1"/>
          </w:tcPr>
          <w:p w14:paraId="0A4C0D20" w14:textId="6C659826" w:rsidR="00AA46EF" w:rsidRPr="00330A19" w:rsidRDefault="00AA46EF" w:rsidP="00AA46E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E599" w:themeFill="accent4" w:themeFillTint="66"/>
          </w:tcPr>
          <w:p w14:paraId="784D06D6" w14:textId="38F4A56F" w:rsidR="00AA46EF" w:rsidRPr="00583C61" w:rsidRDefault="00D817F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0C01D6">
              <w:rPr>
                <w:rFonts w:cstheme="minorHAnsi"/>
                <w:b/>
                <w:color w:val="C45911" w:themeColor="accent2" w:themeShade="BF"/>
                <w:sz w:val="20"/>
                <w:szCs w:val="20"/>
              </w:rPr>
              <w:t>D2K5 UYG</w:t>
            </w:r>
          </w:p>
        </w:tc>
        <w:tc>
          <w:tcPr>
            <w:tcW w:w="1477" w:type="dxa"/>
            <w:shd w:val="clear" w:color="auto" w:fill="FFFFFF" w:themeFill="background1"/>
          </w:tcPr>
          <w:p w14:paraId="3E0C444A" w14:textId="2EF6951A" w:rsidR="00AA46EF" w:rsidRPr="00330A19" w:rsidRDefault="00AA46EF" w:rsidP="00AA46E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E599" w:themeFill="accent4" w:themeFillTint="66"/>
          </w:tcPr>
          <w:p w14:paraId="5E71E10D" w14:textId="77777777" w:rsidR="00AA46EF" w:rsidRPr="0030446D" w:rsidRDefault="00AA46EF" w:rsidP="00AA46EF">
            <w:pPr>
              <w:rPr>
                <w:rFonts w:cstheme="minorHAnsi"/>
                <w:b/>
                <w:color w:val="C45911" w:themeColor="accent2" w:themeShade="BF"/>
                <w:sz w:val="20"/>
                <w:szCs w:val="20"/>
              </w:rPr>
            </w:pPr>
            <w:r w:rsidRPr="0030446D">
              <w:rPr>
                <w:rFonts w:cstheme="minorHAnsi"/>
                <w:b/>
                <w:color w:val="C45911" w:themeColor="accent2" w:themeShade="BF"/>
                <w:sz w:val="20"/>
                <w:szCs w:val="20"/>
              </w:rPr>
              <w:t>D3K6 UYG</w:t>
            </w:r>
          </w:p>
          <w:p w14:paraId="77A4B128" w14:textId="51D396C0" w:rsidR="00AA46EF" w:rsidRPr="00330A19" w:rsidRDefault="00AA46EF" w:rsidP="00AA46EF">
            <w:pPr>
              <w:rPr>
                <w:rFonts w:cstheme="minorHAnsi"/>
                <w:sz w:val="20"/>
                <w:szCs w:val="20"/>
              </w:rPr>
            </w:pPr>
            <w:r w:rsidRPr="0030446D">
              <w:rPr>
                <w:rFonts w:cstheme="minorHAnsi"/>
                <w:b/>
                <w:color w:val="C45911" w:themeColor="accent2" w:themeShade="BF"/>
                <w:sz w:val="20"/>
                <w:szCs w:val="20"/>
              </w:rPr>
              <w:t>(ÖS)</w:t>
            </w:r>
          </w:p>
        </w:tc>
        <w:tc>
          <w:tcPr>
            <w:tcW w:w="1477" w:type="dxa"/>
            <w:shd w:val="clear" w:color="auto" w:fill="FFFFFF" w:themeFill="background1"/>
          </w:tcPr>
          <w:p w14:paraId="042D496A" w14:textId="3C267B88" w:rsidR="00AA46EF" w:rsidRPr="00330A19" w:rsidRDefault="00AA46EF" w:rsidP="00AA46E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586620FA" w14:textId="1985C6C0" w:rsidR="00AA46EF" w:rsidRPr="00330A19" w:rsidRDefault="00AA46EF" w:rsidP="00AA46E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610BFCDF" w14:textId="77777777" w:rsidR="00AA46EF" w:rsidRPr="00330A19" w:rsidRDefault="00AA46EF" w:rsidP="00AA46EF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AA46EF" w:rsidRPr="00330A19" w14:paraId="4190CDBE" w14:textId="77777777" w:rsidTr="00583C61">
        <w:trPr>
          <w:trHeight w:val="624"/>
        </w:trPr>
        <w:tc>
          <w:tcPr>
            <w:tcW w:w="1477" w:type="dxa"/>
            <w:shd w:val="clear" w:color="auto" w:fill="D9E2F3" w:themeFill="accent5" w:themeFillTint="33"/>
          </w:tcPr>
          <w:p w14:paraId="5B8E7E5F" w14:textId="77777777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330A19">
              <w:rPr>
                <w:rFonts w:cstheme="minorHAnsi"/>
                <w:b/>
                <w:sz w:val="20"/>
                <w:szCs w:val="20"/>
              </w:rPr>
              <w:t>27</w:t>
            </w:r>
            <w:r>
              <w:t xml:space="preserve"> </w:t>
            </w:r>
            <w:r w:rsidRPr="00DF4EA1">
              <w:rPr>
                <w:rFonts w:cstheme="minorHAnsi"/>
                <w:b/>
                <w:sz w:val="20"/>
                <w:szCs w:val="20"/>
              </w:rPr>
              <w:t xml:space="preserve">Mayıs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704F07F3" w14:textId="0CFE9948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0F235729" w14:textId="6690FE14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2</w:t>
            </w:r>
            <w:r w:rsidRPr="00E823C0">
              <w:rPr>
                <w:rFonts w:cstheme="minorHAnsi"/>
                <w:b/>
                <w:sz w:val="20"/>
                <w:szCs w:val="20"/>
              </w:rPr>
              <w:t>8 Mayıs 2024</w:t>
            </w:r>
          </w:p>
        </w:tc>
        <w:tc>
          <w:tcPr>
            <w:tcW w:w="1477" w:type="dxa"/>
            <w:shd w:val="clear" w:color="auto" w:fill="D9E2F3" w:themeFill="accent5" w:themeFillTint="33"/>
          </w:tcPr>
          <w:p w14:paraId="637042B2" w14:textId="77777777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330A19">
              <w:rPr>
                <w:rFonts w:cstheme="minorHAnsi"/>
                <w:b/>
                <w:sz w:val="20"/>
                <w:szCs w:val="20"/>
              </w:rPr>
              <w:t>2</w:t>
            </w:r>
            <w:r>
              <w:rPr>
                <w:rFonts w:cstheme="minorHAnsi"/>
                <w:b/>
                <w:sz w:val="20"/>
                <w:szCs w:val="20"/>
              </w:rPr>
              <w:t>9</w:t>
            </w:r>
            <w:r>
              <w:t xml:space="preserve"> </w:t>
            </w:r>
            <w:r w:rsidRPr="00DF4EA1">
              <w:rPr>
                <w:rFonts w:cstheme="minorHAnsi"/>
                <w:b/>
                <w:sz w:val="20"/>
                <w:szCs w:val="20"/>
              </w:rPr>
              <w:t xml:space="preserve">Mayıs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213CE6D5" w14:textId="77777777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64BB830C" w14:textId="77777777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330A19">
              <w:rPr>
                <w:rFonts w:cstheme="minorHAnsi"/>
                <w:b/>
                <w:sz w:val="20"/>
                <w:szCs w:val="20"/>
              </w:rPr>
              <w:t>30</w:t>
            </w:r>
            <w:r>
              <w:t xml:space="preserve"> </w:t>
            </w:r>
            <w:r w:rsidRPr="00DF4EA1">
              <w:rPr>
                <w:rFonts w:cstheme="minorHAnsi"/>
                <w:b/>
                <w:sz w:val="20"/>
                <w:szCs w:val="20"/>
              </w:rPr>
              <w:t xml:space="preserve">Mayıs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38702F54" w14:textId="77777777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D9E2F3" w:themeFill="accent5" w:themeFillTint="33"/>
          </w:tcPr>
          <w:p w14:paraId="089F6224" w14:textId="77777777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330A19">
              <w:rPr>
                <w:rFonts w:cstheme="minorHAnsi"/>
                <w:b/>
                <w:sz w:val="20"/>
                <w:szCs w:val="20"/>
              </w:rPr>
              <w:t>31</w:t>
            </w:r>
            <w:r>
              <w:t xml:space="preserve"> </w:t>
            </w:r>
            <w:r w:rsidRPr="00DF4EA1">
              <w:rPr>
                <w:rFonts w:cstheme="minorHAnsi"/>
                <w:b/>
                <w:sz w:val="20"/>
                <w:szCs w:val="20"/>
              </w:rPr>
              <w:t xml:space="preserve">Mayıs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42D47AF6" w14:textId="77777777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6C7E1A36" w14:textId="77777777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3CC08A92" w14:textId="77777777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AA46EF" w:rsidRPr="00330A19" w14:paraId="0376640D" w14:textId="77777777" w:rsidTr="00583C61">
        <w:trPr>
          <w:trHeight w:val="624"/>
        </w:trPr>
        <w:tc>
          <w:tcPr>
            <w:tcW w:w="1477" w:type="dxa"/>
            <w:shd w:val="clear" w:color="auto" w:fill="FFFFFF" w:themeFill="background1"/>
          </w:tcPr>
          <w:p w14:paraId="6B31CF88" w14:textId="4DBA00E2" w:rsidR="00AA46EF" w:rsidRPr="00330A19" w:rsidRDefault="000D5AD4" w:rsidP="00AA46EF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PEDİATRİ</w:t>
            </w:r>
          </w:p>
        </w:tc>
        <w:tc>
          <w:tcPr>
            <w:tcW w:w="1478" w:type="dxa"/>
            <w:shd w:val="clear" w:color="auto" w:fill="FFFFFF" w:themeFill="background1"/>
          </w:tcPr>
          <w:p w14:paraId="70F3889E" w14:textId="3B26D272" w:rsidR="00AA46EF" w:rsidRPr="00330A19" w:rsidRDefault="000D5AD4" w:rsidP="00AA46EF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P 6 PEDİATRİ</w:t>
            </w:r>
          </w:p>
        </w:tc>
        <w:tc>
          <w:tcPr>
            <w:tcW w:w="1477" w:type="dxa"/>
            <w:shd w:val="clear" w:color="auto" w:fill="FFFFFF" w:themeFill="background1"/>
          </w:tcPr>
          <w:p w14:paraId="49CD0B1C" w14:textId="27BAE80D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5A3018CC" w14:textId="4E2976AF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FFFF" w:themeFill="background1"/>
          </w:tcPr>
          <w:p w14:paraId="02342BF8" w14:textId="77777777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2687851D" w14:textId="77777777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380A6FF9" w14:textId="77777777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AA46EF" w:rsidRPr="00330A19" w14:paraId="4D01CFC2" w14:textId="77777777" w:rsidTr="002114B9">
        <w:trPr>
          <w:trHeight w:val="624"/>
        </w:trPr>
        <w:tc>
          <w:tcPr>
            <w:tcW w:w="1477" w:type="dxa"/>
            <w:shd w:val="clear" w:color="auto" w:fill="FFFFFF" w:themeFill="background1"/>
          </w:tcPr>
          <w:p w14:paraId="6FE8E9DD" w14:textId="09873A4F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5560A464" w14:textId="41615F29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E599" w:themeFill="accent4" w:themeFillTint="66"/>
          </w:tcPr>
          <w:p w14:paraId="778F79C0" w14:textId="6584BF71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533D1F">
              <w:rPr>
                <w:rFonts w:cstheme="minorHAnsi"/>
                <w:b/>
                <w:color w:val="0070C0"/>
                <w:sz w:val="20"/>
                <w:szCs w:val="20"/>
              </w:rPr>
              <w:t>TIP4-KD P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 xml:space="preserve"> (Klinik)</w:t>
            </w:r>
          </w:p>
        </w:tc>
        <w:tc>
          <w:tcPr>
            <w:tcW w:w="1478" w:type="dxa"/>
            <w:shd w:val="clear" w:color="auto" w:fill="FFE599" w:themeFill="accent4" w:themeFillTint="66"/>
          </w:tcPr>
          <w:p w14:paraId="563EAA64" w14:textId="30B12D04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533D1F">
              <w:rPr>
                <w:rFonts w:cstheme="minorHAnsi"/>
                <w:b/>
                <w:color w:val="0070C0"/>
                <w:sz w:val="20"/>
                <w:szCs w:val="20"/>
              </w:rPr>
              <w:t>TIP4-KD P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 xml:space="preserve"> (Klinik)</w:t>
            </w:r>
          </w:p>
        </w:tc>
        <w:tc>
          <w:tcPr>
            <w:tcW w:w="1477" w:type="dxa"/>
            <w:shd w:val="clear" w:color="auto" w:fill="FFFFFF" w:themeFill="background1"/>
          </w:tcPr>
          <w:p w14:paraId="3D1BB10B" w14:textId="77777777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6A63D05B" w14:textId="77777777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123D1957" w14:textId="77777777" w:rsidR="00AA46EF" w:rsidRPr="00330A19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bookmarkEnd w:id="1"/>
    </w:tbl>
    <w:p w14:paraId="598C254F" w14:textId="77777777" w:rsidR="00D13A1B" w:rsidRDefault="00D13A1B" w:rsidP="00BD262B">
      <w:pPr>
        <w:jc w:val="both"/>
        <w:rPr>
          <w:b/>
          <w:sz w:val="16"/>
          <w:szCs w:val="16"/>
        </w:rPr>
      </w:pPr>
    </w:p>
    <w:p w14:paraId="70802DC0" w14:textId="77777777" w:rsidR="0081200E" w:rsidRDefault="0081200E" w:rsidP="00BD262B">
      <w:pPr>
        <w:jc w:val="both"/>
        <w:rPr>
          <w:b/>
          <w:sz w:val="16"/>
          <w:szCs w:val="16"/>
        </w:rPr>
      </w:pPr>
      <w:r>
        <w:rPr>
          <w:b/>
          <w:sz w:val="16"/>
          <w:szCs w:val="16"/>
        </w:rPr>
        <w:br w:type="page"/>
      </w:r>
    </w:p>
    <w:tbl>
      <w:tblPr>
        <w:tblStyle w:val="TabloKlavuzu"/>
        <w:tblW w:w="11821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1477"/>
        <w:gridCol w:w="1478"/>
        <w:gridCol w:w="1477"/>
        <w:gridCol w:w="1478"/>
        <w:gridCol w:w="1477"/>
        <w:gridCol w:w="1478"/>
        <w:gridCol w:w="1478"/>
        <w:gridCol w:w="1478"/>
      </w:tblGrid>
      <w:tr w:rsidR="00130C08" w:rsidRPr="00130C08" w14:paraId="5939A438" w14:textId="77777777" w:rsidTr="00AA46EF">
        <w:trPr>
          <w:gridAfter w:val="1"/>
          <w:wAfter w:w="1478" w:type="dxa"/>
          <w:trHeight w:val="624"/>
        </w:trPr>
        <w:tc>
          <w:tcPr>
            <w:tcW w:w="10343" w:type="dxa"/>
            <w:gridSpan w:val="7"/>
            <w:shd w:val="clear" w:color="auto" w:fill="FFC000" w:themeFill="accent4"/>
          </w:tcPr>
          <w:p w14:paraId="006807BB" w14:textId="5ECB21C8" w:rsidR="00CC3705" w:rsidRPr="00130C08" w:rsidRDefault="00C220A5" w:rsidP="00AD332F">
            <w:pPr>
              <w:jc w:val="center"/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lastRenderedPageBreak/>
              <w:t xml:space="preserve">HAZİRAN </w:t>
            </w:r>
            <w:r w:rsidR="008F6C76">
              <w:rPr>
                <w:rFonts w:cstheme="minorHAnsi"/>
                <w:b/>
                <w:sz w:val="28"/>
                <w:szCs w:val="28"/>
              </w:rPr>
              <w:t>2024</w:t>
            </w:r>
          </w:p>
          <w:p w14:paraId="31FD307B" w14:textId="77777777" w:rsidR="00130C08" w:rsidRPr="00130C08" w:rsidRDefault="00130C08" w:rsidP="00AD332F">
            <w:pPr>
              <w:jc w:val="center"/>
              <w:rPr>
                <w:rFonts w:cstheme="minorHAnsi"/>
                <w:b/>
                <w:sz w:val="28"/>
                <w:szCs w:val="28"/>
              </w:rPr>
            </w:pPr>
          </w:p>
        </w:tc>
      </w:tr>
      <w:tr w:rsidR="00247062" w:rsidRPr="00130C08" w14:paraId="7D20C252" w14:textId="77777777" w:rsidTr="00AA46EF">
        <w:trPr>
          <w:gridAfter w:val="1"/>
          <w:wAfter w:w="1478" w:type="dxa"/>
          <w:trHeight w:val="624"/>
        </w:trPr>
        <w:tc>
          <w:tcPr>
            <w:tcW w:w="1477" w:type="dxa"/>
            <w:shd w:val="clear" w:color="auto" w:fill="FFF2CC" w:themeFill="accent4" w:themeFillTint="33"/>
          </w:tcPr>
          <w:p w14:paraId="135DCFCA" w14:textId="77777777" w:rsidR="00CC3705" w:rsidRPr="00130C08" w:rsidRDefault="00CC3705" w:rsidP="00AD332F">
            <w:pPr>
              <w:rPr>
                <w:rFonts w:cstheme="minorHAnsi"/>
                <w:b/>
                <w:sz w:val="20"/>
                <w:szCs w:val="20"/>
              </w:rPr>
            </w:pPr>
            <w:r w:rsidRPr="00130C08">
              <w:rPr>
                <w:rFonts w:cstheme="minorHAnsi"/>
                <w:b/>
                <w:sz w:val="20"/>
                <w:szCs w:val="20"/>
              </w:rPr>
              <w:t>PAZARTESİ</w:t>
            </w:r>
          </w:p>
        </w:tc>
        <w:tc>
          <w:tcPr>
            <w:tcW w:w="1478" w:type="dxa"/>
            <w:shd w:val="clear" w:color="auto" w:fill="FFF2CC" w:themeFill="accent4" w:themeFillTint="33"/>
          </w:tcPr>
          <w:p w14:paraId="10F92AE3" w14:textId="77777777" w:rsidR="00CC3705" w:rsidRPr="00130C08" w:rsidRDefault="00CC3705" w:rsidP="00AD332F">
            <w:pPr>
              <w:rPr>
                <w:rFonts w:cstheme="minorHAnsi"/>
                <w:b/>
                <w:sz w:val="20"/>
                <w:szCs w:val="20"/>
              </w:rPr>
            </w:pPr>
            <w:r w:rsidRPr="00130C08">
              <w:rPr>
                <w:rFonts w:cstheme="minorHAnsi"/>
                <w:b/>
                <w:sz w:val="20"/>
                <w:szCs w:val="20"/>
              </w:rPr>
              <w:t>SALI</w:t>
            </w:r>
          </w:p>
        </w:tc>
        <w:tc>
          <w:tcPr>
            <w:tcW w:w="1477" w:type="dxa"/>
            <w:shd w:val="clear" w:color="auto" w:fill="FFF2CC" w:themeFill="accent4" w:themeFillTint="33"/>
          </w:tcPr>
          <w:p w14:paraId="41EF0A46" w14:textId="77777777" w:rsidR="00CC3705" w:rsidRPr="00130C08" w:rsidRDefault="00CC3705" w:rsidP="00AD332F">
            <w:pPr>
              <w:rPr>
                <w:rFonts w:cstheme="minorHAnsi"/>
                <w:b/>
                <w:sz w:val="20"/>
                <w:szCs w:val="20"/>
              </w:rPr>
            </w:pPr>
            <w:r w:rsidRPr="00130C08">
              <w:rPr>
                <w:rFonts w:cstheme="minorHAnsi"/>
                <w:b/>
                <w:sz w:val="20"/>
                <w:szCs w:val="20"/>
              </w:rPr>
              <w:t>ÇARŞAMBA</w:t>
            </w:r>
          </w:p>
        </w:tc>
        <w:tc>
          <w:tcPr>
            <w:tcW w:w="1478" w:type="dxa"/>
            <w:shd w:val="clear" w:color="auto" w:fill="FFF2CC" w:themeFill="accent4" w:themeFillTint="33"/>
          </w:tcPr>
          <w:p w14:paraId="0A6A0808" w14:textId="77777777" w:rsidR="00CC3705" w:rsidRPr="00130C08" w:rsidRDefault="00CC3705" w:rsidP="00AD332F">
            <w:pPr>
              <w:rPr>
                <w:rFonts w:cstheme="minorHAnsi"/>
                <w:b/>
                <w:sz w:val="20"/>
                <w:szCs w:val="20"/>
              </w:rPr>
            </w:pPr>
            <w:r w:rsidRPr="00130C08">
              <w:rPr>
                <w:rFonts w:cstheme="minorHAnsi"/>
                <w:b/>
                <w:sz w:val="20"/>
                <w:szCs w:val="20"/>
              </w:rPr>
              <w:t>PERŞEMBE</w:t>
            </w:r>
          </w:p>
        </w:tc>
        <w:tc>
          <w:tcPr>
            <w:tcW w:w="1477" w:type="dxa"/>
            <w:shd w:val="clear" w:color="auto" w:fill="FFF2CC" w:themeFill="accent4" w:themeFillTint="33"/>
          </w:tcPr>
          <w:p w14:paraId="20C2E443" w14:textId="77777777" w:rsidR="00CC3705" w:rsidRPr="00130C08" w:rsidRDefault="00CC3705" w:rsidP="00AD332F">
            <w:pPr>
              <w:rPr>
                <w:rFonts w:cstheme="minorHAnsi"/>
                <w:b/>
                <w:sz w:val="20"/>
                <w:szCs w:val="20"/>
              </w:rPr>
            </w:pPr>
            <w:r w:rsidRPr="00130C08">
              <w:rPr>
                <w:rFonts w:cstheme="minorHAnsi"/>
                <w:b/>
                <w:sz w:val="20"/>
                <w:szCs w:val="20"/>
              </w:rPr>
              <w:t xml:space="preserve">CUMA </w:t>
            </w:r>
          </w:p>
        </w:tc>
        <w:tc>
          <w:tcPr>
            <w:tcW w:w="1478" w:type="dxa"/>
            <w:shd w:val="clear" w:color="auto" w:fill="FFF2CC" w:themeFill="accent4" w:themeFillTint="33"/>
          </w:tcPr>
          <w:p w14:paraId="6FBBB182" w14:textId="77777777" w:rsidR="00CC3705" w:rsidRPr="00130C08" w:rsidRDefault="00CC3705" w:rsidP="00AD332F">
            <w:pPr>
              <w:rPr>
                <w:rFonts w:cstheme="minorHAnsi"/>
                <w:b/>
                <w:sz w:val="20"/>
                <w:szCs w:val="20"/>
              </w:rPr>
            </w:pPr>
            <w:r w:rsidRPr="00130C08">
              <w:rPr>
                <w:rFonts w:cstheme="minorHAnsi"/>
                <w:b/>
                <w:sz w:val="20"/>
                <w:szCs w:val="20"/>
              </w:rPr>
              <w:t>CUMARTESİ</w:t>
            </w:r>
          </w:p>
        </w:tc>
        <w:tc>
          <w:tcPr>
            <w:tcW w:w="1478" w:type="dxa"/>
            <w:shd w:val="clear" w:color="auto" w:fill="FFF2CC" w:themeFill="accent4" w:themeFillTint="33"/>
          </w:tcPr>
          <w:p w14:paraId="0E95B9E5" w14:textId="77777777" w:rsidR="00CC3705" w:rsidRDefault="00CC3705" w:rsidP="00AD332F">
            <w:pPr>
              <w:rPr>
                <w:rFonts w:cstheme="minorHAnsi"/>
                <w:b/>
                <w:sz w:val="20"/>
                <w:szCs w:val="20"/>
              </w:rPr>
            </w:pPr>
            <w:r w:rsidRPr="00130C08">
              <w:rPr>
                <w:rFonts w:cstheme="minorHAnsi"/>
                <w:b/>
                <w:sz w:val="20"/>
                <w:szCs w:val="20"/>
              </w:rPr>
              <w:t>PAZAR</w:t>
            </w:r>
          </w:p>
          <w:p w14:paraId="21094ECD" w14:textId="77777777" w:rsidR="00130C08" w:rsidRPr="00130C08" w:rsidRDefault="00130C08" w:rsidP="00AD332F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AA46EF" w:rsidRPr="00130C08" w14:paraId="2A27F307" w14:textId="77777777" w:rsidTr="00AA46EF">
        <w:trPr>
          <w:gridAfter w:val="1"/>
          <w:wAfter w:w="1478" w:type="dxa"/>
          <w:trHeight w:val="624"/>
        </w:trPr>
        <w:tc>
          <w:tcPr>
            <w:tcW w:w="1477" w:type="dxa"/>
            <w:shd w:val="clear" w:color="auto" w:fill="D9E2F3" w:themeFill="accent5" w:themeFillTint="33"/>
          </w:tcPr>
          <w:p w14:paraId="6CCBB84D" w14:textId="77777777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2F204E4F" w14:textId="77777777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D9E2F3" w:themeFill="accent5" w:themeFillTint="33"/>
          </w:tcPr>
          <w:p w14:paraId="6C9795BC" w14:textId="77777777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  <w:p w14:paraId="0568E9B2" w14:textId="77777777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5A2F5152" w14:textId="77777777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D9E2F3" w:themeFill="accent5" w:themeFillTint="33"/>
          </w:tcPr>
          <w:p w14:paraId="5B10464C" w14:textId="77777777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48F8A4B2" w14:textId="77777777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130C08">
              <w:rPr>
                <w:rFonts w:cstheme="minorHAnsi"/>
                <w:b/>
                <w:sz w:val="20"/>
                <w:szCs w:val="20"/>
              </w:rPr>
              <w:t>1</w:t>
            </w:r>
            <w:r>
              <w:rPr>
                <w:rFonts w:cstheme="minorHAnsi"/>
                <w:b/>
                <w:sz w:val="20"/>
                <w:szCs w:val="20"/>
              </w:rPr>
              <w:t xml:space="preserve"> Haz. 2024</w:t>
            </w:r>
          </w:p>
          <w:p w14:paraId="4BE1D041" w14:textId="77777777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05D32EE3" w14:textId="77777777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130C08">
              <w:rPr>
                <w:rFonts w:cstheme="minorHAnsi"/>
                <w:b/>
                <w:sz w:val="20"/>
                <w:szCs w:val="20"/>
              </w:rPr>
              <w:t>2</w:t>
            </w:r>
            <w:r>
              <w:t xml:space="preserve"> </w:t>
            </w:r>
            <w:r w:rsidRPr="00130C08">
              <w:rPr>
                <w:rFonts w:cstheme="minorHAnsi"/>
                <w:b/>
                <w:sz w:val="20"/>
                <w:szCs w:val="20"/>
              </w:rPr>
              <w:t xml:space="preserve">Haz.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4AE0B90D" w14:textId="77777777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AA46EF" w:rsidRPr="00130C08" w14:paraId="3A7B6B69" w14:textId="77777777" w:rsidTr="00AA46EF">
        <w:trPr>
          <w:gridAfter w:val="1"/>
          <w:wAfter w:w="1478" w:type="dxa"/>
          <w:trHeight w:val="624"/>
        </w:trPr>
        <w:tc>
          <w:tcPr>
            <w:tcW w:w="1477" w:type="dxa"/>
            <w:shd w:val="clear" w:color="auto" w:fill="FFFFFF" w:themeFill="background1"/>
          </w:tcPr>
          <w:p w14:paraId="59A31C13" w14:textId="77777777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6178D825" w14:textId="77777777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FFFF" w:themeFill="background1"/>
          </w:tcPr>
          <w:p w14:paraId="7408FC13" w14:textId="77777777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17BB4FAE" w14:textId="2F9C6D3E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FFFF" w:themeFill="background1"/>
          </w:tcPr>
          <w:p w14:paraId="07EC738C" w14:textId="3C30A808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15197138" w14:textId="14D4A0FC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0C191D08" w14:textId="77777777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AA46EF" w:rsidRPr="00130C08" w14:paraId="55C357A9" w14:textId="77777777" w:rsidTr="00AA46EF">
        <w:trPr>
          <w:gridAfter w:val="1"/>
          <w:wAfter w:w="1478" w:type="dxa"/>
          <w:trHeight w:val="624"/>
        </w:trPr>
        <w:tc>
          <w:tcPr>
            <w:tcW w:w="1477" w:type="dxa"/>
            <w:shd w:val="clear" w:color="auto" w:fill="FFFFFF" w:themeFill="background1"/>
          </w:tcPr>
          <w:p w14:paraId="2BD47B21" w14:textId="77777777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11846E9E" w14:textId="77777777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FFFF" w:themeFill="background1"/>
          </w:tcPr>
          <w:p w14:paraId="20945DC5" w14:textId="77777777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76DE1525" w14:textId="6BE274CD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FFFF" w:themeFill="background1"/>
          </w:tcPr>
          <w:p w14:paraId="40DE30B1" w14:textId="0B6473C5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26FEC0B5" w14:textId="31AB157F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1633A165" w14:textId="77777777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AA46EF" w:rsidRPr="00130C08" w14:paraId="0A0768B3" w14:textId="77777777" w:rsidTr="00AA46EF">
        <w:trPr>
          <w:gridAfter w:val="1"/>
          <w:wAfter w:w="1478" w:type="dxa"/>
          <w:trHeight w:val="624"/>
        </w:trPr>
        <w:tc>
          <w:tcPr>
            <w:tcW w:w="1477" w:type="dxa"/>
            <w:shd w:val="clear" w:color="auto" w:fill="D9E2F3" w:themeFill="accent5" w:themeFillTint="33"/>
          </w:tcPr>
          <w:p w14:paraId="5182D0B6" w14:textId="77777777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130C08">
              <w:rPr>
                <w:rFonts w:cstheme="minorHAnsi"/>
                <w:b/>
                <w:sz w:val="20"/>
                <w:szCs w:val="20"/>
              </w:rPr>
              <w:t>3</w:t>
            </w:r>
            <w:r>
              <w:t xml:space="preserve"> </w:t>
            </w:r>
            <w:r w:rsidRPr="00130C08">
              <w:rPr>
                <w:rFonts w:cstheme="minorHAnsi"/>
                <w:b/>
                <w:sz w:val="20"/>
                <w:szCs w:val="20"/>
              </w:rPr>
              <w:t xml:space="preserve">Haz.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1D2D6A14" w14:textId="77777777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5DB3BA46" w14:textId="77777777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4 Haz. 2024</w:t>
            </w:r>
          </w:p>
          <w:p w14:paraId="4BD3FBF1" w14:textId="77777777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D9E2F3" w:themeFill="accent5" w:themeFillTint="33"/>
          </w:tcPr>
          <w:p w14:paraId="52FDF0B0" w14:textId="77777777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5 Haz. 2024</w:t>
            </w:r>
          </w:p>
          <w:p w14:paraId="11B00096" w14:textId="77777777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730760EF" w14:textId="77777777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130C08">
              <w:rPr>
                <w:rFonts w:cstheme="minorHAnsi"/>
                <w:b/>
                <w:sz w:val="20"/>
                <w:szCs w:val="20"/>
              </w:rPr>
              <w:t>6</w:t>
            </w:r>
            <w:r>
              <w:t xml:space="preserve"> </w:t>
            </w:r>
            <w:r w:rsidRPr="00130C08">
              <w:rPr>
                <w:rFonts w:cstheme="minorHAnsi"/>
                <w:b/>
                <w:sz w:val="20"/>
                <w:szCs w:val="20"/>
              </w:rPr>
              <w:t xml:space="preserve">Haz.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0413868B" w14:textId="77777777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D9E2F3" w:themeFill="accent5" w:themeFillTint="33"/>
          </w:tcPr>
          <w:p w14:paraId="7D1E9839" w14:textId="77777777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130C08">
              <w:rPr>
                <w:rFonts w:cstheme="minorHAnsi"/>
                <w:b/>
                <w:sz w:val="20"/>
                <w:szCs w:val="20"/>
              </w:rPr>
              <w:t>7</w:t>
            </w:r>
            <w:r>
              <w:t xml:space="preserve"> </w:t>
            </w:r>
            <w:r w:rsidRPr="00130C08">
              <w:rPr>
                <w:rFonts w:cstheme="minorHAnsi"/>
                <w:b/>
                <w:sz w:val="20"/>
                <w:szCs w:val="20"/>
              </w:rPr>
              <w:t xml:space="preserve">Haz.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08A957C0" w14:textId="77777777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19C2B606" w14:textId="77777777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130C08">
              <w:rPr>
                <w:rFonts w:cstheme="minorHAnsi"/>
                <w:b/>
                <w:sz w:val="20"/>
                <w:szCs w:val="20"/>
              </w:rPr>
              <w:t>8</w:t>
            </w:r>
            <w:r>
              <w:t xml:space="preserve"> </w:t>
            </w:r>
            <w:r w:rsidRPr="00130C08">
              <w:rPr>
                <w:rFonts w:cstheme="minorHAnsi"/>
                <w:b/>
                <w:sz w:val="20"/>
                <w:szCs w:val="20"/>
              </w:rPr>
              <w:t xml:space="preserve">Haz.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5F66230C" w14:textId="77777777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5DCDCCA2" w14:textId="77777777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130C08">
              <w:rPr>
                <w:rFonts w:cstheme="minorHAnsi"/>
                <w:b/>
                <w:sz w:val="20"/>
                <w:szCs w:val="20"/>
              </w:rPr>
              <w:t>9</w:t>
            </w:r>
            <w:r>
              <w:t xml:space="preserve"> </w:t>
            </w:r>
            <w:r w:rsidRPr="00130C08">
              <w:rPr>
                <w:rFonts w:cstheme="minorHAnsi"/>
                <w:b/>
                <w:sz w:val="20"/>
                <w:szCs w:val="20"/>
              </w:rPr>
              <w:t xml:space="preserve">Haz.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6C5B6A3C" w14:textId="497FB156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AA46EF" w:rsidRPr="00130C08" w14:paraId="77E7194C" w14:textId="77777777" w:rsidTr="007A2DEF">
        <w:trPr>
          <w:gridAfter w:val="1"/>
          <w:wAfter w:w="1478" w:type="dxa"/>
          <w:trHeight w:val="624"/>
        </w:trPr>
        <w:tc>
          <w:tcPr>
            <w:tcW w:w="1477" w:type="dxa"/>
            <w:shd w:val="clear" w:color="auto" w:fill="FFFFFF" w:themeFill="background1"/>
          </w:tcPr>
          <w:p w14:paraId="594859E4" w14:textId="09215A2D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E599" w:themeFill="accent4" w:themeFillTint="66"/>
          </w:tcPr>
          <w:p w14:paraId="47AD68E1" w14:textId="04A753AA" w:rsidR="00AA46EF" w:rsidRPr="00130C08" w:rsidRDefault="00D232C1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D232C1">
              <w:rPr>
                <w:rFonts w:cstheme="minorHAnsi"/>
                <w:b/>
                <w:color w:val="7030A0"/>
                <w:sz w:val="20"/>
                <w:szCs w:val="20"/>
              </w:rPr>
              <w:t>MED5-ANES</w:t>
            </w:r>
          </w:p>
        </w:tc>
        <w:tc>
          <w:tcPr>
            <w:tcW w:w="1477" w:type="dxa"/>
            <w:shd w:val="clear" w:color="auto" w:fill="FFFFFF" w:themeFill="background1"/>
          </w:tcPr>
          <w:p w14:paraId="629D4C8A" w14:textId="68CB0AE4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478E2AF1" w14:textId="24018153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FFFF" w:themeFill="background1"/>
          </w:tcPr>
          <w:p w14:paraId="34122D1A" w14:textId="2521FD5C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38591836" w14:textId="27B9FCBF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4D029A52" w14:textId="77777777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AA46EF" w:rsidRPr="00130C08" w14:paraId="487EED12" w14:textId="77777777" w:rsidTr="007A2DEF">
        <w:trPr>
          <w:gridAfter w:val="1"/>
          <w:wAfter w:w="1478" w:type="dxa"/>
          <w:trHeight w:val="624"/>
        </w:trPr>
        <w:tc>
          <w:tcPr>
            <w:tcW w:w="1477" w:type="dxa"/>
            <w:shd w:val="clear" w:color="auto" w:fill="FFFFFF" w:themeFill="background1"/>
          </w:tcPr>
          <w:p w14:paraId="77C26CD2" w14:textId="10EAC536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78D5AA00" w14:textId="55E8BD21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FFFF" w:themeFill="background1"/>
          </w:tcPr>
          <w:p w14:paraId="37E7A9A0" w14:textId="02E9943E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E599" w:themeFill="accent4" w:themeFillTint="66"/>
          </w:tcPr>
          <w:p w14:paraId="4D63410E" w14:textId="1F922359" w:rsidR="00AA46EF" w:rsidRPr="00130C08" w:rsidRDefault="00107E68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844935">
              <w:rPr>
                <w:rFonts w:cstheme="minorHAnsi"/>
                <w:b/>
                <w:color w:val="7030A0"/>
                <w:sz w:val="20"/>
                <w:szCs w:val="20"/>
              </w:rPr>
              <w:t>TIP5-GCE(GÖ)</w:t>
            </w:r>
          </w:p>
        </w:tc>
        <w:tc>
          <w:tcPr>
            <w:tcW w:w="1477" w:type="dxa"/>
            <w:shd w:val="clear" w:color="auto" w:fill="FFFFFF" w:themeFill="background1"/>
          </w:tcPr>
          <w:p w14:paraId="73C39F6F" w14:textId="4F2BF286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32C84E00" w14:textId="1D7C934F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49652666" w14:textId="77777777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AA46EF" w:rsidRPr="00130C08" w14:paraId="068D34C0" w14:textId="77777777" w:rsidTr="00AA46EF">
        <w:trPr>
          <w:gridAfter w:val="1"/>
          <w:wAfter w:w="1478" w:type="dxa"/>
          <w:trHeight w:val="624"/>
        </w:trPr>
        <w:tc>
          <w:tcPr>
            <w:tcW w:w="1477" w:type="dxa"/>
            <w:shd w:val="clear" w:color="auto" w:fill="D9E2F3" w:themeFill="accent5" w:themeFillTint="33"/>
          </w:tcPr>
          <w:p w14:paraId="525F1087" w14:textId="77777777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130C08">
              <w:rPr>
                <w:rFonts w:cstheme="minorHAnsi"/>
                <w:b/>
                <w:sz w:val="20"/>
                <w:szCs w:val="20"/>
              </w:rPr>
              <w:t>10</w:t>
            </w:r>
            <w:r>
              <w:t xml:space="preserve"> </w:t>
            </w:r>
            <w:r w:rsidRPr="00130C08">
              <w:rPr>
                <w:rFonts w:cstheme="minorHAnsi"/>
                <w:b/>
                <w:sz w:val="20"/>
                <w:szCs w:val="20"/>
              </w:rPr>
              <w:t xml:space="preserve">Haz.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352CA940" w14:textId="77777777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49BFAABD" w14:textId="77777777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11 Haz. 2024</w:t>
            </w:r>
          </w:p>
          <w:p w14:paraId="17F834D7" w14:textId="77777777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D9E2F3" w:themeFill="accent5" w:themeFillTint="33"/>
          </w:tcPr>
          <w:p w14:paraId="5905FD09" w14:textId="77777777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130C08">
              <w:rPr>
                <w:rFonts w:cstheme="minorHAnsi"/>
                <w:b/>
                <w:sz w:val="20"/>
                <w:szCs w:val="20"/>
              </w:rPr>
              <w:t>1</w:t>
            </w:r>
            <w:r>
              <w:rPr>
                <w:rFonts w:cstheme="minorHAnsi"/>
                <w:b/>
                <w:sz w:val="20"/>
                <w:szCs w:val="20"/>
              </w:rPr>
              <w:t>2 Haz. 2024</w:t>
            </w:r>
          </w:p>
          <w:p w14:paraId="280FD0C8" w14:textId="681BBD94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55C91D15" w14:textId="77777777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130C08">
              <w:rPr>
                <w:rFonts w:cstheme="minorHAnsi"/>
                <w:b/>
                <w:sz w:val="20"/>
                <w:szCs w:val="20"/>
              </w:rPr>
              <w:t>13</w:t>
            </w:r>
            <w:r>
              <w:t xml:space="preserve"> </w:t>
            </w:r>
            <w:r w:rsidRPr="00130C08">
              <w:rPr>
                <w:rFonts w:cstheme="minorHAnsi"/>
                <w:b/>
                <w:sz w:val="20"/>
                <w:szCs w:val="20"/>
              </w:rPr>
              <w:t xml:space="preserve">Haz.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01C956BC" w14:textId="4CD6E058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D9E2F3" w:themeFill="accent5" w:themeFillTint="33"/>
          </w:tcPr>
          <w:p w14:paraId="2411281D" w14:textId="1F6D8E2A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130C08">
              <w:rPr>
                <w:rFonts w:cstheme="minorHAnsi"/>
                <w:b/>
                <w:sz w:val="20"/>
                <w:szCs w:val="20"/>
              </w:rPr>
              <w:t>14</w:t>
            </w:r>
            <w:r>
              <w:t xml:space="preserve"> </w:t>
            </w:r>
            <w:r w:rsidRPr="00130C08">
              <w:rPr>
                <w:rFonts w:cstheme="minorHAnsi"/>
                <w:b/>
                <w:sz w:val="20"/>
                <w:szCs w:val="20"/>
              </w:rPr>
              <w:t xml:space="preserve">Haz.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</w:tc>
        <w:tc>
          <w:tcPr>
            <w:tcW w:w="1478" w:type="dxa"/>
            <w:shd w:val="clear" w:color="auto" w:fill="D9E2F3" w:themeFill="accent5" w:themeFillTint="33"/>
          </w:tcPr>
          <w:p w14:paraId="413CB4C2" w14:textId="48F3AB70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130C08">
              <w:rPr>
                <w:rFonts w:cstheme="minorHAnsi"/>
                <w:b/>
                <w:sz w:val="20"/>
                <w:szCs w:val="20"/>
              </w:rPr>
              <w:t>15</w:t>
            </w:r>
            <w:r>
              <w:t xml:space="preserve"> </w:t>
            </w:r>
            <w:r w:rsidRPr="00130C08">
              <w:rPr>
                <w:rFonts w:cstheme="minorHAnsi"/>
                <w:b/>
                <w:sz w:val="20"/>
                <w:szCs w:val="20"/>
              </w:rPr>
              <w:t xml:space="preserve">Haz.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</w:tc>
        <w:tc>
          <w:tcPr>
            <w:tcW w:w="1478" w:type="dxa"/>
            <w:shd w:val="clear" w:color="auto" w:fill="D9E2F3" w:themeFill="accent5" w:themeFillTint="33"/>
          </w:tcPr>
          <w:p w14:paraId="4704BAC8" w14:textId="77777777" w:rsidR="00AA46EF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130C08">
              <w:rPr>
                <w:rFonts w:cstheme="minorHAnsi"/>
                <w:b/>
                <w:sz w:val="20"/>
                <w:szCs w:val="20"/>
              </w:rPr>
              <w:t>16</w:t>
            </w:r>
            <w:r>
              <w:t xml:space="preserve"> </w:t>
            </w:r>
            <w:r w:rsidRPr="00130C08">
              <w:rPr>
                <w:rFonts w:cstheme="minorHAnsi"/>
                <w:b/>
                <w:sz w:val="20"/>
                <w:szCs w:val="20"/>
              </w:rPr>
              <w:t xml:space="preserve">Haz.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50EF4740" w14:textId="1B7E755B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84667A">
              <w:rPr>
                <w:rFonts w:cstheme="minorHAnsi"/>
                <w:b/>
                <w:sz w:val="20"/>
                <w:szCs w:val="20"/>
              </w:rPr>
              <w:t>Resmi Tatil (Kurban Bayramı)</w:t>
            </w:r>
          </w:p>
        </w:tc>
      </w:tr>
      <w:tr w:rsidR="00AA46EF" w:rsidRPr="00130C08" w14:paraId="47ACAB80" w14:textId="77777777" w:rsidTr="00AA46EF">
        <w:trPr>
          <w:gridAfter w:val="1"/>
          <w:wAfter w:w="1478" w:type="dxa"/>
          <w:trHeight w:val="624"/>
        </w:trPr>
        <w:tc>
          <w:tcPr>
            <w:tcW w:w="1477" w:type="dxa"/>
            <w:shd w:val="clear" w:color="auto" w:fill="FFFFFF" w:themeFill="background1"/>
          </w:tcPr>
          <w:p w14:paraId="722D5CB3" w14:textId="7E8F001D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514A2CA6" w14:textId="6E5B20B7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FFFF" w:themeFill="background1"/>
          </w:tcPr>
          <w:p w14:paraId="259FAC41" w14:textId="5EEE12FB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79A00C2E" w14:textId="5CAC7414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FFFF" w:themeFill="background1"/>
          </w:tcPr>
          <w:p w14:paraId="0C00475C" w14:textId="54D51CC2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01BE57A3" w14:textId="6A6960E4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7E34B911" w14:textId="5D68F0B5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E67FD5">
              <w:rPr>
                <w:rFonts w:cstheme="minorHAnsi"/>
                <w:b/>
                <w:sz w:val="20"/>
                <w:szCs w:val="20"/>
              </w:rPr>
              <w:t>Resmi Tatil</w:t>
            </w:r>
          </w:p>
        </w:tc>
      </w:tr>
      <w:tr w:rsidR="00AA46EF" w:rsidRPr="00130C08" w14:paraId="66AFE6BE" w14:textId="77777777" w:rsidTr="00AA46EF">
        <w:trPr>
          <w:gridAfter w:val="1"/>
          <w:wAfter w:w="1478" w:type="dxa"/>
          <w:trHeight w:val="624"/>
        </w:trPr>
        <w:tc>
          <w:tcPr>
            <w:tcW w:w="1477" w:type="dxa"/>
            <w:shd w:val="clear" w:color="auto" w:fill="FFFFFF" w:themeFill="background1"/>
          </w:tcPr>
          <w:p w14:paraId="463C34AD" w14:textId="2DA8A29E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0EBDAF43" w14:textId="29CE565C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FFFF" w:themeFill="background1"/>
          </w:tcPr>
          <w:p w14:paraId="1DF94BB9" w14:textId="42DCC069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7FDABC63" w14:textId="3902FE26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FFFF" w:themeFill="background1"/>
          </w:tcPr>
          <w:p w14:paraId="057A2D69" w14:textId="6F6C3A69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3B2CC9F8" w14:textId="1DE748FE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Resmi Tatil</w:t>
            </w:r>
          </w:p>
        </w:tc>
        <w:tc>
          <w:tcPr>
            <w:tcW w:w="1478" w:type="dxa"/>
            <w:shd w:val="clear" w:color="auto" w:fill="FFFFFF" w:themeFill="background1"/>
          </w:tcPr>
          <w:p w14:paraId="404D0B1B" w14:textId="4CE7E7B4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E67FD5">
              <w:rPr>
                <w:rFonts w:cstheme="minorHAnsi"/>
                <w:b/>
                <w:sz w:val="20"/>
                <w:szCs w:val="20"/>
              </w:rPr>
              <w:t>Resmi Tatil</w:t>
            </w:r>
          </w:p>
        </w:tc>
      </w:tr>
      <w:tr w:rsidR="00AA46EF" w:rsidRPr="00130C08" w14:paraId="34410FD5" w14:textId="0E8A6E75" w:rsidTr="00AA46EF">
        <w:trPr>
          <w:trHeight w:val="624"/>
        </w:trPr>
        <w:tc>
          <w:tcPr>
            <w:tcW w:w="1477" w:type="dxa"/>
            <w:shd w:val="clear" w:color="auto" w:fill="D9E2F3" w:themeFill="accent5" w:themeFillTint="33"/>
          </w:tcPr>
          <w:p w14:paraId="326B4E7F" w14:textId="77777777" w:rsidR="00AA46EF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130C08">
              <w:rPr>
                <w:rFonts w:cstheme="minorHAnsi"/>
                <w:b/>
                <w:sz w:val="20"/>
                <w:szCs w:val="20"/>
              </w:rPr>
              <w:t>17</w:t>
            </w:r>
            <w:r>
              <w:t xml:space="preserve"> </w:t>
            </w:r>
            <w:r w:rsidRPr="00130C08">
              <w:rPr>
                <w:rFonts w:cstheme="minorHAnsi"/>
                <w:b/>
                <w:sz w:val="20"/>
                <w:szCs w:val="20"/>
              </w:rPr>
              <w:t xml:space="preserve">Haz.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374B3626" w14:textId="59AF2372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84667A">
              <w:rPr>
                <w:rFonts w:cstheme="minorHAnsi"/>
                <w:b/>
                <w:sz w:val="20"/>
                <w:szCs w:val="20"/>
              </w:rPr>
              <w:t>Resmi Tatil (Kurban Bayramı)</w:t>
            </w:r>
          </w:p>
        </w:tc>
        <w:tc>
          <w:tcPr>
            <w:tcW w:w="1478" w:type="dxa"/>
            <w:shd w:val="clear" w:color="auto" w:fill="D9E2F3" w:themeFill="accent5" w:themeFillTint="33"/>
          </w:tcPr>
          <w:p w14:paraId="21188465" w14:textId="77777777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18 Haz. 2024</w:t>
            </w:r>
          </w:p>
          <w:p w14:paraId="5B692885" w14:textId="449BCD2A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84667A">
              <w:rPr>
                <w:rFonts w:cstheme="minorHAnsi"/>
                <w:b/>
                <w:sz w:val="20"/>
                <w:szCs w:val="20"/>
              </w:rPr>
              <w:t>Resmi Tatil (Kurban Bayramı)</w:t>
            </w:r>
          </w:p>
        </w:tc>
        <w:tc>
          <w:tcPr>
            <w:tcW w:w="1477" w:type="dxa"/>
            <w:shd w:val="clear" w:color="auto" w:fill="D9E2F3" w:themeFill="accent5" w:themeFillTint="33"/>
          </w:tcPr>
          <w:p w14:paraId="281AA01F" w14:textId="77777777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130C08">
              <w:rPr>
                <w:rFonts w:cstheme="minorHAnsi"/>
                <w:b/>
                <w:sz w:val="20"/>
                <w:szCs w:val="20"/>
              </w:rPr>
              <w:t>1</w:t>
            </w:r>
            <w:r>
              <w:rPr>
                <w:rFonts w:cstheme="minorHAnsi"/>
                <w:b/>
                <w:sz w:val="20"/>
                <w:szCs w:val="20"/>
              </w:rPr>
              <w:t>9 Haz. 2024</w:t>
            </w:r>
          </w:p>
          <w:p w14:paraId="6C44528D" w14:textId="207D9344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84667A">
              <w:rPr>
                <w:rFonts w:cstheme="minorHAnsi"/>
                <w:b/>
                <w:sz w:val="20"/>
                <w:szCs w:val="20"/>
              </w:rPr>
              <w:t>Resmi Tatil (Kurban Bayramı)</w:t>
            </w:r>
          </w:p>
        </w:tc>
        <w:tc>
          <w:tcPr>
            <w:tcW w:w="1478" w:type="dxa"/>
            <w:shd w:val="clear" w:color="auto" w:fill="D9E2F3" w:themeFill="accent5" w:themeFillTint="33"/>
          </w:tcPr>
          <w:p w14:paraId="141FDC11" w14:textId="0C874E8E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130C08">
              <w:rPr>
                <w:rFonts w:cstheme="minorHAnsi"/>
                <w:b/>
                <w:sz w:val="20"/>
                <w:szCs w:val="20"/>
              </w:rPr>
              <w:t>20</w:t>
            </w:r>
            <w:r>
              <w:t xml:space="preserve"> </w:t>
            </w:r>
            <w:r w:rsidRPr="00130C08">
              <w:rPr>
                <w:rFonts w:cstheme="minorHAnsi"/>
                <w:b/>
                <w:sz w:val="20"/>
                <w:szCs w:val="20"/>
              </w:rPr>
              <w:t xml:space="preserve">Haz.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</w:tc>
        <w:tc>
          <w:tcPr>
            <w:tcW w:w="1477" w:type="dxa"/>
            <w:shd w:val="clear" w:color="auto" w:fill="D9E2F3" w:themeFill="accent5" w:themeFillTint="33"/>
          </w:tcPr>
          <w:p w14:paraId="254A40EF" w14:textId="3DDD4F90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130C08">
              <w:rPr>
                <w:rFonts w:cstheme="minorHAnsi"/>
                <w:b/>
                <w:sz w:val="20"/>
                <w:szCs w:val="20"/>
              </w:rPr>
              <w:t>21</w:t>
            </w:r>
            <w:r>
              <w:t xml:space="preserve"> </w:t>
            </w:r>
            <w:r w:rsidRPr="00130C08">
              <w:rPr>
                <w:rFonts w:cstheme="minorHAnsi"/>
                <w:b/>
                <w:sz w:val="20"/>
                <w:szCs w:val="20"/>
              </w:rPr>
              <w:t xml:space="preserve">Haz.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</w:tc>
        <w:tc>
          <w:tcPr>
            <w:tcW w:w="1478" w:type="dxa"/>
            <w:shd w:val="clear" w:color="auto" w:fill="D9E2F3" w:themeFill="accent5" w:themeFillTint="33"/>
          </w:tcPr>
          <w:p w14:paraId="2CA9D29D" w14:textId="6E422711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130C08">
              <w:rPr>
                <w:rFonts w:cstheme="minorHAnsi"/>
                <w:b/>
                <w:sz w:val="20"/>
                <w:szCs w:val="20"/>
              </w:rPr>
              <w:t>22</w:t>
            </w:r>
            <w:r>
              <w:t xml:space="preserve"> </w:t>
            </w:r>
            <w:r w:rsidRPr="00130C08">
              <w:rPr>
                <w:rFonts w:cstheme="minorHAnsi"/>
                <w:b/>
                <w:sz w:val="20"/>
                <w:szCs w:val="20"/>
              </w:rPr>
              <w:t xml:space="preserve">Haz.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</w:tc>
        <w:tc>
          <w:tcPr>
            <w:tcW w:w="1478" w:type="dxa"/>
            <w:shd w:val="clear" w:color="auto" w:fill="D9E2F3" w:themeFill="accent5" w:themeFillTint="33"/>
          </w:tcPr>
          <w:p w14:paraId="7A088772" w14:textId="7AE1BC9F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130C08">
              <w:rPr>
                <w:rFonts w:cstheme="minorHAnsi"/>
                <w:b/>
                <w:sz w:val="20"/>
                <w:szCs w:val="20"/>
              </w:rPr>
              <w:t>23</w:t>
            </w:r>
            <w:r>
              <w:t xml:space="preserve"> </w:t>
            </w:r>
            <w:r w:rsidRPr="00130C08">
              <w:rPr>
                <w:rFonts w:cstheme="minorHAnsi"/>
                <w:b/>
                <w:sz w:val="20"/>
                <w:szCs w:val="20"/>
              </w:rPr>
              <w:t xml:space="preserve">Haz.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</w:tc>
        <w:tc>
          <w:tcPr>
            <w:tcW w:w="1478" w:type="dxa"/>
          </w:tcPr>
          <w:p w14:paraId="6FBC2D08" w14:textId="77777777" w:rsidR="00AA46EF" w:rsidRPr="00130C08" w:rsidRDefault="00AA46EF" w:rsidP="00AA46EF"/>
        </w:tc>
      </w:tr>
      <w:tr w:rsidR="00AA46EF" w:rsidRPr="00130C08" w14:paraId="313A3201" w14:textId="410E0CEF" w:rsidTr="00AA46EF">
        <w:trPr>
          <w:trHeight w:val="624"/>
        </w:trPr>
        <w:tc>
          <w:tcPr>
            <w:tcW w:w="1477" w:type="dxa"/>
            <w:shd w:val="clear" w:color="auto" w:fill="FFFFFF" w:themeFill="background1"/>
          </w:tcPr>
          <w:p w14:paraId="3F093C1D" w14:textId="2EEFA6EE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E67FD5">
              <w:rPr>
                <w:rFonts w:cstheme="minorHAnsi"/>
                <w:b/>
                <w:sz w:val="20"/>
                <w:szCs w:val="20"/>
              </w:rPr>
              <w:t>Resmi Tatil</w:t>
            </w:r>
          </w:p>
        </w:tc>
        <w:tc>
          <w:tcPr>
            <w:tcW w:w="1478" w:type="dxa"/>
            <w:shd w:val="clear" w:color="auto" w:fill="FFFFFF" w:themeFill="background1"/>
          </w:tcPr>
          <w:p w14:paraId="6054074A" w14:textId="19F3D074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E67FD5">
              <w:rPr>
                <w:rFonts w:cstheme="minorHAnsi"/>
                <w:b/>
                <w:sz w:val="20"/>
                <w:szCs w:val="20"/>
              </w:rPr>
              <w:t>Resmi Tatil</w:t>
            </w:r>
          </w:p>
        </w:tc>
        <w:tc>
          <w:tcPr>
            <w:tcW w:w="1477" w:type="dxa"/>
            <w:shd w:val="clear" w:color="auto" w:fill="FFFFFF" w:themeFill="background1"/>
          </w:tcPr>
          <w:p w14:paraId="12A88B29" w14:textId="3990A9D0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E67FD5">
              <w:rPr>
                <w:rFonts w:cstheme="minorHAnsi"/>
                <w:b/>
                <w:sz w:val="20"/>
                <w:szCs w:val="20"/>
              </w:rPr>
              <w:t>Resmi Tatil</w:t>
            </w:r>
          </w:p>
        </w:tc>
        <w:tc>
          <w:tcPr>
            <w:tcW w:w="1478" w:type="dxa"/>
            <w:shd w:val="clear" w:color="auto" w:fill="FFFFFF" w:themeFill="background1"/>
          </w:tcPr>
          <w:p w14:paraId="66EF5F3C" w14:textId="19935AB0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FFFF" w:themeFill="background1"/>
          </w:tcPr>
          <w:p w14:paraId="08257B9C" w14:textId="38B52D30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2103B7FC" w14:textId="6BD3D592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26B60DBF" w14:textId="77777777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</w:tcPr>
          <w:p w14:paraId="5312F953" w14:textId="77777777" w:rsidR="00AA46EF" w:rsidRPr="00130C08" w:rsidRDefault="00AA46EF" w:rsidP="00AA46EF"/>
        </w:tc>
      </w:tr>
      <w:tr w:rsidR="00AA46EF" w:rsidRPr="00130C08" w14:paraId="1F5F0366" w14:textId="7DCF68D3" w:rsidTr="00AA46EF">
        <w:trPr>
          <w:trHeight w:val="624"/>
        </w:trPr>
        <w:tc>
          <w:tcPr>
            <w:tcW w:w="1477" w:type="dxa"/>
            <w:shd w:val="clear" w:color="auto" w:fill="FFFFFF" w:themeFill="background1"/>
          </w:tcPr>
          <w:p w14:paraId="209D0D22" w14:textId="3AE3BC1F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E67FD5">
              <w:rPr>
                <w:rFonts w:cstheme="minorHAnsi"/>
                <w:b/>
                <w:sz w:val="20"/>
                <w:szCs w:val="20"/>
              </w:rPr>
              <w:t>Resmi Tatil</w:t>
            </w:r>
          </w:p>
        </w:tc>
        <w:tc>
          <w:tcPr>
            <w:tcW w:w="1478" w:type="dxa"/>
            <w:shd w:val="clear" w:color="auto" w:fill="FFFFFF" w:themeFill="background1"/>
          </w:tcPr>
          <w:p w14:paraId="440D90BE" w14:textId="194F731E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E67FD5">
              <w:rPr>
                <w:rFonts w:cstheme="minorHAnsi"/>
                <w:b/>
                <w:sz w:val="20"/>
                <w:szCs w:val="20"/>
              </w:rPr>
              <w:t>Resmi Tatil</w:t>
            </w:r>
          </w:p>
        </w:tc>
        <w:tc>
          <w:tcPr>
            <w:tcW w:w="1477" w:type="dxa"/>
            <w:shd w:val="clear" w:color="auto" w:fill="FFFFFF" w:themeFill="background1"/>
          </w:tcPr>
          <w:p w14:paraId="57769620" w14:textId="1800133A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E67FD5">
              <w:rPr>
                <w:rFonts w:cstheme="minorHAnsi"/>
                <w:b/>
                <w:sz w:val="20"/>
                <w:szCs w:val="20"/>
              </w:rPr>
              <w:t>Resmi Tatil</w:t>
            </w:r>
          </w:p>
        </w:tc>
        <w:tc>
          <w:tcPr>
            <w:tcW w:w="1478" w:type="dxa"/>
            <w:shd w:val="clear" w:color="auto" w:fill="FFFFFF" w:themeFill="background1"/>
          </w:tcPr>
          <w:p w14:paraId="7B6A1FF0" w14:textId="52F60E6E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FFFF" w:themeFill="background1"/>
          </w:tcPr>
          <w:p w14:paraId="315843FB" w14:textId="50C28F08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2234CF86" w14:textId="4C5AC19D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5F0A0B43" w14:textId="77777777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</w:tcPr>
          <w:p w14:paraId="18F565CF" w14:textId="77777777" w:rsidR="00AA46EF" w:rsidRPr="00130C08" w:rsidRDefault="00AA46EF" w:rsidP="00AA46EF"/>
        </w:tc>
      </w:tr>
      <w:tr w:rsidR="00AA46EF" w:rsidRPr="00130C08" w14:paraId="2B6D87DF" w14:textId="77777777" w:rsidTr="00AA46EF">
        <w:trPr>
          <w:gridAfter w:val="1"/>
          <w:wAfter w:w="1478" w:type="dxa"/>
          <w:trHeight w:val="624"/>
        </w:trPr>
        <w:tc>
          <w:tcPr>
            <w:tcW w:w="1477" w:type="dxa"/>
            <w:shd w:val="clear" w:color="auto" w:fill="D9E2F3" w:themeFill="accent5" w:themeFillTint="33"/>
          </w:tcPr>
          <w:p w14:paraId="24A5BEFA" w14:textId="1535DA86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130C08">
              <w:rPr>
                <w:rFonts w:cstheme="minorHAnsi"/>
                <w:b/>
                <w:sz w:val="20"/>
                <w:szCs w:val="20"/>
              </w:rPr>
              <w:t>24</w:t>
            </w:r>
            <w:r>
              <w:t xml:space="preserve"> </w:t>
            </w:r>
            <w:r w:rsidRPr="00130C08">
              <w:rPr>
                <w:rFonts w:cstheme="minorHAnsi"/>
                <w:b/>
                <w:sz w:val="20"/>
                <w:szCs w:val="20"/>
              </w:rPr>
              <w:t xml:space="preserve">Haz.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</w:tc>
        <w:tc>
          <w:tcPr>
            <w:tcW w:w="1478" w:type="dxa"/>
            <w:shd w:val="clear" w:color="auto" w:fill="D9E2F3" w:themeFill="accent5" w:themeFillTint="33"/>
          </w:tcPr>
          <w:p w14:paraId="4E28230E" w14:textId="77777777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25 Haz. 2024</w:t>
            </w:r>
          </w:p>
          <w:p w14:paraId="059C52B1" w14:textId="02AB27AF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D9E2F3" w:themeFill="accent5" w:themeFillTint="33"/>
          </w:tcPr>
          <w:p w14:paraId="74D5A44D" w14:textId="77777777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26 Haz. 2024</w:t>
            </w:r>
          </w:p>
          <w:p w14:paraId="4A12705C" w14:textId="7215B03D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3E28771D" w14:textId="430D2478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130C08">
              <w:rPr>
                <w:rFonts w:cstheme="minorHAnsi"/>
                <w:b/>
                <w:sz w:val="20"/>
                <w:szCs w:val="20"/>
              </w:rPr>
              <w:t>27</w:t>
            </w:r>
            <w:r>
              <w:t xml:space="preserve"> </w:t>
            </w:r>
            <w:r w:rsidRPr="00130C08">
              <w:rPr>
                <w:rFonts w:cstheme="minorHAnsi"/>
                <w:b/>
                <w:sz w:val="20"/>
                <w:szCs w:val="20"/>
              </w:rPr>
              <w:t xml:space="preserve">Haz.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</w:tc>
        <w:tc>
          <w:tcPr>
            <w:tcW w:w="1477" w:type="dxa"/>
            <w:shd w:val="clear" w:color="auto" w:fill="D9E2F3" w:themeFill="accent5" w:themeFillTint="33"/>
          </w:tcPr>
          <w:p w14:paraId="6A3CEB3B" w14:textId="77777777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130C08">
              <w:rPr>
                <w:rFonts w:cstheme="minorHAnsi"/>
                <w:b/>
                <w:sz w:val="20"/>
                <w:szCs w:val="20"/>
              </w:rPr>
              <w:t>28</w:t>
            </w:r>
            <w:r>
              <w:t xml:space="preserve"> </w:t>
            </w:r>
            <w:r w:rsidRPr="00130C08">
              <w:rPr>
                <w:rFonts w:cstheme="minorHAnsi"/>
                <w:b/>
                <w:sz w:val="20"/>
                <w:szCs w:val="20"/>
              </w:rPr>
              <w:t xml:space="preserve">Haz.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7502068F" w14:textId="1D739E80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3E1915E5" w14:textId="77777777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130C08">
              <w:rPr>
                <w:rFonts w:cstheme="minorHAnsi"/>
                <w:b/>
                <w:sz w:val="20"/>
                <w:szCs w:val="20"/>
              </w:rPr>
              <w:t>29</w:t>
            </w:r>
            <w:r>
              <w:t xml:space="preserve"> </w:t>
            </w:r>
            <w:r w:rsidRPr="00130C08">
              <w:rPr>
                <w:rFonts w:cstheme="minorHAnsi"/>
                <w:b/>
                <w:sz w:val="20"/>
                <w:szCs w:val="20"/>
              </w:rPr>
              <w:t xml:space="preserve">Haz.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69C2A358" w14:textId="7794437A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6369B566" w14:textId="77777777" w:rsidR="00AA46EF" w:rsidRPr="00130C08" w:rsidRDefault="00AA46EF" w:rsidP="00AA46EF">
            <w:pPr>
              <w:rPr>
                <w:rFonts w:cstheme="minorHAnsi"/>
                <w:b/>
                <w:sz w:val="20"/>
                <w:szCs w:val="20"/>
              </w:rPr>
            </w:pPr>
            <w:r w:rsidRPr="00130C08">
              <w:rPr>
                <w:rFonts w:cstheme="minorHAnsi"/>
                <w:b/>
                <w:sz w:val="20"/>
                <w:szCs w:val="20"/>
              </w:rPr>
              <w:t>30</w:t>
            </w:r>
            <w:r>
              <w:t xml:space="preserve"> </w:t>
            </w:r>
            <w:r w:rsidRPr="00130C08">
              <w:rPr>
                <w:rFonts w:cstheme="minorHAnsi"/>
                <w:b/>
                <w:sz w:val="20"/>
                <w:szCs w:val="20"/>
              </w:rPr>
              <w:t xml:space="preserve">Haz.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6B01497F" w14:textId="77777777" w:rsidR="00AA46EF" w:rsidRPr="00130C08" w:rsidRDefault="00AA46EF" w:rsidP="00AA46EF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AA46EF" w:rsidRPr="00130C08" w14:paraId="7D12E2BE" w14:textId="77777777" w:rsidTr="00AA46EF">
        <w:trPr>
          <w:gridAfter w:val="1"/>
          <w:wAfter w:w="1478" w:type="dxa"/>
          <w:trHeight w:val="624"/>
        </w:trPr>
        <w:tc>
          <w:tcPr>
            <w:tcW w:w="1477" w:type="dxa"/>
            <w:shd w:val="clear" w:color="auto" w:fill="FFFFFF" w:themeFill="background1"/>
          </w:tcPr>
          <w:p w14:paraId="24023DDF" w14:textId="4684153D" w:rsidR="00AA46EF" w:rsidRPr="00130C08" w:rsidRDefault="00AA46EF" w:rsidP="00AA46E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050C4EE9" w14:textId="0F346F69" w:rsidR="00AA46EF" w:rsidRPr="00130C08" w:rsidRDefault="00AA46EF" w:rsidP="00AA46E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FFFF" w:themeFill="background1"/>
          </w:tcPr>
          <w:p w14:paraId="443BEB47" w14:textId="00909A82" w:rsidR="00AA46EF" w:rsidRPr="00130C08" w:rsidRDefault="00AA46EF" w:rsidP="00AA46E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49BDEA32" w14:textId="4275867F" w:rsidR="00AA46EF" w:rsidRPr="00130C08" w:rsidRDefault="00AA46EF" w:rsidP="00AA46E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FFFF" w:themeFill="background1"/>
          </w:tcPr>
          <w:p w14:paraId="15CE4D1E" w14:textId="1D82EAC7" w:rsidR="00AA46EF" w:rsidRPr="00130C08" w:rsidRDefault="00AA46EF" w:rsidP="00AA46E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26714048" w14:textId="40B1D95A" w:rsidR="00AA46EF" w:rsidRPr="00130C08" w:rsidRDefault="00AA46EF" w:rsidP="00AA46E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61BBCF77" w14:textId="77777777" w:rsidR="00AA46EF" w:rsidRPr="00130C08" w:rsidRDefault="00AA46EF" w:rsidP="00AA46EF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AA46EF" w:rsidRPr="00130C08" w14:paraId="2244F615" w14:textId="77777777" w:rsidTr="00AA46EF">
        <w:trPr>
          <w:gridAfter w:val="1"/>
          <w:wAfter w:w="1478" w:type="dxa"/>
          <w:trHeight w:val="624"/>
        </w:trPr>
        <w:tc>
          <w:tcPr>
            <w:tcW w:w="1477" w:type="dxa"/>
            <w:shd w:val="clear" w:color="auto" w:fill="FFFFFF" w:themeFill="background1"/>
          </w:tcPr>
          <w:p w14:paraId="58917D0C" w14:textId="4F885DFC" w:rsidR="00AA46EF" w:rsidRPr="00130C08" w:rsidRDefault="00AA46EF" w:rsidP="00AA46E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60771019" w14:textId="69A2DA12" w:rsidR="00AA46EF" w:rsidRPr="00130C08" w:rsidRDefault="00AA46EF" w:rsidP="00AA46E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FFFF" w:themeFill="background1"/>
          </w:tcPr>
          <w:p w14:paraId="52B167A5" w14:textId="5FD87700" w:rsidR="00AA46EF" w:rsidRPr="00130C08" w:rsidRDefault="00AA46EF" w:rsidP="00AA46E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7AE2199A" w14:textId="1BA68F69" w:rsidR="00AA46EF" w:rsidRPr="00130C08" w:rsidRDefault="00AA46EF" w:rsidP="00AA46E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FFFF" w:themeFill="background1"/>
          </w:tcPr>
          <w:p w14:paraId="4EFD2207" w14:textId="31B58470" w:rsidR="00AA46EF" w:rsidRPr="00130C08" w:rsidRDefault="00AA46EF" w:rsidP="00AA46E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600F54C3" w14:textId="01EC2701" w:rsidR="00AA46EF" w:rsidRPr="00130C08" w:rsidRDefault="00AA46EF" w:rsidP="00AA46E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47339E19" w14:textId="77777777" w:rsidR="00AA46EF" w:rsidRPr="00130C08" w:rsidRDefault="00AA46EF" w:rsidP="00AA46EF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14:paraId="4AA144AB" w14:textId="77777777" w:rsidR="00882A2C" w:rsidRDefault="00882A2C" w:rsidP="00F6460B">
      <w:pPr>
        <w:spacing w:after="0"/>
        <w:jc w:val="both"/>
        <w:rPr>
          <w:b/>
          <w:bCs/>
          <w:sz w:val="36"/>
          <w:szCs w:val="36"/>
          <w:u w:val="single"/>
        </w:rPr>
      </w:pPr>
    </w:p>
    <w:p w14:paraId="27D42113" w14:textId="77777777" w:rsidR="00C61DE3" w:rsidRPr="00311052" w:rsidRDefault="00311052" w:rsidP="00F6460B">
      <w:pPr>
        <w:spacing w:after="0"/>
        <w:jc w:val="both"/>
        <w:rPr>
          <w:b/>
          <w:bCs/>
          <w:sz w:val="20"/>
          <w:szCs w:val="20"/>
        </w:rPr>
      </w:pPr>
      <w:r w:rsidRPr="00311052">
        <w:rPr>
          <w:b/>
          <w:bCs/>
          <w:sz w:val="20"/>
          <w:szCs w:val="20"/>
        </w:rPr>
        <w:t>ÖÖ: Öğleden Önce</w:t>
      </w:r>
    </w:p>
    <w:p w14:paraId="10059E49" w14:textId="77777777" w:rsidR="00311052" w:rsidRPr="00311052" w:rsidRDefault="00311052" w:rsidP="00F6460B">
      <w:pPr>
        <w:spacing w:after="0"/>
        <w:jc w:val="both"/>
        <w:rPr>
          <w:b/>
          <w:bCs/>
          <w:sz w:val="20"/>
          <w:szCs w:val="20"/>
        </w:rPr>
      </w:pPr>
      <w:r w:rsidRPr="00311052">
        <w:rPr>
          <w:b/>
          <w:bCs/>
          <w:sz w:val="20"/>
          <w:szCs w:val="20"/>
        </w:rPr>
        <w:t>ÖS: Öğleden Sonra</w:t>
      </w:r>
    </w:p>
    <w:p w14:paraId="42961BD4" w14:textId="77777777" w:rsidR="00C61DE3" w:rsidRDefault="00C61DE3" w:rsidP="00F6460B">
      <w:pPr>
        <w:spacing w:after="0"/>
        <w:jc w:val="both"/>
        <w:rPr>
          <w:b/>
          <w:bCs/>
          <w:sz w:val="36"/>
          <w:szCs w:val="36"/>
          <w:u w:val="single"/>
        </w:rPr>
      </w:pPr>
    </w:p>
    <w:p w14:paraId="13B66E88" w14:textId="77777777" w:rsidR="00C61DE3" w:rsidRDefault="00C61DE3" w:rsidP="00F6460B">
      <w:pPr>
        <w:spacing w:after="0"/>
        <w:jc w:val="both"/>
        <w:rPr>
          <w:b/>
          <w:bCs/>
          <w:sz w:val="36"/>
          <w:szCs w:val="36"/>
          <w:u w:val="single"/>
        </w:rPr>
      </w:pPr>
    </w:p>
    <w:p w14:paraId="58BB1B11" w14:textId="6EE644E8" w:rsidR="00C61DE3" w:rsidRDefault="00C61DE3" w:rsidP="00F6460B">
      <w:pPr>
        <w:spacing w:after="0"/>
        <w:jc w:val="both"/>
        <w:rPr>
          <w:b/>
          <w:bCs/>
          <w:sz w:val="36"/>
          <w:szCs w:val="36"/>
          <w:u w:val="single"/>
        </w:rPr>
      </w:pPr>
    </w:p>
    <w:p w14:paraId="12EE6EE5" w14:textId="60210F59" w:rsidR="00685DCA" w:rsidRDefault="00685DCA" w:rsidP="00F6460B">
      <w:pPr>
        <w:spacing w:after="0"/>
        <w:jc w:val="both"/>
        <w:rPr>
          <w:b/>
          <w:bCs/>
          <w:sz w:val="36"/>
          <w:szCs w:val="36"/>
          <w:u w:val="single"/>
        </w:rPr>
      </w:pPr>
    </w:p>
    <w:p w14:paraId="6F56A019" w14:textId="6948C5F5" w:rsidR="00685DCA" w:rsidRDefault="00685DCA" w:rsidP="00F6460B">
      <w:pPr>
        <w:spacing w:after="0"/>
        <w:jc w:val="both"/>
        <w:rPr>
          <w:b/>
          <w:bCs/>
          <w:sz w:val="36"/>
          <w:szCs w:val="36"/>
          <w:u w:val="single"/>
        </w:rPr>
      </w:pPr>
    </w:p>
    <w:p w14:paraId="27DF30FB" w14:textId="77777777" w:rsidR="00685DCA" w:rsidRDefault="00685DCA" w:rsidP="00F6460B">
      <w:pPr>
        <w:spacing w:after="0"/>
        <w:jc w:val="both"/>
        <w:rPr>
          <w:b/>
          <w:bCs/>
          <w:sz w:val="36"/>
          <w:szCs w:val="36"/>
          <w:u w:val="single"/>
        </w:rPr>
      </w:pPr>
    </w:p>
    <w:tbl>
      <w:tblPr>
        <w:tblStyle w:val="TabloKlavuzu"/>
        <w:tblW w:w="10343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1477"/>
        <w:gridCol w:w="1478"/>
        <w:gridCol w:w="1477"/>
        <w:gridCol w:w="1478"/>
        <w:gridCol w:w="1477"/>
        <w:gridCol w:w="1478"/>
        <w:gridCol w:w="1478"/>
      </w:tblGrid>
      <w:tr w:rsidR="00685DCA" w:rsidRPr="00130C08" w14:paraId="4259D930" w14:textId="77777777" w:rsidTr="00A12FAE">
        <w:trPr>
          <w:trHeight w:val="624"/>
        </w:trPr>
        <w:tc>
          <w:tcPr>
            <w:tcW w:w="10343" w:type="dxa"/>
            <w:gridSpan w:val="7"/>
            <w:shd w:val="clear" w:color="auto" w:fill="FFC000" w:themeFill="accent4"/>
          </w:tcPr>
          <w:p w14:paraId="16C22A54" w14:textId="390E0E98" w:rsidR="00685DCA" w:rsidRPr="00130C08" w:rsidRDefault="00685DCA" w:rsidP="00A12FAE">
            <w:pPr>
              <w:jc w:val="center"/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lastRenderedPageBreak/>
              <w:t>TEMMUZ 2024</w:t>
            </w:r>
          </w:p>
          <w:p w14:paraId="31DE907D" w14:textId="77777777" w:rsidR="00685DCA" w:rsidRPr="00130C08" w:rsidRDefault="00685DCA" w:rsidP="00A12FAE">
            <w:pPr>
              <w:jc w:val="center"/>
              <w:rPr>
                <w:rFonts w:cstheme="minorHAnsi"/>
                <w:b/>
                <w:sz w:val="28"/>
                <w:szCs w:val="28"/>
              </w:rPr>
            </w:pPr>
          </w:p>
        </w:tc>
      </w:tr>
      <w:tr w:rsidR="00685DCA" w:rsidRPr="00130C08" w14:paraId="70A5AC62" w14:textId="77777777" w:rsidTr="00A12FAE">
        <w:trPr>
          <w:trHeight w:val="624"/>
        </w:trPr>
        <w:tc>
          <w:tcPr>
            <w:tcW w:w="1477" w:type="dxa"/>
            <w:shd w:val="clear" w:color="auto" w:fill="FFF2CC" w:themeFill="accent4" w:themeFillTint="33"/>
          </w:tcPr>
          <w:p w14:paraId="0BEDCEBF" w14:textId="77777777" w:rsidR="00685DCA" w:rsidRPr="00130C08" w:rsidRDefault="00685DCA" w:rsidP="00A12FAE">
            <w:pPr>
              <w:rPr>
                <w:rFonts w:cstheme="minorHAnsi"/>
                <w:b/>
                <w:sz w:val="20"/>
                <w:szCs w:val="20"/>
              </w:rPr>
            </w:pPr>
            <w:r w:rsidRPr="00130C08">
              <w:rPr>
                <w:rFonts w:cstheme="minorHAnsi"/>
                <w:b/>
                <w:sz w:val="20"/>
                <w:szCs w:val="20"/>
              </w:rPr>
              <w:t>PAZARTESİ</w:t>
            </w:r>
          </w:p>
        </w:tc>
        <w:tc>
          <w:tcPr>
            <w:tcW w:w="1478" w:type="dxa"/>
            <w:shd w:val="clear" w:color="auto" w:fill="FFF2CC" w:themeFill="accent4" w:themeFillTint="33"/>
          </w:tcPr>
          <w:p w14:paraId="3D2133BA" w14:textId="77777777" w:rsidR="00685DCA" w:rsidRPr="00130C08" w:rsidRDefault="00685DCA" w:rsidP="00A12FAE">
            <w:pPr>
              <w:rPr>
                <w:rFonts w:cstheme="minorHAnsi"/>
                <w:b/>
                <w:sz w:val="20"/>
                <w:szCs w:val="20"/>
              </w:rPr>
            </w:pPr>
            <w:r w:rsidRPr="00130C08">
              <w:rPr>
                <w:rFonts w:cstheme="minorHAnsi"/>
                <w:b/>
                <w:sz w:val="20"/>
                <w:szCs w:val="20"/>
              </w:rPr>
              <w:t>SALI</w:t>
            </w:r>
          </w:p>
        </w:tc>
        <w:tc>
          <w:tcPr>
            <w:tcW w:w="1477" w:type="dxa"/>
            <w:shd w:val="clear" w:color="auto" w:fill="FFF2CC" w:themeFill="accent4" w:themeFillTint="33"/>
          </w:tcPr>
          <w:p w14:paraId="3DCA4535" w14:textId="77777777" w:rsidR="00685DCA" w:rsidRPr="00130C08" w:rsidRDefault="00685DCA" w:rsidP="00A12FAE">
            <w:pPr>
              <w:rPr>
                <w:rFonts w:cstheme="minorHAnsi"/>
                <w:b/>
                <w:sz w:val="20"/>
                <w:szCs w:val="20"/>
              </w:rPr>
            </w:pPr>
            <w:r w:rsidRPr="00130C08">
              <w:rPr>
                <w:rFonts w:cstheme="minorHAnsi"/>
                <w:b/>
                <w:sz w:val="20"/>
                <w:szCs w:val="20"/>
              </w:rPr>
              <w:t>ÇARŞAMBA</w:t>
            </w:r>
          </w:p>
        </w:tc>
        <w:tc>
          <w:tcPr>
            <w:tcW w:w="1478" w:type="dxa"/>
            <w:shd w:val="clear" w:color="auto" w:fill="FFF2CC" w:themeFill="accent4" w:themeFillTint="33"/>
          </w:tcPr>
          <w:p w14:paraId="13CDC58B" w14:textId="77777777" w:rsidR="00685DCA" w:rsidRPr="00130C08" w:rsidRDefault="00685DCA" w:rsidP="00A12FAE">
            <w:pPr>
              <w:rPr>
                <w:rFonts w:cstheme="minorHAnsi"/>
                <w:b/>
                <w:sz w:val="20"/>
                <w:szCs w:val="20"/>
              </w:rPr>
            </w:pPr>
            <w:r w:rsidRPr="00130C08">
              <w:rPr>
                <w:rFonts w:cstheme="minorHAnsi"/>
                <w:b/>
                <w:sz w:val="20"/>
                <w:szCs w:val="20"/>
              </w:rPr>
              <w:t>PERŞEMBE</w:t>
            </w:r>
          </w:p>
        </w:tc>
        <w:tc>
          <w:tcPr>
            <w:tcW w:w="1477" w:type="dxa"/>
            <w:shd w:val="clear" w:color="auto" w:fill="FFF2CC" w:themeFill="accent4" w:themeFillTint="33"/>
          </w:tcPr>
          <w:p w14:paraId="58201D51" w14:textId="77777777" w:rsidR="00685DCA" w:rsidRPr="00130C08" w:rsidRDefault="00685DCA" w:rsidP="00A12FAE">
            <w:pPr>
              <w:rPr>
                <w:rFonts w:cstheme="minorHAnsi"/>
                <w:b/>
                <w:sz w:val="20"/>
                <w:szCs w:val="20"/>
              </w:rPr>
            </w:pPr>
            <w:r w:rsidRPr="00130C08">
              <w:rPr>
                <w:rFonts w:cstheme="minorHAnsi"/>
                <w:b/>
                <w:sz w:val="20"/>
                <w:szCs w:val="20"/>
              </w:rPr>
              <w:t xml:space="preserve">CUMA </w:t>
            </w:r>
          </w:p>
        </w:tc>
        <w:tc>
          <w:tcPr>
            <w:tcW w:w="1478" w:type="dxa"/>
            <w:shd w:val="clear" w:color="auto" w:fill="FFF2CC" w:themeFill="accent4" w:themeFillTint="33"/>
          </w:tcPr>
          <w:p w14:paraId="631192A0" w14:textId="77777777" w:rsidR="00685DCA" w:rsidRPr="00130C08" w:rsidRDefault="00685DCA" w:rsidP="00A12FAE">
            <w:pPr>
              <w:rPr>
                <w:rFonts w:cstheme="minorHAnsi"/>
                <w:b/>
                <w:sz w:val="20"/>
                <w:szCs w:val="20"/>
              </w:rPr>
            </w:pPr>
            <w:r w:rsidRPr="00130C08">
              <w:rPr>
                <w:rFonts w:cstheme="minorHAnsi"/>
                <w:b/>
                <w:sz w:val="20"/>
                <w:szCs w:val="20"/>
              </w:rPr>
              <w:t>CUMARTESİ</w:t>
            </w:r>
          </w:p>
        </w:tc>
        <w:tc>
          <w:tcPr>
            <w:tcW w:w="1478" w:type="dxa"/>
            <w:shd w:val="clear" w:color="auto" w:fill="FFF2CC" w:themeFill="accent4" w:themeFillTint="33"/>
          </w:tcPr>
          <w:p w14:paraId="3432FB0A" w14:textId="77777777" w:rsidR="00685DCA" w:rsidRDefault="00685DCA" w:rsidP="00A12FAE">
            <w:pPr>
              <w:rPr>
                <w:rFonts w:cstheme="minorHAnsi"/>
                <w:b/>
                <w:sz w:val="20"/>
                <w:szCs w:val="20"/>
              </w:rPr>
            </w:pPr>
            <w:r w:rsidRPr="00130C08">
              <w:rPr>
                <w:rFonts w:cstheme="minorHAnsi"/>
                <w:b/>
                <w:sz w:val="20"/>
                <w:szCs w:val="20"/>
              </w:rPr>
              <w:t>PAZAR</w:t>
            </w:r>
          </w:p>
          <w:p w14:paraId="22D56C3A" w14:textId="77777777" w:rsidR="00685DCA" w:rsidRPr="00130C08" w:rsidRDefault="00685DCA" w:rsidP="00A12FAE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4A0F5F" w:rsidRPr="00130C08" w14:paraId="4239350C" w14:textId="77777777" w:rsidTr="00A12FAE">
        <w:trPr>
          <w:trHeight w:val="624"/>
        </w:trPr>
        <w:tc>
          <w:tcPr>
            <w:tcW w:w="1477" w:type="dxa"/>
            <w:shd w:val="clear" w:color="auto" w:fill="D9E2F3" w:themeFill="accent5" w:themeFillTint="33"/>
          </w:tcPr>
          <w:p w14:paraId="1C1AA958" w14:textId="77777777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  <w:r w:rsidRPr="00130C08">
              <w:rPr>
                <w:rFonts w:cstheme="minorHAnsi"/>
                <w:b/>
                <w:sz w:val="20"/>
                <w:szCs w:val="20"/>
              </w:rPr>
              <w:t>1</w:t>
            </w:r>
            <w:r>
              <w:rPr>
                <w:rFonts w:cstheme="minorHAnsi"/>
                <w:b/>
                <w:sz w:val="20"/>
                <w:szCs w:val="20"/>
              </w:rPr>
              <w:t xml:space="preserve"> Tem. 2024</w:t>
            </w:r>
          </w:p>
          <w:p w14:paraId="3CF827DB" w14:textId="77777777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0B9B458F" w14:textId="77777777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2 Tem. 2024</w:t>
            </w:r>
          </w:p>
          <w:p w14:paraId="70A8225A" w14:textId="77777777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D9E2F3" w:themeFill="accent5" w:themeFillTint="33"/>
          </w:tcPr>
          <w:p w14:paraId="5EC8441B" w14:textId="77777777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3 Tem. 2024</w:t>
            </w:r>
          </w:p>
          <w:p w14:paraId="51E64ED2" w14:textId="77777777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43E9B2C0" w14:textId="77777777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4 Tem. 2024</w:t>
            </w:r>
          </w:p>
          <w:p w14:paraId="166D43E7" w14:textId="77777777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D9E2F3" w:themeFill="accent5" w:themeFillTint="33"/>
          </w:tcPr>
          <w:p w14:paraId="777B3BA6" w14:textId="77777777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5 Tem. 2024</w:t>
            </w:r>
          </w:p>
          <w:p w14:paraId="47B21869" w14:textId="77777777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4DAC4F95" w14:textId="77777777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  <w:r w:rsidRPr="00130C08">
              <w:rPr>
                <w:rFonts w:cstheme="minorHAnsi"/>
                <w:b/>
                <w:sz w:val="20"/>
                <w:szCs w:val="20"/>
              </w:rPr>
              <w:t>6</w:t>
            </w:r>
            <w:r>
              <w:t xml:space="preserve"> </w:t>
            </w:r>
            <w:r>
              <w:rPr>
                <w:rFonts w:cstheme="minorHAnsi"/>
                <w:b/>
                <w:sz w:val="20"/>
                <w:szCs w:val="20"/>
              </w:rPr>
              <w:t>Tem</w:t>
            </w:r>
            <w:r w:rsidRPr="00130C08">
              <w:rPr>
                <w:rFonts w:cstheme="minorHAnsi"/>
                <w:b/>
                <w:sz w:val="20"/>
                <w:szCs w:val="20"/>
              </w:rPr>
              <w:t xml:space="preserve">.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61F785F1" w14:textId="77777777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6675DFC4" w14:textId="77777777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  <w:r w:rsidRPr="00130C08">
              <w:rPr>
                <w:rFonts w:cstheme="minorHAnsi"/>
                <w:b/>
                <w:sz w:val="20"/>
                <w:szCs w:val="20"/>
              </w:rPr>
              <w:t>7</w:t>
            </w:r>
            <w:r>
              <w:t xml:space="preserve"> </w:t>
            </w:r>
            <w:r>
              <w:rPr>
                <w:rFonts w:cstheme="minorHAnsi"/>
                <w:b/>
                <w:sz w:val="20"/>
                <w:szCs w:val="20"/>
              </w:rPr>
              <w:t>Tem</w:t>
            </w:r>
            <w:r w:rsidRPr="00130C08">
              <w:rPr>
                <w:rFonts w:cstheme="minorHAnsi"/>
                <w:b/>
                <w:sz w:val="20"/>
                <w:szCs w:val="20"/>
              </w:rPr>
              <w:t xml:space="preserve">.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24BEAE80" w14:textId="77777777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4A0F5F" w:rsidRPr="00130C08" w14:paraId="48E41235" w14:textId="77777777" w:rsidTr="00A12FAE">
        <w:trPr>
          <w:trHeight w:val="624"/>
        </w:trPr>
        <w:tc>
          <w:tcPr>
            <w:tcW w:w="1477" w:type="dxa"/>
            <w:shd w:val="clear" w:color="auto" w:fill="FFFFFF" w:themeFill="background1"/>
          </w:tcPr>
          <w:p w14:paraId="27B4F151" w14:textId="77777777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639A6FBD" w14:textId="2ADB2BE2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FFFF" w:themeFill="background1"/>
          </w:tcPr>
          <w:p w14:paraId="36BD9228" w14:textId="039FF734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219CE2F9" w14:textId="07D32A1F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FFFF" w:themeFill="background1"/>
          </w:tcPr>
          <w:p w14:paraId="1ABC2727" w14:textId="5C10B3EB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3F36BB97" w14:textId="008A7E02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31C76114" w14:textId="73C2502B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4A0F5F" w:rsidRPr="00130C08" w14:paraId="0213C892" w14:textId="77777777" w:rsidTr="00A12FAE">
        <w:trPr>
          <w:trHeight w:val="624"/>
        </w:trPr>
        <w:tc>
          <w:tcPr>
            <w:tcW w:w="1477" w:type="dxa"/>
            <w:shd w:val="clear" w:color="auto" w:fill="FFFFFF" w:themeFill="background1"/>
          </w:tcPr>
          <w:p w14:paraId="709B6234" w14:textId="77777777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141354C3" w14:textId="530B8805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FFFF" w:themeFill="background1"/>
          </w:tcPr>
          <w:p w14:paraId="44A777A9" w14:textId="501865F0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67A6586C" w14:textId="4CEDCCFF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FFFF" w:themeFill="background1"/>
          </w:tcPr>
          <w:p w14:paraId="739B12C1" w14:textId="610D0E63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1F2B690E" w14:textId="6731155A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5F6A0A23" w14:textId="4B03ADD8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4A0F5F" w:rsidRPr="00130C08" w14:paraId="5F812E23" w14:textId="77777777" w:rsidTr="00A12FAE">
        <w:trPr>
          <w:trHeight w:val="624"/>
        </w:trPr>
        <w:tc>
          <w:tcPr>
            <w:tcW w:w="1477" w:type="dxa"/>
            <w:shd w:val="clear" w:color="auto" w:fill="D9E2F3" w:themeFill="accent5" w:themeFillTint="33"/>
          </w:tcPr>
          <w:p w14:paraId="3108DD24" w14:textId="77777777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  <w:r w:rsidRPr="00130C08">
              <w:rPr>
                <w:rFonts w:cstheme="minorHAnsi"/>
                <w:b/>
                <w:sz w:val="20"/>
                <w:szCs w:val="20"/>
              </w:rPr>
              <w:t>8</w:t>
            </w:r>
            <w:r>
              <w:t xml:space="preserve"> </w:t>
            </w:r>
            <w:r>
              <w:rPr>
                <w:rFonts w:cstheme="minorHAnsi"/>
                <w:b/>
                <w:sz w:val="20"/>
                <w:szCs w:val="20"/>
              </w:rPr>
              <w:t>Tem</w:t>
            </w:r>
            <w:r w:rsidRPr="00130C08">
              <w:rPr>
                <w:rFonts w:cstheme="minorHAnsi"/>
                <w:b/>
                <w:sz w:val="20"/>
                <w:szCs w:val="20"/>
              </w:rPr>
              <w:t xml:space="preserve">.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0B6E35ED" w14:textId="77777777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13715ED9" w14:textId="77777777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9 Tem. 2024</w:t>
            </w:r>
          </w:p>
          <w:p w14:paraId="062E88EE" w14:textId="77777777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D9E2F3" w:themeFill="accent5" w:themeFillTint="33"/>
          </w:tcPr>
          <w:p w14:paraId="7F506666" w14:textId="77777777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10 Tem. 2024</w:t>
            </w:r>
          </w:p>
          <w:p w14:paraId="57C62B3F" w14:textId="77777777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4A754067" w14:textId="77777777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11 Tem. 2024</w:t>
            </w:r>
          </w:p>
          <w:p w14:paraId="6875E3F4" w14:textId="2516E6A0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D9E2F3" w:themeFill="accent5" w:themeFillTint="33"/>
          </w:tcPr>
          <w:p w14:paraId="0F34983F" w14:textId="77777777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  <w:r w:rsidRPr="00130C08">
              <w:rPr>
                <w:rFonts w:cstheme="minorHAnsi"/>
                <w:b/>
                <w:sz w:val="20"/>
                <w:szCs w:val="20"/>
              </w:rPr>
              <w:t>1</w:t>
            </w:r>
            <w:r>
              <w:rPr>
                <w:rFonts w:cstheme="minorHAnsi"/>
                <w:b/>
                <w:sz w:val="20"/>
                <w:szCs w:val="20"/>
              </w:rPr>
              <w:t>2 Tem. 2024</w:t>
            </w:r>
          </w:p>
          <w:p w14:paraId="0DB70034" w14:textId="7C6E0DDE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6FC160C8" w14:textId="77777777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  <w:r w:rsidRPr="00130C08">
              <w:rPr>
                <w:rFonts w:cstheme="minorHAnsi"/>
                <w:b/>
                <w:sz w:val="20"/>
                <w:szCs w:val="20"/>
              </w:rPr>
              <w:t>13</w:t>
            </w:r>
            <w:r>
              <w:t xml:space="preserve"> </w:t>
            </w:r>
            <w:r>
              <w:rPr>
                <w:rFonts w:cstheme="minorHAnsi"/>
                <w:b/>
                <w:sz w:val="20"/>
                <w:szCs w:val="20"/>
              </w:rPr>
              <w:t>Tem</w:t>
            </w:r>
            <w:r w:rsidRPr="00130C08">
              <w:rPr>
                <w:rFonts w:cstheme="minorHAnsi"/>
                <w:b/>
                <w:sz w:val="20"/>
                <w:szCs w:val="20"/>
              </w:rPr>
              <w:t xml:space="preserve">.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408F8855" w14:textId="2B2ADF77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5D6DFC9E" w14:textId="68AAC5D3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  <w:r w:rsidRPr="00130C08">
              <w:rPr>
                <w:rFonts w:cstheme="minorHAnsi"/>
                <w:b/>
                <w:sz w:val="20"/>
                <w:szCs w:val="20"/>
              </w:rPr>
              <w:t>14</w:t>
            </w:r>
            <w:r>
              <w:t xml:space="preserve"> </w:t>
            </w:r>
            <w:r>
              <w:rPr>
                <w:rFonts w:cstheme="minorHAnsi"/>
                <w:b/>
                <w:sz w:val="20"/>
                <w:szCs w:val="20"/>
              </w:rPr>
              <w:t>Tem</w:t>
            </w:r>
            <w:r w:rsidRPr="00130C08">
              <w:rPr>
                <w:rFonts w:cstheme="minorHAnsi"/>
                <w:b/>
                <w:sz w:val="20"/>
                <w:szCs w:val="20"/>
              </w:rPr>
              <w:t xml:space="preserve">.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</w:tc>
      </w:tr>
      <w:tr w:rsidR="004A0F5F" w:rsidRPr="00130C08" w14:paraId="23EE9736" w14:textId="77777777" w:rsidTr="00A12FAE">
        <w:trPr>
          <w:trHeight w:val="624"/>
        </w:trPr>
        <w:tc>
          <w:tcPr>
            <w:tcW w:w="1477" w:type="dxa"/>
            <w:shd w:val="clear" w:color="auto" w:fill="FFFFFF" w:themeFill="background1"/>
          </w:tcPr>
          <w:p w14:paraId="79D3CE67" w14:textId="77777777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4DA22F84" w14:textId="3D03C77D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FFFF" w:themeFill="background1"/>
          </w:tcPr>
          <w:p w14:paraId="6205BC95" w14:textId="687DCBE4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112093F9" w14:textId="06C31C18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FFFF" w:themeFill="background1"/>
          </w:tcPr>
          <w:p w14:paraId="29D963E4" w14:textId="3CA7A71F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13D9F0A8" w14:textId="59DE3517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2AF213CE" w14:textId="468F0560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4A0F5F" w:rsidRPr="00130C08" w14:paraId="12FAB913" w14:textId="77777777" w:rsidTr="00A12FAE">
        <w:trPr>
          <w:trHeight w:val="624"/>
        </w:trPr>
        <w:tc>
          <w:tcPr>
            <w:tcW w:w="1477" w:type="dxa"/>
            <w:shd w:val="clear" w:color="auto" w:fill="FFFFFF" w:themeFill="background1"/>
          </w:tcPr>
          <w:p w14:paraId="132BB023" w14:textId="77777777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0E10E710" w14:textId="190BC220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FFFF" w:themeFill="background1"/>
          </w:tcPr>
          <w:p w14:paraId="397D1B11" w14:textId="6A42A047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0F84353E" w14:textId="7390C830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FFFF" w:themeFill="background1"/>
          </w:tcPr>
          <w:p w14:paraId="5DFB4BBC" w14:textId="191C73BD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0C955EB1" w14:textId="0619714E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595E5549" w14:textId="77CE1FD8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4A0F5F" w:rsidRPr="00130C08" w14:paraId="35DDE4E1" w14:textId="77777777" w:rsidTr="00A12FAE">
        <w:trPr>
          <w:trHeight w:val="624"/>
        </w:trPr>
        <w:tc>
          <w:tcPr>
            <w:tcW w:w="1477" w:type="dxa"/>
            <w:shd w:val="clear" w:color="auto" w:fill="D9E2F3" w:themeFill="accent5" w:themeFillTint="33"/>
          </w:tcPr>
          <w:p w14:paraId="533E4AC8" w14:textId="77777777" w:rsidR="004A0F5F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  <w:r w:rsidRPr="00130C08">
              <w:rPr>
                <w:rFonts w:cstheme="minorHAnsi"/>
                <w:b/>
                <w:sz w:val="20"/>
                <w:szCs w:val="20"/>
              </w:rPr>
              <w:t>15</w:t>
            </w:r>
            <w:r>
              <w:t xml:space="preserve"> </w:t>
            </w:r>
            <w:r>
              <w:rPr>
                <w:rFonts w:cstheme="minorHAnsi"/>
                <w:b/>
                <w:sz w:val="20"/>
                <w:szCs w:val="20"/>
              </w:rPr>
              <w:t>Tem</w:t>
            </w:r>
            <w:r w:rsidRPr="00130C08">
              <w:rPr>
                <w:rFonts w:cstheme="minorHAnsi"/>
                <w:b/>
                <w:sz w:val="20"/>
                <w:szCs w:val="20"/>
              </w:rPr>
              <w:t xml:space="preserve">.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4721B619" w14:textId="17C7B480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  <w:r w:rsidRPr="0084667A">
              <w:rPr>
                <w:rFonts w:cstheme="minorHAnsi"/>
                <w:b/>
                <w:sz w:val="20"/>
                <w:szCs w:val="20"/>
              </w:rPr>
              <w:t>Resmi Tatil</w:t>
            </w:r>
          </w:p>
        </w:tc>
        <w:tc>
          <w:tcPr>
            <w:tcW w:w="1478" w:type="dxa"/>
            <w:shd w:val="clear" w:color="auto" w:fill="D9E2F3" w:themeFill="accent5" w:themeFillTint="33"/>
          </w:tcPr>
          <w:p w14:paraId="7CBB3A8E" w14:textId="77777777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16 Tem. 2024</w:t>
            </w:r>
          </w:p>
          <w:p w14:paraId="70662D55" w14:textId="77777777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D9E2F3" w:themeFill="accent5" w:themeFillTint="33"/>
          </w:tcPr>
          <w:p w14:paraId="35C246AF" w14:textId="77777777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17 Tem. 2024</w:t>
            </w:r>
          </w:p>
          <w:p w14:paraId="1AE5FD35" w14:textId="31407283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791E6D08" w14:textId="77777777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18 Tem. 2024</w:t>
            </w:r>
          </w:p>
          <w:p w14:paraId="042FA051" w14:textId="21255BD3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D9E2F3" w:themeFill="accent5" w:themeFillTint="33"/>
          </w:tcPr>
          <w:p w14:paraId="1F49B45C" w14:textId="77777777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  <w:r w:rsidRPr="00130C08">
              <w:rPr>
                <w:rFonts w:cstheme="minorHAnsi"/>
                <w:b/>
                <w:sz w:val="20"/>
                <w:szCs w:val="20"/>
              </w:rPr>
              <w:t>1</w:t>
            </w:r>
            <w:r>
              <w:rPr>
                <w:rFonts w:cstheme="minorHAnsi"/>
                <w:b/>
                <w:sz w:val="20"/>
                <w:szCs w:val="20"/>
              </w:rPr>
              <w:t>9 Tem. 2024</w:t>
            </w:r>
          </w:p>
          <w:p w14:paraId="3225F089" w14:textId="4C0346EA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74897894" w14:textId="6998E8FD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  <w:r w:rsidRPr="00130C08">
              <w:rPr>
                <w:rFonts w:cstheme="minorHAnsi"/>
                <w:b/>
                <w:sz w:val="20"/>
                <w:szCs w:val="20"/>
              </w:rPr>
              <w:t>20</w:t>
            </w:r>
            <w:r>
              <w:t xml:space="preserve"> </w:t>
            </w:r>
            <w:r>
              <w:rPr>
                <w:rFonts w:cstheme="minorHAnsi"/>
                <w:b/>
                <w:sz w:val="20"/>
                <w:szCs w:val="20"/>
              </w:rPr>
              <w:t>Tem</w:t>
            </w:r>
            <w:r w:rsidRPr="00130C08">
              <w:rPr>
                <w:rFonts w:cstheme="minorHAnsi"/>
                <w:b/>
                <w:sz w:val="20"/>
                <w:szCs w:val="20"/>
              </w:rPr>
              <w:t xml:space="preserve">.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</w:tc>
        <w:tc>
          <w:tcPr>
            <w:tcW w:w="1478" w:type="dxa"/>
            <w:shd w:val="clear" w:color="auto" w:fill="D9E2F3" w:themeFill="accent5" w:themeFillTint="33"/>
          </w:tcPr>
          <w:p w14:paraId="58E3CA8A" w14:textId="2A2F1B43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  <w:r w:rsidRPr="00130C08">
              <w:rPr>
                <w:rFonts w:cstheme="minorHAnsi"/>
                <w:b/>
                <w:sz w:val="20"/>
                <w:szCs w:val="20"/>
              </w:rPr>
              <w:t>21</w:t>
            </w:r>
            <w:r>
              <w:t xml:space="preserve"> </w:t>
            </w:r>
            <w:r>
              <w:rPr>
                <w:rFonts w:cstheme="minorHAnsi"/>
                <w:b/>
                <w:sz w:val="20"/>
                <w:szCs w:val="20"/>
              </w:rPr>
              <w:t>Tem</w:t>
            </w:r>
            <w:r w:rsidRPr="00130C08">
              <w:rPr>
                <w:rFonts w:cstheme="minorHAnsi"/>
                <w:b/>
                <w:sz w:val="20"/>
                <w:szCs w:val="20"/>
              </w:rPr>
              <w:t xml:space="preserve">.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</w:tc>
      </w:tr>
      <w:tr w:rsidR="004A0F5F" w:rsidRPr="00130C08" w14:paraId="11E8F7C6" w14:textId="77777777" w:rsidTr="00A12FAE">
        <w:trPr>
          <w:trHeight w:val="624"/>
        </w:trPr>
        <w:tc>
          <w:tcPr>
            <w:tcW w:w="1477" w:type="dxa"/>
            <w:shd w:val="clear" w:color="auto" w:fill="FFFFFF" w:themeFill="background1"/>
          </w:tcPr>
          <w:p w14:paraId="1CA24FED" w14:textId="63643DCF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  <w:r w:rsidRPr="00BC1552">
              <w:rPr>
                <w:rFonts w:cstheme="minorHAnsi"/>
                <w:b/>
                <w:sz w:val="20"/>
                <w:szCs w:val="20"/>
              </w:rPr>
              <w:t>Resmi Tatil</w:t>
            </w:r>
          </w:p>
        </w:tc>
        <w:tc>
          <w:tcPr>
            <w:tcW w:w="1478" w:type="dxa"/>
            <w:shd w:val="clear" w:color="auto" w:fill="FFFFFF" w:themeFill="background1"/>
          </w:tcPr>
          <w:p w14:paraId="19E0F5D1" w14:textId="0B5B0F40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FFFF" w:themeFill="background1"/>
          </w:tcPr>
          <w:p w14:paraId="664307AC" w14:textId="2FAC984A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348A4CE4" w14:textId="047D56EC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FFFF" w:themeFill="background1"/>
          </w:tcPr>
          <w:p w14:paraId="38B4A6E3" w14:textId="1670E7E7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05732710" w14:textId="47EE2792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2DAE4710" w14:textId="145CD1ED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4A0F5F" w:rsidRPr="00130C08" w14:paraId="44370A45" w14:textId="77777777" w:rsidTr="00A12FAE">
        <w:trPr>
          <w:trHeight w:val="624"/>
        </w:trPr>
        <w:tc>
          <w:tcPr>
            <w:tcW w:w="1477" w:type="dxa"/>
            <w:shd w:val="clear" w:color="auto" w:fill="FFFFFF" w:themeFill="background1"/>
          </w:tcPr>
          <w:p w14:paraId="31761AEE" w14:textId="17A40797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  <w:r w:rsidRPr="00BC1552">
              <w:rPr>
                <w:rFonts w:cstheme="minorHAnsi"/>
                <w:b/>
                <w:sz w:val="20"/>
                <w:szCs w:val="20"/>
              </w:rPr>
              <w:t>Resmi Tatil</w:t>
            </w:r>
          </w:p>
        </w:tc>
        <w:tc>
          <w:tcPr>
            <w:tcW w:w="1478" w:type="dxa"/>
            <w:shd w:val="clear" w:color="auto" w:fill="FFFFFF" w:themeFill="background1"/>
          </w:tcPr>
          <w:p w14:paraId="1AF3F88D" w14:textId="1124F347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FFFF" w:themeFill="background1"/>
          </w:tcPr>
          <w:p w14:paraId="1C92F5C4" w14:textId="21E60A46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4CEB310D" w14:textId="0F6910C8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FFFF" w:themeFill="background1"/>
          </w:tcPr>
          <w:p w14:paraId="75C5992F" w14:textId="5694395A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38929BA2" w14:textId="5778F678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6B695D8E" w14:textId="577C5295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4A0F5F" w:rsidRPr="00130C08" w14:paraId="1E975904" w14:textId="77777777" w:rsidTr="00A12FAE">
        <w:trPr>
          <w:trHeight w:val="624"/>
        </w:trPr>
        <w:tc>
          <w:tcPr>
            <w:tcW w:w="1477" w:type="dxa"/>
            <w:shd w:val="clear" w:color="auto" w:fill="D9E2F3" w:themeFill="accent5" w:themeFillTint="33"/>
          </w:tcPr>
          <w:p w14:paraId="0B3DE0FE" w14:textId="55CDD715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  <w:bookmarkStart w:id="2" w:name="_Hlk144499832"/>
            <w:r w:rsidRPr="00130C08">
              <w:rPr>
                <w:rFonts w:cstheme="minorHAnsi"/>
                <w:b/>
                <w:sz w:val="20"/>
                <w:szCs w:val="20"/>
              </w:rPr>
              <w:t>22</w:t>
            </w:r>
            <w:r>
              <w:t xml:space="preserve"> </w:t>
            </w:r>
            <w:r>
              <w:rPr>
                <w:rFonts w:cstheme="minorHAnsi"/>
                <w:b/>
                <w:sz w:val="20"/>
                <w:szCs w:val="20"/>
              </w:rPr>
              <w:t>Tem</w:t>
            </w:r>
            <w:r w:rsidRPr="00130C08">
              <w:rPr>
                <w:rFonts w:cstheme="minorHAnsi"/>
                <w:b/>
                <w:sz w:val="20"/>
                <w:szCs w:val="20"/>
              </w:rPr>
              <w:t xml:space="preserve">.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</w:tc>
        <w:tc>
          <w:tcPr>
            <w:tcW w:w="1478" w:type="dxa"/>
            <w:shd w:val="clear" w:color="auto" w:fill="D9E2F3" w:themeFill="accent5" w:themeFillTint="33"/>
          </w:tcPr>
          <w:p w14:paraId="593658CC" w14:textId="77777777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23 Tem. 2024</w:t>
            </w:r>
          </w:p>
          <w:p w14:paraId="26A11883" w14:textId="77777777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D9E2F3" w:themeFill="accent5" w:themeFillTint="33"/>
          </w:tcPr>
          <w:p w14:paraId="14F95EC8" w14:textId="77777777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24 Tem. 2024</w:t>
            </w:r>
          </w:p>
          <w:p w14:paraId="0D361B28" w14:textId="36A9F1BA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3DB5DBE0" w14:textId="77777777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25 Tem. 2024</w:t>
            </w:r>
          </w:p>
          <w:p w14:paraId="2D4F1FAB" w14:textId="755E1DCB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D9E2F3" w:themeFill="accent5" w:themeFillTint="33"/>
          </w:tcPr>
          <w:p w14:paraId="04C0E337" w14:textId="77777777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26 Tem. 2024</w:t>
            </w:r>
          </w:p>
          <w:p w14:paraId="4977D9D1" w14:textId="7A188F82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1D168C26" w14:textId="76D9695A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  <w:r w:rsidRPr="00130C08">
              <w:rPr>
                <w:rFonts w:cstheme="minorHAnsi"/>
                <w:b/>
                <w:sz w:val="20"/>
                <w:szCs w:val="20"/>
              </w:rPr>
              <w:t>27</w:t>
            </w:r>
            <w:r>
              <w:t xml:space="preserve"> </w:t>
            </w:r>
            <w:r>
              <w:rPr>
                <w:rFonts w:cstheme="minorHAnsi"/>
                <w:b/>
                <w:sz w:val="20"/>
                <w:szCs w:val="20"/>
              </w:rPr>
              <w:t>Tem</w:t>
            </w:r>
            <w:r w:rsidRPr="00130C08">
              <w:rPr>
                <w:rFonts w:cstheme="minorHAnsi"/>
                <w:b/>
                <w:sz w:val="20"/>
                <w:szCs w:val="20"/>
              </w:rPr>
              <w:t xml:space="preserve">.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</w:tc>
        <w:tc>
          <w:tcPr>
            <w:tcW w:w="1478" w:type="dxa"/>
            <w:shd w:val="clear" w:color="auto" w:fill="D9E2F3" w:themeFill="accent5" w:themeFillTint="33"/>
          </w:tcPr>
          <w:p w14:paraId="0DABA0A1" w14:textId="77777777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  <w:r w:rsidRPr="00130C08">
              <w:rPr>
                <w:rFonts w:cstheme="minorHAnsi"/>
                <w:b/>
                <w:sz w:val="20"/>
                <w:szCs w:val="20"/>
              </w:rPr>
              <w:t>28</w:t>
            </w:r>
            <w:r>
              <w:t xml:space="preserve"> </w:t>
            </w:r>
            <w:r>
              <w:rPr>
                <w:rFonts w:cstheme="minorHAnsi"/>
                <w:b/>
                <w:sz w:val="20"/>
                <w:szCs w:val="20"/>
              </w:rPr>
              <w:t>Tem</w:t>
            </w:r>
            <w:r w:rsidRPr="00130C08">
              <w:rPr>
                <w:rFonts w:cstheme="minorHAnsi"/>
                <w:b/>
                <w:sz w:val="20"/>
                <w:szCs w:val="20"/>
              </w:rPr>
              <w:t xml:space="preserve">.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050B53B7" w14:textId="6F69D0DF" w:rsidR="004A0F5F" w:rsidRPr="00130C08" w:rsidRDefault="004A0F5F" w:rsidP="004A0F5F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4A0F5F" w:rsidRPr="00130C08" w14:paraId="14AE71C9" w14:textId="77777777" w:rsidTr="00A12FAE">
        <w:trPr>
          <w:trHeight w:val="624"/>
        </w:trPr>
        <w:tc>
          <w:tcPr>
            <w:tcW w:w="1477" w:type="dxa"/>
            <w:shd w:val="clear" w:color="auto" w:fill="FFFFFF" w:themeFill="background1"/>
          </w:tcPr>
          <w:p w14:paraId="2F3EB782" w14:textId="77777777" w:rsidR="004A0F5F" w:rsidRPr="00130C08" w:rsidRDefault="004A0F5F" w:rsidP="004A0F5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1412D3E4" w14:textId="695463A0" w:rsidR="004A0F5F" w:rsidRPr="00130C08" w:rsidRDefault="004A0F5F" w:rsidP="004A0F5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FFFF" w:themeFill="background1"/>
          </w:tcPr>
          <w:p w14:paraId="31578741" w14:textId="77777777" w:rsidR="004A0F5F" w:rsidRPr="00130C08" w:rsidRDefault="004A0F5F" w:rsidP="004A0F5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05EC8FA6" w14:textId="4CB58F63" w:rsidR="004A0F5F" w:rsidRPr="00130C08" w:rsidRDefault="004A0F5F" w:rsidP="004A0F5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FFFF" w:themeFill="background1"/>
          </w:tcPr>
          <w:p w14:paraId="5F4F8E46" w14:textId="30AB4583" w:rsidR="004A0F5F" w:rsidRPr="00130C08" w:rsidRDefault="004A0F5F" w:rsidP="004A0F5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0A11EB66" w14:textId="24730198" w:rsidR="004A0F5F" w:rsidRPr="00130C08" w:rsidRDefault="004A0F5F" w:rsidP="004A0F5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6C8064F8" w14:textId="497EE70F" w:rsidR="004A0F5F" w:rsidRPr="00130C08" w:rsidRDefault="004A0F5F" w:rsidP="004A0F5F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4A0F5F" w:rsidRPr="00130C08" w14:paraId="3199840C" w14:textId="77777777" w:rsidTr="00A12FAE">
        <w:trPr>
          <w:trHeight w:val="624"/>
        </w:trPr>
        <w:tc>
          <w:tcPr>
            <w:tcW w:w="1477" w:type="dxa"/>
            <w:shd w:val="clear" w:color="auto" w:fill="FFFFFF" w:themeFill="background1"/>
          </w:tcPr>
          <w:p w14:paraId="034FF0E2" w14:textId="77777777" w:rsidR="004A0F5F" w:rsidRPr="00130C08" w:rsidRDefault="004A0F5F" w:rsidP="004A0F5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2CD8BECE" w14:textId="115636A6" w:rsidR="004A0F5F" w:rsidRPr="00130C08" w:rsidRDefault="004A0F5F" w:rsidP="004A0F5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FFFF" w:themeFill="background1"/>
          </w:tcPr>
          <w:p w14:paraId="121CC13A" w14:textId="53341D55" w:rsidR="004A0F5F" w:rsidRPr="00130C08" w:rsidRDefault="004A0F5F" w:rsidP="004A0F5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742D971F" w14:textId="6C4AB4C9" w:rsidR="004A0F5F" w:rsidRPr="00130C08" w:rsidRDefault="004A0F5F" w:rsidP="004A0F5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FFFF" w:themeFill="background1"/>
          </w:tcPr>
          <w:p w14:paraId="140B844A" w14:textId="7208D9D1" w:rsidR="004A0F5F" w:rsidRPr="00130C08" w:rsidRDefault="004A0F5F" w:rsidP="004A0F5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18DEC076" w14:textId="019CA8EA" w:rsidR="004A0F5F" w:rsidRPr="00130C08" w:rsidRDefault="004A0F5F" w:rsidP="004A0F5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348A1D79" w14:textId="6B10E135" w:rsidR="004A0F5F" w:rsidRPr="00130C08" w:rsidRDefault="004A0F5F" w:rsidP="004A0F5F">
            <w:pPr>
              <w:rPr>
                <w:rFonts w:cstheme="minorHAnsi"/>
                <w:sz w:val="20"/>
                <w:szCs w:val="20"/>
              </w:rPr>
            </w:pPr>
          </w:p>
        </w:tc>
      </w:tr>
      <w:bookmarkEnd w:id="2"/>
      <w:tr w:rsidR="004A0F5F" w:rsidRPr="00130C08" w14:paraId="3E704F10" w14:textId="77777777" w:rsidTr="00A12FAE">
        <w:trPr>
          <w:trHeight w:val="624"/>
        </w:trPr>
        <w:tc>
          <w:tcPr>
            <w:tcW w:w="1477" w:type="dxa"/>
            <w:shd w:val="clear" w:color="auto" w:fill="D9E2F3" w:themeFill="accent5" w:themeFillTint="33"/>
          </w:tcPr>
          <w:p w14:paraId="11D99D44" w14:textId="77777777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  <w:r w:rsidRPr="00130C08">
              <w:rPr>
                <w:rFonts w:cstheme="minorHAnsi"/>
                <w:b/>
                <w:sz w:val="20"/>
                <w:szCs w:val="20"/>
              </w:rPr>
              <w:t>29</w:t>
            </w:r>
            <w:r>
              <w:t xml:space="preserve"> </w:t>
            </w:r>
            <w:r>
              <w:rPr>
                <w:rFonts w:cstheme="minorHAnsi"/>
                <w:b/>
                <w:sz w:val="20"/>
                <w:szCs w:val="20"/>
              </w:rPr>
              <w:t>Tem</w:t>
            </w:r>
            <w:r w:rsidRPr="00130C08">
              <w:rPr>
                <w:rFonts w:cstheme="minorHAnsi"/>
                <w:b/>
                <w:sz w:val="20"/>
                <w:szCs w:val="20"/>
              </w:rPr>
              <w:t xml:space="preserve">. </w:t>
            </w: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  <w:p w14:paraId="050334D1" w14:textId="77777777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33F7E68E" w14:textId="77777777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30 Tem. 2024</w:t>
            </w:r>
          </w:p>
          <w:p w14:paraId="1A9D9328" w14:textId="77777777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D9E2F3" w:themeFill="accent5" w:themeFillTint="33"/>
          </w:tcPr>
          <w:p w14:paraId="4854A28A" w14:textId="77777777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31 Tem. 2024</w:t>
            </w:r>
          </w:p>
          <w:p w14:paraId="1E949E23" w14:textId="77777777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374E47CF" w14:textId="77777777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D9E2F3" w:themeFill="accent5" w:themeFillTint="33"/>
          </w:tcPr>
          <w:p w14:paraId="5125B3B4" w14:textId="530607F6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7BE1CC9E" w14:textId="635BC79F" w:rsidR="004A0F5F" w:rsidRPr="00130C08" w:rsidRDefault="004A0F5F" w:rsidP="004A0F5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D9E2F3" w:themeFill="accent5" w:themeFillTint="33"/>
          </w:tcPr>
          <w:p w14:paraId="14CAAD8A" w14:textId="4D08BD87" w:rsidR="004A0F5F" w:rsidRPr="00130C08" w:rsidRDefault="004A0F5F" w:rsidP="004A0F5F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4A0F5F" w:rsidRPr="00130C08" w14:paraId="342CD53B" w14:textId="77777777" w:rsidTr="00A12FAE">
        <w:trPr>
          <w:trHeight w:val="624"/>
        </w:trPr>
        <w:tc>
          <w:tcPr>
            <w:tcW w:w="1477" w:type="dxa"/>
            <w:shd w:val="clear" w:color="auto" w:fill="FFFFFF" w:themeFill="background1"/>
          </w:tcPr>
          <w:p w14:paraId="75960109" w14:textId="77777777" w:rsidR="004A0F5F" w:rsidRPr="00130C08" w:rsidRDefault="004A0F5F" w:rsidP="004A0F5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16B2A983" w14:textId="77777777" w:rsidR="004A0F5F" w:rsidRPr="00130C08" w:rsidRDefault="004A0F5F" w:rsidP="004A0F5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FFFF" w:themeFill="background1"/>
          </w:tcPr>
          <w:p w14:paraId="5F1DC827" w14:textId="77777777" w:rsidR="004A0F5F" w:rsidRPr="00130C08" w:rsidRDefault="004A0F5F" w:rsidP="004A0F5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1494578A" w14:textId="628DA02C" w:rsidR="004A0F5F" w:rsidRPr="00130C08" w:rsidRDefault="004A0F5F" w:rsidP="004A0F5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FFFF" w:themeFill="background1"/>
          </w:tcPr>
          <w:p w14:paraId="19EEF4AB" w14:textId="77777777" w:rsidR="004A0F5F" w:rsidRPr="00130C08" w:rsidRDefault="004A0F5F" w:rsidP="004A0F5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7F2D0C0C" w14:textId="39573B60" w:rsidR="004A0F5F" w:rsidRPr="00130C08" w:rsidRDefault="004A0F5F" w:rsidP="004A0F5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7E3436F2" w14:textId="296C431B" w:rsidR="004A0F5F" w:rsidRPr="00130C08" w:rsidRDefault="004A0F5F" w:rsidP="004A0F5F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4A0F5F" w:rsidRPr="00130C08" w14:paraId="3667FAE1" w14:textId="77777777" w:rsidTr="00A12FAE">
        <w:trPr>
          <w:trHeight w:val="624"/>
        </w:trPr>
        <w:tc>
          <w:tcPr>
            <w:tcW w:w="1477" w:type="dxa"/>
            <w:shd w:val="clear" w:color="auto" w:fill="FFFFFF" w:themeFill="background1"/>
          </w:tcPr>
          <w:p w14:paraId="36FD00E4" w14:textId="77777777" w:rsidR="004A0F5F" w:rsidRPr="00130C08" w:rsidRDefault="004A0F5F" w:rsidP="004A0F5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2317F71B" w14:textId="77777777" w:rsidR="004A0F5F" w:rsidRPr="00130C08" w:rsidRDefault="004A0F5F" w:rsidP="004A0F5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FFFF" w:themeFill="background1"/>
          </w:tcPr>
          <w:p w14:paraId="696F9D33" w14:textId="77777777" w:rsidR="004A0F5F" w:rsidRPr="00130C08" w:rsidRDefault="004A0F5F" w:rsidP="004A0F5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79EE97EC" w14:textId="13B57126" w:rsidR="004A0F5F" w:rsidRPr="00130C08" w:rsidRDefault="004A0F5F" w:rsidP="004A0F5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77" w:type="dxa"/>
            <w:shd w:val="clear" w:color="auto" w:fill="FFFFFF" w:themeFill="background1"/>
          </w:tcPr>
          <w:p w14:paraId="5147363D" w14:textId="11054F07" w:rsidR="004A0F5F" w:rsidRPr="00130C08" w:rsidRDefault="004A0F5F" w:rsidP="004A0F5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33F8A597" w14:textId="2903C766" w:rsidR="004A0F5F" w:rsidRPr="00130C08" w:rsidRDefault="004A0F5F" w:rsidP="004A0F5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FFFFFF" w:themeFill="background1"/>
          </w:tcPr>
          <w:p w14:paraId="64F56D1E" w14:textId="6E46B111" w:rsidR="004A0F5F" w:rsidRPr="00130C08" w:rsidRDefault="004A0F5F" w:rsidP="004A0F5F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14:paraId="696B9913" w14:textId="77777777" w:rsidR="00685DCA" w:rsidRDefault="00685DCA" w:rsidP="00685DCA">
      <w:pPr>
        <w:spacing w:after="0"/>
        <w:jc w:val="both"/>
        <w:rPr>
          <w:b/>
          <w:bCs/>
          <w:sz w:val="36"/>
          <w:szCs w:val="36"/>
          <w:u w:val="single"/>
        </w:rPr>
      </w:pPr>
    </w:p>
    <w:p w14:paraId="5FDC4A23" w14:textId="77777777" w:rsidR="00685DCA" w:rsidRPr="00311052" w:rsidRDefault="00685DCA" w:rsidP="00685DCA">
      <w:pPr>
        <w:spacing w:after="0"/>
        <w:jc w:val="both"/>
        <w:rPr>
          <w:b/>
          <w:bCs/>
          <w:sz w:val="20"/>
          <w:szCs w:val="20"/>
        </w:rPr>
      </w:pPr>
      <w:r w:rsidRPr="00311052">
        <w:rPr>
          <w:b/>
          <w:bCs/>
          <w:sz w:val="20"/>
          <w:szCs w:val="20"/>
        </w:rPr>
        <w:t>ÖÖ: Öğleden Önce</w:t>
      </w:r>
    </w:p>
    <w:p w14:paraId="2115118F" w14:textId="77777777" w:rsidR="00685DCA" w:rsidRPr="00311052" w:rsidRDefault="00685DCA" w:rsidP="00685DCA">
      <w:pPr>
        <w:spacing w:after="0"/>
        <w:jc w:val="both"/>
        <w:rPr>
          <w:b/>
          <w:bCs/>
          <w:sz w:val="20"/>
          <w:szCs w:val="20"/>
        </w:rPr>
      </w:pPr>
      <w:r w:rsidRPr="00311052">
        <w:rPr>
          <w:b/>
          <w:bCs/>
          <w:sz w:val="20"/>
          <w:szCs w:val="20"/>
        </w:rPr>
        <w:t>ÖS: Öğleden Sonra</w:t>
      </w:r>
    </w:p>
    <w:p w14:paraId="404F638E" w14:textId="77777777" w:rsidR="00685DCA" w:rsidRDefault="00685DCA" w:rsidP="00685DCA">
      <w:pPr>
        <w:spacing w:after="0"/>
        <w:jc w:val="both"/>
        <w:rPr>
          <w:b/>
          <w:bCs/>
          <w:sz w:val="36"/>
          <w:szCs w:val="36"/>
          <w:u w:val="single"/>
        </w:rPr>
      </w:pPr>
    </w:p>
    <w:p w14:paraId="40AB18CD" w14:textId="77777777" w:rsidR="00685DCA" w:rsidRDefault="00685DCA" w:rsidP="00685DCA">
      <w:pPr>
        <w:spacing w:after="0"/>
        <w:jc w:val="both"/>
        <w:rPr>
          <w:b/>
          <w:bCs/>
          <w:sz w:val="36"/>
          <w:szCs w:val="36"/>
          <w:u w:val="single"/>
        </w:rPr>
      </w:pPr>
    </w:p>
    <w:sdt>
      <w:sdtPr>
        <w:rPr>
          <w:b/>
          <w:bCs/>
          <w:sz w:val="36"/>
          <w:szCs w:val="36"/>
          <w:u w:val="single"/>
        </w:rPr>
        <w:id w:val="633372576"/>
        <w:picture/>
      </w:sdtPr>
      <w:sdtEndPr/>
      <w:sdtContent>
        <w:p w14:paraId="2BC04AB4" w14:textId="77777777" w:rsidR="00C52726" w:rsidRDefault="00C52726">
          <w:pPr>
            <w:rPr>
              <w:b/>
              <w:bCs/>
              <w:sz w:val="36"/>
              <w:szCs w:val="36"/>
              <w:u w:val="single"/>
            </w:rPr>
          </w:pPr>
          <w:r w:rsidRPr="00C52726">
            <w:rPr>
              <w:b/>
              <w:bCs/>
              <w:noProof/>
              <w:sz w:val="36"/>
              <w:szCs w:val="36"/>
              <w:u w:val="single"/>
              <w:lang w:eastAsia="tr-TR"/>
            </w:rPr>
            <w:drawing>
              <wp:inline distT="0" distB="0" distL="0" distR="0" wp14:anchorId="4ED0A77A" wp14:editId="35B5D088">
                <wp:extent cx="6477000" cy="657225"/>
                <wp:effectExtent l="0" t="0" r="0" b="9525"/>
                <wp:docPr id="2" name="Resim 2" descr="TIP FAKÜLTESİ &#10;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Resim 2" descr="TIP FAKÜLTESİ &#10;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477000" cy="6572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sdtContent>
    </w:sdt>
    <w:p w14:paraId="0AFEADD1" w14:textId="77777777" w:rsidR="00C52726" w:rsidRPr="00C52726" w:rsidRDefault="00C52726" w:rsidP="00C52726">
      <w:pPr>
        <w:jc w:val="center"/>
        <w:rPr>
          <w:b/>
          <w:bCs/>
          <w:sz w:val="36"/>
          <w:szCs w:val="36"/>
        </w:rPr>
      </w:pPr>
    </w:p>
    <w:p w14:paraId="675ED6E8" w14:textId="77777777" w:rsidR="00C52726" w:rsidRDefault="00C52726" w:rsidP="00C52726">
      <w:pPr>
        <w:jc w:val="center"/>
        <w:rPr>
          <w:b/>
          <w:bCs/>
          <w:sz w:val="36"/>
          <w:szCs w:val="36"/>
        </w:rPr>
      </w:pPr>
    </w:p>
    <w:p w14:paraId="3C677406" w14:textId="77777777" w:rsidR="00C52726" w:rsidRDefault="00C52726" w:rsidP="00C52726">
      <w:pPr>
        <w:jc w:val="center"/>
        <w:rPr>
          <w:b/>
          <w:bCs/>
          <w:sz w:val="36"/>
          <w:szCs w:val="36"/>
        </w:rPr>
      </w:pPr>
    </w:p>
    <w:p w14:paraId="67DAD9AD" w14:textId="77777777" w:rsidR="00C52726" w:rsidRDefault="00C52726" w:rsidP="00C52726">
      <w:pPr>
        <w:jc w:val="center"/>
        <w:rPr>
          <w:b/>
          <w:bCs/>
          <w:sz w:val="36"/>
          <w:szCs w:val="36"/>
        </w:rPr>
      </w:pPr>
    </w:p>
    <w:p w14:paraId="51DDB756" w14:textId="77777777" w:rsidR="00C52726" w:rsidRPr="00C52726" w:rsidRDefault="00C52726" w:rsidP="00C52726">
      <w:pPr>
        <w:jc w:val="center"/>
        <w:rPr>
          <w:b/>
          <w:bCs/>
          <w:sz w:val="48"/>
          <w:szCs w:val="48"/>
          <w:u w:val="single"/>
        </w:rPr>
      </w:pPr>
    </w:p>
    <w:p w14:paraId="41CF30E3" w14:textId="77777777" w:rsidR="00493491" w:rsidRPr="00DC7092" w:rsidRDefault="00C52726" w:rsidP="00C52726">
      <w:pPr>
        <w:jc w:val="center"/>
        <w:rPr>
          <w:b/>
          <w:bCs/>
          <w:sz w:val="56"/>
          <w:szCs w:val="56"/>
        </w:rPr>
      </w:pPr>
      <w:r w:rsidRPr="00DC7092">
        <w:rPr>
          <w:b/>
          <w:bCs/>
          <w:sz w:val="56"/>
          <w:szCs w:val="56"/>
        </w:rPr>
        <w:t xml:space="preserve">DÖNEM I </w:t>
      </w:r>
    </w:p>
    <w:p w14:paraId="44935BB7" w14:textId="77777777" w:rsidR="00493491" w:rsidRDefault="00493491" w:rsidP="00C52726">
      <w:pPr>
        <w:jc w:val="center"/>
        <w:rPr>
          <w:b/>
          <w:bCs/>
          <w:sz w:val="48"/>
          <w:szCs w:val="48"/>
          <w:u w:val="single"/>
        </w:rPr>
      </w:pPr>
    </w:p>
    <w:p w14:paraId="643260DB" w14:textId="5CA5E9D2" w:rsidR="00493491" w:rsidRPr="00DC7092" w:rsidRDefault="00633272" w:rsidP="00C52726">
      <w:pPr>
        <w:jc w:val="center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Mesleki </w:t>
      </w:r>
      <w:r w:rsidR="00493491" w:rsidRPr="00DC7092">
        <w:rPr>
          <w:b/>
          <w:bCs/>
          <w:sz w:val="44"/>
          <w:szCs w:val="44"/>
        </w:rPr>
        <w:t xml:space="preserve">Eğitim Becerileri </w:t>
      </w:r>
    </w:p>
    <w:p w14:paraId="7BBAA88B" w14:textId="77777777" w:rsidR="00DC7092" w:rsidRPr="00DC7092" w:rsidRDefault="00DC7092" w:rsidP="00C52726">
      <w:pPr>
        <w:jc w:val="center"/>
        <w:rPr>
          <w:b/>
          <w:bCs/>
          <w:sz w:val="44"/>
          <w:szCs w:val="44"/>
        </w:rPr>
      </w:pPr>
      <w:r w:rsidRPr="00DC7092">
        <w:rPr>
          <w:b/>
          <w:bCs/>
          <w:sz w:val="44"/>
          <w:szCs w:val="44"/>
        </w:rPr>
        <w:t>2.</w:t>
      </w:r>
    </w:p>
    <w:p w14:paraId="42E0C76B" w14:textId="77777777" w:rsidR="00882A2C" w:rsidRPr="00493491" w:rsidRDefault="00493491" w:rsidP="00C52726">
      <w:pPr>
        <w:jc w:val="center"/>
        <w:rPr>
          <w:b/>
          <w:bCs/>
          <w:sz w:val="36"/>
          <w:szCs w:val="36"/>
        </w:rPr>
      </w:pPr>
      <w:r w:rsidRPr="00DC7092">
        <w:rPr>
          <w:b/>
          <w:bCs/>
          <w:sz w:val="44"/>
          <w:szCs w:val="44"/>
        </w:rPr>
        <w:t xml:space="preserve">Kurul  </w:t>
      </w:r>
      <w:r w:rsidR="00882A2C" w:rsidRPr="00493491">
        <w:rPr>
          <w:b/>
          <w:bCs/>
          <w:sz w:val="36"/>
          <w:szCs w:val="36"/>
        </w:rPr>
        <w:br w:type="page"/>
      </w:r>
    </w:p>
    <w:p w14:paraId="444F3581" w14:textId="77777777" w:rsidR="009F0443" w:rsidRPr="000A5C97" w:rsidRDefault="009F0443" w:rsidP="00F6460B">
      <w:pPr>
        <w:spacing w:after="0"/>
        <w:jc w:val="both"/>
        <w:rPr>
          <w:b/>
          <w:bCs/>
          <w:sz w:val="36"/>
          <w:szCs w:val="36"/>
          <w:u w:val="single"/>
        </w:rPr>
      </w:pPr>
    </w:p>
    <w:p w14:paraId="2DC46357" w14:textId="77777777" w:rsidR="00BD262B" w:rsidRPr="00E845AB" w:rsidRDefault="00BD262B" w:rsidP="00F6460B">
      <w:pPr>
        <w:spacing w:after="0"/>
        <w:jc w:val="both"/>
        <w:rPr>
          <w:i/>
          <w:iCs/>
          <w:sz w:val="16"/>
          <w:szCs w:val="16"/>
        </w:rPr>
      </w:pPr>
      <w:r w:rsidRPr="005C3773">
        <w:rPr>
          <w:b/>
          <w:bCs/>
          <w:i/>
          <w:iCs/>
          <w:sz w:val="16"/>
          <w:szCs w:val="16"/>
        </w:rPr>
        <w:t>Beceri 1</w:t>
      </w:r>
      <w:r w:rsidRPr="00E845AB">
        <w:rPr>
          <w:i/>
          <w:iCs/>
          <w:sz w:val="16"/>
          <w:szCs w:val="16"/>
        </w:rPr>
        <w:t>: Maske takma ve çıkarma, steril eldiven giyme ve çıkarma</w:t>
      </w:r>
    </w:p>
    <w:p w14:paraId="6223D366" w14:textId="77777777" w:rsidR="00BD262B" w:rsidRPr="00E845AB" w:rsidRDefault="00BD262B" w:rsidP="00F6460B">
      <w:pPr>
        <w:spacing w:after="0"/>
        <w:jc w:val="both"/>
        <w:rPr>
          <w:i/>
          <w:iCs/>
          <w:sz w:val="16"/>
          <w:szCs w:val="16"/>
        </w:rPr>
      </w:pPr>
      <w:r w:rsidRPr="005C3773">
        <w:rPr>
          <w:b/>
          <w:bCs/>
          <w:i/>
          <w:iCs/>
          <w:sz w:val="16"/>
          <w:szCs w:val="16"/>
        </w:rPr>
        <w:t>Beceri 2</w:t>
      </w:r>
      <w:r w:rsidRPr="00E845AB">
        <w:rPr>
          <w:i/>
          <w:iCs/>
          <w:sz w:val="16"/>
          <w:szCs w:val="16"/>
        </w:rPr>
        <w:t xml:space="preserve">: </w:t>
      </w:r>
      <w:proofErr w:type="spellStart"/>
      <w:r w:rsidRPr="00E845AB">
        <w:rPr>
          <w:i/>
          <w:iCs/>
          <w:sz w:val="16"/>
          <w:szCs w:val="16"/>
        </w:rPr>
        <w:t>Servikal</w:t>
      </w:r>
      <w:proofErr w:type="spellEnd"/>
      <w:r w:rsidRPr="00E845AB">
        <w:rPr>
          <w:i/>
          <w:iCs/>
          <w:sz w:val="16"/>
          <w:szCs w:val="16"/>
        </w:rPr>
        <w:t xml:space="preserve"> kollar takma -</w:t>
      </w:r>
      <w:r w:rsidR="00F6460B" w:rsidRPr="00E845AB">
        <w:rPr>
          <w:i/>
          <w:iCs/>
          <w:sz w:val="16"/>
          <w:szCs w:val="16"/>
        </w:rPr>
        <w:t xml:space="preserve"> </w:t>
      </w:r>
      <w:r w:rsidRPr="00E845AB">
        <w:rPr>
          <w:i/>
          <w:iCs/>
          <w:sz w:val="16"/>
          <w:szCs w:val="16"/>
        </w:rPr>
        <w:t>travma tahtası ile hasta taşıma bandaj-turnike uygulama</w:t>
      </w:r>
    </w:p>
    <w:p w14:paraId="1371E53F" w14:textId="77777777" w:rsidR="00BD262B" w:rsidRPr="00E845AB" w:rsidRDefault="00BD262B" w:rsidP="00F6460B">
      <w:pPr>
        <w:spacing w:after="0"/>
        <w:jc w:val="both"/>
        <w:rPr>
          <w:i/>
          <w:iCs/>
          <w:sz w:val="16"/>
          <w:szCs w:val="16"/>
        </w:rPr>
      </w:pPr>
      <w:r w:rsidRPr="005C3773">
        <w:rPr>
          <w:b/>
          <w:bCs/>
          <w:i/>
          <w:iCs/>
          <w:sz w:val="16"/>
          <w:szCs w:val="16"/>
        </w:rPr>
        <w:t>Beceri 3</w:t>
      </w:r>
      <w:r w:rsidRPr="00E845AB">
        <w:rPr>
          <w:i/>
          <w:iCs/>
          <w:sz w:val="16"/>
          <w:szCs w:val="16"/>
        </w:rPr>
        <w:t>: Hava yolunda yabancı cisim için acil yardım</w:t>
      </w:r>
    </w:p>
    <w:p w14:paraId="137458AA" w14:textId="77777777" w:rsidR="00BD262B" w:rsidRPr="00E845AB" w:rsidRDefault="00BD262B" w:rsidP="00F6460B">
      <w:pPr>
        <w:spacing w:after="0"/>
        <w:jc w:val="both"/>
        <w:rPr>
          <w:i/>
          <w:iCs/>
          <w:sz w:val="16"/>
          <w:szCs w:val="16"/>
        </w:rPr>
      </w:pPr>
      <w:r w:rsidRPr="005C3773">
        <w:rPr>
          <w:b/>
          <w:bCs/>
          <w:i/>
          <w:iCs/>
          <w:sz w:val="16"/>
          <w:szCs w:val="16"/>
        </w:rPr>
        <w:t>Beceri 4</w:t>
      </w:r>
      <w:r w:rsidRPr="00E845AB">
        <w:rPr>
          <w:i/>
          <w:iCs/>
          <w:sz w:val="16"/>
          <w:szCs w:val="16"/>
        </w:rPr>
        <w:t xml:space="preserve">: Dış kanamayı durdurmaya yönelik beceri ve kopan uzvun uygun taşınması  </w:t>
      </w:r>
    </w:p>
    <w:p w14:paraId="717A1CC4" w14:textId="77777777" w:rsidR="003B7323" w:rsidRPr="00E845AB" w:rsidRDefault="003B7323" w:rsidP="00F6460B">
      <w:pPr>
        <w:spacing w:after="0"/>
        <w:jc w:val="both"/>
        <w:rPr>
          <w:i/>
          <w:iCs/>
          <w:sz w:val="16"/>
          <w:szCs w:val="16"/>
        </w:rPr>
      </w:pPr>
    </w:p>
    <w:p w14:paraId="74AE6F14" w14:textId="77777777" w:rsidR="000E3BA4" w:rsidRPr="00E845AB" w:rsidRDefault="003B7323" w:rsidP="00F6460B">
      <w:pPr>
        <w:spacing w:after="0"/>
        <w:jc w:val="both"/>
        <w:rPr>
          <w:i/>
          <w:iCs/>
          <w:sz w:val="18"/>
          <w:szCs w:val="18"/>
        </w:rPr>
      </w:pPr>
      <w:r w:rsidRPr="00E845AB">
        <w:rPr>
          <w:i/>
          <w:iCs/>
          <w:sz w:val="18"/>
          <w:szCs w:val="18"/>
        </w:rPr>
        <w:t>Grup 1:ilk 1.- 45.öğrenci</w:t>
      </w:r>
    </w:p>
    <w:p w14:paraId="62E85769" w14:textId="77777777" w:rsidR="000E3BA4" w:rsidRPr="00E845AB" w:rsidRDefault="000E3BA4" w:rsidP="00F6460B">
      <w:pPr>
        <w:spacing w:after="0"/>
        <w:jc w:val="both"/>
        <w:rPr>
          <w:i/>
          <w:iCs/>
          <w:sz w:val="12"/>
          <w:szCs w:val="12"/>
        </w:rPr>
      </w:pPr>
      <w:r w:rsidRPr="00E845AB">
        <w:rPr>
          <w:i/>
          <w:iCs/>
          <w:sz w:val="12"/>
          <w:szCs w:val="12"/>
        </w:rPr>
        <w:t xml:space="preserve">Grup 1a:1.-11.öğrenci </w:t>
      </w:r>
    </w:p>
    <w:p w14:paraId="066E4ECF" w14:textId="77777777" w:rsidR="000E3BA4" w:rsidRPr="00E845AB" w:rsidRDefault="000E3BA4" w:rsidP="00F6460B">
      <w:pPr>
        <w:spacing w:after="0"/>
        <w:jc w:val="both"/>
        <w:rPr>
          <w:i/>
          <w:iCs/>
          <w:sz w:val="12"/>
          <w:szCs w:val="12"/>
        </w:rPr>
      </w:pPr>
      <w:r w:rsidRPr="00E845AB">
        <w:rPr>
          <w:i/>
          <w:iCs/>
          <w:sz w:val="12"/>
          <w:szCs w:val="12"/>
        </w:rPr>
        <w:t>Grup 1b :12.-23. Öğrenci</w:t>
      </w:r>
    </w:p>
    <w:p w14:paraId="50D211BF" w14:textId="77777777" w:rsidR="000E3BA4" w:rsidRPr="00E845AB" w:rsidRDefault="000E3BA4" w:rsidP="00F6460B">
      <w:pPr>
        <w:spacing w:after="0"/>
        <w:jc w:val="both"/>
        <w:rPr>
          <w:i/>
          <w:iCs/>
          <w:sz w:val="12"/>
          <w:szCs w:val="12"/>
        </w:rPr>
      </w:pPr>
      <w:r w:rsidRPr="00E845AB">
        <w:rPr>
          <w:i/>
          <w:iCs/>
          <w:sz w:val="12"/>
          <w:szCs w:val="12"/>
        </w:rPr>
        <w:t>Grup 1c: 24.-36. Öğrenci</w:t>
      </w:r>
    </w:p>
    <w:p w14:paraId="25FFAF38" w14:textId="77777777" w:rsidR="000E3BA4" w:rsidRPr="00E845AB" w:rsidRDefault="000E3BA4" w:rsidP="00F6460B">
      <w:pPr>
        <w:spacing w:after="0"/>
        <w:jc w:val="both"/>
        <w:rPr>
          <w:i/>
          <w:iCs/>
          <w:sz w:val="12"/>
          <w:szCs w:val="12"/>
        </w:rPr>
      </w:pPr>
      <w:r w:rsidRPr="00E845AB">
        <w:rPr>
          <w:i/>
          <w:iCs/>
          <w:sz w:val="12"/>
          <w:szCs w:val="12"/>
        </w:rPr>
        <w:t>Grup1d:37.-45.öğrenci</w:t>
      </w:r>
    </w:p>
    <w:p w14:paraId="5CF1C139" w14:textId="77777777" w:rsidR="003B7323" w:rsidRPr="00E845AB" w:rsidRDefault="003B7323" w:rsidP="00F6460B">
      <w:pPr>
        <w:spacing w:after="0"/>
        <w:jc w:val="both"/>
        <w:rPr>
          <w:i/>
          <w:iCs/>
          <w:sz w:val="18"/>
          <w:szCs w:val="18"/>
        </w:rPr>
      </w:pPr>
      <w:r w:rsidRPr="00E845AB">
        <w:rPr>
          <w:i/>
          <w:iCs/>
          <w:sz w:val="18"/>
          <w:szCs w:val="18"/>
        </w:rPr>
        <w:t xml:space="preserve">Grup </w:t>
      </w:r>
      <w:r w:rsidR="0035050E" w:rsidRPr="00E845AB">
        <w:rPr>
          <w:i/>
          <w:iCs/>
          <w:sz w:val="18"/>
          <w:szCs w:val="18"/>
        </w:rPr>
        <w:t>2</w:t>
      </w:r>
      <w:r w:rsidRPr="00E845AB">
        <w:rPr>
          <w:i/>
          <w:iCs/>
          <w:sz w:val="18"/>
          <w:szCs w:val="18"/>
        </w:rPr>
        <w:t>: 46.-91. Öğrenci</w:t>
      </w:r>
    </w:p>
    <w:p w14:paraId="418E854B" w14:textId="77777777" w:rsidR="003B7323" w:rsidRPr="00E845AB" w:rsidRDefault="003B7323" w:rsidP="00F6460B">
      <w:pPr>
        <w:spacing w:after="0"/>
        <w:jc w:val="both"/>
        <w:rPr>
          <w:i/>
          <w:iCs/>
          <w:sz w:val="18"/>
          <w:szCs w:val="18"/>
        </w:rPr>
      </w:pPr>
      <w:r w:rsidRPr="00E845AB">
        <w:rPr>
          <w:i/>
          <w:iCs/>
          <w:sz w:val="18"/>
          <w:szCs w:val="18"/>
        </w:rPr>
        <w:t xml:space="preserve">Grup </w:t>
      </w:r>
      <w:r w:rsidR="0035050E" w:rsidRPr="00E845AB">
        <w:rPr>
          <w:i/>
          <w:iCs/>
          <w:sz w:val="18"/>
          <w:szCs w:val="18"/>
        </w:rPr>
        <w:t>3</w:t>
      </w:r>
      <w:r w:rsidRPr="00E845AB">
        <w:rPr>
          <w:i/>
          <w:iCs/>
          <w:sz w:val="18"/>
          <w:szCs w:val="18"/>
        </w:rPr>
        <w:t>: 92.-137.öğrenci</w:t>
      </w:r>
    </w:p>
    <w:p w14:paraId="139C6311" w14:textId="77777777" w:rsidR="003B7323" w:rsidRPr="00E845AB" w:rsidRDefault="003B7323" w:rsidP="00F6460B">
      <w:pPr>
        <w:spacing w:after="0"/>
        <w:jc w:val="both"/>
        <w:rPr>
          <w:i/>
          <w:iCs/>
          <w:sz w:val="18"/>
          <w:szCs w:val="18"/>
        </w:rPr>
      </w:pPr>
      <w:r w:rsidRPr="00E845AB">
        <w:rPr>
          <w:i/>
          <w:iCs/>
          <w:sz w:val="18"/>
          <w:szCs w:val="18"/>
        </w:rPr>
        <w:t xml:space="preserve">Grup </w:t>
      </w:r>
      <w:r w:rsidR="0035050E" w:rsidRPr="00E845AB">
        <w:rPr>
          <w:i/>
          <w:iCs/>
          <w:sz w:val="18"/>
          <w:szCs w:val="18"/>
        </w:rPr>
        <w:t>4</w:t>
      </w:r>
      <w:r w:rsidRPr="00E845AB">
        <w:rPr>
          <w:i/>
          <w:iCs/>
          <w:sz w:val="18"/>
          <w:szCs w:val="18"/>
        </w:rPr>
        <w:t>: 138.-183.öğrenci</w:t>
      </w:r>
    </w:p>
    <w:p w14:paraId="71914E53" w14:textId="77777777" w:rsidR="00931FEC" w:rsidRPr="00E845AB" w:rsidRDefault="00931FEC" w:rsidP="00F6460B">
      <w:pPr>
        <w:spacing w:after="0"/>
        <w:jc w:val="both"/>
        <w:rPr>
          <w:i/>
          <w:iCs/>
          <w:sz w:val="18"/>
          <w:szCs w:val="18"/>
        </w:rPr>
      </w:pPr>
    </w:p>
    <w:tbl>
      <w:tblPr>
        <w:tblStyle w:val="TabloKlavuzuAk"/>
        <w:tblW w:w="0" w:type="auto"/>
        <w:tblLook w:val="04A0" w:firstRow="1" w:lastRow="0" w:firstColumn="1" w:lastColumn="0" w:noHBand="0" w:noVBand="1"/>
      </w:tblPr>
      <w:tblGrid>
        <w:gridCol w:w="2091"/>
        <w:gridCol w:w="2091"/>
        <w:gridCol w:w="2091"/>
        <w:gridCol w:w="2091"/>
        <w:gridCol w:w="2092"/>
      </w:tblGrid>
      <w:tr w:rsidR="00A658E2" w:rsidRPr="00E845AB" w14:paraId="365CFE0C" w14:textId="77777777" w:rsidTr="00A658E2">
        <w:tc>
          <w:tcPr>
            <w:tcW w:w="2091" w:type="dxa"/>
          </w:tcPr>
          <w:p w14:paraId="6E76CD78" w14:textId="77777777" w:rsidR="00A658E2" w:rsidRPr="009712E1" w:rsidRDefault="009712E1" w:rsidP="00F6460B">
            <w:pPr>
              <w:jc w:val="both"/>
              <w:rPr>
                <w:b/>
                <w:bCs/>
                <w:i/>
                <w:iCs/>
                <w:sz w:val="14"/>
                <w:szCs w:val="14"/>
              </w:rPr>
            </w:pPr>
            <w:bookmarkStart w:id="3" w:name="_Hlk81088673"/>
            <w:r w:rsidRPr="009712E1">
              <w:rPr>
                <w:b/>
                <w:bCs/>
                <w:i/>
                <w:iCs/>
                <w:sz w:val="20"/>
                <w:szCs w:val="20"/>
              </w:rPr>
              <w:t xml:space="preserve">Beceri uygulamaları </w:t>
            </w:r>
          </w:p>
        </w:tc>
        <w:tc>
          <w:tcPr>
            <w:tcW w:w="2091" w:type="dxa"/>
          </w:tcPr>
          <w:p w14:paraId="5EB57698" w14:textId="77777777" w:rsidR="00A658E2" w:rsidRPr="00E845AB" w:rsidRDefault="00A658E2" w:rsidP="00F6460B">
            <w:pPr>
              <w:jc w:val="both"/>
              <w:rPr>
                <w:sz w:val="14"/>
                <w:szCs w:val="14"/>
              </w:rPr>
            </w:pPr>
            <w:r w:rsidRPr="00E845AB">
              <w:rPr>
                <w:sz w:val="14"/>
                <w:szCs w:val="14"/>
              </w:rPr>
              <w:t>sayı</w:t>
            </w:r>
          </w:p>
        </w:tc>
        <w:tc>
          <w:tcPr>
            <w:tcW w:w="2091" w:type="dxa"/>
          </w:tcPr>
          <w:p w14:paraId="729384C0" w14:textId="77777777" w:rsidR="00A658E2" w:rsidRPr="00E845AB" w:rsidRDefault="00A658E2" w:rsidP="00F6460B">
            <w:pPr>
              <w:jc w:val="both"/>
              <w:rPr>
                <w:sz w:val="14"/>
                <w:szCs w:val="14"/>
              </w:rPr>
            </w:pPr>
            <w:r w:rsidRPr="00E845AB">
              <w:rPr>
                <w:sz w:val="14"/>
                <w:szCs w:val="14"/>
              </w:rPr>
              <w:t xml:space="preserve">Grup </w:t>
            </w:r>
          </w:p>
        </w:tc>
        <w:tc>
          <w:tcPr>
            <w:tcW w:w="2091" w:type="dxa"/>
          </w:tcPr>
          <w:p w14:paraId="2058AA4B" w14:textId="77777777" w:rsidR="00A658E2" w:rsidRPr="00E845AB" w:rsidRDefault="00A658E2" w:rsidP="00F6460B">
            <w:pPr>
              <w:jc w:val="both"/>
              <w:rPr>
                <w:sz w:val="14"/>
                <w:szCs w:val="14"/>
              </w:rPr>
            </w:pPr>
            <w:r w:rsidRPr="00E845AB">
              <w:rPr>
                <w:sz w:val="14"/>
                <w:szCs w:val="14"/>
              </w:rPr>
              <w:t xml:space="preserve">Alt gruplar </w:t>
            </w:r>
          </w:p>
        </w:tc>
        <w:tc>
          <w:tcPr>
            <w:tcW w:w="2092" w:type="dxa"/>
          </w:tcPr>
          <w:p w14:paraId="0489D27F" w14:textId="77777777" w:rsidR="00A658E2" w:rsidRPr="00E845AB" w:rsidRDefault="00A658E2" w:rsidP="00F6460B">
            <w:pPr>
              <w:jc w:val="both"/>
              <w:rPr>
                <w:sz w:val="14"/>
                <w:szCs w:val="14"/>
              </w:rPr>
            </w:pPr>
          </w:p>
        </w:tc>
      </w:tr>
      <w:tr w:rsidR="00A658E2" w:rsidRPr="00E845AB" w14:paraId="3F2AFE38" w14:textId="77777777" w:rsidTr="00A658E2">
        <w:tc>
          <w:tcPr>
            <w:tcW w:w="2091" w:type="dxa"/>
          </w:tcPr>
          <w:p w14:paraId="288AD6C5" w14:textId="77777777" w:rsidR="00A658E2" w:rsidRPr="00E845AB" w:rsidRDefault="00A658E2" w:rsidP="00F6460B">
            <w:pPr>
              <w:jc w:val="both"/>
              <w:rPr>
                <w:sz w:val="14"/>
                <w:szCs w:val="14"/>
              </w:rPr>
            </w:pPr>
            <w:r w:rsidRPr="00E845AB">
              <w:rPr>
                <w:sz w:val="14"/>
                <w:szCs w:val="14"/>
              </w:rPr>
              <w:t>Türkçe dönem 1 öğrenci</w:t>
            </w:r>
          </w:p>
        </w:tc>
        <w:tc>
          <w:tcPr>
            <w:tcW w:w="2091" w:type="dxa"/>
          </w:tcPr>
          <w:p w14:paraId="715E172F" w14:textId="77777777" w:rsidR="00A658E2" w:rsidRPr="00E845AB" w:rsidRDefault="005D3563" w:rsidP="00F6460B">
            <w:pPr>
              <w:jc w:val="both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140-150</w:t>
            </w:r>
          </w:p>
        </w:tc>
        <w:tc>
          <w:tcPr>
            <w:tcW w:w="2091" w:type="dxa"/>
          </w:tcPr>
          <w:p w14:paraId="41AC5B30" w14:textId="3BF4D0D3" w:rsidR="00A658E2" w:rsidRPr="00E845AB" w:rsidRDefault="00A658E2" w:rsidP="00F6460B">
            <w:pPr>
              <w:jc w:val="both"/>
              <w:rPr>
                <w:sz w:val="14"/>
                <w:szCs w:val="14"/>
              </w:rPr>
            </w:pPr>
            <w:r w:rsidRPr="00E845AB">
              <w:rPr>
                <w:sz w:val="14"/>
                <w:szCs w:val="14"/>
              </w:rPr>
              <w:t>Grup 1</w:t>
            </w:r>
          </w:p>
          <w:p w14:paraId="0C3316AF" w14:textId="39FC056C" w:rsidR="00A658E2" w:rsidRPr="00E845AB" w:rsidRDefault="00A658E2" w:rsidP="00F6460B">
            <w:pPr>
              <w:jc w:val="both"/>
              <w:rPr>
                <w:sz w:val="14"/>
                <w:szCs w:val="14"/>
              </w:rPr>
            </w:pPr>
            <w:r w:rsidRPr="00E845AB">
              <w:rPr>
                <w:sz w:val="14"/>
                <w:szCs w:val="14"/>
              </w:rPr>
              <w:t>Grup 2</w:t>
            </w:r>
          </w:p>
          <w:p w14:paraId="1EF9EDAD" w14:textId="77777777" w:rsidR="00A658E2" w:rsidRPr="00E845AB" w:rsidRDefault="00A658E2" w:rsidP="00F6460B">
            <w:pPr>
              <w:jc w:val="both"/>
              <w:rPr>
                <w:sz w:val="14"/>
                <w:szCs w:val="14"/>
              </w:rPr>
            </w:pPr>
            <w:r w:rsidRPr="00E845AB">
              <w:rPr>
                <w:sz w:val="14"/>
                <w:szCs w:val="14"/>
              </w:rPr>
              <w:t>Grup 3</w:t>
            </w:r>
          </w:p>
          <w:p w14:paraId="751FBEDD" w14:textId="77777777" w:rsidR="00A658E2" w:rsidRPr="00E845AB" w:rsidRDefault="00A658E2" w:rsidP="00F6460B">
            <w:pPr>
              <w:jc w:val="both"/>
              <w:rPr>
                <w:sz w:val="14"/>
                <w:szCs w:val="14"/>
              </w:rPr>
            </w:pPr>
            <w:r w:rsidRPr="00E845AB">
              <w:rPr>
                <w:sz w:val="14"/>
                <w:szCs w:val="14"/>
              </w:rPr>
              <w:t xml:space="preserve">Grup 4 </w:t>
            </w:r>
          </w:p>
        </w:tc>
        <w:tc>
          <w:tcPr>
            <w:tcW w:w="2091" w:type="dxa"/>
          </w:tcPr>
          <w:p w14:paraId="5DEA2D41" w14:textId="77777777" w:rsidR="00A658E2" w:rsidRPr="00E845AB" w:rsidRDefault="00A658E2" w:rsidP="00F6460B">
            <w:pPr>
              <w:jc w:val="both"/>
              <w:rPr>
                <w:sz w:val="14"/>
                <w:szCs w:val="14"/>
              </w:rPr>
            </w:pPr>
            <w:r w:rsidRPr="00E845AB">
              <w:rPr>
                <w:sz w:val="14"/>
                <w:szCs w:val="14"/>
              </w:rPr>
              <w:t>Grup 1a,1b,1c,1d</w:t>
            </w:r>
          </w:p>
          <w:p w14:paraId="7BD6F1F3" w14:textId="77777777" w:rsidR="00A658E2" w:rsidRPr="00E845AB" w:rsidRDefault="00A658E2" w:rsidP="00F6460B">
            <w:pPr>
              <w:jc w:val="both"/>
              <w:rPr>
                <w:sz w:val="14"/>
                <w:szCs w:val="14"/>
              </w:rPr>
            </w:pPr>
            <w:r w:rsidRPr="00E845AB">
              <w:rPr>
                <w:sz w:val="14"/>
                <w:szCs w:val="14"/>
              </w:rPr>
              <w:t>Grup 2a,2b,2c,2d</w:t>
            </w:r>
          </w:p>
          <w:p w14:paraId="000CE13B" w14:textId="77777777" w:rsidR="00A658E2" w:rsidRPr="00E845AB" w:rsidRDefault="00A658E2" w:rsidP="00F6460B">
            <w:pPr>
              <w:jc w:val="both"/>
              <w:rPr>
                <w:sz w:val="14"/>
                <w:szCs w:val="14"/>
              </w:rPr>
            </w:pPr>
            <w:r w:rsidRPr="00E845AB">
              <w:rPr>
                <w:sz w:val="14"/>
                <w:szCs w:val="14"/>
              </w:rPr>
              <w:t>Grup 3a,3b,3c,3,d</w:t>
            </w:r>
          </w:p>
          <w:p w14:paraId="092941EB" w14:textId="77777777" w:rsidR="00A658E2" w:rsidRPr="00E845AB" w:rsidRDefault="00A658E2" w:rsidP="00F6460B">
            <w:pPr>
              <w:jc w:val="both"/>
              <w:rPr>
                <w:sz w:val="14"/>
                <w:szCs w:val="14"/>
              </w:rPr>
            </w:pPr>
            <w:r w:rsidRPr="00E845AB">
              <w:rPr>
                <w:sz w:val="14"/>
                <w:szCs w:val="14"/>
              </w:rPr>
              <w:t>Grup 4a,4b,4c,4d</w:t>
            </w:r>
          </w:p>
        </w:tc>
        <w:tc>
          <w:tcPr>
            <w:tcW w:w="2092" w:type="dxa"/>
          </w:tcPr>
          <w:p w14:paraId="0ED291AB" w14:textId="77777777" w:rsidR="00A658E2" w:rsidRPr="00E845AB" w:rsidRDefault="00B976C3" w:rsidP="00F6460B">
            <w:pPr>
              <w:jc w:val="both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8-10</w:t>
            </w:r>
            <w:r w:rsidR="009C2ACC" w:rsidRPr="00E845AB">
              <w:rPr>
                <w:sz w:val="14"/>
                <w:szCs w:val="14"/>
              </w:rPr>
              <w:t xml:space="preserve"> kişilik gruplar </w:t>
            </w:r>
          </w:p>
        </w:tc>
      </w:tr>
      <w:tr w:rsidR="00A658E2" w:rsidRPr="00E845AB" w14:paraId="1784A6CE" w14:textId="77777777" w:rsidTr="00A658E2">
        <w:tc>
          <w:tcPr>
            <w:tcW w:w="2091" w:type="dxa"/>
          </w:tcPr>
          <w:p w14:paraId="6F677B5B" w14:textId="77777777" w:rsidR="00A658E2" w:rsidRPr="00E845AB" w:rsidRDefault="00A658E2" w:rsidP="00F6460B">
            <w:pPr>
              <w:jc w:val="both"/>
              <w:rPr>
                <w:sz w:val="14"/>
                <w:szCs w:val="14"/>
              </w:rPr>
            </w:pPr>
            <w:r w:rsidRPr="00E845AB">
              <w:rPr>
                <w:sz w:val="14"/>
                <w:szCs w:val="14"/>
              </w:rPr>
              <w:t>İngilizce dönem 1 öğrenci</w:t>
            </w:r>
          </w:p>
        </w:tc>
        <w:tc>
          <w:tcPr>
            <w:tcW w:w="2091" w:type="dxa"/>
          </w:tcPr>
          <w:p w14:paraId="6FF457F4" w14:textId="77777777" w:rsidR="00A658E2" w:rsidRPr="00E845AB" w:rsidRDefault="005D3563" w:rsidP="00F6460B">
            <w:pPr>
              <w:jc w:val="both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50</w:t>
            </w:r>
            <w:r w:rsidR="00A658E2" w:rsidRPr="00E845AB">
              <w:rPr>
                <w:sz w:val="14"/>
                <w:szCs w:val="14"/>
              </w:rPr>
              <w:t>-60</w:t>
            </w:r>
          </w:p>
        </w:tc>
        <w:tc>
          <w:tcPr>
            <w:tcW w:w="2091" w:type="dxa"/>
          </w:tcPr>
          <w:p w14:paraId="0BDF1C43" w14:textId="77777777" w:rsidR="00A658E2" w:rsidRPr="00E845AB" w:rsidRDefault="00A658E2" w:rsidP="00F6460B">
            <w:pPr>
              <w:jc w:val="both"/>
              <w:rPr>
                <w:sz w:val="14"/>
                <w:szCs w:val="14"/>
              </w:rPr>
            </w:pPr>
            <w:r w:rsidRPr="00E845AB">
              <w:rPr>
                <w:sz w:val="14"/>
                <w:szCs w:val="14"/>
              </w:rPr>
              <w:t xml:space="preserve">Grup </w:t>
            </w:r>
            <w:proofErr w:type="spellStart"/>
            <w:r w:rsidRPr="00E845AB">
              <w:rPr>
                <w:sz w:val="14"/>
                <w:szCs w:val="14"/>
              </w:rPr>
              <w:t>ing</w:t>
            </w:r>
            <w:proofErr w:type="spellEnd"/>
            <w:r w:rsidRPr="00E845AB">
              <w:rPr>
                <w:sz w:val="14"/>
                <w:szCs w:val="14"/>
              </w:rPr>
              <w:t xml:space="preserve"> 1</w:t>
            </w:r>
          </w:p>
          <w:p w14:paraId="094BEA1E" w14:textId="77777777" w:rsidR="00A658E2" w:rsidRPr="00E845AB" w:rsidRDefault="00A658E2" w:rsidP="00F6460B">
            <w:pPr>
              <w:jc w:val="both"/>
              <w:rPr>
                <w:sz w:val="14"/>
                <w:szCs w:val="14"/>
              </w:rPr>
            </w:pPr>
            <w:r w:rsidRPr="00E845AB">
              <w:rPr>
                <w:sz w:val="14"/>
                <w:szCs w:val="14"/>
              </w:rPr>
              <w:t xml:space="preserve">Grup </w:t>
            </w:r>
            <w:proofErr w:type="spellStart"/>
            <w:r w:rsidRPr="00E845AB">
              <w:rPr>
                <w:sz w:val="14"/>
                <w:szCs w:val="14"/>
              </w:rPr>
              <w:t>ing</w:t>
            </w:r>
            <w:proofErr w:type="spellEnd"/>
            <w:r w:rsidRPr="00E845AB">
              <w:rPr>
                <w:sz w:val="14"/>
                <w:szCs w:val="14"/>
              </w:rPr>
              <w:t xml:space="preserve"> 2</w:t>
            </w:r>
          </w:p>
        </w:tc>
        <w:tc>
          <w:tcPr>
            <w:tcW w:w="2091" w:type="dxa"/>
          </w:tcPr>
          <w:p w14:paraId="40614815" w14:textId="77777777" w:rsidR="00A658E2" w:rsidRPr="00E845AB" w:rsidRDefault="00A658E2" w:rsidP="00A658E2">
            <w:pPr>
              <w:jc w:val="both"/>
              <w:rPr>
                <w:sz w:val="14"/>
                <w:szCs w:val="14"/>
              </w:rPr>
            </w:pPr>
            <w:r w:rsidRPr="00E845AB">
              <w:rPr>
                <w:sz w:val="14"/>
                <w:szCs w:val="14"/>
              </w:rPr>
              <w:t xml:space="preserve">Grup </w:t>
            </w:r>
            <w:proofErr w:type="spellStart"/>
            <w:r w:rsidRPr="00E845AB">
              <w:rPr>
                <w:sz w:val="14"/>
                <w:szCs w:val="14"/>
              </w:rPr>
              <w:t>ing</w:t>
            </w:r>
            <w:proofErr w:type="spellEnd"/>
            <w:r w:rsidRPr="00E845AB">
              <w:rPr>
                <w:sz w:val="14"/>
                <w:szCs w:val="14"/>
              </w:rPr>
              <w:t xml:space="preserve"> 1a,b,c,d</w:t>
            </w:r>
          </w:p>
          <w:p w14:paraId="6F171688" w14:textId="77777777" w:rsidR="00A658E2" w:rsidRPr="00E845AB" w:rsidRDefault="00A658E2" w:rsidP="00F6460B">
            <w:pPr>
              <w:jc w:val="both"/>
              <w:rPr>
                <w:sz w:val="14"/>
                <w:szCs w:val="14"/>
              </w:rPr>
            </w:pPr>
            <w:r w:rsidRPr="00E845AB">
              <w:rPr>
                <w:sz w:val="14"/>
                <w:szCs w:val="14"/>
              </w:rPr>
              <w:t xml:space="preserve">Grup </w:t>
            </w:r>
            <w:proofErr w:type="spellStart"/>
            <w:r w:rsidRPr="00E845AB">
              <w:rPr>
                <w:sz w:val="14"/>
                <w:szCs w:val="14"/>
              </w:rPr>
              <w:t>ing</w:t>
            </w:r>
            <w:proofErr w:type="spellEnd"/>
            <w:r w:rsidRPr="00E845AB">
              <w:rPr>
                <w:sz w:val="14"/>
                <w:szCs w:val="14"/>
              </w:rPr>
              <w:t xml:space="preserve"> 2a,b,c,d</w:t>
            </w:r>
          </w:p>
        </w:tc>
        <w:tc>
          <w:tcPr>
            <w:tcW w:w="2092" w:type="dxa"/>
          </w:tcPr>
          <w:p w14:paraId="63C8557E" w14:textId="77777777" w:rsidR="00A658E2" w:rsidRPr="00E845AB" w:rsidRDefault="00B976C3" w:rsidP="00F6460B">
            <w:pPr>
              <w:jc w:val="both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7-8</w:t>
            </w:r>
            <w:r w:rsidRPr="00E845AB">
              <w:rPr>
                <w:sz w:val="14"/>
                <w:szCs w:val="14"/>
              </w:rPr>
              <w:t xml:space="preserve"> kişilik gruplar</w:t>
            </w:r>
          </w:p>
        </w:tc>
      </w:tr>
      <w:tr w:rsidR="00A658E2" w:rsidRPr="00E845AB" w14:paraId="139CF896" w14:textId="77777777" w:rsidTr="00A658E2">
        <w:tc>
          <w:tcPr>
            <w:tcW w:w="2091" w:type="dxa"/>
          </w:tcPr>
          <w:p w14:paraId="56FFF31E" w14:textId="77777777" w:rsidR="00A658E2" w:rsidRPr="00E845AB" w:rsidRDefault="00A658E2" w:rsidP="00F6460B">
            <w:pPr>
              <w:jc w:val="both"/>
              <w:rPr>
                <w:sz w:val="14"/>
                <w:szCs w:val="14"/>
              </w:rPr>
            </w:pPr>
          </w:p>
        </w:tc>
        <w:tc>
          <w:tcPr>
            <w:tcW w:w="2091" w:type="dxa"/>
          </w:tcPr>
          <w:p w14:paraId="341EAE46" w14:textId="77777777" w:rsidR="00A658E2" w:rsidRPr="00E845AB" w:rsidRDefault="00A658E2" w:rsidP="00F6460B">
            <w:pPr>
              <w:jc w:val="both"/>
              <w:rPr>
                <w:sz w:val="14"/>
                <w:szCs w:val="14"/>
              </w:rPr>
            </w:pPr>
          </w:p>
        </w:tc>
        <w:tc>
          <w:tcPr>
            <w:tcW w:w="2091" w:type="dxa"/>
          </w:tcPr>
          <w:p w14:paraId="18108E3F" w14:textId="77777777" w:rsidR="00A658E2" w:rsidRPr="00E845AB" w:rsidRDefault="00A658E2" w:rsidP="00F6460B">
            <w:pPr>
              <w:jc w:val="both"/>
              <w:rPr>
                <w:sz w:val="14"/>
                <w:szCs w:val="14"/>
              </w:rPr>
            </w:pPr>
          </w:p>
        </w:tc>
        <w:tc>
          <w:tcPr>
            <w:tcW w:w="2091" w:type="dxa"/>
          </w:tcPr>
          <w:p w14:paraId="4E2DC00E" w14:textId="77777777" w:rsidR="00A658E2" w:rsidRPr="00E845AB" w:rsidRDefault="00A658E2" w:rsidP="00F6460B">
            <w:pPr>
              <w:jc w:val="both"/>
              <w:rPr>
                <w:sz w:val="14"/>
                <w:szCs w:val="14"/>
              </w:rPr>
            </w:pPr>
          </w:p>
        </w:tc>
        <w:tc>
          <w:tcPr>
            <w:tcW w:w="2092" w:type="dxa"/>
          </w:tcPr>
          <w:p w14:paraId="4C2DC9A1" w14:textId="77777777" w:rsidR="00A658E2" w:rsidRPr="00E845AB" w:rsidRDefault="00A658E2" w:rsidP="00F6460B">
            <w:pPr>
              <w:jc w:val="both"/>
              <w:rPr>
                <w:sz w:val="14"/>
                <w:szCs w:val="14"/>
              </w:rPr>
            </w:pPr>
          </w:p>
        </w:tc>
      </w:tr>
      <w:bookmarkEnd w:id="3"/>
    </w:tbl>
    <w:p w14:paraId="07F956D5" w14:textId="77777777" w:rsidR="003B7323" w:rsidRPr="00E845AB" w:rsidRDefault="003B7323" w:rsidP="00F6460B">
      <w:pPr>
        <w:spacing w:after="0"/>
        <w:jc w:val="both"/>
        <w:rPr>
          <w:sz w:val="20"/>
          <w:szCs w:val="20"/>
        </w:rPr>
      </w:pPr>
    </w:p>
    <w:tbl>
      <w:tblPr>
        <w:tblStyle w:val="TabloKlavuzu"/>
        <w:tblW w:w="10485" w:type="dxa"/>
        <w:tblLook w:val="04A0" w:firstRow="1" w:lastRow="0" w:firstColumn="1" w:lastColumn="0" w:noHBand="0" w:noVBand="1"/>
      </w:tblPr>
      <w:tblGrid>
        <w:gridCol w:w="1307"/>
        <w:gridCol w:w="1307"/>
        <w:gridCol w:w="1307"/>
        <w:gridCol w:w="1307"/>
        <w:gridCol w:w="1307"/>
        <w:gridCol w:w="2614"/>
        <w:gridCol w:w="1307"/>
        <w:gridCol w:w="29"/>
      </w:tblGrid>
      <w:tr w:rsidR="000D2BB4" w:rsidRPr="00E845AB" w14:paraId="6E2FD710" w14:textId="77777777" w:rsidTr="009712E1">
        <w:trPr>
          <w:gridAfter w:val="1"/>
          <w:wAfter w:w="29" w:type="dxa"/>
        </w:trPr>
        <w:tc>
          <w:tcPr>
            <w:tcW w:w="9149" w:type="dxa"/>
            <w:gridSpan w:val="6"/>
            <w:shd w:val="clear" w:color="auto" w:fill="BDD6EE" w:themeFill="accent1" w:themeFillTint="66"/>
          </w:tcPr>
          <w:p w14:paraId="0384CFAC" w14:textId="77777777" w:rsidR="000D2BB4" w:rsidRPr="00E845AB" w:rsidRDefault="000D2BB4" w:rsidP="00F6460B">
            <w:pPr>
              <w:jc w:val="both"/>
              <w:rPr>
                <w:b/>
                <w:bCs/>
                <w:sz w:val="16"/>
                <w:szCs w:val="16"/>
              </w:rPr>
            </w:pPr>
            <w:bookmarkStart w:id="4" w:name="_Hlk81149235"/>
            <w:r w:rsidRPr="00E845AB">
              <w:rPr>
                <w:b/>
                <w:bCs/>
                <w:sz w:val="16"/>
                <w:szCs w:val="16"/>
              </w:rPr>
              <w:t xml:space="preserve">Dönem </w:t>
            </w:r>
            <w:r w:rsidR="007D2832" w:rsidRPr="00E845AB">
              <w:rPr>
                <w:b/>
                <w:bCs/>
                <w:sz w:val="16"/>
                <w:szCs w:val="16"/>
              </w:rPr>
              <w:t>I</w:t>
            </w:r>
            <w:r w:rsidRPr="00E845AB">
              <w:rPr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E845AB">
              <w:rPr>
                <w:b/>
                <w:bCs/>
                <w:sz w:val="16"/>
                <w:szCs w:val="16"/>
              </w:rPr>
              <w:t>türkçe</w:t>
            </w:r>
            <w:proofErr w:type="spellEnd"/>
            <w:r w:rsidRPr="00E845AB">
              <w:rPr>
                <w:b/>
                <w:bCs/>
                <w:sz w:val="16"/>
                <w:szCs w:val="16"/>
              </w:rPr>
              <w:t xml:space="preserve"> tıp mesleki beceri eğitimleri</w:t>
            </w:r>
          </w:p>
        </w:tc>
        <w:tc>
          <w:tcPr>
            <w:tcW w:w="1307" w:type="dxa"/>
            <w:shd w:val="clear" w:color="auto" w:fill="BDD6EE" w:themeFill="accent1" w:themeFillTint="66"/>
          </w:tcPr>
          <w:p w14:paraId="191FA5FF" w14:textId="77777777" w:rsidR="000D2BB4" w:rsidRPr="00E845AB" w:rsidRDefault="000D2BB4" w:rsidP="00F6460B">
            <w:pPr>
              <w:jc w:val="both"/>
              <w:rPr>
                <w:b/>
                <w:bCs/>
                <w:sz w:val="16"/>
                <w:szCs w:val="16"/>
              </w:rPr>
            </w:pPr>
          </w:p>
        </w:tc>
      </w:tr>
      <w:tr w:rsidR="000D2BB4" w:rsidRPr="00E845AB" w14:paraId="1B03EDFB" w14:textId="77777777" w:rsidTr="005929C2">
        <w:trPr>
          <w:gridAfter w:val="1"/>
          <w:wAfter w:w="29" w:type="dxa"/>
        </w:trPr>
        <w:tc>
          <w:tcPr>
            <w:tcW w:w="1307" w:type="dxa"/>
            <w:shd w:val="clear" w:color="auto" w:fill="F7CAAC" w:themeFill="accent2" w:themeFillTint="66"/>
          </w:tcPr>
          <w:p w14:paraId="3C5A8031" w14:textId="77777777" w:rsidR="000D2BB4" w:rsidRPr="00D012D4" w:rsidRDefault="000D2BB4" w:rsidP="00F6460B">
            <w:pPr>
              <w:jc w:val="both"/>
              <w:rPr>
                <w:b/>
                <w:bCs/>
                <w:sz w:val="16"/>
                <w:szCs w:val="16"/>
              </w:rPr>
            </w:pPr>
            <w:bookmarkStart w:id="5" w:name="_Hlk81079300"/>
            <w:r w:rsidRPr="00D012D4">
              <w:rPr>
                <w:b/>
                <w:bCs/>
                <w:sz w:val="16"/>
                <w:szCs w:val="16"/>
              </w:rPr>
              <w:t xml:space="preserve">Tarih </w:t>
            </w:r>
          </w:p>
          <w:p w14:paraId="76F4A98B" w14:textId="563C272B" w:rsidR="000D2BB4" w:rsidRPr="00D012D4" w:rsidRDefault="005B73ED" w:rsidP="00F6460B">
            <w:pPr>
              <w:jc w:val="both"/>
              <w:rPr>
                <w:b/>
                <w:sz w:val="16"/>
                <w:szCs w:val="16"/>
              </w:rPr>
            </w:pPr>
            <w:r w:rsidRPr="00D012D4">
              <w:rPr>
                <w:b/>
                <w:sz w:val="16"/>
                <w:szCs w:val="16"/>
              </w:rPr>
              <w:t>05.12.</w:t>
            </w:r>
            <w:r w:rsidR="008F6C76" w:rsidRPr="00D012D4">
              <w:rPr>
                <w:b/>
                <w:sz w:val="16"/>
                <w:szCs w:val="16"/>
              </w:rPr>
              <w:t>2023</w:t>
            </w:r>
          </w:p>
        </w:tc>
        <w:tc>
          <w:tcPr>
            <w:tcW w:w="1307" w:type="dxa"/>
          </w:tcPr>
          <w:p w14:paraId="23194038" w14:textId="77777777" w:rsidR="000D2BB4" w:rsidRPr="00E845AB" w:rsidRDefault="000D2BB4" w:rsidP="00F6460B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Beceri 1</w:t>
            </w:r>
          </w:p>
        </w:tc>
        <w:tc>
          <w:tcPr>
            <w:tcW w:w="1307" w:type="dxa"/>
          </w:tcPr>
          <w:p w14:paraId="1AC16E9A" w14:textId="77777777" w:rsidR="000D2BB4" w:rsidRPr="00E845AB" w:rsidRDefault="000D2BB4" w:rsidP="00F6460B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Beceri 2</w:t>
            </w:r>
          </w:p>
        </w:tc>
        <w:tc>
          <w:tcPr>
            <w:tcW w:w="1307" w:type="dxa"/>
          </w:tcPr>
          <w:p w14:paraId="09BCBDA6" w14:textId="77777777" w:rsidR="000D2BB4" w:rsidRPr="00E845AB" w:rsidRDefault="000D2BB4" w:rsidP="00F6460B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Beceri 3</w:t>
            </w:r>
          </w:p>
        </w:tc>
        <w:tc>
          <w:tcPr>
            <w:tcW w:w="1307" w:type="dxa"/>
          </w:tcPr>
          <w:p w14:paraId="28C44985" w14:textId="77777777" w:rsidR="000D2BB4" w:rsidRPr="00E845AB" w:rsidRDefault="000D2BB4" w:rsidP="00F6460B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Beceri 4</w:t>
            </w:r>
          </w:p>
        </w:tc>
        <w:tc>
          <w:tcPr>
            <w:tcW w:w="2614" w:type="dxa"/>
          </w:tcPr>
          <w:p w14:paraId="0D454059" w14:textId="77777777" w:rsidR="000D2BB4" w:rsidRPr="00E845AB" w:rsidRDefault="000D2BB4" w:rsidP="00F6460B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 xml:space="preserve">Sorumlu Eğitici </w:t>
            </w:r>
          </w:p>
        </w:tc>
        <w:tc>
          <w:tcPr>
            <w:tcW w:w="1307" w:type="dxa"/>
          </w:tcPr>
          <w:p w14:paraId="34C23F52" w14:textId="77777777" w:rsidR="000D2BB4" w:rsidRPr="00E845AB" w:rsidRDefault="001A60B9" w:rsidP="00F6460B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Yer</w:t>
            </w:r>
          </w:p>
        </w:tc>
      </w:tr>
      <w:tr w:rsidR="00F84D7F" w:rsidRPr="00E845AB" w14:paraId="5D0905AF" w14:textId="77777777" w:rsidTr="005929C2">
        <w:trPr>
          <w:gridAfter w:val="1"/>
          <w:wAfter w:w="29" w:type="dxa"/>
        </w:trPr>
        <w:tc>
          <w:tcPr>
            <w:tcW w:w="1307" w:type="dxa"/>
          </w:tcPr>
          <w:p w14:paraId="00CD6AB6" w14:textId="77777777" w:rsidR="00F84D7F" w:rsidRPr="00140270" w:rsidRDefault="00F84D7F" w:rsidP="00F84D7F">
            <w:pPr>
              <w:jc w:val="both"/>
              <w:rPr>
                <w:sz w:val="14"/>
                <w:szCs w:val="14"/>
              </w:rPr>
            </w:pPr>
            <w:bookmarkStart w:id="6" w:name="_Hlk81079281"/>
            <w:bookmarkEnd w:id="5"/>
            <w:r w:rsidRPr="00140270">
              <w:rPr>
                <w:sz w:val="14"/>
                <w:szCs w:val="14"/>
              </w:rPr>
              <w:t>13.30- 14.15</w:t>
            </w:r>
          </w:p>
        </w:tc>
        <w:tc>
          <w:tcPr>
            <w:tcW w:w="1307" w:type="dxa"/>
          </w:tcPr>
          <w:p w14:paraId="63838841" w14:textId="77777777" w:rsidR="00F84D7F" w:rsidRPr="00E845AB" w:rsidRDefault="00F84D7F" w:rsidP="00F84D7F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Grup 1a</w:t>
            </w:r>
          </w:p>
        </w:tc>
        <w:tc>
          <w:tcPr>
            <w:tcW w:w="1307" w:type="dxa"/>
          </w:tcPr>
          <w:p w14:paraId="480F1209" w14:textId="77777777" w:rsidR="00F84D7F" w:rsidRPr="00E845AB" w:rsidRDefault="00F84D7F" w:rsidP="00F84D7F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Grup 1b</w:t>
            </w:r>
          </w:p>
        </w:tc>
        <w:tc>
          <w:tcPr>
            <w:tcW w:w="1307" w:type="dxa"/>
          </w:tcPr>
          <w:p w14:paraId="0533C235" w14:textId="77777777" w:rsidR="00F84D7F" w:rsidRPr="00E845AB" w:rsidRDefault="00F84D7F" w:rsidP="00F84D7F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Grup 1c</w:t>
            </w:r>
          </w:p>
        </w:tc>
        <w:tc>
          <w:tcPr>
            <w:tcW w:w="1307" w:type="dxa"/>
          </w:tcPr>
          <w:p w14:paraId="2DAE240D" w14:textId="77777777" w:rsidR="00F84D7F" w:rsidRPr="00E845AB" w:rsidRDefault="00F84D7F" w:rsidP="00F84D7F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Grup 1d</w:t>
            </w:r>
          </w:p>
        </w:tc>
        <w:tc>
          <w:tcPr>
            <w:tcW w:w="2614" w:type="dxa"/>
            <w:vMerge w:val="restart"/>
          </w:tcPr>
          <w:p w14:paraId="0CA9D46D" w14:textId="098A225C" w:rsidR="00F84D7F" w:rsidRPr="00E845AB" w:rsidRDefault="00F84D7F" w:rsidP="00F84D7F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 xml:space="preserve">Beceri 1: </w:t>
            </w:r>
            <w:r>
              <w:rPr>
                <w:sz w:val="16"/>
                <w:szCs w:val="16"/>
              </w:rPr>
              <w:t xml:space="preserve">Ercan </w:t>
            </w:r>
            <w:r w:rsidR="0076637D">
              <w:rPr>
                <w:sz w:val="16"/>
                <w:szCs w:val="16"/>
              </w:rPr>
              <w:t>SARUHAN</w:t>
            </w:r>
          </w:p>
          <w:p w14:paraId="6A471AEF" w14:textId="77777777" w:rsidR="00F84D7F" w:rsidRPr="00E845AB" w:rsidRDefault="00F84D7F" w:rsidP="00F84D7F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Beceri 2: Kıvanç KARAMAN</w:t>
            </w:r>
          </w:p>
          <w:p w14:paraId="44E12BA6" w14:textId="77777777" w:rsidR="00F84D7F" w:rsidRPr="00E845AB" w:rsidRDefault="00F84D7F" w:rsidP="00F84D7F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Beceri 3: Yalçın GÖLCÜK</w:t>
            </w:r>
          </w:p>
          <w:p w14:paraId="0D545D91" w14:textId="294B357D" w:rsidR="00F84D7F" w:rsidRDefault="00F84D7F" w:rsidP="00F84D7F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 xml:space="preserve">Beceri 4: </w:t>
            </w:r>
            <w:r w:rsidR="0076637D">
              <w:rPr>
                <w:sz w:val="16"/>
                <w:szCs w:val="16"/>
              </w:rPr>
              <w:t>Nazım KARALEZLİ</w:t>
            </w:r>
          </w:p>
          <w:p w14:paraId="78964A7B" w14:textId="77777777" w:rsidR="00F84D7F" w:rsidRDefault="00F84D7F" w:rsidP="00F84D7F">
            <w:pPr>
              <w:jc w:val="both"/>
              <w:rPr>
                <w:sz w:val="16"/>
                <w:szCs w:val="16"/>
              </w:rPr>
            </w:pPr>
          </w:p>
          <w:p w14:paraId="38B44379" w14:textId="77777777" w:rsidR="00F84D7F" w:rsidRDefault="00F84D7F" w:rsidP="00F84D7F">
            <w:pPr>
              <w:jc w:val="both"/>
              <w:rPr>
                <w:sz w:val="16"/>
                <w:szCs w:val="16"/>
              </w:rPr>
            </w:pPr>
          </w:p>
          <w:p w14:paraId="768D5D48" w14:textId="77777777" w:rsidR="00F84D7F" w:rsidRDefault="00F84D7F" w:rsidP="00F84D7F">
            <w:pPr>
              <w:jc w:val="both"/>
              <w:rPr>
                <w:sz w:val="16"/>
                <w:szCs w:val="16"/>
              </w:rPr>
            </w:pPr>
          </w:p>
          <w:p w14:paraId="28409BAD" w14:textId="4848D826" w:rsidR="00F84D7F" w:rsidRPr="00E845AB" w:rsidRDefault="00F84D7F" w:rsidP="00F84D7F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Beceri 1: Burak Can </w:t>
            </w:r>
            <w:r w:rsidR="0076637D">
              <w:rPr>
                <w:sz w:val="16"/>
                <w:szCs w:val="16"/>
              </w:rPr>
              <w:t>DEPBOYLU</w:t>
            </w:r>
          </w:p>
          <w:p w14:paraId="51A113E3" w14:textId="60AF53D0" w:rsidR="00F84D7F" w:rsidRPr="00E845AB" w:rsidRDefault="00F84D7F" w:rsidP="00F84D7F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Beceri 2: Birdal </w:t>
            </w:r>
            <w:r w:rsidR="0076637D">
              <w:rPr>
                <w:sz w:val="16"/>
                <w:szCs w:val="16"/>
              </w:rPr>
              <w:t>YILDIRIM</w:t>
            </w:r>
          </w:p>
          <w:p w14:paraId="2B84D5B7" w14:textId="4B5C8ADB" w:rsidR="00F84D7F" w:rsidRPr="00E845AB" w:rsidRDefault="00F84D7F" w:rsidP="00F84D7F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Beceri 3: Ethem </w:t>
            </w:r>
            <w:r w:rsidR="0076637D">
              <w:rPr>
                <w:sz w:val="16"/>
                <w:szCs w:val="16"/>
              </w:rPr>
              <w:t>ACAR</w:t>
            </w:r>
          </w:p>
          <w:p w14:paraId="220796B0" w14:textId="282699AF" w:rsidR="00F84D7F" w:rsidRDefault="00F84D7F" w:rsidP="00F84D7F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Beceri 4: </w:t>
            </w:r>
            <w:r w:rsidR="0076637D">
              <w:rPr>
                <w:sz w:val="16"/>
                <w:szCs w:val="16"/>
              </w:rPr>
              <w:t>Nazım KARALEZLİ</w:t>
            </w:r>
          </w:p>
          <w:p w14:paraId="182CA32D" w14:textId="77777777" w:rsidR="00F84D7F" w:rsidRDefault="00F84D7F" w:rsidP="00F84D7F">
            <w:pPr>
              <w:jc w:val="both"/>
              <w:rPr>
                <w:sz w:val="16"/>
                <w:szCs w:val="16"/>
              </w:rPr>
            </w:pPr>
          </w:p>
          <w:p w14:paraId="037CA289" w14:textId="77777777" w:rsidR="00F84D7F" w:rsidRDefault="00F84D7F" w:rsidP="00F84D7F">
            <w:pPr>
              <w:jc w:val="both"/>
              <w:rPr>
                <w:sz w:val="16"/>
                <w:szCs w:val="16"/>
              </w:rPr>
            </w:pPr>
          </w:p>
          <w:p w14:paraId="5F740330" w14:textId="77777777" w:rsidR="00F84D7F" w:rsidRDefault="00F84D7F" w:rsidP="00F84D7F">
            <w:pPr>
              <w:jc w:val="both"/>
              <w:rPr>
                <w:sz w:val="16"/>
                <w:szCs w:val="16"/>
              </w:rPr>
            </w:pPr>
          </w:p>
          <w:p w14:paraId="00AB22BB" w14:textId="1354DCBF" w:rsidR="00F84D7F" w:rsidRPr="00E845AB" w:rsidRDefault="00F84D7F" w:rsidP="00F84D7F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 xml:space="preserve">Beceri 1: </w:t>
            </w:r>
            <w:r>
              <w:rPr>
                <w:sz w:val="16"/>
                <w:szCs w:val="16"/>
              </w:rPr>
              <w:t>Ercan Saruhan</w:t>
            </w:r>
          </w:p>
          <w:p w14:paraId="40600EB0" w14:textId="77777777" w:rsidR="00F84D7F" w:rsidRPr="00E845AB" w:rsidRDefault="00F84D7F" w:rsidP="00F84D7F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Beceri 2: Kıvanç KARAMAN</w:t>
            </w:r>
          </w:p>
          <w:p w14:paraId="40205CF7" w14:textId="77777777" w:rsidR="00F84D7F" w:rsidRPr="00E845AB" w:rsidRDefault="00F84D7F" w:rsidP="00F84D7F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Beceri 3: Yalçın GÖLCÜK</w:t>
            </w:r>
          </w:p>
          <w:p w14:paraId="349B4BAB" w14:textId="1F2F3137" w:rsidR="00F84D7F" w:rsidRDefault="00F84D7F" w:rsidP="00F84D7F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 xml:space="preserve">Beceri 4: </w:t>
            </w:r>
            <w:r w:rsidR="0076637D">
              <w:rPr>
                <w:sz w:val="16"/>
                <w:szCs w:val="16"/>
              </w:rPr>
              <w:t>Nazım KARALEZLİ</w:t>
            </w:r>
          </w:p>
          <w:p w14:paraId="44B2B417" w14:textId="77777777" w:rsidR="00F84D7F" w:rsidRDefault="00F84D7F" w:rsidP="00F84D7F">
            <w:pPr>
              <w:jc w:val="both"/>
              <w:rPr>
                <w:sz w:val="16"/>
                <w:szCs w:val="16"/>
              </w:rPr>
            </w:pPr>
          </w:p>
          <w:p w14:paraId="16B3AF73" w14:textId="77777777" w:rsidR="00F84D7F" w:rsidRDefault="00F84D7F" w:rsidP="00F84D7F">
            <w:pPr>
              <w:jc w:val="both"/>
              <w:rPr>
                <w:sz w:val="16"/>
                <w:szCs w:val="16"/>
              </w:rPr>
            </w:pPr>
          </w:p>
          <w:p w14:paraId="065E8122" w14:textId="7063F88B" w:rsidR="00F84D7F" w:rsidRPr="00E845AB" w:rsidRDefault="00F84D7F" w:rsidP="00F84D7F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Beceri 1: Burak Can </w:t>
            </w:r>
            <w:r w:rsidR="0076637D">
              <w:rPr>
                <w:sz w:val="16"/>
                <w:szCs w:val="16"/>
              </w:rPr>
              <w:t>DEPBOYLU</w:t>
            </w:r>
          </w:p>
          <w:p w14:paraId="728CAB39" w14:textId="0E7FB7CC" w:rsidR="00F84D7F" w:rsidRPr="00E845AB" w:rsidRDefault="00F84D7F" w:rsidP="00F84D7F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eceri 2: Birdal</w:t>
            </w:r>
            <w:r w:rsidR="0076637D">
              <w:rPr>
                <w:sz w:val="16"/>
                <w:szCs w:val="16"/>
              </w:rPr>
              <w:t xml:space="preserve"> YILDIRIM</w:t>
            </w:r>
          </w:p>
          <w:p w14:paraId="19919A8D" w14:textId="1D2758E6" w:rsidR="00F84D7F" w:rsidRPr="00E845AB" w:rsidRDefault="00F84D7F" w:rsidP="00F84D7F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Beceri 3: Ethem </w:t>
            </w:r>
            <w:r w:rsidR="0076637D">
              <w:rPr>
                <w:sz w:val="16"/>
                <w:szCs w:val="16"/>
              </w:rPr>
              <w:t>ACAR</w:t>
            </w:r>
          </w:p>
          <w:p w14:paraId="01E2DBFB" w14:textId="7B6B71D4" w:rsidR="00F84D7F" w:rsidRDefault="00F84D7F" w:rsidP="00F84D7F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Beceri 4: </w:t>
            </w:r>
            <w:r w:rsidR="0076637D">
              <w:rPr>
                <w:sz w:val="16"/>
                <w:szCs w:val="16"/>
              </w:rPr>
              <w:t>Nazım KARALEZLİ</w:t>
            </w:r>
          </w:p>
          <w:p w14:paraId="771DEDF8" w14:textId="77777777" w:rsidR="00F84D7F" w:rsidRPr="00E845AB" w:rsidRDefault="00F84D7F" w:rsidP="00F84D7F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307" w:type="dxa"/>
            <w:vMerge w:val="restart"/>
          </w:tcPr>
          <w:p w14:paraId="523F2F5E" w14:textId="77777777" w:rsidR="00F84D7F" w:rsidRPr="00E845AB" w:rsidRDefault="00F84D7F" w:rsidP="00F84D7F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PDÖ </w:t>
            </w:r>
            <w:r w:rsidRPr="00E845AB">
              <w:rPr>
                <w:sz w:val="16"/>
                <w:szCs w:val="16"/>
              </w:rPr>
              <w:t xml:space="preserve"> odaları</w:t>
            </w:r>
          </w:p>
        </w:tc>
      </w:tr>
      <w:tr w:rsidR="00F84D7F" w:rsidRPr="00E845AB" w14:paraId="288CBE77" w14:textId="77777777" w:rsidTr="005929C2">
        <w:trPr>
          <w:gridAfter w:val="1"/>
          <w:wAfter w:w="29" w:type="dxa"/>
        </w:trPr>
        <w:tc>
          <w:tcPr>
            <w:tcW w:w="1307" w:type="dxa"/>
          </w:tcPr>
          <w:p w14:paraId="3E2BF0ED" w14:textId="77777777" w:rsidR="00F84D7F" w:rsidRPr="00140270" w:rsidRDefault="00F84D7F" w:rsidP="00F84D7F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14.30 -15.15</w:t>
            </w:r>
          </w:p>
        </w:tc>
        <w:tc>
          <w:tcPr>
            <w:tcW w:w="1307" w:type="dxa"/>
          </w:tcPr>
          <w:p w14:paraId="36C69295" w14:textId="77777777" w:rsidR="00F84D7F" w:rsidRPr="00E845AB" w:rsidRDefault="00F84D7F" w:rsidP="00F84D7F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Grup 1b</w:t>
            </w:r>
          </w:p>
        </w:tc>
        <w:tc>
          <w:tcPr>
            <w:tcW w:w="1307" w:type="dxa"/>
          </w:tcPr>
          <w:p w14:paraId="7AF239D6" w14:textId="77777777" w:rsidR="00F84D7F" w:rsidRPr="00E845AB" w:rsidRDefault="00F84D7F" w:rsidP="00F84D7F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Grup 1c</w:t>
            </w:r>
          </w:p>
        </w:tc>
        <w:tc>
          <w:tcPr>
            <w:tcW w:w="1307" w:type="dxa"/>
          </w:tcPr>
          <w:p w14:paraId="39A1D388" w14:textId="77777777" w:rsidR="00F84D7F" w:rsidRPr="00E845AB" w:rsidRDefault="00F84D7F" w:rsidP="00F84D7F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Grup 1d</w:t>
            </w:r>
          </w:p>
        </w:tc>
        <w:tc>
          <w:tcPr>
            <w:tcW w:w="1307" w:type="dxa"/>
          </w:tcPr>
          <w:p w14:paraId="103CEDF0" w14:textId="77777777" w:rsidR="00F84D7F" w:rsidRPr="00E845AB" w:rsidRDefault="00F84D7F" w:rsidP="00F84D7F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Grup 1a</w:t>
            </w:r>
          </w:p>
        </w:tc>
        <w:tc>
          <w:tcPr>
            <w:tcW w:w="2614" w:type="dxa"/>
            <w:vMerge/>
          </w:tcPr>
          <w:p w14:paraId="0C80C863" w14:textId="77777777" w:rsidR="00F84D7F" w:rsidRPr="00E845AB" w:rsidRDefault="00F84D7F" w:rsidP="00F84D7F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307" w:type="dxa"/>
            <w:vMerge/>
          </w:tcPr>
          <w:p w14:paraId="43943A48" w14:textId="77777777" w:rsidR="00F84D7F" w:rsidRPr="00E845AB" w:rsidRDefault="00F84D7F" w:rsidP="00F84D7F">
            <w:pPr>
              <w:jc w:val="both"/>
              <w:rPr>
                <w:sz w:val="16"/>
                <w:szCs w:val="16"/>
              </w:rPr>
            </w:pPr>
          </w:p>
        </w:tc>
      </w:tr>
      <w:tr w:rsidR="00F84D7F" w:rsidRPr="00E845AB" w14:paraId="6379808E" w14:textId="77777777" w:rsidTr="005929C2">
        <w:trPr>
          <w:gridAfter w:val="1"/>
          <w:wAfter w:w="29" w:type="dxa"/>
        </w:trPr>
        <w:tc>
          <w:tcPr>
            <w:tcW w:w="1307" w:type="dxa"/>
          </w:tcPr>
          <w:p w14:paraId="3A739AB2" w14:textId="77777777" w:rsidR="00F84D7F" w:rsidRPr="00140270" w:rsidRDefault="00F84D7F" w:rsidP="00F84D7F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15.30- 16.15</w:t>
            </w:r>
          </w:p>
        </w:tc>
        <w:tc>
          <w:tcPr>
            <w:tcW w:w="1307" w:type="dxa"/>
          </w:tcPr>
          <w:p w14:paraId="000272BD" w14:textId="77777777" w:rsidR="00F84D7F" w:rsidRPr="00E845AB" w:rsidRDefault="00F84D7F" w:rsidP="00F84D7F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Grup 1c</w:t>
            </w:r>
          </w:p>
        </w:tc>
        <w:tc>
          <w:tcPr>
            <w:tcW w:w="1307" w:type="dxa"/>
          </w:tcPr>
          <w:p w14:paraId="78F8687D" w14:textId="77777777" w:rsidR="00F84D7F" w:rsidRPr="00E845AB" w:rsidRDefault="00F84D7F" w:rsidP="00F84D7F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Grup 1 d</w:t>
            </w:r>
          </w:p>
        </w:tc>
        <w:tc>
          <w:tcPr>
            <w:tcW w:w="1307" w:type="dxa"/>
          </w:tcPr>
          <w:p w14:paraId="6CCD8D94" w14:textId="77777777" w:rsidR="00F84D7F" w:rsidRPr="00E845AB" w:rsidRDefault="00F84D7F" w:rsidP="00F84D7F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Grup 1a</w:t>
            </w:r>
          </w:p>
        </w:tc>
        <w:tc>
          <w:tcPr>
            <w:tcW w:w="1307" w:type="dxa"/>
          </w:tcPr>
          <w:p w14:paraId="24BD4C72" w14:textId="77777777" w:rsidR="00F84D7F" w:rsidRPr="00E845AB" w:rsidRDefault="00F84D7F" w:rsidP="00F84D7F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Grup 1b</w:t>
            </w:r>
          </w:p>
        </w:tc>
        <w:tc>
          <w:tcPr>
            <w:tcW w:w="2614" w:type="dxa"/>
            <w:vMerge/>
          </w:tcPr>
          <w:p w14:paraId="0D2A77A0" w14:textId="77777777" w:rsidR="00F84D7F" w:rsidRPr="00E845AB" w:rsidRDefault="00F84D7F" w:rsidP="00F84D7F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307" w:type="dxa"/>
            <w:vMerge/>
          </w:tcPr>
          <w:p w14:paraId="313BF02B" w14:textId="77777777" w:rsidR="00F84D7F" w:rsidRPr="00E845AB" w:rsidRDefault="00F84D7F" w:rsidP="00F84D7F">
            <w:pPr>
              <w:jc w:val="both"/>
              <w:rPr>
                <w:sz w:val="16"/>
                <w:szCs w:val="16"/>
              </w:rPr>
            </w:pPr>
          </w:p>
        </w:tc>
      </w:tr>
      <w:tr w:rsidR="00F84D7F" w:rsidRPr="00E845AB" w14:paraId="2C5003E4" w14:textId="77777777" w:rsidTr="005929C2">
        <w:trPr>
          <w:gridAfter w:val="1"/>
          <w:wAfter w:w="29" w:type="dxa"/>
        </w:trPr>
        <w:tc>
          <w:tcPr>
            <w:tcW w:w="1307" w:type="dxa"/>
          </w:tcPr>
          <w:p w14:paraId="4745A6BF" w14:textId="77777777" w:rsidR="00F84D7F" w:rsidRPr="00140270" w:rsidRDefault="00F84D7F" w:rsidP="00F84D7F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 xml:space="preserve">16.30  -17.15 </w:t>
            </w:r>
          </w:p>
        </w:tc>
        <w:tc>
          <w:tcPr>
            <w:tcW w:w="1307" w:type="dxa"/>
          </w:tcPr>
          <w:p w14:paraId="561ABB16" w14:textId="77777777" w:rsidR="00F84D7F" w:rsidRPr="00E845AB" w:rsidRDefault="00F84D7F" w:rsidP="00F84D7F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Grup 1d</w:t>
            </w:r>
          </w:p>
        </w:tc>
        <w:tc>
          <w:tcPr>
            <w:tcW w:w="1307" w:type="dxa"/>
          </w:tcPr>
          <w:p w14:paraId="5A8822B1" w14:textId="77777777" w:rsidR="00F84D7F" w:rsidRPr="00E845AB" w:rsidRDefault="00F84D7F" w:rsidP="00F84D7F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Grup 1a</w:t>
            </w:r>
          </w:p>
        </w:tc>
        <w:tc>
          <w:tcPr>
            <w:tcW w:w="1307" w:type="dxa"/>
          </w:tcPr>
          <w:p w14:paraId="33A7C920" w14:textId="77777777" w:rsidR="00F84D7F" w:rsidRPr="00E845AB" w:rsidRDefault="00F84D7F" w:rsidP="00F84D7F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Grup 1b</w:t>
            </w:r>
          </w:p>
        </w:tc>
        <w:tc>
          <w:tcPr>
            <w:tcW w:w="1307" w:type="dxa"/>
          </w:tcPr>
          <w:p w14:paraId="46DBAEE2" w14:textId="77777777" w:rsidR="00F84D7F" w:rsidRPr="00E845AB" w:rsidRDefault="00F84D7F" w:rsidP="00F84D7F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Grup 1c</w:t>
            </w:r>
          </w:p>
        </w:tc>
        <w:tc>
          <w:tcPr>
            <w:tcW w:w="2614" w:type="dxa"/>
            <w:vMerge/>
          </w:tcPr>
          <w:p w14:paraId="74D10145" w14:textId="77777777" w:rsidR="00F84D7F" w:rsidRPr="00E845AB" w:rsidRDefault="00F84D7F" w:rsidP="00F84D7F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307" w:type="dxa"/>
            <w:vMerge/>
          </w:tcPr>
          <w:p w14:paraId="112AA6DC" w14:textId="77777777" w:rsidR="00F84D7F" w:rsidRPr="00E845AB" w:rsidRDefault="00F84D7F" w:rsidP="00F84D7F">
            <w:pPr>
              <w:jc w:val="both"/>
              <w:rPr>
                <w:sz w:val="16"/>
                <w:szCs w:val="16"/>
              </w:rPr>
            </w:pPr>
          </w:p>
        </w:tc>
      </w:tr>
      <w:bookmarkEnd w:id="6"/>
      <w:tr w:rsidR="00E845AB" w:rsidRPr="00E845AB" w14:paraId="28085945" w14:textId="77777777" w:rsidTr="005929C2">
        <w:trPr>
          <w:gridAfter w:val="1"/>
          <w:wAfter w:w="29" w:type="dxa"/>
        </w:trPr>
        <w:tc>
          <w:tcPr>
            <w:tcW w:w="1307" w:type="dxa"/>
          </w:tcPr>
          <w:p w14:paraId="14B1FDA0" w14:textId="77777777" w:rsidR="00E845AB" w:rsidRPr="00E845AB" w:rsidRDefault="00E845AB" w:rsidP="00F6460B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307" w:type="dxa"/>
          </w:tcPr>
          <w:p w14:paraId="0B5B94A8" w14:textId="77777777" w:rsidR="00E845AB" w:rsidRPr="00E845AB" w:rsidRDefault="00E845AB" w:rsidP="00F6460B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307" w:type="dxa"/>
          </w:tcPr>
          <w:p w14:paraId="5362A6FB" w14:textId="77777777" w:rsidR="00E845AB" w:rsidRPr="00E845AB" w:rsidRDefault="00E845AB" w:rsidP="00F6460B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307" w:type="dxa"/>
          </w:tcPr>
          <w:p w14:paraId="0AACBCA2" w14:textId="77777777" w:rsidR="00E845AB" w:rsidRPr="00E845AB" w:rsidRDefault="00E845AB" w:rsidP="00F6460B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307" w:type="dxa"/>
          </w:tcPr>
          <w:p w14:paraId="1FCD5757" w14:textId="77777777" w:rsidR="00E845AB" w:rsidRPr="00E845AB" w:rsidRDefault="00E845AB" w:rsidP="00F6460B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2614" w:type="dxa"/>
            <w:vMerge/>
          </w:tcPr>
          <w:p w14:paraId="239C58D5" w14:textId="77777777" w:rsidR="00E845AB" w:rsidRPr="00E845AB" w:rsidRDefault="00E845AB" w:rsidP="00F6460B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307" w:type="dxa"/>
            <w:vMerge/>
          </w:tcPr>
          <w:p w14:paraId="4008AE02" w14:textId="77777777" w:rsidR="00E845AB" w:rsidRPr="00E845AB" w:rsidRDefault="00E845AB" w:rsidP="00F6460B">
            <w:pPr>
              <w:jc w:val="both"/>
              <w:rPr>
                <w:sz w:val="16"/>
                <w:szCs w:val="16"/>
              </w:rPr>
            </w:pPr>
          </w:p>
        </w:tc>
      </w:tr>
      <w:tr w:rsidR="00E845AB" w:rsidRPr="00E845AB" w14:paraId="1365A84C" w14:textId="77777777" w:rsidTr="005929C2">
        <w:trPr>
          <w:gridAfter w:val="1"/>
          <w:wAfter w:w="29" w:type="dxa"/>
        </w:trPr>
        <w:tc>
          <w:tcPr>
            <w:tcW w:w="1307" w:type="dxa"/>
          </w:tcPr>
          <w:p w14:paraId="63557E09" w14:textId="77777777" w:rsidR="00E845AB" w:rsidRPr="00E845AB" w:rsidRDefault="00E845AB" w:rsidP="00F6460B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307" w:type="dxa"/>
          </w:tcPr>
          <w:p w14:paraId="61D11488" w14:textId="77777777" w:rsidR="00E845AB" w:rsidRPr="00E845AB" w:rsidRDefault="00E845AB" w:rsidP="00F6460B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307" w:type="dxa"/>
          </w:tcPr>
          <w:p w14:paraId="2D0D8983" w14:textId="77777777" w:rsidR="00E845AB" w:rsidRPr="00E845AB" w:rsidRDefault="00E845AB" w:rsidP="00F6460B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307" w:type="dxa"/>
          </w:tcPr>
          <w:p w14:paraId="7B6133D6" w14:textId="77777777" w:rsidR="00E845AB" w:rsidRPr="00E845AB" w:rsidRDefault="00E845AB" w:rsidP="00F6460B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307" w:type="dxa"/>
          </w:tcPr>
          <w:p w14:paraId="5B0EA35C" w14:textId="77777777" w:rsidR="00E845AB" w:rsidRPr="00E845AB" w:rsidRDefault="00E845AB" w:rsidP="00F6460B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2614" w:type="dxa"/>
            <w:vMerge/>
          </w:tcPr>
          <w:p w14:paraId="5B9DDBC2" w14:textId="77777777" w:rsidR="00E845AB" w:rsidRPr="00E845AB" w:rsidRDefault="00E845AB" w:rsidP="00F6460B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307" w:type="dxa"/>
            <w:vMerge/>
          </w:tcPr>
          <w:p w14:paraId="52048B6D" w14:textId="77777777" w:rsidR="00E845AB" w:rsidRPr="00E845AB" w:rsidRDefault="00E845AB" w:rsidP="00F6460B">
            <w:pPr>
              <w:jc w:val="both"/>
              <w:rPr>
                <w:sz w:val="16"/>
                <w:szCs w:val="16"/>
              </w:rPr>
            </w:pPr>
          </w:p>
        </w:tc>
      </w:tr>
      <w:tr w:rsidR="00E845AB" w:rsidRPr="00E845AB" w14:paraId="535A5D70" w14:textId="77777777" w:rsidTr="005929C2">
        <w:trPr>
          <w:gridAfter w:val="1"/>
          <w:wAfter w:w="29" w:type="dxa"/>
        </w:trPr>
        <w:tc>
          <w:tcPr>
            <w:tcW w:w="1307" w:type="dxa"/>
            <w:shd w:val="clear" w:color="auto" w:fill="F7CAAC" w:themeFill="accent2" w:themeFillTint="66"/>
          </w:tcPr>
          <w:p w14:paraId="3DF61AF7" w14:textId="63EEFF2D" w:rsidR="00E845AB" w:rsidRPr="00E845AB" w:rsidRDefault="005B73ED" w:rsidP="00C354D0">
            <w:pPr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3.12.</w:t>
            </w:r>
            <w:r w:rsidR="008F6C76">
              <w:rPr>
                <w:b/>
                <w:bCs/>
                <w:sz w:val="16"/>
                <w:szCs w:val="16"/>
              </w:rPr>
              <w:t>2023</w:t>
            </w:r>
          </w:p>
        </w:tc>
        <w:tc>
          <w:tcPr>
            <w:tcW w:w="1307" w:type="dxa"/>
          </w:tcPr>
          <w:p w14:paraId="257547C7" w14:textId="77777777" w:rsidR="00E845AB" w:rsidRPr="00E845AB" w:rsidRDefault="00E845AB" w:rsidP="00C354D0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Beceri 1</w:t>
            </w:r>
          </w:p>
        </w:tc>
        <w:tc>
          <w:tcPr>
            <w:tcW w:w="1307" w:type="dxa"/>
          </w:tcPr>
          <w:p w14:paraId="1F4F732A" w14:textId="77777777" w:rsidR="00E845AB" w:rsidRPr="00E845AB" w:rsidRDefault="00E845AB" w:rsidP="00C354D0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Beceri 2</w:t>
            </w:r>
          </w:p>
        </w:tc>
        <w:tc>
          <w:tcPr>
            <w:tcW w:w="1307" w:type="dxa"/>
          </w:tcPr>
          <w:p w14:paraId="4601CBE1" w14:textId="77777777" w:rsidR="00E845AB" w:rsidRPr="00E845AB" w:rsidRDefault="00E845AB" w:rsidP="00C354D0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Beceri 3</w:t>
            </w:r>
          </w:p>
        </w:tc>
        <w:tc>
          <w:tcPr>
            <w:tcW w:w="1307" w:type="dxa"/>
          </w:tcPr>
          <w:p w14:paraId="4DF7445D" w14:textId="77777777" w:rsidR="00E845AB" w:rsidRPr="00E845AB" w:rsidRDefault="00E845AB" w:rsidP="00C354D0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Beceri 4</w:t>
            </w:r>
          </w:p>
        </w:tc>
        <w:tc>
          <w:tcPr>
            <w:tcW w:w="2614" w:type="dxa"/>
            <w:vMerge/>
          </w:tcPr>
          <w:p w14:paraId="22068485" w14:textId="77777777" w:rsidR="00E845AB" w:rsidRPr="00E845AB" w:rsidRDefault="00E845AB" w:rsidP="00C354D0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307" w:type="dxa"/>
            <w:vMerge/>
          </w:tcPr>
          <w:p w14:paraId="6F16A8E5" w14:textId="77777777" w:rsidR="00E845AB" w:rsidRPr="00E845AB" w:rsidRDefault="00E845AB" w:rsidP="00C354D0">
            <w:pPr>
              <w:jc w:val="both"/>
              <w:rPr>
                <w:sz w:val="16"/>
                <w:szCs w:val="16"/>
              </w:rPr>
            </w:pPr>
          </w:p>
        </w:tc>
      </w:tr>
      <w:tr w:rsidR="00F84D7F" w:rsidRPr="00E845AB" w14:paraId="530F5AF3" w14:textId="77777777" w:rsidTr="005929C2">
        <w:trPr>
          <w:gridAfter w:val="1"/>
          <w:wAfter w:w="29" w:type="dxa"/>
        </w:trPr>
        <w:tc>
          <w:tcPr>
            <w:tcW w:w="1307" w:type="dxa"/>
          </w:tcPr>
          <w:p w14:paraId="4CBF8274" w14:textId="77777777" w:rsidR="00F84D7F" w:rsidRPr="00140270" w:rsidRDefault="00F84D7F" w:rsidP="00F84D7F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13.30- 14.15</w:t>
            </w:r>
          </w:p>
        </w:tc>
        <w:tc>
          <w:tcPr>
            <w:tcW w:w="1307" w:type="dxa"/>
          </w:tcPr>
          <w:p w14:paraId="69FC8424" w14:textId="77777777" w:rsidR="00F84D7F" w:rsidRPr="00E845AB" w:rsidRDefault="00F84D7F" w:rsidP="00F84D7F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Grup 2a</w:t>
            </w:r>
          </w:p>
        </w:tc>
        <w:tc>
          <w:tcPr>
            <w:tcW w:w="1307" w:type="dxa"/>
          </w:tcPr>
          <w:p w14:paraId="1766376A" w14:textId="77777777" w:rsidR="00F84D7F" w:rsidRPr="00E845AB" w:rsidRDefault="00F84D7F" w:rsidP="00F84D7F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Grup 2b</w:t>
            </w:r>
          </w:p>
        </w:tc>
        <w:tc>
          <w:tcPr>
            <w:tcW w:w="1307" w:type="dxa"/>
          </w:tcPr>
          <w:p w14:paraId="4768AB49" w14:textId="77777777" w:rsidR="00F84D7F" w:rsidRPr="00E845AB" w:rsidRDefault="00F84D7F" w:rsidP="00F84D7F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Grup 2c</w:t>
            </w:r>
          </w:p>
        </w:tc>
        <w:tc>
          <w:tcPr>
            <w:tcW w:w="1307" w:type="dxa"/>
          </w:tcPr>
          <w:p w14:paraId="157FD7D4" w14:textId="77777777" w:rsidR="00F84D7F" w:rsidRPr="00E845AB" w:rsidRDefault="00F84D7F" w:rsidP="00F84D7F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Grup 2d</w:t>
            </w:r>
          </w:p>
        </w:tc>
        <w:tc>
          <w:tcPr>
            <w:tcW w:w="2614" w:type="dxa"/>
            <w:vMerge/>
          </w:tcPr>
          <w:p w14:paraId="64879E5B" w14:textId="77777777" w:rsidR="00F84D7F" w:rsidRPr="00E845AB" w:rsidRDefault="00F84D7F" w:rsidP="00F84D7F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307" w:type="dxa"/>
            <w:vMerge/>
          </w:tcPr>
          <w:p w14:paraId="41D2E7B1" w14:textId="77777777" w:rsidR="00F84D7F" w:rsidRPr="00E845AB" w:rsidRDefault="00F84D7F" w:rsidP="00F84D7F">
            <w:pPr>
              <w:jc w:val="both"/>
              <w:rPr>
                <w:sz w:val="16"/>
                <w:szCs w:val="16"/>
              </w:rPr>
            </w:pPr>
          </w:p>
        </w:tc>
      </w:tr>
      <w:tr w:rsidR="00F84D7F" w:rsidRPr="00E845AB" w14:paraId="28C5A4C7" w14:textId="77777777" w:rsidTr="005929C2">
        <w:trPr>
          <w:gridAfter w:val="1"/>
          <w:wAfter w:w="29" w:type="dxa"/>
        </w:trPr>
        <w:tc>
          <w:tcPr>
            <w:tcW w:w="1307" w:type="dxa"/>
          </w:tcPr>
          <w:p w14:paraId="0F20FA77" w14:textId="77777777" w:rsidR="00F84D7F" w:rsidRPr="00140270" w:rsidRDefault="00F84D7F" w:rsidP="00F84D7F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14.30 -15.15</w:t>
            </w:r>
          </w:p>
        </w:tc>
        <w:tc>
          <w:tcPr>
            <w:tcW w:w="1307" w:type="dxa"/>
          </w:tcPr>
          <w:p w14:paraId="7F356711" w14:textId="77777777" w:rsidR="00F84D7F" w:rsidRPr="00E845AB" w:rsidRDefault="00F84D7F" w:rsidP="00F84D7F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Grup 2b</w:t>
            </w:r>
          </w:p>
        </w:tc>
        <w:tc>
          <w:tcPr>
            <w:tcW w:w="1307" w:type="dxa"/>
          </w:tcPr>
          <w:p w14:paraId="3EBFEE16" w14:textId="77777777" w:rsidR="00F84D7F" w:rsidRPr="00E845AB" w:rsidRDefault="00F84D7F" w:rsidP="00F84D7F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Grup 2c</w:t>
            </w:r>
          </w:p>
        </w:tc>
        <w:tc>
          <w:tcPr>
            <w:tcW w:w="1307" w:type="dxa"/>
          </w:tcPr>
          <w:p w14:paraId="641DA605" w14:textId="77777777" w:rsidR="00F84D7F" w:rsidRPr="00E845AB" w:rsidRDefault="00F84D7F" w:rsidP="00F84D7F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Grup 2d</w:t>
            </w:r>
          </w:p>
        </w:tc>
        <w:tc>
          <w:tcPr>
            <w:tcW w:w="1307" w:type="dxa"/>
          </w:tcPr>
          <w:p w14:paraId="6076FA76" w14:textId="77777777" w:rsidR="00F84D7F" w:rsidRPr="00E845AB" w:rsidRDefault="00F84D7F" w:rsidP="00F84D7F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Grup 2a</w:t>
            </w:r>
          </w:p>
        </w:tc>
        <w:tc>
          <w:tcPr>
            <w:tcW w:w="2614" w:type="dxa"/>
            <w:vMerge/>
          </w:tcPr>
          <w:p w14:paraId="4F73693E" w14:textId="77777777" w:rsidR="00F84D7F" w:rsidRPr="00E845AB" w:rsidRDefault="00F84D7F" w:rsidP="00F84D7F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307" w:type="dxa"/>
            <w:vMerge/>
          </w:tcPr>
          <w:p w14:paraId="19994A57" w14:textId="77777777" w:rsidR="00F84D7F" w:rsidRPr="00E845AB" w:rsidRDefault="00F84D7F" w:rsidP="00F84D7F">
            <w:pPr>
              <w:jc w:val="both"/>
              <w:rPr>
                <w:sz w:val="16"/>
                <w:szCs w:val="16"/>
              </w:rPr>
            </w:pPr>
          </w:p>
        </w:tc>
      </w:tr>
      <w:tr w:rsidR="00F84D7F" w:rsidRPr="00E845AB" w14:paraId="656EC144" w14:textId="77777777" w:rsidTr="005929C2">
        <w:trPr>
          <w:gridAfter w:val="1"/>
          <w:wAfter w:w="29" w:type="dxa"/>
        </w:trPr>
        <w:tc>
          <w:tcPr>
            <w:tcW w:w="1307" w:type="dxa"/>
          </w:tcPr>
          <w:p w14:paraId="414F3079" w14:textId="77777777" w:rsidR="00F84D7F" w:rsidRPr="00140270" w:rsidRDefault="00F84D7F" w:rsidP="00F84D7F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15.30- 16.15</w:t>
            </w:r>
          </w:p>
        </w:tc>
        <w:tc>
          <w:tcPr>
            <w:tcW w:w="1307" w:type="dxa"/>
          </w:tcPr>
          <w:p w14:paraId="1603650E" w14:textId="77777777" w:rsidR="00F84D7F" w:rsidRPr="00E845AB" w:rsidRDefault="00F84D7F" w:rsidP="00F84D7F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Grup 2c</w:t>
            </w:r>
          </w:p>
        </w:tc>
        <w:tc>
          <w:tcPr>
            <w:tcW w:w="1307" w:type="dxa"/>
          </w:tcPr>
          <w:p w14:paraId="1B488E6C" w14:textId="77777777" w:rsidR="00F84D7F" w:rsidRPr="00E845AB" w:rsidRDefault="00F84D7F" w:rsidP="00F84D7F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Grup 2d</w:t>
            </w:r>
          </w:p>
        </w:tc>
        <w:tc>
          <w:tcPr>
            <w:tcW w:w="1307" w:type="dxa"/>
          </w:tcPr>
          <w:p w14:paraId="498C91E3" w14:textId="77777777" w:rsidR="00F84D7F" w:rsidRPr="00E845AB" w:rsidRDefault="00F84D7F" w:rsidP="00F84D7F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Grup 2a</w:t>
            </w:r>
          </w:p>
        </w:tc>
        <w:tc>
          <w:tcPr>
            <w:tcW w:w="1307" w:type="dxa"/>
          </w:tcPr>
          <w:p w14:paraId="30C58456" w14:textId="77777777" w:rsidR="00F84D7F" w:rsidRPr="00E845AB" w:rsidRDefault="00F84D7F" w:rsidP="00F84D7F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Grup 2b</w:t>
            </w:r>
          </w:p>
        </w:tc>
        <w:tc>
          <w:tcPr>
            <w:tcW w:w="2614" w:type="dxa"/>
            <w:vMerge/>
          </w:tcPr>
          <w:p w14:paraId="2472AD09" w14:textId="77777777" w:rsidR="00F84D7F" w:rsidRPr="00E845AB" w:rsidRDefault="00F84D7F" w:rsidP="00F84D7F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307" w:type="dxa"/>
            <w:vMerge/>
          </w:tcPr>
          <w:p w14:paraId="5E650B48" w14:textId="77777777" w:rsidR="00F84D7F" w:rsidRPr="00E845AB" w:rsidRDefault="00F84D7F" w:rsidP="00F84D7F">
            <w:pPr>
              <w:jc w:val="both"/>
              <w:rPr>
                <w:sz w:val="16"/>
                <w:szCs w:val="16"/>
              </w:rPr>
            </w:pPr>
          </w:p>
        </w:tc>
      </w:tr>
      <w:tr w:rsidR="00F84D7F" w:rsidRPr="00E845AB" w14:paraId="1068151F" w14:textId="77777777" w:rsidTr="005929C2">
        <w:trPr>
          <w:gridAfter w:val="1"/>
          <w:wAfter w:w="29" w:type="dxa"/>
        </w:trPr>
        <w:tc>
          <w:tcPr>
            <w:tcW w:w="1307" w:type="dxa"/>
          </w:tcPr>
          <w:p w14:paraId="64F92E0F" w14:textId="77777777" w:rsidR="00F84D7F" w:rsidRPr="00140270" w:rsidRDefault="00F84D7F" w:rsidP="00F84D7F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 xml:space="preserve">16.30  -17.15 </w:t>
            </w:r>
          </w:p>
        </w:tc>
        <w:tc>
          <w:tcPr>
            <w:tcW w:w="1307" w:type="dxa"/>
          </w:tcPr>
          <w:p w14:paraId="4668E5EB" w14:textId="77777777" w:rsidR="00F84D7F" w:rsidRPr="00E845AB" w:rsidRDefault="00F84D7F" w:rsidP="00F84D7F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Grup 2d</w:t>
            </w:r>
          </w:p>
        </w:tc>
        <w:tc>
          <w:tcPr>
            <w:tcW w:w="1307" w:type="dxa"/>
          </w:tcPr>
          <w:p w14:paraId="41493480" w14:textId="77777777" w:rsidR="00F84D7F" w:rsidRPr="00E845AB" w:rsidRDefault="00F84D7F" w:rsidP="00F84D7F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Grup 2a</w:t>
            </w:r>
          </w:p>
        </w:tc>
        <w:tc>
          <w:tcPr>
            <w:tcW w:w="1307" w:type="dxa"/>
          </w:tcPr>
          <w:p w14:paraId="306FDAF5" w14:textId="77777777" w:rsidR="00F84D7F" w:rsidRPr="00E845AB" w:rsidRDefault="00F84D7F" w:rsidP="00F84D7F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Grup 2b</w:t>
            </w:r>
          </w:p>
        </w:tc>
        <w:tc>
          <w:tcPr>
            <w:tcW w:w="1307" w:type="dxa"/>
          </w:tcPr>
          <w:p w14:paraId="4E2FB548" w14:textId="77777777" w:rsidR="00F84D7F" w:rsidRPr="00E845AB" w:rsidRDefault="00F84D7F" w:rsidP="00F84D7F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Grup 2c</w:t>
            </w:r>
          </w:p>
        </w:tc>
        <w:tc>
          <w:tcPr>
            <w:tcW w:w="2614" w:type="dxa"/>
            <w:vMerge/>
          </w:tcPr>
          <w:p w14:paraId="174A618D" w14:textId="77777777" w:rsidR="00F84D7F" w:rsidRPr="00E845AB" w:rsidRDefault="00F84D7F" w:rsidP="00F84D7F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307" w:type="dxa"/>
            <w:vMerge/>
          </w:tcPr>
          <w:p w14:paraId="1B8D2243" w14:textId="77777777" w:rsidR="00F84D7F" w:rsidRPr="00E845AB" w:rsidRDefault="00F84D7F" w:rsidP="00F84D7F">
            <w:pPr>
              <w:jc w:val="both"/>
              <w:rPr>
                <w:sz w:val="16"/>
                <w:szCs w:val="16"/>
              </w:rPr>
            </w:pPr>
          </w:p>
        </w:tc>
      </w:tr>
      <w:tr w:rsidR="00E845AB" w:rsidRPr="00E845AB" w14:paraId="2EC58063" w14:textId="77777777" w:rsidTr="005929C2">
        <w:trPr>
          <w:gridAfter w:val="1"/>
          <w:wAfter w:w="29" w:type="dxa"/>
        </w:trPr>
        <w:tc>
          <w:tcPr>
            <w:tcW w:w="1307" w:type="dxa"/>
          </w:tcPr>
          <w:p w14:paraId="03FF0342" w14:textId="77777777" w:rsidR="00E845AB" w:rsidRPr="00E845AB" w:rsidRDefault="00E845AB" w:rsidP="00F6460B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307" w:type="dxa"/>
          </w:tcPr>
          <w:p w14:paraId="692CA8E8" w14:textId="77777777" w:rsidR="00E845AB" w:rsidRPr="00E845AB" w:rsidRDefault="00E845AB" w:rsidP="00F6460B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307" w:type="dxa"/>
          </w:tcPr>
          <w:p w14:paraId="7158B361" w14:textId="77777777" w:rsidR="00E845AB" w:rsidRPr="00E845AB" w:rsidRDefault="00E845AB" w:rsidP="00F6460B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307" w:type="dxa"/>
          </w:tcPr>
          <w:p w14:paraId="72E68E0A" w14:textId="77777777" w:rsidR="00E845AB" w:rsidRPr="00E845AB" w:rsidRDefault="00E845AB" w:rsidP="00F6460B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307" w:type="dxa"/>
          </w:tcPr>
          <w:p w14:paraId="11E414F0" w14:textId="77777777" w:rsidR="00E845AB" w:rsidRPr="00E845AB" w:rsidRDefault="00E845AB" w:rsidP="00F6460B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2614" w:type="dxa"/>
            <w:vMerge/>
          </w:tcPr>
          <w:p w14:paraId="7604060A" w14:textId="77777777" w:rsidR="00E845AB" w:rsidRPr="00E845AB" w:rsidRDefault="00E845AB" w:rsidP="00F6460B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307" w:type="dxa"/>
            <w:vMerge/>
          </w:tcPr>
          <w:p w14:paraId="13689915" w14:textId="77777777" w:rsidR="00E845AB" w:rsidRPr="00E845AB" w:rsidRDefault="00E845AB" w:rsidP="00F6460B">
            <w:pPr>
              <w:jc w:val="both"/>
              <w:rPr>
                <w:sz w:val="16"/>
                <w:szCs w:val="16"/>
              </w:rPr>
            </w:pPr>
          </w:p>
        </w:tc>
      </w:tr>
      <w:tr w:rsidR="00E845AB" w:rsidRPr="00E845AB" w14:paraId="3209D213" w14:textId="77777777" w:rsidTr="005929C2">
        <w:trPr>
          <w:gridAfter w:val="1"/>
          <w:wAfter w:w="29" w:type="dxa"/>
        </w:trPr>
        <w:tc>
          <w:tcPr>
            <w:tcW w:w="1307" w:type="dxa"/>
          </w:tcPr>
          <w:p w14:paraId="69DB33EC" w14:textId="77777777" w:rsidR="00E845AB" w:rsidRPr="00E845AB" w:rsidRDefault="00E845AB" w:rsidP="00F6460B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307" w:type="dxa"/>
          </w:tcPr>
          <w:p w14:paraId="1963DC66" w14:textId="77777777" w:rsidR="00E845AB" w:rsidRPr="00E845AB" w:rsidRDefault="00E845AB" w:rsidP="00F6460B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307" w:type="dxa"/>
          </w:tcPr>
          <w:p w14:paraId="270AEB9B" w14:textId="77777777" w:rsidR="00E845AB" w:rsidRPr="00E845AB" w:rsidRDefault="00E845AB" w:rsidP="00F6460B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307" w:type="dxa"/>
          </w:tcPr>
          <w:p w14:paraId="68FD55C6" w14:textId="77777777" w:rsidR="00E845AB" w:rsidRPr="00E845AB" w:rsidRDefault="00E845AB" w:rsidP="00F6460B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307" w:type="dxa"/>
          </w:tcPr>
          <w:p w14:paraId="59D07D2C" w14:textId="77777777" w:rsidR="00E845AB" w:rsidRPr="00E845AB" w:rsidRDefault="00E845AB" w:rsidP="00F6460B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2614" w:type="dxa"/>
            <w:vMerge/>
          </w:tcPr>
          <w:p w14:paraId="2E5EDE92" w14:textId="77777777" w:rsidR="00E845AB" w:rsidRPr="00E845AB" w:rsidRDefault="00E845AB" w:rsidP="00F6460B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307" w:type="dxa"/>
            <w:vMerge/>
          </w:tcPr>
          <w:p w14:paraId="088D5BDD" w14:textId="77777777" w:rsidR="00E845AB" w:rsidRPr="00E845AB" w:rsidRDefault="00E845AB" w:rsidP="00F6460B">
            <w:pPr>
              <w:jc w:val="both"/>
              <w:rPr>
                <w:sz w:val="16"/>
                <w:szCs w:val="16"/>
              </w:rPr>
            </w:pPr>
          </w:p>
        </w:tc>
      </w:tr>
      <w:tr w:rsidR="005B73ED" w:rsidRPr="00E845AB" w14:paraId="5590B6B0" w14:textId="77777777" w:rsidTr="005929C2">
        <w:trPr>
          <w:gridAfter w:val="1"/>
          <w:wAfter w:w="29" w:type="dxa"/>
        </w:trPr>
        <w:tc>
          <w:tcPr>
            <w:tcW w:w="1307" w:type="dxa"/>
            <w:shd w:val="clear" w:color="auto" w:fill="F7CAAC" w:themeFill="accent2" w:themeFillTint="66"/>
          </w:tcPr>
          <w:p w14:paraId="3DCD03DC" w14:textId="0671722B" w:rsidR="005B73ED" w:rsidRPr="00E845AB" w:rsidRDefault="005B73ED" w:rsidP="005B73ED">
            <w:pPr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28.12.</w:t>
            </w:r>
            <w:r w:rsidR="008F6C76">
              <w:rPr>
                <w:b/>
                <w:bCs/>
                <w:sz w:val="16"/>
                <w:szCs w:val="16"/>
              </w:rPr>
              <w:t>2023</w:t>
            </w:r>
          </w:p>
        </w:tc>
        <w:tc>
          <w:tcPr>
            <w:tcW w:w="1307" w:type="dxa"/>
          </w:tcPr>
          <w:p w14:paraId="7D19EA68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Beceri 1</w:t>
            </w:r>
          </w:p>
        </w:tc>
        <w:tc>
          <w:tcPr>
            <w:tcW w:w="1307" w:type="dxa"/>
          </w:tcPr>
          <w:p w14:paraId="66428FAA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Beceri 2</w:t>
            </w:r>
          </w:p>
        </w:tc>
        <w:tc>
          <w:tcPr>
            <w:tcW w:w="1307" w:type="dxa"/>
          </w:tcPr>
          <w:p w14:paraId="228E5E93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Beceri 3</w:t>
            </w:r>
          </w:p>
        </w:tc>
        <w:tc>
          <w:tcPr>
            <w:tcW w:w="1307" w:type="dxa"/>
          </w:tcPr>
          <w:p w14:paraId="4ACF03DF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Beceri 4</w:t>
            </w:r>
          </w:p>
        </w:tc>
        <w:tc>
          <w:tcPr>
            <w:tcW w:w="2614" w:type="dxa"/>
            <w:vMerge/>
          </w:tcPr>
          <w:p w14:paraId="02D44D05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307" w:type="dxa"/>
            <w:vMerge/>
          </w:tcPr>
          <w:p w14:paraId="259B657A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</w:p>
        </w:tc>
      </w:tr>
      <w:tr w:rsidR="005B73ED" w:rsidRPr="00E845AB" w14:paraId="310B0DD6" w14:textId="77777777" w:rsidTr="005929C2">
        <w:trPr>
          <w:gridAfter w:val="1"/>
          <w:wAfter w:w="29" w:type="dxa"/>
        </w:trPr>
        <w:tc>
          <w:tcPr>
            <w:tcW w:w="1307" w:type="dxa"/>
          </w:tcPr>
          <w:p w14:paraId="2BBD65B7" w14:textId="77777777" w:rsidR="005B73ED" w:rsidRPr="00140270" w:rsidRDefault="005B73ED" w:rsidP="005B73ED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13.30- 14.15</w:t>
            </w:r>
          </w:p>
        </w:tc>
        <w:tc>
          <w:tcPr>
            <w:tcW w:w="1307" w:type="dxa"/>
          </w:tcPr>
          <w:p w14:paraId="1BF3E6EA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Grup 3a</w:t>
            </w:r>
          </w:p>
        </w:tc>
        <w:tc>
          <w:tcPr>
            <w:tcW w:w="1307" w:type="dxa"/>
          </w:tcPr>
          <w:p w14:paraId="76EE52C8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Grup 3b</w:t>
            </w:r>
          </w:p>
        </w:tc>
        <w:tc>
          <w:tcPr>
            <w:tcW w:w="1307" w:type="dxa"/>
          </w:tcPr>
          <w:p w14:paraId="2FEAB034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Grup 3c</w:t>
            </w:r>
          </w:p>
        </w:tc>
        <w:tc>
          <w:tcPr>
            <w:tcW w:w="1307" w:type="dxa"/>
          </w:tcPr>
          <w:p w14:paraId="597683F2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Grup 3d</w:t>
            </w:r>
          </w:p>
        </w:tc>
        <w:tc>
          <w:tcPr>
            <w:tcW w:w="2614" w:type="dxa"/>
            <w:vMerge/>
          </w:tcPr>
          <w:p w14:paraId="32B0B893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307" w:type="dxa"/>
            <w:vMerge/>
          </w:tcPr>
          <w:p w14:paraId="40A5BB31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</w:p>
        </w:tc>
      </w:tr>
      <w:tr w:rsidR="005B73ED" w:rsidRPr="00E845AB" w14:paraId="022433AF" w14:textId="77777777" w:rsidTr="005929C2">
        <w:trPr>
          <w:gridAfter w:val="1"/>
          <w:wAfter w:w="29" w:type="dxa"/>
        </w:trPr>
        <w:tc>
          <w:tcPr>
            <w:tcW w:w="1307" w:type="dxa"/>
          </w:tcPr>
          <w:p w14:paraId="101E85B7" w14:textId="77777777" w:rsidR="005B73ED" w:rsidRPr="00140270" w:rsidRDefault="005B73ED" w:rsidP="005B73ED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14.30 -15.15</w:t>
            </w:r>
          </w:p>
        </w:tc>
        <w:tc>
          <w:tcPr>
            <w:tcW w:w="1307" w:type="dxa"/>
          </w:tcPr>
          <w:p w14:paraId="7DFC6F14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Grup 3b</w:t>
            </w:r>
          </w:p>
        </w:tc>
        <w:tc>
          <w:tcPr>
            <w:tcW w:w="1307" w:type="dxa"/>
          </w:tcPr>
          <w:p w14:paraId="583E5BE8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Grup 3c</w:t>
            </w:r>
          </w:p>
        </w:tc>
        <w:tc>
          <w:tcPr>
            <w:tcW w:w="1307" w:type="dxa"/>
          </w:tcPr>
          <w:p w14:paraId="6B58C70B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Grup 3d</w:t>
            </w:r>
          </w:p>
        </w:tc>
        <w:tc>
          <w:tcPr>
            <w:tcW w:w="1307" w:type="dxa"/>
          </w:tcPr>
          <w:p w14:paraId="47D8E330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Grup 3a</w:t>
            </w:r>
          </w:p>
        </w:tc>
        <w:tc>
          <w:tcPr>
            <w:tcW w:w="2614" w:type="dxa"/>
            <w:vMerge/>
          </w:tcPr>
          <w:p w14:paraId="66907B62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307" w:type="dxa"/>
            <w:vMerge/>
          </w:tcPr>
          <w:p w14:paraId="4FDA3B5D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</w:p>
        </w:tc>
      </w:tr>
      <w:tr w:rsidR="005B73ED" w:rsidRPr="00E845AB" w14:paraId="70E85EBE" w14:textId="77777777" w:rsidTr="005929C2">
        <w:trPr>
          <w:gridAfter w:val="1"/>
          <w:wAfter w:w="29" w:type="dxa"/>
        </w:trPr>
        <w:tc>
          <w:tcPr>
            <w:tcW w:w="1307" w:type="dxa"/>
          </w:tcPr>
          <w:p w14:paraId="41DF6C55" w14:textId="77777777" w:rsidR="005B73ED" w:rsidRPr="00140270" w:rsidRDefault="005B73ED" w:rsidP="005B73ED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15.30- 16.15</w:t>
            </w:r>
          </w:p>
        </w:tc>
        <w:tc>
          <w:tcPr>
            <w:tcW w:w="1307" w:type="dxa"/>
          </w:tcPr>
          <w:p w14:paraId="334BD5B8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Grup 3c</w:t>
            </w:r>
          </w:p>
        </w:tc>
        <w:tc>
          <w:tcPr>
            <w:tcW w:w="1307" w:type="dxa"/>
          </w:tcPr>
          <w:p w14:paraId="7F52C058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Grup 3d</w:t>
            </w:r>
          </w:p>
        </w:tc>
        <w:tc>
          <w:tcPr>
            <w:tcW w:w="1307" w:type="dxa"/>
          </w:tcPr>
          <w:p w14:paraId="24A9DB45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Grup 3a</w:t>
            </w:r>
          </w:p>
        </w:tc>
        <w:tc>
          <w:tcPr>
            <w:tcW w:w="1307" w:type="dxa"/>
          </w:tcPr>
          <w:p w14:paraId="234D9DBD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Grup 3b</w:t>
            </w:r>
          </w:p>
        </w:tc>
        <w:tc>
          <w:tcPr>
            <w:tcW w:w="2614" w:type="dxa"/>
            <w:vMerge/>
          </w:tcPr>
          <w:p w14:paraId="73A933EC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307" w:type="dxa"/>
            <w:vMerge/>
          </w:tcPr>
          <w:p w14:paraId="3D39E3E3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</w:p>
        </w:tc>
      </w:tr>
      <w:tr w:rsidR="005B73ED" w:rsidRPr="00E845AB" w14:paraId="1D3DE39E" w14:textId="77777777" w:rsidTr="005929C2">
        <w:trPr>
          <w:gridAfter w:val="1"/>
          <w:wAfter w:w="29" w:type="dxa"/>
        </w:trPr>
        <w:tc>
          <w:tcPr>
            <w:tcW w:w="1307" w:type="dxa"/>
          </w:tcPr>
          <w:p w14:paraId="1D8792B7" w14:textId="77777777" w:rsidR="005B73ED" w:rsidRPr="00140270" w:rsidRDefault="005B73ED" w:rsidP="005B73ED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 xml:space="preserve">16.30  -17.15 </w:t>
            </w:r>
          </w:p>
        </w:tc>
        <w:tc>
          <w:tcPr>
            <w:tcW w:w="1307" w:type="dxa"/>
          </w:tcPr>
          <w:p w14:paraId="75143B56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Grup 3d</w:t>
            </w:r>
          </w:p>
        </w:tc>
        <w:tc>
          <w:tcPr>
            <w:tcW w:w="1307" w:type="dxa"/>
          </w:tcPr>
          <w:p w14:paraId="24354FAD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Grup 3a</w:t>
            </w:r>
          </w:p>
        </w:tc>
        <w:tc>
          <w:tcPr>
            <w:tcW w:w="1307" w:type="dxa"/>
          </w:tcPr>
          <w:p w14:paraId="2C3E5606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Grup 3b</w:t>
            </w:r>
          </w:p>
        </w:tc>
        <w:tc>
          <w:tcPr>
            <w:tcW w:w="1307" w:type="dxa"/>
          </w:tcPr>
          <w:p w14:paraId="6E76E42A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Grup 3c</w:t>
            </w:r>
          </w:p>
        </w:tc>
        <w:tc>
          <w:tcPr>
            <w:tcW w:w="2614" w:type="dxa"/>
            <w:vMerge/>
          </w:tcPr>
          <w:p w14:paraId="621C241B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307" w:type="dxa"/>
            <w:vMerge/>
          </w:tcPr>
          <w:p w14:paraId="6CA1FB98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</w:p>
        </w:tc>
      </w:tr>
      <w:tr w:rsidR="005B73ED" w:rsidRPr="00E845AB" w14:paraId="76648F17" w14:textId="77777777" w:rsidTr="005929C2">
        <w:trPr>
          <w:gridAfter w:val="1"/>
          <w:wAfter w:w="29" w:type="dxa"/>
        </w:trPr>
        <w:tc>
          <w:tcPr>
            <w:tcW w:w="1307" w:type="dxa"/>
          </w:tcPr>
          <w:p w14:paraId="6A51DF5D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307" w:type="dxa"/>
          </w:tcPr>
          <w:p w14:paraId="61F2F11D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307" w:type="dxa"/>
          </w:tcPr>
          <w:p w14:paraId="4018C8D1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307" w:type="dxa"/>
          </w:tcPr>
          <w:p w14:paraId="11DCC741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307" w:type="dxa"/>
          </w:tcPr>
          <w:p w14:paraId="5DD4CD79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2614" w:type="dxa"/>
            <w:vMerge/>
          </w:tcPr>
          <w:p w14:paraId="47DB7206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307" w:type="dxa"/>
            <w:vMerge/>
          </w:tcPr>
          <w:p w14:paraId="48B22C91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</w:p>
        </w:tc>
      </w:tr>
      <w:tr w:rsidR="005B73ED" w:rsidRPr="00E845AB" w14:paraId="234CB970" w14:textId="77777777" w:rsidTr="005929C2">
        <w:trPr>
          <w:gridAfter w:val="1"/>
          <w:wAfter w:w="29" w:type="dxa"/>
        </w:trPr>
        <w:tc>
          <w:tcPr>
            <w:tcW w:w="1307" w:type="dxa"/>
            <w:shd w:val="clear" w:color="auto" w:fill="F7CAAC" w:themeFill="accent2" w:themeFillTint="66"/>
          </w:tcPr>
          <w:p w14:paraId="0AD24C16" w14:textId="0CF5AF2F" w:rsidR="005B73ED" w:rsidRPr="00E845AB" w:rsidRDefault="005B73ED" w:rsidP="005B73ED">
            <w:pPr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0.01.</w:t>
            </w:r>
            <w:r w:rsidR="008F6C76">
              <w:rPr>
                <w:b/>
                <w:bCs/>
                <w:sz w:val="16"/>
                <w:szCs w:val="16"/>
              </w:rPr>
              <w:t>2024</w:t>
            </w:r>
          </w:p>
        </w:tc>
        <w:tc>
          <w:tcPr>
            <w:tcW w:w="1307" w:type="dxa"/>
          </w:tcPr>
          <w:p w14:paraId="40BD9CAB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Beceri 1</w:t>
            </w:r>
          </w:p>
        </w:tc>
        <w:tc>
          <w:tcPr>
            <w:tcW w:w="1307" w:type="dxa"/>
          </w:tcPr>
          <w:p w14:paraId="45301A32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Beceri 2</w:t>
            </w:r>
          </w:p>
        </w:tc>
        <w:tc>
          <w:tcPr>
            <w:tcW w:w="1307" w:type="dxa"/>
          </w:tcPr>
          <w:p w14:paraId="6169D457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Beceri 3</w:t>
            </w:r>
          </w:p>
        </w:tc>
        <w:tc>
          <w:tcPr>
            <w:tcW w:w="1307" w:type="dxa"/>
          </w:tcPr>
          <w:p w14:paraId="34040830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Beceri 4</w:t>
            </w:r>
          </w:p>
        </w:tc>
        <w:tc>
          <w:tcPr>
            <w:tcW w:w="2614" w:type="dxa"/>
            <w:vMerge/>
          </w:tcPr>
          <w:p w14:paraId="19BAF993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307" w:type="dxa"/>
            <w:vMerge/>
          </w:tcPr>
          <w:p w14:paraId="3505319A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</w:p>
        </w:tc>
      </w:tr>
      <w:tr w:rsidR="005B73ED" w:rsidRPr="00E845AB" w14:paraId="6F3EAC79" w14:textId="77777777" w:rsidTr="005929C2">
        <w:trPr>
          <w:gridAfter w:val="1"/>
          <w:wAfter w:w="29" w:type="dxa"/>
        </w:trPr>
        <w:tc>
          <w:tcPr>
            <w:tcW w:w="1307" w:type="dxa"/>
          </w:tcPr>
          <w:p w14:paraId="5172C505" w14:textId="77777777" w:rsidR="005B73ED" w:rsidRPr="00140270" w:rsidRDefault="005B73ED" w:rsidP="005B73ED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13.30- 14.15</w:t>
            </w:r>
          </w:p>
        </w:tc>
        <w:tc>
          <w:tcPr>
            <w:tcW w:w="1307" w:type="dxa"/>
          </w:tcPr>
          <w:p w14:paraId="3AFD27A9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Grup 4a</w:t>
            </w:r>
          </w:p>
        </w:tc>
        <w:tc>
          <w:tcPr>
            <w:tcW w:w="1307" w:type="dxa"/>
          </w:tcPr>
          <w:p w14:paraId="1CE745E1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Grup 4b</w:t>
            </w:r>
          </w:p>
        </w:tc>
        <w:tc>
          <w:tcPr>
            <w:tcW w:w="1307" w:type="dxa"/>
          </w:tcPr>
          <w:p w14:paraId="6F708727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Grup 4c</w:t>
            </w:r>
          </w:p>
        </w:tc>
        <w:tc>
          <w:tcPr>
            <w:tcW w:w="1307" w:type="dxa"/>
          </w:tcPr>
          <w:p w14:paraId="4AFDC8C5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Grup 4d</w:t>
            </w:r>
          </w:p>
        </w:tc>
        <w:tc>
          <w:tcPr>
            <w:tcW w:w="2614" w:type="dxa"/>
            <w:vMerge/>
          </w:tcPr>
          <w:p w14:paraId="050C1319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307" w:type="dxa"/>
            <w:vMerge/>
          </w:tcPr>
          <w:p w14:paraId="3B455E47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</w:p>
        </w:tc>
      </w:tr>
      <w:tr w:rsidR="005B73ED" w:rsidRPr="00E845AB" w14:paraId="79D8D8E0" w14:textId="77777777" w:rsidTr="005929C2">
        <w:trPr>
          <w:gridAfter w:val="1"/>
          <w:wAfter w:w="29" w:type="dxa"/>
        </w:trPr>
        <w:tc>
          <w:tcPr>
            <w:tcW w:w="1307" w:type="dxa"/>
          </w:tcPr>
          <w:p w14:paraId="526B8043" w14:textId="77777777" w:rsidR="005B73ED" w:rsidRPr="00140270" w:rsidRDefault="005B73ED" w:rsidP="005B73ED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14.30 -15.15</w:t>
            </w:r>
          </w:p>
        </w:tc>
        <w:tc>
          <w:tcPr>
            <w:tcW w:w="1307" w:type="dxa"/>
          </w:tcPr>
          <w:p w14:paraId="0124702C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Grup 4b</w:t>
            </w:r>
          </w:p>
        </w:tc>
        <w:tc>
          <w:tcPr>
            <w:tcW w:w="1307" w:type="dxa"/>
          </w:tcPr>
          <w:p w14:paraId="6DEFF5B0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Grup 4c</w:t>
            </w:r>
          </w:p>
        </w:tc>
        <w:tc>
          <w:tcPr>
            <w:tcW w:w="1307" w:type="dxa"/>
          </w:tcPr>
          <w:p w14:paraId="29B15980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Grup 4d</w:t>
            </w:r>
          </w:p>
        </w:tc>
        <w:tc>
          <w:tcPr>
            <w:tcW w:w="1307" w:type="dxa"/>
          </w:tcPr>
          <w:p w14:paraId="13C34C8F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Grup 4a</w:t>
            </w:r>
          </w:p>
        </w:tc>
        <w:tc>
          <w:tcPr>
            <w:tcW w:w="2614" w:type="dxa"/>
            <w:vMerge/>
          </w:tcPr>
          <w:p w14:paraId="465CC13F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307" w:type="dxa"/>
            <w:vMerge/>
          </w:tcPr>
          <w:p w14:paraId="6F6E69AC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</w:p>
        </w:tc>
      </w:tr>
      <w:tr w:rsidR="005B73ED" w:rsidRPr="00E845AB" w14:paraId="71CF3F36" w14:textId="77777777" w:rsidTr="005929C2">
        <w:trPr>
          <w:gridAfter w:val="1"/>
          <w:wAfter w:w="29" w:type="dxa"/>
        </w:trPr>
        <w:tc>
          <w:tcPr>
            <w:tcW w:w="1307" w:type="dxa"/>
          </w:tcPr>
          <w:p w14:paraId="0F051113" w14:textId="77777777" w:rsidR="005B73ED" w:rsidRPr="00140270" w:rsidRDefault="005B73ED" w:rsidP="005B73ED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15.30- 16.15</w:t>
            </w:r>
          </w:p>
        </w:tc>
        <w:tc>
          <w:tcPr>
            <w:tcW w:w="1307" w:type="dxa"/>
          </w:tcPr>
          <w:p w14:paraId="506CB794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Grup 4c</w:t>
            </w:r>
          </w:p>
        </w:tc>
        <w:tc>
          <w:tcPr>
            <w:tcW w:w="1307" w:type="dxa"/>
          </w:tcPr>
          <w:p w14:paraId="75CB9303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Grup 4d</w:t>
            </w:r>
          </w:p>
        </w:tc>
        <w:tc>
          <w:tcPr>
            <w:tcW w:w="1307" w:type="dxa"/>
          </w:tcPr>
          <w:p w14:paraId="1DD3C9A9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Grup 4a</w:t>
            </w:r>
          </w:p>
        </w:tc>
        <w:tc>
          <w:tcPr>
            <w:tcW w:w="1307" w:type="dxa"/>
          </w:tcPr>
          <w:p w14:paraId="60EC1DB4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Grup 4b</w:t>
            </w:r>
          </w:p>
        </w:tc>
        <w:tc>
          <w:tcPr>
            <w:tcW w:w="2614" w:type="dxa"/>
            <w:vMerge/>
          </w:tcPr>
          <w:p w14:paraId="5D3C5CE7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307" w:type="dxa"/>
            <w:vMerge/>
          </w:tcPr>
          <w:p w14:paraId="6FC4F3F0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</w:p>
        </w:tc>
      </w:tr>
      <w:tr w:rsidR="005B73ED" w:rsidRPr="00E845AB" w14:paraId="553D09D4" w14:textId="77777777" w:rsidTr="005929C2">
        <w:trPr>
          <w:gridAfter w:val="1"/>
          <w:wAfter w:w="29" w:type="dxa"/>
        </w:trPr>
        <w:tc>
          <w:tcPr>
            <w:tcW w:w="1307" w:type="dxa"/>
          </w:tcPr>
          <w:p w14:paraId="36B8F2BA" w14:textId="77777777" w:rsidR="005B73ED" w:rsidRPr="00140270" w:rsidRDefault="005B73ED" w:rsidP="005B73ED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 xml:space="preserve">16.30  -17.15 </w:t>
            </w:r>
          </w:p>
        </w:tc>
        <w:tc>
          <w:tcPr>
            <w:tcW w:w="1307" w:type="dxa"/>
          </w:tcPr>
          <w:p w14:paraId="7044AA00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Grup 4d</w:t>
            </w:r>
          </w:p>
        </w:tc>
        <w:tc>
          <w:tcPr>
            <w:tcW w:w="1307" w:type="dxa"/>
          </w:tcPr>
          <w:p w14:paraId="153AB970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Grup 4a</w:t>
            </w:r>
          </w:p>
        </w:tc>
        <w:tc>
          <w:tcPr>
            <w:tcW w:w="1307" w:type="dxa"/>
          </w:tcPr>
          <w:p w14:paraId="08E8C5D9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Grup 4b</w:t>
            </w:r>
          </w:p>
        </w:tc>
        <w:tc>
          <w:tcPr>
            <w:tcW w:w="1307" w:type="dxa"/>
          </w:tcPr>
          <w:p w14:paraId="64FAC63C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Grup 4c</w:t>
            </w:r>
          </w:p>
        </w:tc>
        <w:tc>
          <w:tcPr>
            <w:tcW w:w="2614" w:type="dxa"/>
            <w:vMerge/>
          </w:tcPr>
          <w:p w14:paraId="0393D2AD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307" w:type="dxa"/>
            <w:vMerge/>
          </w:tcPr>
          <w:p w14:paraId="5905F962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</w:p>
        </w:tc>
      </w:tr>
      <w:tr w:rsidR="005B73ED" w:rsidRPr="00E845AB" w14:paraId="1B8792C3" w14:textId="77777777" w:rsidTr="005929C2">
        <w:trPr>
          <w:gridAfter w:val="1"/>
          <w:wAfter w:w="29" w:type="dxa"/>
        </w:trPr>
        <w:tc>
          <w:tcPr>
            <w:tcW w:w="1307" w:type="dxa"/>
          </w:tcPr>
          <w:p w14:paraId="21AEF311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307" w:type="dxa"/>
          </w:tcPr>
          <w:p w14:paraId="4FAF9FFA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307" w:type="dxa"/>
          </w:tcPr>
          <w:p w14:paraId="1F991AA1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307" w:type="dxa"/>
          </w:tcPr>
          <w:p w14:paraId="4F9F600A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307" w:type="dxa"/>
          </w:tcPr>
          <w:p w14:paraId="30343966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2614" w:type="dxa"/>
            <w:vMerge/>
          </w:tcPr>
          <w:p w14:paraId="5E8AC8C2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307" w:type="dxa"/>
            <w:vMerge/>
          </w:tcPr>
          <w:p w14:paraId="0D4497FE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</w:p>
        </w:tc>
      </w:tr>
      <w:tr w:rsidR="005B73ED" w:rsidRPr="00E845AB" w14:paraId="1C6734E9" w14:textId="77777777" w:rsidTr="009712E1">
        <w:trPr>
          <w:gridAfter w:val="1"/>
          <w:wAfter w:w="29" w:type="dxa"/>
        </w:trPr>
        <w:tc>
          <w:tcPr>
            <w:tcW w:w="9149" w:type="dxa"/>
            <w:gridSpan w:val="6"/>
            <w:shd w:val="clear" w:color="auto" w:fill="BDD6EE" w:themeFill="accent1" w:themeFillTint="66"/>
          </w:tcPr>
          <w:p w14:paraId="3B16121D" w14:textId="77777777" w:rsidR="005B73ED" w:rsidRPr="00E845AB" w:rsidRDefault="005B73ED" w:rsidP="005B73ED">
            <w:pPr>
              <w:jc w:val="both"/>
              <w:rPr>
                <w:b/>
                <w:bCs/>
                <w:sz w:val="16"/>
                <w:szCs w:val="16"/>
              </w:rPr>
            </w:pPr>
            <w:r w:rsidRPr="00E845AB">
              <w:rPr>
                <w:b/>
                <w:bCs/>
                <w:sz w:val="16"/>
                <w:szCs w:val="16"/>
              </w:rPr>
              <w:t xml:space="preserve">Dönem 1 </w:t>
            </w:r>
            <w:proofErr w:type="spellStart"/>
            <w:r w:rsidRPr="00E845AB">
              <w:rPr>
                <w:b/>
                <w:bCs/>
                <w:sz w:val="16"/>
                <w:szCs w:val="16"/>
              </w:rPr>
              <w:t>ingilizce</w:t>
            </w:r>
            <w:proofErr w:type="spellEnd"/>
            <w:r w:rsidRPr="00E845AB">
              <w:rPr>
                <w:b/>
                <w:bCs/>
                <w:sz w:val="16"/>
                <w:szCs w:val="16"/>
              </w:rPr>
              <w:t xml:space="preserve"> tıp mesleki beceri eğitimleri </w:t>
            </w:r>
          </w:p>
        </w:tc>
        <w:tc>
          <w:tcPr>
            <w:tcW w:w="1307" w:type="dxa"/>
            <w:vMerge/>
            <w:shd w:val="clear" w:color="auto" w:fill="BDD6EE" w:themeFill="accent1" w:themeFillTint="66"/>
          </w:tcPr>
          <w:p w14:paraId="58C1C31E" w14:textId="77777777" w:rsidR="005B73ED" w:rsidRPr="00E845AB" w:rsidRDefault="005B73ED" w:rsidP="005B73ED">
            <w:pPr>
              <w:jc w:val="both"/>
              <w:rPr>
                <w:b/>
                <w:bCs/>
                <w:sz w:val="16"/>
                <w:szCs w:val="16"/>
              </w:rPr>
            </w:pPr>
          </w:p>
        </w:tc>
      </w:tr>
      <w:tr w:rsidR="005B73ED" w:rsidRPr="00E845AB" w14:paraId="73E03C20" w14:textId="77777777" w:rsidTr="005929C2">
        <w:tc>
          <w:tcPr>
            <w:tcW w:w="1307" w:type="dxa"/>
            <w:shd w:val="clear" w:color="auto" w:fill="F7CAAC" w:themeFill="accent2" w:themeFillTint="66"/>
          </w:tcPr>
          <w:p w14:paraId="3E658E69" w14:textId="295D459F" w:rsidR="005B73ED" w:rsidRPr="00E845AB" w:rsidRDefault="005B73ED" w:rsidP="005B73ED">
            <w:pPr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9.12.</w:t>
            </w:r>
            <w:r w:rsidR="008F6C76">
              <w:rPr>
                <w:b/>
                <w:bCs/>
                <w:sz w:val="16"/>
                <w:szCs w:val="16"/>
              </w:rPr>
              <w:t>2023</w:t>
            </w:r>
          </w:p>
        </w:tc>
        <w:tc>
          <w:tcPr>
            <w:tcW w:w="1307" w:type="dxa"/>
          </w:tcPr>
          <w:p w14:paraId="59151BB9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Beceri 1</w:t>
            </w:r>
          </w:p>
        </w:tc>
        <w:tc>
          <w:tcPr>
            <w:tcW w:w="1307" w:type="dxa"/>
          </w:tcPr>
          <w:p w14:paraId="19D57049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Beceri 2</w:t>
            </w:r>
          </w:p>
        </w:tc>
        <w:tc>
          <w:tcPr>
            <w:tcW w:w="1307" w:type="dxa"/>
          </w:tcPr>
          <w:p w14:paraId="2C415F76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Beceri 3</w:t>
            </w:r>
          </w:p>
        </w:tc>
        <w:tc>
          <w:tcPr>
            <w:tcW w:w="1307" w:type="dxa"/>
          </w:tcPr>
          <w:p w14:paraId="62F7FB85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Beceri 4</w:t>
            </w:r>
          </w:p>
        </w:tc>
        <w:tc>
          <w:tcPr>
            <w:tcW w:w="3950" w:type="dxa"/>
            <w:gridSpan w:val="3"/>
            <w:vMerge w:val="restart"/>
          </w:tcPr>
          <w:p w14:paraId="5E790C5C" w14:textId="77777777" w:rsidR="005B73ED" w:rsidRDefault="005B73ED" w:rsidP="005B73ED">
            <w:pPr>
              <w:jc w:val="both"/>
              <w:rPr>
                <w:sz w:val="16"/>
                <w:szCs w:val="16"/>
              </w:rPr>
            </w:pPr>
          </w:p>
          <w:p w14:paraId="64DC069A" w14:textId="217D97AD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 xml:space="preserve">Beceri 1: </w:t>
            </w:r>
            <w:r>
              <w:rPr>
                <w:sz w:val="16"/>
                <w:szCs w:val="16"/>
              </w:rPr>
              <w:t xml:space="preserve">Ercan </w:t>
            </w:r>
            <w:r w:rsidR="0076637D">
              <w:rPr>
                <w:sz w:val="16"/>
                <w:szCs w:val="16"/>
              </w:rPr>
              <w:t>SARUHAN</w:t>
            </w:r>
          </w:p>
          <w:p w14:paraId="67F63256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Beceri 2: Kıvanç KARAMAN</w:t>
            </w:r>
          </w:p>
          <w:p w14:paraId="6AF5F8C3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Beceri 3: Yalçın GÖLCÜK</w:t>
            </w:r>
          </w:p>
          <w:p w14:paraId="795543C7" w14:textId="132758EF" w:rsidR="005B73ED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 xml:space="preserve">Beceri 4: </w:t>
            </w:r>
            <w:r w:rsidR="0076637D">
              <w:rPr>
                <w:sz w:val="16"/>
                <w:szCs w:val="16"/>
              </w:rPr>
              <w:t>Nazım KARALEZLİ</w:t>
            </w:r>
          </w:p>
          <w:p w14:paraId="57161BB5" w14:textId="77777777" w:rsidR="005B73ED" w:rsidRDefault="005B73ED" w:rsidP="005B73ED">
            <w:pPr>
              <w:jc w:val="both"/>
              <w:rPr>
                <w:sz w:val="16"/>
                <w:szCs w:val="16"/>
              </w:rPr>
            </w:pPr>
          </w:p>
          <w:p w14:paraId="0631D6AF" w14:textId="77777777" w:rsidR="005B73ED" w:rsidRDefault="005B73ED" w:rsidP="005B73ED">
            <w:pPr>
              <w:jc w:val="both"/>
              <w:rPr>
                <w:sz w:val="16"/>
                <w:szCs w:val="16"/>
              </w:rPr>
            </w:pPr>
          </w:p>
          <w:p w14:paraId="4105A894" w14:textId="27FBFF74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Beceri 1: Burak Can </w:t>
            </w:r>
            <w:r w:rsidR="0076637D">
              <w:rPr>
                <w:sz w:val="16"/>
                <w:szCs w:val="16"/>
              </w:rPr>
              <w:t>DEPBOYLU</w:t>
            </w:r>
          </w:p>
          <w:p w14:paraId="112107AA" w14:textId="6B8770C0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Beceri 2: Birdal </w:t>
            </w:r>
            <w:r w:rsidR="0076637D">
              <w:rPr>
                <w:sz w:val="16"/>
                <w:szCs w:val="16"/>
              </w:rPr>
              <w:t>YILDIRIM</w:t>
            </w:r>
          </w:p>
          <w:p w14:paraId="3B2FCCB1" w14:textId="232DB36F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eceri 3: Ethem A</w:t>
            </w:r>
            <w:r w:rsidR="0076637D">
              <w:rPr>
                <w:sz w:val="16"/>
                <w:szCs w:val="16"/>
              </w:rPr>
              <w:t>CAR</w:t>
            </w:r>
          </w:p>
          <w:p w14:paraId="33CC642A" w14:textId="6FCFE940" w:rsidR="005B73ED" w:rsidRDefault="005B73ED" w:rsidP="005B73ED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Beceri 4: </w:t>
            </w:r>
            <w:r w:rsidR="0076637D">
              <w:rPr>
                <w:sz w:val="16"/>
                <w:szCs w:val="16"/>
              </w:rPr>
              <w:t>Nazım KARALEZLİ</w:t>
            </w:r>
          </w:p>
          <w:p w14:paraId="432B6C22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</w:p>
        </w:tc>
      </w:tr>
      <w:tr w:rsidR="005B73ED" w:rsidRPr="00E845AB" w14:paraId="0CD2CDA5" w14:textId="77777777" w:rsidTr="005929C2">
        <w:tc>
          <w:tcPr>
            <w:tcW w:w="1307" w:type="dxa"/>
          </w:tcPr>
          <w:p w14:paraId="7C6F876A" w14:textId="77777777" w:rsidR="005B73ED" w:rsidRPr="00140270" w:rsidRDefault="005B73ED" w:rsidP="005B73ED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13.30- 14.15</w:t>
            </w:r>
          </w:p>
        </w:tc>
        <w:tc>
          <w:tcPr>
            <w:tcW w:w="1307" w:type="dxa"/>
          </w:tcPr>
          <w:p w14:paraId="5DAAEE02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 xml:space="preserve">Grup </w:t>
            </w:r>
            <w:proofErr w:type="spellStart"/>
            <w:r w:rsidRPr="00E845AB">
              <w:rPr>
                <w:sz w:val="16"/>
                <w:szCs w:val="16"/>
              </w:rPr>
              <w:t>ing</w:t>
            </w:r>
            <w:proofErr w:type="spellEnd"/>
            <w:r w:rsidRPr="00E845AB">
              <w:rPr>
                <w:sz w:val="16"/>
                <w:szCs w:val="16"/>
              </w:rPr>
              <w:t xml:space="preserve"> 1a</w:t>
            </w:r>
          </w:p>
        </w:tc>
        <w:tc>
          <w:tcPr>
            <w:tcW w:w="1307" w:type="dxa"/>
          </w:tcPr>
          <w:p w14:paraId="0179B05A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 xml:space="preserve">Grup </w:t>
            </w:r>
            <w:proofErr w:type="spellStart"/>
            <w:r w:rsidRPr="00E845AB">
              <w:rPr>
                <w:sz w:val="16"/>
                <w:szCs w:val="16"/>
              </w:rPr>
              <w:t>ing</w:t>
            </w:r>
            <w:proofErr w:type="spellEnd"/>
            <w:r w:rsidRPr="00E845AB">
              <w:rPr>
                <w:sz w:val="16"/>
                <w:szCs w:val="16"/>
              </w:rPr>
              <w:t xml:space="preserve"> 1b</w:t>
            </w:r>
          </w:p>
        </w:tc>
        <w:tc>
          <w:tcPr>
            <w:tcW w:w="1307" w:type="dxa"/>
          </w:tcPr>
          <w:p w14:paraId="346F1635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Grup ing1c</w:t>
            </w:r>
          </w:p>
        </w:tc>
        <w:tc>
          <w:tcPr>
            <w:tcW w:w="1307" w:type="dxa"/>
          </w:tcPr>
          <w:p w14:paraId="24B3BADC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 xml:space="preserve">Grup </w:t>
            </w:r>
            <w:proofErr w:type="spellStart"/>
            <w:r w:rsidRPr="00E845AB">
              <w:rPr>
                <w:sz w:val="16"/>
                <w:szCs w:val="16"/>
              </w:rPr>
              <w:t>ing</w:t>
            </w:r>
            <w:proofErr w:type="spellEnd"/>
            <w:r w:rsidRPr="00E845AB">
              <w:rPr>
                <w:sz w:val="16"/>
                <w:szCs w:val="16"/>
              </w:rPr>
              <w:t xml:space="preserve"> 1d</w:t>
            </w:r>
          </w:p>
        </w:tc>
        <w:tc>
          <w:tcPr>
            <w:tcW w:w="3950" w:type="dxa"/>
            <w:gridSpan w:val="3"/>
            <w:vMerge/>
          </w:tcPr>
          <w:p w14:paraId="1E145377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</w:p>
        </w:tc>
      </w:tr>
      <w:tr w:rsidR="005B73ED" w:rsidRPr="00E845AB" w14:paraId="5D0B01FA" w14:textId="77777777" w:rsidTr="005929C2">
        <w:tc>
          <w:tcPr>
            <w:tcW w:w="1307" w:type="dxa"/>
          </w:tcPr>
          <w:p w14:paraId="0E27E0C3" w14:textId="77777777" w:rsidR="005B73ED" w:rsidRPr="00140270" w:rsidRDefault="005B73ED" w:rsidP="005B73ED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14.30 -15.15</w:t>
            </w:r>
          </w:p>
        </w:tc>
        <w:tc>
          <w:tcPr>
            <w:tcW w:w="1307" w:type="dxa"/>
          </w:tcPr>
          <w:p w14:paraId="2AE6624F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 xml:space="preserve">Grup </w:t>
            </w:r>
            <w:proofErr w:type="spellStart"/>
            <w:r w:rsidRPr="00E845AB">
              <w:rPr>
                <w:sz w:val="16"/>
                <w:szCs w:val="16"/>
              </w:rPr>
              <w:t>ing</w:t>
            </w:r>
            <w:proofErr w:type="spellEnd"/>
            <w:r w:rsidRPr="00E845AB">
              <w:rPr>
                <w:sz w:val="16"/>
                <w:szCs w:val="16"/>
              </w:rPr>
              <w:t xml:space="preserve"> 1b</w:t>
            </w:r>
          </w:p>
        </w:tc>
        <w:tc>
          <w:tcPr>
            <w:tcW w:w="1307" w:type="dxa"/>
          </w:tcPr>
          <w:p w14:paraId="63563B23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 xml:space="preserve">Grup </w:t>
            </w:r>
            <w:proofErr w:type="spellStart"/>
            <w:r w:rsidRPr="00E845AB">
              <w:rPr>
                <w:sz w:val="16"/>
                <w:szCs w:val="16"/>
              </w:rPr>
              <w:t>ing</w:t>
            </w:r>
            <w:proofErr w:type="spellEnd"/>
            <w:r w:rsidRPr="00E845AB">
              <w:rPr>
                <w:sz w:val="16"/>
                <w:szCs w:val="16"/>
              </w:rPr>
              <w:t xml:space="preserve"> 1c</w:t>
            </w:r>
          </w:p>
        </w:tc>
        <w:tc>
          <w:tcPr>
            <w:tcW w:w="1307" w:type="dxa"/>
          </w:tcPr>
          <w:p w14:paraId="7E27AC61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 xml:space="preserve">Grup </w:t>
            </w:r>
            <w:proofErr w:type="spellStart"/>
            <w:r w:rsidRPr="00E845AB">
              <w:rPr>
                <w:sz w:val="16"/>
                <w:szCs w:val="16"/>
              </w:rPr>
              <w:t>ing</w:t>
            </w:r>
            <w:proofErr w:type="spellEnd"/>
            <w:r w:rsidRPr="00E845AB">
              <w:rPr>
                <w:sz w:val="16"/>
                <w:szCs w:val="16"/>
              </w:rPr>
              <w:t xml:space="preserve"> 1d</w:t>
            </w:r>
          </w:p>
        </w:tc>
        <w:tc>
          <w:tcPr>
            <w:tcW w:w="1307" w:type="dxa"/>
          </w:tcPr>
          <w:p w14:paraId="530CF4BB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 xml:space="preserve">Grup </w:t>
            </w:r>
            <w:proofErr w:type="spellStart"/>
            <w:r w:rsidRPr="00E845AB">
              <w:rPr>
                <w:sz w:val="16"/>
                <w:szCs w:val="16"/>
              </w:rPr>
              <w:t>ing</w:t>
            </w:r>
            <w:proofErr w:type="spellEnd"/>
            <w:r w:rsidRPr="00E845AB">
              <w:rPr>
                <w:sz w:val="16"/>
                <w:szCs w:val="16"/>
              </w:rPr>
              <w:t xml:space="preserve"> 1a</w:t>
            </w:r>
          </w:p>
        </w:tc>
        <w:tc>
          <w:tcPr>
            <w:tcW w:w="3950" w:type="dxa"/>
            <w:gridSpan w:val="3"/>
            <w:vMerge/>
          </w:tcPr>
          <w:p w14:paraId="33158E90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</w:p>
        </w:tc>
      </w:tr>
      <w:tr w:rsidR="005B73ED" w:rsidRPr="00E845AB" w14:paraId="33D8F6D6" w14:textId="77777777" w:rsidTr="005929C2">
        <w:tc>
          <w:tcPr>
            <w:tcW w:w="1307" w:type="dxa"/>
          </w:tcPr>
          <w:p w14:paraId="0A57C198" w14:textId="77777777" w:rsidR="005B73ED" w:rsidRPr="00140270" w:rsidRDefault="005B73ED" w:rsidP="005B73ED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15.30- 16.15</w:t>
            </w:r>
          </w:p>
        </w:tc>
        <w:tc>
          <w:tcPr>
            <w:tcW w:w="1307" w:type="dxa"/>
          </w:tcPr>
          <w:p w14:paraId="63AA9BAA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 xml:space="preserve">Grup </w:t>
            </w:r>
            <w:proofErr w:type="spellStart"/>
            <w:r w:rsidRPr="00E845AB">
              <w:rPr>
                <w:sz w:val="16"/>
                <w:szCs w:val="16"/>
              </w:rPr>
              <w:t>ing</w:t>
            </w:r>
            <w:proofErr w:type="spellEnd"/>
            <w:r w:rsidRPr="00E845AB">
              <w:rPr>
                <w:sz w:val="16"/>
                <w:szCs w:val="16"/>
              </w:rPr>
              <w:t xml:space="preserve"> 1c</w:t>
            </w:r>
          </w:p>
        </w:tc>
        <w:tc>
          <w:tcPr>
            <w:tcW w:w="1307" w:type="dxa"/>
          </w:tcPr>
          <w:p w14:paraId="2322B27C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 xml:space="preserve">Grup </w:t>
            </w:r>
            <w:proofErr w:type="spellStart"/>
            <w:r w:rsidRPr="00E845AB">
              <w:rPr>
                <w:sz w:val="16"/>
                <w:szCs w:val="16"/>
              </w:rPr>
              <w:t>ing</w:t>
            </w:r>
            <w:proofErr w:type="spellEnd"/>
            <w:r w:rsidRPr="00E845AB">
              <w:rPr>
                <w:sz w:val="16"/>
                <w:szCs w:val="16"/>
              </w:rPr>
              <w:t xml:space="preserve"> 1d</w:t>
            </w:r>
          </w:p>
        </w:tc>
        <w:tc>
          <w:tcPr>
            <w:tcW w:w="1307" w:type="dxa"/>
          </w:tcPr>
          <w:p w14:paraId="0525FDD7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 xml:space="preserve">Grup </w:t>
            </w:r>
            <w:proofErr w:type="spellStart"/>
            <w:r w:rsidRPr="00E845AB">
              <w:rPr>
                <w:sz w:val="16"/>
                <w:szCs w:val="16"/>
              </w:rPr>
              <w:t>ing</w:t>
            </w:r>
            <w:proofErr w:type="spellEnd"/>
            <w:r w:rsidRPr="00E845AB">
              <w:rPr>
                <w:sz w:val="16"/>
                <w:szCs w:val="16"/>
              </w:rPr>
              <w:t xml:space="preserve"> 1a</w:t>
            </w:r>
          </w:p>
        </w:tc>
        <w:tc>
          <w:tcPr>
            <w:tcW w:w="1307" w:type="dxa"/>
          </w:tcPr>
          <w:p w14:paraId="1D87DCD3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proofErr w:type="spellStart"/>
            <w:r w:rsidRPr="00E845AB">
              <w:rPr>
                <w:sz w:val="16"/>
                <w:szCs w:val="16"/>
              </w:rPr>
              <w:t>Gruping</w:t>
            </w:r>
            <w:proofErr w:type="spellEnd"/>
            <w:r w:rsidRPr="00E845AB">
              <w:rPr>
                <w:sz w:val="16"/>
                <w:szCs w:val="16"/>
              </w:rPr>
              <w:t xml:space="preserve"> 1b</w:t>
            </w:r>
          </w:p>
        </w:tc>
        <w:tc>
          <w:tcPr>
            <w:tcW w:w="3950" w:type="dxa"/>
            <w:gridSpan w:val="3"/>
            <w:vMerge/>
          </w:tcPr>
          <w:p w14:paraId="002F5B94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</w:p>
        </w:tc>
      </w:tr>
      <w:tr w:rsidR="005B73ED" w:rsidRPr="00E845AB" w14:paraId="33F4A3C3" w14:textId="77777777" w:rsidTr="005929C2">
        <w:tc>
          <w:tcPr>
            <w:tcW w:w="1307" w:type="dxa"/>
          </w:tcPr>
          <w:p w14:paraId="258240D1" w14:textId="77777777" w:rsidR="005B73ED" w:rsidRPr="00140270" w:rsidRDefault="005B73ED" w:rsidP="005B73ED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 xml:space="preserve">16.30  -17.15 </w:t>
            </w:r>
          </w:p>
        </w:tc>
        <w:tc>
          <w:tcPr>
            <w:tcW w:w="1307" w:type="dxa"/>
          </w:tcPr>
          <w:p w14:paraId="10FD6852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 xml:space="preserve">Grup </w:t>
            </w:r>
            <w:proofErr w:type="spellStart"/>
            <w:r w:rsidRPr="00E845AB">
              <w:rPr>
                <w:sz w:val="16"/>
                <w:szCs w:val="16"/>
              </w:rPr>
              <w:t>ing</w:t>
            </w:r>
            <w:proofErr w:type="spellEnd"/>
            <w:r w:rsidRPr="00E845AB">
              <w:rPr>
                <w:sz w:val="16"/>
                <w:szCs w:val="16"/>
              </w:rPr>
              <w:t xml:space="preserve"> 1d</w:t>
            </w:r>
          </w:p>
        </w:tc>
        <w:tc>
          <w:tcPr>
            <w:tcW w:w="1307" w:type="dxa"/>
          </w:tcPr>
          <w:p w14:paraId="6497D5D2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 xml:space="preserve">Grup </w:t>
            </w:r>
            <w:proofErr w:type="spellStart"/>
            <w:r w:rsidRPr="00E845AB">
              <w:rPr>
                <w:sz w:val="16"/>
                <w:szCs w:val="16"/>
              </w:rPr>
              <w:t>ing</w:t>
            </w:r>
            <w:proofErr w:type="spellEnd"/>
            <w:r w:rsidRPr="00E845AB">
              <w:rPr>
                <w:sz w:val="16"/>
                <w:szCs w:val="16"/>
              </w:rPr>
              <w:t xml:space="preserve"> 1a</w:t>
            </w:r>
          </w:p>
        </w:tc>
        <w:tc>
          <w:tcPr>
            <w:tcW w:w="1307" w:type="dxa"/>
          </w:tcPr>
          <w:p w14:paraId="2FF2D6CC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 xml:space="preserve">Grup </w:t>
            </w:r>
            <w:proofErr w:type="spellStart"/>
            <w:r w:rsidRPr="00E845AB">
              <w:rPr>
                <w:sz w:val="16"/>
                <w:szCs w:val="16"/>
              </w:rPr>
              <w:t>ing</w:t>
            </w:r>
            <w:proofErr w:type="spellEnd"/>
            <w:r w:rsidRPr="00E845AB">
              <w:rPr>
                <w:sz w:val="16"/>
                <w:szCs w:val="16"/>
              </w:rPr>
              <w:t xml:space="preserve"> 1b</w:t>
            </w:r>
          </w:p>
        </w:tc>
        <w:tc>
          <w:tcPr>
            <w:tcW w:w="1307" w:type="dxa"/>
          </w:tcPr>
          <w:p w14:paraId="12270D1B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 xml:space="preserve">Grup </w:t>
            </w:r>
            <w:proofErr w:type="spellStart"/>
            <w:r w:rsidRPr="00E845AB">
              <w:rPr>
                <w:sz w:val="16"/>
                <w:szCs w:val="16"/>
              </w:rPr>
              <w:t>ing</w:t>
            </w:r>
            <w:proofErr w:type="spellEnd"/>
            <w:r w:rsidRPr="00E845AB">
              <w:rPr>
                <w:sz w:val="16"/>
                <w:szCs w:val="16"/>
              </w:rPr>
              <w:t xml:space="preserve"> 1c</w:t>
            </w:r>
          </w:p>
        </w:tc>
        <w:tc>
          <w:tcPr>
            <w:tcW w:w="3950" w:type="dxa"/>
            <w:gridSpan w:val="3"/>
            <w:vMerge/>
          </w:tcPr>
          <w:p w14:paraId="7F2E72BC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</w:p>
        </w:tc>
      </w:tr>
      <w:tr w:rsidR="005B73ED" w:rsidRPr="00E845AB" w14:paraId="3D489572" w14:textId="77777777" w:rsidTr="005929C2">
        <w:tc>
          <w:tcPr>
            <w:tcW w:w="1307" w:type="dxa"/>
          </w:tcPr>
          <w:p w14:paraId="4B3B4748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307" w:type="dxa"/>
          </w:tcPr>
          <w:p w14:paraId="3C2A6E06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307" w:type="dxa"/>
          </w:tcPr>
          <w:p w14:paraId="42CB9FFD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307" w:type="dxa"/>
          </w:tcPr>
          <w:p w14:paraId="18C59583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307" w:type="dxa"/>
          </w:tcPr>
          <w:p w14:paraId="6F058BF1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3950" w:type="dxa"/>
            <w:gridSpan w:val="3"/>
            <w:vMerge/>
          </w:tcPr>
          <w:p w14:paraId="42D69616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</w:p>
        </w:tc>
      </w:tr>
      <w:tr w:rsidR="005B73ED" w:rsidRPr="00E845AB" w14:paraId="0732A7A5" w14:textId="77777777" w:rsidTr="005929C2">
        <w:tc>
          <w:tcPr>
            <w:tcW w:w="1307" w:type="dxa"/>
            <w:shd w:val="clear" w:color="auto" w:fill="F7CAAC" w:themeFill="accent2" w:themeFillTint="66"/>
          </w:tcPr>
          <w:p w14:paraId="249A0CE2" w14:textId="7EB28A5E" w:rsidR="005B73ED" w:rsidRPr="00E845AB" w:rsidRDefault="005B73ED" w:rsidP="005B73ED">
            <w:pPr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9.01.</w:t>
            </w:r>
            <w:r w:rsidR="008F6C76">
              <w:rPr>
                <w:b/>
                <w:bCs/>
                <w:sz w:val="16"/>
                <w:szCs w:val="16"/>
              </w:rPr>
              <w:t>2024</w:t>
            </w:r>
          </w:p>
        </w:tc>
        <w:tc>
          <w:tcPr>
            <w:tcW w:w="1307" w:type="dxa"/>
          </w:tcPr>
          <w:p w14:paraId="44ED051B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Beceri 1</w:t>
            </w:r>
          </w:p>
        </w:tc>
        <w:tc>
          <w:tcPr>
            <w:tcW w:w="1307" w:type="dxa"/>
          </w:tcPr>
          <w:p w14:paraId="53E9AFD4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Beceri 2</w:t>
            </w:r>
          </w:p>
        </w:tc>
        <w:tc>
          <w:tcPr>
            <w:tcW w:w="1307" w:type="dxa"/>
          </w:tcPr>
          <w:p w14:paraId="470B3BBF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Beceri 3</w:t>
            </w:r>
          </w:p>
        </w:tc>
        <w:tc>
          <w:tcPr>
            <w:tcW w:w="1307" w:type="dxa"/>
          </w:tcPr>
          <w:p w14:paraId="14FFDF2A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>Beceri 4</w:t>
            </w:r>
          </w:p>
        </w:tc>
        <w:tc>
          <w:tcPr>
            <w:tcW w:w="3950" w:type="dxa"/>
            <w:gridSpan w:val="3"/>
            <w:vMerge/>
          </w:tcPr>
          <w:p w14:paraId="3720FA64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</w:p>
        </w:tc>
      </w:tr>
      <w:tr w:rsidR="005B73ED" w:rsidRPr="00E845AB" w14:paraId="7E0F839E" w14:textId="77777777" w:rsidTr="005929C2">
        <w:tc>
          <w:tcPr>
            <w:tcW w:w="1307" w:type="dxa"/>
          </w:tcPr>
          <w:p w14:paraId="3D562C33" w14:textId="77777777" w:rsidR="005B73ED" w:rsidRPr="00140270" w:rsidRDefault="005B73ED" w:rsidP="005B73ED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13.30- 14.15</w:t>
            </w:r>
          </w:p>
        </w:tc>
        <w:tc>
          <w:tcPr>
            <w:tcW w:w="1307" w:type="dxa"/>
          </w:tcPr>
          <w:p w14:paraId="2DEA7067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 xml:space="preserve">Grup </w:t>
            </w:r>
            <w:proofErr w:type="spellStart"/>
            <w:r w:rsidRPr="00E845AB">
              <w:rPr>
                <w:sz w:val="16"/>
                <w:szCs w:val="16"/>
              </w:rPr>
              <w:t>ing</w:t>
            </w:r>
            <w:proofErr w:type="spellEnd"/>
            <w:r w:rsidRPr="00E845AB">
              <w:rPr>
                <w:sz w:val="16"/>
                <w:szCs w:val="16"/>
              </w:rPr>
              <w:t xml:space="preserve"> 2a</w:t>
            </w:r>
          </w:p>
        </w:tc>
        <w:tc>
          <w:tcPr>
            <w:tcW w:w="1307" w:type="dxa"/>
          </w:tcPr>
          <w:p w14:paraId="15E6EB06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 xml:space="preserve">Grup </w:t>
            </w:r>
            <w:proofErr w:type="spellStart"/>
            <w:r w:rsidRPr="00E845AB">
              <w:rPr>
                <w:sz w:val="16"/>
                <w:szCs w:val="16"/>
              </w:rPr>
              <w:t>ing</w:t>
            </w:r>
            <w:proofErr w:type="spellEnd"/>
            <w:r w:rsidRPr="00E845AB">
              <w:rPr>
                <w:sz w:val="16"/>
                <w:szCs w:val="16"/>
              </w:rPr>
              <w:t xml:space="preserve"> 2b</w:t>
            </w:r>
          </w:p>
        </w:tc>
        <w:tc>
          <w:tcPr>
            <w:tcW w:w="1307" w:type="dxa"/>
          </w:tcPr>
          <w:p w14:paraId="56D30338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 xml:space="preserve">Grup </w:t>
            </w:r>
            <w:proofErr w:type="spellStart"/>
            <w:r w:rsidRPr="00E845AB">
              <w:rPr>
                <w:sz w:val="16"/>
                <w:szCs w:val="16"/>
              </w:rPr>
              <w:t>ing</w:t>
            </w:r>
            <w:proofErr w:type="spellEnd"/>
            <w:r w:rsidRPr="00E845AB">
              <w:rPr>
                <w:sz w:val="16"/>
                <w:szCs w:val="16"/>
              </w:rPr>
              <w:t xml:space="preserve"> 2c</w:t>
            </w:r>
          </w:p>
        </w:tc>
        <w:tc>
          <w:tcPr>
            <w:tcW w:w="1307" w:type="dxa"/>
          </w:tcPr>
          <w:p w14:paraId="782F6477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 xml:space="preserve">Grup </w:t>
            </w:r>
            <w:proofErr w:type="spellStart"/>
            <w:r w:rsidRPr="00E845AB">
              <w:rPr>
                <w:sz w:val="16"/>
                <w:szCs w:val="16"/>
              </w:rPr>
              <w:t>ing</w:t>
            </w:r>
            <w:proofErr w:type="spellEnd"/>
            <w:r w:rsidRPr="00E845AB">
              <w:rPr>
                <w:sz w:val="16"/>
                <w:szCs w:val="16"/>
              </w:rPr>
              <w:t xml:space="preserve"> 2d</w:t>
            </w:r>
          </w:p>
        </w:tc>
        <w:tc>
          <w:tcPr>
            <w:tcW w:w="3950" w:type="dxa"/>
            <w:gridSpan w:val="3"/>
            <w:vMerge/>
          </w:tcPr>
          <w:p w14:paraId="4D2E235D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</w:p>
        </w:tc>
      </w:tr>
      <w:tr w:rsidR="005B73ED" w:rsidRPr="00E845AB" w14:paraId="236D0F29" w14:textId="77777777" w:rsidTr="005929C2">
        <w:tc>
          <w:tcPr>
            <w:tcW w:w="1307" w:type="dxa"/>
          </w:tcPr>
          <w:p w14:paraId="343946A0" w14:textId="77777777" w:rsidR="005B73ED" w:rsidRPr="00140270" w:rsidRDefault="005B73ED" w:rsidP="005B73ED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14.30 -15.15</w:t>
            </w:r>
          </w:p>
        </w:tc>
        <w:tc>
          <w:tcPr>
            <w:tcW w:w="1307" w:type="dxa"/>
          </w:tcPr>
          <w:p w14:paraId="14573647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 xml:space="preserve">Grup </w:t>
            </w:r>
            <w:proofErr w:type="spellStart"/>
            <w:r w:rsidRPr="00E845AB">
              <w:rPr>
                <w:sz w:val="16"/>
                <w:szCs w:val="16"/>
              </w:rPr>
              <w:t>ing</w:t>
            </w:r>
            <w:proofErr w:type="spellEnd"/>
            <w:r w:rsidRPr="00E845AB">
              <w:rPr>
                <w:sz w:val="16"/>
                <w:szCs w:val="16"/>
              </w:rPr>
              <w:t xml:space="preserve"> 2b</w:t>
            </w:r>
          </w:p>
        </w:tc>
        <w:tc>
          <w:tcPr>
            <w:tcW w:w="1307" w:type="dxa"/>
          </w:tcPr>
          <w:p w14:paraId="70CA0693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 xml:space="preserve">Grup </w:t>
            </w:r>
            <w:proofErr w:type="spellStart"/>
            <w:r w:rsidRPr="00E845AB">
              <w:rPr>
                <w:sz w:val="16"/>
                <w:szCs w:val="16"/>
              </w:rPr>
              <w:t>ing</w:t>
            </w:r>
            <w:proofErr w:type="spellEnd"/>
            <w:r w:rsidRPr="00E845AB">
              <w:rPr>
                <w:sz w:val="16"/>
                <w:szCs w:val="16"/>
              </w:rPr>
              <w:t xml:space="preserve"> 2c</w:t>
            </w:r>
          </w:p>
        </w:tc>
        <w:tc>
          <w:tcPr>
            <w:tcW w:w="1307" w:type="dxa"/>
          </w:tcPr>
          <w:p w14:paraId="116B2BDE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 xml:space="preserve">Grup </w:t>
            </w:r>
            <w:proofErr w:type="spellStart"/>
            <w:r w:rsidRPr="00E845AB">
              <w:rPr>
                <w:sz w:val="16"/>
                <w:szCs w:val="16"/>
              </w:rPr>
              <w:t>ing</w:t>
            </w:r>
            <w:proofErr w:type="spellEnd"/>
            <w:r w:rsidRPr="00E845AB">
              <w:rPr>
                <w:sz w:val="16"/>
                <w:szCs w:val="16"/>
              </w:rPr>
              <w:t xml:space="preserve"> 2d</w:t>
            </w:r>
          </w:p>
        </w:tc>
        <w:tc>
          <w:tcPr>
            <w:tcW w:w="1307" w:type="dxa"/>
          </w:tcPr>
          <w:p w14:paraId="577E9DDE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 xml:space="preserve">Grup </w:t>
            </w:r>
            <w:proofErr w:type="spellStart"/>
            <w:r w:rsidRPr="00E845AB">
              <w:rPr>
                <w:sz w:val="16"/>
                <w:szCs w:val="16"/>
              </w:rPr>
              <w:t>ing</w:t>
            </w:r>
            <w:proofErr w:type="spellEnd"/>
            <w:r w:rsidRPr="00E845AB">
              <w:rPr>
                <w:sz w:val="16"/>
                <w:szCs w:val="16"/>
              </w:rPr>
              <w:t xml:space="preserve"> 2a</w:t>
            </w:r>
          </w:p>
        </w:tc>
        <w:tc>
          <w:tcPr>
            <w:tcW w:w="3950" w:type="dxa"/>
            <w:gridSpan w:val="3"/>
            <w:vMerge/>
          </w:tcPr>
          <w:p w14:paraId="2F7B2CA9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</w:p>
        </w:tc>
      </w:tr>
      <w:tr w:rsidR="005B73ED" w:rsidRPr="00E845AB" w14:paraId="224F0217" w14:textId="77777777" w:rsidTr="005929C2">
        <w:tc>
          <w:tcPr>
            <w:tcW w:w="1307" w:type="dxa"/>
          </w:tcPr>
          <w:p w14:paraId="29EB617A" w14:textId="77777777" w:rsidR="005B73ED" w:rsidRPr="00140270" w:rsidRDefault="005B73ED" w:rsidP="005B73ED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15.30- 16.15</w:t>
            </w:r>
          </w:p>
        </w:tc>
        <w:tc>
          <w:tcPr>
            <w:tcW w:w="1307" w:type="dxa"/>
          </w:tcPr>
          <w:p w14:paraId="46074708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 xml:space="preserve">Grup </w:t>
            </w:r>
            <w:proofErr w:type="spellStart"/>
            <w:r w:rsidRPr="00E845AB">
              <w:rPr>
                <w:sz w:val="16"/>
                <w:szCs w:val="16"/>
              </w:rPr>
              <w:t>ing</w:t>
            </w:r>
            <w:proofErr w:type="spellEnd"/>
            <w:r w:rsidRPr="00E845AB">
              <w:rPr>
                <w:sz w:val="16"/>
                <w:szCs w:val="16"/>
              </w:rPr>
              <w:t xml:space="preserve"> 2c</w:t>
            </w:r>
          </w:p>
        </w:tc>
        <w:tc>
          <w:tcPr>
            <w:tcW w:w="1307" w:type="dxa"/>
          </w:tcPr>
          <w:p w14:paraId="203CE336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 xml:space="preserve">Grup </w:t>
            </w:r>
            <w:proofErr w:type="spellStart"/>
            <w:r w:rsidRPr="00E845AB">
              <w:rPr>
                <w:sz w:val="16"/>
                <w:szCs w:val="16"/>
              </w:rPr>
              <w:t>ing</w:t>
            </w:r>
            <w:proofErr w:type="spellEnd"/>
            <w:r w:rsidRPr="00E845AB">
              <w:rPr>
                <w:sz w:val="16"/>
                <w:szCs w:val="16"/>
              </w:rPr>
              <w:t xml:space="preserve"> 2d</w:t>
            </w:r>
          </w:p>
        </w:tc>
        <w:tc>
          <w:tcPr>
            <w:tcW w:w="1307" w:type="dxa"/>
          </w:tcPr>
          <w:p w14:paraId="5AE55845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 xml:space="preserve">Grup </w:t>
            </w:r>
            <w:proofErr w:type="spellStart"/>
            <w:r w:rsidRPr="00E845AB">
              <w:rPr>
                <w:sz w:val="16"/>
                <w:szCs w:val="16"/>
              </w:rPr>
              <w:t>ing</w:t>
            </w:r>
            <w:proofErr w:type="spellEnd"/>
            <w:r w:rsidRPr="00E845AB">
              <w:rPr>
                <w:sz w:val="16"/>
                <w:szCs w:val="16"/>
              </w:rPr>
              <w:t xml:space="preserve"> 2a</w:t>
            </w:r>
          </w:p>
        </w:tc>
        <w:tc>
          <w:tcPr>
            <w:tcW w:w="1307" w:type="dxa"/>
          </w:tcPr>
          <w:p w14:paraId="2B783E1D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 xml:space="preserve">Grup </w:t>
            </w:r>
            <w:proofErr w:type="spellStart"/>
            <w:r w:rsidRPr="00E845AB">
              <w:rPr>
                <w:sz w:val="16"/>
                <w:szCs w:val="16"/>
              </w:rPr>
              <w:t>ing</w:t>
            </w:r>
            <w:proofErr w:type="spellEnd"/>
            <w:r w:rsidRPr="00E845AB">
              <w:rPr>
                <w:sz w:val="16"/>
                <w:szCs w:val="16"/>
              </w:rPr>
              <w:t xml:space="preserve"> 2b</w:t>
            </w:r>
          </w:p>
        </w:tc>
        <w:tc>
          <w:tcPr>
            <w:tcW w:w="3950" w:type="dxa"/>
            <w:gridSpan w:val="3"/>
            <w:vMerge/>
          </w:tcPr>
          <w:p w14:paraId="3EF3995B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</w:p>
        </w:tc>
      </w:tr>
      <w:tr w:rsidR="005B73ED" w:rsidRPr="00E845AB" w14:paraId="7C07187F" w14:textId="77777777" w:rsidTr="005929C2">
        <w:tc>
          <w:tcPr>
            <w:tcW w:w="1307" w:type="dxa"/>
          </w:tcPr>
          <w:p w14:paraId="4C0FF184" w14:textId="77777777" w:rsidR="005B73ED" w:rsidRPr="00140270" w:rsidRDefault="005B73ED" w:rsidP="005B73ED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 xml:space="preserve">16.30  -17.15 </w:t>
            </w:r>
          </w:p>
        </w:tc>
        <w:tc>
          <w:tcPr>
            <w:tcW w:w="1307" w:type="dxa"/>
          </w:tcPr>
          <w:p w14:paraId="1AB12188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 xml:space="preserve">Grup </w:t>
            </w:r>
            <w:proofErr w:type="spellStart"/>
            <w:r w:rsidRPr="00E845AB">
              <w:rPr>
                <w:sz w:val="16"/>
                <w:szCs w:val="16"/>
              </w:rPr>
              <w:t>ing</w:t>
            </w:r>
            <w:proofErr w:type="spellEnd"/>
            <w:r w:rsidRPr="00E845AB">
              <w:rPr>
                <w:sz w:val="16"/>
                <w:szCs w:val="16"/>
              </w:rPr>
              <w:t xml:space="preserve"> 2d</w:t>
            </w:r>
          </w:p>
        </w:tc>
        <w:tc>
          <w:tcPr>
            <w:tcW w:w="1307" w:type="dxa"/>
          </w:tcPr>
          <w:p w14:paraId="18602A50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 xml:space="preserve">Grup </w:t>
            </w:r>
            <w:proofErr w:type="spellStart"/>
            <w:r w:rsidRPr="00E845AB">
              <w:rPr>
                <w:sz w:val="16"/>
                <w:szCs w:val="16"/>
              </w:rPr>
              <w:t>ing</w:t>
            </w:r>
            <w:proofErr w:type="spellEnd"/>
            <w:r w:rsidRPr="00E845AB">
              <w:rPr>
                <w:sz w:val="16"/>
                <w:szCs w:val="16"/>
              </w:rPr>
              <w:t xml:space="preserve"> 2a</w:t>
            </w:r>
          </w:p>
        </w:tc>
        <w:tc>
          <w:tcPr>
            <w:tcW w:w="1307" w:type="dxa"/>
          </w:tcPr>
          <w:p w14:paraId="3C43F29D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 xml:space="preserve">Grup </w:t>
            </w:r>
            <w:proofErr w:type="spellStart"/>
            <w:r w:rsidRPr="00E845AB">
              <w:rPr>
                <w:sz w:val="16"/>
                <w:szCs w:val="16"/>
              </w:rPr>
              <w:t>ing</w:t>
            </w:r>
            <w:proofErr w:type="spellEnd"/>
            <w:r w:rsidRPr="00E845AB">
              <w:rPr>
                <w:sz w:val="16"/>
                <w:szCs w:val="16"/>
              </w:rPr>
              <w:t xml:space="preserve"> 2b</w:t>
            </w:r>
          </w:p>
        </w:tc>
        <w:tc>
          <w:tcPr>
            <w:tcW w:w="1307" w:type="dxa"/>
          </w:tcPr>
          <w:p w14:paraId="15BF49AE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  <w:r w:rsidRPr="00E845AB">
              <w:rPr>
                <w:sz w:val="16"/>
                <w:szCs w:val="16"/>
              </w:rPr>
              <w:t xml:space="preserve">Grup </w:t>
            </w:r>
            <w:proofErr w:type="spellStart"/>
            <w:r w:rsidRPr="00E845AB">
              <w:rPr>
                <w:sz w:val="16"/>
                <w:szCs w:val="16"/>
              </w:rPr>
              <w:t>ing</w:t>
            </w:r>
            <w:proofErr w:type="spellEnd"/>
            <w:r w:rsidRPr="00E845AB">
              <w:rPr>
                <w:sz w:val="16"/>
                <w:szCs w:val="16"/>
              </w:rPr>
              <w:t xml:space="preserve"> 2 c</w:t>
            </w:r>
          </w:p>
        </w:tc>
        <w:tc>
          <w:tcPr>
            <w:tcW w:w="3950" w:type="dxa"/>
            <w:gridSpan w:val="3"/>
            <w:vMerge/>
          </w:tcPr>
          <w:p w14:paraId="667A471D" w14:textId="77777777" w:rsidR="005B73ED" w:rsidRPr="00E845AB" w:rsidRDefault="005B73ED" w:rsidP="005B73ED">
            <w:pPr>
              <w:jc w:val="both"/>
              <w:rPr>
                <w:sz w:val="16"/>
                <w:szCs w:val="16"/>
              </w:rPr>
            </w:pPr>
          </w:p>
        </w:tc>
      </w:tr>
      <w:bookmarkEnd w:id="4"/>
    </w:tbl>
    <w:p w14:paraId="3743AEBB" w14:textId="77777777" w:rsidR="003B7323" w:rsidRPr="00E845AB" w:rsidRDefault="003B7323" w:rsidP="00F6460B">
      <w:pPr>
        <w:spacing w:after="0"/>
        <w:jc w:val="both"/>
        <w:rPr>
          <w:sz w:val="20"/>
          <w:szCs w:val="20"/>
        </w:rPr>
      </w:pPr>
    </w:p>
    <w:p w14:paraId="3A9319AB" w14:textId="77777777" w:rsidR="00C354D0" w:rsidRPr="00E845AB" w:rsidRDefault="00C354D0" w:rsidP="00F6460B">
      <w:pPr>
        <w:spacing w:after="0"/>
        <w:jc w:val="both"/>
        <w:rPr>
          <w:sz w:val="20"/>
          <w:szCs w:val="20"/>
        </w:rPr>
      </w:pPr>
    </w:p>
    <w:p w14:paraId="384C97E1" w14:textId="77777777" w:rsidR="007B24D3" w:rsidRPr="00E845AB" w:rsidRDefault="007B24D3" w:rsidP="00F6460B">
      <w:pPr>
        <w:spacing w:after="0"/>
        <w:jc w:val="both"/>
        <w:rPr>
          <w:sz w:val="20"/>
          <w:szCs w:val="20"/>
        </w:rPr>
      </w:pPr>
    </w:p>
    <w:p w14:paraId="6D6B55A6" w14:textId="77777777" w:rsidR="007B24D3" w:rsidRDefault="007B24D3" w:rsidP="00F6460B">
      <w:pPr>
        <w:spacing w:after="0"/>
        <w:jc w:val="both"/>
        <w:rPr>
          <w:sz w:val="20"/>
          <w:szCs w:val="20"/>
        </w:rPr>
      </w:pPr>
    </w:p>
    <w:p w14:paraId="49C1A303" w14:textId="77777777" w:rsidR="00DC7092" w:rsidRDefault="00DC7092" w:rsidP="00F6460B">
      <w:pPr>
        <w:spacing w:after="0"/>
        <w:jc w:val="both"/>
        <w:rPr>
          <w:sz w:val="20"/>
          <w:szCs w:val="20"/>
        </w:rPr>
      </w:pPr>
    </w:p>
    <w:p w14:paraId="24977E89" w14:textId="77777777" w:rsidR="00DC7092" w:rsidRPr="00E845AB" w:rsidRDefault="00DC7092" w:rsidP="00F6460B">
      <w:pPr>
        <w:spacing w:after="0"/>
        <w:jc w:val="both"/>
        <w:rPr>
          <w:sz w:val="20"/>
          <w:szCs w:val="20"/>
        </w:rPr>
      </w:pPr>
    </w:p>
    <w:p w14:paraId="62DE1C71" w14:textId="77777777" w:rsidR="00C354D0" w:rsidRDefault="00C354D0" w:rsidP="00F6460B">
      <w:pPr>
        <w:spacing w:after="0"/>
        <w:jc w:val="both"/>
      </w:pPr>
    </w:p>
    <w:p w14:paraId="7DF6109C" w14:textId="77777777" w:rsidR="00DC7092" w:rsidRDefault="00DC7092" w:rsidP="00F6460B">
      <w:pPr>
        <w:spacing w:after="0"/>
        <w:jc w:val="both"/>
        <w:rPr>
          <w:b/>
          <w:bCs/>
          <w:u w:val="single"/>
        </w:rPr>
      </w:pPr>
    </w:p>
    <w:p w14:paraId="63E830A6" w14:textId="77777777" w:rsidR="00DC7092" w:rsidRDefault="00DC7092" w:rsidP="00DC7092">
      <w:pPr>
        <w:jc w:val="center"/>
        <w:rPr>
          <w:b/>
          <w:bCs/>
          <w:sz w:val="36"/>
          <w:szCs w:val="36"/>
          <w:u w:val="single"/>
        </w:rPr>
      </w:pPr>
    </w:p>
    <w:p w14:paraId="5D9F336F" w14:textId="77777777" w:rsidR="00DC7092" w:rsidRDefault="00DC7092" w:rsidP="00DC7092">
      <w:pPr>
        <w:jc w:val="center"/>
        <w:rPr>
          <w:b/>
          <w:bCs/>
          <w:sz w:val="36"/>
          <w:szCs w:val="36"/>
          <w:u w:val="single"/>
        </w:rPr>
      </w:pPr>
    </w:p>
    <w:p w14:paraId="3F850F14" w14:textId="77777777" w:rsidR="00DC7092" w:rsidRDefault="00DC7092" w:rsidP="00DC7092">
      <w:pPr>
        <w:jc w:val="center"/>
        <w:rPr>
          <w:b/>
          <w:bCs/>
          <w:sz w:val="36"/>
          <w:szCs w:val="36"/>
          <w:u w:val="single"/>
        </w:rPr>
      </w:pPr>
    </w:p>
    <w:p w14:paraId="6EA03F5D" w14:textId="77777777" w:rsidR="00DC7092" w:rsidRDefault="00DC7092" w:rsidP="00DC7092">
      <w:pPr>
        <w:jc w:val="center"/>
        <w:rPr>
          <w:b/>
          <w:bCs/>
          <w:sz w:val="36"/>
          <w:szCs w:val="36"/>
          <w:u w:val="single"/>
        </w:rPr>
      </w:pPr>
    </w:p>
    <w:p w14:paraId="14ABCF78" w14:textId="77777777" w:rsidR="00DC7092" w:rsidRPr="00DC7092" w:rsidRDefault="00DC7092" w:rsidP="00DC7092">
      <w:pPr>
        <w:jc w:val="center"/>
        <w:rPr>
          <w:b/>
          <w:bCs/>
          <w:sz w:val="56"/>
          <w:szCs w:val="56"/>
        </w:rPr>
      </w:pPr>
      <w:r w:rsidRPr="00DC7092">
        <w:rPr>
          <w:b/>
          <w:bCs/>
          <w:sz w:val="56"/>
          <w:szCs w:val="56"/>
        </w:rPr>
        <w:t>DÖNEM II</w:t>
      </w:r>
    </w:p>
    <w:p w14:paraId="1E42EBAA" w14:textId="77777777" w:rsidR="00DC7092" w:rsidRDefault="00DC7092" w:rsidP="00DC7092">
      <w:pPr>
        <w:jc w:val="center"/>
        <w:rPr>
          <w:b/>
          <w:bCs/>
          <w:u w:val="single"/>
        </w:rPr>
      </w:pPr>
    </w:p>
    <w:p w14:paraId="08578DA9" w14:textId="77777777" w:rsidR="00DC7092" w:rsidRDefault="00DC7092" w:rsidP="00DC7092">
      <w:pPr>
        <w:spacing w:after="0"/>
        <w:jc w:val="center"/>
        <w:rPr>
          <w:b/>
          <w:bCs/>
          <w:u w:val="single"/>
        </w:rPr>
      </w:pPr>
    </w:p>
    <w:p w14:paraId="21E24904" w14:textId="68EF798B" w:rsidR="00DC7092" w:rsidRPr="00DC7092" w:rsidRDefault="00D23D3A" w:rsidP="00DC7092">
      <w:pPr>
        <w:spacing w:after="0"/>
        <w:jc w:val="center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Mesleki </w:t>
      </w:r>
      <w:r w:rsidR="00DC7092" w:rsidRPr="00DC7092">
        <w:rPr>
          <w:b/>
          <w:bCs/>
          <w:sz w:val="44"/>
          <w:szCs w:val="44"/>
        </w:rPr>
        <w:t>Eğitim Becerileri</w:t>
      </w:r>
    </w:p>
    <w:p w14:paraId="0117CFE9" w14:textId="77777777" w:rsidR="00DC7092" w:rsidRPr="00DC7092" w:rsidRDefault="00DC7092" w:rsidP="00DC7092">
      <w:pPr>
        <w:spacing w:after="0"/>
        <w:rPr>
          <w:b/>
          <w:bCs/>
          <w:sz w:val="44"/>
          <w:szCs w:val="44"/>
        </w:rPr>
      </w:pPr>
    </w:p>
    <w:p w14:paraId="098FCCA1" w14:textId="77777777" w:rsidR="00DC7092" w:rsidRPr="00DC7092" w:rsidRDefault="00DC7092" w:rsidP="00DC7092">
      <w:pPr>
        <w:spacing w:after="0"/>
        <w:jc w:val="center"/>
        <w:rPr>
          <w:b/>
          <w:bCs/>
          <w:sz w:val="44"/>
          <w:szCs w:val="44"/>
        </w:rPr>
      </w:pPr>
      <w:r w:rsidRPr="00DC7092">
        <w:rPr>
          <w:b/>
          <w:bCs/>
          <w:sz w:val="44"/>
          <w:szCs w:val="44"/>
        </w:rPr>
        <w:t xml:space="preserve">5. </w:t>
      </w:r>
    </w:p>
    <w:p w14:paraId="6CA9EBB1" w14:textId="77777777" w:rsidR="00DC7092" w:rsidRPr="00DC7092" w:rsidRDefault="00DC7092" w:rsidP="00DC7092">
      <w:pPr>
        <w:spacing w:after="0"/>
        <w:jc w:val="center"/>
        <w:rPr>
          <w:b/>
          <w:bCs/>
          <w:sz w:val="44"/>
          <w:szCs w:val="44"/>
        </w:rPr>
      </w:pPr>
      <w:r w:rsidRPr="00DC7092">
        <w:rPr>
          <w:b/>
          <w:bCs/>
          <w:sz w:val="44"/>
          <w:szCs w:val="44"/>
        </w:rPr>
        <w:t>Kurul</w:t>
      </w:r>
    </w:p>
    <w:p w14:paraId="4DC3DB46" w14:textId="77777777" w:rsidR="00BD262B" w:rsidRPr="00DC7092" w:rsidRDefault="00DC7092" w:rsidP="00DC7092">
      <w:pPr>
        <w:jc w:val="center"/>
        <w:rPr>
          <w:b/>
          <w:bCs/>
          <w:sz w:val="36"/>
          <w:szCs w:val="36"/>
        </w:rPr>
      </w:pPr>
      <w:r w:rsidRPr="00DC7092">
        <w:rPr>
          <w:b/>
          <w:bCs/>
        </w:rPr>
        <w:br w:type="page"/>
      </w:r>
    </w:p>
    <w:p w14:paraId="6DBFF94C" w14:textId="77777777" w:rsidR="001E2618" w:rsidRDefault="001E2618" w:rsidP="00F6460B">
      <w:pPr>
        <w:spacing w:after="0"/>
        <w:jc w:val="both"/>
        <w:rPr>
          <w:rFonts w:ascii="Times New Roman" w:hAnsi="Times New Roman" w:cs="Times New Roman"/>
          <w:b/>
          <w:bCs/>
          <w:i/>
          <w:iCs/>
          <w:sz w:val="18"/>
          <w:szCs w:val="18"/>
        </w:rPr>
      </w:pPr>
    </w:p>
    <w:p w14:paraId="78CBD5E3" w14:textId="77777777" w:rsidR="00BD262B" w:rsidRPr="00A658E2" w:rsidRDefault="00BD262B" w:rsidP="00F6460B">
      <w:pPr>
        <w:spacing w:after="0"/>
        <w:jc w:val="both"/>
        <w:rPr>
          <w:rFonts w:ascii="Times New Roman" w:hAnsi="Times New Roman" w:cs="Times New Roman"/>
          <w:i/>
          <w:iCs/>
          <w:sz w:val="18"/>
          <w:szCs w:val="18"/>
        </w:rPr>
      </w:pPr>
      <w:r w:rsidRPr="002D1B87">
        <w:rPr>
          <w:rFonts w:ascii="Times New Roman" w:hAnsi="Times New Roman" w:cs="Times New Roman"/>
          <w:b/>
          <w:bCs/>
          <w:i/>
          <w:iCs/>
          <w:sz w:val="18"/>
          <w:szCs w:val="18"/>
        </w:rPr>
        <w:t>Beceri 1</w:t>
      </w:r>
      <w:r w:rsidRPr="00A658E2">
        <w:rPr>
          <w:rFonts w:ascii="Times New Roman" w:hAnsi="Times New Roman" w:cs="Times New Roman"/>
          <w:i/>
          <w:iCs/>
          <w:sz w:val="18"/>
          <w:szCs w:val="18"/>
        </w:rPr>
        <w:t xml:space="preserve">: Damar </w:t>
      </w:r>
      <w:r w:rsidR="001F11F4">
        <w:rPr>
          <w:rFonts w:ascii="Times New Roman" w:hAnsi="Times New Roman" w:cs="Times New Roman"/>
          <w:i/>
          <w:iCs/>
          <w:sz w:val="18"/>
          <w:szCs w:val="18"/>
        </w:rPr>
        <w:t>y</w:t>
      </w:r>
      <w:r w:rsidRPr="00A658E2">
        <w:rPr>
          <w:rFonts w:ascii="Times New Roman" w:hAnsi="Times New Roman" w:cs="Times New Roman"/>
          <w:i/>
          <w:iCs/>
          <w:sz w:val="18"/>
          <w:szCs w:val="18"/>
        </w:rPr>
        <w:t xml:space="preserve">olu </w:t>
      </w:r>
      <w:r w:rsidR="001F11F4">
        <w:rPr>
          <w:rFonts w:ascii="Times New Roman" w:hAnsi="Times New Roman" w:cs="Times New Roman"/>
          <w:i/>
          <w:iCs/>
          <w:sz w:val="18"/>
          <w:szCs w:val="18"/>
        </w:rPr>
        <w:t>a</w:t>
      </w:r>
      <w:r w:rsidRPr="00A658E2">
        <w:rPr>
          <w:rFonts w:ascii="Times New Roman" w:hAnsi="Times New Roman" w:cs="Times New Roman"/>
          <w:i/>
          <w:iCs/>
          <w:sz w:val="18"/>
          <w:szCs w:val="18"/>
        </w:rPr>
        <w:t xml:space="preserve">çma, </w:t>
      </w:r>
      <w:r w:rsidR="001F11F4">
        <w:rPr>
          <w:rFonts w:ascii="Times New Roman" w:hAnsi="Times New Roman" w:cs="Times New Roman"/>
          <w:i/>
          <w:iCs/>
          <w:sz w:val="18"/>
          <w:szCs w:val="18"/>
        </w:rPr>
        <w:t>k</w:t>
      </w:r>
      <w:r w:rsidRPr="00A658E2">
        <w:rPr>
          <w:rFonts w:ascii="Times New Roman" w:hAnsi="Times New Roman" w:cs="Times New Roman"/>
          <w:i/>
          <w:iCs/>
          <w:sz w:val="18"/>
          <w:szCs w:val="18"/>
        </w:rPr>
        <w:t xml:space="preserve">an </w:t>
      </w:r>
      <w:r w:rsidR="001F11F4">
        <w:rPr>
          <w:rFonts w:ascii="Times New Roman" w:hAnsi="Times New Roman" w:cs="Times New Roman"/>
          <w:i/>
          <w:iCs/>
          <w:sz w:val="18"/>
          <w:szCs w:val="18"/>
        </w:rPr>
        <w:t>a</w:t>
      </w:r>
      <w:r w:rsidRPr="00A658E2">
        <w:rPr>
          <w:rFonts w:ascii="Times New Roman" w:hAnsi="Times New Roman" w:cs="Times New Roman"/>
          <w:i/>
          <w:iCs/>
          <w:sz w:val="18"/>
          <w:szCs w:val="18"/>
        </w:rPr>
        <w:t>lma</w:t>
      </w:r>
      <w:r w:rsidR="00F6460B" w:rsidRPr="00A658E2">
        <w:rPr>
          <w:rFonts w:ascii="Times New Roman" w:hAnsi="Times New Roman" w:cs="Times New Roman"/>
          <w:i/>
          <w:iCs/>
          <w:sz w:val="18"/>
          <w:szCs w:val="18"/>
        </w:rPr>
        <w:t>,</w:t>
      </w:r>
      <w:r w:rsidRPr="00A658E2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r w:rsidR="001F11F4">
        <w:rPr>
          <w:rFonts w:ascii="Times New Roman" w:hAnsi="Times New Roman" w:cs="Times New Roman"/>
          <w:i/>
          <w:iCs/>
          <w:sz w:val="18"/>
          <w:szCs w:val="18"/>
        </w:rPr>
        <w:t>s</w:t>
      </w:r>
      <w:r w:rsidRPr="00A658E2">
        <w:rPr>
          <w:rFonts w:ascii="Times New Roman" w:hAnsi="Times New Roman" w:cs="Times New Roman"/>
          <w:i/>
          <w:iCs/>
          <w:sz w:val="18"/>
          <w:szCs w:val="18"/>
        </w:rPr>
        <w:t xml:space="preserve">erum </w:t>
      </w:r>
      <w:r w:rsidR="001F11F4">
        <w:rPr>
          <w:rFonts w:ascii="Times New Roman" w:hAnsi="Times New Roman" w:cs="Times New Roman"/>
          <w:i/>
          <w:iCs/>
          <w:sz w:val="18"/>
          <w:szCs w:val="18"/>
        </w:rPr>
        <w:t>t</w:t>
      </w:r>
      <w:r w:rsidRPr="00A658E2">
        <w:rPr>
          <w:rFonts w:ascii="Times New Roman" w:hAnsi="Times New Roman" w:cs="Times New Roman"/>
          <w:i/>
          <w:iCs/>
          <w:sz w:val="18"/>
          <w:szCs w:val="18"/>
        </w:rPr>
        <w:t xml:space="preserve">akma ve </w:t>
      </w:r>
      <w:r w:rsidR="00217944">
        <w:rPr>
          <w:rFonts w:ascii="Times New Roman" w:hAnsi="Times New Roman" w:cs="Times New Roman"/>
          <w:i/>
          <w:iCs/>
          <w:sz w:val="18"/>
          <w:szCs w:val="18"/>
        </w:rPr>
        <w:t>i</w:t>
      </w:r>
      <w:r w:rsidR="001F11F4">
        <w:rPr>
          <w:rFonts w:ascii="Times New Roman" w:hAnsi="Times New Roman" w:cs="Times New Roman"/>
          <w:i/>
          <w:iCs/>
          <w:sz w:val="18"/>
          <w:szCs w:val="18"/>
        </w:rPr>
        <w:t>v</w:t>
      </w:r>
      <w:r w:rsidRPr="00A658E2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r w:rsidR="001F11F4">
        <w:rPr>
          <w:rFonts w:ascii="Times New Roman" w:hAnsi="Times New Roman" w:cs="Times New Roman"/>
          <w:i/>
          <w:iCs/>
          <w:sz w:val="18"/>
          <w:szCs w:val="18"/>
        </w:rPr>
        <w:t>e</w:t>
      </w:r>
      <w:r w:rsidRPr="00A658E2">
        <w:rPr>
          <w:rFonts w:ascii="Times New Roman" w:hAnsi="Times New Roman" w:cs="Times New Roman"/>
          <w:i/>
          <w:iCs/>
          <w:sz w:val="18"/>
          <w:szCs w:val="18"/>
        </w:rPr>
        <w:t xml:space="preserve">njeksiyon </w:t>
      </w:r>
      <w:r w:rsidR="001F11F4">
        <w:rPr>
          <w:rFonts w:ascii="Times New Roman" w:hAnsi="Times New Roman" w:cs="Times New Roman"/>
          <w:i/>
          <w:iCs/>
          <w:sz w:val="18"/>
          <w:szCs w:val="18"/>
        </w:rPr>
        <w:t>u</w:t>
      </w:r>
      <w:r w:rsidRPr="00A658E2">
        <w:rPr>
          <w:rFonts w:ascii="Times New Roman" w:hAnsi="Times New Roman" w:cs="Times New Roman"/>
          <w:i/>
          <w:iCs/>
          <w:sz w:val="18"/>
          <w:szCs w:val="18"/>
        </w:rPr>
        <w:t xml:space="preserve">ygulama </w:t>
      </w:r>
      <w:r w:rsidR="001F11F4">
        <w:rPr>
          <w:rFonts w:ascii="Times New Roman" w:hAnsi="Times New Roman" w:cs="Times New Roman"/>
          <w:i/>
          <w:iCs/>
          <w:sz w:val="18"/>
          <w:szCs w:val="18"/>
        </w:rPr>
        <w:t>b</w:t>
      </w:r>
      <w:r w:rsidRPr="00A658E2">
        <w:rPr>
          <w:rFonts w:ascii="Times New Roman" w:hAnsi="Times New Roman" w:cs="Times New Roman"/>
          <w:i/>
          <w:iCs/>
          <w:sz w:val="18"/>
          <w:szCs w:val="18"/>
        </w:rPr>
        <w:t>ecerisi</w:t>
      </w:r>
    </w:p>
    <w:p w14:paraId="3ED95A47" w14:textId="77777777" w:rsidR="00BD262B" w:rsidRPr="00A658E2" w:rsidRDefault="00BD262B" w:rsidP="00F6460B">
      <w:pPr>
        <w:spacing w:after="0"/>
        <w:jc w:val="both"/>
        <w:rPr>
          <w:rFonts w:ascii="Times New Roman" w:hAnsi="Times New Roman" w:cs="Times New Roman"/>
          <w:i/>
          <w:iCs/>
          <w:sz w:val="18"/>
          <w:szCs w:val="18"/>
        </w:rPr>
      </w:pPr>
      <w:r w:rsidRPr="002D1B87">
        <w:rPr>
          <w:rFonts w:ascii="Times New Roman" w:hAnsi="Times New Roman" w:cs="Times New Roman"/>
          <w:b/>
          <w:bCs/>
          <w:i/>
          <w:iCs/>
          <w:sz w:val="18"/>
          <w:szCs w:val="18"/>
        </w:rPr>
        <w:t>Beceri 2</w:t>
      </w:r>
      <w:r w:rsidRPr="00A658E2">
        <w:rPr>
          <w:rFonts w:ascii="Times New Roman" w:hAnsi="Times New Roman" w:cs="Times New Roman"/>
          <w:i/>
          <w:iCs/>
          <w:sz w:val="18"/>
          <w:szCs w:val="18"/>
        </w:rPr>
        <w:t xml:space="preserve">: Yara </w:t>
      </w:r>
      <w:r w:rsidR="001F11F4">
        <w:rPr>
          <w:rFonts w:ascii="Times New Roman" w:hAnsi="Times New Roman" w:cs="Times New Roman"/>
          <w:i/>
          <w:iCs/>
          <w:sz w:val="18"/>
          <w:szCs w:val="18"/>
        </w:rPr>
        <w:t>b</w:t>
      </w:r>
      <w:r w:rsidRPr="00A658E2">
        <w:rPr>
          <w:rFonts w:ascii="Times New Roman" w:hAnsi="Times New Roman" w:cs="Times New Roman"/>
          <w:i/>
          <w:iCs/>
          <w:sz w:val="18"/>
          <w:szCs w:val="18"/>
        </w:rPr>
        <w:t xml:space="preserve">akımı ve </w:t>
      </w:r>
      <w:proofErr w:type="spellStart"/>
      <w:r w:rsidR="001F11F4">
        <w:rPr>
          <w:rFonts w:ascii="Times New Roman" w:hAnsi="Times New Roman" w:cs="Times New Roman"/>
          <w:i/>
          <w:iCs/>
          <w:sz w:val="18"/>
          <w:szCs w:val="18"/>
        </w:rPr>
        <w:t>s</w:t>
      </w:r>
      <w:r w:rsidRPr="00A658E2">
        <w:rPr>
          <w:rFonts w:ascii="Times New Roman" w:hAnsi="Times New Roman" w:cs="Times New Roman"/>
          <w:i/>
          <w:iCs/>
          <w:sz w:val="18"/>
          <w:szCs w:val="18"/>
        </w:rPr>
        <w:t>ütür</w:t>
      </w:r>
      <w:proofErr w:type="spellEnd"/>
      <w:r w:rsidRPr="00A658E2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r w:rsidR="001F11F4">
        <w:rPr>
          <w:rFonts w:ascii="Times New Roman" w:hAnsi="Times New Roman" w:cs="Times New Roman"/>
          <w:i/>
          <w:iCs/>
          <w:sz w:val="18"/>
          <w:szCs w:val="18"/>
        </w:rPr>
        <w:t>a</w:t>
      </w:r>
      <w:r w:rsidRPr="00A658E2">
        <w:rPr>
          <w:rFonts w:ascii="Times New Roman" w:hAnsi="Times New Roman" w:cs="Times New Roman"/>
          <w:i/>
          <w:iCs/>
          <w:sz w:val="18"/>
          <w:szCs w:val="18"/>
        </w:rPr>
        <w:t>tma</w:t>
      </w:r>
      <w:r w:rsidR="00B73005" w:rsidRPr="00A658E2">
        <w:rPr>
          <w:rFonts w:ascii="Times New Roman" w:hAnsi="Times New Roman" w:cs="Times New Roman"/>
          <w:i/>
          <w:iCs/>
          <w:sz w:val="18"/>
          <w:szCs w:val="18"/>
        </w:rPr>
        <w:t>-</w:t>
      </w:r>
      <w:r w:rsidR="001F11F4">
        <w:rPr>
          <w:rFonts w:ascii="Times New Roman" w:hAnsi="Times New Roman" w:cs="Times New Roman"/>
          <w:i/>
          <w:iCs/>
          <w:sz w:val="18"/>
          <w:szCs w:val="18"/>
        </w:rPr>
        <w:t>a</w:t>
      </w:r>
      <w:r w:rsidR="00B73005" w:rsidRPr="00A658E2">
        <w:rPr>
          <w:rFonts w:ascii="Times New Roman" w:hAnsi="Times New Roman" w:cs="Times New Roman"/>
          <w:i/>
          <w:iCs/>
          <w:sz w:val="18"/>
          <w:szCs w:val="18"/>
        </w:rPr>
        <w:t>lma</w:t>
      </w:r>
      <w:r w:rsidRPr="00A658E2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r w:rsidR="001F11F4">
        <w:rPr>
          <w:rFonts w:ascii="Times New Roman" w:hAnsi="Times New Roman" w:cs="Times New Roman"/>
          <w:i/>
          <w:iCs/>
          <w:sz w:val="18"/>
          <w:szCs w:val="18"/>
        </w:rPr>
        <w:t>b</w:t>
      </w:r>
      <w:r w:rsidRPr="00A658E2">
        <w:rPr>
          <w:rFonts w:ascii="Times New Roman" w:hAnsi="Times New Roman" w:cs="Times New Roman"/>
          <w:i/>
          <w:iCs/>
          <w:sz w:val="18"/>
          <w:szCs w:val="18"/>
        </w:rPr>
        <w:t>ecerisi</w:t>
      </w:r>
    </w:p>
    <w:p w14:paraId="33693687" w14:textId="77777777" w:rsidR="00BD262B" w:rsidRPr="00A658E2" w:rsidRDefault="00BD262B" w:rsidP="00F6460B">
      <w:pPr>
        <w:spacing w:after="0"/>
        <w:ind w:left="851" w:hanging="851"/>
        <w:jc w:val="both"/>
        <w:rPr>
          <w:rFonts w:ascii="Times New Roman" w:hAnsi="Times New Roman" w:cs="Times New Roman"/>
          <w:i/>
          <w:iCs/>
          <w:sz w:val="18"/>
          <w:szCs w:val="18"/>
        </w:rPr>
      </w:pPr>
      <w:r w:rsidRPr="002D1B87">
        <w:rPr>
          <w:rFonts w:ascii="Times New Roman" w:hAnsi="Times New Roman" w:cs="Times New Roman"/>
          <w:b/>
          <w:bCs/>
          <w:i/>
          <w:iCs/>
          <w:sz w:val="18"/>
          <w:szCs w:val="18"/>
        </w:rPr>
        <w:t>Beceri 3</w:t>
      </w:r>
      <w:r w:rsidRPr="00A658E2">
        <w:rPr>
          <w:rFonts w:ascii="Times New Roman" w:hAnsi="Times New Roman" w:cs="Times New Roman"/>
          <w:i/>
          <w:iCs/>
          <w:sz w:val="18"/>
          <w:szCs w:val="18"/>
        </w:rPr>
        <w:t xml:space="preserve">:Erişkinde </w:t>
      </w:r>
      <w:r w:rsidR="001F11F4">
        <w:rPr>
          <w:rFonts w:ascii="Times New Roman" w:hAnsi="Times New Roman" w:cs="Times New Roman"/>
          <w:i/>
          <w:iCs/>
          <w:sz w:val="18"/>
          <w:szCs w:val="18"/>
        </w:rPr>
        <w:t>t</w:t>
      </w:r>
      <w:r w:rsidRPr="00A658E2">
        <w:rPr>
          <w:rFonts w:ascii="Times New Roman" w:hAnsi="Times New Roman" w:cs="Times New Roman"/>
          <w:i/>
          <w:iCs/>
          <w:sz w:val="18"/>
          <w:szCs w:val="18"/>
        </w:rPr>
        <w:t xml:space="preserve">emel </w:t>
      </w:r>
      <w:r w:rsidR="001F11F4">
        <w:rPr>
          <w:rFonts w:ascii="Times New Roman" w:hAnsi="Times New Roman" w:cs="Times New Roman"/>
          <w:i/>
          <w:iCs/>
          <w:sz w:val="18"/>
          <w:szCs w:val="18"/>
        </w:rPr>
        <w:t>y</w:t>
      </w:r>
      <w:r w:rsidRPr="00A658E2">
        <w:rPr>
          <w:rFonts w:ascii="Times New Roman" w:hAnsi="Times New Roman" w:cs="Times New Roman"/>
          <w:i/>
          <w:iCs/>
          <w:sz w:val="18"/>
          <w:szCs w:val="18"/>
        </w:rPr>
        <w:t xml:space="preserve">aşam </w:t>
      </w:r>
      <w:r w:rsidR="001F11F4">
        <w:rPr>
          <w:rFonts w:ascii="Times New Roman" w:hAnsi="Times New Roman" w:cs="Times New Roman"/>
          <w:i/>
          <w:iCs/>
          <w:sz w:val="18"/>
          <w:szCs w:val="18"/>
        </w:rPr>
        <w:t>d</w:t>
      </w:r>
      <w:r w:rsidRPr="00A658E2">
        <w:rPr>
          <w:rFonts w:ascii="Times New Roman" w:hAnsi="Times New Roman" w:cs="Times New Roman"/>
          <w:i/>
          <w:iCs/>
          <w:sz w:val="18"/>
          <w:szCs w:val="18"/>
        </w:rPr>
        <w:t xml:space="preserve">esteği, </w:t>
      </w:r>
      <w:proofErr w:type="spellStart"/>
      <w:r w:rsidR="001F11F4">
        <w:rPr>
          <w:rFonts w:ascii="Times New Roman" w:hAnsi="Times New Roman" w:cs="Times New Roman"/>
          <w:i/>
          <w:iCs/>
          <w:sz w:val="18"/>
          <w:szCs w:val="18"/>
        </w:rPr>
        <w:t>e</w:t>
      </w:r>
      <w:r w:rsidRPr="00A658E2">
        <w:rPr>
          <w:rFonts w:ascii="Times New Roman" w:hAnsi="Times New Roman" w:cs="Times New Roman"/>
          <w:i/>
          <w:iCs/>
          <w:sz w:val="18"/>
          <w:szCs w:val="18"/>
        </w:rPr>
        <w:t>ndotrakeal</w:t>
      </w:r>
      <w:proofErr w:type="spellEnd"/>
      <w:r w:rsidRPr="00A658E2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="001F11F4">
        <w:rPr>
          <w:rFonts w:ascii="Times New Roman" w:hAnsi="Times New Roman" w:cs="Times New Roman"/>
          <w:i/>
          <w:iCs/>
          <w:sz w:val="18"/>
          <w:szCs w:val="18"/>
        </w:rPr>
        <w:t>e</w:t>
      </w:r>
      <w:r w:rsidRPr="00A658E2">
        <w:rPr>
          <w:rFonts w:ascii="Times New Roman" w:hAnsi="Times New Roman" w:cs="Times New Roman"/>
          <w:i/>
          <w:iCs/>
          <w:sz w:val="18"/>
          <w:szCs w:val="18"/>
        </w:rPr>
        <w:t>ntübasyon</w:t>
      </w:r>
      <w:proofErr w:type="spellEnd"/>
      <w:r w:rsidRPr="00A658E2">
        <w:rPr>
          <w:rFonts w:ascii="Times New Roman" w:hAnsi="Times New Roman" w:cs="Times New Roman"/>
          <w:i/>
          <w:iCs/>
          <w:sz w:val="18"/>
          <w:szCs w:val="18"/>
        </w:rPr>
        <w:t xml:space="preserve"> ve </w:t>
      </w:r>
      <w:proofErr w:type="spellStart"/>
      <w:r w:rsidR="001F11F4">
        <w:rPr>
          <w:rFonts w:ascii="Times New Roman" w:hAnsi="Times New Roman" w:cs="Times New Roman"/>
          <w:i/>
          <w:iCs/>
          <w:sz w:val="18"/>
          <w:szCs w:val="18"/>
        </w:rPr>
        <w:t>r</w:t>
      </w:r>
      <w:r w:rsidRPr="00A658E2">
        <w:rPr>
          <w:rFonts w:ascii="Times New Roman" w:hAnsi="Times New Roman" w:cs="Times New Roman"/>
          <w:i/>
          <w:iCs/>
          <w:sz w:val="18"/>
          <w:szCs w:val="18"/>
        </w:rPr>
        <w:t>ecovery</w:t>
      </w:r>
      <w:proofErr w:type="spellEnd"/>
      <w:r w:rsidRPr="00A658E2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r w:rsidR="001F11F4">
        <w:rPr>
          <w:rFonts w:ascii="Times New Roman" w:hAnsi="Times New Roman" w:cs="Times New Roman"/>
          <w:i/>
          <w:iCs/>
          <w:sz w:val="18"/>
          <w:szCs w:val="18"/>
        </w:rPr>
        <w:t>p</w:t>
      </w:r>
      <w:r w:rsidRPr="00A658E2">
        <w:rPr>
          <w:rFonts w:ascii="Times New Roman" w:hAnsi="Times New Roman" w:cs="Times New Roman"/>
          <w:i/>
          <w:iCs/>
          <w:sz w:val="18"/>
          <w:szCs w:val="18"/>
        </w:rPr>
        <w:t xml:space="preserve">ozisyonu </w:t>
      </w:r>
      <w:r w:rsidR="001F11F4">
        <w:rPr>
          <w:rFonts w:ascii="Times New Roman" w:hAnsi="Times New Roman" w:cs="Times New Roman"/>
          <w:i/>
          <w:iCs/>
          <w:sz w:val="18"/>
          <w:szCs w:val="18"/>
        </w:rPr>
        <w:t>v</w:t>
      </w:r>
      <w:r w:rsidRPr="00A658E2">
        <w:rPr>
          <w:rFonts w:ascii="Times New Roman" w:hAnsi="Times New Roman" w:cs="Times New Roman"/>
          <w:i/>
          <w:iCs/>
          <w:sz w:val="18"/>
          <w:szCs w:val="18"/>
        </w:rPr>
        <w:t xml:space="preserve">erme </w:t>
      </w:r>
      <w:r w:rsidR="001F11F4">
        <w:rPr>
          <w:rFonts w:ascii="Times New Roman" w:hAnsi="Times New Roman" w:cs="Times New Roman"/>
          <w:i/>
          <w:iCs/>
          <w:sz w:val="18"/>
          <w:szCs w:val="18"/>
        </w:rPr>
        <w:t>b</w:t>
      </w:r>
      <w:r w:rsidRPr="00A658E2">
        <w:rPr>
          <w:rFonts w:ascii="Times New Roman" w:hAnsi="Times New Roman" w:cs="Times New Roman"/>
          <w:i/>
          <w:iCs/>
          <w:sz w:val="18"/>
          <w:szCs w:val="18"/>
        </w:rPr>
        <w:t>ecerisi</w:t>
      </w:r>
    </w:p>
    <w:p w14:paraId="665D9FA0" w14:textId="77777777" w:rsidR="00BD262B" w:rsidRDefault="00BD262B" w:rsidP="00F6460B">
      <w:pPr>
        <w:spacing w:after="0"/>
        <w:jc w:val="both"/>
        <w:rPr>
          <w:rFonts w:ascii="Times New Roman" w:hAnsi="Times New Roman" w:cs="Times New Roman"/>
          <w:i/>
          <w:iCs/>
          <w:sz w:val="18"/>
          <w:szCs w:val="18"/>
        </w:rPr>
      </w:pPr>
      <w:r w:rsidRPr="002D1B87">
        <w:rPr>
          <w:rFonts w:ascii="Times New Roman" w:hAnsi="Times New Roman" w:cs="Times New Roman"/>
          <w:b/>
          <w:bCs/>
          <w:i/>
          <w:iCs/>
          <w:sz w:val="18"/>
          <w:szCs w:val="18"/>
        </w:rPr>
        <w:t>Beceri 4</w:t>
      </w:r>
      <w:r w:rsidRPr="00A658E2">
        <w:rPr>
          <w:rFonts w:ascii="Times New Roman" w:hAnsi="Times New Roman" w:cs="Times New Roman"/>
          <w:i/>
          <w:iCs/>
          <w:sz w:val="18"/>
          <w:szCs w:val="18"/>
        </w:rPr>
        <w:t xml:space="preserve">: </w:t>
      </w:r>
      <w:proofErr w:type="spellStart"/>
      <w:r w:rsidR="001F11F4">
        <w:rPr>
          <w:rFonts w:ascii="Times New Roman" w:hAnsi="Times New Roman" w:cs="Times New Roman"/>
          <w:i/>
          <w:iCs/>
          <w:sz w:val="18"/>
          <w:szCs w:val="18"/>
        </w:rPr>
        <w:t>Im</w:t>
      </w:r>
      <w:proofErr w:type="spellEnd"/>
      <w:r w:rsidRPr="00A658E2">
        <w:rPr>
          <w:rFonts w:ascii="Times New Roman" w:hAnsi="Times New Roman" w:cs="Times New Roman"/>
          <w:i/>
          <w:iCs/>
          <w:sz w:val="18"/>
          <w:szCs w:val="18"/>
        </w:rPr>
        <w:t>,</w:t>
      </w:r>
      <w:r w:rsidR="00F6460B" w:rsidRPr="00A658E2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="001F11F4">
        <w:rPr>
          <w:rFonts w:ascii="Times New Roman" w:hAnsi="Times New Roman" w:cs="Times New Roman"/>
          <w:i/>
          <w:iCs/>
          <w:sz w:val="18"/>
          <w:szCs w:val="18"/>
        </w:rPr>
        <w:t>sc</w:t>
      </w:r>
      <w:proofErr w:type="spellEnd"/>
      <w:r w:rsidRPr="00A658E2">
        <w:rPr>
          <w:rFonts w:ascii="Times New Roman" w:hAnsi="Times New Roman" w:cs="Times New Roman"/>
          <w:i/>
          <w:iCs/>
          <w:sz w:val="18"/>
          <w:szCs w:val="18"/>
        </w:rPr>
        <w:t>,</w:t>
      </w:r>
      <w:r w:rsidR="00F6460B" w:rsidRPr="00A658E2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="001F11F4">
        <w:rPr>
          <w:rFonts w:ascii="Times New Roman" w:hAnsi="Times New Roman" w:cs="Times New Roman"/>
          <w:i/>
          <w:iCs/>
          <w:sz w:val="18"/>
          <w:szCs w:val="18"/>
        </w:rPr>
        <w:t>id</w:t>
      </w:r>
      <w:proofErr w:type="spellEnd"/>
      <w:r w:rsidRPr="00A658E2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r w:rsidR="001F11F4">
        <w:rPr>
          <w:rFonts w:ascii="Times New Roman" w:hAnsi="Times New Roman" w:cs="Times New Roman"/>
          <w:i/>
          <w:iCs/>
          <w:sz w:val="18"/>
          <w:szCs w:val="18"/>
        </w:rPr>
        <w:t>e</w:t>
      </w:r>
      <w:r w:rsidRPr="00A658E2">
        <w:rPr>
          <w:rFonts w:ascii="Times New Roman" w:hAnsi="Times New Roman" w:cs="Times New Roman"/>
          <w:i/>
          <w:iCs/>
          <w:sz w:val="18"/>
          <w:szCs w:val="18"/>
        </w:rPr>
        <w:t xml:space="preserve">njeksiyon </w:t>
      </w:r>
      <w:r w:rsidR="001F11F4">
        <w:rPr>
          <w:rFonts w:ascii="Times New Roman" w:hAnsi="Times New Roman" w:cs="Times New Roman"/>
          <w:i/>
          <w:iCs/>
          <w:sz w:val="18"/>
          <w:szCs w:val="18"/>
        </w:rPr>
        <w:t>u</w:t>
      </w:r>
      <w:r w:rsidRPr="00A658E2">
        <w:rPr>
          <w:rFonts w:ascii="Times New Roman" w:hAnsi="Times New Roman" w:cs="Times New Roman"/>
          <w:i/>
          <w:iCs/>
          <w:sz w:val="18"/>
          <w:szCs w:val="18"/>
        </w:rPr>
        <w:t xml:space="preserve">ygulama </w:t>
      </w:r>
      <w:r w:rsidR="00217944">
        <w:rPr>
          <w:rFonts w:ascii="Times New Roman" w:hAnsi="Times New Roman" w:cs="Times New Roman"/>
          <w:i/>
          <w:iCs/>
          <w:sz w:val="18"/>
          <w:szCs w:val="18"/>
        </w:rPr>
        <w:t>b</w:t>
      </w:r>
      <w:r w:rsidRPr="00A658E2">
        <w:rPr>
          <w:rFonts w:ascii="Times New Roman" w:hAnsi="Times New Roman" w:cs="Times New Roman"/>
          <w:i/>
          <w:iCs/>
          <w:sz w:val="18"/>
          <w:szCs w:val="18"/>
        </w:rPr>
        <w:t>ecerisi</w:t>
      </w:r>
    </w:p>
    <w:p w14:paraId="30C19B03" w14:textId="77777777" w:rsidR="009D664F" w:rsidRDefault="009D664F" w:rsidP="00F6460B">
      <w:pPr>
        <w:spacing w:after="0"/>
        <w:jc w:val="both"/>
        <w:rPr>
          <w:rFonts w:ascii="Times New Roman" w:hAnsi="Times New Roman" w:cs="Times New Roman"/>
          <w:i/>
          <w:iCs/>
          <w:sz w:val="18"/>
          <w:szCs w:val="18"/>
        </w:rPr>
      </w:pPr>
    </w:p>
    <w:p w14:paraId="0E648C6C" w14:textId="77777777" w:rsidR="009D664F" w:rsidRDefault="009D664F" w:rsidP="00F6460B">
      <w:pPr>
        <w:spacing w:after="0"/>
        <w:jc w:val="both"/>
        <w:rPr>
          <w:rFonts w:ascii="Times New Roman" w:hAnsi="Times New Roman" w:cs="Times New Roman"/>
          <w:i/>
          <w:iCs/>
          <w:sz w:val="18"/>
          <w:szCs w:val="18"/>
        </w:rPr>
      </w:pPr>
    </w:p>
    <w:p w14:paraId="426BC5E7" w14:textId="77777777" w:rsidR="007B24D3" w:rsidRDefault="007B24D3" w:rsidP="00F6460B">
      <w:pPr>
        <w:spacing w:after="0"/>
        <w:jc w:val="both"/>
        <w:rPr>
          <w:rFonts w:ascii="Times New Roman" w:hAnsi="Times New Roman" w:cs="Times New Roman"/>
          <w:i/>
          <w:iCs/>
          <w:sz w:val="18"/>
          <w:szCs w:val="18"/>
        </w:rPr>
      </w:pPr>
    </w:p>
    <w:tbl>
      <w:tblPr>
        <w:tblStyle w:val="TabloKlavuzuAk"/>
        <w:tblW w:w="0" w:type="auto"/>
        <w:tblLook w:val="04A0" w:firstRow="1" w:lastRow="0" w:firstColumn="1" w:lastColumn="0" w:noHBand="0" w:noVBand="1"/>
      </w:tblPr>
      <w:tblGrid>
        <w:gridCol w:w="2091"/>
        <w:gridCol w:w="1590"/>
        <w:gridCol w:w="2592"/>
        <w:gridCol w:w="2091"/>
        <w:gridCol w:w="2092"/>
      </w:tblGrid>
      <w:tr w:rsidR="007B24D3" w:rsidRPr="00153D37" w14:paraId="77A296FE" w14:textId="77777777" w:rsidTr="007B24D3">
        <w:tc>
          <w:tcPr>
            <w:tcW w:w="2091" w:type="dxa"/>
          </w:tcPr>
          <w:p w14:paraId="3B941160" w14:textId="77777777" w:rsidR="007B24D3" w:rsidRPr="0035601F" w:rsidRDefault="0035601F" w:rsidP="00AD332F">
            <w:pPr>
              <w:jc w:val="both"/>
              <w:rPr>
                <w:b/>
                <w:bCs/>
                <w:i/>
                <w:iCs/>
                <w:sz w:val="16"/>
                <w:szCs w:val="16"/>
              </w:rPr>
            </w:pPr>
            <w:bookmarkStart w:id="7" w:name="_Hlk81092176"/>
            <w:r w:rsidRPr="0035601F">
              <w:rPr>
                <w:b/>
                <w:bCs/>
                <w:i/>
                <w:iCs/>
                <w:sz w:val="18"/>
                <w:szCs w:val="18"/>
              </w:rPr>
              <w:t xml:space="preserve">Beceri uygulamaları </w:t>
            </w:r>
          </w:p>
        </w:tc>
        <w:tc>
          <w:tcPr>
            <w:tcW w:w="1590" w:type="dxa"/>
          </w:tcPr>
          <w:p w14:paraId="3A6B5D47" w14:textId="77777777" w:rsidR="007B24D3" w:rsidRPr="00153D37" w:rsidRDefault="007B24D3" w:rsidP="00AD332F">
            <w:pPr>
              <w:jc w:val="both"/>
              <w:rPr>
                <w:sz w:val="16"/>
                <w:szCs w:val="16"/>
              </w:rPr>
            </w:pPr>
            <w:r w:rsidRPr="00153D37">
              <w:rPr>
                <w:sz w:val="16"/>
                <w:szCs w:val="16"/>
              </w:rPr>
              <w:t>sayı</w:t>
            </w:r>
          </w:p>
        </w:tc>
        <w:tc>
          <w:tcPr>
            <w:tcW w:w="2592" w:type="dxa"/>
          </w:tcPr>
          <w:p w14:paraId="43E6389F" w14:textId="77777777" w:rsidR="007B24D3" w:rsidRPr="00153D37" w:rsidRDefault="007B24D3" w:rsidP="00AD332F">
            <w:pPr>
              <w:jc w:val="both"/>
              <w:rPr>
                <w:sz w:val="16"/>
                <w:szCs w:val="16"/>
              </w:rPr>
            </w:pPr>
            <w:r w:rsidRPr="00153D37">
              <w:rPr>
                <w:sz w:val="16"/>
                <w:szCs w:val="16"/>
              </w:rPr>
              <w:t xml:space="preserve">Grup </w:t>
            </w:r>
          </w:p>
        </w:tc>
        <w:tc>
          <w:tcPr>
            <w:tcW w:w="2091" w:type="dxa"/>
          </w:tcPr>
          <w:p w14:paraId="7216FEB4" w14:textId="77777777" w:rsidR="007B24D3" w:rsidRPr="00153D37" w:rsidRDefault="007B24D3" w:rsidP="00AD332F">
            <w:pPr>
              <w:jc w:val="both"/>
              <w:rPr>
                <w:sz w:val="16"/>
                <w:szCs w:val="16"/>
              </w:rPr>
            </w:pPr>
            <w:r w:rsidRPr="00153D37">
              <w:rPr>
                <w:sz w:val="16"/>
                <w:szCs w:val="16"/>
              </w:rPr>
              <w:t xml:space="preserve">Alt gruplar </w:t>
            </w:r>
          </w:p>
        </w:tc>
        <w:tc>
          <w:tcPr>
            <w:tcW w:w="2092" w:type="dxa"/>
          </w:tcPr>
          <w:p w14:paraId="77364283" w14:textId="77777777" w:rsidR="007B24D3" w:rsidRPr="00153D37" w:rsidRDefault="007B24D3" w:rsidP="00AD332F">
            <w:pPr>
              <w:jc w:val="both"/>
              <w:rPr>
                <w:sz w:val="16"/>
                <w:szCs w:val="16"/>
              </w:rPr>
            </w:pPr>
          </w:p>
        </w:tc>
      </w:tr>
      <w:tr w:rsidR="007B24D3" w:rsidRPr="00153D37" w14:paraId="6205DB40" w14:textId="77777777" w:rsidTr="007B24D3">
        <w:tc>
          <w:tcPr>
            <w:tcW w:w="2091" w:type="dxa"/>
          </w:tcPr>
          <w:p w14:paraId="338794C5" w14:textId="77777777" w:rsidR="007B24D3" w:rsidRPr="00153D37" w:rsidRDefault="007B24D3" w:rsidP="00AD332F">
            <w:pPr>
              <w:jc w:val="both"/>
              <w:rPr>
                <w:sz w:val="16"/>
                <w:szCs w:val="16"/>
              </w:rPr>
            </w:pPr>
            <w:r w:rsidRPr="00153D37">
              <w:rPr>
                <w:sz w:val="16"/>
                <w:szCs w:val="16"/>
              </w:rPr>
              <w:t>Türkçe dönem II öğrenci</w:t>
            </w:r>
          </w:p>
        </w:tc>
        <w:tc>
          <w:tcPr>
            <w:tcW w:w="1590" w:type="dxa"/>
          </w:tcPr>
          <w:p w14:paraId="73632533" w14:textId="77777777" w:rsidR="007B24D3" w:rsidRPr="00153D37" w:rsidRDefault="00D81633" w:rsidP="00AD332F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0-160</w:t>
            </w:r>
          </w:p>
        </w:tc>
        <w:tc>
          <w:tcPr>
            <w:tcW w:w="2592" w:type="dxa"/>
            <w:vMerge w:val="restart"/>
          </w:tcPr>
          <w:p w14:paraId="3D971B5A" w14:textId="77777777" w:rsidR="007B24D3" w:rsidRPr="00153D37" w:rsidRDefault="007B24D3" w:rsidP="007B24D3">
            <w:pPr>
              <w:rPr>
                <w:sz w:val="16"/>
                <w:szCs w:val="16"/>
              </w:rPr>
            </w:pPr>
            <w:r w:rsidRPr="00153D37">
              <w:rPr>
                <w:sz w:val="16"/>
                <w:szCs w:val="16"/>
              </w:rPr>
              <w:t xml:space="preserve">(38-40 kişilik gruplar) </w:t>
            </w:r>
          </w:p>
          <w:p w14:paraId="69010F0E" w14:textId="77777777" w:rsidR="007B24D3" w:rsidRPr="00153D37" w:rsidRDefault="007B24D3" w:rsidP="007B24D3">
            <w:pPr>
              <w:rPr>
                <w:sz w:val="16"/>
                <w:szCs w:val="16"/>
              </w:rPr>
            </w:pPr>
            <w:r w:rsidRPr="00153D37">
              <w:rPr>
                <w:b/>
                <w:bCs/>
                <w:sz w:val="16"/>
                <w:szCs w:val="16"/>
              </w:rPr>
              <w:t>Grup 1</w:t>
            </w:r>
            <w:r w:rsidR="00D81633">
              <w:rPr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="00D81633">
              <w:rPr>
                <w:b/>
                <w:bCs/>
                <w:sz w:val="16"/>
                <w:szCs w:val="16"/>
              </w:rPr>
              <w:t>ing</w:t>
            </w:r>
            <w:proofErr w:type="spellEnd"/>
          </w:p>
          <w:p w14:paraId="68AB713D" w14:textId="77777777" w:rsidR="007B24D3" w:rsidRPr="00153D37" w:rsidRDefault="007B24D3" w:rsidP="00AD332F">
            <w:pPr>
              <w:jc w:val="both"/>
              <w:rPr>
                <w:sz w:val="16"/>
                <w:szCs w:val="16"/>
              </w:rPr>
            </w:pPr>
            <w:r w:rsidRPr="00153D37">
              <w:rPr>
                <w:sz w:val="16"/>
                <w:szCs w:val="16"/>
              </w:rPr>
              <w:t>Grup 2</w:t>
            </w:r>
          </w:p>
          <w:p w14:paraId="1424133F" w14:textId="77777777" w:rsidR="007B24D3" w:rsidRPr="00153D37" w:rsidRDefault="007B24D3" w:rsidP="00AD332F">
            <w:pPr>
              <w:jc w:val="both"/>
              <w:rPr>
                <w:sz w:val="16"/>
                <w:szCs w:val="16"/>
              </w:rPr>
            </w:pPr>
            <w:r w:rsidRPr="00153D37">
              <w:rPr>
                <w:sz w:val="16"/>
                <w:szCs w:val="16"/>
              </w:rPr>
              <w:t>Grup 3</w:t>
            </w:r>
          </w:p>
          <w:p w14:paraId="47030272" w14:textId="77777777" w:rsidR="007B24D3" w:rsidRPr="00153D37" w:rsidRDefault="007B24D3" w:rsidP="007B24D3">
            <w:pPr>
              <w:rPr>
                <w:sz w:val="16"/>
                <w:szCs w:val="16"/>
              </w:rPr>
            </w:pPr>
            <w:r w:rsidRPr="00153D37">
              <w:rPr>
                <w:sz w:val="16"/>
                <w:szCs w:val="16"/>
              </w:rPr>
              <w:t xml:space="preserve">Grup 4 </w:t>
            </w:r>
          </w:p>
          <w:p w14:paraId="5981AFD8" w14:textId="77777777" w:rsidR="007B24D3" w:rsidRPr="00153D37" w:rsidRDefault="007B24D3" w:rsidP="00AD332F">
            <w:pPr>
              <w:jc w:val="both"/>
              <w:rPr>
                <w:sz w:val="16"/>
                <w:szCs w:val="16"/>
              </w:rPr>
            </w:pPr>
            <w:r w:rsidRPr="00153D37">
              <w:rPr>
                <w:sz w:val="16"/>
                <w:szCs w:val="16"/>
              </w:rPr>
              <w:t>Grup 5</w:t>
            </w:r>
          </w:p>
          <w:p w14:paraId="5F43E8E7" w14:textId="77777777" w:rsidR="007B24D3" w:rsidRPr="00153D37" w:rsidRDefault="007B24D3" w:rsidP="00AD332F">
            <w:pPr>
              <w:jc w:val="both"/>
              <w:rPr>
                <w:sz w:val="16"/>
                <w:szCs w:val="16"/>
              </w:rPr>
            </w:pPr>
            <w:r w:rsidRPr="00153D37">
              <w:rPr>
                <w:sz w:val="16"/>
                <w:szCs w:val="16"/>
              </w:rPr>
              <w:t>Grup 6</w:t>
            </w:r>
          </w:p>
        </w:tc>
        <w:tc>
          <w:tcPr>
            <w:tcW w:w="2091" w:type="dxa"/>
            <w:vMerge w:val="restart"/>
          </w:tcPr>
          <w:p w14:paraId="4B4AD449" w14:textId="77777777" w:rsidR="007B24D3" w:rsidRPr="00153D37" w:rsidRDefault="007B24D3" w:rsidP="00AD332F">
            <w:pPr>
              <w:jc w:val="both"/>
              <w:rPr>
                <w:sz w:val="16"/>
                <w:szCs w:val="16"/>
              </w:rPr>
            </w:pPr>
            <w:r w:rsidRPr="00153D37">
              <w:rPr>
                <w:sz w:val="16"/>
                <w:szCs w:val="16"/>
              </w:rPr>
              <w:t>Grup 1a,1b,1c,1d</w:t>
            </w:r>
          </w:p>
          <w:p w14:paraId="10BEE3B7" w14:textId="77777777" w:rsidR="007B24D3" w:rsidRPr="00153D37" w:rsidRDefault="007B24D3" w:rsidP="00AD332F">
            <w:pPr>
              <w:jc w:val="both"/>
              <w:rPr>
                <w:sz w:val="16"/>
                <w:szCs w:val="16"/>
              </w:rPr>
            </w:pPr>
            <w:r w:rsidRPr="00153D37">
              <w:rPr>
                <w:sz w:val="16"/>
                <w:szCs w:val="16"/>
              </w:rPr>
              <w:t>Grup 2a,2b,2c,2d</w:t>
            </w:r>
          </w:p>
          <w:p w14:paraId="0632AC3D" w14:textId="77777777" w:rsidR="007B24D3" w:rsidRPr="00153D37" w:rsidRDefault="007B24D3" w:rsidP="00AD332F">
            <w:pPr>
              <w:jc w:val="both"/>
              <w:rPr>
                <w:sz w:val="16"/>
                <w:szCs w:val="16"/>
              </w:rPr>
            </w:pPr>
            <w:r w:rsidRPr="00153D37">
              <w:rPr>
                <w:sz w:val="16"/>
                <w:szCs w:val="16"/>
              </w:rPr>
              <w:t>Grup 3a,3b,3c,3,d</w:t>
            </w:r>
          </w:p>
          <w:p w14:paraId="610661F2" w14:textId="77777777" w:rsidR="007B24D3" w:rsidRPr="00153D37" w:rsidRDefault="007B24D3" w:rsidP="00AD332F">
            <w:pPr>
              <w:jc w:val="both"/>
              <w:rPr>
                <w:sz w:val="16"/>
                <w:szCs w:val="16"/>
              </w:rPr>
            </w:pPr>
            <w:r w:rsidRPr="00153D37">
              <w:rPr>
                <w:sz w:val="16"/>
                <w:szCs w:val="16"/>
              </w:rPr>
              <w:t>Grup 4a,4b,4c,4d</w:t>
            </w:r>
          </w:p>
          <w:p w14:paraId="4CE86D2F" w14:textId="77777777" w:rsidR="007B24D3" w:rsidRPr="00153D37" w:rsidRDefault="007B24D3" w:rsidP="00AD332F">
            <w:pPr>
              <w:jc w:val="both"/>
              <w:rPr>
                <w:sz w:val="16"/>
                <w:szCs w:val="16"/>
              </w:rPr>
            </w:pPr>
            <w:r w:rsidRPr="00153D37">
              <w:rPr>
                <w:sz w:val="16"/>
                <w:szCs w:val="16"/>
              </w:rPr>
              <w:t>Grup 5a,</w:t>
            </w:r>
            <w:r w:rsidR="00A5680A">
              <w:rPr>
                <w:sz w:val="16"/>
                <w:szCs w:val="16"/>
              </w:rPr>
              <w:t>5</w:t>
            </w:r>
            <w:r w:rsidRPr="00153D37">
              <w:rPr>
                <w:sz w:val="16"/>
                <w:szCs w:val="16"/>
              </w:rPr>
              <w:t>b,</w:t>
            </w:r>
            <w:r w:rsidR="00A5680A">
              <w:rPr>
                <w:sz w:val="16"/>
                <w:szCs w:val="16"/>
              </w:rPr>
              <w:t>5</w:t>
            </w:r>
            <w:r w:rsidRPr="00153D37">
              <w:rPr>
                <w:sz w:val="16"/>
                <w:szCs w:val="16"/>
              </w:rPr>
              <w:t>c,</w:t>
            </w:r>
            <w:r w:rsidR="00A5680A">
              <w:rPr>
                <w:sz w:val="16"/>
                <w:szCs w:val="16"/>
              </w:rPr>
              <w:t>5</w:t>
            </w:r>
            <w:r w:rsidRPr="00153D37">
              <w:rPr>
                <w:sz w:val="16"/>
                <w:szCs w:val="16"/>
              </w:rPr>
              <w:t>d</w:t>
            </w:r>
          </w:p>
          <w:p w14:paraId="0BB18FF9" w14:textId="77777777" w:rsidR="007B24D3" w:rsidRPr="00153D37" w:rsidRDefault="007B24D3" w:rsidP="00AD332F">
            <w:pPr>
              <w:jc w:val="both"/>
              <w:rPr>
                <w:sz w:val="16"/>
                <w:szCs w:val="16"/>
              </w:rPr>
            </w:pPr>
            <w:r w:rsidRPr="00153D37">
              <w:rPr>
                <w:sz w:val="16"/>
                <w:szCs w:val="16"/>
              </w:rPr>
              <w:t>Grup 6a,</w:t>
            </w:r>
            <w:r w:rsidR="00A5680A">
              <w:rPr>
                <w:sz w:val="16"/>
                <w:szCs w:val="16"/>
              </w:rPr>
              <w:t>6</w:t>
            </w:r>
            <w:r w:rsidRPr="00153D37">
              <w:rPr>
                <w:sz w:val="16"/>
                <w:szCs w:val="16"/>
              </w:rPr>
              <w:t>b,</w:t>
            </w:r>
            <w:r w:rsidR="00A5680A">
              <w:rPr>
                <w:sz w:val="16"/>
                <w:szCs w:val="16"/>
              </w:rPr>
              <w:t>6</w:t>
            </w:r>
            <w:r w:rsidRPr="00153D37">
              <w:rPr>
                <w:sz w:val="16"/>
                <w:szCs w:val="16"/>
              </w:rPr>
              <w:t>c,</w:t>
            </w:r>
            <w:r w:rsidR="00A5680A">
              <w:rPr>
                <w:sz w:val="16"/>
                <w:szCs w:val="16"/>
              </w:rPr>
              <w:t xml:space="preserve"> 6</w:t>
            </w:r>
            <w:r w:rsidRPr="00153D37">
              <w:rPr>
                <w:sz w:val="16"/>
                <w:szCs w:val="16"/>
              </w:rPr>
              <w:t>d</w:t>
            </w:r>
          </w:p>
        </w:tc>
        <w:tc>
          <w:tcPr>
            <w:tcW w:w="2092" w:type="dxa"/>
          </w:tcPr>
          <w:p w14:paraId="35ED0C83" w14:textId="77777777" w:rsidR="007B24D3" w:rsidRPr="00153D37" w:rsidRDefault="007B24D3" w:rsidP="00AD332F">
            <w:pPr>
              <w:jc w:val="both"/>
              <w:rPr>
                <w:sz w:val="16"/>
                <w:szCs w:val="16"/>
              </w:rPr>
            </w:pPr>
            <w:r w:rsidRPr="00153D37">
              <w:rPr>
                <w:sz w:val="16"/>
                <w:szCs w:val="16"/>
              </w:rPr>
              <w:t xml:space="preserve">10-14 kişilik gruplar </w:t>
            </w:r>
          </w:p>
        </w:tc>
      </w:tr>
      <w:tr w:rsidR="007B24D3" w:rsidRPr="00153D37" w14:paraId="04FD23C2" w14:textId="77777777" w:rsidTr="007B24D3">
        <w:tc>
          <w:tcPr>
            <w:tcW w:w="2091" w:type="dxa"/>
          </w:tcPr>
          <w:p w14:paraId="15B9020A" w14:textId="77777777" w:rsidR="007B24D3" w:rsidRPr="00153D37" w:rsidRDefault="007B24D3" w:rsidP="00AD332F">
            <w:pPr>
              <w:jc w:val="both"/>
              <w:rPr>
                <w:sz w:val="16"/>
                <w:szCs w:val="16"/>
              </w:rPr>
            </w:pPr>
            <w:r w:rsidRPr="00153D37">
              <w:rPr>
                <w:sz w:val="16"/>
                <w:szCs w:val="16"/>
              </w:rPr>
              <w:t>İngilizce dönem II öğrenci</w:t>
            </w:r>
          </w:p>
        </w:tc>
        <w:tc>
          <w:tcPr>
            <w:tcW w:w="1590" w:type="dxa"/>
          </w:tcPr>
          <w:p w14:paraId="759000A9" w14:textId="77777777" w:rsidR="007B24D3" w:rsidRPr="00153D37" w:rsidRDefault="00D81633" w:rsidP="00AD332F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</w:t>
            </w:r>
            <w:r w:rsidR="007B24D3" w:rsidRPr="00153D37">
              <w:rPr>
                <w:sz w:val="16"/>
                <w:szCs w:val="16"/>
              </w:rPr>
              <w:t>-60</w:t>
            </w:r>
          </w:p>
        </w:tc>
        <w:tc>
          <w:tcPr>
            <w:tcW w:w="2592" w:type="dxa"/>
            <w:vMerge/>
          </w:tcPr>
          <w:p w14:paraId="30765B17" w14:textId="77777777" w:rsidR="007B24D3" w:rsidRPr="00153D37" w:rsidRDefault="007B24D3" w:rsidP="00AD332F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2091" w:type="dxa"/>
            <w:vMerge/>
          </w:tcPr>
          <w:p w14:paraId="47915965" w14:textId="77777777" w:rsidR="007B24D3" w:rsidRPr="00153D37" w:rsidRDefault="007B24D3" w:rsidP="00AD332F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2092" w:type="dxa"/>
          </w:tcPr>
          <w:p w14:paraId="2E1F61F1" w14:textId="77777777" w:rsidR="007B24D3" w:rsidRPr="00153D37" w:rsidRDefault="007B24D3" w:rsidP="00AD332F">
            <w:pPr>
              <w:jc w:val="both"/>
              <w:rPr>
                <w:sz w:val="16"/>
                <w:szCs w:val="16"/>
              </w:rPr>
            </w:pPr>
          </w:p>
        </w:tc>
      </w:tr>
      <w:tr w:rsidR="007B24D3" w:rsidRPr="00153D37" w14:paraId="12601401" w14:textId="77777777" w:rsidTr="007B24D3">
        <w:tc>
          <w:tcPr>
            <w:tcW w:w="2091" w:type="dxa"/>
          </w:tcPr>
          <w:p w14:paraId="7E518EB5" w14:textId="77777777" w:rsidR="007B24D3" w:rsidRPr="00153D37" w:rsidRDefault="007B24D3" w:rsidP="00AD332F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590" w:type="dxa"/>
          </w:tcPr>
          <w:p w14:paraId="19DCAFAA" w14:textId="77777777" w:rsidR="007B24D3" w:rsidRPr="00153D37" w:rsidRDefault="00153775" w:rsidP="00AD332F">
            <w:pPr>
              <w:jc w:val="both"/>
              <w:rPr>
                <w:sz w:val="16"/>
                <w:szCs w:val="16"/>
              </w:rPr>
            </w:pPr>
            <w:r w:rsidRPr="00153D37">
              <w:rPr>
                <w:sz w:val="16"/>
                <w:szCs w:val="16"/>
              </w:rPr>
              <w:t xml:space="preserve">220-230 </w:t>
            </w:r>
          </w:p>
        </w:tc>
        <w:tc>
          <w:tcPr>
            <w:tcW w:w="2592" w:type="dxa"/>
          </w:tcPr>
          <w:p w14:paraId="424BD49D" w14:textId="77777777" w:rsidR="007B24D3" w:rsidRPr="00153D37" w:rsidRDefault="007B24D3" w:rsidP="00AD332F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2091" w:type="dxa"/>
          </w:tcPr>
          <w:p w14:paraId="72286C4A" w14:textId="77777777" w:rsidR="007B24D3" w:rsidRPr="00153D37" w:rsidRDefault="007B24D3" w:rsidP="00AD332F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2092" w:type="dxa"/>
          </w:tcPr>
          <w:p w14:paraId="13CF4A3F" w14:textId="77777777" w:rsidR="007B24D3" w:rsidRPr="00153D37" w:rsidRDefault="007B24D3" w:rsidP="00AD332F">
            <w:pPr>
              <w:jc w:val="both"/>
              <w:rPr>
                <w:sz w:val="16"/>
                <w:szCs w:val="16"/>
              </w:rPr>
            </w:pPr>
          </w:p>
        </w:tc>
      </w:tr>
      <w:tr w:rsidR="007476EC" w:rsidRPr="00153D37" w14:paraId="2BC208C8" w14:textId="77777777" w:rsidTr="00AD332F">
        <w:tc>
          <w:tcPr>
            <w:tcW w:w="10456" w:type="dxa"/>
            <w:gridSpan w:val="5"/>
          </w:tcPr>
          <w:p w14:paraId="0AEC17EC" w14:textId="77777777" w:rsidR="007476EC" w:rsidRPr="00153D37" w:rsidRDefault="007476EC" w:rsidP="007476EC">
            <w:pPr>
              <w:jc w:val="both"/>
              <w:rPr>
                <w:i/>
                <w:iCs/>
                <w:sz w:val="16"/>
                <w:szCs w:val="16"/>
              </w:rPr>
            </w:pPr>
            <w:r w:rsidRPr="00153D37">
              <w:rPr>
                <w:i/>
                <w:iCs/>
                <w:sz w:val="16"/>
                <w:szCs w:val="16"/>
              </w:rPr>
              <w:t>Türkçe ve İngilizce gruplara birlikte  mesleki  beceri eğitimleri verilecektir</w:t>
            </w:r>
          </w:p>
          <w:p w14:paraId="1E5E7CFF" w14:textId="77777777" w:rsidR="00F36BBE" w:rsidRPr="00153D37" w:rsidRDefault="00F36BBE" w:rsidP="007476EC">
            <w:pPr>
              <w:jc w:val="both"/>
              <w:rPr>
                <w:b/>
                <w:bCs/>
                <w:sz w:val="16"/>
                <w:szCs w:val="16"/>
                <w:u w:val="single"/>
              </w:rPr>
            </w:pPr>
            <w:r w:rsidRPr="00153D37">
              <w:rPr>
                <w:b/>
                <w:bCs/>
                <w:sz w:val="16"/>
                <w:szCs w:val="16"/>
                <w:u w:val="single"/>
              </w:rPr>
              <w:t>(</w:t>
            </w:r>
            <w:r w:rsidR="00D81633">
              <w:rPr>
                <w:b/>
                <w:bCs/>
                <w:sz w:val="16"/>
                <w:szCs w:val="16"/>
                <w:u w:val="single"/>
              </w:rPr>
              <w:t>…………….</w:t>
            </w:r>
            <w:r w:rsidRPr="00153D37">
              <w:rPr>
                <w:b/>
                <w:bCs/>
                <w:sz w:val="16"/>
                <w:szCs w:val="16"/>
                <w:u w:val="single"/>
              </w:rPr>
              <w:t>pratik sınav )</w:t>
            </w:r>
          </w:p>
          <w:p w14:paraId="29EE0852" w14:textId="77777777" w:rsidR="007476EC" w:rsidRPr="00153D37" w:rsidRDefault="007476EC" w:rsidP="00AD332F">
            <w:pPr>
              <w:jc w:val="both"/>
              <w:rPr>
                <w:sz w:val="16"/>
                <w:szCs w:val="16"/>
              </w:rPr>
            </w:pPr>
          </w:p>
        </w:tc>
      </w:tr>
      <w:bookmarkEnd w:id="7"/>
    </w:tbl>
    <w:p w14:paraId="4DD7B613" w14:textId="77777777" w:rsidR="007B24D3" w:rsidRDefault="007B24D3" w:rsidP="00F6460B">
      <w:pPr>
        <w:spacing w:after="0"/>
        <w:jc w:val="both"/>
        <w:rPr>
          <w:rFonts w:ascii="Times New Roman" w:hAnsi="Times New Roman" w:cs="Times New Roman"/>
          <w:i/>
          <w:iCs/>
          <w:sz w:val="18"/>
          <w:szCs w:val="18"/>
        </w:rPr>
      </w:pPr>
    </w:p>
    <w:tbl>
      <w:tblPr>
        <w:tblStyle w:val="TabloKlavuzu"/>
        <w:tblW w:w="10485" w:type="dxa"/>
        <w:tblLook w:val="04A0" w:firstRow="1" w:lastRow="0" w:firstColumn="1" w:lastColumn="0" w:noHBand="0" w:noVBand="1"/>
      </w:tblPr>
      <w:tblGrid>
        <w:gridCol w:w="1300"/>
        <w:gridCol w:w="1302"/>
        <w:gridCol w:w="1302"/>
        <w:gridCol w:w="1302"/>
        <w:gridCol w:w="1302"/>
        <w:gridCol w:w="2599"/>
        <w:gridCol w:w="1349"/>
        <w:gridCol w:w="29"/>
      </w:tblGrid>
      <w:tr w:rsidR="002C6777" w:rsidRPr="00140270" w14:paraId="4D2D9C1E" w14:textId="77777777" w:rsidTr="004030EB">
        <w:trPr>
          <w:gridAfter w:val="1"/>
          <w:wAfter w:w="29" w:type="dxa"/>
        </w:trPr>
        <w:tc>
          <w:tcPr>
            <w:tcW w:w="9107" w:type="dxa"/>
            <w:gridSpan w:val="6"/>
            <w:shd w:val="clear" w:color="auto" w:fill="BDD6EE" w:themeFill="accent1" w:themeFillTint="66"/>
          </w:tcPr>
          <w:p w14:paraId="6770D370" w14:textId="77777777" w:rsidR="002C6777" w:rsidRPr="00140270" w:rsidRDefault="002C6777" w:rsidP="00AD332F">
            <w:pPr>
              <w:jc w:val="both"/>
              <w:rPr>
                <w:b/>
                <w:bCs/>
                <w:sz w:val="14"/>
                <w:szCs w:val="14"/>
              </w:rPr>
            </w:pPr>
            <w:bookmarkStart w:id="8" w:name="_Hlk81092898"/>
            <w:r w:rsidRPr="00140270">
              <w:rPr>
                <w:b/>
                <w:bCs/>
                <w:sz w:val="14"/>
                <w:szCs w:val="14"/>
              </w:rPr>
              <w:t>Dönem II Türkçe ve İngilizce  tıp mesleki beceri eğitimleri</w:t>
            </w:r>
          </w:p>
        </w:tc>
        <w:tc>
          <w:tcPr>
            <w:tcW w:w="1349" w:type="dxa"/>
            <w:shd w:val="clear" w:color="auto" w:fill="BDD6EE" w:themeFill="accent1" w:themeFillTint="66"/>
          </w:tcPr>
          <w:p w14:paraId="6E6C5609" w14:textId="77777777" w:rsidR="002C6777" w:rsidRPr="00140270" w:rsidRDefault="002C6777" w:rsidP="00AD332F">
            <w:pPr>
              <w:jc w:val="both"/>
              <w:rPr>
                <w:b/>
                <w:bCs/>
                <w:sz w:val="14"/>
                <w:szCs w:val="14"/>
              </w:rPr>
            </w:pPr>
          </w:p>
        </w:tc>
      </w:tr>
      <w:tr w:rsidR="002C6777" w:rsidRPr="00140270" w14:paraId="44DF6DE7" w14:textId="77777777" w:rsidTr="004030EB">
        <w:trPr>
          <w:gridAfter w:val="1"/>
          <w:wAfter w:w="29" w:type="dxa"/>
        </w:trPr>
        <w:tc>
          <w:tcPr>
            <w:tcW w:w="1300" w:type="dxa"/>
            <w:shd w:val="clear" w:color="auto" w:fill="FFC000" w:themeFill="accent4"/>
          </w:tcPr>
          <w:p w14:paraId="69CB06AF" w14:textId="77777777" w:rsidR="002C6777" w:rsidRPr="00140270" w:rsidRDefault="002C6777" w:rsidP="00AD332F">
            <w:pPr>
              <w:jc w:val="both"/>
              <w:rPr>
                <w:b/>
                <w:bCs/>
                <w:sz w:val="14"/>
                <w:szCs w:val="14"/>
              </w:rPr>
            </w:pPr>
            <w:r w:rsidRPr="00140270">
              <w:rPr>
                <w:b/>
                <w:bCs/>
                <w:sz w:val="14"/>
                <w:szCs w:val="14"/>
              </w:rPr>
              <w:t xml:space="preserve">Tarih </w:t>
            </w:r>
          </w:p>
          <w:p w14:paraId="2CCC54F9" w14:textId="2E45E0AB" w:rsidR="002C6777" w:rsidRPr="00140270" w:rsidRDefault="00473542" w:rsidP="00AD332F">
            <w:pPr>
              <w:jc w:val="both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1</w:t>
            </w:r>
            <w:r w:rsidR="003A3F26">
              <w:rPr>
                <w:sz w:val="14"/>
                <w:szCs w:val="14"/>
              </w:rPr>
              <w:t>6</w:t>
            </w:r>
            <w:r>
              <w:rPr>
                <w:sz w:val="14"/>
                <w:szCs w:val="14"/>
              </w:rPr>
              <w:t>.04.</w:t>
            </w:r>
            <w:r w:rsidR="008F6C76">
              <w:rPr>
                <w:sz w:val="14"/>
                <w:szCs w:val="14"/>
              </w:rPr>
              <w:t>2024</w:t>
            </w:r>
          </w:p>
        </w:tc>
        <w:tc>
          <w:tcPr>
            <w:tcW w:w="1302" w:type="dxa"/>
          </w:tcPr>
          <w:p w14:paraId="35E48F6D" w14:textId="77777777" w:rsidR="002C6777" w:rsidRPr="00140270" w:rsidRDefault="002C6777" w:rsidP="00AD332F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Beceri 1</w:t>
            </w:r>
          </w:p>
        </w:tc>
        <w:tc>
          <w:tcPr>
            <w:tcW w:w="1302" w:type="dxa"/>
          </w:tcPr>
          <w:p w14:paraId="1C5F2091" w14:textId="77777777" w:rsidR="002C6777" w:rsidRPr="00140270" w:rsidRDefault="002C6777" w:rsidP="00AD332F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Beceri 2</w:t>
            </w:r>
          </w:p>
        </w:tc>
        <w:tc>
          <w:tcPr>
            <w:tcW w:w="1302" w:type="dxa"/>
          </w:tcPr>
          <w:p w14:paraId="08711799" w14:textId="77777777" w:rsidR="002C6777" w:rsidRPr="00140270" w:rsidRDefault="002C6777" w:rsidP="00AD332F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Beceri 3</w:t>
            </w:r>
          </w:p>
        </w:tc>
        <w:tc>
          <w:tcPr>
            <w:tcW w:w="1302" w:type="dxa"/>
          </w:tcPr>
          <w:p w14:paraId="75A2EF8B" w14:textId="77777777" w:rsidR="002C6777" w:rsidRPr="00140270" w:rsidRDefault="002C6777" w:rsidP="00AD332F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Beceri 4</w:t>
            </w:r>
          </w:p>
        </w:tc>
        <w:tc>
          <w:tcPr>
            <w:tcW w:w="2599" w:type="dxa"/>
          </w:tcPr>
          <w:p w14:paraId="06CC92B9" w14:textId="77777777" w:rsidR="002C6777" w:rsidRPr="00140270" w:rsidRDefault="002C6777" w:rsidP="00AD332F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 xml:space="preserve">Sorumlu Eğitici </w:t>
            </w:r>
          </w:p>
        </w:tc>
        <w:tc>
          <w:tcPr>
            <w:tcW w:w="1349" w:type="dxa"/>
          </w:tcPr>
          <w:p w14:paraId="712573FC" w14:textId="77777777" w:rsidR="002C6777" w:rsidRPr="00140270" w:rsidRDefault="002C6777" w:rsidP="00AD332F">
            <w:pPr>
              <w:jc w:val="both"/>
              <w:rPr>
                <w:sz w:val="14"/>
                <w:szCs w:val="14"/>
              </w:rPr>
            </w:pPr>
          </w:p>
        </w:tc>
      </w:tr>
      <w:tr w:rsidR="00862805" w:rsidRPr="00140270" w14:paraId="5C2666AF" w14:textId="77777777" w:rsidTr="00D81633">
        <w:trPr>
          <w:gridAfter w:val="1"/>
          <w:wAfter w:w="29" w:type="dxa"/>
        </w:trPr>
        <w:tc>
          <w:tcPr>
            <w:tcW w:w="1300" w:type="dxa"/>
          </w:tcPr>
          <w:p w14:paraId="4A880B5D" w14:textId="0AC1E7A9" w:rsidR="00862805" w:rsidRPr="00140270" w:rsidRDefault="00862805" w:rsidP="00AD332F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13.30</w:t>
            </w:r>
            <w:r w:rsidR="00F637E5">
              <w:rPr>
                <w:sz w:val="14"/>
                <w:szCs w:val="14"/>
              </w:rPr>
              <w:t xml:space="preserve"> </w:t>
            </w:r>
            <w:r w:rsidRPr="00140270">
              <w:rPr>
                <w:sz w:val="14"/>
                <w:szCs w:val="14"/>
              </w:rPr>
              <w:t>- 14.15</w:t>
            </w:r>
          </w:p>
        </w:tc>
        <w:tc>
          <w:tcPr>
            <w:tcW w:w="1302" w:type="dxa"/>
            <w:shd w:val="clear" w:color="auto" w:fill="5B9BD5" w:themeFill="accent1"/>
          </w:tcPr>
          <w:p w14:paraId="6028BD75" w14:textId="77777777" w:rsidR="00862805" w:rsidRPr="00140270" w:rsidRDefault="00862805" w:rsidP="00AD332F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1a</w:t>
            </w:r>
          </w:p>
        </w:tc>
        <w:tc>
          <w:tcPr>
            <w:tcW w:w="1302" w:type="dxa"/>
            <w:shd w:val="clear" w:color="auto" w:fill="5B9BD5" w:themeFill="accent1"/>
          </w:tcPr>
          <w:p w14:paraId="15F92712" w14:textId="77777777" w:rsidR="00862805" w:rsidRPr="00140270" w:rsidRDefault="00862805" w:rsidP="00AD332F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1b</w:t>
            </w:r>
          </w:p>
        </w:tc>
        <w:tc>
          <w:tcPr>
            <w:tcW w:w="1302" w:type="dxa"/>
            <w:shd w:val="clear" w:color="auto" w:fill="5B9BD5" w:themeFill="accent1"/>
          </w:tcPr>
          <w:p w14:paraId="125C90CB" w14:textId="77777777" w:rsidR="00862805" w:rsidRPr="00140270" w:rsidRDefault="00862805" w:rsidP="00AD332F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1c</w:t>
            </w:r>
          </w:p>
        </w:tc>
        <w:tc>
          <w:tcPr>
            <w:tcW w:w="1302" w:type="dxa"/>
            <w:shd w:val="clear" w:color="auto" w:fill="5B9BD5" w:themeFill="accent1"/>
          </w:tcPr>
          <w:p w14:paraId="042B7884" w14:textId="77777777" w:rsidR="00862805" w:rsidRPr="00140270" w:rsidRDefault="00862805" w:rsidP="00AD332F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1d</w:t>
            </w:r>
          </w:p>
        </w:tc>
        <w:tc>
          <w:tcPr>
            <w:tcW w:w="3948" w:type="dxa"/>
            <w:gridSpan w:val="2"/>
            <w:vMerge w:val="restart"/>
          </w:tcPr>
          <w:p w14:paraId="12BB1F58" w14:textId="232BF3F6" w:rsidR="00862805" w:rsidRPr="00140270" w:rsidRDefault="001C4DAE" w:rsidP="00862805">
            <w:pPr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Beceri 1:</w:t>
            </w:r>
            <w:r w:rsidR="0076637D">
              <w:rPr>
                <w:sz w:val="14"/>
                <w:szCs w:val="14"/>
              </w:rPr>
              <w:t xml:space="preserve"> </w:t>
            </w:r>
            <w:r>
              <w:rPr>
                <w:sz w:val="14"/>
                <w:szCs w:val="14"/>
              </w:rPr>
              <w:t xml:space="preserve">Alev </w:t>
            </w:r>
            <w:r w:rsidR="0076637D">
              <w:rPr>
                <w:sz w:val="14"/>
                <w:szCs w:val="14"/>
              </w:rPr>
              <w:t>SÜZEN</w:t>
            </w:r>
          </w:p>
          <w:p w14:paraId="2FAE4012" w14:textId="719ED3DA" w:rsidR="00862805" w:rsidRDefault="00862805" w:rsidP="00862805">
            <w:pPr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 xml:space="preserve">Beceri 2: </w:t>
            </w:r>
            <w:r w:rsidR="0099735B">
              <w:rPr>
                <w:sz w:val="14"/>
                <w:szCs w:val="14"/>
              </w:rPr>
              <w:t xml:space="preserve">Ilgaz </w:t>
            </w:r>
            <w:r w:rsidR="0076637D">
              <w:rPr>
                <w:sz w:val="14"/>
                <w:szCs w:val="14"/>
              </w:rPr>
              <w:t>KAYILIOĞLU</w:t>
            </w:r>
          </w:p>
          <w:p w14:paraId="4ADCC8DB" w14:textId="77777777" w:rsidR="0099735B" w:rsidRDefault="00862805" w:rsidP="0099735B">
            <w:pPr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Beceri 3:</w:t>
            </w:r>
            <w:r w:rsidR="0099735B" w:rsidRPr="00140270">
              <w:rPr>
                <w:sz w:val="14"/>
                <w:szCs w:val="14"/>
              </w:rPr>
              <w:t xml:space="preserve"> Canan GÜRSOY</w:t>
            </w:r>
          </w:p>
          <w:p w14:paraId="13125CFE" w14:textId="683AD7C4" w:rsidR="0099735B" w:rsidRPr="00140270" w:rsidRDefault="0099735B" w:rsidP="0099735B">
            <w:pPr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Beceri</w:t>
            </w:r>
            <w:r w:rsidR="0076637D">
              <w:rPr>
                <w:sz w:val="14"/>
                <w:szCs w:val="14"/>
              </w:rPr>
              <w:t xml:space="preserve"> </w:t>
            </w:r>
            <w:r w:rsidRPr="00140270">
              <w:rPr>
                <w:sz w:val="14"/>
                <w:szCs w:val="14"/>
              </w:rPr>
              <w:t>4</w:t>
            </w:r>
            <w:r>
              <w:rPr>
                <w:sz w:val="14"/>
                <w:szCs w:val="14"/>
              </w:rPr>
              <w:t xml:space="preserve">: </w:t>
            </w:r>
            <w:r w:rsidRPr="00140270">
              <w:rPr>
                <w:sz w:val="14"/>
                <w:szCs w:val="14"/>
              </w:rPr>
              <w:t>Serkan ERGÖZEN</w:t>
            </w:r>
          </w:p>
          <w:p w14:paraId="4286312C" w14:textId="77777777" w:rsidR="0099735B" w:rsidRPr="00140270" w:rsidRDefault="0099735B" w:rsidP="0099735B">
            <w:pPr>
              <w:rPr>
                <w:sz w:val="14"/>
                <w:szCs w:val="14"/>
              </w:rPr>
            </w:pPr>
          </w:p>
          <w:p w14:paraId="311947F7" w14:textId="77777777" w:rsidR="007B6D3F" w:rsidRDefault="007B6D3F" w:rsidP="00862805">
            <w:pPr>
              <w:rPr>
                <w:sz w:val="14"/>
                <w:szCs w:val="14"/>
              </w:rPr>
            </w:pPr>
          </w:p>
          <w:p w14:paraId="31EAA68C" w14:textId="77777777" w:rsidR="0099735B" w:rsidRDefault="00862805" w:rsidP="00862805">
            <w:pPr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 xml:space="preserve"> </w:t>
            </w:r>
          </w:p>
          <w:p w14:paraId="12041E35" w14:textId="54E6EA31" w:rsidR="0099735B" w:rsidRPr="00140270" w:rsidRDefault="0099735B" w:rsidP="0099735B">
            <w:pPr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Beceri 1:</w:t>
            </w:r>
            <w:r w:rsidR="0076637D">
              <w:rPr>
                <w:sz w:val="14"/>
                <w:szCs w:val="14"/>
              </w:rPr>
              <w:t xml:space="preserve"> </w:t>
            </w:r>
            <w:r w:rsidR="007E1811">
              <w:rPr>
                <w:sz w:val="14"/>
                <w:szCs w:val="14"/>
              </w:rPr>
              <w:t>S.</w:t>
            </w:r>
            <w:r w:rsidR="00C34CA0">
              <w:rPr>
                <w:sz w:val="14"/>
                <w:szCs w:val="14"/>
              </w:rPr>
              <w:t xml:space="preserve"> </w:t>
            </w:r>
            <w:r w:rsidR="007E1811">
              <w:rPr>
                <w:sz w:val="14"/>
                <w:szCs w:val="14"/>
              </w:rPr>
              <w:t xml:space="preserve">Cüneyt </w:t>
            </w:r>
            <w:r w:rsidR="0076637D">
              <w:rPr>
                <w:sz w:val="14"/>
                <w:szCs w:val="14"/>
              </w:rPr>
              <w:t>KARAKUŞ</w:t>
            </w:r>
          </w:p>
          <w:p w14:paraId="43078675" w14:textId="0E90A4D4" w:rsidR="0099735B" w:rsidRDefault="0099735B" w:rsidP="0099735B">
            <w:pPr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Beceri 2: </w:t>
            </w:r>
            <w:r w:rsidR="002E7090">
              <w:rPr>
                <w:sz w:val="14"/>
                <w:szCs w:val="14"/>
              </w:rPr>
              <w:t>Nazım KARALEZLİ</w:t>
            </w:r>
          </w:p>
          <w:p w14:paraId="12BE20FB" w14:textId="059596C0" w:rsidR="0099735B" w:rsidRDefault="0099735B" w:rsidP="0099735B">
            <w:pPr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 xml:space="preserve">Beceri 3: </w:t>
            </w:r>
            <w:r>
              <w:rPr>
                <w:sz w:val="14"/>
                <w:szCs w:val="14"/>
              </w:rPr>
              <w:t xml:space="preserve">Melike </w:t>
            </w:r>
            <w:r w:rsidR="0076637D">
              <w:rPr>
                <w:sz w:val="14"/>
                <w:szCs w:val="14"/>
              </w:rPr>
              <w:t>TOKER</w:t>
            </w:r>
          </w:p>
          <w:p w14:paraId="2303F4EF" w14:textId="71441393" w:rsidR="0099735B" w:rsidRPr="00140270" w:rsidRDefault="0099735B" w:rsidP="0099735B">
            <w:pPr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Beceri</w:t>
            </w:r>
            <w:r w:rsidR="0076637D">
              <w:rPr>
                <w:sz w:val="14"/>
                <w:szCs w:val="14"/>
              </w:rPr>
              <w:t xml:space="preserve"> </w:t>
            </w:r>
            <w:r w:rsidRPr="00140270">
              <w:rPr>
                <w:sz w:val="14"/>
                <w:szCs w:val="14"/>
              </w:rPr>
              <w:t>4</w:t>
            </w:r>
            <w:r>
              <w:rPr>
                <w:sz w:val="14"/>
                <w:szCs w:val="14"/>
              </w:rPr>
              <w:t xml:space="preserve">: </w:t>
            </w:r>
            <w:r w:rsidRPr="00140270">
              <w:rPr>
                <w:sz w:val="14"/>
                <w:szCs w:val="14"/>
              </w:rPr>
              <w:t>Evren GÜMÜŞ</w:t>
            </w:r>
          </w:p>
          <w:p w14:paraId="69D82DB1" w14:textId="77777777" w:rsidR="00862805" w:rsidRPr="00140270" w:rsidRDefault="00862805" w:rsidP="0099735B">
            <w:pPr>
              <w:rPr>
                <w:sz w:val="14"/>
                <w:szCs w:val="14"/>
              </w:rPr>
            </w:pPr>
          </w:p>
          <w:p w14:paraId="255DDA56" w14:textId="77777777" w:rsidR="00862805" w:rsidRPr="00140270" w:rsidRDefault="00862805" w:rsidP="00862805">
            <w:pPr>
              <w:rPr>
                <w:sz w:val="14"/>
                <w:szCs w:val="14"/>
              </w:rPr>
            </w:pPr>
          </w:p>
          <w:p w14:paraId="1C8DD276" w14:textId="11B7484A" w:rsidR="007B6D3F" w:rsidRDefault="007B6D3F" w:rsidP="00862805">
            <w:pPr>
              <w:rPr>
                <w:sz w:val="14"/>
                <w:szCs w:val="14"/>
              </w:rPr>
            </w:pPr>
          </w:p>
          <w:p w14:paraId="1632A700" w14:textId="77777777" w:rsidR="0076637D" w:rsidRPr="00140270" w:rsidRDefault="0076637D" w:rsidP="0076637D">
            <w:pPr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Beceri 1: Alev SÜZEN</w:t>
            </w:r>
          </w:p>
          <w:p w14:paraId="303D5FC0" w14:textId="77777777" w:rsidR="0076637D" w:rsidRDefault="0076637D" w:rsidP="0076637D">
            <w:pPr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 xml:space="preserve">Beceri 2: </w:t>
            </w:r>
            <w:r>
              <w:rPr>
                <w:sz w:val="14"/>
                <w:szCs w:val="14"/>
              </w:rPr>
              <w:t>Ilgaz KAYILIOĞLU</w:t>
            </w:r>
          </w:p>
          <w:p w14:paraId="3D8F1DCB" w14:textId="77777777" w:rsidR="0076637D" w:rsidRDefault="0076637D" w:rsidP="0076637D">
            <w:pPr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Beceri 3: Canan GÜRSOY</w:t>
            </w:r>
          </w:p>
          <w:p w14:paraId="3676D4CE" w14:textId="77777777" w:rsidR="0076637D" w:rsidRPr="00140270" w:rsidRDefault="0076637D" w:rsidP="0076637D">
            <w:pPr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Beceri</w:t>
            </w:r>
            <w:r>
              <w:rPr>
                <w:sz w:val="14"/>
                <w:szCs w:val="14"/>
              </w:rPr>
              <w:t xml:space="preserve"> </w:t>
            </w:r>
            <w:r w:rsidRPr="00140270">
              <w:rPr>
                <w:sz w:val="14"/>
                <w:szCs w:val="14"/>
              </w:rPr>
              <w:t>4</w:t>
            </w:r>
            <w:r>
              <w:rPr>
                <w:sz w:val="14"/>
                <w:szCs w:val="14"/>
              </w:rPr>
              <w:t xml:space="preserve">: </w:t>
            </w:r>
            <w:r w:rsidRPr="00140270">
              <w:rPr>
                <w:sz w:val="14"/>
                <w:szCs w:val="14"/>
              </w:rPr>
              <w:t>Serkan ERGÖZEN</w:t>
            </w:r>
          </w:p>
          <w:p w14:paraId="5503E12F" w14:textId="77777777" w:rsidR="00862805" w:rsidRDefault="00862805" w:rsidP="0099735B">
            <w:pPr>
              <w:rPr>
                <w:sz w:val="14"/>
                <w:szCs w:val="14"/>
              </w:rPr>
            </w:pPr>
          </w:p>
          <w:p w14:paraId="10E2B64C" w14:textId="77777777" w:rsidR="0099735B" w:rsidRDefault="0099735B" w:rsidP="0099735B">
            <w:pPr>
              <w:rPr>
                <w:sz w:val="14"/>
                <w:szCs w:val="14"/>
              </w:rPr>
            </w:pPr>
          </w:p>
          <w:p w14:paraId="64783C80" w14:textId="77777777" w:rsidR="0099735B" w:rsidRDefault="0099735B" w:rsidP="0099735B">
            <w:pPr>
              <w:rPr>
                <w:sz w:val="14"/>
                <w:szCs w:val="14"/>
              </w:rPr>
            </w:pPr>
          </w:p>
          <w:p w14:paraId="022B0F1C" w14:textId="39B32E8C" w:rsidR="0076637D" w:rsidRPr="00140270" w:rsidRDefault="0076637D" w:rsidP="0076637D">
            <w:pPr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Beceri 1: S.</w:t>
            </w:r>
            <w:r w:rsidR="00C34CA0">
              <w:rPr>
                <w:sz w:val="14"/>
                <w:szCs w:val="14"/>
              </w:rPr>
              <w:t xml:space="preserve"> </w:t>
            </w:r>
            <w:r>
              <w:rPr>
                <w:sz w:val="14"/>
                <w:szCs w:val="14"/>
              </w:rPr>
              <w:t>Cüneyt KARAKUŞ</w:t>
            </w:r>
          </w:p>
          <w:p w14:paraId="48EF61B7" w14:textId="7392BD69" w:rsidR="0076637D" w:rsidRDefault="0076637D" w:rsidP="0076637D">
            <w:pPr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Beceri 2: </w:t>
            </w:r>
            <w:r w:rsidR="002E7090">
              <w:rPr>
                <w:sz w:val="14"/>
                <w:szCs w:val="14"/>
              </w:rPr>
              <w:t>Nazım KARALEZLİ</w:t>
            </w:r>
          </w:p>
          <w:p w14:paraId="22847A55" w14:textId="77777777" w:rsidR="0076637D" w:rsidRDefault="0076637D" w:rsidP="0076637D">
            <w:pPr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 xml:space="preserve">Beceri 3: </w:t>
            </w:r>
            <w:r>
              <w:rPr>
                <w:sz w:val="14"/>
                <w:szCs w:val="14"/>
              </w:rPr>
              <w:t>Melike TOKER</w:t>
            </w:r>
          </w:p>
          <w:p w14:paraId="4F55D8FB" w14:textId="77777777" w:rsidR="0076637D" w:rsidRPr="00140270" w:rsidRDefault="0076637D" w:rsidP="0076637D">
            <w:pPr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Beceri</w:t>
            </w:r>
            <w:r>
              <w:rPr>
                <w:sz w:val="14"/>
                <w:szCs w:val="14"/>
              </w:rPr>
              <w:t xml:space="preserve"> </w:t>
            </w:r>
            <w:r w:rsidRPr="00140270">
              <w:rPr>
                <w:sz w:val="14"/>
                <w:szCs w:val="14"/>
              </w:rPr>
              <w:t>4</w:t>
            </w:r>
            <w:r>
              <w:rPr>
                <w:sz w:val="14"/>
                <w:szCs w:val="14"/>
              </w:rPr>
              <w:t xml:space="preserve">: </w:t>
            </w:r>
            <w:r w:rsidRPr="00140270">
              <w:rPr>
                <w:sz w:val="14"/>
                <w:szCs w:val="14"/>
              </w:rPr>
              <w:t>Evren GÜMÜŞ</w:t>
            </w:r>
          </w:p>
          <w:p w14:paraId="5221221C" w14:textId="77777777" w:rsidR="0099735B" w:rsidRPr="00140270" w:rsidRDefault="0099735B" w:rsidP="0099735B">
            <w:pPr>
              <w:rPr>
                <w:sz w:val="14"/>
                <w:szCs w:val="14"/>
              </w:rPr>
            </w:pPr>
          </w:p>
        </w:tc>
      </w:tr>
      <w:tr w:rsidR="00862805" w:rsidRPr="00140270" w14:paraId="629E8CF5" w14:textId="77777777" w:rsidTr="00D81633">
        <w:trPr>
          <w:gridAfter w:val="1"/>
          <w:wAfter w:w="29" w:type="dxa"/>
        </w:trPr>
        <w:tc>
          <w:tcPr>
            <w:tcW w:w="1300" w:type="dxa"/>
          </w:tcPr>
          <w:p w14:paraId="483E3199" w14:textId="4BE0E86E" w:rsidR="00862805" w:rsidRPr="00140270" w:rsidRDefault="00862805" w:rsidP="00AD332F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14.30 -</w:t>
            </w:r>
            <w:r w:rsidR="00F637E5">
              <w:rPr>
                <w:sz w:val="14"/>
                <w:szCs w:val="14"/>
              </w:rPr>
              <w:t xml:space="preserve"> </w:t>
            </w:r>
            <w:r w:rsidRPr="00140270">
              <w:rPr>
                <w:sz w:val="14"/>
                <w:szCs w:val="14"/>
              </w:rPr>
              <w:t>15.15</w:t>
            </w:r>
          </w:p>
        </w:tc>
        <w:tc>
          <w:tcPr>
            <w:tcW w:w="1302" w:type="dxa"/>
            <w:shd w:val="clear" w:color="auto" w:fill="5B9BD5" w:themeFill="accent1"/>
          </w:tcPr>
          <w:p w14:paraId="15019540" w14:textId="77777777" w:rsidR="00862805" w:rsidRPr="00140270" w:rsidRDefault="00862805" w:rsidP="00AD332F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1b</w:t>
            </w:r>
          </w:p>
        </w:tc>
        <w:tc>
          <w:tcPr>
            <w:tcW w:w="1302" w:type="dxa"/>
            <w:shd w:val="clear" w:color="auto" w:fill="5B9BD5" w:themeFill="accent1"/>
          </w:tcPr>
          <w:p w14:paraId="78C7637B" w14:textId="77777777" w:rsidR="00862805" w:rsidRPr="00140270" w:rsidRDefault="00862805" w:rsidP="00AD332F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1c</w:t>
            </w:r>
          </w:p>
        </w:tc>
        <w:tc>
          <w:tcPr>
            <w:tcW w:w="1302" w:type="dxa"/>
            <w:shd w:val="clear" w:color="auto" w:fill="5B9BD5" w:themeFill="accent1"/>
          </w:tcPr>
          <w:p w14:paraId="14405E79" w14:textId="77777777" w:rsidR="00862805" w:rsidRPr="00140270" w:rsidRDefault="00862805" w:rsidP="00AD332F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1d</w:t>
            </w:r>
          </w:p>
        </w:tc>
        <w:tc>
          <w:tcPr>
            <w:tcW w:w="1302" w:type="dxa"/>
            <w:shd w:val="clear" w:color="auto" w:fill="5B9BD5" w:themeFill="accent1"/>
          </w:tcPr>
          <w:p w14:paraId="0474F3F2" w14:textId="77777777" w:rsidR="00862805" w:rsidRPr="00140270" w:rsidRDefault="00862805" w:rsidP="00AD332F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1a</w:t>
            </w:r>
          </w:p>
        </w:tc>
        <w:tc>
          <w:tcPr>
            <w:tcW w:w="3948" w:type="dxa"/>
            <w:gridSpan w:val="2"/>
            <w:vMerge/>
          </w:tcPr>
          <w:p w14:paraId="15BF2FEE" w14:textId="77777777" w:rsidR="00862805" w:rsidRPr="00140270" w:rsidRDefault="00862805" w:rsidP="00AD332F">
            <w:pPr>
              <w:jc w:val="both"/>
              <w:rPr>
                <w:sz w:val="14"/>
                <w:szCs w:val="14"/>
              </w:rPr>
            </w:pPr>
          </w:p>
        </w:tc>
      </w:tr>
      <w:tr w:rsidR="00862805" w:rsidRPr="00140270" w14:paraId="6D50F9B3" w14:textId="77777777" w:rsidTr="00D81633">
        <w:trPr>
          <w:gridAfter w:val="1"/>
          <w:wAfter w:w="29" w:type="dxa"/>
        </w:trPr>
        <w:tc>
          <w:tcPr>
            <w:tcW w:w="1300" w:type="dxa"/>
          </w:tcPr>
          <w:p w14:paraId="7792887D" w14:textId="0E4199FB" w:rsidR="00862805" w:rsidRPr="00140270" w:rsidRDefault="00862805" w:rsidP="00AD332F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15.30</w:t>
            </w:r>
            <w:r w:rsidR="00F637E5">
              <w:rPr>
                <w:sz w:val="14"/>
                <w:szCs w:val="14"/>
              </w:rPr>
              <w:t xml:space="preserve"> </w:t>
            </w:r>
            <w:r w:rsidRPr="00140270">
              <w:rPr>
                <w:sz w:val="14"/>
                <w:szCs w:val="14"/>
              </w:rPr>
              <w:t>- 16.15</w:t>
            </w:r>
          </w:p>
        </w:tc>
        <w:tc>
          <w:tcPr>
            <w:tcW w:w="1302" w:type="dxa"/>
            <w:shd w:val="clear" w:color="auto" w:fill="5B9BD5" w:themeFill="accent1"/>
          </w:tcPr>
          <w:p w14:paraId="4B8B1C6B" w14:textId="77777777" w:rsidR="00862805" w:rsidRPr="00140270" w:rsidRDefault="00862805" w:rsidP="00AD332F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1c</w:t>
            </w:r>
          </w:p>
        </w:tc>
        <w:tc>
          <w:tcPr>
            <w:tcW w:w="1302" w:type="dxa"/>
            <w:shd w:val="clear" w:color="auto" w:fill="5B9BD5" w:themeFill="accent1"/>
          </w:tcPr>
          <w:p w14:paraId="32CE1C33" w14:textId="77777777" w:rsidR="00862805" w:rsidRPr="00140270" w:rsidRDefault="00862805" w:rsidP="00AD332F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1 d</w:t>
            </w:r>
          </w:p>
        </w:tc>
        <w:tc>
          <w:tcPr>
            <w:tcW w:w="1302" w:type="dxa"/>
            <w:shd w:val="clear" w:color="auto" w:fill="5B9BD5" w:themeFill="accent1"/>
          </w:tcPr>
          <w:p w14:paraId="281C9683" w14:textId="77777777" w:rsidR="00862805" w:rsidRPr="00140270" w:rsidRDefault="00862805" w:rsidP="00AD332F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1a</w:t>
            </w:r>
          </w:p>
        </w:tc>
        <w:tc>
          <w:tcPr>
            <w:tcW w:w="1302" w:type="dxa"/>
            <w:shd w:val="clear" w:color="auto" w:fill="5B9BD5" w:themeFill="accent1"/>
          </w:tcPr>
          <w:p w14:paraId="6BC6EC17" w14:textId="77777777" w:rsidR="00862805" w:rsidRPr="00140270" w:rsidRDefault="00862805" w:rsidP="00AD332F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1b</w:t>
            </w:r>
          </w:p>
        </w:tc>
        <w:tc>
          <w:tcPr>
            <w:tcW w:w="3948" w:type="dxa"/>
            <w:gridSpan w:val="2"/>
            <w:vMerge/>
          </w:tcPr>
          <w:p w14:paraId="495C19A7" w14:textId="77777777" w:rsidR="00862805" w:rsidRPr="00140270" w:rsidRDefault="00862805" w:rsidP="00AD332F">
            <w:pPr>
              <w:jc w:val="both"/>
              <w:rPr>
                <w:sz w:val="14"/>
                <w:szCs w:val="14"/>
              </w:rPr>
            </w:pPr>
          </w:p>
        </w:tc>
      </w:tr>
      <w:tr w:rsidR="00862805" w:rsidRPr="00140270" w14:paraId="5C91C893" w14:textId="77777777" w:rsidTr="00D81633">
        <w:trPr>
          <w:gridAfter w:val="1"/>
          <w:wAfter w:w="29" w:type="dxa"/>
        </w:trPr>
        <w:tc>
          <w:tcPr>
            <w:tcW w:w="1300" w:type="dxa"/>
          </w:tcPr>
          <w:p w14:paraId="568846A8" w14:textId="3DC5B368" w:rsidR="00862805" w:rsidRPr="00140270" w:rsidRDefault="00862805" w:rsidP="00AD332F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16.30 -</w:t>
            </w:r>
            <w:r w:rsidR="00F637E5">
              <w:rPr>
                <w:sz w:val="14"/>
                <w:szCs w:val="14"/>
              </w:rPr>
              <w:t xml:space="preserve"> </w:t>
            </w:r>
            <w:r w:rsidRPr="00140270">
              <w:rPr>
                <w:sz w:val="14"/>
                <w:szCs w:val="14"/>
              </w:rPr>
              <w:t xml:space="preserve">17.15 </w:t>
            </w:r>
          </w:p>
        </w:tc>
        <w:tc>
          <w:tcPr>
            <w:tcW w:w="1302" w:type="dxa"/>
            <w:shd w:val="clear" w:color="auto" w:fill="5B9BD5" w:themeFill="accent1"/>
          </w:tcPr>
          <w:p w14:paraId="450B73F9" w14:textId="77777777" w:rsidR="00862805" w:rsidRPr="00140270" w:rsidRDefault="00862805" w:rsidP="00AD332F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1d</w:t>
            </w:r>
          </w:p>
        </w:tc>
        <w:tc>
          <w:tcPr>
            <w:tcW w:w="1302" w:type="dxa"/>
            <w:shd w:val="clear" w:color="auto" w:fill="5B9BD5" w:themeFill="accent1"/>
          </w:tcPr>
          <w:p w14:paraId="636CE23C" w14:textId="77777777" w:rsidR="00862805" w:rsidRPr="00140270" w:rsidRDefault="00862805" w:rsidP="00AD332F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1a</w:t>
            </w:r>
          </w:p>
        </w:tc>
        <w:tc>
          <w:tcPr>
            <w:tcW w:w="1302" w:type="dxa"/>
            <w:shd w:val="clear" w:color="auto" w:fill="5B9BD5" w:themeFill="accent1"/>
          </w:tcPr>
          <w:p w14:paraId="632FFC46" w14:textId="77777777" w:rsidR="00862805" w:rsidRPr="00140270" w:rsidRDefault="00862805" w:rsidP="00AD332F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1b</w:t>
            </w:r>
          </w:p>
        </w:tc>
        <w:tc>
          <w:tcPr>
            <w:tcW w:w="1302" w:type="dxa"/>
            <w:shd w:val="clear" w:color="auto" w:fill="5B9BD5" w:themeFill="accent1"/>
          </w:tcPr>
          <w:p w14:paraId="42EDF986" w14:textId="77777777" w:rsidR="00862805" w:rsidRPr="00140270" w:rsidRDefault="00862805" w:rsidP="00AD332F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1c</w:t>
            </w:r>
          </w:p>
        </w:tc>
        <w:tc>
          <w:tcPr>
            <w:tcW w:w="3948" w:type="dxa"/>
            <w:gridSpan w:val="2"/>
            <w:vMerge/>
          </w:tcPr>
          <w:p w14:paraId="3E8A5954" w14:textId="77777777" w:rsidR="00862805" w:rsidRPr="00140270" w:rsidRDefault="00862805" w:rsidP="00AD332F">
            <w:pPr>
              <w:jc w:val="both"/>
              <w:rPr>
                <w:sz w:val="14"/>
                <w:szCs w:val="14"/>
              </w:rPr>
            </w:pPr>
          </w:p>
        </w:tc>
      </w:tr>
      <w:tr w:rsidR="00862805" w:rsidRPr="00140270" w14:paraId="4D60F6DC" w14:textId="77777777" w:rsidTr="00AD332F">
        <w:trPr>
          <w:gridAfter w:val="1"/>
          <w:wAfter w:w="29" w:type="dxa"/>
        </w:trPr>
        <w:tc>
          <w:tcPr>
            <w:tcW w:w="1300" w:type="dxa"/>
          </w:tcPr>
          <w:p w14:paraId="5FC8A02B" w14:textId="77777777" w:rsidR="00862805" w:rsidRPr="00140270" w:rsidRDefault="00862805" w:rsidP="00AD332F">
            <w:pPr>
              <w:jc w:val="both"/>
              <w:rPr>
                <w:sz w:val="14"/>
                <w:szCs w:val="14"/>
              </w:rPr>
            </w:pPr>
          </w:p>
        </w:tc>
        <w:tc>
          <w:tcPr>
            <w:tcW w:w="1302" w:type="dxa"/>
          </w:tcPr>
          <w:p w14:paraId="2EB5799F" w14:textId="77777777" w:rsidR="00862805" w:rsidRPr="00140270" w:rsidRDefault="00862805" w:rsidP="00AD332F">
            <w:pPr>
              <w:jc w:val="both"/>
              <w:rPr>
                <w:sz w:val="14"/>
                <w:szCs w:val="14"/>
              </w:rPr>
            </w:pPr>
          </w:p>
        </w:tc>
        <w:tc>
          <w:tcPr>
            <w:tcW w:w="1302" w:type="dxa"/>
          </w:tcPr>
          <w:p w14:paraId="0307A71A" w14:textId="77777777" w:rsidR="00862805" w:rsidRPr="00140270" w:rsidRDefault="00862805" w:rsidP="00AD332F">
            <w:pPr>
              <w:jc w:val="both"/>
              <w:rPr>
                <w:sz w:val="14"/>
                <w:szCs w:val="14"/>
              </w:rPr>
            </w:pPr>
          </w:p>
        </w:tc>
        <w:tc>
          <w:tcPr>
            <w:tcW w:w="1302" w:type="dxa"/>
          </w:tcPr>
          <w:p w14:paraId="57A237DB" w14:textId="77777777" w:rsidR="00862805" w:rsidRPr="00140270" w:rsidRDefault="00862805" w:rsidP="00AD332F">
            <w:pPr>
              <w:jc w:val="both"/>
              <w:rPr>
                <w:sz w:val="14"/>
                <w:szCs w:val="14"/>
              </w:rPr>
            </w:pPr>
          </w:p>
        </w:tc>
        <w:tc>
          <w:tcPr>
            <w:tcW w:w="1302" w:type="dxa"/>
          </w:tcPr>
          <w:p w14:paraId="0545BB3C" w14:textId="77777777" w:rsidR="00862805" w:rsidRPr="00140270" w:rsidRDefault="00862805" w:rsidP="00AD332F">
            <w:pPr>
              <w:jc w:val="both"/>
              <w:rPr>
                <w:sz w:val="14"/>
                <w:szCs w:val="14"/>
              </w:rPr>
            </w:pPr>
          </w:p>
        </w:tc>
        <w:tc>
          <w:tcPr>
            <w:tcW w:w="3948" w:type="dxa"/>
            <w:gridSpan w:val="2"/>
            <w:vMerge/>
          </w:tcPr>
          <w:p w14:paraId="5F2C9BC6" w14:textId="77777777" w:rsidR="00862805" w:rsidRPr="00140270" w:rsidRDefault="00862805" w:rsidP="00AD332F">
            <w:pPr>
              <w:jc w:val="both"/>
              <w:rPr>
                <w:sz w:val="14"/>
                <w:szCs w:val="14"/>
              </w:rPr>
            </w:pPr>
          </w:p>
        </w:tc>
      </w:tr>
      <w:tr w:rsidR="00862805" w:rsidRPr="00140270" w14:paraId="4976784E" w14:textId="77777777" w:rsidTr="00AD332F">
        <w:trPr>
          <w:gridAfter w:val="1"/>
          <w:wAfter w:w="29" w:type="dxa"/>
        </w:trPr>
        <w:tc>
          <w:tcPr>
            <w:tcW w:w="1300" w:type="dxa"/>
          </w:tcPr>
          <w:p w14:paraId="1BEB4066" w14:textId="77777777" w:rsidR="00862805" w:rsidRPr="00140270" w:rsidRDefault="00862805" w:rsidP="00AD332F">
            <w:pPr>
              <w:jc w:val="both"/>
              <w:rPr>
                <w:sz w:val="14"/>
                <w:szCs w:val="14"/>
              </w:rPr>
            </w:pPr>
          </w:p>
        </w:tc>
        <w:tc>
          <w:tcPr>
            <w:tcW w:w="1302" w:type="dxa"/>
          </w:tcPr>
          <w:p w14:paraId="2B1240CE" w14:textId="77777777" w:rsidR="00862805" w:rsidRPr="00140270" w:rsidRDefault="00862805" w:rsidP="00AD332F">
            <w:pPr>
              <w:jc w:val="both"/>
              <w:rPr>
                <w:sz w:val="14"/>
                <w:szCs w:val="14"/>
              </w:rPr>
            </w:pPr>
          </w:p>
        </w:tc>
        <w:tc>
          <w:tcPr>
            <w:tcW w:w="1302" w:type="dxa"/>
          </w:tcPr>
          <w:p w14:paraId="764CD7B4" w14:textId="77777777" w:rsidR="00862805" w:rsidRPr="00140270" w:rsidRDefault="00862805" w:rsidP="00AD332F">
            <w:pPr>
              <w:jc w:val="both"/>
              <w:rPr>
                <w:sz w:val="14"/>
                <w:szCs w:val="14"/>
              </w:rPr>
            </w:pPr>
          </w:p>
        </w:tc>
        <w:tc>
          <w:tcPr>
            <w:tcW w:w="1302" w:type="dxa"/>
          </w:tcPr>
          <w:p w14:paraId="7CFC0F6B" w14:textId="77777777" w:rsidR="00862805" w:rsidRPr="00140270" w:rsidRDefault="00862805" w:rsidP="00AD332F">
            <w:pPr>
              <w:jc w:val="both"/>
              <w:rPr>
                <w:sz w:val="14"/>
                <w:szCs w:val="14"/>
              </w:rPr>
            </w:pPr>
          </w:p>
        </w:tc>
        <w:tc>
          <w:tcPr>
            <w:tcW w:w="1302" w:type="dxa"/>
          </w:tcPr>
          <w:p w14:paraId="6CE885F6" w14:textId="77777777" w:rsidR="00862805" w:rsidRPr="00140270" w:rsidRDefault="00862805" w:rsidP="00AD332F">
            <w:pPr>
              <w:jc w:val="both"/>
              <w:rPr>
                <w:sz w:val="14"/>
                <w:szCs w:val="14"/>
              </w:rPr>
            </w:pPr>
          </w:p>
        </w:tc>
        <w:tc>
          <w:tcPr>
            <w:tcW w:w="3948" w:type="dxa"/>
            <w:gridSpan w:val="2"/>
            <w:vMerge/>
          </w:tcPr>
          <w:p w14:paraId="2F682594" w14:textId="77777777" w:rsidR="00862805" w:rsidRPr="00140270" w:rsidRDefault="00862805" w:rsidP="00AD332F">
            <w:pPr>
              <w:jc w:val="both"/>
              <w:rPr>
                <w:sz w:val="14"/>
                <w:szCs w:val="14"/>
              </w:rPr>
            </w:pPr>
          </w:p>
        </w:tc>
      </w:tr>
      <w:tr w:rsidR="00862805" w:rsidRPr="00140270" w14:paraId="52679D51" w14:textId="77777777" w:rsidTr="00AD332F">
        <w:trPr>
          <w:gridAfter w:val="1"/>
          <w:wAfter w:w="29" w:type="dxa"/>
        </w:trPr>
        <w:tc>
          <w:tcPr>
            <w:tcW w:w="1300" w:type="dxa"/>
            <w:shd w:val="clear" w:color="auto" w:fill="FFC000" w:themeFill="accent4"/>
          </w:tcPr>
          <w:p w14:paraId="60F2247F" w14:textId="27C9DB2C" w:rsidR="00862805" w:rsidRPr="00140270" w:rsidRDefault="00473542" w:rsidP="00AD332F">
            <w:pPr>
              <w:jc w:val="both"/>
              <w:rPr>
                <w:b/>
                <w:bCs/>
                <w:sz w:val="14"/>
                <w:szCs w:val="14"/>
              </w:rPr>
            </w:pPr>
            <w:r>
              <w:rPr>
                <w:sz w:val="14"/>
                <w:szCs w:val="14"/>
              </w:rPr>
              <w:t>1</w:t>
            </w:r>
            <w:r w:rsidR="00F637E5">
              <w:rPr>
                <w:sz w:val="14"/>
                <w:szCs w:val="14"/>
              </w:rPr>
              <w:t>9</w:t>
            </w:r>
            <w:r>
              <w:rPr>
                <w:sz w:val="14"/>
                <w:szCs w:val="14"/>
              </w:rPr>
              <w:t>.04.</w:t>
            </w:r>
            <w:r w:rsidR="008F6C76">
              <w:rPr>
                <w:sz w:val="14"/>
                <w:szCs w:val="14"/>
              </w:rPr>
              <w:t>2024</w:t>
            </w:r>
          </w:p>
        </w:tc>
        <w:tc>
          <w:tcPr>
            <w:tcW w:w="1302" w:type="dxa"/>
          </w:tcPr>
          <w:p w14:paraId="446F0603" w14:textId="77777777" w:rsidR="00862805" w:rsidRPr="00140270" w:rsidRDefault="00862805" w:rsidP="00AD332F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Beceri 1</w:t>
            </w:r>
          </w:p>
        </w:tc>
        <w:tc>
          <w:tcPr>
            <w:tcW w:w="1302" w:type="dxa"/>
          </w:tcPr>
          <w:p w14:paraId="72466DD0" w14:textId="77777777" w:rsidR="00862805" w:rsidRPr="00140270" w:rsidRDefault="00862805" w:rsidP="00AD332F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Beceri 2</w:t>
            </w:r>
          </w:p>
        </w:tc>
        <w:tc>
          <w:tcPr>
            <w:tcW w:w="1302" w:type="dxa"/>
          </w:tcPr>
          <w:p w14:paraId="12EFC4C5" w14:textId="77777777" w:rsidR="00862805" w:rsidRPr="00140270" w:rsidRDefault="00862805" w:rsidP="00AD332F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Beceri 3</w:t>
            </w:r>
          </w:p>
        </w:tc>
        <w:tc>
          <w:tcPr>
            <w:tcW w:w="1302" w:type="dxa"/>
          </w:tcPr>
          <w:p w14:paraId="135C64F4" w14:textId="77777777" w:rsidR="00862805" w:rsidRPr="00140270" w:rsidRDefault="00862805" w:rsidP="00AD332F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Beceri 4</w:t>
            </w:r>
          </w:p>
        </w:tc>
        <w:tc>
          <w:tcPr>
            <w:tcW w:w="3948" w:type="dxa"/>
            <w:gridSpan w:val="2"/>
            <w:vMerge/>
          </w:tcPr>
          <w:p w14:paraId="5A999EA2" w14:textId="77777777" w:rsidR="00862805" w:rsidRPr="00140270" w:rsidRDefault="00862805" w:rsidP="00AD332F">
            <w:pPr>
              <w:jc w:val="both"/>
              <w:rPr>
                <w:sz w:val="14"/>
                <w:szCs w:val="14"/>
              </w:rPr>
            </w:pPr>
          </w:p>
        </w:tc>
      </w:tr>
      <w:tr w:rsidR="00862805" w:rsidRPr="00140270" w14:paraId="04463A42" w14:textId="77777777" w:rsidTr="00AD332F">
        <w:trPr>
          <w:gridAfter w:val="1"/>
          <w:wAfter w:w="29" w:type="dxa"/>
        </w:trPr>
        <w:tc>
          <w:tcPr>
            <w:tcW w:w="1300" w:type="dxa"/>
          </w:tcPr>
          <w:p w14:paraId="6C0B1EEA" w14:textId="6C8CA9A5" w:rsidR="00862805" w:rsidRPr="00140270" w:rsidRDefault="00F637E5" w:rsidP="00D7298C">
            <w:pPr>
              <w:jc w:val="both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08.30 – 09.15</w:t>
            </w:r>
          </w:p>
        </w:tc>
        <w:tc>
          <w:tcPr>
            <w:tcW w:w="1302" w:type="dxa"/>
          </w:tcPr>
          <w:p w14:paraId="01ADE5D5" w14:textId="77777777" w:rsidR="00862805" w:rsidRPr="00140270" w:rsidRDefault="00862805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2a</w:t>
            </w:r>
          </w:p>
        </w:tc>
        <w:tc>
          <w:tcPr>
            <w:tcW w:w="1302" w:type="dxa"/>
          </w:tcPr>
          <w:p w14:paraId="0756C25F" w14:textId="77777777" w:rsidR="00862805" w:rsidRPr="00140270" w:rsidRDefault="00862805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2b</w:t>
            </w:r>
          </w:p>
        </w:tc>
        <w:tc>
          <w:tcPr>
            <w:tcW w:w="1302" w:type="dxa"/>
          </w:tcPr>
          <w:p w14:paraId="266B6D83" w14:textId="77777777" w:rsidR="00862805" w:rsidRPr="00140270" w:rsidRDefault="00862805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2c</w:t>
            </w:r>
          </w:p>
        </w:tc>
        <w:tc>
          <w:tcPr>
            <w:tcW w:w="1302" w:type="dxa"/>
          </w:tcPr>
          <w:p w14:paraId="02551180" w14:textId="77777777" w:rsidR="00862805" w:rsidRPr="00140270" w:rsidRDefault="00862805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2d</w:t>
            </w:r>
          </w:p>
        </w:tc>
        <w:tc>
          <w:tcPr>
            <w:tcW w:w="3948" w:type="dxa"/>
            <w:gridSpan w:val="2"/>
            <w:vMerge/>
          </w:tcPr>
          <w:p w14:paraId="148D1AB4" w14:textId="77777777" w:rsidR="00862805" w:rsidRPr="00140270" w:rsidRDefault="00862805" w:rsidP="00D7298C">
            <w:pPr>
              <w:jc w:val="both"/>
              <w:rPr>
                <w:sz w:val="14"/>
                <w:szCs w:val="14"/>
              </w:rPr>
            </w:pPr>
          </w:p>
        </w:tc>
      </w:tr>
      <w:tr w:rsidR="00862805" w:rsidRPr="00140270" w14:paraId="1AA132AF" w14:textId="77777777" w:rsidTr="00AD332F">
        <w:trPr>
          <w:gridAfter w:val="1"/>
          <w:wAfter w:w="29" w:type="dxa"/>
        </w:trPr>
        <w:tc>
          <w:tcPr>
            <w:tcW w:w="1300" w:type="dxa"/>
          </w:tcPr>
          <w:p w14:paraId="1535B40F" w14:textId="62324662" w:rsidR="00862805" w:rsidRPr="00140270" w:rsidRDefault="00F637E5" w:rsidP="00D7298C">
            <w:pPr>
              <w:jc w:val="both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09.30 – 10.15</w:t>
            </w:r>
          </w:p>
        </w:tc>
        <w:tc>
          <w:tcPr>
            <w:tcW w:w="1302" w:type="dxa"/>
          </w:tcPr>
          <w:p w14:paraId="48495683" w14:textId="77777777" w:rsidR="00862805" w:rsidRPr="00140270" w:rsidRDefault="00862805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2b</w:t>
            </w:r>
          </w:p>
        </w:tc>
        <w:tc>
          <w:tcPr>
            <w:tcW w:w="1302" w:type="dxa"/>
          </w:tcPr>
          <w:p w14:paraId="4088C47B" w14:textId="77777777" w:rsidR="00862805" w:rsidRPr="00140270" w:rsidRDefault="00862805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2c</w:t>
            </w:r>
          </w:p>
        </w:tc>
        <w:tc>
          <w:tcPr>
            <w:tcW w:w="1302" w:type="dxa"/>
          </w:tcPr>
          <w:p w14:paraId="59E67F98" w14:textId="77777777" w:rsidR="00862805" w:rsidRPr="00140270" w:rsidRDefault="00862805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2d</w:t>
            </w:r>
          </w:p>
        </w:tc>
        <w:tc>
          <w:tcPr>
            <w:tcW w:w="1302" w:type="dxa"/>
          </w:tcPr>
          <w:p w14:paraId="7AB9CD0C" w14:textId="77777777" w:rsidR="00862805" w:rsidRPr="00140270" w:rsidRDefault="00862805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2a</w:t>
            </w:r>
          </w:p>
        </w:tc>
        <w:tc>
          <w:tcPr>
            <w:tcW w:w="3948" w:type="dxa"/>
            <w:gridSpan w:val="2"/>
            <w:vMerge/>
          </w:tcPr>
          <w:p w14:paraId="44FC359A" w14:textId="77777777" w:rsidR="00862805" w:rsidRPr="00140270" w:rsidRDefault="00862805" w:rsidP="00D7298C">
            <w:pPr>
              <w:jc w:val="both"/>
              <w:rPr>
                <w:sz w:val="14"/>
                <w:szCs w:val="14"/>
              </w:rPr>
            </w:pPr>
          </w:p>
        </w:tc>
      </w:tr>
      <w:tr w:rsidR="00862805" w:rsidRPr="00140270" w14:paraId="098E94F1" w14:textId="77777777" w:rsidTr="00AD332F">
        <w:trPr>
          <w:gridAfter w:val="1"/>
          <w:wAfter w:w="29" w:type="dxa"/>
        </w:trPr>
        <w:tc>
          <w:tcPr>
            <w:tcW w:w="1300" w:type="dxa"/>
          </w:tcPr>
          <w:p w14:paraId="35221FF8" w14:textId="52F5AB93" w:rsidR="00862805" w:rsidRPr="00140270" w:rsidRDefault="00862805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1</w:t>
            </w:r>
            <w:r w:rsidR="00F637E5">
              <w:rPr>
                <w:sz w:val="14"/>
                <w:szCs w:val="14"/>
              </w:rPr>
              <w:t>0.30 – 11.15</w:t>
            </w:r>
          </w:p>
        </w:tc>
        <w:tc>
          <w:tcPr>
            <w:tcW w:w="1302" w:type="dxa"/>
          </w:tcPr>
          <w:p w14:paraId="79313000" w14:textId="77777777" w:rsidR="00862805" w:rsidRPr="00140270" w:rsidRDefault="00862805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2c</w:t>
            </w:r>
          </w:p>
        </w:tc>
        <w:tc>
          <w:tcPr>
            <w:tcW w:w="1302" w:type="dxa"/>
          </w:tcPr>
          <w:p w14:paraId="6F0B7811" w14:textId="77777777" w:rsidR="00862805" w:rsidRPr="00140270" w:rsidRDefault="00862805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2d</w:t>
            </w:r>
          </w:p>
        </w:tc>
        <w:tc>
          <w:tcPr>
            <w:tcW w:w="1302" w:type="dxa"/>
          </w:tcPr>
          <w:p w14:paraId="260A1EFC" w14:textId="77777777" w:rsidR="00862805" w:rsidRPr="00140270" w:rsidRDefault="00862805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2a</w:t>
            </w:r>
          </w:p>
        </w:tc>
        <w:tc>
          <w:tcPr>
            <w:tcW w:w="1302" w:type="dxa"/>
          </w:tcPr>
          <w:p w14:paraId="6D53784B" w14:textId="77777777" w:rsidR="00862805" w:rsidRPr="00140270" w:rsidRDefault="00862805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2b</w:t>
            </w:r>
          </w:p>
        </w:tc>
        <w:tc>
          <w:tcPr>
            <w:tcW w:w="3948" w:type="dxa"/>
            <w:gridSpan w:val="2"/>
            <w:vMerge/>
          </w:tcPr>
          <w:p w14:paraId="363AD1C7" w14:textId="77777777" w:rsidR="00862805" w:rsidRPr="00140270" w:rsidRDefault="00862805" w:rsidP="00D7298C">
            <w:pPr>
              <w:jc w:val="both"/>
              <w:rPr>
                <w:sz w:val="14"/>
                <w:szCs w:val="14"/>
              </w:rPr>
            </w:pPr>
          </w:p>
        </w:tc>
      </w:tr>
      <w:tr w:rsidR="00862805" w:rsidRPr="00140270" w14:paraId="3B766780" w14:textId="77777777" w:rsidTr="00AD332F">
        <w:trPr>
          <w:gridAfter w:val="1"/>
          <w:wAfter w:w="29" w:type="dxa"/>
        </w:trPr>
        <w:tc>
          <w:tcPr>
            <w:tcW w:w="1300" w:type="dxa"/>
          </w:tcPr>
          <w:p w14:paraId="3DF48644" w14:textId="3D303FEA" w:rsidR="00862805" w:rsidRPr="00140270" w:rsidRDefault="00862805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1</w:t>
            </w:r>
            <w:r w:rsidR="00F637E5">
              <w:rPr>
                <w:sz w:val="14"/>
                <w:szCs w:val="14"/>
              </w:rPr>
              <w:t>1</w:t>
            </w:r>
            <w:r w:rsidRPr="00140270">
              <w:rPr>
                <w:sz w:val="14"/>
                <w:szCs w:val="14"/>
              </w:rPr>
              <w:t>.30 -</w:t>
            </w:r>
            <w:r w:rsidR="00F637E5">
              <w:rPr>
                <w:sz w:val="14"/>
                <w:szCs w:val="14"/>
              </w:rPr>
              <w:t xml:space="preserve"> 12.15</w:t>
            </w:r>
            <w:r w:rsidRPr="00140270">
              <w:rPr>
                <w:sz w:val="14"/>
                <w:szCs w:val="14"/>
              </w:rPr>
              <w:t xml:space="preserve"> </w:t>
            </w:r>
          </w:p>
        </w:tc>
        <w:tc>
          <w:tcPr>
            <w:tcW w:w="1302" w:type="dxa"/>
          </w:tcPr>
          <w:p w14:paraId="68CFB8B1" w14:textId="77777777" w:rsidR="00862805" w:rsidRPr="00140270" w:rsidRDefault="00862805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2d</w:t>
            </w:r>
          </w:p>
        </w:tc>
        <w:tc>
          <w:tcPr>
            <w:tcW w:w="1302" w:type="dxa"/>
          </w:tcPr>
          <w:p w14:paraId="03ED3DEA" w14:textId="77777777" w:rsidR="00862805" w:rsidRPr="00140270" w:rsidRDefault="00862805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2a</w:t>
            </w:r>
          </w:p>
        </w:tc>
        <w:tc>
          <w:tcPr>
            <w:tcW w:w="1302" w:type="dxa"/>
          </w:tcPr>
          <w:p w14:paraId="3F6CE4CB" w14:textId="77777777" w:rsidR="00862805" w:rsidRPr="00140270" w:rsidRDefault="00862805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2b</w:t>
            </w:r>
          </w:p>
        </w:tc>
        <w:tc>
          <w:tcPr>
            <w:tcW w:w="1302" w:type="dxa"/>
          </w:tcPr>
          <w:p w14:paraId="4F920EB8" w14:textId="77777777" w:rsidR="00862805" w:rsidRPr="00140270" w:rsidRDefault="00862805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2c</w:t>
            </w:r>
          </w:p>
        </w:tc>
        <w:tc>
          <w:tcPr>
            <w:tcW w:w="3948" w:type="dxa"/>
            <w:gridSpan w:val="2"/>
            <w:vMerge/>
          </w:tcPr>
          <w:p w14:paraId="314B93EB" w14:textId="77777777" w:rsidR="00862805" w:rsidRPr="00140270" w:rsidRDefault="00862805" w:rsidP="00D7298C">
            <w:pPr>
              <w:jc w:val="both"/>
              <w:rPr>
                <w:sz w:val="14"/>
                <w:szCs w:val="14"/>
              </w:rPr>
            </w:pPr>
          </w:p>
        </w:tc>
      </w:tr>
      <w:tr w:rsidR="00862805" w:rsidRPr="00140270" w14:paraId="281911FC" w14:textId="77777777" w:rsidTr="00AD332F">
        <w:trPr>
          <w:gridAfter w:val="1"/>
          <w:wAfter w:w="29" w:type="dxa"/>
        </w:trPr>
        <w:tc>
          <w:tcPr>
            <w:tcW w:w="1300" w:type="dxa"/>
          </w:tcPr>
          <w:p w14:paraId="486D7E21" w14:textId="77777777" w:rsidR="00862805" w:rsidRPr="00140270" w:rsidRDefault="00862805" w:rsidP="00AD332F">
            <w:pPr>
              <w:jc w:val="both"/>
              <w:rPr>
                <w:sz w:val="14"/>
                <w:szCs w:val="14"/>
              </w:rPr>
            </w:pPr>
          </w:p>
        </w:tc>
        <w:tc>
          <w:tcPr>
            <w:tcW w:w="1302" w:type="dxa"/>
          </w:tcPr>
          <w:p w14:paraId="2B8C8FA8" w14:textId="77777777" w:rsidR="00862805" w:rsidRPr="00140270" w:rsidRDefault="00862805" w:rsidP="00AD332F">
            <w:pPr>
              <w:jc w:val="both"/>
              <w:rPr>
                <w:sz w:val="14"/>
                <w:szCs w:val="14"/>
              </w:rPr>
            </w:pPr>
          </w:p>
        </w:tc>
        <w:tc>
          <w:tcPr>
            <w:tcW w:w="1302" w:type="dxa"/>
          </w:tcPr>
          <w:p w14:paraId="4A6FE770" w14:textId="77777777" w:rsidR="00862805" w:rsidRPr="00140270" w:rsidRDefault="00862805" w:rsidP="00AD332F">
            <w:pPr>
              <w:jc w:val="both"/>
              <w:rPr>
                <w:sz w:val="14"/>
                <w:szCs w:val="14"/>
              </w:rPr>
            </w:pPr>
          </w:p>
        </w:tc>
        <w:tc>
          <w:tcPr>
            <w:tcW w:w="1302" w:type="dxa"/>
          </w:tcPr>
          <w:p w14:paraId="420E917F" w14:textId="77777777" w:rsidR="00862805" w:rsidRPr="00140270" w:rsidRDefault="00862805" w:rsidP="00AD332F">
            <w:pPr>
              <w:jc w:val="both"/>
              <w:rPr>
                <w:sz w:val="14"/>
                <w:szCs w:val="14"/>
              </w:rPr>
            </w:pPr>
          </w:p>
        </w:tc>
        <w:tc>
          <w:tcPr>
            <w:tcW w:w="1302" w:type="dxa"/>
          </w:tcPr>
          <w:p w14:paraId="43F09EDC" w14:textId="77777777" w:rsidR="00862805" w:rsidRPr="00140270" w:rsidRDefault="00862805" w:rsidP="00AD332F">
            <w:pPr>
              <w:jc w:val="both"/>
              <w:rPr>
                <w:sz w:val="14"/>
                <w:szCs w:val="14"/>
              </w:rPr>
            </w:pPr>
          </w:p>
        </w:tc>
        <w:tc>
          <w:tcPr>
            <w:tcW w:w="3948" w:type="dxa"/>
            <w:gridSpan w:val="2"/>
            <w:vMerge/>
          </w:tcPr>
          <w:p w14:paraId="010B4314" w14:textId="77777777" w:rsidR="00862805" w:rsidRPr="00140270" w:rsidRDefault="00862805" w:rsidP="00AD332F">
            <w:pPr>
              <w:jc w:val="both"/>
              <w:rPr>
                <w:sz w:val="14"/>
                <w:szCs w:val="14"/>
              </w:rPr>
            </w:pPr>
          </w:p>
        </w:tc>
      </w:tr>
      <w:tr w:rsidR="00862805" w:rsidRPr="00140270" w14:paraId="585D735B" w14:textId="77777777" w:rsidTr="00AD332F">
        <w:trPr>
          <w:gridAfter w:val="1"/>
          <w:wAfter w:w="29" w:type="dxa"/>
        </w:trPr>
        <w:tc>
          <w:tcPr>
            <w:tcW w:w="1300" w:type="dxa"/>
          </w:tcPr>
          <w:p w14:paraId="64D3C178" w14:textId="77777777" w:rsidR="00862805" w:rsidRPr="00140270" w:rsidRDefault="00862805" w:rsidP="00AD332F">
            <w:pPr>
              <w:jc w:val="both"/>
              <w:rPr>
                <w:sz w:val="14"/>
                <w:szCs w:val="14"/>
              </w:rPr>
            </w:pPr>
          </w:p>
        </w:tc>
        <w:tc>
          <w:tcPr>
            <w:tcW w:w="1302" w:type="dxa"/>
          </w:tcPr>
          <w:p w14:paraId="2AB20488" w14:textId="77777777" w:rsidR="00862805" w:rsidRPr="00140270" w:rsidRDefault="00862805" w:rsidP="00AD332F">
            <w:pPr>
              <w:jc w:val="both"/>
              <w:rPr>
                <w:sz w:val="14"/>
                <w:szCs w:val="14"/>
              </w:rPr>
            </w:pPr>
          </w:p>
        </w:tc>
        <w:tc>
          <w:tcPr>
            <w:tcW w:w="1302" w:type="dxa"/>
          </w:tcPr>
          <w:p w14:paraId="0A648ECE" w14:textId="77777777" w:rsidR="00862805" w:rsidRPr="00140270" w:rsidRDefault="00862805" w:rsidP="00AD332F">
            <w:pPr>
              <w:jc w:val="both"/>
              <w:rPr>
                <w:sz w:val="14"/>
                <w:szCs w:val="14"/>
              </w:rPr>
            </w:pPr>
          </w:p>
        </w:tc>
        <w:tc>
          <w:tcPr>
            <w:tcW w:w="1302" w:type="dxa"/>
          </w:tcPr>
          <w:p w14:paraId="4EC72D8E" w14:textId="77777777" w:rsidR="00862805" w:rsidRPr="00140270" w:rsidRDefault="00862805" w:rsidP="00AD332F">
            <w:pPr>
              <w:jc w:val="both"/>
              <w:rPr>
                <w:sz w:val="14"/>
                <w:szCs w:val="14"/>
              </w:rPr>
            </w:pPr>
          </w:p>
        </w:tc>
        <w:tc>
          <w:tcPr>
            <w:tcW w:w="1302" w:type="dxa"/>
          </w:tcPr>
          <w:p w14:paraId="4A2B8DAE" w14:textId="77777777" w:rsidR="00862805" w:rsidRPr="00140270" w:rsidRDefault="00862805" w:rsidP="00AD332F">
            <w:pPr>
              <w:jc w:val="both"/>
              <w:rPr>
                <w:sz w:val="14"/>
                <w:szCs w:val="14"/>
              </w:rPr>
            </w:pPr>
          </w:p>
        </w:tc>
        <w:tc>
          <w:tcPr>
            <w:tcW w:w="3948" w:type="dxa"/>
            <w:gridSpan w:val="2"/>
            <w:vMerge/>
          </w:tcPr>
          <w:p w14:paraId="03E73809" w14:textId="77777777" w:rsidR="00862805" w:rsidRPr="00140270" w:rsidRDefault="00862805" w:rsidP="00AD332F">
            <w:pPr>
              <w:jc w:val="both"/>
              <w:rPr>
                <w:sz w:val="14"/>
                <w:szCs w:val="14"/>
              </w:rPr>
            </w:pPr>
          </w:p>
        </w:tc>
      </w:tr>
      <w:tr w:rsidR="00862805" w:rsidRPr="00140270" w14:paraId="0F211A15" w14:textId="77777777" w:rsidTr="00AD332F">
        <w:trPr>
          <w:gridAfter w:val="1"/>
          <w:wAfter w:w="29" w:type="dxa"/>
        </w:trPr>
        <w:tc>
          <w:tcPr>
            <w:tcW w:w="1300" w:type="dxa"/>
            <w:shd w:val="clear" w:color="auto" w:fill="FFC000" w:themeFill="accent4"/>
          </w:tcPr>
          <w:p w14:paraId="141F4BD8" w14:textId="4D5AC0C4" w:rsidR="00862805" w:rsidRPr="00140270" w:rsidRDefault="00F637E5" w:rsidP="00AD332F">
            <w:pPr>
              <w:jc w:val="both"/>
              <w:rPr>
                <w:b/>
                <w:bCs/>
                <w:sz w:val="14"/>
                <w:szCs w:val="14"/>
              </w:rPr>
            </w:pPr>
            <w:r>
              <w:rPr>
                <w:sz w:val="14"/>
                <w:szCs w:val="14"/>
              </w:rPr>
              <w:t>30</w:t>
            </w:r>
            <w:r w:rsidR="00473542">
              <w:rPr>
                <w:sz w:val="14"/>
                <w:szCs w:val="14"/>
              </w:rPr>
              <w:t>.04.</w:t>
            </w:r>
            <w:r w:rsidR="008F6C76">
              <w:rPr>
                <w:sz w:val="14"/>
                <w:szCs w:val="14"/>
              </w:rPr>
              <w:t>2024</w:t>
            </w:r>
          </w:p>
        </w:tc>
        <w:tc>
          <w:tcPr>
            <w:tcW w:w="1302" w:type="dxa"/>
          </w:tcPr>
          <w:p w14:paraId="0FAD5285" w14:textId="77777777" w:rsidR="00862805" w:rsidRPr="00140270" w:rsidRDefault="00862805" w:rsidP="00AD332F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Beceri 1</w:t>
            </w:r>
          </w:p>
        </w:tc>
        <w:tc>
          <w:tcPr>
            <w:tcW w:w="1302" w:type="dxa"/>
          </w:tcPr>
          <w:p w14:paraId="074382E0" w14:textId="77777777" w:rsidR="00862805" w:rsidRPr="00140270" w:rsidRDefault="00862805" w:rsidP="00AD332F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Beceri 2</w:t>
            </w:r>
          </w:p>
        </w:tc>
        <w:tc>
          <w:tcPr>
            <w:tcW w:w="1302" w:type="dxa"/>
          </w:tcPr>
          <w:p w14:paraId="44007496" w14:textId="77777777" w:rsidR="00862805" w:rsidRPr="00140270" w:rsidRDefault="00862805" w:rsidP="00AD332F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Beceri 3</w:t>
            </w:r>
          </w:p>
        </w:tc>
        <w:tc>
          <w:tcPr>
            <w:tcW w:w="1302" w:type="dxa"/>
          </w:tcPr>
          <w:p w14:paraId="60857495" w14:textId="77777777" w:rsidR="00862805" w:rsidRPr="00140270" w:rsidRDefault="00862805" w:rsidP="00AD332F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Beceri 4</w:t>
            </w:r>
          </w:p>
        </w:tc>
        <w:tc>
          <w:tcPr>
            <w:tcW w:w="3948" w:type="dxa"/>
            <w:gridSpan w:val="2"/>
            <w:vMerge/>
          </w:tcPr>
          <w:p w14:paraId="7AD66D04" w14:textId="77777777" w:rsidR="00862805" w:rsidRPr="00140270" w:rsidRDefault="00862805" w:rsidP="00AD332F">
            <w:pPr>
              <w:jc w:val="both"/>
              <w:rPr>
                <w:sz w:val="14"/>
                <w:szCs w:val="14"/>
              </w:rPr>
            </w:pPr>
          </w:p>
        </w:tc>
      </w:tr>
      <w:tr w:rsidR="00862805" w:rsidRPr="00140270" w14:paraId="1FBB5B00" w14:textId="77777777" w:rsidTr="00AD332F">
        <w:trPr>
          <w:gridAfter w:val="1"/>
          <w:wAfter w:w="29" w:type="dxa"/>
        </w:trPr>
        <w:tc>
          <w:tcPr>
            <w:tcW w:w="1300" w:type="dxa"/>
          </w:tcPr>
          <w:p w14:paraId="03F25333" w14:textId="64807E43" w:rsidR="00862805" w:rsidRPr="00140270" w:rsidRDefault="00862805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13.30</w:t>
            </w:r>
            <w:r w:rsidR="00F637E5">
              <w:rPr>
                <w:sz w:val="14"/>
                <w:szCs w:val="14"/>
              </w:rPr>
              <w:t xml:space="preserve"> </w:t>
            </w:r>
            <w:r w:rsidRPr="00140270">
              <w:rPr>
                <w:sz w:val="14"/>
                <w:szCs w:val="14"/>
              </w:rPr>
              <w:t>- 14.15</w:t>
            </w:r>
          </w:p>
        </w:tc>
        <w:tc>
          <w:tcPr>
            <w:tcW w:w="1302" w:type="dxa"/>
          </w:tcPr>
          <w:p w14:paraId="026E8E84" w14:textId="77777777" w:rsidR="00862805" w:rsidRPr="00140270" w:rsidRDefault="00862805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3a</w:t>
            </w:r>
          </w:p>
        </w:tc>
        <w:tc>
          <w:tcPr>
            <w:tcW w:w="1302" w:type="dxa"/>
          </w:tcPr>
          <w:p w14:paraId="665E2043" w14:textId="77777777" w:rsidR="00862805" w:rsidRPr="00140270" w:rsidRDefault="00862805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3b</w:t>
            </w:r>
          </w:p>
        </w:tc>
        <w:tc>
          <w:tcPr>
            <w:tcW w:w="1302" w:type="dxa"/>
          </w:tcPr>
          <w:p w14:paraId="4408A107" w14:textId="77777777" w:rsidR="00862805" w:rsidRPr="00140270" w:rsidRDefault="00862805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3c</w:t>
            </w:r>
          </w:p>
        </w:tc>
        <w:tc>
          <w:tcPr>
            <w:tcW w:w="1302" w:type="dxa"/>
          </w:tcPr>
          <w:p w14:paraId="1A166F99" w14:textId="77777777" w:rsidR="00862805" w:rsidRPr="00140270" w:rsidRDefault="00862805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3d</w:t>
            </w:r>
          </w:p>
        </w:tc>
        <w:tc>
          <w:tcPr>
            <w:tcW w:w="3948" w:type="dxa"/>
            <w:gridSpan w:val="2"/>
            <w:vMerge/>
          </w:tcPr>
          <w:p w14:paraId="69C40331" w14:textId="77777777" w:rsidR="00862805" w:rsidRPr="00140270" w:rsidRDefault="00862805" w:rsidP="00D7298C">
            <w:pPr>
              <w:jc w:val="both"/>
              <w:rPr>
                <w:sz w:val="14"/>
                <w:szCs w:val="14"/>
              </w:rPr>
            </w:pPr>
          </w:p>
        </w:tc>
      </w:tr>
      <w:tr w:rsidR="00862805" w:rsidRPr="00140270" w14:paraId="2A8CB164" w14:textId="77777777" w:rsidTr="00AD332F">
        <w:trPr>
          <w:gridAfter w:val="1"/>
          <w:wAfter w:w="29" w:type="dxa"/>
        </w:trPr>
        <w:tc>
          <w:tcPr>
            <w:tcW w:w="1300" w:type="dxa"/>
          </w:tcPr>
          <w:p w14:paraId="719ECD90" w14:textId="3078B63E" w:rsidR="00862805" w:rsidRPr="00140270" w:rsidRDefault="00862805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14.30 -</w:t>
            </w:r>
            <w:r w:rsidR="00F637E5">
              <w:rPr>
                <w:sz w:val="14"/>
                <w:szCs w:val="14"/>
              </w:rPr>
              <w:t xml:space="preserve"> </w:t>
            </w:r>
            <w:r w:rsidRPr="00140270">
              <w:rPr>
                <w:sz w:val="14"/>
                <w:szCs w:val="14"/>
              </w:rPr>
              <w:t>15.15</w:t>
            </w:r>
          </w:p>
        </w:tc>
        <w:tc>
          <w:tcPr>
            <w:tcW w:w="1302" w:type="dxa"/>
          </w:tcPr>
          <w:p w14:paraId="744100D9" w14:textId="77777777" w:rsidR="00862805" w:rsidRPr="00140270" w:rsidRDefault="00862805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3b</w:t>
            </w:r>
          </w:p>
        </w:tc>
        <w:tc>
          <w:tcPr>
            <w:tcW w:w="1302" w:type="dxa"/>
          </w:tcPr>
          <w:p w14:paraId="7CCA88A1" w14:textId="77777777" w:rsidR="00862805" w:rsidRPr="00140270" w:rsidRDefault="00862805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3c</w:t>
            </w:r>
          </w:p>
        </w:tc>
        <w:tc>
          <w:tcPr>
            <w:tcW w:w="1302" w:type="dxa"/>
          </w:tcPr>
          <w:p w14:paraId="00E875D0" w14:textId="77777777" w:rsidR="00862805" w:rsidRPr="00140270" w:rsidRDefault="00862805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3d</w:t>
            </w:r>
          </w:p>
        </w:tc>
        <w:tc>
          <w:tcPr>
            <w:tcW w:w="1302" w:type="dxa"/>
          </w:tcPr>
          <w:p w14:paraId="70FC60A3" w14:textId="77777777" w:rsidR="00862805" w:rsidRPr="00140270" w:rsidRDefault="00862805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3a</w:t>
            </w:r>
          </w:p>
        </w:tc>
        <w:tc>
          <w:tcPr>
            <w:tcW w:w="3948" w:type="dxa"/>
            <w:gridSpan w:val="2"/>
            <w:vMerge/>
          </w:tcPr>
          <w:p w14:paraId="1D143046" w14:textId="77777777" w:rsidR="00862805" w:rsidRPr="00140270" w:rsidRDefault="00862805" w:rsidP="00D7298C">
            <w:pPr>
              <w:jc w:val="both"/>
              <w:rPr>
                <w:sz w:val="14"/>
                <w:szCs w:val="14"/>
              </w:rPr>
            </w:pPr>
          </w:p>
        </w:tc>
      </w:tr>
      <w:tr w:rsidR="00862805" w:rsidRPr="00140270" w14:paraId="613D4AD5" w14:textId="77777777" w:rsidTr="00AD332F">
        <w:trPr>
          <w:gridAfter w:val="1"/>
          <w:wAfter w:w="29" w:type="dxa"/>
        </w:trPr>
        <w:tc>
          <w:tcPr>
            <w:tcW w:w="1300" w:type="dxa"/>
          </w:tcPr>
          <w:p w14:paraId="727E1980" w14:textId="21F44390" w:rsidR="00862805" w:rsidRPr="00140270" w:rsidRDefault="00862805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15.30</w:t>
            </w:r>
            <w:r w:rsidR="00F637E5">
              <w:rPr>
                <w:sz w:val="14"/>
                <w:szCs w:val="14"/>
              </w:rPr>
              <w:t xml:space="preserve"> </w:t>
            </w:r>
            <w:r w:rsidRPr="00140270">
              <w:rPr>
                <w:sz w:val="14"/>
                <w:szCs w:val="14"/>
              </w:rPr>
              <w:t>- 16.15</w:t>
            </w:r>
          </w:p>
        </w:tc>
        <w:tc>
          <w:tcPr>
            <w:tcW w:w="1302" w:type="dxa"/>
          </w:tcPr>
          <w:p w14:paraId="6AA52AF9" w14:textId="77777777" w:rsidR="00862805" w:rsidRPr="00140270" w:rsidRDefault="00862805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3c</w:t>
            </w:r>
          </w:p>
        </w:tc>
        <w:tc>
          <w:tcPr>
            <w:tcW w:w="1302" w:type="dxa"/>
          </w:tcPr>
          <w:p w14:paraId="5D6E8CD0" w14:textId="77777777" w:rsidR="00862805" w:rsidRPr="00140270" w:rsidRDefault="00862805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3d</w:t>
            </w:r>
          </w:p>
        </w:tc>
        <w:tc>
          <w:tcPr>
            <w:tcW w:w="1302" w:type="dxa"/>
          </w:tcPr>
          <w:p w14:paraId="751CF927" w14:textId="77777777" w:rsidR="00862805" w:rsidRPr="00140270" w:rsidRDefault="00862805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3a</w:t>
            </w:r>
          </w:p>
        </w:tc>
        <w:tc>
          <w:tcPr>
            <w:tcW w:w="1302" w:type="dxa"/>
          </w:tcPr>
          <w:p w14:paraId="738F3517" w14:textId="77777777" w:rsidR="00862805" w:rsidRPr="00140270" w:rsidRDefault="00862805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3b</w:t>
            </w:r>
          </w:p>
        </w:tc>
        <w:tc>
          <w:tcPr>
            <w:tcW w:w="3948" w:type="dxa"/>
            <w:gridSpan w:val="2"/>
            <w:vMerge/>
          </w:tcPr>
          <w:p w14:paraId="57F4B129" w14:textId="77777777" w:rsidR="00862805" w:rsidRPr="00140270" w:rsidRDefault="00862805" w:rsidP="00D7298C">
            <w:pPr>
              <w:jc w:val="both"/>
              <w:rPr>
                <w:sz w:val="14"/>
                <w:szCs w:val="14"/>
              </w:rPr>
            </w:pPr>
          </w:p>
        </w:tc>
      </w:tr>
      <w:tr w:rsidR="00862805" w:rsidRPr="00140270" w14:paraId="339A4CC0" w14:textId="77777777" w:rsidTr="00AD332F">
        <w:trPr>
          <w:gridAfter w:val="1"/>
          <w:wAfter w:w="29" w:type="dxa"/>
        </w:trPr>
        <w:tc>
          <w:tcPr>
            <w:tcW w:w="1300" w:type="dxa"/>
          </w:tcPr>
          <w:p w14:paraId="076CBE86" w14:textId="0C64EF26" w:rsidR="00862805" w:rsidRPr="00140270" w:rsidRDefault="00862805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16.30 -</w:t>
            </w:r>
            <w:r w:rsidR="00F637E5">
              <w:rPr>
                <w:sz w:val="14"/>
                <w:szCs w:val="14"/>
              </w:rPr>
              <w:t xml:space="preserve"> </w:t>
            </w:r>
            <w:r w:rsidRPr="00140270">
              <w:rPr>
                <w:sz w:val="14"/>
                <w:szCs w:val="14"/>
              </w:rPr>
              <w:t xml:space="preserve">17.15 </w:t>
            </w:r>
          </w:p>
        </w:tc>
        <w:tc>
          <w:tcPr>
            <w:tcW w:w="1302" w:type="dxa"/>
          </w:tcPr>
          <w:p w14:paraId="71D5D8CB" w14:textId="77777777" w:rsidR="00862805" w:rsidRPr="00140270" w:rsidRDefault="00862805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3d</w:t>
            </w:r>
          </w:p>
        </w:tc>
        <w:tc>
          <w:tcPr>
            <w:tcW w:w="1302" w:type="dxa"/>
          </w:tcPr>
          <w:p w14:paraId="33EAD3D7" w14:textId="77777777" w:rsidR="00862805" w:rsidRPr="00140270" w:rsidRDefault="00862805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3a</w:t>
            </w:r>
          </w:p>
        </w:tc>
        <w:tc>
          <w:tcPr>
            <w:tcW w:w="1302" w:type="dxa"/>
          </w:tcPr>
          <w:p w14:paraId="52CDAEC1" w14:textId="77777777" w:rsidR="00862805" w:rsidRPr="00140270" w:rsidRDefault="00862805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3b</w:t>
            </w:r>
          </w:p>
        </w:tc>
        <w:tc>
          <w:tcPr>
            <w:tcW w:w="1302" w:type="dxa"/>
          </w:tcPr>
          <w:p w14:paraId="37B5FF2D" w14:textId="77777777" w:rsidR="00862805" w:rsidRPr="00140270" w:rsidRDefault="00862805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3c</w:t>
            </w:r>
          </w:p>
        </w:tc>
        <w:tc>
          <w:tcPr>
            <w:tcW w:w="3948" w:type="dxa"/>
            <w:gridSpan w:val="2"/>
            <w:vMerge/>
          </w:tcPr>
          <w:p w14:paraId="5C0B2BC0" w14:textId="77777777" w:rsidR="00862805" w:rsidRPr="00140270" w:rsidRDefault="00862805" w:rsidP="00D7298C">
            <w:pPr>
              <w:jc w:val="both"/>
              <w:rPr>
                <w:sz w:val="14"/>
                <w:szCs w:val="14"/>
              </w:rPr>
            </w:pPr>
          </w:p>
        </w:tc>
      </w:tr>
      <w:tr w:rsidR="00862805" w:rsidRPr="00140270" w14:paraId="13FD7322" w14:textId="77777777" w:rsidTr="00AD332F">
        <w:trPr>
          <w:gridAfter w:val="1"/>
          <w:wAfter w:w="29" w:type="dxa"/>
        </w:trPr>
        <w:tc>
          <w:tcPr>
            <w:tcW w:w="1300" w:type="dxa"/>
          </w:tcPr>
          <w:p w14:paraId="417F4016" w14:textId="77777777" w:rsidR="00862805" w:rsidRPr="00140270" w:rsidRDefault="00862805" w:rsidP="00AD332F">
            <w:pPr>
              <w:jc w:val="both"/>
              <w:rPr>
                <w:sz w:val="14"/>
                <w:szCs w:val="14"/>
              </w:rPr>
            </w:pPr>
          </w:p>
        </w:tc>
        <w:tc>
          <w:tcPr>
            <w:tcW w:w="1302" w:type="dxa"/>
          </w:tcPr>
          <w:p w14:paraId="49CA59C4" w14:textId="77777777" w:rsidR="00862805" w:rsidRPr="00140270" w:rsidRDefault="00862805" w:rsidP="00AD332F">
            <w:pPr>
              <w:jc w:val="both"/>
              <w:rPr>
                <w:sz w:val="14"/>
                <w:szCs w:val="14"/>
              </w:rPr>
            </w:pPr>
          </w:p>
        </w:tc>
        <w:tc>
          <w:tcPr>
            <w:tcW w:w="1302" w:type="dxa"/>
          </w:tcPr>
          <w:p w14:paraId="72E2A2DF" w14:textId="77777777" w:rsidR="00862805" w:rsidRPr="00140270" w:rsidRDefault="00862805" w:rsidP="00AD332F">
            <w:pPr>
              <w:jc w:val="both"/>
              <w:rPr>
                <w:sz w:val="14"/>
                <w:szCs w:val="14"/>
              </w:rPr>
            </w:pPr>
          </w:p>
        </w:tc>
        <w:tc>
          <w:tcPr>
            <w:tcW w:w="1302" w:type="dxa"/>
          </w:tcPr>
          <w:p w14:paraId="7B8F29B6" w14:textId="77777777" w:rsidR="00862805" w:rsidRPr="00140270" w:rsidRDefault="00862805" w:rsidP="00AD332F">
            <w:pPr>
              <w:jc w:val="both"/>
              <w:rPr>
                <w:sz w:val="14"/>
                <w:szCs w:val="14"/>
              </w:rPr>
            </w:pPr>
          </w:p>
        </w:tc>
        <w:tc>
          <w:tcPr>
            <w:tcW w:w="1302" w:type="dxa"/>
          </w:tcPr>
          <w:p w14:paraId="3E40301E" w14:textId="77777777" w:rsidR="00862805" w:rsidRPr="00140270" w:rsidRDefault="00862805" w:rsidP="00AD332F">
            <w:pPr>
              <w:jc w:val="both"/>
              <w:rPr>
                <w:sz w:val="14"/>
                <w:szCs w:val="14"/>
              </w:rPr>
            </w:pPr>
          </w:p>
        </w:tc>
        <w:tc>
          <w:tcPr>
            <w:tcW w:w="3948" w:type="dxa"/>
            <w:gridSpan w:val="2"/>
            <w:vMerge/>
          </w:tcPr>
          <w:p w14:paraId="3F82B242" w14:textId="77777777" w:rsidR="00862805" w:rsidRPr="00140270" w:rsidRDefault="00862805" w:rsidP="00AD332F">
            <w:pPr>
              <w:jc w:val="both"/>
              <w:rPr>
                <w:sz w:val="14"/>
                <w:szCs w:val="14"/>
              </w:rPr>
            </w:pPr>
          </w:p>
        </w:tc>
      </w:tr>
      <w:tr w:rsidR="00862805" w:rsidRPr="00140270" w14:paraId="5BF4A83C" w14:textId="77777777" w:rsidTr="00AD332F">
        <w:trPr>
          <w:gridAfter w:val="1"/>
          <w:wAfter w:w="29" w:type="dxa"/>
        </w:trPr>
        <w:tc>
          <w:tcPr>
            <w:tcW w:w="1300" w:type="dxa"/>
            <w:shd w:val="clear" w:color="auto" w:fill="FFC000" w:themeFill="accent4"/>
          </w:tcPr>
          <w:p w14:paraId="7D369B11" w14:textId="3C90BC22" w:rsidR="00862805" w:rsidRPr="00140270" w:rsidRDefault="00F637E5" w:rsidP="00AD332F">
            <w:pPr>
              <w:jc w:val="both"/>
              <w:rPr>
                <w:b/>
                <w:bCs/>
                <w:sz w:val="14"/>
                <w:szCs w:val="14"/>
              </w:rPr>
            </w:pPr>
            <w:r>
              <w:rPr>
                <w:sz w:val="14"/>
                <w:szCs w:val="14"/>
              </w:rPr>
              <w:t>07</w:t>
            </w:r>
            <w:r w:rsidR="00473542">
              <w:rPr>
                <w:sz w:val="14"/>
                <w:szCs w:val="14"/>
              </w:rPr>
              <w:t>.05.</w:t>
            </w:r>
            <w:r w:rsidR="008F6C76">
              <w:rPr>
                <w:sz w:val="14"/>
                <w:szCs w:val="14"/>
              </w:rPr>
              <w:t>2024</w:t>
            </w:r>
          </w:p>
        </w:tc>
        <w:tc>
          <w:tcPr>
            <w:tcW w:w="1302" w:type="dxa"/>
          </w:tcPr>
          <w:p w14:paraId="32E7D276" w14:textId="77777777" w:rsidR="00862805" w:rsidRPr="00140270" w:rsidRDefault="00862805" w:rsidP="00AD332F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Beceri 1</w:t>
            </w:r>
          </w:p>
        </w:tc>
        <w:tc>
          <w:tcPr>
            <w:tcW w:w="1302" w:type="dxa"/>
          </w:tcPr>
          <w:p w14:paraId="0281D94E" w14:textId="77777777" w:rsidR="00862805" w:rsidRPr="00140270" w:rsidRDefault="00862805" w:rsidP="00AD332F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Beceri 2</w:t>
            </w:r>
          </w:p>
        </w:tc>
        <w:tc>
          <w:tcPr>
            <w:tcW w:w="1302" w:type="dxa"/>
          </w:tcPr>
          <w:p w14:paraId="4A7A300B" w14:textId="77777777" w:rsidR="00862805" w:rsidRPr="00140270" w:rsidRDefault="00862805" w:rsidP="00AD332F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Beceri 3</w:t>
            </w:r>
          </w:p>
        </w:tc>
        <w:tc>
          <w:tcPr>
            <w:tcW w:w="1302" w:type="dxa"/>
          </w:tcPr>
          <w:p w14:paraId="4C92045E" w14:textId="77777777" w:rsidR="00862805" w:rsidRPr="00140270" w:rsidRDefault="00862805" w:rsidP="00AD332F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Beceri 4</w:t>
            </w:r>
          </w:p>
        </w:tc>
        <w:tc>
          <w:tcPr>
            <w:tcW w:w="3948" w:type="dxa"/>
            <w:gridSpan w:val="2"/>
            <w:vMerge/>
          </w:tcPr>
          <w:p w14:paraId="18BE69FC" w14:textId="77777777" w:rsidR="00862805" w:rsidRPr="00140270" w:rsidRDefault="00862805" w:rsidP="00AD332F">
            <w:pPr>
              <w:jc w:val="both"/>
              <w:rPr>
                <w:sz w:val="14"/>
                <w:szCs w:val="14"/>
              </w:rPr>
            </w:pPr>
          </w:p>
        </w:tc>
      </w:tr>
      <w:tr w:rsidR="00862805" w:rsidRPr="00140270" w14:paraId="2521EE5E" w14:textId="77777777" w:rsidTr="00AD332F">
        <w:trPr>
          <w:gridAfter w:val="1"/>
          <w:wAfter w:w="29" w:type="dxa"/>
        </w:trPr>
        <w:tc>
          <w:tcPr>
            <w:tcW w:w="1300" w:type="dxa"/>
          </w:tcPr>
          <w:p w14:paraId="53E6EEC5" w14:textId="74551A26" w:rsidR="00862805" w:rsidRPr="00140270" w:rsidRDefault="00862805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13.30</w:t>
            </w:r>
            <w:r w:rsidR="00F637E5">
              <w:rPr>
                <w:sz w:val="14"/>
                <w:szCs w:val="14"/>
              </w:rPr>
              <w:t xml:space="preserve"> </w:t>
            </w:r>
            <w:r w:rsidRPr="00140270">
              <w:rPr>
                <w:sz w:val="14"/>
                <w:szCs w:val="14"/>
              </w:rPr>
              <w:t>- 14.15</w:t>
            </w:r>
          </w:p>
        </w:tc>
        <w:tc>
          <w:tcPr>
            <w:tcW w:w="1302" w:type="dxa"/>
          </w:tcPr>
          <w:p w14:paraId="5D62E7C3" w14:textId="77777777" w:rsidR="00862805" w:rsidRPr="00140270" w:rsidRDefault="00862805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4a</w:t>
            </w:r>
          </w:p>
        </w:tc>
        <w:tc>
          <w:tcPr>
            <w:tcW w:w="1302" w:type="dxa"/>
          </w:tcPr>
          <w:p w14:paraId="366208C5" w14:textId="77777777" w:rsidR="00862805" w:rsidRPr="00140270" w:rsidRDefault="00862805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4b</w:t>
            </w:r>
          </w:p>
        </w:tc>
        <w:tc>
          <w:tcPr>
            <w:tcW w:w="1302" w:type="dxa"/>
          </w:tcPr>
          <w:p w14:paraId="69F73ABE" w14:textId="77777777" w:rsidR="00862805" w:rsidRPr="00140270" w:rsidRDefault="00862805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4c</w:t>
            </w:r>
          </w:p>
        </w:tc>
        <w:tc>
          <w:tcPr>
            <w:tcW w:w="1302" w:type="dxa"/>
          </w:tcPr>
          <w:p w14:paraId="4C95684F" w14:textId="77777777" w:rsidR="00862805" w:rsidRPr="00140270" w:rsidRDefault="00862805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4d</w:t>
            </w:r>
          </w:p>
        </w:tc>
        <w:tc>
          <w:tcPr>
            <w:tcW w:w="3948" w:type="dxa"/>
            <w:gridSpan w:val="2"/>
            <w:vMerge/>
          </w:tcPr>
          <w:p w14:paraId="1ACF7E03" w14:textId="77777777" w:rsidR="00862805" w:rsidRPr="00140270" w:rsidRDefault="00862805" w:rsidP="00D7298C">
            <w:pPr>
              <w:jc w:val="both"/>
              <w:rPr>
                <w:sz w:val="14"/>
                <w:szCs w:val="14"/>
              </w:rPr>
            </w:pPr>
          </w:p>
        </w:tc>
      </w:tr>
      <w:tr w:rsidR="00862805" w:rsidRPr="00140270" w14:paraId="68B18A74" w14:textId="77777777" w:rsidTr="00AD332F">
        <w:trPr>
          <w:gridAfter w:val="1"/>
          <w:wAfter w:w="29" w:type="dxa"/>
        </w:trPr>
        <w:tc>
          <w:tcPr>
            <w:tcW w:w="1300" w:type="dxa"/>
          </w:tcPr>
          <w:p w14:paraId="21C2453F" w14:textId="2602760B" w:rsidR="00862805" w:rsidRPr="00140270" w:rsidRDefault="00862805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14.30 -</w:t>
            </w:r>
            <w:r w:rsidR="00F637E5">
              <w:rPr>
                <w:sz w:val="14"/>
                <w:szCs w:val="14"/>
              </w:rPr>
              <w:t xml:space="preserve"> </w:t>
            </w:r>
            <w:r w:rsidRPr="00140270">
              <w:rPr>
                <w:sz w:val="14"/>
                <w:szCs w:val="14"/>
              </w:rPr>
              <w:t>15.15</w:t>
            </w:r>
          </w:p>
        </w:tc>
        <w:tc>
          <w:tcPr>
            <w:tcW w:w="1302" w:type="dxa"/>
          </w:tcPr>
          <w:p w14:paraId="34E74519" w14:textId="77777777" w:rsidR="00862805" w:rsidRPr="00140270" w:rsidRDefault="00862805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4b</w:t>
            </w:r>
          </w:p>
        </w:tc>
        <w:tc>
          <w:tcPr>
            <w:tcW w:w="1302" w:type="dxa"/>
          </w:tcPr>
          <w:p w14:paraId="2752A74D" w14:textId="77777777" w:rsidR="00862805" w:rsidRPr="00140270" w:rsidRDefault="00862805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4c</w:t>
            </w:r>
          </w:p>
        </w:tc>
        <w:tc>
          <w:tcPr>
            <w:tcW w:w="1302" w:type="dxa"/>
          </w:tcPr>
          <w:p w14:paraId="28E8F8EF" w14:textId="77777777" w:rsidR="00862805" w:rsidRPr="00140270" w:rsidRDefault="00862805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4d</w:t>
            </w:r>
          </w:p>
        </w:tc>
        <w:tc>
          <w:tcPr>
            <w:tcW w:w="1302" w:type="dxa"/>
          </w:tcPr>
          <w:p w14:paraId="0CA2B900" w14:textId="77777777" w:rsidR="00862805" w:rsidRPr="00140270" w:rsidRDefault="00862805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4a</w:t>
            </w:r>
          </w:p>
        </w:tc>
        <w:tc>
          <w:tcPr>
            <w:tcW w:w="3948" w:type="dxa"/>
            <w:gridSpan w:val="2"/>
            <w:vMerge/>
          </w:tcPr>
          <w:p w14:paraId="599FF61D" w14:textId="77777777" w:rsidR="00862805" w:rsidRPr="00140270" w:rsidRDefault="00862805" w:rsidP="00D7298C">
            <w:pPr>
              <w:jc w:val="both"/>
              <w:rPr>
                <w:sz w:val="14"/>
                <w:szCs w:val="14"/>
              </w:rPr>
            </w:pPr>
          </w:p>
        </w:tc>
      </w:tr>
      <w:tr w:rsidR="00862805" w:rsidRPr="00140270" w14:paraId="2F79F718" w14:textId="77777777" w:rsidTr="00AD332F">
        <w:trPr>
          <w:gridAfter w:val="1"/>
          <w:wAfter w:w="29" w:type="dxa"/>
        </w:trPr>
        <w:tc>
          <w:tcPr>
            <w:tcW w:w="1300" w:type="dxa"/>
          </w:tcPr>
          <w:p w14:paraId="7E196EC3" w14:textId="576FBA90" w:rsidR="00862805" w:rsidRPr="00140270" w:rsidRDefault="00862805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15.30</w:t>
            </w:r>
            <w:r w:rsidR="00F637E5">
              <w:rPr>
                <w:sz w:val="14"/>
                <w:szCs w:val="14"/>
              </w:rPr>
              <w:t xml:space="preserve"> </w:t>
            </w:r>
            <w:r w:rsidRPr="00140270">
              <w:rPr>
                <w:sz w:val="14"/>
                <w:szCs w:val="14"/>
              </w:rPr>
              <w:t>- 16.15</w:t>
            </w:r>
          </w:p>
        </w:tc>
        <w:tc>
          <w:tcPr>
            <w:tcW w:w="1302" w:type="dxa"/>
          </w:tcPr>
          <w:p w14:paraId="30BB1AE3" w14:textId="77777777" w:rsidR="00862805" w:rsidRPr="00140270" w:rsidRDefault="00862805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4c</w:t>
            </w:r>
          </w:p>
        </w:tc>
        <w:tc>
          <w:tcPr>
            <w:tcW w:w="1302" w:type="dxa"/>
          </w:tcPr>
          <w:p w14:paraId="15034D9C" w14:textId="77777777" w:rsidR="00862805" w:rsidRPr="00140270" w:rsidRDefault="00862805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4d</w:t>
            </w:r>
          </w:p>
        </w:tc>
        <w:tc>
          <w:tcPr>
            <w:tcW w:w="1302" w:type="dxa"/>
          </w:tcPr>
          <w:p w14:paraId="3AC516AA" w14:textId="77777777" w:rsidR="00862805" w:rsidRPr="00140270" w:rsidRDefault="00862805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4a</w:t>
            </w:r>
          </w:p>
        </w:tc>
        <w:tc>
          <w:tcPr>
            <w:tcW w:w="1302" w:type="dxa"/>
          </w:tcPr>
          <w:p w14:paraId="36034C0E" w14:textId="77777777" w:rsidR="00862805" w:rsidRPr="00140270" w:rsidRDefault="00862805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4b</w:t>
            </w:r>
          </w:p>
        </w:tc>
        <w:tc>
          <w:tcPr>
            <w:tcW w:w="3948" w:type="dxa"/>
            <w:gridSpan w:val="2"/>
            <w:vMerge/>
          </w:tcPr>
          <w:p w14:paraId="378975D3" w14:textId="77777777" w:rsidR="00862805" w:rsidRPr="00140270" w:rsidRDefault="00862805" w:rsidP="00D7298C">
            <w:pPr>
              <w:jc w:val="both"/>
              <w:rPr>
                <w:sz w:val="14"/>
                <w:szCs w:val="14"/>
              </w:rPr>
            </w:pPr>
          </w:p>
        </w:tc>
      </w:tr>
      <w:tr w:rsidR="00862805" w:rsidRPr="00140270" w14:paraId="77E710C5" w14:textId="77777777" w:rsidTr="00AD332F">
        <w:trPr>
          <w:gridAfter w:val="1"/>
          <w:wAfter w:w="29" w:type="dxa"/>
        </w:trPr>
        <w:tc>
          <w:tcPr>
            <w:tcW w:w="1300" w:type="dxa"/>
          </w:tcPr>
          <w:p w14:paraId="75092C95" w14:textId="46EEEFBB" w:rsidR="00862805" w:rsidRPr="00140270" w:rsidRDefault="00862805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16.30 -</w:t>
            </w:r>
            <w:r w:rsidR="00F637E5">
              <w:rPr>
                <w:sz w:val="14"/>
                <w:szCs w:val="14"/>
              </w:rPr>
              <w:t xml:space="preserve"> </w:t>
            </w:r>
            <w:r w:rsidRPr="00140270">
              <w:rPr>
                <w:sz w:val="14"/>
                <w:szCs w:val="14"/>
              </w:rPr>
              <w:t xml:space="preserve">17.15 </w:t>
            </w:r>
          </w:p>
        </w:tc>
        <w:tc>
          <w:tcPr>
            <w:tcW w:w="1302" w:type="dxa"/>
          </w:tcPr>
          <w:p w14:paraId="7C003A4D" w14:textId="77777777" w:rsidR="00862805" w:rsidRPr="00140270" w:rsidRDefault="00862805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4d</w:t>
            </w:r>
          </w:p>
        </w:tc>
        <w:tc>
          <w:tcPr>
            <w:tcW w:w="1302" w:type="dxa"/>
          </w:tcPr>
          <w:p w14:paraId="2FC984A6" w14:textId="77777777" w:rsidR="00862805" w:rsidRPr="00140270" w:rsidRDefault="00862805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4a</w:t>
            </w:r>
          </w:p>
        </w:tc>
        <w:tc>
          <w:tcPr>
            <w:tcW w:w="1302" w:type="dxa"/>
          </w:tcPr>
          <w:p w14:paraId="60F2A4B3" w14:textId="77777777" w:rsidR="00862805" w:rsidRPr="00140270" w:rsidRDefault="00862805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4b</w:t>
            </w:r>
          </w:p>
        </w:tc>
        <w:tc>
          <w:tcPr>
            <w:tcW w:w="1302" w:type="dxa"/>
          </w:tcPr>
          <w:p w14:paraId="57A56368" w14:textId="77777777" w:rsidR="00862805" w:rsidRPr="00140270" w:rsidRDefault="00862805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4c</w:t>
            </w:r>
          </w:p>
        </w:tc>
        <w:tc>
          <w:tcPr>
            <w:tcW w:w="3948" w:type="dxa"/>
            <w:gridSpan w:val="2"/>
            <w:vMerge/>
          </w:tcPr>
          <w:p w14:paraId="7EE37AB3" w14:textId="77777777" w:rsidR="00862805" w:rsidRPr="00140270" w:rsidRDefault="00862805" w:rsidP="00D7298C">
            <w:pPr>
              <w:jc w:val="both"/>
              <w:rPr>
                <w:sz w:val="14"/>
                <w:szCs w:val="14"/>
              </w:rPr>
            </w:pPr>
          </w:p>
        </w:tc>
      </w:tr>
      <w:tr w:rsidR="00862805" w:rsidRPr="00140270" w14:paraId="51A8F306" w14:textId="77777777" w:rsidTr="00AD332F">
        <w:trPr>
          <w:gridAfter w:val="1"/>
          <w:wAfter w:w="29" w:type="dxa"/>
        </w:trPr>
        <w:tc>
          <w:tcPr>
            <w:tcW w:w="1300" w:type="dxa"/>
          </w:tcPr>
          <w:p w14:paraId="767B5D8F" w14:textId="77777777" w:rsidR="00862805" w:rsidRPr="00140270" w:rsidRDefault="00862805" w:rsidP="00AD332F">
            <w:pPr>
              <w:jc w:val="both"/>
              <w:rPr>
                <w:sz w:val="14"/>
                <w:szCs w:val="14"/>
              </w:rPr>
            </w:pPr>
          </w:p>
        </w:tc>
        <w:tc>
          <w:tcPr>
            <w:tcW w:w="1302" w:type="dxa"/>
          </w:tcPr>
          <w:p w14:paraId="75C12ADC" w14:textId="77777777" w:rsidR="00862805" w:rsidRPr="00140270" w:rsidRDefault="00862805" w:rsidP="00AD332F">
            <w:pPr>
              <w:jc w:val="both"/>
              <w:rPr>
                <w:sz w:val="14"/>
                <w:szCs w:val="14"/>
              </w:rPr>
            </w:pPr>
          </w:p>
        </w:tc>
        <w:tc>
          <w:tcPr>
            <w:tcW w:w="1302" w:type="dxa"/>
          </w:tcPr>
          <w:p w14:paraId="0E963A21" w14:textId="77777777" w:rsidR="00862805" w:rsidRPr="00140270" w:rsidRDefault="00862805" w:rsidP="00AD332F">
            <w:pPr>
              <w:jc w:val="both"/>
              <w:rPr>
                <w:sz w:val="14"/>
                <w:szCs w:val="14"/>
              </w:rPr>
            </w:pPr>
          </w:p>
        </w:tc>
        <w:tc>
          <w:tcPr>
            <w:tcW w:w="1302" w:type="dxa"/>
          </w:tcPr>
          <w:p w14:paraId="3440AF5F" w14:textId="77777777" w:rsidR="00862805" w:rsidRPr="00140270" w:rsidRDefault="00862805" w:rsidP="00AD332F">
            <w:pPr>
              <w:jc w:val="both"/>
              <w:rPr>
                <w:sz w:val="14"/>
                <w:szCs w:val="14"/>
              </w:rPr>
            </w:pPr>
          </w:p>
        </w:tc>
        <w:tc>
          <w:tcPr>
            <w:tcW w:w="1302" w:type="dxa"/>
          </w:tcPr>
          <w:p w14:paraId="3094AFDF" w14:textId="77777777" w:rsidR="00862805" w:rsidRPr="00140270" w:rsidRDefault="00862805" w:rsidP="00AD332F">
            <w:pPr>
              <w:jc w:val="both"/>
              <w:rPr>
                <w:sz w:val="14"/>
                <w:szCs w:val="14"/>
              </w:rPr>
            </w:pPr>
          </w:p>
        </w:tc>
        <w:tc>
          <w:tcPr>
            <w:tcW w:w="3948" w:type="dxa"/>
            <w:gridSpan w:val="2"/>
            <w:vMerge/>
          </w:tcPr>
          <w:p w14:paraId="532BC81D" w14:textId="77777777" w:rsidR="00862805" w:rsidRPr="00140270" w:rsidRDefault="00862805" w:rsidP="00AD332F">
            <w:pPr>
              <w:jc w:val="both"/>
              <w:rPr>
                <w:sz w:val="14"/>
                <w:szCs w:val="14"/>
              </w:rPr>
            </w:pPr>
          </w:p>
        </w:tc>
      </w:tr>
      <w:tr w:rsidR="00D7298C" w:rsidRPr="00140270" w14:paraId="01775851" w14:textId="77777777" w:rsidTr="004030EB">
        <w:tc>
          <w:tcPr>
            <w:tcW w:w="1300" w:type="dxa"/>
            <w:shd w:val="clear" w:color="auto" w:fill="FFC000" w:themeFill="accent4"/>
          </w:tcPr>
          <w:p w14:paraId="59801BFF" w14:textId="77765656" w:rsidR="00D7298C" w:rsidRPr="00140270" w:rsidRDefault="00F637E5" w:rsidP="00AD332F">
            <w:pPr>
              <w:jc w:val="both"/>
              <w:rPr>
                <w:b/>
                <w:bCs/>
                <w:sz w:val="14"/>
                <w:szCs w:val="14"/>
              </w:rPr>
            </w:pPr>
            <w:r>
              <w:rPr>
                <w:sz w:val="14"/>
                <w:szCs w:val="14"/>
              </w:rPr>
              <w:t>14</w:t>
            </w:r>
            <w:r w:rsidR="00473542">
              <w:rPr>
                <w:sz w:val="14"/>
                <w:szCs w:val="14"/>
              </w:rPr>
              <w:t>.05.</w:t>
            </w:r>
            <w:r w:rsidR="008F6C76">
              <w:rPr>
                <w:sz w:val="14"/>
                <w:szCs w:val="14"/>
              </w:rPr>
              <w:t>2024</w:t>
            </w:r>
          </w:p>
        </w:tc>
        <w:tc>
          <w:tcPr>
            <w:tcW w:w="1302" w:type="dxa"/>
          </w:tcPr>
          <w:p w14:paraId="22BEF847" w14:textId="77777777" w:rsidR="00D7298C" w:rsidRPr="00140270" w:rsidRDefault="00D7298C" w:rsidP="00AD332F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Beceri 1</w:t>
            </w:r>
          </w:p>
        </w:tc>
        <w:tc>
          <w:tcPr>
            <w:tcW w:w="1302" w:type="dxa"/>
          </w:tcPr>
          <w:p w14:paraId="13479230" w14:textId="77777777" w:rsidR="00D7298C" w:rsidRPr="00140270" w:rsidRDefault="00D7298C" w:rsidP="00AD332F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Beceri 2</w:t>
            </w:r>
          </w:p>
        </w:tc>
        <w:tc>
          <w:tcPr>
            <w:tcW w:w="1302" w:type="dxa"/>
          </w:tcPr>
          <w:p w14:paraId="3BBFFF79" w14:textId="77777777" w:rsidR="00D7298C" w:rsidRPr="00140270" w:rsidRDefault="00D7298C" w:rsidP="00AD332F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Beceri 3</w:t>
            </w:r>
          </w:p>
        </w:tc>
        <w:tc>
          <w:tcPr>
            <w:tcW w:w="1302" w:type="dxa"/>
          </w:tcPr>
          <w:p w14:paraId="4FB89C19" w14:textId="77777777" w:rsidR="00D7298C" w:rsidRPr="00140270" w:rsidRDefault="00D7298C" w:rsidP="00AD332F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Beceri 4</w:t>
            </w:r>
          </w:p>
        </w:tc>
        <w:tc>
          <w:tcPr>
            <w:tcW w:w="3977" w:type="dxa"/>
            <w:gridSpan w:val="3"/>
            <w:vMerge w:val="restart"/>
          </w:tcPr>
          <w:p w14:paraId="67F8A4FE" w14:textId="77777777" w:rsidR="0076637D" w:rsidRPr="00140270" w:rsidRDefault="0076637D" w:rsidP="0076637D">
            <w:pPr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Beceri 1: Alev SÜZEN</w:t>
            </w:r>
          </w:p>
          <w:p w14:paraId="48DEA1C7" w14:textId="77777777" w:rsidR="0076637D" w:rsidRDefault="0076637D" w:rsidP="0076637D">
            <w:pPr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 xml:space="preserve">Beceri 2: </w:t>
            </w:r>
            <w:r>
              <w:rPr>
                <w:sz w:val="14"/>
                <w:szCs w:val="14"/>
              </w:rPr>
              <w:t>Ilgaz KAYILIOĞLU</w:t>
            </w:r>
          </w:p>
          <w:p w14:paraId="1FF132A6" w14:textId="77777777" w:rsidR="0076637D" w:rsidRDefault="0076637D" w:rsidP="0076637D">
            <w:pPr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Beceri 3: Canan GÜRSOY</w:t>
            </w:r>
          </w:p>
          <w:p w14:paraId="3A71C920" w14:textId="04D87AB0" w:rsidR="00D7298C" w:rsidRDefault="0076637D" w:rsidP="0076637D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Beceri</w:t>
            </w:r>
            <w:r>
              <w:rPr>
                <w:sz w:val="14"/>
                <w:szCs w:val="14"/>
              </w:rPr>
              <w:t xml:space="preserve"> </w:t>
            </w:r>
            <w:r w:rsidRPr="00140270">
              <w:rPr>
                <w:sz w:val="14"/>
                <w:szCs w:val="14"/>
              </w:rPr>
              <w:t>4</w:t>
            </w:r>
            <w:r>
              <w:rPr>
                <w:sz w:val="14"/>
                <w:szCs w:val="14"/>
              </w:rPr>
              <w:t xml:space="preserve">: </w:t>
            </w:r>
            <w:r w:rsidRPr="00140270">
              <w:rPr>
                <w:sz w:val="14"/>
                <w:szCs w:val="14"/>
              </w:rPr>
              <w:t>Serkan ERGÖZEN</w:t>
            </w:r>
            <w:r>
              <w:rPr>
                <w:sz w:val="14"/>
                <w:szCs w:val="14"/>
              </w:rPr>
              <w:t xml:space="preserve"> </w:t>
            </w:r>
          </w:p>
          <w:p w14:paraId="3A3D94E3" w14:textId="77777777" w:rsidR="0099735B" w:rsidRDefault="0099735B" w:rsidP="00AD332F">
            <w:pPr>
              <w:jc w:val="both"/>
              <w:rPr>
                <w:sz w:val="14"/>
                <w:szCs w:val="14"/>
              </w:rPr>
            </w:pPr>
          </w:p>
          <w:p w14:paraId="67858E25" w14:textId="77777777" w:rsidR="0099735B" w:rsidRDefault="0099735B" w:rsidP="00AD332F">
            <w:pPr>
              <w:jc w:val="both"/>
              <w:rPr>
                <w:sz w:val="14"/>
                <w:szCs w:val="14"/>
              </w:rPr>
            </w:pPr>
          </w:p>
          <w:p w14:paraId="09AB1ECD" w14:textId="77777777" w:rsidR="0099735B" w:rsidRDefault="0099735B" w:rsidP="00AD332F">
            <w:pPr>
              <w:jc w:val="both"/>
              <w:rPr>
                <w:sz w:val="14"/>
                <w:szCs w:val="14"/>
              </w:rPr>
            </w:pPr>
          </w:p>
          <w:p w14:paraId="02525562" w14:textId="2A0D750C" w:rsidR="0076637D" w:rsidRPr="00140270" w:rsidRDefault="0076637D" w:rsidP="0076637D">
            <w:pPr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Beceri 1: S.</w:t>
            </w:r>
            <w:r w:rsidR="00C34CA0">
              <w:rPr>
                <w:sz w:val="14"/>
                <w:szCs w:val="14"/>
              </w:rPr>
              <w:t xml:space="preserve"> </w:t>
            </w:r>
            <w:r>
              <w:rPr>
                <w:sz w:val="14"/>
                <w:szCs w:val="14"/>
              </w:rPr>
              <w:t>Cüneyt KARAKUŞ</w:t>
            </w:r>
          </w:p>
          <w:p w14:paraId="2BA23026" w14:textId="4F99546C" w:rsidR="0076637D" w:rsidRDefault="0076637D" w:rsidP="0076637D">
            <w:pPr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Beceri 2: </w:t>
            </w:r>
            <w:r w:rsidR="002E7090">
              <w:rPr>
                <w:sz w:val="14"/>
                <w:szCs w:val="14"/>
              </w:rPr>
              <w:t>Nazım KARALEZLİ</w:t>
            </w:r>
            <w:bookmarkStart w:id="9" w:name="_GoBack"/>
            <w:bookmarkEnd w:id="9"/>
          </w:p>
          <w:p w14:paraId="081DE758" w14:textId="77777777" w:rsidR="0076637D" w:rsidRDefault="0076637D" w:rsidP="0076637D">
            <w:pPr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 xml:space="preserve">Beceri 3: </w:t>
            </w:r>
            <w:r>
              <w:rPr>
                <w:sz w:val="14"/>
                <w:szCs w:val="14"/>
              </w:rPr>
              <w:t>Melike TOKER</w:t>
            </w:r>
          </w:p>
          <w:p w14:paraId="7E40D4A9" w14:textId="77777777" w:rsidR="0076637D" w:rsidRPr="00140270" w:rsidRDefault="0076637D" w:rsidP="0076637D">
            <w:pPr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Beceri</w:t>
            </w:r>
            <w:r>
              <w:rPr>
                <w:sz w:val="14"/>
                <w:szCs w:val="14"/>
              </w:rPr>
              <w:t xml:space="preserve"> </w:t>
            </w:r>
            <w:r w:rsidRPr="00140270">
              <w:rPr>
                <w:sz w:val="14"/>
                <w:szCs w:val="14"/>
              </w:rPr>
              <w:t>4</w:t>
            </w:r>
            <w:r>
              <w:rPr>
                <w:sz w:val="14"/>
                <w:szCs w:val="14"/>
              </w:rPr>
              <w:t xml:space="preserve">: </w:t>
            </w:r>
            <w:r w:rsidRPr="00140270">
              <w:rPr>
                <w:sz w:val="14"/>
                <w:szCs w:val="14"/>
              </w:rPr>
              <w:t>Evren GÜMÜŞ</w:t>
            </w:r>
          </w:p>
          <w:p w14:paraId="62D43162" w14:textId="12B69A83" w:rsidR="0099735B" w:rsidRPr="00140270" w:rsidRDefault="0099735B" w:rsidP="0099735B">
            <w:pPr>
              <w:jc w:val="both"/>
              <w:rPr>
                <w:sz w:val="14"/>
                <w:szCs w:val="14"/>
              </w:rPr>
            </w:pPr>
          </w:p>
        </w:tc>
      </w:tr>
      <w:tr w:rsidR="00D7298C" w:rsidRPr="00140270" w14:paraId="56D62819" w14:textId="77777777" w:rsidTr="004030EB">
        <w:tc>
          <w:tcPr>
            <w:tcW w:w="1300" w:type="dxa"/>
          </w:tcPr>
          <w:p w14:paraId="5A83DB7D" w14:textId="47774EED" w:rsidR="00D7298C" w:rsidRPr="00140270" w:rsidRDefault="00D7298C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13.30</w:t>
            </w:r>
            <w:r w:rsidR="00F637E5">
              <w:rPr>
                <w:sz w:val="14"/>
                <w:szCs w:val="14"/>
              </w:rPr>
              <w:t xml:space="preserve"> </w:t>
            </w:r>
            <w:r w:rsidRPr="00140270">
              <w:rPr>
                <w:sz w:val="14"/>
                <w:szCs w:val="14"/>
              </w:rPr>
              <w:t>- 14.15</w:t>
            </w:r>
          </w:p>
        </w:tc>
        <w:tc>
          <w:tcPr>
            <w:tcW w:w="1302" w:type="dxa"/>
          </w:tcPr>
          <w:p w14:paraId="0F882FDE" w14:textId="77777777" w:rsidR="00D7298C" w:rsidRPr="00140270" w:rsidRDefault="00D7298C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5a</w:t>
            </w:r>
          </w:p>
        </w:tc>
        <w:tc>
          <w:tcPr>
            <w:tcW w:w="1302" w:type="dxa"/>
          </w:tcPr>
          <w:p w14:paraId="76A11456" w14:textId="77777777" w:rsidR="00D7298C" w:rsidRPr="00140270" w:rsidRDefault="00D7298C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5b</w:t>
            </w:r>
          </w:p>
        </w:tc>
        <w:tc>
          <w:tcPr>
            <w:tcW w:w="1302" w:type="dxa"/>
          </w:tcPr>
          <w:p w14:paraId="1C962C64" w14:textId="77777777" w:rsidR="00D7298C" w:rsidRPr="00140270" w:rsidRDefault="00D7298C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5c</w:t>
            </w:r>
          </w:p>
        </w:tc>
        <w:tc>
          <w:tcPr>
            <w:tcW w:w="1302" w:type="dxa"/>
          </w:tcPr>
          <w:p w14:paraId="4831C9A0" w14:textId="77777777" w:rsidR="00D7298C" w:rsidRPr="00140270" w:rsidRDefault="00D7298C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5d</w:t>
            </w:r>
          </w:p>
        </w:tc>
        <w:tc>
          <w:tcPr>
            <w:tcW w:w="3977" w:type="dxa"/>
            <w:gridSpan w:val="3"/>
            <w:vMerge/>
          </w:tcPr>
          <w:p w14:paraId="3910DC09" w14:textId="77777777" w:rsidR="00D7298C" w:rsidRPr="00140270" w:rsidRDefault="00D7298C" w:rsidP="00D7298C">
            <w:pPr>
              <w:jc w:val="both"/>
              <w:rPr>
                <w:sz w:val="14"/>
                <w:szCs w:val="14"/>
              </w:rPr>
            </w:pPr>
          </w:p>
        </w:tc>
      </w:tr>
      <w:tr w:rsidR="00D7298C" w:rsidRPr="00140270" w14:paraId="4D1444D8" w14:textId="77777777" w:rsidTr="004030EB">
        <w:tc>
          <w:tcPr>
            <w:tcW w:w="1300" w:type="dxa"/>
          </w:tcPr>
          <w:p w14:paraId="70CD3752" w14:textId="471BA626" w:rsidR="00D7298C" w:rsidRPr="00140270" w:rsidRDefault="00D7298C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14.30 -</w:t>
            </w:r>
            <w:r w:rsidR="00F637E5">
              <w:rPr>
                <w:sz w:val="14"/>
                <w:szCs w:val="14"/>
              </w:rPr>
              <w:t xml:space="preserve"> </w:t>
            </w:r>
            <w:r w:rsidRPr="00140270">
              <w:rPr>
                <w:sz w:val="14"/>
                <w:szCs w:val="14"/>
              </w:rPr>
              <w:t>15.15</w:t>
            </w:r>
          </w:p>
        </w:tc>
        <w:tc>
          <w:tcPr>
            <w:tcW w:w="1302" w:type="dxa"/>
          </w:tcPr>
          <w:p w14:paraId="0BD048BE" w14:textId="77777777" w:rsidR="00D7298C" w:rsidRPr="00140270" w:rsidRDefault="00D7298C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5b</w:t>
            </w:r>
          </w:p>
        </w:tc>
        <w:tc>
          <w:tcPr>
            <w:tcW w:w="1302" w:type="dxa"/>
          </w:tcPr>
          <w:p w14:paraId="50834F8E" w14:textId="77777777" w:rsidR="00D7298C" w:rsidRPr="00140270" w:rsidRDefault="00D7298C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5c</w:t>
            </w:r>
          </w:p>
        </w:tc>
        <w:tc>
          <w:tcPr>
            <w:tcW w:w="1302" w:type="dxa"/>
          </w:tcPr>
          <w:p w14:paraId="588FCCB5" w14:textId="77777777" w:rsidR="00D7298C" w:rsidRPr="00140270" w:rsidRDefault="00D7298C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5d</w:t>
            </w:r>
          </w:p>
        </w:tc>
        <w:tc>
          <w:tcPr>
            <w:tcW w:w="1302" w:type="dxa"/>
          </w:tcPr>
          <w:p w14:paraId="1FAD1898" w14:textId="77777777" w:rsidR="00D7298C" w:rsidRPr="00140270" w:rsidRDefault="00D7298C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5a</w:t>
            </w:r>
          </w:p>
        </w:tc>
        <w:tc>
          <w:tcPr>
            <w:tcW w:w="3977" w:type="dxa"/>
            <w:gridSpan w:val="3"/>
            <w:vMerge/>
          </w:tcPr>
          <w:p w14:paraId="4E9534B8" w14:textId="77777777" w:rsidR="00D7298C" w:rsidRPr="00140270" w:rsidRDefault="00D7298C" w:rsidP="00D7298C">
            <w:pPr>
              <w:jc w:val="both"/>
              <w:rPr>
                <w:sz w:val="14"/>
                <w:szCs w:val="14"/>
              </w:rPr>
            </w:pPr>
          </w:p>
        </w:tc>
      </w:tr>
      <w:tr w:rsidR="00D7298C" w:rsidRPr="00140270" w14:paraId="7C5412E8" w14:textId="77777777" w:rsidTr="004030EB">
        <w:tc>
          <w:tcPr>
            <w:tcW w:w="1300" w:type="dxa"/>
          </w:tcPr>
          <w:p w14:paraId="1DA1EFAF" w14:textId="77777777" w:rsidR="00D7298C" w:rsidRPr="00140270" w:rsidRDefault="00D7298C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15.30- 16.15</w:t>
            </w:r>
          </w:p>
        </w:tc>
        <w:tc>
          <w:tcPr>
            <w:tcW w:w="1302" w:type="dxa"/>
          </w:tcPr>
          <w:p w14:paraId="6874BE8D" w14:textId="77777777" w:rsidR="00D7298C" w:rsidRPr="00140270" w:rsidRDefault="00D7298C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5c</w:t>
            </w:r>
          </w:p>
        </w:tc>
        <w:tc>
          <w:tcPr>
            <w:tcW w:w="1302" w:type="dxa"/>
          </w:tcPr>
          <w:p w14:paraId="61BF06FB" w14:textId="77777777" w:rsidR="00D7298C" w:rsidRPr="00140270" w:rsidRDefault="00D7298C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5d</w:t>
            </w:r>
          </w:p>
        </w:tc>
        <w:tc>
          <w:tcPr>
            <w:tcW w:w="1302" w:type="dxa"/>
          </w:tcPr>
          <w:p w14:paraId="787BAA44" w14:textId="77777777" w:rsidR="00D7298C" w:rsidRPr="00140270" w:rsidRDefault="00D7298C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5a</w:t>
            </w:r>
          </w:p>
        </w:tc>
        <w:tc>
          <w:tcPr>
            <w:tcW w:w="1302" w:type="dxa"/>
          </w:tcPr>
          <w:p w14:paraId="3B3FDFCD" w14:textId="77777777" w:rsidR="00D7298C" w:rsidRPr="00140270" w:rsidRDefault="00D7298C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5b</w:t>
            </w:r>
          </w:p>
        </w:tc>
        <w:tc>
          <w:tcPr>
            <w:tcW w:w="3977" w:type="dxa"/>
            <w:gridSpan w:val="3"/>
            <w:vMerge/>
          </w:tcPr>
          <w:p w14:paraId="1C7980EF" w14:textId="77777777" w:rsidR="00D7298C" w:rsidRPr="00140270" w:rsidRDefault="00D7298C" w:rsidP="00D7298C">
            <w:pPr>
              <w:jc w:val="both"/>
              <w:rPr>
                <w:sz w:val="14"/>
                <w:szCs w:val="14"/>
              </w:rPr>
            </w:pPr>
          </w:p>
        </w:tc>
      </w:tr>
      <w:tr w:rsidR="00D7298C" w:rsidRPr="00140270" w14:paraId="6AFF45A2" w14:textId="77777777" w:rsidTr="004030EB">
        <w:tc>
          <w:tcPr>
            <w:tcW w:w="1300" w:type="dxa"/>
          </w:tcPr>
          <w:p w14:paraId="4066566D" w14:textId="77777777" w:rsidR="00D7298C" w:rsidRPr="00140270" w:rsidRDefault="00D7298C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 xml:space="preserve">16.30  -17.15 </w:t>
            </w:r>
          </w:p>
        </w:tc>
        <w:tc>
          <w:tcPr>
            <w:tcW w:w="1302" w:type="dxa"/>
          </w:tcPr>
          <w:p w14:paraId="310E6F16" w14:textId="77777777" w:rsidR="00D7298C" w:rsidRPr="00140270" w:rsidRDefault="00D7298C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5d</w:t>
            </w:r>
          </w:p>
        </w:tc>
        <w:tc>
          <w:tcPr>
            <w:tcW w:w="1302" w:type="dxa"/>
          </w:tcPr>
          <w:p w14:paraId="11C87084" w14:textId="77777777" w:rsidR="00D7298C" w:rsidRPr="00140270" w:rsidRDefault="00D7298C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5a</w:t>
            </w:r>
          </w:p>
        </w:tc>
        <w:tc>
          <w:tcPr>
            <w:tcW w:w="1302" w:type="dxa"/>
          </w:tcPr>
          <w:p w14:paraId="51914368" w14:textId="77777777" w:rsidR="00D7298C" w:rsidRPr="00140270" w:rsidRDefault="00D7298C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5b</w:t>
            </w:r>
          </w:p>
        </w:tc>
        <w:tc>
          <w:tcPr>
            <w:tcW w:w="1302" w:type="dxa"/>
          </w:tcPr>
          <w:p w14:paraId="4CD3C33F" w14:textId="77777777" w:rsidR="00D7298C" w:rsidRPr="00140270" w:rsidRDefault="00D7298C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5c</w:t>
            </w:r>
          </w:p>
        </w:tc>
        <w:tc>
          <w:tcPr>
            <w:tcW w:w="3977" w:type="dxa"/>
            <w:gridSpan w:val="3"/>
            <w:vMerge/>
          </w:tcPr>
          <w:p w14:paraId="72F63940" w14:textId="77777777" w:rsidR="00D7298C" w:rsidRPr="00140270" w:rsidRDefault="00D7298C" w:rsidP="00D7298C">
            <w:pPr>
              <w:jc w:val="both"/>
              <w:rPr>
                <w:sz w:val="14"/>
                <w:szCs w:val="14"/>
              </w:rPr>
            </w:pPr>
          </w:p>
        </w:tc>
      </w:tr>
      <w:tr w:rsidR="00D7298C" w:rsidRPr="00140270" w14:paraId="57EB69F9" w14:textId="77777777" w:rsidTr="004030EB">
        <w:tc>
          <w:tcPr>
            <w:tcW w:w="1300" w:type="dxa"/>
          </w:tcPr>
          <w:p w14:paraId="5E1F3B94" w14:textId="77777777" w:rsidR="00D7298C" w:rsidRPr="00140270" w:rsidRDefault="00D7298C" w:rsidP="00AD332F">
            <w:pPr>
              <w:jc w:val="both"/>
              <w:rPr>
                <w:sz w:val="14"/>
                <w:szCs w:val="14"/>
              </w:rPr>
            </w:pPr>
          </w:p>
        </w:tc>
        <w:tc>
          <w:tcPr>
            <w:tcW w:w="1302" w:type="dxa"/>
          </w:tcPr>
          <w:p w14:paraId="6F3D93F9" w14:textId="77777777" w:rsidR="00D7298C" w:rsidRPr="00140270" w:rsidRDefault="00D7298C" w:rsidP="00AD332F">
            <w:pPr>
              <w:jc w:val="both"/>
              <w:rPr>
                <w:sz w:val="14"/>
                <w:szCs w:val="14"/>
              </w:rPr>
            </w:pPr>
          </w:p>
        </w:tc>
        <w:tc>
          <w:tcPr>
            <w:tcW w:w="1302" w:type="dxa"/>
          </w:tcPr>
          <w:p w14:paraId="2862B749" w14:textId="77777777" w:rsidR="00D7298C" w:rsidRPr="00140270" w:rsidRDefault="00D7298C" w:rsidP="00AD332F">
            <w:pPr>
              <w:jc w:val="both"/>
              <w:rPr>
                <w:sz w:val="14"/>
                <w:szCs w:val="14"/>
              </w:rPr>
            </w:pPr>
          </w:p>
        </w:tc>
        <w:tc>
          <w:tcPr>
            <w:tcW w:w="1302" w:type="dxa"/>
          </w:tcPr>
          <w:p w14:paraId="6E1E40DC" w14:textId="77777777" w:rsidR="00D7298C" w:rsidRPr="00140270" w:rsidRDefault="00D7298C" w:rsidP="00AD332F">
            <w:pPr>
              <w:jc w:val="both"/>
              <w:rPr>
                <w:sz w:val="14"/>
                <w:szCs w:val="14"/>
              </w:rPr>
            </w:pPr>
          </w:p>
        </w:tc>
        <w:tc>
          <w:tcPr>
            <w:tcW w:w="1302" w:type="dxa"/>
          </w:tcPr>
          <w:p w14:paraId="19AB33DB" w14:textId="77777777" w:rsidR="00D7298C" w:rsidRPr="00140270" w:rsidRDefault="00D7298C" w:rsidP="00AD332F">
            <w:pPr>
              <w:jc w:val="both"/>
              <w:rPr>
                <w:sz w:val="14"/>
                <w:szCs w:val="14"/>
              </w:rPr>
            </w:pPr>
          </w:p>
        </w:tc>
        <w:tc>
          <w:tcPr>
            <w:tcW w:w="3977" w:type="dxa"/>
            <w:gridSpan w:val="3"/>
            <w:vMerge/>
          </w:tcPr>
          <w:p w14:paraId="57F11CD1" w14:textId="77777777" w:rsidR="00D7298C" w:rsidRPr="00140270" w:rsidRDefault="00D7298C" w:rsidP="00AD332F">
            <w:pPr>
              <w:jc w:val="both"/>
              <w:rPr>
                <w:sz w:val="14"/>
                <w:szCs w:val="14"/>
              </w:rPr>
            </w:pPr>
          </w:p>
        </w:tc>
      </w:tr>
      <w:tr w:rsidR="00D7298C" w:rsidRPr="00140270" w14:paraId="363500CD" w14:textId="77777777" w:rsidTr="004030EB">
        <w:tc>
          <w:tcPr>
            <w:tcW w:w="1300" w:type="dxa"/>
          </w:tcPr>
          <w:p w14:paraId="7D4D4C72" w14:textId="77777777" w:rsidR="00D7298C" w:rsidRPr="00140270" w:rsidRDefault="00D7298C" w:rsidP="00AD332F">
            <w:pPr>
              <w:jc w:val="both"/>
              <w:rPr>
                <w:sz w:val="14"/>
                <w:szCs w:val="14"/>
              </w:rPr>
            </w:pPr>
          </w:p>
        </w:tc>
        <w:tc>
          <w:tcPr>
            <w:tcW w:w="1302" w:type="dxa"/>
          </w:tcPr>
          <w:p w14:paraId="197AAD33" w14:textId="77777777" w:rsidR="00D7298C" w:rsidRPr="00140270" w:rsidRDefault="00D7298C" w:rsidP="00AD332F">
            <w:pPr>
              <w:jc w:val="both"/>
              <w:rPr>
                <w:sz w:val="14"/>
                <w:szCs w:val="14"/>
              </w:rPr>
            </w:pPr>
          </w:p>
        </w:tc>
        <w:tc>
          <w:tcPr>
            <w:tcW w:w="1302" w:type="dxa"/>
          </w:tcPr>
          <w:p w14:paraId="125333B4" w14:textId="77777777" w:rsidR="00D7298C" w:rsidRPr="00140270" w:rsidRDefault="00D7298C" w:rsidP="00AD332F">
            <w:pPr>
              <w:jc w:val="both"/>
              <w:rPr>
                <w:sz w:val="14"/>
                <w:szCs w:val="14"/>
              </w:rPr>
            </w:pPr>
          </w:p>
        </w:tc>
        <w:tc>
          <w:tcPr>
            <w:tcW w:w="1302" w:type="dxa"/>
          </w:tcPr>
          <w:p w14:paraId="1CF34062" w14:textId="77777777" w:rsidR="00D7298C" w:rsidRPr="00140270" w:rsidRDefault="00D7298C" w:rsidP="00AD332F">
            <w:pPr>
              <w:jc w:val="both"/>
              <w:rPr>
                <w:sz w:val="14"/>
                <w:szCs w:val="14"/>
              </w:rPr>
            </w:pPr>
          </w:p>
        </w:tc>
        <w:tc>
          <w:tcPr>
            <w:tcW w:w="1302" w:type="dxa"/>
          </w:tcPr>
          <w:p w14:paraId="3AF9A7B9" w14:textId="77777777" w:rsidR="00D7298C" w:rsidRPr="00140270" w:rsidRDefault="00D7298C" w:rsidP="00AD332F">
            <w:pPr>
              <w:jc w:val="both"/>
              <w:rPr>
                <w:sz w:val="14"/>
                <w:szCs w:val="14"/>
              </w:rPr>
            </w:pPr>
          </w:p>
        </w:tc>
        <w:tc>
          <w:tcPr>
            <w:tcW w:w="3977" w:type="dxa"/>
            <w:gridSpan w:val="3"/>
            <w:vMerge/>
          </w:tcPr>
          <w:p w14:paraId="16A43FEC" w14:textId="77777777" w:rsidR="00D7298C" w:rsidRPr="00140270" w:rsidRDefault="00D7298C" w:rsidP="00AD332F">
            <w:pPr>
              <w:jc w:val="both"/>
              <w:rPr>
                <w:sz w:val="14"/>
                <w:szCs w:val="14"/>
              </w:rPr>
            </w:pPr>
          </w:p>
        </w:tc>
      </w:tr>
      <w:tr w:rsidR="00D7298C" w:rsidRPr="00140270" w14:paraId="26EE5AEB" w14:textId="77777777" w:rsidTr="004030EB">
        <w:tc>
          <w:tcPr>
            <w:tcW w:w="1300" w:type="dxa"/>
            <w:shd w:val="clear" w:color="auto" w:fill="FFC000" w:themeFill="accent4"/>
          </w:tcPr>
          <w:p w14:paraId="2A6C7790" w14:textId="4DDCADC0" w:rsidR="00D7298C" w:rsidRPr="00140270" w:rsidRDefault="00F637E5" w:rsidP="00AD332F">
            <w:pPr>
              <w:jc w:val="both"/>
              <w:rPr>
                <w:b/>
                <w:bCs/>
                <w:sz w:val="14"/>
                <w:szCs w:val="14"/>
              </w:rPr>
            </w:pPr>
            <w:r>
              <w:rPr>
                <w:sz w:val="14"/>
                <w:szCs w:val="14"/>
              </w:rPr>
              <w:t>21</w:t>
            </w:r>
            <w:r w:rsidR="00473542">
              <w:rPr>
                <w:sz w:val="14"/>
                <w:szCs w:val="14"/>
              </w:rPr>
              <w:t>.05.</w:t>
            </w:r>
            <w:r w:rsidR="008F6C76">
              <w:rPr>
                <w:sz w:val="14"/>
                <w:szCs w:val="14"/>
              </w:rPr>
              <w:t>2024</w:t>
            </w:r>
          </w:p>
        </w:tc>
        <w:tc>
          <w:tcPr>
            <w:tcW w:w="1302" w:type="dxa"/>
          </w:tcPr>
          <w:p w14:paraId="1E33A6E8" w14:textId="77777777" w:rsidR="00D7298C" w:rsidRPr="00140270" w:rsidRDefault="00D7298C" w:rsidP="00AD332F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Beceri 1</w:t>
            </w:r>
          </w:p>
        </w:tc>
        <w:tc>
          <w:tcPr>
            <w:tcW w:w="1302" w:type="dxa"/>
          </w:tcPr>
          <w:p w14:paraId="3E96D2B8" w14:textId="77777777" w:rsidR="00D7298C" w:rsidRPr="00140270" w:rsidRDefault="00D7298C" w:rsidP="00AD332F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Beceri 2</w:t>
            </w:r>
          </w:p>
        </w:tc>
        <w:tc>
          <w:tcPr>
            <w:tcW w:w="1302" w:type="dxa"/>
          </w:tcPr>
          <w:p w14:paraId="3B1EBEC7" w14:textId="77777777" w:rsidR="00D7298C" w:rsidRPr="00140270" w:rsidRDefault="00D7298C" w:rsidP="00AD332F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Beceri 3</w:t>
            </w:r>
          </w:p>
        </w:tc>
        <w:tc>
          <w:tcPr>
            <w:tcW w:w="1302" w:type="dxa"/>
          </w:tcPr>
          <w:p w14:paraId="25899B48" w14:textId="77777777" w:rsidR="00D7298C" w:rsidRPr="00140270" w:rsidRDefault="00D7298C" w:rsidP="00AD332F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Beceri 4</w:t>
            </w:r>
          </w:p>
        </w:tc>
        <w:tc>
          <w:tcPr>
            <w:tcW w:w="3977" w:type="dxa"/>
            <w:gridSpan w:val="3"/>
            <w:vMerge/>
          </w:tcPr>
          <w:p w14:paraId="2B16DB78" w14:textId="77777777" w:rsidR="00D7298C" w:rsidRPr="00140270" w:rsidRDefault="00D7298C" w:rsidP="00AD332F">
            <w:pPr>
              <w:jc w:val="both"/>
              <w:rPr>
                <w:sz w:val="14"/>
                <w:szCs w:val="14"/>
              </w:rPr>
            </w:pPr>
          </w:p>
        </w:tc>
      </w:tr>
      <w:tr w:rsidR="00D7298C" w:rsidRPr="00140270" w14:paraId="5E35E247" w14:textId="77777777" w:rsidTr="004030EB">
        <w:tc>
          <w:tcPr>
            <w:tcW w:w="1300" w:type="dxa"/>
          </w:tcPr>
          <w:p w14:paraId="2122B86C" w14:textId="77777777" w:rsidR="00D7298C" w:rsidRPr="00140270" w:rsidRDefault="00D7298C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13.30- 14.15</w:t>
            </w:r>
          </w:p>
        </w:tc>
        <w:tc>
          <w:tcPr>
            <w:tcW w:w="1302" w:type="dxa"/>
          </w:tcPr>
          <w:p w14:paraId="4C09D2E9" w14:textId="77777777" w:rsidR="00D7298C" w:rsidRPr="00140270" w:rsidRDefault="00D7298C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6a</w:t>
            </w:r>
          </w:p>
        </w:tc>
        <w:tc>
          <w:tcPr>
            <w:tcW w:w="1302" w:type="dxa"/>
          </w:tcPr>
          <w:p w14:paraId="2FED2005" w14:textId="77777777" w:rsidR="00D7298C" w:rsidRPr="00140270" w:rsidRDefault="00D7298C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6b</w:t>
            </w:r>
          </w:p>
        </w:tc>
        <w:tc>
          <w:tcPr>
            <w:tcW w:w="1302" w:type="dxa"/>
          </w:tcPr>
          <w:p w14:paraId="36F21E75" w14:textId="77777777" w:rsidR="00D7298C" w:rsidRPr="00140270" w:rsidRDefault="00D7298C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6c</w:t>
            </w:r>
          </w:p>
        </w:tc>
        <w:tc>
          <w:tcPr>
            <w:tcW w:w="1302" w:type="dxa"/>
          </w:tcPr>
          <w:p w14:paraId="018742A7" w14:textId="77777777" w:rsidR="00D7298C" w:rsidRPr="00140270" w:rsidRDefault="00D7298C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6d</w:t>
            </w:r>
          </w:p>
        </w:tc>
        <w:tc>
          <w:tcPr>
            <w:tcW w:w="3977" w:type="dxa"/>
            <w:gridSpan w:val="3"/>
            <w:vMerge/>
          </w:tcPr>
          <w:p w14:paraId="3D14B378" w14:textId="77777777" w:rsidR="00D7298C" w:rsidRPr="00140270" w:rsidRDefault="00D7298C" w:rsidP="00D7298C">
            <w:pPr>
              <w:jc w:val="both"/>
              <w:rPr>
                <w:sz w:val="14"/>
                <w:szCs w:val="14"/>
              </w:rPr>
            </w:pPr>
          </w:p>
        </w:tc>
      </w:tr>
      <w:tr w:rsidR="00D7298C" w:rsidRPr="00140270" w14:paraId="200F0B26" w14:textId="77777777" w:rsidTr="004030EB">
        <w:tc>
          <w:tcPr>
            <w:tcW w:w="1300" w:type="dxa"/>
          </w:tcPr>
          <w:p w14:paraId="5436A15F" w14:textId="77777777" w:rsidR="00D7298C" w:rsidRPr="00140270" w:rsidRDefault="00D7298C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14.30 -15.15</w:t>
            </w:r>
          </w:p>
        </w:tc>
        <w:tc>
          <w:tcPr>
            <w:tcW w:w="1302" w:type="dxa"/>
          </w:tcPr>
          <w:p w14:paraId="4ED9A2B6" w14:textId="77777777" w:rsidR="00D7298C" w:rsidRPr="00140270" w:rsidRDefault="00D7298C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6b</w:t>
            </w:r>
          </w:p>
        </w:tc>
        <w:tc>
          <w:tcPr>
            <w:tcW w:w="1302" w:type="dxa"/>
          </w:tcPr>
          <w:p w14:paraId="0E43FADC" w14:textId="77777777" w:rsidR="00D7298C" w:rsidRPr="00140270" w:rsidRDefault="00D7298C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6c</w:t>
            </w:r>
          </w:p>
        </w:tc>
        <w:tc>
          <w:tcPr>
            <w:tcW w:w="1302" w:type="dxa"/>
          </w:tcPr>
          <w:p w14:paraId="60FB7C1F" w14:textId="77777777" w:rsidR="00D7298C" w:rsidRPr="00140270" w:rsidRDefault="00D7298C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6d</w:t>
            </w:r>
          </w:p>
        </w:tc>
        <w:tc>
          <w:tcPr>
            <w:tcW w:w="1302" w:type="dxa"/>
          </w:tcPr>
          <w:p w14:paraId="2AD5A5ED" w14:textId="77777777" w:rsidR="00D7298C" w:rsidRPr="00140270" w:rsidRDefault="00D7298C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6a</w:t>
            </w:r>
          </w:p>
        </w:tc>
        <w:tc>
          <w:tcPr>
            <w:tcW w:w="3977" w:type="dxa"/>
            <w:gridSpan w:val="3"/>
            <w:vMerge/>
          </w:tcPr>
          <w:p w14:paraId="614B47D1" w14:textId="77777777" w:rsidR="00D7298C" w:rsidRPr="00140270" w:rsidRDefault="00D7298C" w:rsidP="00D7298C">
            <w:pPr>
              <w:jc w:val="both"/>
              <w:rPr>
                <w:sz w:val="14"/>
                <w:szCs w:val="14"/>
              </w:rPr>
            </w:pPr>
          </w:p>
        </w:tc>
      </w:tr>
      <w:tr w:rsidR="00D7298C" w:rsidRPr="00140270" w14:paraId="269C59CF" w14:textId="77777777" w:rsidTr="004030EB">
        <w:tc>
          <w:tcPr>
            <w:tcW w:w="1300" w:type="dxa"/>
          </w:tcPr>
          <w:p w14:paraId="7C2B6BB2" w14:textId="77777777" w:rsidR="00D7298C" w:rsidRPr="00140270" w:rsidRDefault="00D7298C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15.30- 16.15</w:t>
            </w:r>
          </w:p>
        </w:tc>
        <w:tc>
          <w:tcPr>
            <w:tcW w:w="1302" w:type="dxa"/>
          </w:tcPr>
          <w:p w14:paraId="28CF8307" w14:textId="77777777" w:rsidR="00D7298C" w:rsidRPr="00140270" w:rsidRDefault="00D7298C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6c</w:t>
            </w:r>
          </w:p>
        </w:tc>
        <w:tc>
          <w:tcPr>
            <w:tcW w:w="1302" w:type="dxa"/>
          </w:tcPr>
          <w:p w14:paraId="3BE264A8" w14:textId="77777777" w:rsidR="00D7298C" w:rsidRPr="00140270" w:rsidRDefault="00D7298C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6d</w:t>
            </w:r>
          </w:p>
        </w:tc>
        <w:tc>
          <w:tcPr>
            <w:tcW w:w="1302" w:type="dxa"/>
          </w:tcPr>
          <w:p w14:paraId="773C54F3" w14:textId="77777777" w:rsidR="00D7298C" w:rsidRPr="00140270" w:rsidRDefault="00D7298C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6a</w:t>
            </w:r>
          </w:p>
        </w:tc>
        <w:tc>
          <w:tcPr>
            <w:tcW w:w="1302" w:type="dxa"/>
          </w:tcPr>
          <w:p w14:paraId="6093D8E6" w14:textId="77777777" w:rsidR="00D7298C" w:rsidRPr="00140270" w:rsidRDefault="00D7298C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6b</w:t>
            </w:r>
          </w:p>
        </w:tc>
        <w:tc>
          <w:tcPr>
            <w:tcW w:w="3977" w:type="dxa"/>
            <w:gridSpan w:val="3"/>
            <w:vMerge/>
          </w:tcPr>
          <w:p w14:paraId="22F4DBAE" w14:textId="77777777" w:rsidR="00D7298C" w:rsidRPr="00140270" w:rsidRDefault="00D7298C" w:rsidP="00D7298C">
            <w:pPr>
              <w:jc w:val="both"/>
              <w:rPr>
                <w:sz w:val="14"/>
                <w:szCs w:val="14"/>
              </w:rPr>
            </w:pPr>
          </w:p>
        </w:tc>
      </w:tr>
      <w:tr w:rsidR="00D7298C" w:rsidRPr="00140270" w14:paraId="6B92AB9D" w14:textId="77777777" w:rsidTr="004030EB">
        <w:tc>
          <w:tcPr>
            <w:tcW w:w="1300" w:type="dxa"/>
          </w:tcPr>
          <w:p w14:paraId="572E2B7F" w14:textId="77777777" w:rsidR="00D7298C" w:rsidRPr="00140270" w:rsidRDefault="00D7298C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 xml:space="preserve">16.30  -17.15 </w:t>
            </w:r>
          </w:p>
        </w:tc>
        <w:tc>
          <w:tcPr>
            <w:tcW w:w="1302" w:type="dxa"/>
          </w:tcPr>
          <w:p w14:paraId="2147840D" w14:textId="77777777" w:rsidR="00D7298C" w:rsidRPr="00140270" w:rsidRDefault="00D7298C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6d</w:t>
            </w:r>
          </w:p>
        </w:tc>
        <w:tc>
          <w:tcPr>
            <w:tcW w:w="1302" w:type="dxa"/>
          </w:tcPr>
          <w:p w14:paraId="4FA1A330" w14:textId="77777777" w:rsidR="00D7298C" w:rsidRPr="00140270" w:rsidRDefault="00D7298C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6a</w:t>
            </w:r>
          </w:p>
        </w:tc>
        <w:tc>
          <w:tcPr>
            <w:tcW w:w="1302" w:type="dxa"/>
          </w:tcPr>
          <w:p w14:paraId="06FE58AF" w14:textId="77777777" w:rsidR="00D7298C" w:rsidRPr="00140270" w:rsidRDefault="00D7298C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6b</w:t>
            </w:r>
          </w:p>
        </w:tc>
        <w:tc>
          <w:tcPr>
            <w:tcW w:w="1302" w:type="dxa"/>
          </w:tcPr>
          <w:p w14:paraId="669CE8CB" w14:textId="77777777" w:rsidR="00D7298C" w:rsidRPr="00140270" w:rsidRDefault="00D7298C" w:rsidP="00D7298C">
            <w:pPr>
              <w:jc w:val="both"/>
              <w:rPr>
                <w:sz w:val="14"/>
                <w:szCs w:val="14"/>
              </w:rPr>
            </w:pPr>
            <w:r w:rsidRPr="00140270">
              <w:rPr>
                <w:sz w:val="14"/>
                <w:szCs w:val="14"/>
              </w:rPr>
              <w:t>Grup 6c</w:t>
            </w:r>
          </w:p>
        </w:tc>
        <w:tc>
          <w:tcPr>
            <w:tcW w:w="3977" w:type="dxa"/>
            <w:gridSpan w:val="3"/>
            <w:vMerge/>
          </w:tcPr>
          <w:p w14:paraId="2C9BAEEE" w14:textId="77777777" w:rsidR="00D7298C" w:rsidRPr="00140270" w:rsidRDefault="00D7298C" w:rsidP="00D7298C">
            <w:pPr>
              <w:jc w:val="both"/>
              <w:rPr>
                <w:sz w:val="14"/>
                <w:szCs w:val="14"/>
              </w:rPr>
            </w:pPr>
          </w:p>
        </w:tc>
      </w:tr>
      <w:bookmarkEnd w:id="8"/>
    </w:tbl>
    <w:p w14:paraId="74CE86FD" w14:textId="77777777" w:rsidR="007B24D3" w:rsidRPr="00A658E2" w:rsidRDefault="007B24D3" w:rsidP="00F6460B">
      <w:pPr>
        <w:spacing w:after="0"/>
        <w:jc w:val="both"/>
        <w:rPr>
          <w:rFonts w:ascii="Times New Roman" w:hAnsi="Times New Roman" w:cs="Times New Roman"/>
          <w:i/>
          <w:iCs/>
          <w:sz w:val="18"/>
          <w:szCs w:val="18"/>
        </w:rPr>
      </w:pPr>
    </w:p>
    <w:p w14:paraId="321D99E9" w14:textId="77777777" w:rsidR="00993C44" w:rsidRDefault="00993C44" w:rsidP="00F6460B">
      <w:pPr>
        <w:spacing w:after="0"/>
        <w:jc w:val="both"/>
      </w:pPr>
    </w:p>
    <w:p w14:paraId="34A65F2E" w14:textId="77777777" w:rsidR="00F36BBE" w:rsidRDefault="00F36BBE" w:rsidP="00F6460B">
      <w:pPr>
        <w:spacing w:after="0"/>
        <w:jc w:val="both"/>
      </w:pPr>
    </w:p>
    <w:p w14:paraId="6D9E31E3" w14:textId="77777777" w:rsidR="00F36BBE" w:rsidRDefault="00F36BBE" w:rsidP="00F6460B">
      <w:pPr>
        <w:spacing w:after="0"/>
        <w:jc w:val="both"/>
      </w:pPr>
    </w:p>
    <w:p w14:paraId="68ECCAEC" w14:textId="77777777" w:rsidR="008B7B20" w:rsidRDefault="008B7B20" w:rsidP="00F6460B">
      <w:pPr>
        <w:spacing w:after="0"/>
        <w:jc w:val="both"/>
      </w:pPr>
    </w:p>
    <w:p w14:paraId="5F31AA81" w14:textId="77777777" w:rsidR="009671CF" w:rsidRDefault="009671CF" w:rsidP="00F6460B">
      <w:pPr>
        <w:spacing w:after="0"/>
        <w:jc w:val="both"/>
      </w:pPr>
    </w:p>
    <w:p w14:paraId="0F6710DA" w14:textId="77777777" w:rsidR="009671CF" w:rsidRDefault="009671CF" w:rsidP="00F6460B">
      <w:pPr>
        <w:spacing w:after="0"/>
        <w:jc w:val="both"/>
      </w:pPr>
    </w:p>
    <w:p w14:paraId="7FFE2394" w14:textId="77777777" w:rsidR="009671CF" w:rsidRDefault="009671CF" w:rsidP="00F6460B">
      <w:pPr>
        <w:spacing w:after="0"/>
        <w:jc w:val="both"/>
      </w:pPr>
    </w:p>
    <w:p w14:paraId="53A7E14C" w14:textId="77777777" w:rsidR="009671CF" w:rsidRDefault="009671CF" w:rsidP="00F6460B">
      <w:pPr>
        <w:spacing w:after="0"/>
        <w:jc w:val="both"/>
      </w:pPr>
    </w:p>
    <w:p w14:paraId="6A7AF640" w14:textId="77777777" w:rsidR="009671CF" w:rsidRDefault="009671CF" w:rsidP="00F6460B">
      <w:pPr>
        <w:spacing w:after="0"/>
        <w:jc w:val="both"/>
      </w:pPr>
    </w:p>
    <w:p w14:paraId="0A45E6B2" w14:textId="77777777" w:rsidR="00E25ACE" w:rsidRDefault="00E25ACE" w:rsidP="00F6460B">
      <w:pPr>
        <w:spacing w:after="0"/>
        <w:jc w:val="both"/>
      </w:pPr>
    </w:p>
    <w:p w14:paraId="36AFEE4A" w14:textId="77777777" w:rsidR="00E25ACE" w:rsidRDefault="00E25ACE" w:rsidP="00F6460B">
      <w:pPr>
        <w:spacing w:after="0"/>
        <w:jc w:val="both"/>
      </w:pPr>
    </w:p>
    <w:p w14:paraId="16556C7F" w14:textId="77777777" w:rsidR="00F6460B" w:rsidRDefault="00F6460B" w:rsidP="00F6460B">
      <w:pPr>
        <w:spacing w:after="0"/>
        <w:jc w:val="both"/>
        <w:rPr>
          <w:b/>
          <w:bCs/>
          <w:u w:val="single"/>
        </w:rPr>
      </w:pPr>
    </w:p>
    <w:p w14:paraId="662FEEEB" w14:textId="77777777" w:rsidR="00E25ACE" w:rsidRDefault="00E25ACE" w:rsidP="00F6460B">
      <w:pPr>
        <w:spacing w:after="0"/>
        <w:jc w:val="both"/>
        <w:rPr>
          <w:b/>
          <w:bCs/>
          <w:sz w:val="36"/>
          <w:szCs w:val="36"/>
          <w:u w:val="single"/>
        </w:rPr>
      </w:pPr>
    </w:p>
    <w:p w14:paraId="57EDA2B5" w14:textId="77777777" w:rsidR="00E25ACE" w:rsidRDefault="00E25ACE" w:rsidP="00E25ACE">
      <w:pPr>
        <w:jc w:val="center"/>
        <w:rPr>
          <w:b/>
          <w:bCs/>
          <w:sz w:val="56"/>
          <w:szCs w:val="56"/>
        </w:rPr>
      </w:pPr>
    </w:p>
    <w:p w14:paraId="5287E4D3" w14:textId="77777777" w:rsidR="00E25ACE" w:rsidRDefault="00E25ACE" w:rsidP="00E25ACE">
      <w:pPr>
        <w:jc w:val="center"/>
        <w:rPr>
          <w:b/>
          <w:bCs/>
          <w:sz w:val="56"/>
          <w:szCs w:val="56"/>
        </w:rPr>
      </w:pPr>
    </w:p>
    <w:p w14:paraId="42626225" w14:textId="77777777" w:rsidR="00E25ACE" w:rsidRDefault="00E25ACE" w:rsidP="00E25ACE">
      <w:pPr>
        <w:jc w:val="center"/>
        <w:rPr>
          <w:b/>
          <w:bCs/>
          <w:sz w:val="56"/>
          <w:szCs w:val="56"/>
        </w:rPr>
      </w:pPr>
    </w:p>
    <w:p w14:paraId="535C0A12" w14:textId="77777777" w:rsidR="00E25ACE" w:rsidRDefault="00E25ACE" w:rsidP="00E25ACE">
      <w:pPr>
        <w:jc w:val="center"/>
        <w:rPr>
          <w:b/>
          <w:bCs/>
          <w:sz w:val="56"/>
          <w:szCs w:val="56"/>
          <w:u w:val="single"/>
        </w:rPr>
      </w:pPr>
      <w:r w:rsidRPr="00E25ACE">
        <w:rPr>
          <w:b/>
          <w:bCs/>
          <w:sz w:val="56"/>
          <w:szCs w:val="56"/>
        </w:rPr>
        <w:t>DÖNEM III</w:t>
      </w:r>
      <w:r w:rsidRPr="00E25ACE">
        <w:rPr>
          <w:b/>
          <w:bCs/>
          <w:sz w:val="56"/>
          <w:szCs w:val="56"/>
          <w:u w:val="single"/>
        </w:rPr>
        <w:t xml:space="preserve"> </w:t>
      </w:r>
    </w:p>
    <w:p w14:paraId="0CFB2C35" w14:textId="77777777" w:rsidR="00E25ACE" w:rsidRDefault="00E25ACE" w:rsidP="00E25ACE">
      <w:pPr>
        <w:jc w:val="center"/>
        <w:rPr>
          <w:b/>
          <w:bCs/>
          <w:sz w:val="56"/>
          <w:szCs w:val="56"/>
          <w:u w:val="single"/>
        </w:rPr>
      </w:pPr>
    </w:p>
    <w:p w14:paraId="1ADBB4AA" w14:textId="77777777" w:rsidR="00E25ACE" w:rsidRDefault="00E25ACE" w:rsidP="00E25ACE">
      <w:pPr>
        <w:jc w:val="center"/>
        <w:rPr>
          <w:b/>
          <w:bCs/>
          <w:sz w:val="36"/>
          <w:szCs w:val="36"/>
          <w:u w:val="single"/>
        </w:rPr>
      </w:pPr>
      <w:r w:rsidRPr="00E25ACE">
        <w:rPr>
          <w:b/>
          <w:bCs/>
          <w:sz w:val="44"/>
          <w:szCs w:val="44"/>
        </w:rPr>
        <w:t>Mesleki Eğitim Becerileri</w:t>
      </w:r>
      <w:r w:rsidRPr="00E25ACE">
        <w:rPr>
          <w:b/>
          <w:bCs/>
          <w:sz w:val="56"/>
          <w:szCs w:val="56"/>
          <w:u w:val="single"/>
        </w:rPr>
        <w:t xml:space="preserve"> </w:t>
      </w:r>
      <w:r>
        <w:rPr>
          <w:b/>
          <w:bCs/>
          <w:sz w:val="36"/>
          <w:szCs w:val="36"/>
          <w:u w:val="single"/>
        </w:rPr>
        <w:br w:type="page"/>
      </w:r>
    </w:p>
    <w:p w14:paraId="79AE9534" w14:textId="77777777" w:rsidR="00755ED3" w:rsidRPr="00904812" w:rsidRDefault="00755ED3" w:rsidP="00F6460B">
      <w:pPr>
        <w:spacing w:after="0"/>
        <w:jc w:val="both"/>
        <w:rPr>
          <w:b/>
          <w:bCs/>
          <w:sz w:val="36"/>
          <w:szCs w:val="36"/>
        </w:rPr>
      </w:pPr>
      <w:r w:rsidRPr="00904812">
        <w:rPr>
          <w:b/>
          <w:bCs/>
          <w:sz w:val="36"/>
          <w:szCs w:val="36"/>
        </w:rPr>
        <w:lastRenderedPageBreak/>
        <w:t>Kurul 1</w:t>
      </w:r>
    </w:p>
    <w:p w14:paraId="399ED59D" w14:textId="77777777" w:rsidR="00E24777" w:rsidRDefault="00E24777" w:rsidP="00F6460B">
      <w:pPr>
        <w:spacing w:after="0"/>
        <w:jc w:val="both"/>
        <w:rPr>
          <w:rFonts w:ascii="Times New Roman" w:hAnsi="Times New Roman" w:cs="Times New Roman"/>
          <w:szCs w:val="16"/>
        </w:rPr>
      </w:pPr>
    </w:p>
    <w:tbl>
      <w:tblPr>
        <w:tblStyle w:val="TabloKlavuzuAk"/>
        <w:tblW w:w="10485" w:type="dxa"/>
        <w:tblLook w:val="04A0" w:firstRow="1" w:lastRow="0" w:firstColumn="1" w:lastColumn="0" w:noHBand="0" w:noVBand="1"/>
      </w:tblPr>
      <w:tblGrid>
        <w:gridCol w:w="2075"/>
        <w:gridCol w:w="1322"/>
        <w:gridCol w:w="993"/>
        <w:gridCol w:w="1050"/>
        <w:gridCol w:w="1218"/>
        <w:gridCol w:w="1559"/>
        <w:gridCol w:w="2268"/>
      </w:tblGrid>
      <w:tr w:rsidR="00E24777" w:rsidRPr="00EC37C2" w14:paraId="078B0E9A" w14:textId="77777777" w:rsidTr="00433BDC">
        <w:tc>
          <w:tcPr>
            <w:tcW w:w="2075" w:type="dxa"/>
            <w:shd w:val="clear" w:color="auto" w:fill="BDD6EE" w:themeFill="accent1" w:themeFillTint="66"/>
          </w:tcPr>
          <w:p w14:paraId="1D75CD44" w14:textId="77777777" w:rsidR="00E24777" w:rsidRPr="00BF0C0F" w:rsidRDefault="00485CAD" w:rsidP="00AD332F">
            <w:pPr>
              <w:jc w:val="both"/>
              <w:rPr>
                <w:b/>
                <w:bCs/>
                <w:i/>
                <w:iCs/>
                <w:sz w:val="14"/>
                <w:szCs w:val="14"/>
              </w:rPr>
            </w:pPr>
            <w:bookmarkStart w:id="10" w:name="_Hlk81148956"/>
            <w:r w:rsidRPr="00BF0C0F">
              <w:rPr>
                <w:b/>
                <w:bCs/>
                <w:i/>
                <w:iCs/>
                <w:sz w:val="14"/>
                <w:szCs w:val="14"/>
              </w:rPr>
              <w:t>Beceri uygulamaları</w:t>
            </w:r>
          </w:p>
        </w:tc>
        <w:tc>
          <w:tcPr>
            <w:tcW w:w="1322" w:type="dxa"/>
            <w:shd w:val="clear" w:color="auto" w:fill="BDD6EE" w:themeFill="accent1" w:themeFillTint="66"/>
          </w:tcPr>
          <w:p w14:paraId="4B506C64" w14:textId="77777777" w:rsidR="00E24777" w:rsidRPr="00EC37C2" w:rsidRDefault="00E24777" w:rsidP="00AD332F">
            <w:pPr>
              <w:jc w:val="both"/>
              <w:rPr>
                <w:sz w:val="14"/>
                <w:szCs w:val="14"/>
              </w:rPr>
            </w:pPr>
            <w:r w:rsidRPr="00EC37C2">
              <w:rPr>
                <w:sz w:val="14"/>
                <w:szCs w:val="14"/>
              </w:rPr>
              <w:t>sayı</w:t>
            </w:r>
          </w:p>
        </w:tc>
        <w:tc>
          <w:tcPr>
            <w:tcW w:w="3261" w:type="dxa"/>
            <w:gridSpan w:val="3"/>
            <w:shd w:val="clear" w:color="auto" w:fill="BDD6EE" w:themeFill="accent1" w:themeFillTint="66"/>
          </w:tcPr>
          <w:p w14:paraId="675B0521" w14:textId="77777777" w:rsidR="00E24777" w:rsidRPr="00EC37C2" w:rsidRDefault="00E24777" w:rsidP="00AD332F">
            <w:pPr>
              <w:rPr>
                <w:sz w:val="14"/>
                <w:szCs w:val="14"/>
              </w:rPr>
            </w:pPr>
            <w:r w:rsidRPr="00EC37C2">
              <w:rPr>
                <w:sz w:val="14"/>
                <w:szCs w:val="14"/>
              </w:rPr>
              <w:t xml:space="preserve">Grup (13-15 kişilik gruplar) </w:t>
            </w:r>
          </w:p>
          <w:p w14:paraId="29E0A3CC" w14:textId="77777777" w:rsidR="00E24777" w:rsidRPr="00EC37C2" w:rsidRDefault="00E24777" w:rsidP="00AD332F">
            <w:pPr>
              <w:jc w:val="both"/>
              <w:rPr>
                <w:sz w:val="14"/>
                <w:szCs w:val="14"/>
              </w:rPr>
            </w:pPr>
          </w:p>
        </w:tc>
        <w:tc>
          <w:tcPr>
            <w:tcW w:w="1559" w:type="dxa"/>
            <w:shd w:val="clear" w:color="auto" w:fill="BDD6EE" w:themeFill="accent1" w:themeFillTint="66"/>
          </w:tcPr>
          <w:p w14:paraId="29F896A9" w14:textId="77777777" w:rsidR="00E24777" w:rsidRPr="00EC37C2" w:rsidRDefault="00E24777" w:rsidP="00AD332F">
            <w:pPr>
              <w:jc w:val="both"/>
              <w:rPr>
                <w:sz w:val="14"/>
                <w:szCs w:val="14"/>
              </w:rPr>
            </w:pPr>
            <w:r w:rsidRPr="00EC37C2">
              <w:rPr>
                <w:sz w:val="14"/>
                <w:szCs w:val="14"/>
              </w:rPr>
              <w:t xml:space="preserve">Alt grup </w:t>
            </w:r>
          </w:p>
        </w:tc>
        <w:tc>
          <w:tcPr>
            <w:tcW w:w="2268" w:type="dxa"/>
            <w:shd w:val="clear" w:color="auto" w:fill="BDD6EE" w:themeFill="accent1" w:themeFillTint="66"/>
          </w:tcPr>
          <w:p w14:paraId="40B8AB29" w14:textId="77777777" w:rsidR="00E24777" w:rsidRPr="00EC37C2" w:rsidRDefault="00E24777" w:rsidP="00AD332F">
            <w:pPr>
              <w:jc w:val="both"/>
              <w:rPr>
                <w:sz w:val="14"/>
                <w:szCs w:val="14"/>
              </w:rPr>
            </w:pPr>
          </w:p>
        </w:tc>
      </w:tr>
      <w:tr w:rsidR="00E24777" w:rsidRPr="00EC37C2" w14:paraId="1C2F38E0" w14:textId="77777777" w:rsidTr="006B12B4">
        <w:tc>
          <w:tcPr>
            <w:tcW w:w="2075" w:type="dxa"/>
          </w:tcPr>
          <w:p w14:paraId="7CBBE117" w14:textId="77777777" w:rsidR="00E24777" w:rsidRPr="00EC37C2" w:rsidRDefault="00E24777" w:rsidP="00AD332F">
            <w:pPr>
              <w:jc w:val="both"/>
              <w:rPr>
                <w:sz w:val="14"/>
                <w:szCs w:val="14"/>
              </w:rPr>
            </w:pPr>
            <w:r w:rsidRPr="00EC37C2">
              <w:rPr>
                <w:sz w:val="14"/>
                <w:szCs w:val="14"/>
              </w:rPr>
              <w:t>Türkçe dönem III öğrenci</w:t>
            </w:r>
          </w:p>
        </w:tc>
        <w:tc>
          <w:tcPr>
            <w:tcW w:w="1322" w:type="dxa"/>
          </w:tcPr>
          <w:p w14:paraId="4EB72392" w14:textId="77777777" w:rsidR="00E24777" w:rsidRPr="00EC37C2" w:rsidRDefault="00E24777" w:rsidP="00AD332F">
            <w:pPr>
              <w:jc w:val="both"/>
              <w:rPr>
                <w:sz w:val="14"/>
                <w:szCs w:val="14"/>
              </w:rPr>
            </w:pPr>
            <w:r w:rsidRPr="00EC37C2">
              <w:rPr>
                <w:sz w:val="14"/>
                <w:szCs w:val="14"/>
              </w:rPr>
              <w:t>185-190</w:t>
            </w:r>
          </w:p>
        </w:tc>
        <w:tc>
          <w:tcPr>
            <w:tcW w:w="993" w:type="dxa"/>
            <w:vMerge w:val="restart"/>
          </w:tcPr>
          <w:p w14:paraId="62DC6763" w14:textId="77777777" w:rsidR="004E5EE3" w:rsidRDefault="00E24777" w:rsidP="00AD332F">
            <w:pPr>
              <w:rPr>
                <w:b/>
                <w:bCs/>
                <w:sz w:val="14"/>
                <w:szCs w:val="14"/>
              </w:rPr>
            </w:pPr>
            <w:r w:rsidRPr="00EC37C2">
              <w:rPr>
                <w:b/>
                <w:bCs/>
                <w:sz w:val="14"/>
                <w:szCs w:val="14"/>
              </w:rPr>
              <w:t xml:space="preserve">Grup 1 </w:t>
            </w:r>
          </w:p>
          <w:p w14:paraId="3C772884" w14:textId="77777777" w:rsidR="00E24777" w:rsidRPr="00EC37C2" w:rsidRDefault="00E24777" w:rsidP="00AD332F">
            <w:pPr>
              <w:rPr>
                <w:sz w:val="14"/>
                <w:szCs w:val="14"/>
              </w:rPr>
            </w:pPr>
            <w:r w:rsidRPr="00EC37C2">
              <w:rPr>
                <w:b/>
                <w:bCs/>
                <w:sz w:val="14"/>
                <w:szCs w:val="14"/>
              </w:rPr>
              <w:t xml:space="preserve"> </w:t>
            </w:r>
            <w:r w:rsidRPr="00EC37C2">
              <w:rPr>
                <w:sz w:val="14"/>
                <w:szCs w:val="14"/>
              </w:rPr>
              <w:t>Grup 2</w:t>
            </w:r>
          </w:p>
          <w:p w14:paraId="425A2AD7" w14:textId="77777777" w:rsidR="00F841C2" w:rsidRDefault="00E24777" w:rsidP="00AD332F">
            <w:pPr>
              <w:rPr>
                <w:sz w:val="14"/>
                <w:szCs w:val="14"/>
              </w:rPr>
            </w:pPr>
            <w:r w:rsidRPr="00EC37C2">
              <w:rPr>
                <w:sz w:val="14"/>
                <w:szCs w:val="14"/>
              </w:rPr>
              <w:t xml:space="preserve">Grup 3  </w:t>
            </w:r>
          </w:p>
          <w:p w14:paraId="182A609C" w14:textId="77777777" w:rsidR="00E24777" w:rsidRPr="00EC37C2" w:rsidRDefault="00E24777" w:rsidP="00AD332F">
            <w:pPr>
              <w:rPr>
                <w:sz w:val="14"/>
                <w:szCs w:val="14"/>
              </w:rPr>
            </w:pPr>
            <w:r w:rsidRPr="00EC37C2">
              <w:rPr>
                <w:sz w:val="14"/>
                <w:szCs w:val="14"/>
              </w:rPr>
              <w:t>Grup 4</w:t>
            </w:r>
          </w:p>
          <w:p w14:paraId="2CC906BB" w14:textId="77777777" w:rsidR="00E24777" w:rsidRPr="00EC37C2" w:rsidRDefault="00E24777" w:rsidP="00AD332F">
            <w:pPr>
              <w:rPr>
                <w:sz w:val="14"/>
                <w:szCs w:val="14"/>
              </w:rPr>
            </w:pPr>
            <w:r w:rsidRPr="00EC37C2">
              <w:rPr>
                <w:sz w:val="14"/>
                <w:szCs w:val="14"/>
              </w:rPr>
              <w:t>Grup 5</w:t>
            </w:r>
          </w:p>
          <w:p w14:paraId="37140768" w14:textId="77777777" w:rsidR="00E24777" w:rsidRPr="00EC37C2" w:rsidRDefault="00E24777" w:rsidP="00AD332F">
            <w:pPr>
              <w:rPr>
                <w:sz w:val="14"/>
                <w:szCs w:val="14"/>
              </w:rPr>
            </w:pPr>
            <w:r w:rsidRPr="00EC37C2">
              <w:rPr>
                <w:sz w:val="14"/>
                <w:szCs w:val="14"/>
              </w:rPr>
              <w:t>Grup 6</w:t>
            </w:r>
          </w:p>
        </w:tc>
        <w:tc>
          <w:tcPr>
            <w:tcW w:w="1050" w:type="dxa"/>
            <w:vMerge w:val="restart"/>
          </w:tcPr>
          <w:p w14:paraId="166CE199" w14:textId="77777777" w:rsidR="009671CF" w:rsidRPr="00EC37C2" w:rsidRDefault="00E24777" w:rsidP="00AD332F">
            <w:pPr>
              <w:jc w:val="both"/>
              <w:rPr>
                <w:sz w:val="14"/>
                <w:szCs w:val="14"/>
              </w:rPr>
            </w:pPr>
            <w:r w:rsidRPr="00EC37C2">
              <w:rPr>
                <w:sz w:val="14"/>
                <w:szCs w:val="14"/>
              </w:rPr>
              <w:t xml:space="preserve">Grup7  </w:t>
            </w:r>
          </w:p>
          <w:p w14:paraId="6A1762A0" w14:textId="77777777" w:rsidR="00E24777" w:rsidRPr="00EC37C2" w:rsidRDefault="00E24777" w:rsidP="00AD332F">
            <w:pPr>
              <w:jc w:val="both"/>
              <w:rPr>
                <w:sz w:val="14"/>
                <w:szCs w:val="14"/>
              </w:rPr>
            </w:pPr>
            <w:r w:rsidRPr="00EC37C2">
              <w:rPr>
                <w:sz w:val="14"/>
                <w:szCs w:val="14"/>
              </w:rPr>
              <w:t>Grup 8</w:t>
            </w:r>
          </w:p>
          <w:p w14:paraId="1E2F8F3C" w14:textId="77777777" w:rsidR="00E24777" w:rsidRPr="00EC37C2" w:rsidRDefault="00E24777" w:rsidP="00AD332F">
            <w:pPr>
              <w:rPr>
                <w:sz w:val="14"/>
                <w:szCs w:val="14"/>
              </w:rPr>
            </w:pPr>
            <w:r w:rsidRPr="00EC37C2">
              <w:rPr>
                <w:sz w:val="14"/>
                <w:szCs w:val="14"/>
              </w:rPr>
              <w:t>Grup 9</w:t>
            </w:r>
          </w:p>
          <w:p w14:paraId="2196B4FC" w14:textId="77777777" w:rsidR="00E24777" w:rsidRPr="00EC37C2" w:rsidRDefault="00E24777" w:rsidP="00AD332F">
            <w:pPr>
              <w:rPr>
                <w:sz w:val="14"/>
                <w:szCs w:val="14"/>
              </w:rPr>
            </w:pPr>
            <w:r w:rsidRPr="00EC37C2">
              <w:rPr>
                <w:sz w:val="14"/>
                <w:szCs w:val="14"/>
              </w:rPr>
              <w:t>Grup10</w:t>
            </w:r>
          </w:p>
          <w:p w14:paraId="2DA9E643" w14:textId="77777777" w:rsidR="00E24777" w:rsidRPr="00EC37C2" w:rsidRDefault="00E24777" w:rsidP="00AD332F">
            <w:pPr>
              <w:rPr>
                <w:sz w:val="14"/>
                <w:szCs w:val="14"/>
              </w:rPr>
            </w:pPr>
            <w:r w:rsidRPr="00EC37C2">
              <w:rPr>
                <w:sz w:val="14"/>
                <w:szCs w:val="14"/>
              </w:rPr>
              <w:t>Grup 11</w:t>
            </w:r>
          </w:p>
          <w:p w14:paraId="69F37373" w14:textId="77777777" w:rsidR="00E24777" w:rsidRPr="00EC37C2" w:rsidRDefault="00E24777" w:rsidP="00AD332F">
            <w:pPr>
              <w:rPr>
                <w:sz w:val="14"/>
                <w:szCs w:val="14"/>
              </w:rPr>
            </w:pPr>
            <w:r w:rsidRPr="00EC37C2">
              <w:rPr>
                <w:sz w:val="14"/>
                <w:szCs w:val="14"/>
              </w:rPr>
              <w:t>Grup 12</w:t>
            </w:r>
          </w:p>
        </w:tc>
        <w:tc>
          <w:tcPr>
            <w:tcW w:w="1218" w:type="dxa"/>
            <w:vMerge w:val="restart"/>
          </w:tcPr>
          <w:p w14:paraId="3BA0FE2F" w14:textId="77777777" w:rsidR="00E24777" w:rsidRPr="00EC37C2" w:rsidRDefault="00E24777" w:rsidP="00AD332F">
            <w:pPr>
              <w:jc w:val="both"/>
              <w:rPr>
                <w:sz w:val="14"/>
                <w:szCs w:val="14"/>
              </w:rPr>
            </w:pPr>
            <w:r w:rsidRPr="00EC37C2">
              <w:rPr>
                <w:sz w:val="14"/>
                <w:szCs w:val="14"/>
              </w:rPr>
              <w:t>Grup 13</w:t>
            </w:r>
          </w:p>
          <w:p w14:paraId="2A443122" w14:textId="77777777" w:rsidR="00E24777" w:rsidRPr="00EC37C2" w:rsidRDefault="00E24777" w:rsidP="00AD332F">
            <w:pPr>
              <w:jc w:val="both"/>
              <w:rPr>
                <w:sz w:val="14"/>
                <w:szCs w:val="14"/>
              </w:rPr>
            </w:pPr>
            <w:r w:rsidRPr="00EC37C2">
              <w:rPr>
                <w:sz w:val="14"/>
                <w:szCs w:val="14"/>
              </w:rPr>
              <w:t>Grup 14</w:t>
            </w:r>
          </w:p>
          <w:p w14:paraId="151DB9F3" w14:textId="77777777" w:rsidR="00E24777" w:rsidRPr="00EC37C2" w:rsidRDefault="00E24777" w:rsidP="00AD332F">
            <w:pPr>
              <w:jc w:val="both"/>
              <w:rPr>
                <w:sz w:val="14"/>
                <w:szCs w:val="14"/>
              </w:rPr>
            </w:pPr>
            <w:r w:rsidRPr="00EC37C2">
              <w:rPr>
                <w:sz w:val="14"/>
                <w:szCs w:val="14"/>
              </w:rPr>
              <w:t>Grup 15</w:t>
            </w:r>
          </w:p>
          <w:p w14:paraId="30735587" w14:textId="77777777" w:rsidR="005054F6" w:rsidRPr="00EC37C2" w:rsidRDefault="005054F6" w:rsidP="00AD332F">
            <w:pPr>
              <w:jc w:val="both"/>
              <w:rPr>
                <w:sz w:val="14"/>
                <w:szCs w:val="14"/>
              </w:rPr>
            </w:pPr>
            <w:r w:rsidRPr="00EC37C2">
              <w:rPr>
                <w:sz w:val="14"/>
                <w:szCs w:val="14"/>
              </w:rPr>
              <w:t xml:space="preserve">Grup 16 </w:t>
            </w:r>
          </w:p>
        </w:tc>
        <w:tc>
          <w:tcPr>
            <w:tcW w:w="1559" w:type="dxa"/>
            <w:vMerge w:val="restart"/>
          </w:tcPr>
          <w:p w14:paraId="53A4E300" w14:textId="77777777" w:rsidR="00E24777" w:rsidRPr="00EC37C2" w:rsidRDefault="00E24777" w:rsidP="00AD332F">
            <w:pPr>
              <w:jc w:val="both"/>
              <w:rPr>
                <w:sz w:val="14"/>
                <w:szCs w:val="14"/>
              </w:rPr>
            </w:pPr>
            <w:r w:rsidRPr="00EC37C2">
              <w:rPr>
                <w:sz w:val="14"/>
                <w:szCs w:val="14"/>
              </w:rPr>
              <w:t xml:space="preserve">Her grup 2 ye ayrılacak </w:t>
            </w:r>
          </w:p>
        </w:tc>
        <w:tc>
          <w:tcPr>
            <w:tcW w:w="2268" w:type="dxa"/>
          </w:tcPr>
          <w:p w14:paraId="77A5515C" w14:textId="77777777" w:rsidR="00E24777" w:rsidRPr="00EC37C2" w:rsidRDefault="00E24777" w:rsidP="00AD332F">
            <w:pPr>
              <w:jc w:val="both"/>
              <w:rPr>
                <w:sz w:val="14"/>
                <w:szCs w:val="14"/>
              </w:rPr>
            </w:pPr>
            <w:r w:rsidRPr="00EC37C2">
              <w:rPr>
                <w:sz w:val="14"/>
                <w:szCs w:val="14"/>
              </w:rPr>
              <w:t xml:space="preserve">7-8  kişilik gruplar </w:t>
            </w:r>
          </w:p>
        </w:tc>
      </w:tr>
      <w:tr w:rsidR="00E24777" w:rsidRPr="00EC37C2" w14:paraId="0165B9E9" w14:textId="77777777" w:rsidTr="006B12B4">
        <w:tc>
          <w:tcPr>
            <w:tcW w:w="2075" w:type="dxa"/>
          </w:tcPr>
          <w:p w14:paraId="5AA5A5FE" w14:textId="77777777" w:rsidR="00E24777" w:rsidRPr="00EC37C2" w:rsidRDefault="00E24777" w:rsidP="00AD332F">
            <w:pPr>
              <w:jc w:val="both"/>
              <w:rPr>
                <w:sz w:val="14"/>
                <w:szCs w:val="14"/>
              </w:rPr>
            </w:pPr>
            <w:r w:rsidRPr="00EC37C2">
              <w:rPr>
                <w:sz w:val="14"/>
                <w:szCs w:val="14"/>
              </w:rPr>
              <w:t>İngilizce dönem III öğrenci</w:t>
            </w:r>
          </w:p>
        </w:tc>
        <w:tc>
          <w:tcPr>
            <w:tcW w:w="1322" w:type="dxa"/>
          </w:tcPr>
          <w:p w14:paraId="1FDDD917" w14:textId="77777777" w:rsidR="00E24777" w:rsidRPr="00EC37C2" w:rsidRDefault="00E24777" w:rsidP="00AD332F">
            <w:pPr>
              <w:jc w:val="both"/>
              <w:rPr>
                <w:sz w:val="14"/>
                <w:szCs w:val="14"/>
              </w:rPr>
            </w:pPr>
            <w:r w:rsidRPr="00EC37C2">
              <w:rPr>
                <w:sz w:val="14"/>
                <w:szCs w:val="14"/>
              </w:rPr>
              <w:t>48-53</w:t>
            </w:r>
          </w:p>
        </w:tc>
        <w:tc>
          <w:tcPr>
            <w:tcW w:w="993" w:type="dxa"/>
            <w:vMerge/>
          </w:tcPr>
          <w:p w14:paraId="1CDE1CB4" w14:textId="77777777" w:rsidR="00E24777" w:rsidRPr="00EC37C2" w:rsidRDefault="00E24777" w:rsidP="00AD332F">
            <w:pPr>
              <w:jc w:val="both"/>
              <w:rPr>
                <w:sz w:val="14"/>
                <w:szCs w:val="14"/>
              </w:rPr>
            </w:pPr>
          </w:p>
        </w:tc>
        <w:tc>
          <w:tcPr>
            <w:tcW w:w="1050" w:type="dxa"/>
            <w:vMerge/>
          </w:tcPr>
          <w:p w14:paraId="0FFFD499" w14:textId="77777777" w:rsidR="00E24777" w:rsidRPr="00EC37C2" w:rsidRDefault="00E24777" w:rsidP="00AD332F">
            <w:pPr>
              <w:jc w:val="both"/>
              <w:rPr>
                <w:sz w:val="14"/>
                <w:szCs w:val="14"/>
              </w:rPr>
            </w:pPr>
          </w:p>
        </w:tc>
        <w:tc>
          <w:tcPr>
            <w:tcW w:w="1218" w:type="dxa"/>
            <w:vMerge/>
          </w:tcPr>
          <w:p w14:paraId="648BB5B1" w14:textId="77777777" w:rsidR="00E24777" w:rsidRPr="00EC37C2" w:rsidRDefault="00E24777" w:rsidP="00AD332F">
            <w:pPr>
              <w:jc w:val="both"/>
              <w:rPr>
                <w:sz w:val="14"/>
                <w:szCs w:val="14"/>
              </w:rPr>
            </w:pPr>
          </w:p>
        </w:tc>
        <w:tc>
          <w:tcPr>
            <w:tcW w:w="1559" w:type="dxa"/>
            <w:vMerge/>
          </w:tcPr>
          <w:p w14:paraId="5EC62569" w14:textId="77777777" w:rsidR="00E24777" w:rsidRPr="00EC37C2" w:rsidRDefault="00E24777" w:rsidP="00AD332F">
            <w:pPr>
              <w:jc w:val="both"/>
              <w:rPr>
                <w:sz w:val="14"/>
                <w:szCs w:val="14"/>
              </w:rPr>
            </w:pPr>
          </w:p>
        </w:tc>
        <w:tc>
          <w:tcPr>
            <w:tcW w:w="2268" w:type="dxa"/>
          </w:tcPr>
          <w:p w14:paraId="72960C60" w14:textId="77777777" w:rsidR="00E24777" w:rsidRPr="00EC37C2" w:rsidRDefault="00E24777" w:rsidP="00AD332F">
            <w:pPr>
              <w:jc w:val="both"/>
              <w:rPr>
                <w:sz w:val="14"/>
                <w:szCs w:val="14"/>
              </w:rPr>
            </w:pPr>
          </w:p>
        </w:tc>
      </w:tr>
      <w:tr w:rsidR="00E24777" w:rsidRPr="00EC37C2" w14:paraId="0C379B61" w14:textId="77777777" w:rsidTr="006B12B4">
        <w:tc>
          <w:tcPr>
            <w:tcW w:w="2075" w:type="dxa"/>
          </w:tcPr>
          <w:p w14:paraId="3699DD03" w14:textId="77777777" w:rsidR="00E24777" w:rsidRPr="008C076B" w:rsidRDefault="008C076B" w:rsidP="00615668">
            <w:pPr>
              <w:jc w:val="both"/>
              <w:rPr>
                <w:b/>
                <w:bCs/>
                <w:sz w:val="14"/>
                <w:szCs w:val="14"/>
              </w:rPr>
            </w:pPr>
            <w:r w:rsidRPr="008C076B">
              <w:rPr>
                <w:b/>
                <w:bCs/>
                <w:sz w:val="16"/>
                <w:szCs w:val="16"/>
              </w:rPr>
              <w:t xml:space="preserve">Not : </w:t>
            </w:r>
            <w:r w:rsidR="00615668">
              <w:rPr>
                <w:b/>
                <w:bCs/>
                <w:sz w:val="16"/>
                <w:szCs w:val="16"/>
              </w:rPr>
              <w:t>………..</w:t>
            </w:r>
            <w:r w:rsidRPr="008C076B">
              <w:rPr>
                <w:b/>
                <w:bCs/>
                <w:sz w:val="16"/>
                <w:szCs w:val="16"/>
              </w:rPr>
              <w:t>pratik sınav</w:t>
            </w:r>
          </w:p>
        </w:tc>
        <w:tc>
          <w:tcPr>
            <w:tcW w:w="1322" w:type="dxa"/>
          </w:tcPr>
          <w:p w14:paraId="47C08CDD" w14:textId="77777777" w:rsidR="00E24777" w:rsidRPr="00EC37C2" w:rsidRDefault="00E24777" w:rsidP="00AD332F">
            <w:pPr>
              <w:jc w:val="both"/>
              <w:rPr>
                <w:b/>
                <w:bCs/>
                <w:sz w:val="14"/>
                <w:szCs w:val="14"/>
              </w:rPr>
            </w:pPr>
            <w:r w:rsidRPr="00EC37C2">
              <w:rPr>
                <w:b/>
                <w:bCs/>
                <w:sz w:val="14"/>
                <w:szCs w:val="14"/>
              </w:rPr>
              <w:t xml:space="preserve">233-245 </w:t>
            </w:r>
          </w:p>
        </w:tc>
        <w:tc>
          <w:tcPr>
            <w:tcW w:w="3261" w:type="dxa"/>
            <w:gridSpan w:val="3"/>
          </w:tcPr>
          <w:p w14:paraId="40E8D83F" w14:textId="77777777" w:rsidR="00E24777" w:rsidRPr="00EC37C2" w:rsidRDefault="00E24777" w:rsidP="00AD332F">
            <w:pPr>
              <w:jc w:val="both"/>
              <w:rPr>
                <w:sz w:val="14"/>
                <w:szCs w:val="14"/>
              </w:rPr>
            </w:pPr>
          </w:p>
        </w:tc>
        <w:tc>
          <w:tcPr>
            <w:tcW w:w="1559" w:type="dxa"/>
          </w:tcPr>
          <w:p w14:paraId="3FBCBA2F" w14:textId="77777777" w:rsidR="00E24777" w:rsidRPr="00EC37C2" w:rsidRDefault="00E24777" w:rsidP="00AD332F">
            <w:pPr>
              <w:jc w:val="both"/>
              <w:rPr>
                <w:sz w:val="14"/>
                <w:szCs w:val="14"/>
              </w:rPr>
            </w:pPr>
          </w:p>
        </w:tc>
        <w:tc>
          <w:tcPr>
            <w:tcW w:w="2268" w:type="dxa"/>
          </w:tcPr>
          <w:p w14:paraId="463F79FC" w14:textId="77777777" w:rsidR="00E24777" w:rsidRPr="00EC37C2" w:rsidRDefault="00E24777" w:rsidP="00AD332F">
            <w:pPr>
              <w:jc w:val="both"/>
              <w:rPr>
                <w:sz w:val="14"/>
                <w:szCs w:val="14"/>
              </w:rPr>
            </w:pPr>
          </w:p>
        </w:tc>
      </w:tr>
      <w:bookmarkEnd w:id="10"/>
    </w:tbl>
    <w:p w14:paraId="4C50A21E" w14:textId="77777777" w:rsidR="005054F6" w:rsidRPr="0006370B" w:rsidRDefault="005054F6" w:rsidP="00F6460B">
      <w:pPr>
        <w:spacing w:after="0"/>
        <w:jc w:val="both"/>
        <w:rPr>
          <w:rFonts w:ascii="Times New Roman" w:hAnsi="Times New Roman" w:cs="Times New Roman"/>
          <w:szCs w:val="16"/>
        </w:rPr>
      </w:pPr>
    </w:p>
    <w:tbl>
      <w:tblPr>
        <w:tblStyle w:val="TabloKlavuzu"/>
        <w:tblW w:w="10485" w:type="dxa"/>
        <w:tblLayout w:type="fixed"/>
        <w:tblLook w:val="04A0" w:firstRow="1" w:lastRow="0" w:firstColumn="1" w:lastColumn="0" w:noHBand="0" w:noVBand="1"/>
      </w:tblPr>
      <w:tblGrid>
        <w:gridCol w:w="1299"/>
        <w:gridCol w:w="1302"/>
        <w:gridCol w:w="1222"/>
        <w:gridCol w:w="1383"/>
        <w:gridCol w:w="1877"/>
        <w:gridCol w:w="3402"/>
      </w:tblGrid>
      <w:tr w:rsidR="000F4209" w:rsidRPr="008C076B" w14:paraId="54FF07DD" w14:textId="77777777" w:rsidTr="00C34CA0">
        <w:tc>
          <w:tcPr>
            <w:tcW w:w="10485" w:type="dxa"/>
            <w:gridSpan w:val="6"/>
            <w:shd w:val="clear" w:color="auto" w:fill="BDD6EE" w:themeFill="accent1" w:themeFillTint="66"/>
          </w:tcPr>
          <w:p w14:paraId="4C68367C" w14:textId="77777777" w:rsidR="000F4209" w:rsidRPr="008C076B" w:rsidRDefault="000F4209" w:rsidP="00AD332F">
            <w:pPr>
              <w:jc w:val="both"/>
              <w:rPr>
                <w:b/>
                <w:bCs/>
                <w:sz w:val="12"/>
                <w:szCs w:val="12"/>
              </w:rPr>
            </w:pPr>
          </w:p>
        </w:tc>
      </w:tr>
      <w:tr w:rsidR="000F4209" w:rsidRPr="008C076B" w14:paraId="4D78146D" w14:textId="77777777" w:rsidTr="00C34CA0">
        <w:trPr>
          <w:trHeight w:val="145"/>
        </w:trPr>
        <w:tc>
          <w:tcPr>
            <w:tcW w:w="1299" w:type="dxa"/>
            <w:shd w:val="clear" w:color="auto" w:fill="FFC000" w:themeFill="accent4"/>
          </w:tcPr>
          <w:p w14:paraId="56DD9ACD" w14:textId="77777777" w:rsidR="000F4209" w:rsidRPr="008C076B" w:rsidRDefault="000F4209" w:rsidP="00AD332F">
            <w:pPr>
              <w:jc w:val="both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5784" w:type="dxa"/>
            <w:gridSpan w:val="4"/>
          </w:tcPr>
          <w:p w14:paraId="0E888B6F" w14:textId="0BC31C72" w:rsidR="000F4209" w:rsidRPr="008C076B" w:rsidRDefault="000F4209" w:rsidP="003615D2">
            <w:pPr>
              <w:jc w:val="both"/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</w:pPr>
            <w:r w:rsidRPr="008C076B">
              <w:rPr>
                <w:b/>
                <w:bCs/>
                <w:sz w:val="12"/>
                <w:szCs w:val="12"/>
                <w:u w:val="single"/>
              </w:rPr>
              <w:t xml:space="preserve">Beceri 1: </w:t>
            </w:r>
            <w:r w:rsidRPr="008C076B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Hasta ile Görüşme- Öykü Alma (</w:t>
            </w:r>
            <w:proofErr w:type="spellStart"/>
            <w:r w:rsidRPr="008C076B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Sim</w:t>
            </w:r>
            <w:r w:rsidR="009E6B7E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ü</w:t>
            </w:r>
            <w:r w:rsidRPr="008C076B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le</w:t>
            </w:r>
            <w:proofErr w:type="spellEnd"/>
            <w:r w:rsidRPr="008C076B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 xml:space="preserve"> Hasta) </w:t>
            </w:r>
          </w:p>
          <w:p w14:paraId="2759D673" w14:textId="77777777" w:rsidR="000F4209" w:rsidRPr="008C076B" w:rsidRDefault="000F4209" w:rsidP="00E24777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402" w:type="dxa"/>
          </w:tcPr>
          <w:p w14:paraId="3C84CB4D" w14:textId="77777777" w:rsidR="000F4209" w:rsidRPr="008C076B" w:rsidRDefault="000F4209" w:rsidP="00AD332F">
            <w:pPr>
              <w:jc w:val="both"/>
              <w:rPr>
                <w:sz w:val="12"/>
                <w:szCs w:val="12"/>
              </w:rPr>
            </w:pPr>
            <w:r w:rsidRPr="008C076B">
              <w:rPr>
                <w:sz w:val="12"/>
                <w:szCs w:val="12"/>
              </w:rPr>
              <w:t>Sorumlu Eğitici</w:t>
            </w:r>
          </w:p>
        </w:tc>
      </w:tr>
      <w:tr w:rsidR="000F4209" w:rsidRPr="008C076B" w14:paraId="7BD2C187" w14:textId="77777777" w:rsidTr="00C34CA0">
        <w:trPr>
          <w:trHeight w:val="145"/>
        </w:trPr>
        <w:tc>
          <w:tcPr>
            <w:tcW w:w="1299" w:type="dxa"/>
            <w:vMerge w:val="restart"/>
            <w:shd w:val="clear" w:color="auto" w:fill="FFC000" w:themeFill="accent4"/>
          </w:tcPr>
          <w:p w14:paraId="12B47011" w14:textId="77777777" w:rsidR="000F4209" w:rsidRPr="008C076B" w:rsidRDefault="000F4209" w:rsidP="00AD332F">
            <w:pPr>
              <w:jc w:val="both"/>
              <w:rPr>
                <w:b/>
                <w:bCs/>
                <w:sz w:val="12"/>
                <w:szCs w:val="12"/>
              </w:rPr>
            </w:pPr>
            <w:r w:rsidRPr="008C076B">
              <w:rPr>
                <w:b/>
                <w:bCs/>
                <w:sz w:val="12"/>
                <w:szCs w:val="12"/>
              </w:rPr>
              <w:t xml:space="preserve">Tarih </w:t>
            </w:r>
          </w:p>
          <w:p w14:paraId="2F3C072E" w14:textId="3AE02654" w:rsidR="000F4209" w:rsidRPr="008C076B" w:rsidRDefault="00496D8F" w:rsidP="00AD332F">
            <w:pPr>
              <w:jc w:val="both"/>
              <w:rPr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6</w:t>
            </w:r>
            <w:r w:rsidR="007D2CF3">
              <w:rPr>
                <w:b/>
                <w:bCs/>
                <w:sz w:val="12"/>
                <w:szCs w:val="12"/>
              </w:rPr>
              <w:t xml:space="preserve"> </w:t>
            </w:r>
            <w:r w:rsidR="009E6B7E">
              <w:rPr>
                <w:b/>
                <w:bCs/>
                <w:sz w:val="12"/>
                <w:szCs w:val="12"/>
              </w:rPr>
              <w:t>E</w:t>
            </w:r>
            <w:r w:rsidR="007D2CF3">
              <w:rPr>
                <w:b/>
                <w:bCs/>
                <w:sz w:val="12"/>
                <w:szCs w:val="12"/>
              </w:rPr>
              <w:t xml:space="preserve">ylül  </w:t>
            </w:r>
            <w:r w:rsidR="008F6C76">
              <w:rPr>
                <w:b/>
                <w:bCs/>
                <w:sz w:val="12"/>
                <w:szCs w:val="12"/>
              </w:rPr>
              <w:t>2023</w:t>
            </w:r>
          </w:p>
        </w:tc>
        <w:tc>
          <w:tcPr>
            <w:tcW w:w="5784" w:type="dxa"/>
            <w:gridSpan w:val="4"/>
          </w:tcPr>
          <w:p w14:paraId="2CEC42BC" w14:textId="77777777" w:rsidR="000F4209" w:rsidRPr="008C076B" w:rsidRDefault="000F4209" w:rsidP="00E24777">
            <w:pPr>
              <w:jc w:val="center"/>
              <w:rPr>
                <w:sz w:val="12"/>
                <w:szCs w:val="12"/>
              </w:rPr>
            </w:pPr>
            <w:r w:rsidRPr="008C076B">
              <w:rPr>
                <w:sz w:val="12"/>
                <w:szCs w:val="12"/>
              </w:rPr>
              <w:t>Beceri 1</w:t>
            </w:r>
          </w:p>
        </w:tc>
        <w:tc>
          <w:tcPr>
            <w:tcW w:w="3402" w:type="dxa"/>
          </w:tcPr>
          <w:p w14:paraId="7EC8E3A9" w14:textId="77777777" w:rsidR="000F4209" w:rsidRPr="008C076B" w:rsidRDefault="000F4209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0F4209" w:rsidRPr="008C076B" w14:paraId="2C09C31D" w14:textId="77777777" w:rsidTr="00C34CA0">
        <w:trPr>
          <w:trHeight w:val="52"/>
        </w:trPr>
        <w:tc>
          <w:tcPr>
            <w:tcW w:w="1299" w:type="dxa"/>
            <w:vMerge/>
            <w:shd w:val="clear" w:color="auto" w:fill="FFC000" w:themeFill="accent4"/>
          </w:tcPr>
          <w:p w14:paraId="5F57510D" w14:textId="77777777" w:rsidR="000F4209" w:rsidRPr="008C076B" w:rsidRDefault="000F4209" w:rsidP="00AD332F">
            <w:pPr>
              <w:jc w:val="both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2524" w:type="dxa"/>
            <w:gridSpan w:val="2"/>
          </w:tcPr>
          <w:p w14:paraId="33CD470D" w14:textId="77777777" w:rsidR="000F4209" w:rsidRPr="008C076B" w:rsidRDefault="000F4209" w:rsidP="000C2B0C">
            <w:pPr>
              <w:jc w:val="center"/>
              <w:rPr>
                <w:sz w:val="12"/>
                <w:szCs w:val="12"/>
              </w:rPr>
            </w:pPr>
            <w:r w:rsidRPr="008C076B">
              <w:rPr>
                <w:sz w:val="12"/>
                <w:szCs w:val="12"/>
              </w:rPr>
              <w:t>Eğitici 1</w:t>
            </w:r>
          </w:p>
        </w:tc>
        <w:tc>
          <w:tcPr>
            <w:tcW w:w="3260" w:type="dxa"/>
            <w:gridSpan w:val="2"/>
          </w:tcPr>
          <w:p w14:paraId="652B83B4" w14:textId="77777777" w:rsidR="000F4209" w:rsidRPr="008C076B" w:rsidRDefault="000F4209" w:rsidP="000C2B0C">
            <w:pPr>
              <w:jc w:val="center"/>
              <w:rPr>
                <w:sz w:val="12"/>
                <w:szCs w:val="12"/>
              </w:rPr>
            </w:pPr>
            <w:r w:rsidRPr="008C076B">
              <w:rPr>
                <w:sz w:val="12"/>
                <w:szCs w:val="12"/>
              </w:rPr>
              <w:t>Eğitici 2</w:t>
            </w:r>
          </w:p>
        </w:tc>
        <w:tc>
          <w:tcPr>
            <w:tcW w:w="3402" w:type="dxa"/>
            <w:vMerge w:val="restart"/>
          </w:tcPr>
          <w:p w14:paraId="51688341" w14:textId="77777777" w:rsidR="000F4209" w:rsidRPr="008C076B" w:rsidRDefault="000F4209" w:rsidP="000F4209">
            <w:pPr>
              <w:jc w:val="both"/>
              <w:rPr>
                <w:sz w:val="12"/>
                <w:szCs w:val="12"/>
              </w:rPr>
            </w:pPr>
            <w:r w:rsidRPr="008C076B">
              <w:rPr>
                <w:sz w:val="12"/>
                <w:szCs w:val="12"/>
              </w:rPr>
              <w:t>Emine Neşe YENİÇERİ</w:t>
            </w:r>
          </w:p>
          <w:p w14:paraId="31803FE9" w14:textId="77777777" w:rsidR="000F4209" w:rsidRDefault="000F4209" w:rsidP="000F4209">
            <w:pPr>
              <w:jc w:val="both"/>
              <w:rPr>
                <w:sz w:val="12"/>
                <w:szCs w:val="12"/>
              </w:rPr>
            </w:pPr>
            <w:r w:rsidRPr="008C076B">
              <w:rPr>
                <w:sz w:val="12"/>
                <w:szCs w:val="12"/>
              </w:rPr>
              <w:t>Ahmet DEMİR</w:t>
            </w:r>
          </w:p>
          <w:p w14:paraId="2020ABAF" w14:textId="11F8F54A" w:rsidR="00A37C4F" w:rsidRPr="008C076B" w:rsidRDefault="00A37C4F" w:rsidP="000F4209">
            <w:pPr>
              <w:jc w:val="both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Alper A</w:t>
            </w:r>
            <w:r w:rsidR="0076637D">
              <w:rPr>
                <w:sz w:val="12"/>
                <w:szCs w:val="12"/>
              </w:rPr>
              <w:t>LP</w:t>
            </w:r>
          </w:p>
          <w:p w14:paraId="20670A7B" w14:textId="77777777" w:rsidR="000F4209" w:rsidRPr="008C076B" w:rsidRDefault="000F4209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496D8F" w:rsidRPr="008C076B" w14:paraId="15BB0246" w14:textId="77777777" w:rsidTr="00C34CA0">
        <w:trPr>
          <w:trHeight w:val="303"/>
        </w:trPr>
        <w:tc>
          <w:tcPr>
            <w:tcW w:w="1299" w:type="dxa"/>
          </w:tcPr>
          <w:p w14:paraId="0D8EEC61" w14:textId="77865BE5" w:rsidR="00496D8F" w:rsidRPr="008C076B" w:rsidRDefault="00496D8F" w:rsidP="00496D8F">
            <w:pPr>
              <w:jc w:val="both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3.30-</w:t>
            </w:r>
            <w:r w:rsidRPr="008C076B">
              <w:rPr>
                <w:sz w:val="12"/>
                <w:szCs w:val="12"/>
              </w:rPr>
              <w:t>-15.15</w:t>
            </w:r>
          </w:p>
        </w:tc>
        <w:tc>
          <w:tcPr>
            <w:tcW w:w="2524" w:type="dxa"/>
            <w:gridSpan w:val="2"/>
          </w:tcPr>
          <w:p w14:paraId="3F0F0B99" w14:textId="6F11A0F1" w:rsidR="00496D8F" w:rsidRPr="008C076B" w:rsidRDefault="00496D8F" w:rsidP="00496D8F">
            <w:pPr>
              <w:jc w:val="both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rup 1 (İngilizce)</w:t>
            </w:r>
          </w:p>
        </w:tc>
        <w:tc>
          <w:tcPr>
            <w:tcW w:w="3260" w:type="dxa"/>
            <w:gridSpan w:val="2"/>
          </w:tcPr>
          <w:p w14:paraId="3F3CB590" w14:textId="23674116" w:rsidR="00496D8F" w:rsidRPr="008C076B" w:rsidRDefault="00496D8F" w:rsidP="00496D8F">
            <w:pPr>
              <w:jc w:val="both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rup 2 (İngilizce )</w:t>
            </w:r>
          </w:p>
        </w:tc>
        <w:tc>
          <w:tcPr>
            <w:tcW w:w="3402" w:type="dxa"/>
            <w:vMerge/>
          </w:tcPr>
          <w:p w14:paraId="170E2C02" w14:textId="77777777" w:rsidR="00496D8F" w:rsidRPr="008C076B" w:rsidRDefault="00496D8F" w:rsidP="00496D8F">
            <w:pPr>
              <w:jc w:val="both"/>
              <w:rPr>
                <w:sz w:val="12"/>
                <w:szCs w:val="12"/>
              </w:rPr>
            </w:pPr>
          </w:p>
        </w:tc>
      </w:tr>
      <w:tr w:rsidR="00496D8F" w:rsidRPr="008C076B" w14:paraId="2094B5D6" w14:textId="77777777" w:rsidTr="00C34CA0">
        <w:trPr>
          <w:trHeight w:val="303"/>
        </w:trPr>
        <w:tc>
          <w:tcPr>
            <w:tcW w:w="1299" w:type="dxa"/>
          </w:tcPr>
          <w:p w14:paraId="4252FE16" w14:textId="714965A3" w:rsidR="00496D8F" w:rsidRPr="008C076B" w:rsidRDefault="00496D8F" w:rsidP="00496D8F">
            <w:pPr>
              <w:jc w:val="both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5.30-</w:t>
            </w:r>
            <w:r w:rsidRPr="008C076B">
              <w:rPr>
                <w:sz w:val="12"/>
                <w:szCs w:val="12"/>
              </w:rPr>
              <w:t xml:space="preserve">-17.15 </w:t>
            </w:r>
          </w:p>
        </w:tc>
        <w:tc>
          <w:tcPr>
            <w:tcW w:w="2524" w:type="dxa"/>
            <w:gridSpan w:val="2"/>
          </w:tcPr>
          <w:p w14:paraId="04EA76D9" w14:textId="20DD9108" w:rsidR="00496D8F" w:rsidRPr="008C076B" w:rsidRDefault="00496D8F" w:rsidP="00496D8F">
            <w:pPr>
              <w:jc w:val="both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rup 3 (İngilizce)</w:t>
            </w:r>
          </w:p>
          <w:p w14:paraId="31DE290B" w14:textId="77777777" w:rsidR="00496D8F" w:rsidRPr="008C076B" w:rsidRDefault="00496D8F" w:rsidP="00496D8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3260" w:type="dxa"/>
            <w:gridSpan w:val="2"/>
          </w:tcPr>
          <w:p w14:paraId="32D9460A" w14:textId="77777777" w:rsidR="00496D8F" w:rsidRPr="008C076B" w:rsidRDefault="00496D8F" w:rsidP="00496D8F">
            <w:pPr>
              <w:jc w:val="both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rup 4 İngilizce )</w:t>
            </w:r>
          </w:p>
        </w:tc>
        <w:tc>
          <w:tcPr>
            <w:tcW w:w="3402" w:type="dxa"/>
            <w:vMerge/>
          </w:tcPr>
          <w:p w14:paraId="5460CC91" w14:textId="77777777" w:rsidR="00496D8F" w:rsidRPr="008C076B" w:rsidRDefault="00496D8F" w:rsidP="00496D8F">
            <w:pPr>
              <w:jc w:val="both"/>
              <w:rPr>
                <w:sz w:val="12"/>
                <w:szCs w:val="12"/>
              </w:rPr>
            </w:pPr>
          </w:p>
        </w:tc>
      </w:tr>
      <w:tr w:rsidR="000F4209" w:rsidRPr="008C076B" w14:paraId="39F20C93" w14:textId="77777777" w:rsidTr="00C34CA0">
        <w:tc>
          <w:tcPr>
            <w:tcW w:w="7083" w:type="dxa"/>
            <w:gridSpan w:val="5"/>
          </w:tcPr>
          <w:p w14:paraId="0410A072" w14:textId="77777777" w:rsidR="000F4209" w:rsidRPr="008C076B" w:rsidRDefault="000F4209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3402" w:type="dxa"/>
            <w:vMerge/>
          </w:tcPr>
          <w:p w14:paraId="0CE7F6C1" w14:textId="77777777" w:rsidR="000F4209" w:rsidRPr="008C076B" w:rsidRDefault="000F4209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0F4209" w:rsidRPr="008C076B" w14:paraId="3118D01B" w14:textId="77777777" w:rsidTr="00C34CA0">
        <w:tc>
          <w:tcPr>
            <w:tcW w:w="7083" w:type="dxa"/>
            <w:gridSpan w:val="5"/>
          </w:tcPr>
          <w:p w14:paraId="15D941AA" w14:textId="77777777" w:rsidR="000F4209" w:rsidRPr="008C076B" w:rsidRDefault="000F4209" w:rsidP="0092612B">
            <w:pPr>
              <w:jc w:val="center"/>
              <w:rPr>
                <w:sz w:val="12"/>
                <w:szCs w:val="12"/>
              </w:rPr>
            </w:pPr>
            <w:r w:rsidRPr="008C076B">
              <w:rPr>
                <w:sz w:val="12"/>
                <w:szCs w:val="12"/>
              </w:rPr>
              <w:t>Beceri 1</w:t>
            </w:r>
          </w:p>
        </w:tc>
        <w:tc>
          <w:tcPr>
            <w:tcW w:w="3402" w:type="dxa"/>
          </w:tcPr>
          <w:p w14:paraId="4AB8DD91" w14:textId="77777777" w:rsidR="000F4209" w:rsidRPr="008C076B" w:rsidRDefault="000F4209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0F4209" w:rsidRPr="008C076B" w14:paraId="08480FD4" w14:textId="77777777" w:rsidTr="00C34CA0">
        <w:tc>
          <w:tcPr>
            <w:tcW w:w="1299" w:type="dxa"/>
          </w:tcPr>
          <w:p w14:paraId="1FF459C7" w14:textId="77777777" w:rsidR="000F4209" w:rsidRPr="008C076B" w:rsidRDefault="000F4209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2524" w:type="dxa"/>
            <w:gridSpan w:val="2"/>
          </w:tcPr>
          <w:p w14:paraId="7C24E315" w14:textId="77777777" w:rsidR="000F4209" w:rsidRPr="008C076B" w:rsidRDefault="000F4209" w:rsidP="000C2B0C">
            <w:pPr>
              <w:jc w:val="center"/>
              <w:rPr>
                <w:sz w:val="12"/>
                <w:szCs w:val="12"/>
              </w:rPr>
            </w:pPr>
            <w:r w:rsidRPr="008C076B">
              <w:rPr>
                <w:sz w:val="12"/>
                <w:szCs w:val="12"/>
              </w:rPr>
              <w:t>Eğitici 1</w:t>
            </w:r>
          </w:p>
        </w:tc>
        <w:tc>
          <w:tcPr>
            <w:tcW w:w="3260" w:type="dxa"/>
            <w:gridSpan w:val="2"/>
          </w:tcPr>
          <w:p w14:paraId="2E289AE2" w14:textId="77777777" w:rsidR="000F4209" w:rsidRPr="008C076B" w:rsidRDefault="000F4209" w:rsidP="000C2B0C">
            <w:pPr>
              <w:jc w:val="center"/>
              <w:rPr>
                <w:sz w:val="12"/>
                <w:szCs w:val="12"/>
              </w:rPr>
            </w:pPr>
            <w:r w:rsidRPr="008C076B">
              <w:rPr>
                <w:sz w:val="12"/>
                <w:szCs w:val="12"/>
              </w:rPr>
              <w:t>Eğitici 2</w:t>
            </w:r>
          </w:p>
        </w:tc>
        <w:tc>
          <w:tcPr>
            <w:tcW w:w="3402" w:type="dxa"/>
          </w:tcPr>
          <w:p w14:paraId="66CAAC7C" w14:textId="77777777" w:rsidR="000F4209" w:rsidRPr="008C076B" w:rsidRDefault="000F4209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0F4209" w:rsidRPr="008C076B" w14:paraId="0EAAD5E8" w14:textId="77777777" w:rsidTr="00C34CA0">
        <w:tc>
          <w:tcPr>
            <w:tcW w:w="1299" w:type="dxa"/>
            <w:shd w:val="clear" w:color="auto" w:fill="FFC000" w:themeFill="accent4"/>
          </w:tcPr>
          <w:p w14:paraId="4F93F861" w14:textId="4548FFDF" w:rsidR="000F4209" w:rsidRPr="008C076B" w:rsidRDefault="00496D8F" w:rsidP="00AD332F">
            <w:pPr>
              <w:jc w:val="both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8</w:t>
            </w:r>
            <w:r w:rsidR="007D2CF3">
              <w:rPr>
                <w:b/>
                <w:bCs/>
                <w:sz w:val="12"/>
                <w:szCs w:val="12"/>
              </w:rPr>
              <w:t xml:space="preserve"> </w:t>
            </w:r>
            <w:r w:rsidR="009E6B7E">
              <w:rPr>
                <w:b/>
                <w:bCs/>
                <w:sz w:val="12"/>
                <w:szCs w:val="12"/>
              </w:rPr>
              <w:t>E</w:t>
            </w:r>
            <w:r w:rsidR="007D2CF3">
              <w:rPr>
                <w:b/>
                <w:bCs/>
                <w:sz w:val="12"/>
                <w:szCs w:val="12"/>
              </w:rPr>
              <w:t xml:space="preserve">ylül </w:t>
            </w:r>
            <w:r w:rsidR="008F6C76">
              <w:rPr>
                <w:b/>
                <w:bCs/>
                <w:sz w:val="12"/>
                <w:szCs w:val="12"/>
              </w:rPr>
              <w:t>2023</w:t>
            </w:r>
          </w:p>
        </w:tc>
        <w:tc>
          <w:tcPr>
            <w:tcW w:w="2524" w:type="dxa"/>
            <w:gridSpan w:val="2"/>
          </w:tcPr>
          <w:p w14:paraId="7AAC7C33" w14:textId="77777777" w:rsidR="000F4209" w:rsidRPr="008C076B" w:rsidRDefault="000F4209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3260" w:type="dxa"/>
            <w:gridSpan w:val="2"/>
          </w:tcPr>
          <w:p w14:paraId="46259DFF" w14:textId="77777777" w:rsidR="000F4209" w:rsidRPr="008C076B" w:rsidRDefault="000F4209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3402" w:type="dxa"/>
          </w:tcPr>
          <w:p w14:paraId="2C2B2803" w14:textId="77777777" w:rsidR="000F4209" w:rsidRPr="008C076B" w:rsidRDefault="000F4209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496D8F" w:rsidRPr="008C076B" w14:paraId="2A74DEEE" w14:textId="77777777" w:rsidTr="00C34CA0">
        <w:trPr>
          <w:trHeight w:val="303"/>
        </w:trPr>
        <w:tc>
          <w:tcPr>
            <w:tcW w:w="1299" w:type="dxa"/>
          </w:tcPr>
          <w:p w14:paraId="4ADCDE74" w14:textId="39E1FBB1" w:rsidR="00496D8F" w:rsidRPr="008C076B" w:rsidRDefault="00496D8F" w:rsidP="00496D8F">
            <w:pPr>
              <w:jc w:val="both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08.30</w:t>
            </w:r>
            <w:r w:rsidRPr="008C076B">
              <w:rPr>
                <w:sz w:val="12"/>
                <w:szCs w:val="12"/>
              </w:rPr>
              <w:t xml:space="preserve"> </w:t>
            </w:r>
            <w:r>
              <w:rPr>
                <w:sz w:val="12"/>
                <w:szCs w:val="12"/>
              </w:rPr>
              <w:t>– 10.15</w:t>
            </w:r>
          </w:p>
        </w:tc>
        <w:tc>
          <w:tcPr>
            <w:tcW w:w="2524" w:type="dxa"/>
            <w:gridSpan w:val="2"/>
          </w:tcPr>
          <w:p w14:paraId="164ED253" w14:textId="77777777" w:rsidR="00496D8F" w:rsidRPr="008C076B" w:rsidRDefault="00496D8F" w:rsidP="00496D8F">
            <w:pPr>
              <w:jc w:val="both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rup 5</w:t>
            </w:r>
          </w:p>
        </w:tc>
        <w:tc>
          <w:tcPr>
            <w:tcW w:w="3260" w:type="dxa"/>
            <w:gridSpan w:val="2"/>
          </w:tcPr>
          <w:p w14:paraId="68E766E2" w14:textId="77777777" w:rsidR="00496D8F" w:rsidRPr="008C076B" w:rsidRDefault="00496D8F" w:rsidP="00496D8F">
            <w:pPr>
              <w:jc w:val="both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rup 6</w:t>
            </w:r>
          </w:p>
          <w:p w14:paraId="1062D6CD" w14:textId="77777777" w:rsidR="00496D8F" w:rsidRPr="008C076B" w:rsidRDefault="00496D8F" w:rsidP="00496D8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3402" w:type="dxa"/>
            <w:vMerge w:val="restart"/>
          </w:tcPr>
          <w:p w14:paraId="3AD74320" w14:textId="77777777" w:rsidR="00496D8F" w:rsidRPr="008C076B" w:rsidRDefault="00496D8F" w:rsidP="00496D8F">
            <w:pPr>
              <w:jc w:val="both"/>
              <w:rPr>
                <w:sz w:val="12"/>
                <w:szCs w:val="12"/>
              </w:rPr>
            </w:pPr>
            <w:r w:rsidRPr="008C076B">
              <w:rPr>
                <w:sz w:val="12"/>
                <w:szCs w:val="12"/>
              </w:rPr>
              <w:t>Betül BATTALOĞLU İNANÇ</w:t>
            </w:r>
          </w:p>
          <w:p w14:paraId="6F36F57E" w14:textId="77777777" w:rsidR="00496D8F" w:rsidRPr="008C076B" w:rsidRDefault="00496D8F" w:rsidP="00496D8F">
            <w:pPr>
              <w:jc w:val="both"/>
              <w:rPr>
                <w:sz w:val="12"/>
                <w:szCs w:val="12"/>
              </w:rPr>
            </w:pPr>
            <w:r w:rsidRPr="008C076B">
              <w:rPr>
                <w:sz w:val="12"/>
                <w:szCs w:val="12"/>
              </w:rPr>
              <w:t>Erdoğan ÖZGÜR</w:t>
            </w:r>
          </w:p>
        </w:tc>
      </w:tr>
      <w:tr w:rsidR="00496D8F" w:rsidRPr="008C076B" w14:paraId="033F48BF" w14:textId="77777777" w:rsidTr="00C34CA0">
        <w:trPr>
          <w:trHeight w:val="212"/>
        </w:trPr>
        <w:tc>
          <w:tcPr>
            <w:tcW w:w="1299" w:type="dxa"/>
          </w:tcPr>
          <w:p w14:paraId="6099298D" w14:textId="5B40ED92" w:rsidR="00496D8F" w:rsidRPr="008C076B" w:rsidRDefault="00496D8F" w:rsidP="00496D8F">
            <w:pPr>
              <w:jc w:val="both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 xml:space="preserve">10.30 – </w:t>
            </w:r>
            <w:r w:rsidRPr="008C076B">
              <w:rPr>
                <w:sz w:val="12"/>
                <w:szCs w:val="12"/>
              </w:rPr>
              <w:t>1</w:t>
            </w:r>
            <w:r>
              <w:rPr>
                <w:sz w:val="12"/>
                <w:szCs w:val="12"/>
              </w:rPr>
              <w:t>2.15</w:t>
            </w:r>
            <w:r w:rsidRPr="008C076B">
              <w:rPr>
                <w:sz w:val="12"/>
                <w:szCs w:val="12"/>
              </w:rPr>
              <w:t xml:space="preserve"> </w:t>
            </w:r>
          </w:p>
        </w:tc>
        <w:tc>
          <w:tcPr>
            <w:tcW w:w="2524" w:type="dxa"/>
            <w:gridSpan w:val="2"/>
          </w:tcPr>
          <w:p w14:paraId="6EDBDEEF" w14:textId="77777777" w:rsidR="00496D8F" w:rsidRPr="008C076B" w:rsidRDefault="00496D8F" w:rsidP="00496D8F">
            <w:pPr>
              <w:jc w:val="both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rup 7</w:t>
            </w:r>
          </w:p>
        </w:tc>
        <w:tc>
          <w:tcPr>
            <w:tcW w:w="3260" w:type="dxa"/>
            <w:gridSpan w:val="2"/>
          </w:tcPr>
          <w:p w14:paraId="0404796E" w14:textId="77777777" w:rsidR="00496D8F" w:rsidRPr="008C076B" w:rsidRDefault="00496D8F" w:rsidP="00496D8F">
            <w:pPr>
              <w:jc w:val="both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rup 8</w:t>
            </w:r>
          </w:p>
        </w:tc>
        <w:tc>
          <w:tcPr>
            <w:tcW w:w="3402" w:type="dxa"/>
            <w:vMerge/>
          </w:tcPr>
          <w:p w14:paraId="3AB31527" w14:textId="77777777" w:rsidR="00496D8F" w:rsidRPr="008C076B" w:rsidRDefault="00496D8F" w:rsidP="00496D8F">
            <w:pPr>
              <w:jc w:val="both"/>
              <w:rPr>
                <w:sz w:val="12"/>
                <w:szCs w:val="12"/>
              </w:rPr>
            </w:pPr>
          </w:p>
        </w:tc>
      </w:tr>
      <w:tr w:rsidR="000F4209" w:rsidRPr="008C076B" w14:paraId="1E1295DE" w14:textId="77777777" w:rsidTr="00C34CA0">
        <w:tc>
          <w:tcPr>
            <w:tcW w:w="7083" w:type="dxa"/>
            <w:gridSpan w:val="5"/>
          </w:tcPr>
          <w:p w14:paraId="2DD6771E" w14:textId="77777777" w:rsidR="000F4209" w:rsidRPr="008C076B" w:rsidRDefault="000F4209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3402" w:type="dxa"/>
            <w:vMerge/>
          </w:tcPr>
          <w:p w14:paraId="17A4886E" w14:textId="77777777" w:rsidR="000F4209" w:rsidRPr="008C076B" w:rsidRDefault="000F4209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0F4209" w:rsidRPr="008C076B" w14:paraId="3EE71C88" w14:textId="77777777" w:rsidTr="00C34CA0">
        <w:tc>
          <w:tcPr>
            <w:tcW w:w="7083" w:type="dxa"/>
            <w:gridSpan w:val="5"/>
          </w:tcPr>
          <w:p w14:paraId="4A0C1813" w14:textId="77777777" w:rsidR="000F4209" w:rsidRPr="008C076B" w:rsidRDefault="000F4209" w:rsidP="000C2B0C">
            <w:pPr>
              <w:jc w:val="center"/>
              <w:rPr>
                <w:sz w:val="12"/>
                <w:szCs w:val="12"/>
              </w:rPr>
            </w:pPr>
            <w:r w:rsidRPr="008C076B">
              <w:rPr>
                <w:sz w:val="12"/>
                <w:szCs w:val="12"/>
              </w:rPr>
              <w:t>Beceri 1</w:t>
            </w:r>
          </w:p>
        </w:tc>
        <w:tc>
          <w:tcPr>
            <w:tcW w:w="3402" w:type="dxa"/>
          </w:tcPr>
          <w:p w14:paraId="4D04741B" w14:textId="77777777" w:rsidR="000F4209" w:rsidRPr="008C076B" w:rsidRDefault="000F4209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0F4209" w:rsidRPr="008C076B" w14:paraId="3DD3A81C" w14:textId="77777777" w:rsidTr="00C34CA0">
        <w:tc>
          <w:tcPr>
            <w:tcW w:w="1299" w:type="dxa"/>
          </w:tcPr>
          <w:p w14:paraId="433E5663" w14:textId="77777777" w:rsidR="000F4209" w:rsidRPr="008C076B" w:rsidRDefault="000F4209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2524" w:type="dxa"/>
            <w:gridSpan w:val="2"/>
          </w:tcPr>
          <w:p w14:paraId="4984EAA8" w14:textId="77777777" w:rsidR="000F4209" w:rsidRPr="008C076B" w:rsidRDefault="000F4209" w:rsidP="000C2B0C">
            <w:pPr>
              <w:jc w:val="center"/>
              <w:rPr>
                <w:sz w:val="12"/>
                <w:szCs w:val="12"/>
              </w:rPr>
            </w:pPr>
            <w:r w:rsidRPr="008C076B">
              <w:rPr>
                <w:sz w:val="12"/>
                <w:szCs w:val="12"/>
              </w:rPr>
              <w:t>Eğitici 1</w:t>
            </w:r>
          </w:p>
        </w:tc>
        <w:tc>
          <w:tcPr>
            <w:tcW w:w="3260" w:type="dxa"/>
            <w:gridSpan w:val="2"/>
          </w:tcPr>
          <w:p w14:paraId="0B2B0EF1" w14:textId="77777777" w:rsidR="000F4209" w:rsidRPr="008C076B" w:rsidRDefault="000F4209" w:rsidP="000C2B0C">
            <w:pPr>
              <w:jc w:val="center"/>
              <w:rPr>
                <w:sz w:val="12"/>
                <w:szCs w:val="12"/>
              </w:rPr>
            </w:pPr>
            <w:r w:rsidRPr="008C076B">
              <w:rPr>
                <w:sz w:val="12"/>
                <w:szCs w:val="12"/>
              </w:rPr>
              <w:t>Eğitici 2</w:t>
            </w:r>
          </w:p>
        </w:tc>
        <w:tc>
          <w:tcPr>
            <w:tcW w:w="3402" w:type="dxa"/>
          </w:tcPr>
          <w:p w14:paraId="0DE8FA36" w14:textId="77777777" w:rsidR="000F4209" w:rsidRPr="008C076B" w:rsidRDefault="000F4209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0F4209" w:rsidRPr="008C076B" w14:paraId="4DA60E8F" w14:textId="77777777" w:rsidTr="00C34CA0">
        <w:tc>
          <w:tcPr>
            <w:tcW w:w="1299" w:type="dxa"/>
            <w:shd w:val="clear" w:color="auto" w:fill="FFC000" w:themeFill="accent4"/>
          </w:tcPr>
          <w:p w14:paraId="7BE50060" w14:textId="7FC6EB64" w:rsidR="000F4209" w:rsidRPr="008C076B" w:rsidRDefault="007D2CF3" w:rsidP="00AD332F">
            <w:pPr>
              <w:jc w:val="both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1</w:t>
            </w:r>
            <w:r w:rsidR="00496D8F">
              <w:rPr>
                <w:b/>
                <w:bCs/>
                <w:sz w:val="12"/>
                <w:szCs w:val="12"/>
              </w:rPr>
              <w:t>1</w:t>
            </w:r>
            <w:r>
              <w:rPr>
                <w:b/>
                <w:bCs/>
                <w:sz w:val="12"/>
                <w:szCs w:val="12"/>
              </w:rPr>
              <w:t xml:space="preserve"> </w:t>
            </w:r>
            <w:r w:rsidR="009E6B7E">
              <w:rPr>
                <w:b/>
                <w:bCs/>
                <w:sz w:val="12"/>
                <w:szCs w:val="12"/>
              </w:rPr>
              <w:t>Ey</w:t>
            </w:r>
            <w:r>
              <w:rPr>
                <w:b/>
                <w:bCs/>
                <w:sz w:val="12"/>
                <w:szCs w:val="12"/>
              </w:rPr>
              <w:t xml:space="preserve">lül </w:t>
            </w:r>
            <w:r w:rsidR="008F6C76">
              <w:rPr>
                <w:b/>
                <w:bCs/>
                <w:sz w:val="12"/>
                <w:szCs w:val="12"/>
              </w:rPr>
              <w:t>2023</w:t>
            </w:r>
          </w:p>
        </w:tc>
        <w:tc>
          <w:tcPr>
            <w:tcW w:w="2524" w:type="dxa"/>
            <w:gridSpan w:val="2"/>
          </w:tcPr>
          <w:p w14:paraId="1B4C6AA6" w14:textId="77777777" w:rsidR="000F4209" w:rsidRPr="008C076B" w:rsidRDefault="000F4209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3260" w:type="dxa"/>
            <w:gridSpan w:val="2"/>
          </w:tcPr>
          <w:p w14:paraId="5DA41AE0" w14:textId="77777777" w:rsidR="000F4209" w:rsidRPr="008C076B" w:rsidRDefault="000F4209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3402" w:type="dxa"/>
            <w:vMerge w:val="restart"/>
          </w:tcPr>
          <w:p w14:paraId="7BA7E288" w14:textId="77777777" w:rsidR="000F4209" w:rsidRPr="008C076B" w:rsidRDefault="000F4209" w:rsidP="000F4209">
            <w:pPr>
              <w:jc w:val="both"/>
              <w:rPr>
                <w:sz w:val="12"/>
                <w:szCs w:val="12"/>
              </w:rPr>
            </w:pPr>
            <w:r w:rsidRPr="008C076B">
              <w:rPr>
                <w:sz w:val="12"/>
                <w:szCs w:val="12"/>
              </w:rPr>
              <w:t>Ahmet DEMİR</w:t>
            </w:r>
          </w:p>
          <w:p w14:paraId="72AA6F78" w14:textId="77777777" w:rsidR="000F4209" w:rsidRPr="008C076B" w:rsidRDefault="000F4209" w:rsidP="000F4209">
            <w:pPr>
              <w:jc w:val="both"/>
              <w:rPr>
                <w:sz w:val="12"/>
                <w:szCs w:val="12"/>
              </w:rPr>
            </w:pPr>
            <w:r w:rsidRPr="008C076B">
              <w:rPr>
                <w:sz w:val="12"/>
                <w:szCs w:val="12"/>
              </w:rPr>
              <w:t>Alev SÜZEN</w:t>
            </w:r>
          </w:p>
          <w:p w14:paraId="0F83365F" w14:textId="77777777" w:rsidR="000F4209" w:rsidRPr="008C076B" w:rsidRDefault="000F4209" w:rsidP="000F4209">
            <w:pPr>
              <w:jc w:val="both"/>
              <w:rPr>
                <w:sz w:val="12"/>
                <w:szCs w:val="12"/>
              </w:rPr>
            </w:pPr>
          </w:p>
          <w:p w14:paraId="37C9A404" w14:textId="77777777" w:rsidR="000F4209" w:rsidRPr="008C076B" w:rsidRDefault="000F4209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7D2CF3" w:rsidRPr="008C076B" w14:paraId="5E631E08" w14:textId="77777777" w:rsidTr="00C34CA0">
        <w:trPr>
          <w:trHeight w:val="303"/>
        </w:trPr>
        <w:tc>
          <w:tcPr>
            <w:tcW w:w="1299" w:type="dxa"/>
          </w:tcPr>
          <w:p w14:paraId="76896D5F" w14:textId="77777777" w:rsidR="007D2CF3" w:rsidRPr="008C076B" w:rsidRDefault="007D2CF3" w:rsidP="00AD332F">
            <w:pPr>
              <w:jc w:val="both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3.30-</w:t>
            </w:r>
            <w:r w:rsidRPr="008C076B">
              <w:rPr>
                <w:sz w:val="12"/>
                <w:szCs w:val="12"/>
              </w:rPr>
              <w:t>-15.15</w:t>
            </w:r>
          </w:p>
        </w:tc>
        <w:tc>
          <w:tcPr>
            <w:tcW w:w="2524" w:type="dxa"/>
            <w:gridSpan w:val="2"/>
          </w:tcPr>
          <w:p w14:paraId="1135C528" w14:textId="77777777" w:rsidR="007D2CF3" w:rsidRPr="008C076B" w:rsidRDefault="007D2CF3" w:rsidP="00AD332F">
            <w:pPr>
              <w:jc w:val="both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rup 9</w:t>
            </w:r>
          </w:p>
          <w:p w14:paraId="56D95BE2" w14:textId="77777777" w:rsidR="007D2CF3" w:rsidRPr="008C076B" w:rsidRDefault="007D2CF3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3260" w:type="dxa"/>
            <w:gridSpan w:val="2"/>
          </w:tcPr>
          <w:p w14:paraId="6BA6CA76" w14:textId="77777777" w:rsidR="007D2CF3" w:rsidRPr="008C076B" w:rsidRDefault="007D2CF3" w:rsidP="00AD332F">
            <w:pPr>
              <w:jc w:val="both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rup 10</w:t>
            </w:r>
          </w:p>
        </w:tc>
        <w:tc>
          <w:tcPr>
            <w:tcW w:w="3402" w:type="dxa"/>
            <w:vMerge/>
          </w:tcPr>
          <w:p w14:paraId="78B1F724" w14:textId="77777777" w:rsidR="007D2CF3" w:rsidRPr="008C076B" w:rsidRDefault="007D2CF3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7D2CF3" w:rsidRPr="008C076B" w14:paraId="4E6AB7D6" w14:textId="77777777" w:rsidTr="00C34CA0">
        <w:trPr>
          <w:trHeight w:val="303"/>
        </w:trPr>
        <w:tc>
          <w:tcPr>
            <w:tcW w:w="1299" w:type="dxa"/>
          </w:tcPr>
          <w:p w14:paraId="1B83FFC9" w14:textId="77777777" w:rsidR="007D2CF3" w:rsidRPr="008C076B" w:rsidRDefault="007D2CF3" w:rsidP="00AD332F">
            <w:pPr>
              <w:jc w:val="both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5.30-</w:t>
            </w:r>
            <w:r w:rsidRPr="008C076B">
              <w:rPr>
                <w:sz w:val="12"/>
                <w:szCs w:val="12"/>
              </w:rPr>
              <w:t xml:space="preserve">-17.15 </w:t>
            </w:r>
          </w:p>
        </w:tc>
        <w:tc>
          <w:tcPr>
            <w:tcW w:w="2524" w:type="dxa"/>
            <w:gridSpan w:val="2"/>
          </w:tcPr>
          <w:p w14:paraId="31F8848F" w14:textId="77777777" w:rsidR="007D2CF3" w:rsidRPr="008C076B" w:rsidRDefault="007D2CF3" w:rsidP="00AD332F">
            <w:pPr>
              <w:jc w:val="both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rup 11</w:t>
            </w:r>
          </w:p>
        </w:tc>
        <w:tc>
          <w:tcPr>
            <w:tcW w:w="3260" w:type="dxa"/>
            <w:gridSpan w:val="2"/>
          </w:tcPr>
          <w:p w14:paraId="260220D1" w14:textId="77777777" w:rsidR="007D2CF3" w:rsidRPr="008C076B" w:rsidRDefault="007D2CF3" w:rsidP="00AD332F">
            <w:pPr>
              <w:jc w:val="both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rup 12</w:t>
            </w:r>
          </w:p>
        </w:tc>
        <w:tc>
          <w:tcPr>
            <w:tcW w:w="3402" w:type="dxa"/>
            <w:vMerge/>
          </w:tcPr>
          <w:p w14:paraId="3AB1B49D" w14:textId="77777777" w:rsidR="007D2CF3" w:rsidRPr="008C076B" w:rsidRDefault="007D2CF3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0F4209" w:rsidRPr="008C076B" w14:paraId="0D6CC289" w14:textId="77777777" w:rsidTr="00C34CA0">
        <w:tc>
          <w:tcPr>
            <w:tcW w:w="1299" w:type="dxa"/>
          </w:tcPr>
          <w:p w14:paraId="6F1B6D8C" w14:textId="77777777" w:rsidR="000F4209" w:rsidRPr="008C076B" w:rsidRDefault="000F4209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02" w:type="dxa"/>
          </w:tcPr>
          <w:p w14:paraId="0A4687C7" w14:textId="77777777" w:rsidR="000F4209" w:rsidRPr="008C076B" w:rsidRDefault="000F4209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222" w:type="dxa"/>
          </w:tcPr>
          <w:p w14:paraId="4ED390C5" w14:textId="77777777" w:rsidR="000F4209" w:rsidRPr="008C076B" w:rsidRDefault="000F4209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83" w:type="dxa"/>
          </w:tcPr>
          <w:p w14:paraId="2565A73D" w14:textId="77777777" w:rsidR="000F4209" w:rsidRPr="008C076B" w:rsidRDefault="000F4209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877" w:type="dxa"/>
          </w:tcPr>
          <w:p w14:paraId="47CDA88D" w14:textId="77777777" w:rsidR="000F4209" w:rsidRPr="008C076B" w:rsidRDefault="000F4209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3402" w:type="dxa"/>
          </w:tcPr>
          <w:p w14:paraId="37C7F773" w14:textId="77777777" w:rsidR="000F4209" w:rsidRPr="008C076B" w:rsidRDefault="000F4209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0F4209" w:rsidRPr="008C076B" w14:paraId="0A77D892" w14:textId="77777777" w:rsidTr="00C34CA0">
        <w:tc>
          <w:tcPr>
            <w:tcW w:w="7083" w:type="dxa"/>
            <w:gridSpan w:val="5"/>
          </w:tcPr>
          <w:p w14:paraId="206FA763" w14:textId="77777777" w:rsidR="000F4209" w:rsidRPr="008C076B" w:rsidRDefault="000F4209" w:rsidP="000360DB">
            <w:pPr>
              <w:jc w:val="center"/>
              <w:rPr>
                <w:sz w:val="12"/>
                <w:szCs w:val="12"/>
              </w:rPr>
            </w:pPr>
            <w:r w:rsidRPr="008C076B">
              <w:rPr>
                <w:sz w:val="12"/>
                <w:szCs w:val="12"/>
              </w:rPr>
              <w:t>Beceri 1</w:t>
            </w:r>
          </w:p>
        </w:tc>
        <w:tc>
          <w:tcPr>
            <w:tcW w:w="3402" w:type="dxa"/>
          </w:tcPr>
          <w:p w14:paraId="76753B7B" w14:textId="77777777" w:rsidR="000F4209" w:rsidRPr="008C076B" w:rsidRDefault="000F4209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0F4209" w:rsidRPr="008C076B" w14:paraId="743765AB" w14:textId="77777777" w:rsidTr="00C34CA0">
        <w:tc>
          <w:tcPr>
            <w:tcW w:w="1299" w:type="dxa"/>
            <w:shd w:val="clear" w:color="auto" w:fill="FFC000" w:themeFill="accent4"/>
          </w:tcPr>
          <w:p w14:paraId="32BC0852" w14:textId="0AC36E09" w:rsidR="000F4209" w:rsidRPr="00496D8F" w:rsidRDefault="007D2CF3" w:rsidP="00AD332F">
            <w:pPr>
              <w:jc w:val="both"/>
              <w:rPr>
                <w:b/>
                <w:bCs/>
                <w:sz w:val="12"/>
                <w:szCs w:val="12"/>
              </w:rPr>
            </w:pPr>
            <w:r w:rsidRPr="00496D8F">
              <w:rPr>
                <w:b/>
                <w:bCs/>
                <w:sz w:val="12"/>
                <w:szCs w:val="12"/>
              </w:rPr>
              <w:t>1</w:t>
            </w:r>
            <w:r w:rsidR="00496D8F" w:rsidRPr="00496D8F">
              <w:rPr>
                <w:b/>
                <w:bCs/>
                <w:sz w:val="12"/>
                <w:szCs w:val="12"/>
              </w:rPr>
              <w:t>4</w:t>
            </w:r>
            <w:r w:rsidRPr="00496D8F">
              <w:rPr>
                <w:b/>
                <w:bCs/>
                <w:sz w:val="12"/>
                <w:szCs w:val="12"/>
              </w:rPr>
              <w:t xml:space="preserve">  </w:t>
            </w:r>
            <w:r w:rsidR="00496D8F">
              <w:rPr>
                <w:b/>
                <w:bCs/>
                <w:sz w:val="12"/>
                <w:szCs w:val="12"/>
              </w:rPr>
              <w:t>E</w:t>
            </w:r>
            <w:r w:rsidRPr="00496D8F">
              <w:rPr>
                <w:b/>
                <w:bCs/>
                <w:sz w:val="12"/>
                <w:szCs w:val="12"/>
              </w:rPr>
              <w:t xml:space="preserve">ylül  </w:t>
            </w:r>
            <w:r w:rsidR="008F6C76" w:rsidRPr="00496D8F">
              <w:rPr>
                <w:b/>
                <w:bCs/>
                <w:sz w:val="12"/>
                <w:szCs w:val="12"/>
              </w:rPr>
              <w:t>2023</w:t>
            </w:r>
          </w:p>
        </w:tc>
        <w:tc>
          <w:tcPr>
            <w:tcW w:w="2524" w:type="dxa"/>
            <w:gridSpan w:val="2"/>
          </w:tcPr>
          <w:p w14:paraId="7297FCDD" w14:textId="77777777" w:rsidR="000F4209" w:rsidRPr="00496D8F" w:rsidRDefault="000F4209" w:rsidP="000360DB">
            <w:pPr>
              <w:jc w:val="center"/>
              <w:rPr>
                <w:sz w:val="12"/>
                <w:szCs w:val="12"/>
              </w:rPr>
            </w:pPr>
            <w:r w:rsidRPr="00496D8F">
              <w:rPr>
                <w:sz w:val="12"/>
                <w:szCs w:val="12"/>
              </w:rPr>
              <w:t>Eğitici 1</w:t>
            </w:r>
          </w:p>
        </w:tc>
        <w:tc>
          <w:tcPr>
            <w:tcW w:w="3260" w:type="dxa"/>
            <w:gridSpan w:val="2"/>
          </w:tcPr>
          <w:p w14:paraId="4BCCAAA3" w14:textId="77777777" w:rsidR="000F4209" w:rsidRPr="00496D8F" w:rsidRDefault="000F4209" w:rsidP="000360DB">
            <w:pPr>
              <w:jc w:val="center"/>
              <w:rPr>
                <w:sz w:val="12"/>
                <w:szCs w:val="12"/>
              </w:rPr>
            </w:pPr>
            <w:r w:rsidRPr="00496D8F">
              <w:rPr>
                <w:sz w:val="12"/>
                <w:szCs w:val="12"/>
              </w:rPr>
              <w:t>Eğitici 2</w:t>
            </w:r>
          </w:p>
        </w:tc>
        <w:tc>
          <w:tcPr>
            <w:tcW w:w="3402" w:type="dxa"/>
          </w:tcPr>
          <w:p w14:paraId="05BB0EE7" w14:textId="77777777" w:rsidR="000F4209" w:rsidRPr="00496D8F" w:rsidRDefault="000F4209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7D2CF3" w:rsidRPr="008C076B" w14:paraId="64E18D5D" w14:textId="77777777" w:rsidTr="00C34CA0">
        <w:trPr>
          <w:trHeight w:val="303"/>
        </w:trPr>
        <w:tc>
          <w:tcPr>
            <w:tcW w:w="1299" w:type="dxa"/>
          </w:tcPr>
          <w:p w14:paraId="0C444257" w14:textId="77777777" w:rsidR="007D2CF3" w:rsidRPr="00496D8F" w:rsidRDefault="007D2CF3" w:rsidP="00AD332F">
            <w:pPr>
              <w:jc w:val="both"/>
              <w:rPr>
                <w:sz w:val="12"/>
                <w:szCs w:val="12"/>
              </w:rPr>
            </w:pPr>
            <w:r w:rsidRPr="00496D8F">
              <w:rPr>
                <w:sz w:val="12"/>
                <w:szCs w:val="12"/>
              </w:rPr>
              <w:t>13.30---15.15</w:t>
            </w:r>
          </w:p>
        </w:tc>
        <w:tc>
          <w:tcPr>
            <w:tcW w:w="2524" w:type="dxa"/>
            <w:gridSpan w:val="2"/>
          </w:tcPr>
          <w:p w14:paraId="31B1C8C4" w14:textId="77777777" w:rsidR="007D2CF3" w:rsidRPr="00496D8F" w:rsidRDefault="007D2CF3" w:rsidP="00AD332F">
            <w:pPr>
              <w:jc w:val="both"/>
              <w:rPr>
                <w:sz w:val="12"/>
                <w:szCs w:val="12"/>
              </w:rPr>
            </w:pPr>
            <w:r w:rsidRPr="00496D8F">
              <w:rPr>
                <w:sz w:val="12"/>
                <w:szCs w:val="12"/>
              </w:rPr>
              <w:t xml:space="preserve">Grup 13 </w:t>
            </w:r>
          </w:p>
          <w:p w14:paraId="0C6FD3C9" w14:textId="77777777" w:rsidR="007D2CF3" w:rsidRPr="00496D8F" w:rsidRDefault="007D2CF3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3260" w:type="dxa"/>
            <w:gridSpan w:val="2"/>
          </w:tcPr>
          <w:p w14:paraId="391C6B8F" w14:textId="77777777" w:rsidR="007D2CF3" w:rsidRPr="00496D8F" w:rsidRDefault="007D2CF3" w:rsidP="00AD332F">
            <w:pPr>
              <w:jc w:val="both"/>
              <w:rPr>
                <w:sz w:val="12"/>
                <w:szCs w:val="12"/>
              </w:rPr>
            </w:pPr>
            <w:r w:rsidRPr="00496D8F">
              <w:rPr>
                <w:sz w:val="12"/>
                <w:szCs w:val="12"/>
              </w:rPr>
              <w:t>Grup 14</w:t>
            </w:r>
          </w:p>
        </w:tc>
        <w:tc>
          <w:tcPr>
            <w:tcW w:w="3402" w:type="dxa"/>
            <w:vMerge w:val="restart"/>
          </w:tcPr>
          <w:p w14:paraId="125726DE" w14:textId="77777777" w:rsidR="007D2CF3" w:rsidRPr="00496D8F" w:rsidRDefault="007D2CF3" w:rsidP="000F4209">
            <w:pPr>
              <w:jc w:val="both"/>
              <w:rPr>
                <w:sz w:val="12"/>
                <w:szCs w:val="12"/>
              </w:rPr>
            </w:pPr>
            <w:r w:rsidRPr="00496D8F">
              <w:rPr>
                <w:sz w:val="12"/>
                <w:szCs w:val="12"/>
              </w:rPr>
              <w:t>İsmail KIRLI</w:t>
            </w:r>
          </w:p>
          <w:p w14:paraId="347AC4ED" w14:textId="77777777" w:rsidR="007D2CF3" w:rsidRPr="00496D8F" w:rsidRDefault="007D2CF3" w:rsidP="000F4209">
            <w:pPr>
              <w:jc w:val="both"/>
              <w:rPr>
                <w:sz w:val="12"/>
                <w:szCs w:val="12"/>
              </w:rPr>
            </w:pPr>
            <w:r w:rsidRPr="00496D8F">
              <w:rPr>
                <w:sz w:val="12"/>
                <w:szCs w:val="12"/>
              </w:rPr>
              <w:t>Serkan ERGÖZEN</w:t>
            </w:r>
          </w:p>
        </w:tc>
      </w:tr>
      <w:tr w:rsidR="007D2CF3" w:rsidRPr="008C076B" w14:paraId="0A2B7F44" w14:textId="77777777" w:rsidTr="00C34CA0">
        <w:trPr>
          <w:trHeight w:val="303"/>
        </w:trPr>
        <w:tc>
          <w:tcPr>
            <w:tcW w:w="1299" w:type="dxa"/>
          </w:tcPr>
          <w:p w14:paraId="3BF91DC0" w14:textId="77777777" w:rsidR="007D2CF3" w:rsidRPr="008C076B" w:rsidRDefault="007D2CF3" w:rsidP="00AD332F">
            <w:pPr>
              <w:jc w:val="both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5.30-</w:t>
            </w:r>
            <w:r w:rsidRPr="008C076B">
              <w:rPr>
                <w:sz w:val="12"/>
                <w:szCs w:val="12"/>
              </w:rPr>
              <w:t xml:space="preserve">-17.15 </w:t>
            </w:r>
          </w:p>
        </w:tc>
        <w:tc>
          <w:tcPr>
            <w:tcW w:w="2524" w:type="dxa"/>
            <w:gridSpan w:val="2"/>
          </w:tcPr>
          <w:p w14:paraId="5EF716FB" w14:textId="77777777" w:rsidR="007D2CF3" w:rsidRPr="008C076B" w:rsidRDefault="007D2CF3" w:rsidP="00AD332F">
            <w:pPr>
              <w:jc w:val="both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 xml:space="preserve">Grup 15 </w:t>
            </w:r>
          </w:p>
          <w:p w14:paraId="483978EB" w14:textId="77777777" w:rsidR="007D2CF3" w:rsidRPr="008C076B" w:rsidRDefault="007D2CF3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3260" w:type="dxa"/>
            <w:gridSpan w:val="2"/>
          </w:tcPr>
          <w:p w14:paraId="5FE0B220" w14:textId="77777777" w:rsidR="007D2CF3" w:rsidRPr="008C076B" w:rsidRDefault="007D2CF3" w:rsidP="00AD332F">
            <w:pPr>
              <w:jc w:val="both"/>
              <w:rPr>
                <w:sz w:val="12"/>
                <w:szCs w:val="12"/>
              </w:rPr>
            </w:pPr>
            <w:r w:rsidRPr="008C076B">
              <w:rPr>
                <w:sz w:val="12"/>
                <w:szCs w:val="12"/>
              </w:rPr>
              <w:t xml:space="preserve"> </w:t>
            </w:r>
            <w:r>
              <w:rPr>
                <w:sz w:val="12"/>
                <w:szCs w:val="12"/>
              </w:rPr>
              <w:t>Grup 16</w:t>
            </w:r>
            <w:r w:rsidRPr="008C076B">
              <w:rPr>
                <w:sz w:val="12"/>
                <w:szCs w:val="12"/>
              </w:rPr>
              <w:t xml:space="preserve"> </w:t>
            </w:r>
          </w:p>
        </w:tc>
        <w:tc>
          <w:tcPr>
            <w:tcW w:w="3402" w:type="dxa"/>
            <w:vMerge/>
          </w:tcPr>
          <w:p w14:paraId="4A1E5EE6" w14:textId="77777777" w:rsidR="007D2CF3" w:rsidRPr="008C076B" w:rsidRDefault="007D2CF3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0F4209" w:rsidRPr="008C076B" w14:paraId="4247109E" w14:textId="77777777" w:rsidTr="00C34CA0">
        <w:tc>
          <w:tcPr>
            <w:tcW w:w="1299" w:type="dxa"/>
            <w:shd w:val="clear" w:color="auto" w:fill="auto"/>
          </w:tcPr>
          <w:p w14:paraId="41BE01C9" w14:textId="77777777" w:rsidR="000F4209" w:rsidRPr="008C076B" w:rsidRDefault="000F4209" w:rsidP="00AD332F">
            <w:pPr>
              <w:jc w:val="both"/>
              <w:rPr>
                <w:b/>
                <w:bCs/>
                <w:color w:val="FF0000"/>
                <w:sz w:val="12"/>
                <w:szCs w:val="12"/>
              </w:rPr>
            </w:pPr>
          </w:p>
        </w:tc>
        <w:tc>
          <w:tcPr>
            <w:tcW w:w="1302" w:type="dxa"/>
            <w:shd w:val="clear" w:color="auto" w:fill="auto"/>
          </w:tcPr>
          <w:p w14:paraId="31574AB2" w14:textId="77777777" w:rsidR="000F4209" w:rsidRPr="008C076B" w:rsidRDefault="000F4209" w:rsidP="00AD332F">
            <w:pPr>
              <w:jc w:val="both"/>
              <w:rPr>
                <w:b/>
                <w:bCs/>
                <w:color w:val="FF0000"/>
                <w:sz w:val="12"/>
                <w:szCs w:val="12"/>
              </w:rPr>
            </w:pPr>
          </w:p>
        </w:tc>
        <w:tc>
          <w:tcPr>
            <w:tcW w:w="1222" w:type="dxa"/>
            <w:shd w:val="clear" w:color="auto" w:fill="auto"/>
          </w:tcPr>
          <w:p w14:paraId="7CD95DDC" w14:textId="77777777" w:rsidR="000F4209" w:rsidRPr="008C076B" w:rsidRDefault="000F4209" w:rsidP="00AD332F">
            <w:pPr>
              <w:jc w:val="both"/>
              <w:rPr>
                <w:color w:val="FF0000"/>
                <w:sz w:val="12"/>
                <w:szCs w:val="12"/>
              </w:rPr>
            </w:pPr>
          </w:p>
        </w:tc>
        <w:tc>
          <w:tcPr>
            <w:tcW w:w="1383" w:type="dxa"/>
            <w:shd w:val="clear" w:color="auto" w:fill="auto"/>
          </w:tcPr>
          <w:p w14:paraId="39F2C0E6" w14:textId="77777777" w:rsidR="000F4209" w:rsidRPr="008C076B" w:rsidRDefault="000F4209" w:rsidP="00AD332F">
            <w:pPr>
              <w:jc w:val="both"/>
              <w:rPr>
                <w:color w:val="FF0000"/>
                <w:sz w:val="12"/>
                <w:szCs w:val="12"/>
              </w:rPr>
            </w:pPr>
          </w:p>
        </w:tc>
        <w:tc>
          <w:tcPr>
            <w:tcW w:w="1877" w:type="dxa"/>
            <w:shd w:val="clear" w:color="auto" w:fill="auto"/>
          </w:tcPr>
          <w:p w14:paraId="30DF1AB0" w14:textId="77777777" w:rsidR="000F4209" w:rsidRPr="008C076B" w:rsidRDefault="000F4209" w:rsidP="00AD332F">
            <w:pPr>
              <w:jc w:val="both"/>
              <w:rPr>
                <w:color w:val="FF0000"/>
                <w:sz w:val="12"/>
                <w:szCs w:val="12"/>
              </w:rPr>
            </w:pPr>
          </w:p>
        </w:tc>
        <w:tc>
          <w:tcPr>
            <w:tcW w:w="3402" w:type="dxa"/>
            <w:vMerge/>
          </w:tcPr>
          <w:p w14:paraId="7A0F9153" w14:textId="77777777" w:rsidR="000F4209" w:rsidRPr="008C076B" w:rsidRDefault="000F4209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0F4209" w:rsidRPr="008C076B" w14:paraId="1F00961A" w14:textId="77777777" w:rsidTr="00C34CA0">
        <w:tc>
          <w:tcPr>
            <w:tcW w:w="1299" w:type="dxa"/>
            <w:shd w:val="clear" w:color="auto" w:fill="FFFFFF" w:themeFill="background1"/>
          </w:tcPr>
          <w:p w14:paraId="3B5553CB" w14:textId="77777777" w:rsidR="000F4209" w:rsidRPr="008C076B" w:rsidRDefault="000F4209" w:rsidP="00AD332F">
            <w:pPr>
              <w:jc w:val="both"/>
              <w:rPr>
                <w:b/>
                <w:bCs/>
                <w:color w:val="FF0000"/>
                <w:sz w:val="12"/>
                <w:szCs w:val="12"/>
              </w:rPr>
            </w:pPr>
          </w:p>
        </w:tc>
        <w:tc>
          <w:tcPr>
            <w:tcW w:w="1302" w:type="dxa"/>
            <w:shd w:val="clear" w:color="auto" w:fill="FFFFFF" w:themeFill="background1"/>
          </w:tcPr>
          <w:p w14:paraId="537C56C8" w14:textId="77777777" w:rsidR="000F4209" w:rsidRPr="008C076B" w:rsidRDefault="000F4209" w:rsidP="00AD332F">
            <w:pPr>
              <w:jc w:val="both"/>
              <w:rPr>
                <w:b/>
                <w:bCs/>
                <w:color w:val="FF0000"/>
                <w:sz w:val="12"/>
                <w:szCs w:val="12"/>
              </w:rPr>
            </w:pPr>
          </w:p>
        </w:tc>
        <w:tc>
          <w:tcPr>
            <w:tcW w:w="1222" w:type="dxa"/>
            <w:shd w:val="clear" w:color="auto" w:fill="FFFFFF" w:themeFill="background1"/>
          </w:tcPr>
          <w:p w14:paraId="641A0DCC" w14:textId="77777777" w:rsidR="000F4209" w:rsidRPr="008C076B" w:rsidRDefault="000F4209" w:rsidP="00AD332F">
            <w:pPr>
              <w:jc w:val="both"/>
              <w:rPr>
                <w:color w:val="FF0000"/>
                <w:sz w:val="12"/>
                <w:szCs w:val="12"/>
              </w:rPr>
            </w:pPr>
          </w:p>
        </w:tc>
        <w:tc>
          <w:tcPr>
            <w:tcW w:w="1383" w:type="dxa"/>
            <w:shd w:val="clear" w:color="auto" w:fill="FFFFFF" w:themeFill="background1"/>
          </w:tcPr>
          <w:p w14:paraId="56902E77" w14:textId="77777777" w:rsidR="000F4209" w:rsidRPr="008C076B" w:rsidRDefault="000F4209" w:rsidP="00AD332F">
            <w:pPr>
              <w:jc w:val="both"/>
              <w:rPr>
                <w:color w:val="FF0000"/>
                <w:sz w:val="12"/>
                <w:szCs w:val="12"/>
              </w:rPr>
            </w:pPr>
          </w:p>
        </w:tc>
        <w:tc>
          <w:tcPr>
            <w:tcW w:w="1877" w:type="dxa"/>
            <w:shd w:val="clear" w:color="auto" w:fill="FFFFFF" w:themeFill="background1"/>
          </w:tcPr>
          <w:p w14:paraId="74535F86" w14:textId="77777777" w:rsidR="000F4209" w:rsidRPr="008C076B" w:rsidRDefault="000F4209" w:rsidP="00AD332F">
            <w:pPr>
              <w:jc w:val="both"/>
              <w:rPr>
                <w:color w:val="FF0000"/>
                <w:sz w:val="12"/>
                <w:szCs w:val="12"/>
              </w:rPr>
            </w:pPr>
          </w:p>
        </w:tc>
        <w:tc>
          <w:tcPr>
            <w:tcW w:w="3402" w:type="dxa"/>
          </w:tcPr>
          <w:p w14:paraId="3D847EC8" w14:textId="77777777" w:rsidR="000F4209" w:rsidRPr="008C076B" w:rsidRDefault="000F4209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0F4209" w:rsidRPr="008C076B" w14:paraId="47B67377" w14:textId="77777777" w:rsidTr="00C34CA0">
        <w:tc>
          <w:tcPr>
            <w:tcW w:w="7083" w:type="dxa"/>
            <w:gridSpan w:val="5"/>
            <w:shd w:val="clear" w:color="auto" w:fill="D9D9D9" w:themeFill="background1" w:themeFillShade="D9"/>
          </w:tcPr>
          <w:p w14:paraId="748B15F2" w14:textId="77777777" w:rsidR="000F4209" w:rsidRPr="008C076B" w:rsidRDefault="000F4209" w:rsidP="005E2D4C">
            <w:pPr>
              <w:jc w:val="center"/>
              <w:rPr>
                <w:b/>
                <w:bCs/>
                <w:sz w:val="12"/>
                <w:szCs w:val="12"/>
              </w:rPr>
            </w:pPr>
            <w:bookmarkStart w:id="11" w:name="_Hlk81095343"/>
            <w:r w:rsidRPr="008C076B">
              <w:rPr>
                <w:b/>
                <w:bCs/>
                <w:sz w:val="12"/>
                <w:szCs w:val="12"/>
              </w:rPr>
              <w:t>Klinik uygulama</w:t>
            </w:r>
          </w:p>
          <w:p w14:paraId="16D5CF17" w14:textId="77777777" w:rsidR="000F4209" w:rsidRPr="008C076B" w:rsidRDefault="000F4209" w:rsidP="005E2D4C">
            <w:pPr>
              <w:jc w:val="center"/>
              <w:rPr>
                <w:b/>
                <w:bCs/>
                <w:sz w:val="12"/>
                <w:szCs w:val="12"/>
              </w:rPr>
            </w:pPr>
            <w:r w:rsidRPr="008C076B">
              <w:rPr>
                <w:b/>
                <w:bCs/>
                <w:sz w:val="12"/>
                <w:szCs w:val="12"/>
              </w:rPr>
              <w:t>Ana Gruplar 4 er kişiden oluşacak şekilde 3 alt gruba ayrıldı</w:t>
            </w:r>
          </w:p>
          <w:p w14:paraId="237667AB" w14:textId="77777777" w:rsidR="000F4209" w:rsidRPr="008C076B" w:rsidRDefault="000F4209" w:rsidP="005E2D4C">
            <w:pPr>
              <w:jc w:val="center"/>
              <w:rPr>
                <w:color w:val="FF0000"/>
                <w:sz w:val="12"/>
                <w:szCs w:val="12"/>
              </w:rPr>
            </w:pPr>
            <w:r w:rsidRPr="008C076B">
              <w:rPr>
                <w:b/>
                <w:bCs/>
                <w:sz w:val="12"/>
                <w:szCs w:val="12"/>
              </w:rPr>
              <w:t>Beceri 2 : Hasta Başı Öykü Alma Uygulaması</w:t>
            </w:r>
          </w:p>
        </w:tc>
        <w:tc>
          <w:tcPr>
            <w:tcW w:w="3402" w:type="dxa"/>
          </w:tcPr>
          <w:p w14:paraId="1073DB73" w14:textId="77777777" w:rsidR="000F4209" w:rsidRPr="008C076B" w:rsidRDefault="000F4209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0F4209" w:rsidRPr="008C076B" w14:paraId="72E61821" w14:textId="77777777" w:rsidTr="00C34CA0">
        <w:tc>
          <w:tcPr>
            <w:tcW w:w="1299" w:type="dxa"/>
            <w:shd w:val="clear" w:color="auto" w:fill="FFC000" w:themeFill="accent4"/>
          </w:tcPr>
          <w:p w14:paraId="3D7867E9" w14:textId="323F9F97" w:rsidR="000F4209" w:rsidRPr="008C076B" w:rsidRDefault="00696E99" w:rsidP="00AD332F">
            <w:pPr>
              <w:jc w:val="both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1</w:t>
            </w:r>
            <w:r w:rsidR="00496D8F">
              <w:rPr>
                <w:b/>
                <w:bCs/>
                <w:sz w:val="12"/>
                <w:szCs w:val="12"/>
              </w:rPr>
              <w:t>3</w:t>
            </w:r>
            <w:r>
              <w:rPr>
                <w:b/>
                <w:bCs/>
                <w:sz w:val="12"/>
                <w:szCs w:val="12"/>
              </w:rPr>
              <w:t xml:space="preserve"> </w:t>
            </w:r>
            <w:r w:rsidR="009E6B7E">
              <w:rPr>
                <w:b/>
                <w:bCs/>
                <w:sz w:val="12"/>
                <w:szCs w:val="12"/>
              </w:rPr>
              <w:t>E</w:t>
            </w:r>
            <w:r>
              <w:rPr>
                <w:b/>
                <w:bCs/>
                <w:sz w:val="12"/>
                <w:szCs w:val="12"/>
              </w:rPr>
              <w:t xml:space="preserve">ylül </w:t>
            </w:r>
            <w:r w:rsidR="008F6C76">
              <w:rPr>
                <w:b/>
                <w:bCs/>
                <w:sz w:val="12"/>
                <w:szCs w:val="12"/>
              </w:rPr>
              <w:t>2023</w:t>
            </w:r>
          </w:p>
        </w:tc>
        <w:tc>
          <w:tcPr>
            <w:tcW w:w="1302" w:type="dxa"/>
          </w:tcPr>
          <w:p w14:paraId="4F371AA7" w14:textId="77777777" w:rsidR="000F4209" w:rsidRPr="008C076B" w:rsidRDefault="000F4209" w:rsidP="00AD332F">
            <w:pPr>
              <w:jc w:val="both"/>
              <w:rPr>
                <w:b/>
                <w:bCs/>
                <w:sz w:val="12"/>
                <w:szCs w:val="12"/>
              </w:rPr>
            </w:pPr>
            <w:r w:rsidRPr="008C076B">
              <w:rPr>
                <w:sz w:val="12"/>
                <w:szCs w:val="12"/>
              </w:rPr>
              <w:t>Eğitici 1</w:t>
            </w:r>
          </w:p>
        </w:tc>
        <w:tc>
          <w:tcPr>
            <w:tcW w:w="1222" w:type="dxa"/>
          </w:tcPr>
          <w:p w14:paraId="10065DAD" w14:textId="77777777" w:rsidR="000F4209" w:rsidRPr="008C076B" w:rsidRDefault="000F4209" w:rsidP="00AD332F">
            <w:pPr>
              <w:jc w:val="both"/>
              <w:rPr>
                <w:sz w:val="12"/>
                <w:szCs w:val="12"/>
              </w:rPr>
            </w:pPr>
            <w:r w:rsidRPr="008C076B">
              <w:rPr>
                <w:sz w:val="12"/>
                <w:szCs w:val="12"/>
              </w:rPr>
              <w:t>Eğitici 2</w:t>
            </w:r>
          </w:p>
        </w:tc>
        <w:tc>
          <w:tcPr>
            <w:tcW w:w="1383" w:type="dxa"/>
          </w:tcPr>
          <w:p w14:paraId="5F4463A1" w14:textId="77777777" w:rsidR="000F4209" w:rsidRPr="008C076B" w:rsidRDefault="000F4209" w:rsidP="00AD332F">
            <w:pPr>
              <w:jc w:val="both"/>
              <w:rPr>
                <w:sz w:val="12"/>
                <w:szCs w:val="12"/>
              </w:rPr>
            </w:pPr>
            <w:r w:rsidRPr="008C076B">
              <w:rPr>
                <w:sz w:val="12"/>
                <w:szCs w:val="12"/>
              </w:rPr>
              <w:t>Eğitici 3</w:t>
            </w:r>
          </w:p>
        </w:tc>
        <w:tc>
          <w:tcPr>
            <w:tcW w:w="1877" w:type="dxa"/>
          </w:tcPr>
          <w:p w14:paraId="5DAEF0A7" w14:textId="77777777" w:rsidR="000F4209" w:rsidRPr="008C076B" w:rsidRDefault="000F4209" w:rsidP="00AD332F">
            <w:pPr>
              <w:jc w:val="both"/>
              <w:rPr>
                <w:sz w:val="12"/>
                <w:szCs w:val="12"/>
              </w:rPr>
            </w:pPr>
            <w:r w:rsidRPr="008C076B">
              <w:rPr>
                <w:sz w:val="12"/>
                <w:szCs w:val="12"/>
              </w:rPr>
              <w:t>Eğitici 4</w:t>
            </w:r>
          </w:p>
        </w:tc>
        <w:tc>
          <w:tcPr>
            <w:tcW w:w="3402" w:type="dxa"/>
            <w:vMerge w:val="restart"/>
          </w:tcPr>
          <w:p w14:paraId="56EC1004" w14:textId="77777777" w:rsidR="00C34CA0" w:rsidRDefault="00C34CA0" w:rsidP="002365AB">
            <w:pPr>
              <w:jc w:val="both"/>
              <w:rPr>
                <w:rFonts w:ascii="Times New Roman" w:hAnsi="Times New Roman" w:cs="Times New Roman"/>
                <w:iCs/>
                <w:sz w:val="12"/>
                <w:szCs w:val="12"/>
              </w:rPr>
            </w:pPr>
          </w:p>
          <w:p w14:paraId="1B53165B" w14:textId="61500C13" w:rsidR="000F4209" w:rsidRPr="0076637D" w:rsidRDefault="000F4209" w:rsidP="002365AB">
            <w:pPr>
              <w:jc w:val="both"/>
              <w:rPr>
                <w:rFonts w:ascii="Times New Roman" w:hAnsi="Times New Roman" w:cs="Times New Roman"/>
                <w:iCs/>
                <w:sz w:val="12"/>
                <w:szCs w:val="12"/>
              </w:rPr>
            </w:pPr>
            <w:r w:rsidRPr="0076637D">
              <w:rPr>
                <w:rFonts w:ascii="Times New Roman" w:hAnsi="Times New Roman" w:cs="Times New Roman"/>
                <w:iCs/>
                <w:sz w:val="12"/>
                <w:szCs w:val="12"/>
              </w:rPr>
              <w:t>E.</w:t>
            </w:r>
            <w:r w:rsidR="0076637D">
              <w:rPr>
                <w:rFonts w:ascii="Times New Roman" w:hAnsi="Times New Roman" w:cs="Times New Roman"/>
                <w:iCs/>
                <w:sz w:val="12"/>
                <w:szCs w:val="12"/>
              </w:rPr>
              <w:t xml:space="preserve"> </w:t>
            </w:r>
            <w:r w:rsidRPr="0076637D">
              <w:rPr>
                <w:rFonts w:ascii="Times New Roman" w:hAnsi="Times New Roman" w:cs="Times New Roman"/>
                <w:iCs/>
                <w:sz w:val="12"/>
                <w:szCs w:val="12"/>
              </w:rPr>
              <w:t xml:space="preserve">Neşe YENİCERI </w:t>
            </w:r>
          </w:p>
          <w:p w14:paraId="5D8D52CF" w14:textId="77777777" w:rsidR="000F4209" w:rsidRPr="0076637D" w:rsidRDefault="000F4209" w:rsidP="002365AB">
            <w:pPr>
              <w:jc w:val="both"/>
              <w:rPr>
                <w:rFonts w:ascii="Times New Roman" w:hAnsi="Times New Roman" w:cs="Times New Roman"/>
                <w:iCs/>
                <w:sz w:val="12"/>
                <w:szCs w:val="12"/>
              </w:rPr>
            </w:pPr>
            <w:r w:rsidRPr="0076637D">
              <w:rPr>
                <w:rFonts w:ascii="Times New Roman" w:hAnsi="Times New Roman" w:cs="Times New Roman"/>
                <w:iCs/>
                <w:sz w:val="12"/>
                <w:szCs w:val="12"/>
              </w:rPr>
              <w:t>Erdoğan ÖZGÜR</w:t>
            </w:r>
          </w:p>
          <w:p w14:paraId="11AEC06B" w14:textId="77777777" w:rsidR="000F4209" w:rsidRPr="0076637D" w:rsidRDefault="000F4209" w:rsidP="002365AB">
            <w:pPr>
              <w:jc w:val="both"/>
              <w:rPr>
                <w:rFonts w:ascii="Times New Roman" w:hAnsi="Times New Roman" w:cs="Times New Roman"/>
                <w:iCs/>
                <w:sz w:val="12"/>
                <w:szCs w:val="12"/>
              </w:rPr>
            </w:pPr>
            <w:r w:rsidRPr="0076637D">
              <w:rPr>
                <w:rFonts w:ascii="Times New Roman" w:hAnsi="Times New Roman" w:cs="Times New Roman"/>
                <w:iCs/>
                <w:sz w:val="12"/>
                <w:szCs w:val="12"/>
              </w:rPr>
              <w:t>İsmail KIRLI</w:t>
            </w:r>
          </w:p>
          <w:p w14:paraId="78188DF4" w14:textId="37C99F8B" w:rsidR="007461A4" w:rsidRPr="0076637D" w:rsidRDefault="000F4209" w:rsidP="002365AB">
            <w:pPr>
              <w:jc w:val="both"/>
              <w:rPr>
                <w:rFonts w:ascii="Times New Roman" w:hAnsi="Times New Roman" w:cs="Times New Roman"/>
                <w:iCs/>
                <w:sz w:val="12"/>
                <w:szCs w:val="12"/>
              </w:rPr>
            </w:pPr>
            <w:r w:rsidRPr="0076637D">
              <w:rPr>
                <w:rFonts w:ascii="Times New Roman" w:hAnsi="Times New Roman" w:cs="Times New Roman"/>
                <w:iCs/>
                <w:sz w:val="12"/>
                <w:szCs w:val="12"/>
              </w:rPr>
              <w:t>Be</w:t>
            </w:r>
            <w:r w:rsidR="0076637D">
              <w:rPr>
                <w:rFonts w:ascii="Times New Roman" w:hAnsi="Times New Roman" w:cs="Times New Roman"/>
                <w:iCs/>
                <w:sz w:val="12"/>
                <w:szCs w:val="12"/>
              </w:rPr>
              <w:t>tül</w:t>
            </w:r>
            <w:r w:rsidRPr="0076637D">
              <w:rPr>
                <w:rFonts w:ascii="Times New Roman" w:hAnsi="Times New Roman" w:cs="Times New Roman"/>
                <w:iCs/>
                <w:sz w:val="12"/>
                <w:szCs w:val="12"/>
              </w:rPr>
              <w:t xml:space="preserve"> BATTALO</w:t>
            </w:r>
            <w:r w:rsidR="0076637D">
              <w:rPr>
                <w:rFonts w:ascii="Times New Roman" w:hAnsi="Times New Roman" w:cs="Times New Roman"/>
                <w:iCs/>
                <w:sz w:val="12"/>
                <w:szCs w:val="12"/>
              </w:rPr>
              <w:t>Ğ</w:t>
            </w:r>
            <w:r w:rsidRPr="0076637D">
              <w:rPr>
                <w:rFonts w:ascii="Times New Roman" w:hAnsi="Times New Roman" w:cs="Times New Roman"/>
                <w:iCs/>
                <w:sz w:val="12"/>
                <w:szCs w:val="12"/>
              </w:rPr>
              <w:t xml:space="preserve">LU </w:t>
            </w:r>
            <w:r w:rsidR="0076637D">
              <w:rPr>
                <w:rFonts w:ascii="Times New Roman" w:hAnsi="Times New Roman" w:cs="Times New Roman"/>
                <w:iCs/>
                <w:sz w:val="12"/>
                <w:szCs w:val="12"/>
              </w:rPr>
              <w:t>İ</w:t>
            </w:r>
            <w:r w:rsidRPr="0076637D">
              <w:rPr>
                <w:rFonts w:ascii="Times New Roman" w:hAnsi="Times New Roman" w:cs="Times New Roman"/>
                <w:iCs/>
                <w:sz w:val="12"/>
                <w:szCs w:val="12"/>
              </w:rPr>
              <w:t>NAN</w:t>
            </w:r>
            <w:r w:rsidR="0076637D">
              <w:rPr>
                <w:rFonts w:ascii="Times New Roman" w:hAnsi="Times New Roman" w:cs="Times New Roman"/>
                <w:iCs/>
                <w:sz w:val="12"/>
                <w:szCs w:val="12"/>
              </w:rPr>
              <w:t>Ç</w:t>
            </w:r>
            <w:r w:rsidR="007461A4" w:rsidRPr="0076637D">
              <w:rPr>
                <w:rFonts w:ascii="Times New Roman" w:hAnsi="Times New Roman" w:cs="Times New Roman"/>
                <w:iCs/>
                <w:sz w:val="12"/>
                <w:szCs w:val="12"/>
              </w:rPr>
              <w:t xml:space="preserve"> </w:t>
            </w:r>
          </w:p>
          <w:p w14:paraId="610AB59C" w14:textId="77777777" w:rsidR="000F4209" w:rsidRPr="007461A4" w:rsidRDefault="007461A4" w:rsidP="002365AB">
            <w:pPr>
              <w:jc w:val="both"/>
              <w:rPr>
                <w:color w:val="FF0000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i/>
                <w:iCs/>
                <w:sz w:val="12"/>
                <w:szCs w:val="12"/>
              </w:rPr>
              <w:t xml:space="preserve">  </w:t>
            </w:r>
          </w:p>
        </w:tc>
      </w:tr>
      <w:tr w:rsidR="00696E99" w:rsidRPr="008C076B" w14:paraId="2FDCDC8D" w14:textId="77777777" w:rsidTr="00C34CA0">
        <w:trPr>
          <w:trHeight w:val="303"/>
        </w:trPr>
        <w:tc>
          <w:tcPr>
            <w:tcW w:w="1299" w:type="dxa"/>
          </w:tcPr>
          <w:p w14:paraId="0038B0DD" w14:textId="77777777" w:rsidR="00696E99" w:rsidRPr="009E6B7E" w:rsidRDefault="00696E99" w:rsidP="00AD332F">
            <w:pPr>
              <w:jc w:val="both"/>
              <w:rPr>
                <w:bCs/>
                <w:sz w:val="12"/>
                <w:szCs w:val="12"/>
              </w:rPr>
            </w:pPr>
            <w:r w:rsidRPr="009E6B7E">
              <w:rPr>
                <w:bCs/>
                <w:sz w:val="12"/>
                <w:szCs w:val="12"/>
              </w:rPr>
              <w:t>13.30--15.15</w:t>
            </w:r>
          </w:p>
        </w:tc>
        <w:tc>
          <w:tcPr>
            <w:tcW w:w="1302" w:type="dxa"/>
          </w:tcPr>
          <w:p w14:paraId="19E5BFF7" w14:textId="77777777" w:rsidR="00696E99" w:rsidRPr="008C076B" w:rsidRDefault="00696E99" w:rsidP="00AD332F">
            <w:pPr>
              <w:jc w:val="both"/>
              <w:rPr>
                <w:b/>
                <w:bCs/>
                <w:sz w:val="12"/>
                <w:szCs w:val="12"/>
              </w:rPr>
            </w:pPr>
            <w:r w:rsidRPr="008C076B">
              <w:rPr>
                <w:b/>
                <w:bCs/>
                <w:sz w:val="12"/>
                <w:szCs w:val="12"/>
              </w:rPr>
              <w:t>Grup 1a</w:t>
            </w:r>
          </w:p>
        </w:tc>
        <w:tc>
          <w:tcPr>
            <w:tcW w:w="1222" w:type="dxa"/>
          </w:tcPr>
          <w:p w14:paraId="1E022A9F" w14:textId="77777777" w:rsidR="00696E99" w:rsidRPr="008C076B" w:rsidRDefault="00696E99" w:rsidP="00AD332F">
            <w:pPr>
              <w:jc w:val="both"/>
              <w:rPr>
                <w:sz w:val="12"/>
                <w:szCs w:val="12"/>
              </w:rPr>
            </w:pPr>
            <w:r w:rsidRPr="008C076B">
              <w:rPr>
                <w:sz w:val="12"/>
                <w:szCs w:val="12"/>
              </w:rPr>
              <w:t>Grup 1b</w:t>
            </w:r>
          </w:p>
          <w:p w14:paraId="5429C6F8" w14:textId="77777777" w:rsidR="00696E99" w:rsidRPr="008C076B" w:rsidRDefault="00696E99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83" w:type="dxa"/>
          </w:tcPr>
          <w:p w14:paraId="61C306C3" w14:textId="77777777" w:rsidR="00696E99" w:rsidRPr="008C076B" w:rsidRDefault="00696E99" w:rsidP="00AD332F">
            <w:pPr>
              <w:jc w:val="both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rup2a</w:t>
            </w:r>
          </w:p>
        </w:tc>
        <w:tc>
          <w:tcPr>
            <w:tcW w:w="1877" w:type="dxa"/>
          </w:tcPr>
          <w:p w14:paraId="11E74B8C" w14:textId="77777777" w:rsidR="00696E99" w:rsidRPr="008C076B" w:rsidRDefault="00696E99" w:rsidP="00AD332F">
            <w:pPr>
              <w:jc w:val="both"/>
              <w:rPr>
                <w:sz w:val="12"/>
                <w:szCs w:val="12"/>
              </w:rPr>
            </w:pPr>
            <w:r w:rsidRPr="008C076B">
              <w:rPr>
                <w:b/>
                <w:bCs/>
                <w:sz w:val="12"/>
                <w:szCs w:val="12"/>
              </w:rPr>
              <w:t>Grup 2b</w:t>
            </w:r>
          </w:p>
          <w:p w14:paraId="7149F221" w14:textId="77777777" w:rsidR="00696E99" w:rsidRPr="008C076B" w:rsidRDefault="00696E99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3402" w:type="dxa"/>
            <w:vMerge/>
          </w:tcPr>
          <w:p w14:paraId="3CDAC5A3" w14:textId="77777777" w:rsidR="00696E99" w:rsidRPr="008C076B" w:rsidRDefault="00696E99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696E99" w:rsidRPr="008C076B" w14:paraId="4A6C7FAE" w14:textId="77777777" w:rsidTr="00C34CA0">
        <w:trPr>
          <w:trHeight w:val="303"/>
        </w:trPr>
        <w:tc>
          <w:tcPr>
            <w:tcW w:w="1299" w:type="dxa"/>
          </w:tcPr>
          <w:p w14:paraId="4705DB00" w14:textId="77777777" w:rsidR="00696E99" w:rsidRPr="008C076B" w:rsidRDefault="00696E99" w:rsidP="00AD332F">
            <w:pPr>
              <w:jc w:val="both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 xml:space="preserve">15.30- </w:t>
            </w:r>
            <w:r w:rsidRPr="008C076B">
              <w:rPr>
                <w:sz w:val="12"/>
                <w:szCs w:val="12"/>
              </w:rPr>
              <w:t xml:space="preserve">-17.15 </w:t>
            </w:r>
          </w:p>
        </w:tc>
        <w:tc>
          <w:tcPr>
            <w:tcW w:w="1302" w:type="dxa"/>
          </w:tcPr>
          <w:p w14:paraId="46AF574E" w14:textId="77777777" w:rsidR="00696E99" w:rsidRPr="008C076B" w:rsidRDefault="00696E99" w:rsidP="00AD332F">
            <w:pPr>
              <w:jc w:val="both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rup 3a</w:t>
            </w:r>
          </w:p>
        </w:tc>
        <w:tc>
          <w:tcPr>
            <w:tcW w:w="1222" w:type="dxa"/>
          </w:tcPr>
          <w:p w14:paraId="4FB5300A" w14:textId="77777777" w:rsidR="00696E99" w:rsidRPr="008C076B" w:rsidRDefault="00696E99" w:rsidP="00AD332F">
            <w:pPr>
              <w:jc w:val="both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rup 3b</w:t>
            </w:r>
          </w:p>
        </w:tc>
        <w:tc>
          <w:tcPr>
            <w:tcW w:w="1383" w:type="dxa"/>
          </w:tcPr>
          <w:p w14:paraId="7500CE44" w14:textId="77777777" w:rsidR="00696E99" w:rsidRPr="008C076B" w:rsidRDefault="00696E99" w:rsidP="00AD332F">
            <w:pPr>
              <w:jc w:val="both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rup 4a</w:t>
            </w:r>
          </w:p>
        </w:tc>
        <w:tc>
          <w:tcPr>
            <w:tcW w:w="1877" w:type="dxa"/>
          </w:tcPr>
          <w:p w14:paraId="3AF5F05A" w14:textId="77777777" w:rsidR="00696E99" w:rsidRPr="008C076B" w:rsidRDefault="00696E99" w:rsidP="00AD332F">
            <w:pPr>
              <w:jc w:val="both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rup 4b</w:t>
            </w:r>
          </w:p>
        </w:tc>
        <w:tc>
          <w:tcPr>
            <w:tcW w:w="3402" w:type="dxa"/>
            <w:vMerge/>
          </w:tcPr>
          <w:p w14:paraId="08128B09" w14:textId="77777777" w:rsidR="00696E99" w:rsidRPr="008C076B" w:rsidRDefault="00696E99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0F4209" w:rsidRPr="008C076B" w14:paraId="26E7BDB0" w14:textId="77777777" w:rsidTr="00C34CA0">
        <w:tc>
          <w:tcPr>
            <w:tcW w:w="7083" w:type="dxa"/>
            <w:gridSpan w:val="5"/>
          </w:tcPr>
          <w:p w14:paraId="3F6B24E1" w14:textId="77777777" w:rsidR="000F4209" w:rsidRPr="008C076B" w:rsidRDefault="000F4209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3402" w:type="dxa"/>
            <w:vMerge/>
          </w:tcPr>
          <w:p w14:paraId="0C72B072" w14:textId="77777777" w:rsidR="000F4209" w:rsidRPr="008C076B" w:rsidRDefault="000F4209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0F4209" w:rsidRPr="008C076B" w14:paraId="46EBEF30" w14:textId="77777777" w:rsidTr="00C34CA0">
        <w:trPr>
          <w:trHeight w:val="10"/>
        </w:trPr>
        <w:tc>
          <w:tcPr>
            <w:tcW w:w="7083" w:type="dxa"/>
            <w:gridSpan w:val="5"/>
          </w:tcPr>
          <w:p w14:paraId="2364CC3A" w14:textId="77777777" w:rsidR="000F4209" w:rsidRPr="008C076B" w:rsidRDefault="000F4209" w:rsidP="005E2D4C">
            <w:pPr>
              <w:jc w:val="center"/>
              <w:rPr>
                <w:b/>
                <w:bCs/>
                <w:sz w:val="12"/>
                <w:szCs w:val="12"/>
              </w:rPr>
            </w:pPr>
            <w:r w:rsidRPr="008C076B">
              <w:rPr>
                <w:b/>
                <w:bCs/>
                <w:sz w:val="12"/>
                <w:szCs w:val="12"/>
              </w:rPr>
              <w:t>Beceri 2 : Hasta Başı Öykü Alma Uygulaması</w:t>
            </w:r>
          </w:p>
        </w:tc>
        <w:tc>
          <w:tcPr>
            <w:tcW w:w="3402" w:type="dxa"/>
            <w:vMerge w:val="restart"/>
          </w:tcPr>
          <w:p w14:paraId="647D6E31" w14:textId="77777777" w:rsidR="00C34CA0" w:rsidRDefault="00C34CA0" w:rsidP="002365AB">
            <w:pPr>
              <w:jc w:val="both"/>
              <w:rPr>
                <w:rFonts w:ascii="Times New Roman" w:hAnsi="Times New Roman" w:cs="Times New Roman"/>
                <w:iCs/>
                <w:sz w:val="12"/>
                <w:szCs w:val="12"/>
              </w:rPr>
            </w:pPr>
          </w:p>
          <w:p w14:paraId="08691717" w14:textId="77777777" w:rsidR="00C34CA0" w:rsidRDefault="00C34CA0" w:rsidP="002365AB">
            <w:pPr>
              <w:jc w:val="both"/>
              <w:rPr>
                <w:rFonts w:ascii="Times New Roman" w:hAnsi="Times New Roman" w:cs="Times New Roman"/>
                <w:iCs/>
                <w:sz w:val="12"/>
                <w:szCs w:val="12"/>
              </w:rPr>
            </w:pPr>
          </w:p>
          <w:p w14:paraId="31F19B6D" w14:textId="77777777" w:rsidR="00C34CA0" w:rsidRDefault="00C34CA0" w:rsidP="002365AB">
            <w:pPr>
              <w:jc w:val="both"/>
              <w:rPr>
                <w:rFonts w:ascii="Times New Roman" w:hAnsi="Times New Roman" w:cs="Times New Roman"/>
                <w:iCs/>
                <w:sz w:val="12"/>
                <w:szCs w:val="12"/>
              </w:rPr>
            </w:pPr>
          </w:p>
          <w:p w14:paraId="45DB19E3" w14:textId="77777777" w:rsidR="00C34CA0" w:rsidRDefault="00C34CA0" w:rsidP="002365AB">
            <w:pPr>
              <w:jc w:val="both"/>
              <w:rPr>
                <w:rFonts w:ascii="Times New Roman" w:hAnsi="Times New Roman" w:cs="Times New Roman"/>
                <w:iCs/>
                <w:sz w:val="12"/>
                <w:szCs w:val="12"/>
              </w:rPr>
            </w:pPr>
          </w:p>
          <w:p w14:paraId="6CFB84E4" w14:textId="7297D534" w:rsidR="000F4209" w:rsidRPr="0076637D" w:rsidRDefault="000F4209" w:rsidP="002365AB">
            <w:pPr>
              <w:jc w:val="both"/>
              <w:rPr>
                <w:rFonts w:ascii="Times New Roman" w:hAnsi="Times New Roman" w:cs="Times New Roman"/>
                <w:iCs/>
                <w:sz w:val="12"/>
                <w:szCs w:val="12"/>
              </w:rPr>
            </w:pPr>
            <w:r w:rsidRPr="0076637D">
              <w:rPr>
                <w:rFonts w:ascii="Times New Roman" w:hAnsi="Times New Roman" w:cs="Times New Roman"/>
                <w:iCs/>
                <w:sz w:val="12"/>
                <w:szCs w:val="12"/>
              </w:rPr>
              <w:t xml:space="preserve">Serkan ERGÖZEN </w:t>
            </w:r>
          </w:p>
          <w:p w14:paraId="08260509" w14:textId="77777777" w:rsidR="000F4209" w:rsidRPr="0076637D" w:rsidRDefault="000F4209" w:rsidP="002365AB">
            <w:pPr>
              <w:jc w:val="both"/>
              <w:rPr>
                <w:rFonts w:ascii="Times New Roman" w:hAnsi="Times New Roman" w:cs="Times New Roman"/>
                <w:iCs/>
                <w:sz w:val="12"/>
                <w:szCs w:val="12"/>
              </w:rPr>
            </w:pPr>
            <w:r w:rsidRPr="0076637D">
              <w:rPr>
                <w:rFonts w:ascii="Times New Roman" w:hAnsi="Times New Roman" w:cs="Times New Roman"/>
                <w:iCs/>
                <w:sz w:val="12"/>
                <w:szCs w:val="12"/>
              </w:rPr>
              <w:t>Ahmet DEMİR</w:t>
            </w:r>
          </w:p>
          <w:p w14:paraId="359BD475" w14:textId="77777777" w:rsidR="00A37C4F" w:rsidRPr="0076637D" w:rsidRDefault="000F4209" w:rsidP="00A37C4F">
            <w:pPr>
              <w:jc w:val="both"/>
              <w:rPr>
                <w:rFonts w:ascii="Times New Roman" w:hAnsi="Times New Roman" w:cs="Times New Roman"/>
                <w:iCs/>
                <w:sz w:val="12"/>
                <w:szCs w:val="12"/>
              </w:rPr>
            </w:pPr>
            <w:r w:rsidRPr="0076637D">
              <w:rPr>
                <w:rFonts w:ascii="Times New Roman" w:hAnsi="Times New Roman" w:cs="Times New Roman"/>
                <w:iCs/>
                <w:sz w:val="12"/>
                <w:szCs w:val="12"/>
              </w:rPr>
              <w:t>Alev SÜZEN</w:t>
            </w:r>
          </w:p>
          <w:p w14:paraId="36324A19" w14:textId="352A364D" w:rsidR="00A37C4F" w:rsidRPr="0076637D" w:rsidRDefault="00A37C4F" w:rsidP="00A37C4F">
            <w:pPr>
              <w:jc w:val="both"/>
              <w:rPr>
                <w:sz w:val="12"/>
                <w:szCs w:val="12"/>
              </w:rPr>
            </w:pPr>
            <w:r w:rsidRPr="0076637D">
              <w:rPr>
                <w:rFonts w:ascii="Times New Roman" w:hAnsi="Times New Roman" w:cs="Times New Roman"/>
                <w:iCs/>
                <w:sz w:val="12"/>
                <w:szCs w:val="12"/>
              </w:rPr>
              <w:t xml:space="preserve">Alper </w:t>
            </w:r>
            <w:r w:rsidR="0076637D">
              <w:rPr>
                <w:rFonts w:ascii="Times New Roman" w:hAnsi="Times New Roman" w:cs="Times New Roman"/>
                <w:iCs/>
                <w:sz w:val="12"/>
                <w:szCs w:val="12"/>
              </w:rPr>
              <w:t>ALP</w:t>
            </w:r>
            <w:r w:rsidR="007461A4" w:rsidRPr="0076637D">
              <w:t xml:space="preserve"> </w:t>
            </w:r>
          </w:p>
          <w:p w14:paraId="42516066" w14:textId="77777777" w:rsidR="000F4209" w:rsidRPr="008C076B" w:rsidRDefault="000F4209" w:rsidP="002365AB">
            <w:pPr>
              <w:jc w:val="both"/>
              <w:rPr>
                <w:sz w:val="12"/>
                <w:szCs w:val="12"/>
              </w:rPr>
            </w:pPr>
          </w:p>
        </w:tc>
      </w:tr>
      <w:tr w:rsidR="000F4209" w:rsidRPr="008C076B" w14:paraId="5664CCBF" w14:textId="77777777" w:rsidTr="00C34CA0">
        <w:trPr>
          <w:trHeight w:val="10"/>
        </w:trPr>
        <w:tc>
          <w:tcPr>
            <w:tcW w:w="7083" w:type="dxa"/>
            <w:gridSpan w:val="5"/>
          </w:tcPr>
          <w:p w14:paraId="6443DEE0" w14:textId="77777777" w:rsidR="000F4209" w:rsidRPr="008C076B" w:rsidRDefault="000F4209" w:rsidP="005E2D4C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3402" w:type="dxa"/>
            <w:vMerge/>
          </w:tcPr>
          <w:p w14:paraId="1ACA1A6F" w14:textId="77777777" w:rsidR="000F4209" w:rsidRPr="008C076B" w:rsidRDefault="000F4209" w:rsidP="002365AB">
            <w:pPr>
              <w:jc w:val="both"/>
              <w:rPr>
                <w:rFonts w:ascii="Times New Roman" w:hAnsi="Times New Roman" w:cs="Times New Roman"/>
                <w:i/>
                <w:iCs/>
                <w:sz w:val="12"/>
                <w:szCs w:val="12"/>
              </w:rPr>
            </w:pPr>
          </w:p>
        </w:tc>
      </w:tr>
      <w:tr w:rsidR="000F4209" w:rsidRPr="008C076B" w14:paraId="65E0F80F" w14:textId="77777777" w:rsidTr="00C34CA0">
        <w:trPr>
          <w:trHeight w:val="250"/>
        </w:trPr>
        <w:tc>
          <w:tcPr>
            <w:tcW w:w="7083" w:type="dxa"/>
            <w:gridSpan w:val="5"/>
          </w:tcPr>
          <w:p w14:paraId="740F8C9B" w14:textId="77777777" w:rsidR="000F4209" w:rsidRPr="008C076B" w:rsidRDefault="000F4209" w:rsidP="005E2D4C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402" w:type="dxa"/>
            <w:vMerge/>
          </w:tcPr>
          <w:p w14:paraId="1392129E" w14:textId="77777777" w:rsidR="000F4209" w:rsidRPr="008C076B" w:rsidRDefault="000F4209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0F4209" w:rsidRPr="008C076B" w14:paraId="7D29A27E" w14:textId="77777777" w:rsidTr="00C34CA0">
        <w:tc>
          <w:tcPr>
            <w:tcW w:w="1299" w:type="dxa"/>
            <w:shd w:val="clear" w:color="auto" w:fill="FFC000" w:themeFill="accent4"/>
          </w:tcPr>
          <w:p w14:paraId="02994E4A" w14:textId="442DD8FF" w:rsidR="000F4209" w:rsidRPr="008C076B" w:rsidRDefault="009E6B7E" w:rsidP="005E2D4C">
            <w:pPr>
              <w:jc w:val="both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1</w:t>
            </w:r>
            <w:r w:rsidR="00496D8F">
              <w:rPr>
                <w:b/>
                <w:bCs/>
                <w:sz w:val="12"/>
                <w:szCs w:val="12"/>
              </w:rPr>
              <w:t>5</w:t>
            </w:r>
            <w:r w:rsidR="002A5469">
              <w:rPr>
                <w:b/>
                <w:bCs/>
                <w:sz w:val="12"/>
                <w:szCs w:val="12"/>
              </w:rPr>
              <w:t xml:space="preserve"> </w:t>
            </w:r>
            <w:r>
              <w:rPr>
                <w:b/>
                <w:bCs/>
                <w:sz w:val="12"/>
                <w:szCs w:val="12"/>
              </w:rPr>
              <w:t>E</w:t>
            </w:r>
            <w:r w:rsidR="002A5469">
              <w:rPr>
                <w:b/>
                <w:bCs/>
                <w:sz w:val="12"/>
                <w:szCs w:val="12"/>
              </w:rPr>
              <w:t>ylül</w:t>
            </w:r>
            <w:r w:rsidR="00155083">
              <w:rPr>
                <w:b/>
                <w:bCs/>
                <w:sz w:val="12"/>
                <w:szCs w:val="12"/>
              </w:rPr>
              <w:t xml:space="preserve"> </w:t>
            </w:r>
            <w:r w:rsidR="008F6C76">
              <w:rPr>
                <w:b/>
                <w:bCs/>
                <w:sz w:val="12"/>
                <w:szCs w:val="12"/>
              </w:rPr>
              <w:t>2023</w:t>
            </w:r>
          </w:p>
        </w:tc>
        <w:tc>
          <w:tcPr>
            <w:tcW w:w="1302" w:type="dxa"/>
          </w:tcPr>
          <w:p w14:paraId="4E5D2381" w14:textId="77777777" w:rsidR="000F4209" w:rsidRPr="008C076B" w:rsidRDefault="000F4209" w:rsidP="005E2D4C">
            <w:pPr>
              <w:jc w:val="both"/>
              <w:rPr>
                <w:sz w:val="12"/>
                <w:szCs w:val="12"/>
              </w:rPr>
            </w:pPr>
            <w:r w:rsidRPr="008C076B">
              <w:rPr>
                <w:sz w:val="12"/>
                <w:szCs w:val="12"/>
              </w:rPr>
              <w:t>Eğitici 1</w:t>
            </w:r>
          </w:p>
        </w:tc>
        <w:tc>
          <w:tcPr>
            <w:tcW w:w="1222" w:type="dxa"/>
          </w:tcPr>
          <w:p w14:paraId="6627F5AA" w14:textId="77777777" w:rsidR="000F4209" w:rsidRPr="008C076B" w:rsidRDefault="000F4209" w:rsidP="005E2D4C">
            <w:pPr>
              <w:jc w:val="both"/>
              <w:rPr>
                <w:sz w:val="12"/>
                <w:szCs w:val="12"/>
              </w:rPr>
            </w:pPr>
            <w:r w:rsidRPr="008C076B">
              <w:rPr>
                <w:sz w:val="12"/>
                <w:szCs w:val="12"/>
              </w:rPr>
              <w:t>Eğitici 2</w:t>
            </w:r>
          </w:p>
        </w:tc>
        <w:tc>
          <w:tcPr>
            <w:tcW w:w="1383" w:type="dxa"/>
          </w:tcPr>
          <w:p w14:paraId="26085785" w14:textId="77777777" w:rsidR="000F4209" w:rsidRPr="008C076B" w:rsidRDefault="000F4209" w:rsidP="005E2D4C">
            <w:pPr>
              <w:jc w:val="both"/>
              <w:rPr>
                <w:sz w:val="12"/>
                <w:szCs w:val="12"/>
              </w:rPr>
            </w:pPr>
            <w:r w:rsidRPr="008C076B">
              <w:rPr>
                <w:sz w:val="12"/>
                <w:szCs w:val="12"/>
              </w:rPr>
              <w:t>Eğitici 3</w:t>
            </w:r>
          </w:p>
        </w:tc>
        <w:tc>
          <w:tcPr>
            <w:tcW w:w="1877" w:type="dxa"/>
          </w:tcPr>
          <w:p w14:paraId="29125E36" w14:textId="77777777" w:rsidR="000F4209" w:rsidRPr="008C076B" w:rsidRDefault="000F4209" w:rsidP="005E2D4C">
            <w:pPr>
              <w:jc w:val="both"/>
              <w:rPr>
                <w:sz w:val="12"/>
                <w:szCs w:val="12"/>
              </w:rPr>
            </w:pPr>
            <w:r w:rsidRPr="008C076B">
              <w:rPr>
                <w:sz w:val="12"/>
                <w:szCs w:val="12"/>
              </w:rPr>
              <w:t>Eğitici 4</w:t>
            </w:r>
          </w:p>
        </w:tc>
        <w:tc>
          <w:tcPr>
            <w:tcW w:w="3402" w:type="dxa"/>
            <w:vMerge/>
          </w:tcPr>
          <w:p w14:paraId="40B50FBD" w14:textId="77777777" w:rsidR="000F4209" w:rsidRPr="008C076B" w:rsidRDefault="000F4209" w:rsidP="005E2D4C">
            <w:pPr>
              <w:jc w:val="both"/>
              <w:rPr>
                <w:sz w:val="12"/>
                <w:szCs w:val="12"/>
              </w:rPr>
            </w:pPr>
          </w:p>
        </w:tc>
      </w:tr>
      <w:bookmarkEnd w:id="11"/>
      <w:tr w:rsidR="00155083" w:rsidRPr="008C076B" w14:paraId="39DC0142" w14:textId="77777777" w:rsidTr="00C34CA0">
        <w:trPr>
          <w:trHeight w:val="303"/>
        </w:trPr>
        <w:tc>
          <w:tcPr>
            <w:tcW w:w="1299" w:type="dxa"/>
          </w:tcPr>
          <w:p w14:paraId="414BBE00" w14:textId="77777777" w:rsidR="00155083" w:rsidRPr="008C076B" w:rsidRDefault="00155083" w:rsidP="009D1EF9">
            <w:pPr>
              <w:jc w:val="both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 xml:space="preserve">13.30- </w:t>
            </w:r>
            <w:r w:rsidRPr="008C076B">
              <w:rPr>
                <w:sz w:val="12"/>
                <w:szCs w:val="12"/>
              </w:rPr>
              <w:t xml:space="preserve"> -15.15</w:t>
            </w:r>
          </w:p>
        </w:tc>
        <w:tc>
          <w:tcPr>
            <w:tcW w:w="1302" w:type="dxa"/>
          </w:tcPr>
          <w:p w14:paraId="11C4D427" w14:textId="77777777" w:rsidR="00155083" w:rsidRPr="008C076B" w:rsidRDefault="00155083" w:rsidP="009D1EF9">
            <w:pPr>
              <w:jc w:val="both"/>
              <w:rPr>
                <w:sz w:val="12"/>
                <w:szCs w:val="12"/>
              </w:rPr>
            </w:pPr>
            <w:r w:rsidRPr="008C076B">
              <w:rPr>
                <w:sz w:val="12"/>
                <w:szCs w:val="12"/>
              </w:rPr>
              <w:t>Grup 5a</w:t>
            </w:r>
          </w:p>
          <w:p w14:paraId="470BA0F4" w14:textId="77777777" w:rsidR="00155083" w:rsidRPr="008C076B" w:rsidRDefault="00155083" w:rsidP="009D1EF9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222" w:type="dxa"/>
          </w:tcPr>
          <w:p w14:paraId="242A80BE" w14:textId="77777777" w:rsidR="00155083" w:rsidRPr="008C076B" w:rsidRDefault="00155083" w:rsidP="009D1EF9">
            <w:pPr>
              <w:jc w:val="both"/>
              <w:rPr>
                <w:sz w:val="12"/>
                <w:szCs w:val="12"/>
              </w:rPr>
            </w:pPr>
            <w:r w:rsidRPr="008C076B">
              <w:rPr>
                <w:sz w:val="12"/>
                <w:szCs w:val="12"/>
              </w:rPr>
              <w:t>Grup 5b</w:t>
            </w:r>
          </w:p>
          <w:p w14:paraId="0D99B32C" w14:textId="77777777" w:rsidR="00155083" w:rsidRPr="008C076B" w:rsidRDefault="00155083" w:rsidP="009D1EF9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83" w:type="dxa"/>
          </w:tcPr>
          <w:p w14:paraId="5C7B50A9" w14:textId="77777777" w:rsidR="00155083" w:rsidRPr="008C076B" w:rsidRDefault="00155083" w:rsidP="00155083">
            <w:pPr>
              <w:jc w:val="both"/>
              <w:rPr>
                <w:sz w:val="12"/>
                <w:szCs w:val="12"/>
              </w:rPr>
            </w:pPr>
            <w:r w:rsidRPr="008C076B">
              <w:rPr>
                <w:sz w:val="12"/>
                <w:szCs w:val="12"/>
              </w:rPr>
              <w:t xml:space="preserve">Grup 6a </w:t>
            </w:r>
          </w:p>
          <w:p w14:paraId="01D24DA6" w14:textId="77777777" w:rsidR="00155083" w:rsidRPr="008C076B" w:rsidRDefault="00155083" w:rsidP="009D1EF9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877" w:type="dxa"/>
          </w:tcPr>
          <w:p w14:paraId="7BF97C25" w14:textId="77777777" w:rsidR="00155083" w:rsidRPr="008C076B" w:rsidRDefault="00155083" w:rsidP="009D1EF9">
            <w:pPr>
              <w:jc w:val="both"/>
              <w:rPr>
                <w:sz w:val="12"/>
                <w:szCs w:val="12"/>
              </w:rPr>
            </w:pPr>
            <w:r w:rsidRPr="008C076B">
              <w:rPr>
                <w:sz w:val="12"/>
                <w:szCs w:val="12"/>
              </w:rPr>
              <w:t>Grup 6b</w:t>
            </w:r>
          </w:p>
        </w:tc>
        <w:tc>
          <w:tcPr>
            <w:tcW w:w="3402" w:type="dxa"/>
            <w:vMerge/>
          </w:tcPr>
          <w:p w14:paraId="2D1C830B" w14:textId="77777777" w:rsidR="00155083" w:rsidRPr="008C076B" w:rsidRDefault="00155083" w:rsidP="009D1EF9">
            <w:pPr>
              <w:jc w:val="both"/>
              <w:rPr>
                <w:sz w:val="12"/>
                <w:szCs w:val="12"/>
              </w:rPr>
            </w:pPr>
          </w:p>
        </w:tc>
      </w:tr>
      <w:tr w:rsidR="00155083" w:rsidRPr="008C076B" w14:paraId="43678D2F" w14:textId="77777777" w:rsidTr="00C34CA0">
        <w:trPr>
          <w:trHeight w:val="303"/>
        </w:trPr>
        <w:tc>
          <w:tcPr>
            <w:tcW w:w="1299" w:type="dxa"/>
          </w:tcPr>
          <w:p w14:paraId="482906A9" w14:textId="77777777" w:rsidR="00155083" w:rsidRPr="008C076B" w:rsidRDefault="00155083" w:rsidP="009D1EF9">
            <w:pPr>
              <w:jc w:val="both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 xml:space="preserve">15.30- </w:t>
            </w:r>
            <w:r w:rsidRPr="008C076B">
              <w:rPr>
                <w:sz w:val="12"/>
                <w:szCs w:val="12"/>
              </w:rPr>
              <w:t xml:space="preserve"> -17.15 </w:t>
            </w:r>
          </w:p>
        </w:tc>
        <w:tc>
          <w:tcPr>
            <w:tcW w:w="1302" w:type="dxa"/>
          </w:tcPr>
          <w:p w14:paraId="68F15862" w14:textId="77777777" w:rsidR="00155083" w:rsidRPr="008C076B" w:rsidRDefault="00155083" w:rsidP="009D1EF9">
            <w:pPr>
              <w:jc w:val="both"/>
              <w:rPr>
                <w:sz w:val="12"/>
                <w:szCs w:val="12"/>
              </w:rPr>
            </w:pPr>
            <w:r w:rsidRPr="008C076B">
              <w:rPr>
                <w:sz w:val="12"/>
                <w:szCs w:val="12"/>
              </w:rPr>
              <w:t>Grup 7a</w:t>
            </w:r>
          </w:p>
        </w:tc>
        <w:tc>
          <w:tcPr>
            <w:tcW w:w="1222" w:type="dxa"/>
          </w:tcPr>
          <w:p w14:paraId="0DD8A363" w14:textId="77777777" w:rsidR="00155083" w:rsidRPr="008C076B" w:rsidRDefault="00155083" w:rsidP="009D1EF9">
            <w:pPr>
              <w:jc w:val="both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rup 7b</w:t>
            </w:r>
          </w:p>
        </w:tc>
        <w:tc>
          <w:tcPr>
            <w:tcW w:w="1383" w:type="dxa"/>
          </w:tcPr>
          <w:p w14:paraId="4B00C323" w14:textId="77777777" w:rsidR="00155083" w:rsidRPr="008C076B" w:rsidRDefault="00155083" w:rsidP="009D1EF9">
            <w:pPr>
              <w:jc w:val="both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rup 8a</w:t>
            </w:r>
          </w:p>
        </w:tc>
        <w:tc>
          <w:tcPr>
            <w:tcW w:w="1877" w:type="dxa"/>
          </w:tcPr>
          <w:p w14:paraId="774AFC10" w14:textId="77777777" w:rsidR="00155083" w:rsidRPr="008C076B" w:rsidRDefault="00155083" w:rsidP="009D1EF9">
            <w:pPr>
              <w:jc w:val="both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rup 8b</w:t>
            </w:r>
          </w:p>
        </w:tc>
        <w:tc>
          <w:tcPr>
            <w:tcW w:w="3402" w:type="dxa"/>
            <w:vMerge/>
          </w:tcPr>
          <w:p w14:paraId="12B4F6AA" w14:textId="77777777" w:rsidR="00155083" w:rsidRPr="008C076B" w:rsidRDefault="00155083" w:rsidP="009D1EF9">
            <w:pPr>
              <w:jc w:val="both"/>
              <w:rPr>
                <w:sz w:val="12"/>
                <w:szCs w:val="12"/>
              </w:rPr>
            </w:pPr>
          </w:p>
        </w:tc>
      </w:tr>
      <w:tr w:rsidR="000F4209" w:rsidRPr="008C076B" w14:paraId="742DF91E" w14:textId="77777777" w:rsidTr="00C34CA0">
        <w:tc>
          <w:tcPr>
            <w:tcW w:w="7083" w:type="dxa"/>
            <w:gridSpan w:val="5"/>
            <w:shd w:val="clear" w:color="auto" w:fill="FFFFFF" w:themeFill="background1"/>
          </w:tcPr>
          <w:p w14:paraId="76A00B1A" w14:textId="77777777" w:rsidR="000F4209" w:rsidRPr="008C076B" w:rsidRDefault="000F4209" w:rsidP="009D1EF9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402" w:type="dxa"/>
            <w:shd w:val="clear" w:color="auto" w:fill="FFFFFF" w:themeFill="background1"/>
          </w:tcPr>
          <w:p w14:paraId="74D6EC23" w14:textId="77777777" w:rsidR="000F4209" w:rsidRPr="008C076B" w:rsidRDefault="000F4209" w:rsidP="009D1EF9">
            <w:pPr>
              <w:jc w:val="center"/>
              <w:rPr>
                <w:sz w:val="12"/>
                <w:szCs w:val="12"/>
              </w:rPr>
            </w:pPr>
          </w:p>
        </w:tc>
      </w:tr>
      <w:tr w:rsidR="000F4209" w:rsidRPr="008C076B" w14:paraId="6F2C6390" w14:textId="77777777" w:rsidTr="00C34CA0">
        <w:tc>
          <w:tcPr>
            <w:tcW w:w="7083" w:type="dxa"/>
            <w:gridSpan w:val="5"/>
            <w:shd w:val="clear" w:color="auto" w:fill="FFFFFF" w:themeFill="background1"/>
          </w:tcPr>
          <w:p w14:paraId="22BADE39" w14:textId="77777777" w:rsidR="000F4209" w:rsidRPr="008C076B" w:rsidRDefault="000F4209" w:rsidP="009D1EF9">
            <w:pPr>
              <w:rPr>
                <w:sz w:val="12"/>
                <w:szCs w:val="12"/>
              </w:rPr>
            </w:pPr>
          </w:p>
          <w:p w14:paraId="75EC00F4" w14:textId="77777777" w:rsidR="000F4209" w:rsidRPr="008C076B" w:rsidRDefault="000F4209" w:rsidP="009D1EF9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402" w:type="dxa"/>
            <w:vMerge w:val="restart"/>
            <w:shd w:val="clear" w:color="auto" w:fill="FFFFFF" w:themeFill="background1"/>
          </w:tcPr>
          <w:p w14:paraId="79ED7F15" w14:textId="77777777" w:rsidR="00A37C4F" w:rsidRPr="008C076B" w:rsidRDefault="00A37C4F" w:rsidP="00A37C4F">
            <w:pPr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 xml:space="preserve"> </w:t>
            </w:r>
          </w:p>
          <w:p w14:paraId="2F89604A" w14:textId="77777777" w:rsidR="00C34CA0" w:rsidRDefault="00C34CA0" w:rsidP="00A37C4F">
            <w:pPr>
              <w:jc w:val="both"/>
              <w:rPr>
                <w:rFonts w:ascii="Times New Roman" w:hAnsi="Times New Roman" w:cs="Times New Roman"/>
                <w:iCs/>
                <w:sz w:val="12"/>
                <w:szCs w:val="12"/>
              </w:rPr>
            </w:pPr>
          </w:p>
          <w:p w14:paraId="5B549320" w14:textId="77777777" w:rsidR="00C34CA0" w:rsidRDefault="00C34CA0" w:rsidP="00A37C4F">
            <w:pPr>
              <w:jc w:val="both"/>
              <w:rPr>
                <w:rFonts w:ascii="Times New Roman" w:hAnsi="Times New Roman" w:cs="Times New Roman"/>
                <w:iCs/>
                <w:sz w:val="12"/>
                <w:szCs w:val="12"/>
              </w:rPr>
            </w:pPr>
          </w:p>
          <w:p w14:paraId="650A7F56" w14:textId="77777777" w:rsidR="00C34CA0" w:rsidRDefault="00C34CA0" w:rsidP="00A37C4F">
            <w:pPr>
              <w:jc w:val="both"/>
              <w:rPr>
                <w:rFonts w:ascii="Times New Roman" w:hAnsi="Times New Roman" w:cs="Times New Roman"/>
                <w:iCs/>
                <w:sz w:val="12"/>
                <w:szCs w:val="12"/>
              </w:rPr>
            </w:pPr>
          </w:p>
          <w:p w14:paraId="27313EF1" w14:textId="569D2111" w:rsidR="00A37C4F" w:rsidRPr="0076637D" w:rsidRDefault="00A37C4F" w:rsidP="00A37C4F">
            <w:pPr>
              <w:jc w:val="both"/>
              <w:rPr>
                <w:rFonts w:ascii="Times New Roman" w:hAnsi="Times New Roman" w:cs="Times New Roman"/>
                <w:iCs/>
                <w:sz w:val="12"/>
                <w:szCs w:val="12"/>
              </w:rPr>
            </w:pPr>
            <w:r w:rsidRPr="0076637D">
              <w:rPr>
                <w:rFonts w:ascii="Times New Roman" w:hAnsi="Times New Roman" w:cs="Times New Roman"/>
                <w:iCs/>
                <w:sz w:val="12"/>
                <w:szCs w:val="12"/>
              </w:rPr>
              <w:t>Bet</w:t>
            </w:r>
            <w:r w:rsidR="0076637D">
              <w:rPr>
                <w:rFonts w:ascii="Times New Roman" w:hAnsi="Times New Roman" w:cs="Times New Roman"/>
                <w:iCs/>
                <w:sz w:val="12"/>
                <w:szCs w:val="12"/>
              </w:rPr>
              <w:t>ü</w:t>
            </w:r>
            <w:r w:rsidRPr="0076637D">
              <w:rPr>
                <w:rFonts w:ascii="Times New Roman" w:hAnsi="Times New Roman" w:cs="Times New Roman"/>
                <w:iCs/>
                <w:sz w:val="12"/>
                <w:szCs w:val="12"/>
              </w:rPr>
              <w:t>l BATTALO</w:t>
            </w:r>
            <w:r w:rsidR="0076637D">
              <w:rPr>
                <w:rFonts w:ascii="Times New Roman" w:hAnsi="Times New Roman" w:cs="Times New Roman"/>
                <w:iCs/>
                <w:sz w:val="12"/>
                <w:szCs w:val="12"/>
              </w:rPr>
              <w:t>Ğ</w:t>
            </w:r>
            <w:r w:rsidRPr="0076637D">
              <w:rPr>
                <w:rFonts w:ascii="Times New Roman" w:hAnsi="Times New Roman" w:cs="Times New Roman"/>
                <w:iCs/>
                <w:sz w:val="12"/>
                <w:szCs w:val="12"/>
              </w:rPr>
              <w:t xml:space="preserve">LU </w:t>
            </w:r>
            <w:r w:rsidR="0076637D">
              <w:rPr>
                <w:rFonts w:ascii="Times New Roman" w:hAnsi="Times New Roman" w:cs="Times New Roman"/>
                <w:iCs/>
                <w:sz w:val="12"/>
                <w:szCs w:val="12"/>
              </w:rPr>
              <w:t>İ</w:t>
            </w:r>
            <w:r w:rsidRPr="0076637D">
              <w:rPr>
                <w:rFonts w:ascii="Times New Roman" w:hAnsi="Times New Roman" w:cs="Times New Roman"/>
                <w:iCs/>
                <w:sz w:val="12"/>
                <w:szCs w:val="12"/>
              </w:rPr>
              <w:t>NAN</w:t>
            </w:r>
            <w:r w:rsidR="0076637D">
              <w:rPr>
                <w:rFonts w:ascii="Times New Roman" w:hAnsi="Times New Roman" w:cs="Times New Roman"/>
                <w:iCs/>
                <w:sz w:val="12"/>
                <w:szCs w:val="12"/>
              </w:rPr>
              <w:t>Ç</w:t>
            </w:r>
            <w:r w:rsidRPr="0076637D">
              <w:rPr>
                <w:rFonts w:ascii="Times New Roman" w:hAnsi="Times New Roman" w:cs="Times New Roman"/>
                <w:iCs/>
                <w:sz w:val="12"/>
                <w:szCs w:val="12"/>
              </w:rPr>
              <w:t xml:space="preserve"> </w:t>
            </w:r>
          </w:p>
          <w:p w14:paraId="27487633" w14:textId="1396B778" w:rsidR="00A37C4F" w:rsidRPr="0076637D" w:rsidRDefault="00A37C4F" w:rsidP="00A37C4F">
            <w:pPr>
              <w:jc w:val="both"/>
              <w:rPr>
                <w:rFonts w:ascii="Times New Roman" w:hAnsi="Times New Roman" w:cs="Times New Roman"/>
                <w:iCs/>
                <w:sz w:val="12"/>
                <w:szCs w:val="12"/>
              </w:rPr>
            </w:pPr>
            <w:r w:rsidRPr="0076637D">
              <w:rPr>
                <w:rFonts w:ascii="Times New Roman" w:hAnsi="Times New Roman" w:cs="Times New Roman"/>
                <w:iCs/>
                <w:sz w:val="12"/>
                <w:szCs w:val="12"/>
              </w:rPr>
              <w:t>E.</w:t>
            </w:r>
            <w:r w:rsidR="0076637D">
              <w:rPr>
                <w:rFonts w:ascii="Times New Roman" w:hAnsi="Times New Roman" w:cs="Times New Roman"/>
                <w:iCs/>
                <w:sz w:val="12"/>
                <w:szCs w:val="12"/>
              </w:rPr>
              <w:t xml:space="preserve"> </w:t>
            </w:r>
            <w:r w:rsidRPr="0076637D">
              <w:rPr>
                <w:rFonts w:ascii="Times New Roman" w:hAnsi="Times New Roman" w:cs="Times New Roman"/>
                <w:iCs/>
                <w:sz w:val="12"/>
                <w:szCs w:val="12"/>
              </w:rPr>
              <w:t>Neşe YENİ</w:t>
            </w:r>
            <w:r w:rsidR="0076637D">
              <w:rPr>
                <w:rFonts w:ascii="Times New Roman" w:hAnsi="Times New Roman" w:cs="Times New Roman"/>
                <w:iCs/>
                <w:sz w:val="12"/>
                <w:szCs w:val="12"/>
              </w:rPr>
              <w:t>Ç</w:t>
            </w:r>
            <w:r w:rsidRPr="0076637D">
              <w:rPr>
                <w:rFonts w:ascii="Times New Roman" w:hAnsi="Times New Roman" w:cs="Times New Roman"/>
                <w:iCs/>
                <w:sz w:val="12"/>
                <w:szCs w:val="12"/>
              </w:rPr>
              <w:t>ER</w:t>
            </w:r>
            <w:r w:rsidR="0076637D">
              <w:rPr>
                <w:rFonts w:ascii="Times New Roman" w:hAnsi="Times New Roman" w:cs="Times New Roman"/>
                <w:iCs/>
                <w:sz w:val="12"/>
                <w:szCs w:val="12"/>
              </w:rPr>
              <w:t>İ</w:t>
            </w:r>
          </w:p>
          <w:p w14:paraId="21EB436B" w14:textId="77777777" w:rsidR="00A37C4F" w:rsidRPr="0076637D" w:rsidRDefault="00A37C4F" w:rsidP="00A37C4F">
            <w:pPr>
              <w:jc w:val="both"/>
              <w:rPr>
                <w:rFonts w:ascii="Times New Roman" w:hAnsi="Times New Roman" w:cs="Times New Roman"/>
                <w:iCs/>
                <w:sz w:val="12"/>
                <w:szCs w:val="12"/>
              </w:rPr>
            </w:pPr>
            <w:r w:rsidRPr="0076637D">
              <w:rPr>
                <w:rFonts w:ascii="Times New Roman" w:hAnsi="Times New Roman" w:cs="Times New Roman"/>
                <w:iCs/>
                <w:sz w:val="12"/>
                <w:szCs w:val="12"/>
              </w:rPr>
              <w:t>Erdoğan ÖZGÜR</w:t>
            </w:r>
          </w:p>
          <w:p w14:paraId="59861EE2" w14:textId="28A13F95" w:rsidR="00A37C4F" w:rsidRDefault="00A37C4F" w:rsidP="00A37C4F">
            <w:pPr>
              <w:jc w:val="both"/>
              <w:rPr>
                <w:rFonts w:ascii="Times New Roman" w:hAnsi="Times New Roman" w:cs="Times New Roman"/>
                <w:iCs/>
                <w:sz w:val="12"/>
                <w:szCs w:val="12"/>
              </w:rPr>
            </w:pPr>
            <w:r w:rsidRPr="0076637D">
              <w:rPr>
                <w:rFonts w:ascii="Times New Roman" w:hAnsi="Times New Roman" w:cs="Times New Roman"/>
                <w:iCs/>
                <w:sz w:val="12"/>
                <w:szCs w:val="12"/>
              </w:rPr>
              <w:t>İsmail KIRLI</w:t>
            </w:r>
          </w:p>
          <w:p w14:paraId="1F2525EB" w14:textId="77777777" w:rsidR="000F4209" w:rsidRPr="008C076B" w:rsidRDefault="000F4209" w:rsidP="007461A4">
            <w:pPr>
              <w:rPr>
                <w:sz w:val="12"/>
                <w:szCs w:val="12"/>
              </w:rPr>
            </w:pPr>
          </w:p>
        </w:tc>
      </w:tr>
      <w:tr w:rsidR="000F4209" w:rsidRPr="008C076B" w14:paraId="5D5EB398" w14:textId="77777777" w:rsidTr="00C34CA0">
        <w:tc>
          <w:tcPr>
            <w:tcW w:w="7083" w:type="dxa"/>
            <w:gridSpan w:val="5"/>
            <w:shd w:val="clear" w:color="auto" w:fill="FFFFFF" w:themeFill="background1"/>
          </w:tcPr>
          <w:p w14:paraId="14F47830" w14:textId="77777777" w:rsidR="000F4209" w:rsidRPr="008C076B" w:rsidRDefault="000F4209" w:rsidP="009D1EF9">
            <w:pPr>
              <w:jc w:val="center"/>
              <w:rPr>
                <w:b/>
                <w:bCs/>
                <w:color w:val="FF0000"/>
                <w:sz w:val="12"/>
                <w:szCs w:val="12"/>
              </w:rPr>
            </w:pPr>
            <w:r w:rsidRPr="008C076B">
              <w:rPr>
                <w:b/>
                <w:bCs/>
                <w:sz w:val="12"/>
                <w:szCs w:val="12"/>
              </w:rPr>
              <w:t>Beceri 2 : Hasta Başı Öykü Alma Uygulaması</w:t>
            </w:r>
          </w:p>
        </w:tc>
        <w:tc>
          <w:tcPr>
            <w:tcW w:w="3402" w:type="dxa"/>
            <w:vMerge/>
            <w:shd w:val="clear" w:color="auto" w:fill="FFFFFF" w:themeFill="background1"/>
          </w:tcPr>
          <w:p w14:paraId="01B37A12" w14:textId="77777777" w:rsidR="000F4209" w:rsidRPr="008C076B" w:rsidRDefault="000F4209" w:rsidP="009D1EF9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0F4209" w:rsidRPr="008C076B" w14:paraId="6983E38C" w14:textId="77777777" w:rsidTr="00C34CA0">
        <w:tc>
          <w:tcPr>
            <w:tcW w:w="1299" w:type="dxa"/>
            <w:shd w:val="clear" w:color="auto" w:fill="FFC000" w:themeFill="accent4"/>
          </w:tcPr>
          <w:p w14:paraId="151CAAC3" w14:textId="3D4D6EB9" w:rsidR="000F4209" w:rsidRPr="008C076B" w:rsidRDefault="00496D8F" w:rsidP="009D1EF9">
            <w:pPr>
              <w:jc w:val="both"/>
              <w:rPr>
                <w:b/>
                <w:bCs/>
                <w:sz w:val="12"/>
                <w:szCs w:val="12"/>
              </w:rPr>
            </w:pPr>
            <w:bookmarkStart w:id="12" w:name="_Hlk81095675"/>
            <w:r>
              <w:rPr>
                <w:b/>
                <w:bCs/>
                <w:sz w:val="12"/>
                <w:szCs w:val="12"/>
              </w:rPr>
              <w:t>18</w:t>
            </w:r>
            <w:r w:rsidR="009E6B7E">
              <w:rPr>
                <w:b/>
                <w:bCs/>
                <w:sz w:val="12"/>
                <w:szCs w:val="12"/>
              </w:rPr>
              <w:t xml:space="preserve"> E</w:t>
            </w:r>
            <w:r w:rsidR="002A5469">
              <w:rPr>
                <w:b/>
                <w:bCs/>
                <w:sz w:val="12"/>
                <w:szCs w:val="12"/>
              </w:rPr>
              <w:t xml:space="preserve">ylül </w:t>
            </w:r>
            <w:r w:rsidR="008F6C76">
              <w:rPr>
                <w:b/>
                <w:bCs/>
                <w:sz w:val="12"/>
                <w:szCs w:val="12"/>
              </w:rPr>
              <w:t>2023</w:t>
            </w:r>
          </w:p>
        </w:tc>
        <w:tc>
          <w:tcPr>
            <w:tcW w:w="1302" w:type="dxa"/>
          </w:tcPr>
          <w:p w14:paraId="07CFAB79" w14:textId="77777777" w:rsidR="000F4209" w:rsidRPr="008C076B" w:rsidRDefault="000F4209" w:rsidP="009D1EF9">
            <w:pPr>
              <w:jc w:val="both"/>
              <w:rPr>
                <w:b/>
                <w:bCs/>
                <w:sz w:val="12"/>
                <w:szCs w:val="12"/>
              </w:rPr>
            </w:pPr>
            <w:r w:rsidRPr="008C076B">
              <w:rPr>
                <w:sz w:val="12"/>
                <w:szCs w:val="12"/>
              </w:rPr>
              <w:t>Eğitici 1</w:t>
            </w:r>
          </w:p>
        </w:tc>
        <w:tc>
          <w:tcPr>
            <w:tcW w:w="1222" w:type="dxa"/>
          </w:tcPr>
          <w:p w14:paraId="44F1F003" w14:textId="77777777" w:rsidR="000F4209" w:rsidRPr="008C076B" w:rsidRDefault="000F4209" w:rsidP="009D1EF9">
            <w:pPr>
              <w:jc w:val="both"/>
              <w:rPr>
                <w:sz w:val="12"/>
                <w:szCs w:val="12"/>
              </w:rPr>
            </w:pPr>
            <w:r w:rsidRPr="008C076B">
              <w:rPr>
                <w:sz w:val="12"/>
                <w:szCs w:val="12"/>
              </w:rPr>
              <w:t>Eğitici 2</w:t>
            </w:r>
          </w:p>
        </w:tc>
        <w:tc>
          <w:tcPr>
            <w:tcW w:w="1383" w:type="dxa"/>
          </w:tcPr>
          <w:p w14:paraId="10917FA1" w14:textId="77777777" w:rsidR="000F4209" w:rsidRPr="008C076B" w:rsidRDefault="000F4209" w:rsidP="009D1EF9">
            <w:pPr>
              <w:jc w:val="both"/>
              <w:rPr>
                <w:sz w:val="12"/>
                <w:szCs w:val="12"/>
              </w:rPr>
            </w:pPr>
            <w:r w:rsidRPr="008C076B">
              <w:rPr>
                <w:sz w:val="12"/>
                <w:szCs w:val="12"/>
              </w:rPr>
              <w:t>Eğitici 3</w:t>
            </w:r>
          </w:p>
        </w:tc>
        <w:tc>
          <w:tcPr>
            <w:tcW w:w="1877" w:type="dxa"/>
          </w:tcPr>
          <w:p w14:paraId="38DA037A" w14:textId="77777777" w:rsidR="000F4209" w:rsidRPr="008C076B" w:rsidRDefault="000F4209" w:rsidP="009D1EF9">
            <w:pPr>
              <w:jc w:val="both"/>
              <w:rPr>
                <w:sz w:val="12"/>
                <w:szCs w:val="12"/>
              </w:rPr>
            </w:pPr>
            <w:r w:rsidRPr="008C076B">
              <w:rPr>
                <w:sz w:val="12"/>
                <w:szCs w:val="12"/>
              </w:rPr>
              <w:t>Eğitici 4</w:t>
            </w:r>
          </w:p>
        </w:tc>
        <w:tc>
          <w:tcPr>
            <w:tcW w:w="3402" w:type="dxa"/>
            <w:vMerge/>
          </w:tcPr>
          <w:p w14:paraId="1EC43DCF" w14:textId="77777777" w:rsidR="000F4209" w:rsidRPr="008C076B" w:rsidRDefault="000F4209" w:rsidP="009D1EF9">
            <w:pPr>
              <w:jc w:val="both"/>
              <w:rPr>
                <w:sz w:val="12"/>
                <w:szCs w:val="12"/>
              </w:rPr>
            </w:pPr>
          </w:p>
        </w:tc>
      </w:tr>
      <w:bookmarkEnd w:id="12"/>
      <w:tr w:rsidR="00155083" w:rsidRPr="008C076B" w14:paraId="50ADC2F2" w14:textId="77777777" w:rsidTr="00C34CA0">
        <w:trPr>
          <w:trHeight w:val="303"/>
        </w:trPr>
        <w:tc>
          <w:tcPr>
            <w:tcW w:w="1299" w:type="dxa"/>
          </w:tcPr>
          <w:p w14:paraId="03BD584A" w14:textId="77777777" w:rsidR="00155083" w:rsidRPr="008C076B" w:rsidRDefault="00155083" w:rsidP="009D1EF9">
            <w:pPr>
              <w:jc w:val="both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13.30-</w:t>
            </w:r>
            <w:r w:rsidRPr="008C076B">
              <w:rPr>
                <w:b/>
                <w:bCs/>
                <w:sz w:val="12"/>
                <w:szCs w:val="12"/>
              </w:rPr>
              <w:t xml:space="preserve"> -15.15</w:t>
            </w:r>
          </w:p>
        </w:tc>
        <w:tc>
          <w:tcPr>
            <w:tcW w:w="1302" w:type="dxa"/>
          </w:tcPr>
          <w:p w14:paraId="11F0CDFA" w14:textId="77777777" w:rsidR="00155083" w:rsidRPr="008C076B" w:rsidRDefault="00155083" w:rsidP="009D1EF9">
            <w:pPr>
              <w:jc w:val="both"/>
              <w:rPr>
                <w:sz w:val="12"/>
                <w:szCs w:val="12"/>
              </w:rPr>
            </w:pPr>
            <w:r w:rsidRPr="008C076B">
              <w:rPr>
                <w:sz w:val="12"/>
                <w:szCs w:val="12"/>
              </w:rPr>
              <w:t>Grup 9a</w:t>
            </w:r>
          </w:p>
          <w:p w14:paraId="5E1AA10C" w14:textId="77777777" w:rsidR="00155083" w:rsidRPr="008C076B" w:rsidRDefault="00155083" w:rsidP="009D1EF9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222" w:type="dxa"/>
          </w:tcPr>
          <w:p w14:paraId="3EA13029" w14:textId="77777777" w:rsidR="00155083" w:rsidRPr="008C076B" w:rsidRDefault="00155083" w:rsidP="009D1EF9">
            <w:pPr>
              <w:jc w:val="both"/>
              <w:rPr>
                <w:sz w:val="12"/>
                <w:szCs w:val="12"/>
              </w:rPr>
            </w:pPr>
            <w:r w:rsidRPr="008C076B">
              <w:rPr>
                <w:sz w:val="12"/>
                <w:szCs w:val="12"/>
              </w:rPr>
              <w:t>Grup 9b</w:t>
            </w:r>
          </w:p>
          <w:p w14:paraId="48C176D3" w14:textId="77777777" w:rsidR="00155083" w:rsidRPr="008C076B" w:rsidRDefault="00155083" w:rsidP="009D1EF9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83" w:type="dxa"/>
          </w:tcPr>
          <w:p w14:paraId="40F86600" w14:textId="77777777" w:rsidR="00155083" w:rsidRPr="008C076B" w:rsidRDefault="00155083" w:rsidP="00155083">
            <w:pPr>
              <w:jc w:val="both"/>
              <w:rPr>
                <w:sz w:val="12"/>
                <w:szCs w:val="12"/>
              </w:rPr>
            </w:pPr>
            <w:r w:rsidRPr="008C076B">
              <w:rPr>
                <w:sz w:val="12"/>
                <w:szCs w:val="12"/>
              </w:rPr>
              <w:t>Grup 10a</w:t>
            </w:r>
          </w:p>
          <w:p w14:paraId="146DF6AE" w14:textId="77777777" w:rsidR="00155083" w:rsidRPr="008C076B" w:rsidRDefault="00155083" w:rsidP="009D1EF9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877" w:type="dxa"/>
          </w:tcPr>
          <w:p w14:paraId="599D1B2B" w14:textId="77777777" w:rsidR="00155083" w:rsidRPr="008C076B" w:rsidRDefault="00155083" w:rsidP="009D1EF9">
            <w:pPr>
              <w:jc w:val="both"/>
              <w:rPr>
                <w:sz w:val="12"/>
                <w:szCs w:val="12"/>
              </w:rPr>
            </w:pPr>
            <w:r w:rsidRPr="008C076B">
              <w:rPr>
                <w:sz w:val="12"/>
                <w:szCs w:val="12"/>
              </w:rPr>
              <w:t>Grup 10b</w:t>
            </w:r>
          </w:p>
        </w:tc>
        <w:tc>
          <w:tcPr>
            <w:tcW w:w="3402" w:type="dxa"/>
            <w:vMerge/>
          </w:tcPr>
          <w:p w14:paraId="7B283608" w14:textId="77777777" w:rsidR="00155083" w:rsidRPr="008C076B" w:rsidRDefault="00155083" w:rsidP="009D1EF9">
            <w:pPr>
              <w:jc w:val="both"/>
              <w:rPr>
                <w:sz w:val="12"/>
                <w:szCs w:val="12"/>
              </w:rPr>
            </w:pPr>
          </w:p>
        </w:tc>
      </w:tr>
      <w:tr w:rsidR="00155083" w:rsidRPr="008C076B" w14:paraId="3150CE8C" w14:textId="77777777" w:rsidTr="00C34CA0">
        <w:trPr>
          <w:trHeight w:val="146"/>
        </w:trPr>
        <w:tc>
          <w:tcPr>
            <w:tcW w:w="1299" w:type="dxa"/>
          </w:tcPr>
          <w:p w14:paraId="351CA970" w14:textId="77777777" w:rsidR="00155083" w:rsidRPr="008C076B" w:rsidRDefault="00155083" w:rsidP="009D1EF9">
            <w:pPr>
              <w:jc w:val="both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 xml:space="preserve">15.30- </w:t>
            </w:r>
            <w:r w:rsidRPr="008C076B">
              <w:rPr>
                <w:sz w:val="12"/>
                <w:szCs w:val="12"/>
              </w:rPr>
              <w:t xml:space="preserve"> -17.15 </w:t>
            </w:r>
          </w:p>
        </w:tc>
        <w:tc>
          <w:tcPr>
            <w:tcW w:w="1302" w:type="dxa"/>
          </w:tcPr>
          <w:p w14:paraId="279CFA44" w14:textId="77777777" w:rsidR="00155083" w:rsidRPr="008C076B" w:rsidRDefault="00155083" w:rsidP="009D1EF9">
            <w:pPr>
              <w:jc w:val="both"/>
              <w:rPr>
                <w:sz w:val="12"/>
                <w:szCs w:val="12"/>
              </w:rPr>
            </w:pPr>
            <w:r w:rsidRPr="008C076B">
              <w:rPr>
                <w:sz w:val="12"/>
                <w:szCs w:val="12"/>
              </w:rPr>
              <w:t>Grup 11a</w:t>
            </w:r>
          </w:p>
        </w:tc>
        <w:tc>
          <w:tcPr>
            <w:tcW w:w="1222" w:type="dxa"/>
          </w:tcPr>
          <w:p w14:paraId="4C39CE9B" w14:textId="77777777" w:rsidR="00155083" w:rsidRPr="008C076B" w:rsidRDefault="00155083" w:rsidP="009D1EF9">
            <w:pPr>
              <w:jc w:val="both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rup 11b</w:t>
            </w:r>
          </w:p>
        </w:tc>
        <w:tc>
          <w:tcPr>
            <w:tcW w:w="1383" w:type="dxa"/>
          </w:tcPr>
          <w:p w14:paraId="60B7EA39" w14:textId="77777777" w:rsidR="00155083" w:rsidRPr="008C076B" w:rsidRDefault="00155083" w:rsidP="009D1EF9">
            <w:pPr>
              <w:jc w:val="both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rup 12a</w:t>
            </w:r>
          </w:p>
        </w:tc>
        <w:tc>
          <w:tcPr>
            <w:tcW w:w="1877" w:type="dxa"/>
          </w:tcPr>
          <w:p w14:paraId="0AA1655A" w14:textId="77777777" w:rsidR="00155083" w:rsidRPr="008C076B" w:rsidRDefault="00155083" w:rsidP="009D1EF9">
            <w:pPr>
              <w:jc w:val="both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rup12b</w:t>
            </w:r>
          </w:p>
        </w:tc>
        <w:tc>
          <w:tcPr>
            <w:tcW w:w="3402" w:type="dxa"/>
            <w:vMerge/>
          </w:tcPr>
          <w:p w14:paraId="6CB9DC99" w14:textId="77777777" w:rsidR="00155083" w:rsidRPr="008C076B" w:rsidRDefault="00155083" w:rsidP="009D1EF9">
            <w:pPr>
              <w:jc w:val="both"/>
              <w:rPr>
                <w:sz w:val="12"/>
                <w:szCs w:val="12"/>
              </w:rPr>
            </w:pPr>
          </w:p>
        </w:tc>
      </w:tr>
      <w:tr w:rsidR="000F4209" w:rsidRPr="008C076B" w14:paraId="046E340F" w14:textId="77777777" w:rsidTr="00C34CA0">
        <w:tc>
          <w:tcPr>
            <w:tcW w:w="7083" w:type="dxa"/>
            <w:gridSpan w:val="5"/>
          </w:tcPr>
          <w:p w14:paraId="6C16988F" w14:textId="77777777" w:rsidR="000F4209" w:rsidRPr="008C076B" w:rsidRDefault="000F4209" w:rsidP="009D1EF9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402" w:type="dxa"/>
          </w:tcPr>
          <w:p w14:paraId="39E795E5" w14:textId="77777777" w:rsidR="000F4209" w:rsidRPr="008C076B" w:rsidRDefault="000F4209" w:rsidP="009D1EF9">
            <w:pPr>
              <w:jc w:val="center"/>
              <w:rPr>
                <w:sz w:val="12"/>
                <w:szCs w:val="12"/>
              </w:rPr>
            </w:pPr>
          </w:p>
        </w:tc>
      </w:tr>
      <w:tr w:rsidR="000F4209" w:rsidRPr="008C076B" w14:paraId="2F7F1683" w14:textId="77777777" w:rsidTr="00C34CA0">
        <w:tc>
          <w:tcPr>
            <w:tcW w:w="7083" w:type="dxa"/>
            <w:gridSpan w:val="5"/>
          </w:tcPr>
          <w:p w14:paraId="12CFC9F7" w14:textId="77777777" w:rsidR="000F4209" w:rsidRPr="00496D8F" w:rsidRDefault="000F4209" w:rsidP="009D1EF9">
            <w:pPr>
              <w:jc w:val="center"/>
              <w:rPr>
                <w:b/>
                <w:bCs/>
                <w:sz w:val="12"/>
                <w:szCs w:val="12"/>
              </w:rPr>
            </w:pPr>
            <w:r w:rsidRPr="00496D8F">
              <w:rPr>
                <w:b/>
                <w:bCs/>
                <w:sz w:val="12"/>
                <w:szCs w:val="12"/>
              </w:rPr>
              <w:t>Beceri 2 : Hasta Başı Öykü Alma Uygulaması</w:t>
            </w:r>
          </w:p>
        </w:tc>
        <w:tc>
          <w:tcPr>
            <w:tcW w:w="3402" w:type="dxa"/>
            <w:vMerge w:val="restart"/>
          </w:tcPr>
          <w:p w14:paraId="40675A58" w14:textId="77777777" w:rsidR="00C34CA0" w:rsidRPr="00496D8F" w:rsidRDefault="00C34CA0" w:rsidP="00A37C4F">
            <w:pPr>
              <w:jc w:val="center"/>
              <w:rPr>
                <w:b/>
                <w:bCs/>
                <w:sz w:val="12"/>
                <w:szCs w:val="12"/>
              </w:rPr>
            </w:pPr>
          </w:p>
          <w:p w14:paraId="537DDDAB" w14:textId="77777777" w:rsidR="00C34CA0" w:rsidRPr="00496D8F" w:rsidRDefault="00C34CA0" w:rsidP="00A37C4F">
            <w:pPr>
              <w:jc w:val="center"/>
              <w:rPr>
                <w:b/>
                <w:bCs/>
                <w:sz w:val="12"/>
                <w:szCs w:val="12"/>
              </w:rPr>
            </w:pPr>
          </w:p>
          <w:p w14:paraId="4883CA25" w14:textId="5801AE05" w:rsidR="00A37C4F" w:rsidRPr="00496D8F" w:rsidRDefault="007461A4" w:rsidP="00A37C4F">
            <w:pPr>
              <w:jc w:val="center"/>
              <w:rPr>
                <w:b/>
                <w:bCs/>
                <w:sz w:val="12"/>
                <w:szCs w:val="12"/>
              </w:rPr>
            </w:pPr>
            <w:r w:rsidRPr="00496D8F">
              <w:rPr>
                <w:b/>
                <w:bCs/>
                <w:sz w:val="12"/>
                <w:szCs w:val="12"/>
              </w:rPr>
              <w:t xml:space="preserve">  </w:t>
            </w:r>
          </w:p>
          <w:p w14:paraId="02EEB6E0" w14:textId="77777777" w:rsidR="00A37C4F" w:rsidRPr="00496D8F" w:rsidRDefault="00A37C4F" w:rsidP="00A37C4F">
            <w:pPr>
              <w:jc w:val="both"/>
              <w:rPr>
                <w:rFonts w:ascii="Times New Roman" w:hAnsi="Times New Roman" w:cs="Times New Roman"/>
                <w:iCs/>
                <w:sz w:val="12"/>
                <w:szCs w:val="12"/>
              </w:rPr>
            </w:pPr>
            <w:r w:rsidRPr="00496D8F">
              <w:rPr>
                <w:rFonts w:ascii="Times New Roman" w:hAnsi="Times New Roman" w:cs="Times New Roman"/>
                <w:iCs/>
                <w:sz w:val="12"/>
                <w:szCs w:val="12"/>
              </w:rPr>
              <w:t xml:space="preserve">Serkan ERGÖZEN </w:t>
            </w:r>
          </w:p>
          <w:p w14:paraId="1AEA6327" w14:textId="77777777" w:rsidR="00A37C4F" w:rsidRPr="00496D8F" w:rsidRDefault="00A37C4F" w:rsidP="00A37C4F">
            <w:pPr>
              <w:jc w:val="both"/>
            </w:pPr>
            <w:r w:rsidRPr="00496D8F">
              <w:rPr>
                <w:rFonts w:ascii="Times New Roman" w:hAnsi="Times New Roman" w:cs="Times New Roman"/>
                <w:iCs/>
                <w:sz w:val="12"/>
                <w:szCs w:val="12"/>
              </w:rPr>
              <w:t>Alev SÜZEN</w:t>
            </w:r>
            <w:r w:rsidRPr="00496D8F">
              <w:t xml:space="preserve"> </w:t>
            </w:r>
          </w:p>
          <w:p w14:paraId="2CEA965B" w14:textId="77777777" w:rsidR="00A37C4F" w:rsidRPr="00496D8F" w:rsidRDefault="00A37C4F" w:rsidP="00A37C4F">
            <w:pPr>
              <w:jc w:val="both"/>
              <w:rPr>
                <w:rFonts w:ascii="Times New Roman" w:hAnsi="Times New Roman" w:cs="Times New Roman"/>
                <w:iCs/>
                <w:sz w:val="12"/>
                <w:szCs w:val="12"/>
              </w:rPr>
            </w:pPr>
            <w:r w:rsidRPr="00496D8F">
              <w:rPr>
                <w:rFonts w:ascii="Times New Roman" w:hAnsi="Times New Roman" w:cs="Times New Roman"/>
                <w:iCs/>
                <w:sz w:val="12"/>
                <w:szCs w:val="12"/>
              </w:rPr>
              <w:t>Ahmet DEMİR</w:t>
            </w:r>
          </w:p>
          <w:p w14:paraId="093ACAB4" w14:textId="32141FCD" w:rsidR="007461A4" w:rsidRPr="00496D8F" w:rsidRDefault="00A37C4F" w:rsidP="00C34CA0">
            <w:pPr>
              <w:jc w:val="both"/>
              <w:rPr>
                <w:b/>
                <w:bCs/>
                <w:sz w:val="12"/>
                <w:szCs w:val="12"/>
              </w:rPr>
            </w:pPr>
            <w:r w:rsidRPr="00496D8F">
              <w:rPr>
                <w:rFonts w:ascii="Times New Roman" w:hAnsi="Times New Roman" w:cs="Times New Roman"/>
                <w:iCs/>
                <w:sz w:val="12"/>
                <w:szCs w:val="12"/>
              </w:rPr>
              <w:t>Alper A</w:t>
            </w:r>
            <w:r w:rsidR="0076637D" w:rsidRPr="00496D8F">
              <w:rPr>
                <w:rFonts w:ascii="Times New Roman" w:hAnsi="Times New Roman" w:cs="Times New Roman"/>
                <w:iCs/>
                <w:sz w:val="12"/>
                <w:szCs w:val="12"/>
              </w:rPr>
              <w:t>LP</w:t>
            </w:r>
          </w:p>
        </w:tc>
      </w:tr>
      <w:tr w:rsidR="000F4209" w:rsidRPr="008C076B" w14:paraId="5BE999FC" w14:textId="77777777" w:rsidTr="00C34CA0">
        <w:tc>
          <w:tcPr>
            <w:tcW w:w="1299" w:type="dxa"/>
          </w:tcPr>
          <w:p w14:paraId="398F5F21" w14:textId="77777777" w:rsidR="000F4209" w:rsidRPr="008C076B" w:rsidRDefault="000F4209" w:rsidP="009D1EF9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02" w:type="dxa"/>
          </w:tcPr>
          <w:p w14:paraId="4C415007" w14:textId="77777777" w:rsidR="000F4209" w:rsidRPr="008C076B" w:rsidRDefault="000F4209" w:rsidP="009D1EF9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222" w:type="dxa"/>
          </w:tcPr>
          <w:p w14:paraId="00A7EA9F" w14:textId="77777777" w:rsidR="000F4209" w:rsidRPr="008C076B" w:rsidRDefault="000F4209" w:rsidP="009D1EF9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83" w:type="dxa"/>
          </w:tcPr>
          <w:p w14:paraId="44E09394" w14:textId="77777777" w:rsidR="000F4209" w:rsidRPr="008C076B" w:rsidRDefault="000F4209" w:rsidP="009D1EF9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877" w:type="dxa"/>
          </w:tcPr>
          <w:p w14:paraId="768A68FC" w14:textId="77777777" w:rsidR="000F4209" w:rsidRPr="008C076B" w:rsidRDefault="000F4209" w:rsidP="009D1EF9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3402" w:type="dxa"/>
            <w:vMerge/>
          </w:tcPr>
          <w:p w14:paraId="36EA7725" w14:textId="77777777" w:rsidR="000F4209" w:rsidRPr="008C076B" w:rsidRDefault="000F4209" w:rsidP="009D1EF9">
            <w:pPr>
              <w:jc w:val="both"/>
              <w:rPr>
                <w:sz w:val="12"/>
                <w:szCs w:val="12"/>
              </w:rPr>
            </w:pPr>
          </w:p>
        </w:tc>
      </w:tr>
      <w:tr w:rsidR="000F4209" w:rsidRPr="008C076B" w14:paraId="076BCDDA" w14:textId="77777777" w:rsidTr="00C34CA0">
        <w:tc>
          <w:tcPr>
            <w:tcW w:w="1299" w:type="dxa"/>
            <w:shd w:val="clear" w:color="auto" w:fill="FFC000" w:themeFill="accent4"/>
          </w:tcPr>
          <w:p w14:paraId="2BC546B1" w14:textId="595DC889" w:rsidR="000F4209" w:rsidRPr="008C076B" w:rsidRDefault="002A5469" w:rsidP="009D1EF9">
            <w:pPr>
              <w:jc w:val="both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 xml:space="preserve">     </w:t>
            </w:r>
            <w:r w:rsidR="001A3ED3">
              <w:rPr>
                <w:b/>
                <w:bCs/>
                <w:sz w:val="12"/>
                <w:szCs w:val="12"/>
              </w:rPr>
              <w:t>2</w:t>
            </w:r>
            <w:r w:rsidR="00496D8F">
              <w:rPr>
                <w:b/>
                <w:bCs/>
                <w:sz w:val="12"/>
                <w:szCs w:val="12"/>
              </w:rPr>
              <w:t>0</w:t>
            </w:r>
            <w:r w:rsidR="001A3ED3">
              <w:rPr>
                <w:b/>
                <w:bCs/>
                <w:sz w:val="12"/>
                <w:szCs w:val="12"/>
              </w:rPr>
              <w:t xml:space="preserve"> </w:t>
            </w:r>
            <w:r w:rsidR="009E6B7E">
              <w:rPr>
                <w:b/>
                <w:bCs/>
                <w:sz w:val="12"/>
                <w:szCs w:val="12"/>
              </w:rPr>
              <w:t>E</w:t>
            </w:r>
            <w:r w:rsidR="001A3ED3">
              <w:rPr>
                <w:b/>
                <w:bCs/>
                <w:sz w:val="12"/>
                <w:szCs w:val="12"/>
              </w:rPr>
              <w:t xml:space="preserve">ylül </w:t>
            </w:r>
            <w:r>
              <w:rPr>
                <w:b/>
                <w:bCs/>
                <w:sz w:val="12"/>
                <w:szCs w:val="12"/>
              </w:rPr>
              <w:t xml:space="preserve"> </w:t>
            </w:r>
            <w:r w:rsidR="008F6C76">
              <w:rPr>
                <w:b/>
                <w:bCs/>
                <w:sz w:val="12"/>
                <w:szCs w:val="12"/>
              </w:rPr>
              <w:t>2023</w:t>
            </w:r>
          </w:p>
        </w:tc>
        <w:tc>
          <w:tcPr>
            <w:tcW w:w="1302" w:type="dxa"/>
          </w:tcPr>
          <w:p w14:paraId="4A35CE97" w14:textId="77777777" w:rsidR="000F4209" w:rsidRPr="008C076B" w:rsidRDefault="000F4209" w:rsidP="009D1EF9">
            <w:pPr>
              <w:jc w:val="both"/>
              <w:rPr>
                <w:sz w:val="12"/>
                <w:szCs w:val="12"/>
              </w:rPr>
            </w:pPr>
            <w:r w:rsidRPr="008C076B">
              <w:rPr>
                <w:sz w:val="12"/>
                <w:szCs w:val="12"/>
              </w:rPr>
              <w:t>Eğitici 1</w:t>
            </w:r>
          </w:p>
        </w:tc>
        <w:tc>
          <w:tcPr>
            <w:tcW w:w="1222" w:type="dxa"/>
          </w:tcPr>
          <w:p w14:paraId="0D434BFA" w14:textId="77777777" w:rsidR="000F4209" w:rsidRPr="008C076B" w:rsidRDefault="000F4209" w:rsidP="009D1EF9">
            <w:pPr>
              <w:jc w:val="both"/>
              <w:rPr>
                <w:sz w:val="12"/>
                <w:szCs w:val="12"/>
              </w:rPr>
            </w:pPr>
            <w:r w:rsidRPr="008C076B">
              <w:rPr>
                <w:sz w:val="12"/>
                <w:szCs w:val="12"/>
              </w:rPr>
              <w:t>Eğitici 2</w:t>
            </w:r>
          </w:p>
        </w:tc>
        <w:tc>
          <w:tcPr>
            <w:tcW w:w="1383" w:type="dxa"/>
          </w:tcPr>
          <w:p w14:paraId="69C6767B" w14:textId="77777777" w:rsidR="000F4209" w:rsidRPr="008C076B" w:rsidRDefault="000F4209" w:rsidP="009D1EF9">
            <w:pPr>
              <w:jc w:val="both"/>
              <w:rPr>
                <w:sz w:val="12"/>
                <w:szCs w:val="12"/>
              </w:rPr>
            </w:pPr>
            <w:r w:rsidRPr="008C076B">
              <w:rPr>
                <w:sz w:val="12"/>
                <w:szCs w:val="12"/>
              </w:rPr>
              <w:t>Eğitici 3</w:t>
            </w:r>
          </w:p>
        </w:tc>
        <w:tc>
          <w:tcPr>
            <w:tcW w:w="1877" w:type="dxa"/>
          </w:tcPr>
          <w:p w14:paraId="7DBC4384" w14:textId="77777777" w:rsidR="000F4209" w:rsidRPr="008C076B" w:rsidRDefault="000F4209" w:rsidP="009D1EF9">
            <w:pPr>
              <w:jc w:val="both"/>
              <w:rPr>
                <w:sz w:val="12"/>
                <w:szCs w:val="12"/>
              </w:rPr>
            </w:pPr>
            <w:r w:rsidRPr="008C076B">
              <w:rPr>
                <w:sz w:val="12"/>
                <w:szCs w:val="12"/>
              </w:rPr>
              <w:t>Eğitici 4</w:t>
            </w:r>
          </w:p>
        </w:tc>
        <w:tc>
          <w:tcPr>
            <w:tcW w:w="3402" w:type="dxa"/>
            <w:vMerge/>
          </w:tcPr>
          <w:p w14:paraId="3A77224E" w14:textId="77777777" w:rsidR="000F4209" w:rsidRPr="008C076B" w:rsidRDefault="000F4209" w:rsidP="009D1EF9">
            <w:pPr>
              <w:jc w:val="both"/>
              <w:rPr>
                <w:sz w:val="12"/>
                <w:szCs w:val="12"/>
              </w:rPr>
            </w:pPr>
          </w:p>
        </w:tc>
      </w:tr>
      <w:tr w:rsidR="00155083" w:rsidRPr="008C076B" w14:paraId="556CFC76" w14:textId="77777777" w:rsidTr="00C34CA0">
        <w:trPr>
          <w:trHeight w:val="303"/>
        </w:trPr>
        <w:tc>
          <w:tcPr>
            <w:tcW w:w="1299" w:type="dxa"/>
          </w:tcPr>
          <w:p w14:paraId="4DC4CA8F" w14:textId="77777777" w:rsidR="00155083" w:rsidRPr="008C076B" w:rsidRDefault="00155083" w:rsidP="009D1EF9">
            <w:pPr>
              <w:jc w:val="both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 xml:space="preserve">13.30- </w:t>
            </w:r>
            <w:r w:rsidRPr="008C076B">
              <w:rPr>
                <w:sz w:val="12"/>
                <w:szCs w:val="12"/>
              </w:rPr>
              <w:t xml:space="preserve"> -15.15</w:t>
            </w:r>
          </w:p>
        </w:tc>
        <w:tc>
          <w:tcPr>
            <w:tcW w:w="1302" w:type="dxa"/>
          </w:tcPr>
          <w:p w14:paraId="119BA9CB" w14:textId="77777777" w:rsidR="00155083" w:rsidRPr="008C076B" w:rsidRDefault="00155083" w:rsidP="009D1EF9">
            <w:pPr>
              <w:jc w:val="both"/>
              <w:rPr>
                <w:sz w:val="12"/>
                <w:szCs w:val="12"/>
              </w:rPr>
            </w:pPr>
            <w:r w:rsidRPr="008C076B">
              <w:rPr>
                <w:sz w:val="12"/>
                <w:szCs w:val="12"/>
              </w:rPr>
              <w:t>Grup 13 a</w:t>
            </w:r>
          </w:p>
          <w:p w14:paraId="1BCD7C0F" w14:textId="77777777" w:rsidR="00155083" w:rsidRPr="008C076B" w:rsidRDefault="00155083" w:rsidP="009D1EF9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222" w:type="dxa"/>
          </w:tcPr>
          <w:p w14:paraId="351CFE7A" w14:textId="77777777" w:rsidR="00155083" w:rsidRPr="008C076B" w:rsidRDefault="00155083" w:rsidP="009D1EF9">
            <w:pPr>
              <w:jc w:val="both"/>
              <w:rPr>
                <w:sz w:val="12"/>
                <w:szCs w:val="12"/>
              </w:rPr>
            </w:pPr>
            <w:r w:rsidRPr="008C076B">
              <w:rPr>
                <w:sz w:val="12"/>
                <w:szCs w:val="12"/>
              </w:rPr>
              <w:t xml:space="preserve">Grup 13b </w:t>
            </w:r>
          </w:p>
          <w:p w14:paraId="345B5C8C" w14:textId="77777777" w:rsidR="00155083" w:rsidRPr="008C076B" w:rsidRDefault="00155083" w:rsidP="009D1EF9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83" w:type="dxa"/>
          </w:tcPr>
          <w:p w14:paraId="2FFA329D" w14:textId="77777777" w:rsidR="00155083" w:rsidRPr="008C076B" w:rsidRDefault="00155083" w:rsidP="00155083">
            <w:pPr>
              <w:jc w:val="both"/>
              <w:rPr>
                <w:sz w:val="12"/>
                <w:szCs w:val="12"/>
              </w:rPr>
            </w:pPr>
            <w:r w:rsidRPr="008C076B">
              <w:rPr>
                <w:sz w:val="12"/>
                <w:szCs w:val="12"/>
              </w:rPr>
              <w:t>Grup 14 a</w:t>
            </w:r>
          </w:p>
          <w:p w14:paraId="2C747D04" w14:textId="77777777" w:rsidR="00155083" w:rsidRPr="008C076B" w:rsidRDefault="00155083" w:rsidP="009D1EF9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877" w:type="dxa"/>
          </w:tcPr>
          <w:p w14:paraId="0BECBCFA" w14:textId="77777777" w:rsidR="00155083" w:rsidRPr="008C076B" w:rsidRDefault="00155083" w:rsidP="009D1EF9">
            <w:pPr>
              <w:jc w:val="both"/>
              <w:rPr>
                <w:sz w:val="12"/>
                <w:szCs w:val="12"/>
              </w:rPr>
            </w:pPr>
            <w:r w:rsidRPr="008C076B">
              <w:rPr>
                <w:sz w:val="12"/>
                <w:szCs w:val="12"/>
              </w:rPr>
              <w:t>Grup 14 b</w:t>
            </w:r>
          </w:p>
        </w:tc>
        <w:tc>
          <w:tcPr>
            <w:tcW w:w="3402" w:type="dxa"/>
            <w:vMerge/>
          </w:tcPr>
          <w:p w14:paraId="141A70FB" w14:textId="77777777" w:rsidR="00155083" w:rsidRPr="008C076B" w:rsidRDefault="00155083" w:rsidP="009D1EF9">
            <w:pPr>
              <w:jc w:val="both"/>
              <w:rPr>
                <w:sz w:val="12"/>
                <w:szCs w:val="12"/>
              </w:rPr>
            </w:pPr>
          </w:p>
        </w:tc>
      </w:tr>
      <w:tr w:rsidR="00155083" w:rsidRPr="008C076B" w14:paraId="79278E92" w14:textId="77777777" w:rsidTr="00C34CA0">
        <w:trPr>
          <w:trHeight w:val="326"/>
        </w:trPr>
        <w:tc>
          <w:tcPr>
            <w:tcW w:w="1299" w:type="dxa"/>
          </w:tcPr>
          <w:p w14:paraId="511E2C4F" w14:textId="77777777" w:rsidR="00155083" w:rsidRPr="008C076B" w:rsidRDefault="00155083" w:rsidP="009D1EF9">
            <w:pPr>
              <w:jc w:val="both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 xml:space="preserve">15.30- </w:t>
            </w:r>
            <w:r w:rsidRPr="008C076B">
              <w:rPr>
                <w:sz w:val="12"/>
                <w:szCs w:val="12"/>
              </w:rPr>
              <w:t xml:space="preserve">  -17.15 </w:t>
            </w:r>
          </w:p>
        </w:tc>
        <w:tc>
          <w:tcPr>
            <w:tcW w:w="1302" w:type="dxa"/>
          </w:tcPr>
          <w:p w14:paraId="0D96ACB1" w14:textId="77777777" w:rsidR="00155083" w:rsidRPr="008C076B" w:rsidRDefault="00155083" w:rsidP="009D1EF9">
            <w:pPr>
              <w:jc w:val="both"/>
              <w:rPr>
                <w:sz w:val="12"/>
                <w:szCs w:val="12"/>
              </w:rPr>
            </w:pPr>
            <w:r w:rsidRPr="008C076B">
              <w:rPr>
                <w:sz w:val="12"/>
                <w:szCs w:val="12"/>
              </w:rPr>
              <w:t>Grup 15 a</w:t>
            </w:r>
          </w:p>
        </w:tc>
        <w:tc>
          <w:tcPr>
            <w:tcW w:w="1222" w:type="dxa"/>
          </w:tcPr>
          <w:p w14:paraId="686BBB8B" w14:textId="77777777" w:rsidR="00155083" w:rsidRPr="008C076B" w:rsidRDefault="00155083" w:rsidP="009D1EF9">
            <w:pPr>
              <w:jc w:val="both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rup 15 b</w:t>
            </w:r>
          </w:p>
        </w:tc>
        <w:tc>
          <w:tcPr>
            <w:tcW w:w="1383" w:type="dxa"/>
          </w:tcPr>
          <w:p w14:paraId="0806BB03" w14:textId="77777777" w:rsidR="00155083" w:rsidRPr="008C076B" w:rsidRDefault="00155083" w:rsidP="009D1EF9">
            <w:pPr>
              <w:jc w:val="both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rup 16a</w:t>
            </w:r>
          </w:p>
        </w:tc>
        <w:tc>
          <w:tcPr>
            <w:tcW w:w="1877" w:type="dxa"/>
          </w:tcPr>
          <w:p w14:paraId="05410AB4" w14:textId="77777777" w:rsidR="00155083" w:rsidRPr="008C076B" w:rsidRDefault="00155083" w:rsidP="009D1EF9">
            <w:pPr>
              <w:jc w:val="both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rup 16b</w:t>
            </w:r>
          </w:p>
        </w:tc>
        <w:tc>
          <w:tcPr>
            <w:tcW w:w="3402" w:type="dxa"/>
            <w:vMerge/>
          </w:tcPr>
          <w:p w14:paraId="2B44601A" w14:textId="77777777" w:rsidR="00155083" w:rsidRPr="008C076B" w:rsidRDefault="00155083" w:rsidP="009D1EF9">
            <w:pPr>
              <w:jc w:val="both"/>
              <w:rPr>
                <w:sz w:val="12"/>
                <w:szCs w:val="12"/>
              </w:rPr>
            </w:pPr>
          </w:p>
        </w:tc>
      </w:tr>
    </w:tbl>
    <w:p w14:paraId="7D958207" w14:textId="77777777" w:rsidR="005E2D4C" w:rsidRDefault="005E2D4C" w:rsidP="00F6460B">
      <w:pPr>
        <w:spacing w:after="0"/>
        <w:jc w:val="both"/>
        <w:rPr>
          <w:b/>
          <w:bCs/>
          <w:u w:val="single"/>
        </w:rPr>
      </w:pPr>
    </w:p>
    <w:p w14:paraId="6BAA44A5" w14:textId="77777777" w:rsidR="005E2D4C" w:rsidRDefault="005E2D4C" w:rsidP="00F6460B">
      <w:pPr>
        <w:spacing w:after="0"/>
        <w:jc w:val="both"/>
        <w:rPr>
          <w:b/>
          <w:bCs/>
          <w:u w:val="single"/>
        </w:rPr>
      </w:pPr>
    </w:p>
    <w:p w14:paraId="7E1862C0" w14:textId="77777777" w:rsidR="005E2D4C" w:rsidRDefault="005E2D4C" w:rsidP="00F6460B">
      <w:pPr>
        <w:spacing w:after="0"/>
        <w:jc w:val="both"/>
        <w:rPr>
          <w:b/>
          <w:bCs/>
          <w:u w:val="single"/>
        </w:rPr>
      </w:pPr>
    </w:p>
    <w:p w14:paraId="089166D9" w14:textId="77777777" w:rsidR="00755ED3" w:rsidRDefault="00755ED3" w:rsidP="00F6460B">
      <w:pPr>
        <w:spacing w:after="0"/>
        <w:jc w:val="both"/>
        <w:rPr>
          <w:b/>
          <w:bCs/>
          <w:u w:val="single"/>
        </w:rPr>
      </w:pPr>
    </w:p>
    <w:p w14:paraId="4D23597D" w14:textId="77777777" w:rsidR="00C80B6E" w:rsidRDefault="00C80B6E" w:rsidP="00F6460B">
      <w:pPr>
        <w:spacing w:after="0"/>
        <w:jc w:val="both"/>
        <w:rPr>
          <w:b/>
          <w:bCs/>
          <w:u w:val="single"/>
        </w:rPr>
      </w:pPr>
    </w:p>
    <w:p w14:paraId="602CF543" w14:textId="77777777" w:rsidR="00615668" w:rsidRDefault="00615668" w:rsidP="00F6460B">
      <w:pPr>
        <w:spacing w:after="0"/>
        <w:jc w:val="both"/>
        <w:rPr>
          <w:b/>
          <w:bCs/>
          <w:u w:val="single"/>
        </w:rPr>
      </w:pPr>
    </w:p>
    <w:p w14:paraId="37C9F7E9" w14:textId="77777777" w:rsidR="00BD262B" w:rsidRDefault="00BD262B" w:rsidP="00F6460B">
      <w:pPr>
        <w:spacing w:after="0"/>
        <w:jc w:val="both"/>
        <w:rPr>
          <w:b/>
          <w:bCs/>
          <w:sz w:val="36"/>
          <w:szCs w:val="36"/>
        </w:rPr>
      </w:pPr>
      <w:r w:rsidRPr="00196C10">
        <w:rPr>
          <w:b/>
          <w:bCs/>
          <w:sz w:val="36"/>
          <w:szCs w:val="36"/>
        </w:rPr>
        <w:lastRenderedPageBreak/>
        <w:t>Kurul 2</w:t>
      </w:r>
    </w:p>
    <w:p w14:paraId="5A38870D" w14:textId="77777777" w:rsidR="000E3557" w:rsidRPr="00196C10" w:rsidRDefault="000E3557" w:rsidP="00F6460B">
      <w:pPr>
        <w:spacing w:after="0"/>
        <w:jc w:val="both"/>
        <w:rPr>
          <w:b/>
          <w:bCs/>
          <w:sz w:val="36"/>
          <w:szCs w:val="36"/>
        </w:rPr>
      </w:pPr>
    </w:p>
    <w:p w14:paraId="45A1DCA8" w14:textId="77777777" w:rsidR="00BD262B" w:rsidRPr="007A5D84" w:rsidRDefault="00BD262B" w:rsidP="0096745A">
      <w:pPr>
        <w:spacing w:after="0"/>
        <w:rPr>
          <w:i/>
          <w:iCs/>
          <w:sz w:val="18"/>
          <w:szCs w:val="18"/>
        </w:rPr>
      </w:pPr>
      <w:r w:rsidRPr="007A5D84">
        <w:rPr>
          <w:i/>
          <w:iCs/>
          <w:sz w:val="18"/>
          <w:szCs w:val="18"/>
        </w:rPr>
        <w:t xml:space="preserve">Beceri 1: </w:t>
      </w:r>
      <w:r w:rsidR="00310148">
        <w:rPr>
          <w:i/>
          <w:iCs/>
          <w:sz w:val="18"/>
          <w:szCs w:val="18"/>
        </w:rPr>
        <w:t xml:space="preserve"> Kardiyak ve </w:t>
      </w:r>
      <w:proofErr w:type="spellStart"/>
      <w:r w:rsidR="00310148">
        <w:rPr>
          <w:i/>
          <w:iCs/>
          <w:sz w:val="18"/>
          <w:szCs w:val="18"/>
        </w:rPr>
        <w:t>V</w:t>
      </w:r>
      <w:r w:rsidR="003615D2" w:rsidRPr="007A5D84">
        <w:rPr>
          <w:i/>
          <w:iCs/>
          <w:sz w:val="18"/>
          <w:szCs w:val="18"/>
        </w:rPr>
        <w:t>askuler</w:t>
      </w:r>
      <w:proofErr w:type="spellEnd"/>
      <w:r w:rsidR="003615D2" w:rsidRPr="007A5D84">
        <w:rPr>
          <w:i/>
          <w:iCs/>
          <w:sz w:val="18"/>
          <w:szCs w:val="18"/>
        </w:rPr>
        <w:t xml:space="preserve"> Sistem Muayenesi</w:t>
      </w:r>
    </w:p>
    <w:p w14:paraId="6D9AF830" w14:textId="77777777" w:rsidR="00BD262B" w:rsidRPr="007A5D84" w:rsidRDefault="00BD262B" w:rsidP="0096745A">
      <w:pPr>
        <w:spacing w:after="0"/>
        <w:rPr>
          <w:i/>
          <w:iCs/>
          <w:sz w:val="18"/>
          <w:szCs w:val="18"/>
        </w:rPr>
      </w:pPr>
      <w:r w:rsidRPr="007A5D84">
        <w:rPr>
          <w:i/>
          <w:iCs/>
          <w:sz w:val="18"/>
          <w:szCs w:val="18"/>
        </w:rPr>
        <w:t xml:space="preserve">Beceri 2: </w:t>
      </w:r>
      <w:r w:rsidR="003615D2" w:rsidRPr="007A5D84">
        <w:rPr>
          <w:i/>
          <w:iCs/>
          <w:sz w:val="18"/>
          <w:szCs w:val="18"/>
        </w:rPr>
        <w:t>Solunum Sistem Muayenesi</w:t>
      </w:r>
    </w:p>
    <w:p w14:paraId="6D303D80" w14:textId="77777777" w:rsidR="00BD262B" w:rsidRPr="007A5D84" w:rsidRDefault="00BD262B" w:rsidP="0096745A">
      <w:pPr>
        <w:spacing w:after="0"/>
        <w:rPr>
          <w:i/>
          <w:iCs/>
          <w:sz w:val="18"/>
          <w:szCs w:val="18"/>
        </w:rPr>
      </w:pPr>
      <w:r w:rsidRPr="007A5D84">
        <w:rPr>
          <w:i/>
          <w:iCs/>
          <w:sz w:val="18"/>
          <w:szCs w:val="18"/>
        </w:rPr>
        <w:t xml:space="preserve">Beceri 3: </w:t>
      </w:r>
      <w:r w:rsidR="003615D2" w:rsidRPr="007A5D84">
        <w:rPr>
          <w:i/>
          <w:iCs/>
          <w:sz w:val="18"/>
          <w:szCs w:val="18"/>
        </w:rPr>
        <w:t xml:space="preserve">Erişkinde </w:t>
      </w:r>
      <w:r w:rsidR="00E40E21">
        <w:rPr>
          <w:i/>
          <w:iCs/>
          <w:sz w:val="18"/>
          <w:szCs w:val="18"/>
        </w:rPr>
        <w:t>KBB ve</w:t>
      </w:r>
      <w:r w:rsidR="003615D2" w:rsidRPr="007A5D84">
        <w:rPr>
          <w:i/>
          <w:iCs/>
          <w:sz w:val="18"/>
          <w:szCs w:val="18"/>
        </w:rPr>
        <w:t xml:space="preserve"> baş boyun muayenesi</w:t>
      </w:r>
    </w:p>
    <w:p w14:paraId="6EB43F46" w14:textId="77777777" w:rsidR="003615D2" w:rsidRDefault="00BD262B" w:rsidP="00D64AED">
      <w:pPr>
        <w:spacing w:after="0"/>
        <w:rPr>
          <w:i/>
          <w:iCs/>
          <w:sz w:val="20"/>
          <w:szCs w:val="20"/>
        </w:rPr>
      </w:pPr>
      <w:r w:rsidRPr="007A5D84">
        <w:rPr>
          <w:i/>
          <w:iCs/>
          <w:sz w:val="18"/>
          <w:szCs w:val="18"/>
        </w:rPr>
        <w:t xml:space="preserve">Beceri 4: </w:t>
      </w:r>
      <w:r w:rsidR="00E40E21">
        <w:rPr>
          <w:i/>
          <w:iCs/>
          <w:sz w:val="18"/>
          <w:szCs w:val="18"/>
        </w:rPr>
        <w:t xml:space="preserve">Çocuk </w:t>
      </w:r>
      <w:proofErr w:type="spellStart"/>
      <w:r w:rsidR="00E40E21">
        <w:rPr>
          <w:i/>
          <w:iCs/>
          <w:sz w:val="18"/>
          <w:szCs w:val="18"/>
        </w:rPr>
        <w:t>Kardiyovaskuler</w:t>
      </w:r>
      <w:proofErr w:type="spellEnd"/>
      <w:r w:rsidR="00E40E21">
        <w:rPr>
          <w:i/>
          <w:iCs/>
          <w:sz w:val="18"/>
          <w:szCs w:val="18"/>
        </w:rPr>
        <w:t xml:space="preserve"> </w:t>
      </w:r>
      <w:r w:rsidR="003615D2" w:rsidRPr="007A5D84">
        <w:rPr>
          <w:i/>
          <w:iCs/>
          <w:sz w:val="18"/>
          <w:szCs w:val="18"/>
        </w:rPr>
        <w:t>ve Solunum Sistem Muayenesi</w:t>
      </w:r>
      <w:r w:rsidR="00E03268">
        <w:rPr>
          <w:i/>
          <w:iCs/>
          <w:sz w:val="20"/>
          <w:szCs w:val="20"/>
        </w:rPr>
        <w:t xml:space="preserve">  </w:t>
      </w:r>
    </w:p>
    <w:p w14:paraId="13EC504D" w14:textId="77777777" w:rsidR="00BB5AE5" w:rsidRPr="00D64AED" w:rsidRDefault="00BB5AE5" w:rsidP="00D64AED">
      <w:pPr>
        <w:spacing w:after="0"/>
        <w:rPr>
          <w:i/>
          <w:iCs/>
          <w:sz w:val="18"/>
          <w:szCs w:val="18"/>
        </w:rPr>
      </w:pPr>
    </w:p>
    <w:tbl>
      <w:tblPr>
        <w:tblStyle w:val="TabloKlavuzuAk"/>
        <w:tblW w:w="10632" w:type="dxa"/>
        <w:tblInd w:w="-5" w:type="dxa"/>
        <w:tblLook w:val="04A0" w:firstRow="1" w:lastRow="0" w:firstColumn="1" w:lastColumn="0" w:noHBand="0" w:noVBand="1"/>
      </w:tblPr>
      <w:tblGrid>
        <w:gridCol w:w="2022"/>
        <w:gridCol w:w="1288"/>
        <w:gridCol w:w="3039"/>
        <w:gridCol w:w="1817"/>
        <w:gridCol w:w="2466"/>
      </w:tblGrid>
      <w:tr w:rsidR="00E03268" w:rsidRPr="00F93C01" w14:paraId="7150B95F" w14:textId="77777777" w:rsidTr="00BB5AE5">
        <w:trPr>
          <w:trHeight w:val="337"/>
        </w:trPr>
        <w:tc>
          <w:tcPr>
            <w:tcW w:w="2022" w:type="dxa"/>
            <w:shd w:val="clear" w:color="auto" w:fill="BDD6EE" w:themeFill="accent1" w:themeFillTint="66"/>
          </w:tcPr>
          <w:p w14:paraId="6BD154CA" w14:textId="77777777" w:rsidR="00E03268" w:rsidRPr="00F93C01" w:rsidRDefault="00235555" w:rsidP="00AD332F">
            <w:pPr>
              <w:jc w:val="both"/>
              <w:rPr>
                <w:b/>
                <w:bCs/>
                <w:i/>
                <w:iCs/>
                <w:sz w:val="14"/>
                <w:szCs w:val="14"/>
              </w:rPr>
            </w:pPr>
            <w:bookmarkStart w:id="13" w:name="_Hlk81151588"/>
            <w:r w:rsidRPr="00F93C01">
              <w:rPr>
                <w:b/>
                <w:bCs/>
                <w:i/>
                <w:iCs/>
                <w:sz w:val="14"/>
                <w:szCs w:val="14"/>
              </w:rPr>
              <w:t>Beceri uygulamaları</w:t>
            </w:r>
          </w:p>
        </w:tc>
        <w:tc>
          <w:tcPr>
            <w:tcW w:w="1288" w:type="dxa"/>
            <w:shd w:val="clear" w:color="auto" w:fill="BDD6EE" w:themeFill="accent1" w:themeFillTint="66"/>
          </w:tcPr>
          <w:p w14:paraId="58AEB9C6" w14:textId="77777777" w:rsidR="00E03268" w:rsidRPr="00F93C01" w:rsidRDefault="00E03268" w:rsidP="00AD332F">
            <w:pPr>
              <w:jc w:val="both"/>
              <w:rPr>
                <w:sz w:val="14"/>
                <w:szCs w:val="14"/>
              </w:rPr>
            </w:pPr>
            <w:r w:rsidRPr="00F93C01">
              <w:rPr>
                <w:sz w:val="14"/>
                <w:szCs w:val="14"/>
              </w:rPr>
              <w:t>sayı</w:t>
            </w:r>
          </w:p>
        </w:tc>
        <w:tc>
          <w:tcPr>
            <w:tcW w:w="3039" w:type="dxa"/>
            <w:shd w:val="clear" w:color="auto" w:fill="BDD6EE" w:themeFill="accent1" w:themeFillTint="66"/>
          </w:tcPr>
          <w:p w14:paraId="4219CC74" w14:textId="77777777" w:rsidR="00E03268" w:rsidRPr="00F93C01" w:rsidRDefault="00E03268" w:rsidP="005402B8">
            <w:pPr>
              <w:rPr>
                <w:sz w:val="14"/>
                <w:szCs w:val="14"/>
              </w:rPr>
            </w:pPr>
            <w:r w:rsidRPr="00F93C01">
              <w:rPr>
                <w:sz w:val="14"/>
                <w:szCs w:val="14"/>
              </w:rPr>
              <w:t xml:space="preserve"> 40 kişilik gruplara ayrıldı</w:t>
            </w:r>
          </w:p>
        </w:tc>
        <w:tc>
          <w:tcPr>
            <w:tcW w:w="1817" w:type="dxa"/>
            <w:shd w:val="clear" w:color="auto" w:fill="BDD6EE" w:themeFill="accent1" w:themeFillTint="66"/>
          </w:tcPr>
          <w:p w14:paraId="72C54AB7" w14:textId="77777777" w:rsidR="00E03268" w:rsidRPr="00F93C01" w:rsidRDefault="00E03268" w:rsidP="00AD332F">
            <w:pPr>
              <w:jc w:val="both"/>
              <w:rPr>
                <w:sz w:val="14"/>
                <w:szCs w:val="14"/>
              </w:rPr>
            </w:pPr>
            <w:r w:rsidRPr="00F93C01">
              <w:rPr>
                <w:sz w:val="14"/>
                <w:szCs w:val="14"/>
              </w:rPr>
              <w:t xml:space="preserve">Alt grup </w:t>
            </w:r>
          </w:p>
        </w:tc>
        <w:tc>
          <w:tcPr>
            <w:tcW w:w="2466" w:type="dxa"/>
            <w:shd w:val="clear" w:color="auto" w:fill="BDD6EE" w:themeFill="accent1" w:themeFillTint="66"/>
          </w:tcPr>
          <w:p w14:paraId="15D040C0" w14:textId="77777777" w:rsidR="00E03268" w:rsidRPr="00F93C01" w:rsidRDefault="00E03268" w:rsidP="00AD332F">
            <w:pPr>
              <w:jc w:val="both"/>
              <w:rPr>
                <w:sz w:val="14"/>
                <w:szCs w:val="14"/>
              </w:rPr>
            </w:pPr>
          </w:p>
        </w:tc>
      </w:tr>
      <w:tr w:rsidR="00E03268" w:rsidRPr="00F93C01" w14:paraId="24A07CBB" w14:textId="77777777" w:rsidTr="00BB5AE5">
        <w:trPr>
          <w:trHeight w:val="260"/>
        </w:trPr>
        <w:tc>
          <w:tcPr>
            <w:tcW w:w="2022" w:type="dxa"/>
          </w:tcPr>
          <w:p w14:paraId="40E4777C" w14:textId="77777777" w:rsidR="00E03268" w:rsidRPr="00F93C01" w:rsidRDefault="00E03268" w:rsidP="00AD332F">
            <w:pPr>
              <w:jc w:val="both"/>
              <w:rPr>
                <w:sz w:val="14"/>
                <w:szCs w:val="14"/>
              </w:rPr>
            </w:pPr>
            <w:r w:rsidRPr="00F93C01">
              <w:rPr>
                <w:sz w:val="14"/>
                <w:szCs w:val="14"/>
              </w:rPr>
              <w:t>Türkçe dönem III öğrenci</w:t>
            </w:r>
          </w:p>
        </w:tc>
        <w:tc>
          <w:tcPr>
            <w:tcW w:w="1288" w:type="dxa"/>
          </w:tcPr>
          <w:p w14:paraId="17C8A132" w14:textId="77777777" w:rsidR="00E03268" w:rsidRPr="00F93C01" w:rsidRDefault="00E03268" w:rsidP="00AD332F">
            <w:pPr>
              <w:jc w:val="both"/>
              <w:rPr>
                <w:sz w:val="14"/>
                <w:szCs w:val="14"/>
              </w:rPr>
            </w:pPr>
            <w:r w:rsidRPr="00F93C01">
              <w:rPr>
                <w:sz w:val="14"/>
                <w:szCs w:val="14"/>
              </w:rPr>
              <w:t>185-190</w:t>
            </w:r>
          </w:p>
        </w:tc>
        <w:tc>
          <w:tcPr>
            <w:tcW w:w="3039" w:type="dxa"/>
            <w:vMerge w:val="restart"/>
          </w:tcPr>
          <w:p w14:paraId="06DCCA24" w14:textId="77777777" w:rsidR="00E03268" w:rsidRPr="00F93C01" w:rsidRDefault="00E03268" w:rsidP="00AD332F">
            <w:pPr>
              <w:rPr>
                <w:sz w:val="14"/>
                <w:szCs w:val="14"/>
              </w:rPr>
            </w:pPr>
            <w:r w:rsidRPr="00F93C01">
              <w:rPr>
                <w:sz w:val="14"/>
                <w:szCs w:val="14"/>
              </w:rPr>
              <w:t>Grup 1</w:t>
            </w:r>
            <w:r w:rsidR="00DF0CDF">
              <w:rPr>
                <w:sz w:val="14"/>
                <w:szCs w:val="14"/>
              </w:rPr>
              <w:t xml:space="preserve"> (İngilizce)</w:t>
            </w:r>
            <w:r w:rsidRPr="00F93C01">
              <w:rPr>
                <w:sz w:val="14"/>
                <w:szCs w:val="14"/>
              </w:rPr>
              <w:t xml:space="preserve">  </w:t>
            </w:r>
          </w:p>
          <w:p w14:paraId="5F438BC9" w14:textId="77777777" w:rsidR="00E03268" w:rsidRPr="00F93C01" w:rsidRDefault="00E03268" w:rsidP="00AD332F">
            <w:pPr>
              <w:rPr>
                <w:sz w:val="14"/>
                <w:szCs w:val="14"/>
              </w:rPr>
            </w:pPr>
            <w:r w:rsidRPr="00F93C01">
              <w:rPr>
                <w:sz w:val="14"/>
                <w:szCs w:val="14"/>
              </w:rPr>
              <w:t>Grup 2</w:t>
            </w:r>
          </w:p>
          <w:p w14:paraId="3D568D83" w14:textId="77777777" w:rsidR="00E03268" w:rsidRPr="00F93C01" w:rsidRDefault="00E03268" w:rsidP="00AD332F">
            <w:pPr>
              <w:rPr>
                <w:sz w:val="14"/>
                <w:szCs w:val="14"/>
              </w:rPr>
            </w:pPr>
            <w:r w:rsidRPr="00F93C01">
              <w:rPr>
                <w:sz w:val="14"/>
                <w:szCs w:val="14"/>
              </w:rPr>
              <w:t xml:space="preserve">Grup 3  </w:t>
            </w:r>
          </w:p>
          <w:p w14:paraId="3C7FBF38" w14:textId="77777777" w:rsidR="00E03268" w:rsidRPr="00F93C01" w:rsidRDefault="00E03268" w:rsidP="00AD332F">
            <w:pPr>
              <w:rPr>
                <w:sz w:val="14"/>
                <w:szCs w:val="14"/>
              </w:rPr>
            </w:pPr>
            <w:r w:rsidRPr="00F93C01">
              <w:rPr>
                <w:sz w:val="14"/>
                <w:szCs w:val="14"/>
              </w:rPr>
              <w:t>Grup 4</w:t>
            </w:r>
          </w:p>
          <w:p w14:paraId="0BD79F03" w14:textId="77777777" w:rsidR="00E03268" w:rsidRPr="00F93C01" w:rsidRDefault="00E03268" w:rsidP="00AD332F">
            <w:pPr>
              <w:rPr>
                <w:sz w:val="14"/>
                <w:szCs w:val="14"/>
              </w:rPr>
            </w:pPr>
            <w:r w:rsidRPr="00F93C01">
              <w:rPr>
                <w:sz w:val="14"/>
                <w:szCs w:val="14"/>
              </w:rPr>
              <w:t>Grup 5</w:t>
            </w:r>
          </w:p>
          <w:p w14:paraId="69FBFD7F" w14:textId="77777777" w:rsidR="00E03268" w:rsidRPr="00F93C01" w:rsidRDefault="00E03268" w:rsidP="00AD332F">
            <w:pPr>
              <w:rPr>
                <w:sz w:val="14"/>
                <w:szCs w:val="14"/>
              </w:rPr>
            </w:pPr>
            <w:r w:rsidRPr="00F93C01">
              <w:rPr>
                <w:sz w:val="14"/>
                <w:szCs w:val="14"/>
              </w:rPr>
              <w:t>Grup 6</w:t>
            </w:r>
          </w:p>
          <w:p w14:paraId="0338CEF3" w14:textId="77777777" w:rsidR="00E03268" w:rsidRPr="00F93C01" w:rsidRDefault="00E03268" w:rsidP="00AD332F">
            <w:pPr>
              <w:jc w:val="both"/>
              <w:rPr>
                <w:sz w:val="14"/>
                <w:szCs w:val="14"/>
              </w:rPr>
            </w:pPr>
            <w:r w:rsidRPr="00F93C01">
              <w:rPr>
                <w:sz w:val="14"/>
                <w:szCs w:val="14"/>
              </w:rPr>
              <w:t xml:space="preserve"> </w:t>
            </w:r>
          </w:p>
        </w:tc>
        <w:tc>
          <w:tcPr>
            <w:tcW w:w="1817" w:type="dxa"/>
            <w:vMerge w:val="restart"/>
          </w:tcPr>
          <w:p w14:paraId="356803A4" w14:textId="77777777" w:rsidR="00E03268" w:rsidRPr="00F93C01" w:rsidRDefault="00E03268" w:rsidP="00E03268">
            <w:pPr>
              <w:jc w:val="both"/>
              <w:rPr>
                <w:sz w:val="14"/>
                <w:szCs w:val="14"/>
              </w:rPr>
            </w:pPr>
            <w:r w:rsidRPr="00F93C01">
              <w:rPr>
                <w:sz w:val="14"/>
                <w:szCs w:val="14"/>
              </w:rPr>
              <w:t>Grup 1a,1b,1c,1d</w:t>
            </w:r>
          </w:p>
          <w:p w14:paraId="7260695E" w14:textId="77777777" w:rsidR="00E03268" w:rsidRPr="00F93C01" w:rsidRDefault="00E03268" w:rsidP="00E03268">
            <w:pPr>
              <w:jc w:val="both"/>
              <w:rPr>
                <w:sz w:val="14"/>
                <w:szCs w:val="14"/>
              </w:rPr>
            </w:pPr>
            <w:r w:rsidRPr="00F93C01">
              <w:rPr>
                <w:sz w:val="14"/>
                <w:szCs w:val="14"/>
              </w:rPr>
              <w:t>Grup 2a,2b,2c,2d</w:t>
            </w:r>
          </w:p>
          <w:p w14:paraId="77B7343B" w14:textId="77777777" w:rsidR="00E03268" w:rsidRPr="00F93C01" w:rsidRDefault="00E03268" w:rsidP="00E03268">
            <w:pPr>
              <w:jc w:val="both"/>
              <w:rPr>
                <w:sz w:val="14"/>
                <w:szCs w:val="14"/>
              </w:rPr>
            </w:pPr>
            <w:r w:rsidRPr="00F93C01">
              <w:rPr>
                <w:sz w:val="14"/>
                <w:szCs w:val="14"/>
              </w:rPr>
              <w:t>Grup 3a,3b,3c,3,d</w:t>
            </w:r>
          </w:p>
          <w:p w14:paraId="4A5BA9A7" w14:textId="77777777" w:rsidR="00E03268" w:rsidRPr="00F93C01" w:rsidRDefault="00E03268" w:rsidP="00E03268">
            <w:pPr>
              <w:jc w:val="both"/>
              <w:rPr>
                <w:sz w:val="14"/>
                <w:szCs w:val="14"/>
              </w:rPr>
            </w:pPr>
            <w:r w:rsidRPr="00F93C01">
              <w:rPr>
                <w:sz w:val="14"/>
                <w:szCs w:val="14"/>
              </w:rPr>
              <w:t>Grup 4a,4b,4c,4d</w:t>
            </w:r>
          </w:p>
          <w:p w14:paraId="39884D00" w14:textId="77777777" w:rsidR="00E03268" w:rsidRPr="00F93C01" w:rsidRDefault="00E03268" w:rsidP="00E03268">
            <w:pPr>
              <w:jc w:val="both"/>
              <w:rPr>
                <w:sz w:val="14"/>
                <w:szCs w:val="14"/>
              </w:rPr>
            </w:pPr>
            <w:r w:rsidRPr="00F93C01">
              <w:rPr>
                <w:sz w:val="14"/>
                <w:szCs w:val="14"/>
              </w:rPr>
              <w:t>Grup 5a,</w:t>
            </w:r>
            <w:r w:rsidR="003A08CF">
              <w:rPr>
                <w:sz w:val="14"/>
                <w:szCs w:val="14"/>
              </w:rPr>
              <w:t>5</w:t>
            </w:r>
            <w:r w:rsidRPr="00F93C01">
              <w:rPr>
                <w:sz w:val="14"/>
                <w:szCs w:val="14"/>
              </w:rPr>
              <w:t>b</w:t>
            </w:r>
            <w:r w:rsidR="003A08CF">
              <w:rPr>
                <w:sz w:val="14"/>
                <w:szCs w:val="14"/>
              </w:rPr>
              <w:t>5</w:t>
            </w:r>
            <w:r w:rsidRPr="00F93C01">
              <w:rPr>
                <w:sz w:val="14"/>
                <w:szCs w:val="14"/>
              </w:rPr>
              <w:t>,c,</w:t>
            </w:r>
            <w:r w:rsidR="003A08CF">
              <w:rPr>
                <w:sz w:val="14"/>
                <w:szCs w:val="14"/>
              </w:rPr>
              <w:t>5</w:t>
            </w:r>
            <w:r w:rsidRPr="00F93C01">
              <w:rPr>
                <w:sz w:val="14"/>
                <w:szCs w:val="14"/>
              </w:rPr>
              <w:t>d</w:t>
            </w:r>
          </w:p>
          <w:p w14:paraId="3CFED0F7" w14:textId="77777777" w:rsidR="00E03268" w:rsidRPr="00F93C01" w:rsidRDefault="00E03268" w:rsidP="00E03268">
            <w:pPr>
              <w:jc w:val="both"/>
              <w:rPr>
                <w:sz w:val="14"/>
                <w:szCs w:val="14"/>
              </w:rPr>
            </w:pPr>
            <w:r w:rsidRPr="00F93C01">
              <w:rPr>
                <w:sz w:val="14"/>
                <w:szCs w:val="14"/>
              </w:rPr>
              <w:t>Grup 6a,</w:t>
            </w:r>
            <w:r w:rsidR="003A08CF">
              <w:rPr>
                <w:sz w:val="14"/>
                <w:szCs w:val="14"/>
              </w:rPr>
              <w:t>6</w:t>
            </w:r>
            <w:r w:rsidRPr="00F93C01">
              <w:rPr>
                <w:sz w:val="14"/>
                <w:szCs w:val="14"/>
              </w:rPr>
              <w:t>b,</w:t>
            </w:r>
            <w:r w:rsidR="003A08CF">
              <w:rPr>
                <w:sz w:val="14"/>
                <w:szCs w:val="14"/>
              </w:rPr>
              <w:t>6</w:t>
            </w:r>
            <w:r w:rsidRPr="00F93C01">
              <w:rPr>
                <w:sz w:val="14"/>
                <w:szCs w:val="14"/>
              </w:rPr>
              <w:t>c,</w:t>
            </w:r>
            <w:r w:rsidR="003A08CF">
              <w:rPr>
                <w:sz w:val="14"/>
                <w:szCs w:val="14"/>
              </w:rPr>
              <w:t>6</w:t>
            </w:r>
            <w:r w:rsidRPr="00F93C01">
              <w:rPr>
                <w:sz w:val="14"/>
                <w:szCs w:val="14"/>
              </w:rPr>
              <w:t>d</w:t>
            </w:r>
          </w:p>
        </w:tc>
        <w:tc>
          <w:tcPr>
            <w:tcW w:w="2466" w:type="dxa"/>
            <w:vMerge w:val="restart"/>
          </w:tcPr>
          <w:p w14:paraId="16A37703" w14:textId="77777777" w:rsidR="00E03268" w:rsidRPr="00F93C01" w:rsidRDefault="00E03268" w:rsidP="00E03268">
            <w:pPr>
              <w:rPr>
                <w:sz w:val="14"/>
                <w:szCs w:val="14"/>
              </w:rPr>
            </w:pPr>
            <w:r w:rsidRPr="00F93C01">
              <w:rPr>
                <w:sz w:val="14"/>
                <w:szCs w:val="14"/>
              </w:rPr>
              <w:t xml:space="preserve"> 10-14 kişilik gruplar </w:t>
            </w:r>
          </w:p>
          <w:p w14:paraId="18197B6B" w14:textId="77777777" w:rsidR="00E03268" w:rsidRPr="00F93C01" w:rsidRDefault="00E03268" w:rsidP="00AD332F">
            <w:pPr>
              <w:jc w:val="both"/>
              <w:rPr>
                <w:sz w:val="14"/>
                <w:szCs w:val="14"/>
              </w:rPr>
            </w:pPr>
          </w:p>
        </w:tc>
      </w:tr>
      <w:tr w:rsidR="00E03268" w:rsidRPr="00F93C01" w14:paraId="52C0F7C5" w14:textId="77777777" w:rsidTr="00BB5AE5">
        <w:trPr>
          <w:trHeight w:val="997"/>
        </w:trPr>
        <w:tc>
          <w:tcPr>
            <w:tcW w:w="2022" w:type="dxa"/>
          </w:tcPr>
          <w:p w14:paraId="3BDDE900" w14:textId="77777777" w:rsidR="00E03268" w:rsidRPr="00F93C01" w:rsidRDefault="00E03268" w:rsidP="00AD332F">
            <w:pPr>
              <w:jc w:val="both"/>
              <w:rPr>
                <w:sz w:val="14"/>
                <w:szCs w:val="14"/>
              </w:rPr>
            </w:pPr>
            <w:r w:rsidRPr="00F93C01">
              <w:rPr>
                <w:sz w:val="14"/>
                <w:szCs w:val="14"/>
              </w:rPr>
              <w:t>İngilizce dönem III öğrenci</w:t>
            </w:r>
          </w:p>
        </w:tc>
        <w:tc>
          <w:tcPr>
            <w:tcW w:w="1288" w:type="dxa"/>
          </w:tcPr>
          <w:p w14:paraId="4B408163" w14:textId="77777777" w:rsidR="00E03268" w:rsidRPr="00F93C01" w:rsidRDefault="00E03268" w:rsidP="00AD332F">
            <w:pPr>
              <w:jc w:val="both"/>
              <w:rPr>
                <w:sz w:val="14"/>
                <w:szCs w:val="14"/>
              </w:rPr>
            </w:pPr>
            <w:r w:rsidRPr="00F93C01">
              <w:rPr>
                <w:sz w:val="14"/>
                <w:szCs w:val="14"/>
              </w:rPr>
              <w:t>48-53</w:t>
            </w:r>
          </w:p>
        </w:tc>
        <w:tc>
          <w:tcPr>
            <w:tcW w:w="3039" w:type="dxa"/>
            <w:vMerge/>
          </w:tcPr>
          <w:p w14:paraId="04B08B62" w14:textId="77777777" w:rsidR="00E03268" w:rsidRPr="00F93C01" w:rsidRDefault="00E03268" w:rsidP="00AD332F">
            <w:pPr>
              <w:jc w:val="both"/>
              <w:rPr>
                <w:sz w:val="14"/>
                <w:szCs w:val="14"/>
              </w:rPr>
            </w:pPr>
          </w:p>
        </w:tc>
        <w:tc>
          <w:tcPr>
            <w:tcW w:w="1817" w:type="dxa"/>
            <w:vMerge/>
          </w:tcPr>
          <w:p w14:paraId="03DFEEF8" w14:textId="77777777" w:rsidR="00E03268" w:rsidRPr="00F93C01" w:rsidRDefault="00E03268" w:rsidP="00AD332F">
            <w:pPr>
              <w:jc w:val="both"/>
              <w:rPr>
                <w:sz w:val="14"/>
                <w:szCs w:val="14"/>
              </w:rPr>
            </w:pPr>
          </w:p>
        </w:tc>
        <w:tc>
          <w:tcPr>
            <w:tcW w:w="2466" w:type="dxa"/>
            <w:vMerge/>
          </w:tcPr>
          <w:p w14:paraId="40DF54B2" w14:textId="77777777" w:rsidR="00E03268" w:rsidRPr="00F93C01" w:rsidRDefault="00E03268" w:rsidP="00AD332F">
            <w:pPr>
              <w:jc w:val="both"/>
              <w:rPr>
                <w:sz w:val="14"/>
                <w:szCs w:val="14"/>
              </w:rPr>
            </w:pPr>
          </w:p>
        </w:tc>
      </w:tr>
      <w:tr w:rsidR="00E03268" w:rsidRPr="00F93C01" w14:paraId="04840C04" w14:textId="77777777" w:rsidTr="00BB5AE5">
        <w:trPr>
          <w:trHeight w:val="250"/>
        </w:trPr>
        <w:tc>
          <w:tcPr>
            <w:tcW w:w="2022" w:type="dxa"/>
          </w:tcPr>
          <w:p w14:paraId="4FEE28DE" w14:textId="77777777" w:rsidR="00E03268" w:rsidRPr="00F93C01" w:rsidRDefault="00BF0C0F" w:rsidP="00F85277">
            <w:pPr>
              <w:jc w:val="both"/>
              <w:rPr>
                <w:b/>
                <w:bCs/>
                <w:sz w:val="14"/>
                <w:szCs w:val="14"/>
              </w:rPr>
            </w:pPr>
            <w:r w:rsidRPr="00F93C01">
              <w:rPr>
                <w:b/>
                <w:bCs/>
                <w:sz w:val="14"/>
                <w:szCs w:val="14"/>
              </w:rPr>
              <w:t xml:space="preserve">Not : </w:t>
            </w:r>
            <w:r w:rsidR="00F85277">
              <w:rPr>
                <w:b/>
                <w:bCs/>
                <w:sz w:val="14"/>
                <w:szCs w:val="14"/>
              </w:rPr>
              <w:t>……..</w:t>
            </w:r>
            <w:r w:rsidRPr="00F93C01">
              <w:rPr>
                <w:b/>
                <w:bCs/>
                <w:sz w:val="14"/>
                <w:szCs w:val="14"/>
              </w:rPr>
              <w:t>pratik sınav</w:t>
            </w:r>
          </w:p>
        </w:tc>
        <w:tc>
          <w:tcPr>
            <w:tcW w:w="1288" w:type="dxa"/>
          </w:tcPr>
          <w:p w14:paraId="7EA2A07D" w14:textId="77777777" w:rsidR="00E03268" w:rsidRPr="00F93C01" w:rsidRDefault="00E03268" w:rsidP="00AD332F">
            <w:pPr>
              <w:jc w:val="both"/>
              <w:rPr>
                <w:b/>
                <w:bCs/>
                <w:sz w:val="14"/>
                <w:szCs w:val="14"/>
              </w:rPr>
            </w:pPr>
            <w:r w:rsidRPr="00F93C01">
              <w:rPr>
                <w:b/>
                <w:bCs/>
                <w:sz w:val="14"/>
                <w:szCs w:val="14"/>
              </w:rPr>
              <w:t xml:space="preserve">233-245 </w:t>
            </w:r>
          </w:p>
        </w:tc>
        <w:tc>
          <w:tcPr>
            <w:tcW w:w="3039" w:type="dxa"/>
          </w:tcPr>
          <w:p w14:paraId="3FF3E56E" w14:textId="77777777" w:rsidR="00E03268" w:rsidRPr="00F93C01" w:rsidRDefault="00E03268" w:rsidP="00AD332F">
            <w:pPr>
              <w:jc w:val="both"/>
              <w:rPr>
                <w:sz w:val="14"/>
                <w:szCs w:val="14"/>
              </w:rPr>
            </w:pPr>
          </w:p>
        </w:tc>
        <w:tc>
          <w:tcPr>
            <w:tcW w:w="1817" w:type="dxa"/>
          </w:tcPr>
          <w:p w14:paraId="0AB576EB" w14:textId="77777777" w:rsidR="00E03268" w:rsidRPr="00F93C01" w:rsidRDefault="00E03268" w:rsidP="00AD332F">
            <w:pPr>
              <w:jc w:val="both"/>
              <w:rPr>
                <w:sz w:val="14"/>
                <w:szCs w:val="14"/>
              </w:rPr>
            </w:pPr>
          </w:p>
        </w:tc>
        <w:tc>
          <w:tcPr>
            <w:tcW w:w="2466" w:type="dxa"/>
          </w:tcPr>
          <w:p w14:paraId="6E9FD38F" w14:textId="77777777" w:rsidR="00E03268" w:rsidRPr="00F93C01" w:rsidRDefault="00E03268" w:rsidP="00AD332F">
            <w:pPr>
              <w:jc w:val="both"/>
              <w:rPr>
                <w:sz w:val="14"/>
                <w:szCs w:val="14"/>
              </w:rPr>
            </w:pPr>
          </w:p>
        </w:tc>
      </w:tr>
      <w:bookmarkEnd w:id="13"/>
    </w:tbl>
    <w:p w14:paraId="58CD9AB1" w14:textId="77777777" w:rsidR="003615D2" w:rsidRPr="000B69F1" w:rsidRDefault="003615D2" w:rsidP="00BF0C0F">
      <w:pPr>
        <w:spacing w:after="0"/>
        <w:jc w:val="both"/>
        <w:rPr>
          <w:b/>
          <w:bCs/>
          <w:sz w:val="8"/>
          <w:szCs w:val="8"/>
        </w:rPr>
      </w:pPr>
    </w:p>
    <w:tbl>
      <w:tblPr>
        <w:tblStyle w:val="TabloKlavuzu"/>
        <w:tblW w:w="10595" w:type="dxa"/>
        <w:tblLook w:val="04A0" w:firstRow="1" w:lastRow="0" w:firstColumn="1" w:lastColumn="0" w:noHBand="0" w:noVBand="1"/>
      </w:tblPr>
      <w:tblGrid>
        <w:gridCol w:w="1324"/>
        <w:gridCol w:w="1324"/>
        <w:gridCol w:w="1324"/>
        <w:gridCol w:w="1324"/>
        <w:gridCol w:w="1324"/>
        <w:gridCol w:w="3975"/>
      </w:tblGrid>
      <w:tr w:rsidR="00341DAC" w:rsidRPr="00BF0C0F" w14:paraId="3C554E84" w14:textId="77777777" w:rsidTr="00862F22">
        <w:trPr>
          <w:trHeight w:val="290"/>
        </w:trPr>
        <w:tc>
          <w:tcPr>
            <w:tcW w:w="10595" w:type="dxa"/>
            <w:gridSpan w:val="6"/>
            <w:shd w:val="clear" w:color="auto" w:fill="BDD6EE" w:themeFill="accent1" w:themeFillTint="66"/>
          </w:tcPr>
          <w:p w14:paraId="62B45CB4" w14:textId="77777777" w:rsidR="00341DAC" w:rsidRPr="00BF0C0F" w:rsidRDefault="00341DAC" w:rsidP="004C3A2D">
            <w:pPr>
              <w:jc w:val="both"/>
              <w:rPr>
                <w:b/>
                <w:bCs/>
                <w:sz w:val="12"/>
                <w:szCs w:val="12"/>
              </w:rPr>
            </w:pPr>
            <w:bookmarkStart w:id="14" w:name="_Hlk81151738"/>
            <w:r w:rsidRPr="00BF0C0F">
              <w:rPr>
                <w:b/>
                <w:bCs/>
                <w:sz w:val="12"/>
                <w:szCs w:val="12"/>
              </w:rPr>
              <w:t>Dönem III Türkçe ve İngilizce  tıp mesleki beceri eğitimleri</w:t>
            </w:r>
          </w:p>
        </w:tc>
      </w:tr>
      <w:tr w:rsidR="00341DAC" w:rsidRPr="00BF0C0F" w14:paraId="578E4F28" w14:textId="77777777" w:rsidTr="009A3DFF">
        <w:trPr>
          <w:trHeight w:val="442"/>
        </w:trPr>
        <w:tc>
          <w:tcPr>
            <w:tcW w:w="1324" w:type="dxa"/>
            <w:shd w:val="clear" w:color="auto" w:fill="F4B083" w:themeFill="accent2" w:themeFillTint="99"/>
          </w:tcPr>
          <w:p w14:paraId="2FB1F1B9" w14:textId="77777777" w:rsidR="00DF0CDF" w:rsidRDefault="00DF0CDF" w:rsidP="004C3A2D">
            <w:pPr>
              <w:jc w:val="both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 xml:space="preserve">Tarih </w:t>
            </w:r>
          </w:p>
          <w:p w14:paraId="589322E4" w14:textId="67C1AE36" w:rsidR="00341DAC" w:rsidRPr="00DF0CDF" w:rsidRDefault="00DF0CDF" w:rsidP="004C3A2D">
            <w:pPr>
              <w:jc w:val="both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1</w:t>
            </w:r>
            <w:r w:rsidR="000A464E">
              <w:rPr>
                <w:b/>
                <w:bCs/>
                <w:sz w:val="12"/>
                <w:szCs w:val="12"/>
              </w:rPr>
              <w:t>7 E</w:t>
            </w:r>
            <w:r>
              <w:rPr>
                <w:b/>
                <w:bCs/>
                <w:sz w:val="12"/>
                <w:szCs w:val="12"/>
                <w:shd w:val="clear" w:color="auto" w:fill="F4B083" w:themeFill="accent2" w:themeFillTint="99"/>
              </w:rPr>
              <w:t xml:space="preserve">kim </w:t>
            </w:r>
            <w:r w:rsidR="008F6C76">
              <w:rPr>
                <w:b/>
                <w:bCs/>
                <w:sz w:val="12"/>
                <w:szCs w:val="12"/>
                <w:shd w:val="clear" w:color="auto" w:fill="F4B083" w:themeFill="accent2" w:themeFillTint="99"/>
              </w:rPr>
              <w:t>2023</w:t>
            </w:r>
          </w:p>
        </w:tc>
        <w:tc>
          <w:tcPr>
            <w:tcW w:w="1324" w:type="dxa"/>
          </w:tcPr>
          <w:p w14:paraId="1FAE791E" w14:textId="77777777" w:rsidR="00341DAC" w:rsidRPr="00BF0C0F" w:rsidRDefault="00341DAC" w:rsidP="004C3A2D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Beceri 1</w:t>
            </w:r>
          </w:p>
        </w:tc>
        <w:tc>
          <w:tcPr>
            <w:tcW w:w="1324" w:type="dxa"/>
          </w:tcPr>
          <w:p w14:paraId="03694A25" w14:textId="77777777" w:rsidR="00341DAC" w:rsidRPr="00BF0C0F" w:rsidRDefault="00341DAC" w:rsidP="004C3A2D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Beceri 2</w:t>
            </w:r>
          </w:p>
        </w:tc>
        <w:tc>
          <w:tcPr>
            <w:tcW w:w="1324" w:type="dxa"/>
          </w:tcPr>
          <w:p w14:paraId="794E2389" w14:textId="77777777" w:rsidR="00341DAC" w:rsidRPr="00BF0C0F" w:rsidRDefault="00341DAC" w:rsidP="004C3A2D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Beceri 3</w:t>
            </w:r>
          </w:p>
        </w:tc>
        <w:tc>
          <w:tcPr>
            <w:tcW w:w="1324" w:type="dxa"/>
          </w:tcPr>
          <w:p w14:paraId="45B64484" w14:textId="77777777" w:rsidR="00341DAC" w:rsidRPr="00BF0C0F" w:rsidRDefault="00341DAC" w:rsidP="004C3A2D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Beceri 4</w:t>
            </w:r>
          </w:p>
        </w:tc>
        <w:tc>
          <w:tcPr>
            <w:tcW w:w="3975" w:type="dxa"/>
          </w:tcPr>
          <w:p w14:paraId="7C6F5EA1" w14:textId="77777777" w:rsidR="00341DAC" w:rsidRPr="00BF0C0F" w:rsidRDefault="00341DAC" w:rsidP="004C3A2D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 xml:space="preserve">Sorumlu Eğitici </w:t>
            </w:r>
          </w:p>
        </w:tc>
      </w:tr>
      <w:tr w:rsidR="000A464E" w:rsidRPr="00BF0C0F" w14:paraId="3310CFE8" w14:textId="77777777" w:rsidTr="00DF0CDF">
        <w:trPr>
          <w:trHeight w:val="269"/>
        </w:trPr>
        <w:tc>
          <w:tcPr>
            <w:tcW w:w="1324" w:type="dxa"/>
          </w:tcPr>
          <w:p w14:paraId="097F975D" w14:textId="7A6820B4" w:rsidR="000A464E" w:rsidRPr="00BF0C0F" w:rsidRDefault="000A464E" w:rsidP="000A464E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13.30- 14.15</w:t>
            </w:r>
          </w:p>
        </w:tc>
        <w:tc>
          <w:tcPr>
            <w:tcW w:w="1324" w:type="dxa"/>
            <w:shd w:val="clear" w:color="auto" w:fill="5B9BD5" w:themeFill="accent1"/>
          </w:tcPr>
          <w:p w14:paraId="7EDE787D" w14:textId="77777777" w:rsidR="000A464E" w:rsidRPr="00BF0C0F" w:rsidRDefault="000A464E" w:rsidP="000A464E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1a</w:t>
            </w:r>
          </w:p>
        </w:tc>
        <w:tc>
          <w:tcPr>
            <w:tcW w:w="1324" w:type="dxa"/>
            <w:shd w:val="clear" w:color="auto" w:fill="5B9BD5" w:themeFill="accent1"/>
          </w:tcPr>
          <w:p w14:paraId="37C14BF8" w14:textId="77777777" w:rsidR="000A464E" w:rsidRPr="00BF0C0F" w:rsidRDefault="000A464E" w:rsidP="000A464E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1b</w:t>
            </w:r>
          </w:p>
        </w:tc>
        <w:tc>
          <w:tcPr>
            <w:tcW w:w="1324" w:type="dxa"/>
            <w:shd w:val="clear" w:color="auto" w:fill="5B9BD5" w:themeFill="accent1"/>
          </w:tcPr>
          <w:p w14:paraId="0D8C4CFA" w14:textId="77777777" w:rsidR="000A464E" w:rsidRPr="00BF0C0F" w:rsidRDefault="000A464E" w:rsidP="000A464E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1c</w:t>
            </w:r>
          </w:p>
        </w:tc>
        <w:tc>
          <w:tcPr>
            <w:tcW w:w="1324" w:type="dxa"/>
            <w:shd w:val="clear" w:color="auto" w:fill="5B9BD5" w:themeFill="accent1"/>
          </w:tcPr>
          <w:p w14:paraId="5A71CB2A" w14:textId="77777777" w:rsidR="000A464E" w:rsidRPr="00BF0C0F" w:rsidRDefault="000A464E" w:rsidP="000A464E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1d</w:t>
            </w:r>
          </w:p>
        </w:tc>
        <w:tc>
          <w:tcPr>
            <w:tcW w:w="3975" w:type="dxa"/>
            <w:vMerge w:val="restart"/>
          </w:tcPr>
          <w:p w14:paraId="5A8BFAE0" w14:textId="77777777" w:rsidR="000A464E" w:rsidRDefault="000A464E" w:rsidP="000A464E">
            <w:pPr>
              <w:pStyle w:val="TableParagraph"/>
              <w:ind w:left="0"/>
              <w:rPr>
                <w:i/>
                <w:iCs/>
                <w:sz w:val="12"/>
                <w:szCs w:val="12"/>
              </w:rPr>
            </w:pPr>
          </w:p>
          <w:p w14:paraId="47243D70" w14:textId="77777777" w:rsidR="000A464E" w:rsidRDefault="000A464E" w:rsidP="000A464E">
            <w:pPr>
              <w:pStyle w:val="TableParagraph"/>
              <w:ind w:left="0"/>
              <w:rPr>
                <w:i/>
                <w:iCs/>
                <w:sz w:val="12"/>
                <w:szCs w:val="12"/>
              </w:rPr>
            </w:pPr>
          </w:p>
          <w:p w14:paraId="5455D843" w14:textId="3A927056" w:rsidR="000A464E" w:rsidRPr="0013049A" w:rsidRDefault="000A464E" w:rsidP="000A464E">
            <w:pPr>
              <w:rPr>
                <w:rFonts w:cstheme="minorHAnsi"/>
                <w:iCs/>
                <w:sz w:val="14"/>
                <w:szCs w:val="14"/>
              </w:rPr>
            </w:pPr>
            <w:r w:rsidRPr="0013049A">
              <w:rPr>
                <w:rFonts w:cstheme="minorHAnsi"/>
                <w:iCs/>
                <w:sz w:val="14"/>
                <w:szCs w:val="14"/>
              </w:rPr>
              <w:t xml:space="preserve">Beceri 1: Özcan BAŞARAN </w:t>
            </w:r>
          </w:p>
          <w:p w14:paraId="7C5675BA" w14:textId="15FDC249" w:rsidR="000A464E" w:rsidRPr="0013049A" w:rsidRDefault="000A464E" w:rsidP="000A464E">
            <w:pPr>
              <w:rPr>
                <w:rFonts w:cstheme="minorHAnsi"/>
                <w:iCs/>
                <w:sz w:val="14"/>
                <w:szCs w:val="14"/>
              </w:rPr>
            </w:pPr>
            <w:r w:rsidRPr="0013049A">
              <w:rPr>
                <w:rFonts w:cstheme="minorHAnsi"/>
                <w:iCs/>
                <w:sz w:val="14"/>
                <w:szCs w:val="14"/>
              </w:rPr>
              <w:t>Beceri 2: Utku TAPAN</w:t>
            </w:r>
          </w:p>
          <w:p w14:paraId="1BEF5649" w14:textId="4313366C" w:rsidR="000A464E" w:rsidRPr="0013049A" w:rsidRDefault="000A464E" w:rsidP="000A464E">
            <w:pPr>
              <w:pStyle w:val="TableParagraph"/>
              <w:spacing w:line="182" w:lineRule="exact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13049A">
              <w:rPr>
                <w:rFonts w:asciiTheme="minorHAnsi" w:hAnsiTheme="minorHAnsi" w:cstheme="minorHAnsi"/>
                <w:iCs/>
                <w:sz w:val="14"/>
                <w:szCs w:val="14"/>
              </w:rPr>
              <w:t>Beceri 3: Ozan GÖKDOĞAN</w:t>
            </w:r>
          </w:p>
          <w:p w14:paraId="47CDEFC8" w14:textId="70E7BBDD" w:rsidR="000A464E" w:rsidRPr="0013049A" w:rsidRDefault="000A464E" w:rsidP="000A464E">
            <w:pPr>
              <w:pStyle w:val="TableParagraph"/>
              <w:spacing w:line="182" w:lineRule="exact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13049A">
              <w:rPr>
                <w:rFonts w:asciiTheme="minorHAnsi" w:hAnsiTheme="minorHAnsi" w:cstheme="minorHAnsi"/>
                <w:iCs/>
                <w:sz w:val="14"/>
                <w:szCs w:val="14"/>
              </w:rPr>
              <w:t>Beceri 4: Yaşar TOPAL</w:t>
            </w:r>
          </w:p>
          <w:p w14:paraId="4274AD83" w14:textId="77777777" w:rsidR="000A464E" w:rsidRDefault="000A464E" w:rsidP="000A464E">
            <w:pPr>
              <w:pStyle w:val="TableParagraph"/>
              <w:ind w:left="0"/>
              <w:rPr>
                <w:i/>
                <w:iCs/>
                <w:sz w:val="12"/>
                <w:szCs w:val="12"/>
              </w:rPr>
            </w:pPr>
          </w:p>
          <w:p w14:paraId="11315CF9" w14:textId="77777777" w:rsidR="000A464E" w:rsidRDefault="000A464E" w:rsidP="000A464E">
            <w:pPr>
              <w:pStyle w:val="TableParagraph"/>
              <w:ind w:left="0"/>
              <w:rPr>
                <w:i/>
                <w:iCs/>
                <w:sz w:val="12"/>
                <w:szCs w:val="12"/>
              </w:rPr>
            </w:pPr>
          </w:p>
          <w:p w14:paraId="2DC882E4" w14:textId="77777777" w:rsidR="000A464E" w:rsidRDefault="000A464E" w:rsidP="000A464E">
            <w:pPr>
              <w:pStyle w:val="TableParagraph"/>
              <w:ind w:left="0"/>
              <w:rPr>
                <w:i/>
                <w:iCs/>
                <w:sz w:val="12"/>
                <w:szCs w:val="12"/>
              </w:rPr>
            </w:pPr>
          </w:p>
          <w:p w14:paraId="005234C8" w14:textId="77777777" w:rsidR="000A464E" w:rsidRDefault="000A464E" w:rsidP="000A464E">
            <w:pPr>
              <w:pStyle w:val="TableParagraph"/>
              <w:ind w:left="0"/>
              <w:rPr>
                <w:i/>
                <w:iCs/>
                <w:sz w:val="12"/>
                <w:szCs w:val="12"/>
              </w:rPr>
            </w:pPr>
          </w:p>
          <w:p w14:paraId="6CBF88DD" w14:textId="77777777" w:rsidR="000A464E" w:rsidRPr="0013049A" w:rsidRDefault="000A464E" w:rsidP="000A464E">
            <w:pPr>
              <w:pStyle w:val="TableParagraph"/>
              <w:ind w:left="0"/>
              <w:rPr>
                <w:rFonts w:asciiTheme="minorHAnsi" w:hAnsiTheme="minorHAnsi" w:cstheme="minorHAnsi"/>
                <w:i/>
                <w:iCs/>
                <w:sz w:val="14"/>
                <w:szCs w:val="14"/>
              </w:rPr>
            </w:pPr>
          </w:p>
          <w:p w14:paraId="0AF26693" w14:textId="616C858A" w:rsidR="000A464E" w:rsidRPr="0013049A" w:rsidRDefault="000A464E" w:rsidP="000A464E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13049A">
              <w:rPr>
                <w:rFonts w:asciiTheme="minorHAnsi" w:hAnsiTheme="minorHAnsi" w:cstheme="minorHAnsi"/>
                <w:iCs/>
                <w:sz w:val="14"/>
                <w:szCs w:val="14"/>
              </w:rPr>
              <w:t>Beceri 1:</w:t>
            </w:r>
            <w:r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 </w:t>
            </w:r>
            <w:r w:rsidRPr="0013049A"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Oğuzhan ÇELİK </w:t>
            </w:r>
          </w:p>
          <w:p w14:paraId="1055C0A4" w14:textId="2B8EA7E8" w:rsidR="000A464E" w:rsidRPr="0013049A" w:rsidRDefault="000A464E" w:rsidP="000A464E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13049A">
              <w:rPr>
                <w:rFonts w:asciiTheme="minorHAnsi" w:hAnsiTheme="minorHAnsi" w:cstheme="minorHAnsi"/>
                <w:iCs/>
                <w:sz w:val="14"/>
                <w:szCs w:val="14"/>
              </w:rPr>
              <w:t>Beceri 2: Sabri Serhan OLCAY</w:t>
            </w:r>
          </w:p>
          <w:p w14:paraId="44CBFFA3" w14:textId="71B80332" w:rsidR="000A464E" w:rsidRPr="0013049A" w:rsidRDefault="000A464E" w:rsidP="000A464E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13049A">
              <w:rPr>
                <w:rFonts w:asciiTheme="minorHAnsi" w:hAnsiTheme="minorHAnsi" w:cstheme="minorHAnsi"/>
                <w:iCs/>
                <w:sz w:val="14"/>
                <w:szCs w:val="14"/>
              </w:rPr>
              <w:t>Beceri 3: Mahmut DEMİRTAŞ</w:t>
            </w:r>
          </w:p>
          <w:p w14:paraId="611AE28F" w14:textId="489E90D1" w:rsidR="000A464E" w:rsidRPr="0013049A" w:rsidRDefault="000A464E" w:rsidP="000A464E">
            <w:pPr>
              <w:pStyle w:val="TableParagraph"/>
              <w:spacing w:line="182" w:lineRule="exact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13049A">
              <w:rPr>
                <w:rFonts w:asciiTheme="minorHAnsi" w:hAnsiTheme="minorHAnsi" w:cstheme="minorHAnsi"/>
                <w:iCs/>
                <w:sz w:val="14"/>
                <w:szCs w:val="14"/>
              </w:rPr>
              <w:t>Beceri 4: Yaşar TOPAL</w:t>
            </w:r>
          </w:p>
          <w:p w14:paraId="5F7279B0" w14:textId="77777777" w:rsidR="000A464E" w:rsidRDefault="000A464E" w:rsidP="000A464E">
            <w:pPr>
              <w:pStyle w:val="TableParagraph"/>
              <w:ind w:left="0"/>
              <w:rPr>
                <w:i/>
                <w:iCs/>
                <w:sz w:val="12"/>
                <w:szCs w:val="12"/>
              </w:rPr>
            </w:pPr>
          </w:p>
          <w:p w14:paraId="45B34ACD" w14:textId="77777777" w:rsidR="000A464E" w:rsidRDefault="000A464E" w:rsidP="000A464E">
            <w:pPr>
              <w:pStyle w:val="TableParagraph"/>
              <w:ind w:left="0"/>
              <w:rPr>
                <w:i/>
                <w:iCs/>
                <w:sz w:val="12"/>
                <w:szCs w:val="12"/>
              </w:rPr>
            </w:pPr>
          </w:p>
          <w:p w14:paraId="0A49699A" w14:textId="77777777" w:rsidR="000A464E" w:rsidRDefault="000A464E" w:rsidP="000A464E">
            <w:pPr>
              <w:pStyle w:val="TableParagraph"/>
              <w:ind w:left="0"/>
              <w:rPr>
                <w:i/>
                <w:iCs/>
                <w:sz w:val="12"/>
                <w:szCs w:val="12"/>
              </w:rPr>
            </w:pPr>
          </w:p>
          <w:p w14:paraId="3D64E53A" w14:textId="77777777" w:rsidR="000A464E" w:rsidRDefault="000A464E" w:rsidP="000A464E">
            <w:pPr>
              <w:pStyle w:val="TableParagraph"/>
              <w:ind w:left="0"/>
              <w:rPr>
                <w:i/>
                <w:iCs/>
                <w:sz w:val="12"/>
                <w:szCs w:val="12"/>
              </w:rPr>
            </w:pPr>
          </w:p>
          <w:p w14:paraId="62BAC952" w14:textId="77777777" w:rsidR="000A464E" w:rsidRDefault="000A464E" w:rsidP="000A464E">
            <w:pPr>
              <w:pStyle w:val="TableParagraph"/>
              <w:ind w:left="0"/>
              <w:rPr>
                <w:i/>
                <w:iCs/>
                <w:sz w:val="12"/>
                <w:szCs w:val="12"/>
              </w:rPr>
            </w:pPr>
          </w:p>
          <w:p w14:paraId="32CA342B" w14:textId="77777777" w:rsidR="000A464E" w:rsidRPr="00BF0C0F" w:rsidRDefault="000A464E" w:rsidP="000A464E">
            <w:pPr>
              <w:pStyle w:val="TableParagraph"/>
              <w:ind w:left="0"/>
              <w:rPr>
                <w:i/>
                <w:iCs/>
                <w:sz w:val="12"/>
                <w:szCs w:val="12"/>
              </w:rPr>
            </w:pPr>
          </w:p>
          <w:p w14:paraId="1240263F" w14:textId="77777777" w:rsidR="000A464E" w:rsidRDefault="000A464E" w:rsidP="000A464E">
            <w:pPr>
              <w:jc w:val="both"/>
              <w:rPr>
                <w:sz w:val="12"/>
                <w:szCs w:val="12"/>
              </w:rPr>
            </w:pPr>
          </w:p>
          <w:p w14:paraId="42080372" w14:textId="77777777" w:rsidR="000A464E" w:rsidRDefault="000A464E" w:rsidP="000A464E">
            <w:pPr>
              <w:jc w:val="both"/>
              <w:rPr>
                <w:sz w:val="12"/>
                <w:szCs w:val="12"/>
              </w:rPr>
            </w:pPr>
          </w:p>
          <w:p w14:paraId="1B7FF326" w14:textId="63D40563" w:rsidR="000A464E" w:rsidRPr="0013049A" w:rsidRDefault="000A464E" w:rsidP="000A464E">
            <w:pPr>
              <w:rPr>
                <w:rFonts w:cstheme="minorHAnsi"/>
                <w:iCs/>
                <w:sz w:val="14"/>
                <w:szCs w:val="14"/>
              </w:rPr>
            </w:pPr>
            <w:r w:rsidRPr="0013049A">
              <w:rPr>
                <w:rFonts w:cstheme="minorHAnsi"/>
                <w:iCs/>
                <w:sz w:val="14"/>
                <w:szCs w:val="14"/>
              </w:rPr>
              <w:t xml:space="preserve">Beceri 1: Özcan BAŞARAN </w:t>
            </w:r>
          </w:p>
          <w:p w14:paraId="169FBC18" w14:textId="77777777" w:rsidR="000A464E" w:rsidRPr="0013049A" w:rsidRDefault="000A464E" w:rsidP="000A464E">
            <w:pPr>
              <w:rPr>
                <w:rFonts w:cstheme="minorHAnsi"/>
                <w:iCs/>
                <w:sz w:val="14"/>
                <w:szCs w:val="14"/>
              </w:rPr>
            </w:pPr>
            <w:r w:rsidRPr="0013049A">
              <w:rPr>
                <w:rFonts w:cstheme="minorHAnsi"/>
                <w:iCs/>
                <w:sz w:val="14"/>
                <w:szCs w:val="14"/>
              </w:rPr>
              <w:t>Beceri 2: Utku TAPAN</w:t>
            </w:r>
          </w:p>
          <w:p w14:paraId="08FF9C8B" w14:textId="77777777" w:rsidR="000A464E" w:rsidRPr="0013049A" w:rsidRDefault="000A464E" w:rsidP="000A464E">
            <w:pPr>
              <w:pStyle w:val="TableParagraph"/>
              <w:spacing w:line="182" w:lineRule="exact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13049A">
              <w:rPr>
                <w:rFonts w:asciiTheme="minorHAnsi" w:hAnsiTheme="minorHAnsi" w:cstheme="minorHAnsi"/>
                <w:iCs/>
                <w:sz w:val="14"/>
                <w:szCs w:val="14"/>
              </w:rPr>
              <w:t>Beceri 3: Ozan GÖKDOĞAN</w:t>
            </w:r>
          </w:p>
          <w:p w14:paraId="51254056" w14:textId="6DA69D3A" w:rsidR="000A464E" w:rsidRPr="0013049A" w:rsidRDefault="000A464E" w:rsidP="000A464E">
            <w:pPr>
              <w:pStyle w:val="TableParagraph"/>
              <w:spacing w:line="182" w:lineRule="exact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13049A">
              <w:rPr>
                <w:rFonts w:asciiTheme="minorHAnsi" w:hAnsiTheme="minorHAnsi" w:cstheme="minorHAnsi"/>
                <w:iCs/>
                <w:sz w:val="14"/>
                <w:szCs w:val="14"/>
              </w:rPr>
              <w:t>Beceri 4: Yaşar TOPAL</w:t>
            </w:r>
          </w:p>
          <w:p w14:paraId="54B467C1" w14:textId="46FAB85F" w:rsidR="000A464E" w:rsidRPr="0005392C" w:rsidRDefault="000A464E" w:rsidP="000A464E">
            <w:pPr>
              <w:pStyle w:val="TableParagraph"/>
              <w:spacing w:line="182" w:lineRule="exact"/>
              <w:ind w:left="0"/>
              <w:rPr>
                <w:i/>
                <w:iCs/>
                <w:sz w:val="12"/>
                <w:szCs w:val="12"/>
              </w:rPr>
            </w:pPr>
          </w:p>
          <w:p w14:paraId="27FD37C6" w14:textId="77777777" w:rsidR="000A464E" w:rsidRDefault="000A464E" w:rsidP="000A464E">
            <w:pPr>
              <w:jc w:val="both"/>
              <w:rPr>
                <w:sz w:val="12"/>
                <w:szCs w:val="12"/>
              </w:rPr>
            </w:pPr>
          </w:p>
          <w:p w14:paraId="3851668B" w14:textId="77777777" w:rsidR="000A464E" w:rsidRDefault="000A464E" w:rsidP="000A464E">
            <w:pPr>
              <w:jc w:val="both"/>
              <w:rPr>
                <w:sz w:val="12"/>
                <w:szCs w:val="12"/>
              </w:rPr>
            </w:pPr>
          </w:p>
          <w:p w14:paraId="5B07B229" w14:textId="77777777" w:rsidR="000A464E" w:rsidRPr="0013049A" w:rsidRDefault="000A464E" w:rsidP="000A464E">
            <w:pPr>
              <w:pStyle w:val="TableParagraph"/>
              <w:ind w:left="0"/>
              <w:rPr>
                <w:rFonts w:asciiTheme="minorHAnsi" w:hAnsiTheme="minorHAnsi" w:cstheme="minorHAnsi"/>
                <w:i/>
                <w:iCs/>
                <w:sz w:val="14"/>
                <w:szCs w:val="14"/>
              </w:rPr>
            </w:pPr>
          </w:p>
          <w:p w14:paraId="7906734B" w14:textId="77777777" w:rsidR="000A464E" w:rsidRPr="0013049A" w:rsidRDefault="000A464E" w:rsidP="000A464E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13049A">
              <w:rPr>
                <w:rFonts w:asciiTheme="minorHAnsi" w:hAnsiTheme="minorHAnsi" w:cstheme="minorHAnsi"/>
                <w:iCs/>
                <w:sz w:val="14"/>
                <w:szCs w:val="14"/>
              </w:rPr>
              <w:t>Beceri 1:</w:t>
            </w:r>
            <w:r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 </w:t>
            </w:r>
            <w:r w:rsidRPr="0013049A"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Oğuzhan ÇELİK </w:t>
            </w:r>
          </w:p>
          <w:p w14:paraId="0781F278" w14:textId="77777777" w:rsidR="000A464E" w:rsidRPr="0013049A" w:rsidRDefault="000A464E" w:rsidP="000A464E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13049A">
              <w:rPr>
                <w:rFonts w:asciiTheme="minorHAnsi" w:hAnsiTheme="minorHAnsi" w:cstheme="minorHAnsi"/>
                <w:iCs/>
                <w:sz w:val="14"/>
                <w:szCs w:val="14"/>
              </w:rPr>
              <w:t>Beceri 2: Sabri Serhan OLCAY</w:t>
            </w:r>
          </w:p>
          <w:p w14:paraId="1F3FA091" w14:textId="77777777" w:rsidR="000A464E" w:rsidRPr="0013049A" w:rsidRDefault="000A464E" w:rsidP="000A464E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13049A">
              <w:rPr>
                <w:rFonts w:asciiTheme="minorHAnsi" w:hAnsiTheme="minorHAnsi" w:cstheme="minorHAnsi"/>
                <w:iCs/>
                <w:sz w:val="14"/>
                <w:szCs w:val="14"/>
              </w:rPr>
              <w:t>Beceri 3: Mahmut DEMİRTAŞ</w:t>
            </w:r>
          </w:p>
          <w:p w14:paraId="66FF8C47" w14:textId="77777777" w:rsidR="000A464E" w:rsidRPr="0013049A" w:rsidRDefault="000A464E" w:rsidP="000A464E">
            <w:pPr>
              <w:pStyle w:val="TableParagraph"/>
              <w:spacing w:line="182" w:lineRule="exact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13049A">
              <w:rPr>
                <w:rFonts w:asciiTheme="minorHAnsi" w:hAnsiTheme="minorHAnsi" w:cstheme="minorHAnsi"/>
                <w:iCs/>
                <w:sz w:val="14"/>
                <w:szCs w:val="14"/>
              </w:rPr>
              <w:t>Beceri 4: Yaşar TOPAL</w:t>
            </w:r>
          </w:p>
          <w:p w14:paraId="62135B1F" w14:textId="39B893AF" w:rsidR="000A464E" w:rsidRPr="0013049A" w:rsidRDefault="000A464E" w:rsidP="000A464E">
            <w:pPr>
              <w:pStyle w:val="TableParagraph"/>
              <w:spacing w:line="182" w:lineRule="exact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</w:p>
          <w:p w14:paraId="0BB5843B" w14:textId="77777777" w:rsidR="000A464E" w:rsidRDefault="000A464E" w:rsidP="000A464E">
            <w:pPr>
              <w:jc w:val="both"/>
              <w:rPr>
                <w:sz w:val="12"/>
                <w:szCs w:val="12"/>
              </w:rPr>
            </w:pPr>
          </w:p>
          <w:p w14:paraId="4D9E94A3" w14:textId="77777777" w:rsidR="000A464E" w:rsidRDefault="000A464E" w:rsidP="000A464E">
            <w:pPr>
              <w:jc w:val="both"/>
              <w:rPr>
                <w:sz w:val="12"/>
                <w:szCs w:val="12"/>
              </w:rPr>
            </w:pPr>
          </w:p>
          <w:p w14:paraId="57B91CD0" w14:textId="77777777" w:rsidR="000A464E" w:rsidRDefault="000A464E" w:rsidP="000A464E">
            <w:pPr>
              <w:jc w:val="both"/>
              <w:rPr>
                <w:sz w:val="12"/>
                <w:szCs w:val="12"/>
              </w:rPr>
            </w:pPr>
          </w:p>
          <w:p w14:paraId="73932B1B" w14:textId="77777777" w:rsidR="000A464E" w:rsidRDefault="000A464E" w:rsidP="000A464E">
            <w:pPr>
              <w:jc w:val="both"/>
              <w:rPr>
                <w:sz w:val="12"/>
                <w:szCs w:val="12"/>
              </w:rPr>
            </w:pPr>
          </w:p>
          <w:p w14:paraId="6FE998F3" w14:textId="77777777" w:rsidR="000A464E" w:rsidRDefault="000A464E" w:rsidP="000A464E">
            <w:pPr>
              <w:jc w:val="both"/>
              <w:rPr>
                <w:sz w:val="12"/>
                <w:szCs w:val="12"/>
              </w:rPr>
            </w:pPr>
          </w:p>
          <w:p w14:paraId="6F9DA314" w14:textId="77777777" w:rsidR="000A464E" w:rsidRDefault="000A464E" w:rsidP="000A464E">
            <w:pPr>
              <w:jc w:val="both"/>
              <w:rPr>
                <w:sz w:val="12"/>
                <w:szCs w:val="12"/>
              </w:rPr>
            </w:pPr>
          </w:p>
          <w:p w14:paraId="633E4B62" w14:textId="77777777" w:rsidR="000A464E" w:rsidRDefault="000A464E" w:rsidP="000A464E">
            <w:pPr>
              <w:jc w:val="both"/>
              <w:rPr>
                <w:sz w:val="12"/>
                <w:szCs w:val="12"/>
              </w:rPr>
            </w:pPr>
          </w:p>
          <w:p w14:paraId="630E9C82" w14:textId="77777777" w:rsidR="000A464E" w:rsidRPr="0013049A" w:rsidRDefault="000A464E" w:rsidP="000A464E">
            <w:pPr>
              <w:rPr>
                <w:rFonts w:cstheme="minorHAnsi"/>
                <w:iCs/>
                <w:sz w:val="14"/>
                <w:szCs w:val="14"/>
              </w:rPr>
            </w:pPr>
            <w:r w:rsidRPr="0013049A">
              <w:rPr>
                <w:rFonts w:cstheme="minorHAnsi"/>
                <w:iCs/>
                <w:sz w:val="14"/>
                <w:szCs w:val="14"/>
              </w:rPr>
              <w:t xml:space="preserve">Beceri 1: Özcan BAŞARAN </w:t>
            </w:r>
          </w:p>
          <w:p w14:paraId="429723C2" w14:textId="77777777" w:rsidR="000A464E" w:rsidRPr="0013049A" w:rsidRDefault="000A464E" w:rsidP="000A464E">
            <w:pPr>
              <w:rPr>
                <w:rFonts w:cstheme="minorHAnsi"/>
                <w:iCs/>
                <w:sz w:val="14"/>
                <w:szCs w:val="14"/>
              </w:rPr>
            </w:pPr>
            <w:r w:rsidRPr="0013049A">
              <w:rPr>
                <w:rFonts w:cstheme="minorHAnsi"/>
                <w:iCs/>
                <w:sz w:val="14"/>
                <w:szCs w:val="14"/>
              </w:rPr>
              <w:t>Beceri 2: Utku TAPAN</w:t>
            </w:r>
          </w:p>
          <w:p w14:paraId="3B439EF8" w14:textId="77777777" w:rsidR="000A464E" w:rsidRPr="0013049A" w:rsidRDefault="000A464E" w:rsidP="000A464E">
            <w:pPr>
              <w:pStyle w:val="TableParagraph"/>
              <w:spacing w:line="182" w:lineRule="exact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13049A">
              <w:rPr>
                <w:rFonts w:asciiTheme="minorHAnsi" w:hAnsiTheme="minorHAnsi" w:cstheme="minorHAnsi"/>
                <w:iCs/>
                <w:sz w:val="14"/>
                <w:szCs w:val="14"/>
              </w:rPr>
              <w:t>Beceri 3: Ozan GÖKDOĞAN</w:t>
            </w:r>
          </w:p>
          <w:p w14:paraId="2C36739A" w14:textId="77777777" w:rsidR="000A464E" w:rsidRPr="0013049A" w:rsidRDefault="000A464E" w:rsidP="000A464E">
            <w:pPr>
              <w:pStyle w:val="TableParagraph"/>
              <w:spacing w:line="182" w:lineRule="exact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13049A">
              <w:rPr>
                <w:rFonts w:asciiTheme="minorHAnsi" w:hAnsiTheme="minorHAnsi" w:cstheme="minorHAnsi"/>
                <w:iCs/>
                <w:sz w:val="14"/>
                <w:szCs w:val="14"/>
              </w:rPr>
              <w:t>Beceri 4: Yaşar TOPAL</w:t>
            </w:r>
          </w:p>
          <w:p w14:paraId="1958E5DA" w14:textId="77777777" w:rsidR="000A464E" w:rsidRDefault="000A464E" w:rsidP="000A464E">
            <w:pPr>
              <w:jc w:val="both"/>
              <w:rPr>
                <w:sz w:val="12"/>
                <w:szCs w:val="12"/>
              </w:rPr>
            </w:pPr>
          </w:p>
          <w:p w14:paraId="027698F7" w14:textId="77777777" w:rsidR="000A464E" w:rsidRDefault="000A464E" w:rsidP="000A464E">
            <w:pPr>
              <w:jc w:val="both"/>
              <w:rPr>
                <w:sz w:val="12"/>
                <w:szCs w:val="12"/>
              </w:rPr>
            </w:pPr>
          </w:p>
          <w:p w14:paraId="1AD6FB1F" w14:textId="77777777" w:rsidR="000A464E" w:rsidRDefault="000A464E" w:rsidP="000A464E">
            <w:pPr>
              <w:jc w:val="both"/>
              <w:rPr>
                <w:sz w:val="12"/>
                <w:szCs w:val="12"/>
              </w:rPr>
            </w:pPr>
          </w:p>
          <w:p w14:paraId="446CA15E" w14:textId="77777777" w:rsidR="000A464E" w:rsidRDefault="000A464E" w:rsidP="000A464E">
            <w:pPr>
              <w:jc w:val="both"/>
              <w:rPr>
                <w:sz w:val="12"/>
                <w:szCs w:val="12"/>
              </w:rPr>
            </w:pPr>
          </w:p>
          <w:p w14:paraId="652A30BD" w14:textId="77777777" w:rsidR="000A464E" w:rsidRPr="0013049A" w:rsidRDefault="000A464E" w:rsidP="000A464E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13049A">
              <w:rPr>
                <w:rFonts w:asciiTheme="minorHAnsi" w:hAnsiTheme="minorHAnsi" w:cstheme="minorHAnsi"/>
                <w:iCs/>
                <w:sz w:val="14"/>
                <w:szCs w:val="14"/>
              </w:rPr>
              <w:t>Beceri 1:</w:t>
            </w:r>
            <w:r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 </w:t>
            </w:r>
            <w:r w:rsidRPr="0013049A"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Oğuzhan ÇELİK </w:t>
            </w:r>
          </w:p>
          <w:p w14:paraId="1E9CACD6" w14:textId="77777777" w:rsidR="000A464E" w:rsidRPr="0013049A" w:rsidRDefault="000A464E" w:rsidP="000A464E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13049A">
              <w:rPr>
                <w:rFonts w:asciiTheme="minorHAnsi" w:hAnsiTheme="minorHAnsi" w:cstheme="minorHAnsi"/>
                <w:iCs/>
                <w:sz w:val="14"/>
                <w:szCs w:val="14"/>
              </w:rPr>
              <w:t>Beceri 2: Sabri Serhan OLCAY</w:t>
            </w:r>
          </w:p>
          <w:p w14:paraId="7B9F4FFA" w14:textId="77777777" w:rsidR="000A464E" w:rsidRPr="0013049A" w:rsidRDefault="000A464E" w:rsidP="000A464E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13049A">
              <w:rPr>
                <w:rFonts w:asciiTheme="minorHAnsi" w:hAnsiTheme="minorHAnsi" w:cstheme="minorHAnsi"/>
                <w:iCs/>
                <w:sz w:val="14"/>
                <w:szCs w:val="14"/>
              </w:rPr>
              <w:t>Beceri 3: Mahmut DEMİRTAŞ</w:t>
            </w:r>
          </w:p>
          <w:p w14:paraId="29CC198A" w14:textId="77777777" w:rsidR="000A464E" w:rsidRPr="0013049A" w:rsidRDefault="000A464E" w:rsidP="000A464E">
            <w:pPr>
              <w:pStyle w:val="TableParagraph"/>
              <w:spacing w:line="182" w:lineRule="exact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13049A">
              <w:rPr>
                <w:rFonts w:asciiTheme="minorHAnsi" w:hAnsiTheme="minorHAnsi" w:cstheme="minorHAnsi"/>
                <w:iCs/>
                <w:sz w:val="14"/>
                <w:szCs w:val="14"/>
              </w:rPr>
              <w:t>Beceri 4: Yaşar TOPAL</w:t>
            </w:r>
          </w:p>
          <w:p w14:paraId="7C5A663B" w14:textId="77777777" w:rsidR="000A464E" w:rsidRPr="00BF0C0F" w:rsidRDefault="000A464E" w:rsidP="000A464E">
            <w:pPr>
              <w:jc w:val="both"/>
              <w:rPr>
                <w:sz w:val="12"/>
                <w:szCs w:val="12"/>
              </w:rPr>
            </w:pPr>
          </w:p>
        </w:tc>
      </w:tr>
      <w:tr w:rsidR="000A464E" w:rsidRPr="00BF0C0F" w14:paraId="24553D2D" w14:textId="77777777" w:rsidTr="00DF0CDF">
        <w:trPr>
          <w:trHeight w:val="269"/>
        </w:trPr>
        <w:tc>
          <w:tcPr>
            <w:tcW w:w="1324" w:type="dxa"/>
          </w:tcPr>
          <w:p w14:paraId="2704D578" w14:textId="43988709" w:rsidR="000A464E" w:rsidRPr="00BF0C0F" w:rsidRDefault="000A464E" w:rsidP="000A464E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14.30 -15.15</w:t>
            </w:r>
          </w:p>
        </w:tc>
        <w:tc>
          <w:tcPr>
            <w:tcW w:w="1324" w:type="dxa"/>
            <w:shd w:val="clear" w:color="auto" w:fill="5B9BD5" w:themeFill="accent1"/>
          </w:tcPr>
          <w:p w14:paraId="7F7E1C6E" w14:textId="77777777" w:rsidR="000A464E" w:rsidRPr="00BF0C0F" w:rsidRDefault="000A464E" w:rsidP="000A464E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1b</w:t>
            </w:r>
          </w:p>
        </w:tc>
        <w:tc>
          <w:tcPr>
            <w:tcW w:w="1324" w:type="dxa"/>
            <w:shd w:val="clear" w:color="auto" w:fill="5B9BD5" w:themeFill="accent1"/>
          </w:tcPr>
          <w:p w14:paraId="24159EE0" w14:textId="77777777" w:rsidR="000A464E" w:rsidRPr="00BF0C0F" w:rsidRDefault="000A464E" w:rsidP="000A464E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1c</w:t>
            </w:r>
          </w:p>
        </w:tc>
        <w:tc>
          <w:tcPr>
            <w:tcW w:w="1324" w:type="dxa"/>
            <w:shd w:val="clear" w:color="auto" w:fill="5B9BD5" w:themeFill="accent1"/>
          </w:tcPr>
          <w:p w14:paraId="6C7CB50A" w14:textId="77777777" w:rsidR="000A464E" w:rsidRPr="00BF0C0F" w:rsidRDefault="000A464E" w:rsidP="000A464E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1d</w:t>
            </w:r>
          </w:p>
        </w:tc>
        <w:tc>
          <w:tcPr>
            <w:tcW w:w="1324" w:type="dxa"/>
            <w:shd w:val="clear" w:color="auto" w:fill="5B9BD5" w:themeFill="accent1"/>
          </w:tcPr>
          <w:p w14:paraId="073A2D48" w14:textId="77777777" w:rsidR="000A464E" w:rsidRPr="00BF0C0F" w:rsidRDefault="000A464E" w:rsidP="000A464E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1a</w:t>
            </w:r>
          </w:p>
        </w:tc>
        <w:tc>
          <w:tcPr>
            <w:tcW w:w="3975" w:type="dxa"/>
            <w:vMerge/>
          </w:tcPr>
          <w:p w14:paraId="5DE7E551" w14:textId="77777777" w:rsidR="000A464E" w:rsidRPr="00BF0C0F" w:rsidRDefault="000A464E" w:rsidP="000A464E">
            <w:pPr>
              <w:jc w:val="both"/>
              <w:rPr>
                <w:sz w:val="12"/>
                <w:szCs w:val="12"/>
              </w:rPr>
            </w:pPr>
          </w:p>
        </w:tc>
      </w:tr>
      <w:tr w:rsidR="000A464E" w:rsidRPr="00BF0C0F" w14:paraId="59F03FF7" w14:textId="77777777" w:rsidTr="00DF0CDF">
        <w:trPr>
          <w:trHeight w:val="269"/>
        </w:trPr>
        <w:tc>
          <w:tcPr>
            <w:tcW w:w="1324" w:type="dxa"/>
          </w:tcPr>
          <w:p w14:paraId="7518BEA3" w14:textId="73EA9650" w:rsidR="000A464E" w:rsidRPr="00BF0C0F" w:rsidRDefault="000A464E" w:rsidP="000A464E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15.30- 16.15</w:t>
            </w:r>
          </w:p>
        </w:tc>
        <w:tc>
          <w:tcPr>
            <w:tcW w:w="1324" w:type="dxa"/>
            <w:shd w:val="clear" w:color="auto" w:fill="5B9BD5" w:themeFill="accent1"/>
          </w:tcPr>
          <w:p w14:paraId="51566481" w14:textId="77777777" w:rsidR="000A464E" w:rsidRPr="00BF0C0F" w:rsidRDefault="000A464E" w:rsidP="000A464E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1c</w:t>
            </w:r>
          </w:p>
        </w:tc>
        <w:tc>
          <w:tcPr>
            <w:tcW w:w="1324" w:type="dxa"/>
            <w:shd w:val="clear" w:color="auto" w:fill="5B9BD5" w:themeFill="accent1"/>
          </w:tcPr>
          <w:p w14:paraId="7A5A9B47" w14:textId="77777777" w:rsidR="000A464E" w:rsidRPr="00BF0C0F" w:rsidRDefault="000A464E" w:rsidP="000A464E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1 d</w:t>
            </w:r>
          </w:p>
        </w:tc>
        <w:tc>
          <w:tcPr>
            <w:tcW w:w="1324" w:type="dxa"/>
            <w:shd w:val="clear" w:color="auto" w:fill="5B9BD5" w:themeFill="accent1"/>
          </w:tcPr>
          <w:p w14:paraId="0103DAA6" w14:textId="77777777" w:rsidR="000A464E" w:rsidRPr="00BF0C0F" w:rsidRDefault="000A464E" w:rsidP="000A464E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1a</w:t>
            </w:r>
          </w:p>
        </w:tc>
        <w:tc>
          <w:tcPr>
            <w:tcW w:w="1324" w:type="dxa"/>
            <w:shd w:val="clear" w:color="auto" w:fill="5B9BD5" w:themeFill="accent1"/>
          </w:tcPr>
          <w:p w14:paraId="0BE7BC7E" w14:textId="77777777" w:rsidR="000A464E" w:rsidRPr="00BF0C0F" w:rsidRDefault="000A464E" w:rsidP="000A464E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1b</w:t>
            </w:r>
          </w:p>
        </w:tc>
        <w:tc>
          <w:tcPr>
            <w:tcW w:w="3975" w:type="dxa"/>
            <w:vMerge/>
          </w:tcPr>
          <w:p w14:paraId="5436EB5D" w14:textId="77777777" w:rsidR="000A464E" w:rsidRPr="00BF0C0F" w:rsidRDefault="000A464E" w:rsidP="000A464E">
            <w:pPr>
              <w:jc w:val="both"/>
              <w:rPr>
                <w:sz w:val="12"/>
                <w:szCs w:val="12"/>
              </w:rPr>
            </w:pPr>
          </w:p>
        </w:tc>
      </w:tr>
      <w:tr w:rsidR="000A464E" w:rsidRPr="00BF0C0F" w14:paraId="20EB0387" w14:textId="77777777" w:rsidTr="00DF0CDF">
        <w:trPr>
          <w:trHeight w:val="269"/>
        </w:trPr>
        <w:tc>
          <w:tcPr>
            <w:tcW w:w="1324" w:type="dxa"/>
          </w:tcPr>
          <w:p w14:paraId="70D2BB8C" w14:textId="4550A0C4" w:rsidR="000A464E" w:rsidRPr="00BF0C0F" w:rsidRDefault="000A464E" w:rsidP="000A464E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1324" w:type="dxa"/>
            <w:shd w:val="clear" w:color="auto" w:fill="5B9BD5" w:themeFill="accent1"/>
          </w:tcPr>
          <w:p w14:paraId="5F71DB60" w14:textId="77777777" w:rsidR="000A464E" w:rsidRPr="00BF0C0F" w:rsidRDefault="000A464E" w:rsidP="000A464E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1d</w:t>
            </w:r>
          </w:p>
        </w:tc>
        <w:tc>
          <w:tcPr>
            <w:tcW w:w="1324" w:type="dxa"/>
            <w:shd w:val="clear" w:color="auto" w:fill="5B9BD5" w:themeFill="accent1"/>
          </w:tcPr>
          <w:p w14:paraId="2DF9D2E9" w14:textId="77777777" w:rsidR="000A464E" w:rsidRPr="00BF0C0F" w:rsidRDefault="000A464E" w:rsidP="000A464E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1a</w:t>
            </w:r>
          </w:p>
        </w:tc>
        <w:tc>
          <w:tcPr>
            <w:tcW w:w="1324" w:type="dxa"/>
            <w:shd w:val="clear" w:color="auto" w:fill="5B9BD5" w:themeFill="accent1"/>
          </w:tcPr>
          <w:p w14:paraId="641CF0BC" w14:textId="77777777" w:rsidR="000A464E" w:rsidRPr="00BF0C0F" w:rsidRDefault="000A464E" w:rsidP="000A464E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1b</w:t>
            </w:r>
          </w:p>
        </w:tc>
        <w:tc>
          <w:tcPr>
            <w:tcW w:w="1324" w:type="dxa"/>
            <w:shd w:val="clear" w:color="auto" w:fill="5B9BD5" w:themeFill="accent1"/>
          </w:tcPr>
          <w:p w14:paraId="454C5010" w14:textId="77777777" w:rsidR="000A464E" w:rsidRPr="00BF0C0F" w:rsidRDefault="000A464E" w:rsidP="000A464E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1c</w:t>
            </w:r>
          </w:p>
        </w:tc>
        <w:tc>
          <w:tcPr>
            <w:tcW w:w="3975" w:type="dxa"/>
            <w:vMerge/>
          </w:tcPr>
          <w:p w14:paraId="1BA841A4" w14:textId="77777777" w:rsidR="000A464E" w:rsidRPr="00BF0C0F" w:rsidRDefault="000A464E" w:rsidP="000A464E">
            <w:pPr>
              <w:jc w:val="both"/>
              <w:rPr>
                <w:sz w:val="12"/>
                <w:szCs w:val="12"/>
              </w:rPr>
            </w:pPr>
          </w:p>
        </w:tc>
      </w:tr>
      <w:tr w:rsidR="002D3220" w:rsidRPr="00BF0C0F" w14:paraId="7E3A0FD3" w14:textId="77777777" w:rsidTr="00AD332F">
        <w:trPr>
          <w:trHeight w:val="269"/>
        </w:trPr>
        <w:tc>
          <w:tcPr>
            <w:tcW w:w="1324" w:type="dxa"/>
          </w:tcPr>
          <w:p w14:paraId="72F30870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7097ABF1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05AC351D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3A7E570D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1BDE6C6F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3975" w:type="dxa"/>
            <w:vMerge/>
          </w:tcPr>
          <w:p w14:paraId="3EF2A894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</w:p>
        </w:tc>
      </w:tr>
      <w:tr w:rsidR="002D3220" w:rsidRPr="00BF0C0F" w14:paraId="699993CB" w14:textId="77777777" w:rsidTr="00AD332F">
        <w:trPr>
          <w:trHeight w:val="269"/>
        </w:trPr>
        <w:tc>
          <w:tcPr>
            <w:tcW w:w="1324" w:type="dxa"/>
            <w:shd w:val="clear" w:color="auto" w:fill="F4B083" w:themeFill="accent2" w:themeFillTint="99"/>
          </w:tcPr>
          <w:p w14:paraId="147E1E98" w14:textId="67F3E917" w:rsidR="002D3220" w:rsidRPr="00BF0C0F" w:rsidRDefault="000A464E" w:rsidP="004C3A2D">
            <w:pPr>
              <w:jc w:val="both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19</w:t>
            </w:r>
            <w:r w:rsidR="0005392C">
              <w:rPr>
                <w:b/>
                <w:bCs/>
                <w:sz w:val="12"/>
                <w:szCs w:val="12"/>
              </w:rPr>
              <w:t xml:space="preserve"> </w:t>
            </w:r>
            <w:r>
              <w:rPr>
                <w:b/>
                <w:bCs/>
                <w:sz w:val="12"/>
                <w:szCs w:val="12"/>
              </w:rPr>
              <w:t>E</w:t>
            </w:r>
            <w:r w:rsidR="0005392C">
              <w:rPr>
                <w:b/>
                <w:bCs/>
                <w:sz w:val="12"/>
                <w:szCs w:val="12"/>
              </w:rPr>
              <w:t>k</w:t>
            </w:r>
            <w:r>
              <w:rPr>
                <w:b/>
                <w:bCs/>
                <w:sz w:val="12"/>
                <w:szCs w:val="12"/>
              </w:rPr>
              <w:t xml:space="preserve">im </w:t>
            </w:r>
            <w:r w:rsidR="008F6C76">
              <w:rPr>
                <w:b/>
                <w:bCs/>
                <w:sz w:val="12"/>
                <w:szCs w:val="12"/>
              </w:rPr>
              <w:t>2023</w:t>
            </w:r>
          </w:p>
        </w:tc>
        <w:tc>
          <w:tcPr>
            <w:tcW w:w="1324" w:type="dxa"/>
          </w:tcPr>
          <w:p w14:paraId="45687A52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Beceri 1</w:t>
            </w:r>
          </w:p>
        </w:tc>
        <w:tc>
          <w:tcPr>
            <w:tcW w:w="1324" w:type="dxa"/>
          </w:tcPr>
          <w:p w14:paraId="5429721B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Beceri 2</w:t>
            </w:r>
          </w:p>
        </w:tc>
        <w:tc>
          <w:tcPr>
            <w:tcW w:w="1324" w:type="dxa"/>
          </w:tcPr>
          <w:p w14:paraId="550B593D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Beceri 3</w:t>
            </w:r>
          </w:p>
        </w:tc>
        <w:tc>
          <w:tcPr>
            <w:tcW w:w="1324" w:type="dxa"/>
          </w:tcPr>
          <w:p w14:paraId="2F6B546D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Beceri 4</w:t>
            </w:r>
          </w:p>
        </w:tc>
        <w:tc>
          <w:tcPr>
            <w:tcW w:w="3975" w:type="dxa"/>
            <w:vMerge/>
          </w:tcPr>
          <w:p w14:paraId="43929637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</w:p>
        </w:tc>
      </w:tr>
      <w:tr w:rsidR="000A464E" w:rsidRPr="00BF0C0F" w14:paraId="091E08DD" w14:textId="77777777" w:rsidTr="00AD332F">
        <w:trPr>
          <w:trHeight w:val="269"/>
        </w:trPr>
        <w:tc>
          <w:tcPr>
            <w:tcW w:w="1324" w:type="dxa"/>
          </w:tcPr>
          <w:p w14:paraId="43C7CE74" w14:textId="2543E0A6" w:rsidR="000A464E" w:rsidRPr="000A464E" w:rsidRDefault="000A464E" w:rsidP="000A464E">
            <w:pPr>
              <w:jc w:val="both"/>
              <w:rPr>
                <w:sz w:val="12"/>
                <w:szCs w:val="12"/>
              </w:rPr>
            </w:pPr>
            <w:r w:rsidRPr="000A464E">
              <w:rPr>
                <w:sz w:val="12"/>
                <w:szCs w:val="12"/>
              </w:rPr>
              <w:t>08.30 – 09.15</w:t>
            </w:r>
          </w:p>
        </w:tc>
        <w:tc>
          <w:tcPr>
            <w:tcW w:w="1324" w:type="dxa"/>
          </w:tcPr>
          <w:p w14:paraId="63480DB5" w14:textId="77777777" w:rsidR="000A464E" w:rsidRPr="00BF0C0F" w:rsidRDefault="000A464E" w:rsidP="000A464E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2a</w:t>
            </w:r>
          </w:p>
        </w:tc>
        <w:tc>
          <w:tcPr>
            <w:tcW w:w="1324" w:type="dxa"/>
          </w:tcPr>
          <w:p w14:paraId="5E42C33A" w14:textId="77777777" w:rsidR="000A464E" w:rsidRPr="00BF0C0F" w:rsidRDefault="000A464E" w:rsidP="000A464E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2b</w:t>
            </w:r>
          </w:p>
        </w:tc>
        <w:tc>
          <w:tcPr>
            <w:tcW w:w="1324" w:type="dxa"/>
          </w:tcPr>
          <w:p w14:paraId="4248662E" w14:textId="77777777" w:rsidR="000A464E" w:rsidRPr="00BF0C0F" w:rsidRDefault="000A464E" w:rsidP="000A464E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2c</w:t>
            </w:r>
          </w:p>
        </w:tc>
        <w:tc>
          <w:tcPr>
            <w:tcW w:w="1324" w:type="dxa"/>
          </w:tcPr>
          <w:p w14:paraId="6E84D1F1" w14:textId="77777777" w:rsidR="000A464E" w:rsidRPr="00BF0C0F" w:rsidRDefault="000A464E" w:rsidP="000A464E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2d</w:t>
            </w:r>
          </w:p>
        </w:tc>
        <w:tc>
          <w:tcPr>
            <w:tcW w:w="3975" w:type="dxa"/>
            <w:vMerge/>
          </w:tcPr>
          <w:p w14:paraId="78770594" w14:textId="77777777" w:rsidR="000A464E" w:rsidRPr="00BF0C0F" w:rsidRDefault="000A464E" w:rsidP="000A464E">
            <w:pPr>
              <w:jc w:val="both"/>
              <w:rPr>
                <w:sz w:val="12"/>
                <w:szCs w:val="12"/>
              </w:rPr>
            </w:pPr>
          </w:p>
        </w:tc>
      </w:tr>
      <w:tr w:rsidR="000A464E" w:rsidRPr="00BF0C0F" w14:paraId="3E3E89E7" w14:textId="77777777" w:rsidTr="00AD332F">
        <w:trPr>
          <w:trHeight w:val="269"/>
        </w:trPr>
        <w:tc>
          <w:tcPr>
            <w:tcW w:w="1324" w:type="dxa"/>
          </w:tcPr>
          <w:p w14:paraId="6046B0C5" w14:textId="0E646242" w:rsidR="000A464E" w:rsidRPr="000A464E" w:rsidRDefault="000A464E" w:rsidP="000A464E">
            <w:pPr>
              <w:jc w:val="both"/>
              <w:rPr>
                <w:sz w:val="12"/>
                <w:szCs w:val="12"/>
              </w:rPr>
            </w:pPr>
            <w:r w:rsidRPr="000A464E">
              <w:rPr>
                <w:sz w:val="12"/>
                <w:szCs w:val="12"/>
              </w:rPr>
              <w:t>09.30 – 10.15</w:t>
            </w:r>
          </w:p>
        </w:tc>
        <w:tc>
          <w:tcPr>
            <w:tcW w:w="1324" w:type="dxa"/>
          </w:tcPr>
          <w:p w14:paraId="12F84F09" w14:textId="77777777" w:rsidR="000A464E" w:rsidRPr="00BF0C0F" w:rsidRDefault="000A464E" w:rsidP="000A464E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2b</w:t>
            </w:r>
          </w:p>
        </w:tc>
        <w:tc>
          <w:tcPr>
            <w:tcW w:w="1324" w:type="dxa"/>
          </w:tcPr>
          <w:p w14:paraId="5AFCBB19" w14:textId="77777777" w:rsidR="000A464E" w:rsidRPr="00BF0C0F" w:rsidRDefault="000A464E" w:rsidP="000A464E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2c</w:t>
            </w:r>
          </w:p>
        </w:tc>
        <w:tc>
          <w:tcPr>
            <w:tcW w:w="1324" w:type="dxa"/>
          </w:tcPr>
          <w:p w14:paraId="2CA29C14" w14:textId="77777777" w:rsidR="000A464E" w:rsidRPr="00BF0C0F" w:rsidRDefault="000A464E" w:rsidP="000A464E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2d</w:t>
            </w:r>
          </w:p>
        </w:tc>
        <w:tc>
          <w:tcPr>
            <w:tcW w:w="1324" w:type="dxa"/>
          </w:tcPr>
          <w:p w14:paraId="754A779D" w14:textId="77777777" w:rsidR="000A464E" w:rsidRPr="00BF0C0F" w:rsidRDefault="000A464E" w:rsidP="000A464E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2a</w:t>
            </w:r>
          </w:p>
        </w:tc>
        <w:tc>
          <w:tcPr>
            <w:tcW w:w="3975" w:type="dxa"/>
            <w:vMerge/>
          </w:tcPr>
          <w:p w14:paraId="44DBC5C2" w14:textId="77777777" w:rsidR="000A464E" w:rsidRPr="00BF0C0F" w:rsidRDefault="000A464E" w:rsidP="000A464E">
            <w:pPr>
              <w:jc w:val="both"/>
              <w:rPr>
                <w:sz w:val="12"/>
                <w:szCs w:val="12"/>
              </w:rPr>
            </w:pPr>
          </w:p>
        </w:tc>
      </w:tr>
      <w:tr w:rsidR="000A464E" w:rsidRPr="00BF0C0F" w14:paraId="1AC21611" w14:textId="77777777" w:rsidTr="00AD332F">
        <w:trPr>
          <w:trHeight w:val="269"/>
        </w:trPr>
        <w:tc>
          <w:tcPr>
            <w:tcW w:w="1324" w:type="dxa"/>
          </w:tcPr>
          <w:p w14:paraId="003D4860" w14:textId="53414850" w:rsidR="000A464E" w:rsidRPr="000A464E" w:rsidRDefault="000A464E" w:rsidP="000A464E">
            <w:pPr>
              <w:jc w:val="both"/>
              <w:rPr>
                <w:sz w:val="12"/>
                <w:szCs w:val="12"/>
              </w:rPr>
            </w:pPr>
            <w:r w:rsidRPr="000A464E">
              <w:rPr>
                <w:sz w:val="12"/>
                <w:szCs w:val="12"/>
              </w:rPr>
              <w:t>10.30 – 11.15</w:t>
            </w:r>
          </w:p>
        </w:tc>
        <w:tc>
          <w:tcPr>
            <w:tcW w:w="1324" w:type="dxa"/>
          </w:tcPr>
          <w:p w14:paraId="4A0E3C1A" w14:textId="77777777" w:rsidR="000A464E" w:rsidRPr="00BF0C0F" w:rsidRDefault="000A464E" w:rsidP="000A464E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2c</w:t>
            </w:r>
          </w:p>
        </w:tc>
        <w:tc>
          <w:tcPr>
            <w:tcW w:w="1324" w:type="dxa"/>
          </w:tcPr>
          <w:p w14:paraId="1F249840" w14:textId="77777777" w:rsidR="000A464E" w:rsidRPr="00BF0C0F" w:rsidRDefault="000A464E" w:rsidP="000A464E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2d</w:t>
            </w:r>
          </w:p>
        </w:tc>
        <w:tc>
          <w:tcPr>
            <w:tcW w:w="1324" w:type="dxa"/>
          </w:tcPr>
          <w:p w14:paraId="59F19934" w14:textId="77777777" w:rsidR="000A464E" w:rsidRPr="00BF0C0F" w:rsidRDefault="000A464E" w:rsidP="000A464E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2a</w:t>
            </w:r>
          </w:p>
        </w:tc>
        <w:tc>
          <w:tcPr>
            <w:tcW w:w="1324" w:type="dxa"/>
          </w:tcPr>
          <w:p w14:paraId="248F4472" w14:textId="77777777" w:rsidR="000A464E" w:rsidRPr="00BF0C0F" w:rsidRDefault="000A464E" w:rsidP="000A464E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2b</w:t>
            </w:r>
          </w:p>
        </w:tc>
        <w:tc>
          <w:tcPr>
            <w:tcW w:w="3975" w:type="dxa"/>
            <w:vMerge/>
          </w:tcPr>
          <w:p w14:paraId="27419A1D" w14:textId="77777777" w:rsidR="000A464E" w:rsidRPr="00BF0C0F" w:rsidRDefault="000A464E" w:rsidP="000A464E">
            <w:pPr>
              <w:jc w:val="both"/>
              <w:rPr>
                <w:sz w:val="12"/>
                <w:szCs w:val="12"/>
              </w:rPr>
            </w:pPr>
          </w:p>
        </w:tc>
      </w:tr>
      <w:tr w:rsidR="000A464E" w:rsidRPr="00BF0C0F" w14:paraId="0464C4F9" w14:textId="77777777" w:rsidTr="00AD332F">
        <w:trPr>
          <w:trHeight w:val="269"/>
        </w:trPr>
        <w:tc>
          <w:tcPr>
            <w:tcW w:w="1324" w:type="dxa"/>
          </w:tcPr>
          <w:p w14:paraId="22D54140" w14:textId="6CA4A71A" w:rsidR="000A464E" w:rsidRPr="000A464E" w:rsidRDefault="000A464E" w:rsidP="000A464E">
            <w:pPr>
              <w:jc w:val="both"/>
              <w:rPr>
                <w:sz w:val="12"/>
                <w:szCs w:val="12"/>
              </w:rPr>
            </w:pPr>
            <w:r w:rsidRPr="000A464E">
              <w:rPr>
                <w:sz w:val="12"/>
                <w:szCs w:val="12"/>
              </w:rPr>
              <w:t xml:space="preserve">11.30 - 12.15 </w:t>
            </w:r>
          </w:p>
        </w:tc>
        <w:tc>
          <w:tcPr>
            <w:tcW w:w="1324" w:type="dxa"/>
          </w:tcPr>
          <w:p w14:paraId="6A34FB21" w14:textId="77777777" w:rsidR="000A464E" w:rsidRPr="00BF0C0F" w:rsidRDefault="000A464E" w:rsidP="000A464E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2d</w:t>
            </w:r>
          </w:p>
        </w:tc>
        <w:tc>
          <w:tcPr>
            <w:tcW w:w="1324" w:type="dxa"/>
          </w:tcPr>
          <w:p w14:paraId="0D931AC0" w14:textId="77777777" w:rsidR="000A464E" w:rsidRPr="00BF0C0F" w:rsidRDefault="000A464E" w:rsidP="000A464E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2a</w:t>
            </w:r>
          </w:p>
        </w:tc>
        <w:tc>
          <w:tcPr>
            <w:tcW w:w="1324" w:type="dxa"/>
          </w:tcPr>
          <w:p w14:paraId="5F75F198" w14:textId="77777777" w:rsidR="000A464E" w:rsidRPr="00BF0C0F" w:rsidRDefault="000A464E" w:rsidP="000A464E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2b</w:t>
            </w:r>
          </w:p>
        </w:tc>
        <w:tc>
          <w:tcPr>
            <w:tcW w:w="1324" w:type="dxa"/>
          </w:tcPr>
          <w:p w14:paraId="4AC236C0" w14:textId="77777777" w:rsidR="000A464E" w:rsidRPr="00BF0C0F" w:rsidRDefault="000A464E" w:rsidP="000A464E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2c</w:t>
            </w:r>
          </w:p>
        </w:tc>
        <w:tc>
          <w:tcPr>
            <w:tcW w:w="3975" w:type="dxa"/>
            <w:vMerge/>
          </w:tcPr>
          <w:p w14:paraId="17BB381F" w14:textId="77777777" w:rsidR="000A464E" w:rsidRPr="00BF0C0F" w:rsidRDefault="000A464E" w:rsidP="000A464E">
            <w:pPr>
              <w:jc w:val="both"/>
              <w:rPr>
                <w:sz w:val="12"/>
                <w:szCs w:val="12"/>
              </w:rPr>
            </w:pPr>
          </w:p>
        </w:tc>
      </w:tr>
      <w:tr w:rsidR="002D3220" w:rsidRPr="00BF0C0F" w14:paraId="1D5E018E" w14:textId="77777777" w:rsidTr="00AD332F">
        <w:trPr>
          <w:trHeight w:val="269"/>
        </w:trPr>
        <w:tc>
          <w:tcPr>
            <w:tcW w:w="1324" w:type="dxa"/>
          </w:tcPr>
          <w:p w14:paraId="28E5316A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7BA588BE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187BEE0B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6567C9C6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59B4B075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3975" w:type="dxa"/>
            <w:vMerge/>
          </w:tcPr>
          <w:p w14:paraId="03E25831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</w:p>
        </w:tc>
      </w:tr>
      <w:tr w:rsidR="00043B0B" w:rsidRPr="00BF0C0F" w14:paraId="09C0D201" w14:textId="77777777" w:rsidTr="0005392C">
        <w:trPr>
          <w:trHeight w:val="269"/>
        </w:trPr>
        <w:tc>
          <w:tcPr>
            <w:tcW w:w="1324" w:type="dxa"/>
            <w:shd w:val="clear" w:color="auto" w:fill="F4B083" w:themeFill="accent2" w:themeFillTint="99"/>
          </w:tcPr>
          <w:p w14:paraId="3A6E6F71" w14:textId="69DBC7CB" w:rsidR="00043B0B" w:rsidRPr="00BF0C0F" w:rsidRDefault="000A464E" w:rsidP="00043B0B">
            <w:pPr>
              <w:jc w:val="both"/>
              <w:rPr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30 Ekim</w:t>
            </w:r>
            <w:r w:rsidR="00043B0B">
              <w:rPr>
                <w:b/>
                <w:bCs/>
                <w:sz w:val="12"/>
                <w:szCs w:val="12"/>
              </w:rPr>
              <w:t xml:space="preserve"> </w:t>
            </w:r>
            <w:r w:rsidR="008F6C76">
              <w:rPr>
                <w:b/>
                <w:bCs/>
                <w:sz w:val="12"/>
                <w:szCs w:val="12"/>
              </w:rPr>
              <w:t>2023</w:t>
            </w:r>
          </w:p>
        </w:tc>
        <w:tc>
          <w:tcPr>
            <w:tcW w:w="1324" w:type="dxa"/>
          </w:tcPr>
          <w:p w14:paraId="39B60723" w14:textId="77777777" w:rsidR="00043B0B" w:rsidRPr="00BF0C0F" w:rsidRDefault="00043B0B" w:rsidP="00043B0B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Beceri 1</w:t>
            </w:r>
          </w:p>
        </w:tc>
        <w:tc>
          <w:tcPr>
            <w:tcW w:w="1324" w:type="dxa"/>
          </w:tcPr>
          <w:p w14:paraId="173C8F53" w14:textId="77777777" w:rsidR="00043B0B" w:rsidRPr="00BF0C0F" w:rsidRDefault="00043B0B" w:rsidP="00043B0B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Beceri 2</w:t>
            </w:r>
          </w:p>
        </w:tc>
        <w:tc>
          <w:tcPr>
            <w:tcW w:w="1324" w:type="dxa"/>
          </w:tcPr>
          <w:p w14:paraId="0953332E" w14:textId="77777777" w:rsidR="00043B0B" w:rsidRPr="00BF0C0F" w:rsidRDefault="00043B0B" w:rsidP="00043B0B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Beceri 3</w:t>
            </w:r>
          </w:p>
        </w:tc>
        <w:tc>
          <w:tcPr>
            <w:tcW w:w="1324" w:type="dxa"/>
          </w:tcPr>
          <w:p w14:paraId="57DF1EE3" w14:textId="77777777" w:rsidR="00043B0B" w:rsidRPr="00BF0C0F" w:rsidRDefault="00043B0B" w:rsidP="00043B0B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Beceri 4</w:t>
            </w:r>
          </w:p>
        </w:tc>
        <w:tc>
          <w:tcPr>
            <w:tcW w:w="3975" w:type="dxa"/>
            <w:vMerge/>
          </w:tcPr>
          <w:p w14:paraId="25B0C6A1" w14:textId="77777777" w:rsidR="00043B0B" w:rsidRPr="00BF0C0F" w:rsidRDefault="00043B0B" w:rsidP="00043B0B">
            <w:pPr>
              <w:jc w:val="both"/>
              <w:rPr>
                <w:sz w:val="12"/>
                <w:szCs w:val="12"/>
              </w:rPr>
            </w:pPr>
          </w:p>
        </w:tc>
      </w:tr>
      <w:tr w:rsidR="002D3220" w:rsidRPr="00BF0C0F" w14:paraId="6C35DD36" w14:textId="77777777" w:rsidTr="00AD332F">
        <w:trPr>
          <w:trHeight w:val="258"/>
        </w:trPr>
        <w:tc>
          <w:tcPr>
            <w:tcW w:w="1324" w:type="dxa"/>
          </w:tcPr>
          <w:p w14:paraId="454516BA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13.30- 14.15</w:t>
            </w:r>
          </w:p>
        </w:tc>
        <w:tc>
          <w:tcPr>
            <w:tcW w:w="1324" w:type="dxa"/>
          </w:tcPr>
          <w:p w14:paraId="0685B76A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3a</w:t>
            </w:r>
          </w:p>
        </w:tc>
        <w:tc>
          <w:tcPr>
            <w:tcW w:w="1324" w:type="dxa"/>
          </w:tcPr>
          <w:p w14:paraId="52DA08D1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3b</w:t>
            </w:r>
          </w:p>
        </w:tc>
        <w:tc>
          <w:tcPr>
            <w:tcW w:w="1324" w:type="dxa"/>
          </w:tcPr>
          <w:p w14:paraId="11911352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3c</w:t>
            </w:r>
          </w:p>
        </w:tc>
        <w:tc>
          <w:tcPr>
            <w:tcW w:w="1324" w:type="dxa"/>
          </w:tcPr>
          <w:p w14:paraId="059ED8A8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3d</w:t>
            </w:r>
          </w:p>
        </w:tc>
        <w:tc>
          <w:tcPr>
            <w:tcW w:w="3975" w:type="dxa"/>
            <w:vMerge/>
          </w:tcPr>
          <w:p w14:paraId="39EA4A6C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</w:p>
        </w:tc>
      </w:tr>
      <w:tr w:rsidR="002D3220" w:rsidRPr="00BF0C0F" w14:paraId="7C79B619" w14:textId="77777777" w:rsidTr="00AD332F">
        <w:trPr>
          <w:trHeight w:val="269"/>
        </w:trPr>
        <w:tc>
          <w:tcPr>
            <w:tcW w:w="1324" w:type="dxa"/>
          </w:tcPr>
          <w:p w14:paraId="6974417F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14.30 -15.15</w:t>
            </w:r>
          </w:p>
        </w:tc>
        <w:tc>
          <w:tcPr>
            <w:tcW w:w="1324" w:type="dxa"/>
          </w:tcPr>
          <w:p w14:paraId="2C01A018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3b</w:t>
            </w:r>
          </w:p>
        </w:tc>
        <w:tc>
          <w:tcPr>
            <w:tcW w:w="1324" w:type="dxa"/>
          </w:tcPr>
          <w:p w14:paraId="55679554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3c</w:t>
            </w:r>
          </w:p>
        </w:tc>
        <w:tc>
          <w:tcPr>
            <w:tcW w:w="1324" w:type="dxa"/>
          </w:tcPr>
          <w:p w14:paraId="01D8A4D7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3d</w:t>
            </w:r>
          </w:p>
        </w:tc>
        <w:tc>
          <w:tcPr>
            <w:tcW w:w="1324" w:type="dxa"/>
          </w:tcPr>
          <w:p w14:paraId="6F38801A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3a</w:t>
            </w:r>
          </w:p>
        </w:tc>
        <w:tc>
          <w:tcPr>
            <w:tcW w:w="3975" w:type="dxa"/>
            <w:vMerge/>
          </w:tcPr>
          <w:p w14:paraId="659767E5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</w:p>
        </w:tc>
      </w:tr>
      <w:tr w:rsidR="002D3220" w:rsidRPr="00BF0C0F" w14:paraId="70379509" w14:textId="77777777" w:rsidTr="00AD332F">
        <w:trPr>
          <w:trHeight w:val="269"/>
        </w:trPr>
        <w:tc>
          <w:tcPr>
            <w:tcW w:w="1324" w:type="dxa"/>
          </w:tcPr>
          <w:p w14:paraId="644BCB3A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15.30- 16.15</w:t>
            </w:r>
          </w:p>
        </w:tc>
        <w:tc>
          <w:tcPr>
            <w:tcW w:w="1324" w:type="dxa"/>
          </w:tcPr>
          <w:p w14:paraId="4AC04A82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3c</w:t>
            </w:r>
          </w:p>
        </w:tc>
        <w:tc>
          <w:tcPr>
            <w:tcW w:w="1324" w:type="dxa"/>
          </w:tcPr>
          <w:p w14:paraId="4DF74048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3d</w:t>
            </w:r>
          </w:p>
        </w:tc>
        <w:tc>
          <w:tcPr>
            <w:tcW w:w="1324" w:type="dxa"/>
          </w:tcPr>
          <w:p w14:paraId="2169E8F1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3a</w:t>
            </w:r>
          </w:p>
        </w:tc>
        <w:tc>
          <w:tcPr>
            <w:tcW w:w="1324" w:type="dxa"/>
          </w:tcPr>
          <w:p w14:paraId="771A36C5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3b</w:t>
            </w:r>
          </w:p>
        </w:tc>
        <w:tc>
          <w:tcPr>
            <w:tcW w:w="3975" w:type="dxa"/>
            <w:vMerge/>
          </w:tcPr>
          <w:p w14:paraId="43B41FDF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</w:p>
        </w:tc>
      </w:tr>
      <w:tr w:rsidR="002D3220" w:rsidRPr="00BF0C0F" w14:paraId="33FE0092" w14:textId="77777777" w:rsidTr="00AD332F">
        <w:trPr>
          <w:trHeight w:val="269"/>
        </w:trPr>
        <w:tc>
          <w:tcPr>
            <w:tcW w:w="1324" w:type="dxa"/>
          </w:tcPr>
          <w:p w14:paraId="1F5D711C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1324" w:type="dxa"/>
          </w:tcPr>
          <w:p w14:paraId="5EC8F5F1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3d</w:t>
            </w:r>
          </w:p>
        </w:tc>
        <w:tc>
          <w:tcPr>
            <w:tcW w:w="1324" w:type="dxa"/>
          </w:tcPr>
          <w:p w14:paraId="5E901649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3a</w:t>
            </w:r>
          </w:p>
        </w:tc>
        <w:tc>
          <w:tcPr>
            <w:tcW w:w="1324" w:type="dxa"/>
          </w:tcPr>
          <w:p w14:paraId="58B3D266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3b</w:t>
            </w:r>
          </w:p>
        </w:tc>
        <w:tc>
          <w:tcPr>
            <w:tcW w:w="1324" w:type="dxa"/>
          </w:tcPr>
          <w:p w14:paraId="059B71C5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3c</w:t>
            </w:r>
          </w:p>
        </w:tc>
        <w:tc>
          <w:tcPr>
            <w:tcW w:w="3975" w:type="dxa"/>
            <w:vMerge/>
          </w:tcPr>
          <w:p w14:paraId="37683675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</w:p>
        </w:tc>
      </w:tr>
      <w:tr w:rsidR="002D3220" w:rsidRPr="00BF0C0F" w14:paraId="285CB3AC" w14:textId="77777777" w:rsidTr="00AD332F">
        <w:trPr>
          <w:trHeight w:val="269"/>
        </w:trPr>
        <w:tc>
          <w:tcPr>
            <w:tcW w:w="1324" w:type="dxa"/>
          </w:tcPr>
          <w:p w14:paraId="3268A141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72FF07A3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3CD4EDED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4FB884B9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74C88F0F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3975" w:type="dxa"/>
            <w:vMerge/>
          </w:tcPr>
          <w:p w14:paraId="4D253B31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</w:p>
        </w:tc>
      </w:tr>
      <w:tr w:rsidR="002D3220" w:rsidRPr="00BF0C0F" w14:paraId="4EA98954" w14:textId="77777777" w:rsidTr="00AD332F">
        <w:trPr>
          <w:trHeight w:val="269"/>
        </w:trPr>
        <w:tc>
          <w:tcPr>
            <w:tcW w:w="1324" w:type="dxa"/>
            <w:shd w:val="clear" w:color="auto" w:fill="F4B083" w:themeFill="accent2" w:themeFillTint="99"/>
          </w:tcPr>
          <w:p w14:paraId="0765A468" w14:textId="2DC3E338" w:rsidR="002D3220" w:rsidRPr="00BF0C0F" w:rsidRDefault="000A464E" w:rsidP="004C3A2D">
            <w:pPr>
              <w:jc w:val="both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7</w:t>
            </w:r>
            <w:r w:rsidR="0005392C">
              <w:rPr>
                <w:b/>
                <w:bCs/>
                <w:sz w:val="12"/>
                <w:szCs w:val="12"/>
              </w:rPr>
              <w:t xml:space="preserve"> </w:t>
            </w:r>
            <w:r>
              <w:rPr>
                <w:b/>
                <w:bCs/>
                <w:sz w:val="12"/>
                <w:szCs w:val="12"/>
              </w:rPr>
              <w:t>K</w:t>
            </w:r>
            <w:r w:rsidR="0005392C">
              <w:rPr>
                <w:b/>
                <w:bCs/>
                <w:sz w:val="12"/>
                <w:szCs w:val="12"/>
              </w:rPr>
              <w:t xml:space="preserve">asım </w:t>
            </w:r>
            <w:r w:rsidR="008F6C76">
              <w:rPr>
                <w:b/>
                <w:bCs/>
                <w:sz w:val="12"/>
                <w:szCs w:val="12"/>
              </w:rPr>
              <w:t>2023</w:t>
            </w:r>
          </w:p>
        </w:tc>
        <w:tc>
          <w:tcPr>
            <w:tcW w:w="1324" w:type="dxa"/>
          </w:tcPr>
          <w:p w14:paraId="6160D1DE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Beceri 1</w:t>
            </w:r>
          </w:p>
        </w:tc>
        <w:tc>
          <w:tcPr>
            <w:tcW w:w="1324" w:type="dxa"/>
          </w:tcPr>
          <w:p w14:paraId="5A60124E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Beceri 2</w:t>
            </w:r>
          </w:p>
        </w:tc>
        <w:tc>
          <w:tcPr>
            <w:tcW w:w="1324" w:type="dxa"/>
          </w:tcPr>
          <w:p w14:paraId="32AB2051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Beceri 3</w:t>
            </w:r>
          </w:p>
        </w:tc>
        <w:tc>
          <w:tcPr>
            <w:tcW w:w="1324" w:type="dxa"/>
          </w:tcPr>
          <w:p w14:paraId="6A037F11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Beceri 4</w:t>
            </w:r>
          </w:p>
        </w:tc>
        <w:tc>
          <w:tcPr>
            <w:tcW w:w="3975" w:type="dxa"/>
            <w:vMerge/>
          </w:tcPr>
          <w:p w14:paraId="232E9F7F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</w:p>
        </w:tc>
      </w:tr>
      <w:tr w:rsidR="002D3220" w:rsidRPr="00BF0C0F" w14:paraId="7D2B9B49" w14:textId="77777777" w:rsidTr="00AD332F">
        <w:trPr>
          <w:trHeight w:val="269"/>
        </w:trPr>
        <w:tc>
          <w:tcPr>
            <w:tcW w:w="1324" w:type="dxa"/>
          </w:tcPr>
          <w:p w14:paraId="59062C36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13.30- 14.15</w:t>
            </w:r>
          </w:p>
        </w:tc>
        <w:tc>
          <w:tcPr>
            <w:tcW w:w="1324" w:type="dxa"/>
          </w:tcPr>
          <w:p w14:paraId="5CDB0582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4a</w:t>
            </w:r>
          </w:p>
        </w:tc>
        <w:tc>
          <w:tcPr>
            <w:tcW w:w="1324" w:type="dxa"/>
          </w:tcPr>
          <w:p w14:paraId="596F29A9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4b</w:t>
            </w:r>
          </w:p>
        </w:tc>
        <w:tc>
          <w:tcPr>
            <w:tcW w:w="1324" w:type="dxa"/>
          </w:tcPr>
          <w:p w14:paraId="189E25A5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4c</w:t>
            </w:r>
          </w:p>
        </w:tc>
        <w:tc>
          <w:tcPr>
            <w:tcW w:w="1324" w:type="dxa"/>
          </w:tcPr>
          <w:p w14:paraId="0616D7FA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4d</w:t>
            </w:r>
          </w:p>
        </w:tc>
        <w:tc>
          <w:tcPr>
            <w:tcW w:w="3975" w:type="dxa"/>
            <w:vMerge/>
          </w:tcPr>
          <w:p w14:paraId="35684BAA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</w:p>
        </w:tc>
      </w:tr>
      <w:tr w:rsidR="002D3220" w:rsidRPr="00BF0C0F" w14:paraId="72274BD9" w14:textId="77777777" w:rsidTr="00AD332F">
        <w:trPr>
          <w:trHeight w:val="269"/>
        </w:trPr>
        <w:tc>
          <w:tcPr>
            <w:tcW w:w="1324" w:type="dxa"/>
          </w:tcPr>
          <w:p w14:paraId="0CF13A41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14.30 -15.15</w:t>
            </w:r>
          </w:p>
        </w:tc>
        <w:tc>
          <w:tcPr>
            <w:tcW w:w="1324" w:type="dxa"/>
          </w:tcPr>
          <w:p w14:paraId="1D549779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4b</w:t>
            </w:r>
          </w:p>
        </w:tc>
        <w:tc>
          <w:tcPr>
            <w:tcW w:w="1324" w:type="dxa"/>
          </w:tcPr>
          <w:p w14:paraId="5143B7DA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4c</w:t>
            </w:r>
          </w:p>
        </w:tc>
        <w:tc>
          <w:tcPr>
            <w:tcW w:w="1324" w:type="dxa"/>
          </w:tcPr>
          <w:p w14:paraId="2DF0F732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4d</w:t>
            </w:r>
          </w:p>
        </w:tc>
        <w:tc>
          <w:tcPr>
            <w:tcW w:w="1324" w:type="dxa"/>
          </w:tcPr>
          <w:p w14:paraId="1047FA34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4a</w:t>
            </w:r>
          </w:p>
        </w:tc>
        <w:tc>
          <w:tcPr>
            <w:tcW w:w="3975" w:type="dxa"/>
            <w:vMerge/>
          </w:tcPr>
          <w:p w14:paraId="345669D8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</w:p>
        </w:tc>
      </w:tr>
      <w:tr w:rsidR="002D3220" w:rsidRPr="00BF0C0F" w14:paraId="10DE7F9B" w14:textId="77777777" w:rsidTr="00AD332F">
        <w:trPr>
          <w:trHeight w:val="269"/>
        </w:trPr>
        <w:tc>
          <w:tcPr>
            <w:tcW w:w="1324" w:type="dxa"/>
          </w:tcPr>
          <w:p w14:paraId="6895AF80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15.30- 16.15</w:t>
            </w:r>
          </w:p>
        </w:tc>
        <w:tc>
          <w:tcPr>
            <w:tcW w:w="1324" w:type="dxa"/>
          </w:tcPr>
          <w:p w14:paraId="517AC273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4c</w:t>
            </w:r>
          </w:p>
        </w:tc>
        <w:tc>
          <w:tcPr>
            <w:tcW w:w="1324" w:type="dxa"/>
          </w:tcPr>
          <w:p w14:paraId="6D82A6C4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4d</w:t>
            </w:r>
          </w:p>
        </w:tc>
        <w:tc>
          <w:tcPr>
            <w:tcW w:w="1324" w:type="dxa"/>
          </w:tcPr>
          <w:p w14:paraId="4844AA1C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4a</w:t>
            </w:r>
          </w:p>
        </w:tc>
        <w:tc>
          <w:tcPr>
            <w:tcW w:w="1324" w:type="dxa"/>
          </w:tcPr>
          <w:p w14:paraId="0D3EC639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4b</w:t>
            </w:r>
          </w:p>
        </w:tc>
        <w:tc>
          <w:tcPr>
            <w:tcW w:w="3975" w:type="dxa"/>
            <w:vMerge/>
          </w:tcPr>
          <w:p w14:paraId="3C472836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</w:p>
        </w:tc>
      </w:tr>
      <w:tr w:rsidR="002D3220" w:rsidRPr="00BF0C0F" w14:paraId="6630A2B2" w14:textId="77777777" w:rsidTr="00AD332F">
        <w:trPr>
          <w:trHeight w:val="269"/>
        </w:trPr>
        <w:tc>
          <w:tcPr>
            <w:tcW w:w="1324" w:type="dxa"/>
          </w:tcPr>
          <w:p w14:paraId="42D20492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1324" w:type="dxa"/>
          </w:tcPr>
          <w:p w14:paraId="0E0635C6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4d</w:t>
            </w:r>
          </w:p>
        </w:tc>
        <w:tc>
          <w:tcPr>
            <w:tcW w:w="1324" w:type="dxa"/>
          </w:tcPr>
          <w:p w14:paraId="1F49B384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4a</w:t>
            </w:r>
          </w:p>
        </w:tc>
        <w:tc>
          <w:tcPr>
            <w:tcW w:w="1324" w:type="dxa"/>
          </w:tcPr>
          <w:p w14:paraId="69788679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4b</w:t>
            </w:r>
          </w:p>
        </w:tc>
        <w:tc>
          <w:tcPr>
            <w:tcW w:w="1324" w:type="dxa"/>
          </w:tcPr>
          <w:p w14:paraId="4FCBC0A6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4c</w:t>
            </w:r>
          </w:p>
        </w:tc>
        <w:tc>
          <w:tcPr>
            <w:tcW w:w="3975" w:type="dxa"/>
            <w:vMerge/>
          </w:tcPr>
          <w:p w14:paraId="56AA8156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</w:p>
        </w:tc>
      </w:tr>
      <w:tr w:rsidR="002D3220" w:rsidRPr="00BF0C0F" w14:paraId="5B03FA49" w14:textId="77777777" w:rsidTr="00AD332F">
        <w:trPr>
          <w:trHeight w:val="258"/>
        </w:trPr>
        <w:tc>
          <w:tcPr>
            <w:tcW w:w="1324" w:type="dxa"/>
          </w:tcPr>
          <w:p w14:paraId="72DE7A6D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5C0B99C9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4417AD54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5B614C47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3EB814B0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3975" w:type="dxa"/>
            <w:vMerge/>
          </w:tcPr>
          <w:p w14:paraId="36FE760F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</w:p>
        </w:tc>
      </w:tr>
      <w:tr w:rsidR="002D3220" w:rsidRPr="00BF0C0F" w14:paraId="44065166" w14:textId="77777777" w:rsidTr="00AD332F">
        <w:trPr>
          <w:trHeight w:val="269"/>
        </w:trPr>
        <w:tc>
          <w:tcPr>
            <w:tcW w:w="1324" w:type="dxa"/>
            <w:shd w:val="clear" w:color="auto" w:fill="F4B083" w:themeFill="accent2" w:themeFillTint="99"/>
          </w:tcPr>
          <w:p w14:paraId="42A59E62" w14:textId="67D8252B" w:rsidR="002D3220" w:rsidRPr="00BF0C0F" w:rsidRDefault="000A464E" w:rsidP="004C3A2D">
            <w:pPr>
              <w:jc w:val="both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13</w:t>
            </w:r>
            <w:r w:rsidR="002D3220" w:rsidRPr="00BF0C0F">
              <w:rPr>
                <w:b/>
                <w:bCs/>
                <w:sz w:val="12"/>
                <w:szCs w:val="12"/>
              </w:rPr>
              <w:t xml:space="preserve"> </w:t>
            </w:r>
            <w:r>
              <w:rPr>
                <w:b/>
                <w:bCs/>
                <w:sz w:val="12"/>
                <w:szCs w:val="12"/>
              </w:rPr>
              <w:t>K</w:t>
            </w:r>
            <w:r w:rsidR="002D3220" w:rsidRPr="00BF0C0F">
              <w:rPr>
                <w:b/>
                <w:bCs/>
                <w:sz w:val="12"/>
                <w:szCs w:val="12"/>
              </w:rPr>
              <w:t xml:space="preserve">asım </w:t>
            </w:r>
            <w:r w:rsidR="008F6C76">
              <w:rPr>
                <w:b/>
                <w:bCs/>
                <w:sz w:val="12"/>
                <w:szCs w:val="12"/>
              </w:rPr>
              <w:t>2023</w:t>
            </w:r>
          </w:p>
        </w:tc>
        <w:tc>
          <w:tcPr>
            <w:tcW w:w="1324" w:type="dxa"/>
          </w:tcPr>
          <w:p w14:paraId="66B9E39A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Beceri 1</w:t>
            </w:r>
          </w:p>
        </w:tc>
        <w:tc>
          <w:tcPr>
            <w:tcW w:w="1324" w:type="dxa"/>
          </w:tcPr>
          <w:p w14:paraId="045D6829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Beceri 2</w:t>
            </w:r>
          </w:p>
        </w:tc>
        <w:tc>
          <w:tcPr>
            <w:tcW w:w="1324" w:type="dxa"/>
          </w:tcPr>
          <w:p w14:paraId="0E719EE0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Beceri 3</w:t>
            </w:r>
          </w:p>
        </w:tc>
        <w:tc>
          <w:tcPr>
            <w:tcW w:w="1324" w:type="dxa"/>
          </w:tcPr>
          <w:p w14:paraId="37E8B0C5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Beceri 4</w:t>
            </w:r>
          </w:p>
        </w:tc>
        <w:tc>
          <w:tcPr>
            <w:tcW w:w="3975" w:type="dxa"/>
            <w:vMerge/>
          </w:tcPr>
          <w:p w14:paraId="74D254A6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</w:p>
        </w:tc>
      </w:tr>
      <w:tr w:rsidR="0005392C" w:rsidRPr="00BF0C0F" w14:paraId="35DD4AAE" w14:textId="77777777" w:rsidTr="00AD332F">
        <w:trPr>
          <w:trHeight w:val="269"/>
        </w:trPr>
        <w:tc>
          <w:tcPr>
            <w:tcW w:w="1324" w:type="dxa"/>
          </w:tcPr>
          <w:p w14:paraId="416DA1E0" w14:textId="77777777" w:rsidR="0005392C" w:rsidRPr="00BF0C0F" w:rsidRDefault="0005392C" w:rsidP="0005392C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13.30- 14.15</w:t>
            </w:r>
          </w:p>
        </w:tc>
        <w:tc>
          <w:tcPr>
            <w:tcW w:w="1324" w:type="dxa"/>
          </w:tcPr>
          <w:p w14:paraId="25E7F6D4" w14:textId="77777777" w:rsidR="0005392C" w:rsidRPr="00BF0C0F" w:rsidRDefault="0005392C" w:rsidP="0005392C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5a</w:t>
            </w:r>
          </w:p>
        </w:tc>
        <w:tc>
          <w:tcPr>
            <w:tcW w:w="1324" w:type="dxa"/>
          </w:tcPr>
          <w:p w14:paraId="4EF4DE6F" w14:textId="77777777" w:rsidR="0005392C" w:rsidRPr="00BF0C0F" w:rsidRDefault="0005392C" w:rsidP="0005392C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5b</w:t>
            </w:r>
          </w:p>
        </w:tc>
        <w:tc>
          <w:tcPr>
            <w:tcW w:w="1324" w:type="dxa"/>
          </w:tcPr>
          <w:p w14:paraId="230623BD" w14:textId="77777777" w:rsidR="0005392C" w:rsidRPr="00BF0C0F" w:rsidRDefault="0005392C" w:rsidP="0005392C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5c</w:t>
            </w:r>
          </w:p>
        </w:tc>
        <w:tc>
          <w:tcPr>
            <w:tcW w:w="1324" w:type="dxa"/>
          </w:tcPr>
          <w:p w14:paraId="3D95D437" w14:textId="77777777" w:rsidR="0005392C" w:rsidRPr="00BF0C0F" w:rsidRDefault="0005392C" w:rsidP="0005392C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5d</w:t>
            </w:r>
          </w:p>
        </w:tc>
        <w:tc>
          <w:tcPr>
            <w:tcW w:w="3975" w:type="dxa"/>
            <w:vMerge/>
          </w:tcPr>
          <w:p w14:paraId="37FB118E" w14:textId="77777777" w:rsidR="0005392C" w:rsidRPr="00BF0C0F" w:rsidRDefault="0005392C" w:rsidP="0005392C">
            <w:pPr>
              <w:jc w:val="both"/>
              <w:rPr>
                <w:sz w:val="12"/>
                <w:szCs w:val="12"/>
              </w:rPr>
            </w:pPr>
          </w:p>
        </w:tc>
      </w:tr>
      <w:tr w:rsidR="0005392C" w:rsidRPr="00BF0C0F" w14:paraId="12BB7932" w14:textId="77777777" w:rsidTr="00AD332F">
        <w:trPr>
          <w:trHeight w:val="269"/>
        </w:trPr>
        <w:tc>
          <w:tcPr>
            <w:tcW w:w="1324" w:type="dxa"/>
          </w:tcPr>
          <w:p w14:paraId="0586C3BD" w14:textId="77777777" w:rsidR="0005392C" w:rsidRPr="00BF0C0F" w:rsidRDefault="0005392C" w:rsidP="0005392C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14.30 -15.15</w:t>
            </w:r>
          </w:p>
        </w:tc>
        <w:tc>
          <w:tcPr>
            <w:tcW w:w="1324" w:type="dxa"/>
          </w:tcPr>
          <w:p w14:paraId="1E0FEAED" w14:textId="77777777" w:rsidR="0005392C" w:rsidRPr="00BF0C0F" w:rsidRDefault="0005392C" w:rsidP="0005392C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5b</w:t>
            </w:r>
          </w:p>
        </w:tc>
        <w:tc>
          <w:tcPr>
            <w:tcW w:w="1324" w:type="dxa"/>
          </w:tcPr>
          <w:p w14:paraId="63B44197" w14:textId="77777777" w:rsidR="0005392C" w:rsidRPr="00BF0C0F" w:rsidRDefault="0005392C" w:rsidP="0005392C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5c</w:t>
            </w:r>
          </w:p>
        </w:tc>
        <w:tc>
          <w:tcPr>
            <w:tcW w:w="1324" w:type="dxa"/>
          </w:tcPr>
          <w:p w14:paraId="1545203D" w14:textId="77777777" w:rsidR="0005392C" w:rsidRPr="00BF0C0F" w:rsidRDefault="0005392C" w:rsidP="0005392C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5d</w:t>
            </w:r>
          </w:p>
        </w:tc>
        <w:tc>
          <w:tcPr>
            <w:tcW w:w="1324" w:type="dxa"/>
          </w:tcPr>
          <w:p w14:paraId="17F28A98" w14:textId="77777777" w:rsidR="0005392C" w:rsidRPr="00BF0C0F" w:rsidRDefault="0005392C" w:rsidP="0005392C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5a</w:t>
            </w:r>
          </w:p>
        </w:tc>
        <w:tc>
          <w:tcPr>
            <w:tcW w:w="3975" w:type="dxa"/>
            <w:vMerge/>
          </w:tcPr>
          <w:p w14:paraId="4EBBB92B" w14:textId="77777777" w:rsidR="0005392C" w:rsidRPr="00BF0C0F" w:rsidRDefault="0005392C" w:rsidP="0005392C">
            <w:pPr>
              <w:jc w:val="both"/>
              <w:rPr>
                <w:sz w:val="12"/>
                <w:szCs w:val="12"/>
              </w:rPr>
            </w:pPr>
          </w:p>
        </w:tc>
      </w:tr>
      <w:tr w:rsidR="0005392C" w:rsidRPr="00BF0C0F" w14:paraId="70059B8B" w14:textId="77777777" w:rsidTr="00AD332F">
        <w:trPr>
          <w:trHeight w:val="269"/>
        </w:trPr>
        <w:tc>
          <w:tcPr>
            <w:tcW w:w="1324" w:type="dxa"/>
          </w:tcPr>
          <w:p w14:paraId="3D252D16" w14:textId="77777777" w:rsidR="0005392C" w:rsidRPr="00BF0C0F" w:rsidRDefault="0005392C" w:rsidP="0005392C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15.30- 16.15</w:t>
            </w:r>
          </w:p>
        </w:tc>
        <w:tc>
          <w:tcPr>
            <w:tcW w:w="1324" w:type="dxa"/>
          </w:tcPr>
          <w:p w14:paraId="563F6820" w14:textId="77777777" w:rsidR="0005392C" w:rsidRPr="00BF0C0F" w:rsidRDefault="0005392C" w:rsidP="0005392C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5c</w:t>
            </w:r>
          </w:p>
        </w:tc>
        <w:tc>
          <w:tcPr>
            <w:tcW w:w="1324" w:type="dxa"/>
          </w:tcPr>
          <w:p w14:paraId="598A8A3C" w14:textId="77777777" w:rsidR="0005392C" w:rsidRPr="00BF0C0F" w:rsidRDefault="0005392C" w:rsidP="0005392C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5d</w:t>
            </w:r>
          </w:p>
        </w:tc>
        <w:tc>
          <w:tcPr>
            <w:tcW w:w="1324" w:type="dxa"/>
          </w:tcPr>
          <w:p w14:paraId="32E60E3E" w14:textId="77777777" w:rsidR="0005392C" w:rsidRPr="00BF0C0F" w:rsidRDefault="0005392C" w:rsidP="0005392C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5a</w:t>
            </w:r>
          </w:p>
        </w:tc>
        <w:tc>
          <w:tcPr>
            <w:tcW w:w="1324" w:type="dxa"/>
          </w:tcPr>
          <w:p w14:paraId="3EBD3053" w14:textId="77777777" w:rsidR="0005392C" w:rsidRPr="00BF0C0F" w:rsidRDefault="0005392C" w:rsidP="0005392C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5b</w:t>
            </w:r>
          </w:p>
        </w:tc>
        <w:tc>
          <w:tcPr>
            <w:tcW w:w="3975" w:type="dxa"/>
            <w:vMerge/>
          </w:tcPr>
          <w:p w14:paraId="7AF3A4C9" w14:textId="77777777" w:rsidR="0005392C" w:rsidRPr="00BF0C0F" w:rsidRDefault="0005392C" w:rsidP="0005392C">
            <w:pPr>
              <w:jc w:val="both"/>
              <w:rPr>
                <w:sz w:val="12"/>
                <w:szCs w:val="12"/>
              </w:rPr>
            </w:pPr>
          </w:p>
        </w:tc>
      </w:tr>
      <w:tr w:rsidR="0005392C" w:rsidRPr="00BF0C0F" w14:paraId="26580772" w14:textId="77777777" w:rsidTr="00AD332F">
        <w:trPr>
          <w:trHeight w:val="269"/>
        </w:trPr>
        <w:tc>
          <w:tcPr>
            <w:tcW w:w="1324" w:type="dxa"/>
          </w:tcPr>
          <w:p w14:paraId="222D0C53" w14:textId="77777777" w:rsidR="0005392C" w:rsidRPr="00BF0C0F" w:rsidRDefault="0005392C" w:rsidP="0005392C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1324" w:type="dxa"/>
          </w:tcPr>
          <w:p w14:paraId="353E8420" w14:textId="77777777" w:rsidR="0005392C" w:rsidRPr="00BF0C0F" w:rsidRDefault="0005392C" w:rsidP="0005392C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5d</w:t>
            </w:r>
          </w:p>
        </w:tc>
        <w:tc>
          <w:tcPr>
            <w:tcW w:w="1324" w:type="dxa"/>
          </w:tcPr>
          <w:p w14:paraId="3A5F8D67" w14:textId="77777777" w:rsidR="0005392C" w:rsidRPr="00BF0C0F" w:rsidRDefault="0005392C" w:rsidP="0005392C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5a</w:t>
            </w:r>
          </w:p>
        </w:tc>
        <w:tc>
          <w:tcPr>
            <w:tcW w:w="1324" w:type="dxa"/>
          </w:tcPr>
          <w:p w14:paraId="7EC070B8" w14:textId="77777777" w:rsidR="0005392C" w:rsidRPr="00BF0C0F" w:rsidRDefault="0005392C" w:rsidP="0005392C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5b</w:t>
            </w:r>
          </w:p>
        </w:tc>
        <w:tc>
          <w:tcPr>
            <w:tcW w:w="1324" w:type="dxa"/>
          </w:tcPr>
          <w:p w14:paraId="37B14DE9" w14:textId="77777777" w:rsidR="0005392C" w:rsidRPr="00BF0C0F" w:rsidRDefault="0005392C" w:rsidP="0005392C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5c</w:t>
            </w:r>
          </w:p>
        </w:tc>
        <w:tc>
          <w:tcPr>
            <w:tcW w:w="3975" w:type="dxa"/>
            <w:vMerge/>
          </w:tcPr>
          <w:p w14:paraId="2806C248" w14:textId="77777777" w:rsidR="0005392C" w:rsidRPr="00BF0C0F" w:rsidRDefault="0005392C" w:rsidP="0005392C">
            <w:pPr>
              <w:jc w:val="both"/>
              <w:rPr>
                <w:sz w:val="12"/>
                <w:szCs w:val="12"/>
              </w:rPr>
            </w:pPr>
          </w:p>
        </w:tc>
      </w:tr>
      <w:tr w:rsidR="002D3220" w:rsidRPr="00BF0C0F" w14:paraId="457E0278" w14:textId="77777777" w:rsidTr="0005392C">
        <w:trPr>
          <w:trHeight w:val="221"/>
        </w:trPr>
        <w:tc>
          <w:tcPr>
            <w:tcW w:w="1324" w:type="dxa"/>
          </w:tcPr>
          <w:p w14:paraId="1A22583D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329FDC00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39C7BC8C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3E992AD0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150C533E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3975" w:type="dxa"/>
            <w:vMerge/>
          </w:tcPr>
          <w:p w14:paraId="14E237A9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</w:p>
        </w:tc>
      </w:tr>
      <w:tr w:rsidR="00043B0B" w:rsidRPr="00BF0C0F" w14:paraId="6ED78D15" w14:textId="77777777" w:rsidTr="00043B0B">
        <w:trPr>
          <w:trHeight w:val="252"/>
        </w:trPr>
        <w:tc>
          <w:tcPr>
            <w:tcW w:w="1324" w:type="dxa"/>
            <w:shd w:val="clear" w:color="auto" w:fill="F4B083" w:themeFill="accent2" w:themeFillTint="99"/>
          </w:tcPr>
          <w:p w14:paraId="0E3198A7" w14:textId="066DFF5A" w:rsidR="00043B0B" w:rsidRPr="00BF0C0F" w:rsidRDefault="00043B0B" w:rsidP="00043B0B">
            <w:pPr>
              <w:jc w:val="both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</w:t>
            </w:r>
            <w:r w:rsidR="000A464E">
              <w:rPr>
                <w:sz w:val="12"/>
                <w:szCs w:val="12"/>
              </w:rPr>
              <w:t>5</w:t>
            </w:r>
            <w:r>
              <w:rPr>
                <w:sz w:val="12"/>
                <w:szCs w:val="12"/>
              </w:rPr>
              <w:t xml:space="preserve"> </w:t>
            </w:r>
            <w:r w:rsidR="000A464E">
              <w:rPr>
                <w:sz w:val="12"/>
                <w:szCs w:val="12"/>
              </w:rPr>
              <w:t>K</w:t>
            </w:r>
            <w:r>
              <w:rPr>
                <w:sz w:val="12"/>
                <w:szCs w:val="12"/>
              </w:rPr>
              <w:t xml:space="preserve">asım </w:t>
            </w:r>
            <w:r w:rsidR="008F6C76">
              <w:rPr>
                <w:sz w:val="12"/>
                <w:szCs w:val="12"/>
              </w:rPr>
              <w:t>2023</w:t>
            </w:r>
          </w:p>
        </w:tc>
        <w:tc>
          <w:tcPr>
            <w:tcW w:w="1324" w:type="dxa"/>
          </w:tcPr>
          <w:p w14:paraId="1FB9F717" w14:textId="77777777" w:rsidR="00043B0B" w:rsidRPr="00BF0C0F" w:rsidRDefault="00043B0B" w:rsidP="00043B0B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Beceri 1</w:t>
            </w:r>
          </w:p>
        </w:tc>
        <w:tc>
          <w:tcPr>
            <w:tcW w:w="1324" w:type="dxa"/>
          </w:tcPr>
          <w:p w14:paraId="3C48FE94" w14:textId="77777777" w:rsidR="00043B0B" w:rsidRPr="00BF0C0F" w:rsidRDefault="00043B0B" w:rsidP="00043B0B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Beceri 2</w:t>
            </w:r>
          </w:p>
        </w:tc>
        <w:tc>
          <w:tcPr>
            <w:tcW w:w="1324" w:type="dxa"/>
          </w:tcPr>
          <w:p w14:paraId="575B49B5" w14:textId="77777777" w:rsidR="00043B0B" w:rsidRPr="00BF0C0F" w:rsidRDefault="00043B0B" w:rsidP="00043B0B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Beceri 3</w:t>
            </w:r>
          </w:p>
        </w:tc>
        <w:tc>
          <w:tcPr>
            <w:tcW w:w="1324" w:type="dxa"/>
          </w:tcPr>
          <w:p w14:paraId="64278BB4" w14:textId="77777777" w:rsidR="00043B0B" w:rsidRPr="00BF0C0F" w:rsidRDefault="00043B0B" w:rsidP="00043B0B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Beceri 4</w:t>
            </w:r>
          </w:p>
        </w:tc>
        <w:tc>
          <w:tcPr>
            <w:tcW w:w="3975" w:type="dxa"/>
            <w:vMerge/>
          </w:tcPr>
          <w:p w14:paraId="5C276842" w14:textId="77777777" w:rsidR="00043B0B" w:rsidRPr="00BF0C0F" w:rsidRDefault="00043B0B" w:rsidP="00043B0B">
            <w:pPr>
              <w:jc w:val="both"/>
              <w:rPr>
                <w:sz w:val="12"/>
                <w:szCs w:val="12"/>
              </w:rPr>
            </w:pPr>
          </w:p>
        </w:tc>
      </w:tr>
      <w:tr w:rsidR="002D3220" w:rsidRPr="00BF0C0F" w14:paraId="0EC07A77" w14:textId="77777777" w:rsidTr="00862F22">
        <w:trPr>
          <w:trHeight w:val="269"/>
        </w:trPr>
        <w:tc>
          <w:tcPr>
            <w:tcW w:w="1324" w:type="dxa"/>
          </w:tcPr>
          <w:p w14:paraId="5E4C480D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13.30- 14.15</w:t>
            </w:r>
          </w:p>
        </w:tc>
        <w:tc>
          <w:tcPr>
            <w:tcW w:w="1324" w:type="dxa"/>
          </w:tcPr>
          <w:p w14:paraId="2F750A71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6a</w:t>
            </w:r>
          </w:p>
        </w:tc>
        <w:tc>
          <w:tcPr>
            <w:tcW w:w="1324" w:type="dxa"/>
          </w:tcPr>
          <w:p w14:paraId="381E6439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6b</w:t>
            </w:r>
          </w:p>
        </w:tc>
        <w:tc>
          <w:tcPr>
            <w:tcW w:w="1324" w:type="dxa"/>
          </w:tcPr>
          <w:p w14:paraId="00F7AA04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6c</w:t>
            </w:r>
          </w:p>
        </w:tc>
        <w:tc>
          <w:tcPr>
            <w:tcW w:w="1324" w:type="dxa"/>
          </w:tcPr>
          <w:p w14:paraId="3841FD9F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6d</w:t>
            </w:r>
          </w:p>
        </w:tc>
        <w:tc>
          <w:tcPr>
            <w:tcW w:w="3975" w:type="dxa"/>
            <w:vMerge/>
          </w:tcPr>
          <w:p w14:paraId="56AB9002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</w:p>
        </w:tc>
      </w:tr>
      <w:tr w:rsidR="002D3220" w:rsidRPr="00BF0C0F" w14:paraId="34FFC661" w14:textId="77777777" w:rsidTr="00862F22">
        <w:trPr>
          <w:trHeight w:val="269"/>
        </w:trPr>
        <w:tc>
          <w:tcPr>
            <w:tcW w:w="1324" w:type="dxa"/>
          </w:tcPr>
          <w:p w14:paraId="0926E3A0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14.30 -15.15</w:t>
            </w:r>
          </w:p>
        </w:tc>
        <w:tc>
          <w:tcPr>
            <w:tcW w:w="1324" w:type="dxa"/>
          </w:tcPr>
          <w:p w14:paraId="33F73409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6b</w:t>
            </w:r>
          </w:p>
        </w:tc>
        <w:tc>
          <w:tcPr>
            <w:tcW w:w="1324" w:type="dxa"/>
          </w:tcPr>
          <w:p w14:paraId="2D941EFA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6c</w:t>
            </w:r>
          </w:p>
        </w:tc>
        <w:tc>
          <w:tcPr>
            <w:tcW w:w="1324" w:type="dxa"/>
          </w:tcPr>
          <w:p w14:paraId="26753144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6d</w:t>
            </w:r>
          </w:p>
        </w:tc>
        <w:tc>
          <w:tcPr>
            <w:tcW w:w="1324" w:type="dxa"/>
          </w:tcPr>
          <w:p w14:paraId="78EFCC60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6a</w:t>
            </w:r>
          </w:p>
        </w:tc>
        <w:tc>
          <w:tcPr>
            <w:tcW w:w="3975" w:type="dxa"/>
            <w:vMerge/>
          </w:tcPr>
          <w:p w14:paraId="22807471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</w:p>
        </w:tc>
      </w:tr>
      <w:tr w:rsidR="002D3220" w:rsidRPr="00BF0C0F" w14:paraId="6D8FC5A2" w14:textId="77777777" w:rsidTr="00862F22">
        <w:trPr>
          <w:trHeight w:val="269"/>
        </w:trPr>
        <w:tc>
          <w:tcPr>
            <w:tcW w:w="1324" w:type="dxa"/>
          </w:tcPr>
          <w:p w14:paraId="536A3AF9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15.30- 16.15</w:t>
            </w:r>
          </w:p>
        </w:tc>
        <w:tc>
          <w:tcPr>
            <w:tcW w:w="1324" w:type="dxa"/>
          </w:tcPr>
          <w:p w14:paraId="2D654417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6c</w:t>
            </w:r>
          </w:p>
        </w:tc>
        <w:tc>
          <w:tcPr>
            <w:tcW w:w="1324" w:type="dxa"/>
          </w:tcPr>
          <w:p w14:paraId="20F1F3D5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6d</w:t>
            </w:r>
          </w:p>
        </w:tc>
        <w:tc>
          <w:tcPr>
            <w:tcW w:w="1324" w:type="dxa"/>
          </w:tcPr>
          <w:p w14:paraId="7D24052C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6a</w:t>
            </w:r>
          </w:p>
        </w:tc>
        <w:tc>
          <w:tcPr>
            <w:tcW w:w="1324" w:type="dxa"/>
          </w:tcPr>
          <w:p w14:paraId="69E75E2C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6b</w:t>
            </w:r>
          </w:p>
        </w:tc>
        <w:tc>
          <w:tcPr>
            <w:tcW w:w="3975" w:type="dxa"/>
            <w:vMerge/>
          </w:tcPr>
          <w:p w14:paraId="6C149B1E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</w:p>
        </w:tc>
      </w:tr>
      <w:tr w:rsidR="002D3220" w:rsidRPr="00BF0C0F" w14:paraId="0AFA8A72" w14:textId="77777777" w:rsidTr="00862F22">
        <w:trPr>
          <w:trHeight w:val="269"/>
        </w:trPr>
        <w:tc>
          <w:tcPr>
            <w:tcW w:w="1324" w:type="dxa"/>
          </w:tcPr>
          <w:p w14:paraId="3F9DBBE2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1324" w:type="dxa"/>
          </w:tcPr>
          <w:p w14:paraId="213D9376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6d</w:t>
            </w:r>
          </w:p>
        </w:tc>
        <w:tc>
          <w:tcPr>
            <w:tcW w:w="1324" w:type="dxa"/>
          </w:tcPr>
          <w:p w14:paraId="524EDED9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6a</w:t>
            </w:r>
          </w:p>
        </w:tc>
        <w:tc>
          <w:tcPr>
            <w:tcW w:w="1324" w:type="dxa"/>
          </w:tcPr>
          <w:p w14:paraId="36C80186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6b</w:t>
            </w:r>
          </w:p>
        </w:tc>
        <w:tc>
          <w:tcPr>
            <w:tcW w:w="1324" w:type="dxa"/>
          </w:tcPr>
          <w:p w14:paraId="31EF5197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  <w:r w:rsidRPr="00BF0C0F">
              <w:rPr>
                <w:sz w:val="12"/>
                <w:szCs w:val="12"/>
              </w:rPr>
              <w:t>Grup 6c</w:t>
            </w:r>
          </w:p>
        </w:tc>
        <w:tc>
          <w:tcPr>
            <w:tcW w:w="3975" w:type="dxa"/>
            <w:vMerge/>
          </w:tcPr>
          <w:p w14:paraId="4519D483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</w:p>
        </w:tc>
      </w:tr>
      <w:tr w:rsidR="002D3220" w:rsidRPr="00BF0C0F" w14:paraId="001C2F55" w14:textId="77777777" w:rsidTr="00862F22">
        <w:trPr>
          <w:trHeight w:val="269"/>
        </w:trPr>
        <w:tc>
          <w:tcPr>
            <w:tcW w:w="1324" w:type="dxa"/>
          </w:tcPr>
          <w:p w14:paraId="489DFD9F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70179E2A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551BB68E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233744D2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1A5800F6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3975" w:type="dxa"/>
            <w:vMerge/>
          </w:tcPr>
          <w:p w14:paraId="3D299A96" w14:textId="77777777" w:rsidR="002D3220" w:rsidRPr="00BF0C0F" w:rsidRDefault="002D3220" w:rsidP="004C3A2D">
            <w:pPr>
              <w:jc w:val="both"/>
              <w:rPr>
                <w:sz w:val="12"/>
                <w:szCs w:val="12"/>
              </w:rPr>
            </w:pPr>
          </w:p>
        </w:tc>
      </w:tr>
      <w:bookmarkEnd w:id="14"/>
    </w:tbl>
    <w:p w14:paraId="54508441" w14:textId="77777777" w:rsidR="009A3DFF" w:rsidRDefault="009A3DFF" w:rsidP="003C2902">
      <w:pPr>
        <w:spacing w:after="0"/>
        <w:rPr>
          <w:b/>
          <w:bCs/>
          <w:i/>
          <w:iCs/>
          <w:sz w:val="2"/>
          <w:szCs w:val="2"/>
        </w:rPr>
      </w:pPr>
    </w:p>
    <w:p w14:paraId="2FEE8A2E" w14:textId="77777777" w:rsidR="007D0063" w:rsidRDefault="007D0063" w:rsidP="003C2902">
      <w:pPr>
        <w:spacing w:after="0"/>
        <w:rPr>
          <w:b/>
          <w:bCs/>
          <w:i/>
          <w:iCs/>
          <w:sz w:val="2"/>
          <w:szCs w:val="2"/>
        </w:rPr>
      </w:pPr>
    </w:p>
    <w:p w14:paraId="6D37E365" w14:textId="77777777" w:rsidR="007D0063" w:rsidRDefault="007D0063" w:rsidP="003C2902">
      <w:pPr>
        <w:spacing w:after="0"/>
        <w:rPr>
          <w:b/>
          <w:bCs/>
          <w:i/>
          <w:iCs/>
          <w:sz w:val="2"/>
          <w:szCs w:val="2"/>
        </w:rPr>
      </w:pPr>
    </w:p>
    <w:p w14:paraId="141B8DFC" w14:textId="77777777" w:rsidR="007D0063" w:rsidRDefault="007D0063" w:rsidP="003C2902">
      <w:pPr>
        <w:spacing w:after="0"/>
        <w:rPr>
          <w:b/>
          <w:bCs/>
          <w:i/>
          <w:iCs/>
          <w:sz w:val="2"/>
          <w:szCs w:val="2"/>
        </w:rPr>
      </w:pPr>
    </w:p>
    <w:p w14:paraId="0022AC6E" w14:textId="77777777" w:rsidR="007D0063" w:rsidRDefault="007D0063" w:rsidP="003C2902">
      <w:pPr>
        <w:spacing w:after="0"/>
        <w:rPr>
          <w:b/>
          <w:bCs/>
          <w:i/>
          <w:iCs/>
          <w:sz w:val="2"/>
          <w:szCs w:val="2"/>
        </w:rPr>
      </w:pPr>
    </w:p>
    <w:p w14:paraId="4D3DAE0F" w14:textId="77777777" w:rsidR="007D0063" w:rsidRDefault="007D0063" w:rsidP="003C2902">
      <w:pPr>
        <w:spacing w:after="0"/>
        <w:rPr>
          <w:b/>
          <w:bCs/>
          <w:i/>
          <w:iCs/>
          <w:sz w:val="2"/>
          <w:szCs w:val="2"/>
        </w:rPr>
      </w:pPr>
    </w:p>
    <w:p w14:paraId="524B54D5" w14:textId="77777777" w:rsidR="007D0063" w:rsidRDefault="007D0063" w:rsidP="003C2902">
      <w:pPr>
        <w:spacing w:after="0"/>
        <w:rPr>
          <w:b/>
          <w:bCs/>
          <w:i/>
          <w:iCs/>
          <w:sz w:val="2"/>
          <w:szCs w:val="2"/>
        </w:rPr>
      </w:pPr>
    </w:p>
    <w:p w14:paraId="2F02605F" w14:textId="77777777" w:rsidR="007D0063" w:rsidRDefault="007D0063" w:rsidP="003C2902">
      <w:pPr>
        <w:spacing w:after="0"/>
        <w:rPr>
          <w:b/>
          <w:bCs/>
          <w:i/>
          <w:iCs/>
          <w:sz w:val="2"/>
          <w:szCs w:val="2"/>
        </w:rPr>
      </w:pPr>
    </w:p>
    <w:p w14:paraId="0937F30F" w14:textId="77777777" w:rsidR="007D0063" w:rsidRDefault="007D0063" w:rsidP="003C2902">
      <w:pPr>
        <w:spacing w:after="0"/>
        <w:rPr>
          <w:b/>
          <w:bCs/>
          <w:i/>
          <w:iCs/>
          <w:sz w:val="2"/>
          <w:szCs w:val="2"/>
        </w:rPr>
      </w:pPr>
    </w:p>
    <w:p w14:paraId="4274320F" w14:textId="77777777" w:rsidR="007D0063" w:rsidRDefault="007D0063" w:rsidP="003C2902">
      <w:pPr>
        <w:spacing w:after="0"/>
        <w:rPr>
          <w:b/>
          <w:bCs/>
          <w:i/>
          <w:iCs/>
          <w:sz w:val="2"/>
          <w:szCs w:val="2"/>
        </w:rPr>
      </w:pPr>
    </w:p>
    <w:p w14:paraId="7EB13858" w14:textId="77777777" w:rsidR="007D0063" w:rsidRDefault="007D0063" w:rsidP="003C2902">
      <w:pPr>
        <w:spacing w:after="0"/>
        <w:rPr>
          <w:b/>
          <w:bCs/>
          <w:i/>
          <w:iCs/>
          <w:sz w:val="2"/>
          <w:szCs w:val="2"/>
        </w:rPr>
      </w:pPr>
    </w:p>
    <w:p w14:paraId="6FCB926F" w14:textId="77777777" w:rsidR="007D0063" w:rsidRDefault="007D0063" w:rsidP="003C2902">
      <w:pPr>
        <w:spacing w:after="0"/>
        <w:rPr>
          <w:b/>
          <w:bCs/>
          <w:i/>
          <w:iCs/>
          <w:sz w:val="2"/>
          <w:szCs w:val="2"/>
        </w:rPr>
      </w:pPr>
    </w:p>
    <w:p w14:paraId="6FBD9FF0" w14:textId="77777777" w:rsidR="007D0063" w:rsidRDefault="007D0063" w:rsidP="003C2902">
      <w:pPr>
        <w:spacing w:after="0"/>
        <w:rPr>
          <w:b/>
          <w:bCs/>
          <w:i/>
          <w:iCs/>
          <w:sz w:val="2"/>
          <w:szCs w:val="2"/>
        </w:rPr>
      </w:pPr>
    </w:p>
    <w:p w14:paraId="58AD9E84" w14:textId="77777777" w:rsidR="007D0063" w:rsidRDefault="007D0063" w:rsidP="003C2902">
      <w:pPr>
        <w:spacing w:after="0"/>
        <w:rPr>
          <w:b/>
          <w:bCs/>
          <w:i/>
          <w:iCs/>
          <w:sz w:val="2"/>
          <w:szCs w:val="2"/>
        </w:rPr>
      </w:pPr>
    </w:p>
    <w:p w14:paraId="17A71030" w14:textId="77777777" w:rsidR="007D0063" w:rsidRDefault="007D0063" w:rsidP="003C2902">
      <w:pPr>
        <w:spacing w:after="0"/>
        <w:rPr>
          <w:b/>
          <w:bCs/>
          <w:i/>
          <w:iCs/>
          <w:sz w:val="2"/>
          <w:szCs w:val="2"/>
        </w:rPr>
      </w:pPr>
    </w:p>
    <w:p w14:paraId="7F24B9EE" w14:textId="77777777" w:rsidR="007D0063" w:rsidRDefault="007D0063" w:rsidP="003C2902">
      <w:pPr>
        <w:spacing w:after="0"/>
        <w:rPr>
          <w:b/>
          <w:bCs/>
          <w:i/>
          <w:iCs/>
          <w:sz w:val="2"/>
          <w:szCs w:val="2"/>
        </w:rPr>
      </w:pPr>
    </w:p>
    <w:p w14:paraId="3EFDDE04" w14:textId="77777777" w:rsidR="007D0063" w:rsidRDefault="007D0063" w:rsidP="003C2902">
      <w:pPr>
        <w:spacing w:after="0"/>
        <w:rPr>
          <w:b/>
          <w:bCs/>
          <w:i/>
          <w:iCs/>
          <w:sz w:val="2"/>
          <w:szCs w:val="2"/>
        </w:rPr>
      </w:pPr>
    </w:p>
    <w:p w14:paraId="2C3B115A" w14:textId="77777777" w:rsidR="007D0063" w:rsidRDefault="007D0063" w:rsidP="003C2902">
      <w:pPr>
        <w:spacing w:after="0"/>
        <w:rPr>
          <w:b/>
          <w:bCs/>
          <w:i/>
          <w:iCs/>
          <w:sz w:val="2"/>
          <w:szCs w:val="2"/>
        </w:rPr>
      </w:pPr>
    </w:p>
    <w:p w14:paraId="711571A0" w14:textId="77777777" w:rsidR="007D0063" w:rsidRDefault="007D0063" w:rsidP="003C2902">
      <w:pPr>
        <w:spacing w:after="0"/>
        <w:rPr>
          <w:b/>
          <w:bCs/>
          <w:i/>
          <w:iCs/>
          <w:sz w:val="2"/>
          <w:szCs w:val="2"/>
        </w:rPr>
      </w:pPr>
    </w:p>
    <w:p w14:paraId="5EB4EF59" w14:textId="77777777" w:rsidR="007D0063" w:rsidRDefault="007D0063" w:rsidP="003C2902">
      <w:pPr>
        <w:spacing w:after="0"/>
        <w:rPr>
          <w:b/>
          <w:bCs/>
          <w:i/>
          <w:iCs/>
          <w:sz w:val="2"/>
          <w:szCs w:val="2"/>
        </w:rPr>
      </w:pPr>
    </w:p>
    <w:p w14:paraId="5E4F1CA5" w14:textId="77777777" w:rsidR="007D0063" w:rsidRDefault="007D0063" w:rsidP="003C2902">
      <w:pPr>
        <w:spacing w:after="0"/>
        <w:rPr>
          <w:b/>
          <w:bCs/>
          <w:i/>
          <w:iCs/>
          <w:sz w:val="2"/>
          <w:szCs w:val="2"/>
        </w:rPr>
      </w:pPr>
    </w:p>
    <w:p w14:paraId="1C0AD4B0" w14:textId="77777777" w:rsidR="007D0063" w:rsidRDefault="007D0063" w:rsidP="003C2902">
      <w:pPr>
        <w:spacing w:after="0"/>
        <w:rPr>
          <w:b/>
          <w:bCs/>
          <w:i/>
          <w:iCs/>
          <w:sz w:val="2"/>
          <w:szCs w:val="2"/>
        </w:rPr>
      </w:pPr>
    </w:p>
    <w:p w14:paraId="668E293F" w14:textId="77777777" w:rsidR="007D0063" w:rsidRDefault="007D0063" w:rsidP="003C2902">
      <w:pPr>
        <w:spacing w:after="0"/>
        <w:rPr>
          <w:b/>
          <w:bCs/>
          <w:i/>
          <w:iCs/>
          <w:sz w:val="2"/>
          <w:szCs w:val="2"/>
        </w:rPr>
      </w:pPr>
    </w:p>
    <w:p w14:paraId="76D13066" w14:textId="77777777" w:rsidR="007D0063" w:rsidRDefault="007D0063" w:rsidP="003C2902">
      <w:pPr>
        <w:spacing w:after="0"/>
        <w:rPr>
          <w:b/>
          <w:bCs/>
          <w:i/>
          <w:iCs/>
          <w:sz w:val="2"/>
          <w:szCs w:val="2"/>
        </w:rPr>
      </w:pPr>
    </w:p>
    <w:p w14:paraId="523AA314" w14:textId="77777777" w:rsidR="007D0063" w:rsidRDefault="007D0063" w:rsidP="003C2902">
      <w:pPr>
        <w:spacing w:after="0"/>
        <w:rPr>
          <w:b/>
          <w:bCs/>
          <w:i/>
          <w:iCs/>
          <w:sz w:val="2"/>
          <w:szCs w:val="2"/>
        </w:rPr>
      </w:pPr>
    </w:p>
    <w:p w14:paraId="2E8F1101" w14:textId="77777777" w:rsidR="007D0063" w:rsidRDefault="007D0063" w:rsidP="003C2902">
      <w:pPr>
        <w:spacing w:after="0"/>
        <w:rPr>
          <w:b/>
          <w:bCs/>
          <w:i/>
          <w:iCs/>
          <w:sz w:val="2"/>
          <w:szCs w:val="2"/>
        </w:rPr>
      </w:pPr>
    </w:p>
    <w:p w14:paraId="418C2BEE" w14:textId="77777777" w:rsidR="007D0063" w:rsidRDefault="007D0063" w:rsidP="003C2902">
      <w:pPr>
        <w:spacing w:after="0"/>
        <w:rPr>
          <w:b/>
          <w:bCs/>
          <w:i/>
          <w:iCs/>
          <w:sz w:val="2"/>
          <w:szCs w:val="2"/>
        </w:rPr>
      </w:pPr>
    </w:p>
    <w:p w14:paraId="397E17C3" w14:textId="77777777" w:rsidR="007D0063" w:rsidRDefault="007D0063" w:rsidP="003C2902">
      <w:pPr>
        <w:spacing w:after="0"/>
        <w:rPr>
          <w:b/>
          <w:bCs/>
          <w:i/>
          <w:iCs/>
          <w:sz w:val="2"/>
          <w:szCs w:val="2"/>
        </w:rPr>
      </w:pPr>
    </w:p>
    <w:p w14:paraId="35626690" w14:textId="77777777" w:rsidR="007D0063" w:rsidRDefault="007D0063" w:rsidP="003C2902">
      <w:pPr>
        <w:spacing w:after="0"/>
        <w:rPr>
          <w:b/>
          <w:bCs/>
          <w:i/>
          <w:iCs/>
          <w:sz w:val="2"/>
          <w:szCs w:val="2"/>
        </w:rPr>
      </w:pPr>
    </w:p>
    <w:p w14:paraId="1B056A2C" w14:textId="77777777" w:rsidR="007D0063" w:rsidRDefault="007D0063" w:rsidP="003C2902">
      <w:pPr>
        <w:spacing w:after="0"/>
        <w:rPr>
          <w:b/>
          <w:bCs/>
          <w:i/>
          <w:iCs/>
          <w:sz w:val="2"/>
          <w:szCs w:val="2"/>
        </w:rPr>
      </w:pPr>
    </w:p>
    <w:p w14:paraId="39C6D4E1" w14:textId="77777777" w:rsidR="007D0063" w:rsidRDefault="007D0063" w:rsidP="003C2902">
      <w:pPr>
        <w:spacing w:after="0"/>
        <w:rPr>
          <w:b/>
          <w:bCs/>
          <w:i/>
          <w:iCs/>
          <w:sz w:val="2"/>
          <w:szCs w:val="2"/>
        </w:rPr>
      </w:pPr>
    </w:p>
    <w:p w14:paraId="1BE18CBD" w14:textId="77777777" w:rsidR="007D0063" w:rsidRDefault="007D0063" w:rsidP="003C2902">
      <w:pPr>
        <w:spacing w:after="0"/>
        <w:rPr>
          <w:b/>
          <w:bCs/>
          <w:i/>
          <w:iCs/>
          <w:sz w:val="2"/>
          <w:szCs w:val="2"/>
        </w:rPr>
      </w:pPr>
    </w:p>
    <w:p w14:paraId="36E0EFB3" w14:textId="77777777" w:rsidR="007D0063" w:rsidRDefault="007D0063" w:rsidP="003C2902">
      <w:pPr>
        <w:spacing w:after="0"/>
        <w:rPr>
          <w:b/>
          <w:bCs/>
          <w:i/>
          <w:iCs/>
          <w:sz w:val="2"/>
          <w:szCs w:val="2"/>
        </w:rPr>
      </w:pPr>
    </w:p>
    <w:p w14:paraId="6E5872FA" w14:textId="77777777" w:rsidR="007D0063" w:rsidRDefault="007D0063" w:rsidP="003C2902">
      <w:pPr>
        <w:spacing w:after="0"/>
        <w:rPr>
          <w:b/>
          <w:bCs/>
          <w:i/>
          <w:iCs/>
          <w:sz w:val="2"/>
          <w:szCs w:val="2"/>
        </w:rPr>
      </w:pPr>
    </w:p>
    <w:p w14:paraId="523FCF90" w14:textId="77777777" w:rsidR="007D0063" w:rsidRDefault="007D0063" w:rsidP="003C2902">
      <w:pPr>
        <w:spacing w:after="0"/>
        <w:rPr>
          <w:b/>
          <w:bCs/>
          <w:i/>
          <w:iCs/>
          <w:sz w:val="2"/>
          <w:szCs w:val="2"/>
        </w:rPr>
      </w:pPr>
    </w:p>
    <w:p w14:paraId="750AB322" w14:textId="77777777" w:rsidR="007D0063" w:rsidRDefault="007D0063" w:rsidP="003C2902">
      <w:pPr>
        <w:spacing w:after="0"/>
        <w:rPr>
          <w:b/>
          <w:bCs/>
          <w:i/>
          <w:iCs/>
          <w:sz w:val="2"/>
          <w:szCs w:val="2"/>
        </w:rPr>
      </w:pPr>
    </w:p>
    <w:p w14:paraId="368707CD" w14:textId="77777777" w:rsidR="007D0063" w:rsidRDefault="007D0063" w:rsidP="003C2902">
      <w:pPr>
        <w:spacing w:after="0"/>
        <w:rPr>
          <w:b/>
          <w:bCs/>
          <w:i/>
          <w:iCs/>
          <w:sz w:val="2"/>
          <w:szCs w:val="2"/>
        </w:rPr>
      </w:pPr>
    </w:p>
    <w:p w14:paraId="75432567" w14:textId="77777777" w:rsidR="007D0063" w:rsidRDefault="007D0063" w:rsidP="003C2902">
      <w:pPr>
        <w:spacing w:after="0"/>
        <w:rPr>
          <w:b/>
          <w:bCs/>
          <w:i/>
          <w:iCs/>
          <w:sz w:val="2"/>
          <w:szCs w:val="2"/>
        </w:rPr>
      </w:pPr>
    </w:p>
    <w:p w14:paraId="2BFEC9C5" w14:textId="77777777" w:rsidR="007D0063" w:rsidRDefault="007D0063" w:rsidP="003C2902">
      <w:pPr>
        <w:spacing w:after="0"/>
        <w:rPr>
          <w:b/>
          <w:bCs/>
          <w:i/>
          <w:iCs/>
          <w:sz w:val="2"/>
          <w:szCs w:val="2"/>
        </w:rPr>
      </w:pPr>
    </w:p>
    <w:p w14:paraId="688F4D07" w14:textId="77777777" w:rsidR="007D0063" w:rsidRDefault="007D0063" w:rsidP="003C2902">
      <w:pPr>
        <w:spacing w:after="0"/>
        <w:rPr>
          <w:b/>
          <w:bCs/>
          <w:i/>
          <w:iCs/>
          <w:sz w:val="2"/>
          <w:szCs w:val="2"/>
        </w:rPr>
      </w:pPr>
    </w:p>
    <w:p w14:paraId="5C8AE3CD" w14:textId="77777777" w:rsidR="007D0063" w:rsidRDefault="007D0063" w:rsidP="003C2902">
      <w:pPr>
        <w:spacing w:after="0"/>
        <w:rPr>
          <w:b/>
          <w:bCs/>
          <w:i/>
          <w:iCs/>
          <w:sz w:val="2"/>
          <w:szCs w:val="2"/>
        </w:rPr>
      </w:pPr>
    </w:p>
    <w:p w14:paraId="57521CA4" w14:textId="77777777" w:rsidR="007D0063" w:rsidRDefault="007D0063" w:rsidP="003C2902">
      <w:pPr>
        <w:spacing w:after="0"/>
        <w:rPr>
          <w:b/>
          <w:bCs/>
          <w:i/>
          <w:iCs/>
          <w:sz w:val="2"/>
          <w:szCs w:val="2"/>
        </w:rPr>
      </w:pPr>
    </w:p>
    <w:p w14:paraId="0421B25F" w14:textId="77777777" w:rsidR="007D0063" w:rsidRDefault="007D0063" w:rsidP="003C2902">
      <w:pPr>
        <w:spacing w:after="0"/>
        <w:rPr>
          <w:b/>
          <w:bCs/>
          <w:i/>
          <w:iCs/>
          <w:sz w:val="2"/>
          <w:szCs w:val="2"/>
        </w:rPr>
      </w:pPr>
    </w:p>
    <w:p w14:paraId="1BC4A47B" w14:textId="77777777" w:rsidR="007D0063" w:rsidRDefault="007D0063" w:rsidP="003C2902">
      <w:pPr>
        <w:spacing w:after="0"/>
        <w:rPr>
          <w:b/>
          <w:bCs/>
          <w:i/>
          <w:iCs/>
          <w:sz w:val="2"/>
          <w:szCs w:val="2"/>
        </w:rPr>
      </w:pPr>
    </w:p>
    <w:p w14:paraId="61E6BE7A" w14:textId="77777777" w:rsidR="007D0063" w:rsidRDefault="007D0063" w:rsidP="003C2902">
      <w:pPr>
        <w:spacing w:after="0"/>
        <w:rPr>
          <w:b/>
          <w:bCs/>
          <w:i/>
          <w:iCs/>
          <w:sz w:val="2"/>
          <w:szCs w:val="2"/>
        </w:rPr>
      </w:pPr>
    </w:p>
    <w:p w14:paraId="6C262635" w14:textId="77777777" w:rsidR="007D0063" w:rsidRDefault="007D0063" w:rsidP="003C2902">
      <w:pPr>
        <w:spacing w:after="0"/>
        <w:rPr>
          <w:b/>
          <w:bCs/>
          <w:i/>
          <w:iCs/>
          <w:sz w:val="2"/>
          <w:szCs w:val="2"/>
        </w:rPr>
      </w:pPr>
    </w:p>
    <w:p w14:paraId="0E94C1EF" w14:textId="77777777" w:rsidR="007D0063" w:rsidRDefault="007D0063" w:rsidP="003C2902">
      <w:pPr>
        <w:spacing w:after="0"/>
        <w:rPr>
          <w:b/>
          <w:bCs/>
          <w:i/>
          <w:iCs/>
          <w:sz w:val="2"/>
          <w:szCs w:val="2"/>
        </w:rPr>
      </w:pPr>
    </w:p>
    <w:p w14:paraId="7BE098E8" w14:textId="77777777" w:rsidR="007D0063" w:rsidRDefault="007D0063" w:rsidP="003C2902">
      <w:pPr>
        <w:spacing w:after="0"/>
        <w:rPr>
          <w:b/>
          <w:bCs/>
          <w:i/>
          <w:iCs/>
          <w:sz w:val="2"/>
          <w:szCs w:val="2"/>
        </w:rPr>
      </w:pPr>
    </w:p>
    <w:p w14:paraId="7256E720" w14:textId="77777777" w:rsidR="007D0063" w:rsidRDefault="007D0063" w:rsidP="003C2902">
      <w:pPr>
        <w:spacing w:after="0"/>
        <w:rPr>
          <w:b/>
          <w:bCs/>
          <w:i/>
          <w:iCs/>
          <w:sz w:val="2"/>
          <w:szCs w:val="2"/>
        </w:rPr>
      </w:pPr>
    </w:p>
    <w:p w14:paraId="0AEDB7BB" w14:textId="77777777" w:rsidR="007D0063" w:rsidRDefault="007D0063" w:rsidP="003C2902">
      <w:pPr>
        <w:spacing w:after="0"/>
        <w:rPr>
          <w:b/>
          <w:bCs/>
          <w:i/>
          <w:iCs/>
          <w:sz w:val="2"/>
          <w:szCs w:val="2"/>
        </w:rPr>
      </w:pPr>
    </w:p>
    <w:p w14:paraId="5CAE3336" w14:textId="77777777" w:rsidR="007D0063" w:rsidRDefault="007D0063" w:rsidP="003C2902">
      <w:pPr>
        <w:spacing w:after="0"/>
        <w:rPr>
          <w:b/>
          <w:bCs/>
          <w:i/>
          <w:iCs/>
          <w:sz w:val="2"/>
          <w:szCs w:val="2"/>
        </w:rPr>
      </w:pPr>
    </w:p>
    <w:p w14:paraId="21EF73E3" w14:textId="77777777" w:rsidR="007D0063" w:rsidRDefault="007D0063" w:rsidP="003C2902">
      <w:pPr>
        <w:spacing w:after="0"/>
        <w:rPr>
          <w:b/>
          <w:bCs/>
          <w:i/>
          <w:iCs/>
          <w:sz w:val="2"/>
          <w:szCs w:val="2"/>
        </w:rPr>
      </w:pPr>
    </w:p>
    <w:p w14:paraId="7A3D9A10" w14:textId="77777777" w:rsidR="007D0063" w:rsidRDefault="007D0063" w:rsidP="003C2902">
      <w:pPr>
        <w:spacing w:after="0"/>
        <w:rPr>
          <w:b/>
          <w:bCs/>
          <w:i/>
          <w:iCs/>
          <w:sz w:val="2"/>
          <w:szCs w:val="2"/>
        </w:rPr>
      </w:pPr>
    </w:p>
    <w:p w14:paraId="284C4669" w14:textId="77777777" w:rsidR="007D0063" w:rsidRDefault="007D0063" w:rsidP="003C2902">
      <w:pPr>
        <w:spacing w:after="0"/>
        <w:rPr>
          <w:b/>
          <w:bCs/>
          <w:i/>
          <w:iCs/>
          <w:sz w:val="2"/>
          <w:szCs w:val="2"/>
        </w:rPr>
      </w:pPr>
    </w:p>
    <w:p w14:paraId="1135E185" w14:textId="77777777" w:rsidR="007D0063" w:rsidRDefault="007D0063" w:rsidP="003C2902">
      <w:pPr>
        <w:spacing w:after="0"/>
        <w:rPr>
          <w:b/>
          <w:bCs/>
          <w:i/>
          <w:iCs/>
          <w:sz w:val="2"/>
          <w:szCs w:val="2"/>
        </w:rPr>
      </w:pPr>
    </w:p>
    <w:p w14:paraId="5B1967B5" w14:textId="77777777" w:rsidR="007D0063" w:rsidRDefault="007D0063" w:rsidP="003C2902">
      <w:pPr>
        <w:spacing w:after="0"/>
        <w:rPr>
          <w:b/>
          <w:bCs/>
          <w:i/>
          <w:iCs/>
          <w:sz w:val="2"/>
          <w:szCs w:val="2"/>
        </w:rPr>
      </w:pPr>
    </w:p>
    <w:p w14:paraId="78AC7406" w14:textId="77777777" w:rsidR="007D0063" w:rsidRDefault="007D0063" w:rsidP="003C2902">
      <w:pPr>
        <w:spacing w:after="0"/>
        <w:rPr>
          <w:b/>
          <w:bCs/>
          <w:i/>
          <w:iCs/>
          <w:sz w:val="2"/>
          <w:szCs w:val="2"/>
        </w:rPr>
      </w:pPr>
    </w:p>
    <w:p w14:paraId="0AEC1241" w14:textId="77777777" w:rsidR="007D0063" w:rsidRDefault="007D0063" w:rsidP="003C2902">
      <w:pPr>
        <w:spacing w:after="0"/>
        <w:rPr>
          <w:b/>
          <w:bCs/>
          <w:i/>
          <w:iCs/>
          <w:sz w:val="2"/>
          <w:szCs w:val="2"/>
        </w:rPr>
      </w:pPr>
    </w:p>
    <w:p w14:paraId="1D84F5B2" w14:textId="77777777" w:rsidR="007D0063" w:rsidRDefault="007D0063" w:rsidP="003C2902">
      <w:pPr>
        <w:spacing w:after="0"/>
        <w:rPr>
          <w:b/>
          <w:bCs/>
          <w:i/>
          <w:iCs/>
          <w:sz w:val="2"/>
          <w:szCs w:val="2"/>
        </w:rPr>
      </w:pPr>
    </w:p>
    <w:p w14:paraId="10D27C58" w14:textId="77777777" w:rsidR="007D0063" w:rsidRDefault="007D0063" w:rsidP="003C2902">
      <w:pPr>
        <w:spacing w:after="0"/>
        <w:rPr>
          <w:b/>
          <w:bCs/>
          <w:i/>
          <w:iCs/>
          <w:sz w:val="2"/>
          <w:szCs w:val="2"/>
        </w:rPr>
      </w:pPr>
    </w:p>
    <w:p w14:paraId="75F8E4CD" w14:textId="77777777" w:rsidR="007D0063" w:rsidRDefault="007D0063" w:rsidP="003C2902">
      <w:pPr>
        <w:spacing w:after="0"/>
        <w:rPr>
          <w:b/>
          <w:bCs/>
          <w:i/>
          <w:iCs/>
          <w:sz w:val="2"/>
          <w:szCs w:val="2"/>
        </w:rPr>
      </w:pPr>
    </w:p>
    <w:p w14:paraId="686E8C73" w14:textId="77777777" w:rsidR="007D0063" w:rsidRDefault="007D0063" w:rsidP="003C2902">
      <w:pPr>
        <w:spacing w:after="0"/>
        <w:rPr>
          <w:b/>
          <w:bCs/>
          <w:i/>
          <w:iCs/>
          <w:sz w:val="2"/>
          <w:szCs w:val="2"/>
        </w:rPr>
      </w:pPr>
    </w:p>
    <w:p w14:paraId="740EFAE8" w14:textId="77777777" w:rsidR="007D0063" w:rsidRDefault="007D0063" w:rsidP="003C2902">
      <w:pPr>
        <w:spacing w:after="0"/>
        <w:rPr>
          <w:b/>
          <w:bCs/>
          <w:i/>
          <w:iCs/>
          <w:sz w:val="2"/>
          <w:szCs w:val="2"/>
        </w:rPr>
      </w:pPr>
    </w:p>
    <w:p w14:paraId="7DBC7C08" w14:textId="77777777" w:rsidR="007D0063" w:rsidRDefault="007D0063" w:rsidP="003C2902">
      <w:pPr>
        <w:spacing w:after="0"/>
        <w:rPr>
          <w:b/>
          <w:bCs/>
          <w:i/>
          <w:iCs/>
          <w:sz w:val="2"/>
          <w:szCs w:val="2"/>
        </w:rPr>
      </w:pPr>
    </w:p>
    <w:p w14:paraId="42EF3285" w14:textId="77777777" w:rsidR="007D0063" w:rsidRDefault="007D0063" w:rsidP="003C2902">
      <w:pPr>
        <w:spacing w:after="0"/>
        <w:rPr>
          <w:b/>
          <w:bCs/>
          <w:i/>
          <w:iCs/>
          <w:sz w:val="2"/>
          <w:szCs w:val="2"/>
        </w:rPr>
      </w:pPr>
    </w:p>
    <w:p w14:paraId="6D71FCA5" w14:textId="77777777" w:rsidR="007D0063" w:rsidRDefault="007D0063" w:rsidP="003C2902">
      <w:pPr>
        <w:spacing w:after="0"/>
        <w:rPr>
          <w:b/>
          <w:bCs/>
          <w:i/>
          <w:iCs/>
          <w:sz w:val="2"/>
          <w:szCs w:val="2"/>
        </w:rPr>
      </w:pPr>
    </w:p>
    <w:p w14:paraId="48F62819" w14:textId="77777777" w:rsidR="007D0063" w:rsidRDefault="007D0063" w:rsidP="003C2902">
      <w:pPr>
        <w:spacing w:after="0"/>
        <w:rPr>
          <w:b/>
          <w:bCs/>
          <w:i/>
          <w:iCs/>
          <w:sz w:val="2"/>
          <w:szCs w:val="2"/>
        </w:rPr>
      </w:pPr>
    </w:p>
    <w:p w14:paraId="266D1F20" w14:textId="77777777" w:rsidR="007D0063" w:rsidRDefault="007D0063" w:rsidP="003C2902">
      <w:pPr>
        <w:spacing w:after="0"/>
        <w:rPr>
          <w:b/>
          <w:bCs/>
          <w:i/>
          <w:iCs/>
          <w:sz w:val="2"/>
          <w:szCs w:val="2"/>
        </w:rPr>
      </w:pPr>
    </w:p>
    <w:p w14:paraId="434FD283" w14:textId="77777777" w:rsidR="007D0063" w:rsidRDefault="007D0063" w:rsidP="003C2902">
      <w:pPr>
        <w:spacing w:after="0"/>
        <w:rPr>
          <w:b/>
          <w:bCs/>
          <w:i/>
          <w:iCs/>
          <w:sz w:val="2"/>
          <w:szCs w:val="2"/>
        </w:rPr>
      </w:pPr>
    </w:p>
    <w:tbl>
      <w:tblPr>
        <w:tblStyle w:val="TabloKlavuzu"/>
        <w:tblW w:w="10595" w:type="dxa"/>
        <w:tblLook w:val="04A0" w:firstRow="1" w:lastRow="0" w:firstColumn="1" w:lastColumn="0" w:noHBand="0" w:noVBand="1"/>
      </w:tblPr>
      <w:tblGrid>
        <w:gridCol w:w="10595"/>
      </w:tblGrid>
      <w:tr w:rsidR="007D0063" w:rsidRPr="00BF0C0F" w14:paraId="3B63BB58" w14:textId="77777777" w:rsidTr="007D0063">
        <w:trPr>
          <w:trHeight w:val="150"/>
        </w:trPr>
        <w:tc>
          <w:tcPr>
            <w:tcW w:w="10595" w:type="dxa"/>
            <w:shd w:val="clear" w:color="auto" w:fill="D0CECE" w:themeFill="background2" w:themeFillShade="E6"/>
          </w:tcPr>
          <w:p w14:paraId="684BB4CB" w14:textId="77777777" w:rsidR="007D0063" w:rsidRPr="00BF0C0F" w:rsidRDefault="007D0063" w:rsidP="00AD332F">
            <w:pPr>
              <w:jc w:val="both"/>
              <w:rPr>
                <w:sz w:val="12"/>
                <w:szCs w:val="12"/>
              </w:rPr>
            </w:pPr>
            <w:r w:rsidRPr="005704C0">
              <w:rPr>
                <w:b/>
                <w:bCs/>
                <w:i/>
                <w:iCs/>
                <w:sz w:val="28"/>
                <w:szCs w:val="28"/>
              </w:rPr>
              <w:t xml:space="preserve">Klinik uygulamalar </w:t>
            </w:r>
            <w:r>
              <w:rPr>
                <w:b/>
                <w:bCs/>
                <w:i/>
                <w:iCs/>
                <w:sz w:val="28"/>
                <w:szCs w:val="28"/>
              </w:rPr>
              <w:t>-kurul 2</w:t>
            </w:r>
          </w:p>
        </w:tc>
      </w:tr>
    </w:tbl>
    <w:p w14:paraId="7C16F283" w14:textId="77777777" w:rsidR="007D0063" w:rsidRDefault="007D0063" w:rsidP="003C2902">
      <w:pPr>
        <w:spacing w:after="0"/>
        <w:rPr>
          <w:b/>
          <w:bCs/>
          <w:i/>
          <w:iCs/>
          <w:sz w:val="2"/>
          <w:szCs w:val="2"/>
        </w:rPr>
      </w:pPr>
    </w:p>
    <w:p w14:paraId="176279BD" w14:textId="77777777" w:rsidR="007D0063" w:rsidRDefault="007D0063" w:rsidP="003C2902">
      <w:pPr>
        <w:spacing w:after="0"/>
        <w:rPr>
          <w:b/>
          <w:bCs/>
          <w:i/>
          <w:iCs/>
          <w:sz w:val="2"/>
          <w:szCs w:val="2"/>
        </w:rPr>
      </w:pPr>
    </w:p>
    <w:p w14:paraId="37E4FBBC" w14:textId="77777777" w:rsidR="007D0063" w:rsidRDefault="007D0063" w:rsidP="003C2902">
      <w:pPr>
        <w:spacing w:after="0"/>
        <w:rPr>
          <w:b/>
          <w:bCs/>
          <w:i/>
          <w:iCs/>
          <w:sz w:val="2"/>
          <w:szCs w:val="2"/>
        </w:rPr>
      </w:pPr>
    </w:p>
    <w:p w14:paraId="669A3E5A" w14:textId="77777777" w:rsidR="007D0063" w:rsidRPr="006C5945" w:rsidRDefault="007D0063" w:rsidP="003C2902">
      <w:pPr>
        <w:spacing w:after="0"/>
        <w:rPr>
          <w:b/>
          <w:bCs/>
          <w:i/>
          <w:iCs/>
          <w:sz w:val="2"/>
          <w:szCs w:val="2"/>
        </w:rPr>
      </w:pPr>
    </w:p>
    <w:p w14:paraId="4656E17B" w14:textId="77777777" w:rsidR="00E03268" w:rsidRPr="006C5945" w:rsidRDefault="00E03268" w:rsidP="003C2902">
      <w:pPr>
        <w:spacing w:after="0"/>
        <w:rPr>
          <w:b/>
          <w:bCs/>
          <w:i/>
          <w:iCs/>
          <w:sz w:val="2"/>
          <w:szCs w:val="2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742"/>
        <w:gridCol w:w="1742"/>
        <w:gridCol w:w="1743"/>
        <w:gridCol w:w="1743"/>
        <w:gridCol w:w="1743"/>
        <w:gridCol w:w="1743"/>
      </w:tblGrid>
      <w:tr w:rsidR="003C2902" w:rsidRPr="009A3DFF" w14:paraId="25319C61" w14:textId="77777777" w:rsidTr="009A3DFF">
        <w:tc>
          <w:tcPr>
            <w:tcW w:w="1742" w:type="dxa"/>
            <w:shd w:val="clear" w:color="auto" w:fill="BDD6EE" w:themeFill="accent1" w:themeFillTint="66"/>
          </w:tcPr>
          <w:p w14:paraId="0E14FCE9" w14:textId="77777777" w:rsidR="003C2902" w:rsidRPr="009A3DFF" w:rsidRDefault="003C2902" w:rsidP="00AD332F">
            <w:pPr>
              <w:rPr>
                <w:b/>
                <w:bCs/>
                <w:i/>
                <w:iCs/>
                <w:sz w:val="14"/>
                <w:szCs w:val="14"/>
              </w:rPr>
            </w:pPr>
            <w:r w:rsidRPr="009A3DFF">
              <w:rPr>
                <w:b/>
                <w:bCs/>
                <w:i/>
                <w:iCs/>
                <w:sz w:val="14"/>
                <w:szCs w:val="14"/>
              </w:rPr>
              <w:t xml:space="preserve">Klinik uygulamalar </w:t>
            </w:r>
          </w:p>
          <w:p w14:paraId="56372639" w14:textId="77777777" w:rsidR="003C2902" w:rsidRPr="009A3DFF" w:rsidRDefault="003C2902" w:rsidP="00AD332F">
            <w:pPr>
              <w:rPr>
                <w:b/>
                <w:bCs/>
                <w:i/>
                <w:iCs/>
                <w:sz w:val="14"/>
                <w:szCs w:val="14"/>
              </w:rPr>
            </w:pPr>
          </w:p>
        </w:tc>
        <w:tc>
          <w:tcPr>
            <w:tcW w:w="1742" w:type="dxa"/>
            <w:shd w:val="clear" w:color="auto" w:fill="BDD6EE" w:themeFill="accent1" w:themeFillTint="66"/>
          </w:tcPr>
          <w:p w14:paraId="1CC23FA9" w14:textId="77777777" w:rsidR="003C2902" w:rsidRPr="009A3DFF" w:rsidRDefault="003C2902" w:rsidP="00AD332F">
            <w:pPr>
              <w:rPr>
                <w:b/>
                <w:bCs/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shd w:val="clear" w:color="auto" w:fill="BDD6EE" w:themeFill="accent1" w:themeFillTint="66"/>
          </w:tcPr>
          <w:p w14:paraId="6310FFE6" w14:textId="77777777" w:rsidR="003C2902" w:rsidRPr="009A3DFF" w:rsidRDefault="003C2902" w:rsidP="00AD332F">
            <w:pPr>
              <w:rPr>
                <w:b/>
                <w:bCs/>
                <w:i/>
                <w:iCs/>
                <w:sz w:val="14"/>
                <w:szCs w:val="14"/>
              </w:rPr>
            </w:pPr>
            <w:r w:rsidRPr="009A3DFF">
              <w:rPr>
                <w:b/>
                <w:bCs/>
                <w:i/>
                <w:iCs/>
                <w:sz w:val="14"/>
                <w:szCs w:val="14"/>
              </w:rPr>
              <w:t>60  kişilik 4 gruba</w:t>
            </w:r>
          </w:p>
          <w:p w14:paraId="1E35FBAA" w14:textId="77777777" w:rsidR="003C2902" w:rsidRPr="009A3DFF" w:rsidRDefault="003C2902" w:rsidP="00AD332F">
            <w:pPr>
              <w:rPr>
                <w:b/>
                <w:bCs/>
                <w:i/>
                <w:iCs/>
                <w:sz w:val="14"/>
                <w:szCs w:val="14"/>
              </w:rPr>
            </w:pPr>
            <w:r w:rsidRPr="009A3DFF">
              <w:rPr>
                <w:b/>
                <w:bCs/>
                <w:i/>
                <w:iCs/>
                <w:sz w:val="14"/>
                <w:szCs w:val="14"/>
              </w:rPr>
              <w:t>Ayrıldı</w:t>
            </w:r>
          </w:p>
          <w:p w14:paraId="18046BD2" w14:textId="77777777" w:rsidR="003C2902" w:rsidRPr="009A3DFF" w:rsidRDefault="003C2902" w:rsidP="00AD332F">
            <w:pPr>
              <w:rPr>
                <w:b/>
                <w:bCs/>
                <w:i/>
                <w:iCs/>
                <w:sz w:val="14"/>
                <w:szCs w:val="14"/>
              </w:rPr>
            </w:pPr>
            <w:r w:rsidRPr="009A3DFF">
              <w:rPr>
                <w:b/>
                <w:bCs/>
                <w:i/>
                <w:iCs/>
                <w:sz w:val="14"/>
                <w:szCs w:val="14"/>
              </w:rPr>
              <w:t xml:space="preserve">Ana gruplar </w:t>
            </w:r>
          </w:p>
        </w:tc>
        <w:tc>
          <w:tcPr>
            <w:tcW w:w="1743" w:type="dxa"/>
            <w:shd w:val="clear" w:color="auto" w:fill="BDD6EE" w:themeFill="accent1" w:themeFillTint="66"/>
          </w:tcPr>
          <w:p w14:paraId="7CA92091" w14:textId="77777777" w:rsidR="003C2902" w:rsidRPr="009A3DFF" w:rsidRDefault="003C2902" w:rsidP="00AD332F">
            <w:pPr>
              <w:rPr>
                <w:b/>
                <w:bCs/>
                <w:i/>
                <w:iCs/>
                <w:sz w:val="14"/>
                <w:szCs w:val="14"/>
              </w:rPr>
            </w:pPr>
            <w:r w:rsidRPr="009A3DFF">
              <w:rPr>
                <w:b/>
                <w:bCs/>
                <w:i/>
                <w:iCs/>
                <w:sz w:val="14"/>
                <w:szCs w:val="14"/>
              </w:rPr>
              <w:t>Alt gruplar</w:t>
            </w:r>
          </w:p>
        </w:tc>
        <w:tc>
          <w:tcPr>
            <w:tcW w:w="1743" w:type="dxa"/>
            <w:shd w:val="clear" w:color="auto" w:fill="BDD6EE" w:themeFill="accent1" w:themeFillTint="66"/>
          </w:tcPr>
          <w:p w14:paraId="7F534D3D" w14:textId="77777777" w:rsidR="003C2902" w:rsidRPr="009A3DFF" w:rsidRDefault="003C2902" w:rsidP="00AD332F">
            <w:pPr>
              <w:rPr>
                <w:b/>
                <w:bCs/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shd w:val="clear" w:color="auto" w:fill="BDD6EE" w:themeFill="accent1" w:themeFillTint="66"/>
          </w:tcPr>
          <w:p w14:paraId="39C71306" w14:textId="77777777" w:rsidR="003C2902" w:rsidRPr="009A3DFF" w:rsidRDefault="003C2902" w:rsidP="00AD332F">
            <w:pPr>
              <w:rPr>
                <w:b/>
                <w:bCs/>
                <w:i/>
                <w:iCs/>
                <w:sz w:val="14"/>
                <w:szCs w:val="14"/>
              </w:rPr>
            </w:pPr>
          </w:p>
        </w:tc>
      </w:tr>
      <w:tr w:rsidR="003C2902" w:rsidRPr="009A3DFF" w14:paraId="0FA478B3" w14:textId="77777777" w:rsidTr="00AD332F">
        <w:tc>
          <w:tcPr>
            <w:tcW w:w="1742" w:type="dxa"/>
            <w:vMerge w:val="restart"/>
          </w:tcPr>
          <w:p w14:paraId="7B490ED9" w14:textId="77777777" w:rsidR="003C2902" w:rsidRPr="009A3DFF" w:rsidRDefault="003C2902" w:rsidP="00AD332F">
            <w:pPr>
              <w:rPr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>Türkçe dönem III öğrenci</w:t>
            </w:r>
          </w:p>
          <w:p w14:paraId="3CCBA453" w14:textId="77777777" w:rsidR="003C2902" w:rsidRPr="009A3DFF" w:rsidRDefault="003C2902" w:rsidP="00AD332F">
            <w:pPr>
              <w:rPr>
                <w:b/>
                <w:bCs/>
                <w:i/>
                <w:iCs/>
                <w:sz w:val="14"/>
                <w:szCs w:val="14"/>
              </w:rPr>
            </w:pPr>
          </w:p>
          <w:p w14:paraId="6B6BE9FA" w14:textId="77777777" w:rsidR="003C2902" w:rsidRPr="009A3DFF" w:rsidRDefault="003C2902" w:rsidP="00AD332F">
            <w:pPr>
              <w:rPr>
                <w:b/>
                <w:bCs/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>İngilizce dönem III öğrenci</w:t>
            </w:r>
          </w:p>
        </w:tc>
        <w:tc>
          <w:tcPr>
            <w:tcW w:w="1742" w:type="dxa"/>
          </w:tcPr>
          <w:p w14:paraId="25FC1641" w14:textId="77777777" w:rsidR="003C2902" w:rsidRPr="009A3DFF" w:rsidRDefault="003C2902" w:rsidP="00AD332F">
            <w:pPr>
              <w:rPr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>185-190</w:t>
            </w:r>
          </w:p>
          <w:p w14:paraId="52EE8DF5" w14:textId="77777777" w:rsidR="003C2902" w:rsidRPr="009A3DFF" w:rsidRDefault="003C2902" w:rsidP="00AD332F">
            <w:pPr>
              <w:rPr>
                <w:b/>
                <w:bCs/>
                <w:sz w:val="14"/>
                <w:szCs w:val="14"/>
              </w:rPr>
            </w:pPr>
          </w:p>
          <w:p w14:paraId="24C8E1BF" w14:textId="77777777" w:rsidR="003C2902" w:rsidRPr="009A3DFF" w:rsidRDefault="00FF1138" w:rsidP="00AD332F">
            <w:pPr>
              <w:rPr>
                <w:b/>
                <w:b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>48-53</w:t>
            </w:r>
          </w:p>
          <w:p w14:paraId="49892BE3" w14:textId="77777777" w:rsidR="003C2902" w:rsidRPr="009A3DFF" w:rsidRDefault="003C2902" w:rsidP="00AD332F">
            <w:pPr>
              <w:rPr>
                <w:b/>
                <w:bCs/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 w:val="restart"/>
          </w:tcPr>
          <w:p w14:paraId="2E657297" w14:textId="77777777" w:rsidR="003C2902" w:rsidRPr="009A3DFF" w:rsidRDefault="00FF1138" w:rsidP="00AD332F">
            <w:pPr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Grup 1 (İngilizce)</w:t>
            </w:r>
          </w:p>
          <w:p w14:paraId="04E9DD81" w14:textId="77777777" w:rsidR="003C2902" w:rsidRPr="009A3DFF" w:rsidRDefault="003C2902" w:rsidP="00AD332F">
            <w:pPr>
              <w:rPr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>Grup 2</w:t>
            </w:r>
          </w:p>
          <w:p w14:paraId="1AE35EC1" w14:textId="77777777" w:rsidR="003C2902" w:rsidRPr="009A3DFF" w:rsidRDefault="003C2902" w:rsidP="00AD332F">
            <w:pPr>
              <w:rPr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 xml:space="preserve">Grup 3  </w:t>
            </w:r>
          </w:p>
          <w:p w14:paraId="1FB6D121" w14:textId="77777777" w:rsidR="003C2902" w:rsidRPr="009A3DFF" w:rsidRDefault="003C2902" w:rsidP="00AD332F">
            <w:pPr>
              <w:rPr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>Grup 4</w:t>
            </w:r>
          </w:p>
          <w:p w14:paraId="4381AF9C" w14:textId="77777777" w:rsidR="003C2902" w:rsidRPr="009A3DFF" w:rsidRDefault="003C2902" w:rsidP="00AD332F">
            <w:pPr>
              <w:rPr>
                <w:b/>
                <w:bCs/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 w:val="restart"/>
          </w:tcPr>
          <w:p w14:paraId="613ADE98" w14:textId="4BE3ED7A" w:rsidR="003C2902" w:rsidRPr="009A3DFF" w:rsidRDefault="003C2902" w:rsidP="00AD332F">
            <w:pPr>
              <w:jc w:val="both"/>
              <w:rPr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>Grup 1</w:t>
            </w:r>
            <w:r w:rsidR="00FB0B72">
              <w:rPr>
                <w:sz w:val="14"/>
                <w:szCs w:val="14"/>
              </w:rPr>
              <w:t>A</w:t>
            </w:r>
            <w:r w:rsidRPr="009A3DFF">
              <w:rPr>
                <w:sz w:val="14"/>
                <w:szCs w:val="14"/>
              </w:rPr>
              <w:t>,</w:t>
            </w:r>
            <w:r w:rsidR="007A6044">
              <w:rPr>
                <w:sz w:val="14"/>
                <w:szCs w:val="14"/>
              </w:rPr>
              <w:t xml:space="preserve"> </w:t>
            </w:r>
            <w:r w:rsidR="00FB0B72">
              <w:rPr>
                <w:sz w:val="14"/>
                <w:szCs w:val="14"/>
              </w:rPr>
              <w:t>1B</w:t>
            </w:r>
          </w:p>
          <w:p w14:paraId="1DA0CC82" w14:textId="021A2E20" w:rsidR="00FB0B72" w:rsidRDefault="003C2902" w:rsidP="00AD332F">
            <w:pPr>
              <w:jc w:val="both"/>
              <w:rPr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>Grup 2</w:t>
            </w:r>
            <w:r w:rsidR="00FB0B72">
              <w:rPr>
                <w:sz w:val="14"/>
                <w:szCs w:val="14"/>
              </w:rPr>
              <w:t>A</w:t>
            </w:r>
            <w:r w:rsidRPr="009A3DFF">
              <w:rPr>
                <w:sz w:val="14"/>
                <w:szCs w:val="14"/>
              </w:rPr>
              <w:t>,</w:t>
            </w:r>
            <w:r w:rsidR="007A6044">
              <w:rPr>
                <w:sz w:val="14"/>
                <w:szCs w:val="14"/>
              </w:rPr>
              <w:t xml:space="preserve"> </w:t>
            </w:r>
            <w:r w:rsidRPr="009A3DFF">
              <w:rPr>
                <w:sz w:val="14"/>
                <w:szCs w:val="14"/>
              </w:rPr>
              <w:t>2</w:t>
            </w:r>
            <w:r w:rsidR="00FB0B72">
              <w:rPr>
                <w:sz w:val="14"/>
                <w:szCs w:val="14"/>
              </w:rPr>
              <w:t>B</w:t>
            </w:r>
          </w:p>
          <w:p w14:paraId="312CEECD" w14:textId="41683C12" w:rsidR="003C2902" w:rsidRPr="009A3DFF" w:rsidRDefault="003C2902" w:rsidP="00AD332F">
            <w:pPr>
              <w:jc w:val="both"/>
              <w:rPr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>Grup 3</w:t>
            </w:r>
            <w:r w:rsidR="007A6044">
              <w:rPr>
                <w:sz w:val="14"/>
                <w:szCs w:val="14"/>
              </w:rPr>
              <w:t>A</w:t>
            </w:r>
            <w:r w:rsidRPr="009A3DFF">
              <w:rPr>
                <w:sz w:val="14"/>
                <w:szCs w:val="14"/>
              </w:rPr>
              <w:t>,</w:t>
            </w:r>
            <w:r w:rsidR="007A6044">
              <w:rPr>
                <w:sz w:val="14"/>
                <w:szCs w:val="14"/>
              </w:rPr>
              <w:t xml:space="preserve"> </w:t>
            </w:r>
            <w:r w:rsidRPr="009A3DFF">
              <w:rPr>
                <w:sz w:val="14"/>
                <w:szCs w:val="14"/>
              </w:rPr>
              <w:t>3</w:t>
            </w:r>
            <w:r w:rsidR="007A6044">
              <w:rPr>
                <w:sz w:val="14"/>
                <w:szCs w:val="14"/>
              </w:rPr>
              <w:t>B</w:t>
            </w:r>
          </w:p>
          <w:p w14:paraId="4B259BC7" w14:textId="56D54C17" w:rsidR="003C2902" w:rsidRPr="009A3DFF" w:rsidRDefault="003C2902" w:rsidP="007A6044">
            <w:pPr>
              <w:jc w:val="both"/>
              <w:rPr>
                <w:b/>
                <w:bCs/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>Grup 4</w:t>
            </w:r>
            <w:r w:rsidR="007A6044">
              <w:rPr>
                <w:sz w:val="14"/>
                <w:szCs w:val="14"/>
              </w:rPr>
              <w:t>A</w:t>
            </w:r>
            <w:r w:rsidRPr="009A3DFF">
              <w:rPr>
                <w:sz w:val="14"/>
                <w:szCs w:val="14"/>
              </w:rPr>
              <w:t>,</w:t>
            </w:r>
            <w:r w:rsidR="007A6044">
              <w:rPr>
                <w:sz w:val="14"/>
                <w:szCs w:val="14"/>
              </w:rPr>
              <w:t xml:space="preserve"> </w:t>
            </w:r>
            <w:r w:rsidRPr="009A3DFF">
              <w:rPr>
                <w:sz w:val="14"/>
                <w:szCs w:val="14"/>
              </w:rPr>
              <w:t>4</w:t>
            </w:r>
            <w:r w:rsidR="007A6044">
              <w:rPr>
                <w:sz w:val="14"/>
                <w:szCs w:val="14"/>
              </w:rPr>
              <w:t>B</w:t>
            </w:r>
          </w:p>
        </w:tc>
        <w:tc>
          <w:tcPr>
            <w:tcW w:w="1743" w:type="dxa"/>
            <w:vMerge w:val="restart"/>
          </w:tcPr>
          <w:p w14:paraId="7CD601F2" w14:textId="35ABD62B" w:rsidR="003C2902" w:rsidRPr="009A3DFF" w:rsidRDefault="00FB0B72" w:rsidP="00AD332F">
            <w:pPr>
              <w:rPr>
                <w:b/>
                <w:bCs/>
                <w:i/>
                <w:iCs/>
                <w:sz w:val="14"/>
                <w:szCs w:val="14"/>
              </w:rPr>
            </w:pPr>
            <w:r>
              <w:rPr>
                <w:b/>
                <w:bCs/>
                <w:i/>
                <w:iCs/>
                <w:sz w:val="14"/>
                <w:szCs w:val="14"/>
              </w:rPr>
              <w:t>30</w:t>
            </w:r>
            <w:r w:rsidR="003C2902" w:rsidRPr="009A3DFF">
              <w:rPr>
                <w:b/>
                <w:bCs/>
                <w:i/>
                <w:iCs/>
                <w:sz w:val="14"/>
                <w:szCs w:val="14"/>
              </w:rPr>
              <w:t xml:space="preserve"> </w:t>
            </w:r>
            <w:r>
              <w:rPr>
                <w:b/>
                <w:bCs/>
                <w:i/>
                <w:iCs/>
                <w:sz w:val="14"/>
                <w:szCs w:val="14"/>
              </w:rPr>
              <w:t>a</w:t>
            </w:r>
            <w:r w:rsidR="003C2902" w:rsidRPr="009A3DFF">
              <w:rPr>
                <w:b/>
                <w:bCs/>
                <w:i/>
                <w:iCs/>
                <w:sz w:val="14"/>
                <w:szCs w:val="14"/>
              </w:rPr>
              <w:t xml:space="preserve">r kişiden oluşan alt gruplar </w:t>
            </w:r>
          </w:p>
        </w:tc>
        <w:tc>
          <w:tcPr>
            <w:tcW w:w="1743" w:type="dxa"/>
            <w:vMerge w:val="restart"/>
          </w:tcPr>
          <w:p w14:paraId="3915AD41" w14:textId="77777777" w:rsidR="003C2902" w:rsidRPr="009A3DFF" w:rsidRDefault="003C2902" w:rsidP="00AD332F">
            <w:pPr>
              <w:rPr>
                <w:b/>
                <w:bCs/>
                <w:i/>
                <w:iCs/>
                <w:sz w:val="14"/>
                <w:szCs w:val="14"/>
              </w:rPr>
            </w:pPr>
          </w:p>
        </w:tc>
      </w:tr>
      <w:tr w:rsidR="003C2902" w:rsidRPr="009A3DFF" w14:paraId="6FDD8076" w14:textId="77777777" w:rsidTr="00AD332F">
        <w:trPr>
          <w:trHeight w:val="254"/>
        </w:trPr>
        <w:tc>
          <w:tcPr>
            <w:tcW w:w="1742" w:type="dxa"/>
            <w:vMerge/>
            <w:tcBorders>
              <w:bottom w:val="single" w:sz="4" w:space="0" w:color="auto"/>
            </w:tcBorders>
          </w:tcPr>
          <w:p w14:paraId="33B71596" w14:textId="77777777" w:rsidR="003C2902" w:rsidRPr="009A3DFF" w:rsidRDefault="003C2902" w:rsidP="00AD332F">
            <w:pPr>
              <w:rPr>
                <w:b/>
                <w:bCs/>
                <w:i/>
                <w:iCs/>
                <w:sz w:val="14"/>
                <w:szCs w:val="14"/>
              </w:rPr>
            </w:pPr>
          </w:p>
        </w:tc>
        <w:tc>
          <w:tcPr>
            <w:tcW w:w="1742" w:type="dxa"/>
            <w:tcBorders>
              <w:bottom w:val="single" w:sz="4" w:space="0" w:color="auto"/>
            </w:tcBorders>
          </w:tcPr>
          <w:p w14:paraId="11C3FBEE" w14:textId="77777777" w:rsidR="003C2902" w:rsidRPr="009A3DFF" w:rsidRDefault="003C2902" w:rsidP="00AD332F">
            <w:pPr>
              <w:rPr>
                <w:b/>
                <w:bCs/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tcBorders>
              <w:bottom w:val="single" w:sz="4" w:space="0" w:color="auto"/>
            </w:tcBorders>
          </w:tcPr>
          <w:p w14:paraId="26A4842C" w14:textId="77777777" w:rsidR="003C2902" w:rsidRPr="009A3DFF" w:rsidRDefault="003C2902" w:rsidP="00AD332F">
            <w:pPr>
              <w:rPr>
                <w:b/>
                <w:bCs/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tcBorders>
              <w:bottom w:val="single" w:sz="4" w:space="0" w:color="auto"/>
            </w:tcBorders>
          </w:tcPr>
          <w:p w14:paraId="106F53FE" w14:textId="77777777" w:rsidR="003C2902" w:rsidRPr="009A3DFF" w:rsidRDefault="003C2902" w:rsidP="00AD332F">
            <w:pPr>
              <w:rPr>
                <w:b/>
                <w:bCs/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tcBorders>
              <w:bottom w:val="single" w:sz="4" w:space="0" w:color="auto"/>
            </w:tcBorders>
          </w:tcPr>
          <w:p w14:paraId="19F6001B" w14:textId="77777777" w:rsidR="003C2902" w:rsidRPr="009A3DFF" w:rsidRDefault="003C2902" w:rsidP="00AD332F">
            <w:pPr>
              <w:rPr>
                <w:b/>
                <w:bCs/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tcBorders>
              <w:bottom w:val="single" w:sz="4" w:space="0" w:color="auto"/>
            </w:tcBorders>
          </w:tcPr>
          <w:p w14:paraId="0D6ED491" w14:textId="77777777" w:rsidR="003C2902" w:rsidRPr="009A3DFF" w:rsidRDefault="003C2902" w:rsidP="00AD332F">
            <w:pPr>
              <w:rPr>
                <w:b/>
                <w:bCs/>
                <w:i/>
                <w:iCs/>
                <w:sz w:val="14"/>
                <w:szCs w:val="14"/>
              </w:rPr>
            </w:pPr>
          </w:p>
        </w:tc>
      </w:tr>
    </w:tbl>
    <w:p w14:paraId="1F961B24" w14:textId="77777777" w:rsidR="00E03268" w:rsidRDefault="00E03268" w:rsidP="00F6460B">
      <w:pPr>
        <w:spacing w:after="0"/>
        <w:ind w:firstLine="708"/>
        <w:jc w:val="both"/>
        <w:rPr>
          <w:i/>
          <w:iCs/>
          <w:sz w:val="20"/>
          <w:szCs w:val="20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742"/>
        <w:gridCol w:w="1742"/>
        <w:gridCol w:w="1743"/>
        <w:gridCol w:w="1743"/>
        <w:gridCol w:w="1743"/>
        <w:gridCol w:w="1743"/>
      </w:tblGrid>
      <w:tr w:rsidR="00FB0B72" w:rsidRPr="009A3DFF" w14:paraId="515742A8" w14:textId="77777777" w:rsidTr="00B02248">
        <w:tc>
          <w:tcPr>
            <w:tcW w:w="1742" w:type="dxa"/>
            <w:shd w:val="clear" w:color="auto" w:fill="F7CAAC" w:themeFill="accent2" w:themeFillTint="66"/>
          </w:tcPr>
          <w:p w14:paraId="5C9BF9AF" w14:textId="7C49A286" w:rsidR="00FB0B72" w:rsidRPr="000A464E" w:rsidRDefault="00FB0B72" w:rsidP="00AD332F">
            <w:pPr>
              <w:rPr>
                <w:b/>
                <w:bCs/>
                <w:iCs/>
                <w:sz w:val="14"/>
                <w:szCs w:val="14"/>
              </w:rPr>
            </w:pPr>
            <w:r w:rsidRPr="000A464E">
              <w:rPr>
                <w:b/>
                <w:bCs/>
                <w:iCs/>
                <w:sz w:val="14"/>
                <w:szCs w:val="14"/>
              </w:rPr>
              <w:t xml:space="preserve"> </w:t>
            </w:r>
            <w:r w:rsidR="000A464E" w:rsidRPr="000A464E">
              <w:rPr>
                <w:b/>
                <w:bCs/>
                <w:iCs/>
                <w:sz w:val="14"/>
                <w:szCs w:val="14"/>
              </w:rPr>
              <w:t>24 E</w:t>
            </w:r>
            <w:r w:rsidRPr="000A464E">
              <w:rPr>
                <w:b/>
                <w:bCs/>
                <w:iCs/>
                <w:sz w:val="14"/>
                <w:szCs w:val="14"/>
              </w:rPr>
              <w:t xml:space="preserve">kim </w:t>
            </w:r>
            <w:r w:rsidR="008F6C76" w:rsidRPr="000A464E">
              <w:rPr>
                <w:b/>
                <w:bCs/>
                <w:iCs/>
                <w:sz w:val="14"/>
                <w:szCs w:val="14"/>
              </w:rPr>
              <w:t>2023</w:t>
            </w:r>
          </w:p>
        </w:tc>
        <w:tc>
          <w:tcPr>
            <w:tcW w:w="1742" w:type="dxa"/>
          </w:tcPr>
          <w:p w14:paraId="66C6A4F5" w14:textId="77777777" w:rsidR="00FB0B72" w:rsidRPr="009A3DFF" w:rsidRDefault="00FB0B72" w:rsidP="00AD332F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>Kardiyoloji</w:t>
            </w:r>
          </w:p>
        </w:tc>
        <w:tc>
          <w:tcPr>
            <w:tcW w:w="1743" w:type="dxa"/>
          </w:tcPr>
          <w:p w14:paraId="6DB34AE7" w14:textId="77777777" w:rsidR="00FB0B72" w:rsidRPr="009A3DFF" w:rsidRDefault="00FB0B72" w:rsidP="00AD332F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>Göğüs hastalıkları</w:t>
            </w:r>
          </w:p>
        </w:tc>
        <w:tc>
          <w:tcPr>
            <w:tcW w:w="1743" w:type="dxa"/>
          </w:tcPr>
          <w:p w14:paraId="124D8272" w14:textId="77777777" w:rsidR="00FB0B72" w:rsidRPr="009A3DFF" w:rsidRDefault="00FB0B72" w:rsidP="00AD332F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>Kulak-Burun-Boğaz</w:t>
            </w:r>
          </w:p>
        </w:tc>
        <w:tc>
          <w:tcPr>
            <w:tcW w:w="1743" w:type="dxa"/>
          </w:tcPr>
          <w:p w14:paraId="42921313" w14:textId="608D74AB" w:rsidR="00FB0B72" w:rsidRPr="009A3DFF" w:rsidRDefault="00FB0B72" w:rsidP="00AD332F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>Kalp Damar</w:t>
            </w:r>
            <w:r w:rsidR="000A464E">
              <w:rPr>
                <w:sz w:val="14"/>
                <w:szCs w:val="14"/>
              </w:rPr>
              <w:t xml:space="preserve"> </w:t>
            </w:r>
            <w:r w:rsidRPr="009A3DFF">
              <w:rPr>
                <w:sz w:val="14"/>
                <w:szCs w:val="14"/>
              </w:rPr>
              <w:t>Cerrahisi</w:t>
            </w:r>
          </w:p>
        </w:tc>
        <w:tc>
          <w:tcPr>
            <w:tcW w:w="1743" w:type="dxa"/>
            <w:vMerge w:val="restart"/>
          </w:tcPr>
          <w:p w14:paraId="78F29A90" w14:textId="77777777" w:rsidR="00FB0B72" w:rsidRPr="009A3DFF" w:rsidRDefault="00FB0B72" w:rsidP="00AD332F">
            <w:pPr>
              <w:rPr>
                <w:i/>
                <w:iCs/>
                <w:sz w:val="14"/>
                <w:szCs w:val="14"/>
              </w:rPr>
            </w:pPr>
          </w:p>
          <w:p w14:paraId="0E207E47" w14:textId="389C248E" w:rsidR="00FB0B72" w:rsidRPr="000E6C06" w:rsidRDefault="00FB0B72" w:rsidP="004B60CC">
            <w:pPr>
              <w:rPr>
                <w:rFonts w:cstheme="minorHAnsi"/>
                <w:iCs/>
                <w:sz w:val="14"/>
                <w:szCs w:val="14"/>
              </w:rPr>
            </w:pPr>
            <w:r w:rsidRPr="000E6C06">
              <w:rPr>
                <w:rFonts w:cstheme="minorHAnsi"/>
                <w:iCs/>
                <w:sz w:val="14"/>
                <w:szCs w:val="14"/>
              </w:rPr>
              <w:t xml:space="preserve">Özcan </w:t>
            </w:r>
            <w:r w:rsidR="000E6C06" w:rsidRPr="000E6C06">
              <w:rPr>
                <w:rFonts w:cstheme="minorHAnsi"/>
                <w:iCs/>
                <w:sz w:val="14"/>
                <w:szCs w:val="14"/>
              </w:rPr>
              <w:t>BAŞARAN</w:t>
            </w:r>
            <w:r w:rsidRPr="000E6C06">
              <w:rPr>
                <w:rFonts w:cstheme="minorHAnsi"/>
                <w:iCs/>
                <w:sz w:val="14"/>
                <w:szCs w:val="14"/>
              </w:rPr>
              <w:t xml:space="preserve"> </w:t>
            </w:r>
          </w:p>
          <w:p w14:paraId="0F9915EE" w14:textId="77777777" w:rsidR="00FB0B72" w:rsidRPr="000E6C06" w:rsidRDefault="00FB0B72" w:rsidP="004B60CC">
            <w:pPr>
              <w:rPr>
                <w:rFonts w:cstheme="minorHAnsi"/>
                <w:iCs/>
                <w:sz w:val="14"/>
                <w:szCs w:val="14"/>
              </w:rPr>
            </w:pPr>
            <w:r w:rsidRPr="000E6C06">
              <w:rPr>
                <w:rFonts w:cstheme="minorHAnsi"/>
                <w:iCs/>
                <w:sz w:val="14"/>
                <w:szCs w:val="14"/>
              </w:rPr>
              <w:t>Utku TAPAN</w:t>
            </w:r>
          </w:p>
          <w:p w14:paraId="7EEAFE69" w14:textId="77777777" w:rsidR="00FB0B72" w:rsidRPr="000E6C06" w:rsidRDefault="00FB0B72" w:rsidP="004B60CC">
            <w:pPr>
              <w:pStyle w:val="TableParagraph"/>
              <w:spacing w:line="182" w:lineRule="exact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0E6C06">
              <w:rPr>
                <w:rFonts w:asciiTheme="minorHAnsi" w:hAnsiTheme="minorHAnsi" w:cstheme="minorHAnsi"/>
                <w:iCs/>
                <w:sz w:val="14"/>
                <w:szCs w:val="14"/>
              </w:rPr>
              <w:t>Ozan GÖKDOĞAN</w:t>
            </w:r>
          </w:p>
          <w:p w14:paraId="182EEFC4" w14:textId="1C254D51" w:rsidR="00FB0B72" w:rsidRPr="000E6C06" w:rsidRDefault="00FB0B72" w:rsidP="004B60CC">
            <w:pPr>
              <w:pStyle w:val="TableParagraph"/>
              <w:spacing w:line="182" w:lineRule="exact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0E6C06"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Hande </w:t>
            </w:r>
            <w:r w:rsidR="000E6C06" w:rsidRPr="000E6C06">
              <w:rPr>
                <w:rFonts w:asciiTheme="minorHAnsi" w:hAnsiTheme="minorHAnsi" w:cstheme="minorHAnsi"/>
                <w:iCs/>
                <w:sz w:val="14"/>
                <w:szCs w:val="14"/>
              </w:rPr>
              <w:t>İŞTAR</w:t>
            </w:r>
          </w:p>
          <w:p w14:paraId="5BB10226" w14:textId="77777777" w:rsidR="00FB0B72" w:rsidRPr="000E6C06" w:rsidRDefault="00FB0B72" w:rsidP="004B60CC">
            <w:pPr>
              <w:rPr>
                <w:rFonts w:cstheme="minorHAnsi"/>
                <w:iCs/>
                <w:sz w:val="14"/>
                <w:szCs w:val="14"/>
              </w:rPr>
            </w:pPr>
          </w:p>
          <w:p w14:paraId="30AC64BD" w14:textId="77777777" w:rsidR="00FB0B72" w:rsidRPr="000E6C06" w:rsidRDefault="00FB0B72" w:rsidP="004B60CC">
            <w:pPr>
              <w:rPr>
                <w:rFonts w:cstheme="minorHAnsi"/>
                <w:iCs/>
                <w:sz w:val="14"/>
                <w:szCs w:val="14"/>
              </w:rPr>
            </w:pPr>
          </w:p>
          <w:p w14:paraId="60A186F1" w14:textId="77777777" w:rsidR="00FB0B72" w:rsidRPr="000E6C06" w:rsidRDefault="00FB0B72" w:rsidP="00AD332F">
            <w:pPr>
              <w:rPr>
                <w:rFonts w:cstheme="minorHAnsi"/>
                <w:iCs/>
                <w:sz w:val="14"/>
                <w:szCs w:val="14"/>
              </w:rPr>
            </w:pPr>
          </w:p>
          <w:p w14:paraId="2FC2B50D" w14:textId="3A2136D2" w:rsidR="00FB0B72" w:rsidRPr="000E6C06" w:rsidRDefault="00FB0B72" w:rsidP="00E87D6E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0E6C06"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Oğuzhan </w:t>
            </w:r>
            <w:r w:rsidR="000E6C06" w:rsidRPr="000E6C06">
              <w:rPr>
                <w:rFonts w:asciiTheme="minorHAnsi" w:hAnsiTheme="minorHAnsi" w:cstheme="minorHAnsi"/>
                <w:iCs/>
                <w:sz w:val="14"/>
                <w:szCs w:val="14"/>
              </w:rPr>
              <w:t>ÇELİK</w:t>
            </w:r>
            <w:r w:rsidRPr="000E6C06"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 </w:t>
            </w:r>
          </w:p>
          <w:p w14:paraId="5BA883F8" w14:textId="77777777" w:rsidR="00FB0B72" w:rsidRPr="000E6C06" w:rsidRDefault="00FB0B72" w:rsidP="00E87D6E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0E6C06">
              <w:rPr>
                <w:rFonts w:asciiTheme="minorHAnsi" w:hAnsiTheme="minorHAnsi" w:cstheme="minorHAnsi"/>
                <w:iCs/>
                <w:sz w:val="14"/>
                <w:szCs w:val="14"/>
              </w:rPr>
              <w:t>Sabri Serhan OLCAY</w:t>
            </w:r>
          </w:p>
          <w:p w14:paraId="6ADBAF89" w14:textId="77777777" w:rsidR="00FB0B72" w:rsidRPr="000E6C06" w:rsidRDefault="00FB0B72" w:rsidP="00E87D6E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0E6C06">
              <w:rPr>
                <w:rFonts w:asciiTheme="minorHAnsi" w:hAnsiTheme="minorHAnsi" w:cstheme="minorHAnsi"/>
                <w:iCs/>
                <w:sz w:val="14"/>
                <w:szCs w:val="14"/>
              </w:rPr>
              <w:t>Mahmut DEMİRTAŞ</w:t>
            </w:r>
          </w:p>
          <w:p w14:paraId="08EA10EF" w14:textId="02824591" w:rsidR="00FB0B72" w:rsidRPr="000E6C06" w:rsidRDefault="00FB0B72" w:rsidP="00E87D6E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0E6C06"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Burak Can </w:t>
            </w:r>
            <w:r w:rsidR="000E6C06" w:rsidRPr="000E6C06"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DEPBOYLU  </w:t>
            </w:r>
          </w:p>
          <w:p w14:paraId="16986589" w14:textId="77777777" w:rsidR="00FB0B72" w:rsidRPr="000E6C06" w:rsidRDefault="00FB0B72" w:rsidP="00AD332F">
            <w:pPr>
              <w:rPr>
                <w:rFonts w:cstheme="minorHAnsi"/>
                <w:iCs/>
                <w:sz w:val="14"/>
                <w:szCs w:val="14"/>
              </w:rPr>
            </w:pPr>
          </w:p>
          <w:p w14:paraId="6F7C01E6" w14:textId="77777777" w:rsidR="00FB0B72" w:rsidRPr="000E6C06" w:rsidRDefault="00FB0B72" w:rsidP="00AD332F">
            <w:pPr>
              <w:rPr>
                <w:rFonts w:cstheme="minorHAnsi"/>
                <w:iCs/>
                <w:sz w:val="14"/>
                <w:szCs w:val="14"/>
              </w:rPr>
            </w:pPr>
          </w:p>
          <w:p w14:paraId="0361B930" w14:textId="77777777" w:rsidR="00FB0B72" w:rsidRPr="000E6C06" w:rsidRDefault="00FB0B72" w:rsidP="00AD332F">
            <w:pPr>
              <w:rPr>
                <w:rFonts w:cstheme="minorHAnsi"/>
                <w:iCs/>
                <w:sz w:val="14"/>
                <w:szCs w:val="14"/>
              </w:rPr>
            </w:pPr>
          </w:p>
          <w:p w14:paraId="570A17D0" w14:textId="34BCDA59" w:rsidR="00FB0B72" w:rsidRPr="000E6C06" w:rsidRDefault="00FB0B72" w:rsidP="00E87D6E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0E6C06"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Oğuzhan </w:t>
            </w:r>
            <w:r w:rsidR="000E6C06" w:rsidRPr="000E6C06"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ÇELİK </w:t>
            </w:r>
          </w:p>
          <w:p w14:paraId="39407B4D" w14:textId="77777777" w:rsidR="00FB0B72" w:rsidRPr="000E6C06" w:rsidRDefault="00FB0B72" w:rsidP="00E87D6E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0E6C06">
              <w:rPr>
                <w:rFonts w:asciiTheme="minorHAnsi" w:hAnsiTheme="minorHAnsi" w:cstheme="minorHAnsi"/>
                <w:iCs/>
                <w:sz w:val="14"/>
                <w:szCs w:val="14"/>
              </w:rPr>
              <w:t>Sabri Serhan OLCAY</w:t>
            </w:r>
          </w:p>
          <w:p w14:paraId="79C712A9" w14:textId="77777777" w:rsidR="00FB0B72" w:rsidRPr="000E6C06" w:rsidRDefault="00FB0B72" w:rsidP="00E87D6E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0E6C06">
              <w:rPr>
                <w:rFonts w:asciiTheme="minorHAnsi" w:hAnsiTheme="minorHAnsi" w:cstheme="minorHAnsi"/>
                <w:iCs/>
                <w:sz w:val="14"/>
                <w:szCs w:val="14"/>
              </w:rPr>
              <w:t>Mahmut DEMİRTAŞ</w:t>
            </w:r>
          </w:p>
          <w:p w14:paraId="6523C77E" w14:textId="533D74A7" w:rsidR="00FB0B72" w:rsidRPr="000E6C06" w:rsidRDefault="00FB0B72" w:rsidP="00E87D6E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0E6C06"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Burak Can </w:t>
            </w:r>
            <w:r w:rsidR="000E6C06" w:rsidRPr="000E6C06">
              <w:rPr>
                <w:rFonts w:asciiTheme="minorHAnsi" w:hAnsiTheme="minorHAnsi" w:cstheme="minorHAnsi"/>
                <w:iCs/>
                <w:sz w:val="14"/>
                <w:szCs w:val="14"/>
              </w:rPr>
              <w:t>DEPBOYLU</w:t>
            </w:r>
            <w:r w:rsidRPr="000E6C06"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  </w:t>
            </w:r>
          </w:p>
          <w:p w14:paraId="28A90E68" w14:textId="77777777" w:rsidR="00FB0B72" w:rsidRPr="000E6C06" w:rsidRDefault="00FB0B72" w:rsidP="00AD332F">
            <w:pPr>
              <w:rPr>
                <w:rFonts w:cstheme="minorHAnsi"/>
                <w:iCs/>
                <w:sz w:val="14"/>
                <w:szCs w:val="14"/>
              </w:rPr>
            </w:pPr>
          </w:p>
          <w:p w14:paraId="789A7941" w14:textId="77777777" w:rsidR="00FB0B72" w:rsidRPr="000E6C06" w:rsidRDefault="00FB0B72" w:rsidP="00AD332F">
            <w:pPr>
              <w:rPr>
                <w:rFonts w:cstheme="minorHAnsi"/>
                <w:iCs/>
                <w:sz w:val="14"/>
                <w:szCs w:val="14"/>
              </w:rPr>
            </w:pPr>
          </w:p>
          <w:p w14:paraId="592AABC5" w14:textId="600EDDFB" w:rsidR="00FB0B72" w:rsidRPr="000E6C06" w:rsidRDefault="00FB0B72" w:rsidP="00E87D6E">
            <w:pPr>
              <w:rPr>
                <w:rFonts w:cstheme="minorHAnsi"/>
                <w:iCs/>
                <w:sz w:val="14"/>
                <w:szCs w:val="14"/>
              </w:rPr>
            </w:pPr>
            <w:r w:rsidRPr="000E6C06">
              <w:rPr>
                <w:rFonts w:cstheme="minorHAnsi"/>
                <w:iCs/>
                <w:sz w:val="14"/>
                <w:szCs w:val="14"/>
              </w:rPr>
              <w:t xml:space="preserve">Özcan </w:t>
            </w:r>
            <w:r w:rsidR="000E6C06" w:rsidRPr="000E6C06">
              <w:rPr>
                <w:rFonts w:cstheme="minorHAnsi"/>
                <w:iCs/>
                <w:sz w:val="14"/>
                <w:szCs w:val="14"/>
              </w:rPr>
              <w:t>BAŞARAN</w:t>
            </w:r>
            <w:r w:rsidRPr="000E6C06">
              <w:rPr>
                <w:rFonts w:cstheme="minorHAnsi"/>
                <w:iCs/>
                <w:sz w:val="14"/>
                <w:szCs w:val="14"/>
              </w:rPr>
              <w:t xml:space="preserve"> </w:t>
            </w:r>
          </w:p>
          <w:p w14:paraId="550C99D4" w14:textId="77777777" w:rsidR="00FB0B72" w:rsidRPr="000E6C06" w:rsidRDefault="00FB0B72" w:rsidP="00E87D6E">
            <w:pPr>
              <w:rPr>
                <w:rFonts w:cstheme="minorHAnsi"/>
                <w:iCs/>
                <w:sz w:val="14"/>
                <w:szCs w:val="14"/>
              </w:rPr>
            </w:pPr>
            <w:r w:rsidRPr="000E6C06">
              <w:rPr>
                <w:rFonts w:cstheme="minorHAnsi"/>
                <w:iCs/>
                <w:sz w:val="14"/>
                <w:szCs w:val="14"/>
              </w:rPr>
              <w:t>Utku TAPAN</w:t>
            </w:r>
          </w:p>
          <w:p w14:paraId="5F763E1E" w14:textId="77777777" w:rsidR="00FB0B72" w:rsidRPr="000E6C06" w:rsidRDefault="00FB0B72" w:rsidP="00E87D6E">
            <w:pPr>
              <w:pStyle w:val="TableParagraph"/>
              <w:spacing w:line="182" w:lineRule="exact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0E6C06">
              <w:rPr>
                <w:rFonts w:asciiTheme="minorHAnsi" w:hAnsiTheme="minorHAnsi" w:cstheme="minorHAnsi"/>
                <w:iCs/>
                <w:sz w:val="14"/>
                <w:szCs w:val="14"/>
              </w:rPr>
              <w:t>Ozan GÖKDOĞAN</w:t>
            </w:r>
          </w:p>
          <w:p w14:paraId="5639F883" w14:textId="41CA78E3" w:rsidR="00FB0B72" w:rsidRPr="000E6C06" w:rsidRDefault="00FB0B72" w:rsidP="00E87D6E">
            <w:pPr>
              <w:pStyle w:val="TableParagraph"/>
              <w:spacing w:line="182" w:lineRule="exact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0E6C06">
              <w:rPr>
                <w:rFonts w:asciiTheme="minorHAnsi" w:hAnsiTheme="minorHAnsi" w:cstheme="minorHAnsi"/>
                <w:iCs/>
                <w:sz w:val="14"/>
                <w:szCs w:val="14"/>
              </w:rPr>
              <w:t>Hande</w:t>
            </w:r>
            <w:r w:rsidR="000E6C06" w:rsidRPr="000E6C06"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 İŞTAR</w:t>
            </w:r>
          </w:p>
          <w:p w14:paraId="08FF9DD9" w14:textId="77777777" w:rsidR="00FB0B72" w:rsidRPr="009A3DFF" w:rsidRDefault="00FB0B72" w:rsidP="00AD332F">
            <w:pPr>
              <w:rPr>
                <w:i/>
                <w:iCs/>
                <w:sz w:val="14"/>
                <w:szCs w:val="14"/>
              </w:rPr>
            </w:pPr>
          </w:p>
        </w:tc>
      </w:tr>
      <w:tr w:rsidR="00FB0B72" w:rsidRPr="009A3DFF" w14:paraId="0DEF535A" w14:textId="77777777" w:rsidTr="00FB0B72">
        <w:trPr>
          <w:trHeight w:val="352"/>
        </w:trPr>
        <w:tc>
          <w:tcPr>
            <w:tcW w:w="1742" w:type="dxa"/>
          </w:tcPr>
          <w:p w14:paraId="1BA5030C" w14:textId="77777777" w:rsidR="00FB0B72" w:rsidRPr="000A464E" w:rsidRDefault="00FB0B72" w:rsidP="00AD332F">
            <w:pPr>
              <w:rPr>
                <w:sz w:val="14"/>
                <w:szCs w:val="14"/>
              </w:rPr>
            </w:pPr>
            <w:r w:rsidRPr="000A464E">
              <w:rPr>
                <w:sz w:val="14"/>
                <w:szCs w:val="14"/>
              </w:rPr>
              <w:t>13.30- -15.15</w:t>
            </w:r>
          </w:p>
        </w:tc>
        <w:tc>
          <w:tcPr>
            <w:tcW w:w="1742" w:type="dxa"/>
            <w:vMerge w:val="restart"/>
            <w:vAlign w:val="center"/>
          </w:tcPr>
          <w:p w14:paraId="333EC26B" w14:textId="48FD069D" w:rsidR="00FB0B72" w:rsidRPr="009A3DFF" w:rsidRDefault="00FB0B72" w:rsidP="00AD332F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>Grup 1</w:t>
            </w:r>
            <w:r>
              <w:rPr>
                <w:sz w:val="14"/>
                <w:szCs w:val="14"/>
              </w:rPr>
              <w:t>A</w:t>
            </w:r>
          </w:p>
          <w:p w14:paraId="247298EF" w14:textId="000C388A" w:rsidR="00FB0B72" w:rsidRPr="009A3DFF" w:rsidRDefault="00FB0B72" w:rsidP="00AD332F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 w:val="restart"/>
            <w:vAlign w:val="center"/>
          </w:tcPr>
          <w:p w14:paraId="5B61DDCB" w14:textId="74DC6C1D" w:rsidR="00FB0B72" w:rsidRPr="009A3DFF" w:rsidRDefault="00FB0B72" w:rsidP="00AD332F">
            <w:pPr>
              <w:rPr>
                <w:i/>
                <w:iCs/>
                <w:sz w:val="14"/>
                <w:szCs w:val="14"/>
              </w:rPr>
            </w:pPr>
            <w:r>
              <w:rPr>
                <w:sz w:val="14"/>
                <w:szCs w:val="14"/>
              </w:rPr>
              <w:t>Grup 1B</w:t>
            </w:r>
          </w:p>
          <w:p w14:paraId="54868DD6" w14:textId="77777777" w:rsidR="00FB0B72" w:rsidRPr="009A3DFF" w:rsidRDefault="00FB0B72" w:rsidP="00AD332F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 w:val="restart"/>
            <w:vAlign w:val="center"/>
          </w:tcPr>
          <w:p w14:paraId="0BE91BBE" w14:textId="057F1459" w:rsidR="00FB0B72" w:rsidRPr="009A3DFF" w:rsidRDefault="00FB0B72" w:rsidP="00AD332F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>Grup</w:t>
            </w:r>
            <w:r>
              <w:rPr>
                <w:sz w:val="14"/>
                <w:szCs w:val="14"/>
              </w:rPr>
              <w:t xml:space="preserve"> 2A</w:t>
            </w:r>
          </w:p>
        </w:tc>
        <w:tc>
          <w:tcPr>
            <w:tcW w:w="1743" w:type="dxa"/>
            <w:vMerge w:val="restart"/>
            <w:vAlign w:val="center"/>
          </w:tcPr>
          <w:p w14:paraId="08DA1281" w14:textId="70C2699B" w:rsidR="00FB0B72" w:rsidRPr="009A3DFF" w:rsidRDefault="00FB0B72" w:rsidP="00AD332F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 xml:space="preserve">Grup </w:t>
            </w:r>
            <w:r>
              <w:rPr>
                <w:sz w:val="14"/>
                <w:szCs w:val="14"/>
              </w:rPr>
              <w:t>2B</w:t>
            </w:r>
          </w:p>
          <w:p w14:paraId="3104A778" w14:textId="77777777" w:rsidR="00FB0B72" w:rsidRPr="009A3DFF" w:rsidRDefault="00FB0B72" w:rsidP="00AD332F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</w:tcPr>
          <w:p w14:paraId="1A9980CF" w14:textId="77777777" w:rsidR="00FB0B72" w:rsidRPr="009A3DFF" w:rsidRDefault="00FB0B72" w:rsidP="00AD332F">
            <w:pPr>
              <w:rPr>
                <w:i/>
                <w:iCs/>
                <w:sz w:val="14"/>
                <w:szCs w:val="14"/>
              </w:rPr>
            </w:pPr>
          </w:p>
        </w:tc>
      </w:tr>
      <w:tr w:rsidR="00FB0B72" w:rsidRPr="009A3DFF" w14:paraId="11A3F141" w14:textId="77777777" w:rsidTr="00FB0B72">
        <w:trPr>
          <w:trHeight w:val="352"/>
        </w:trPr>
        <w:tc>
          <w:tcPr>
            <w:tcW w:w="1742" w:type="dxa"/>
          </w:tcPr>
          <w:p w14:paraId="315D687B" w14:textId="77777777" w:rsidR="00FB0B72" w:rsidRPr="000A464E" w:rsidRDefault="00FB0B72" w:rsidP="00AD332F">
            <w:pPr>
              <w:rPr>
                <w:iCs/>
                <w:sz w:val="14"/>
                <w:szCs w:val="14"/>
              </w:rPr>
            </w:pPr>
            <w:r w:rsidRPr="000A464E">
              <w:rPr>
                <w:sz w:val="14"/>
                <w:szCs w:val="14"/>
              </w:rPr>
              <w:t xml:space="preserve">15.30- -17.15 </w:t>
            </w:r>
          </w:p>
        </w:tc>
        <w:tc>
          <w:tcPr>
            <w:tcW w:w="1742" w:type="dxa"/>
            <w:vMerge/>
            <w:vAlign w:val="center"/>
          </w:tcPr>
          <w:p w14:paraId="677E06C8" w14:textId="7EEBB2FE" w:rsidR="00FB0B72" w:rsidRPr="009A3DFF" w:rsidRDefault="00FB0B72" w:rsidP="00AD332F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vAlign w:val="center"/>
          </w:tcPr>
          <w:p w14:paraId="1C3AAE4D" w14:textId="77777777" w:rsidR="00FB0B72" w:rsidRPr="009A3DFF" w:rsidRDefault="00FB0B72" w:rsidP="00EC01A1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vAlign w:val="center"/>
          </w:tcPr>
          <w:p w14:paraId="123D83DC" w14:textId="3AD12792" w:rsidR="00FB0B72" w:rsidRPr="009A3DFF" w:rsidRDefault="00FB0B72" w:rsidP="00AD332F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vAlign w:val="center"/>
          </w:tcPr>
          <w:p w14:paraId="5CF85820" w14:textId="32AD3B85" w:rsidR="00FB0B72" w:rsidRPr="009A3DFF" w:rsidRDefault="00FB0B72" w:rsidP="00AD332F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</w:tcPr>
          <w:p w14:paraId="3E59AF39" w14:textId="77777777" w:rsidR="00FB0B72" w:rsidRPr="009A3DFF" w:rsidRDefault="00FB0B72" w:rsidP="00AD332F">
            <w:pPr>
              <w:rPr>
                <w:i/>
                <w:iCs/>
                <w:sz w:val="14"/>
                <w:szCs w:val="14"/>
              </w:rPr>
            </w:pPr>
          </w:p>
        </w:tc>
      </w:tr>
      <w:tr w:rsidR="00FB0B72" w:rsidRPr="009A3DFF" w14:paraId="64382C74" w14:textId="77777777" w:rsidTr="004C02A1">
        <w:tc>
          <w:tcPr>
            <w:tcW w:w="1742" w:type="dxa"/>
            <w:shd w:val="clear" w:color="auto" w:fill="F7CAAC" w:themeFill="accent2" w:themeFillTint="66"/>
          </w:tcPr>
          <w:p w14:paraId="596B1265" w14:textId="5C43E17D" w:rsidR="00FB0B72" w:rsidRPr="000A464E" w:rsidRDefault="00FB0B72" w:rsidP="00AD332F">
            <w:pPr>
              <w:rPr>
                <w:b/>
                <w:bCs/>
                <w:iCs/>
                <w:sz w:val="14"/>
                <w:szCs w:val="14"/>
              </w:rPr>
            </w:pPr>
            <w:r w:rsidRPr="000A464E">
              <w:rPr>
                <w:b/>
                <w:bCs/>
                <w:iCs/>
                <w:sz w:val="14"/>
                <w:szCs w:val="14"/>
              </w:rPr>
              <w:t>2</w:t>
            </w:r>
            <w:r w:rsidR="000A464E" w:rsidRPr="000A464E">
              <w:rPr>
                <w:b/>
                <w:bCs/>
                <w:iCs/>
                <w:sz w:val="14"/>
                <w:szCs w:val="14"/>
              </w:rPr>
              <w:t>5</w:t>
            </w:r>
            <w:r w:rsidRPr="000A464E">
              <w:rPr>
                <w:b/>
                <w:bCs/>
                <w:iCs/>
                <w:sz w:val="14"/>
                <w:szCs w:val="14"/>
              </w:rPr>
              <w:t xml:space="preserve"> </w:t>
            </w:r>
            <w:r w:rsidR="000A464E" w:rsidRPr="000A464E">
              <w:rPr>
                <w:b/>
                <w:bCs/>
                <w:iCs/>
                <w:sz w:val="14"/>
                <w:szCs w:val="14"/>
              </w:rPr>
              <w:t>E</w:t>
            </w:r>
            <w:r w:rsidRPr="000A464E">
              <w:rPr>
                <w:b/>
                <w:bCs/>
                <w:iCs/>
                <w:sz w:val="14"/>
                <w:szCs w:val="14"/>
              </w:rPr>
              <w:t xml:space="preserve">kim </w:t>
            </w:r>
            <w:r w:rsidR="008F6C76" w:rsidRPr="000A464E">
              <w:rPr>
                <w:b/>
                <w:bCs/>
                <w:iCs/>
                <w:sz w:val="14"/>
                <w:szCs w:val="14"/>
              </w:rPr>
              <w:t>2023</w:t>
            </w:r>
          </w:p>
        </w:tc>
        <w:tc>
          <w:tcPr>
            <w:tcW w:w="6971" w:type="dxa"/>
            <w:gridSpan w:val="4"/>
            <w:vAlign w:val="center"/>
          </w:tcPr>
          <w:p w14:paraId="64D87716" w14:textId="77777777" w:rsidR="00FB0B72" w:rsidRDefault="00FB0B72" w:rsidP="00AD332F">
            <w:pPr>
              <w:rPr>
                <w:i/>
                <w:iCs/>
                <w:sz w:val="14"/>
                <w:szCs w:val="14"/>
              </w:rPr>
            </w:pPr>
          </w:p>
          <w:p w14:paraId="66E4E7F1" w14:textId="77777777" w:rsidR="00FB0B72" w:rsidRPr="009A3DFF" w:rsidRDefault="00FB0B72" w:rsidP="00AD332F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</w:tcPr>
          <w:p w14:paraId="76A2F259" w14:textId="77777777" w:rsidR="00FB0B72" w:rsidRPr="009A3DFF" w:rsidRDefault="00FB0B72" w:rsidP="00AD332F">
            <w:pPr>
              <w:rPr>
                <w:i/>
                <w:iCs/>
                <w:sz w:val="14"/>
                <w:szCs w:val="14"/>
              </w:rPr>
            </w:pPr>
          </w:p>
        </w:tc>
      </w:tr>
      <w:tr w:rsidR="007A6044" w:rsidRPr="009A3DFF" w14:paraId="327F2D03" w14:textId="77777777" w:rsidTr="00FB0B72">
        <w:trPr>
          <w:trHeight w:val="352"/>
        </w:trPr>
        <w:tc>
          <w:tcPr>
            <w:tcW w:w="1742" w:type="dxa"/>
          </w:tcPr>
          <w:p w14:paraId="5A0E3C2D" w14:textId="77777777" w:rsidR="007A6044" w:rsidRPr="000A464E" w:rsidRDefault="007A6044" w:rsidP="007A6044">
            <w:pPr>
              <w:rPr>
                <w:iCs/>
                <w:sz w:val="14"/>
                <w:szCs w:val="14"/>
              </w:rPr>
            </w:pPr>
            <w:r w:rsidRPr="000A464E">
              <w:rPr>
                <w:sz w:val="14"/>
                <w:szCs w:val="14"/>
              </w:rPr>
              <w:t>13.30-  -15.15</w:t>
            </w:r>
          </w:p>
        </w:tc>
        <w:tc>
          <w:tcPr>
            <w:tcW w:w="1742" w:type="dxa"/>
            <w:vMerge w:val="restart"/>
            <w:vAlign w:val="center"/>
          </w:tcPr>
          <w:p w14:paraId="54FEF9D3" w14:textId="2A0BB5ED" w:rsidR="007A6044" w:rsidRPr="009A3DFF" w:rsidRDefault="007A6044" w:rsidP="007A6044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>Grup</w:t>
            </w:r>
            <w:r>
              <w:rPr>
                <w:sz w:val="14"/>
                <w:szCs w:val="14"/>
              </w:rPr>
              <w:t xml:space="preserve"> 3A</w:t>
            </w:r>
          </w:p>
        </w:tc>
        <w:tc>
          <w:tcPr>
            <w:tcW w:w="1743" w:type="dxa"/>
            <w:vMerge w:val="restart"/>
            <w:vAlign w:val="center"/>
          </w:tcPr>
          <w:p w14:paraId="574109F6" w14:textId="77777777" w:rsidR="007A6044" w:rsidRPr="009A3DFF" w:rsidRDefault="007A6044" w:rsidP="007A6044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 xml:space="preserve">Grup </w:t>
            </w:r>
            <w:r>
              <w:rPr>
                <w:sz w:val="14"/>
                <w:szCs w:val="14"/>
              </w:rPr>
              <w:t>3B</w:t>
            </w:r>
          </w:p>
          <w:p w14:paraId="54C2F6EE" w14:textId="1E4EFCB2" w:rsidR="007A6044" w:rsidRPr="009A3DFF" w:rsidRDefault="007A6044" w:rsidP="007A6044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 w:val="restart"/>
            <w:vAlign w:val="center"/>
          </w:tcPr>
          <w:p w14:paraId="7527FF46" w14:textId="77777777" w:rsidR="007A6044" w:rsidRPr="009A3DFF" w:rsidRDefault="007A6044" w:rsidP="007A6044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 xml:space="preserve">Grup </w:t>
            </w:r>
            <w:r>
              <w:rPr>
                <w:sz w:val="14"/>
                <w:szCs w:val="14"/>
              </w:rPr>
              <w:t>4A</w:t>
            </w:r>
          </w:p>
          <w:p w14:paraId="39E12907" w14:textId="77777777" w:rsidR="007A6044" w:rsidRPr="009A3DFF" w:rsidRDefault="007A6044" w:rsidP="007A6044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 w:val="restart"/>
            <w:vAlign w:val="center"/>
          </w:tcPr>
          <w:p w14:paraId="1A7929A0" w14:textId="77777777" w:rsidR="007A6044" w:rsidRPr="009A3DFF" w:rsidRDefault="007A6044" w:rsidP="007A6044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 xml:space="preserve">Grup </w:t>
            </w:r>
            <w:r>
              <w:rPr>
                <w:sz w:val="14"/>
                <w:szCs w:val="14"/>
              </w:rPr>
              <w:t>4B</w:t>
            </w:r>
          </w:p>
          <w:p w14:paraId="42EFE50F" w14:textId="77777777" w:rsidR="007A6044" w:rsidRPr="009A3DFF" w:rsidRDefault="007A6044" w:rsidP="007A6044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</w:tcPr>
          <w:p w14:paraId="083348DE" w14:textId="77777777" w:rsidR="007A6044" w:rsidRPr="009A3DFF" w:rsidRDefault="007A6044" w:rsidP="007A6044">
            <w:pPr>
              <w:rPr>
                <w:i/>
                <w:iCs/>
                <w:sz w:val="14"/>
                <w:szCs w:val="14"/>
              </w:rPr>
            </w:pPr>
          </w:p>
        </w:tc>
      </w:tr>
      <w:tr w:rsidR="00FB0B72" w:rsidRPr="009A3DFF" w14:paraId="07C5A506" w14:textId="77777777" w:rsidTr="00FB0B72">
        <w:trPr>
          <w:trHeight w:val="352"/>
        </w:trPr>
        <w:tc>
          <w:tcPr>
            <w:tcW w:w="1742" w:type="dxa"/>
          </w:tcPr>
          <w:p w14:paraId="53EEA70D" w14:textId="77777777" w:rsidR="00FB0B72" w:rsidRPr="000A464E" w:rsidRDefault="00FB0B72" w:rsidP="0024789E">
            <w:pPr>
              <w:rPr>
                <w:iCs/>
                <w:sz w:val="14"/>
                <w:szCs w:val="14"/>
              </w:rPr>
            </w:pPr>
            <w:r w:rsidRPr="000A464E">
              <w:rPr>
                <w:sz w:val="14"/>
                <w:szCs w:val="14"/>
              </w:rPr>
              <w:t xml:space="preserve">15.30- -17.15 </w:t>
            </w:r>
          </w:p>
        </w:tc>
        <w:tc>
          <w:tcPr>
            <w:tcW w:w="1742" w:type="dxa"/>
            <w:vMerge/>
            <w:vAlign w:val="center"/>
          </w:tcPr>
          <w:p w14:paraId="5567BF1A" w14:textId="77777777" w:rsidR="00FB0B72" w:rsidRPr="009A3DFF" w:rsidRDefault="00FB0B72" w:rsidP="0024789E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vAlign w:val="center"/>
          </w:tcPr>
          <w:p w14:paraId="081B1C4B" w14:textId="36F927F9" w:rsidR="00FB0B72" w:rsidRPr="009A3DFF" w:rsidRDefault="00FB0B72" w:rsidP="0024789E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vAlign w:val="center"/>
          </w:tcPr>
          <w:p w14:paraId="46E845F0" w14:textId="77777777" w:rsidR="00FB0B72" w:rsidRPr="009A3DFF" w:rsidRDefault="00FB0B72" w:rsidP="0024789E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vAlign w:val="center"/>
          </w:tcPr>
          <w:p w14:paraId="5CA35DC6" w14:textId="77777777" w:rsidR="00FB0B72" w:rsidRPr="009A3DFF" w:rsidRDefault="00FB0B72" w:rsidP="0024789E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</w:tcPr>
          <w:p w14:paraId="02516613" w14:textId="77777777" w:rsidR="00FB0B72" w:rsidRPr="009A3DFF" w:rsidRDefault="00FB0B72" w:rsidP="0024789E">
            <w:pPr>
              <w:rPr>
                <w:i/>
                <w:iCs/>
                <w:sz w:val="14"/>
                <w:szCs w:val="14"/>
              </w:rPr>
            </w:pPr>
          </w:p>
        </w:tc>
      </w:tr>
      <w:tr w:rsidR="00FB0B72" w:rsidRPr="009A3DFF" w14:paraId="377312EC" w14:textId="77777777" w:rsidTr="004C02A1">
        <w:tc>
          <w:tcPr>
            <w:tcW w:w="1742" w:type="dxa"/>
            <w:shd w:val="clear" w:color="auto" w:fill="F7CAAC" w:themeFill="accent2" w:themeFillTint="66"/>
          </w:tcPr>
          <w:p w14:paraId="44587A8C" w14:textId="6ACEB7CE" w:rsidR="00FB0B72" w:rsidRPr="000A464E" w:rsidRDefault="000A464E" w:rsidP="0024789E">
            <w:pPr>
              <w:rPr>
                <w:b/>
                <w:bCs/>
                <w:iCs/>
                <w:sz w:val="14"/>
                <w:szCs w:val="14"/>
              </w:rPr>
            </w:pPr>
            <w:r w:rsidRPr="000A464E">
              <w:rPr>
                <w:b/>
                <w:bCs/>
                <w:iCs/>
                <w:sz w:val="14"/>
                <w:szCs w:val="14"/>
              </w:rPr>
              <w:t>1</w:t>
            </w:r>
            <w:r w:rsidR="00FB0B72" w:rsidRPr="000A464E">
              <w:rPr>
                <w:b/>
                <w:bCs/>
                <w:iCs/>
                <w:sz w:val="14"/>
                <w:szCs w:val="14"/>
              </w:rPr>
              <w:t xml:space="preserve"> </w:t>
            </w:r>
            <w:r w:rsidRPr="000A464E">
              <w:rPr>
                <w:b/>
                <w:bCs/>
                <w:iCs/>
                <w:sz w:val="14"/>
                <w:szCs w:val="14"/>
              </w:rPr>
              <w:t>K</w:t>
            </w:r>
            <w:r w:rsidR="00FB0B72" w:rsidRPr="000A464E">
              <w:rPr>
                <w:b/>
                <w:bCs/>
                <w:iCs/>
                <w:sz w:val="14"/>
                <w:szCs w:val="14"/>
              </w:rPr>
              <w:t xml:space="preserve">asım </w:t>
            </w:r>
            <w:r w:rsidR="008F6C76" w:rsidRPr="000A464E">
              <w:rPr>
                <w:b/>
                <w:bCs/>
                <w:iCs/>
                <w:sz w:val="14"/>
                <w:szCs w:val="14"/>
              </w:rPr>
              <w:t>2023</w:t>
            </w:r>
          </w:p>
        </w:tc>
        <w:tc>
          <w:tcPr>
            <w:tcW w:w="6971" w:type="dxa"/>
            <w:gridSpan w:val="4"/>
            <w:vAlign w:val="center"/>
          </w:tcPr>
          <w:p w14:paraId="204BC34F" w14:textId="77777777" w:rsidR="00FB0B72" w:rsidRDefault="00FB0B72" w:rsidP="0024789E">
            <w:pPr>
              <w:rPr>
                <w:i/>
                <w:iCs/>
                <w:sz w:val="14"/>
                <w:szCs w:val="14"/>
              </w:rPr>
            </w:pPr>
          </w:p>
          <w:p w14:paraId="62470F02" w14:textId="77777777" w:rsidR="00FB0B72" w:rsidRPr="009A3DFF" w:rsidRDefault="00FB0B72" w:rsidP="0024789E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</w:tcPr>
          <w:p w14:paraId="5B17B477" w14:textId="77777777" w:rsidR="00FB0B72" w:rsidRPr="009A3DFF" w:rsidRDefault="00FB0B72" w:rsidP="0024789E">
            <w:pPr>
              <w:rPr>
                <w:i/>
                <w:iCs/>
                <w:sz w:val="14"/>
                <w:szCs w:val="14"/>
              </w:rPr>
            </w:pPr>
          </w:p>
        </w:tc>
      </w:tr>
      <w:tr w:rsidR="00FB0B72" w:rsidRPr="009A3DFF" w14:paraId="111EA865" w14:textId="77777777" w:rsidTr="00FB0B72">
        <w:trPr>
          <w:trHeight w:val="352"/>
        </w:trPr>
        <w:tc>
          <w:tcPr>
            <w:tcW w:w="1742" w:type="dxa"/>
          </w:tcPr>
          <w:p w14:paraId="54A9AB78" w14:textId="77777777" w:rsidR="00FB0B72" w:rsidRPr="000A464E" w:rsidRDefault="00FB0B72" w:rsidP="00FB0B72">
            <w:pPr>
              <w:rPr>
                <w:iCs/>
                <w:sz w:val="14"/>
                <w:szCs w:val="14"/>
              </w:rPr>
            </w:pPr>
            <w:r w:rsidRPr="000A464E">
              <w:rPr>
                <w:sz w:val="14"/>
                <w:szCs w:val="14"/>
              </w:rPr>
              <w:t>13.30-  -15.15</w:t>
            </w:r>
          </w:p>
        </w:tc>
        <w:tc>
          <w:tcPr>
            <w:tcW w:w="1742" w:type="dxa"/>
            <w:vMerge w:val="restart"/>
            <w:vAlign w:val="center"/>
          </w:tcPr>
          <w:p w14:paraId="5B900A8B" w14:textId="2D4A6570" w:rsidR="00FB0B72" w:rsidRPr="009A3DFF" w:rsidRDefault="00FB0B72" w:rsidP="00FB0B72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>Grup</w:t>
            </w:r>
            <w:r>
              <w:rPr>
                <w:sz w:val="14"/>
                <w:szCs w:val="14"/>
              </w:rPr>
              <w:t xml:space="preserve"> </w:t>
            </w:r>
            <w:r w:rsidR="007A6044">
              <w:rPr>
                <w:sz w:val="14"/>
                <w:szCs w:val="14"/>
              </w:rPr>
              <w:t>1B</w:t>
            </w:r>
          </w:p>
        </w:tc>
        <w:tc>
          <w:tcPr>
            <w:tcW w:w="1743" w:type="dxa"/>
            <w:vMerge w:val="restart"/>
            <w:vAlign w:val="center"/>
          </w:tcPr>
          <w:p w14:paraId="3C7113D2" w14:textId="74AE5EF7" w:rsidR="00FB0B72" w:rsidRPr="009A3DFF" w:rsidRDefault="00FB0B72" w:rsidP="00FB0B72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 xml:space="preserve">Grup </w:t>
            </w:r>
            <w:r w:rsidR="007A6044">
              <w:rPr>
                <w:sz w:val="14"/>
                <w:szCs w:val="14"/>
              </w:rPr>
              <w:t>2A</w:t>
            </w:r>
          </w:p>
          <w:p w14:paraId="2C554EDB" w14:textId="77777777" w:rsidR="00FB0B72" w:rsidRPr="009A3DFF" w:rsidRDefault="00FB0B72" w:rsidP="00FB0B72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 w:val="restart"/>
            <w:vAlign w:val="center"/>
          </w:tcPr>
          <w:p w14:paraId="59123169" w14:textId="7A3E86AD" w:rsidR="00FB0B72" w:rsidRPr="009A3DFF" w:rsidRDefault="00FB0B72" w:rsidP="00FB0B72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 xml:space="preserve">Grup </w:t>
            </w:r>
            <w:r w:rsidR="007A6044">
              <w:rPr>
                <w:sz w:val="14"/>
                <w:szCs w:val="14"/>
              </w:rPr>
              <w:t>2B</w:t>
            </w:r>
          </w:p>
          <w:p w14:paraId="3E23F209" w14:textId="77777777" w:rsidR="00FB0B72" w:rsidRPr="009A3DFF" w:rsidRDefault="00FB0B72" w:rsidP="00FB0B72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 w:val="restart"/>
            <w:vAlign w:val="center"/>
          </w:tcPr>
          <w:p w14:paraId="04092727" w14:textId="6FE97A3E" w:rsidR="00FB0B72" w:rsidRPr="009A3DFF" w:rsidRDefault="00FB0B72" w:rsidP="00FB0B72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 xml:space="preserve">Grup </w:t>
            </w:r>
            <w:r w:rsidR="007A6044">
              <w:rPr>
                <w:sz w:val="14"/>
                <w:szCs w:val="14"/>
              </w:rPr>
              <w:t>1A</w:t>
            </w:r>
          </w:p>
          <w:p w14:paraId="6E2FBB83" w14:textId="77777777" w:rsidR="00FB0B72" w:rsidRPr="009A3DFF" w:rsidRDefault="00FB0B72" w:rsidP="00FB0B72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</w:tcPr>
          <w:p w14:paraId="38398135" w14:textId="77777777" w:rsidR="00FB0B72" w:rsidRPr="009A3DFF" w:rsidRDefault="00FB0B72" w:rsidP="00FB0B72">
            <w:pPr>
              <w:rPr>
                <w:i/>
                <w:iCs/>
                <w:sz w:val="14"/>
                <w:szCs w:val="14"/>
              </w:rPr>
            </w:pPr>
          </w:p>
        </w:tc>
      </w:tr>
      <w:tr w:rsidR="00FB0B72" w:rsidRPr="009A3DFF" w14:paraId="0ED268B5" w14:textId="77777777" w:rsidTr="00FB0B72">
        <w:trPr>
          <w:trHeight w:val="550"/>
        </w:trPr>
        <w:tc>
          <w:tcPr>
            <w:tcW w:w="1742" w:type="dxa"/>
          </w:tcPr>
          <w:p w14:paraId="602EF1DF" w14:textId="77777777" w:rsidR="00FB0B72" w:rsidRPr="000A464E" w:rsidRDefault="00FB0B72" w:rsidP="0024789E">
            <w:pPr>
              <w:rPr>
                <w:iCs/>
                <w:sz w:val="14"/>
                <w:szCs w:val="14"/>
              </w:rPr>
            </w:pPr>
            <w:r w:rsidRPr="000A464E">
              <w:rPr>
                <w:sz w:val="14"/>
                <w:szCs w:val="14"/>
              </w:rPr>
              <w:t xml:space="preserve">15.30-  -17.15 </w:t>
            </w:r>
          </w:p>
        </w:tc>
        <w:tc>
          <w:tcPr>
            <w:tcW w:w="1742" w:type="dxa"/>
            <w:vMerge/>
            <w:vAlign w:val="center"/>
          </w:tcPr>
          <w:p w14:paraId="581284E1" w14:textId="77777777" w:rsidR="00FB0B72" w:rsidRPr="009A3DFF" w:rsidRDefault="00FB0B72" w:rsidP="0024789E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vAlign w:val="center"/>
          </w:tcPr>
          <w:p w14:paraId="34183EDA" w14:textId="77777777" w:rsidR="00FB0B72" w:rsidRPr="009A3DFF" w:rsidRDefault="00FB0B72" w:rsidP="0024789E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vAlign w:val="center"/>
          </w:tcPr>
          <w:p w14:paraId="47921311" w14:textId="77777777" w:rsidR="00FB0B72" w:rsidRPr="009A3DFF" w:rsidRDefault="00FB0B72" w:rsidP="0024789E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vAlign w:val="center"/>
          </w:tcPr>
          <w:p w14:paraId="49F252B6" w14:textId="485C4764" w:rsidR="00FB0B72" w:rsidRPr="009A3DFF" w:rsidRDefault="00FB0B72" w:rsidP="0024789E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</w:tcPr>
          <w:p w14:paraId="705BDA4B" w14:textId="77777777" w:rsidR="00FB0B72" w:rsidRPr="009A3DFF" w:rsidRDefault="00FB0B72" w:rsidP="0024789E">
            <w:pPr>
              <w:rPr>
                <w:i/>
                <w:iCs/>
                <w:sz w:val="14"/>
                <w:szCs w:val="14"/>
              </w:rPr>
            </w:pPr>
          </w:p>
        </w:tc>
      </w:tr>
      <w:tr w:rsidR="00FB0B72" w:rsidRPr="009A3DFF" w14:paraId="3B6E9E3D" w14:textId="77777777" w:rsidTr="004C02A1">
        <w:tc>
          <w:tcPr>
            <w:tcW w:w="1742" w:type="dxa"/>
            <w:shd w:val="clear" w:color="auto" w:fill="F7CAAC" w:themeFill="accent2" w:themeFillTint="66"/>
          </w:tcPr>
          <w:p w14:paraId="3907AC2A" w14:textId="73A87F73" w:rsidR="00FB0B72" w:rsidRPr="000A464E" w:rsidRDefault="000A464E" w:rsidP="0024789E">
            <w:pPr>
              <w:rPr>
                <w:b/>
                <w:bCs/>
                <w:iCs/>
                <w:sz w:val="14"/>
                <w:szCs w:val="14"/>
              </w:rPr>
            </w:pPr>
            <w:r w:rsidRPr="000A464E">
              <w:rPr>
                <w:b/>
                <w:bCs/>
                <w:iCs/>
                <w:sz w:val="14"/>
                <w:szCs w:val="14"/>
              </w:rPr>
              <w:t>8 K</w:t>
            </w:r>
            <w:r w:rsidR="00FB0B72" w:rsidRPr="000A464E">
              <w:rPr>
                <w:b/>
                <w:bCs/>
                <w:iCs/>
                <w:sz w:val="14"/>
                <w:szCs w:val="14"/>
              </w:rPr>
              <w:t xml:space="preserve">asım </w:t>
            </w:r>
            <w:r w:rsidR="008F6C76" w:rsidRPr="000A464E">
              <w:rPr>
                <w:b/>
                <w:bCs/>
                <w:iCs/>
                <w:sz w:val="14"/>
                <w:szCs w:val="14"/>
              </w:rPr>
              <w:t>2023</w:t>
            </w:r>
            <w:r w:rsidR="00FB0B72" w:rsidRPr="000A464E">
              <w:rPr>
                <w:b/>
                <w:bCs/>
                <w:iCs/>
                <w:sz w:val="14"/>
                <w:szCs w:val="14"/>
              </w:rPr>
              <w:t xml:space="preserve"> </w:t>
            </w:r>
          </w:p>
        </w:tc>
        <w:tc>
          <w:tcPr>
            <w:tcW w:w="6971" w:type="dxa"/>
            <w:gridSpan w:val="4"/>
            <w:vAlign w:val="center"/>
          </w:tcPr>
          <w:p w14:paraId="6C6728D5" w14:textId="77777777" w:rsidR="00FB0B72" w:rsidRDefault="00FB0B72" w:rsidP="0024789E">
            <w:pPr>
              <w:rPr>
                <w:i/>
                <w:iCs/>
                <w:sz w:val="14"/>
                <w:szCs w:val="14"/>
              </w:rPr>
            </w:pPr>
          </w:p>
          <w:p w14:paraId="150D7960" w14:textId="77777777" w:rsidR="00FB0B72" w:rsidRPr="009A3DFF" w:rsidRDefault="00FB0B72" w:rsidP="0024789E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</w:tcPr>
          <w:p w14:paraId="40F6141E" w14:textId="77777777" w:rsidR="00FB0B72" w:rsidRPr="009A3DFF" w:rsidRDefault="00FB0B72" w:rsidP="0024789E">
            <w:pPr>
              <w:rPr>
                <w:i/>
                <w:iCs/>
                <w:sz w:val="14"/>
                <w:szCs w:val="14"/>
              </w:rPr>
            </w:pPr>
          </w:p>
        </w:tc>
      </w:tr>
      <w:tr w:rsidR="007A6044" w:rsidRPr="009A3DFF" w14:paraId="551F3527" w14:textId="77777777" w:rsidTr="00FB0B72">
        <w:trPr>
          <w:trHeight w:val="354"/>
        </w:trPr>
        <w:tc>
          <w:tcPr>
            <w:tcW w:w="1742" w:type="dxa"/>
          </w:tcPr>
          <w:p w14:paraId="1DB94DBF" w14:textId="77777777" w:rsidR="007A6044" w:rsidRPr="000A464E" w:rsidRDefault="007A6044" w:rsidP="007A6044">
            <w:pPr>
              <w:rPr>
                <w:iCs/>
                <w:sz w:val="14"/>
                <w:szCs w:val="14"/>
              </w:rPr>
            </w:pPr>
            <w:r w:rsidRPr="000A464E">
              <w:rPr>
                <w:sz w:val="14"/>
                <w:szCs w:val="14"/>
              </w:rPr>
              <w:t>13.30- -15.15</w:t>
            </w:r>
          </w:p>
        </w:tc>
        <w:tc>
          <w:tcPr>
            <w:tcW w:w="1742" w:type="dxa"/>
            <w:vMerge w:val="restart"/>
            <w:vAlign w:val="center"/>
          </w:tcPr>
          <w:p w14:paraId="0AA2C992" w14:textId="04194353" w:rsidR="007A6044" w:rsidRPr="009A3DFF" w:rsidRDefault="007A6044" w:rsidP="007A6044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 xml:space="preserve">Grup </w:t>
            </w:r>
            <w:r>
              <w:rPr>
                <w:sz w:val="14"/>
                <w:szCs w:val="14"/>
              </w:rPr>
              <w:t>3B</w:t>
            </w:r>
          </w:p>
          <w:p w14:paraId="37873759" w14:textId="77777777" w:rsidR="007A6044" w:rsidRPr="009A3DFF" w:rsidRDefault="007A6044" w:rsidP="007A6044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 w:val="restart"/>
            <w:vAlign w:val="center"/>
          </w:tcPr>
          <w:p w14:paraId="221B9EFD" w14:textId="09FEC194" w:rsidR="007A6044" w:rsidRPr="009A3DFF" w:rsidRDefault="007A6044" w:rsidP="007A6044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 xml:space="preserve">Grup </w:t>
            </w:r>
            <w:r>
              <w:rPr>
                <w:sz w:val="14"/>
                <w:szCs w:val="14"/>
              </w:rPr>
              <w:t>4A</w:t>
            </w:r>
          </w:p>
          <w:p w14:paraId="4B51161B" w14:textId="77777777" w:rsidR="007A6044" w:rsidRPr="009A3DFF" w:rsidRDefault="007A6044" w:rsidP="007A6044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 w:val="restart"/>
            <w:vAlign w:val="center"/>
          </w:tcPr>
          <w:p w14:paraId="0D66BB89" w14:textId="0FBEACCE" w:rsidR="007A6044" w:rsidRPr="009A3DFF" w:rsidRDefault="007A6044" w:rsidP="007A6044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 xml:space="preserve">Grup </w:t>
            </w:r>
            <w:r>
              <w:rPr>
                <w:sz w:val="14"/>
                <w:szCs w:val="14"/>
              </w:rPr>
              <w:t>4B</w:t>
            </w:r>
          </w:p>
          <w:p w14:paraId="5D1ADE5F" w14:textId="18AF0530" w:rsidR="007A6044" w:rsidRPr="009A3DFF" w:rsidRDefault="007A6044" w:rsidP="007A6044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 w:val="restart"/>
            <w:vAlign w:val="center"/>
          </w:tcPr>
          <w:p w14:paraId="393539FB" w14:textId="661EF22F" w:rsidR="007A6044" w:rsidRPr="009A3DFF" w:rsidRDefault="007A6044" w:rsidP="007A6044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 xml:space="preserve">Grup </w:t>
            </w:r>
            <w:r>
              <w:rPr>
                <w:sz w:val="14"/>
                <w:szCs w:val="14"/>
              </w:rPr>
              <w:t>3A</w:t>
            </w:r>
          </w:p>
          <w:p w14:paraId="0C3C19F0" w14:textId="77777777" w:rsidR="007A6044" w:rsidRPr="009A3DFF" w:rsidRDefault="007A6044" w:rsidP="007A6044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</w:tcPr>
          <w:p w14:paraId="78BBBBC4" w14:textId="77777777" w:rsidR="007A6044" w:rsidRPr="009A3DFF" w:rsidRDefault="007A6044" w:rsidP="007A6044">
            <w:pPr>
              <w:rPr>
                <w:i/>
                <w:iCs/>
                <w:sz w:val="14"/>
                <w:szCs w:val="14"/>
              </w:rPr>
            </w:pPr>
          </w:p>
        </w:tc>
      </w:tr>
      <w:tr w:rsidR="00FB0B72" w:rsidRPr="009A3DFF" w14:paraId="10C6A4D7" w14:textId="77777777" w:rsidTr="004C02A1">
        <w:trPr>
          <w:trHeight w:val="181"/>
        </w:trPr>
        <w:tc>
          <w:tcPr>
            <w:tcW w:w="1742" w:type="dxa"/>
            <w:tcBorders>
              <w:bottom w:val="single" w:sz="4" w:space="0" w:color="auto"/>
            </w:tcBorders>
          </w:tcPr>
          <w:p w14:paraId="29470930" w14:textId="77777777" w:rsidR="00FB0B72" w:rsidRPr="000A464E" w:rsidRDefault="00FB0B72" w:rsidP="0024789E">
            <w:pPr>
              <w:rPr>
                <w:iCs/>
                <w:sz w:val="14"/>
                <w:szCs w:val="14"/>
              </w:rPr>
            </w:pPr>
            <w:r w:rsidRPr="000A464E">
              <w:rPr>
                <w:sz w:val="14"/>
                <w:szCs w:val="14"/>
              </w:rPr>
              <w:t xml:space="preserve">15.30-   -17.15 </w:t>
            </w:r>
          </w:p>
        </w:tc>
        <w:tc>
          <w:tcPr>
            <w:tcW w:w="1742" w:type="dxa"/>
            <w:vMerge/>
            <w:tcBorders>
              <w:bottom w:val="single" w:sz="4" w:space="0" w:color="auto"/>
            </w:tcBorders>
          </w:tcPr>
          <w:p w14:paraId="25383F1F" w14:textId="2B45166D" w:rsidR="00FB0B72" w:rsidRPr="009A3DFF" w:rsidRDefault="00FB0B72" w:rsidP="0024789E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tcBorders>
              <w:bottom w:val="single" w:sz="4" w:space="0" w:color="auto"/>
            </w:tcBorders>
          </w:tcPr>
          <w:p w14:paraId="454C46A8" w14:textId="77777777" w:rsidR="00FB0B72" w:rsidRPr="009A3DFF" w:rsidRDefault="00FB0B72" w:rsidP="0024789E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tcBorders>
              <w:bottom w:val="single" w:sz="4" w:space="0" w:color="auto"/>
            </w:tcBorders>
          </w:tcPr>
          <w:p w14:paraId="1219C22A" w14:textId="77777777" w:rsidR="00FB0B72" w:rsidRPr="009A3DFF" w:rsidRDefault="00FB0B72" w:rsidP="0024789E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tcBorders>
              <w:bottom w:val="single" w:sz="4" w:space="0" w:color="auto"/>
            </w:tcBorders>
          </w:tcPr>
          <w:p w14:paraId="3EDFABCF" w14:textId="77777777" w:rsidR="00FB0B72" w:rsidRPr="009A3DFF" w:rsidRDefault="00FB0B72" w:rsidP="0024789E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tcBorders>
              <w:bottom w:val="single" w:sz="4" w:space="0" w:color="auto"/>
            </w:tcBorders>
          </w:tcPr>
          <w:p w14:paraId="25CEFCD8" w14:textId="77777777" w:rsidR="00FB0B72" w:rsidRPr="009A3DFF" w:rsidRDefault="00FB0B72" w:rsidP="0024789E">
            <w:pPr>
              <w:rPr>
                <w:i/>
                <w:iCs/>
                <w:sz w:val="14"/>
                <w:szCs w:val="14"/>
              </w:rPr>
            </w:pPr>
          </w:p>
        </w:tc>
      </w:tr>
    </w:tbl>
    <w:p w14:paraId="08BCDF06" w14:textId="77777777" w:rsidR="00E03268" w:rsidRDefault="00E03268" w:rsidP="00F6460B">
      <w:pPr>
        <w:spacing w:after="0"/>
        <w:ind w:firstLine="708"/>
        <w:jc w:val="both"/>
        <w:rPr>
          <w:i/>
          <w:iCs/>
          <w:sz w:val="20"/>
          <w:szCs w:val="20"/>
        </w:rPr>
      </w:pPr>
    </w:p>
    <w:p w14:paraId="50C49F94" w14:textId="77777777" w:rsidR="00E03268" w:rsidRDefault="00E03268" w:rsidP="00F6460B">
      <w:pPr>
        <w:spacing w:after="0"/>
        <w:ind w:firstLine="708"/>
        <w:jc w:val="both"/>
        <w:rPr>
          <w:i/>
          <w:iCs/>
          <w:sz w:val="20"/>
          <w:szCs w:val="20"/>
        </w:rPr>
      </w:pPr>
    </w:p>
    <w:p w14:paraId="222AC5A9" w14:textId="77777777" w:rsidR="00235555" w:rsidRDefault="00235555" w:rsidP="009E2C18">
      <w:pPr>
        <w:spacing w:after="0"/>
        <w:jc w:val="both"/>
        <w:rPr>
          <w:i/>
          <w:iCs/>
          <w:sz w:val="20"/>
          <w:szCs w:val="20"/>
        </w:rPr>
      </w:pPr>
    </w:p>
    <w:p w14:paraId="5DEDB684" w14:textId="77777777" w:rsidR="007D0063" w:rsidRDefault="007D0063" w:rsidP="009E2C18">
      <w:pPr>
        <w:spacing w:after="0"/>
        <w:jc w:val="both"/>
        <w:rPr>
          <w:i/>
          <w:iCs/>
          <w:sz w:val="20"/>
          <w:szCs w:val="20"/>
        </w:rPr>
      </w:pPr>
    </w:p>
    <w:p w14:paraId="037FC2CB" w14:textId="77777777" w:rsidR="007D0063" w:rsidRDefault="007D0063" w:rsidP="009E2C18">
      <w:pPr>
        <w:spacing w:after="0"/>
        <w:jc w:val="both"/>
        <w:rPr>
          <w:i/>
          <w:iCs/>
          <w:sz w:val="20"/>
          <w:szCs w:val="20"/>
        </w:rPr>
      </w:pPr>
    </w:p>
    <w:p w14:paraId="57609B3E" w14:textId="77777777" w:rsidR="007D0063" w:rsidRDefault="007D0063" w:rsidP="009E2C18">
      <w:pPr>
        <w:spacing w:after="0"/>
        <w:jc w:val="both"/>
        <w:rPr>
          <w:i/>
          <w:iCs/>
          <w:sz w:val="20"/>
          <w:szCs w:val="20"/>
        </w:rPr>
      </w:pPr>
    </w:p>
    <w:p w14:paraId="30308DE3" w14:textId="77777777" w:rsidR="007D0063" w:rsidRDefault="007D0063" w:rsidP="009E2C18">
      <w:pPr>
        <w:spacing w:after="0"/>
        <w:jc w:val="both"/>
        <w:rPr>
          <w:i/>
          <w:iCs/>
          <w:sz w:val="20"/>
          <w:szCs w:val="20"/>
        </w:rPr>
      </w:pPr>
    </w:p>
    <w:p w14:paraId="51C01AAD" w14:textId="77777777" w:rsidR="007D0063" w:rsidRDefault="007D0063" w:rsidP="009E2C18">
      <w:pPr>
        <w:spacing w:after="0"/>
        <w:jc w:val="both"/>
        <w:rPr>
          <w:i/>
          <w:iCs/>
          <w:sz w:val="20"/>
          <w:szCs w:val="20"/>
        </w:rPr>
      </w:pPr>
    </w:p>
    <w:p w14:paraId="51CC3730" w14:textId="77777777" w:rsidR="007D0063" w:rsidRDefault="007D0063" w:rsidP="009E2C18">
      <w:pPr>
        <w:spacing w:after="0"/>
        <w:jc w:val="both"/>
        <w:rPr>
          <w:i/>
          <w:iCs/>
          <w:sz w:val="20"/>
          <w:szCs w:val="20"/>
        </w:rPr>
      </w:pPr>
    </w:p>
    <w:p w14:paraId="226E0C33" w14:textId="77777777" w:rsidR="007D0063" w:rsidRDefault="007D0063" w:rsidP="009E2C18">
      <w:pPr>
        <w:spacing w:after="0"/>
        <w:jc w:val="both"/>
        <w:rPr>
          <w:i/>
          <w:iCs/>
          <w:sz w:val="20"/>
          <w:szCs w:val="20"/>
        </w:rPr>
      </w:pPr>
    </w:p>
    <w:p w14:paraId="72D6B93F" w14:textId="77777777" w:rsidR="007D0063" w:rsidRDefault="007D0063" w:rsidP="009E2C18">
      <w:pPr>
        <w:spacing w:after="0"/>
        <w:jc w:val="both"/>
        <w:rPr>
          <w:i/>
          <w:iCs/>
          <w:sz w:val="20"/>
          <w:szCs w:val="20"/>
        </w:rPr>
      </w:pPr>
    </w:p>
    <w:p w14:paraId="328D92FC" w14:textId="77777777" w:rsidR="007D0063" w:rsidRDefault="007D0063" w:rsidP="009E2C18">
      <w:pPr>
        <w:spacing w:after="0"/>
        <w:jc w:val="both"/>
        <w:rPr>
          <w:i/>
          <w:iCs/>
          <w:sz w:val="20"/>
          <w:szCs w:val="20"/>
        </w:rPr>
      </w:pPr>
    </w:p>
    <w:p w14:paraId="7C4C9301" w14:textId="77777777" w:rsidR="007D0063" w:rsidRDefault="007D0063" w:rsidP="009E2C18">
      <w:pPr>
        <w:spacing w:after="0"/>
        <w:jc w:val="both"/>
        <w:rPr>
          <w:i/>
          <w:iCs/>
          <w:sz w:val="20"/>
          <w:szCs w:val="20"/>
        </w:rPr>
      </w:pPr>
    </w:p>
    <w:p w14:paraId="20B075D1" w14:textId="77777777" w:rsidR="007D0063" w:rsidRDefault="007D0063" w:rsidP="009E2C18">
      <w:pPr>
        <w:spacing w:after="0"/>
        <w:jc w:val="both"/>
        <w:rPr>
          <w:i/>
          <w:iCs/>
          <w:sz w:val="20"/>
          <w:szCs w:val="20"/>
        </w:rPr>
      </w:pPr>
    </w:p>
    <w:p w14:paraId="2CA48E7F" w14:textId="77777777" w:rsidR="007D0063" w:rsidRDefault="007D0063" w:rsidP="009E2C18">
      <w:pPr>
        <w:spacing w:after="0"/>
        <w:jc w:val="both"/>
        <w:rPr>
          <w:i/>
          <w:iCs/>
          <w:sz w:val="20"/>
          <w:szCs w:val="20"/>
        </w:rPr>
      </w:pPr>
    </w:p>
    <w:p w14:paraId="3FFB611F" w14:textId="77777777" w:rsidR="007D0063" w:rsidRDefault="007D0063" w:rsidP="009E2C18">
      <w:pPr>
        <w:spacing w:after="0"/>
        <w:jc w:val="both"/>
        <w:rPr>
          <w:i/>
          <w:iCs/>
          <w:sz w:val="20"/>
          <w:szCs w:val="20"/>
        </w:rPr>
      </w:pPr>
    </w:p>
    <w:p w14:paraId="29C9CAF0" w14:textId="77777777" w:rsidR="007D0063" w:rsidRDefault="007D0063" w:rsidP="009E2C18">
      <w:pPr>
        <w:spacing w:after="0"/>
        <w:jc w:val="both"/>
        <w:rPr>
          <w:i/>
          <w:iCs/>
          <w:sz w:val="20"/>
          <w:szCs w:val="20"/>
        </w:rPr>
      </w:pPr>
    </w:p>
    <w:p w14:paraId="3D7B2983" w14:textId="77777777" w:rsidR="007D0063" w:rsidRDefault="007D0063" w:rsidP="009E2C18">
      <w:pPr>
        <w:spacing w:after="0"/>
        <w:jc w:val="both"/>
        <w:rPr>
          <w:i/>
          <w:iCs/>
          <w:sz w:val="20"/>
          <w:szCs w:val="20"/>
        </w:rPr>
      </w:pPr>
    </w:p>
    <w:p w14:paraId="38F455A4" w14:textId="77777777" w:rsidR="007D0063" w:rsidRDefault="007D0063" w:rsidP="009E2C18">
      <w:pPr>
        <w:spacing w:after="0"/>
        <w:jc w:val="both"/>
        <w:rPr>
          <w:i/>
          <w:iCs/>
          <w:sz w:val="20"/>
          <w:szCs w:val="20"/>
        </w:rPr>
      </w:pPr>
    </w:p>
    <w:p w14:paraId="10864042" w14:textId="77777777" w:rsidR="007D0063" w:rsidRDefault="007D0063" w:rsidP="009E2C18">
      <w:pPr>
        <w:spacing w:after="0"/>
        <w:jc w:val="both"/>
        <w:rPr>
          <w:i/>
          <w:iCs/>
          <w:sz w:val="20"/>
          <w:szCs w:val="20"/>
        </w:rPr>
      </w:pPr>
    </w:p>
    <w:p w14:paraId="095BE8FD" w14:textId="77777777" w:rsidR="007D0063" w:rsidRDefault="007D0063" w:rsidP="009E2C18">
      <w:pPr>
        <w:spacing w:after="0"/>
        <w:jc w:val="both"/>
        <w:rPr>
          <w:i/>
          <w:iCs/>
          <w:sz w:val="20"/>
          <w:szCs w:val="20"/>
        </w:rPr>
      </w:pPr>
    </w:p>
    <w:p w14:paraId="2605F08D" w14:textId="77777777" w:rsidR="007D0063" w:rsidRDefault="007D0063" w:rsidP="009E2C18">
      <w:pPr>
        <w:spacing w:after="0"/>
        <w:jc w:val="both"/>
        <w:rPr>
          <w:i/>
          <w:iCs/>
          <w:sz w:val="20"/>
          <w:szCs w:val="20"/>
        </w:rPr>
      </w:pPr>
    </w:p>
    <w:p w14:paraId="4CEA255E" w14:textId="77777777" w:rsidR="007D0063" w:rsidRDefault="007D0063" w:rsidP="009E2C18">
      <w:pPr>
        <w:spacing w:after="0"/>
        <w:jc w:val="both"/>
        <w:rPr>
          <w:i/>
          <w:iCs/>
          <w:sz w:val="20"/>
          <w:szCs w:val="20"/>
        </w:rPr>
      </w:pPr>
    </w:p>
    <w:p w14:paraId="4DA86050" w14:textId="77777777" w:rsidR="007D0063" w:rsidRDefault="007D0063" w:rsidP="009E2C18">
      <w:pPr>
        <w:spacing w:after="0"/>
        <w:jc w:val="both"/>
        <w:rPr>
          <w:i/>
          <w:iCs/>
          <w:sz w:val="20"/>
          <w:szCs w:val="20"/>
        </w:rPr>
      </w:pPr>
    </w:p>
    <w:p w14:paraId="4F83BCBF" w14:textId="77777777" w:rsidR="007D0063" w:rsidRDefault="007D0063" w:rsidP="009E2C18">
      <w:pPr>
        <w:spacing w:after="0"/>
        <w:jc w:val="both"/>
        <w:rPr>
          <w:i/>
          <w:iCs/>
          <w:sz w:val="20"/>
          <w:szCs w:val="20"/>
        </w:rPr>
      </w:pPr>
    </w:p>
    <w:p w14:paraId="0BECC382" w14:textId="77777777" w:rsidR="007D0063" w:rsidRDefault="007D0063" w:rsidP="009E2C18">
      <w:pPr>
        <w:spacing w:after="0"/>
        <w:jc w:val="both"/>
        <w:rPr>
          <w:i/>
          <w:iCs/>
          <w:sz w:val="20"/>
          <w:szCs w:val="20"/>
        </w:rPr>
      </w:pPr>
    </w:p>
    <w:p w14:paraId="1514F6B8" w14:textId="77777777" w:rsidR="007D0063" w:rsidRDefault="007D0063" w:rsidP="009E2C18">
      <w:pPr>
        <w:spacing w:after="0"/>
        <w:jc w:val="both"/>
        <w:rPr>
          <w:i/>
          <w:iCs/>
          <w:sz w:val="20"/>
          <w:szCs w:val="20"/>
        </w:rPr>
      </w:pPr>
    </w:p>
    <w:p w14:paraId="6049B5ED" w14:textId="77777777" w:rsidR="007D0063" w:rsidRDefault="007D0063" w:rsidP="009E2C18">
      <w:pPr>
        <w:spacing w:after="0"/>
        <w:jc w:val="both"/>
        <w:rPr>
          <w:i/>
          <w:iCs/>
          <w:sz w:val="20"/>
          <w:szCs w:val="20"/>
        </w:rPr>
      </w:pPr>
    </w:p>
    <w:p w14:paraId="06D53113" w14:textId="77777777" w:rsidR="007D0063" w:rsidRDefault="007D0063" w:rsidP="009E2C18">
      <w:pPr>
        <w:spacing w:after="0"/>
        <w:jc w:val="both"/>
        <w:rPr>
          <w:i/>
          <w:iCs/>
          <w:sz w:val="20"/>
          <w:szCs w:val="20"/>
        </w:rPr>
      </w:pPr>
    </w:p>
    <w:p w14:paraId="3BC84F90" w14:textId="77777777" w:rsidR="007D0063" w:rsidRDefault="007D0063" w:rsidP="009E2C18">
      <w:pPr>
        <w:spacing w:after="0"/>
        <w:jc w:val="both"/>
        <w:rPr>
          <w:i/>
          <w:iCs/>
          <w:sz w:val="20"/>
          <w:szCs w:val="20"/>
        </w:rPr>
      </w:pPr>
    </w:p>
    <w:p w14:paraId="0EA120DB" w14:textId="77777777" w:rsidR="00BD262B" w:rsidRDefault="00BD262B" w:rsidP="00C11A0B">
      <w:pPr>
        <w:spacing w:after="0"/>
        <w:rPr>
          <w:b/>
          <w:bCs/>
          <w:sz w:val="32"/>
          <w:szCs w:val="32"/>
        </w:rPr>
      </w:pPr>
      <w:r w:rsidRPr="0019589D">
        <w:rPr>
          <w:b/>
          <w:bCs/>
          <w:sz w:val="32"/>
          <w:szCs w:val="32"/>
        </w:rPr>
        <w:t>Kurul 3</w:t>
      </w:r>
    </w:p>
    <w:p w14:paraId="5676275B" w14:textId="77777777" w:rsidR="00433BDC" w:rsidRPr="0019589D" w:rsidRDefault="00433BDC" w:rsidP="00C11A0B">
      <w:pPr>
        <w:spacing w:after="0"/>
        <w:rPr>
          <w:b/>
          <w:bCs/>
          <w:sz w:val="32"/>
          <w:szCs w:val="32"/>
        </w:rPr>
      </w:pPr>
    </w:p>
    <w:p w14:paraId="0DD0B7F0" w14:textId="77777777" w:rsidR="00061332" w:rsidRDefault="00BD262B" w:rsidP="00C11A0B">
      <w:pPr>
        <w:spacing w:after="0"/>
        <w:rPr>
          <w:i/>
          <w:iCs/>
          <w:sz w:val="18"/>
          <w:szCs w:val="18"/>
        </w:rPr>
      </w:pPr>
      <w:r w:rsidRPr="007A5D84">
        <w:rPr>
          <w:i/>
          <w:iCs/>
          <w:sz w:val="18"/>
          <w:szCs w:val="18"/>
        </w:rPr>
        <w:t xml:space="preserve">Beceri 1: </w:t>
      </w:r>
      <w:r w:rsidR="00886EAE" w:rsidRPr="007A5D84">
        <w:rPr>
          <w:i/>
          <w:iCs/>
          <w:sz w:val="18"/>
          <w:szCs w:val="18"/>
        </w:rPr>
        <w:t xml:space="preserve">Erişkin </w:t>
      </w:r>
      <w:r w:rsidR="002158DB">
        <w:rPr>
          <w:i/>
          <w:iCs/>
          <w:sz w:val="18"/>
          <w:szCs w:val="18"/>
        </w:rPr>
        <w:t xml:space="preserve">Batın Muayenesi </w:t>
      </w:r>
    </w:p>
    <w:p w14:paraId="1B2D188E" w14:textId="77777777" w:rsidR="00BD262B" w:rsidRPr="007A5D84" w:rsidRDefault="00061332" w:rsidP="00C11A0B">
      <w:pPr>
        <w:spacing w:after="0"/>
        <w:rPr>
          <w:i/>
          <w:iCs/>
          <w:sz w:val="18"/>
          <w:szCs w:val="18"/>
        </w:rPr>
      </w:pPr>
      <w:r>
        <w:rPr>
          <w:i/>
          <w:iCs/>
          <w:sz w:val="18"/>
          <w:szCs w:val="18"/>
        </w:rPr>
        <w:t>Beceri 2</w:t>
      </w:r>
      <w:r w:rsidRPr="007A5D84">
        <w:rPr>
          <w:i/>
          <w:iCs/>
          <w:sz w:val="18"/>
          <w:szCs w:val="18"/>
        </w:rPr>
        <w:t xml:space="preserve">: </w:t>
      </w:r>
      <w:r>
        <w:rPr>
          <w:i/>
          <w:iCs/>
          <w:sz w:val="18"/>
          <w:szCs w:val="18"/>
        </w:rPr>
        <w:t xml:space="preserve"> </w:t>
      </w:r>
      <w:proofErr w:type="spellStart"/>
      <w:r>
        <w:rPr>
          <w:i/>
          <w:iCs/>
          <w:sz w:val="18"/>
          <w:szCs w:val="18"/>
        </w:rPr>
        <w:t>Nazogastrik</w:t>
      </w:r>
      <w:proofErr w:type="spellEnd"/>
      <w:r>
        <w:rPr>
          <w:i/>
          <w:iCs/>
          <w:sz w:val="18"/>
          <w:szCs w:val="18"/>
        </w:rPr>
        <w:t xml:space="preserve"> Sonda T</w:t>
      </w:r>
      <w:r w:rsidR="00BD262B" w:rsidRPr="007A5D84">
        <w:rPr>
          <w:i/>
          <w:iCs/>
          <w:sz w:val="18"/>
          <w:szCs w:val="18"/>
        </w:rPr>
        <w:t>akılması</w:t>
      </w:r>
    </w:p>
    <w:p w14:paraId="2C13B310" w14:textId="77777777" w:rsidR="00BD262B" w:rsidRDefault="00061332" w:rsidP="00C11A0B">
      <w:pPr>
        <w:spacing w:after="0"/>
        <w:rPr>
          <w:i/>
          <w:iCs/>
          <w:sz w:val="18"/>
          <w:szCs w:val="18"/>
        </w:rPr>
      </w:pPr>
      <w:r>
        <w:rPr>
          <w:i/>
          <w:iCs/>
          <w:sz w:val="18"/>
          <w:szCs w:val="18"/>
        </w:rPr>
        <w:t>Beceri 3</w:t>
      </w:r>
      <w:r w:rsidR="00BD262B" w:rsidRPr="007A5D84">
        <w:rPr>
          <w:i/>
          <w:iCs/>
          <w:sz w:val="18"/>
          <w:szCs w:val="18"/>
        </w:rPr>
        <w:t>: T</w:t>
      </w:r>
      <w:r w:rsidR="00886EAE" w:rsidRPr="007A5D84">
        <w:rPr>
          <w:i/>
          <w:iCs/>
          <w:sz w:val="18"/>
          <w:szCs w:val="18"/>
        </w:rPr>
        <w:t xml:space="preserve">ansiyon </w:t>
      </w:r>
      <w:r w:rsidR="00BD262B" w:rsidRPr="007A5D84">
        <w:rPr>
          <w:i/>
          <w:iCs/>
          <w:sz w:val="18"/>
          <w:szCs w:val="18"/>
        </w:rPr>
        <w:t>Ölçme Becerisi</w:t>
      </w:r>
    </w:p>
    <w:p w14:paraId="0AC93E7D" w14:textId="77777777" w:rsidR="00061332" w:rsidRDefault="002158DB" w:rsidP="002158DB">
      <w:pPr>
        <w:pStyle w:val="TableParagraph"/>
        <w:spacing w:line="251" w:lineRule="exact"/>
        <w:ind w:left="0"/>
      </w:pPr>
      <w:r>
        <w:rPr>
          <w:i/>
          <w:iCs/>
          <w:sz w:val="18"/>
          <w:szCs w:val="18"/>
        </w:rPr>
        <w:t>Beceri 4</w:t>
      </w:r>
      <w:r w:rsidR="00061332">
        <w:rPr>
          <w:color w:val="221F1F"/>
        </w:rPr>
        <w:t xml:space="preserve">. </w:t>
      </w:r>
      <w:proofErr w:type="spellStart"/>
      <w:r w:rsidR="00061332" w:rsidRPr="002158DB">
        <w:rPr>
          <w:i/>
          <w:color w:val="000000" w:themeColor="text1"/>
          <w:sz w:val="20"/>
          <w:szCs w:val="20"/>
        </w:rPr>
        <w:t>Kapiller</w:t>
      </w:r>
      <w:proofErr w:type="spellEnd"/>
      <w:r w:rsidR="00061332" w:rsidRPr="002158DB">
        <w:rPr>
          <w:i/>
          <w:color w:val="000000" w:themeColor="text1"/>
          <w:sz w:val="20"/>
          <w:szCs w:val="20"/>
        </w:rPr>
        <w:t xml:space="preserve"> kan örneği alabilme</w:t>
      </w:r>
    </w:p>
    <w:p w14:paraId="656EF46F" w14:textId="77777777" w:rsidR="00061332" w:rsidRPr="007A5D84" w:rsidRDefault="00061332" w:rsidP="00C11A0B">
      <w:pPr>
        <w:spacing w:after="0"/>
        <w:rPr>
          <w:i/>
          <w:iCs/>
          <w:sz w:val="18"/>
          <w:szCs w:val="18"/>
        </w:rPr>
      </w:pPr>
    </w:p>
    <w:p w14:paraId="6CA43AE9" w14:textId="77777777" w:rsidR="00886EAE" w:rsidRDefault="00886EAE" w:rsidP="00C11A0B">
      <w:pPr>
        <w:spacing w:after="0"/>
        <w:rPr>
          <w:i/>
          <w:iCs/>
          <w:sz w:val="20"/>
          <w:szCs w:val="20"/>
        </w:rPr>
      </w:pPr>
    </w:p>
    <w:tbl>
      <w:tblPr>
        <w:tblStyle w:val="TabloKlavuzuAk"/>
        <w:tblW w:w="10188" w:type="dxa"/>
        <w:tblInd w:w="-5" w:type="dxa"/>
        <w:tblLook w:val="04A0" w:firstRow="1" w:lastRow="0" w:firstColumn="1" w:lastColumn="0" w:noHBand="0" w:noVBand="1"/>
      </w:tblPr>
      <w:tblGrid>
        <w:gridCol w:w="2022"/>
        <w:gridCol w:w="1288"/>
        <w:gridCol w:w="3039"/>
        <w:gridCol w:w="1817"/>
        <w:gridCol w:w="2022"/>
      </w:tblGrid>
      <w:tr w:rsidR="00886EAE" w:rsidRPr="00637FBA" w14:paraId="3E07E7CD" w14:textId="77777777" w:rsidTr="00637FBA">
        <w:trPr>
          <w:trHeight w:val="500"/>
        </w:trPr>
        <w:tc>
          <w:tcPr>
            <w:tcW w:w="2022" w:type="dxa"/>
            <w:shd w:val="clear" w:color="auto" w:fill="BDD6EE" w:themeFill="accent1" w:themeFillTint="66"/>
          </w:tcPr>
          <w:p w14:paraId="7374EEC2" w14:textId="77777777" w:rsidR="00886EAE" w:rsidRPr="00F105FE" w:rsidRDefault="005704C0" w:rsidP="00AD332F">
            <w:pPr>
              <w:jc w:val="both"/>
              <w:rPr>
                <w:b/>
                <w:bCs/>
                <w:i/>
                <w:iCs/>
                <w:sz w:val="12"/>
                <w:szCs w:val="12"/>
              </w:rPr>
            </w:pPr>
            <w:bookmarkStart w:id="15" w:name="_Hlk81169731"/>
            <w:r w:rsidRPr="00F105FE">
              <w:rPr>
                <w:b/>
                <w:bCs/>
                <w:i/>
                <w:iCs/>
                <w:sz w:val="20"/>
                <w:szCs w:val="20"/>
              </w:rPr>
              <w:t xml:space="preserve">Beceri uygulamaları </w:t>
            </w:r>
          </w:p>
        </w:tc>
        <w:tc>
          <w:tcPr>
            <w:tcW w:w="1288" w:type="dxa"/>
            <w:shd w:val="clear" w:color="auto" w:fill="BDD6EE" w:themeFill="accent1" w:themeFillTint="66"/>
          </w:tcPr>
          <w:p w14:paraId="67F87AE4" w14:textId="77777777" w:rsidR="00886EAE" w:rsidRPr="00637FBA" w:rsidRDefault="00886EA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sayı</w:t>
            </w:r>
          </w:p>
        </w:tc>
        <w:tc>
          <w:tcPr>
            <w:tcW w:w="3039" w:type="dxa"/>
            <w:shd w:val="clear" w:color="auto" w:fill="BDD6EE" w:themeFill="accent1" w:themeFillTint="66"/>
          </w:tcPr>
          <w:p w14:paraId="428F64C1" w14:textId="77777777" w:rsidR="00886EAE" w:rsidRPr="00637FBA" w:rsidRDefault="00886EAE" w:rsidP="00AD332F">
            <w:pPr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 xml:space="preserve"> 40 kişilik gruplara ayrıldı</w:t>
            </w:r>
          </w:p>
          <w:p w14:paraId="1219177C" w14:textId="77777777" w:rsidR="009956E0" w:rsidRPr="00637FBA" w:rsidRDefault="009956E0" w:rsidP="00AD332F">
            <w:pPr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6 ana grup oluşturuldu</w:t>
            </w:r>
          </w:p>
          <w:p w14:paraId="67A69B94" w14:textId="77777777" w:rsidR="00886EAE" w:rsidRPr="00637FBA" w:rsidRDefault="00886EAE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817" w:type="dxa"/>
            <w:shd w:val="clear" w:color="auto" w:fill="BDD6EE" w:themeFill="accent1" w:themeFillTint="66"/>
          </w:tcPr>
          <w:p w14:paraId="7DAB6B0E" w14:textId="77777777" w:rsidR="00886EAE" w:rsidRPr="00637FBA" w:rsidRDefault="00886EA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 xml:space="preserve">Alt grup </w:t>
            </w:r>
          </w:p>
        </w:tc>
        <w:tc>
          <w:tcPr>
            <w:tcW w:w="2022" w:type="dxa"/>
            <w:shd w:val="clear" w:color="auto" w:fill="BDD6EE" w:themeFill="accent1" w:themeFillTint="66"/>
          </w:tcPr>
          <w:p w14:paraId="343706AD" w14:textId="77777777" w:rsidR="00886EAE" w:rsidRPr="00637FBA" w:rsidRDefault="00886EAE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886EAE" w:rsidRPr="00637FBA" w14:paraId="49A0AC4E" w14:textId="77777777" w:rsidTr="00AD332F">
        <w:trPr>
          <w:trHeight w:val="260"/>
        </w:trPr>
        <w:tc>
          <w:tcPr>
            <w:tcW w:w="2022" w:type="dxa"/>
          </w:tcPr>
          <w:p w14:paraId="50546BDA" w14:textId="77777777" w:rsidR="00886EAE" w:rsidRPr="00637FBA" w:rsidRDefault="00886EAE" w:rsidP="00AD332F">
            <w:pPr>
              <w:jc w:val="both"/>
              <w:rPr>
                <w:sz w:val="12"/>
                <w:szCs w:val="12"/>
              </w:rPr>
            </w:pPr>
            <w:bookmarkStart w:id="16" w:name="_Hlk81154729"/>
            <w:r w:rsidRPr="00637FBA">
              <w:rPr>
                <w:sz w:val="12"/>
                <w:szCs w:val="12"/>
              </w:rPr>
              <w:t>Türkçe dönem III öğrenci</w:t>
            </w:r>
          </w:p>
        </w:tc>
        <w:tc>
          <w:tcPr>
            <w:tcW w:w="1288" w:type="dxa"/>
          </w:tcPr>
          <w:p w14:paraId="51BA75DE" w14:textId="77777777" w:rsidR="00886EAE" w:rsidRPr="00637FBA" w:rsidRDefault="00886EA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185-190</w:t>
            </w:r>
          </w:p>
        </w:tc>
        <w:tc>
          <w:tcPr>
            <w:tcW w:w="3039" w:type="dxa"/>
            <w:vMerge w:val="restart"/>
          </w:tcPr>
          <w:p w14:paraId="7948A029" w14:textId="77777777" w:rsidR="00886EAE" w:rsidRPr="00637FBA" w:rsidRDefault="00D3035C" w:rsidP="00AD332F">
            <w:pPr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rup 1 (İngilizce)</w:t>
            </w:r>
          </w:p>
          <w:p w14:paraId="72352EEA" w14:textId="77777777" w:rsidR="00886EAE" w:rsidRPr="00637FBA" w:rsidRDefault="00886EAE" w:rsidP="00AD332F">
            <w:pPr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2</w:t>
            </w:r>
          </w:p>
          <w:p w14:paraId="7D55C81B" w14:textId="77777777" w:rsidR="00886EAE" w:rsidRPr="00637FBA" w:rsidRDefault="00886EAE" w:rsidP="00AD332F">
            <w:pPr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 xml:space="preserve">Grup 3  </w:t>
            </w:r>
          </w:p>
          <w:p w14:paraId="5EEAB2CF" w14:textId="77777777" w:rsidR="00886EAE" w:rsidRPr="00637FBA" w:rsidRDefault="00886EAE" w:rsidP="00AD332F">
            <w:pPr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4</w:t>
            </w:r>
          </w:p>
          <w:p w14:paraId="6CDAAAE7" w14:textId="77777777" w:rsidR="00886EAE" w:rsidRPr="00637FBA" w:rsidRDefault="00886EAE" w:rsidP="00AD332F">
            <w:pPr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5</w:t>
            </w:r>
          </w:p>
          <w:p w14:paraId="1BDB5BDA" w14:textId="77777777" w:rsidR="00886EAE" w:rsidRPr="00637FBA" w:rsidRDefault="00886EAE" w:rsidP="00AD332F">
            <w:pPr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6</w:t>
            </w:r>
          </w:p>
          <w:p w14:paraId="495F7E74" w14:textId="77777777" w:rsidR="00886EAE" w:rsidRPr="00637FBA" w:rsidRDefault="00886EA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 xml:space="preserve"> </w:t>
            </w:r>
          </w:p>
        </w:tc>
        <w:tc>
          <w:tcPr>
            <w:tcW w:w="1817" w:type="dxa"/>
            <w:vMerge w:val="restart"/>
          </w:tcPr>
          <w:p w14:paraId="6F83142F" w14:textId="77777777" w:rsidR="00886EAE" w:rsidRPr="00637FBA" w:rsidRDefault="00886EA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1a,1b,1c,1d</w:t>
            </w:r>
          </w:p>
          <w:p w14:paraId="12AA4C6F" w14:textId="77777777" w:rsidR="00886EAE" w:rsidRPr="00637FBA" w:rsidRDefault="00886EA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2a,2b,2c,2d</w:t>
            </w:r>
          </w:p>
          <w:p w14:paraId="2A42ED75" w14:textId="77777777" w:rsidR="00886EAE" w:rsidRPr="00637FBA" w:rsidRDefault="00886EA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3a,3b,3c,3,d</w:t>
            </w:r>
          </w:p>
          <w:p w14:paraId="649C5EA5" w14:textId="77777777" w:rsidR="00886EAE" w:rsidRPr="00637FBA" w:rsidRDefault="00886EA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4a,4b,4c,4d</w:t>
            </w:r>
          </w:p>
          <w:p w14:paraId="5DE7C22C" w14:textId="77777777" w:rsidR="00886EAE" w:rsidRPr="00637FBA" w:rsidRDefault="00886EA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5a,</w:t>
            </w:r>
            <w:r w:rsidR="00D3035C">
              <w:rPr>
                <w:sz w:val="12"/>
                <w:szCs w:val="12"/>
              </w:rPr>
              <w:t>5</w:t>
            </w:r>
            <w:r w:rsidRPr="00637FBA">
              <w:rPr>
                <w:sz w:val="12"/>
                <w:szCs w:val="12"/>
              </w:rPr>
              <w:t>b,</w:t>
            </w:r>
            <w:r w:rsidR="00D3035C">
              <w:rPr>
                <w:sz w:val="12"/>
                <w:szCs w:val="12"/>
              </w:rPr>
              <w:t>5c</w:t>
            </w:r>
            <w:r w:rsidRPr="00637FBA">
              <w:rPr>
                <w:sz w:val="12"/>
                <w:szCs w:val="12"/>
              </w:rPr>
              <w:t>,</w:t>
            </w:r>
            <w:r w:rsidR="00D3035C">
              <w:rPr>
                <w:sz w:val="12"/>
                <w:szCs w:val="12"/>
              </w:rPr>
              <w:t>5</w:t>
            </w:r>
            <w:r w:rsidRPr="00637FBA">
              <w:rPr>
                <w:sz w:val="12"/>
                <w:szCs w:val="12"/>
              </w:rPr>
              <w:t>d</w:t>
            </w:r>
          </w:p>
          <w:p w14:paraId="1F10F0D9" w14:textId="77777777" w:rsidR="00886EAE" w:rsidRPr="00637FBA" w:rsidRDefault="00886EA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6a,</w:t>
            </w:r>
            <w:r w:rsidR="00D3035C">
              <w:rPr>
                <w:sz w:val="12"/>
                <w:szCs w:val="12"/>
              </w:rPr>
              <w:t>6</w:t>
            </w:r>
            <w:r w:rsidRPr="00637FBA">
              <w:rPr>
                <w:sz w:val="12"/>
                <w:szCs w:val="12"/>
              </w:rPr>
              <w:t>b,</w:t>
            </w:r>
            <w:r w:rsidR="00D3035C">
              <w:rPr>
                <w:sz w:val="12"/>
                <w:szCs w:val="12"/>
              </w:rPr>
              <w:t>6</w:t>
            </w:r>
            <w:r w:rsidRPr="00637FBA">
              <w:rPr>
                <w:sz w:val="12"/>
                <w:szCs w:val="12"/>
              </w:rPr>
              <w:t>c,</w:t>
            </w:r>
            <w:r w:rsidR="00D3035C">
              <w:rPr>
                <w:sz w:val="12"/>
                <w:szCs w:val="12"/>
              </w:rPr>
              <w:t>6</w:t>
            </w:r>
            <w:r w:rsidRPr="00637FBA">
              <w:rPr>
                <w:sz w:val="12"/>
                <w:szCs w:val="12"/>
              </w:rPr>
              <w:t>d</w:t>
            </w:r>
          </w:p>
        </w:tc>
        <w:tc>
          <w:tcPr>
            <w:tcW w:w="2022" w:type="dxa"/>
            <w:vMerge w:val="restart"/>
          </w:tcPr>
          <w:p w14:paraId="67F466A8" w14:textId="77777777" w:rsidR="00886EAE" w:rsidRPr="00637FBA" w:rsidRDefault="00886EAE" w:rsidP="00AD332F">
            <w:pPr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 xml:space="preserve"> 10-14 kişilik gruplar </w:t>
            </w:r>
          </w:p>
          <w:p w14:paraId="26133338" w14:textId="77777777" w:rsidR="00886EAE" w:rsidRPr="00637FBA" w:rsidRDefault="00886EAE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886EAE" w:rsidRPr="00637FBA" w14:paraId="433E46B5" w14:textId="77777777" w:rsidTr="00637FBA">
        <w:trPr>
          <w:trHeight w:val="859"/>
        </w:trPr>
        <w:tc>
          <w:tcPr>
            <w:tcW w:w="2022" w:type="dxa"/>
          </w:tcPr>
          <w:p w14:paraId="33FF18AF" w14:textId="77777777" w:rsidR="00886EAE" w:rsidRPr="00637FBA" w:rsidRDefault="00886EA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İngilizce dönem III öğrenci</w:t>
            </w:r>
          </w:p>
        </w:tc>
        <w:tc>
          <w:tcPr>
            <w:tcW w:w="1288" w:type="dxa"/>
          </w:tcPr>
          <w:p w14:paraId="5C62BE13" w14:textId="77777777" w:rsidR="00886EAE" w:rsidRPr="00637FBA" w:rsidRDefault="00886EA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48-53</w:t>
            </w:r>
          </w:p>
        </w:tc>
        <w:tc>
          <w:tcPr>
            <w:tcW w:w="3039" w:type="dxa"/>
            <w:vMerge/>
          </w:tcPr>
          <w:p w14:paraId="5322CA33" w14:textId="77777777" w:rsidR="00886EAE" w:rsidRPr="00637FBA" w:rsidRDefault="00886EAE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817" w:type="dxa"/>
            <w:vMerge/>
          </w:tcPr>
          <w:p w14:paraId="78B3E48F" w14:textId="77777777" w:rsidR="00886EAE" w:rsidRPr="00637FBA" w:rsidRDefault="00886EAE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2022" w:type="dxa"/>
            <w:vMerge/>
          </w:tcPr>
          <w:p w14:paraId="28544094" w14:textId="77777777" w:rsidR="00886EAE" w:rsidRPr="00637FBA" w:rsidRDefault="00886EAE" w:rsidP="00AD332F">
            <w:pPr>
              <w:jc w:val="both"/>
              <w:rPr>
                <w:sz w:val="12"/>
                <w:szCs w:val="12"/>
              </w:rPr>
            </w:pPr>
          </w:p>
        </w:tc>
      </w:tr>
      <w:bookmarkEnd w:id="16"/>
      <w:tr w:rsidR="00886EAE" w:rsidRPr="00637FBA" w14:paraId="49A6D466" w14:textId="77777777" w:rsidTr="00AD332F">
        <w:trPr>
          <w:trHeight w:val="250"/>
        </w:trPr>
        <w:tc>
          <w:tcPr>
            <w:tcW w:w="2022" w:type="dxa"/>
          </w:tcPr>
          <w:p w14:paraId="472B5888" w14:textId="77777777" w:rsidR="00886EAE" w:rsidRPr="00637FBA" w:rsidRDefault="00886EAE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288" w:type="dxa"/>
          </w:tcPr>
          <w:p w14:paraId="64F03DE2" w14:textId="77777777" w:rsidR="00886EAE" w:rsidRPr="00637FBA" w:rsidRDefault="00886EAE" w:rsidP="00AD332F">
            <w:pPr>
              <w:jc w:val="both"/>
              <w:rPr>
                <w:b/>
                <w:bCs/>
                <w:sz w:val="12"/>
                <w:szCs w:val="12"/>
              </w:rPr>
            </w:pPr>
            <w:r w:rsidRPr="00637FBA">
              <w:rPr>
                <w:b/>
                <w:bCs/>
                <w:sz w:val="12"/>
                <w:szCs w:val="12"/>
              </w:rPr>
              <w:t xml:space="preserve">233-245 </w:t>
            </w:r>
          </w:p>
        </w:tc>
        <w:tc>
          <w:tcPr>
            <w:tcW w:w="3039" w:type="dxa"/>
          </w:tcPr>
          <w:p w14:paraId="6F82F731" w14:textId="77777777" w:rsidR="00886EAE" w:rsidRPr="00637FBA" w:rsidRDefault="00886EAE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817" w:type="dxa"/>
          </w:tcPr>
          <w:p w14:paraId="0E5208D1" w14:textId="77777777" w:rsidR="00886EAE" w:rsidRPr="00637FBA" w:rsidRDefault="00886EAE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2022" w:type="dxa"/>
          </w:tcPr>
          <w:p w14:paraId="7C28F0B2" w14:textId="77777777" w:rsidR="00886EAE" w:rsidRPr="00637FBA" w:rsidRDefault="00886EAE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A7652B" w:rsidRPr="00637FBA" w14:paraId="4D7ADF46" w14:textId="77777777" w:rsidTr="00AD332F">
        <w:trPr>
          <w:trHeight w:val="250"/>
        </w:trPr>
        <w:tc>
          <w:tcPr>
            <w:tcW w:w="10188" w:type="dxa"/>
            <w:gridSpan w:val="5"/>
          </w:tcPr>
          <w:p w14:paraId="202F3116" w14:textId="77777777" w:rsidR="00A7652B" w:rsidRPr="00637FBA" w:rsidRDefault="00F654FD" w:rsidP="00A7652B">
            <w:pPr>
              <w:jc w:val="both"/>
              <w:rPr>
                <w:sz w:val="12"/>
                <w:szCs w:val="12"/>
              </w:rPr>
            </w:pPr>
            <w:r>
              <w:rPr>
                <w:b/>
                <w:color w:val="000000"/>
                <w:sz w:val="12"/>
                <w:szCs w:val="12"/>
              </w:rPr>
              <w:t>……………………..</w:t>
            </w:r>
            <w:r w:rsidR="00A7652B" w:rsidRPr="00637FBA">
              <w:rPr>
                <w:b/>
                <w:color w:val="000000"/>
                <w:sz w:val="12"/>
                <w:szCs w:val="12"/>
              </w:rPr>
              <w:t xml:space="preserve">pratik sınav </w:t>
            </w:r>
          </w:p>
        </w:tc>
      </w:tr>
      <w:bookmarkEnd w:id="15"/>
    </w:tbl>
    <w:p w14:paraId="7DD468CD" w14:textId="77777777" w:rsidR="00886EAE" w:rsidRPr="009E2C18" w:rsidRDefault="00886EAE" w:rsidP="00C11A0B">
      <w:pPr>
        <w:spacing w:after="0"/>
        <w:rPr>
          <w:i/>
          <w:iCs/>
          <w:sz w:val="4"/>
          <w:szCs w:val="4"/>
        </w:rPr>
      </w:pPr>
    </w:p>
    <w:tbl>
      <w:tblPr>
        <w:tblStyle w:val="TabloKlavuzu"/>
        <w:tblW w:w="10343" w:type="dxa"/>
        <w:tblLook w:val="04A0" w:firstRow="1" w:lastRow="0" w:firstColumn="1" w:lastColumn="0" w:noHBand="0" w:noVBand="1"/>
      </w:tblPr>
      <w:tblGrid>
        <w:gridCol w:w="1324"/>
        <w:gridCol w:w="1324"/>
        <w:gridCol w:w="1324"/>
        <w:gridCol w:w="1324"/>
        <w:gridCol w:w="1324"/>
        <w:gridCol w:w="3723"/>
      </w:tblGrid>
      <w:tr w:rsidR="00886EAE" w:rsidRPr="00637FBA" w14:paraId="2C0B9CD7" w14:textId="77777777" w:rsidTr="007759BE">
        <w:trPr>
          <w:trHeight w:val="290"/>
        </w:trPr>
        <w:tc>
          <w:tcPr>
            <w:tcW w:w="10343" w:type="dxa"/>
            <w:gridSpan w:val="6"/>
            <w:shd w:val="clear" w:color="auto" w:fill="BDD6EE" w:themeFill="accent1" w:themeFillTint="66"/>
          </w:tcPr>
          <w:p w14:paraId="58C581A6" w14:textId="77777777" w:rsidR="00886EAE" w:rsidRPr="00637FBA" w:rsidRDefault="00886EAE" w:rsidP="00AD332F">
            <w:pPr>
              <w:jc w:val="both"/>
              <w:rPr>
                <w:b/>
                <w:bCs/>
                <w:sz w:val="12"/>
                <w:szCs w:val="12"/>
              </w:rPr>
            </w:pPr>
            <w:r w:rsidRPr="00637FBA">
              <w:rPr>
                <w:b/>
                <w:bCs/>
                <w:sz w:val="12"/>
                <w:szCs w:val="12"/>
              </w:rPr>
              <w:t>Dönem III Türkçe ve İngilizce  tıp mesleki beceri eğitimleri</w:t>
            </w:r>
          </w:p>
        </w:tc>
      </w:tr>
      <w:tr w:rsidR="00886EAE" w:rsidRPr="00637FBA" w14:paraId="2B4D4355" w14:textId="77777777" w:rsidTr="007759BE">
        <w:trPr>
          <w:trHeight w:val="442"/>
        </w:trPr>
        <w:tc>
          <w:tcPr>
            <w:tcW w:w="1324" w:type="dxa"/>
            <w:shd w:val="clear" w:color="auto" w:fill="F7CAAC" w:themeFill="accent2" w:themeFillTint="66"/>
          </w:tcPr>
          <w:p w14:paraId="548CAE49" w14:textId="77777777" w:rsidR="00886EAE" w:rsidRPr="00637FBA" w:rsidRDefault="00886EAE" w:rsidP="00AD332F">
            <w:pPr>
              <w:jc w:val="both"/>
              <w:rPr>
                <w:b/>
                <w:bCs/>
                <w:sz w:val="12"/>
                <w:szCs w:val="12"/>
              </w:rPr>
            </w:pPr>
            <w:r w:rsidRPr="00637FBA">
              <w:rPr>
                <w:b/>
                <w:bCs/>
                <w:sz w:val="12"/>
                <w:szCs w:val="12"/>
              </w:rPr>
              <w:t xml:space="preserve">Tarih </w:t>
            </w:r>
          </w:p>
          <w:p w14:paraId="3406F99E" w14:textId="7FC0FAAD" w:rsidR="00886EAE" w:rsidRPr="00637FBA" w:rsidRDefault="002F5D19" w:rsidP="00AD332F">
            <w:pPr>
              <w:jc w:val="both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2</w:t>
            </w:r>
            <w:r w:rsidR="006966D5">
              <w:rPr>
                <w:sz w:val="12"/>
                <w:szCs w:val="12"/>
              </w:rPr>
              <w:t>8</w:t>
            </w:r>
            <w:r>
              <w:rPr>
                <w:sz w:val="12"/>
                <w:szCs w:val="12"/>
              </w:rPr>
              <w:t xml:space="preserve"> Kasım </w:t>
            </w:r>
            <w:r w:rsidR="008F6C76">
              <w:rPr>
                <w:sz w:val="12"/>
                <w:szCs w:val="12"/>
              </w:rPr>
              <w:t>2023</w:t>
            </w:r>
          </w:p>
        </w:tc>
        <w:tc>
          <w:tcPr>
            <w:tcW w:w="1324" w:type="dxa"/>
          </w:tcPr>
          <w:p w14:paraId="0AA2E6BD" w14:textId="77777777" w:rsidR="00886EAE" w:rsidRPr="00637FBA" w:rsidRDefault="00886EA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Beceri 1</w:t>
            </w:r>
          </w:p>
        </w:tc>
        <w:tc>
          <w:tcPr>
            <w:tcW w:w="1324" w:type="dxa"/>
          </w:tcPr>
          <w:p w14:paraId="267A86F3" w14:textId="77777777" w:rsidR="00886EAE" w:rsidRPr="00637FBA" w:rsidRDefault="00886EA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Beceri 2</w:t>
            </w:r>
          </w:p>
        </w:tc>
        <w:tc>
          <w:tcPr>
            <w:tcW w:w="1324" w:type="dxa"/>
          </w:tcPr>
          <w:p w14:paraId="4597EB26" w14:textId="77777777" w:rsidR="00886EAE" w:rsidRPr="00637FBA" w:rsidRDefault="00886EA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Beceri 3</w:t>
            </w:r>
          </w:p>
        </w:tc>
        <w:tc>
          <w:tcPr>
            <w:tcW w:w="1324" w:type="dxa"/>
          </w:tcPr>
          <w:p w14:paraId="7024E698" w14:textId="77777777" w:rsidR="00886EAE" w:rsidRPr="00637FBA" w:rsidRDefault="00886EA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Beceri 4</w:t>
            </w:r>
          </w:p>
        </w:tc>
        <w:tc>
          <w:tcPr>
            <w:tcW w:w="3723" w:type="dxa"/>
          </w:tcPr>
          <w:p w14:paraId="52AF5499" w14:textId="77777777" w:rsidR="00886EAE" w:rsidRPr="00637FBA" w:rsidRDefault="00886EA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 xml:space="preserve">Sorumlu Eğitici </w:t>
            </w:r>
          </w:p>
        </w:tc>
      </w:tr>
      <w:tr w:rsidR="007759BE" w:rsidRPr="00637FBA" w14:paraId="0AA49EB6" w14:textId="77777777" w:rsidTr="002A5C5C">
        <w:trPr>
          <w:trHeight w:val="269"/>
        </w:trPr>
        <w:tc>
          <w:tcPr>
            <w:tcW w:w="1324" w:type="dxa"/>
          </w:tcPr>
          <w:p w14:paraId="4E1CCDDF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13.30- 14.15</w:t>
            </w:r>
          </w:p>
        </w:tc>
        <w:tc>
          <w:tcPr>
            <w:tcW w:w="1324" w:type="dxa"/>
            <w:shd w:val="clear" w:color="auto" w:fill="5B9BD5" w:themeFill="accent1"/>
          </w:tcPr>
          <w:p w14:paraId="4212D47B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1a</w:t>
            </w:r>
          </w:p>
        </w:tc>
        <w:tc>
          <w:tcPr>
            <w:tcW w:w="1324" w:type="dxa"/>
            <w:shd w:val="clear" w:color="auto" w:fill="5B9BD5" w:themeFill="accent1"/>
          </w:tcPr>
          <w:p w14:paraId="676E3ECF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1b</w:t>
            </w:r>
          </w:p>
        </w:tc>
        <w:tc>
          <w:tcPr>
            <w:tcW w:w="1324" w:type="dxa"/>
            <w:shd w:val="clear" w:color="auto" w:fill="5B9BD5" w:themeFill="accent1"/>
          </w:tcPr>
          <w:p w14:paraId="0B6C7A06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1c</w:t>
            </w:r>
          </w:p>
        </w:tc>
        <w:tc>
          <w:tcPr>
            <w:tcW w:w="1324" w:type="dxa"/>
            <w:shd w:val="clear" w:color="auto" w:fill="5B9BD5" w:themeFill="accent1"/>
          </w:tcPr>
          <w:p w14:paraId="5B91DE18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1d</w:t>
            </w:r>
          </w:p>
        </w:tc>
        <w:tc>
          <w:tcPr>
            <w:tcW w:w="3723" w:type="dxa"/>
            <w:vMerge w:val="restart"/>
          </w:tcPr>
          <w:p w14:paraId="0602151D" w14:textId="35149F1B" w:rsidR="007759BE" w:rsidRPr="000E6C06" w:rsidRDefault="00AB7796" w:rsidP="00817517">
            <w:pPr>
              <w:pStyle w:val="TableParagraph"/>
              <w:spacing w:before="2" w:line="207" w:lineRule="exact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0E6C06"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Beceri 1: </w:t>
            </w:r>
            <w:r w:rsidR="002D0542" w:rsidRPr="000E6C06"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Hasan </w:t>
            </w:r>
            <w:r w:rsidR="000E6C06" w:rsidRPr="000E6C06">
              <w:rPr>
                <w:rFonts w:asciiTheme="minorHAnsi" w:hAnsiTheme="minorHAnsi" w:cstheme="minorHAnsi"/>
                <w:iCs/>
                <w:sz w:val="14"/>
                <w:szCs w:val="14"/>
              </w:rPr>
              <w:t>TUNC</w:t>
            </w:r>
            <w:r w:rsidR="000E6C06">
              <w:rPr>
                <w:rFonts w:asciiTheme="minorHAnsi" w:hAnsiTheme="minorHAnsi" w:cstheme="minorHAnsi"/>
                <w:iCs/>
                <w:sz w:val="14"/>
                <w:szCs w:val="14"/>
              </w:rPr>
              <w:t>A</w:t>
            </w:r>
            <w:r w:rsidR="007759BE" w:rsidRPr="000E6C06"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 </w:t>
            </w:r>
          </w:p>
          <w:p w14:paraId="18F0BD93" w14:textId="5CEE130D" w:rsidR="007759BE" w:rsidRPr="000E6C06" w:rsidRDefault="00AB7796" w:rsidP="00817517">
            <w:pPr>
              <w:pStyle w:val="TableParagraph"/>
              <w:spacing w:before="2" w:line="207" w:lineRule="exact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0E6C06"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Beceri 2: </w:t>
            </w:r>
            <w:r w:rsidR="007759BE" w:rsidRPr="000E6C06"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Özcan </w:t>
            </w:r>
            <w:r w:rsidR="000E6C06" w:rsidRPr="000E6C06">
              <w:rPr>
                <w:rFonts w:asciiTheme="minorHAnsi" w:hAnsiTheme="minorHAnsi" w:cstheme="minorHAnsi"/>
                <w:iCs/>
                <w:sz w:val="14"/>
                <w:szCs w:val="14"/>
              </w:rPr>
              <w:t>DERE</w:t>
            </w:r>
          </w:p>
          <w:p w14:paraId="66A5612E" w14:textId="6DFDD6E2" w:rsidR="009C679F" w:rsidRPr="000E6C06" w:rsidRDefault="00AB7796" w:rsidP="00817517">
            <w:pPr>
              <w:pStyle w:val="TableParagraph"/>
              <w:spacing w:before="2" w:line="207" w:lineRule="exact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0E6C06"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Beceri 3: </w:t>
            </w:r>
            <w:r w:rsidR="009C679F" w:rsidRPr="000E6C06"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Dilek </w:t>
            </w:r>
            <w:r w:rsidR="000E6C06" w:rsidRPr="000E6C06">
              <w:rPr>
                <w:rFonts w:asciiTheme="minorHAnsi" w:hAnsiTheme="minorHAnsi" w:cstheme="minorHAnsi"/>
                <w:iCs/>
                <w:sz w:val="14"/>
                <w:szCs w:val="14"/>
              </w:rPr>
              <w:t>GİBYELİ</w:t>
            </w:r>
            <w:r w:rsidR="000E6C06"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 GENEK</w:t>
            </w:r>
          </w:p>
          <w:p w14:paraId="718E0510" w14:textId="79289061" w:rsidR="007759BE" w:rsidRPr="000E6C06" w:rsidRDefault="00AB7796" w:rsidP="00817517">
            <w:pPr>
              <w:pStyle w:val="TableParagraph"/>
              <w:spacing w:line="202" w:lineRule="exact"/>
              <w:ind w:left="0"/>
              <w:rPr>
                <w:rFonts w:asciiTheme="minorHAnsi" w:hAnsiTheme="minorHAnsi" w:cstheme="minorHAnsi"/>
                <w:sz w:val="14"/>
                <w:szCs w:val="14"/>
              </w:rPr>
            </w:pPr>
            <w:r w:rsidRPr="000E6C06"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Beceri 4: </w:t>
            </w:r>
            <w:r w:rsidR="00E73421" w:rsidRPr="000E6C06"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Ercan </w:t>
            </w:r>
            <w:r w:rsidR="000E6C06" w:rsidRPr="000E6C06">
              <w:rPr>
                <w:rFonts w:asciiTheme="minorHAnsi" w:hAnsiTheme="minorHAnsi" w:cstheme="minorHAnsi"/>
                <w:iCs/>
                <w:sz w:val="14"/>
                <w:szCs w:val="14"/>
              </w:rPr>
              <w:t>SARUHAN</w:t>
            </w:r>
          </w:p>
          <w:p w14:paraId="70653178" w14:textId="77777777" w:rsidR="007759BE" w:rsidRPr="000E6C06" w:rsidRDefault="007759BE" w:rsidP="00817517">
            <w:pPr>
              <w:pStyle w:val="TableParagraph"/>
              <w:spacing w:line="202" w:lineRule="exact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</w:p>
          <w:p w14:paraId="7527AFC4" w14:textId="77777777" w:rsidR="007759BE" w:rsidRPr="000E6C06" w:rsidRDefault="007759BE" w:rsidP="00817517">
            <w:pPr>
              <w:pStyle w:val="TableParagraph"/>
              <w:spacing w:line="202" w:lineRule="exact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</w:p>
          <w:p w14:paraId="0E8EF70E" w14:textId="77777777" w:rsidR="007759BE" w:rsidRPr="000E6C06" w:rsidRDefault="007759BE" w:rsidP="00817517">
            <w:pPr>
              <w:pStyle w:val="TableParagraph"/>
              <w:spacing w:line="202" w:lineRule="exact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</w:p>
          <w:p w14:paraId="32D30E18" w14:textId="77777777" w:rsidR="00AB7796" w:rsidRPr="000E6C06" w:rsidRDefault="00AB7796" w:rsidP="00AD332F">
            <w:pPr>
              <w:jc w:val="both"/>
              <w:rPr>
                <w:rFonts w:cstheme="minorHAnsi"/>
                <w:sz w:val="14"/>
                <w:szCs w:val="14"/>
              </w:rPr>
            </w:pPr>
          </w:p>
          <w:p w14:paraId="65D086AF" w14:textId="77777777" w:rsidR="00AB7796" w:rsidRPr="000E6C06" w:rsidRDefault="00AB7796" w:rsidP="00AD332F">
            <w:pPr>
              <w:jc w:val="both"/>
              <w:rPr>
                <w:rFonts w:cstheme="minorHAnsi"/>
                <w:sz w:val="14"/>
                <w:szCs w:val="14"/>
              </w:rPr>
            </w:pPr>
          </w:p>
          <w:p w14:paraId="0BCBCADC" w14:textId="0AE0355B" w:rsidR="00AB7796" w:rsidRPr="000E6C06" w:rsidRDefault="000E6C06" w:rsidP="00AB7796">
            <w:pPr>
              <w:spacing w:line="360" w:lineRule="auto"/>
              <w:jc w:val="both"/>
              <w:rPr>
                <w:rFonts w:cstheme="minorHAnsi"/>
                <w:sz w:val="14"/>
                <w:szCs w:val="14"/>
              </w:rPr>
            </w:pPr>
            <w:r w:rsidRPr="000E6C06">
              <w:rPr>
                <w:rFonts w:cstheme="minorHAnsi"/>
                <w:iCs/>
                <w:sz w:val="14"/>
                <w:szCs w:val="14"/>
              </w:rPr>
              <w:t xml:space="preserve">Beceri 1: </w:t>
            </w:r>
            <w:r w:rsidR="00AB7796" w:rsidRPr="000E6C06">
              <w:rPr>
                <w:rFonts w:cstheme="minorHAnsi"/>
                <w:sz w:val="14"/>
                <w:szCs w:val="14"/>
              </w:rPr>
              <w:t xml:space="preserve">Burak </w:t>
            </w:r>
            <w:r w:rsidRPr="000E6C06">
              <w:rPr>
                <w:rFonts w:cstheme="minorHAnsi"/>
                <w:sz w:val="14"/>
                <w:szCs w:val="14"/>
              </w:rPr>
              <w:t xml:space="preserve">ÖZŞEKER </w:t>
            </w:r>
          </w:p>
          <w:p w14:paraId="243200E3" w14:textId="7AD1BB38" w:rsidR="00AB7796" w:rsidRPr="000E6C06" w:rsidRDefault="000E6C06" w:rsidP="00AB7796">
            <w:pPr>
              <w:spacing w:line="360" w:lineRule="auto"/>
              <w:jc w:val="both"/>
              <w:rPr>
                <w:rFonts w:cstheme="minorHAnsi"/>
                <w:sz w:val="14"/>
                <w:szCs w:val="14"/>
              </w:rPr>
            </w:pPr>
            <w:r w:rsidRPr="000E6C06">
              <w:rPr>
                <w:rFonts w:cstheme="minorHAnsi"/>
                <w:iCs/>
                <w:sz w:val="14"/>
                <w:szCs w:val="14"/>
              </w:rPr>
              <w:t xml:space="preserve">Beceri 2: </w:t>
            </w:r>
            <w:r>
              <w:rPr>
                <w:rFonts w:cstheme="minorHAnsi"/>
                <w:iCs/>
                <w:sz w:val="14"/>
                <w:szCs w:val="14"/>
              </w:rPr>
              <w:t>I</w:t>
            </w:r>
            <w:r w:rsidR="00AB7796" w:rsidRPr="000E6C06">
              <w:rPr>
                <w:rFonts w:cstheme="minorHAnsi"/>
                <w:sz w:val="14"/>
                <w:szCs w:val="14"/>
              </w:rPr>
              <w:t xml:space="preserve">lgaz </w:t>
            </w:r>
            <w:r w:rsidRPr="000E6C06">
              <w:rPr>
                <w:rFonts w:cstheme="minorHAnsi"/>
                <w:sz w:val="14"/>
                <w:szCs w:val="14"/>
              </w:rPr>
              <w:t>KAYILIOĞLU</w:t>
            </w:r>
          </w:p>
          <w:p w14:paraId="2D58C953" w14:textId="63F4B429" w:rsidR="00AB7796" w:rsidRPr="000E6C06" w:rsidRDefault="000E6C06" w:rsidP="00AB7796">
            <w:pPr>
              <w:spacing w:line="360" w:lineRule="auto"/>
              <w:jc w:val="both"/>
              <w:rPr>
                <w:rFonts w:cstheme="minorHAnsi"/>
                <w:sz w:val="14"/>
                <w:szCs w:val="14"/>
              </w:rPr>
            </w:pPr>
            <w:r w:rsidRPr="000E6C06">
              <w:rPr>
                <w:rFonts w:cstheme="minorHAnsi"/>
                <w:iCs/>
                <w:sz w:val="14"/>
                <w:szCs w:val="14"/>
              </w:rPr>
              <w:t xml:space="preserve">Beceri 3: </w:t>
            </w:r>
            <w:r w:rsidR="00AB7796" w:rsidRPr="000E6C06">
              <w:rPr>
                <w:rFonts w:cstheme="minorHAnsi"/>
                <w:sz w:val="14"/>
                <w:szCs w:val="14"/>
              </w:rPr>
              <w:t>Alper A</w:t>
            </w:r>
            <w:r>
              <w:rPr>
                <w:rFonts w:cstheme="minorHAnsi"/>
                <w:sz w:val="14"/>
                <w:szCs w:val="14"/>
              </w:rPr>
              <w:t>LP</w:t>
            </w:r>
          </w:p>
          <w:p w14:paraId="42304C38" w14:textId="3410493A" w:rsidR="00AB7796" w:rsidRPr="000E6C06" w:rsidRDefault="000E6C06" w:rsidP="00AB7796">
            <w:pPr>
              <w:spacing w:line="360" w:lineRule="auto"/>
              <w:jc w:val="both"/>
              <w:rPr>
                <w:rFonts w:cstheme="minorHAnsi"/>
                <w:sz w:val="14"/>
                <w:szCs w:val="14"/>
              </w:rPr>
            </w:pPr>
            <w:r w:rsidRPr="000E6C06">
              <w:rPr>
                <w:rFonts w:cstheme="minorHAnsi"/>
                <w:iCs/>
                <w:sz w:val="14"/>
                <w:szCs w:val="14"/>
              </w:rPr>
              <w:t xml:space="preserve">Beceri 4: </w:t>
            </w:r>
            <w:r w:rsidR="00E73421" w:rsidRPr="000E6C06">
              <w:rPr>
                <w:rFonts w:cstheme="minorHAnsi"/>
                <w:iCs/>
                <w:sz w:val="14"/>
                <w:szCs w:val="14"/>
              </w:rPr>
              <w:t>Ercan S</w:t>
            </w:r>
            <w:r w:rsidRPr="000E6C06">
              <w:rPr>
                <w:rFonts w:cstheme="minorHAnsi"/>
                <w:iCs/>
                <w:sz w:val="14"/>
                <w:szCs w:val="14"/>
              </w:rPr>
              <w:t>ARUHAN</w:t>
            </w:r>
          </w:p>
          <w:p w14:paraId="51E8DCBB" w14:textId="77777777" w:rsidR="007759BE" w:rsidRPr="000E6C06" w:rsidRDefault="007759BE" w:rsidP="00AD332F">
            <w:pPr>
              <w:jc w:val="both"/>
              <w:rPr>
                <w:rFonts w:cstheme="minorHAnsi"/>
                <w:sz w:val="14"/>
                <w:szCs w:val="14"/>
              </w:rPr>
            </w:pPr>
          </w:p>
          <w:p w14:paraId="6D68CA59" w14:textId="77777777" w:rsidR="00AB7796" w:rsidRPr="000E6C06" w:rsidRDefault="00AB7796" w:rsidP="00AD332F">
            <w:pPr>
              <w:jc w:val="both"/>
              <w:rPr>
                <w:rFonts w:cstheme="minorHAnsi"/>
                <w:sz w:val="14"/>
                <w:szCs w:val="14"/>
              </w:rPr>
            </w:pPr>
          </w:p>
          <w:p w14:paraId="68279F0E" w14:textId="77777777" w:rsidR="00AB7796" w:rsidRPr="000E6C06" w:rsidRDefault="00AB7796" w:rsidP="00AD332F">
            <w:pPr>
              <w:jc w:val="both"/>
              <w:rPr>
                <w:rFonts w:cstheme="minorHAnsi"/>
                <w:sz w:val="14"/>
                <w:szCs w:val="14"/>
              </w:rPr>
            </w:pPr>
          </w:p>
          <w:p w14:paraId="530DDD7C" w14:textId="77777777" w:rsidR="00AB7796" w:rsidRPr="000E6C06" w:rsidRDefault="00AB7796" w:rsidP="00AD332F">
            <w:pPr>
              <w:jc w:val="both"/>
              <w:rPr>
                <w:rFonts w:cstheme="minorHAnsi"/>
                <w:sz w:val="14"/>
                <w:szCs w:val="14"/>
              </w:rPr>
            </w:pPr>
          </w:p>
          <w:p w14:paraId="55F6D27C" w14:textId="77777777" w:rsidR="00AB7796" w:rsidRPr="000E6C06" w:rsidRDefault="00AB7796" w:rsidP="00AD332F">
            <w:pPr>
              <w:jc w:val="both"/>
              <w:rPr>
                <w:rFonts w:cstheme="minorHAnsi"/>
                <w:sz w:val="14"/>
                <w:szCs w:val="14"/>
              </w:rPr>
            </w:pPr>
          </w:p>
          <w:p w14:paraId="472BB8AE" w14:textId="77777777" w:rsidR="000E6C06" w:rsidRPr="000E6C06" w:rsidRDefault="000E6C06" w:rsidP="000E6C06">
            <w:pPr>
              <w:pStyle w:val="TableParagraph"/>
              <w:spacing w:before="2" w:line="207" w:lineRule="exact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0E6C06">
              <w:rPr>
                <w:rFonts w:asciiTheme="minorHAnsi" w:hAnsiTheme="minorHAnsi" w:cstheme="minorHAnsi"/>
                <w:iCs/>
                <w:sz w:val="14"/>
                <w:szCs w:val="14"/>
              </w:rPr>
              <w:t>Beceri 1: Hasan TUNC</w:t>
            </w:r>
            <w:r>
              <w:rPr>
                <w:rFonts w:asciiTheme="minorHAnsi" w:hAnsiTheme="minorHAnsi" w:cstheme="minorHAnsi"/>
                <w:iCs/>
                <w:sz w:val="14"/>
                <w:szCs w:val="14"/>
              </w:rPr>
              <w:t>A</w:t>
            </w:r>
            <w:r w:rsidRPr="000E6C06"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 </w:t>
            </w:r>
          </w:p>
          <w:p w14:paraId="7358C99E" w14:textId="77777777" w:rsidR="000E6C06" w:rsidRPr="000E6C06" w:rsidRDefault="000E6C06" w:rsidP="000E6C06">
            <w:pPr>
              <w:pStyle w:val="TableParagraph"/>
              <w:spacing w:before="2" w:line="207" w:lineRule="exact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0E6C06">
              <w:rPr>
                <w:rFonts w:asciiTheme="minorHAnsi" w:hAnsiTheme="minorHAnsi" w:cstheme="minorHAnsi"/>
                <w:iCs/>
                <w:sz w:val="14"/>
                <w:szCs w:val="14"/>
              </w:rPr>
              <w:t>Beceri 2: Özcan DERE</w:t>
            </w:r>
          </w:p>
          <w:p w14:paraId="303BAD82" w14:textId="77777777" w:rsidR="000E6C06" w:rsidRPr="000E6C06" w:rsidRDefault="000E6C06" w:rsidP="000E6C06">
            <w:pPr>
              <w:pStyle w:val="TableParagraph"/>
              <w:spacing w:before="2" w:line="207" w:lineRule="exact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0E6C06">
              <w:rPr>
                <w:rFonts w:asciiTheme="minorHAnsi" w:hAnsiTheme="minorHAnsi" w:cstheme="minorHAnsi"/>
                <w:iCs/>
                <w:sz w:val="14"/>
                <w:szCs w:val="14"/>
              </w:rPr>
              <w:t>Beceri 3: Dilek GİBYELİ</w:t>
            </w:r>
            <w:r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 GENEK</w:t>
            </w:r>
          </w:p>
          <w:p w14:paraId="7C7C187C" w14:textId="77777777" w:rsidR="000E6C06" w:rsidRPr="000E6C06" w:rsidRDefault="000E6C06" w:rsidP="000E6C06">
            <w:pPr>
              <w:pStyle w:val="TableParagraph"/>
              <w:spacing w:line="202" w:lineRule="exact"/>
              <w:ind w:left="0"/>
              <w:rPr>
                <w:rFonts w:asciiTheme="minorHAnsi" w:hAnsiTheme="minorHAnsi" w:cstheme="minorHAnsi"/>
                <w:sz w:val="14"/>
                <w:szCs w:val="14"/>
              </w:rPr>
            </w:pPr>
            <w:r w:rsidRPr="000E6C06">
              <w:rPr>
                <w:rFonts w:asciiTheme="minorHAnsi" w:hAnsiTheme="minorHAnsi" w:cstheme="minorHAnsi"/>
                <w:iCs/>
                <w:sz w:val="14"/>
                <w:szCs w:val="14"/>
              </w:rPr>
              <w:t>Beceri 4: Ercan SARUHAN</w:t>
            </w:r>
          </w:p>
          <w:p w14:paraId="26E7ADF2" w14:textId="77777777" w:rsidR="00AB7796" w:rsidRPr="000E6C06" w:rsidRDefault="00AB7796" w:rsidP="00AD332F">
            <w:pPr>
              <w:jc w:val="both"/>
              <w:rPr>
                <w:rFonts w:cstheme="minorHAnsi"/>
                <w:sz w:val="14"/>
                <w:szCs w:val="14"/>
              </w:rPr>
            </w:pPr>
          </w:p>
          <w:p w14:paraId="2108E453" w14:textId="77777777" w:rsidR="00AB7796" w:rsidRPr="000E6C06" w:rsidRDefault="00AB7796" w:rsidP="00AD332F">
            <w:pPr>
              <w:jc w:val="both"/>
              <w:rPr>
                <w:rFonts w:cstheme="minorHAnsi"/>
                <w:sz w:val="14"/>
                <w:szCs w:val="14"/>
              </w:rPr>
            </w:pPr>
          </w:p>
          <w:p w14:paraId="6D2BFB99" w14:textId="77777777" w:rsidR="00AB7796" w:rsidRPr="000E6C06" w:rsidRDefault="00AB7796" w:rsidP="00AD332F">
            <w:pPr>
              <w:jc w:val="both"/>
              <w:rPr>
                <w:rFonts w:cstheme="minorHAnsi"/>
                <w:sz w:val="14"/>
                <w:szCs w:val="14"/>
              </w:rPr>
            </w:pPr>
          </w:p>
          <w:p w14:paraId="4B60064E" w14:textId="77777777" w:rsidR="00AB7796" w:rsidRPr="000E6C06" w:rsidRDefault="00AB7796" w:rsidP="00AD332F">
            <w:pPr>
              <w:jc w:val="both"/>
              <w:rPr>
                <w:rFonts w:cstheme="minorHAnsi"/>
                <w:sz w:val="14"/>
                <w:szCs w:val="14"/>
              </w:rPr>
            </w:pPr>
          </w:p>
          <w:p w14:paraId="3DDEC391" w14:textId="77777777" w:rsidR="00AB7796" w:rsidRPr="000E6C06" w:rsidRDefault="00AB7796" w:rsidP="00AD332F">
            <w:pPr>
              <w:jc w:val="both"/>
              <w:rPr>
                <w:rFonts w:cstheme="minorHAnsi"/>
                <w:sz w:val="14"/>
                <w:szCs w:val="14"/>
              </w:rPr>
            </w:pPr>
          </w:p>
          <w:p w14:paraId="02427219" w14:textId="77777777" w:rsidR="000E6C06" w:rsidRPr="000E6C06" w:rsidRDefault="000E6C06" w:rsidP="000E6C06">
            <w:pPr>
              <w:spacing w:line="360" w:lineRule="auto"/>
              <w:jc w:val="both"/>
              <w:rPr>
                <w:rFonts w:cstheme="minorHAnsi"/>
                <w:sz w:val="14"/>
                <w:szCs w:val="14"/>
              </w:rPr>
            </w:pPr>
            <w:r w:rsidRPr="000E6C06">
              <w:rPr>
                <w:rFonts w:cstheme="minorHAnsi"/>
                <w:iCs/>
                <w:sz w:val="14"/>
                <w:szCs w:val="14"/>
              </w:rPr>
              <w:t xml:space="preserve">Beceri 1: </w:t>
            </w:r>
            <w:r w:rsidRPr="000E6C06">
              <w:rPr>
                <w:rFonts w:cstheme="minorHAnsi"/>
                <w:sz w:val="14"/>
                <w:szCs w:val="14"/>
              </w:rPr>
              <w:t xml:space="preserve">Burak ÖZŞEKER </w:t>
            </w:r>
          </w:p>
          <w:p w14:paraId="4A1FDA2A" w14:textId="77777777" w:rsidR="000E6C06" w:rsidRPr="000E6C06" w:rsidRDefault="000E6C06" w:rsidP="000E6C06">
            <w:pPr>
              <w:spacing w:line="360" w:lineRule="auto"/>
              <w:jc w:val="both"/>
              <w:rPr>
                <w:rFonts w:cstheme="minorHAnsi"/>
                <w:sz w:val="14"/>
                <w:szCs w:val="14"/>
              </w:rPr>
            </w:pPr>
            <w:r w:rsidRPr="000E6C06">
              <w:rPr>
                <w:rFonts w:cstheme="minorHAnsi"/>
                <w:iCs/>
                <w:sz w:val="14"/>
                <w:szCs w:val="14"/>
              </w:rPr>
              <w:t xml:space="preserve">Beceri 2: </w:t>
            </w:r>
            <w:r>
              <w:rPr>
                <w:rFonts w:cstheme="minorHAnsi"/>
                <w:iCs/>
                <w:sz w:val="14"/>
                <w:szCs w:val="14"/>
              </w:rPr>
              <w:t>I</w:t>
            </w:r>
            <w:r w:rsidRPr="000E6C06">
              <w:rPr>
                <w:rFonts w:cstheme="minorHAnsi"/>
                <w:sz w:val="14"/>
                <w:szCs w:val="14"/>
              </w:rPr>
              <w:t>lgaz KAYILIOĞLU</w:t>
            </w:r>
          </w:p>
          <w:p w14:paraId="430146C2" w14:textId="77777777" w:rsidR="000E6C06" w:rsidRPr="000E6C06" w:rsidRDefault="000E6C06" w:rsidP="000E6C06">
            <w:pPr>
              <w:spacing w:line="360" w:lineRule="auto"/>
              <w:jc w:val="both"/>
              <w:rPr>
                <w:rFonts w:cstheme="minorHAnsi"/>
                <w:sz w:val="14"/>
                <w:szCs w:val="14"/>
              </w:rPr>
            </w:pPr>
            <w:r w:rsidRPr="000E6C06">
              <w:rPr>
                <w:rFonts w:cstheme="minorHAnsi"/>
                <w:iCs/>
                <w:sz w:val="14"/>
                <w:szCs w:val="14"/>
              </w:rPr>
              <w:t xml:space="preserve">Beceri 3: </w:t>
            </w:r>
            <w:r w:rsidRPr="000E6C06">
              <w:rPr>
                <w:rFonts w:cstheme="minorHAnsi"/>
                <w:sz w:val="14"/>
                <w:szCs w:val="14"/>
              </w:rPr>
              <w:t>Alper A</w:t>
            </w:r>
            <w:r>
              <w:rPr>
                <w:rFonts w:cstheme="minorHAnsi"/>
                <w:sz w:val="14"/>
                <w:szCs w:val="14"/>
              </w:rPr>
              <w:t>LP</w:t>
            </w:r>
          </w:p>
          <w:p w14:paraId="230459F1" w14:textId="77777777" w:rsidR="000E6C06" w:rsidRPr="000E6C06" w:rsidRDefault="000E6C06" w:rsidP="000E6C06">
            <w:pPr>
              <w:spacing w:line="360" w:lineRule="auto"/>
              <w:jc w:val="both"/>
              <w:rPr>
                <w:rFonts w:cstheme="minorHAnsi"/>
                <w:sz w:val="14"/>
                <w:szCs w:val="14"/>
              </w:rPr>
            </w:pPr>
            <w:r w:rsidRPr="000E6C06">
              <w:rPr>
                <w:rFonts w:cstheme="minorHAnsi"/>
                <w:iCs/>
                <w:sz w:val="14"/>
                <w:szCs w:val="14"/>
              </w:rPr>
              <w:t>Beceri 4: Ercan SARUHAN</w:t>
            </w:r>
          </w:p>
          <w:p w14:paraId="04D9EF6A" w14:textId="77777777" w:rsidR="00AB7796" w:rsidRPr="000E6C06" w:rsidRDefault="00AB7796" w:rsidP="00AD332F">
            <w:pPr>
              <w:jc w:val="both"/>
              <w:rPr>
                <w:rFonts w:cstheme="minorHAnsi"/>
                <w:sz w:val="14"/>
                <w:szCs w:val="14"/>
              </w:rPr>
            </w:pPr>
          </w:p>
          <w:p w14:paraId="37C27A4B" w14:textId="77777777" w:rsidR="00AB7796" w:rsidRPr="000E6C06" w:rsidRDefault="00AB7796" w:rsidP="00AD332F">
            <w:pPr>
              <w:jc w:val="both"/>
              <w:rPr>
                <w:rFonts w:cstheme="minorHAnsi"/>
                <w:sz w:val="14"/>
                <w:szCs w:val="14"/>
              </w:rPr>
            </w:pPr>
          </w:p>
          <w:p w14:paraId="3ADA5F58" w14:textId="77777777" w:rsidR="00AB7796" w:rsidRPr="000E6C06" w:rsidRDefault="00AB7796" w:rsidP="00AD332F">
            <w:pPr>
              <w:jc w:val="both"/>
              <w:rPr>
                <w:rFonts w:cstheme="minorHAnsi"/>
                <w:sz w:val="14"/>
                <w:szCs w:val="14"/>
              </w:rPr>
            </w:pPr>
          </w:p>
          <w:p w14:paraId="66889379" w14:textId="77777777" w:rsidR="00AB7796" w:rsidRPr="000E6C06" w:rsidRDefault="00AB7796" w:rsidP="00AD332F">
            <w:pPr>
              <w:jc w:val="both"/>
              <w:rPr>
                <w:rFonts w:cstheme="minorHAnsi"/>
                <w:sz w:val="14"/>
                <w:szCs w:val="14"/>
              </w:rPr>
            </w:pPr>
          </w:p>
          <w:p w14:paraId="208E875D" w14:textId="77777777" w:rsidR="00AB7796" w:rsidRPr="000E6C06" w:rsidRDefault="00AB7796" w:rsidP="00AD332F">
            <w:pPr>
              <w:jc w:val="both"/>
              <w:rPr>
                <w:rFonts w:cstheme="minorHAnsi"/>
                <w:sz w:val="14"/>
                <w:szCs w:val="14"/>
              </w:rPr>
            </w:pPr>
          </w:p>
          <w:p w14:paraId="04C5BF77" w14:textId="77777777" w:rsidR="000E6C06" w:rsidRPr="000E6C06" w:rsidRDefault="000E6C06" w:rsidP="000E6C06">
            <w:pPr>
              <w:pStyle w:val="TableParagraph"/>
              <w:spacing w:before="2" w:line="207" w:lineRule="exact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0E6C06">
              <w:rPr>
                <w:rFonts w:asciiTheme="minorHAnsi" w:hAnsiTheme="minorHAnsi" w:cstheme="minorHAnsi"/>
                <w:iCs/>
                <w:sz w:val="14"/>
                <w:szCs w:val="14"/>
              </w:rPr>
              <w:t>Beceri 1: Hasan TUNC</w:t>
            </w:r>
            <w:r>
              <w:rPr>
                <w:rFonts w:asciiTheme="minorHAnsi" w:hAnsiTheme="minorHAnsi" w:cstheme="minorHAnsi"/>
                <w:iCs/>
                <w:sz w:val="14"/>
                <w:szCs w:val="14"/>
              </w:rPr>
              <w:t>A</w:t>
            </w:r>
            <w:r w:rsidRPr="000E6C06"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 </w:t>
            </w:r>
          </w:p>
          <w:p w14:paraId="314EE962" w14:textId="77777777" w:rsidR="000E6C06" w:rsidRPr="000E6C06" w:rsidRDefault="000E6C06" w:rsidP="000E6C06">
            <w:pPr>
              <w:pStyle w:val="TableParagraph"/>
              <w:spacing w:before="2" w:line="207" w:lineRule="exact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0E6C06">
              <w:rPr>
                <w:rFonts w:asciiTheme="minorHAnsi" w:hAnsiTheme="minorHAnsi" w:cstheme="minorHAnsi"/>
                <w:iCs/>
                <w:sz w:val="14"/>
                <w:szCs w:val="14"/>
              </w:rPr>
              <w:t>Beceri 2: Özcan DERE</w:t>
            </w:r>
          </w:p>
          <w:p w14:paraId="3B5C346F" w14:textId="77777777" w:rsidR="000E6C06" w:rsidRPr="000E6C06" w:rsidRDefault="000E6C06" w:rsidP="000E6C06">
            <w:pPr>
              <w:pStyle w:val="TableParagraph"/>
              <w:spacing w:before="2" w:line="207" w:lineRule="exact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0E6C06">
              <w:rPr>
                <w:rFonts w:asciiTheme="minorHAnsi" w:hAnsiTheme="minorHAnsi" w:cstheme="minorHAnsi"/>
                <w:iCs/>
                <w:sz w:val="14"/>
                <w:szCs w:val="14"/>
              </w:rPr>
              <w:t>Beceri 3: Dilek GİBYELİ</w:t>
            </w:r>
            <w:r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 GENEK</w:t>
            </w:r>
          </w:p>
          <w:p w14:paraId="0752C649" w14:textId="50CE87D9" w:rsidR="00AB7796" w:rsidRPr="000E6C06" w:rsidRDefault="000E6C06" w:rsidP="000E6C06">
            <w:pPr>
              <w:jc w:val="both"/>
              <w:rPr>
                <w:rFonts w:cstheme="minorHAnsi"/>
                <w:sz w:val="14"/>
                <w:szCs w:val="14"/>
              </w:rPr>
            </w:pPr>
            <w:r w:rsidRPr="000E6C06">
              <w:rPr>
                <w:rFonts w:cstheme="minorHAnsi"/>
                <w:iCs/>
                <w:sz w:val="14"/>
                <w:szCs w:val="14"/>
              </w:rPr>
              <w:t>Beceri 4: Ercan SARUHAN</w:t>
            </w:r>
            <w:r w:rsidRPr="000E6C06">
              <w:rPr>
                <w:rFonts w:cstheme="minorHAnsi"/>
                <w:sz w:val="14"/>
                <w:szCs w:val="14"/>
              </w:rPr>
              <w:t xml:space="preserve"> </w:t>
            </w:r>
          </w:p>
          <w:p w14:paraId="0D8D996B" w14:textId="77777777" w:rsidR="00AB7796" w:rsidRPr="000E6C06" w:rsidRDefault="00AB7796" w:rsidP="00AD332F">
            <w:pPr>
              <w:jc w:val="both"/>
              <w:rPr>
                <w:rFonts w:cstheme="minorHAnsi"/>
                <w:sz w:val="14"/>
                <w:szCs w:val="14"/>
              </w:rPr>
            </w:pPr>
          </w:p>
          <w:p w14:paraId="0C435403" w14:textId="77777777" w:rsidR="00AB7796" w:rsidRPr="000E6C06" w:rsidRDefault="00AB7796" w:rsidP="00AD332F">
            <w:pPr>
              <w:jc w:val="both"/>
              <w:rPr>
                <w:rFonts w:cstheme="minorHAnsi"/>
                <w:sz w:val="14"/>
                <w:szCs w:val="14"/>
              </w:rPr>
            </w:pPr>
          </w:p>
          <w:p w14:paraId="0DFAA06B" w14:textId="77777777" w:rsidR="00AB7796" w:rsidRPr="000E6C06" w:rsidRDefault="00AB7796" w:rsidP="00AD332F">
            <w:pPr>
              <w:jc w:val="both"/>
              <w:rPr>
                <w:rFonts w:cstheme="minorHAnsi"/>
                <w:sz w:val="14"/>
                <w:szCs w:val="14"/>
              </w:rPr>
            </w:pPr>
          </w:p>
          <w:p w14:paraId="62E8CFDF" w14:textId="77777777" w:rsidR="00AB7796" w:rsidRPr="000E6C06" w:rsidRDefault="00AB7796" w:rsidP="00AD332F">
            <w:pPr>
              <w:jc w:val="both"/>
              <w:rPr>
                <w:rFonts w:cstheme="minorHAnsi"/>
                <w:sz w:val="14"/>
                <w:szCs w:val="14"/>
              </w:rPr>
            </w:pPr>
          </w:p>
          <w:p w14:paraId="187B798A" w14:textId="77777777" w:rsidR="00AB7796" w:rsidRPr="000E6C06" w:rsidRDefault="00AB7796" w:rsidP="00AD332F">
            <w:pPr>
              <w:jc w:val="both"/>
              <w:rPr>
                <w:rFonts w:cstheme="minorHAnsi"/>
                <w:sz w:val="14"/>
                <w:szCs w:val="14"/>
              </w:rPr>
            </w:pPr>
          </w:p>
          <w:p w14:paraId="7B842151" w14:textId="77777777" w:rsidR="000E6C06" w:rsidRPr="000E6C06" w:rsidRDefault="000E6C06" w:rsidP="000E6C06">
            <w:pPr>
              <w:spacing w:line="360" w:lineRule="auto"/>
              <w:jc w:val="both"/>
              <w:rPr>
                <w:rFonts w:cstheme="minorHAnsi"/>
                <w:sz w:val="14"/>
                <w:szCs w:val="14"/>
              </w:rPr>
            </w:pPr>
            <w:r w:rsidRPr="000E6C06">
              <w:rPr>
                <w:rFonts w:cstheme="minorHAnsi"/>
                <w:iCs/>
                <w:sz w:val="14"/>
                <w:szCs w:val="14"/>
              </w:rPr>
              <w:t xml:space="preserve">Beceri 1: </w:t>
            </w:r>
            <w:r w:rsidRPr="000E6C06">
              <w:rPr>
                <w:rFonts w:cstheme="minorHAnsi"/>
                <w:sz w:val="14"/>
                <w:szCs w:val="14"/>
              </w:rPr>
              <w:t xml:space="preserve">Burak ÖZŞEKER </w:t>
            </w:r>
          </w:p>
          <w:p w14:paraId="16FF0B80" w14:textId="77777777" w:rsidR="000E6C06" w:rsidRPr="000E6C06" w:rsidRDefault="000E6C06" w:rsidP="000E6C06">
            <w:pPr>
              <w:spacing w:line="360" w:lineRule="auto"/>
              <w:jc w:val="both"/>
              <w:rPr>
                <w:rFonts w:cstheme="minorHAnsi"/>
                <w:sz w:val="14"/>
                <w:szCs w:val="14"/>
              </w:rPr>
            </w:pPr>
            <w:r w:rsidRPr="000E6C06">
              <w:rPr>
                <w:rFonts w:cstheme="minorHAnsi"/>
                <w:iCs/>
                <w:sz w:val="14"/>
                <w:szCs w:val="14"/>
              </w:rPr>
              <w:t xml:space="preserve">Beceri 2: </w:t>
            </w:r>
            <w:r>
              <w:rPr>
                <w:rFonts w:cstheme="minorHAnsi"/>
                <w:iCs/>
                <w:sz w:val="14"/>
                <w:szCs w:val="14"/>
              </w:rPr>
              <w:t>I</w:t>
            </w:r>
            <w:r w:rsidRPr="000E6C06">
              <w:rPr>
                <w:rFonts w:cstheme="minorHAnsi"/>
                <w:sz w:val="14"/>
                <w:szCs w:val="14"/>
              </w:rPr>
              <w:t>lgaz KAYILIOĞLU</w:t>
            </w:r>
          </w:p>
          <w:p w14:paraId="5168F6B4" w14:textId="77777777" w:rsidR="000E6C06" w:rsidRPr="000E6C06" w:rsidRDefault="000E6C06" w:rsidP="000E6C06">
            <w:pPr>
              <w:spacing w:line="360" w:lineRule="auto"/>
              <w:jc w:val="both"/>
              <w:rPr>
                <w:rFonts w:cstheme="minorHAnsi"/>
                <w:sz w:val="14"/>
                <w:szCs w:val="14"/>
              </w:rPr>
            </w:pPr>
            <w:r w:rsidRPr="000E6C06">
              <w:rPr>
                <w:rFonts w:cstheme="minorHAnsi"/>
                <w:iCs/>
                <w:sz w:val="14"/>
                <w:szCs w:val="14"/>
              </w:rPr>
              <w:t xml:space="preserve">Beceri 3: </w:t>
            </w:r>
            <w:r w:rsidRPr="000E6C06">
              <w:rPr>
                <w:rFonts w:cstheme="minorHAnsi"/>
                <w:sz w:val="14"/>
                <w:szCs w:val="14"/>
              </w:rPr>
              <w:t>Alper A</w:t>
            </w:r>
            <w:r>
              <w:rPr>
                <w:rFonts w:cstheme="minorHAnsi"/>
                <w:sz w:val="14"/>
                <w:szCs w:val="14"/>
              </w:rPr>
              <w:t>LP</w:t>
            </w:r>
          </w:p>
          <w:p w14:paraId="42CD42FD" w14:textId="77777777" w:rsidR="000E6C06" w:rsidRPr="000E6C06" w:rsidRDefault="000E6C06" w:rsidP="000E6C06">
            <w:pPr>
              <w:spacing w:line="360" w:lineRule="auto"/>
              <w:jc w:val="both"/>
              <w:rPr>
                <w:rFonts w:cstheme="minorHAnsi"/>
                <w:sz w:val="14"/>
                <w:szCs w:val="14"/>
              </w:rPr>
            </w:pPr>
            <w:r w:rsidRPr="000E6C06">
              <w:rPr>
                <w:rFonts w:cstheme="minorHAnsi"/>
                <w:iCs/>
                <w:sz w:val="14"/>
                <w:szCs w:val="14"/>
              </w:rPr>
              <w:lastRenderedPageBreak/>
              <w:t>Beceri 4: Ercan SARUHAN</w:t>
            </w:r>
          </w:p>
          <w:p w14:paraId="5D867789" w14:textId="77777777" w:rsidR="00AB7796" w:rsidRPr="00637FBA" w:rsidRDefault="00AB7796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7759BE" w:rsidRPr="00637FBA" w14:paraId="057C140E" w14:textId="77777777" w:rsidTr="002A5C5C">
        <w:trPr>
          <w:trHeight w:val="269"/>
        </w:trPr>
        <w:tc>
          <w:tcPr>
            <w:tcW w:w="1324" w:type="dxa"/>
          </w:tcPr>
          <w:p w14:paraId="68695AB8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14.30 -15.15</w:t>
            </w:r>
          </w:p>
        </w:tc>
        <w:tc>
          <w:tcPr>
            <w:tcW w:w="1324" w:type="dxa"/>
            <w:shd w:val="clear" w:color="auto" w:fill="5B9BD5" w:themeFill="accent1"/>
          </w:tcPr>
          <w:p w14:paraId="2CCA444C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1b</w:t>
            </w:r>
          </w:p>
        </w:tc>
        <w:tc>
          <w:tcPr>
            <w:tcW w:w="1324" w:type="dxa"/>
            <w:shd w:val="clear" w:color="auto" w:fill="5B9BD5" w:themeFill="accent1"/>
          </w:tcPr>
          <w:p w14:paraId="66AAF053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1c</w:t>
            </w:r>
          </w:p>
        </w:tc>
        <w:tc>
          <w:tcPr>
            <w:tcW w:w="1324" w:type="dxa"/>
            <w:shd w:val="clear" w:color="auto" w:fill="5B9BD5" w:themeFill="accent1"/>
          </w:tcPr>
          <w:p w14:paraId="46D27C64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1d</w:t>
            </w:r>
          </w:p>
        </w:tc>
        <w:tc>
          <w:tcPr>
            <w:tcW w:w="1324" w:type="dxa"/>
            <w:shd w:val="clear" w:color="auto" w:fill="5B9BD5" w:themeFill="accent1"/>
          </w:tcPr>
          <w:p w14:paraId="13FAD2CF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1a</w:t>
            </w:r>
          </w:p>
        </w:tc>
        <w:tc>
          <w:tcPr>
            <w:tcW w:w="3723" w:type="dxa"/>
            <w:vMerge/>
          </w:tcPr>
          <w:p w14:paraId="187617CF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7759BE" w:rsidRPr="00637FBA" w14:paraId="1D4ADE6B" w14:textId="77777777" w:rsidTr="002A5C5C">
        <w:trPr>
          <w:trHeight w:val="269"/>
        </w:trPr>
        <w:tc>
          <w:tcPr>
            <w:tcW w:w="1324" w:type="dxa"/>
          </w:tcPr>
          <w:p w14:paraId="041A04E0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15.30- 16.15</w:t>
            </w:r>
          </w:p>
        </w:tc>
        <w:tc>
          <w:tcPr>
            <w:tcW w:w="1324" w:type="dxa"/>
            <w:shd w:val="clear" w:color="auto" w:fill="5B9BD5" w:themeFill="accent1"/>
          </w:tcPr>
          <w:p w14:paraId="7539CA28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1c</w:t>
            </w:r>
          </w:p>
        </w:tc>
        <w:tc>
          <w:tcPr>
            <w:tcW w:w="1324" w:type="dxa"/>
            <w:shd w:val="clear" w:color="auto" w:fill="5B9BD5" w:themeFill="accent1"/>
          </w:tcPr>
          <w:p w14:paraId="450D56FE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1 d</w:t>
            </w:r>
          </w:p>
        </w:tc>
        <w:tc>
          <w:tcPr>
            <w:tcW w:w="1324" w:type="dxa"/>
            <w:shd w:val="clear" w:color="auto" w:fill="5B9BD5" w:themeFill="accent1"/>
          </w:tcPr>
          <w:p w14:paraId="2BCF2EDC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1a</w:t>
            </w:r>
          </w:p>
        </w:tc>
        <w:tc>
          <w:tcPr>
            <w:tcW w:w="1324" w:type="dxa"/>
            <w:shd w:val="clear" w:color="auto" w:fill="5B9BD5" w:themeFill="accent1"/>
          </w:tcPr>
          <w:p w14:paraId="46456691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1b</w:t>
            </w:r>
          </w:p>
        </w:tc>
        <w:tc>
          <w:tcPr>
            <w:tcW w:w="3723" w:type="dxa"/>
            <w:vMerge/>
          </w:tcPr>
          <w:p w14:paraId="6F7CAECD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7759BE" w:rsidRPr="00637FBA" w14:paraId="421FF077" w14:textId="77777777" w:rsidTr="002A5C5C">
        <w:trPr>
          <w:trHeight w:val="269"/>
        </w:trPr>
        <w:tc>
          <w:tcPr>
            <w:tcW w:w="1324" w:type="dxa"/>
          </w:tcPr>
          <w:p w14:paraId="5C4370BB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1324" w:type="dxa"/>
            <w:shd w:val="clear" w:color="auto" w:fill="5B9BD5" w:themeFill="accent1"/>
          </w:tcPr>
          <w:p w14:paraId="2248A92D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1d</w:t>
            </w:r>
          </w:p>
        </w:tc>
        <w:tc>
          <w:tcPr>
            <w:tcW w:w="1324" w:type="dxa"/>
            <w:shd w:val="clear" w:color="auto" w:fill="5B9BD5" w:themeFill="accent1"/>
          </w:tcPr>
          <w:p w14:paraId="588EE4C2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1a</w:t>
            </w:r>
          </w:p>
        </w:tc>
        <w:tc>
          <w:tcPr>
            <w:tcW w:w="1324" w:type="dxa"/>
            <w:shd w:val="clear" w:color="auto" w:fill="5B9BD5" w:themeFill="accent1"/>
          </w:tcPr>
          <w:p w14:paraId="7CEAD644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1b</w:t>
            </w:r>
          </w:p>
        </w:tc>
        <w:tc>
          <w:tcPr>
            <w:tcW w:w="1324" w:type="dxa"/>
            <w:shd w:val="clear" w:color="auto" w:fill="5B9BD5" w:themeFill="accent1"/>
          </w:tcPr>
          <w:p w14:paraId="582AEF34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1c</w:t>
            </w:r>
          </w:p>
        </w:tc>
        <w:tc>
          <w:tcPr>
            <w:tcW w:w="3723" w:type="dxa"/>
            <w:vMerge/>
          </w:tcPr>
          <w:p w14:paraId="02278B84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7759BE" w:rsidRPr="00637FBA" w14:paraId="3B9B79D3" w14:textId="77777777" w:rsidTr="007759BE">
        <w:trPr>
          <w:trHeight w:val="269"/>
        </w:trPr>
        <w:tc>
          <w:tcPr>
            <w:tcW w:w="1324" w:type="dxa"/>
          </w:tcPr>
          <w:p w14:paraId="5E58D0D5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105076CA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79E9DD13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1BD31CDD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0D07009D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3723" w:type="dxa"/>
            <w:vMerge/>
          </w:tcPr>
          <w:p w14:paraId="60AF2E98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7759BE" w:rsidRPr="00637FBA" w14:paraId="28755EF5" w14:textId="77777777" w:rsidTr="007759BE">
        <w:trPr>
          <w:trHeight w:val="258"/>
        </w:trPr>
        <w:tc>
          <w:tcPr>
            <w:tcW w:w="1324" w:type="dxa"/>
          </w:tcPr>
          <w:p w14:paraId="569D701D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70E2E7EB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4BE804FA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1F13C629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54A5D67B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3723" w:type="dxa"/>
            <w:vMerge/>
          </w:tcPr>
          <w:p w14:paraId="79220060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7759BE" w:rsidRPr="00637FBA" w14:paraId="02C65348" w14:textId="77777777" w:rsidTr="007759BE">
        <w:trPr>
          <w:trHeight w:val="269"/>
        </w:trPr>
        <w:tc>
          <w:tcPr>
            <w:tcW w:w="1324" w:type="dxa"/>
            <w:shd w:val="clear" w:color="auto" w:fill="F7CAAC" w:themeFill="accent2" w:themeFillTint="66"/>
          </w:tcPr>
          <w:p w14:paraId="39C8AF0D" w14:textId="22200C07" w:rsidR="007759BE" w:rsidRPr="00637FBA" w:rsidRDefault="006966D5" w:rsidP="00AD332F">
            <w:pPr>
              <w:jc w:val="both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29</w:t>
            </w:r>
            <w:r w:rsidR="007419E4">
              <w:rPr>
                <w:b/>
                <w:bCs/>
                <w:sz w:val="12"/>
                <w:szCs w:val="12"/>
              </w:rPr>
              <w:t xml:space="preserve"> Kasım </w:t>
            </w:r>
            <w:r w:rsidR="008F6C76">
              <w:rPr>
                <w:b/>
                <w:bCs/>
                <w:sz w:val="12"/>
                <w:szCs w:val="12"/>
              </w:rPr>
              <w:t>2023</w:t>
            </w:r>
          </w:p>
        </w:tc>
        <w:tc>
          <w:tcPr>
            <w:tcW w:w="1324" w:type="dxa"/>
          </w:tcPr>
          <w:p w14:paraId="62F05B97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Beceri 1</w:t>
            </w:r>
          </w:p>
        </w:tc>
        <w:tc>
          <w:tcPr>
            <w:tcW w:w="1324" w:type="dxa"/>
          </w:tcPr>
          <w:p w14:paraId="39F68FD7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Beceri 2</w:t>
            </w:r>
          </w:p>
        </w:tc>
        <w:tc>
          <w:tcPr>
            <w:tcW w:w="1324" w:type="dxa"/>
          </w:tcPr>
          <w:p w14:paraId="42F8F8BB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Beceri 3</w:t>
            </w:r>
          </w:p>
        </w:tc>
        <w:tc>
          <w:tcPr>
            <w:tcW w:w="1324" w:type="dxa"/>
          </w:tcPr>
          <w:p w14:paraId="646AFEAA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Beceri 4</w:t>
            </w:r>
          </w:p>
        </w:tc>
        <w:tc>
          <w:tcPr>
            <w:tcW w:w="3723" w:type="dxa"/>
            <w:vMerge/>
          </w:tcPr>
          <w:p w14:paraId="77B8ACB3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D404B9" w:rsidRPr="00637FBA" w14:paraId="21060303" w14:textId="77777777" w:rsidTr="007759BE">
        <w:trPr>
          <w:trHeight w:val="269"/>
        </w:trPr>
        <w:tc>
          <w:tcPr>
            <w:tcW w:w="1324" w:type="dxa"/>
          </w:tcPr>
          <w:p w14:paraId="0D759533" w14:textId="77777777" w:rsidR="00D404B9" w:rsidRPr="00637FBA" w:rsidRDefault="00D404B9" w:rsidP="00D404B9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13.30- 14.15</w:t>
            </w:r>
          </w:p>
        </w:tc>
        <w:tc>
          <w:tcPr>
            <w:tcW w:w="1324" w:type="dxa"/>
          </w:tcPr>
          <w:p w14:paraId="72E9872A" w14:textId="77777777" w:rsidR="00D404B9" w:rsidRPr="00637FBA" w:rsidRDefault="00D404B9" w:rsidP="00D404B9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2a</w:t>
            </w:r>
          </w:p>
        </w:tc>
        <w:tc>
          <w:tcPr>
            <w:tcW w:w="1324" w:type="dxa"/>
          </w:tcPr>
          <w:p w14:paraId="03F34B99" w14:textId="77777777" w:rsidR="00D404B9" w:rsidRPr="00637FBA" w:rsidRDefault="00D404B9" w:rsidP="00D404B9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2b</w:t>
            </w:r>
          </w:p>
        </w:tc>
        <w:tc>
          <w:tcPr>
            <w:tcW w:w="1324" w:type="dxa"/>
          </w:tcPr>
          <w:p w14:paraId="27A7F171" w14:textId="77777777" w:rsidR="00D404B9" w:rsidRPr="00637FBA" w:rsidRDefault="00D404B9" w:rsidP="00D404B9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2c</w:t>
            </w:r>
          </w:p>
        </w:tc>
        <w:tc>
          <w:tcPr>
            <w:tcW w:w="1324" w:type="dxa"/>
          </w:tcPr>
          <w:p w14:paraId="70E6531D" w14:textId="77777777" w:rsidR="00D404B9" w:rsidRPr="00637FBA" w:rsidRDefault="00D404B9" w:rsidP="00D404B9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2d</w:t>
            </w:r>
          </w:p>
        </w:tc>
        <w:tc>
          <w:tcPr>
            <w:tcW w:w="3723" w:type="dxa"/>
            <w:vMerge/>
          </w:tcPr>
          <w:p w14:paraId="4F0F8249" w14:textId="77777777" w:rsidR="00D404B9" w:rsidRPr="00637FBA" w:rsidRDefault="00D404B9" w:rsidP="00D404B9">
            <w:pPr>
              <w:jc w:val="both"/>
              <w:rPr>
                <w:sz w:val="12"/>
                <w:szCs w:val="12"/>
              </w:rPr>
            </w:pPr>
          </w:p>
        </w:tc>
      </w:tr>
      <w:tr w:rsidR="00D404B9" w:rsidRPr="00637FBA" w14:paraId="7C62E4F9" w14:textId="77777777" w:rsidTr="007759BE">
        <w:trPr>
          <w:trHeight w:val="269"/>
        </w:trPr>
        <w:tc>
          <w:tcPr>
            <w:tcW w:w="1324" w:type="dxa"/>
          </w:tcPr>
          <w:p w14:paraId="7EAE516B" w14:textId="77777777" w:rsidR="00D404B9" w:rsidRPr="00637FBA" w:rsidRDefault="00D404B9" w:rsidP="00D404B9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14.30 -15.15</w:t>
            </w:r>
          </w:p>
        </w:tc>
        <w:tc>
          <w:tcPr>
            <w:tcW w:w="1324" w:type="dxa"/>
          </w:tcPr>
          <w:p w14:paraId="00767315" w14:textId="77777777" w:rsidR="00D404B9" w:rsidRPr="00637FBA" w:rsidRDefault="00D404B9" w:rsidP="00D404B9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2b</w:t>
            </w:r>
          </w:p>
        </w:tc>
        <w:tc>
          <w:tcPr>
            <w:tcW w:w="1324" w:type="dxa"/>
          </w:tcPr>
          <w:p w14:paraId="5B298DD2" w14:textId="77777777" w:rsidR="00D404B9" w:rsidRPr="00637FBA" w:rsidRDefault="00D404B9" w:rsidP="00D404B9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2c</w:t>
            </w:r>
          </w:p>
        </w:tc>
        <w:tc>
          <w:tcPr>
            <w:tcW w:w="1324" w:type="dxa"/>
          </w:tcPr>
          <w:p w14:paraId="64329D09" w14:textId="77777777" w:rsidR="00D404B9" w:rsidRPr="00637FBA" w:rsidRDefault="00D404B9" w:rsidP="00D404B9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2d</w:t>
            </w:r>
          </w:p>
        </w:tc>
        <w:tc>
          <w:tcPr>
            <w:tcW w:w="1324" w:type="dxa"/>
          </w:tcPr>
          <w:p w14:paraId="04BF4F38" w14:textId="77777777" w:rsidR="00D404B9" w:rsidRPr="00637FBA" w:rsidRDefault="00D404B9" w:rsidP="00D404B9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2a</w:t>
            </w:r>
          </w:p>
        </w:tc>
        <w:tc>
          <w:tcPr>
            <w:tcW w:w="3723" w:type="dxa"/>
            <w:vMerge/>
          </w:tcPr>
          <w:p w14:paraId="3A4ECEDE" w14:textId="77777777" w:rsidR="00D404B9" w:rsidRPr="00637FBA" w:rsidRDefault="00D404B9" w:rsidP="00D404B9">
            <w:pPr>
              <w:jc w:val="both"/>
              <w:rPr>
                <w:sz w:val="12"/>
                <w:szCs w:val="12"/>
              </w:rPr>
            </w:pPr>
          </w:p>
        </w:tc>
      </w:tr>
      <w:tr w:rsidR="00D404B9" w:rsidRPr="00637FBA" w14:paraId="785B15DA" w14:textId="77777777" w:rsidTr="007759BE">
        <w:trPr>
          <w:trHeight w:val="269"/>
        </w:trPr>
        <w:tc>
          <w:tcPr>
            <w:tcW w:w="1324" w:type="dxa"/>
          </w:tcPr>
          <w:p w14:paraId="78F72BD9" w14:textId="77777777" w:rsidR="00D404B9" w:rsidRPr="00637FBA" w:rsidRDefault="00D404B9" w:rsidP="00D404B9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15.30- 16.15</w:t>
            </w:r>
          </w:p>
        </w:tc>
        <w:tc>
          <w:tcPr>
            <w:tcW w:w="1324" w:type="dxa"/>
          </w:tcPr>
          <w:p w14:paraId="3D5A2CBA" w14:textId="77777777" w:rsidR="00D404B9" w:rsidRPr="00637FBA" w:rsidRDefault="00D404B9" w:rsidP="00D404B9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2c</w:t>
            </w:r>
          </w:p>
        </w:tc>
        <w:tc>
          <w:tcPr>
            <w:tcW w:w="1324" w:type="dxa"/>
          </w:tcPr>
          <w:p w14:paraId="4772B004" w14:textId="77777777" w:rsidR="00D404B9" w:rsidRPr="00637FBA" w:rsidRDefault="00D404B9" w:rsidP="00D404B9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2d</w:t>
            </w:r>
          </w:p>
        </w:tc>
        <w:tc>
          <w:tcPr>
            <w:tcW w:w="1324" w:type="dxa"/>
          </w:tcPr>
          <w:p w14:paraId="15D75821" w14:textId="77777777" w:rsidR="00D404B9" w:rsidRPr="00637FBA" w:rsidRDefault="00D404B9" w:rsidP="00D404B9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2a</w:t>
            </w:r>
          </w:p>
        </w:tc>
        <w:tc>
          <w:tcPr>
            <w:tcW w:w="1324" w:type="dxa"/>
          </w:tcPr>
          <w:p w14:paraId="015CB931" w14:textId="77777777" w:rsidR="00D404B9" w:rsidRPr="00637FBA" w:rsidRDefault="00D404B9" w:rsidP="00D404B9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2b</w:t>
            </w:r>
          </w:p>
        </w:tc>
        <w:tc>
          <w:tcPr>
            <w:tcW w:w="3723" w:type="dxa"/>
            <w:vMerge/>
          </w:tcPr>
          <w:p w14:paraId="5D39400D" w14:textId="77777777" w:rsidR="00D404B9" w:rsidRPr="00637FBA" w:rsidRDefault="00D404B9" w:rsidP="00D404B9">
            <w:pPr>
              <w:jc w:val="both"/>
              <w:rPr>
                <w:sz w:val="12"/>
                <w:szCs w:val="12"/>
              </w:rPr>
            </w:pPr>
          </w:p>
        </w:tc>
      </w:tr>
      <w:tr w:rsidR="00D404B9" w:rsidRPr="00637FBA" w14:paraId="4BF6CBFC" w14:textId="77777777" w:rsidTr="007759BE">
        <w:trPr>
          <w:trHeight w:val="269"/>
        </w:trPr>
        <w:tc>
          <w:tcPr>
            <w:tcW w:w="1324" w:type="dxa"/>
          </w:tcPr>
          <w:p w14:paraId="59623D69" w14:textId="77777777" w:rsidR="00D404B9" w:rsidRPr="00637FBA" w:rsidRDefault="00D404B9" w:rsidP="00D404B9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1324" w:type="dxa"/>
          </w:tcPr>
          <w:p w14:paraId="28DAD0AB" w14:textId="77777777" w:rsidR="00D404B9" w:rsidRPr="00637FBA" w:rsidRDefault="00D404B9" w:rsidP="00D404B9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2d</w:t>
            </w:r>
          </w:p>
        </w:tc>
        <w:tc>
          <w:tcPr>
            <w:tcW w:w="1324" w:type="dxa"/>
          </w:tcPr>
          <w:p w14:paraId="6D83FCB2" w14:textId="77777777" w:rsidR="00D404B9" w:rsidRPr="00637FBA" w:rsidRDefault="00D404B9" w:rsidP="00D404B9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2a</w:t>
            </w:r>
          </w:p>
        </w:tc>
        <w:tc>
          <w:tcPr>
            <w:tcW w:w="1324" w:type="dxa"/>
          </w:tcPr>
          <w:p w14:paraId="7B822AED" w14:textId="77777777" w:rsidR="00D404B9" w:rsidRPr="00637FBA" w:rsidRDefault="00D404B9" w:rsidP="00D404B9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2b</w:t>
            </w:r>
          </w:p>
        </w:tc>
        <w:tc>
          <w:tcPr>
            <w:tcW w:w="1324" w:type="dxa"/>
          </w:tcPr>
          <w:p w14:paraId="4BB5C673" w14:textId="77777777" w:rsidR="00D404B9" w:rsidRPr="00637FBA" w:rsidRDefault="00D404B9" w:rsidP="00D404B9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2c</w:t>
            </w:r>
          </w:p>
        </w:tc>
        <w:tc>
          <w:tcPr>
            <w:tcW w:w="3723" w:type="dxa"/>
            <w:vMerge/>
          </w:tcPr>
          <w:p w14:paraId="178B0977" w14:textId="77777777" w:rsidR="00D404B9" w:rsidRPr="00637FBA" w:rsidRDefault="00D404B9" w:rsidP="00D404B9">
            <w:pPr>
              <w:jc w:val="both"/>
              <w:rPr>
                <w:sz w:val="12"/>
                <w:szCs w:val="12"/>
              </w:rPr>
            </w:pPr>
          </w:p>
        </w:tc>
      </w:tr>
      <w:tr w:rsidR="007759BE" w:rsidRPr="00637FBA" w14:paraId="57C15F05" w14:textId="77777777" w:rsidTr="007759BE">
        <w:trPr>
          <w:trHeight w:val="269"/>
        </w:trPr>
        <w:tc>
          <w:tcPr>
            <w:tcW w:w="1324" w:type="dxa"/>
          </w:tcPr>
          <w:p w14:paraId="55FC4D66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4B322D80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5F087378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6242B8FB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34BF4EB9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3723" w:type="dxa"/>
            <w:vMerge/>
          </w:tcPr>
          <w:p w14:paraId="2A3BEB5F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D404B9" w:rsidRPr="00637FBA" w14:paraId="35374523" w14:textId="77777777" w:rsidTr="00D404B9">
        <w:trPr>
          <w:trHeight w:val="269"/>
        </w:trPr>
        <w:tc>
          <w:tcPr>
            <w:tcW w:w="1324" w:type="dxa"/>
            <w:shd w:val="clear" w:color="auto" w:fill="F4B083" w:themeFill="accent2" w:themeFillTint="99"/>
          </w:tcPr>
          <w:p w14:paraId="306735E8" w14:textId="656BB121" w:rsidR="00D404B9" w:rsidRPr="00637FBA" w:rsidRDefault="007419E4" w:rsidP="00AD332F">
            <w:pPr>
              <w:jc w:val="both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</w:t>
            </w:r>
            <w:r w:rsidR="006966D5">
              <w:rPr>
                <w:sz w:val="12"/>
                <w:szCs w:val="12"/>
              </w:rPr>
              <w:t>1</w:t>
            </w:r>
            <w:r>
              <w:rPr>
                <w:sz w:val="12"/>
                <w:szCs w:val="12"/>
              </w:rPr>
              <w:t xml:space="preserve"> Aralık </w:t>
            </w:r>
            <w:r w:rsidR="008F6C76">
              <w:rPr>
                <w:sz w:val="12"/>
                <w:szCs w:val="12"/>
              </w:rPr>
              <w:t>2023</w:t>
            </w:r>
          </w:p>
        </w:tc>
        <w:tc>
          <w:tcPr>
            <w:tcW w:w="1324" w:type="dxa"/>
          </w:tcPr>
          <w:p w14:paraId="028BDF20" w14:textId="77777777" w:rsidR="00D404B9" w:rsidRPr="00637FBA" w:rsidRDefault="00D404B9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4AFB79EF" w14:textId="77777777" w:rsidR="00D404B9" w:rsidRPr="00637FBA" w:rsidRDefault="00D404B9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2C819F38" w14:textId="77777777" w:rsidR="00D404B9" w:rsidRPr="00637FBA" w:rsidRDefault="00D404B9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03C5E636" w14:textId="77777777" w:rsidR="00D404B9" w:rsidRPr="00637FBA" w:rsidRDefault="00D404B9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3723" w:type="dxa"/>
            <w:vMerge/>
          </w:tcPr>
          <w:p w14:paraId="5A1D684D" w14:textId="77777777" w:rsidR="00D404B9" w:rsidRPr="00637FBA" w:rsidRDefault="00D404B9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7759BE" w:rsidRPr="00637FBA" w14:paraId="10AE457B" w14:textId="77777777" w:rsidTr="007759BE">
        <w:trPr>
          <w:trHeight w:val="258"/>
        </w:trPr>
        <w:tc>
          <w:tcPr>
            <w:tcW w:w="1324" w:type="dxa"/>
          </w:tcPr>
          <w:p w14:paraId="24643086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13.30- 14.15</w:t>
            </w:r>
          </w:p>
        </w:tc>
        <w:tc>
          <w:tcPr>
            <w:tcW w:w="1324" w:type="dxa"/>
          </w:tcPr>
          <w:p w14:paraId="32A6523B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3a</w:t>
            </w:r>
          </w:p>
        </w:tc>
        <w:tc>
          <w:tcPr>
            <w:tcW w:w="1324" w:type="dxa"/>
          </w:tcPr>
          <w:p w14:paraId="31AD7B33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3b</w:t>
            </w:r>
          </w:p>
        </w:tc>
        <w:tc>
          <w:tcPr>
            <w:tcW w:w="1324" w:type="dxa"/>
          </w:tcPr>
          <w:p w14:paraId="675C1E3B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3c</w:t>
            </w:r>
          </w:p>
        </w:tc>
        <w:tc>
          <w:tcPr>
            <w:tcW w:w="1324" w:type="dxa"/>
          </w:tcPr>
          <w:p w14:paraId="54009AF1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3d</w:t>
            </w:r>
          </w:p>
        </w:tc>
        <w:tc>
          <w:tcPr>
            <w:tcW w:w="3723" w:type="dxa"/>
            <w:vMerge/>
          </w:tcPr>
          <w:p w14:paraId="364503C4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7759BE" w:rsidRPr="00637FBA" w14:paraId="73CDE526" w14:textId="77777777" w:rsidTr="007759BE">
        <w:trPr>
          <w:trHeight w:val="269"/>
        </w:trPr>
        <w:tc>
          <w:tcPr>
            <w:tcW w:w="1324" w:type="dxa"/>
          </w:tcPr>
          <w:p w14:paraId="08AC39E8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14.30 -15.15</w:t>
            </w:r>
          </w:p>
        </w:tc>
        <w:tc>
          <w:tcPr>
            <w:tcW w:w="1324" w:type="dxa"/>
          </w:tcPr>
          <w:p w14:paraId="523631ED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3b</w:t>
            </w:r>
          </w:p>
        </w:tc>
        <w:tc>
          <w:tcPr>
            <w:tcW w:w="1324" w:type="dxa"/>
          </w:tcPr>
          <w:p w14:paraId="0426373B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3c</w:t>
            </w:r>
          </w:p>
        </w:tc>
        <w:tc>
          <w:tcPr>
            <w:tcW w:w="1324" w:type="dxa"/>
          </w:tcPr>
          <w:p w14:paraId="492175A6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3d</w:t>
            </w:r>
          </w:p>
        </w:tc>
        <w:tc>
          <w:tcPr>
            <w:tcW w:w="1324" w:type="dxa"/>
          </w:tcPr>
          <w:p w14:paraId="23AB4962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3a</w:t>
            </w:r>
          </w:p>
        </w:tc>
        <w:tc>
          <w:tcPr>
            <w:tcW w:w="3723" w:type="dxa"/>
            <w:vMerge/>
          </w:tcPr>
          <w:p w14:paraId="7D2AF38A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7759BE" w:rsidRPr="00637FBA" w14:paraId="4E649389" w14:textId="77777777" w:rsidTr="007759BE">
        <w:trPr>
          <w:trHeight w:val="269"/>
        </w:trPr>
        <w:tc>
          <w:tcPr>
            <w:tcW w:w="1324" w:type="dxa"/>
          </w:tcPr>
          <w:p w14:paraId="3CDCD1ED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15.30- 16.15</w:t>
            </w:r>
          </w:p>
        </w:tc>
        <w:tc>
          <w:tcPr>
            <w:tcW w:w="1324" w:type="dxa"/>
          </w:tcPr>
          <w:p w14:paraId="7E6E32F5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3c</w:t>
            </w:r>
          </w:p>
        </w:tc>
        <w:tc>
          <w:tcPr>
            <w:tcW w:w="1324" w:type="dxa"/>
          </w:tcPr>
          <w:p w14:paraId="64A5D43E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3d</w:t>
            </w:r>
          </w:p>
        </w:tc>
        <w:tc>
          <w:tcPr>
            <w:tcW w:w="1324" w:type="dxa"/>
          </w:tcPr>
          <w:p w14:paraId="48CC3673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3a</w:t>
            </w:r>
          </w:p>
        </w:tc>
        <w:tc>
          <w:tcPr>
            <w:tcW w:w="1324" w:type="dxa"/>
          </w:tcPr>
          <w:p w14:paraId="5D51B124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3b</w:t>
            </w:r>
          </w:p>
        </w:tc>
        <w:tc>
          <w:tcPr>
            <w:tcW w:w="3723" w:type="dxa"/>
            <w:vMerge/>
          </w:tcPr>
          <w:p w14:paraId="2205AA57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7759BE" w:rsidRPr="00637FBA" w14:paraId="3E9D7D23" w14:textId="77777777" w:rsidTr="007759BE">
        <w:trPr>
          <w:trHeight w:val="269"/>
        </w:trPr>
        <w:tc>
          <w:tcPr>
            <w:tcW w:w="1324" w:type="dxa"/>
          </w:tcPr>
          <w:p w14:paraId="037CD700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1324" w:type="dxa"/>
          </w:tcPr>
          <w:p w14:paraId="6750C183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3d</w:t>
            </w:r>
          </w:p>
        </w:tc>
        <w:tc>
          <w:tcPr>
            <w:tcW w:w="1324" w:type="dxa"/>
          </w:tcPr>
          <w:p w14:paraId="201CA65E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3a</w:t>
            </w:r>
          </w:p>
        </w:tc>
        <w:tc>
          <w:tcPr>
            <w:tcW w:w="1324" w:type="dxa"/>
          </w:tcPr>
          <w:p w14:paraId="06272D95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3b</w:t>
            </w:r>
          </w:p>
        </w:tc>
        <w:tc>
          <w:tcPr>
            <w:tcW w:w="1324" w:type="dxa"/>
          </w:tcPr>
          <w:p w14:paraId="280C60E8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3c</w:t>
            </w:r>
          </w:p>
        </w:tc>
        <w:tc>
          <w:tcPr>
            <w:tcW w:w="3723" w:type="dxa"/>
            <w:vMerge/>
          </w:tcPr>
          <w:p w14:paraId="7DEE6B76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7759BE" w:rsidRPr="00637FBA" w14:paraId="3DF27A6A" w14:textId="77777777" w:rsidTr="007759BE">
        <w:trPr>
          <w:trHeight w:val="269"/>
        </w:trPr>
        <w:tc>
          <w:tcPr>
            <w:tcW w:w="1324" w:type="dxa"/>
          </w:tcPr>
          <w:p w14:paraId="3AD67784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50B3C796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1BFCAE05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47ACB834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48237A2F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3723" w:type="dxa"/>
            <w:vMerge/>
          </w:tcPr>
          <w:p w14:paraId="14132801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7759BE" w:rsidRPr="00637FBA" w14:paraId="41991BD2" w14:textId="77777777" w:rsidTr="007759BE">
        <w:trPr>
          <w:trHeight w:val="269"/>
        </w:trPr>
        <w:tc>
          <w:tcPr>
            <w:tcW w:w="1324" w:type="dxa"/>
          </w:tcPr>
          <w:p w14:paraId="1A4F1C5C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67FFC5D1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5A54DF4E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0507A142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10C2265D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3723" w:type="dxa"/>
            <w:vMerge/>
          </w:tcPr>
          <w:p w14:paraId="034678E8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7759BE" w:rsidRPr="00637FBA" w14:paraId="71D9534A" w14:textId="77777777" w:rsidTr="007759BE">
        <w:trPr>
          <w:trHeight w:val="269"/>
        </w:trPr>
        <w:tc>
          <w:tcPr>
            <w:tcW w:w="1324" w:type="dxa"/>
            <w:shd w:val="clear" w:color="auto" w:fill="F7CAAC" w:themeFill="accent2" w:themeFillTint="66"/>
          </w:tcPr>
          <w:p w14:paraId="29CD2255" w14:textId="66681669" w:rsidR="007759BE" w:rsidRPr="00637FBA" w:rsidRDefault="006966D5" w:rsidP="00AD332F">
            <w:pPr>
              <w:jc w:val="both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19</w:t>
            </w:r>
            <w:r w:rsidR="009F6A92">
              <w:rPr>
                <w:b/>
                <w:bCs/>
                <w:sz w:val="12"/>
                <w:szCs w:val="12"/>
              </w:rPr>
              <w:t xml:space="preserve"> Aralık </w:t>
            </w:r>
            <w:r w:rsidR="008F6C76">
              <w:rPr>
                <w:b/>
                <w:bCs/>
                <w:sz w:val="12"/>
                <w:szCs w:val="12"/>
              </w:rPr>
              <w:t>2023</w:t>
            </w:r>
          </w:p>
        </w:tc>
        <w:tc>
          <w:tcPr>
            <w:tcW w:w="1324" w:type="dxa"/>
          </w:tcPr>
          <w:p w14:paraId="3DAAD598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Beceri 1</w:t>
            </w:r>
          </w:p>
        </w:tc>
        <w:tc>
          <w:tcPr>
            <w:tcW w:w="1324" w:type="dxa"/>
          </w:tcPr>
          <w:p w14:paraId="5DD10354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Beceri 2</w:t>
            </w:r>
          </w:p>
        </w:tc>
        <w:tc>
          <w:tcPr>
            <w:tcW w:w="1324" w:type="dxa"/>
          </w:tcPr>
          <w:p w14:paraId="3679A8EC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Beceri 3</w:t>
            </w:r>
          </w:p>
        </w:tc>
        <w:tc>
          <w:tcPr>
            <w:tcW w:w="1324" w:type="dxa"/>
          </w:tcPr>
          <w:p w14:paraId="745245CA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Beceri 4</w:t>
            </w:r>
          </w:p>
        </w:tc>
        <w:tc>
          <w:tcPr>
            <w:tcW w:w="3723" w:type="dxa"/>
            <w:vMerge/>
          </w:tcPr>
          <w:p w14:paraId="134C5158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7759BE" w:rsidRPr="00637FBA" w14:paraId="4E33E999" w14:textId="77777777" w:rsidTr="007759BE">
        <w:trPr>
          <w:trHeight w:val="269"/>
        </w:trPr>
        <w:tc>
          <w:tcPr>
            <w:tcW w:w="1324" w:type="dxa"/>
          </w:tcPr>
          <w:p w14:paraId="395D322C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13.30- 14.15</w:t>
            </w:r>
          </w:p>
        </w:tc>
        <w:tc>
          <w:tcPr>
            <w:tcW w:w="1324" w:type="dxa"/>
          </w:tcPr>
          <w:p w14:paraId="475A983A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4a</w:t>
            </w:r>
          </w:p>
        </w:tc>
        <w:tc>
          <w:tcPr>
            <w:tcW w:w="1324" w:type="dxa"/>
          </w:tcPr>
          <w:p w14:paraId="798EC587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4b</w:t>
            </w:r>
          </w:p>
        </w:tc>
        <w:tc>
          <w:tcPr>
            <w:tcW w:w="1324" w:type="dxa"/>
          </w:tcPr>
          <w:p w14:paraId="753CD1C9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4c</w:t>
            </w:r>
          </w:p>
        </w:tc>
        <w:tc>
          <w:tcPr>
            <w:tcW w:w="1324" w:type="dxa"/>
          </w:tcPr>
          <w:p w14:paraId="39491510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4d</w:t>
            </w:r>
          </w:p>
        </w:tc>
        <w:tc>
          <w:tcPr>
            <w:tcW w:w="3723" w:type="dxa"/>
            <w:vMerge/>
          </w:tcPr>
          <w:p w14:paraId="43B9E932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7759BE" w:rsidRPr="00637FBA" w14:paraId="07EB4A68" w14:textId="77777777" w:rsidTr="007759BE">
        <w:trPr>
          <w:trHeight w:val="269"/>
        </w:trPr>
        <w:tc>
          <w:tcPr>
            <w:tcW w:w="1324" w:type="dxa"/>
          </w:tcPr>
          <w:p w14:paraId="38956288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14.30 -15.15</w:t>
            </w:r>
          </w:p>
        </w:tc>
        <w:tc>
          <w:tcPr>
            <w:tcW w:w="1324" w:type="dxa"/>
          </w:tcPr>
          <w:p w14:paraId="55F1CDFA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4b</w:t>
            </w:r>
          </w:p>
        </w:tc>
        <w:tc>
          <w:tcPr>
            <w:tcW w:w="1324" w:type="dxa"/>
          </w:tcPr>
          <w:p w14:paraId="3877D01B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4c</w:t>
            </w:r>
          </w:p>
        </w:tc>
        <w:tc>
          <w:tcPr>
            <w:tcW w:w="1324" w:type="dxa"/>
          </w:tcPr>
          <w:p w14:paraId="67775EF1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4d</w:t>
            </w:r>
          </w:p>
        </w:tc>
        <w:tc>
          <w:tcPr>
            <w:tcW w:w="1324" w:type="dxa"/>
          </w:tcPr>
          <w:p w14:paraId="69823A29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4a</w:t>
            </w:r>
          </w:p>
        </w:tc>
        <w:tc>
          <w:tcPr>
            <w:tcW w:w="3723" w:type="dxa"/>
            <w:vMerge/>
          </w:tcPr>
          <w:p w14:paraId="43FE2557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7759BE" w:rsidRPr="00637FBA" w14:paraId="5018C523" w14:textId="77777777" w:rsidTr="007759BE">
        <w:trPr>
          <w:trHeight w:val="269"/>
        </w:trPr>
        <w:tc>
          <w:tcPr>
            <w:tcW w:w="1324" w:type="dxa"/>
          </w:tcPr>
          <w:p w14:paraId="68923C6A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15.30- 16.15</w:t>
            </w:r>
          </w:p>
        </w:tc>
        <w:tc>
          <w:tcPr>
            <w:tcW w:w="1324" w:type="dxa"/>
          </w:tcPr>
          <w:p w14:paraId="4D249708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4c</w:t>
            </w:r>
          </w:p>
        </w:tc>
        <w:tc>
          <w:tcPr>
            <w:tcW w:w="1324" w:type="dxa"/>
          </w:tcPr>
          <w:p w14:paraId="0FC2F6A9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4d</w:t>
            </w:r>
          </w:p>
        </w:tc>
        <w:tc>
          <w:tcPr>
            <w:tcW w:w="1324" w:type="dxa"/>
          </w:tcPr>
          <w:p w14:paraId="457D6253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4a</w:t>
            </w:r>
          </w:p>
        </w:tc>
        <w:tc>
          <w:tcPr>
            <w:tcW w:w="1324" w:type="dxa"/>
          </w:tcPr>
          <w:p w14:paraId="7631D514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4b</w:t>
            </w:r>
          </w:p>
        </w:tc>
        <w:tc>
          <w:tcPr>
            <w:tcW w:w="3723" w:type="dxa"/>
            <w:vMerge/>
          </w:tcPr>
          <w:p w14:paraId="70C852AE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7759BE" w:rsidRPr="00637FBA" w14:paraId="428ED20A" w14:textId="77777777" w:rsidTr="007759BE">
        <w:trPr>
          <w:trHeight w:val="269"/>
        </w:trPr>
        <w:tc>
          <w:tcPr>
            <w:tcW w:w="1324" w:type="dxa"/>
          </w:tcPr>
          <w:p w14:paraId="614FA728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1324" w:type="dxa"/>
          </w:tcPr>
          <w:p w14:paraId="47CC8265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4d</w:t>
            </w:r>
          </w:p>
        </w:tc>
        <w:tc>
          <w:tcPr>
            <w:tcW w:w="1324" w:type="dxa"/>
          </w:tcPr>
          <w:p w14:paraId="0BB346DE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4a</w:t>
            </w:r>
          </w:p>
        </w:tc>
        <w:tc>
          <w:tcPr>
            <w:tcW w:w="1324" w:type="dxa"/>
          </w:tcPr>
          <w:p w14:paraId="77B274E2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4b</w:t>
            </w:r>
          </w:p>
        </w:tc>
        <w:tc>
          <w:tcPr>
            <w:tcW w:w="1324" w:type="dxa"/>
          </w:tcPr>
          <w:p w14:paraId="143AF1D3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4c</w:t>
            </w:r>
          </w:p>
        </w:tc>
        <w:tc>
          <w:tcPr>
            <w:tcW w:w="3723" w:type="dxa"/>
            <w:vMerge/>
          </w:tcPr>
          <w:p w14:paraId="345BD889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7759BE" w:rsidRPr="00637FBA" w14:paraId="14F201EB" w14:textId="77777777" w:rsidTr="007759BE">
        <w:trPr>
          <w:trHeight w:val="258"/>
        </w:trPr>
        <w:tc>
          <w:tcPr>
            <w:tcW w:w="1324" w:type="dxa"/>
          </w:tcPr>
          <w:p w14:paraId="7C1CB467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7441CD66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1B71B72C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748CC2DC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571C74BF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3723" w:type="dxa"/>
            <w:vMerge/>
          </w:tcPr>
          <w:p w14:paraId="79B7A2EB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7759BE" w:rsidRPr="00637FBA" w14:paraId="4B61AD6F" w14:textId="77777777" w:rsidTr="007759BE">
        <w:trPr>
          <w:trHeight w:val="269"/>
        </w:trPr>
        <w:tc>
          <w:tcPr>
            <w:tcW w:w="1324" w:type="dxa"/>
            <w:shd w:val="clear" w:color="auto" w:fill="F7CAAC" w:themeFill="accent2" w:themeFillTint="66"/>
          </w:tcPr>
          <w:p w14:paraId="23404141" w14:textId="616705A4" w:rsidR="007759BE" w:rsidRPr="00637FBA" w:rsidRDefault="00866BCA" w:rsidP="00AD332F">
            <w:pPr>
              <w:jc w:val="both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2</w:t>
            </w:r>
            <w:r w:rsidR="006966D5">
              <w:rPr>
                <w:b/>
                <w:bCs/>
                <w:sz w:val="12"/>
                <w:szCs w:val="12"/>
              </w:rPr>
              <w:t>5</w:t>
            </w:r>
            <w:r>
              <w:rPr>
                <w:b/>
                <w:bCs/>
                <w:sz w:val="12"/>
                <w:szCs w:val="12"/>
              </w:rPr>
              <w:t xml:space="preserve"> Aralık </w:t>
            </w:r>
            <w:r w:rsidR="008F6C76">
              <w:rPr>
                <w:b/>
                <w:bCs/>
                <w:sz w:val="12"/>
                <w:szCs w:val="12"/>
              </w:rPr>
              <w:t>2023</w:t>
            </w:r>
          </w:p>
        </w:tc>
        <w:tc>
          <w:tcPr>
            <w:tcW w:w="1324" w:type="dxa"/>
          </w:tcPr>
          <w:p w14:paraId="73142CE2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Beceri 1</w:t>
            </w:r>
          </w:p>
        </w:tc>
        <w:tc>
          <w:tcPr>
            <w:tcW w:w="1324" w:type="dxa"/>
          </w:tcPr>
          <w:p w14:paraId="680AC4DF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Beceri 2</w:t>
            </w:r>
          </w:p>
        </w:tc>
        <w:tc>
          <w:tcPr>
            <w:tcW w:w="1324" w:type="dxa"/>
          </w:tcPr>
          <w:p w14:paraId="002F9913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Beceri 3</w:t>
            </w:r>
          </w:p>
        </w:tc>
        <w:tc>
          <w:tcPr>
            <w:tcW w:w="1324" w:type="dxa"/>
          </w:tcPr>
          <w:p w14:paraId="3D101D42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Beceri 4</w:t>
            </w:r>
          </w:p>
        </w:tc>
        <w:tc>
          <w:tcPr>
            <w:tcW w:w="3723" w:type="dxa"/>
            <w:vMerge/>
          </w:tcPr>
          <w:p w14:paraId="2E3F3F07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D404B9" w:rsidRPr="00637FBA" w14:paraId="17D0CFE9" w14:textId="77777777" w:rsidTr="007759BE">
        <w:trPr>
          <w:trHeight w:val="269"/>
        </w:trPr>
        <w:tc>
          <w:tcPr>
            <w:tcW w:w="1324" w:type="dxa"/>
          </w:tcPr>
          <w:p w14:paraId="7D475682" w14:textId="77777777" w:rsidR="00D404B9" w:rsidRPr="00637FBA" w:rsidRDefault="00D404B9" w:rsidP="00D404B9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13.30- 14.15</w:t>
            </w:r>
          </w:p>
        </w:tc>
        <w:tc>
          <w:tcPr>
            <w:tcW w:w="1324" w:type="dxa"/>
          </w:tcPr>
          <w:p w14:paraId="34CEBB9A" w14:textId="77777777" w:rsidR="00D404B9" w:rsidRPr="00637FBA" w:rsidRDefault="00D404B9" w:rsidP="00D404B9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5a</w:t>
            </w:r>
          </w:p>
        </w:tc>
        <w:tc>
          <w:tcPr>
            <w:tcW w:w="1324" w:type="dxa"/>
          </w:tcPr>
          <w:p w14:paraId="79FFDEE1" w14:textId="77777777" w:rsidR="00D404B9" w:rsidRPr="00637FBA" w:rsidRDefault="00D404B9" w:rsidP="00D404B9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5b</w:t>
            </w:r>
          </w:p>
        </w:tc>
        <w:tc>
          <w:tcPr>
            <w:tcW w:w="1324" w:type="dxa"/>
          </w:tcPr>
          <w:p w14:paraId="68165911" w14:textId="77777777" w:rsidR="00D404B9" w:rsidRPr="00637FBA" w:rsidRDefault="00D404B9" w:rsidP="00D404B9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5c</w:t>
            </w:r>
          </w:p>
        </w:tc>
        <w:tc>
          <w:tcPr>
            <w:tcW w:w="1324" w:type="dxa"/>
          </w:tcPr>
          <w:p w14:paraId="3C63E0C7" w14:textId="77777777" w:rsidR="00D404B9" w:rsidRPr="00637FBA" w:rsidRDefault="00D404B9" w:rsidP="00D404B9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5d</w:t>
            </w:r>
          </w:p>
        </w:tc>
        <w:tc>
          <w:tcPr>
            <w:tcW w:w="3723" w:type="dxa"/>
            <w:vMerge/>
          </w:tcPr>
          <w:p w14:paraId="5EB318F1" w14:textId="77777777" w:rsidR="00D404B9" w:rsidRPr="00637FBA" w:rsidRDefault="00D404B9" w:rsidP="00D404B9">
            <w:pPr>
              <w:jc w:val="both"/>
              <w:rPr>
                <w:sz w:val="12"/>
                <w:szCs w:val="12"/>
              </w:rPr>
            </w:pPr>
          </w:p>
        </w:tc>
      </w:tr>
      <w:tr w:rsidR="00D404B9" w:rsidRPr="00637FBA" w14:paraId="2AC1953D" w14:textId="77777777" w:rsidTr="007759BE">
        <w:trPr>
          <w:trHeight w:val="269"/>
        </w:trPr>
        <w:tc>
          <w:tcPr>
            <w:tcW w:w="1324" w:type="dxa"/>
          </w:tcPr>
          <w:p w14:paraId="40C4E8DF" w14:textId="77777777" w:rsidR="00D404B9" w:rsidRPr="00637FBA" w:rsidRDefault="00D404B9" w:rsidP="00D404B9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14.30 -15.15</w:t>
            </w:r>
          </w:p>
        </w:tc>
        <w:tc>
          <w:tcPr>
            <w:tcW w:w="1324" w:type="dxa"/>
          </w:tcPr>
          <w:p w14:paraId="5D269AF0" w14:textId="77777777" w:rsidR="00D404B9" w:rsidRPr="00637FBA" w:rsidRDefault="00D404B9" w:rsidP="00D404B9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5b</w:t>
            </w:r>
          </w:p>
        </w:tc>
        <w:tc>
          <w:tcPr>
            <w:tcW w:w="1324" w:type="dxa"/>
          </w:tcPr>
          <w:p w14:paraId="2D12C08E" w14:textId="77777777" w:rsidR="00D404B9" w:rsidRPr="00637FBA" w:rsidRDefault="00D404B9" w:rsidP="00D404B9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5c</w:t>
            </w:r>
          </w:p>
        </w:tc>
        <w:tc>
          <w:tcPr>
            <w:tcW w:w="1324" w:type="dxa"/>
          </w:tcPr>
          <w:p w14:paraId="4371D97C" w14:textId="77777777" w:rsidR="00D404B9" w:rsidRPr="00637FBA" w:rsidRDefault="00D404B9" w:rsidP="00D404B9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5d</w:t>
            </w:r>
          </w:p>
        </w:tc>
        <w:tc>
          <w:tcPr>
            <w:tcW w:w="1324" w:type="dxa"/>
          </w:tcPr>
          <w:p w14:paraId="01B131FB" w14:textId="77777777" w:rsidR="00D404B9" w:rsidRPr="00637FBA" w:rsidRDefault="00D404B9" w:rsidP="00D404B9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5a</w:t>
            </w:r>
          </w:p>
        </w:tc>
        <w:tc>
          <w:tcPr>
            <w:tcW w:w="3723" w:type="dxa"/>
            <w:vMerge/>
          </w:tcPr>
          <w:p w14:paraId="05D72C0D" w14:textId="77777777" w:rsidR="00D404B9" w:rsidRPr="00637FBA" w:rsidRDefault="00D404B9" w:rsidP="00D404B9">
            <w:pPr>
              <w:jc w:val="both"/>
              <w:rPr>
                <w:sz w:val="12"/>
                <w:szCs w:val="12"/>
              </w:rPr>
            </w:pPr>
          </w:p>
        </w:tc>
      </w:tr>
      <w:tr w:rsidR="00D404B9" w:rsidRPr="00637FBA" w14:paraId="064AFADD" w14:textId="77777777" w:rsidTr="007759BE">
        <w:trPr>
          <w:trHeight w:val="269"/>
        </w:trPr>
        <w:tc>
          <w:tcPr>
            <w:tcW w:w="1324" w:type="dxa"/>
          </w:tcPr>
          <w:p w14:paraId="5F871D91" w14:textId="77777777" w:rsidR="00D404B9" w:rsidRPr="00637FBA" w:rsidRDefault="00D404B9" w:rsidP="00D404B9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15.30- 16.15</w:t>
            </w:r>
          </w:p>
        </w:tc>
        <w:tc>
          <w:tcPr>
            <w:tcW w:w="1324" w:type="dxa"/>
          </w:tcPr>
          <w:p w14:paraId="5D861B27" w14:textId="77777777" w:rsidR="00D404B9" w:rsidRPr="00637FBA" w:rsidRDefault="00D404B9" w:rsidP="00D404B9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5c</w:t>
            </w:r>
          </w:p>
        </w:tc>
        <w:tc>
          <w:tcPr>
            <w:tcW w:w="1324" w:type="dxa"/>
          </w:tcPr>
          <w:p w14:paraId="7CCC96A8" w14:textId="77777777" w:rsidR="00D404B9" w:rsidRPr="00637FBA" w:rsidRDefault="00D404B9" w:rsidP="00D404B9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5d</w:t>
            </w:r>
          </w:p>
        </w:tc>
        <w:tc>
          <w:tcPr>
            <w:tcW w:w="1324" w:type="dxa"/>
          </w:tcPr>
          <w:p w14:paraId="4FBCB606" w14:textId="77777777" w:rsidR="00D404B9" w:rsidRPr="00637FBA" w:rsidRDefault="00D404B9" w:rsidP="00D404B9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5a</w:t>
            </w:r>
          </w:p>
        </w:tc>
        <w:tc>
          <w:tcPr>
            <w:tcW w:w="1324" w:type="dxa"/>
          </w:tcPr>
          <w:p w14:paraId="159FDBEC" w14:textId="77777777" w:rsidR="00D404B9" w:rsidRPr="00637FBA" w:rsidRDefault="00D404B9" w:rsidP="00D404B9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5b</w:t>
            </w:r>
          </w:p>
        </w:tc>
        <w:tc>
          <w:tcPr>
            <w:tcW w:w="3723" w:type="dxa"/>
            <w:vMerge/>
          </w:tcPr>
          <w:p w14:paraId="30C4BB1C" w14:textId="77777777" w:rsidR="00D404B9" w:rsidRPr="00637FBA" w:rsidRDefault="00D404B9" w:rsidP="00D404B9">
            <w:pPr>
              <w:jc w:val="both"/>
              <w:rPr>
                <w:sz w:val="12"/>
                <w:szCs w:val="12"/>
              </w:rPr>
            </w:pPr>
          </w:p>
        </w:tc>
      </w:tr>
      <w:tr w:rsidR="00D404B9" w:rsidRPr="00637FBA" w14:paraId="67ED57CE" w14:textId="77777777" w:rsidTr="007759BE">
        <w:trPr>
          <w:trHeight w:val="269"/>
        </w:trPr>
        <w:tc>
          <w:tcPr>
            <w:tcW w:w="1324" w:type="dxa"/>
          </w:tcPr>
          <w:p w14:paraId="0586B406" w14:textId="77777777" w:rsidR="00D404B9" w:rsidRPr="00637FBA" w:rsidRDefault="00D404B9" w:rsidP="00D404B9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1324" w:type="dxa"/>
          </w:tcPr>
          <w:p w14:paraId="1BB50573" w14:textId="77777777" w:rsidR="00D404B9" w:rsidRPr="00637FBA" w:rsidRDefault="00D404B9" w:rsidP="00D404B9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5d</w:t>
            </w:r>
          </w:p>
        </w:tc>
        <w:tc>
          <w:tcPr>
            <w:tcW w:w="1324" w:type="dxa"/>
          </w:tcPr>
          <w:p w14:paraId="0A9EDA42" w14:textId="77777777" w:rsidR="00D404B9" w:rsidRPr="00637FBA" w:rsidRDefault="00D404B9" w:rsidP="00D404B9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5a</w:t>
            </w:r>
          </w:p>
        </w:tc>
        <w:tc>
          <w:tcPr>
            <w:tcW w:w="1324" w:type="dxa"/>
          </w:tcPr>
          <w:p w14:paraId="0B27C26A" w14:textId="77777777" w:rsidR="00D404B9" w:rsidRPr="00637FBA" w:rsidRDefault="00D404B9" w:rsidP="00D404B9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5b</w:t>
            </w:r>
          </w:p>
        </w:tc>
        <w:tc>
          <w:tcPr>
            <w:tcW w:w="1324" w:type="dxa"/>
          </w:tcPr>
          <w:p w14:paraId="0F5A04F9" w14:textId="77777777" w:rsidR="00D404B9" w:rsidRPr="00637FBA" w:rsidRDefault="00D404B9" w:rsidP="00D404B9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5c</w:t>
            </w:r>
          </w:p>
        </w:tc>
        <w:tc>
          <w:tcPr>
            <w:tcW w:w="3723" w:type="dxa"/>
            <w:vMerge/>
          </w:tcPr>
          <w:p w14:paraId="0B7D7B3C" w14:textId="77777777" w:rsidR="00D404B9" w:rsidRPr="00637FBA" w:rsidRDefault="00D404B9" w:rsidP="00D404B9">
            <w:pPr>
              <w:jc w:val="both"/>
              <w:rPr>
                <w:sz w:val="12"/>
                <w:szCs w:val="12"/>
              </w:rPr>
            </w:pPr>
          </w:p>
        </w:tc>
      </w:tr>
      <w:tr w:rsidR="007759BE" w:rsidRPr="00637FBA" w14:paraId="34C02C9F" w14:textId="77777777" w:rsidTr="00D404B9">
        <w:trPr>
          <w:trHeight w:val="281"/>
        </w:trPr>
        <w:tc>
          <w:tcPr>
            <w:tcW w:w="1324" w:type="dxa"/>
          </w:tcPr>
          <w:p w14:paraId="174E5DB8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346E1431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7E09660D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499D0126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2741F589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3723" w:type="dxa"/>
            <w:vMerge/>
          </w:tcPr>
          <w:p w14:paraId="28753D5F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D404B9" w:rsidRPr="00637FBA" w14:paraId="4AF34703" w14:textId="77777777" w:rsidTr="00D404B9">
        <w:trPr>
          <w:trHeight w:val="270"/>
        </w:trPr>
        <w:tc>
          <w:tcPr>
            <w:tcW w:w="1324" w:type="dxa"/>
            <w:shd w:val="clear" w:color="auto" w:fill="F4B083" w:themeFill="accent2" w:themeFillTint="99"/>
          </w:tcPr>
          <w:p w14:paraId="4B7C91B3" w14:textId="4D3D3517" w:rsidR="00D404B9" w:rsidRPr="00637FBA" w:rsidRDefault="00866BCA" w:rsidP="00AD332F">
            <w:pPr>
              <w:jc w:val="both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2</w:t>
            </w:r>
            <w:r w:rsidR="006966D5">
              <w:rPr>
                <w:sz w:val="12"/>
                <w:szCs w:val="12"/>
              </w:rPr>
              <w:t>6</w:t>
            </w:r>
            <w:r>
              <w:rPr>
                <w:sz w:val="12"/>
                <w:szCs w:val="12"/>
              </w:rPr>
              <w:t xml:space="preserve"> Aralık </w:t>
            </w:r>
            <w:r w:rsidR="008F6C76">
              <w:rPr>
                <w:sz w:val="12"/>
                <w:szCs w:val="12"/>
              </w:rPr>
              <w:t>2023</w:t>
            </w:r>
          </w:p>
        </w:tc>
        <w:tc>
          <w:tcPr>
            <w:tcW w:w="1324" w:type="dxa"/>
          </w:tcPr>
          <w:p w14:paraId="04EE53E0" w14:textId="77777777" w:rsidR="00D404B9" w:rsidRPr="00637FBA" w:rsidRDefault="00D404B9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461475AB" w14:textId="77777777" w:rsidR="00D404B9" w:rsidRPr="00637FBA" w:rsidRDefault="00D404B9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19F2EAEE" w14:textId="77777777" w:rsidR="00D404B9" w:rsidRPr="00637FBA" w:rsidRDefault="00D404B9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172B5CB8" w14:textId="77777777" w:rsidR="00D404B9" w:rsidRPr="00637FBA" w:rsidRDefault="00D404B9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3723" w:type="dxa"/>
            <w:vMerge/>
          </w:tcPr>
          <w:p w14:paraId="7590B16B" w14:textId="77777777" w:rsidR="00D404B9" w:rsidRPr="00637FBA" w:rsidRDefault="00D404B9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7759BE" w:rsidRPr="00637FBA" w14:paraId="40128378" w14:textId="77777777" w:rsidTr="007759BE">
        <w:trPr>
          <w:trHeight w:val="269"/>
        </w:trPr>
        <w:tc>
          <w:tcPr>
            <w:tcW w:w="1324" w:type="dxa"/>
          </w:tcPr>
          <w:p w14:paraId="71F822B7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13.30- 14.15</w:t>
            </w:r>
          </w:p>
        </w:tc>
        <w:tc>
          <w:tcPr>
            <w:tcW w:w="1324" w:type="dxa"/>
          </w:tcPr>
          <w:p w14:paraId="5758C482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6a</w:t>
            </w:r>
          </w:p>
        </w:tc>
        <w:tc>
          <w:tcPr>
            <w:tcW w:w="1324" w:type="dxa"/>
          </w:tcPr>
          <w:p w14:paraId="03779D26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6b</w:t>
            </w:r>
          </w:p>
        </w:tc>
        <w:tc>
          <w:tcPr>
            <w:tcW w:w="1324" w:type="dxa"/>
          </w:tcPr>
          <w:p w14:paraId="1ED48031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6c</w:t>
            </w:r>
          </w:p>
        </w:tc>
        <w:tc>
          <w:tcPr>
            <w:tcW w:w="1324" w:type="dxa"/>
          </w:tcPr>
          <w:p w14:paraId="594692EB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6d</w:t>
            </w:r>
          </w:p>
        </w:tc>
        <w:tc>
          <w:tcPr>
            <w:tcW w:w="3723" w:type="dxa"/>
            <w:vMerge/>
          </w:tcPr>
          <w:p w14:paraId="037F2747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7759BE" w:rsidRPr="00637FBA" w14:paraId="3222F6D6" w14:textId="77777777" w:rsidTr="007759BE">
        <w:trPr>
          <w:trHeight w:val="269"/>
        </w:trPr>
        <w:tc>
          <w:tcPr>
            <w:tcW w:w="1324" w:type="dxa"/>
          </w:tcPr>
          <w:p w14:paraId="214A60AC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14.30 -15.15</w:t>
            </w:r>
          </w:p>
        </w:tc>
        <w:tc>
          <w:tcPr>
            <w:tcW w:w="1324" w:type="dxa"/>
          </w:tcPr>
          <w:p w14:paraId="3D6B644D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6b</w:t>
            </w:r>
          </w:p>
        </w:tc>
        <w:tc>
          <w:tcPr>
            <w:tcW w:w="1324" w:type="dxa"/>
          </w:tcPr>
          <w:p w14:paraId="5BF3B231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6c</w:t>
            </w:r>
          </w:p>
        </w:tc>
        <w:tc>
          <w:tcPr>
            <w:tcW w:w="1324" w:type="dxa"/>
          </w:tcPr>
          <w:p w14:paraId="2F07E1EF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6d</w:t>
            </w:r>
          </w:p>
        </w:tc>
        <w:tc>
          <w:tcPr>
            <w:tcW w:w="1324" w:type="dxa"/>
          </w:tcPr>
          <w:p w14:paraId="5C736963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6a</w:t>
            </w:r>
          </w:p>
        </w:tc>
        <w:tc>
          <w:tcPr>
            <w:tcW w:w="3723" w:type="dxa"/>
            <w:vMerge/>
          </w:tcPr>
          <w:p w14:paraId="529ED374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7759BE" w:rsidRPr="00637FBA" w14:paraId="13166FDF" w14:textId="77777777" w:rsidTr="007759BE">
        <w:trPr>
          <w:trHeight w:val="269"/>
        </w:trPr>
        <w:tc>
          <w:tcPr>
            <w:tcW w:w="1324" w:type="dxa"/>
          </w:tcPr>
          <w:p w14:paraId="02644697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15.30- 16.15</w:t>
            </w:r>
          </w:p>
        </w:tc>
        <w:tc>
          <w:tcPr>
            <w:tcW w:w="1324" w:type="dxa"/>
          </w:tcPr>
          <w:p w14:paraId="5BF4AFF9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6c</w:t>
            </w:r>
          </w:p>
        </w:tc>
        <w:tc>
          <w:tcPr>
            <w:tcW w:w="1324" w:type="dxa"/>
          </w:tcPr>
          <w:p w14:paraId="550FC83D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6d</w:t>
            </w:r>
          </w:p>
        </w:tc>
        <w:tc>
          <w:tcPr>
            <w:tcW w:w="1324" w:type="dxa"/>
          </w:tcPr>
          <w:p w14:paraId="5981A267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6a</w:t>
            </w:r>
          </w:p>
        </w:tc>
        <w:tc>
          <w:tcPr>
            <w:tcW w:w="1324" w:type="dxa"/>
          </w:tcPr>
          <w:p w14:paraId="5D4025E1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6b</w:t>
            </w:r>
          </w:p>
        </w:tc>
        <w:tc>
          <w:tcPr>
            <w:tcW w:w="3723" w:type="dxa"/>
            <w:vMerge/>
          </w:tcPr>
          <w:p w14:paraId="00FA0820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7759BE" w:rsidRPr="00637FBA" w14:paraId="2E08CCE3" w14:textId="77777777" w:rsidTr="007759BE">
        <w:trPr>
          <w:trHeight w:val="269"/>
        </w:trPr>
        <w:tc>
          <w:tcPr>
            <w:tcW w:w="1324" w:type="dxa"/>
          </w:tcPr>
          <w:p w14:paraId="5ECE72FC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lastRenderedPageBreak/>
              <w:t xml:space="preserve">16.30  -17.15 </w:t>
            </w:r>
          </w:p>
        </w:tc>
        <w:tc>
          <w:tcPr>
            <w:tcW w:w="1324" w:type="dxa"/>
          </w:tcPr>
          <w:p w14:paraId="311E2300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6d</w:t>
            </w:r>
          </w:p>
        </w:tc>
        <w:tc>
          <w:tcPr>
            <w:tcW w:w="1324" w:type="dxa"/>
          </w:tcPr>
          <w:p w14:paraId="6C3172F1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6a</w:t>
            </w:r>
          </w:p>
        </w:tc>
        <w:tc>
          <w:tcPr>
            <w:tcW w:w="1324" w:type="dxa"/>
          </w:tcPr>
          <w:p w14:paraId="40136D61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6b</w:t>
            </w:r>
          </w:p>
        </w:tc>
        <w:tc>
          <w:tcPr>
            <w:tcW w:w="1324" w:type="dxa"/>
          </w:tcPr>
          <w:p w14:paraId="4457F662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  <w:r w:rsidRPr="00637FBA">
              <w:rPr>
                <w:sz w:val="12"/>
                <w:szCs w:val="12"/>
              </w:rPr>
              <w:t>Grup 6c</w:t>
            </w:r>
          </w:p>
        </w:tc>
        <w:tc>
          <w:tcPr>
            <w:tcW w:w="3723" w:type="dxa"/>
            <w:vMerge/>
          </w:tcPr>
          <w:p w14:paraId="7D93E6C3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7759BE" w:rsidRPr="00637FBA" w14:paraId="78705676" w14:textId="77777777" w:rsidTr="007759BE">
        <w:trPr>
          <w:trHeight w:val="269"/>
        </w:trPr>
        <w:tc>
          <w:tcPr>
            <w:tcW w:w="1324" w:type="dxa"/>
          </w:tcPr>
          <w:p w14:paraId="22A8F8A8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475816DA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19719086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34C22AAA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17EB8843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3723" w:type="dxa"/>
            <w:vMerge/>
          </w:tcPr>
          <w:p w14:paraId="41D73746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7759BE" w:rsidRPr="00637FBA" w14:paraId="57FD2C79" w14:textId="77777777" w:rsidTr="007759BE">
        <w:trPr>
          <w:trHeight w:val="258"/>
        </w:trPr>
        <w:tc>
          <w:tcPr>
            <w:tcW w:w="6620" w:type="dxa"/>
            <w:gridSpan w:val="5"/>
          </w:tcPr>
          <w:p w14:paraId="08B1EB80" w14:textId="77777777" w:rsidR="007759BE" w:rsidRDefault="007759BE" w:rsidP="00AD332F">
            <w:pPr>
              <w:jc w:val="both"/>
              <w:rPr>
                <w:sz w:val="12"/>
                <w:szCs w:val="12"/>
              </w:rPr>
            </w:pPr>
          </w:p>
          <w:p w14:paraId="2CA44014" w14:textId="77777777" w:rsidR="00450E66" w:rsidRPr="00637FBA" w:rsidRDefault="00450E66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3723" w:type="dxa"/>
            <w:vMerge/>
          </w:tcPr>
          <w:p w14:paraId="343B0A0C" w14:textId="77777777" w:rsidR="007759BE" w:rsidRPr="00637FBA" w:rsidRDefault="007759BE" w:rsidP="00AD332F">
            <w:pPr>
              <w:jc w:val="both"/>
              <w:rPr>
                <w:sz w:val="12"/>
                <w:szCs w:val="12"/>
              </w:rPr>
            </w:pPr>
          </w:p>
        </w:tc>
      </w:tr>
    </w:tbl>
    <w:p w14:paraId="26A00E0D" w14:textId="77777777" w:rsidR="00886EAE" w:rsidRDefault="00886EAE" w:rsidP="00C11A0B">
      <w:pPr>
        <w:spacing w:after="0"/>
        <w:rPr>
          <w:b/>
          <w:bCs/>
          <w:i/>
          <w:iCs/>
          <w:sz w:val="4"/>
          <w:szCs w:val="4"/>
        </w:rPr>
      </w:pPr>
    </w:p>
    <w:p w14:paraId="6547D85F" w14:textId="77777777" w:rsidR="00450E66" w:rsidRDefault="00450E66" w:rsidP="00C11A0B">
      <w:pPr>
        <w:spacing w:after="0"/>
        <w:rPr>
          <w:b/>
          <w:bCs/>
          <w:i/>
          <w:iCs/>
          <w:sz w:val="4"/>
          <w:szCs w:val="4"/>
        </w:rPr>
      </w:pPr>
    </w:p>
    <w:p w14:paraId="10449193" w14:textId="77777777" w:rsidR="00450E66" w:rsidRDefault="00450E66" w:rsidP="00C11A0B">
      <w:pPr>
        <w:spacing w:after="0"/>
        <w:rPr>
          <w:b/>
          <w:bCs/>
          <w:i/>
          <w:iCs/>
          <w:sz w:val="4"/>
          <w:szCs w:val="4"/>
        </w:rPr>
      </w:pPr>
    </w:p>
    <w:p w14:paraId="31917ECF" w14:textId="77777777" w:rsidR="00450E66" w:rsidRDefault="00450E66" w:rsidP="00C11A0B">
      <w:pPr>
        <w:spacing w:after="0"/>
        <w:rPr>
          <w:b/>
          <w:bCs/>
          <w:i/>
          <w:iCs/>
          <w:sz w:val="4"/>
          <w:szCs w:val="4"/>
        </w:rPr>
      </w:pPr>
    </w:p>
    <w:p w14:paraId="35BA8CD6" w14:textId="77777777" w:rsidR="00450E66" w:rsidRDefault="00450E66" w:rsidP="00C11A0B">
      <w:pPr>
        <w:spacing w:after="0"/>
        <w:rPr>
          <w:b/>
          <w:bCs/>
          <w:i/>
          <w:iCs/>
          <w:sz w:val="4"/>
          <w:szCs w:val="4"/>
        </w:rPr>
      </w:pPr>
    </w:p>
    <w:p w14:paraId="50B9CC14" w14:textId="77777777" w:rsidR="00450E66" w:rsidRDefault="00450E66" w:rsidP="00C11A0B">
      <w:pPr>
        <w:spacing w:after="0"/>
        <w:rPr>
          <w:b/>
          <w:bCs/>
          <w:i/>
          <w:iCs/>
          <w:sz w:val="4"/>
          <w:szCs w:val="4"/>
        </w:rPr>
      </w:pPr>
    </w:p>
    <w:p w14:paraId="02D6E90C" w14:textId="77777777" w:rsidR="00450E66" w:rsidRDefault="00450E66" w:rsidP="00C11A0B">
      <w:pPr>
        <w:spacing w:after="0"/>
        <w:rPr>
          <w:b/>
          <w:bCs/>
          <w:i/>
          <w:iCs/>
          <w:sz w:val="4"/>
          <w:szCs w:val="4"/>
        </w:rPr>
      </w:pPr>
    </w:p>
    <w:p w14:paraId="09B7134E" w14:textId="77777777" w:rsidR="00450E66" w:rsidRDefault="00450E66" w:rsidP="00C11A0B">
      <w:pPr>
        <w:spacing w:after="0"/>
        <w:rPr>
          <w:b/>
          <w:bCs/>
          <w:i/>
          <w:iCs/>
          <w:sz w:val="4"/>
          <w:szCs w:val="4"/>
        </w:rPr>
      </w:pPr>
    </w:p>
    <w:p w14:paraId="4F6C55AE" w14:textId="77777777" w:rsidR="00450E66" w:rsidRDefault="00450E66" w:rsidP="00C11A0B">
      <w:pPr>
        <w:spacing w:after="0"/>
        <w:rPr>
          <w:b/>
          <w:bCs/>
          <w:i/>
          <w:iCs/>
          <w:sz w:val="4"/>
          <w:szCs w:val="4"/>
        </w:rPr>
      </w:pPr>
    </w:p>
    <w:p w14:paraId="0A1FC37B" w14:textId="77777777" w:rsidR="00450E66" w:rsidRDefault="00450E66" w:rsidP="00C11A0B">
      <w:pPr>
        <w:spacing w:after="0"/>
        <w:rPr>
          <w:b/>
          <w:bCs/>
          <w:i/>
          <w:iCs/>
          <w:sz w:val="4"/>
          <w:szCs w:val="4"/>
        </w:rPr>
      </w:pPr>
    </w:p>
    <w:p w14:paraId="7F9AF09D" w14:textId="77777777" w:rsidR="00450E66" w:rsidRDefault="00450E66" w:rsidP="00C11A0B">
      <w:pPr>
        <w:spacing w:after="0"/>
        <w:rPr>
          <w:b/>
          <w:bCs/>
          <w:i/>
          <w:iCs/>
          <w:sz w:val="4"/>
          <w:szCs w:val="4"/>
        </w:rPr>
      </w:pPr>
    </w:p>
    <w:p w14:paraId="760DBA4E" w14:textId="77777777" w:rsidR="00450E66" w:rsidRDefault="00450E66" w:rsidP="00C11A0B">
      <w:pPr>
        <w:spacing w:after="0"/>
        <w:rPr>
          <w:b/>
          <w:bCs/>
          <w:i/>
          <w:iCs/>
          <w:sz w:val="4"/>
          <w:szCs w:val="4"/>
        </w:rPr>
      </w:pPr>
    </w:p>
    <w:p w14:paraId="07B14B89" w14:textId="77777777" w:rsidR="00450E66" w:rsidRDefault="00450E66" w:rsidP="00C11A0B">
      <w:pPr>
        <w:spacing w:after="0"/>
        <w:rPr>
          <w:b/>
          <w:bCs/>
          <w:i/>
          <w:iCs/>
          <w:sz w:val="4"/>
          <w:szCs w:val="4"/>
        </w:rPr>
      </w:pPr>
    </w:p>
    <w:p w14:paraId="37AB6A5C" w14:textId="77777777" w:rsidR="00450E66" w:rsidRDefault="00450E66" w:rsidP="00C11A0B">
      <w:pPr>
        <w:spacing w:after="0"/>
        <w:rPr>
          <w:b/>
          <w:bCs/>
          <w:i/>
          <w:iCs/>
          <w:sz w:val="4"/>
          <w:szCs w:val="4"/>
        </w:rPr>
      </w:pPr>
    </w:p>
    <w:p w14:paraId="461C2FFA" w14:textId="77777777" w:rsidR="00450E66" w:rsidRDefault="00450E66" w:rsidP="00C11A0B">
      <w:pPr>
        <w:spacing w:after="0"/>
        <w:rPr>
          <w:b/>
          <w:bCs/>
          <w:i/>
          <w:iCs/>
          <w:sz w:val="4"/>
          <w:szCs w:val="4"/>
        </w:rPr>
      </w:pPr>
    </w:p>
    <w:p w14:paraId="42695A85" w14:textId="77777777" w:rsidR="00450E66" w:rsidRDefault="00450E66" w:rsidP="00C11A0B">
      <w:pPr>
        <w:spacing w:after="0"/>
        <w:rPr>
          <w:b/>
          <w:bCs/>
          <w:i/>
          <w:iCs/>
          <w:sz w:val="4"/>
          <w:szCs w:val="4"/>
        </w:rPr>
      </w:pPr>
    </w:p>
    <w:p w14:paraId="5EC26BD8" w14:textId="77777777" w:rsidR="00450E66" w:rsidRDefault="00450E66" w:rsidP="00C11A0B">
      <w:pPr>
        <w:spacing w:after="0"/>
        <w:rPr>
          <w:b/>
          <w:bCs/>
          <w:i/>
          <w:iCs/>
          <w:sz w:val="4"/>
          <w:szCs w:val="4"/>
        </w:rPr>
      </w:pPr>
    </w:p>
    <w:p w14:paraId="63B01AE7" w14:textId="77777777" w:rsidR="00450E66" w:rsidRDefault="00450E66" w:rsidP="00C11A0B">
      <w:pPr>
        <w:spacing w:after="0"/>
        <w:rPr>
          <w:b/>
          <w:bCs/>
          <w:i/>
          <w:iCs/>
          <w:sz w:val="4"/>
          <w:szCs w:val="4"/>
        </w:rPr>
      </w:pPr>
    </w:p>
    <w:p w14:paraId="7604FD29" w14:textId="77777777" w:rsidR="00450E66" w:rsidRDefault="00450E66" w:rsidP="00C11A0B">
      <w:pPr>
        <w:spacing w:after="0"/>
        <w:rPr>
          <w:b/>
          <w:bCs/>
          <w:i/>
          <w:iCs/>
          <w:sz w:val="4"/>
          <w:szCs w:val="4"/>
        </w:rPr>
      </w:pPr>
    </w:p>
    <w:p w14:paraId="387107A7" w14:textId="77777777" w:rsidR="00450E66" w:rsidRDefault="00450E66" w:rsidP="00C11A0B">
      <w:pPr>
        <w:spacing w:after="0"/>
        <w:rPr>
          <w:b/>
          <w:bCs/>
          <w:i/>
          <w:iCs/>
          <w:sz w:val="4"/>
          <w:szCs w:val="4"/>
        </w:rPr>
      </w:pPr>
    </w:p>
    <w:p w14:paraId="633F71F3" w14:textId="77777777" w:rsidR="00450E66" w:rsidRDefault="00450E66" w:rsidP="00C11A0B">
      <w:pPr>
        <w:spacing w:after="0"/>
        <w:rPr>
          <w:b/>
          <w:bCs/>
          <w:i/>
          <w:iCs/>
          <w:sz w:val="4"/>
          <w:szCs w:val="4"/>
        </w:rPr>
      </w:pPr>
    </w:p>
    <w:p w14:paraId="140360C8" w14:textId="77777777" w:rsidR="00450E66" w:rsidRDefault="00450E66" w:rsidP="00C11A0B">
      <w:pPr>
        <w:spacing w:after="0"/>
        <w:rPr>
          <w:b/>
          <w:bCs/>
          <w:i/>
          <w:iCs/>
          <w:sz w:val="4"/>
          <w:szCs w:val="4"/>
        </w:rPr>
      </w:pPr>
    </w:p>
    <w:p w14:paraId="60A4828A" w14:textId="77777777" w:rsidR="00450E66" w:rsidRDefault="00450E66" w:rsidP="00C11A0B">
      <w:pPr>
        <w:spacing w:after="0"/>
        <w:rPr>
          <w:b/>
          <w:bCs/>
          <w:i/>
          <w:iCs/>
          <w:sz w:val="4"/>
          <w:szCs w:val="4"/>
        </w:rPr>
      </w:pPr>
    </w:p>
    <w:p w14:paraId="2230D694" w14:textId="77777777" w:rsidR="00450E66" w:rsidRDefault="00450E66" w:rsidP="00C11A0B">
      <w:pPr>
        <w:spacing w:after="0"/>
        <w:rPr>
          <w:b/>
          <w:bCs/>
          <w:i/>
          <w:iCs/>
          <w:sz w:val="4"/>
          <w:szCs w:val="4"/>
        </w:rPr>
      </w:pPr>
    </w:p>
    <w:p w14:paraId="46A4BB90" w14:textId="77777777" w:rsidR="00450E66" w:rsidRPr="009E2C18" w:rsidRDefault="00450E66" w:rsidP="00C11A0B">
      <w:pPr>
        <w:spacing w:after="0"/>
        <w:rPr>
          <w:b/>
          <w:bCs/>
          <w:i/>
          <w:iCs/>
          <w:sz w:val="4"/>
          <w:szCs w:val="4"/>
        </w:rPr>
      </w:pPr>
    </w:p>
    <w:p w14:paraId="38BC6E50" w14:textId="77777777" w:rsidR="005704C0" w:rsidRPr="005049FD" w:rsidRDefault="00FF1138" w:rsidP="00C11A0B">
      <w:pPr>
        <w:spacing w:after="0"/>
        <w:rPr>
          <w:b/>
          <w:bCs/>
          <w:i/>
          <w:iCs/>
          <w:sz w:val="8"/>
          <w:szCs w:val="8"/>
        </w:rPr>
      </w:pPr>
      <w:r w:rsidRPr="00FF1138">
        <w:rPr>
          <w:b/>
          <w:bCs/>
          <w:i/>
          <w:iCs/>
          <w:noProof/>
          <w:sz w:val="4"/>
          <w:szCs w:val="4"/>
          <w:lang w:eastAsia="tr-T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B0DC9C0" wp14:editId="7B018424">
                <wp:simplePos x="0" y="0"/>
                <wp:positionH relativeFrom="margin">
                  <wp:align>left</wp:align>
                </wp:positionH>
                <wp:positionV relativeFrom="paragraph">
                  <wp:posOffset>7620</wp:posOffset>
                </wp:positionV>
                <wp:extent cx="2085975" cy="266700"/>
                <wp:effectExtent l="0" t="0" r="28575" b="19050"/>
                <wp:wrapSquare wrapText="bothSides"/>
                <wp:docPr id="217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85975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DB2747" w14:textId="77777777" w:rsidR="003A3F26" w:rsidRDefault="003A3F26" w:rsidP="00FF1138">
                            <w:pPr>
                              <w:shd w:val="clear" w:color="auto" w:fill="5B9BD5" w:themeFill="accent1"/>
                            </w:pPr>
                            <w:r>
                              <w:t>Kurul 2 Klinik uygulama devamı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B0DC9C0"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margin-left:0;margin-top:.6pt;width:164.25pt;height:21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">
                <v:textbox>
                  <w:txbxContent>
                    <w:p w14:paraId="33DB2747" w14:textId="77777777" w:rsidR="003A3F26" w:rsidRDefault="003A3F26" w:rsidP="00FF1138">
                      <w:pPr>
                        <w:shd w:val="clear" w:color="auto" w:fill="5B9BD5" w:themeFill="accent1"/>
                      </w:pPr>
                      <w:r>
                        <w:t>Kurul 2 Klinik uygulama devamı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742"/>
        <w:gridCol w:w="1742"/>
        <w:gridCol w:w="1743"/>
        <w:gridCol w:w="1743"/>
        <w:gridCol w:w="1743"/>
        <w:gridCol w:w="1743"/>
      </w:tblGrid>
      <w:tr w:rsidR="007A6044" w:rsidRPr="00FA44A0" w14:paraId="192969C6" w14:textId="77777777" w:rsidTr="001546A6">
        <w:tc>
          <w:tcPr>
            <w:tcW w:w="1742" w:type="dxa"/>
            <w:shd w:val="clear" w:color="auto" w:fill="F7CAAC" w:themeFill="accent2" w:themeFillTint="66"/>
          </w:tcPr>
          <w:p w14:paraId="2FE0B53A" w14:textId="4D8BDE3C" w:rsidR="007A6044" w:rsidRPr="006966D5" w:rsidRDefault="006966D5" w:rsidP="007419E4">
            <w:pPr>
              <w:rPr>
                <w:b/>
                <w:bCs/>
                <w:iCs/>
                <w:sz w:val="14"/>
                <w:szCs w:val="14"/>
              </w:rPr>
            </w:pPr>
            <w:bookmarkStart w:id="17" w:name="_Hlk81152874"/>
            <w:bookmarkStart w:id="18" w:name="_Hlk81155611"/>
            <w:r>
              <w:rPr>
                <w:b/>
                <w:bCs/>
                <w:iCs/>
                <w:sz w:val="14"/>
                <w:szCs w:val="14"/>
              </w:rPr>
              <w:t>06</w:t>
            </w:r>
            <w:r w:rsidR="007A6044" w:rsidRPr="006966D5">
              <w:rPr>
                <w:b/>
                <w:bCs/>
                <w:iCs/>
                <w:sz w:val="14"/>
                <w:szCs w:val="14"/>
              </w:rPr>
              <w:t xml:space="preserve"> Aralık </w:t>
            </w:r>
            <w:r w:rsidR="008F6C76" w:rsidRPr="006966D5">
              <w:rPr>
                <w:b/>
                <w:bCs/>
                <w:iCs/>
                <w:sz w:val="14"/>
                <w:szCs w:val="14"/>
              </w:rPr>
              <w:t>2023</w:t>
            </w:r>
          </w:p>
        </w:tc>
        <w:tc>
          <w:tcPr>
            <w:tcW w:w="1742" w:type="dxa"/>
          </w:tcPr>
          <w:p w14:paraId="5A953475" w14:textId="77777777" w:rsidR="007A6044" w:rsidRPr="009A3DFF" w:rsidRDefault="007A6044" w:rsidP="000C1506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>Kardiyoloji</w:t>
            </w:r>
          </w:p>
        </w:tc>
        <w:tc>
          <w:tcPr>
            <w:tcW w:w="1743" w:type="dxa"/>
          </w:tcPr>
          <w:p w14:paraId="290A43CC" w14:textId="77777777" w:rsidR="007A6044" w:rsidRPr="009A3DFF" w:rsidRDefault="007A6044" w:rsidP="000C1506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>Göğüs hastalıkları</w:t>
            </w:r>
          </w:p>
        </w:tc>
        <w:tc>
          <w:tcPr>
            <w:tcW w:w="1743" w:type="dxa"/>
          </w:tcPr>
          <w:p w14:paraId="09D7B40B" w14:textId="77777777" w:rsidR="007A6044" w:rsidRPr="009A3DFF" w:rsidRDefault="007A6044" w:rsidP="000C1506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>Kulak-Burun-Boğaz</w:t>
            </w:r>
          </w:p>
        </w:tc>
        <w:tc>
          <w:tcPr>
            <w:tcW w:w="1743" w:type="dxa"/>
          </w:tcPr>
          <w:p w14:paraId="3322AFB0" w14:textId="20BED298" w:rsidR="007A6044" w:rsidRPr="009A3DFF" w:rsidRDefault="007A6044" w:rsidP="000C1506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>Kalp Damar</w:t>
            </w:r>
            <w:r w:rsidR="00FA2314">
              <w:rPr>
                <w:sz w:val="14"/>
                <w:szCs w:val="14"/>
              </w:rPr>
              <w:t xml:space="preserve"> </w:t>
            </w:r>
            <w:r w:rsidRPr="009A3DFF">
              <w:rPr>
                <w:sz w:val="14"/>
                <w:szCs w:val="14"/>
              </w:rPr>
              <w:t>Cerrahisi</w:t>
            </w:r>
          </w:p>
        </w:tc>
        <w:tc>
          <w:tcPr>
            <w:tcW w:w="1743" w:type="dxa"/>
            <w:vMerge w:val="restart"/>
          </w:tcPr>
          <w:p w14:paraId="1058F31B" w14:textId="77777777" w:rsidR="006966D5" w:rsidRDefault="006966D5" w:rsidP="000E6C06">
            <w:pPr>
              <w:rPr>
                <w:rFonts w:cstheme="minorHAnsi"/>
                <w:iCs/>
                <w:sz w:val="14"/>
                <w:szCs w:val="14"/>
              </w:rPr>
            </w:pPr>
          </w:p>
          <w:p w14:paraId="7AFD8AB2" w14:textId="75386A75" w:rsidR="000E6C06" w:rsidRPr="000E6C06" w:rsidRDefault="000E6C06" w:rsidP="000E6C06">
            <w:pPr>
              <w:rPr>
                <w:rFonts w:cstheme="minorHAnsi"/>
                <w:iCs/>
                <w:sz w:val="14"/>
                <w:szCs w:val="14"/>
              </w:rPr>
            </w:pPr>
            <w:r w:rsidRPr="000E6C06">
              <w:rPr>
                <w:rFonts w:cstheme="minorHAnsi"/>
                <w:iCs/>
                <w:sz w:val="14"/>
                <w:szCs w:val="14"/>
              </w:rPr>
              <w:t xml:space="preserve">Özcan BAŞARAN </w:t>
            </w:r>
          </w:p>
          <w:p w14:paraId="6BBED7DB" w14:textId="77777777" w:rsidR="000E6C06" w:rsidRPr="000E6C06" w:rsidRDefault="000E6C06" w:rsidP="000E6C06">
            <w:pPr>
              <w:rPr>
                <w:rFonts w:cstheme="minorHAnsi"/>
                <w:iCs/>
                <w:sz w:val="14"/>
                <w:szCs w:val="14"/>
              </w:rPr>
            </w:pPr>
            <w:r w:rsidRPr="000E6C06">
              <w:rPr>
                <w:rFonts w:cstheme="minorHAnsi"/>
                <w:iCs/>
                <w:sz w:val="14"/>
                <w:szCs w:val="14"/>
              </w:rPr>
              <w:t>Utku TAPAN</w:t>
            </w:r>
          </w:p>
          <w:p w14:paraId="136BDCE1" w14:textId="77777777" w:rsidR="000E6C06" w:rsidRPr="000E6C06" w:rsidRDefault="000E6C06" w:rsidP="000E6C06">
            <w:pPr>
              <w:pStyle w:val="TableParagraph"/>
              <w:spacing w:line="182" w:lineRule="exact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0E6C06">
              <w:rPr>
                <w:rFonts w:asciiTheme="minorHAnsi" w:hAnsiTheme="minorHAnsi" w:cstheme="minorHAnsi"/>
                <w:iCs/>
                <w:sz w:val="14"/>
                <w:szCs w:val="14"/>
              </w:rPr>
              <w:t>Ozan GÖKDOĞAN</w:t>
            </w:r>
          </w:p>
          <w:p w14:paraId="2C056201" w14:textId="77777777" w:rsidR="000E6C06" w:rsidRPr="000E6C06" w:rsidRDefault="000E6C06" w:rsidP="000E6C06">
            <w:pPr>
              <w:pStyle w:val="TableParagraph"/>
              <w:spacing w:line="182" w:lineRule="exact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0E6C06">
              <w:rPr>
                <w:rFonts w:asciiTheme="minorHAnsi" w:hAnsiTheme="minorHAnsi" w:cstheme="minorHAnsi"/>
                <w:iCs/>
                <w:sz w:val="14"/>
                <w:szCs w:val="14"/>
              </w:rPr>
              <w:t>Hande İŞTAR</w:t>
            </w:r>
          </w:p>
          <w:p w14:paraId="658D9807" w14:textId="77777777" w:rsidR="000E6C06" w:rsidRPr="000E6C06" w:rsidRDefault="000E6C06" w:rsidP="000E6C06">
            <w:pPr>
              <w:rPr>
                <w:rFonts w:cstheme="minorHAnsi"/>
                <w:iCs/>
                <w:sz w:val="14"/>
                <w:szCs w:val="14"/>
              </w:rPr>
            </w:pPr>
          </w:p>
          <w:p w14:paraId="1BA0C8BD" w14:textId="77777777" w:rsidR="000E6C06" w:rsidRPr="000E6C06" w:rsidRDefault="000E6C06" w:rsidP="000E6C06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0E6C06"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Oğuzhan ÇELİK </w:t>
            </w:r>
          </w:p>
          <w:p w14:paraId="0241B974" w14:textId="77777777" w:rsidR="000E6C06" w:rsidRPr="000E6C06" w:rsidRDefault="000E6C06" w:rsidP="000E6C06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0E6C06">
              <w:rPr>
                <w:rFonts w:asciiTheme="minorHAnsi" w:hAnsiTheme="minorHAnsi" w:cstheme="minorHAnsi"/>
                <w:iCs/>
                <w:sz w:val="14"/>
                <w:szCs w:val="14"/>
              </w:rPr>
              <w:t>Sabri Serhan OLCAY</w:t>
            </w:r>
          </w:p>
          <w:p w14:paraId="2E7452DC" w14:textId="77777777" w:rsidR="000E6C06" w:rsidRPr="000E6C06" w:rsidRDefault="000E6C06" w:rsidP="000E6C06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0E6C06">
              <w:rPr>
                <w:rFonts w:asciiTheme="minorHAnsi" w:hAnsiTheme="minorHAnsi" w:cstheme="minorHAnsi"/>
                <w:iCs/>
                <w:sz w:val="14"/>
                <w:szCs w:val="14"/>
              </w:rPr>
              <w:t>Mahmut DEMİRTAŞ</w:t>
            </w:r>
          </w:p>
          <w:p w14:paraId="3F9B92D9" w14:textId="77777777" w:rsidR="000E6C06" w:rsidRPr="000E6C06" w:rsidRDefault="000E6C06" w:rsidP="000E6C06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0E6C06"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Burak Can DEPBOYLU  </w:t>
            </w:r>
          </w:p>
          <w:p w14:paraId="7BB1CE7C" w14:textId="089D4EFF" w:rsidR="007A6044" w:rsidRDefault="007A6044" w:rsidP="00AF13D3">
            <w:pPr>
              <w:pStyle w:val="TableParagraph"/>
              <w:ind w:left="0"/>
              <w:rPr>
                <w:i/>
                <w:iCs/>
                <w:sz w:val="12"/>
                <w:szCs w:val="12"/>
              </w:rPr>
            </w:pPr>
          </w:p>
          <w:p w14:paraId="4E5D5FE7" w14:textId="77777777" w:rsidR="000E6C06" w:rsidRPr="000E6C06" w:rsidRDefault="000E6C06" w:rsidP="000E6C06">
            <w:pPr>
              <w:rPr>
                <w:rFonts w:cstheme="minorHAnsi"/>
                <w:iCs/>
                <w:sz w:val="14"/>
                <w:szCs w:val="14"/>
              </w:rPr>
            </w:pPr>
            <w:r w:rsidRPr="000E6C06">
              <w:rPr>
                <w:rFonts w:cstheme="minorHAnsi"/>
                <w:iCs/>
                <w:sz w:val="14"/>
                <w:szCs w:val="14"/>
              </w:rPr>
              <w:t xml:space="preserve">Özcan BAŞARAN </w:t>
            </w:r>
          </w:p>
          <w:p w14:paraId="6F350F49" w14:textId="77777777" w:rsidR="000E6C06" w:rsidRPr="000E6C06" w:rsidRDefault="000E6C06" w:rsidP="000E6C06">
            <w:pPr>
              <w:rPr>
                <w:rFonts w:cstheme="minorHAnsi"/>
                <w:iCs/>
                <w:sz w:val="14"/>
                <w:szCs w:val="14"/>
              </w:rPr>
            </w:pPr>
            <w:r w:rsidRPr="000E6C06">
              <w:rPr>
                <w:rFonts w:cstheme="minorHAnsi"/>
                <w:iCs/>
                <w:sz w:val="14"/>
                <w:szCs w:val="14"/>
              </w:rPr>
              <w:t>Utku TAPAN</w:t>
            </w:r>
          </w:p>
          <w:p w14:paraId="619852B6" w14:textId="77777777" w:rsidR="000E6C06" w:rsidRPr="000E6C06" w:rsidRDefault="000E6C06" w:rsidP="000E6C06">
            <w:pPr>
              <w:pStyle w:val="TableParagraph"/>
              <w:spacing w:line="182" w:lineRule="exact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0E6C06">
              <w:rPr>
                <w:rFonts w:asciiTheme="minorHAnsi" w:hAnsiTheme="minorHAnsi" w:cstheme="minorHAnsi"/>
                <w:iCs/>
                <w:sz w:val="14"/>
                <w:szCs w:val="14"/>
              </w:rPr>
              <w:t>Ozan GÖKDOĞAN</w:t>
            </w:r>
          </w:p>
          <w:p w14:paraId="2BA9FF3D" w14:textId="77777777" w:rsidR="000E6C06" w:rsidRPr="000E6C06" w:rsidRDefault="000E6C06" w:rsidP="000E6C06">
            <w:pPr>
              <w:pStyle w:val="TableParagraph"/>
              <w:spacing w:line="182" w:lineRule="exact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0E6C06">
              <w:rPr>
                <w:rFonts w:asciiTheme="minorHAnsi" w:hAnsiTheme="minorHAnsi" w:cstheme="minorHAnsi"/>
                <w:iCs/>
                <w:sz w:val="14"/>
                <w:szCs w:val="14"/>
              </w:rPr>
              <w:t>Hande İŞTAR</w:t>
            </w:r>
          </w:p>
          <w:p w14:paraId="33B188F3" w14:textId="77777777" w:rsidR="000E6C06" w:rsidRPr="000E6C06" w:rsidRDefault="000E6C06" w:rsidP="000E6C06">
            <w:pPr>
              <w:rPr>
                <w:rFonts w:cstheme="minorHAnsi"/>
                <w:iCs/>
                <w:sz w:val="14"/>
                <w:szCs w:val="14"/>
              </w:rPr>
            </w:pPr>
          </w:p>
          <w:p w14:paraId="3CDF9830" w14:textId="77777777" w:rsidR="000E6C06" w:rsidRPr="000E6C06" w:rsidRDefault="000E6C06" w:rsidP="000E6C06">
            <w:pPr>
              <w:rPr>
                <w:rFonts w:cstheme="minorHAnsi"/>
                <w:iCs/>
                <w:sz w:val="14"/>
                <w:szCs w:val="14"/>
              </w:rPr>
            </w:pPr>
          </w:p>
          <w:p w14:paraId="2EBCCF83" w14:textId="77777777" w:rsidR="000E6C06" w:rsidRPr="000E6C06" w:rsidRDefault="000E6C06" w:rsidP="000E6C06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0E6C06"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Oğuzhan ÇELİK </w:t>
            </w:r>
          </w:p>
          <w:p w14:paraId="1C71B241" w14:textId="77777777" w:rsidR="000E6C06" w:rsidRPr="000E6C06" w:rsidRDefault="000E6C06" w:rsidP="000E6C06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0E6C06">
              <w:rPr>
                <w:rFonts w:asciiTheme="minorHAnsi" w:hAnsiTheme="minorHAnsi" w:cstheme="minorHAnsi"/>
                <w:iCs/>
                <w:sz w:val="14"/>
                <w:szCs w:val="14"/>
              </w:rPr>
              <w:t>Sabri Serhan OLCAY</w:t>
            </w:r>
          </w:p>
          <w:p w14:paraId="50D01D09" w14:textId="77777777" w:rsidR="000E6C06" w:rsidRPr="000E6C06" w:rsidRDefault="000E6C06" w:rsidP="000E6C06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0E6C06">
              <w:rPr>
                <w:rFonts w:asciiTheme="minorHAnsi" w:hAnsiTheme="minorHAnsi" w:cstheme="minorHAnsi"/>
                <w:iCs/>
                <w:sz w:val="14"/>
                <w:szCs w:val="14"/>
              </w:rPr>
              <w:t>Mahmut DEMİRTAŞ</w:t>
            </w:r>
          </w:p>
          <w:p w14:paraId="25647000" w14:textId="22F16F62" w:rsidR="007A6044" w:rsidRPr="009B26F7" w:rsidRDefault="000E6C06" w:rsidP="009B26F7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0E6C06"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Burak Can DEPBOYLU  </w:t>
            </w:r>
          </w:p>
        </w:tc>
      </w:tr>
      <w:bookmarkEnd w:id="17"/>
      <w:tr w:rsidR="00FA2314" w:rsidRPr="00FA44A0" w14:paraId="593D10CA" w14:textId="77777777" w:rsidTr="00FA2314">
        <w:trPr>
          <w:trHeight w:val="352"/>
        </w:trPr>
        <w:tc>
          <w:tcPr>
            <w:tcW w:w="1742" w:type="dxa"/>
          </w:tcPr>
          <w:p w14:paraId="64CB8620" w14:textId="4F03D46B" w:rsidR="00FA2314" w:rsidRPr="006966D5" w:rsidRDefault="00FA2314" w:rsidP="00FA2314">
            <w:pPr>
              <w:rPr>
                <w:iCs/>
                <w:sz w:val="14"/>
                <w:szCs w:val="14"/>
              </w:rPr>
            </w:pPr>
            <w:r w:rsidRPr="006966D5">
              <w:rPr>
                <w:sz w:val="14"/>
                <w:szCs w:val="14"/>
              </w:rPr>
              <w:t>13.30</w:t>
            </w:r>
            <w:r w:rsidR="006966D5">
              <w:rPr>
                <w:sz w:val="14"/>
                <w:szCs w:val="14"/>
              </w:rPr>
              <w:t xml:space="preserve"> - </w:t>
            </w:r>
            <w:r w:rsidRPr="006966D5">
              <w:rPr>
                <w:sz w:val="14"/>
                <w:szCs w:val="14"/>
              </w:rPr>
              <w:t>15.15</w:t>
            </w:r>
          </w:p>
        </w:tc>
        <w:tc>
          <w:tcPr>
            <w:tcW w:w="1742" w:type="dxa"/>
            <w:vMerge w:val="restart"/>
            <w:vAlign w:val="center"/>
          </w:tcPr>
          <w:p w14:paraId="6EE5787A" w14:textId="2E58C6E0" w:rsidR="00FA2314" w:rsidRPr="009A3DFF" w:rsidRDefault="00FA2314" w:rsidP="00FA2314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 xml:space="preserve">Grup </w:t>
            </w:r>
            <w:r>
              <w:rPr>
                <w:sz w:val="14"/>
                <w:szCs w:val="14"/>
              </w:rPr>
              <w:t>2A</w:t>
            </w:r>
          </w:p>
          <w:p w14:paraId="744BCE03" w14:textId="77777777" w:rsidR="00FA2314" w:rsidRPr="009A3DFF" w:rsidRDefault="00FA2314" w:rsidP="00FA2314">
            <w:pPr>
              <w:jc w:val="center"/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 w:val="restart"/>
            <w:vAlign w:val="center"/>
          </w:tcPr>
          <w:p w14:paraId="4B5D2554" w14:textId="77777777" w:rsidR="00FA2314" w:rsidRPr="009A3DFF" w:rsidRDefault="00FA2314" w:rsidP="00FA2314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 xml:space="preserve">Grup </w:t>
            </w:r>
            <w:r>
              <w:rPr>
                <w:sz w:val="14"/>
                <w:szCs w:val="14"/>
              </w:rPr>
              <w:t>2B</w:t>
            </w:r>
          </w:p>
          <w:p w14:paraId="6634992A" w14:textId="77777777" w:rsidR="00FA2314" w:rsidRPr="009A3DFF" w:rsidRDefault="00FA2314" w:rsidP="00FA2314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 w:val="restart"/>
            <w:vAlign w:val="center"/>
          </w:tcPr>
          <w:p w14:paraId="4F6DF3DC" w14:textId="77777777" w:rsidR="00FA2314" w:rsidRPr="009A3DFF" w:rsidRDefault="00FA2314" w:rsidP="00FA2314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 xml:space="preserve">Grup </w:t>
            </w:r>
            <w:r>
              <w:rPr>
                <w:sz w:val="14"/>
                <w:szCs w:val="14"/>
              </w:rPr>
              <w:t>1A</w:t>
            </w:r>
          </w:p>
          <w:p w14:paraId="067323D9" w14:textId="77777777" w:rsidR="00FA2314" w:rsidRPr="009A3DFF" w:rsidRDefault="00FA2314" w:rsidP="00FA2314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 w:val="restart"/>
            <w:vAlign w:val="center"/>
          </w:tcPr>
          <w:p w14:paraId="483131C9" w14:textId="77777777" w:rsidR="00FA2314" w:rsidRPr="009A3DFF" w:rsidRDefault="00FA2314" w:rsidP="00FA2314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 xml:space="preserve">Grup </w:t>
            </w:r>
            <w:r>
              <w:rPr>
                <w:sz w:val="14"/>
                <w:szCs w:val="14"/>
              </w:rPr>
              <w:t>1B</w:t>
            </w:r>
          </w:p>
          <w:p w14:paraId="60E2468C" w14:textId="77777777" w:rsidR="00FA2314" w:rsidRPr="009A3DFF" w:rsidRDefault="00FA2314" w:rsidP="00FA2314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</w:tcPr>
          <w:p w14:paraId="63B95D4C" w14:textId="77777777" w:rsidR="00FA2314" w:rsidRPr="00FA44A0" w:rsidRDefault="00FA2314" w:rsidP="00FA2314">
            <w:pPr>
              <w:rPr>
                <w:i/>
                <w:iCs/>
                <w:sz w:val="14"/>
                <w:szCs w:val="14"/>
              </w:rPr>
            </w:pPr>
          </w:p>
        </w:tc>
      </w:tr>
      <w:tr w:rsidR="00FA2314" w:rsidRPr="00FA44A0" w14:paraId="20B2506B" w14:textId="77777777" w:rsidTr="00FA2314">
        <w:trPr>
          <w:trHeight w:val="352"/>
        </w:trPr>
        <w:tc>
          <w:tcPr>
            <w:tcW w:w="1742" w:type="dxa"/>
          </w:tcPr>
          <w:p w14:paraId="16B9E99B" w14:textId="4489CADD" w:rsidR="00FA2314" w:rsidRPr="006966D5" w:rsidRDefault="00FA2314" w:rsidP="00FA2314">
            <w:pPr>
              <w:rPr>
                <w:iCs/>
                <w:sz w:val="14"/>
                <w:szCs w:val="14"/>
              </w:rPr>
            </w:pPr>
            <w:r w:rsidRPr="006966D5">
              <w:rPr>
                <w:sz w:val="14"/>
                <w:szCs w:val="14"/>
              </w:rPr>
              <w:t>15.30</w:t>
            </w:r>
            <w:r w:rsidR="006966D5">
              <w:rPr>
                <w:sz w:val="14"/>
                <w:szCs w:val="14"/>
              </w:rPr>
              <w:t xml:space="preserve"> - </w:t>
            </w:r>
            <w:r w:rsidRPr="006966D5">
              <w:rPr>
                <w:sz w:val="14"/>
                <w:szCs w:val="14"/>
              </w:rPr>
              <w:t xml:space="preserve">17.15 </w:t>
            </w:r>
          </w:p>
        </w:tc>
        <w:tc>
          <w:tcPr>
            <w:tcW w:w="1742" w:type="dxa"/>
            <w:vMerge/>
            <w:vAlign w:val="center"/>
          </w:tcPr>
          <w:p w14:paraId="3D546FD4" w14:textId="77777777" w:rsidR="00FA2314" w:rsidRPr="009A3DFF" w:rsidRDefault="00FA2314" w:rsidP="00FA2314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vAlign w:val="center"/>
          </w:tcPr>
          <w:p w14:paraId="67E7324C" w14:textId="77777777" w:rsidR="00FA2314" w:rsidRPr="009A3DFF" w:rsidRDefault="00FA2314" w:rsidP="00FA2314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vAlign w:val="center"/>
          </w:tcPr>
          <w:p w14:paraId="2280C960" w14:textId="77777777" w:rsidR="00FA2314" w:rsidRPr="009A3DFF" w:rsidRDefault="00FA2314" w:rsidP="00FA2314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vAlign w:val="center"/>
          </w:tcPr>
          <w:p w14:paraId="20D122A8" w14:textId="2FDDD36F" w:rsidR="00FA2314" w:rsidRPr="009A3DFF" w:rsidRDefault="00FA2314" w:rsidP="00FA2314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</w:tcPr>
          <w:p w14:paraId="122B42E7" w14:textId="77777777" w:rsidR="00FA2314" w:rsidRPr="00FA44A0" w:rsidRDefault="00FA2314" w:rsidP="00FA2314">
            <w:pPr>
              <w:rPr>
                <w:i/>
                <w:iCs/>
                <w:sz w:val="14"/>
                <w:szCs w:val="14"/>
              </w:rPr>
            </w:pPr>
          </w:p>
        </w:tc>
      </w:tr>
      <w:tr w:rsidR="007A6044" w:rsidRPr="00FA44A0" w14:paraId="72C1ED40" w14:textId="77777777" w:rsidTr="00FA2314">
        <w:tc>
          <w:tcPr>
            <w:tcW w:w="1742" w:type="dxa"/>
            <w:shd w:val="clear" w:color="auto" w:fill="F7CAAC" w:themeFill="accent2" w:themeFillTint="66"/>
          </w:tcPr>
          <w:p w14:paraId="7DA787D4" w14:textId="1E9EA08C" w:rsidR="007A6044" w:rsidRPr="0099072E" w:rsidRDefault="007A6044" w:rsidP="007419E4">
            <w:pPr>
              <w:rPr>
                <w:b/>
                <w:bCs/>
                <w:iCs/>
                <w:sz w:val="14"/>
                <w:szCs w:val="14"/>
              </w:rPr>
            </w:pPr>
            <w:r w:rsidRPr="0099072E">
              <w:rPr>
                <w:b/>
                <w:bCs/>
                <w:iCs/>
                <w:sz w:val="14"/>
                <w:szCs w:val="14"/>
              </w:rPr>
              <w:t>1</w:t>
            </w:r>
            <w:r w:rsidR="0099072E" w:rsidRPr="0099072E">
              <w:rPr>
                <w:b/>
                <w:bCs/>
                <w:iCs/>
                <w:sz w:val="14"/>
                <w:szCs w:val="14"/>
              </w:rPr>
              <w:t>3</w:t>
            </w:r>
            <w:r w:rsidRPr="0099072E">
              <w:rPr>
                <w:b/>
                <w:bCs/>
                <w:iCs/>
                <w:sz w:val="14"/>
                <w:szCs w:val="14"/>
              </w:rPr>
              <w:t xml:space="preserve"> Aralık </w:t>
            </w:r>
            <w:r w:rsidR="008F6C76" w:rsidRPr="0099072E">
              <w:rPr>
                <w:b/>
                <w:bCs/>
                <w:iCs/>
                <w:sz w:val="14"/>
                <w:szCs w:val="14"/>
              </w:rPr>
              <w:t>2023</w:t>
            </w:r>
          </w:p>
        </w:tc>
        <w:tc>
          <w:tcPr>
            <w:tcW w:w="6971" w:type="dxa"/>
            <w:gridSpan w:val="4"/>
            <w:vAlign w:val="center"/>
          </w:tcPr>
          <w:p w14:paraId="30E659A7" w14:textId="77777777" w:rsidR="007A6044" w:rsidRPr="0099072E" w:rsidRDefault="007A6044" w:rsidP="000C1506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</w:tcPr>
          <w:p w14:paraId="100A35E3" w14:textId="77777777" w:rsidR="007A6044" w:rsidRPr="00FA44A0" w:rsidRDefault="007A6044" w:rsidP="000C1506">
            <w:pPr>
              <w:rPr>
                <w:i/>
                <w:iCs/>
                <w:sz w:val="14"/>
                <w:szCs w:val="14"/>
              </w:rPr>
            </w:pPr>
          </w:p>
        </w:tc>
      </w:tr>
      <w:tr w:rsidR="00FA2314" w:rsidRPr="00FA44A0" w14:paraId="29B3ACA4" w14:textId="77777777" w:rsidTr="00FA2314">
        <w:trPr>
          <w:trHeight w:val="352"/>
        </w:trPr>
        <w:tc>
          <w:tcPr>
            <w:tcW w:w="1742" w:type="dxa"/>
          </w:tcPr>
          <w:p w14:paraId="14B79B67" w14:textId="5EEA0B6A" w:rsidR="00FA2314" w:rsidRPr="0099072E" w:rsidRDefault="00FA2314" w:rsidP="00FA2314">
            <w:pPr>
              <w:rPr>
                <w:iCs/>
                <w:sz w:val="14"/>
                <w:szCs w:val="14"/>
              </w:rPr>
            </w:pPr>
            <w:r w:rsidRPr="0099072E">
              <w:rPr>
                <w:sz w:val="14"/>
                <w:szCs w:val="14"/>
              </w:rPr>
              <w:t>13.30- -15.15</w:t>
            </w:r>
          </w:p>
        </w:tc>
        <w:tc>
          <w:tcPr>
            <w:tcW w:w="1742" w:type="dxa"/>
            <w:vMerge w:val="restart"/>
            <w:vAlign w:val="center"/>
          </w:tcPr>
          <w:p w14:paraId="64DDF1DF" w14:textId="77777777" w:rsidR="00FA2314" w:rsidRPr="0099072E" w:rsidRDefault="00FA2314" w:rsidP="00FA2314">
            <w:pPr>
              <w:rPr>
                <w:i/>
                <w:iCs/>
                <w:sz w:val="14"/>
                <w:szCs w:val="14"/>
              </w:rPr>
            </w:pPr>
            <w:r w:rsidRPr="0099072E">
              <w:rPr>
                <w:sz w:val="14"/>
                <w:szCs w:val="14"/>
              </w:rPr>
              <w:t>Grup 4A</w:t>
            </w:r>
          </w:p>
          <w:p w14:paraId="169B406B" w14:textId="77777777" w:rsidR="00FA2314" w:rsidRPr="0099072E" w:rsidRDefault="00FA2314" w:rsidP="00FA2314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 w:val="restart"/>
            <w:vAlign w:val="center"/>
          </w:tcPr>
          <w:p w14:paraId="32E17C35" w14:textId="77777777" w:rsidR="00FA2314" w:rsidRPr="0099072E" w:rsidRDefault="00FA2314" w:rsidP="00FA2314">
            <w:pPr>
              <w:rPr>
                <w:i/>
                <w:iCs/>
                <w:sz w:val="14"/>
                <w:szCs w:val="14"/>
              </w:rPr>
            </w:pPr>
            <w:r w:rsidRPr="0099072E">
              <w:rPr>
                <w:sz w:val="14"/>
                <w:szCs w:val="14"/>
              </w:rPr>
              <w:t>Grup 4B</w:t>
            </w:r>
          </w:p>
          <w:p w14:paraId="5AD6431E" w14:textId="77777777" w:rsidR="00FA2314" w:rsidRPr="0099072E" w:rsidRDefault="00FA2314" w:rsidP="00FA2314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 w:val="restart"/>
            <w:vAlign w:val="center"/>
          </w:tcPr>
          <w:p w14:paraId="0F66CF61" w14:textId="77777777" w:rsidR="00FA2314" w:rsidRPr="0099072E" w:rsidRDefault="00FA2314" w:rsidP="00FA2314">
            <w:pPr>
              <w:rPr>
                <w:i/>
                <w:iCs/>
                <w:sz w:val="14"/>
                <w:szCs w:val="14"/>
              </w:rPr>
            </w:pPr>
            <w:r w:rsidRPr="0099072E">
              <w:rPr>
                <w:sz w:val="14"/>
                <w:szCs w:val="14"/>
              </w:rPr>
              <w:t>Grup 3A</w:t>
            </w:r>
          </w:p>
          <w:p w14:paraId="046B1DFD" w14:textId="77777777" w:rsidR="00FA2314" w:rsidRPr="0099072E" w:rsidRDefault="00FA2314" w:rsidP="00FA2314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 w:val="restart"/>
            <w:vAlign w:val="center"/>
          </w:tcPr>
          <w:p w14:paraId="2EEDBA09" w14:textId="6EF38BFA" w:rsidR="00FA2314" w:rsidRPr="0099072E" w:rsidRDefault="00FA2314" w:rsidP="00FA2314">
            <w:pPr>
              <w:rPr>
                <w:i/>
                <w:iCs/>
                <w:sz w:val="14"/>
                <w:szCs w:val="14"/>
              </w:rPr>
            </w:pPr>
            <w:r w:rsidRPr="0099072E">
              <w:rPr>
                <w:sz w:val="14"/>
                <w:szCs w:val="14"/>
              </w:rPr>
              <w:t>Grup 3B</w:t>
            </w:r>
          </w:p>
        </w:tc>
        <w:tc>
          <w:tcPr>
            <w:tcW w:w="1743" w:type="dxa"/>
            <w:vMerge/>
          </w:tcPr>
          <w:p w14:paraId="7106B752" w14:textId="77777777" w:rsidR="00FA2314" w:rsidRPr="00FA44A0" w:rsidRDefault="00FA2314" w:rsidP="00FA2314">
            <w:pPr>
              <w:rPr>
                <w:i/>
                <w:iCs/>
                <w:sz w:val="14"/>
                <w:szCs w:val="14"/>
              </w:rPr>
            </w:pPr>
          </w:p>
        </w:tc>
      </w:tr>
      <w:tr w:rsidR="00FA2314" w:rsidRPr="00FA44A0" w14:paraId="6838478E" w14:textId="77777777" w:rsidTr="00FA2314">
        <w:trPr>
          <w:trHeight w:val="352"/>
        </w:trPr>
        <w:tc>
          <w:tcPr>
            <w:tcW w:w="1742" w:type="dxa"/>
          </w:tcPr>
          <w:p w14:paraId="6CF2E020" w14:textId="3E7C29AF" w:rsidR="00FA2314" w:rsidRPr="0099072E" w:rsidRDefault="00FA2314" w:rsidP="00FA2314">
            <w:pPr>
              <w:rPr>
                <w:iCs/>
                <w:sz w:val="14"/>
                <w:szCs w:val="14"/>
              </w:rPr>
            </w:pPr>
            <w:r w:rsidRPr="0099072E">
              <w:rPr>
                <w:sz w:val="14"/>
                <w:szCs w:val="14"/>
              </w:rPr>
              <w:t xml:space="preserve">15.30- -17.15 </w:t>
            </w:r>
          </w:p>
        </w:tc>
        <w:tc>
          <w:tcPr>
            <w:tcW w:w="1742" w:type="dxa"/>
            <w:vMerge/>
            <w:vAlign w:val="center"/>
          </w:tcPr>
          <w:p w14:paraId="0A9B8699" w14:textId="77777777" w:rsidR="00FA2314" w:rsidRPr="0099072E" w:rsidRDefault="00FA2314" w:rsidP="00FA2314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vAlign w:val="center"/>
          </w:tcPr>
          <w:p w14:paraId="60136E14" w14:textId="77777777" w:rsidR="00FA2314" w:rsidRPr="0099072E" w:rsidRDefault="00FA2314" w:rsidP="00FA2314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vAlign w:val="center"/>
          </w:tcPr>
          <w:p w14:paraId="24FE5F48" w14:textId="77777777" w:rsidR="00FA2314" w:rsidRPr="0099072E" w:rsidRDefault="00FA2314" w:rsidP="00FA2314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vAlign w:val="center"/>
          </w:tcPr>
          <w:p w14:paraId="2C1F0A19" w14:textId="77777777" w:rsidR="00FA2314" w:rsidRPr="0099072E" w:rsidRDefault="00FA2314" w:rsidP="00FA2314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</w:tcPr>
          <w:p w14:paraId="3DD324D1" w14:textId="77777777" w:rsidR="00FA2314" w:rsidRPr="00FA44A0" w:rsidRDefault="00FA2314" w:rsidP="00FA2314">
            <w:pPr>
              <w:rPr>
                <w:i/>
                <w:iCs/>
                <w:sz w:val="14"/>
                <w:szCs w:val="14"/>
              </w:rPr>
            </w:pPr>
          </w:p>
        </w:tc>
      </w:tr>
      <w:tr w:rsidR="007A6044" w:rsidRPr="00FA44A0" w14:paraId="513C6F5E" w14:textId="77777777" w:rsidTr="00FA2314">
        <w:tc>
          <w:tcPr>
            <w:tcW w:w="1742" w:type="dxa"/>
            <w:shd w:val="clear" w:color="auto" w:fill="F7CAAC" w:themeFill="accent2" w:themeFillTint="66"/>
          </w:tcPr>
          <w:p w14:paraId="3C1999AA" w14:textId="7C57109A" w:rsidR="007A6044" w:rsidRPr="0099072E" w:rsidRDefault="007A6044" w:rsidP="009F6A92">
            <w:pPr>
              <w:rPr>
                <w:b/>
                <w:bCs/>
                <w:iCs/>
                <w:sz w:val="14"/>
                <w:szCs w:val="14"/>
              </w:rPr>
            </w:pPr>
            <w:r w:rsidRPr="0099072E">
              <w:rPr>
                <w:b/>
                <w:bCs/>
                <w:iCs/>
                <w:sz w:val="14"/>
                <w:szCs w:val="14"/>
              </w:rPr>
              <w:t>2</w:t>
            </w:r>
            <w:r w:rsidR="0099072E" w:rsidRPr="0099072E">
              <w:rPr>
                <w:b/>
                <w:bCs/>
                <w:iCs/>
                <w:sz w:val="14"/>
                <w:szCs w:val="14"/>
              </w:rPr>
              <w:t>0</w:t>
            </w:r>
            <w:r w:rsidRPr="0099072E">
              <w:rPr>
                <w:b/>
                <w:bCs/>
                <w:iCs/>
                <w:sz w:val="14"/>
                <w:szCs w:val="14"/>
              </w:rPr>
              <w:t xml:space="preserve"> Aralık </w:t>
            </w:r>
            <w:r w:rsidR="008F6C76" w:rsidRPr="0099072E">
              <w:rPr>
                <w:b/>
                <w:bCs/>
                <w:iCs/>
                <w:sz w:val="14"/>
                <w:szCs w:val="14"/>
              </w:rPr>
              <w:t>2023</w:t>
            </w:r>
          </w:p>
        </w:tc>
        <w:tc>
          <w:tcPr>
            <w:tcW w:w="6971" w:type="dxa"/>
            <w:gridSpan w:val="4"/>
            <w:vAlign w:val="center"/>
          </w:tcPr>
          <w:p w14:paraId="69B13F32" w14:textId="77777777" w:rsidR="007A6044" w:rsidRPr="0099072E" w:rsidRDefault="007A6044" w:rsidP="00AD332F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</w:tcPr>
          <w:p w14:paraId="4FD248B7" w14:textId="77777777" w:rsidR="007A6044" w:rsidRPr="00FA44A0" w:rsidRDefault="007A6044" w:rsidP="00AD332F">
            <w:pPr>
              <w:rPr>
                <w:i/>
                <w:iCs/>
                <w:sz w:val="14"/>
                <w:szCs w:val="14"/>
              </w:rPr>
            </w:pPr>
          </w:p>
        </w:tc>
      </w:tr>
      <w:tr w:rsidR="00FA2314" w:rsidRPr="00FA44A0" w14:paraId="67A3ADB8" w14:textId="77777777" w:rsidTr="00FA2314">
        <w:trPr>
          <w:trHeight w:val="352"/>
        </w:trPr>
        <w:tc>
          <w:tcPr>
            <w:tcW w:w="1742" w:type="dxa"/>
          </w:tcPr>
          <w:p w14:paraId="16894FA7" w14:textId="0FB295CA" w:rsidR="00FA2314" w:rsidRPr="0099072E" w:rsidRDefault="00FA2314" w:rsidP="00FA2314">
            <w:pPr>
              <w:rPr>
                <w:iCs/>
                <w:sz w:val="14"/>
                <w:szCs w:val="14"/>
              </w:rPr>
            </w:pPr>
            <w:r w:rsidRPr="0099072E">
              <w:rPr>
                <w:sz w:val="14"/>
                <w:szCs w:val="14"/>
              </w:rPr>
              <w:t>13.30- -15.15</w:t>
            </w:r>
          </w:p>
        </w:tc>
        <w:tc>
          <w:tcPr>
            <w:tcW w:w="1742" w:type="dxa"/>
            <w:vMerge w:val="restart"/>
            <w:vAlign w:val="center"/>
          </w:tcPr>
          <w:p w14:paraId="0DFA201A" w14:textId="77777777" w:rsidR="00FA2314" w:rsidRPr="0099072E" w:rsidRDefault="00FA2314" w:rsidP="00FA2314">
            <w:pPr>
              <w:rPr>
                <w:i/>
                <w:iCs/>
                <w:sz w:val="14"/>
                <w:szCs w:val="14"/>
              </w:rPr>
            </w:pPr>
            <w:r w:rsidRPr="0099072E">
              <w:rPr>
                <w:sz w:val="14"/>
                <w:szCs w:val="14"/>
              </w:rPr>
              <w:t>Grup 2B</w:t>
            </w:r>
          </w:p>
          <w:p w14:paraId="164DD60B" w14:textId="77777777" w:rsidR="00FA2314" w:rsidRPr="0099072E" w:rsidRDefault="00FA2314" w:rsidP="00FA2314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 w:val="restart"/>
            <w:vAlign w:val="center"/>
          </w:tcPr>
          <w:p w14:paraId="4FAE4A87" w14:textId="77777777" w:rsidR="00FA2314" w:rsidRPr="0099072E" w:rsidRDefault="00FA2314" w:rsidP="00FA2314">
            <w:pPr>
              <w:rPr>
                <w:i/>
                <w:iCs/>
                <w:sz w:val="14"/>
                <w:szCs w:val="14"/>
              </w:rPr>
            </w:pPr>
            <w:r w:rsidRPr="0099072E">
              <w:rPr>
                <w:sz w:val="14"/>
                <w:szCs w:val="14"/>
              </w:rPr>
              <w:t>Grup 1A</w:t>
            </w:r>
          </w:p>
          <w:p w14:paraId="36A5F79C" w14:textId="77777777" w:rsidR="00FA2314" w:rsidRPr="0099072E" w:rsidRDefault="00FA2314" w:rsidP="00FA2314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 w:val="restart"/>
            <w:vAlign w:val="center"/>
          </w:tcPr>
          <w:p w14:paraId="6C6E0903" w14:textId="77777777" w:rsidR="00FA2314" w:rsidRPr="0099072E" w:rsidRDefault="00FA2314" w:rsidP="00FA2314">
            <w:pPr>
              <w:rPr>
                <w:i/>
                <w:iCs/>
                <w:sz w:val="14"/>
                <w:szCs w:val="14"/>
              </w:rPr>
            </w:pPr>
            <w:r w:rsidRPr="0099072E">
              <w:rPr>
                <w:sz w:val="14"/>
                <w:szCs w:val="14"/>
              </w:rPr>
              <w:t>Grup 1B</w:t>
            </w:r>
          </w:p>
          <w:p w14:paraId="0FCBFD0F" w14:textId="1B7CC894" w:rsidR="00FA2314" w:rsidRPr="0099072E" w:rsidRDefault="00FA2314" w:rsidP="00FA2314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 w:val="restart"/>
            <w:vAlign w:val="center"/>
          </w:tcPr>
          <w:p w14:paraId="25BB6282" w14:textId="77777777" w:rsidR="00FA2314" w:rsidRPr="0099072E" w:rsidRDefault="00FA2314" w:rsidP="00FA2314">
            <w:pPr>
              <w:rPr>
                <w:i/>
                <w:iCs/>
                <w:sz w:val="14"/>
                <w:szCs w:val="14"/>
              </w:rPr>
            </w:pPr>
            <w:r w:rsidRPr="0099072E">
              <w:rPr>
                <w:sz w:val="14"/>
                <w:szCs w:val="14"/>
              </w:rPr>
              <w:t>Grup 2A</w:t>
            </w:r>
          </w:p>
          <w:p w14:paraId="6D2C115E" w14:textId="77777777" w:rsidR="00FA2314" w:rsidRPr="0099072E" w:rsidRDefault="00FA2314" w:rsidP="00FA2314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</w:tcPr>
          <w:p w14:paraId="4EA33E8E" w14:textId="77777777" w:rsidR="00FA2314" w:rsidRPr="00FA44A0" w:rsidRDefault="00FA2314" w:rsidP="00FA2314">
            <w:pPr>
              <w:rPr>
                <w:i/>
                <w:iCs/>
                <w:sz w:val="14"/>
                <w:szCs w:val="14"/>
              </w:rPr>
            </w:pPr>
          </w:p>
        </w:tc>
      </w:tr>
      <w:tr w:rsidR="00FA2314" w:rsidRPr="00FA44A0" w14:paraId="3595FBC2" w14:textId="77777777" w:rsidTr="00FA2314">
        <w:trPr>
          <w:trHeight w:val="352"/>
        </w:trPr>
        <w:tc>
          <w:tcPr>
            <w:tcW w:w="1742" w:type="dxa"/>
          </w:tcPr>
          <w:p w14:paraId="0D4C4769" w14:textId="326FCBF9" w:rsidR="00FA2314" w:rsidRPr="0099072E" w:rsidRDefault="00FA2314" w:rsidP="00FA2314">
            <w:pPr>
              <w:rPr>
                <w:iCs/>
                <w:sz w:val="14"/>
                <w:szCs w:val="14"/>
              </w:rPr>
            </w:pPr>
            <w:r w:rsidRPr="0099072E">
              <w:rPr>
                <w:sz w:val="14"/>
                <w:szCs w:val="14"/>
              </w:rPr>
              <w:t xml:space="preserve">15.30- -17.15 </w:t>
            </w:r>
          </w:p>
        </w:tc>
        <w:tc>
          <w:tcPr>
            <w:tcW w:w="1742" w:type="dxa"/>
            <w:vMerge/>
            <w:vAlign w:val="center"/>
          </w:tcPr>
          <w:p w14:paraId="670DF9C2" w14:textId="77777777" w:rsidR="00FA2314" w:rsidRPr="006966D5" w:rsidRDefault="00FA2314" w:rsidP="00FA2314">
            <w:pPr>
              <w:rPr>
                <w:i/>
                <w:iCs/>
                <w:sz w:val="14"/>
                <w:szCs w:val="14"/>
                <w:highlight w:val="red"/>
              </w:rPr>
            </w:pPr>
          </w:p>
        </w:tc>
        <w:tc>
          <w:tcPr>
            <w:tcW w:w="1743" w:type="dxa"/>
            <w:vMerge/>
            <w:vAlign w:val="center"/>
          </w:tcPr>
          <w:p w14:paraId="3975F50E" w14:textId="77777777" w:rsidR="00FA2314" w:rsidRPr="006966D5" w:rsidRDefault="00FA2314" w:rsidP="00FA2314">
            <w:pPr>
              <w:rPr>
                <w:i/>
                <w:iCs/>
                <w:sz w:val="14"/>
                <w:szCs w:val="14"/>
                <w:highlight w:val="red"/>
              </w:rPr>
            </w:pPr>
          </w:p>
        </w:tc>
        <w:tc>
          <w:tcPr>
            <w:tcW w:w="1743" w:type="dxa"/>
            <w:vMerge/>
            <w:vAlign w:val="center"/>
          </w:tcPr>
          <w:p w14:paraId="27AC49E4" w14:textId="77777777" w:rsidR="00FA2314" w:rsidRPr="006966D5" w:rsidRDefault="00FA2314" w:rsidP="00FA2314">
            <w:pPr>
              <w:rPr>
                <w:i/>
                <w:iCs/>
                <w:sz w:val="14"/>
                <w:szCs w:val="14"/>
                <w:highlight w:val="red"/>
              </w:rPr>
            </w:pPr>
          </w:p>
        </w:tc>
        <w:tc>
          <w:tcPr>
            <w:tcW w:w="1743" w:type="dxa"/>
            <w:vMerge/>
            <w:vAlign w:val="center"/>
          </w:tcPr>
          <w:p w14:paraId="40FDE4D5" w14:textId="77777777" w:rsidR="00FA2314" w:rsidRPr="006966D5" w:rsidRDefault="00FA2314" w:rsidP="00FA2314">
            <w:pPr>
              <w:rPr>
                <w:i/>
                <w:iCs/>
                <w:sz w:val="14"/>
                <w:szCs w:val="14"/>
                <w:highlight w:val="red"/>
              </w:rPr>
            </w:pPr>
          </w:p>
        </w:tc>
        <w:tc>
          <w:tcPr>
            <w:tcW w:w="1743" w:type="dxa"/>
            <w:vMerge/>
          </w:tcPr>
          <w:p w14:paraId="6740A20F" w14:textId="77777777" w:rsidR="00FA2314" w:rsidRPr="00FA44A0" w:rsidRDefault="00FA2314" w:rsidP="00FA2314">
            <w:pPr>
              <w:rPr>
                <w:i/>
                <w:iCs/>
                <w:sz w:val="14"/>
                <w:szCs w:val="14"/>
              </w:rPr>
            </w:pPr>
          </w:p>
        </w:tc>
      </w:tr>
      <w:tr w:rsidR="00FA2314" w:rsidRPr="00FA44A0" w14:paraId="6595F366" w14:textId="77777777" w:rsidTr="00FA2314">
        <w:tc>
          <w:tcPr>
            <w:tcW w:w="1742" w:type="dxa"/>
            <w:shd w:val="clear" w:color="auto" w:fill="F7CAAC" w:themeFill="accent2" w:themeFillTint="66"/>
          </w:tcPr>
          <w:p w14:paraId="725AA531" w14:textId="76B8B344" w:rsidR="00FA2314" w:rsidRPr="006966D5" w:rsidRDefault="00FA2314" w:rsidP="00FA2314">
            <w:pPr>
              <w:rPr>
                <w:b/>
                <w:bCs/>
                <w:iCs/>
                <w:sz w:val="14"/>
                <w:szCs w:val="14"/>
                <w:highlight w:val="red"/>
              </w:rPr>
            </w:pPr>
            <w:r w:rsidRPr="006966D5">
              <w:rPr>
                <w:b/>
                <w:bCs/>
                <w:iCs/>
                <w:sz w:val="14"/>
                <w:szCs w:val="14"/>
              </w:rPr>
              <w:t>2</w:t>
            </w:r>
            <w:r w:rsidR="006966D5" w:rsidRPr="006966D5">
              <w:rPr>
                <w:b/>
                <w:bCs/>
                <w:iCs/>
                <w:sz w:val="14"/>
                <w:szCs w:val="14"/>
              </w:rPr>
              <w:t>7</w:t>
            </w:r>
            <w:r w:rsidRPr="006966D5">
              <w:rPr>
                <w:b/>
                <w:bCs/>
                <w:iCs/>
                <w:sz w:val="14"/>
                <w:szCs w:val="14"/>
              </w:rPr>
              <w:t xml:space="preserve"> Aralık  </w:t>
            </w:r>
            <w:r w:rsidR="008F6C76" w:rsidRPr="006966D5">
              <w:rPr>
                <w:b/>
                <w:bCs/>
                <w:iCs/>
                <w:sz w:val="14"/>
                <w:szCs w:val="14"/>
              </w:rPr>
              <w:t>2023</w:t>
            </w:r>
            <w:r w:rsidRPr="006966D5">
              <w:rPr>
                <w:b/>
                <w:bCs/>
                <w:iCs/>
                <w:sz w:val="14"/>
                <w:szCs w:val="14"/>
              </w:rPr>
              <w:t xml:space="preserve"> </w:t>
            </w:r>
          </w:p>
        </w:tc>
        <w:tc>
          <w:tcPr>
            <w:tcW w:w="6971" w:type="dxa"/>
            <w:gridSpan w:val="4"/>
            <w:vAlign w:val="center"/>
          </w:tcPr>
          <w:p w14:paraId="3CA3C0C0" w14:textId="77777777" w:rsidR="00FA2314" w:rsidRPr="006966D5" w:rsidRDefault="00FA2314" w:rsidP="00FA2314">
            <w:pPr>
              <w:rPr>
                <w:i/>
                <w:iCs/>
                <w:sz w:val="14"/>
                <w:szCs w:val="14"/>
                <w:highlight w:val="red"/>
              </w:rPr>
            </w:pPr>
          </w:p>
        </w:tc>
        <w:tc>
          <w:tcPr>
            <w:tcW w:w="1743" w:type="dxa"/>
            <w:vMerge/>
          </w:tcPr>
          <w:p w14:paraId="71264E47" w14:textId="77777777" w:rsidR="00FA2314" w:rsidRPr="00FA44A0" w:rsidRDefault="00FA2314" w:rsidP="00FA2314">
            <w:pPr>
              <w:rPr>
                <w:i/>
                <w:iCs/>
                <w:sz w:val="14"/>
                <w:szCs w:val="14"/>
              </w:rPr>
            </w:pPr>
          </w:p>
        </w:tc>
      </w:tr>
      <w:tr w:rsidR="00FA2314" w:rsidRPr="00FA44A0" w14:paraId="6EC90A74" w14:textId="77777777" w:rsidTr="00FA2314">
        <w:trPr>
          <w:trHeight w:val="352"/>
        </w:trPr>
        <w:tc>
          <w:tcPr>
            <w:tcW w:w="1742" w:type="dxa"/>
          </w:tcPr>
          <w:p w14:paraId="44A788C4" w14:textId="14213520" w:rsidR="00FA2314" w:rsidRPr="006966D5" w:rsidRDefault="00FA2314" w:rsidP="00FA2314">
            <w:pPr>
              <w:rPr>
                <w:iCs/>
                <w:sz w:val="14"/>
                <w:szCs w:val="14"/>
              </w:rPr>
            </w:pPr>
            <w:r w:rsidRPr="006966D5">
              <w:rPr>
                <w:sz w:val="14"/>
                <w:szCs w:val="14"/>
              </w:rPr>
              <w:t>13.30- -15.15</w:t>
            </w:r>
          </w:p>
        </w:tc>
        <w:tc>
          <w:tcPr>
            <w:tcW w:w="1742" w:type="dxa"/>
            <w:vMerge w:val="restart"/>
            <w:vAlign w:val="center"/>
          </w:tcPr>
          <w:p w14:paraId="1AFFA63D" w14:textId="77777777" w:rsidR="00FA2314" w:rsidRPr="009A3DFF" w:rsidRDefault="00FA2314" w:rsidP="00FA2314">
            <w:pPr>
              <w:rPr>
                <w:i/>
                <w:iCs/>
                <w:sz w:val="14"/>
                <w:szCs w:val="14"/>
              </w:rPr>
            </w:pPr>
            <w:r>
              <w:rPr>
                <w:sz w:val="14"/>
                <w:szCs w:val="14"/>
              </w:rPr>
              <w:t>Grup 4B</w:t>
            </w:r>
          </w:p>
          <w:p w14:paraId="4AA22DA1" w14:textId="77777777" w:rsidR="00FA2314" w:rsidRPr="009A3DFF" w:rsidRDefault="00FA2314" w:rsidP="00FA2314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 w:val="restart"/>
            <w:vAlign w:val="center"/>
          </w:tcPr>
          <w:p w14:paraId="5C993286" w14:textId="77777777" w:rsidR="00FA2314" w:rsidRPr="009A3DFF" w:rsidRDefault="00FA2314" w:rsidP="00FA2314">
            <w:pPr>
              <w:rPr>
                <w:i/>
                <w:iCs/>
                <w:sz w:val="14"/>
                <w:szCs w:val="14"/>
              </w:rPr>
            </w:pPr>
            <w:r>
              <w:rPr>
                <w:sz w:val="14"/>
                <w:szCs w:val="14"/>
              </w:rPr>
              <w:t>Grup 3A</w:t>
            </w:r>
          </w:p>
          <w:p w14:paraId="5A9781AE" w14:textId="77777777" w:rsidR="00FA2314" w:rsidRPr="009A3DFF" w:rsidRDefault="00FA2314" w:rsidP="00FA2314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 w:val="restart"/>
            <w:vAlign w:val="center"/>
          </w:tcPr>
          <w:p w14:paraId="7B94AF3E" w14:textId="7C3419A4" w:rsidR="00FA2314" w:rsidRPr="009A3DFF" w:rsidRDefault="00FA2314" w:rsidP="00FA2314">
            <w:pPr>
              <w:rPr>
                <w:i/>
                <w:iCs/>
                <w:sz w:val="14"/>
                <w:szCs w:val="14"/>
              </w:rPr>
            </w:pPr>
            <w:r>
              <w:rPr>
                <w:sz w:val="14"/>
                <w:szCs w:val="14"/>
              </w:rPr>
              <w:t>Grup 3B</w:t>
            </w:r>
          </w:p>
        </w:tc>
        <w:tc>
          <w:tcPr>
            <w:tcW w:w="1743" w:type="dxa"/>
            <w:vMerge w:val="restart"/>
            <w:vAlign w:val="center"/>
          </w:tcPr>
          <w:p w14:paraId="198FBE94" w14:textId="77777777" w:rsidR="00FA2314" w:rsidRPr="009A3DFF" w:rsidRDefault="00FA2314" w:rsidP="00FA2314">
            <w:pPr>
              <w:rPr>
                <w:i/>
                <w:iCs/>
                <w:sz w:val="14"/>
                <w:szCs w:val="14"/>
              </w:rPr>
            </w:pPr>
            <w:r>
              <w:rPr>
                <w:sz w:val="14"/>
                <w:szCs w:val="14"/>
              </w:rPr>
              <w:t>Grup 4A</w:t>
            </w:r>
          </w:p>
          <w:p w14:paraId="1DCC75B1" w14:textId="77777777" w:rsidR="00FA2314" w:rsidRPr="009A3DFF" w:rsidRDefault="00FA2314" w:rsidP="00FA2314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</w:tcPr>
          <w:p w14:paraId="47CBC172" w14:textId="77777777" w:rsidR="00FA2314" w:rsidRPr="00FA44A0" w:rsidRDefault="00FA2314" w:rsidP="00FA2314">
            <w:pPr>
              <w:rPr>
                <w:i/>
                <w:iCs/>
                <w:sz w:val="14"/>
                <w:szCs w:val="14"/>
              </w:rPr>
            </w:pPr>
          </w:p>
        </w:tc>
      </w:tr>
      <w:tr w:rsidR="00FA2314" w:rsidRPr="00FA44A0" w14:paraId="5BD25515" w14:textId="77777777" w:rsidTr="00FA2314">
        <w:trPr>
          <w:trHeight w:val="531"/>
        </w:trPr>
        <w:tc>
          <w:tcPr>
            <w:tcW w:w="1742" w:type="dxa"/>
            <w:tcBorders>
              <w:bottom w:val="single" w:sz="4" w:space="0" w:color="auto"/>
            </w:tcBorders>
          </w:tcPr>
          <w:p w14:paraId="31A2EE64" w14:textId="663FF9B4" w:rsidR="00FA2314" w:rsidRPr="006966D5" w:rsidRDefault="00FA2314" w:rsidP="00FA2314">
            <w:pPr>
              <w:rPr>
                <w:iCs/>
                <w:sz w:val="14"/>
                <w:szCs w:val="14"/>
              </w:rPr>
            </w:pPr>
            <w:r w:rsidRPr="006966D5">
              <w:rPr>
                <w:sz w:val="14"/>
                <w:szCs w:val="14"/>
              </w:rPr>
              <w:t xml:space="preserve">15.30- -17.15 </w:t>
            </w:r>
          </w:p>
        </w:tc>
        <w:tc>
          <w:tcPr>
            <w:tcW w:w="1742" w:type="dxa"/>
            <w:vMerge/>
            <w:tcBorders>
              <w:bottom w:val="single" w:sz="4" w:space="0" w:color="auto"/>
            </w:tcBorders>
          </w:tcPr>
          <w:p w14:paraId="681E7BBE" w14:textId="77777777" w:rsidR="00FA2314" w:rsidRPr="009A3DFF" w:rsidRDefault="00FA2314" w:rsidP="00FA2314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tcBorders>
              <w:bottom w:val="single" w:sz="4" w:space="0" w:color="auto"/>
            </w:tcBorders>
          </w:tcPr>
          <w:p w14:paraId="24AC63D5" w14:textId="77777777" w:rsidR="00FA2314" w:rsidRPr="009A3DFF" w:rsidRDefault="00FA2314" w:rsidP="00FA2314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tcBorders>
              <w:bottom w:val="single" w:sz="4" w:space="0" w:color="auto"/>
            </w:tcBorders>
          </w:tcPr>
          <w:p w14:paraId="0C0A8D66" w14:textId="77777777" w:rsidR="00FA2314" w:rsidRPr="009A3DFF" w:rsidRDefault="00FA2314" w:rsidP="00FA2314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tcBorders>
              <w:bottom w:val="single" w:sz="4" w:space="0" w:color="auto"/>
            </w:tcBorders>
          </w:tcPr>
          <w:p w14:paraId="0F9F16DB" w14:textId="77777777" w:rsidR="00FA2314" w:rsidRPr="009A3DFF" w:rsidRDefault="00FA2314" w:rsidP="00FA2314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tcBorders>
              <w:bottom w:val="single" w:sz="4" w:space="0" w:color="auto"/>
            </w:tcBorders>
          </w:tcPr>
          <w:p w14:paraId="653C77F1" w14:textId="77777777" w:rsidR="00FA2314" w:rsidRPr="00FA44A0" w:rsidRDefault="00FA2314" w:rsidP="00FA2314">
            <w:pPr>
              <w:rPr>
                <w:i/>
                <w:iCs/>
                <w:sz w:val="14"/>
                <w:szCs w:val="14"/>
              </w:rPr>
            </w:pPr>
          </w:p>
        </w:tc>
      </w:tr>
      <w:bookmarkEnd w:id="18"/>
    </w:tbl>
    <w:p w14:paraId="388871B6" w14:textId="77777777" w:rsidR="00835DA7" w:rsidRDefault="00835DA7" w:rsidP="00C11A0B">
      <w:pPr>
        <w:spacing w:after="0"/>
        <w:rPr>
          <w:b/>
          <w:bCs/>
          <w:i/>
          <w:iCs/>
          <w:sz w:val="36"/>
          <w:szCs w:val="36"/>
          <w:u w:val="single"/>
        </w:rPr>
      </w:pPr>
    </w:p>
    <w:p w14:paraId="657F1F9E" w14:textId="77777777" w:rsidR="00835DA7" w:rsidRDefault="00835DA7" w:rsidP="00C11A0B">
      <w:pPr>
        <w:spacing w:after="0"/>
        <w:rPr>
          <w:b/>
          <w:bCs/>
          <w:i/>
          <w:iCs/>
          <w:sz w:val="36"/>
          <w:szCs w:val="36"/>
          <w:u w:val="single"/>
        </w:rPr>
      </w:pPr>
    </w:p>
    <w:tbl>
      <w:tblPr>
        <w:tblStyle w:val="TabloKlavuzu"/>
        <w:tblpPr w:leftFromText="141" w:rightFromText="141" w:vertAnchor="text" w:horzAnchor="margin" w:tblpY="-24"/>
        <w:tblW w:w="0" w:type="auto"/>
        <w:tblLook w:val="04A0" w:firstRow="1" w:lastRow="0" w:firstColumn="1" w:lastColumn="0" w:noHBand="0" w:noVBand="1"/>
      </w:tblPr>
      <w:tblGrid>
        <w:gridCol w:w="1742"/>
        <w:gridCol w:w="1742"/>
        <w:gridCol w:w="1743"/>
        <w:gridCol w:w="1743"/>
        <w:gridCol w:w="1743"/>
        <w:gridCol w:w="1743"/>
      </w:tblGrid>
      <w:tr w:rsidR="00835DA7" w:rsidRPr="00662A90" w14:paraId="11B519B4" w14:textId="77777777" w:rsidTr="00F32AC1">
        <w:tc>
          <w:tcPr>
            <w:tcW w:w="10456" w:type="dxa"/>
            <w:gridSpan w:val="6"/>
            <w:shd w:val="clear" w:color="auto" w:fill="D0CECE" w:themeFill="background2" w:themeFillShade="E6"/>
          </w:tcPr>
          <w:p w14:paraId="58ECDBB2" w14:textId="77777777" w:rsidR="00835DA7" w:rsidRPr="00662A90" w:rsidRDefault="00835DA7" w:rsidP="00F32AC1">
            <w:pPr>
              <w:rPr>
                <w:b/>
                <w:bCs/>
                <w:i/>
                <w:iCs/>
                <w:sz w:val="14"/>
                <w:szCs w:val="14"/>
              </w:rPr>
            </w:pPr>
            <w:r w:rsidRPr="005704C0">
              <w:rPr>
                <w:b/>
                <w:bCs/>
                <w:i/>
                <w:iCs/>
                <w:sz w:val="28"/>
                <w:szCs w:val="28"/>
              </w:rPr>
              <w:t xml:space="preserve">Klinik uygulamalar </w:t>
            </w:r>
            <w:r>
              <w:rPr>
                <w:b/>
                <w:bCs/>
                <w:i/>
                <w:iCs/>
                <w:sz w:val="28"/>
                <w:szCs w:val="28"/>
              </w:rPr>
              <w:t>-kurul 3</w:t>
            </w:r>
          </w:p>
        </w:tc>
      </w:tr>
      <w:tr w:rsidR="00835DA7" w:rsidRPr="00662A90" w14:paraId="40636050" w14:textId="77777777" w:rsidTr="00F32AC1">
        <w:tc>
          <w:tcPr>
            <w:tcW w:w="1742" w:type="dxa"/>
            <w:shd w:val="clear" w:color="auto" w:fill="BDD6EE" w:themeFill="accent1" w:themeFillTint="66"/>
          </w:tcPr>
          <w:p w14:paraId="6BA7C04A" w14:textId="77777777" w:rsidR="00835DA7" w:rsidRPr="00662A90" w:rsidRDefault="00835DA7" w:rsidP="00F32AC1">
            <w:pPr>
              <w:rPr>
                <w:b/>
                <w:bCs/>
                <w:i/>
                <w:iCs/>
                <w:sz w:val="14"/>
                <w:szCs w:val="14"/>
              </w:rPr>
            </w:pPr>
            <w:bookmarkStart w:id="19" w:name="_Hlk81155503"/>
            <w:r w:rsidRPr="00662A90">
              <w:rPr>
                <w:b/>
                <w:bCs/>
                <w:i/>
                <w:iCs/>
                <w:sz w:val="14"/>
                <w:szCs w:val="14"/>
              </w:rPr>
              <w:t xml:space="preserve">Klinik uygulamalar </w:t>
            </w:r>
          </w:p>
          <w:p w14:paraId="1D88D60A" w14:textId="77777777" w:rsidR="00835DA7" w:rsidRPr="00662A90" w:rsidRDefault="00835DA7" w:rsidP="00F32AC1">
            <w:pPr>
              <w:rPr>
                <w:b/>
                <w:bCs/>
                <w:i/>
                <w:iCs/>
                <w:sz w:val="14"/>
                <w:szCs w:val="14"/>
              </w:rPr>
            </w:pPr>
          </w:p>
        </w:tc>
        <w:tc>
          <w:tcPr>
            <w:tcW w:w="1742" w:type="dxa"/>
            <w:shd w:val="clear" w:color="auto" w:fill="BDD6EE" w:themeFill="accent1" w:themeFillTint="66"/>
          </w:tcPr>
          <w:p w14:paraId="2587FA8D" w14:textId="77777777" w:rsidR="00835DA7" w:rsidRPr="00662A90" w:rsidRDefault="00835DA7" w:rsidP="00F32AC1">
            <w:pPr>
              <w:rPr>
                <w:b/>
                <w:bCs/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shd w:val="clear" w:color="auto" w:fill="BDD6EE" w:themeFill="accent1" w:themeFillTint="66"/>
          </w:tcPr>
          <w:p w14:paraId="6CA3C08C" w14:textId="77777777" w:rsidR="00835DA7" w:rsidRPr="00662A90" w:rsidRDefault="00835DA7" w:rsidP="00F32AC1">
            <w:pPr>
              <w:rPr>
                <w:b/>
                <w:bCs/>
                <w:i/>
                <w:iCs/>
                <w:sz w:val="14"/>
                <w:szCs w:val="14"/>
              </w:rPr>
            </w:pPr>
            <w:r w:rsidRPr="00662A90">
              <w:rPr>
                <w:b/>
                <w:bCs/>
                <w:i/>
                <w:iCs/>
                <w:sz w:val="14"/>
                <w:szCs w:val="14"/>
              </w:rPr>
              <w:t>60  kişilik 4 gruba</w:t>
            </w:r>
          </w:p>
          <w:p w14:paraId="611EA614" w14:textId="77777777" w:rsidR="00835DA7" w:rsidRPr="00662A90" w:rsidRDefault="00835DA7" w:rsidP="00F32AC1">
            <w:pPr>
              <w:rPr>
                <w:b/>
                <w:bCs/>
                <w:i/>
                <w:iCs/>
                <w:sz w:val="14"/>
                <w:szCs w:val="14"/>
              </w:rPr>
            </w:pPr>
            <w:r w:rsidRPr="00662A90">
              <w:rPr>
                <w:b/>
                <w:bCs/>
                <w:i/>
                <w:iCs/>
                <w:sz w:val="14"/>
                <w:szCs w:val="14"/>
              </w:rPr>
              <w:t>Ayrıldı</w:t>
            </w:r>
          </w:p>
          <w:p w14:paraId="6FD64AC5" w14:textId="77777777" w:rsidR="00835DA7" w:rsidRPr="00662A90" w:rsidRDefault="00835DA7" w:rsidP="00F32AC1">
            <w:pPr>
              <w:rPr>
                <w:b/>
                <w:bCs/>
                <w:i/>
                <w:iCs/>
                <w:sz w:val="14"/>
                <w:szCs w:val="14"/>
              </w:rPr>
            </w:pPr>
            <w:r w:rsidRPr="00662A90">
              <w:rPr>
                <w:b/>
                <w:bCs/>
                <w:i/>
                <w:iCs/>
                <w:sz w:val="14"/>
                <w:szCs w:val="14"/>
              </w:rPr>
              <w:t xml:space="preserve">Ana gruplar </w:t>
            </w:r>
          </w:p>
        </w:tc>
        <w:tc>
          <w:tcPr>
            <w:tcW w:w="1743" w:type="dxa"/>
            <w:shd w:val="clear" w:color="auto" w:fill="BDD6EE" w:themeFill="accent1" w:themeFillTint="66"/>
          </w:tcPr>
          <w:p w14:paraId="0AFF4AED" w14:textId="77777777" w:rsidR="00835DA7" w:rsidRPr="00662A90" w:rsidRDefault="00835DA7" w:rsidP="00F32AC1">
            <w:pPr>
              <w:rPr>
                <w:b/>
                <w:bCs/>
                <w:i/>
                <w:iCs/>
                <w:sz w:val="14"/>
                <w:szCs w:val="14"/>
              </w:rPr>
            </w:pPr>
            <w:r w:rsidRPr="00662A90">
              <w:rPr>
                <w:b/>
                <w:bCs/>
                <w:i/>
                <w:iCs/>
                <w:sz w:val="14"/>
                <w:szCs w:val="14"/>
              </w:rPr>
              <w:t>Alt gruplar</w:t>
            </w:r>
          </w:p>
        </w:tc>
        <w:tc>
          <w:tcPr>
            <w:tcW w:w="1743" w:type="dxa"/>
            <w:shd w:val="clear" w:color="auto" w:fill="BDD6EE" w:themeFill="accent1" w:themeFillTint="66"/>
          </w:tcPr>
          <w:p w14:paraId="7EEA142D" w14:textId="77777777" w:rsidR="00835DA7" w:rsidRPr="00662A90" w:rsidRDefault="00835DA7" w:rsidP="00F32AC1">
            <w:pPr>
              <w:rPr>
                <w:b/>
                <w:bCs/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shd w:val="clear" w:color="auto" w:fill="BDD6EE" w:themeFill="accent1" w:themeFillTint="66"/>
          </w:tcPr>
          <w:p w14:paraId="7514F762" w14:textId="77777777" w:rsidR="00835DA7" w:rsidRPr="00662A90" w:rsidRDefault="00835DA7" w:rsidP="00F32AC1">
            <w:pPr>
              <w:rPr>
                <w:b/>
                <w:bCs/>
                <w:i/>
                <w:iCs/>
                <w:sz w:val="14"/>
                <w:szCs w:val="14"/>
              </w:rPr>
            </w:pPr>
          </w:p>
        </w:tc>
      </w:tr>
      <w:tr w:rsidR="00835DA7" w:rsidRPr="00662A90" w14:paraId="6BFEBE83" w14:textId="77777777" w:rsidTr="00F32AC1">
        <w:tc>
          <w:tcPr>
            <w:tcW w:w="1742" w:type="dxa"/>
            <w:vMerge w:val="restart"/>
          </w:tcPr>
          <w:p w14:paraId="3F72C4B0" w14:textId="77777777" w:rsidR="00835DA7" w:rsidRPr="00662A90" w:rsidRDefault="00835DA7" w:rsidP="00F32AC1">
            <w:pPr>
              <w:rPr>
                <w:sz w:val="14"/>
                <w:szCs w:val="14"/>
              </w:rPr>
            </w:pPr>
            <w:r w:rsidRPr="00662A90">
              <w:rPr>
                <w:sz w:val="14"/>
                <w:szCs w:val="14"/>
              </w:rPr>
              <w:t>Türkçe dönem III öğrenci</w:t>
            </w:r>
          </w:p>
          <w:p w14:paraId="30F075CC" w14:textId="77777777" w:rsidR="00835DA7" w:rsidRPr="00662A90" w:rsidRDefault="00835DA7" w:rsidP="00F32AC1">
            <w:pPr>
              <w:rPr>
                <w:b/>
                <w:bCs/>
                <w:i/>
                <w:iCs/>
                <w:sz w:val="14"/>
                <w:szCs w:val="14"/>
              </w:rPr>
            </w:pPr>
          </w:p>
          <w:p w14:paraId="13E3CF21" w14:textId="77777777" w:rsidR="00835DA7" w:rsidRPr="00662A90" w:rsidRDefault="00835DA7" w:rsidP="00F32AC1">
            <w:pPr>
              <w:rPr>
                <w:b/>
                <w:bCs/>
                <w:i/>
                <w:iCs/>
                <w:sz w:val="14"/>
                <w:szCs w:val="14"/>
              </w:rPr>
            </w:pPr>
            <w:r w:rsidRPr="00662A90">
              <w:rPr>
                <w:sz w:val="14"/>
                <w:szCs w:val="14"/>
              </w:rPr>
              <w:t>İngilizce dönem III öğrenci</w:t>
            </w:r>
          </w:p>
        </w:tc>
        <w:tc>
          <w:tcPr>
            <w:tcW w:w="1742" w:type="dxa"/>
          </w:tcPr>
          <w:p w14:paraId="258DEB6C" w14:textId="77777777" w:rsidR="00835DA7" w:rsidRPr="00662A90" w:rsidRDefault="00835DA7" w:rsidP="00F32AC1">
            <w:pPr>
              <w:rPr>
                <w:sz w:val="14"/>
                <w:szCs w:val="14"/>
              </w:rPr>
            </w:pPr>
            <w:r w:rsidRPr="00662A90">
              <w:rPr>
                <w:sz w:val="14"/>
                <w:szCs w:val="14"/>
              </w:rPr>
              <w:t>185-190</w:t>
            </w:r>
          </w:p>
          <w:p w14:paraId="508D5E2F" w14:textId="77777777" w:rsidR="00835DA7" w:rsidRPr="00662A90" w:rsidRDefault="00835DA7" w:rsidP="00F32AC1">
            <w:pPr>
              <w:rPr>
                <w:b/>
                <w:bCs/>
                <w:sz w:val="14"/>
                <w:szCs w:val="14"/>
              </w:rPr>
            </w:pPr>
          </w:p>
          <w:p w14:paraId="5A6303A5" w14:textId="77777777" w:rsidR="00835DA7" w:rsidRPr="00662A90" w:rsidRDefault="00835DA7" w:rsidP="00F32AC1">
            <w:pPr>
              <w:rPr>
                <w:b/>
                <w:bCs/>
                <w:sz w:val="14"/>
                <w:szCs w:val="14"/>
              </w:rPr>
            </w:pPr>
          </w:p>
          <w:p w14:paraId="238FB13A" w14:textId="77777777" w:rsidR="00835DA7" w:rsidRPr="00662A90" w:rsidRDefault="00835DA7" w:rsidP="00F32AC1">
            <w:pPr>
              <w:rPr>
                <w:b/>
                <w:bCs/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 w:val="restart"/>
          </w:tcPr>
          <w:p w14:paraId="5A8EC134" w14:textId="3C36E78A" w:rsidR="00835DA7" w:rsidRPr="00662A90" w:rsidRDefault="00835DA7" w:rsidP="00F32AC1">
            <w:pPr>
              <w:rPr>
                <w:sz w:val="14"/>
                <w:szCs w:val="14"/>
              </w:rPr>
            </w:pPr>
            <w:r w:rsidRPr="00662A90">
              <w:rPr>
                <w:sz w:val="14"/>
                <w:szCs w:val="14"/>
              </w:rPr>
              <w:t xml:space="preserve">Grup 1  </w:t>
            </w:r>
            <w:r w:rsidR="00222011">
              <w:rPr>
                <w:sz w:val="14"/>
                <w:szCs w:val="14"/>
              </w:rPr>
              <w:t>(</w:t>
            </w:r>
            <w:r w:rsidR="006966D5">
              <w:rPr>
                <w:sz w:val="14"/>
                <w:szCs w:val="14"/>
              </w:rPr>
              <w:t>İ</w:t>
            </w:r>
            <w:r w:rsidR="00222011">
              <w:rPr>
                <w:sz w:val="14"/>
                <w:szCs w:val="14"/>
              </w:rPr>
              <w:t>ngilizce)</w:t>
            </w:r>
          </w:p>
          <w:p w14:paraId="3196DE81" w14:textId="77777777" w:rsidR="00835DA7" w:rsidRPr="00662A90" w:rsidRDefault="00835DA7" w:rsidP="00F32AC1">
            <w:pPr>
              <w:rPr>
                <w:sz w:val="14"/>
                <w:szCs w:val="14"/>
              </w:rPr>
            </w:pPr>
            <w:r w:rsidRPr="00662A90">
              <w:rPr>
                <w:sz w:val="14"/>
                <w:szCs w:val="14"/>
              </w:rPr>
              <w:t>Grup 2</w:t>
            </w:r>
          </w:p>
          <w:p w14:paraId="03E2C2F3" w14:textId="77777777" w:rsidR="00835DA7" w:rsidRPr="00662A90" w:rsidRDefault="00835DA7" w:rsidP="00F32AC1">
            <w:pPr>
              <w:rPr>
                <w:sz w:val="14"/>
                <w:szCs w:val="14"/>
              </w:rPr>
            </w:pPr>
            <w:r w:rsidRPr="00662A90">
              <w:rPr>
                <w:sz w:val="14"/>
                <w:szCs w:val="14"/>
              </w:rPr>
              <w:t xml:space="preserve">Grup 3  </w:t>
            </w:r>
          </w:p>
          <w:p w14:paraId="2D5D8DB7" w14:textId="77777777" w:rsidR="00835DA7" w:rsidRPr="00662A90" w:rsidRDefault="00835DA7" w:rsidP="00F32AC1">
            <w:pPr>
              <w:rPr>
                <w:sz w:val="14"/>
                <w:szCs w:val="14"/>
              </w:rPr>
            </w:pPr>
            <w:r w:rsidRPr="00662A90">
              <w:rPr>
                <w:sz w:val="14"/>
                <w:szCs w:val="14"/>
              </w:rPr>
              <w:t>Grup 4</w:t>
            </w:r>
          </w:p>
          <w:p w14:paraId="79126A1D" w14:textId="77777777" w:rsidR="00835DA7" w:rsidRPr="00662A90" w:rsidRDefault="00835DA7" w:rsidP="00F32AC1">
            <w:pPr>
              <w:rPr>
                <w:b/>
                <w:bCs/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 w:val="restart"/>
          </w:tcPr>
          <w:p w14:paraId="10C4E7B3" w14:textId="77777777" w:rsidR="00FA2314" w:rsidRPr="009A3DFF" w:rsidRDefault="00FA2314" w:rsidP="00FA2314">
            <w:pPr>
              <w:jc w:val="both"/>
              <w:rPr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>Grup 1</w:t>
            </w:r>
            <w:r>
              <w:rPr>
                <w:sz w:val="14"/>
                <w:szCs w:val="14"/>
              </w:rPr>
              <w:t>A</w:t>
            </w:r>
            <w:r w:rsidRPr="009A3DFF">
              <w:rPr>
                <w:sz w:val="14"/>
                <w:szCs w:val="14"/>
              </w:rPr>
              <w:t>,</w:t>
            </w:r>
            <w:r>
              <w:rPr>
                <w:sz w:val="14"/>
                <w:szCs w:val="14"/>
              </w:rPr>
              <w:t xml:space="preserve"> 1B</w:t>
            </w:r>
          </w:p>
          <w:p w14:paraId="6CF97313" w14:textId="77777777" w:rsidR="00FA2314" w:rsidRDefault="00FA2314" w:rsidP="00FA2314">
            <w:pPr>
              <w:jc w:val="both"/>
              <w:rPr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>Grup 2</w:t>
            </w:r>
            <w:r>
              <w:rPr>
                <w:sz w:val="14"/>
                <w:szCs w:val="14"/>
              </w:rPr>
              <w:t>A</w:t>
            </w:r>
            <w:r w:rsidRPr="009A3DFF">
              <w:rPr>
                <w:sz w:val="14"/>
                <w:szCs w:val="14"/>
              </w:rPr>
              <w:t>,</w:t>
            </w:r>
            <w:r>
              <w:rPr>
                <w:sz w:val="14"/>
                <w:szCs w:val="14"/>
              </w:rPr>
              <w:t xml:space="preserve"> </w:t>
            </w:r>
            <w:r w:rsidRPr="009A3DFF">
              <w:rPr>
                <w:sz w:val="14"/>
                <w:szCs w:val="14"/>
              </w:rPr>
              <w:t>2</w:t>
            </w:r>
            <w:r>
              <w:rPr>
                <w:sz w:val="14"/>
                <w:szCs w:val="14"/>
              </w:rPr>
              <w:t>B</w:t>
            </w:r>
          </w:p>
          <w:p w14:paraId="38C090D2" w14:textId="77777777" w:rsidR="00FA2314" w:rsidRPr="009A3DFF" w:rsidRDefault="00FA2314" w:rsidP="00FA2314">
            <w:pPr>
              <w:jc w:val="both"/>
              <w:rPr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>Grup 3</w:t>
            </w:r>
            <w:r>
              <w:rPr>
                <w:sz w:val="14"/>
                <w:szCs w:val="14"/>
              </w:rPr>
              <w:t>A</w:t>
            </w:r>
            <w:r w:rsidRPr="009A3DFF">
              <w:rPr>
                <w:sz w:val="14"/>
                <w:szCs w:val="14"/>
              </w:rPr>
              <w:t>,</w:t>
            </w:r>
            <w:r>
              <w:rPr>
                <w:sz w:val="14"/>
                <w:szCs w:val="14"/>
              </w:rPr>
              <w:t xml:space="preserve"> </w:t>
            </w:r>
            <w:r w:rsidRPr="009A3DFF">
              <w:rPr>
                <w:sz w:val="14"/>
                <w:szCs w:val="14"/>
              </w:rPr>
              <w:t>3</w:t>
            </w:r>
            <w:r>
              <w:rPr>
                <w:sz w:val="14"/>
                <w:szCs w:val="14"/>
              </w:rPr>
              <w:t>B</w:t>
            </w:r>
          </w:p>
          <w:p w14:paraId="5EF86599" w14:textId="3651AF40" w:rsidR="00835DA7" w:rsidRPr="00662A90" w:rsidRDefault="00FA2314" w:rsidP="00FA2314">
            <w:pPr>
              <w:rPr>
                <w:b/>
                <w:bCs/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>Grup 4</w:t>
            </w:r>
            <w:r>
              <w:rPr>
                <w:sz w:val="14"/>
                <w:szCs w:val="14"/>
              </w:rPr>
              <w:t>A</w:t>
            </w:r>
            <w:r w:rsidRPr="009A3DFF">
              <w:rPr>
                <w:sz w:val="14"/>
                <w:szCs w:val="14"/>
              </w:rPr>
              <w:t>,</w:t>
            </w:r>
            <w:r>
              <w:rPr>
                <w:sz w:val="14"/>
                <w:szCs w:val="14"/>
              </w:rPr>
              <w:t xml:space="preserve"> </w:t>
            </w:r>
            <w:r w:rsidRPr="009A3DFF">
              <w:rPr>
                <w:sz w:val="14"/>
                <w:szCs w:val="14"/>
              </w:rPr>
              <w:t>4</w:t>
            </w:r>
            <w:r>
              <w:rPr>
                <w:sz w:val="14"/>
                <w:szCs w:val="14"/>
              </w:rPr>
              <w:t>B</w:t>
            </w:r>
            <w:r w:rsidRPr="00662A90">
              <w:rPr>
                <w:b/>
                <w:bCs/>
                <w:i/>
                <w:iCs/>
                <w:sz w:val="14"/>
                <w:szCs w:val="14"/>
              </w:rPr>
              <w:t xml:space="preserve"> </w:t>
            </w:r>
          </w:p>
        </w:tc>
        <w:tc>
          <w:tcPr>
            <w:tcW w:w="1743" w:type="dxa"/>
            <w:vMerge w:val="restart"/>
          </w:tcPr>
          <w:p w14:paraId="7A5E82E8" w14:textId="3F977635" w:rsidR="00835DA7" w:rsidRPr="00662A90" w:rsidRDefault="00FA2314" w:rsidP="00F32AC1">
            <w:pPr>
              <w:rPr>
                <w:b/>
                <w:bCs/>
                <w:i/>
                <w:iCs/>
                <w:sz w:val="14"/>
                <w:szCs w:val="14"/>
              </w:rPr>
            </w:pPr>
            <w:r>
              <w:rPr>
                <w:b/>
                <w:bCs/>
                <w:i/>
                <w:iCs/>
                <w:sz w:val="14"/>
                <w:szCs w:val="14"/>
              </w:rPr>
              <w:t>30</w:t>
            </w:r>
            <w:r w:rsidR="00835DA7" w:rsidRPr="00662A90">
              <w:rPr>
                <w:b/>
                <w:bCs/>
                <w:i/>
                <w:iCs/>
                <w:sz w:val="14"/>
                <w:szCs w:val="14"/>
              </w:rPr>
              <w:t xml:space="preserve"> </w:t>
            </w:r>
            <w:r>
              <w:rPr>
                <w:b/>
                <w:bCs/>
                <w:i/>
                <w:iCs/>
                <w:sz w:val="14"/>
                <w:szCs w:val="14"/>
              </w:rPr>
              <w:t>a</w:t>
            </w:r>
            <w:r w:rsidR="00835DA7" w:rsidRPr="00662A90">
              <w:rPr>
                <w:b/>
                <w:bCs/>
                <w:i/>
                <w:iCs/>
                <w:sz w:val="14"/>
                <w:szCs w:val="14"/>
              </w:rPr>
              <w:t xml:space="preserve">r kişiden oluşan alt gruplar </w:t>
            </w:r>
          </w:p>
        </w:tc>
        <w:tc>
          <w:tcPr>
            <w:tcW w:w="1743" w:type="dxa"/>
            <w:vMerge w:val="restart"/>
          </w:tcPr>
          <w:p w14:paraId="16D106CE" w14:textId="77777777" w:rsidR="00835DA7" w:rsidRPr="00662A90" w:rsidRDefault="00835DA7" w:rsidP="00F32AC1">
            <w:pPr>
              <w:rPr>
                <w:b/>
                <w:bCs/>
                <w:i/>
                <w:iCs/>
                <w:sz w:val="14"/>
                <w:szCs w:val="14"/>
              </w:rPr>
            </w:pPr>
          </w:p>
        </w:tc>
      </w:tr>
      <w:tr w:rsidR="00835DA7" w:rsidRPr="00662A90" w14:paraId="40C95D85" w14:textId="77777777" w:rsidTr="00F32AC1">
        <w:trPr>
          <w:trHeight w:val="254"/>
        </w:trPr>
        <w:tc>
          <w:tcPr>
            <w:tcW w:w="1742" w:type="dxa"/>
            <w:vMerge/>
            <w:tcBorders>
              <w:bottom w:val="single" w:sz="4" w:space="0" w:color="auto"/>
            </w:tcBorders>
          </w:tcPr>
          <w:p w14:paraId="26DF91D7" w14:textId="77777777" w:rsidR="00835DA7" w:rsidRPr="00662A90" w:rsidRDefault="00835DA7" w:rsidP="00F32AC1">
            <w:pPr>
              <w:rPr>
                <w:b/>
                <w:bCs/>
                <w:i/>
                <w:iCs/>
                <w:sz w:val="14"/>
                <w:szCs w:val="14"/>
              </w:rPr>
            </w:pPr>
          </w:p>
        </w:tc>
        <w:tc>
          <w:tcPr>
            <w:tcW w:w="1742" w:type="dxa"/>
            <w:tcBorders>
              <w:bottom w:val="single" w:sz="4" w:space="0" w:color="auto"/>
            </w:tcBorders>
          </w:tcPr>
          <w:p w14:paraId="69EAAE75" w14:textId="77777777" w:rsidR="00835DA7" w:rsidRPr="00662A90" w:rsidRDefault="00835DA7" w:rsidP="00F32AC1">
            <w:pPr>
              <w:rPr>
                <w:b/>
                <w:bCs/>
                <w:i/>
                <w:iCs/>
                <w:sz w:val="14"/>
                <w:szCs w:val="14"/>
              </w:rPr>
            </w:pPr>
            <w:r w:rsidRPr="00662A90">
              <w:rPr>
                <w:sz w:val="14"/>
                <w:szCs w:val="14"/>
              </w:rPr>
              <w:t>48-53</w:t>
            </w:r>
          </w:p>
        </w:tc>
        <w:tc>
          <w:tcPr>
            <w:tcW w:w="1743" w:type="dxa"/>
            <w:vMerge/>
            <w:tcBorders>
              <w:bottom w:val="single" w:sz="4" w:space="0" w:color="auto"/>
            </w:tcBorders>
          </w:tcPr>
          <w:p w14:paraId="6B33B809" w14:textId="77777777" w:rsidR="00835DA7" w:rsidRPr="00662A90" w:rsidRDefault="00835DA7" w:rsidP="00F32AC1">
            <w:pPr>
              <w:rPr>
                <w:b/>
                <w:bCs/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tcBorders>
              <w:bottom w:val="single" w:sz="4" w:space="0" w:color="auto"/>
            </w:tcBorders>
          </w:tcPr>
          <w:p w14:paraId="3A2822F0" w14:textId="77777777" w:rsidR="00835DA7" w:rsidRPr="00662A90" w:rsidRDefault="00835DA7" w:rsidP="00F32AC1">
            <w:pPr>
              <w:rPr>
                <w:b/>
                <w:bCs/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tcBorders>
              <w:bottom w:val="single" w:sz="4" w:space="0" w:color="auto"/>
            </w:tcBorders>
          </w:tcPr>
          <w:p w14:paraId="30D119CB" w14:textId="77777777" w:rsidR="00835DA7" w:rsidRPr="00662A90" w:rsidRDefault="00835DA7" w:rsidP="00F32AC1">
            <w:pPr>
              <w:rPr>
                <w:b/>
                <w:bCs/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tcBorders>
              <w:bottom w:val="single" w:sz="4" w:space="0" w:color="auto"/>
            </w:tcBorders>
          </w:tcPr>
          <w:p w14:paraId="60D75AF5" w14:textId="77777777" w:rsidR="00835DA7" w:rsidRPr="00662A90" w:rsidRDefault="00835DA7" w:rsidP="00F32AC1">
            <w:pPr>
              <w:rPr>
                <w:b/>
                <w:bCs/>
                <w:i/>
                <w:iCs/>
                <w:sz w:val="14"/>
                <w:szCs w:val="14"/>
              </w:rPr>
            </w:pPr>
          </w:p>
        </w:tc>
      </w:tr>
      <w:bookmarkEnd w:id="19"/>
    </w:tbl>
    <w:p w14:paraId="08157C1B" w14:textId="77777777" w:rsidR="0019589D" w:rsidRDefault="0019589D" w:rsidP="00C11A0B">
      <w:pPr>
        <w:spacing w:after="0"/>
        <w:rPr>
          <w:b/>
          <w:bCs/>
          <w:i/>
          <w:iCs/>
          <w:sz w:val="36"/>
          <w:szCs w:val="36"/>
          <w:u w:val="single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742"/>
        <w:gridCol w:w="1742"/>
        <w:gridCol w:w="1743"/>
        <w:gridCol w:w="1743"/>
        <w:gridCol w:w="1743"/>
        <w:gridCol w:w="1743"/>
      </w:tblGrid>
      <w:tr w:rsidR="00FA2314" w:rsidRPr="009A3DFF" w14:paraId="0361E299" w14:textId="77777777" w:rsidTr="00F32AC1">
        <w:tc>
          <w:tcPr>
            <w:tcW w:w="1742" w:type="dxa"/>
            <w:shd w:val="clear" w:color="auto" w:fill="F7CAAC" w:themeFill="accent2" w:themeFillTint="66"/>
          </w:tcPr>
          <w:p w14:paraId="3B46C18B" w14:textId="26736992" w:rsidR="00FA2314" w:rsidRPr="006966D5" w:rsidRDefault="00FA2314" w:rsidP="002D0542">
            <w:pPr>
              <w:rPr>
                <w:b/>
                <w:bCs/>
                <w:iCs/>
                <w:sz w:val="14"/>
                <w:szCs w:val="14"/>
              </w:rPr>
            </w:pPr>
            <w:r w:rsidRPr="006966D5">
              <w:rPr>
                <w:b/>
                <w:bCs/>
                <w:iCs/>
                <w:sz w:val="14"/>
                <w:szCs w:val="14"/>
              </w:rPr>
              <w:t>0</w:t>
            </w:r>
            <w:r w:rsidR="006966D5">
              <w:rPr>
                <w:b/>
                <w:bCs/>
                <w:iCs/>
                <w:sz w:val="14"/>
                <w:szCs w:val="14"/>
              </w:rPr>
              <w:t>5</w:t>
            </w:r>
            <w:r w:rsidRPr="006966D5">
              <w:rPr>
                <w:b/>
                <w:bCs/>
                <w:iCs/>
                <w:sz w:val="14"/>
                <w:szCs w:val="14"/>
              </w:rPr>
              <w:t xml:space="preserve"> Aralık </w:t>
            </w:r>
            <w:r w:rsidR="008F6C76" w:rsidRPr="006966D5">
              <w:rPr>
                <w:b/>
                <w:bCs/>
                <w:iCs/>
                <w:sz w:val="14"/>
                <w:szCs w:val="14"/>
              </w:rPr>
              <w:t>2023</w:t>
            </w:r>
          </w:p>
        </w:tc>
        <w:tc>
          <w:tcPr>
            <w:tcW w:w="1742" w:type="dxa"/>
          </w:tcPr>
          <w:p w14:paraId="247BD201" w14:textId="77777777" w:rsidR="00FA2314" w:rsidRPr="00FA44A0" w:rsidRDefault="00FA2314" w:rsidP="002D0542">
            <w:pPr>
              <w:rPr>
                <w:i/>
                <w:iCs/>
                <w:sz w:val="14"/>
                <w:szCs w:val="14"/>
              </w:rPr>
            </w:pPr>
            <w:r w:rsidRPr="00FA44A0">
              <w:rPr>
                <w:i/>
                <w:iCs/>
                <w:sz w:val="14"/>
                <w:szCs w:val="14"/>
              </w:rPr>
              <w:t>Genel cerrahi</w:t>
            </w:r>
          </w:p>
        </w:tc>
        <w:tc>
          <w:tcPr>
            <w:tcW w:w="1743" w:type="dxa"/>
          </w:tcPr>
          <w:p w14:paraId="3D344868" w14:textId="77777777" w:rsidR="00FA2314" w:rsidRPr="00FA44A0" w:rsidRDefault="00FA2314" w:rsidP="002D0542">
            <w:pPr>
              <w:rPr>
                <w:i/>
                <w:iCs/>
                <w:sz w:val="14"/>
                <w:szCs w:val="14"/>
              </w:rPr>
            </w:pPr>
            <w:r w:rsidRPr="00FA44A0">
              <w:rPr>
                <w:i/>
                <w:iCs/>
                <w:sz w:val="14"/>
                <w:szCs w:val="14"/>
              </w:rPr>
              <w:t xml:space="preserve">Gastroenteroloji </w:t>
            </w:r>
          </w:p>
        </w:tc>
        <w:tc>
          <w:tcPr>
            <w:tcW w:w="1743" w:type="dxa"/>
          </w:tcPr>
          <w:p w14:paraId="19CA81AB" w14:textId="77777777" w:rsidR="00FA2314" w:rsidRPr="00FA44A0" w:rsidRDefault="00FA2314" w:rsidP="002D0542">
            <w:pPr>
              <w:rPr>
                <w:i/>
                <w:iCs/>
                <w:sz w:val="14"/>
                <w:szCs w:val="14"/>
              </w:rPr>
            </w:pPr>
            <w:r w:rsidRPr="00FA44A0">
              <w:rPr>
                <w:i/>
                <w:iCs/>
                <w:sz w:val="14"/>
                <w:szCs w:val="14"/>
              </w:rPr>
              <w:t>Dahiliye -hematoloji</w:t>
            </w:r>
          </w:p>
        </w:tc>
        <w:tc>
          <w:tcPr>
            <w:tcW w:w="1743" w:type="dxa"/>
          </w:tcPr>
          <w:p w14:paraId="08DD4654" w14:textId="77777777" w:rsidR="00FA2314" w:rsidRPr="00FA44A0" w:rsidRDefault="00FA2314" w:rsidP="002D0542">
            <w:pPr>
              <w:rPr>
                <w:i/>
                <w:iCs/>
                <w:sz w:val="14"/>
                <w:szCs w:val="14"/>
              </w:rPr>
            </w:pPr>
            <w:r w:rsidRPr="00FA44A0">
              <w:rPr>
                <w:i/>
                <w:iCs/>
                <w:sz w:val="14"/>
                <w:szCs w:val="14"/>
              </w:rPr>
              <w:t xml:space="preserve">Pediatri </w:t>
            </w:r>
          </w:p>
        </w:tc>
        <w:tc>
          <w:tcPr>
            <w:tcW w:w="1743" w:type="dxa"/>
            <w:vMerge w:val="restart"/>
          </w:tcPr>
          <w:p w14:paraId="2BDFC9C0" w14:textId="77777777" w:rsidR="00FA2314" w:rsidRDefault="00FA2314" w:rsidP="002D0542">
            <w:pPr>
              <w:rPr>
                <w:i/>
                <w:iCs/>
                <w:sz w:val="14"/>
                <w:szCs w:val="14"/>
              </w:rPr>
            </w:pPr>
          </w:p>
          <w:p w14:paraId="48E42798" w14:textId="01AE4091" w:rsidR="009B26F7" w:rsidRPr="009B26F7" w:rsidRDefault="00FA2314" w:rsidP="002D0542">
            <w:pPr>
              <w:rPr>
                <w:iCs/>
                <w:sz w:val="14"/>
                <w:szCs w:val="14"/>
              </w:rPr>
            </w:pPr>
            <w:r w:rsidRPr="009B26F7">
              <w:rPr>
                <w:iCs/>
                <w:sz w:val="14"/>
                <w:szCs w:val="14"/>
              </w:rPr>
              <w:t>Samet Ş</w:t>
            </w:r>
            <w:r w:rsidR="009B26F7">
              <w:rPr>
                <w:iCs/>
                <w:sz w:val="14"/>
                <w:szCs w:val="14"/>
              </w:rPr>
              <w:t>AHİN</w:t>
            </w:r>
          </w:p>
          <w:p w14:paraId="47049164" w14:textId="175A6230" w:rsidR="00FA2314" w:rsidRPr="009B26F7" w:rsidRDefault="00FA2314" w:rsidP="002D0542">
            <w:pPr>
              <w:rPr>
                <w:iCs/>
                <w:sz w:val="14"/>
                <w:szCs w:val="14"/>
              </w:rPr>
            </w:pPr>
            <w:r w:rsidRPr="009B26F7">
              <w:rPr>
                <w:iCs/>
                <w:sz w:val="14"/>
                <w:szCs w:val="14"/>
              </w:rPr>
              <w:t>İsmail K</w:t>
            </w:r>
            <w:r w:rsidR="009B26F7">
              <w:rPr>
                <w:iCs/>
                <w:sz w:val="14"/>
                <w:szCs w:val="14"/>
              </w:rPr>
              <w:t>IRLI</w:t>
            </w:r>
          </w:p>
          <w:p w14:paraId="154A839F" w14:textId="78F8468E" w:rsidR="00FA2314" w:rsidRPr="009B26F7" w:rsidRDefault="00FA2314" w:rsidP="002D0542">
            <w:pPr>
              <w:rPr>
                <w:iCs/>
                <w:sz w:val="14"/>
                <w:szCs w:val="14"/>
              </w:rPr>
            </w:pPr>
            <w:r w:rsidRPr="009B26F7">
              <w:rPr>
                <w:iCs/>
                <w:sz w:val="14"/>
                <w:szCs w:val="14"/>
              </w:rPr>
              <w:t>Gökhan P</w:t>
            </w:r>
            <w:r w:rsidR="009B26F7">
              <w:rPr>
                <w:iCs/>
                <w:sz w:val="14"/>
                <w:szCs w:val="14"/>
              </w:rPr>
              <w:t>EKTAŞ</w:t>
            </w:r>
          </w:p>
          <w:p w14:paraId="66A81984" w14:textId="4B3FF692" w:rsidR="00FA2314" w:rsidRPr="009B26F7" w:rsidRDefault="00FA2314" w:rsidP="002D0542">
            <w:pPr>
              <w:rPr>
                <w:iCs/>
                <w:sz w:val="14"/>
                <w:szCs w:val="14"/>
              </w:rPr>
            </w:pPr>
            <w:r w:rsidRPr="009B26F7">
              <w:rPr>
                <w:iCs/>
                <w:sz w:val="14"/>
                <w:szCs w:val="14"/>
              </w:rPr>
              <w:t>Sibel T</w:t>
            </w:r>
            <w:r w:rsidR="009B26F7">
              <w:rPr>
                <w:iCs/>
                <w:sz w:val="14"/>
                <w:szCs w:val="14"/>
              </w:rPr>
              <w:t>İRYAKİ</w:t>
            </w:r>
          </w:p>
          <w:p w14:paraId="59E7C3FA" w14:textId="77777777" w:rsidR="00FA2314" w:rsidRPr="009B26F7" w:rsidRDefault="00FA2314" w:rsidP="002D0542">
            <w:pPr>
              <w:rPr>
                <w:iCs/>
                <w:sz w:val="14"/>
                <w:szCs w:val="14"/>
              </w:rPr>
            </w:pPr>
          </w:p>
          <w:p w14:paraId="2B5644A8" w14:textId="77777777" w:rsidR="00FA2314" w:rsidRPr="009B26F7" w:rsidRDefault="00FA2314" w:rsidP="002D0542">
            <w:pPr>
              <w:rPr>
                <w:iCs/>
                <w:sz w:val="14"/>
                <w:szCs w:val="14"/>
              </w:rPr>
            </w:pPr>
          </w:p>
          <w:p w14:paraId="2794BE05" w14:textId="77777777" w:rsidR="00FA2314" w:rsidRPr="009B26F7" w:rsidRDefault="00FA2314" w:rsidP="002D0542">
            <w:pPr>
              <w:rPr>
                <w:iCs/>
                <w:sz w:val="14"/>
                <w:szCs w:val="14"/>
              </w:rPr>
            </w:pPr>
            <w:r w:rsidRPr="009B26F7">
              <w:rPr>
                <w:iCs/>
                <w:sz w:val="14"/>
                <w:szCs w:val="14"/>
              </w:rPr>
              <w:t>Ilgaz KAYILIOĞLU</w:t>
            </w:r>
          </w:p>
          <w:p w14:paraId="104A8941" w14:textId="5E89077F" w:rsidR="00FA2314" w:rsidRPr="009B26F7" w:rsidRDefault="00FA2314" w:rsidP="002D0542">
            <w:pPr>
              <w:rPr>
                <w:iCs/>
                <w:sz w:val="14"/>
                <w:szCs w:val="14"/>
              </w:rPr>
            </w:pPr>
            <w:r w:rsidRPr="009B26F7">
              <w:rPr>
                <w:iCs/>
                <w:sz w:val="14"/>
                <w:szCs w:val="14"/>
              </w:rPr>
              <w:t xml:space="preserve">Hasan </w:t>
            </w:r>
            <w:r w:rsidR="009B26F7">
              <w:rPr>
                <w:iCs/>
                <w:sz w:val="14"/>
                <w:szCs w:val="14"/>
              </w:rPr>
              <w:t>TUNCA</w:t>
            </w:r>
          </w:p>
          <w:p w14:paraId="16804860" w14:textId="2E5FD83F" w:rsidR="00FA2314" w:rsidRPr="009B26F7" w:rsidRDefault="00FA2314" w:rsidP="002D0542">
            <w:pPr>
              <w:rPr>
                <w:iCs/>
                <w:sz w:val="14"/>
                <w:szCs w:val="14"/>
              </w:rPr>
            </w:pPr>
            <w:r w:rsidRPr="009B26F7">
              <w:rPr>
                <w:iCs/>
                <w:sz w:val="14"/>
                <w:szCs w:val="14"/>
              </w:rPr>
              <w:t>Alper A</w:t>
            </w:r>
            <w:r w:rsidR="009B26F7">
              <w:rPr>
                <w:iCs/>
                <w:sz w:val="14"/>
                <w:szCs w:val="14"/>
              </w:rPr>
              <w:t>LP</w:t>
            </w:r>
          </w:p>
          <w:p w14:paraId="52654279" w14:textId="7FE4F091" w:rsidR="00FA2314" w:rsidRPr="009B26F7" w:rsidRDefault="00FA2314" w:rsidP="002D0542">
            <w:pPr>
              <w:rPr>
                <w:iCs/>
                <w:sz w:val="14"/>
                <w:szCs w:val="14"/>
              </w:rPr>
            </w:pPr>
            <w:r w:rsidRPr="009B26F7">
              <w:rPr>
                <w:iCs/>
                <w:sz w:val="14"/>
                <w:szCs w:val="14"/>
              </w:rPr>
              <w:t>Özkan İ</w:t>
            </w:r>
            <w:r w:rsidR="009B26F7">
              <w:rPr>
                <w:iCs/>
                <w:sz w:val="14"/>
                <w:szCs w:val="14"/>
              </w:rPr>
              <w:t>LHAN</w:t>
            </w:r>
          </w:p>
          <w:p w14:paraId="11B3ED42" w14:textId="77777777" w:rsidR="00FA2314" w:rsidRPr="009B26F7" w:rsidRDefault="00FA2314" w:rsidP="002D0542">
            <w:pPr>
              <w:rPr>
                <w:iCs/>
                <w:sz w:val="14"/>
                <w:szCs w:val="14"/>
              </w:rPr>
            </w:pPr>
          </w:p>
          <w:p w14:paraId="3EA1B386" w14:textId="255B6B29" w:rsidR="00FA2314" w:rsidRDefault="00FA2314" w:rsidP="002D0542">
            <w:pPr>
              <w:rPr>
                <w:iCs/>
                <w:sz w:val="14"/>
                <w:szCs w:val="14"/>
              </w:rPr>
            </w:pPr>
          </w:p>
          <w:p w14:paraId="3F2AC89B" w14:textId="77777777" w:rsidR="009B26F7" w:rsidRPr="009B26F7" w:rsidRDefault="009B26F7" w:rsidP="002D0542">
            <w:pPr>
              <w:rPr>
                <w:iCs/>
                <w:sz w:val="14"/>
                <w:szCs w:val="14"/>
              </w:rPr>
            </w:pPr>
          </w:p>
          <w:p w14:paraId="5C70FE82" w14:textId="603F092B" w:rsidR="00FA2314" w:rsidRPr="009B26F7" w:rsidRDefault="00FA2314" w:rsidP="002D0542">
            <w:pPr>
              <w:rPr>
                <w:iCs/>
                <w:sz w:val="14"/>
                <w:szCs w:val="14"/>
              </w:rPr>
            </w:pPr>
            <w:r w:rsidRPr="009B26F7">
              <w:rPr>
                <w:iCs/>
                <w:sz w:val="14"/>
                <w:szCs w:val="14"/>
              </w:rPr>
              <w:t>Samet Ş</w:t>
            </w:r>
            <w:r w:rsidR="009B26F7">
              <w:rPr>
                <w:iCs/>
                <w:sz w:val="14"/>
                <w:szCs w:val="14"/>
              </w:rPr>
              <w:t>AHİN</w:t>
            </w:r>
          </w:p>
          <w:p w14:paraId="75E0B177" w14:textId="27EA684F" w:rsidR="00FA2314" w:rsidRPr="009B26F7" w:rsidRDefault="00FA2314" w:rsidP="009F49C4">
            <w:pPr>
              <w:rPr>
                <w:iCs/>
                <w:sz w:val="14"/>
                <w:szCs w:val="14"/>
              </w:rPr>
            </w:pPr>
            <w:r w:rsidRPr="009B26F7">
              <w:rPr>
                <w:iCs/>
                <w:sz w:val="14"/>
                <w:szCs w:val="14"/>
              </w:rPr>
              <w:t>İsmail K</w:t>
            </w:r>
            <w:r w:rsidR="009B26F7">
              <w:rPr>
                <w:iCs/>
                <w:sz w:val="14"/>
                <w:szCs w:val="14"/>
              </w:rPr>
              <w:t>IRLI</w:t>
            </w:r>
          </w:p>
          <w:p w14:paraId="4805262E" w14:textId="0B7987FB" w:rsidR="00FA2314" w:rsidRPr="009B26F7" w:rsidRDefault="00FA2314" w:rsidP="009F49C4">
            <w:pPr>
              <w:rPr>
                <w:iCs/>
                <w:sz w:val="14"/>
                <w:szCs w:val="14"/>
              </w:rPr>
            </w:pPr>
            <w:r w:rsidRPr="009B26F7">
              <w:rPr>
                <w:iCs/>
                <w:sz w:val="14"/>
                <w:szCs w:val="14"/>
              </w:rPr>
              <w:t xml:space="preserve">Dilek </w:t>
            </w:r>
            <w:r w:rsidR="009B26F7">
              <w:rPr>
                <w:iCs/>
                <w:sz w:val="14"/>
                <w:szCs w:val="14"/>
              </w:rPr>
              <w:t>GİBYELİ GENEK</w:t>
            </w:r>
          </w:p>
          <w:p w14:paraId="0896879C" w14:textId="7E447E60" w:rsidR="00FA2314" w:rsidRPr="009B26F7" w:rsidRDefault="00FA2314" w:rsidP="009F49C4">
            <w:pPr>
              <w:rPr>
                <w:iCs/>
                <w:sz w:val="14"/>
                <w:szCs w:val="14"/>
              </w:rPr>
            </w:pPr>
            <w:r w:rsidRPr="009B26F7">
              <w:rPr>
                <w:iCs/>
                <w:sz w:val="14"/>
                <w:szCs w:val="14"/>
              </w:rPr>
              <w:t>Hatice T</w:t>
            </w:r>
            <w:r w:rsidR="009B26F7">
              <w:rPr>
                <w:iCs/>
                <w:sz w:val="14"/>
                <w:szCs w:val="14"/>
              </w:rPr>
              <w:t>OPAL</w:t>
            </w:r>
          </w:p>
          <w:p w14:paraId="69D8B3CB" w14:textId="77777777" w:rsidR="00FA2314" w:rsidRPr="009B26F7" w:rsidRDefault="00FA2314" w:rsidP="002D0542">
            <w:pPr>
              <w:rPr>
                <w:iCs/>
                <w:sz w:val="14"/>
                <w:szCs w:val="14"/>
              </w:rPr>
            </w:pPr>
          </w:p>
          <w:p w14:paraId="397674F9" w14:textId="77777777" w:rsidR="00FA2314" w:rsidRPr="009B26F7" w:rsidRDefault="00FA2314" w:rsidP="002D0542">
            <w:pPr>
              <w:rPr>
                <w:iCs/>
                <w:sz w:val="14"/>
                <w:szCs w:val="14"/>
              </w:rPr>
            </w:pPr>
          </w:p>
          <w:p w14:paraId="10724276" w14:textId="77777777" w:rsidR="00FA2314" w:rsidRPr="009B26F7" w:rsidRDefault="00FA2314" w:rsidP="009F49C4">
            <w:pPr>
              <w:rPr>
                <w:iCs/>
                <w:sz w:val="14"/>
                <w:szCs w:val="14"/>
              </w:rPr>
            </w:pPr>
            <w:r w:rsidRPr="009B26F7">
              <w:rPr>
                <w:iCs/>
                <w:sz w:val="14"/>
                <w:szCs w:val="14"/>
              </w:rPr>
              <w:t>Ilgaz KAYILIOĞLU</w:t>
            </w:r>
          </w:p>
          <w:p w14:paraId="0A6C5FB8" w14:textId="18FEA3EC" w:rsidR="00FA2314" w:rsidRPr="009B26F7" w:rsidRDefault="00FA2314" w:rsidP="002D0542">
            <w:pPr>
              <w:rPr>
                <w:iCs/>
                <w:sz w:val="14"/>
                <w:szCs w:val="14"/>
              </w:rPr>
            </w:pPr>
            <w:r w:rsidRPr="009B26F7">
              <w:rPr>
                <w:iCs/>
                <w:sz w:val="14"/>
                <w:szCs w:val="14"/>
              </w:rPr>
              <w:t>Hasan T</w:t>
            </w:r>
            <w:r w:rsidR="009B26F7">
              <w:rPr>
                <w:iCs/>
                <w:sz w:val="14"/>
                <w:szCs w:val="14"/>
              </w:rPr>
              <w:t>UNCA</w:t>
            </w:r>
          </w:p>
          <w:p w14:paraId="7AA0C7D1" w14:textId="6C27D3EE" w:rsidR="00FA2314" w:rsidRPr="009B26F7" w:rsidRDefault="00FA2314" w:rsidP="002D0542">
            <w:pPr>
              <w:rPr>
                <w:iCs/>
                <w:sz w:val="14"/>
                <w:szCs w:val="14"/>
              </w:rPr>
            </w:pPr>
            <w:r w:rsidRPr="009B26F7">
              <w:rPr>
                <w:iCs/>
                <w:sz w:val="14"/>
                <w:szCs w:val="14"/>
              </w:rPr>
              <w:t>Gökhan P</w:t>
            </w:r>
            <w:r w:rsidR="009B26F7">
              <w:rPr>
                <w:iCs/>
                <w:sz w:val="14"/>
                <w:szCs w:val="14"/>
              </w:rPr>
              <w:t>EKTAŞ</w:t>
            </w:r>
          </w:p>
          <w:p w14:paraId="051EA30D" w14:textId="5F25C396" w:rsidR="00FA2314" w:rsidRPr="009A3DFF" w:rsidRDefault="00FA2314" w:rsidP="002D0542">
            <w:pPr>
              <w:rPr>
                <w:i/>
                <w:iCs/>
                <w:sz w:val="14"/>
                <w:szCs w:val="14"/>
              </w:rPr>
            </w:pPr>
            <w:r w:rsidRPr="009B26F7">
              <w:rPr>
                <w:iCs/>
                <w:sz w:val="14"/>
                <w:szCs w:val="14"/>
              </w:rPr>
              <w:t>Yasemin Ç</w:t>
            </w:r>
            <w:r w:rsidR="009B26F7">
              <w:rPr>
                <w:iCs/>
                <w:sz w:val="14"/>
                <w:szCs w:val="14"/>
              </w:rPr>
              <w:t>OBAN</w:t>
            </w:r>
          </w:p>
        </w:tc>
      </w:tr>
      <w:tr w:rsidR="00124156" w:rsidRPr="009A3DFF" w14:paraId="3EDDB91B" w14:textId="77777777" w:rsidTr="004C02A1">
        <w:trPr>
          <w:trHeight w:val="352"/>
        </w:trPr>
        <w:tc>
          <w:tcPr>
            <w:tcW w:w="1742" w:type="dxa"/>
          </w:tcPr>
          <w:p w14:paraId="5D3EB5E3" w14:textId="77777777" w:rsidR="00124156" w:rsidRPr="006966D5" w:rsidRDefault="00124156" w:rsidP="00124156">
            <w:pPr>
              <w:rPr>
                <w:sz w:val="14"/>
                <w:szCs w:val="14"/>
              </w:rPr>
            </w:pPr>
            <w:r w:rsidRPr="006966D5">
              <w:rPr>
                <w:sz w:val="14"/>
                <w:szCs w:val="14"/>
              </w:rPr>
              <w:t>13.30- -15.15</w:t>
            </w:r>
          </w:p>
        </w:tc>
        <w:tc>
          <w:tcPr>
            <w:tcW w:w="1742" w:type="dxa"/>
            <w:vMerge w:val="restart"/>
            <w:vAlign w:val="center"/>
          </w:tcPr>
          <w:p w14:paraId="7738E680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>Grup 1</w:t>
            </w:r>
            <w:r>
              <w:rPr>
                <w:sz w:val="14"/>
                <w:szCs w:val="14"/>
              </w:rPr>
              <w:t>A</w:t>
            </w:r>
          </w:p>
          <w:p w14:paraId="49D4A90B" w14:textId="350D27E6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 w:val="restart"/>
            <w:vAlign w:val="center"/>
          </w:tcPr>
          <w:p w14:paraId="5CEFB0DD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  <w:r>
              <w:rPr>
                <w:sz w:val="14"/>
                <w:szCs w:val="14"/>
              </w:rPr>
              <w:t>Grup 1B</w:t>
            </w:r>
          </w:p>
          <w:p w14:paraId="2855FCE7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 w:val="restart"/>
            <w:vAlign w:val="center"/>
          </w:tcPr>
          <w:p w14:paraId="3172FD38" w14:textId="7260EB91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>Grup</w:t>
            </w:r>
            <w:r>
              <w:rPr>
                <w:sz w:val="14"/>
                <w:szCs w:val="14"/>
              </w:rPr>
              <w:t xml:space="preserve"> 2A</w:t>
            </w:r>
          </w:p>
        </w:tc>
        <w:tc>
          <w:tcPr>
            <w:tcW w:w="1743" w:type="dxa"/>
            <w:vMerge w:val="restart"/>
            <w:vAlign w:val="center"/>
          </w:tcPr>
          <w:p w14:paraId="0B3A1F5A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 xml:space="preserve">Grup </w:t>
            </w:r>
            <w:r>
              <w:rPr>
                <w:sz w:val="14"/>
                <w:szCs w:val="14"/>
              </w:rPr>
              <w:t>2B</w:t>
            </w:r>
          </w:p>
          <w:p w14:paraId="1261DB26" w14:textId="72F2214D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</w:tcPr>
          <w:p w14:paraId="4F20F82D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</w:tr>
      <w:tr w:rsidR="00124156" w:rsidRPr="009A3DFF" w14:paraId="67FDE4A0" w14:textId="77777777" w:rsidTr="004C02A1">
        <w:trPr>
          <w:trHeight w:val="352"/>
        </w:trPr>
        <w:tc>
          <w:tcPr>
            <w:tcW w:w="1742" w:type="dxa"/>
          </w:tcPr>
          <w:p w14:paraId="5B1303B8" w14:textId="77777777" w:rsidR="00124156" w:rsidRPr="006966D5" w:rsidRDefault="00124156" w:rsidP="00124156">
            <w:pPr>
              <w:rPr>
                <w:iCs/>
                <w:sz w:val="14"/>
                <w:szCs w:val="14"/>
              </w:rPr>
            </w:pPr>
            <w:r w:rsidRPr="006966D5">
              <w:rPr>
                <w:sz w:val="14"/>
                <w:szCs w:val="14"/>
              </w:rPr>
              <w:t xml:space="preserve">15.30- -17.15 </w:t>
            </w:r>
          </w:p>
        </w:tc>
        <w:tc>
          <w:tcPr>
            <w:tcW w:w="1742" w:type="dxa"/>
            <w:vMerge/>
            <w:vAlign w:val="center"/>
          </w:tcPr>
          <w:p w14:paraId="03828B8E" w14:textId="7A0ED61C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vAlign w:val="center"/>
          </w:tcPr>
          <w:p w14:paraId="57F892CB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vAlign w:val="center"/>
          </w:tcPr>
          <w:p w14:paraId="76246B4E" w14:textId="4693F146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vAlign w:val="center"/>
          </w:tcPr>
          <w:p w14:paraId="6E358F50" w14:textId="1557548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</w:tcPr>
          <w:p w14:paraId="17C7D332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</w:tr>
      <w:tr w:rsidR="00124156" w:rsidRPr="009A3DFF" w14:paraId="6DDA536B" w14:textId="77777777" w:rsidTr="004C02A1">
        <w:tc>
          <w:tcPr>
            <w:tcW w:w="1742" w:type="dxa"/>
            <w:shd w:val="clear" w:color="auto" w:fill="F7CAAC" w:themeFill="accent2" w:themeFillTint="66"/>
          </w:tcPr>
          <w:p w14:paraId="1238C890" w14:textId="566E7BBE" w:rsidR="00124156" w:rsidRPr="006966D5" w:rsidRDefault="00124156" w:rsidP="00124156">
            <w:pPr>
              <w:rPr>
                <w:b/>
                <w:bCs/>
                <w:iCs/>
                <w:sz w:val="14"/>
                <w:szCs w:val="14"/>
              </w:rPr>
            </w:pPr>
            <w:r w:rsidRPr="006966D5">
              <w:rPr>
                <w:b/>
                <w:bCs/>
                <w:iCs/>
                <w:sz w:val="14"/>
                <w:szCs w:val="14"/>
              </w:rPr>
              <w:t>0</w:t>
            </w:r>
            <w:r w:rsidR="006966D5">
              <w:rPr>
                <w:b/>
                <w:bCs/>
                <w:iCs/>
                <w:sz w:val="14"/>
                <w:szCs w:val="14"/>
              </w:rPr>
              <w:t>6</w:t>
            </w:r>
            <w:r w:rsidRPr="006966D5">
              <w:rPr>
                <w:b/>
                <w:bCs/>
                <w:iCs/>
                <w:sz w:val="14"/>
                <w:szCs w:val="14"/>
              </w:rPr>
              <w:t xml:space="preserve"> Aralık </w:t>
            </w:r>
            <w:r w:rsidR="008F6C76" w:rsidRPr="006966D5">
              <w:rPr>
                <w:b/>
                <w:bCs/>
                <w:iCs/>
                <w:sz w:val="14"/>
                <w:szCs w:val="14"/>
              </w:rPr>
              <w:t>2023</w:t>
            </w:r>
          </w:p>
        </w:tc>
        <w:tc>
          <w:tcPr>
            <w:tcW w:w="6971" w:type="dxa"/>
            <w:gridSpan w:val="4"/>
            <w:vAlign w:val="center"/>
          </w:tcPr>
          <w:p w14:paraId="4FD174F8" w14:textId="77777777" w:rsidR="00124156" w:rsidRDefault="00124156" w:rsidP="00124156">
            <w:pPr>
              <w:rPr>
                <w:i/>
                <w:iCs/>
                <w:sz w:val="14"/>
                <w:szCs w:val="14"/>
              </w:rPr>
            </w:pPr>
          </w:p>
          <w:p w14:paraId="3DD168D8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</w:tcPr>
          <w:p w14:paraId="25B00C73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</w:tr>
      <w:tr w:rsidR="00124156" w:rsidRPr="009A3DFF" w14:paraId="1B511572" w14:textId="77777777" w:rsidTr="004C02A1">
        <w:trPr>
          <w:trHeight w:val="352"/>
        </w:trPr>
        <w:tc>
          <w:tcPr>
            <w:tcW w:w="1742" w:type="dxa"/>
          </w:tcPr>
          <w:p w14:paraId="6BBF2030" w14:textId="77777777" w:rsidR="00124156" w:rsidRPr="006966D5" w:rsidRDefault="00124156" w:rsidP="00124156">
            <w:pPr>
              <w:rPr>
                <w:iCs/>
                <w:sz w:val="14"/>
                <w:szCs w:val="14"/>
              </w:rPr>
            </w:pPr>
            <w:r w:rsidRPr="006966D5">
              <w:rPr>
                <w:sz w:val="14"/>
                <w:szCs w:val="14"/>
              </w:rPr>
              <w:t>13.30-  -15.15</w:t>
            </w:r>
          </w:p>
        </w:tc>
        <w:tc>
          <w:tcPr>
            <w:tcW w:w="1742" w:type="dxa"/>
            <w:vMerge w:val="restart"/>
            <w:vAlign w:val="center"/>
          </w:tcPr>
          <w:p w14:paraId="004F81EC" w14:textId="31812D8E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>Grup</w:t>
            </w:r>
            <w:r>
              <w:rPr>
                <w:sz w:val="14"/>
                <w:szCs w:val="14"/>
              </w:rPr>
              <w:t xml:space="preserve"> 3A</w:t>
            </w:r>
          </w:p>
        </w:tc>
        <w:tc>
          <w:tcPr>
            <w:tcW w:w="1743" w:type="dxa"/>
            <w:vMerge w:val="restart"/>
            <w:vAlign w:val="center"/>
          </w:tcPr>
          <w:p w14:paraId="43BD63CC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 xml:space="preserve">Grup </w:t>
            </w:r>
            <w:r>
              <w:rPr>
                <w:sz w:val="14"/>
                <w:szCs w:val="14"/>
              </w:rPr>
              <w:t>3B</w:t>
            </w:r>
          </w:p>
          <w:p w14:paraId="0537E2C0" w14:textId="54C06025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 w:val="restart"/>
            <w:vAlign w:val="center"/>
          </w:tcPr>
          <w:p w14:paraId="53AA6053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 xml:space="preserve">Grup </w:t>
            </w:r>
            <w:r>
              <w:rPr>
                <w:sz w:val="14"/>
                <w:szCs w:val="14"/>
              </w:rPr>
              <w:t>4A</w:t>
            </w:r>
          </w:p>
          <w:p w14:paraId="19D13860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 w:val="restart"/>
            <w:vAlign w:val="center"/>
          </w:tcPr>
          <w:p w14:paraId="4A3E3A7A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 xml:space="preserve">Grup </w:t>
            </w:r>
            <w:r>
              <w:rPr>
                <w:sz w:val="14"/>
                <w:szCs w:val="14"/>
              </w:rPr>
              <w:t>4B</w:t>
            </w:r>
          </w:p>
          <w:p w14:paraId="7F98446C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</w:tcPr>
          <w:p w14:paraId="0F85CE89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</w:tr>
      <w:tr w:rsidR="00124156" w:rsidRPr="009A3DFF" w14:paraId="5DE5A32B" w14:textId="77777777" w:rsidTr="004C02A1">
        <w:trPr>
          <w:trHeight w:val="352"/>
        </w:trPr>
        <w:tc>
          <w:tcPr>
            <w:tcW w:w="1742" w:type="dxa"/>
          </w:tcPr>
          <w:p w14:paraId="10B06852" w14:textId="77777777" w:rsidR="00124156" w:rsidRPr="006966D5" w:rsidRDefault="00124156" w:rsidP="00124156">
            <w:pPr>
              <w:rPr>
                <w:iCs/>
                <w:sz w:val="14"/>
                <w:szCs w:val="14"/>
              </w:rPr>
            </w:pPr>
            <w:r w:rsidRPr="006966D5">
              <w:rPr>
                <w:sz w:val="14"/>
                <w:szCs w:val="14"/>
              </w:rPr>
              <w:t xml:space="preserve">15.30- -17.15 </w:t>
            </w:r>
          </w:p>
        </w:tc>
        <w:tc>
          <w:tcPr>
            <w:tcW w:w="1742" w:type="dxa"/>
            <w:vMerge/>
            <w:vAlign w:val="center"/>
          </w:tcPr>
          <w:p w14:paraId="17DA5530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vAlign w:val="center"/>
          </w:tcPr>
          <w:p w14:paraId="2E02D8CC" w14:textId="7335511E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vAlign w:val="center"/>
          </w:tcPr>
          <w:p w14:paraId="4B05F00C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vAlign w:val="center"/>
          </w:tcPr>
          <w:p w14:paraId="76CD09B9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</w:tcPr>
          <w:p w14:paraId="32FAE310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</w:tr>
      <w:tr w:rsidR="00124156" w:rsidRPr="009A3DFF" w14:paraId="48553F18" w14:textId="77777777" w:rsidTr="004C02A1">
        <w:tc>
          <w:tcPr>
            <w:tcW w:w="1742" w:type="dxa"/>
            <w:shd w:val="clear" w:color="auto" w:fill="F7CAAC" w:themeFill="accent2" w:themeFillTint="66"/>
          </w:tcPr>
          <w:p w14:paraId="4DB197F7" w14:textId="4FAAB8C8" w:rsidR="00124156" w:rsidRPr="006966D5" w:rsidRDefault="00124156" w:rsidP="00124156">
            <w:pPr>
              <w:rPr>
                <w:b/>
                <w:bCs/>
                <w:iCs/>
                <w:sz w:val="14"/>
                <w:szCs w:val="14"/>
              </w:rPr>
            </w:pPr>
            <w:r w:rsidRPr="006966D5">
              <w:rPr>
                <w:b/>
                <w:bCs/>
                <w:iCs/>
                <w:sz w:val="14"/>
                <w:szCs w:val="14"/>
              </w:rPr>
              <w:t>1</w:t>
            </w:r>
            <w:r w:rsidR="006966D5">
              <w:rPr>
                <w:b/>
                <w:bCs/>
                <w:iCs/>
                <w:sz w:val="14"/>
                <w:szCs w:val="14"/>
              </w:rPr>
              <w:t>3</w:t>
            </w:r>
            <w:r w:rsidRPr="006966D5">
              <w:rPr>
                <w:b/>
                <w:bCs/>
                <w:iCs/>
                <w:sz w:val="14"/>
                <w:szCs w:val="14"/>
              </w:rPr>
              <w:t xml:space="preserve"> Aralık </w:t>
            </w:r>
            <w:r w:rsidR="008F6C76" w:rsidRPr="006966D5">
              <w:rPr>
                <w:b/>
                <w:bCs/>
                <w:iCs/>
                <w:sz w:val="14"/>
                <w:szCs w:val="14"/>
              </w:rPr>
              <w:t>2023</w:t>
            </w:r>
          </w:p>
        </w:tc>
        <w:tc>
          <w:tcPr>
            <w:tcW w:w="6971" w:type="dxa"/>
            <w:gridSpan w:val="4"/>
            <w:vAlign w:val="center"/>
          </w:tcPr>
          <w:p w14:paraId="50562A7E" w14:textId="77777777" w:rsidR="00124156" w:rsidRDefault="00124156" w:rsidP="00124156">
            <w:pPr>
              <w:rPr>
                <w:i/>
                <w:iCs/>
                <w:sz w:val="14"/>
                <w:szCs w:val="14"/>
              </w:rPr>
            </w:pPr>
          </w:p>
          <w:p w14:paraId="73596664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</w:tcPr>
          <w:p w14:paraId="47BA121A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</w:tr>
      <w:tr w:rsidR="00124156" w:rsidRPr="009A3DFF" w14:paraId="23CBD30F" w14:textId="77777777" w:rsidTr="004C02A1">
        <w:trPr>
          <w:trHeight w:val="352"/>
        </w:trPr>
        <w:tc>
          <w:tcPr>
            <w:tcW w:w="1742" w:type="dxa"/>
          </w:tcPr>
          <w:p w14:paraId="096258C9" w14:textId="77777777" w:rsidR="00124156" w:rsidRPr="006966D5" w:rsidRDefault="00124156" w:rsidP="00124156">
            <w:pPr>
              <w:rPr>
                <w:iCs/>
                <w:sz w:val="14"/>
                <w:szCs w:val="14"/>
              </w:rPr>
            </w:pPr>
            <w:r w:rsidRPr="006966D5">
              <w:rPr>
                <w:sz w:val="14"/>
                <w:szCs w:val="14"/>
              </w:rPr>
              <w:t>13.30-  -15.15</w:t>
            </w:r>
          </w:p>
        </w:tc>
        <w:tc>
          <w:tcPr>
            <w:tcW w:w="1742" w:type="dxa"/>
            <w:vMerge w:val="restart"/>
            <w:vAlign w:val="center"/>
          </w:tcPr>
          <w:p w14:paraId="73B91672" w14:textId="14A90B41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>Grup</w:t>
            </w:r>
            <w:r>
              <w:rPr>
                <w:sz w:val="14"/>
                <w:szCs w:val="14"/>
              </w:rPr>
              <w:t xml:space="preserve"> 1B</w:t>
            </w:r>
          </w:p>
        </w:tc>
        <w:tc>
          <w:tcPr>
            <w:tcW w:w="1743" w:type="dxa"/>
            <w:vMerge w:val="restart"/>
            <w:vAlign w:val="center"/>
          </w:tcPr>
          <w:p w14:paraId="34216A2C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 xml:space="preserve">Grup </w:t>
            </w:r>
            <w:r>
              <w:rPr>
                <w:sz w:val="14"/>
                <w:szCs w:val="14"/>
              </w:rPr>
              <w:t>2A</w:t>
            </w:r>
          </w:p>
          <w:p w14:paraId="586CDE62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 w:val="restart"/>
            <w:vAlign w:val="center"/>
          </w:tcPr>
          <w:p w14:paraId="00F2DE40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 xml:space="preserve">Grup </w:t>
            </w:r>
            <w:r>
              <w:rPr>
                <w:sz w:val="14"/>
                <w:szCs w:val="14"/>
              </w:rPr>
              <w:t>2B</w:t>
            </w:r>
          </w:p>
          <w:p w14:paraId="7DFF43BD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 w:val="restart"/>
            <w:vAlign w:val="center"/>
          </w:tcPr>
          <w:p w14:paraId="0044DC93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 xml:space="preserve">Grup </w:t>
            </w:r>
            <w:r>
              <w:rPr>
                <w:sz w:val="14"/>
                <w:szCs w:val="14"/>
              </w:rPr>
              <w:t>1A</w:t>
            </w:r>
          </w:p>
          <w:p w14:paraId="7B05AC08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</w:tcPr>
          <w:p w14:paraId="23A59EDA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</w:tr>
      <w:tr w:rsidR="00124156" w:rsidRPr="009A3DFF" w14:paraId="1788FA91" w14:textId="77777777" w:rsidTr="004C02A1">
        <w:trPr>
          <w:trHeight w:val="550"/>
        </w:trPr>
        <w:tc>
          <w:tcPr>
            <w:tcW w:w="1742" w:type="dxa"/>
          </w:tcPr>
          <w:p w14:paraId="5D6CB353" w14:textId="77777777" w:rsidR="00124156" w:rsidRPr="006966D5" w:rsidRDefault="00124156" w:rsidP="00124156">
            <w:pPr>
              <w:rPr>
                <w:iCs/>
                <w:sz w:val="14"/>
                <w:szCs w:val="14"/>
              </w:rPr>
            </w:pPr>
            <w:r w:rsidRPr="006966D5">
              <w:rPr>
                <w:sz w:val="14"/>
                <w:szCs w:val="14"/>
              </w:rPr>
              <w:t xml:space="preserve">15.30-  -17.15 </w:t>
            </w:r>
          </w:p>
        </w:tc>
        <w:tc>
          <w:tcPr>
            <w:tcW w:w="1742" w:type="dxa"/>
            <w:vMerge/>
            <w:vAlign w:val="center"/>
          </w:tcPr>
          <w:p w14:paraId="5DCE99E4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vAlign w:val="center"/>
          </w:tcPr>
          <w:p w14:paraId="4B098646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vAlign w:val="center"/>
          </w:tcPr>
          <w:p w14:paraId="591A14C0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vAlign w:val="center"/>
          </w:tcPr>
          <w:p w14:paraId="589AEDC7" w14:textId="5F75D865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</w:tcPr>
          <w:p w14:paraId="4AA0D7F0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</w:tr>
      <w:tr w:rsidR="00124156" w:rsidRPr="009A3DFF" w14:paraId="68888482" w14:textId="77777777" w:rsidTr="004C02A1">
        <w:trPr>
          <w:trHeight w:val="193"/>
        </w:trPr>
        <w:tc>
          <w:tcPr>
            <w:tcW w:w="1742" w:type="dxa"/>
            <w:shd w:val="clear" w:color="auto" w:fill="F7CAAC" w:themeFill="accent2" w:themeFillTint="66"/>
          </w:tcPr>
          <w:p w14:paraId="7D01411F" w14:textId="350FCC8D" w:rsidR="00124156" w:rsidRPr="006966D5" w:rsidRDefault="00124156" w:rsidP="00124156">
            <w:pPr>
              <w:rPr>
                <w:b/>
                <w:bCs/>
                <w:iCs/>
                <w:sz w:val="14"/>
                <w:szCs w:val="14"/>
              </w:rPr>
            </w:pPr>
            <w:r w:rsidRPr="006966D5">
              <w:rPr>
                <w:b/>
                <w:bCs/>
                <w:iCs/>
                <w:sz w:val="14"/>
                <w:szCs w:val="14"/>
              </w:rPr>
              <w:t>2</w:t>
            </w:r>
            <w:r w:rsidR="006966D5">
              <w:rPr>
                <w:b/>
                <w:bCs/>
                <w:iCs/>
                <w:sz w:val="14"/>
                <w:szCs w:val="14"/>
              </w:rPr>
              <w:t>0</w:t>
            </w:r>
            <w:r w:rsidRPr="006966D5">
              <w:rPr>
                <w:b/>
                <w:bCs/>
                <w:iCs/>
                <w:sz w:val="14"/>
                <w:szCs w:val="14"/>
              </w:rPr>
              <w:t xml:space="preserve"> Aralık </w:t>
            </w:r>
            <w:r w:rsidR="008F6C76" w:rsidRPr="006966D5">
              <w:rPr>
                <w:b/>
                <w:bCs/>
                <w:iCs/>
                <w:sz w:val="14"/>
                <w:szCs w:val="14"/>
              </w:rPr>
              <w:t>2023</w:t>
            </w:r>
            <w:r w:rsidRPr="006966D5">
              <w:rPr>
                <w:b/>
                <w:bCs/>
                <w:iCs/>
                <w:sz w:val="14"/>
                <w:szCs w:val="14"/>
              </w:rPr>
              <w:t xml:space="preserve"> </w:t>
            </w:r>
          </w:p>
        </w:tc>
        <w:tc>
          <w:tcPr>
            <w:tcW w:w="6971" w:type="dxa"/>
            <w:gridSpan w:val="4"/>
            <w:vAlign w:val="center"/>
          </w:tcPr>
          <w:p w14:paraId="6CCEA408" w14:textId="77777777" w:rsidR="00124156" w:rsidRDefault="00124156" w:rsidP="00124156">
            <w:pPr>
              <w:rPr>
                <w:i/>
                <w:iCs/>
                <w:sz w:val="14"/>
                <w:szCs w:val="14"/>
              </w:rPr>
            </w:pPr>
          </w:p>
          <w:p w14:paraId="34A0B319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</w:tcPr>
          <w:p w14:paraId="1403956F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</w:tr>
      <w:tr w:rsidR="00124156" w:rsidRPr="009A3DFF" w14:paraId="3C121AD2" w14:textId="77777777" w:rsidTr="004C02A1">
        <w:trPr>
          <w:trHeight w:val="354"/>
        </w:trPr>
        <w:tc>
          <w:tcPr>
            <w:tcW w:w="1742" w:type="dxa"/>
          </w:tcPr>
          <w:p w14:paraId="5850707A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13.30- </w:t>
            </w:r>
            <w:r w:rsidRPr="009A3DFF">
              <w:rPr>
                <w:sz w:val="14"/>
                <w:szCs w:val="14"/>
              </w:rPr>
              <w:t>-15.15</w:t>
            </w:r>
          </w:p>
        </w:tc>
        <w:tc>
          <w:tcPr>
            <w:tcW w:w="1742" w:type="dxa"/>
            <w:vMerge w:val="restart"/>
            <w:vAlign w:val="center"/>
          </w:tcPr>
          <w:p w14:paraId="4E77A7D3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 xml:space="preserve">Grup </w:t>
            </w:r>
            <w:r>
              <w:rPr>
                <w:sz w:val="14"/>
                <w:szCs w:val="14"/>
              </w:rPr>
              <w:t>3B</w:t>
            </w:r>
          </w:p>
          <w:p w14:paraId="602C0AB5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 w:val="restart"/>
            <w:vAlign w:val="center"/>
          </w:tcPr>
          <w:p w14:paraId="5F6E20CB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 xml:space="preserve">Grup </w:t>
            </w:r>
            <w:r>
              <w:rPr>
                <w:sz w:val="14"/>
                <w:szCs w:val="14"/>
              </w:rPr>
              <w:t>4A</w:t>
            </w:r>
          </w:p>
          <w:p w14:paraId="686050AB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 w:val="restart"/>
            <w:vAlign w:val="center"/>
          </w:tcPr>
          <w:p w14:paraId="1EECEF1A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 xml:space="preserve">Grup </w:t>
            </w:r>
            <w:r>
              <w:rPr>
                <w:sz w:val="14"/>
                <w:szCs w:val="14"/>
              </w:rPr>
              <w:t>4B</w:t>
            </w:r>
          </w:p>
          <w:p w14:paraId="6D7FCC26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 w:val="restart"/>
            <w:vAlign w:val="center"/>
          </w:tcPr>
          <w:p w14:paraId="029D8CBE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 xml:space="preserve">Grup </w:t>
            </w:r>
            <w:r>
              <w:rPr>
                <w:sz w:val="14"/>
                <w:szCs w:val="14"/>
              </w:rPr>
              <w:t>3A</w:t>
            </w:r>
          </w:p>
          <w:p w14:paraId="3AF839ED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</w:tcPr>
          <w:p w14:paraId="5FD2FBC8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</w:tr>
      <w:tr w:rsidR="00124156" w:rsidRPr="009A3DFF" w14:paraId="36109070" w14:textId="77777777" w:rsidTr="004C02A1">
        <w:trPr>
          <w:trHeight w:val="181"/>
        </w:trPr>
        <w:tc>
          <w:tcPr>
            <w:tcW w:w="1742" w:type="dxa"/>
            <w:tcBorders>
              <w:bottom w:val="single" w:sz="4" w:space="0" w:color="auto"/>
            </w:tcBorders>
          </w:tcPr>
          <w:p w14:paraId="1D9BCB19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15.30- </w:t>
            </w:r>
            <w:r w:rsidRPr="009A3DFF">
              <w:rPr>
                <w:sz w:val="14"/>
                <w:szCs w:val="14"/>
              </w:rPr>
              <w:t xml:space="preserve">  -17.15 </w:t>
            </w:r>
          </w:p>
        </w:tc>
        <w:tc>
          <w:tcPr>
            <w:tcW w:w="1742" w:type="dxa"/>
            <w:vMerge/>
            <w:tcBorders>
              <w:bottom w:val="single" w:sz="4" w:space="0" w:color="auto"/>
            </w:tcBorders>
          </w:tcPr>
          <w:p w14:paraId="7CCB4BA1" w14:textId="46FB7521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tcBorders>
              <w:bottom w:val="single" w:sz="4" w:space="0" w:color="auto"/>
            </w:tcBorders>
          </w:tcPr>
          <w:p w14:paraId="015DFB42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tcBorders>
              <w:bottom w:val="single" w:sz="4" w:space="0" w:color="auto"/>
            </w:tcBorders>
          </w:tcPr>
          <w:p w14:paraId="03B9E5A4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tcBorders>
              <w:bottom w:val="single" w:sz="4" w:space="0" w:color="auto"/>
            </w:tcBorders>
          </w:tcPr>
          <w:p w14:paraId="066A2FDA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tcBorders>
              <w:bottom w:val="single" w:sz="4" w:space="0" w:color="auto"/>
            </w:tcBorders>
          </w:tcPr>
          <w:p w14:paraId="32BA7468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</w:tr>
    </w:tbl>
    <w:p w14:paraId="3BF7144E" w14:textId="35210CFA" w:rsidR="002D0542" w:rsidRDefault="002D0542" w:rsidP="00C11A0B">
      <w:pPr>
        <w:spacing w:after="0"/>
        <w:rPr>
          <w:b/>
          <w:bCs/>
          <w:i/>
          <w:iCs/>
          <w:sz w:val="36"/>
          <w:szCs w:val="36"/>
          <w:u w:val="single"/>
        </w:rPr>
      </w:pPr>
    </w:p>
    <w:p w14:paraId="4FFBA82A" w14:textId="77777777" w:rsidR="00FA2314" w:rsidRDefault="00FA2314" w:rsidP="00C11A0B">
      <w:pPr>
        <w:spacing w:after="0"/>
        <w:rPr>
          <w:b/>
          <w:bCs/>
          <w:i/>
          <w:iCs/>
          <w:sz w:val="36"/>
          <w:szCs w:val="36"/>
          <w:u w:val="single"/>
        </w:rPr>
      </w:pPr>
    </w:p>
    <w:p w14:paraId="10D2CB8E" w14:textId="77777777" w:rsidR="002158DB" w:rsidRDefault="002158DB" w:rsidP="00C11A0B">
      <w:pPr>
        <w:spacing w:after="0"/>
        <w:rPr>
          <w:b/>
          <w:bCs/>
          <w:i/>
          <w:iCs/>
          <w:sz w:val="36"/>
          <w:szCs w:val="36"/>
          <w:u w:val="single"/>
        </w:rPr>
      </w:pPr>
    </w:p>
    <w:p w14:paraId="01D7CA8D" w14:textId="77777777" w:rsidR="00BD262B" w:rsidRPr="00A4127D" w:rsidRDefault="00BD262B" w:rsidP="00C11A0B">
      <w:pPr>
        <w:spacing w:after="0"/>
        <w:rPr>
          <w:b/>
          <w:bCs/>
          <w:sz w:val="36"/>
          <w:szCs w:val="36"/>
        </w:rPr>
      </w:pPr>
      <w:r w:rsidRPr="00A4127D">
        <w:rPr>
          <w:b/>
          <w:bCs/>
          <w:sz w:val="36"/>
          <w:szCs w:val="36"/>
        </w:rPr>
        <w:lastRenderedPageBreak/>
        <w:t>Kurul 4</w:t>
      </w:r>
    </w:p>
    <w:p w14:paraId="4E822D08" w14:textId="77777777" w:rsidR="00BD262B" w:rsidRPr="009D7AA1" w:rsidRDefault="00BD262B" w:rsidP="00C11A0B">
      <w:pPr>
        <w:spacing w:after="0"/>
        <w:rPr>
          <w:i/>
          <w:iCs/>
          <w:sz w:val="18"/>
          <w:szCs w:val="18"/>
        </w:rPr>
      </w:pPr>
      <w:r w:rsidRPr="009D7AA1">
        <w:rPr>
          <w:i/>
          <w:iCs/>
          <w:sz w:val="18"/>
          <w:szCs w:val="18"/>
        </w:rPr>
        <w:t xml:space="preserve">Beceri 1: </w:t>
      </w:r>
      <w:r w:rsidR="009D7AA1">
        <w:rPr>
          <w:i/>
          <w:iCs/>
          <w:sz w:val="18"/>
          <w:szCs w:val="18"/>
        </w:rPr>
        <w:t xml:space="preserve"> Erişkin </w:t>
      </w:r>
      <w:proofErr w:type="spellStart"/>
      <w:r w:rsidR="009D7AA1">
        <w:rPr>
          <w:i/>
          <w:iCs/>
          <w:sz w:val="18"/>
          <w:szCs w:val="18"/>
        </w:rPr>
        <w:t>g</w:t>
      </w:r>
      <w:r w:rsidRPr="009D7AA1">
        <w:rPr>
          <w:i/>
          <w:iCs/>
          <w:sz w:val="18"/>
          <w:szCs w:val="18"/>
        </w:rPr>
        <w:t>enitoüriner</w:t>
      </w:r>
      <w:proofErr w:type="spellEnd"/>
      <w:r w:rsidRPr="009D7AA1">
        <w:rPr>
          <w:i/>
          <w:iCs/>
          <w:sz w:val="18"/>
          <w:szCs w:val="18"/>
        </w:rPr>
        <w:t xml:space="preserve"> sistem muayenesi</w:t>
      </w:r>
    </w:p>
    <w:p w14:paraId="73067362" w14:textId="6D7F716F" w:rsidR="00BD262B" w:rsidRPr="009D7AA1" w:rsidRDefault="00BD262B" w:rsidP="00C11A0B">
      <w:pPr>
        <w:spacing w:after="0"/>
        <w:rPr>
          <w:i/>
          <w:iCs/>
          <w:sz w:val="18"/>
          <w:szCs w:val="18"/>
        </w:rPr>
      </w:pPr>
      <w:r w:rsidRPr="009D7AA1">
        <w:rPr>
          <w:i/>
          <w:iCs/>
          <w:sz w:val="18"/>
          <w:szCs w:val="18"/>
        </w:rPr>
        <w:t>Beceri 2:</w:t>
      </w:r>
      <w:r w:rsidR="009D7AA1">
        <w:rPr>
          <w:i/>
          <w:iCs/>
          <w:sz w:val="18"/>
          <w:szCs w:val="18"/>
        </w:rPr>
        <w:t xml:space="preserve">  </w:t>
      </w:r>
      <w:r w:rsidRPr="009D7AA1">
        <w:rPr>
          <w:i/>
          <w:iCs/>
          <w:sz w:val="18"/>
          <w:szCs w:val="18"/>
        </w:rPr>
        <w:t>Meme</w:t>
      </w:r>
      <w:r w:rsidR="009D7AA1">
        <w:rPr>
          <w:i/>
          <w:iCs/>
          <w:sz w:val="18"/>
          <w:szCs w:val="18"/>
        </w:rPr>
        <w:t>,</w:t>
      </w:r>
      <w:r w:rsidR="0005118A">
        <w:rPr>
          <w:i/>
          <w:iCs/>
          <w:sz w:val="18"/>
          <w:szCs w:val="18"/>
        </w:rPr>
        <w:t xml:space="preserve"> </w:t>
      </w:r>
      <w:proofErr w:type="spellStart"/>
      <w:r w:rsidR="009D7AA1">
        <w:rPr>
          <w:i/>
          <w:iCs/>
          <w:sz w:val="18"/>
          <w:szCs w:val="18"/>
        </w:rPr>
        <w:t>axilla</w:t>
      </w:r>
      <w:proofErr w:type="spellEnd"/>
      <w:r w:rsidR="009D7AA1">
        <w:rPr>
          <w:i/>
          <w:iCs/>
          <w:sz w:val="18"/>
          <w:szCs w:val="18"/>
        </w:rPr>
        <w:t xml:space="preserve"> ve </w:t>
      </w:r>
      <w:r w:rsidRPr="009D7AA1">
        <w:rPr>
          <w:i/>
          <w:iCs/>
          <w:sz w:val="18"/>
          <w:szCs w:val="18"/>
        </w:rPr>
        <w:t xml:space="preserve"> </w:t>
      </w:r>
      <w:r w:rsidR="009D7AA1">
        <w:rPr>
          <w:i/>
          <w:iCs/>
          <w:sz w:val="18"/>
          <w:szCs w:val="18"/>
        </w:rPr>
        <w:t>b</w:t>
      </w:r>
      <w:r w:rsidRPr="009D7AA1">
        <w:rPr>
          <w:i/>
          <w:iCs/>
          <w:sz w:val="18"/>
          <w:szCs w:val="18"/>
        </w:rPr>
        <w:t xml:space="preserve">oyun Muayenesi  </w:t>
      </w:r>
    </w:p>
    <w:p w14:paraId="59856186" w14:textId="77777777" w:rsidR="00BD262B" w:rsidRPr="009D7AA1" w:rsidRDefault="00BD262B" w:rsidP="00C11A0B">
      <w:pPr>
        <w:spacing w:after="0"/>
        <w:rPr>
          <w:i/>
          <w:iCs/>
          <w:sz w:val="18"/>
          <w:szCs w:val="18"/>
        </w:rPr>
      </w:pPr>
      <w:r w:rsidRPr="009D7AA1">
        <w:rPr>
          <w:i/>
          <w:iCs/>
          <w:sz w:val="18"/>
          <w:szCs w:val="18"/>
        </w:rPr>
        <w:t>Beceri 3</w:t>
      </w:r>
      <w:r w:rsidR="009D7AA1">
        <w:rPr>
          <w:i/>
          <w:iCs/>
          <w:sz w:val="18"/>
          <w:szCs w:val="18"/>
        </w:rPr>
        <w:t xml:space="preserve"> </w:t>
      </w:r>
      <w:r w:rsidRPr="009D7AA1">
        <w:rPr>
          <w:i/>
          <w:iCs/>
          <w:sz w:val="18"/>
          <w:szCs w:val="18"/>
        </w:rPr>
        <w:t>:</w:t>
      </w:r>
      <w:r w:rsidR="009D7AA1">
        <w:rPr>
          <w:i/>
          <w:iCs/>
          <w:sz w:val="18"/>
          <w:szCs w:val="18"/>
        </w:rPr>
        <w:t xml:space="preserve"> </w:t>
      </w:r>
      <w:r w:rsidRPr="009D7AA1">
        <w:rPr>
          <w:i/>
          <w:iCs/>
          <w:sz w:val="18"/>
          <w:szCs w:val="18"/>
        </w:rPr>
        <w:t>Göz Muayenesi</w:t>
      </w:r>
    </w:p>
    <w:p w14:paraId="6CFB334F" w14:textId="77777777" w:rsidR="00337782" w:rsidRDefault="00BD262B" w:rsidP="00C11A0B">
      <w:pPr>
        <w:spacing w:after="0"/>
        <w:rPr>
          <w:i/>
          <w:iCs/>
          <w:sz w:val="18"/>
          <w:szCs w:val="18"/>
        </w:rPr>
      </w:pPr>
      <w:r w:rsidRPr="009D7AA1">
        <w:rPr>
          <w:i/>
          <w:iCs/>
          <w:sz w:val="18"/>
          <w:szCs w:val="18"/>
        </w:rPr>
        <w:t>Beceri 4:</w:t>
      </w:r>
      <w:r w:rsidR="009D7AA1">
        <w:rPr>
          <w:i/>
          <w:iCs/>
          <w:sz w:val="18"/>
          <w:szCs w:val="18"/>
        </w:rPr>
        <w:t xml:space="preserve"> </w:t>
      </w:r>
      <w:r w:rsidRPr="009D7AA1">
        <w:rPr>
          <w:i/>
          <w:iCs/>
          <w:sz w:val="18"/>
          <w:szCs w:val="18"/>
        </w:rPr>
        <w:t xml:space="preserve">Çocuk </w:t>
      </w:r>
      <w:proofErr w:type="spellStart"/>
      <w:r w:rsidR="009D7AA1">
        <w:rPr>
          <w:i/>
          <w:iCs/>
          <w:sz w:val="18"/>
          <w:szCs w:val="18"/>
        </w:rPr>
        <w:t>g</w:t>
      </w:r>
      <w:r w:rsidRPr="009D7AA1">
        <w:rPr>
          <w:i/>
          <w:iCs/>
          <w:sz w:val="18"/>
          <w:szCs w:val="18"/>
        </w:rPr>
        <w:t>enitoüriner</w:t>
      </w:r>
      <w:proofErr w:type="spellEnd"/>
      <w:r w:rsidR="009D7AA1">
        <w:rPr>
          <w:i/>
          <w:iCs/>
          <w:sz w:val="18"/>
          <w:szCs w:val="18"/>
        </w:rPr>
        <w:t xml:space="preserve"> sistem </w:t>
      </w:r>
      <w:r w:rsidRPr="009D7AA1">
        <w:rPr>
          <w:i/>
          <w:iCs/>
          <w:sz w:val="18"/>
          <w:szCs w:val="18"/>
        </w:rPr>
        <w:t xml:space="preserve"> </w:t>
      </w:r>
      <w:r w:rsidR="009D7AA1">
        <w:rPr>
          <w:i/>
          <w:iCs/>
          <w:sz w:val="18"/>
          <w:szCs w:val="18"/>
        </w:rPr>
        <w:t>m</w:t>
      </w:r>
      <w:r w:rsidRPr="009D7AA1">
        <w:rPr>
          <w:i/>
          <w:iCs/>
          <w:sz w:val="18"/>
          <w:szCs w:val="18"/>
        </w:rPr>
        <w:t>uayene</w:t>
      </w:r>
      <w:r w:rsidR="009D7AA1">
        <w:rPr>
          <w:i/>
          <w:iCs/>
          <w:sz w:val="18"/>
          <w:szCs w:val="18"/>
        </w:rPr>
        <w:t>si</w:t>
      </w:r>
    </w:p>
    <w:p w14:paraId="7BEC5189" w14:textId="77777777" w:rsidR="005B1601" w:rsidRDefault="005B1601" w:rsidP="00C11A0B">
      <w:pPr>
        <w:spacing w:after="0"/>
        <w:rPr>
          <w:i/>
          <w:iCs/>
          <w:sz w:val="18"/>
          <w:szCs w:val="18"/>
        </w:rPr>
      </w:pPr>
    </w:p>
    <w:p w14:paraId="3400EE14" w14:textId="77777777" w:rsidR="00F26494" w:rsidRDefault="00F26494" w:rsidP="005B1601">
      <w:pPr>
        <w:shd w:val="clear" w:color="auto" w:fill="BFBFBF" w:themeFill="background1" w:themeFillShade="BF"/>
        <w:spacing w:after="0"/>
        <w:rPr>
          <w:i/>
          <w:iCs/>
          <w:sz w:val="18"/>
          <w:szCs w:val="18"/>
        </w:rPr>
      </w:pPr>
    </w:p>
    <w:tbl>
      <w:tblPr>
        <w:tblStyle w:val="TabloKlavuzuAk"/>
        <w:tblW w:w="10490" w:type="dxa"/>
        <w:tblInd w:w="-5" w:type="dxa"/>
        <w:tblLook w:val="04A0" w:firstRow="1" w:lastRow="0" w:firstColumn="1" w:lastColumn="0" w:noHBand="0" w:noVBand="1"/>
      </w:tblPr>
      <w:tblGrid>
        <w:gridCol w:w="2022"/>
        <w:gridCol w:w="1288"/>
        <w:gridCol w:w="3039"/>
        <w:gridCol w:w="1817"/>
        <w:gridCol w:w="2324"/>
      </w:tblGrid>
      <w:tr w:rsidR="00337782" w:rsidRPr="00315F94" w14:paraId="4C9AC449" w14:textId="77777777" w:rsidTr="00C54602">
        <w:trPr>
          <w:trHeight w:val="500"/>
        </w:trPr>
        <w:tc>
          <w:tcPr>
            <w:tcW w:w="2022" w:type="dxa"/>
            <w:shd w:val="clear" w:color="auto" w:fill="BDD6EE" w:themeFill="accent1" w:themeFillTint="66"/>
          </w:tcPr>
          <w:p w14:paraId="22BA521B" w14:textId="77777777" w:rsidR="00337782" w:rsidRPr="004121DC" w:rsidRDefault="00337782" w:rsidP="00AD332F">
            <w:pPr>
              <w:jc w:val="both"/>
              <w:rPr>
                <w:b/>
                <w:bCs/>
                <w:i/>
                <w:iCs/>
                <w:sz w:val="12"/>
                <w:szCs w:val="12"/>
              </w:rPr>
            </w:pPr>
            <w:bookmarkStart w:id="20" w:name="_Hlk81178465"/>
            <w:r w:rsidRPr="004121DC">
              <w:rPr>
                <w:b/>
                <w:bCs/>
                <w:i/>
                <w:iCs/>
                <w:sz w:val="20"/>
                <w:szCs w:val="20"/>
              </w:rPr>
              <w:t xml:space="preserve">Beceri uygulamaları </w:t>
            </w:r>
          </w:p>
        </w:tc>
        <w:tc>
          <w:tcPr>
            <w:tcW w:w="1288" w:type="dxa"/>
            <w:shd w:val="clear" w:color="auto" w:fill="BDD6EE" w:themeFill="accent1" w:themeFillTint="66"/>
          </w:tcPr>
          <w:p w14:paraId="60EC8B4E" w14:textId="77777777" w:rsidR="00337782" w:rsidRPr="00315F94" w:rsidRDefault="00337782" w:rsidP="00AD332F">
            <w:pPr>
              <w:jc w:val="both"/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>sayı</w:t>
            </w:r>
          </w:p>
        </w:tc>
        <w:tc>
          <w:tcPr>
            <w:tcW w:w="3039" w:type="dxa"/>
            <w:shd w:val="clear" w:color="auto" w:fill="BDD6EE" w:themeFill="accent1" w:themeFillTint="66"/>
          </w:tcPr>
          <w:p w14:paraId="6DA923B2" w14:textId="77777777" w:rsidR="00337782" w:rsidRPr="00315F94" w:rsidRDefault="00337782" w:rsidP="00AD332F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 40 kişilik gruplara ayrıldı</w:t>
            </w:r>
          </w:p>
          <w:p w14:paraId="0CCB673E" w14:textId="77777777" w:rsidR="00337782" w:rsidRPr="00315F94" w:rsidRDefault="00337782" w:rsidP="00AD332F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>6 ana grup oluşturuldu</w:t>
            </w:r>
          </w:p>
          <w:p w14:paraId="7244677F" w14:textId="77777777" w:rsidR="00337782" w:rsidRPr="00315F94" w:rsidRDefault="00337782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817" w:type="dxa"/>
            <w:shd w:val="clear" w:color="auto" w:fill="BDD6EE" w:themeFill="accent1" w:themeFillTint="66"/>
          </w:tcPr>
          <w:p w14:paraId="45437942" w14:textId="77777777" w:rsidR="00337782" w:rsidRPr="00315F94" w:rsidRDefault="00337782" w:rsidP="00AD332F">
            <w:pPr>
              <w:jc w:val="both"/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Alt grup </w:t>
            </w:r>
          </w:p>
        </w:tc>
        <w:tc>
          <w:tcPr>
            <w:tcW w:w="2324" w:type="dxa"/>
            <w:shd w:val="clear" w:color="auto" w:fill="BDD6EE" w:themeFill="accent1" w:themeFillTint="66"/>
          </w:tcPr>
          <w:p w14:paraId="488FB836" w14:textId="77777777" w:rsidR="00337782" w:rsidRPr="00315F94" w:rsidRDefault="00337782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337782" w:rsidRPr="00315F94" w14:paraId="5893A39E" w14:textId="77777777" w:rsidTr="00C54602">
        <w:trPr>
          <w:trHeight w:val="260"/>
        </w:trPr>
        <w:tc>
          <w:tcPr>
            <w:tcW w:w="2022" w:type="dxa"/>
          </w:tcPr>
          <w:p w14:paraId="68690819" w14:textId="77777777" w:rsidR="00337782" w:rsidRPr="00315F94" w:rsidRDefault="00337782" w:rsidP="00AD332F">
            <w:pPr>
              <w:jc w:val="both"/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>Türkçe dönem III öğrenci</w:t>
            </w:r>
          </w:p>
        </w:tc>
        <w:tc>
          <w:tcPr>
            <w:tcW w:w="1288" w:type="dxa"/>
          </w:tcPr>
          <w:p w14:paraId="20689049" w14:textId="77777777" w:rsidR="00337782" w:rsidRPr="00315F94" w:rsidRDefault="00337782" w:rsidP="00AD332F">
            <w:pPr>
              <w:jc w:val="both"/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>185-190</w:t>
            </w:r>
          </w:p>
        </w:tc>
        <w:tc>
          <w:tcPr>
            <w:tcW w:w="3039" w:type="dxa"/>
            <w:vMerge w:val="restart"/>
          </w:tcPr>
          <w:p w14:paraId="6673F4E4" w14:textId="77777777" w:rsidR="00337782" w:rsidRPr="00315F94" w:rsidRDefault="00337782" w:rsidP="00AD332F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Grup 1  </w:t>
            </w:r>
            <w:r w:rsidR="00E16479">
              <w:rPr>
                <w:sz w:val="12"/>
                <w:szCs w:val="12"/>
              </w:rPr>
              <w:t>(İngilizce)</w:t>
            </w:r>
          </w:p>
          <w:p w14:paraId="0986CDC3" w14:textId="77777777" w:rsidR="00337782" w:rsidRPr="00315F94" w:rsidRDefault="00337782" w:rsidP="00AD332F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>Grup 2</w:t>
            </w:r>
          </w:p>
          <w:p w14:paraId="139059C8" w14:textId="77777777" w:rsidR="00337782" w:rsidRPr="00315F94" w:rsidRDefault="00337782" w:rsidP="00AD332F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Grup 3  </w:t>
            </w:r>
          </w:p>
          <w:p w14:paraId="23D0FA04" w14:textId="77777777" w:rsidR="00337782" w:rsidRPr="00315F94" w:rsidRDefault="00337782" w:rsidP="00AD332F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>Grup 4</w:t>
            </w:r>
          </w:p>
          <w:p w14:paraId="23143350" w14:textId="77777777" w:rsidR="00337782" w:rsidRPr="00315F94" w:rsidRDefault="00337782" w:rsidP="00AD332F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>Grup 5</w:t>
            </w:r>
          </w:p>
          <w:p w14:paraId="59013EF4" w14:textId="77777777" w:rsidR="00337782" w:rsidRPr="00315F94" w:rsidRDefault="00337782" w:rsidP="00AD332F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>Grup 6</w:t>
            </w:r>
          </w:p>
          <w:p w14:paraId="1FD90E01" w14:textId="77777777" w:rsidR="00337782" w:rsidRPr="00315F94" w:rsidRDefault="00337782" w:rsidP="00AD332F">
            <w:pPr>
              <w:jc w:val="both"/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 </w:t>
            </w:r>
          </w:p>
        </w:tc>
        <w:tc>
          <w:tcPr>
            <w:tcW w:w="1817" w:type="dxa"/>
            <w:vMerge w:val="restart"/>
          </w:tcPr>
          <w:p w14:paraId="64FAFD66" w14:textId="77777777" w:rsidR="00337782" w:rsidRPr="00315F94" w:rsidRDefault="00337782" w:rsidP="00AD332F">
            <w:pPr>
              <w:jc w:val="both"/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>Grup 1a,1b,1c,1d</w:t>
            </w:r>
          </w:p>
          <w:p w14:paraId="0BD8255F" w14:textId="77777777" w:rsidR="00337782" w:rsidRPr="00315F94" w:rsidRDefault="00337782" w:rsidP="00AD332F">
            <w:pPr>
              <w:jc w:val="both"/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>Grup 2a,2b,2c,2d</w:t>
            </w:r>
          </w:p>
          <w:p w14:paraId="7E1E75E4" w14:textId="77777777" w:rsidR="00337782" w:rsidRPr="00315F94" w:rsidRDefault="00337782" w:rsidP="00AD332F">
            <w:pPr>
              <w:jc w:val="both"/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>Grup 3a,3b,3c,3,d</w:t>
            </w:r>
          </w:p>
          <w:p w14:paraId="719D977F" w14:textId="77777777" w:rsidR="00337782" w:rsidRPr="00315F94" w:rsidRDefault="00337782" w:rsidP="00AD332F">
            <w:pPr>
              <w:jc w:val="both"/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>Grup 4a,4b,4c,4d</w:t>
            </w:r>
          </w:p>
          <w:p w14:paraId="45C9E417" w14:textId="77777777" w:rsidR="00337782" w:rsidRPr="00315F94" w:rsidRDefault="00337782" w:rsidP="00AD332F">
            <w:pPr>
              <w:jc w:val="both"/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>Grup 5a,</w:t>
            </w:r>
            <w:r w:rsidR="00E10537">
              <w:rPr>
                <w:sz w:val="12"/>
                <w:szCs w:val="12"/>
              </w:rPr>
              <w:t>5</w:t>
            </w:r>
            <w:r w:rsidRPr="00315F94">
              <w:rPr>
                <w:sz w:val="12"/>
                <w:szCs w:val="12"/>
              </w:rPr>
              <w:t>b,</w:t>
            </w:r>
            <w:r w:rsidR="00E10537">
              <w:rPr>
                <w:sz w:val="12"/>
                <w:szCs w:val="12"/>
              </w:rPr>
              <w:t>5</w:t>
            </w:r>
            <w:r w:rsidRPr="00315F94">
              <w:rPr>
                <w:sz w:val="12"/>
                <w:szCs w:val="12"/>
              </w:rPr>
              <w:t>c,</w:t>
            </w:r>
            <w:r w:rsidR="00E10537">
              <w:rPr>
                <w:sz w:val="12"/>
                <w:szCs w:val="12"/>
              </w:rPr>
              <w:t>5</w:t>
            </w:r>
            <w:r w:rsidRPr="00315F94">
              <w:rPr>
                <w:sz w:val="12"/>
                <w:szCs w:val="12"/>
              </w:rPr>
              <w:t>d</w:t>
            </w:r>
          </w:p>
          <w:p w14:paraId="6D40110E" w14:textId="77777777" w:rsidR="00337782" w:rsidRPr="00315F94" w:rsidRDefault="00337782" w:rsidP="00AD332F">
            <w:pPr>
              <w:jc w:val="both"/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>Grup 6a,</w:t>
            </w:r>
            <w:r w:rsidR="00E10537">
              <w:rPr>
                <w:sz w:val="12"/>
                <w:szCs w:val="12"/>
              </w:rPr>
              <w:t>6</w:t>
            </w:r>
            <w:r w:rsidRPr="00315F94">
              <w:rPr>
                <w:sz w:val="12"/>
                <w:szCs w:val="12"/>
              </w:rPr>
              <w:t>b,</w:t>
            </w:r>
            <w:r w:rsidR="00E10537">
              <w:rPr>
                <w:sz w:val="12"/>
                <w:szCs w:val="12"/>
              </w:rPr>
              <w:t>6</w:t>
            </w:r>
            <w:r w:rsidRPr="00315F94">
              <w:rPr>
                <w:sz w:val="12"/>
                <w:szCs w:val="12"/>
              </w:rPr>
              <w:t>c,</w:t>
            </w:r>
            <w:r w:rsidR="00E10537">
              <w:rPr>
                <w:sz w:val="12"/>
                <w:szCs w:val="12"/>
              </w:rPr>
              <w:t>6</w:t>
            </w:r>
            <w:r w:rsidRPr="00315F94">
              <w:rPr>
                <w:sz w:val="12"/>
                <w:szCs w:val="12"/>
              </w:rPr>
              <w:t>d</w:t>
            </w:r>
          </w:p>
        </w:tc>
        <w:tc>
          <w:tcPr>
            <w:tcW w:w="2324" w:type="dxa"/>
            <w:vMerge w:val="restart"/>
          </w:tcPr>
          <w:p w14:paraId="4DDB49F6" w14:textId="77777777" w:rsidR="00337782" w:rsidRPr="00315F94" w:rsidRDefault="00337782" w:rsidP="00AD332F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 10-14 kişilik gruplar </w:t>
            </w:r>
          </w:p>
          <w:p w14:paraId="70B13037" w14:textId="77777777" w:rsidR="00337782" w:rsidRPr="00315F94" w:rsidRDefault="00337782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337782" w:rsidRPr="00315F94" w14:paraId="088EEAE0" w14:textId="77777777" w:rsidTr="00C54602">
        <w:trPr>
          <w:trHeight w:val="687"/>
        </w:trPr>
        <w:tc>
          <w:tcPr>
            <w:tcW w:w="2022" w:type="dxa"/>
          </w:tcPr>
          <w:p w14:paraId="32F8C522" w14:textId="77777777" w:rsidR="00337782" w:rsidRPr="00315F94" w:rsidRDefault="00337782" w:rsidP="00AD332F">
            <w:pPr>
              <w:jc w:val="both"/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>İngilizce dönem III öğrenci</w:t>
            </w:r>
          </w:p>
        </w:tc>
        <w:tc>
          <w:tcPr>
            <w:tcW w:w="1288" w:type="dxa"/>
          </w:tcPr>
          <w:p w14:paraId="0CAF6FF0" w14:textId="77777777" w:rsidR="00337782" w:rsidRPr="00315F94" w:rsidRDefault="00337782" w:rsidP="00AD332F">
            <w:pPr>
              <w:jc w:val="both"/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>48-53</w:t>
            </w:r>
          </w:p>
        </w:tc>
        <w:tc>
          <w:tcPr>
            <w:tcW w:w="3039" w:type="dxa"/>
            <w:vMerge/>
          </w:tcPr>
          <w:p w14:paraId="416601B6" w14:textId="77777777" w:rsidR="00337782" w:rsidRPr="00315F94" w:rsidRDefault="00337782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817" w:type="dxa"/>
            <w:vMerge/>
          </w:tcPr>
          <w:p w14:paraId="015C6D73" w14:textId="77777777" w:rsidR="00337782" w:rsidRPr="00315F94" w:rsidRDefault="00337782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2324" w:type="dxa"/>
            <w:vMerge/>
          </w:tcPr>
          <w:p w14:paraId="51DF8F72" w14:textId="77777777" w:rsidR="00337782" w:rsidRPr="00315F94" w:rsidRDefault="00337782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337782" w:rsidRPr="00315F94" w14:paraId="041D8F3F" w14:textId="77777777" w:rsidTr="00C54602">
        <w:trPr>
          <w:trHeight w:val="250"/>
        </w:trPr>
        <w:tc>
          <w:tcPr>
            <w:tcW w:w="2022" w:type="dxa"/>
          </w:tcPr>
          <w:p w14:paraId="6DD545E0" w14:textId="77777777" w:rsidR="00337782" w:rsidRPr="00315F94" w:rsidRDefault="00337782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288" w:type="dxa"/>
          </w:tcPr>
          <w:p w14:paraId="29E68C8D" w14:textId="77777777" w:rsidR="00337782" w:rsidRPr="00315F94" w:rsidRDefault="00337782" w:rsidP="00AD332F">
            <w:pPr>
              <w:jc w:val="both"/>
              <w:rPr>
                <w:b/>
                <w:bCs/>
                <w:sz w:val="12"/>
                <w:szCs w:val="12"/>
              </w:rPr>
            </w:pPr>
            <w:r w:rsidRPr="00315F94">
              <w:rPr>
                <w:b/>
                <w:bCs/>
                <w:sz w:val="12"/>
                <w:szCs w:val="12"/>
              </w:rPr>
              <w:t xml:space="preserve">233-245 </w:t>
            </w:r>
          </w:p>
        </w:tc>
        <w:tc>
          <w:tcPr>
            <w:tcW w:w="3039" w:type="dxa"/>
          </w:tcPr>
          <w:p w14:paraId="0CAABF8A" w14:textId="77777777" w:rsidR="00337782" w:rsidRPr="00315F94" w:rsidRDefault="00337782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817" w:type="dxa"/>
          </w:tcPr>
          <w:p w14:paraId="0D82BB19" w14:textId="77777777" w:rsidR="00337782" w:rsidRPr="00315F94" w:rsidRDefault="00337782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2324" w:type="dxa"/>
          </w:tcPr>
          <w:p w14:paraId="6B5056C4" w14:textId="77777777" w:rsidR="00337782" w:rsidRPr="00315F94" w:rsidRDefault="00337782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337782" w:rsidRPr="00315F94" w14:paraId="7CEC7DEF" w14:textId="77777777" w:rsidTr="00C54602">
        <w:trPr>
          <w:trHeight w:val="250"/>
        </w:trPr>
        <w:tc>
          <w:tcPr>
            <w:tcW w:w="10490" w:type="dxa"/>
            <w:gridSpan w:val="5"/>
          </w:tcPr>
          <w:p w14:paraId="7D0D290B" w14:textId="485A6628" w:rsidR="00337782" w:rsidRPr="00315F94" w:rsidRDefault="00337782" w:rsidP="00AD332F">
            <w:pPr>
              <w:jc w:val="both"/>
              <w:rPr>
                <w:sz w:val="12"/>
                <w:szCs w:val="12"/>
              </w:rPr>
            </w:pPr>
            <w:r w:rsidRPr="00315F94">
              <w:rPr>
                <w:b/>
                <w:color w:val="000000"/>
                <w:sz w:val="12"/>
                <w:szCs w:val="12"/>
              </w:rPr>
              <w:t xml:space="preserve">10 mart  </w:t>
            </w:r>
            <w:r w:rsidR="008F6C76">
              <w:rPr>
                <w:b/>
                <w:color w:val="000000"/>
                <w:sz w:val="12"/>
                <w:szCs w:val="12"/>
              </w:rPr>
              <w:t>2023</w:t>
            </w:r>
            <w:r w:rsidRPr="00315F94">
              <w:rPr>
                <w:b/>
                <w:color w:val="000000"/>
                <w:sz w:val="12"/>
                <w:szCs w:val="12"/>
              </w:rPr>
              <w:t xml:space="preserve">   pratik sınav </w:t>
            </w:r>
          </w:p>
        </w:tc>
      </w:tr>
      <w:bookmarkEnd w:id="20"/>
    </w:tbl>
    <w:p w14:paraId="17A82C3E" w14:textId="77777777" w:rsidR="00337782" w:rsidRPr="00072930" w:rsidRDefault="00337782" w:rsidP="00C11A0B">
      <w:pPr>
        <w:spacing w:after="0"/>
        <w:rPr>
          <w:i/>
          <w:iCs/>
          <w:sz w:val="4"/>
          <w:szCs w:val="4"/>
        </w:rPr>
      </w:pPr>
    </w:p>
    <w:tbl>
      <w:tblPr>
        <w:tblStyle w:val="TabloKlavuzu"/>
        <w:tblW w:w="10485" w:type="dxa"/>
        <w:tblLook w:val="04A0" w:firstRow="1" w:lastRow="0" w:firstColumn="1" w:lastColumn="0" w:noHBand="0" w:noVBand="1"/>
      </w:tblPr>
      <w:tblGrid>
        <w:gridCol w:w="1324"/>
        <w:gridCol w:w="1324"/>
        <w:gridCol w:w="1324"/>
        <w:gridCol w:w="1324"/>
        <w:gridCol w:w="1787"/>
        <w:gridCol w:w="3402"/>
      </w:tblGrid>
      <w:tr w:rsidR="00294B40" w:rsidRPr="00536CBA" w14:paraId="47610B5C" w14:textId="77777777" w:rsidTr="00F43821">
        <w:trPr>
          <w:trHeight w:val="290"/>
        </w:trPr>
        <w:tc>
          <w:tcPr>
            <w:tcW w:w="10485" w:type="dxa"/>
            <w:gridSpan w:val="6"/>
            <w:shd w:val="clear" w:color="auto" w:fill="BDD6EE" w:themeFill="accent1" w:themeFillTint="66"/>
          </w:tcPr>
          <w:p w14:paraId="29B60816" w14:textId="77777777" w:rsidR="00294B40" w:rsidRPr="00536CBA" w:rsidRDefault="00294B40" w:rsidP="00AD332F">
            <w:pPr>
              <w:jc w:val="both"/>
              <w:rPr>
                <w:b/>
                <w:bCs/>
                <w:sz w:val="12"/>
                <w:szCs w:val="12"/>
              </w:rPr>
            </w:pPr>
            <w:r w:rsidRPr="00536CBA">
              <w:rPr>
                <w:b/>
                <w:bCs/>
                <w:sz w:val="12"/>
                <w:szCs w:val="12"/>
              </w:rPr>
              <w:t>Dönem III Türkçe ve İngilizce  tıp mesleki beceri eğitimleri</w:t>
            </w:r>
          </w:p>
        </w:tc>
      </w:tr>
      <w:tr w:rsidR="00294B40" w:rsidRPr="00536CBA" w14:paraId="2BD3900E" w14:textId="77777777" w:rsidTr="003A26F8">
        <w:trPr>
          <w:trHeight w:val="442"/>
        </w:trPr>
        <w:tc>
          <w:tcPr>
            <w:tcW w:w="1324" w:type="dxa"/>
            <w:shd w:val="clear" w:color="auto" w:fill="F7CAAC" w:themeFill="accent2" w:themeFillTint="66"/>
          </w:tcPr>
          <w:p w14:paraId="70FD9A51" w14:textId="77777777" w:rsidR="00294B40" w:rsidRPr="00536CBA" w:rsidRDefault="00294B40" w:rsidP="00AD332F">
            <w:pPr>
              <w:jc w:val="both"/>
              <w:rPr>
                <w:b/>
                <w:bCs/>
                <w:sz w:val="12"/>
                <w:szCs w:val="12"/>
              </w:rPr>
            </w:pPr>
            <w:r w:rsidRPr="00536CBA">
              <w:rPr>
                <w:b/>
                <w:bCs/>
                <w:sz w:val="12"/>
                <w:szCs w:val="12"/>
              </w:rPr>
              <w:t xml:space="preserve">Tarih </w:t>
            </w:r>
          </w:p>
          <w:p w14:paraId="4C1603B8" w14:textId="62371C40" w:rsidR="00294B40" w:rsidRPr="00536CBA" w:rsidRDefault="005B1603" w:rsidP="00785A00">
            <w:pPr>
              <w:jc w:val="both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  <w:shd w:val="clear" w:color="auto" w:fill="F7CAAC" w:themeFill="accent2" w:themeFillTint="66"/>
              </w:rPr>
              <w:t>2</w:t>
            </w:r>
            <w:r w:rsidR="00785A00">
              <w:rPr>
                <w:b/>
                <w:bCs/>
                <w:sz w:val="12"/>
                <w:szCs w:val="12"/>
                <w:shd w:val="clear" w:color="auto" w:fill="F7CAAC" w:themeFill="accent2" w:themeFillTint="66"/>
              </w:rPr>
              <w:t xml:space="preserve"> Ş</w:t>
            </w:r>
            <w:r w:rsidR="00294B40" w:rsidRPr="001546A6">
              <w:rPr>
                <w:b/>
                <w:bCs/>
                <w:sz w:val="12"/>
                <w:szCs w:val="12"/>
                <w:shd w:val="clear" w:color="auto" w:fill="F7CAAC" w:themeFill="accent2" w:themeFillTint="66"/>
              </w:rPr>
              <w:t xml:space="preserve">ubat </w:t>
            </w:r>
            <w:r w:rsidR="008F6C76">
              <w:rPr>
                <w:b/>
                <w:bCs/>
                <w:sz w:val="12"/>
                <w:szCs w:val="12"/>
                <w:shd w:val="clear" w:color="auto" w:fill="F7CAAC" w:themeFill="accent2" w:themeFillTint="66"/>
              </w:rPr>
              <w:t>2024</w:t>
            </w:r>
          </w:p>
        </w:tc>
        <w:tc>
          <w:tcPr>
            <w:tcW w:w="1324" w:type="dxa"/>
          </w:tcPr>
          <w:p w14:paraId="03999213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Beceri 1</w:t>
            </w:r>
          </w:p>
        </w:tc>
        <w:tc>
          <w:tcPr>
            <w:tcW w:w="1324" w:type="dxa"/>
          </w:tcPr>
          <w:p w14:paraId="3585896B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Beceri 2</w:t>
            </w:r>
          </w:p>
        </w:tc>
        <w:tc>
          <w:tcPr>
            <w:tcW w:w="1324" w:type="dxa"/>
          </w:tcPr>
          <w:p w14:paraId="5EF58F48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Beceri 3</w:t>
            </w:r>
          </w:p>
        </w:tc>
        <w:tc>
          <w:tcPr>
            <w:tcW w:w="1787" w:type="dxa"/>
          </w:tcPr>
          <w:p w14:paraId="0D86ACF4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Beceri 4</w:t>
            </w:r>
          </w:p>
        </w:tc>
        <w:tc>
          <w:tcPr>
            <w:tcW w:w="3402" w:type="dxa"/>
          </w:tcPr>
          <w:p w14:paraId="02A5C06C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 xml:space="preserve">Sorumlu Eğitici </w:t>
            </w:r>
          </w:p>
        </w:tc>
      </w:tr>
      <w:tr w:rsidR="000528E1" w:rsidRPr="00536CBA" w14:paraId="6B68A564" w14:textId="77777777" w:rsidTr="003A26F8">
        <w:trPr>
          <w:trHeight w:val="269"/>
        </w:trPr>
        <w:tc>
          <w:tcPr>
            <w:tcW w:w="1324" w:type="dxa"/>
          </w:tcPr>
          <w:p w14:paraId="6E4A31FE" w14:textId="77777777" w:rsidR="000528E1" w:rsidRPr="00536CBA" w:rsidRDefault="000528E1" w:rsidP="000528E1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13.30- 14.15</w:t>
            </w:r>
          </w:p>
        </w:tc>
        <w:tc>
          <w:tcPr>
            <w:tcW w:w="1324" w:type="dxa"/>
          </w:tcPr>
          <w:p w14:paraId="2F6CC400" w14:textId="77777777" w:rsidR="000528E1" w:rsidRPr="00536CBA" w:rsidRDefault="000528E1" w:rsidP="000528E1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1a</w:t>
            </w:r>
          </w:p>
        </w:tc>
        <w:tc>
          <w:tcPr>
            <w:tcW w:w="1324" w:type="dxa"/>
          </w:tcPr>
          <w:p w14:paraId="7AA80F09" w14:textId="77777777" w:rsidR="000528E1" w:rsidRPr="00536CBA" w:rsidRDefault="000528E1" w:rsidP="000528E1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1b</w:t>
            </w:r>
          </w:p>
        </w:tc>
        <w:tc>
          <w:tcPr>
            <w:tcW w:w="1324" w:type="dxa"/>
          </w:tcPr>
          <w:p w14:paraId="1C55C0B6" w14:textId="77777777" w:rsidR="000528E1" w:rsidRPr="00536CBA" w:rsidRDefault="000528E1" w:rsidP="000528E1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1c</w:t>
            </w:r>
          </w:p>
        </w:tc>
        <w:tc>
          <w:tcPr>
            <w:tcW w:w="1787" w:type="dxa"/>
          </w:tcPr>
          <w:p w14:paraId="20CEC416" w14:textId="77777777" w:rsidR="000528E1" w:rsidRPr="00536CBA" w:rsidRDefault="000528E1" w:rsidP="000528E1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1d</w:t>
            </w:r>
          </w:p>
        </w:tc>
        <w:tc>
          <w:tcPr>
            <w:tcW w:w="3402" w:type="dxa"/>
            <w:vMerge w:val="restart"/>
          </w:tcPr>
          <w:p w14:paraId="37453BC9" w14:textId="3D607676" w:rsidR="000528E1" w:rsidRPr="009B26F7" w:rsidRDefault="000528E1" w:rsidP="000528E1">
            <w:pPr>
              <w:pStyle w:val="TableParagraph"/>
              <w:spacing w:line="202" w:lineRule="exact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9B26F7">
              <w:rPr>
                <w:rFonts w:asciiTheme="minorHAnsi" w:hAnsiTheme="minorHAnsi" w:cstheme="minorHAnsi"/>
                <w:iCs/>
                <w:sz w:val="14"/>
                <w:szCs w:val="14"/>
              </w:rPr>
              <w:t>Beceri 1:</w:t>
            </w:r>
            <w:r w:rsidR="009B26F7"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 </w:t>
            </w:r>
            <w:r w:rsidRPr="009B26F7"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Hasan </w:t>
            </w:r>
            <w:r w:rsidR="009B26F7" w:rsidRPr="009B26F7">
              <w:rPr>
                <w:rFonts w:asciiTheme="minorHAnsi" w:hAnsiTheme="minorHAnsi" w:cstheme="minorHAnsi"/>
                <w:iCs/>
                <w:sz w:val="14"/>
                <w:szCs w:val="14"/>
              </w:rPr>
              <w:t>DELİKTAŞ</w:t>
            </w:r>
            <w:r w:rsidRPr="009B26F7"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 </w:t>
            </w:r>
          </w:p>
          <w:p w14:paraId="761365E8" w14:textId="47A5EA88" w:rsidR="000528E1" w:rsidRPr="009B26F7" w:rsidRDefault="000528E1" w:rsidP="000528E1">
            <w:pPr>
              <w:pStyle w:val="TableParagraph"/>
              <w:spacing w:line="202" w:lineRule="exact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9B26F7">
              <w:rPr>
                <w:rFonts w:asciiTheme="minorHAnsi" w:hAnsiTheme="minorHAnsi" w:cstheme="minorHAnsi"/>
                <w:iCs/>
                <w:sz w:val="14"/>
                <w:szCs w:val="14"/>
              </w:rPr>
              <w:t>Beceri 2:</w:t>
            </w:r>
            <w:r w:rsidR="009B26F7"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 </w:t>
            </w:r>
            <w:r w:rsidR="00FA36C3" w:rsidRPr="009B26F7">
              <w:rPr>
                <w:rFonts w:asciiTheme="minorHAnsi" w:hAnsiTheme="minorHAnsi" w:cstheme="minorHAnsi"/>
                <w:iCs/>
                <w:sz w:val="14"/>
                <w:szCs w:val="14"/>
              </w:rPr>
              <w:t>Samet Ş</w:t>
            </w:r>
            <w:r w:rsidR="009B26F7">
              <w:rPr>
                <w:rFonts w:asciiTheme="minorHAnsi" w:hAnsiTheme="minorHAnsi" w:cstheme="minorHAnsi"/>
                <w:iCs/>
                <w:sz w:val="14"/>
                <w:szCs w:val="14"/>
              </w:rPr>
              <w:t>AHİN</w:t>
            </w:r>
          </w:p>
          <w:p w14:paraId="613977F4" w14:textId="613B7069" w:rsidR="000528E1" w:rsidRPr="009B26F7" w:rsidRDefault="000528E1" w:rsidP="000528E1">
            <w:pPr>
              <w:pStyle w:val="TableParagraph"/>
              <w:spacing w:line="202" w:lineRule="exact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9B26F7">
              <w:rPr>
                <w:rFonts w:asciiTheme="minorHAnsi" w:hAnsiTheme="minorHAnsi" w:cstheme="minorHAnsi"/>
                <w:iCs/>
                <w:sz w:val="14"/>
                <w:szCs w:val="14"/>
              </w:rPr>
              <w:t>Beceri 3:</w:t>
            </w:r>
            <w:r w:rsidR="009B26F7"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 </w:t>
            </w:r>
            <w:r w:rsidRPr="009B26F7">
              <w:rPr>
                <w:rFonts w:asciiTheme="minorHAnsi" w:hAnsiTheme="minorHAnsi" w:cstheme="minorHAnsi"/>
                <w:iCs/>
                <w:sz w:val="14"/>
                <w:szCs w:val="14"/>
              </w:rPr>
              <w:t>Hüseyin Cem Ş</w:t>
            </w:r>
            <w:r w:rsidR="009B26F7">
              <w:rPr>
                <w:rFonts w:asciiTheme="minorHAnsi" w:hAnsiTheme="minorHAnsi" w:cstheme="minorHAnsi"/>
                <w:iCs/>
                <w:sz w:val="14"/>
                <w:szCs w:val="14"/>
              </w:rPr>
              <w:t>İMŞEK</w:t>
            </w:r>
          </w:p>
          <w:p w14:paraId="74BBC373" w14:textId="227E825F" w:rsidR="000528E1" w:rsidRPr="009B26F7" w:rsidRDefault="000528E1" w:rsidP="000528E1">
            <w:pPr>
              <w:pStyle w:val="TableParagraph"/>
              <w:spacing w:line="202" w:lineRule="exact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9B26F7">
              <w:rPr>
                <w:rFonts w:asciiTheme="minorHAnsi" w:hAnsiTheme="minorHAnsi" w:cstheme="minorHAnsi"/>
                <w:iCs/>
                <w:sz w:val="14"/>
                <w:szCs w:val="14"/>
              </w:rPr>
              <w:t>Beceri 4:</w:t>
            </w:r>
            <w:r w:rsidR="009B26F7"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 </w:t>
            </w:r>
            <w:r w:rsidRPr="009B26F7">
              <w:rPr>
                <w:rFonts w:asciiTheme="minorHAnsi" w:hAnsiTheme="minorHAnsi" w:cstheme="minorHAnsi"/>
                <w:iCs/>
                <w:sz w:val="14"/>
                <w:szCs w:val="14"/>
              </w:rPr>
              <w:t>Gülay C</w:t>
            </w:r>
            <w:r w:rsidR="009B26F7" w:rsidRPr="009B26F7">
              <w:rPr>
                <w:rFonts w:asciiTheme="minorHAnsi" w:hAnsiTheme="minorHAnsi" w:cstheme="minorHAnsi"/>
                <w:iCs/>
                <w:sz w:val="14"/>
                <w:szCs w:val="14"/>
              </w:rPr>
              <w:t>AN YILMAZ</w:t>
            </w:r>
          </w:p>
          <w:p w14:paraId="6245FDA0" w14:textId="77777777" w:rsidR="000528E1" w:rsidRPr="009B26F7" w:rsidRDefault="000528E1" w:rsidP="000528E1">
            <w:pPr>
              <w:jc w:val="both"/>
              <w:rPr>
                <w:rFonts w:cstheme="minorHAnsi"/>
                <w:sz w:val="14"/>
                <w:szCs w:val="14"/>
              </w:rPr>
            </w:pPr>
            <w:r w:rsidRPr="009B26F7">
              <w:rPr>
                <w:rFonts w:cstheme="minorHAnsi"/>
                <w:sz w:val="14"/>
                <w:szCs w:val="14"/>
              </w:rPr>
              <w:t xml:space="preserve"> </w:t>
            </w:r>
          </w:p>
          <w:p w14:paraId="321FBDDD" w14:textId="77777777" w:rsidR="000528E1" w:rsidRPr="009B26F7" w:rsidRDefault="000528E1" w:rsidP="000528E1">
            <w:pPr>
              <w:jc w:val="both"/>
              <w:rPr>
                <w:rFonts w:cstheme="minorHAnsi"/>
                <w:sz w:val="14"/>
                <w:szCs w:val="14"/>
              </w:rPr>
            </w:pPr>
          </w:p>
          <w:p w14:paraId="19D83C7F" w14:textId="77777777" w:rsidR="000528E1" w:rsidRPr="009B26F7" w:rsidRDefault="000528E1" w:rsidP="000528E1">
            <w:pPr>
              <w:jc w:val="both"/>
              <w:rPr>
                <w:rFonts w:cstheme="minorHAnsi"/>
                <w:iCs/>
                <w:sz w:val="14"/>
                <w:szCs w:val="14"/>
              </w:rPr>
            </w:pPr>
          </w:p>
          <w:p w14:paraId="1795A6DC" w14:textId="77777777" w:rsidR="000528E1" w:rsidRPr="009B26F7" w:rsidRDefault="000528E1" w:rsidP="000528E1">
            <w:pPr>
              <w:jc w:val="both"/>
              <w:rPr>
                <w:rFonts w:cstheme="minorHAnsi"/>
                <w:iCs/>
                <w:sz w:val="14"/>
                <w:szCs w:val="14"/>
              </w:rPr>
            </w:pPr>
          </w:p>
          <w:p w14:paraId="632F0DC7" w14:textId="6700DB7C" w:rsidR="000528E1" w:rsidRPr="009B26F7" w:rsidRDefault="000528E1" w:rsidP="000528E1">
            <w:pPr>
              <w:pStyle w:val="TableParagraph"/>
              <w:spacing w:line="202" w:lineRule="exact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9B26F7">
              <w:rPr>
                <w:rFonts w:asciiTheme="minorHAnsi" w:hAnsiTheme="minorHAnsi" w:cstheme="minorHAnsi"/>
                <w:iCs/>
                <w:sz w:val="14"/>
                <w:szCs w:val="14"/>
              </w:rPr>
              <w:t>Beceri 1:</w:t>
            </w:r>
            <w:r w:rsidR="009B26F7"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 </w:t>
            </w:r>
            <w:r w:rsidRPr="009B26F7">
              <w:rPr>
                <w:rFonts w:asciiTheme="minorHAnsi" w:hAnsiTheme="minorHAnsi" w:cstheme="minorHAnsi"/>
                <w:iCs/>
                <w:sz w:val="14"/>
                <w:szCs w:val="14"/>
              </w:rPr>
              <w:t>İlker A</w:t>
            </w:r>
            <w:r w:rsidR="009B26F7" w:rsidRPr="009B26F7">
              <w:rPr>
                <w:rFonts w:asciiTheme="minorHAnsi" w:hAnsiTheme="minorHAnsi" w:cstheme="minorHAnsi"/>
                <w:iCs/>
                <w:sz w:val="14"/>
                <w:szCs w:val="14"/>
              </w:rPr>
              <w:t>KARKEN</w:t>
            </w:r>
            <w:r w:rsidRPr="009B26F7"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 </w:t>
            </w:r>
          </w:p>
          <w:p w14:paraId="1F306C8D" w14:textId="094B1C7B" w:rsidR="000528E1" w:rsidRPr="009B26F7" w:rsidRDefault="000528E1" w:rsidP="000528E1">
            <w:pPr>
              <w:pStyle w:val="TableParagraph"/>
              <w:spacing w:line="202" w:lineRule="exact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9B26F7"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Beceri 2: </w:t>
            </w:r>
            <w:r w:rsidR="00FA36C3" w:rsidRPr="009B26F7">
              <w:rPr>
                <w:rFonts w:asciiTheme="minorHAnsi" w:hAnsiTheme="minorHAnsi" w:cstheme="minorHAnsi"/>
                <w:iCs/>
                <w:sz w:val="14"/>
                <w:szCs w:val="14"/>
              </w:rPr>
              <w:t>Özcan</w:t>
            </w:r>
            <w:r w:rsidR="009B26F7" w:rsidRPr="009B26F7"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 DERE</w:t>
            </w:r>
          </w:p>
          <w:p w14:paraId="1FC12E39" w14:textId="29F134EA" w:rsidR="000528E1" w:rsidRPr="009B26F7" w:rsidRDefault="000528E1" w:rsidP="000528E1">
            <w:pPr>
              <w:pStyle w:val="TableParagraph"/>
              <w:spacing w:line="202" w:lineRule="exact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9B26F7">
              <w:rPr>
                <w:rFonts w:asciiTheme="minorHAnsi" w:hAnsiTheme="minorHAnsi" w:cstheme="minorHAnsi"/>
                <w:iCs/>
                <w:sz w:val="14"/>
                <w:szCs w:val="14"/>
              </w:rPr>
              <w:t>Beceri 3:</w:t>
            </w:r>
            <w:r w:rsidR="00C34CA0"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 </w:t>
            </w:r>
            <w:r w:rsidRPr="009B26F7">
              <w:rPr>
                <w:rFonts w:asciiTheme="minorHAnsi" w:hAnsiTheme="minorHAnsi" w:cstheme="minorHAnsi"/>
                <w:iCs/>
                <w:sz w:val="14"/>
                <w:szCs w:val="14"/>
              </w:rPr>
              <w:t>S</w:t>
            </w:r>
            <w:r w:rsidR="00C34CA0">
              <w:rPr>
                <w:rFonts w:asciiTheme="minorHAnsi" w:hAnsiTheme="minorHAnsi" w:cstheme="minorHAnsi"/>
                <w:iCs/>
                <w:sz w:val="14"/>
                <w:szCs w:val="14"/>
              </w:rPr>
              <w:t>a</w:t>
            </w:r>
            <w:r w:rsidRPr="009B26F7">
              <w:rPr>
                <w:rFonts w:asciiTheme="minorHAnsi" w:hAnsiTheme="minorHAnsi" w:cstheme="minorHAnsi"/>
                <w:iCs/>
                <w:sz w:val="14"/>
                <w:szCs w:val="14"/>
              </w:rPr>
              <w:t>bahattin S</w:t>
            </w:r>
            <w:r w:rsidR="009B26F7">
              <w:rPr>
                <w:rFonts w:asciiTheme="minorHAnsi" w:hAnsiTheme="minorHAnsi" w:cstheme="minorHAnsi"/>
                <w:iCs/>
                <w:sz w:val="14"/>
                <w:szCs w:val="14"/>
              </w:rPr>
              <w:t>ÜL</w:t>
            </w:r>
          </w:p>
          <w:p w14:paraId="511701BE" w14:textId="2587AF4E" w:rsidR="000528E1" w:rsidRPr="009B26F7" w:rsidRDefault="000528E1" w:rsidP="000528E1">
            <w:pPr>
              <w:pStyle w:val="TableParagraph"/>
              <w:spacing w:line="202" w:lineRule="exact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9B26F7">
              <w:rPr>
                <w:rFonts w:asciiTheme="minorHAnsi" w:hAnsiTheme="minorHAnsi" w:cstheme="minorHAnsi"/>
                <w:iCs/>
                <w:sz w:val="14"/>
                <w:szCs w:val="14"/>
              </w:rPr>
              <w:t>Beceri 4:</w:t>
            </w:r>
            <w:r w:rsidR="00C34CA0">
              <w:rPr>
                <w:rFonts w:asciiTheme="minorHAnsi" w:hAnsiTheme="minorHAnsi" w:cstheme="minorHAnsi"/>
                <w:iCs/>
                <w:sz w:val="14"/>
                <w:szCs w:val="14"/>
              </w:rPr>
              <w:t>m</w:t>
            </w:r>
            <w:r w:rsidRPr="009B26F7">
              <w:rPr>
                <w:rFonts w:asciiTheme="minorHAnsi" w:hAnsiTheme="minorHAnsi" w:cstheme="minorHAnsi"/>
                <w:iCs/>
                <w:sz w:val="14"/>
                <w:szCs w:val="14"/>
              </w:rPr>
              <w:t>Hülya K</w:t>
            </w:r>
            <w:r w:rsidR="009B26F7">
              <w:rPr>
                <w:rFonts w:asciiTheme="minorHAnsi" w:hAnsiTheme="minorHAnsi" w:cstheme="minorHAnsi"/>
                <w:iCs/>
                <w:sz w:val="14"/>
                <w:szCs w:val="14"/>
              </w:rPr>
              <w:t>AYILIOĞLU</w:t>
            </w:r>
          </w:p>
          <w:p w14:paraId="7AAAC956" w14:textId="77777777" w:rsidR="000528E1" w:rsidRPr="009B26F7" w:rsidRDefault="000528E1" w:rsidP="000528E1">
            <w:pPr>
              <w:jc w:val="both"/>
              <w:rPr>
                <w:rFonts w:cstheme="minorHAnsi"/>
                <w:sz w:val="14"/>
                <w:szCs w:val="14"/>
              </w:rPr>
            </w:pPr>
            <w:r w:rsidRPr="009B26F7">
              <w:rPr>
                <w:rFonts w:cstheme="minorHAnsi"/>
                <w:sz w:val="14"/>
                <w:szCs w:val="14"/>
              </w:rPr>
              <w:t xml:space="preserve"> </w:t>
            </w:r>
          </w:p>
          <w:p w14:paraId="04FAD6FD" w14:textId="77777777" w:rsidR="000528E1" w:rsidRPr="009B26F7" w:rsidRDefault="000528E1" w:rsidP="000528E1">
            <w:pPr>
              <w:jc w:val="both"/>
              <w:rPr>
                <w:rFonts w:cstheme="minorHAnsi"/>
                <w:iCs/>
                <w:sz w:val="14"/>
                <w:szCs w:val="14"/>
              </w:rPr>
            </w:pPr>
          </w:p>
          <w:p w14:paraId="26166D5F" w14:textId="77777777" w:rsidR="000528E1" w:rsidRPr="009B26F7" w:rsidRDefault="000528E1" w:rsidP="000528E1">
            <w:pPr>
              <w:jc w:val="both"/>
              <w:rPr>
                <w:rFonts w:cstheme="minorHAnsi"/>
                <w:iCs/>
                <w:sz w:val="14"/>
                <w:szCs w:val="14"/>
              </w:rPr>
            </w:pPr>
          </w:p>
          <w:p w14:paraId="456E9799" w14:textId="77777777" w:rsidR="000528E1" w:rsidRPr="009B26F7" w:rsidRDefault="000528E1" w:rsidP="000528E1">
            <w:pPr>
              <w:jc w:val="both"/>
              <w:rPr>
                <w:rFonts w:cstheme="minorHAnsi"/>
                <w:iCs/>
                <w:sz w:val="14"/>
                <w:szCs w:val="14"/>
              </w:rPr>
            </w:pPr>
          </w:p>
          <w:p w14:paraId="3EBAAA5D" w14:textId="77777777" w:rsidR="000528E1" w:rsidRPr="009B26F7" w:rsidRDefault="000528E1" w:rsidP="000528E1">
            <w:pPr>
              <w:jc w:val="both"/>
              <w:rPr>
                <w:rFonts w:cstheme="minorHAnsi"/>
                <w:iCs/>
                <w:sz w:val="14"/>
                <w:szCs w:val="14"/>
              </w:rPr>
            </w:pPr>
          </w:p>
          <w:p w14:paraId="1A268D33" w14:textId="77777777" w:rsidR="000528E1" w:rsidRPr="009B26F7" w:rsidRDefault="000528E1" w:rsidP="000528E1">
            <w:pPr>
              <w:jc w:val="both"/>
              <w:rPr>
                <w:rFonts w:cstheme="minorHAnsi"/>
                <w:iCs/>
                <w:sz w:val="14"/>
                <w:szCs w:val="14"/>
              </w:rPr>
            </w:pPr>
          </w:p>
          <w:p w14:paraId="6C4ECE1F" w14:textId="77777777" w:rsidR="009B26F7" w:rsidRPr="009B26F7" w:rsidRDefault="009B26F7" w:rsidP="009B26F7">
            <w:pPr>
              <w:pStyle w:val="TableParagraph"/>
              <w:spacing w:line="202" w:lineRule="exact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9B26F7">
              <w:rPr>
                <w:rFonts w:asciiTheme="minorHAnsi" w:hAnsiTheme="minorHAnsi" w:cstheme="minorHAnsi"/>
                <w:iCs/>
                <w:sz w:val="14"/>
                <w:szCs w:val="14"/>
              </w:rPr>
              <w:t>Beceri 1:</w:t>
            </w:r>
            <w:r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 </w:t>
            </w:r>
            <w:r w:rsidRPr="009B26F7"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Hasan DELİKTAŞ </w:t>
            </w:r>
          </w:p>
          <w:p w14:paraId="26467612" w14:textId="77777777" w:rsidR="009B26F7" w:rsidRPr="009B26F7" w:rsidRDefault="009B26F7" w:rsidP="009B26F7">
            <w:pPr>
              <w:pStyle w:val="TableParagraph"/>
              <w:spacing w:line="202" w:lineRule="exact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9B26F7">
              <w:rPr>
                <w:rFonts w:asciiTheme="minorHAnsi" w:hAnsiTheme="minorHAnsi" w:cstheme="minorHAnsi"/>
                <w:iCs/>
                <w:sz w:val="14"/>
                <w:szCs w:val="14"/>
              </w:rPr>
              <w:t>Beceri 2:</w:t>
            </w:r>
            <w:r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 </w:t>
            </w:r>
            <w:r w:rsidRPr="009B26F7">
              <w:rPr>
                <w:rFonts w:asciiTheme="minorHAnsi" w:hAnsiTheme="minorHAnsi" w:cstheme="minorHAnsi"/>
                <w:iCs/>
                <w:sz w:val="14"/>
                <w:szCs w:val="14"/>
              </w:rPr>
              <w:t>Samet Ş</w:t>
            </w:r>
            <w:r>
              <w:rPr>
                <w:rFonts w:asciiTheme="minorHAnsi" w:hAnsiTheme="minorHAnsi" w:cstheme="minorHAnsi"/>
                <w:iCs/>
                <w:sz w:val="14"/>
                <w:szCs w:val="14"/>
              </w:rPr>
              <w:t>AHİN</w:t>
            </w:r>
          </w:p>
          <w:p w14:paraId="782C5F49" w14:textId="77777777" w:rsidR="009B26F7" w:rsidRPr="009B26F7" w:rsidRDefault="009B26F7" w:rsidP="009B26F7">
            <w:pPr>
              <w:pStyle w:val="TableParagraph"/>
              <w:spacing w:line="202" w:lineRule="exact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9B26F7">
              <w:rPr>
                <w:rFonts w:asciiTheme="minorHAnsi" w:hAnsiTheme="minorHAnsi" w:cstheme="minorHAnsi"/>
                <w:iCs/>
                <w:sz w:val="14"/>
                <w:szCs w:val="14"/>
              </w:rPr>
              <w:t>Beceri 3:</w:t>
            </w:r>
            <w:r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 </w:t>
            </w:r>
            <w:r w:rsidRPr="009B26F7">
              <w:rPr>
                <w:rFonts w:asciiTheme="minorHAnsi" w:hAnsiTheme="minorHAnsi" w:cstheme="minorHAnsi"/>
                <w:iCs/>
                <w:sz w:val="14"/>
                <w:szCs w:val="14"/>
              </w:rPr>
              <w:t>Hüseyin Cem Ş</w:t>
            </w:r>
            <w:r>
              <w:rPr>
                <w:rFonts w:asciiTheme="minorHAnsi" w:hAnsiTheme="minorHAnsi" w:cstheme="minorHAnsi"/>
                <w:iCs/>
                <w:sz w:val="14"/>
                <w:szCs w:val="14"/>
              </w:rPr>
              <w:t>İMŞEK</w:t>
            </w:r>
          </w:p>
          <w:p w14:paraId="5950700D" w14:textId="77777777" w:rsidR="009B26F7" w:rsidRPr="009B26F7" w:rsidRDefault="009B26F7" w:rsidP="009B26F7">
            <w:pPr>
              <w:pStyle w:val="TableParagraph"/>
              <w:spacing w:line="202" w:lineRule="exact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9B26F7">
              <w:rPr>
                <w:rFonts w:asciiTheme="minorHAnsi" w:hAnsiTheme="minorHAnsi" w:cstheme="minorHAnsi"/>
                <w:iCs/>
                <w:sz w:val="14"/>
                <w:szCs w:val="14"/>
              </w:rPr>
              <w:t>Beceri 4:</w:t>
            </w:r>
            <w:r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 </w:t>
            </w:r>
            <w:r w:rsidRPr="009B26F7">
              <w:rPr>
                <w:rFonts w:asciiTheme="minorHAnsi" w:hAnsiTheme="minorHAnsi" w:cstheme="minorHAnsi"/>
                <w:iCs/>
                <w:sz w:val="14"/>
                <w:szCs w:val="14"/>
              </w:rPr>
              <w:t>Gülay CAN YILMAZ</w:t>
            </w:r>
          </w:p>
          <w:p w14:paraId="7DE7785D" w14:textId="77777777" w:rsidR="009B26F7" w:rsidRPr="009B26F7" w:rsidRDefault="009B26F7" w:rsidP="009B26F7">
            <w:pPr>
              <w:jc w:val="both"/>
              <w:rPr>
                <w:rFonts w:cstheme="minorHAnsi"/>
                <w:sz w:val="14"/>
                <w:szCs w:val="14"/>
              </w:rPr>
            </w:pPr>
            <w:r w:rsidRPr="009B26F7">
              <w:rPr>
                <w:rFonts w:cstheme="minorHAnsi"/>
                <w:sz w:val="14"/>
                <w:szCs w:val="14"/>
              </w:rPr>
              <w:t xml:space="preserve"> </w:t>
            </w:r>
          </w:p>
          <w:p w14:paraId="3401793A" w14:textId="77777777" w:rsidR="009B26F7" w:rsidRPr="009B26F7" w:rsidRDefault="009B26F7" w:rsidP="009B26F7">
            <w:pPr>
              <w:jc w:val="both"/>
              <w:rPr>
                <w:rFonts w:cstheme="minorHAnsi"/>
                <w:sz w:val="14"/>
                <w:szCs w:val="14"/>
              </w:rPr>
            </w:pPr>
          </w:p>
          <w:p w14:paraId="37948036" w14:textId="77777777" w:rsidR="009B26F7" w:rsidRPr="009B26F7" w:rsidRDefault="009B26F7" w:rsidP="009B26F7">
            <w:pPr>
              <w:jc w:val="both"/>
              <w:rPr>
                <w:rFonts w:cstheme="minorHAnsi"/>
                <w:iCs/>
                <w:sz w:val="14"/>
                <w:szCs w:val="14"/>
              </w:rPr>
            </w:pPr>
          </w:p>
          <w:p w14:paraId="57075ECC" w14:textId="77777777" w:rsidR="009B26F7" w:rsidRPr="009B26F7" w:rsidRDefault="009B26F7" w:rsidP="009B26F7">
            <w:pPr>
              <w:jc w:val="both"/>
              <w:rPr>
                <w:rFonts w:cstheme="minorHAnsi"/>
                <w:iCs/>
                <w:sz w:val="14"/>
                <w:szCs w:val="14"/>
              </w:rPr>
            </w:pPr>
          </w:p>
          <w:p w14:paraId="50CCA761" w14:textId="77777777" w:rsidR="009B26F7" w:rsidRPr="009B26F7" w:rsidRDefault="009B26F7" w:rsidP="009B26F7">
            <w:pPr>
              <w:pStyle w:val="TableParagraph"/>
              <w:spacing w:line="202" w:lineRule="exact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9B26F7">
              <w:rPr>
                <w:rFonts w:asciiTheme="minorHAnsi" w:hAnsiTheme="minorHAnsi" w:cstheme="minorHAnsi"/>
                <w:iCs/>
                <w:sz w:val="14"/>
                <w:szCs w:val="14"/>
              </w:rPr>
              <w:t>Beceri 1:</w:t>
            </w:r>
            <w:r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 </w:t>
            </w:r>
            <w:r w:rsidRPr="009B26F7"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İlker AKARKEN </w:t>
            </w:r>
          </w:p>
          <w:p w14:paraId="563E03F6" w14:textId="77777777" w:rsidR="009B26F7" w:rsidRPr="009B26F7" w:rsidRDefault="009B26F7" w:rsidP="009B26F7">
            <w:pPr>
              <w:pStyle w:val="TableParagraph"/>
              <w:spacing w:line="202" w:lineRule="exact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9B26F7">
              <w:rPr>
                <w:rFonts w:asciiTheme="minorHAnsi" w:hAnsiTheme="minorHAnsi" w:cstheme="minorHAnsi"/>
                <w:iCs/>
                <w:sz w:val="14"/>
                <w:szCs w:val="14"/>
              </w:rPr>
              <w:t>Beceri 2: Özcan DERE</w:t>
            </w:r>
          </w:p>
          <w:p w14:paraId="242AD866" w14:textId="32C4D4D5" w:rsidR="009B26F7" w:rsidRPr="009B26F7" w:rsidRDefault="009B26F7" w:rsidP="009B26F7">
            <w:pPr>
              <w:pStyle w:val="TableParagraph"/>
              <w:spacing w:line="202" w:lineRule="exact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9B26F7">
              <w:rPr>
                <w:rFonts w:asciiTheme="minorHAnsi" w:hAnsiTheme="minorHAnsi" w:cstheme="minorHAnsi"/>
                <w:iCs/>
                <w:sz w:val="14"/>
                <w:szCs w:val="14"/>
              </w:rPr>
              <w:t>Beceri 3:</w:t>
            </w:r>
            <w:r w:rsidR="00C34CA0"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 </w:t>
            </w:r>
            <w:r w:rsidRPr="009B26F7">
              <w:rPr>
                <w:rFonts w:asciiTheme="minorHAnsi" w:hAnsiTheme="minorHAnsi" w:cstheme="minorHAnsi"/>
                <w:iCs/>
                <w:sz w:val="14"/>
                <w:szCs w:val="14"/>
              </w:rPr>
              <w:t>S</w:t>
            </w:r>
            <w:r w:rsidR="00C34CA0">
              <w:rPr>
                <w:rFonts w:asciiTheme="minorHAnsi" w:hAnsiTheme="minorHAnsi" w:cstheme="minorHAnsi"/>
                <w:iCs/>
                <w:sz w:val="14"/>
                <w:szCs w:val="14"/>
              </w:rPr>
              <w:t>a</w:t>
            </w:r>
            <w:r w:rsidRPr="009B26F7">
              <w:rPr>
                <w:rFonts w:asciiTheme="minorHAnsi" w:hAnsiTheme="minorHAnsi" w:cstheme="minorHAnsi"/>
                <w:iCs/>
                <w:sz w:val="14"/>
                <w:szCs w:val="14"/>
              </w:rPr>
              <w:t>bahattin S</w:t>
            </w:r>
            <w:r>
              <w:rPr>
                <w:rFonts w:asciiTheme="minorHAnsi" w:hAnsiTheme="minorHAnsi" w:cstheme="minorHAnsi"/>
                <w:iCs/>
                <w:sz w:val="14"/>
                <w:szCs w:val="14"/>
              </w:rPr>
              <w:t>ÜL</w:t>
            </w:r>
          </w:p>
          <w:p w14:paraId="1ABC8757" w14:textId="3C37730A" w:rsidR="009B26F7" w:rsidRPr="009B26F7" w:rsidRDefault="009B26F7" w:rsidP="009B26F7">
            <w:pPr>
              <w:pStyle w:val="TableParagraph"/>
              <w:spacing w:line="202" w:lineRule="exact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9B26F7">
              <w:rPr>
                <w:rFonts w:asciiTheme="minorHAnsi" w:hAnsiTheme="minorHAnsi" w:cstheme="minorHAnsi"/>
                <w:iCs/>
                <w:sz w:val="14"/>
                <w:szCs w:val="14"/>
              </w:rPr>
              <w:t>Beceri 4:</w:t>
            </w:r>
            <w:r w:rsidR="00C34CA0"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 </w:t>
            </w:r>
            <w:r w:rsidRPr="009B26F7">
              <w:rPr>
                <w:rFonts w:asciiTheme="minorHAnsi" w:hAnsiTheme="minorHAnsi" w:cstheme="minorHAnsi"/>
                <w:iCs/>
                <w:sz w:val="14"/>
                <w:szCs w:val="14"/>
              </w:rPr>
              <w:t>Hülya K</w:t>
            </w:r>
            <w:r>
              <w:rPr>
                <w:rFonts w:asciiTheme="minorHAnsi" w:hAnsiTheme="minorHAnsi" w:cstheme="minorHAnsi"/>
                <w:iCs/>
                <w:sz w:val="14"/>
                <w:szCs w:val="14"/>
              </w:rPr>
              <w:t>AYILIOĞLU</w:t>
            </w:r>
          </w:p>
          <w:p w14:paraId="4DA0D69E" w14:textId="77777777" w:rsidR="009B26F7" w:rsidRPr="009B26F7" w:rsidRDefault="009B26F7" w:rsidP="009B26F7">
            <w:pPr>
              <w:jc w:val="both"/>
              <w:rPr>
                <w:rFonts w:cstheme="minorHAnsi"/>
                <w:sz w:val="14"/>
                <w:szCs w:val="14"/>
              </w:rPr>
            </w:pPr>
            <w:r w:rsidRPr="009B26F7">
              <w:rPr>
                <w:rFonts w:cstheme="minorHAnsi"/>
                <w:sz w:val="14"/>
                <w:szCs w:val="14"/>
              </w:rPr>
              <w:t xml:space="preserve"> </w:t>
            </w:r>
          </w:p>
          <w:p w14:paraId="730C7DC0" w14:textId="77777777" w:rsidR="000528E1" w:rsidRPr="009B26F7" w:rsidRDefault="000528E1" w:rsidP="000528E1">
            <w:pPr>
              <w:jc w:val="both"/>
              <w:rPr>
                <w:rFonts w:cstheme="minorHAnsi"/>
                <w:iCs/>
                <w:sz w:val="14"/>
                <w:szCs w:val="14"/>
              </w:rPr>
            </w:pPr>
          </w:p>
          <w:p w14:paraId="414119D3" w14:textId="77777777" w:rsidR="000528E1" w:rsidRPr="009B26F7" w:rsidRDefault="000528E1" w:rsidP="000528E1">
            <w:pPr>
              <w:jc w:val="both"/>
              <w:rPr>
                <w:rFonts w:cstheme="minorHAnsi"/>
                <w:iCs/>
                <w:sz w:val="14"/>
                <w:szCs w:val="14"/>
              </w:rPr>
            </w:pPr>
          </w:p>
          <w:p w14:paraId="79887CDB" w14:textId="77777777" w:rsidR="000528E1" w:rsidRPr="009B26F7" w:rsidRDefault="000528E1" w:rsidP="000528E1">
            <w:pPr>
              <w:jc w:val="both"/>
              <w:rPr>
                <w:rFonts w:cstheme="minorHAnsi"/>
                <w:iCs/>
                <w:sz w:val="14"/>
                <w:szCs w:val="14"/>
              </w:rPr>
            </w:pPr>
          </w:p>
          <w:p w14:paraId="042AC929" w14:textId="77777777" w:rsidR="000528E1" w:rsidRPr="009B26F7" w:rsidRDefault="000528E1" w:rsidP="000528E1">
            <w:pPr>
              <w:jc w:val="both"/>
              <w:rPr>
                <w:rFonts w:cstheme="minorHAnsi"/>
                <w:sz w:val="14"/>
                <w:szCs w:val="14"/>
              </w:rPr>
            </w:pPr>
          </w:p>
          <w:p w14:paraId="3ED06527" w14:textId="77777777" w:rsidR="009B26F7" w:rsidRPr="009B26F7" w:rsidRDefault="009B26F7" w:rsidP="009B26F7">
            <w:pPr>
              <w:pStyle w:val="TableParagraph"/>
              <w:spacing w:line="202" w:lineRule="exact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9B26F7">
              <w:rPr>
                <w:rFonts w:asciiTheme="minorHAnsi" w:hAnsiTheme="minorHAnsi" w:cstheme="minorHAnsi"/>
                <w:iCs/>
                <w:sz w:val="14"/>
                <w:szCs w:val="14"/>
              </w:rPr>
              <w:t>Beceri 1:</w:t>
            </w:r>
            <w:r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 </w:t>
            </w:r>
            <w:r w:rsidRPr="009B26F7"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Hasan DELİKTAŞ </w:t>
            </w:r>
          </w:p>
          <w:p w14:paraId="5BC55358" w14:textId="77777777" w:rsidR="009B26F7" w:rsidRPr="009B26F7" w:rsidRDefault="009B26F7" w:rsidP="009B26F7">
            <w:pPr>
              <w:pStyle w:val="TableParagraph"/>
              <w:spacing w:line="202" w:lineRule="exact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9B26F7">
              <w:rPr>
                <w:rFonts w:asciiTheme="minorHAnsi" w:hAnsiTheme="minorHAnsi" w:cstheme="minorHAnsi"/>
                <w:iCs/>
                <w:sz w:val="14"/>
                <w:szCs w:val="14"/>
              </w:rPr>
              <w:t>Beceri 2:</w:t>
            </w:r>
            <w:r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 </w:t>
            </w:r>
            <w:r w:rsidRPr="009B26F7">
              <w:rPr>
                <w:rFonts w:asciiTheme="minorHAnsi" w:hAnsiTheme="minorHAnsi" w:cstheme="minorHAnsi"/>
                <w:iCs/>
                <w:sz w:val="14"/>
                <w:szCs w:val="14"/>
              </w:rPr>
              <w:t>Samet Ş</w:t>
            </w:r>
            <w:r>
              <w:rPr>
                <w:rFonts w:asciiTheme="minorHAnsi" w:hAnsiTheme="minorHAnsi" w:cstheme="minorHAnsi"/>
                <w:iCs/>
                <w:sz w:val="14"/>
                <w:szCs w:val="14"/>
              </w:rPr>
              <w:t>AHİN</w:t>
            </w:r>
          </w:p>
          <w:p w14:paraId="3C1B506E" w14:textId="77777777" w:rsidR="009B26F7" w:rsidRPr="009B26F7" w:rsidRDefault="009B26F7" w:rsidP="009B26F7">
            <w:pPr>
              <w:pStyle w:val="TableParagraph"/>
              <w:spacing w:line="202" w:lineRule="exact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9B26F7">
              <w:rPr>
                <w:rFonts w:asciiTheme="minorHAnsi" w:hAnsiTheme="minorHAnsi" w:cstheme="minorHAnsi"/>
                <w:iCs/>
                <w:sz w:val="14"/>
                <w:szCs w:val="14"/>
              </w:rPr>
              <w:t>Beceri 3:</w:t>
            </w:r>
            <w:r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 </w:t>
            </w:r>
            <w:r w:rsidRPr="009B26F7">
              <w:rPr>
                <w:rFonts w:asciiTheme="minorHAnsi" w:hAnsiTheme="minorHAnsi" w:cstheme="minorHAnsi"/>
                <w:iCs/>
                <w:sz w:val="14"/>
                <w:szCs w:val="14"/>
              </w:rPr>
              <w:t>Hüseyin Cem Ş</w:t>
            </w:r>
            <w:r>
              <w:rPr>
                <w:rFonts w:asciiTheme="minorHAnsi" w:hAnsiTheme="minorHAnsi" w:cstheme="minorHAnsi"/>
                <w:iCs/>
                <w:sz w:val="14"/>
                <w:szCs w:val="14"/>
              </w:rPr>
              <w:t>İMŞEK</w:t>
            </w:r>
          </w:p>
          <w:p w14:paraId="7EE9504B" w14:textId="77777777" w:rsidR="009B26F7" w:rsidRPr="009B26F7" w:rsidRDefault="009B26F7" w:rsidP="009B26F7">
            <w:pPr>
              <w:pStyle w:val="TableParagraph"/>
              <w:spacing w:line="202" w:lineRule="exact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9B26F7">
              <w:rPr>
                <w:rFonts w:asciiTheme="minorHAnsi" w:hAnsiTheme="minorHAnsi" w:cstheme="minorHAnsi"/>
                <w:iCs/>
                <w:sz w:val="14"/>
                <w:szCs w:val="14"/>
              </w:rPr>
              <w:t>Beceri 4:</w:t>
            </w:r>
            <w:r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 </w:t>
            </w:r>
            <w:r w:rsidRPr="009B26F7">
              <w:rPr>
                <w:rFonts w:asciiTheme="minorHAnsi" w:hAnsiTheme="minorHAnsi" w:cstheme="minorHAnsi"/>
                <w:iCs/>
                <w:sz w:val="14"/>
                <w:szCs w:val="14"/>
              </w:rPr>
              <w:t>Gülay CAN YILMAZ</w:t>
            </w:r>
          </w:p>
          <w:p w14:paraId="57BA4043" w14:textId="77777777" w:rsidR="009B26F7" w:rsidRPr="009B26F7" w:rsidRDefault="009B26F7" w:rsidP="009B26F7">
            <w:pPr>
              <w:jc w:val="both"/>
              <w:rPr>
                <w:rFonts w:cstheme="minorHAnsi"/>
                <w:sz w:val="14"/>
                <w:szCs w:val="14"/>
              </w:rPr>
            </w:pPr>
            <w:r w:rsidRPr="009B26F7">
              <w:rPr>
                <w:rFonts w:cstheme="minorHAnsi"/>
                <w:sz w:val="14"/>
                <w:szCs w:val="14"/>
              </w:rPr>
              <w:t xml:space="preserve"> </w:t>
            </w:r>
          </w:p>
          <w:p w14:paraId="1F401D4A" w14:textId="77777777" w:rsidR="009B26F7" w:rsidRPr="009B26F7" w:rsidRDefault="009B26F7" w:rsidP="009B26F7">
            <w:pPr>
              <w:jc w:val="both"/>
              <w:rPr>
                <w:rFonts w:cstheme="minorHAnsi"/>
                <w:sz w:val="14"/>
                <w:szCs w:val="14"/>
              </w:rPr>
            </w:pPr>
          </w:p>
          <w:p w14:paraId="79B05647" w14:textId="77777777" w:rsidR="009B26F7" w:rsidRPr="009B26F7" w:rsidRDefault="009B26F7" w:rsidP="009B26F7">
            <w:pPr>
              <w:jc w:val="both"/>
              <w:rPr>
                <w:rFonts w:cstheme="minorHAnsi"/>
                <w:iCs/>
                <w:sz w:val="14"/>
                <w:szCs w:val="14"/>
              </w:rPr>
            </w:pPr>
          </w:p>
          <w:p w14:paraId="7CEADD0C" w14:textId="678ADA3A" w:rsidR="009B26F7" w:rsidRDefault="009B26F7" w:rsidP="009B26F7">
            <w:pPr>
              <w:jc w:val="both"/>
              <w:rPr>
                <w:rFonts w:cstheme="minorHAnsi"/>
                <w:iCs/>
                <w:sz w:val="14"/>
                <w:szCs w:val="14"/>
              </w:rPr>
            </w:pPr>
          </w:p>
          <w:p w14:paraId="54E2E1EC" w14:textId="1F02086F" w:rsidR="009B26F7" w:rsidRDefault="009B26F7" w:rsidP="009B26F7">
            <w:pPr>
              <w:jc w:val="both"/>
              <w:rPr>
                <w:rFonts w:cstheme="minorHAnsi"/>
                <w:iCs/>
                <w:sz w:val="14"/>
                <w:szCs w:val="14"/>
              </w:rPr>
            </w:pPr>
          </w:p>
          <w:p w14:paraId="2C0A3ACE" w14:textId="77777777" w:rsidR="009B26F7" w:rsidRPr="009B26F7" w:rsidRDefault="009B26F7" w:rsidP="009B26F7">
            <w:pPr>
              <w:jc w:val="both"/>
              <w:rPr>
                <w:rFonts w:cstheme="minorHAnsi"/>
                <w:iCs/>
                <w:sz w:val="14"/>
                <w:szCs w:val="14"/>
              </w:rPr>
            </w:pPr>
          </w:p>
          <w:p w14:paraId="592F0DEB" w14:textId="77777777" w:rsidR="009B26F7" w:rsidRPr="009B26F7" w:rsidRDefault="009B26F7" w:rsidP="009B26F7">
            <w:pPr>
              <w:pStyle w:val="TableParagraph"/>
              <w:spacing w:line="202" w:lineRule="exact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9B26F7">
              <w:rPr>
                <w:rFonts w:asciiTheme="minorHAnsi" w:hAnsiTheme="minorHAnsi" w:cstheme="minorHAnsi"/>
                <w:iCs/>
                <w:sz w:val="14"/>
                <w:szCs w:val="14"/>
              </w:rPr>
              <w:t>Beceri 1:</w:t>
            </w:r>
            <w:r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 </w:t>
            </w:r>
            <w:r w:rsidRPr="009B26F7"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İlker AKARKEN </w:t>
            </w:r>
          </w:p>
          <w:p w14:paraId="7D35D43F" w14:textId="77777777" w:rsidR="009B26F7" w:rsidRPr="009B26F7" w:rsidRDefault="009B26F7" w:rsidP="009B26F7">
            <w:pPr>
              <w:pStyle w:val="TableParagraph"/>
              <w:spacing w:line="202" w:lineRule="exact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9B26F7">
              <w:rPr>
                <w:rFonts w:asciiTheme="minorHAnsi" w:hAnsiTheme="minorHAnsi" w:cstheme="minorHAnsi"/>
                <w:iCs/>
                <w:sz w:val="14"/>
                <w:szCs w:val="14"/>
              </w:rPr>
              <w:t>Beceri 2: Özcan DERE</w:t>
            </w:r>
          </w:p>
          <w:p w14:paraId="151C79F6" w14:textId="78493F27" w:rsidR="009B26F7" w:rsidRPr="009B26F7" w:rsidRDefault="009B26F7" w:rsidP="009B26F7">
            <w:pPr>
              <w:pStyle w:val="TableParagraph"/>
              <w:spacing w:line="202" w:lineRule="exact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9B26F7">
              <w:rPr>
                <w:rFonts w:asciiTheme="minorHAnsi" w:hAnsiTheme="minorHAnsi" w:cstheme="minorHAnsi"/>
                <w:iCs/>
                <w:sz w:val="14"/>
                <w:szCs w:val="14"/>
              </w:rPr>
              <w:t>Beceri 3:</w:t>
            </w:r>
            <w:r w:rsidR="00C34CA0"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 </w:t>
            </w:r>
            <w:r w:rsidRPr="009B26F7">
              <w:rPr>
                <w:rFonts w:asciiTheme="minorHAnsi" w:hAnsiTheme="minorHAnsi" w:cstheme="minorHAnsi"/>
                <w:iCs/>
                <w:sz w:val="14"/>
                <w:szCs w:val="14"/>
              </w:rPr>
              <w:t>S</w:t>
            </w:r>
            <w:r w:rsidR="00C34CA0">
              <w:rPr>
                <w:rFonts w:asciiTheme="minorHAnsi" w:hAnsiTheme="minorHAnsi" w:cstheme="minorHAnsi"/>
                <w:iCs/>
                <w:sz w:val="14"/>
                <w:szCs w:val="14"/>
              </w:rPr>
              <w:t>a</w:t>
            </w:r>
            <w:r w:rsidRPr="009B26F7">
              <w:rPr>
                <w:rFonts w:asciiTheme="minorHAnsi" w:hAnsiTheme="minorHAnsi" w:cstheme="minorHAnsi"/>
                <w:iCs/>
                <w:sz w:val="14"/>
                <w:szCs w:val="14"/>
              </w:rPr>
              <w:t>bahattin S</w:t>
            </w:r>
            <w:r>
              <w:rPr>
                <w:rFonts w:asciiTheme="minorHAnsi" w:hAnsiTheme="minorHAnsi" w:cstheme="minorHAnsi"/>
                <w:iCs/>
                <w:sz w:val="14"/>
                <w:szCs w:val="14"/>
              </w:rPr>
              <w:t>ÜL</w:t>
            </w:r>
          </w:p>
          <w:p w14:paraId="007F9CA0" w14:textId="16CA5ECF" w:rsidR="009B26F7" w:rsidRPr="009B26F7" w:rsidRDefault="009B26F7" w:rsidP="009B26F7">
            <w:pPr>
              <w:pStyle w:val="TableParagraph"/>
              <w:spacing w:line="202" w:lineRule="exact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9B26F7">
              <w:rPr>
                <w:rFonts w:asciiTheme="minorHAnsi" w:hAnsiTheme="minorHAnsi" w:cstheme="minorHAnsi"/>
                <w:iCs/>
                <w:sz w:val="14"/>
                <w:szCs w:val="14"/>
              </w:rPr>
              <w:t>Beceri 4:</w:t>
            </w:r>
            <w:r w:rsidR="00C34CA0"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 </w:t>
            </w:r>
            <w:r w:rsidRPr="009B26F7">
              <w:rPr>
                <w:rFonts w:asciiTheme="minorHAnsi" w:hAnsiTheme="minorHAnsi" w:cstheme="minorHAnsi"/>
                <w:iCs/>
                <w:sz w:val="14"/>
                <w:szCs w:val="14"/>
              </w:rPr>
              <w:t>Hülya K</w:t>
            </w:r>
            <w:r>
              <w:rPr>
                <w:rFonts w:asciiTheme="minorHAnsi" w:hAnsiTheme="minorHAnsi" w:cstheme="minorHAnsi"/>
                <w:iCs/>
                <w:sz w:val="14"/>
                <w:szCs w:val="14"/>
              </w:rPr>
              <w:t>AYILIOĞLU</w:t>
            </w:r>
          </w:p>
          <w:p w14:paraId="3AA859D4" w14:textId="77777777" w:rsidR="009B26F7" w:rsidRPr="009B26F7" w:rsidRDefault="009B26F7" w:rsidP="009B26F7">
            <w:pPr>
              <w:jc w:val="both"/>
              <w:rPr>
                <w:rFonts w:cstheme="minorHAnsi"/>
                <w:sz w:val="14"/>
                <w:szCs w:val="14"/>
              </w:rPr>
            </w:pPr>
            <w:r w:rsidRPr="009B26F7">
              <w:rPr>
                <w:rFonts w:cstheme="minorHAnsi"/>
                <w:sz w:val="14"/>
                <w:szCs w:val="14"/>
              </w:rPr>
              <w:t xml:space="preserve"> </w:t>
            </w:r>
          </w:p>
          <w:p w14:paraId="116BB0C1" w14:textId="2E564637" w:rsidR="000528E1" w:rsidRPr="00536CBA" w:rsidRDefault="000528E1" w:rsidP="000528E1">
            <w:pPr>
              <w:spacing w:line="360" w:lineRule="auto"/>
              <w:jc w:val="both"/>
              <w:rPr>
                <w:sz w:val="12"/>
                <w:szCs w:val="12"/>
              </w:rPr>
            </w:pPr>
          </w:p>
        </w:tc>
      </w:tr>
      <w:tr w:rsidR="000528E1" w:rsidRPr="00536CBA" w14:paraId="038B6153" w14:textId="77777777" w:rsidTr="003A26F8">
        <w:trPr>
          <w:trHeight w:val="269"/>
        </w:trPr>
        <w:tc>
          <w:tcPr>
            <w:tcW w:w="1324" w:type="dxa"/>
          </w:tcPr>
          <w:p w14:paraId="289DDFE5" w14:textId="77777777" w:rsidR="000528E1" w:rsidRPr="00536CBA" w:rsidRDefault="000528E1" w:rsidP="000528E1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14.30 -15.15</w:t>
            </w:r>
          </w:p>
        </w:tc>
        <w:tc>
          <w:tcPr>
            <w:tcW w:w="1324" w:type="dxa"/>
          </w:tcPr>
          <w:p w14:paraId="4BA323B1" w14:textId="77777777" w:rsidR="000528E1" w:rsidRPr="00536CBA" w:rsidRDefault="000528E1" w:rsidP="000528E1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1b</w:t>
            </w:r>
          </w:p>
        </w:tc>
        <w:tc>
          <w:tcPr>
            <w:tcW w:w="1324" w:type="dxa"/>
          </w:tcPr>
          <w:p w14:paraId="4C9D0C6D" w14:textId="77777777" w:rsidR="000528E1" w:rsidRPr="00536CBA" w:rsidRDefault="000528E1" w:rsidP="000528E1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1c</w:t>
            </w:r>
          </w:p>
        </w:tc>
        <w:tc>
          <w:tcPr>
            <w:tcW w:w="1324" w:type="dxa"/>
          </w:tcPr>
          <w:p w14:paraId="3FF2843E" w14:textId="77777777" w:rsidR="000528E1" w:rsidRPr="00536CBA" w:rsidRDefault="000528E1" w:rsidP="000528E1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1d</w:t>
            </w:r>
          </w:p>
        </w:tc>
        <w:tc>
          <w:tcPr>
            <w:tcW w:w="1787" w:type="dxa"/>
          </w:tcPr>
          <w:p w14:paraId="55C825C6" w14:textId="77777777" w:rsidR="000528E1" w:rsidRPr="00536CBA" w:rsidRDefault="000528E1" w:rsidP="000528E1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1a</w:t>
            </w:r>
          </w:p>
        </w:tc>
        <w:tc>
          <w:tcPr>
            <w:tcW w:w="3402" w:type="dxa"/>
            <w:vMerge/>
          </w:tcPr>
          <w:p w14:paraId="7A5E024E" w14:textId="77777777" w:rsidR="000528E1" w:rsidRPr="00536CBA" w:rsidRDefault="000528E1" w:rsidP="000528E1">
            <w:pPr>
              <w:jc w:val="both"/>
              <w:rPr>
                <w:sz w:val="12"/>
                <w:szCs w:val="12"/>
              </w:rPr>
            </w:pPr>
          </w:p>
        </w:tc>
      </w:tr>
      <w:tr w:rsidR="000528E1" w:rsidRPr="00536CBA" w14:paraId="78BB4B0D" w14:textId="77777777" w:rsidTr="003A26F8">
        <w:trPr>
          <w:trHeight w:val="269"/>
        </w:trPr>
        <w:tc>
          <w:tcPr>
            <w:tcW w:w="1324" w:type="dxa"/>
          </w:tcPr>
          <w:p w14:paraId="152171B7" w14:textId="77777777" w:rsidR="000528E1" w:rsidRPr="00536CBA" w:rsidRDefault="000528E1" w:rsidP="000528E1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15.30- 16.15</w:t>
            </w:r>
          </w:p>
        </w:tc>
        <w:tc>
          <w:tcPr>
            <w:tcW w:w="1324" w:type="dxa"/>
          </w:tcPr>
          <w:p w14:paraId="3F1434AD" w14:textId="77777777" w:rsidR="000528E1" w:rsidRPr="00536CBA" w:rsidRDefault="000528E1" w:rsidP="000528E1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1c</w:t>
            </w:r>
          </w:p>
        </w:tc>
        <w:tc>
          <w:tcPr>
            <w:tcW w:w="1324" w:type="dxa"/>
          </w:tcPr>
          <w:p w14:paraId="0535975C" w14:textId="77777777" w:rsidR="000528E1" w:rsidRPr="00536CBA" w:rsidRDefault="000528E1" w:rsidP="000528E1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1 d</w:t>
            </w:r>
          </w:p>
        </w:tc>
        <w:tc>
          <w:tcPr>
            <w:tcW w:w="1324" w:type="dxa"/>
          </w:tcPr>
          <w:p w14:paraId="73FC54F9" w14:textId="77777777" w:rsidR="000528E1" w:rsidRPr="00536CBA" w:rsidRDefault="000528E1" w:rsidP="000528E1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1a</w:t>
            </w:r>
          </w:p>
        </w:tc>
        <w:tc>
          <w:tcPr>
            <w:tcW w:w="1787" w:type="dxa"/>
          </w:tcPr>
          <w:p w14:paraId="3254C945" w14:textId="77777777" w:rsidR="000528E1" w:rsidRPr="00536CBA" w:rsidRDefault="000528E1" w:rsidP="000528E1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1b</w:t>
            </w:r>
          </w:p>
        </w:tc>
        <w:tc>
          <w:tcPr>
            <w:tcW w:w="3402" w:type="dxa"/>
            <w:vMerge/>
          </w:tcPr>
          <w:p w14:paraId="79BA3CCC" w14:textId="77777777" w:rsidR="000528E1" w:rsidRPr="00536CBA" w:rsidRDefault="000528E1" w:rsidP="000528E1">
            <w:pPr>
              <w:jc w:val="both"/>
              <w:rPr>
                <w:sz w:val="12"/>
                <w:szCs w:val="12"/>
              </w:rPr>
            </w:pPr>
          </w:p>
        </w:tc>
      </w:tr>
      <w:tr w:rsidR="000528E1" w:rsidRPr="00536CBA" w14:paraId="6F3CC3F2" w14:textId="77777777" w:rsidTr="003A26F8">
        <w:trPr>
          <w:trHeight w:val="269"/>
        </w:trPr>
        <w:tc>
          <w:tcPr>
            <w:tcW w:w="1324" w:type="dxa"/>
          </w:tcPr>
          <w:p w14:paraId="443B361F" w14:textId="77777777" w:rsidR="000528E1" w:rsidRPr="00536CBA" w:rsidRDefault="000528E1" w:rsidP="000528E1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1324" w:type="dxa"/>
          </w:tcPr>
          <w:p w14:paraId="2E981B9B" w14:textId="77777777" w:rsidR="000528E1" w:rsidRPr="00536CBA" w:rsidRDefault="000528E1" w:rsidP="000528E1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1d</w:t>
            </w:r>
          </w:p>
        </w:tc>
        <w:tc>
          <w:tcPr>
            <w:tcW w:w="1324" w:type="dxa"/>
          </w:tcPr>
          <w:p w14:paraId="1C67C2B5" w14:textId="77777777" w:rsidR="000528E1" w:rsidRPr="00536CBA" w:rsidRDefault="000528E1" w:rsidP="000528E1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1a</w:t>
            </w:r>
          </w:p>
        </w:tc>
        <w:tc>
          <w:tcPr>
            <w:tcW w:w="1324" w:type="dxa"/>
          </w:tcPr>
          <w:p w14:paraId="53A55279" w14:textId="77777777" w:rsidR="000528E1" w:rsidRPr="00536CBA" w:rsidRDefault="000528E1" w:rsidP="000528E1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1b</w:t>
            </w:r>
          </w:p>
        </w:tc>
        <w:tc>
          <w:tcPr>
            <w:tcW w:w="1787" w:type="dxa"/>
          </w:tcPr>
          <w:p w14:paraId="0859D90E" w14:textId="77777777" w:rsidR="000528E1" w:rsidRPr="00536CBA" w:rsidRDefault="000528E1" w:rsidP="000528E1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1c</w:t>
            </w:r>
          </w:p>
        </w:tc>
        <w:tc>
          <w:tcPr>
            <w:tcW w:w="3402" w:type="dxa"/>
            <w:vMerge/>
          </w:tcPr>
          <w:p w14:paraId="79E8B38B" w14:textId="77777777" w:rsidR="000528E1" w:rsidRPr="00536CBA" w:rsidRDefault="000528E1" w:rsidP="000528E1">
            <w:pPr>
              <w:jc w:val="both"/>
              <w:rPr>
                <w:sz w:val="12"/>
                <w:szCs w:val="12"/>
              </w:rPr>
            </w:pPr>
          </w:p>
        </w:tc>
      </w:tr>
      <w:tr w:rsidR="00294B40" w:rsidRPr="00536CBA" w14:paraId="18F9B317" w14:textId="77777777" w:rsidTr="003A26F8">
        <w:trPr>
          <w:trHeight w:val="269"/>
        </w:trPr>
        <w:tc>
          <w:tcPr>
            <w:tcW w:w="1324" w:type="dxa"/>
          </w:tcPr>
          <w:p w14:paraId="0935FCD9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7731D3E4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4D9AC179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44FD0B4F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787" w:type="dxa"/>
          </w:tcPr>
          <w:p w14:paraId="3AA7B30F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3402" w:type="dxa"/>
            <w:vMerge/>
          </w:tcPr>
          <w:p w14:paraId="4E8D2CBA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294B40" w:rsidRPr="00536CBA" w14:paraId="64018567" w14:textId="77777777" w:rsidTr="003A26F8">
        <w:trPr>
          <w:trHeight w:val="269"/>
        </w:trPr>
        <w:tc>
          <w:tcPr>
            <w:tcW w:w="1324" w:type="dxa"/>
            <w:shd w:val="clear" w:color="auto" w:fill="F7CAAC" w:themeFill="accent2" w:themeFillTint="66"/>
          </w:tcPr>
          <w:p w14:paraId="3E5832D3" w14:textId="06996186" w:rsidR="00294B40" w:rsidRPr="00536CBA" w:rsidRDefault="005B1603" w:rsidP="00785A00">
            <w:pPr>
              <w:jc w:val="both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6</w:t>
            </w:r>
            <w:r w:rsidR="00785A00">
              <w:rPr>
                <w:b/>
                <w:bCs/>
                <w:sz w:val="12"/>
                <w:szCs w:val="12"/>
              </w:rPr>
              <w:t xml:space="preserve"> Ş</w:t>
            </w:r>
            <w:r w:rsidR="00294B40" w:rsidRPr="00536CBA">
              <w:rPr>
                <w:b/>
                <w:bCs/>
                <w:sz w:val="12"/>
                <w:szCs w:val="12"/>
              </w:rPr>
              <w:t xml:space="preserve">ubat </w:t>
            </w:r>
            <w:r w:rsidR="008F6C76">
              <w:rPr>
                <w:b/>
                <w:bCs/>
                <w:sz w:val="12"/>
                <w:szCs w:val="12"/>
              </w:rPr>
              <w:t>2024</w:t>
            </w:r>
          </w:p>
        </w:tc>
        <w:tc>
          <w:tcPr>
            <w:tcW w:w="1324" w:type="dxa"/>
          </w:tcPr>
          <w:p w14:paraId="58A2AEB4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Beceri 1</w:t>
            </w:r>
          </w:p>
        </w:tc>
        <w:tc>
          <w:tcPr>
            <w:tcW w:w="1324" w:type="dxa"/>
          </w:tcPr>
          <w:p w14:paraId="7415185D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Beceri 2</w:t>
            </w:r>
          </w:p>
        </w:tc>
        <w:tc>
          <w:tcPr>
            <w:tcW w:w="1324" w:type="dxa"/>
          </w:tcPr>
          <w:p w14:paraId="685493FB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Beceri 3</w:t>
            </w:r>
          </w:p>
        </w:tc>
        <w:tc>
          <w:tcPr>
            <w:tcW w:w="1787" w:type="dxa"/>
          </w:tcPr>
          <w:p w14:paraId="0FBDE91E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Beceri 4</w:t>
            </w:r>
          </w:p>
        </w:tc>
        <w:tc>
          <w:tcPr>
            <w:tcW w:w="3402" w:type="dxa"/>
            <w:vMerge/>
          </w:tcPr>
          <w:p w14:paraId="03A4CAB7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0528E1" w:rsidRPr="00536CBA" w14:paraId="397B83F8" w14:textId="77777777" w:rsidTr="003A26F8">
        <w:trPr>
          <w:trHeight w:val="269"/>
        </w:trPr>
        <w:tc>
          <w:tcPr>
            <w:tcW w:w="1324" w:type="dxa"/>
          </w:tcPr>
          <w:p w14:paraId="29679FBA" w14:textId="77777777" w:rsidR="000528E1" w:rsidRPr="00536CBA" w:rsidRDefault="000528E1" w:rsidP="000528E1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13.30- 14.15</w:t>
            </w:r>
          </w:p>
        </w:tc>
        <w:tc>
          <w:tcPr>
            <w:tcW w:w="1324" w:type="dxa"/>
          </w:tcPr>
          <w:p w14:paraId="07677E36" w14:textId="77777777" w:rsidR="000528E1" w:rsidRPr="00536CBA" w:rsidRDefault="000528E1" w:rsidP="000528E1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2a</w:t>
            </w:r>
          </w:p>
        </w:tc>
        <w:tc>
          <w:tcPr>
            <w:tcW w:w="1324" w:type="dxa"/>
          </w:tcPr>
          <w:p w14:paraId="286196B7" w14:textId="77777777" w:rsidR="000528E1" w:rsidRPr="00536CBA" w:rsidRDefault="000528E1" w:rsidP="000528E1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2b</w:t>
            </w:r>
          </w:p>
        </w:tc>
        <w:tc>
          <w:tcPr>
            <w:tcW w:w="1324" w:type="dxa"/>
          </w:tcPr>
          <w:p w14:paraId="42DFADB1" w14:textId="77777777" w:rsidR="000528E1" w:rsidRPr="00536CBA" w:rsidRDefault="000528E1" w:rsidP="000528E1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2c</w:t>
            </w:r>
          </w:p>
        </w:tc>
        <w:tc>
          <w:tcPr>
            <w:tcW w:w="1787" w:type="dxa"/>
          </w:tcPr>
          <w:p w14:paraId="1A173685" w14:textId="77777777" w:rsidR="000528E1" w:rsidRPr="00536CBA" w:rsidRDefault="000528E1" w:rsidP="000528E1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2d</w:t>
            </w:r>
          </w:p>
        </w:tc>
        <w:tc>
          <w:tcPr>
            <w:tcW w:w="3402" w:type="dxa"/>
            <w:vMerge/>
          </w:tcPr>
          <w:p w14:paraId="07935048" w14:textId="77777777" w:rsidR="000528E1" w:rsidRPr="00536CBA" w:rsidRDefault="000528E1" w:rsidP="000528E1">
            <w:pPr>
              <w:jc w:val="both"/>
              <w:rPr>
                <w:sz w:val="12"/>
                <w:szCs w:val="12"/>
              </w:rPr>
            </w:pPr>
          </w:p>
        </w:tc>
      </w:tr>
      <w:tr w:rsidR="000528E1" w:rsidRPr="00536CBA" w14:paraId="252DF6D2" w14:textId="77777777" w:rsidTr="003A26F8">
        <w:trPr>
          <w:trHeight w:val="269"/>
        </w:trPr>
        <w:tc>
          <w:tcPr>
            <w:tcW w:w="1324" w:type="dxa"/>
          </w:tcPr>
          <w:p w14:paraId="52828235" w14:textId="77777777" w:rsidR="000528E1" w:rsidRPr="00536CBA" w:rsidRDefault="000528E1" w:rsidP="000528E1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14.30 -15.15</w:t>
            </w:r>
          </w:p>
        </w:tc>
        <w:tc>
          <w:tcPr>
            <w:tcW w:w="1324" w:type="dxa"/>
          </w:tcPr>
          <w:p w14:paraId="73C9FF2C" w14:textId="77777777" w:rsidR="000528E1" w:rsidRPr="00536CBA" w:rsidRDefault="000528E1" w:rsidP="000528E1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2b</w:t>
            </w:r>
          </w:p>
        </w:tc>
        <w:tc>
          <w:tcPr>
            <w:tcW w:w="1324" w:type="dxa"/>
          </w:tcPr>
          <w:p w14:paraId="274F259C" w14:textId="77777777" w:rsidR="000528E1" w:rsidRPr="00536CBA" w:rsidRDefault="000528E1" w:rsidP="000528E1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2c</w:t>
            </w:r>
          </w:p>
        </w:tc>
        <w:tc>
          <w:tcPr>
            <w:tcW w:w="1324" w:type="dxa"/>
          </w:tcPr>
          <w:p w14:paraId="2262976F" w14:textId="77777777" w:rsidR="000528E1" w:rsidRPr="00536CBA" w:rsidRDefault="000528E1" w:rsidP="000528E1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2d</w:t>
            </w:r>
          </w:p>
        </w:tc>
        <w:tc>
          <w:tcPr>
            <w:tcW w:w="1787" w:type="dxa"/>
          </w:tcPr>
          <w:p w14:paraId="3B5834EC" w14:textId="77777777" w:rsidR="000528E1" w:rsidRPr="00536CBA" w:rsidRDefault="000528E1" w:rsidP="000528E1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2a</w:t>
            </w:r>
          </w:p>
        </w:tc>
        <w:tc>
          <w:tcPr>
            <w:tcW w:w="3402" w:type="dxa"/>
            <w:vMerge/>
          </w:tcPr>
          <w:p w14:paraId="41F31308" w14:textId="77777777" w:rsidR="000528E1" w:rsidRPr="00536CBA" w:rsidRDefault="000528E1" w:rsidP="000528E1">
            <w:pPr>
              <w:jc w:val="both"/>
              <w:rPr>
                <w:sz w:val="12"/>
                <w:szCs w:val="12"/>
              </w:rPr>
            </w:pPr>
          </w:p>
        </w:tc>
      </w:tr>
      <w:tr w:rsidR="000528E1" w:rsidRPr="00536CBA" w14:paraId="1E317DA9" w14:textId="77777777" w:rsidTr="003A26F8">
        <w:trPr>
          <w:trHeight w:val="269"/>
        </w:trPr>
        <w:tc>
          <w:tcPr>
            <w:tcW w:w="1324" w:type="dxa"/>
          </w:tcPr>
          <w:p w14:paraId="6F6292C1" w14:textId="77777777" w:rsidR="000528E1" w:rsidRPr="00536CBA" w:rsidRDefault="000528E1" w:rsidP="000528E1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15.30- 16.15</w:t>
            </w:r>
          </w:p>
        </w:tc>
        <w:tc>
          <w:tcPr>
            <w:tcW w:w="1324" w:type="dxa"/>
          </w:tcPr>
          <w:p w14:paraId="33A4E65B" w14:textId="77777777" w:rsidR="000528E1" w:rsidRPr="00536CBA" w:rsidRDefault="000528E1" w:rsidP="000528E1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2c</w:t>
            </w:r>
          </w:p>
        </w:tc>
        <w:tc>
          <w:tcPr>
            <w:tcW w:w="1324" w:type="dxa"/>
          </w:tcPr>
          <w:p w14:paraId="58260ECB" w14:textId="77777777" w:rsidR="000528E1" w:rsidRPr="00536CBA" w:rsidRDefault="000528E1" w:rsidP="000528E1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2d</w:t>
            </w:r>
          </w:p>
        </w:tc>
        <w:tc>
          <w:tcPr>
            <w:tcW w:w="1324" w:type="dxa"/>
          </w:tcPr>
          <w:p w14:paraId="47126480" w14:textId="77777777" w:rsidR="000528E1" w:rsidRPr="00536CBA" w:rsidRDefault="000528E1" w:rsidP="000528E1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2a</w:t>
            </w:r>
          </w:p>
        </w:tc>
        <w:tc>
          <w:tcPr>
            <w:tcW w:w="1787" w:type="dxa"/>
          </w:tcPr>
          <w:p w14:paraId="27A66BC7" w14:textId="77777777" w:rsidR="000528E1" w:rsidRPr="00536CBA" w:rsidRDefault="000528E1" w:rsidP="000528E1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2b</w:t>
            </w:r>
          </w:p>
        </w:tc>
        <w:tc>
          <w:tcPr>
            <w:tcW w:w="3402" w:type="dxa"/>
            <w:vMerge/>
          </w:tcPr>
          <w:p w14:paraId="36816CA3" w14:textId="77777777" w:rsidR="000528E1" w:rsidRPr="00536CBA" w:rsidRDefault="000528E1" w:rsidP="000528E1">
            <w:pPr>
              <w:jc w:val="both"/>
              <w:rPr>
                <w:sz w:val="12"/>
                <w:szCs w:val="12"/>
              </w:rPr>
            </w:pPr>
          </w:p>
        </w:tc>
      </w:tr>
      <w:tr w:rsidR="000528E1" w:rsidRPr="00536CBA" w14:paraId="4AA97476" w14:textId="77777777" w:rsidTr="003A26F8">
        <w:trPr>
          <w:trHeight w:val="269"/>
        </w:trPr>
        <w:tc>
          <w:tcPr>
            <w:tcW w:w="1324" w:type="dxa"/>
          </w:tcPr>
          <w:p w14:paraId="6BAE8B11" w14:textId="77777777" w:rsidR="000528E1" w:rsidRPr="00536CBA" w:rsidRDefault="000528E1" w:rsidP="000528E1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1324" w:type="dxa"/>
          </w:tcPr>
          <w:p w14:paraId="221A00BE" w14:textId="77777777" w:rsidR="000528E1" w:rsidRPr="00536CBA" w:rsidRDefault="000528E1" w:rsidP="000528E1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2d</w:t>
            </w:r>
          </w:p>
        </w:tc>
        <w:tc>
          <w:tcPr>
            <w:tcW w:w="1324" w:type="dxa"/>
          </w:tcPr>
          <w:p w14:paraId="5A9B2C59" w14:textId="77777777" w:rsidR="000528E1" w:rsidRPr="00536CBA" w:rsidRDefault="000528E1" w:rsidP="000528E1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2a</w:t>
            </w:r>
          </w:p>
        </w:tc>
        <w:tc>
          <w:tcPr>
            <w:tcW w:w="1324" w:type="dxa"/>
          </w:tcPr>
          <w:p w14:paraId="0E013C6F" w14:textId="77777777" w:rsidR="000528E1" w:rsidRPr="00536CBA" w:rsidRDefault="000528E1" w:rsidP="000528E1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2b</w:t>
            </w:r>
          </w:p>
        </w:tc>
        <w:tc>
          <w:tcPr>
            <w:tcW w:w="1787" w:type="dxa"/>
          </w:tcPr>
          <w:p w14:paraId="60782997" w14:textId="77777777" w:rsidR="000528E1" w:rsidRPr="00536CBA" w:rsidRDefault="000528E1" w:rsidP="000528E1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2c</w:t>
            </w:r>
          </w:p>
        </w:tc>
        <w:tc>
          <w:tcPr>
            <w:tcW w:w="3402" w:type="dxa"/>
            <w:vMerge/>
          </w:tcPr>
          <w:p w14:paraId="7CE079B1" w14:textId="77777777" w:rsidR="000528E1" w:rsidRPr="00536CBA" w:rsidRDefault="000528E1" w:rsidP="000528E1">
            <w:pPr>
              <w:jc w:val="both"/>
              <w:rPr>
                <w:sz w:val="12"/>
                <w:szCs w:val="12"/>
              </w:rPr>
            </w:pPr>
          </w:p>
        </w:tc>
      </w:tr>
      <w:tr w:rsidR="00294B40" w:rsidRPr="00536CBA" w14:paraId="1BC75F60" w14:textId="77777777" w:rsidTr="003A26F8">
        <w:trPr>
          <w:trHeight w:val="269"/>
        </w:trPr>
        <w:tc>
          <w:tcPr>
            <w:tcW w:w="1324" w:type="dxa"/>
          </w:tcPr>
          <w:p w14:paraId="61E5A1C4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417BC04F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438D63F3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22404589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787" w:type="dxa"/>
          </w:tcPr>
          <w:p w14:paraId="16B84D99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3402" w:type="dxa"/>
            <w:vMerge/>
          </w:tcPr>
          <w:p w14:paraId="37859C3B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F111ED" w:rsidRPr="00536CBA" w14:paraId="35CA57FF" w14:textId="77777777" w:rsidTr="00F111ED">
        <w:trPr>
          <w:trHeight w:val="269"/>
        </w:trPr>
        <w:tc>
          <w:tcPr>
            <w:tcW w:w="1324" w:type="dxa"/>
            <w:shd w:val="clear" w:color="auto" w:fill="F4B083" w:themeFill="accent2" w:themeFillTint="99"/>
          </w:tcPr>
          <w:p w14:paraId="4AA2947B" w14:textId="1C3A3247" w:rsidR="00F111ED" w:rsidRPr="00536CBA" w:rsidRDefault="00BD4110" w:rsidP="00AD332F">
            <w:pPr>
              <w:jc w:val="both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</w:t>
            </w:r>
            <w:r w:rsidR="005B1603">
              <w:rPr>
                <w:sz w:val="12"/>
                <w:szCs w:val="12"/>
              </w:rPr>
              <w:t>3</w:t>
            </w:r>
            <w:r w:rsidR="00183C0B">
              <w:rPr>
                <w:sz w:val="12"/>
                <w:szCs w:val="12"/>
              </w:rPr>
              <w:t xml:space="preserve"> Şubat </w:t>
            </w:r>
            <w:r w:rsidR="008F6C76">
              <w:rPr>
                <w:sz w:val="12"/>
                <w:szCs w:val="12"/>
              </w:rPr>
              <w:t>2024</w:t>
            </w:r>
          </w:p>
        </w:tc>
        <w:tc>
          <w:tcPr>
            <w:tcW w:w="1324" w:type="dxa"/>
          </w:tcPr>
          <w:p w14:paraId="5A270BC6" w14:textId="77777777" w:rsidR="00F111ED" w:rsidRPr="00536CBA" w:rsidRDefault="00F111ED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26FB83A6" w14:textId="77777777" w:rsidR="00F111ED" w:rsidRPr="00536CBA" w:rsidRDefault="00F111ED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19F62D2E" w14:textId="77777777" w:rsidR="00F111ED" w:rsidRPr="00536CBA" w:rsidRDefault="00F111ED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787" w:type="dxa"/>
          </w:tcPr>
          <w:p w14:paraId="14300831" w14:textId="77777777" w:rsidR="00F111ED" w:rsidRPr="00536CBA" w:rsidRDefault="00F111ED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3402" w:type="dxa"/>
            <w:vMerge/>
          </w:tcPr>
          <w:p w14:paraId="11B70869" w14:textId="77777777" w:rsidR="00F111ED" w:rsidRPr="00536CBA" w:rsidRDefault="00F111ED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294B40" w:rsidRPr="00536CBA" w14:paraId="7261CF10" w14:textId="77777777" w:rsidTr="003A26F8">
        <w:trPr>
          <w:trHeight w:val="258"/>
        </w:trPr>
        <w:tc>
          <w:tcPr>
            <w:tcW w:w="1324" w:type="dxa"/>
          </w:tcPr>
          <w:p w14:paraId="2E9E9FCA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13.30- 14.15</w:t>
            </w:r>
          </w:p>
        </w:tc>
        <w:tc>
          <w:tcPr>
            <w:tcW w:w="1324" w:type="dxa"/>
          </w:tcPr>
          <w:p w14:paraId="1664CD2B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3a</w:t>
            </w:r>
          </w:p>
        </w:tc>
        <w:tc>
          <w:tcPr>
            <w:tcW w:w="1324" w:type="dxa"/>
          </w:tcPr>
          <w:p w14:paraId="341FBAB8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3b</w:t>
            </w:r>
          </w:p>
        </w:tc>
        <w:tc>
          <w:tcPr>
            <w:tcW w:w="1324" w:type="dxa"/>
          </w:tcPr>
          <w:p w14:paraId="404B055A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3c</w:t>
            </w:r>
          </w:p>
        </w:tc>
        <w:tc>
          <w:tcPr>
            <w:tcW w:w="1787" w:type="dxa"/>
          </w:tcPr>
          <w:p w14:paraId="191925BD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3d</w:t>
            </w:r>
          </w:p>
        </w:tc>
        <w:tc>
          <w:tcPr>
            <w:tcW w:w="3402" w:type="dxa"/>
            <w:vMerge/>
          </w:tcPr>
          <w:p w14:paraId="74C9878B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294B40" w:rsidRPr="00536CBA" w14:paraId="2062D239" w14:textId="77777777" w:rsidTr="003A26F8">
        <w:trPr>
          <w:trHeight w:val="269"/>
        </w:trPr>
        <w:tc>
          <w:tcPr>
            <w:tcW w:w="1324" w:type="dxa"/>
          </w:tcPr>
          <w:p w14:paraId="2D51847C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14.30 -15.15</w:t>
            </w:r>
          </w:p>
        </w:tc>
        <w:tc>
          <w:tcPr>
            <w:tcW w:w="1324" w:type="dxa"/>
          </w:tcPr>
          <w:p w14:paraId="2B5463A3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3b</w:t>
            </w:r>
          </w:p>
        </w:tc>
        <w:tc>
          <w:tcPr>
            <w:tcW w:w="1324" w:type="dxa"/>
          </w:tcPr>
          <w:p w14:paraId="5F7F2ED8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3c</w:t>
            </w:r>
          </w:p>
        </w:tc>
        <w:tc>
          <w:tcPr>
            <w:tcW w:w="1324" w:type="dxa"/>
          </w:tcPr>
          <w:p w14:paraId="2D34EB03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3d</w:t>
            </w:r>
          </w:p>
        </w:tc>
        <w:tc>
          <w:tcPr>
            <w:tcW w:w="1787" w:type="dxa"/>
          </w:tcPr>
          <w:p w14:paraId="6228A40F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3a</w:t>
            </w:r>
          </w:p>
        </w:tc>
        <w:tc>
          <w:tcPr>
            <w:tcW w:w="3402" w:type="dxa"/>
            <w:vMerge/>
          </w:tcPr>
          <w:p w14:paraId="4C2AC8B6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294B40" w:rsidRPr="00536CBA" w14:paraId="60A2B9F8" w14:textId="77777777" w:rsidTr="003A26F8">
        <w:trPr>
          <w:trHeight w:val="269"/>
        </w:trPr>
        <w:tc>
          <w:tcPr>
            <w:tcW w:w="1324" w:type="dxa"/>
          </w:tcPr>
          <w:p w14:paraId="0A27A1F6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15.30- 16.15</w:t>
            </w:r>
          </w:p>
        </w:tc>
        <w:tc>
          <w:tcPr>
            <w:tcW w:w="1324" w:type="dxa"/>
          </w:tcPr>
          <w:p w14:paraId="2D7D1842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3c</w:t>
            </w:r>
          </w:p>
        </w:tc>
        <w:tc>
          <w:tcPr>
            <w:tcW w:w="1324" w:type="dxa"/>
          </w:tcPr>
          <w:p w14:paraId="3318772A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3d</w:t>
            </w:r>
          </w:p>
        </w:tc>
        <w:tc>
          <w:tcPr>
            <w:tcW w:w="1324" w:type="dxa"/>
          </w:tcPr>
          <w:p w14:paraId="4CA06245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3a</w:t>
            </w:r>
          </w:p>
        </w:tc>
        <w:tc>
          <w:tcPr>
            <w:tcW w:w="1787" w:type="dxa"/>
          </w:tcPr>
          <w:p w14:paraId="3FE6CD01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3b</w:t>
            </w:r>
          </w:p>
        </w:tc>
        <w:tc>
          <w:tcPr>
            <w:tcW w:w="3402" w:type="dxa"/>
            <w:vMerge/>
          </w:tcPr>
          <w:p w14:paraId="14537456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294B40" w:rsidRPr="00536CBA" w14:paraId="6AE425AC" w14:textId="77777777" w:rsidTr="003A26F8">
        <w:trPr>
          <w:trHeight w:val="269"/>
        </w:trPr>
        <w:tc>
          <w:tcPr>
            <w:tcW w:w="1324" w:type="dxa"/>
          </w:tcPr>
          <w:p w14:paraId="5DC537CF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1324" w:type="dxa"/>
          </w:tcPr>
          <w:p w14:paraId="71FADC6F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3d</w:t>
            </w:r>
          </w:p>
        </w:tc>
        <w:tc>
          <w:tcPr>
            <w:tcW w:w="1324" w:type="dxa"/>
          </w:tcPr>
          <w:p w14:paraId="3FE77F2B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3a</w:t>
            </w:r>
          </w:p>
        </w:tc>
        <w:tc>
          <w:tcPr>
            <w:tcW w:w="1324" w:type="dxa"/>
          </w:tcPr>
          <w:p w14:paraId="2F065D61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3b</w:t>
            </w:r>
          </w:p>
        </w:tc>
        <w:tc>
          <w:tcPr>
            <w:tcW w:w="1787" w:type="dxa"/>
          </w:tcPr>
          <w:p w14:paraId="22391407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3c</w:t>
            </w:r>
          </w:p>
        </w:tc>
        <w:tc>
          <w:tcPr>
            <w:tcW w:w="3402" w:type="dxa"/>
            <w:vMerge/>
          </w:tcPr>
          <w:p w14:paraId="02C21675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294B40" w:rsidRPr="00536CBA" w14:paraId="1A17921D" w14:textId="77777777" w:rsidTr="003A26F8">
        <w:trPr>
          <w:trHeight w:val="269"/>
        </w:trPr>
        <w:tc>
          <w:tcPr>
            <w:tcW w:w="1324" w:type="dxa"/>
          </w:tcPr>
          <w:p w14:paraId="4D8626E8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2E8F6095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4D7906D9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3708A10D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787" w:type="dxa"/>
          </w:tcPr>
          <w:p w14:paraId="611750FA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3402" w:type="dxa"/>
            <w:vMerge/>
          </w:tcPr>
          <w:p w14:paraId="568A7E2E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294B40" w:rsidRPr="00536CBA" w14:paraId="2D5AD30E" w14:textId="77777777" w:rsidTr="003A26F8">
        <w:trPr>
          <w:trHeight w:val="269"/>
        </w:trPr>
        <w:tc>
          <w:tcPr>
            <w:tcW w:w="1324" w:type="dxa"/>
            <w:shd w:val="clear" w:color="auto" w:fill="F7CAAC" w:themeFill="accent2" w:themeFillTint="66"/>
          </w:tcPr>
          <w:p w14:paraId="154D2F7D" w14:textId="14F29B63" w:rsidR="00294B40" w:rsidRPr="00536CBA" w:rsidRDefault="005B1603" w:rsidP="00322F39">
            <w:pPr>
              <w:jc w:val="both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16</w:t>
            </w:r>
            <w:r w:rsidR="00322F39">
              <w:rPr>
                <w:b/>
                <w:bCs/>
                <w:sz w:val="12"/>
                <w:szCs w:val="12"/>
              </w:rPr>
              <w:t xml:space="preserve"> Şubat </w:t>
            </w:r>
            <w:r w:rsidR="008F6C76">
              <w:rPr>
                <w:b/>
                <w:bCs/>
                <w:sz w:val="12"/>
                <w:szCs w:val="12"/>
              </w:rPr>
              <w:t>2024</w:t>
            </w:r>
          </w:p>
        </w:tc>
        <w:tc>
          <w:tcPr>
            <w:tcW w:w="1324" w:type="dxa"/>
          </w:tcPr>
          <w:p w14:paraId="4D2396CA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Beceri 1</w:t>
            </w:r>
          </w:p>
        </w:tc>
        <w:tc>
          <w:tcPr>
            <w:tcW w:w="1324" w:type="dxa"/>
          </w:tcPr>
          <w:p w14:paraId="695CAF0D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Beceri 2</w:t>
            </w:r>
          </w:p>
        </w:tc>
        <w:tc>
          <w:tcPr>
            <w:tcW w:w="1324" w:type="dxa"/>
          </w:tcPr>
          <w:p w14:paraId="23B4869A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Beceri 3</w:t>
            </w:r>
          </w:p>
        </w:tc>
        <w:tc>
          <w:tcPr>
            <w:tcW w:w="1787" w:type="dxa"/>
          </w:tcPr>
          <w:p w14:paraId="5F9C859B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Beceri 4</w:t>
            </w:r>
          </w:p>
        </w:tc>
        <w:tc>
          <w:tcPr>
            <w:tcW w:w="3402" w:type="dxa"/>
            <w:vMerge/>
          </w:tcPr>
          <w:p w14:paraId="12BE65FA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294B40" w:rsidRPr="00536CBA" w14:paraId="2D54511A" w14:textId="77777777" w:rsidTr="003A26F8">
        <w:trPr>
          <w:trHeight w:val="269"/>
        </w:trPr>
        <w:tc>
          <w:tcPr>
            <w:tcW w:w="1324" w:type="dxa"/>
          </w:tcPr>
          <w:p w14:paraId="105F9283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13.30- 14.15</w:t>
            </w:r>
          </w:p>
        </w:tc>
        <w:tc>
          <w:tcPr>
            <w:tcW w:w="1324" w:type="dxa"/>
          </w:tcPr>
          <w:p w14:paraId="3D845793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4a</w:t>
            </w:r>
          </w:p>
        </w:tc>
        <w:tc>
          <w:tcPr>
            <w:tcW w:w="1324" w:type="dxa"/>
          </w:tcPr>
          <w:p w14:paraId="19206DC8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4b</w:t>
            </w:r>
          </w:p>
        </w:tc>
        <w:tc>
          <w:tcPr>
            <w:tcW w:w="1324" w:type="dxa"/>
          </w:tcPr>
          <w:p w14:paraId="0C206129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4c</w:t>
            </w:r>
          </w:p>
        </w:tc>
        <w:tc>
          <w:tcPr>
            <w:tcW w:w="1787" w:type="dxa"/>
          </w:tcPr>
          <w:p w14:paraId="513C0AA8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4d</w:t>
            </w:r>
          </w:p>
        </w:tc>
        <w:tc>
          <w:tcPr>
            <w:tcW w:w="3402" w:type="dxa"/>
            <w:vMerge/>
          </w:tcPr>
          <w:p w14:paraId="0771A1AE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294B40" w:rsidRPr="00536CBA" w14:paraId="16B5D3F4" w14:textId="77777777" w:rsidTr="003A26F8">
        <w:trPr>
          <w:trHeight w:val="269"/>
        </w:trPr>
        <w:tc>
          <w:tcPr>
            <w:tcW w:w="1324" w:type="dxa"/>
          </w:tcPr>
          <w:p w14:paraId="16B81176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14.30 -15.15</w:t>
            </w:r>
          </w:p>
        </w:tc>
        <w:tc>
          <w:tcPr>
            <w:tcW w:w="1324" w:type="dxa"/>
          </w:tcPr>
          <w:p w14:paraId="2E82AC7E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4b</w:t>
            </w:r>
          </w:p>
        </w:tc>
        <w:tc>
          <w:tcPr>
            <w:tcW w:w="1324" w:type="dxa"/>
          </w:tcPr>
          <w:p w14:paraId="66202255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4c</w:t>
            </w:r>
          </w:p>
        </w:tc>
        <w:tc>
          <w:tcPr>
            <w:tcW w:w="1324" w:type="dxa"/>
          </w:tcPr>
          <w:p w14:paraId="79D1F86F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4d</w:t>
            </w:r>
          </w:p>
        </w:tc>
        <w:tc>
          <w:tcPr>
            <w:tcW w:w="1787" w:type="dxa"/>
          </w:tcPr>
          <w:p w14:paraId="0734A733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4a</w:t>
            </w:r>
          </w:p>
        </w:tc>
        <w:tc>
          <w:tcPr>
            <w:tcW w:w="3402" w:type="dxa"/>
            <w:vMerge/>
          </w:tcPr>
          <w:p w14:paraId="09FF0029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294B40" w:rsidRPr="00536CBA" w14:paraId="6E8643AE" w14:textId="77777777" w:rsidTr="003A26F8">
        <w:trPr>
          <w:trHeight w:val="269"/>
        </w:trPr>
        <w:tc>
          <w:tcPr>
            <w:tcW w:w="1324" w:type="dxa"/>
          </w:tcPr>
          <w:p w14:paraId="5890EDD0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15.30- 16.15</w:t>
            </w:r>
          </w:p>
        </w:tc>
        <w:tc>
          <w:tcPr>
            <w:tcW w:w="1324" w:type="dxa"/>
          </w:tcPr>
          <w:p w14:paraId="4B002AEA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4c</w:t>
            </w:r>
          </w:p>
        </w:tc>
        <w:tc>
          <w:tcPr>
            <w:tcW w:w="1324" w:type="dxa"/>
          </w:tcPr>
          <w:p w14:paraId="607B317E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4d</w:t>
            </w:r>
          </w:p>
        </w:tc>
        <w:tc>
          <w:tcPr>
            <w:tcW w:w="1324" w:type="dxa"/>
          </w:tcPr>
          <w:p w14:paraId="71268A7C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4a</w:t>
            </w:r>
          </w:p>
        </w:tc>
        <w:tc>
          <w:tcPr>
            <w:tcW w:w="1787" w:type="dxa"/>
          </w:tcPr>
          <w:p w14:paraId="6E9B9D79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4b</w:t>
            </w:r>
          </w:p>
        </w:tc>
        <w:tc>
          <w:tcPr>
            <w:tcW w:w="3402" w:type="dxa"/>
            <w:vMerge/>
          </w:tcPr>
          <w:p w14:paraId="62F5107C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294B40" w:rsidRPr="00536CBA" w14:paraId="799323EA" w14:textId="77777777" w:rsidTr="003A26F8">
        <w:trPr>
          <w:trHeight w:val="269"/>
        </w:trPr>
        <w:tc>
          <w:tcPr>
            <w:tcW w:w="1324" w:type="dxa"/>
          </w:tcPr>
          <w:p w14:paraId="2FDF53DC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1324" w:type="dxa"/>
          </w:tcPr>
          <w:p w14:paraId="25A0FD42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4d</w:t>
            </w:r>
          </w:p>
        </w:tc>
        <w:tc>
          <w:tcPr>
            <w:tcW w:w="1324" w:type="dxa"/>
          </w:tcPr>
          <w:p w14:paraId="2C209AC1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4a</w:t>
            </w:r>
          </w:p>
        </w:tc>
        <w:tc>
          <w:tcPr>
            <w:tcW w:w="1324" w:type="dxa"/>
          </w:tcPr>
          <w:p w14:paraId="79DDA66A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4b</w:t>
            </w:r>
          </w:p>
        </w:tc>
        <w:tc>
          <w:tcPr>
            <w:tcW w:w="1787" w:type="dxa"/>
          </w:tcPr>
          <w:p w14:paraId="47463B93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4c</w:t>
            </w:r>
          </w:p>
        </w:tc>
        <w:tc>
          <w:tcPr>
            <w:tcW w:w="3402" w:type="dxa"/>
            <w:vMerge/>
          </w:tcPr>
          <w:p w14:paraId="6C685509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294B40" w:rsidRPr="00536CBA" w14:paraId="5CB0C1C4" w14:textId="77777777" w:rsidTr="003A26F8">
        <w:trPr>
          <w:trHeight w:val="258"/>
        </w:trPr>
        <w:tc>
          <w:tcPr>
            <w:tcW w:w="1324" w:type="dxa"/>
          </w:tcPr>
          <w:p w14:paraId="1CD5CCB5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511B099B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154C4E96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2B6F8AB7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787" w:type="dxa"/>
          </w:tcPr>
          <w:p w14:paraId="71294720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3402" w:type="dxa"/>
            <w:vMerge/>
          </w:tcPr>
          <w:p w14:paraId="579A7CC0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294B40" w:rsidRPr="00536CBA" w14:paraId="2C4B14CB" w14:textId="77777777" w:rsidTr="003A26F8">
        <w:trPr>
          <w:trHeight w:val="269"/>
        </w:trPr>
        <w:tc>
          <w:tcPr>
            <w:tcW w:w="1324" w:type="dxa"/>
            <w:shd w:val="clear" w:color="auto" w:fill="F7CAAC" w:themeFill="accent2" w:themeFillTint="66"/>
          </w:tcPr>
          <w:p w14:paraId="04066B40" w14:textId="6A562A73" w:rsidR="00294B40" w:rsidRPr="00536CBA" w:rsidRDefault="005B1603" w:rsidP="00517503">
            <w:pPr>
              <w:jc w:val="both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27</w:t>
            </w:r>
            <w:r w:rsidR="00517503">
              <w:rPr>
                <w:b/>
                <w:bCs/>
                <w:sz w:val="12"/>
                <w:szCs w:val="12"/>
              </w:rPr>
              <w:t xml:space="preserve"> Ş</w:t>
            </w:r>
            <w:r w:rsidR="00294B40" w:rsidRPr="00536CBA">
              <w:rPr>
                <w:b/>
                <w:bCs/>
                <w:sz w:val="12"/>
                <w:szCs w:val="12"/>
              </w:rPr>
              <w:t xml:space="preserve">ubat </w:t>
            </w:r>
            <w:r w:rsidR="008F6C76">
              <w:rPr>
                <w:b/>
                <w:bCs/>
                <w:sz w:val="12"/>
                <w:szCs w:val="12"/>
              </w:rPr>
              <w:t>2024</w:t>
            </w:r>
          </w:p>
        </w:tc>
        <w:tc>
          <w:tcPr>
            <w:tcW w:w="1324" w:type="dxa"/>
          </w:tcPr>
          <w:p w14:paraId="054D3113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Beceri 1</w:t>
            </w:r>
          </w:p>
        </w:tc>
        <w:tc>
          <w:tcPr>
            <w:tcW w:w="1324" w:type="dxa"/>
          </w:tcPr>
          <w:p w14:paraId="7D604991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Beceri 2</w:t>
            </w:r>
          </w:p>
        </w:tc>
        <w:tc>
          <w:tcPr>
            <w:tcW w:w="1324" w:type="dxa"/>
          </w:tcPr>
          <w:p w14:paraId="71F32B32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Beceri 3</w:t>
            </w:r>
          </w:p>
        </w:tc>
        <w:tc>
          <w:tcPr>
            <w:tcW w:w="1787" w:type="dxa"/>
          </w:tcPr>
          <w:p w14:paraId="18CD102F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Beceri 4</w:t>
            </w:r>
          </w:p>
        </w:tc>
        <w:tc>
          <w:tcPr>
            <w:tcW w:w="3402" w:type="dxa"/>
            <w:vMerge/>
          </w:tcPr>
          <w:p w14:paraId="0DF287A9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294B40" w:rsidRPr="00536CBA" w14:paraId="3C7FCDB3" w14:textId="77777777" w:rsidTr="003A26F8">
        <w:trPr>
          <w:trHeight w:val="269"/>
        </w:trPr>
        <w:tc>
          <w:tcPr>
            <w:tcW w:w="1324" w:type="dxa"/>
          </w:tcPr>
          <w:p w14:paraId="576984A4" w14:textId="77777777" w:rsidR="00294B40" w:rsidRPr="00536CBA" w:rsidRDefault="00294B40" w:rsidP="00294B40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13.30- 14.15</w:t>
            </w:r>
          </w:p>
        </w:tc>
        <w:tc>
          <w:tcPr>
            <w:tcW w:w="1324" w:type="dxa"/>
          </w:tcPr>
          <w:p w14:paraId="061259B4" w14:textId="77777777" w:rsidR="00294B40" w:rsidRPr="00536CBA" w:rsidRDefault="00294B40" w:rsidP="00294B40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5a</w:t>
            </w:r>
          </w:p>
        </w:tc>
        <w:tc>
          <w:tcPr>
            <w:tcW w:w="1324" w:type="dxa"/>
          </w:tcPr>
          <w:p w14:paraId="090804DE" w14:textId="77777777" w:rsidR="00294B40" w:rsidRPr="00536CBA" w:rsidRDefault="00294B40" w:rsidP="00294B40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5b</w:t>
            </w:r>
          </w:p>
        </w:tc>
        <w:tc>
          <w:tcPr>
            <w:tcW w:w="1324" w:type="dxa"/>
          </w:tcPr>
          <w:p w14:paraId="13AF6E26" w14:textId="77777777" w:rsidR="00294B40" w:rsidRPr="00536CBA" w:rsidRDefault="00294B40" w:rsidP="00294B40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5c</w:t>
            </w:r>
          </w:p>
        </w:tc>
        <w:tc>
          <w:tcPr>
            <w:tcW w:w="1787" w:type="dxa"/>
          </w:tcPr>
          <w:p w14:paraId="4C2175CE" w14:textId="77777777" w:rsidR="00294B40" w:rsidRPr="00536CBA" w:rsidRDefault="00294B40" w:rsidP="00294B40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5d</w:t>
            </w:r>
          </w:p>
        </w:tc>
        <w:tc>
          <w:tcPr>
            <w:tcW w:w="3402" w:type="dxa"/>
            <w:vMerge/>
          </w:tcPr>
          <w:p w14:paraId="3AB13D0C" w14:textId="77777777" w:rsidR="00294B40" w:rsidRPr="00536CBA" w:rsidRDefault="00294B40" w:rsidP="00294B40">
            <w:pPr>
              <w:jc w:val="both"/>
              <w:rPr>
                <w:sz w:val="12"/>
                <w:szCs w:val="12"/>
              </w:rPr>
            </w:pPr>
          </w:p>
        </w:tc>
      </w:tr>
      <w:tr w:rsidR="00294B40" w:rsidRPr="00536CBA" w14:paraId="28A36721" w14:textId="77777777" w:rsidTr="003A26F8">
        <w:trPr>
          <w:trHeight w:val="269"/>
        </w:trPr>
        <w:tc>
          <w:tcPr>
            <w:tcW w:w="1324" w:type="dxa"/>
          </w:tcPr>
          <w:p w14:paraId="0E032BCA" w14:textId="77777777" w:rsidR="00294B40" w:rsidRPr="00536CBA" w:rsidRDefault="00294B40" w:rsidP="00294B40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14.30 -15.15</w:t>
            </w:r>
          </w:p>
        </w:tc>
        <w:tc>
          <w:tcPr>
            <w:tcW w:w="1324" w:type="dxa"/>
          </w:tcPr>
          <w:p w14:paraId="2AB39D1B" w14:textId="77777777" w:rsidR="00294B40" w:rsidRPr="00536CBA" w:rsidRDefault="00294B40" w:rsidP="00294B40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5b</w:t>
            </w:r>
          </w:p>
        </w:tc>
        <w:tc>
          <w:tcPr>
            <w:tcW w:w="1324" w:type="dxa"/>
          </w:tcPr>
          <w:p w14:paraId="479EDB8A" w14:textId="77777777" w:rsidR="00294B40" w:rsidRPr="00536CBA" w:rsidRDefault="00294B40" w:rsidP="00294B40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5c</w:t>
            </w:r>
          </w:p>
        </w:tc>
        <w:tc>
          <w:tcPr>
            <w:tcW w:w="1324" w:type="dxa"/>
          </w:tcPr>
          <w:p w14:paraId="345928F5" w14:textId="77777777" w:rsidR="00294B40" w:rsidRPr="00536CBA" w:rsidRDefault="00294B40" w:rsidP="00294B40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5d</w:t>
            </w:r>
          </w:p>
        </w:tc>
        <w:tc>
          <w:tcPr>
            <w:tcW w:w="1787" w:type="dxa"/>
          </w:tcPr>
          <w:p w14:paraId="5B850117" w14:textId="77777777" w:rsidR="00294B40" w:rsidRPr="00536CBA" w:rsidRDefault="00294B40" w:rsidP="00294B40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5a</w:t>
            </w:r>
          </w:p>
        </w:tc>
        <w:tc>
          <w:tcPr>
            <w:tcW w:w="3402" w:type="dxa"/>
            <w:vMerge/>
          </w:tcPr>
          <w:p w14:paraId="1887B124" w14:textId="77777777" w:rsidR="00294B40" w:rsidRPr="00536CBA" w:rsidRDefault="00294B40" w:rsidP="00294B40">
            <w:pPr>
              <w:jc w:val="both"/>
              <w:rPr>
                <w:sz w:val="12"/>
                <w:szCs w:val="12"/>
              </w:rPr>
            </w:pPr>
          </w:p>
        </w:tc>
      </w:tr>
      <w:tr w:rsidR="00294B40" w:rsidRPr="00536CBA" w14:paraId="4C43D3A5" w14:textId="77777777" w:rsidTr="003A26F8">
        <w:trPr>
          <w:trHeight w:val="269"/>
        </w:trPr>
        <w:tc>
          <w:tcPr>
            <w:tcW w:w="1324" w:type="dxa"/>
          </w:tcPr>
          <w:p w14:paraId="1FB8278B" w14:textId="77777777" w:rsidR="00294B40" w:rsidRPr="00536CBA" w:rsidRDefault="00294B40" w:rsidP="00294B40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15.30- 16.15</w:t>
            </w:r>
          </w:p>
        </w:tc>
        <w:tc>
          <w:tcPr>
            <w:tcW w:w="1324" w:type="dxa"/>
          </w:tcPr>
          <w:p w14:paraId="76D1CF11" w14:textId="77777777" w:rsidR="00294B40" w:rsidRPr="00536CBA" w:rsidRDefault="00294B40" w:rsidP="00294B40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5c</w:t>
            </w:r>
          </w:p>
        </w:tc>
        <w:tc>
          <w:tcPr>
            <w:tcW w:w="1324" w:type="dxa"/>
          </w:tcPr>
          <w:p w14:paraId="6A01BBA1" w14:textId="77777777" w:rsidR="00294B40" w:rsidRPr="00536CBA" w:rsidRDefault="00294B40" w:rsidP="00294B40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5d</w:t>
            </w:r>
          </w:p>
        </w:tc>
        <w:tc>
          <w:tcPr>
            <w:tcW w:w="1324" w:type="dxa"/>
          </w:tcPr>
          <w:p w14:paraId="5F880473" w14:textId="77777777" w:rsidR="00294B40" w:rsidRPr="00536CBA" w:rsidRDefault="00294B40" w:rsidP="00294B40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5a</w:t>
            </w:r>
          </w:p>
        </w:tc>
        <w:tc>
          <w:tcPr>
            <w:tcW w:w="1787" w:type="dxa"/>
          </w:tcPr>
          <w:p w14:paraId="001F9E60" w14:textId="77777777" w:rsidR="00294B40" w:rsidRPr="00536CBA" w:rsidRDefault="00294B40" w:rsidP="00294B40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5b</w:t>
            </w:r>
          </w:p>
        </w:tc>
        <w:tc>
          <w:tcPr>
            <w:tcW w:w="3402" w:type="dxa"/>
            <w:vMerge/>
          </w:tcPr>
          <w:p w14:paraId="580B803F" w14:textId="77777777" w:rsidR="00294B40" w:rsidRPr="00536CBA" w:rsidRDefault="00294B40" w:rsidP="00294B40">
            <w:pPr>
              <w:jc w:val="both"/>
              <w:rPr>
                <w:sz w:val="12"/>
                <w:szCs w:val="12"/>
              </w:rPr>
            </w:pPr>
          </w:p>
        </w:tc>
      </w:tr>
      <w:tr w:rsidR="00294B40" w:rsidRPr="00536CBA" w14:paraId="6535045F" w14:textId="77777777" w:rsidTr="003A26F8">
        <w:trPr>
          <w:trHeight w:val="269"/>
        </w:trPr>
        <w:tc>
          <w:tcPr>
            <w:tcW w:w="1324" w:type="dxa"/>
          </w:tcPr>
          <w:p w14:paraId="611B323D" w14:textId="77777777" w:rsidR="00294B40" w:rsidRPr="00536CBA" w:rsidRDefault="00294B40" w:rsidP="00294B40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1324" w:type="dxa"/>
          </w:tcPr>
          <w:p w14:paraId="6B632B12" w14:textId="77777777" w:rsidR="00294B40" w:rsidRPr="00536CBA" w:rsidRDefault="00294B40" w:rsidP="00294B40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5d</w:t>
            </w:r>
          </w:p>
        </w:tc>
        <w:tc>
          <w:tcPr>
            <w:tcW w:w="1324" w:type="dxa"/>
          </w:tcPr>
          <w:p w14:paraId="5678345E" w14:textId="77777777" w:rsidR="00294B40" w:rsidRPr="00536CBA" w:rsidRDefault="00294B40" w:rsidP="00294B40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5a</w:t>
            </w:r>
          </w:p>
        </w:tc>
        <w:tc>
          <w:tcPr>
            <w:tcW w:w="1324" w:type="dxa"/>
          </w:tcPr>
          <w:p w14:paraId="5C7DEA77" w14:textId="77777777" w:rsidR="00294B40" w:rsidRPr="00536CBA" w:rsidRDefault="00294B40" w:rsidP="00294B40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5b</w:t>
            </w:r>
          </w:p>
        </w:tc>
        <w:tc>
          <w:tcPr>
            <w:tcW w:w="1787" w:type="dxa"/>
          </w:tcPr>
          <w:p w14:paraId="6598BBC8" w14:textId="77777777" w:rsidR="00294B40" w:rsidRPr="00536CBA" w:rsidRDefault="00294B40" w:rsidP="00294B40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5c</w:t>
            </w:r>
          </w:p>
        </w:tc>
        <w:tc>
          <w:tcPr>
            <w:tcW w:w="3402" w:type="dxa"/>
            <w:vMerge/>
          </w:tcPr>
          <w:p w14:paraId="2F68DEB8" w14:textId="77777777" w:rsidR="00294B40" w:rsidRPr="00536CBA" w:rsidRDefault="00294B40" w:rsidP="00294B40">
            <w:pPr>
              <w:jc w:val="both"/>
              <w:rPr>
                <w:sz w:val="12"/>
                <w:szCs w:val="12"/>
              </w:rPr>
            </w:pPr>
          </w:p>
        </w:tc>
      </w:tr>
      <w:tr w:rsidR="00294B40" w:rsidRPr="00536CBA" w14:paraId="65DCB272" w14:textId="77777777" w:rsidTr="003A26F8">
        <w:trPr>
          <w:trHeight w:val="53"/>
        </w:trPr>
        <w:tc>
          <w:tcPr>
            <w:tcW w:w="1324" w:type="dxa"/>
          </w:tcPr>
          <w:p w14:paraId="3DF58DF3" w14:textId="77777777" w:rsidR="003A538D" w:rsidRPr="00536CBA" w:rsidRDefault="003A538D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10536A2A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6B1C7A4A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3E8C4917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787" w:type="dxa"/>
          </w:tcPr>
          <w:p w14:paraId="26DCD9E3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3402" w:type="dxa"/>
            <w:vMerge/>
          </w:tcPr>
          <w:p w14:paraId="019FADD7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294B40" w:rsidRPr="00536CBA" w14:paraId="2E22BAC4" w14:textId="77777777" w:rsidTr="003A26F8">
        <w:trPr>
          <w:trHeight w:val="53"/>
        </w:trPr>
        <w:tc>
          <w:tcPr>
            <w:tcW w:w="1324" w:type="dxa"/>
            <w:shd w:val="clear" w:color="auto" w:fill="F7CAAC" w:themeFill="accent2" w:themeFillTint="66"/>
          </w:tcPr>
          <w:p w14:paraId="5EB6B919" w14:textId="62D73EF6" w:rsidR="00294B40" w:rsidRDefault="00517503" w:rsidP="00AD332F">
            <w:pPr>
              <w:jc w:val="both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 xml:space="preserve">28 Şubat </w:t>
            </w:r>
            <w:r w:rsidR="008F6C76">
              <w:rPr>
                <w:b/>
                <w:bCs/>
                <w:sz w:val="12"/>
                <w:szCs w:val="12"/>
              </w:rPr>
              <w:t>2024</w:t>
            </w:r>
          </w:p>
          <w:p w14:paraId="22E7D8CA" w14:textId="77777777" w:rsidR="003A1948" w:rsidRPr="00536CBA" w:rsidRDefault="003A1948" w:rsidP="00AD332F">
            <w:pPr>
              <w:jc w:val="both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324" w:type="dxa"/>
          </w:tcPr>
          <w:p w14:paraId="337475A8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15D27152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45520E9C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787" w:type="dxa"/>
          </w:tcPr>
          <w:p w14:paraId="78075CDF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3402" w:type="dxa"/>
            <w:vMerge/>
          </w:tcPr>
          <w:p w14:paraId="4D82CDEC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0528E1" w:rsidRPr="00536CBA" w14:paraId="0C19E403" w14:textId="77777777" w:rsidTr="003A26F8">
        <w:trPr>
          <w:trHeight w:val="269"/>
        </w:trPr>
        <w:tc>
          <w:tcPr>
            <w:tcW w:w="1324" w:type="dxa"/>
          </w:tcPr>
          <w:p w14:paraId="0563B77D" w14:textId="77777777" w:rsidR="000528E1" w:rsidRPr="00536CBA" w:rsidRDefault="000528E1" w:rsidP="000528E1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13.30- 14.15</w:t>
            </w:r>
          </w:p>
        </w:tc>
        <w:tc>
          <w:tcPr>
            <w:tcW w:w="1324" w:type="dxa"/>
          </w:tcPr>
          <w:p w14:paraId="5D82F86C" w14:textId="77777777" w:rsidR="000528E1" w:rsidRPr="00536CBA" w:rsidRDefault="000528E1" w:rsidP="000528E1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6a</w:t>
            </w:r>
          </w:p>
        </w:tc>
        <w:tc>
          <w:tcPr>
            <w:tcW w:w="1324" w:type="dxa"/>
          </w:tcPr>
          <w:p w14:paraId="0481220D" w14:textId="77777777" w:rsidR="000528E1" w:rsidRPr="00536CBA" w:rsidRDefault="000528E1" w:rsidP="000528E1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6b</w:t>
            </w:r>
          </w:p>
        </w:tc>
        <w:tc>
          <w:tcPr>
            <w:tcW w:w="1324" w:type="dxa"/>
          </w:tcPr>
          <w:p w14:paraId="690405E4" w14:textId="77777777" w:rsidR="000528E1" w:rsidRPr="00536CBA" w:rsidRDefault="000528E1" w:rsidP="000528E1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6c</w:t>
            </w:r>
          </w:p>
        </w:tc>
        <w:tc>
          <w:tcPr>
            <w:tcW w:w="1787" w:type="dxa"/>
          </w:tcPr>
          <w:p w14:paraId="5A62EC5E" w14:textId="77777777" w:rsidR="000528E1" w:rsidRPr="00536CBA" w:rsidRDefault="000528E1" w:rsidP="000528E1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6d</w:t>
            </w:r>
          </w:p>
        </w:tc>
        <w:tc>
          <w:tcPr>
            <w:tcW w:w="3402" w:type="dxa"/>
            <w:vMerge/>
          </w:tcPr>
          <w:p w14:paraId="2012CB9C" w14:textId="77777777" w:rsidR="000528E1" w:rsidRPr="00536CBA" w:rsidRDefault="000528E1" w:rsidP="000528E1">
            <w:pPr>
              <w:jc w:val="both"/>
              <w:rPr>
                <w:sz w:val="12"/>
                <w:szCs w:val="12"/>
              </w:rPr>
            </w:pPr>
          </w:p>
        </w:tc>
      </w:tr>
      <w:tr w:rsidR="000528E1" w:rsidRPr="00536CBA" w14:paraId="71FE3538" w14:textId="77777777" w:rsidTr="003A26F8">
        <w:trPr>
          <w:trHeight w:val="269"/>
        </w:trPr>
        <w:tc>
          <w:tcPr>
            <w:tcW w:w="1324" w:type="dxa"/>
          </w:tcPr>
          <w:p w14:paraId="584CED61" w14:textId="77777777" w:rsidR="000528E1" w:rsidRPr="00536CBA" w:rsidRDefault="000528E1" w:rsidP="000528E1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14.30 -15.15</w:t>
            </w:r>
          </w:p>
        </w:tc>
        <w:tc>
          <w:tcPr>
            <w:tcW w:w="1324" w:type="dxa"/>
          </w:tcPr>
          <w:p w14:paraId="1A3B751D" w14:textId="77777777" w:rsidR="000528E1" w:rsidRPr="00536CBA" w:rsidRDefault="000528E1" w:rsidP="000528E1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6b</w:t>
            </w:r>
          </w:p>
        </w:tc>
        <w:tc>
          <w:tcPr>
            <w:tcW w:w="1324" w:type="dxa"/>
          </w:tcPr>
          <w:p w14:paraId="760888F6" w14:textId="77777777" w:rsidR="000528E1" w:rsidRPr="00536CBA" w:rsidRDefault="000528E1" w:rsidP="000528E1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6c</w:t>
            </w:r>
          </w:p>
        </w:tc>
        <w:tc>
          <w:tcPr>
            <w:tcW w:w="1324" w:type="dxa"/>
          </w:tcPr>
          <w:p w14:paraId="407B44BF" w14:textId="77777777" w:rsidR="000528E1" w:rsidRPr="00536CBA" w:rsidRDefault="000528E1" w:rsidP="000528E1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6d</w:t>
            </w:r>
          </w:p>
        </w:tc>
        <w:tc>
          <w:tcPr>
            <w:tcW w:w="1787" w:type="dxa"/>
          </w:tcPr>
          <w:p w14:paraId="54092522" w14:textId="77777777" w:rsidR="000528E1" w:rsidRPr="00536CBA" w:rsidRDefault="000528E1" w:rsidP="000528E1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6a</w:t>
            </w:r>
          </w:p>
        </w:tc>
        <w:tc>
          <w:tcPr>
            <w:tcW w:w="3402" w:type="dxa"/>
            <w:vMerge/>
          </w:tcPr>
          <w:p w14:paraId="7DE269B5" w14:textId="77777777" w:rsidR="000528E1" w:rsidRPr="00536CBA" w:rsidRDefault="000528E1" w:rsidP="000528E1">
            <w:pPr>
              <w:jc w:val="both"/>
              <w:rPr>
                <w:sz w:val="12"/>
                <w:szCs w:val="12"/>
              </w:rPr>
            </w:pPr>
          </w:p>
        </w:tc>
      </w:tr>
      <w:tr w:rsidR="000528E1" w:rsidRPr="00536CBA" w14:paraId="133299B7" w14:textId="77777777" w:rsidTr="003A26F8">
        <w:trPr>
          <w:trHeight w:val="269"/>
        </w:trPr>
        <w:tc>
          <w:tcPr>
            <w:tcW w:w="1324" w:type="dxa"/>
          </w:tcPr>
          <w:p w14:paraId="404C97E9" w14:textId="77777777" w:rsidR="000528E1" w:rsidRPr="00536CBA" w:rsidRDefault="000528E1" w:rsidP="000528E1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15.30- 16.15</w:t>
            </w:r>
          </w:p>
        </w:tc>
        <w:tc>
          <w:tcPr>
            <w:tcW w:w="1324" w:type="dxa"/>
          </w:tcPr>
          <w:p w14:paraId="556C9524" w14:textId="77777777" w:rsidR="000528E1" w:rsidRPr="00536CBA" w:rsidRDefault="000528E1" w:rsidP="000528E1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6c</w:t>
            </w:r>
          </w:p>
        </w:tc>
        <w:tc>
          <w:tcPr>
            <w:tcW w:w="1324" w:type="dxa"/>
          </w:tcPr>
          <w:p w14:paraId="41A27B91" w14:textId="77777777" w:rsidR="000528E1" w:rsidRPr="00536CBA" w:rsidRDefault="000528E1" w:rsidP="000528E1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6d</w:t>
            </w:r>
          </w:p>
        </w:tc>
        <w:tc>
          <w:tcPr>
            <w:tcW w:w="1324" w:type="dxa"/>
          </w:tcPr>
          <w:p w14:paraId="116B3C53" w14:textId="77777777" w:rsidR="000528E1" w:rsidRPr="00536CBA" w:rsidRDefault="000528E1" w:rsidP="000528E1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6a</w:t>
            </w:r>
          </w:p>
        </w:tc>
        <w:tc>
          <w:tcPr>
            <w:tcW w:w="1787" w:type="dxa"/>
          </w:tcPr>
          <w:p w14:paraId="59F5FD0A" w14:textId="77777777" w:rsidR="000528E1" w:rsidRPr="00536CBA" w:rsidRDefault="000528E1" w:rsidP="000528E1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6b</w:t>
            </w:r>
          </w:p>
        </w:tc>
        <w:tc>
          <w:tcPr>
            <w:tcW w:w="3402" w:type="dxa"/>
            <w:vMerge/>
          </w:tcPr>
          <w:p w14:paraId="4CF94E03" w14:textId="77777777" w:rsidR="000528E1" w:rsidRPr="00536CBA" w:rsidRDefault="000528E1" w:rsidP="000528E1">
            <w:pPr>
              <w:jc w:val="both"/>
              <w:rPr>
                <w:sz w:val="12"/>
                <w:szCs w:val="12"/>
              </w:rPr>
            </w:pPr>
          </w:p>
        </w:tc>
      </w:tr>
      <w:tr w:rsidR="000528E1" w:rsidRPr="00536CBA" w14:paraId="11D6E764" w14:textId="77777777" w:rsidTr="003A26F8">
        <w:trPr>
          <w:trHeight w:val="269"/>
        </w:trPr>
        <w:tc>
          <w:tcPr>
            <w:tcW w:w="1324" w:type="dxa"/>
          </w:tcPr>
          <w:p w14:paraId="173FC60B" w14:textId="77777777" w:rsidR="000528E1" w:rsidRPr="00536CBA" w:rsidRDefault="000528E1" w:rsidP="000528E1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1324" w:type="dxa"/>
          </w:tcPr>
          <w:p w14:paraId="049D4F32" w14:textId="77777777" w:rsidR="000528E1" w:rsidRPr="00536CBA" w:rsidRDefault="000528E1" w:rsidP="000528E1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6d</w:t>
            </w:r>
          </w:p>
        </w:tc>
        <w:tc>
          <w:tcPr>
            <w:tcW w:w="1324" w:type="dxa"/>
          </w:tcPr>
          <w:p w14:paraId="21F3D14F" w14:textId="77777777" w:rsidR="000528E1" w:rsidRPr="00536CBA" w:rsidRDefault="000528E1" w:rsidP="000528E1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6a</w:t>
            </w:r>
          </w:p>
        </w:tc>
        <w:tc>
          <w:tcPr>
            <w:tcW w:w="1324" w:type="dxa"/>
          </w:tcPr>
          <w:p w14:paraId="21B19A9E" w14:textId="77777777" w:rsidR="000528E1" w:rsidRPr="00536CBA" w:rsidRDefault="000528E1" w:rsidP="000528E1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6b</w:t>
            </w:r>
          </w:p>
        </w:tc>
        <w:tc>
          <w:tcPr>
            <w:tcW w:w="1787" w:type="dxa"/>
          </w:tcPr>
          <w:p w14:paraId="35856DD9" w14:textId="77777777" w:rsidR="000528E1" w:rsidRPr="00536CBA" w:rsidRDefault="000528E1" w:rsidP="000528E1">
            <w:pPr>
              <w:jc w:val="both"/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Grup 6c</w:t>
            </w:r>
          </w:p>
        </w:tc>
        <w:tc>
          <w:tcPr>
            <w:tcW w:w="3402" w:type="dxa"/>
            <w:vMerge/>
          </w:tcPr>
          <w:p w14:paraId="5AD3FE7D" w14:textId="77777777" w:rsidR="000528E1" w:rsidRPr="00536CBA" w:rsidRDefault="000528E1" w:rsidP="000528E1">
            <w:pPr>
              <w:jc w:val="both"/>
              <w:rPr>
                <w:sz w:val="12"/>
                <w:szCs w:val="12"/>
              </w:rPr>
            </w:pPr>
          </w:p>
        </w:tc>
      </w:tr>
      <w:tr w:rsidR="00294B40" w:rsidRPr="00536CBA" w14:paraId="04C52E92" w14:textId="77777777" w:rsidTr="003A26F8">
        <w:trPr>
          <w:trHeight w:val="269"/>
        </w:trPr>
        <w:tc>
          <w:tcPr>
            <w:tcW w:w="1324" w:type="dxa"/>
          </w:tcPr>
          <w:p w14:paraId="7C77A2F8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14B3F46A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56B444C6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5CBF3798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787" w:type="dxa"/>
          </w:tcPr>
          <w:p w14:paraId="2EC4AFFD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3402" w:type="dxa"/>
            <w:vMerge/>
          </w:tcPr>
          <w:p w14:paraId="4AA05AB8" w14:textId="77777777" w:rsidR="00294B40" w:rsidRPr="00536CBA" w:rsidRDefault="00294B40" w:rsidP="00AD332F">
            <w:pPr>
              <w:jc w:val="both"/>
              <w:rPr>
                <w:sz w:val="12"/>
                <w:szCs w:val="12"/>
              </w:rPr>
            </w:pPr>
          </w:p>
        </w:tc>
      </w:tr>
    </w:tbl>
    <w:p w14:paraId="128286C5" w14:textId="77777777" w:rsidR="001F09E0" w:rsidRDefault="001F09E0" w:rsidP="00C11A0B">
      <w:pPr>
        <w:spacing w:after="0"/>
        <w:rPr>
          <w:b/>
          <w:bCs/>
          <w:i/>
          <w:iCs/>
          <w:sz w:val="28"/>
          <w:szCs w:val="28"/>
        </w:rPr>
      </w:pPr>
    </w:p>
    <w:p w14:paraId="1F412BC8" w14:textId="77777777" w:rsidR="001F09E0" w:rsidRDefault="001F09E0" w:rsidP="00C11A0B">
      <w:pPr>
        <w:spacing w:after="0"/>
        <w:rPr>
          <w:b/>
          <w:bCs/>
          <w:i/>
          <w:iCs/>
          <w:sz w:val="28"/>
          <w:szCs w:val="28"/>
        </w:rPr>
      </w:pPr>
    </w:p>
    <w:p w14:paraId="73D5DB55" w14:textId="3478F44E" w:rsidR="00966E46" w:rsidRDefault="00CF2BD1" w:rsidP="00C11A0B">
      <w:pPr>
        <w:spacing w:after="0"/>
        <w:rPr>
          <w:b/>
          <w:bCs/>
          <w:i/>
          <w:iCs/>
          <w:sz w:val="28"/>
          <w:szCs w:val="28"/>
        </w:rPr>
      </w:pPr>
      <w:r>
        <w:rPr>
          <w:b/>
          <w:bCs/>
          <w:i/>
          <w:iCs/>
          <w:sz w:val="28"/>
          <w:szCs w:val="28"/>
        </w:rPr>
        <w:lastRenderedPageBreak/>
        <w:t>Kurul 3 Klinik Devam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742"/>
        <w:gridCol w:w="1742"/>
        <w:gridCol w:w="1743"/>
        <w:gridCol w:w="1743"/>
        <w:gridCol w:w="1743"/>
        <w:gridCol w:w="1743"/>
      </w:tblGrid>
      <w:tr w:rsidR="00CD77A7" w:rsidRPr="00FA44A0" w14:paraId="6ABB85C2" w14:textId="77777777" w:rsidTr="00F32AC1">
        <w:tc>
          <w:tcPr>
            <w:tcW w:w="1742" w:type="dxa"/>
            <w:shd w:val="clear" w:color="auto" w:fill="F7CAAC" w:themeFill="accent2" w:themeFillTint="66"/>
          </w:tcPr>
          <w:p w14:paraId="6E4C4FFA" w14:textId="46EE883B" w:rsidR="00CD77A7" w:rsidRPr="00FA44A0" w:rsidRDefault="00183C0B" w:rsidP="00183C0B">
            <w:pPr>
              <w:rPr>
                <w:b/>
                <w:bCs/>
                <w:i/>
                <w:iCs/>
                <w:sz w:val="14"/>
                <w:szCs w:val="14"/>
              </w:rPr>
            </w:pPr>
            <w:r>
              <w:rPr>
                <w:b/>
                <w:bCs/>
                <w:i/>
                <w:iCs/>
                <w:sz w:val="14"/>
                <w:szCs w:val="14"/>
              </w:rPr>
              <w:t>0</w:t>
            </w:r>
            <w:r w:rsidR="00CD083D">
              <w:rPr>
                <w:b/>
                <w:bCs/>
                <w:i/>
                <w:iCs/>
                <w:sz w:val="14"/>
                <w:szCs w:val="14"/>
              </w:rPr>
              <w:t>7</w:t>
            </w:r>
            <w:r>
              <w:rPr>
                <w:b/>
                <w:bCs/>
                <w:i/>
                <w:iCs/>
                <w:sz w:val="14"/>
                <w:szCs w:val="14"/>
              </w:rPr>
              <w:t xml:space="preserve"> Şubat </w:t>
            </w:r>
            <w:r w:rsidR="008F6C76">
              <w:rPr>
                <w:b/>
                <w:bCs/>
                <w:i/>
                <w:iCs/>
                <w:sz w:val="14"/>
                <w:szCs w:val="14"/>
              </w:rPr>
              <w:t>2024</w:t>
            </w:r>
          </w:p>
        </w:tc>
        <w:tc>
          <w:tcPr>
            <w:tcW w:w="1742" w:type="dxa"/>
          </w:tcPr>
          <w:p w14:paraId="00A50CA8" w14:textId="77777777" w:rsidR="00CD77A7" w:rsidRPr="00FA44A0" w:rsidRDefault="00CD77A7" w:rsidP="009C679F">
            <w:pPr>
              <w:rPr>
                <w:i/>
                <w:iCs/>
                <w:sz w:val="14"/>
                <w:szCs w:val="14"/>
              </w:rPr>
            </w:pPr>
            <w:r w:rsidRPr="00FA44A0">
              <w:rPr>
                <w:i/>
                <w:iCs/>
                <w:sz w:val="14"/>
                <w:szCs w:val="14"/>
              </w:rPr>
              <w:t>Genel cerrahi</w:t>
            </w:r>
          </w:p>
        </w:tc>
        <w:tc>
          <w:tcPr>
            <w:tcW w:w="1743" w:type="dxa"/>
          </w:tcPr>
          <w:p w14:paraId="56E32C9F" w14:textId="77777777" w:rsidR="00CD77A7" w:rsidRPr="00FA44A0" w:rsidRDefault="00CD77A7" w:rsidP="009C679F">
            <w:pPr>
              <w:rPr>
                <w:i/>
                <w:iCs/>
                <w:sz w:val="14"/>
                <w:szCs w:val="14"/>
              </w:rPr>
            </w:pPr>
            <w:r w:rsidRPr="00FA44A0">
              <w:rPr>
                <w:i/>
                <w:iCs/>
                <w:sz w:val="14"/>
                <w:szCs w:val="14"/>
              </w:rPr>
              <w:t xml:space="preserve">Gastroenteroloji </w:t>
            </w:r>
          </w:p>
        </w:tc>
        <w:tc>
          <w:tcPr>
            <w:tcW w:w="1743" w:type="dxa"/>
          </w:tcPr>
          <w:p w14:paraId="6433B451" w14:textId="77777777" w:rsidR="00CD77A7" w:rsidRPr="00FA44A0" w:rsidRDefault="00CD77A7" w:rsidP="009C679F">
            <w:pPr>
              <w:rPr>
                <w:i/>
                <w:iCs/>
                <w:sz w:val="14"/>
                <w:szCs w:val="14"/>
              </w:rPr>
            </w:pPr>
            <w:r w:rsidRPr="00FA44A0">
              <w:rPr>
                <w:i/>
                <w:iCs/>
                <w:sz w:val="14"/>
                <w:szCs w:val="14"/>
              </w:rPr>
              <w:t>Dahiliye -hematoloji</w:t>
            </w:r>
          </w:p>
        </w:tc>
        <w:tc>
          <w:tcPr>
            <w:tcW w:w="1743" w:type="dxa"/>
          </w:tcPr>
          <w:p w14:paraId="2E996397" w14:textId="77777777" w:rsidR="00CD77A7" w:rsidRPr="00FA44A0" w:rsidRDefault="00CD77A7" w:rsidP="009C679F">
            <w:pPr>
              <w:rPr>
                <w:i/>
                <w:iCs/>
                <w:sz w:val="14"/>
                <w:szCs w:val="14"/>
              </w:rPr>
            </w:pPr>
            <w:r w:rsidRPr="00FA44A0">
              <w:rPr>
                <w:i/>
                <w:iCs/>
                <w:sz w:val="14"/>
                <w:szCs w:val="14"/>
              </w:rPr>
              <w:t xml:space="preserve">Pediatri </w:t>
            </w:r>
          </w:p>
        </w:tc>
        <w:tc>
          <w:tcPr>
            <w:tcW w:w="1743" w:type="dxa"/>
            <w:vMerge w:val="restart"/>
          </w:tcPr>
          <w:p w14:paraId="074C9B18" w14:textId="36B680EC" w:rsidR="009B26F7" w:rsidRPr="009B26F7" w:rsidRDefault="009B26F7" w:rsidP="009B26F7">
            <w:pPr>
              <w:rPr>
                <w:iCs/>
                <w:sz w:val="14"/>
                <w:szCs w:val="14"/>
              </w:rPr>
            </w:pPr>
            <w:r w:rsidRPr="009B26F7">
              <w:rPr>
                <w:iCs/>
                <w:sz w:val="14"/>
                <w:szCs w:val="14"/>
              </w:rPr>
              <w:t>Samet Ş</w:t>
            </w:r>
            <w:r>
              <w:rPr>
                <w:iCs/>
                <w:sz w:val="14"/>
                <w:szCs w:val="14"/>
              </w:rPr>
              <w:t>AHİN</w:t>
            </w:r>
          </w:p>
          <w:p w14:paraId="20E6944E" w14:textId="77777777" w:rsidR="009B26F7" w:rsidRPr="009B26F7" w:rsidRDefault="009B26F7" w:rsidP="009B26F7">
            <w:pPr>
              <w:rPr>
                <w:iCs/>
                <w:sz w:val="14"/>
                <w:szCs w:val="14"/>
              </w:rPr>
            </w:pPr>
            <w:r w:rsidRPr="009B26F7">
              <w:rPr>
                <w:iCs/>
                <w:sz w:val="14"/>
                <w:szCs w:val="14"/>
              </w:rPr>
              <w:t>İsmail K</w:t>
            </w:r>
            <w:r>
              <w:rPr>
                <w:iCs/>
                <w:sz w:val="14"/>
                <w:szCs w:val="14"/>
              </w:rPr>
              <w:t>IRLI</w:t>
            </w:r>
          </w:p>
          <w:p w14:paraId="48D42ABC" w14:textId="77777777" w:rsidR="009B26F7" w:rsidRPr="009B26F7" w:rsidRDefault="009B26F7" w:rsidP="009B26F7">
            <w:pPr>
              <w:rPr>
                <w:iCs/>
                <w:sz w:val="14"/>
                <w:szCs w:val="14"/>
              </w:rPr>
            </w:pPr>
            <w:r w:rsidRPr="009B26F7">
              <w:rPr>
                <w:iCs/>
                <w:sz w:val="14"/>
                <w:szCs w:val="14"/>
              </w:rPr>
              <w:t>Gökhan P</w:t>
            </w:r>
            <w:r>
              <w:rPr>
                <w:iCs/>
                <w:sz w:val="14"/>
                <w:szCs w:val="14"/>
              </w:rPr>
              <w:t>EKTAŞ</w:t>
            </w:r>
          </w:p>
          <w:p w14:paraId="0E784332" w14:textId="77777777" w:rsidR="009B26F7" w:rsidRPr="009B26F7" w:rsidRDefault="009B26F7" w:rsidP="009B26F7">
            <w:pPr>
              <w:rPr>
                <w:iCs/>
                <w:sz w:val="14"/>
                <w:szCs w:val="14"/>
              </w:rPr>
            </w:pPr>
            <w:r w:rsidRPr="009B26F7">
              <w:rPr>
                <w:iCs/>
                <w:sz w:val="14"/>
                <w:szCs w:val="14"/>
              </w:rPr>
              <w:t>Sibel T</w:t>
            </w:r>
            <w:r>
              <w:rPr>
                <w:iCs/>
                <w:sz w:val="14"/>
                <w:szCs w:val="14"/>
              </w:rPr>
              <w:t>İRYAKİ</w:t>
            </w:r>
          </w:p>
          <w:p w14:paraId="1E6F149A" w14:textId="66954388" w:rsidR="00CD77A7" w:rsidRPr="00CD77A7" w:rsidRDefault="00CD77A7" w:rsidP="00CD77A7">
            <w:pPr>
              <w:rPr>
                <w:i/>
                <w:iCs/>
                <w:sz w:val="14"/>
                <w:szCs w:val="14"/>
              </w:rPr>
            </w:pPr>
          </w:p>
          <w:p w14:paraId="26762400" w14:textId="138CDB71" w:rsidR="00CD77A7" w:rsidRDefault="00CD77A7" w:rsidP="00CD77A7">
            <w:pPr>
              <w:rPr>
                <w:i/>
                <w:iCs/>
                <w:sz w:val="14"/>
                <w:szCs w:val="14"/>
              </w:rPr>
            </w:pPr>
          </w:p>
          <w:p w14:paraId="1DCB3CC5" w14:textId="77777777" w:rsidR="009B26F7" w:rsidRPr="00CD77A7" w:rsidRDefault="009B26F7" w:rsidP="00CD77A7">
            <w:pPr>
              <w:rPr>
                <w:i/>
                <w:iCs/>
                <w:sz w:val="14"/>
                <w:szCs w:val="14"/>
              </w:rPr>
            </w:pPr>
          </w:p>
          <w:p w14:paraId="7303F977" w14:textId="77777777" w:rsidR="009B26F7" w:rsidRPr="009B26F7" w:rsidRDefault="009B26F7" w:rsidP="009B26F7">
            <w:pPr>
              <w:rPr>
                <w:iCs/>
                <w:sz w:val="14"/>
                <w:szCs w:val="14"/>
              </w:rPr>
            </w:pPr>
            <w:r w:rsidRPr="009B26F7">
              <w:rPr>
                <w:iCs/>
                <w:sz w:val="14"/>
                <w:szCs w:val="14"/>
              </w:rPr>
              <w:t>Ilgaz KAYILIOĞLU</w:t>
            </w:r>
          </w:p>
          <w:p w14:paraId="7A865059" w14:textId="77777777" w:rsidR="009B26F7" w:rsidRPr="009B26F7" w:rsidRDefault="009B26F7" w:rsidP="009B26F7">
            <w:pPr>
              <w:rPr>
                <w:iCs/>
                <w:sz w:val="14"/>
                <w:szCs w:val="14"/>
              </w:rPr>
            </w:pPr>
            <w:r w:rsidRPr="009B26F7">
              <w:rPr>
                <w:iCs/>
                <w:sz w:val="14"/>
                <w:szCs w:val="14"/>
              </w:rPr>
              <w:t xml:space="preserve">Hasan </w:t>
            </w:r>
            <w:r>
              <w:rPr>
                <w:iCs/>
                <w:sz w:val="14"/>
                <w:szCs w:val="14"/>
              </w:rPr>
              <w:t>TUNCA</w:t>
            </w:r>
          </w:p>
          <w:p w14:paraId="0DC56BEF" w14:textId="77777777" w:rsidR="009B26F7" w:rsidRPr="009B26F7" w:rsidRDefault="009B26F7" w:rsidP="009B26F7">
            <w:pPr>
              <w:rPr>
                <w:iCs/>
                <w:sz w:val="14"/>
                <w:szCs w:val="14"/>
              </w:rPr>
            </w:pPr>
            <w:r w:rsidRPr="009B26F7">
              <w:rPr>
                <w:iCs/>
                <w:sz w:val="14"/>
                <w:szCs w:val="14"/>
              </w:rPr>
              <w:t>Alper A</w:t>
            </w:r>
            <w:r>
              <w:rPr>
                <w:iCs/>
                <w:sz w:val="14"/>
                <w:szCs w:val="14"/>
              </w:rPr>
              <w:t>LP</w:t>
            </w:r>
          </w:p>
          <w:p w14:paraId="69CA5E34" w14:textId="77777777" w:rsidR="009B26F7" w:rsidRPr="009B26F7" w:rsidRDefault="009B26F7" w:rsidP="009B26F7">
            <w:pPr>
              <w:rPr>
                <w:iCs/>
                <w:sz w:val="14"/>
                <w:szCs w:val="14"/>
              </w:rPr>
            </w:pPr>
            <w:r w:rsidRPr="009B26F7">
              <w:rPr>
                <w:iCs/>
                <w:sz w:val="14"/>
                <w:szCs w:val="14"/>
              </w:rPr>
              <w:t>Özkan İ</w:t>
            </w:r>
            <w:r>
              <w:rPr>
                <w:iCs/>
                <w:sz w:val="14"/>
                <w:szCs w:val="14"/>
              </w:rPr>
              <w:t>LHAN</w:t>
            </w:r>
          </w:p>
          <w:p w14:paraId="1B75914E" w14:textId="77777777" w:rsidR="00CD77A7" w:rsidRPr="00CD77A7" w:rsidRDefault="00CD77A7" w:rsidP="00CD77A7">
            <w:pPr>
              <w:rPr>
                <w:i/>
                <w:iCs/>
                <w:sz w:val="14"/>
                <w:szCs w:val="14"/>
              </w:rPr>
            </w:pPr>
          </w:p>
          <w:p w14:paraId="078AE6B2" w14:textId="77777777" w:rsidR="009B26F7" w:rsidRPr="009B26F7" w:rsidRDefault="009B26F7" w:rsidP="009B26F7">
            <w:pPr>
              <w:rPr>
                <w:iCs/>
                <w:sz w:val="14"/>
                <w:szCs w:val="14"/>
              </w:rPr>
            </w:pPr>
            <w:r w:rsidRPr="009B26F7">
              <w:rPr>
                <w:iCs/>
                <w:sz w:val="14"/>
                <w:szCs w:val="14"/>
              </w:rPr>
              <w:t>Samet Ş</w:t>
            </w:r>
            <w:r>
              <w:rPr>
                <w:iCs/>
                <w:sz w:val="14"/>
                <w:szCs w:val="14"/>
              </w:rPr>
              <w:t>AHİN</w:t>
            </w:r>
          </w:p>
          <w:p w14:paraId="76C0F960" w14:textId="77777777" w:rsidR="009B26F7" w:rsidRPr="009B26F7" w:rsidRDefault="009B26F7" w:rsidP="009B26F7">
            <w:pPr>
              <w:rPr>
                <w:iCs/>
                <w:sz w:val="14"/>
                <w:szCs w:val="14"/>
              </w:rPr>
            </w:pPr>
            <w:r w:rsidRPr="009B26F7">
              <w:rPr>
                <w:iCs/>
                <w:sz w:val="14"/>
                <w:szCs w:val="14"/>
              </w:rPr>
              <w:t>İsmail K</w:t>
            </w:r>
            <w:r>
              <w:rPr>
                <w:iCs/>
                <w:sz w:val="14"/>
                <w:szCs w:val="14"/>
              </w:rPr>
              <w:t>IRLI</w:t>
            </w:r>
          </w:p>
          <w:p w14:paraId="642BD959" w14:textId="77777777" w:rsidR="009B26F7" w:rsidRPr="009B26F7" w:rsidRDefault="009B26F7" w:rsidP="009B26F7">
            <w:pPr>
              <w:rPr>
                <w:iCs/>
                <w:sz w:val="14"/>
                <w:szCs w:val="14"/>
              </w:rPr>
            </w:pPr>
            <w:r w:rsidRPr="009B26F7">
              <w:rPr>
                <w:iCs/>
                <w:sz w:val="14"/>
                <w:szCs w:val="14"/>
              </w:rPr>
              <w:t xml:space="preserve">Dilek </w:t>
            </w:r>
            <w:r>
              <w:rPr>
                <w:iCs/>
                <w:sz w:val="14"/>
                <w:szCs w:val="14"/>
              </w:rPr>
              <w:t>GİBYELİ GENEK</w:t>
            </w:r>
          </w:p>
          <w:p w14:paraId="38492A4D" w14:textId="4C656770" w:rsidR="00CD77A7" w:rsidRDefault="009B26F7" w:rsidP="009B26F7">
            <w:pPr>
              <w:rPr>
                <w:i/>
                <w:iCs/>
                <w:sz w:val="14"/>
                <w:szCs w:val="14"/>
              </w:rPr>
            </w:pPr>
            <w:r w:rsidRPr="009B26F7">
              <w:rPr>
                <w:iCs/>
                <w:sz w:val="14"/>
                <w:szCs w:val="14"/>
              </w:rPr>
              <w:t>Hatice T</w:t>
            </w:r>
            <w:r>
              <w:rPr>
                <w:iCs/>
                <w:sz w:val="14"/>
                <w:szCs w:val="14"/>
              </w:rPr>
              <w:t>OPAL</w:t>
            </w:r>
            <w:r w:rsidRPr="00CD77A7">
              <w:rPr>
                <w:i/>
                <w:iCs/>
                <w:sz w:val="14"/>
                <w:szCs w:val="14"/>
              </w:rPr>
              <w:t xml:space="preserve"> </w:t>
            </w:r>
          </w:p>
          <w:p w14:paraId="693E1BC3" w14:textId="77777777" w:rsidR="009B26F7" w:rsidRPr="00CD77A7" w:rsidRDefault="009B26F7" w:rsidP="009B26F7">
            <w:pPr>
              <w:rPr>
                <w:i/>
                <w:iCs/>
                <w:sz w:val="14"/>
                <w:szCs w:val="14"/>
              </w:rPr>
            </w:pPr>
          </w:p>
          <w:p w14:paraId="1E110405" w14:textId="77777777" w:rsidR="00CD77A7" w:rsidRPr="00CD77A7" w:rsidRDefault="00CD77A7" w:rsidP="00CD77A7">
            <w:pPr>
              <w:rPr>
                <w:i/>
                <w:iCs/>
                <w:sz w:val="14"/>
                <w:szCs w:val="14"/>
              </w:rPr>
            </w:pPr>
          </w:p>
          <w:p w14:paraId="4FA1D9EC" w14:textId="77777777" w:rsidR="009B26F7" w:rsidRPr="009B26F7" w:rsidRDefault="009B26F7" w:rsidP="009B26F7">
            <w:pPr>
              <w:rPr>
                <w:iCs/>
                <w:sz w:val="14"/>
                <w:szCs w:val="14"/>
              </w:rPr>
            </w:pPr>
            <w:r w:rsidRPr="009B26F7">
              <w:rPr>
                <w:iCs/>
                <w:sz w:val="14"/>
                <w:szCs w:val="14"/>
              </w:rPr>
              <w:t>Ilgaz KAYILIOĞLU</w:t>
            </w:r>
          </w:p>
          <w:p w14:paraId="0F320B61" w14:textId="77777777" w:rsidR="009B26F7" w:rsidRPr="009B26F7" w:rsidRDefault="009B26F7" w:rsidP="009B26F7">
            <w:pPr>
              <w:rPr>
                <w:iCs/>
                <w:sz w:val="14"/>
                <w:szCs w:val="14"/>
              </w:rPr>
            </w:pPr>
            <w:r w:rsidRPr="009B26F7">
              <w:rPr>
                <w:iCs/>
                <w:sz w:val="14"/>
                <w:szCs w:val="14"/>
              </w:rPr>
              <w:t>Hasan T</w:t>
            </w:r>
            <w:r>
              <w:rPr>
                <w:iCs/>
                <w:sz w:val="14"/>
                <w:szCs w:val="14"/>
              </w:rPr>
              <w:t>UNCA</w:t>
            </w:r>
          </w:p>
          <w:p w14:paraId="0DEB3726" w14:textId="77777777" w:rsidR="009B26F7" w:rsidRPr="009B26F7" w:rsidRDefault="009B26F7" w:rsidP="009B26F7">
            <w:pPr>
              <w:rPr>
                <w:iCs/>
                <w:sz w:val="14"/>
                <w:szCs w:val="14"/>
              </w:rPr>
            </w:pPr>
            <w:r w:rsidRPr="009B26F7">
              <w:rPr>
                <w:iCs/>
                <w:sz w:val="14"/>
                <w:szCs w:val="14"/>
              </w:rPr>
              <w:t>Gökhan P</w:t>
            </w:r>
            <w:r>
              <w:rPr>
                <w:iCs/>
                <w:sz w:val="14"/>
                <w:szCs w:val="14"/>
              </w:rPr>
              <w:t>EKTAŞ</w:t>
            </w:r>
          </w:p>
          <w:p w14:paraId="1E70DC2E" w14:textId="13AF550B" w:rsidR="00CD77A7" w:rsidRPr="00FA44A0" w:rsidRDefault="009B26F7" w:rsidP="009B26F7">
            <w:pPr>
              <w:rPr>
                <w:i/>
                <w:iCs/>
                <w:sz w:val="14"/>
                <w:szCs w:val="14"/>
              </w:rPr>
            </w:pPr>
            <w:r w:rsidRPr="009B26F7">
              <w:rPr>
                <w:iCs/>
                <w:sz w:val="14"/>
                <w:szCs w:val="14"/>
              </w:rPr>
              <w:t>Yasemin Ç</w:t>
            </w:r>
            <w:r>
              <w:rPr>
                <w:iCs/>
                <w:sz w:val="14"/>
                <w:szCs w:val="14"/>
              </w:rPr>
              <w:t>OBAN</w:t>
            </w:r>
          </w:p>
        </w:tc>
      </w:tr>
      <w:tr w:rsidR="00124156" w:rsidRPr="00FA44A0" w14:paraId="49FABA27" w14:textId="77777777" w:rsidTr="004C02A1">
        <w:trPr>
          <w:trHeight w:val="352"/>
        </w:trPr>
        <w:tc>
          <w:tcPr>
            <w:tcW w:w="1742" w:type="dxa"/>
          </w:tcPr>
          <w:p w14:paraId="37075465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13.30- </w:t>
            </w:r>
            <w:r w:rsidRPr="009A3DFF">
              <w:rPr>
                <w:sz w:val="14"/>
                <w:szCs w:val="14"/>
              </w:rPr>
              <w:t>-15.15</w:t>
            </w:r>
          </w:p>
        </w:tc>
        <w:tc>
          <w:tcPr>
            <w:tcW w:w="1742" w:type="dxa"/>
            <w:vMerge w:val="restart"/>
            <w:vAlign w:val="center"/>
          </w:tcPr>
          <w:p w14:paraId="2C270BA7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 xml:space="preserve">Grup </w:t>
            </w:r>
            <w:r>
              <w:rPr>
                <w:sz w:val="14"/>
                <w:szCs w:val="14"/>
              </w:rPr>
              <w:t>2A</w:t>
            </w:r>
          </w:p>
          <w:p w14:paraId="63EEE4CB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 w:val="restart"/>
            <w:vAlign w:val="center"/>
          </w:tcPr>
          <w:p w14:paraId="70F6DA56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 xml:space="preserve">Grup </w:t>
            </w:r>
            <w:r>
              <w:rPr>
                <w:sz w:val="14"/>
                <w:szCs w:val="14"/>
              </w:rPr>
              <w:t>2B</w:t>
            </w:r>
          </w:p>
          <w:p w14:paraId="5B0C127A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 w:val="restart"/>
            <w:vAlign w:val="center"/>
          </w:tcPr>
          <w:p w14:paraId="4922F8D2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 xml:space="preserve">Grup </w:t>
            </w:r>
            <w:r>
              <w:rPr>
                <w:sz w:val="14"/>
                <w:szCs w:val="14"/>
              </w:rPr>
              <w:t>1A</w:t>
            </w:r>
          </w:p>
          <w:p w14:paraId="696604BA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 w:val="restart"/>
            <w:vAlign w:val="center"/>
          </w:tcPr>
          <w:p w14:paraId="5DB07990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 xml:space="preserve">Grup </w:t>
            </w:r>
            <w:r>
              <w:rPr>
                <w:sz w:val="14"/>
                <w:szCs w:val="14"/>
              </w:rPr>
              <w:t>1B</w:t>
            </w:r>
          </w:p>
          <w:p w14:paraId="154505F8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</w:tcPr>
          <w:p w14:paraId="1402C98C" w14:textId="77777777" w:rsidR="00124156" w:rsidRPr="00FA44A0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</w:tr>
      <w:tr w:rsidR="00124156" w:rsidRPr="00FA44A0" w14:paraId="195F68A8" w14:textId="77777777" w:rsidTr="004C02A1">
        <w:trPr>
          <w:trHeight w:val="352"/>
        </w:trPr>
        <w:tc>
          <w:tcPr>
            <w:tcW w:w="1742" w:type="dxa"/>
          </w:tcPr>
          <w:p w14:paraId="32C45026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15.30- </w:t>
            </w:r>
            <w:r w:rsidRPr="009A3DFF">
              <w:rPr>
                <w:sz w:val="14"/>
                <w:szCs w:val="14"/>
              </w:rPr>
              <w:t xml:space="preserve">  -17.15 </w:t>
            </w:r>
          </w:p>
        </w:tc>
        <w:tc>
          <w:tcPr>
            <w:tcW w:w="1742" w:type="dxa"/>
            <w:vMerge/>
            <w:vAlign w:val="center"/>
          </w:tcPr>
          <w:p w14:paraId="28306EBC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vAlign w:val="center"/>
          </w:tcPr>
          <w:p w14:paraId="6CF4EC1B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vAlign w:val="center"/>
          </w:tcPr>
          <w:p w14:paraId="686AE576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vAlign w:val="center"/>
          </w:tcPr>
          <w:p w14:paraId="4256A4EE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</w:tcPr>
          <w:p w14:paraId="11021EAC" w14:textId="77777777" w:rsidR="00124156" w:rsidRPr="00FA44A0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</w:tr>
      <w:tr w:rsidR="00124156" w:rsidRPr="00FA44A0" w14:paraId="2F1CD58B" w14:textId="77777777" w:rsidTr="004C02A1">
        <w:tc>
          <w:tcPr>
            <w:tcW w:w="1742" w:type="dxa"/>
            <w:shd w:val="clear" w:color="auto" w:fill="F7CAAC" w:themeFill="accent2" w:themeFillTint="66"/>
          </w:tcPr>
          <w:p w14:paraId="55021197" w14:textId="13921375" w:rsidR="00124156" w:rsidRPr="00FA44A0" w:rsidRDefault="0099072E" w:rsidP="00124156">
            <w:pPr>
              <w:rPr>
                <w:b/>
                <w:bCs/>
                <w:i/>
                <w:iCs/>
                <w:sz w:val="14"/>
                <w:szCs w:val="14"/>
              </w:rPr>
            </w:pPr>
            <w:r>
              <w:rPr>
                <w:b/>
                <w:bCs/>
                <w:i/>
                <w:iCs/>
                <w:sz w:val="14"/>
                <w:szCs w:val="14"/>
              </w:rPr>
              <w:t>14</w:t>
            </w:r>
            <w:r w:rsidR="00124156">
              <w:rPr>
                <w:b/>
                <w:bCs/>
                <w:i/>
                <w:iCs/>
                <w:sz w:val="14"/>
                <w:szCs w:val="14"/>
              </w:rPr>
              <w:t xml:space="preserve"> Şubat </w:t>
            </w:r>
            <w:r w:rsidR="008F6C76">
              <w:rPr>
                <w:b/>
                <w:bCs/>
                <w:i/>
                <w:iCs/>
                <w:sz w:val="14"/>
                <w:szCs w:val="14"/>
              </w:rPr>
              <w:t>2024</w:t>
            </w:r>
          </w:p>
        </w:tc>
        <w:tc>
          <w:tcPr>
            <w:tcW w:w="6971" w:type="dxa"/>
            <w:gridSpan w:val="4"/>
            <w:vAlign w:val="center"/>
          </w:tcPr>
          <w:p w14:paraId="4F941074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</w:tcPr>
          <w:p w14:paraId="7E481A10" w14:textId="77777777" w:rsidR="00124156" w:rsidRPr="00FA44A0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</w:tr>
      <w:tr w:rsidR="00124156" w:rsidRPr="00FA44A0" w14:paraId="118EBFB6" w14:textId="77777777" w:rsidTr="004C02A1">
        <w:trPr>
          <w:trHeight w:val="352"/>
        </w:trPr>
        <w:tc>
          <w:tcPr>
            <w:tcW w:w="1742" w:type="dxa"/>
          </w:tcPr>
          <w:p w14:paraId="0039078C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13.30- </w:t>
            </w:r>
            <w:r w:rsidRPr="009A3DFF">
              <w:rPr>
                <w:sz w:val="14"/>
                <w:szCs w:val="14"/>
              </w:rPr>
              <w:t>-15.15</w:t>
            </w:r>
          </w:p>
        </w:tc>
        <w:tc>
          <w:tcPr>
            <w:tcW w:w="1742" w:type="dxa"/>
            <w:vMerge w:val="restart"/>
            <w:vAlign w:val="center"/>
          </w:tcPr>
          <w:p w14:paraId="56346B05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  <w:r>
              <w:rPr>
                <w:sz w:val="14"/>
                <w:szCs w:val="14"/>
              </w:rPr>
              <w:t>Grup 4A</w:t>
            </w:r>
          </w:p>
          <w:p w14:paraId="758310C4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 w:val="restart"/>
            <w:vAlign w:val="center"/>
          </w:tcPr>
          <w:p w14:paraId="33FA7343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  <w:r>
              <w:rPr>
                <w:sz w:val="14"/>
                <w:szCs w:val="14"/>
              </w:rPr>
              <w:t>Grup 4B</w:t>
            </w:r>
          </w:p>
          <w:p w14:paraId="3AA5D6B4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 w:val="restart"/>
            <w:vAlign w:val="center"/>
          </w:tcPr>
          <w:p w14:paraId="2A24A004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  <w:r>
              <w:rPr>
                <w:sz w:val="14"/>
                <w:szCs w:val="14"/>
              </w:rPr>
              <w:t>Grup 3A</w:t>
            </w:r>
          </w:p>
          <w:p w14:paraId="06577E84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 w:val="restart"/>
            <w:vAlign w:val="center"/>
          </w:tcPr>
          <w:p w14:paraId="5CB8CC92" w14:textId="5A1B88A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  <w:r>
              <w:rPr>
                <w:sz w:val="14"/>
                <w:szCs w:val="14"/>
              </w:rPr>
              <w:t>Grup 3B</w:t>
            </w:r>
          </w:p>
        </w:tc>
        <w:tc>
          <w:tcPr>
            <w:tcW w:w="1743" w:type="dxa"/>
            <w:vMerge/>
          </w:tcPr>
          <w:p w14:paraId="388CEDE2" w14:textId="77777777" w:rsidR="00124156" w:rsidRPr="00FA44A0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</w:tr>
      <w:tr w:rsidR="00124156" w:rsidRPr="00FA44A0" w14:paraId="08F25483" w14:textId="77777777" w:rsidTr="004C02A1">
        <w:trPr>
          <w:trHeight w:val="352"/>
        </w:trPr>
        <w:tc>
          <w:tcPr>
            <w:tcW w:w="1742" w:type="dxa"/>
          </w:tcPr>
          <w:p w14:paraId="2C5D5CF8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15.30- </w:t>
            </w:r>
            <w:r w:rsidRPr="009A3DFF">
              <w:rPr>
                <w:sz w:val="14"/>
                <w:szCs w:val="14"/>
              </w:rPr>
              <w:t xml:space="preserve">  -17.15 </w:t>
            </w:r>
          </w:p>
        </w:tc>
        <w:tc>
          <w:tcPr>
            <w:tcW w:w="1742" w:type="dxa"/>
            <w:vMerge/>
            <w:vAlign w:val="center"/>
          </w:tcPr>
          <w:p w14:paraId="4D4689AC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vAlign w:val="center"/>
          </w:tcPr>
          <w:p w14:paraId="28F243A3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vAlign w:val="center"/>
          </w:tcPr>
          <w:p w14:paraId="7E8C53DC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vAlign w:val="center"/>
          </w:tcPr>
          <w:p w14:paraId="2D907CD3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</w:tcPr>
          <w:p w14:paraId="1B117CED" w14:textId="77777777" w:rsidR="00124156" w:rsidRPr="00FA44A0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</w:tr>
      <w:tr w:rsidR="00124156" w:rsidRPr="00FA44A0" w14:paraId="071C1F8F" w14:textId="77777777" w:rsidTr="004C02A1">
        <w:tc>
          <w:tcPr>
            <w:tcW w:w="1742" w:type="dxa"/>
            <w:shd w:val="clear" w:color="auto" w:fill="F7CAAC" w:themeFill="accent2" w:themeFillTint="66"/>
          </w:tcPr>
          <w:p w14:paraId="44892A2F" w14:textId="556B400F" w:rsidR="00124156" w:rsidRPr="0099072E" w:rsidRDefault="00124156" w:rsidP="00124156">
            <w:pPr>
              <w:rPr>
                <w:b/>
                <w:bCs/>
                <w:i/>
                <w:iCs/>
                <w:sz w:val="14"/>
                <w:szCs w:val="14"/>
              </w:rPr>
            </w:pPr>
            <w:r w:rsidRPr="0099072E">
              <w:rPr>
                <w:b/>
                <w:bCs/>
                <w:i/>
                <w:iCs/>
                <w:sz w:val="14"/>
                <w:szCs w:val="14"/>
              </w:rPr>
              <w:t>2</w:t>
            </w:r>
            <w:r w:rsidR="0099072E" w:rsidRPr="0099072E">
              <w:rPr>
                <w:b/>
                <w:bCs/>
                <w:i/>
                <w:iCs/>
                <w:sz w:val="14"/>
                <w:szCs w:val="14"/>
              </w:rPr>
              <w:t>0</w:t>
            </w:r>
            <w:r w:rsidRPr="0099072E">
              <w:rPr>
                <w:b/>
                <w:bCs/>
                <w:i/>
                <w:iCs/>
                <w:sz w:val="14"/>
                <w:szCs w:val="14"/>
              </w:rPr>
              <w:t xml:space="preserve"> Şubat </w:t>
            </w:r>
            <w:r w:rsidR="008F6C76" w:rsidRPr="0099072E">
              <w:rPr>
                <w:b/>
                <w:bCs/>
                <w:i/>
                <w:iCs/>
                <w:sz w:val="14"/>
                <w:szCs w:val="14"/>
              </w:rPr>
              <w:t>2024</w:t>
            </w:r>
          </w:p>
        </w:tc>
        <w:tc>
          <w:tcPr>
            <w:tcW w:w="6971" w:type="dxa"/>
            <w:gridSpan w:val="4"/>
            <w:vAlign w:val="center"/>
          </w:tcPr>
          <w:p w14:paraId="138D98AE" w14:textId="77777777" w:rsidR="00124156" w:rsidRPr="0099072E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</w:tcPr>
          <w:p w14:paraId="3A270CA0" w14:textId="77777777" w:rsidR="00124156" w:rsidRPr="00FA44A0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</w:tr>
      <w:tr w:rsidR="00124156" w:rsidRPr="00FA44A0" w14:paraId="3CB72E33" w14:textId="77777777" w:rsidTr="00C34CA0">
        <w:trPr>
          <w:trHeight w:val="455"/>
        </w:trPr>
        <w:tc>
          <w:tcPr>
            <w:tcW w:w="1742" w:type="dxa"/>
          </w:tcPr>
          <w:p w14:paraId="5CF364B9" w14:textId="77777777" w:rsidR="00124156" w:rsidRPr="0099072E" w:rsidRDefault="00124156" w:rsidP="00124156">
            <w:pPr>
              <w:rPr>
                <w:i/>
                <w:iCs/>
                <w:sz w:val="14"/>
                <w:szCs w:val="14"/>
              </w:rPr>
            </w:pPr>
            <w:r w:rsidRPr="0099072E">
              <w:rPr>
                <w:sz w:val="14"/>
                <w:szCs w:val="14"/>
              </w:rPr>
              <w:t>13.30- -15.15</w:t>
            </w:r>
          </w:p>
        </w:tc>
        <w:tc>
          <w:tcPr>
            <w:tcW w:w="1742" w:type="dxa"/>
            <w:vMerge w:val="restart"/>
            <w:vAlign w:val="center"/>
          </w:tcPr>
          <w:p w14:paraId="6D564848" w14:textId="77777777" w:rsidR="00124156" w:rsidRPr="0099072E" w:rsidRDefault="00124156" w:rsidP="00124156">
            <w:pPr>
              <w:rPr>
                <w:i/>
                <w:iCs/>
                <w:sz w:val="14"/>
                <w:szCs w:val="14"/>
              </w:rPr>
            </w:pPr>
            <w:r w:rsidRPr="0099072E">
              <w:rPr>
                <w:sz w:val="14"/>
                <w:szCs w:val="14"/>
              </w:rPr>
              <w:t>Grup 2B</w:t>
            </w:r>
          </w:p>
          <w:p w14:paraId="497F8705" w14:textId="77777777" w:rsidR="00124156" w:rsidRPr="0099072E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 w:val="restart"/>
            <w:vAlign w:val="center"/>
          </w:tcPr>
          <w:p w14:paraId="221FD54A" w14:textId="77777777" w:rsidR="00124156" w:rsidRPr="0099072E" w:rsidRDefault="00124156" w:rsidP="00124156">
            <w:pPr>
              <w:rPr>
                <w:i/>
                <w:iCs/>
                <w:sz w:val="14"/>
                <w:szCs w:val="14"/>
              </w:rPr>
            </w:pPr>
            <w:r w:rsidRPr="0099072E">
              <w:rPr>
                <w:sz w:val="14"/>
                <w:szCs w:val="14"/>
              </w:rPr>
              <w:t>Grup 1A</w:t>
            </w:r>
          </w:p>
          <w:p w14:paraId="07148FA1" w14:textId="77777777" w:rsidR="00124156" w:rsidRPr="0099072E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 w:val="restart"/>
            <w:vAlign w:val="center"/>
          </w:tcPr>
          <w:p w14:paraId="3A463759" w14:textId="77777777" w:rsidR="00124156" w:rsidRPr="0099072E" w:rsidRDefault="00124156" w:rsidP="00124156">
            <w:pPr>
              <w:rPr>
                <w:i/>
                <w:iCs/>
                <w:sz w:val="14"/>
                <w:szCs w:val="14"/>
              </w:rPr>
            </w:pPr>
            <w:r w:rsidRPr="0099072E">
              <w:rPr>
                <w:sz w:val="14"/>
                <w:szCs w:val="14"/>
              </w:rPr>
              <w:t>Grup 1B</w:t>
            </w:r>
          </w:p>
          <w:p w14:paraId="5E39B0C7" w14:textId="77777777" w:rsidR="00124156" w:rsidRPr="0099072E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 w:val="restart"/>
            <w:vAlign w:val="center"/>
          </w:tcPr>
          <w:p w14:paraId="32C62567" w14:textId="77777777" w:rsidR="00124156" w:rsidRPr="0099072E" w:rsidRDefault="00124156" w:rsidP="00124156">
            <w:pPr>
              <w:rPr>
                <w:i/>
                <w:iCs/>
                <w:sz w:val="14"/>
                <w:szCs w:val="14"/>
              </w:rPr>
            </w:pPr>
            <w:r w:rsidRPr="0099072E">
              <w:rPr>
                <w:sz w:val="14"/>
                <w:szCs w:val="14"/>
              </w:rPr>
              <w:t>Grup 2A</w:t>
            </w:r>
          </w:p>
          <w:p w14:paraId="345233A0" w14:textId="0EBBED25" w:rsidR="009B26F7" w:rsidRPr="0099072E" w:rsidRDefault="009B26F7" w:rsidP="00124156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</w:tcPr>
          <w:p w14:paraId="5093447C" w14:textId="77777777" w:rsidR="00124156" w:rsidRPr="00FA44A0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</w:tr>
      <w:tr w:rsidR="00124156" w:rsidRPr="00FA44A0" w14:paraId="1A7CBAE3" w14:textId="77777777" w:rsidTr="00C34CA0">
        <w:trPr>
          <w:trHeight w:val="420"/>
        </w:trPr>
        <w:tc>
          <w:tcPr>
            <w:tcW w:w="1742" w:type="dxa"/>
          </w:tcPr>
          <w:p w14:paraId="5A743C9B" w14:textId="77777777" w:rsidR="00124156" w:rsidRPr="0099072E" w:rsidRDefault="00124156" w:rsidP="00124156">
            <w:pPr>
              <w:rPr>
                <w:i/>
                <w:iCs/>
                <w:sz w:val="14"/>
                <w:szCs w:val="14"/>
              </w:rPr>
            </w:pPr>
            <w:r w:rsidRPr="0099072E">
              <w:rPr>
                <w:sz w:val="14"/>
                <w:szCs w:val="14"/>
              </w:rPr>
              <w:t xml:space="preserve">15.30-   -17.15 </w:t>
            </w:r>
          </w:p>
        </w:tc>
        <w:tc>
          <w:tcPr>
            <w:tcW w:w="1742" w:type="dxa"/>
            <w:vMerge/>
            <w:vAlign w:val="center"/>
          </w:tcPr>
          <w:p w14:paraId="701E90A6" w14:textId="77777777" w:rsidR="00124156" w:rsidRPr="0099072E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vAlign w:val="center"/>
          </w:tcPr>
          <w:p w14:paraId="1E216C2F" w14:textId="77777777" w:rsidR="00124156" w:rsidRPr="0099072E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vAlign w:val="center"/>
          </w:tcPr>
          <w:p w14:paraId="4805EA32" w14:textId="77777777" w:rsidR="00124156" w:rsidRPr="0099072E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vAlign w:val="center"/>
          </w:tcPr>
          <w:p w14:paraId="7929870A" w14:textId="77777777" w:rsidR="00124156" w:rsidRPr="0099072E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</w:tcPr>
          <w:p w14:paraId="492E90FB" w14:textId="77777777" w:rsidR="00124156" w:rsidRPr="00FA44A0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</w:tr>
      <w:tr w:rsidR="00124156" w:rsidRPr="00FA44A0" w14:paraId="6434DCCD" w14:textId="77777777" w:rsidTr="004C02A1">
        <w:tc>
          <w:tcPr>
            <w:tcW w:w="1742" w:type="dxa"/>
            <w:shd w:val="clear" w:color="auto" w:fill="F7CAAC" w:themeFill="accent2" w:themeFillTint="66"/>
          </w:tcPr>
          <w:p w14:paraId="5EBDA256" w14:textId="4FDCC190" w:rsidR="00124156" w:rsidRPr="0099072E" w:rsidRDefault="0099072E" w:rsidP="00124156">
            <w:pPr>
              <w:rPr>
                <w:b/>
                <w:bCs/>
                <w:i/>
                <w:iCs/>
                <w:sz w:val="14"/>
                <w:szCs w:val="14"/>
              </w:rPr>
            </w:pPr>
            <w:r w:rsidRPr="0099072E">
              <w:rPr>
                <w:b/>
                <w:bCs/>
                <w:i/>
                <w:iCs/>
                <w:sz w:val="14"/>
                <w:szCs w:val="14"/>
              </w:rPr>
              <w:t>2</w:t>
            </w:r>
            <w:r w:rsidR="00124156" w:rsidRPr="0099072E">
              <w:rPr>
                <w:b/>
                <w:bCs/>
                <w:i/>
                <w:iCs/>
                <w:sz w:val="14"/>
                <w:szCs w:val="14"/>
              </w:rPr>
              <w:t xml:space="preserve">1 </w:t>
            </w:r>
            <w:r w:rsidRPr="0099072E">
              <w:rPr>
                <w:b/>
                <w:bCs/>
                <w:i/>
                <w:iCs/>
                <w:sz w:val="14"/>
                <w:szCs w:val="14"/>
              </w:rPr>
              <w:t>Şubat</w:t>
            </w:r>
            <w:r w:rsidR="00124156" w:rsidRPr="0099072E">
              <w:rPr>
                <w:b/>
                <w:bCs/>
                <w:i/>
                <w:iCs/>
                <w:sz w:val="14"/>
                <w:szCs w:val="14"/>
              </w:rPr>
              <w:t xml:space="preserve"> </w:t>
            </w:r>
            <w:r w:rsidR="008F6C76" w:rsidRPr="0099072E">
              <w:rPr>
                <w:b/>
                <w:bCs/>
                <w:i/>
                <w:iCs/>
                <w:sz w:val="14"/>
                <w:szCs w:val="14"/>
              </w:rPr>
              <w:t>2024</w:t>
            </w:r>
            <w:r w:rsidR="00124156" w:rsidRPr="0099072E">
              <w:rPr>
                <w:b/>
                <w:bCs/>
                <w:i/>
                <w:iCs/>
                <w:sz w:val="14"/>
                <w:szCs w:val="14"/>
              </w:rPr>
              <w:t xml:space="preserve"> </w:t>
            </w:r>
          </w:p>
        </w:tc>
        <w:tc>
          <w:tcPr>
            <w:tcW w:w="6971" w:type="dxa"/>
            <w:gridSpan w:val="4"/>
            <w:vAlign w:val="center"/>
          </w:tcPr>
          <w:p w14:paraId="348C29FF" w14:textId="77777777" w:rsidR="00124156" w:rsidRPr="0099072E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</w:tcPr>
          <w:p w14:paraId="0033F46E" w14:textId="77777777" w:rsidR="00124156" w:rsidRPr="00FA44A0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</w:tr>
      <w:tr w:rsidR="00124156" w:rsidRPr="00FA44A0" w14:paraId="7A810279" w14:textId="77777777" w:rsidTr="004C02A1">
        <w:trPr>
          <w:trHeight w:val="352"/>
        </w:trPr>
        <w:tc>
          <w:tcPr>
            <w:tcW w:w="1742" w:type="dxa"/>
          </w:tcPr>
          <w:p w14:paraId="5B079132" w14:textId="77777777" w:rsidR="00124156" w:rsidRPr="0099072E" w:rsidRDefault="00124156" w:rsidP="00124156">
            <w:pPr>
              <w:rPr>
                <w:i/>
                <w:iCs/>
                <w:sz w:val="14"/>
                <w:szCs w:val="14"/>
              </w:rPr>
            </w:pPr>
            <w:r w:rsidRPr="0099072E">
              <w:rPr>
                <w:sz w:val="14"/>
                <w:szCs w:val="14"/>
              </w:rPr>
              <w:t>13.30- -15.15</w:t>
            </w:r>
          </w:p>
        </w:tc>
        <w:tc>
          <w:tcPr>
            <w:tcW w:w="1742" w:type="dxa"/>
            <w:vMerge w:val="restart"/>
            <w:vAlign w:val="center"/>
          </w:tcPr>
          <w:p w14:paraId="7695B29C" w14:textId="77777777" w:rsidR="00124156" w:rsidRPr="0099072E" w:rsidRDefault="00124156" w:rsidP="00124156">
            <w:pPr>
              <w:rPr>
                <w:i/>
                <w:iCs/>
                <w:sz w:val="14"/>
                <w:szCs w:val="14"/>
              </w:rPr>
            </w:pPr>
            <w:r w:rsidRPr="0099072E">
              <w:rPr>
                <w:sz w:val="14"/>
                <w:szCs w:val="14"/>
              </w:rPr>
              <w:t>Grup 4B</w:t>
            </w:r>
          </w:p>
          <w:p w14:paraId="341FED4E" w14:textId="77777777" w:rsidR="00124156" w:rsidRPr="0099072E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 w:val="restart"/>
            <w:vAlign w:val="center"/>
          </w:tcPr>
          <w:p w14:paraId="67F214D6" w14:textId="77777777" w:rsidR="00124156" w:rsidRPr="0099072E" w:rsidRDefault="00124156" w:rsidP="00124156">
            <w:pPr>
              <w:rPr>
                <w:i/>
                <w:iCs/>
                <w:sz w:val="14"/>
                <w:szCs w:val="14"/>
              </w:rPr>
            </w:pPr>
            <w:r w:rsidRPr="0099072E">
              <w:rPr>
                <w:sz w:val="14"/>
                <w:szCs w:val="14"/>
              </w:rPr>
              <w:t>Grup 3A</w:t>
            </w:r>
          </w:p>
          <w:p w14:paraId="66D4C5ED" w14:textId="77777777" w:rsidR="00124156" w:rsidRPr="0099072E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 w:val="restart"/>
            <w:vAlign w:val="center"/>
          </w:tcPr>
          <w:p w14:paraId="7ADEB304" w14:textId="4D1653D9" w:rsidR="00124156" w:rsidRPr="0099072E" w:rsidRDefault="00124156" w:rsidP="00124156">
            <w:pPr>
              <w:rPr>
                <w:i/>
                <w:iCs/>
                <w:sz w:val="14"/>
                <w:szCs w:val="14"/>
              </w:rPr>
            </w:pPr>
            <w:r w:rsidRPr="0099072E">
              <w:rPr>
                <w:sz w:val="14"/>
                <w:szCs w:val="14"/>
              </w:rPr>
              <w:t>Grup 3B</w:t>
            </w:r>
          </w:p>
        </w:tc>
        <w:tc>
          <w:tcPr>
            <w:tcW w:w="1743" w:type="dxa"/>
            <w:vMerge w:val="restart"/>
            <w:vAlign w:val="center"/>
          </w:tcPr>
          <w:p w14:paraId="6C9B7A34" w14:textId="77777777" w:rsidR="00124156" w:rsidRPr="0099072E" w:rsidRDefault="00124156" w:rsidP="00124156">
            <w:pPr>
              <w:rPr>
                <w:i/>
                <w:iCs/>
                <w:sz w:val="14"/>
                <w:szCs w:val="14"/>
              </w:rPr>
            </w:pPr>
            <w:r w:rsidRPr="0099072E">
              <w:rPr>
                <w:sz w:val="14"/>
                <w:szCs w:val="14"/>
              </w:rPr>
              <w:t>Grup 4A</w:t>
            </w:r>
          </w:p>
          <w:p w14:paraId="61589B06" w14:textId="77777777" w:rsidR="00124156" w:rsidRPr="0099072E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</w:tcPr>
          <w:p w14:paraId="1F4022BA" w14:textId="77777777" w:rsidR="00124156" w:rsidRPr="00FA44A0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</w:tr>
      <w:tr w:rsidR="00124156" w:rsidRPr="00FA44A0" w14:paraId="22CC2BE6" w14:textId="77777777" w:rsidTr="00E10478">
        <w:trPr>
          <w:trHeight w:val="593"/>
        </w:trPr>
        <w:tc>
          <w:tcPr>
            <w:tcW w:w="1742" w:type="dxa"/>
          </w:tcPr>
          <w:p w14:paraId="4248D20B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15.30- </w:t>
            </w:r>
            <w:r w:rsidRPr="009A3DFF">
              <w:rPr>
                <w:sz w:val="14"/>
                <w:szCs w:val="14"/>
              </w:rPr>
              <w:t xml:space="preserve">  -17.15 </w:t>
            </w:r>
          </w:p>
        </w:tc>
        <w:tc>
          <w:tcPr>
            <w:tcW w:w="1742" w:type="dxa"/>
            <w:vMerge/>
          </w:tcPr>
          <w:p w14:paraId="1408D6D4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</w:tcPr>
          <w:p w14:paraId="0138B81A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</w:tcPr>
          <w:p w14:paraId="03C623CF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</w:tcPr>
          <w:p w14:paraId="526AD566" w14:textId="77777777" w:rsidR="00124156" w:rsidRPr="009A3DFF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</w:tcPr>
          <w:p w14:paraId="67898BFC" w14:textId="77777777" w:rsidR="00124156" w:rsidRPr="00FA44A0" w:rsidRDefault="00124156" w:rsidP="00124156">
            <w:pPr>
              <w:rPr>
                <w:i/>
                <w:iCs/>
                <w:sz w:val="14"/>
                <w:szCs w:val="14"/>
              </w:rPr>
            </w:pPr>
          </w:p>
        </w:tc>
      </w:tr>
    </w:tbl>
    <w:p w14:paraId="0DBCD8DF" w14:textId="77777777" w:rsidR="006A0E2D" w:rsidRDefault="006A0E2D" w:rsidP="00C11A0B">
      <w:pPr>
        <w:spacing w:after="0"/>
        <w:rPr>
          <w:b/>
          <w:bCs/>
          <w:i/>
          <w:iCs/>
          <w:sz w:val="28"/>
          <w:szCs w:val="28"/>
        </w:rPr>
      </w:pPr>
    </w:p>
    <w:tbl>
      <w:tblPr>
        <w:tblStyle w:val="TabloKlavuzu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6A0E2D" w:rsidRPr="00536CBA" w14:paraId="2EA4FB82" w14:textId="77777777" w:rsidTr="00F32AC1">
        <w:trPr>
          <w:trHeight w:val="258"/>
        </w:trPr>
        <w:tc>
          <w:tcPr>
            <w:tcW w:w="7083" w:type="dxa"/>
          </w:tcPr>
          <w:p w14:paraId="20D88CF9" w14:textId="77777777" w:rsidR="006A0E2D" w:rsidRPr="00536CBA" w:rsidRDefault="006A0E2D" w:rsidP="00F32AC1">
            <w:pPr>
              <w:jc w:val="both"/>
              <w:rPr>
                <w:sz w:val="12"/>
                <w:szCs w:val="12"/>
              </w:rPr>
            </w:pPr>
            <w:r w:rsidRPr="005704C0">
              <w:rPr>
                <w:b/>
                <w:bCs/>
                <w:i/>
                <w:iCs/>
                <w:sz w:val="28"/>
                <w:szCs w:val="28"/>
              </w:rPr>
              <w:t xml:space="preserve">Klinik uygulamalar </w:t>
            </w:r>
            <w:r>
              <w:rPr>
                <w:b/>
                <w:bCs/>
                <w:i/>
                <w:iCs/>
                <w:sz w:val="28"/>
                <w:szCs w:val="28"/>
              </w:rPr>
              <w:t>-kurul 4</w:t>
            </w:r>
          </w:p>
        </w:tc>
      </w:tr>
      <w:tr w:rsidR="006A0E2D" w:rsidRPr="00536CBA" w14:paraId="72250A4A" w14:textId="77777777" w:rsidTr="00F32AC1">
        <w:trPr>
          <w:trHeight w:val="258"/>
        </w:trPr>
        <w:tc>
          <w:tcPr>
            <w:tcW w:w="7083" w:type="dxa"/>
          </w:tcPr>
          <w:p w14:paraId="0A5175E8" w14:textId="77777777" w:rsidR="006A0E2D" w:rsidRPr="005704C0" w:rsidRDefault="006A0E2D" w:rsidP="00F32AC1">
            <w:pPr>
              <w:jc w:val="both"/>
              <w:rPr>
                <w:b/>
                <w:bCs/>
                <w:i/>
                <w:iCs/>
                <w:sz w:val="28"/>
                <w:szCs w:val="28"/>
              </w:rPr>
            </w:pPr>
          </w:p>
        </w:tc>
      </w:tr>
      <w:tr w:rsidR="006A0E2D" w:rsidRPr="00536CBA" w14:paraId="6F9DE19B" w14:textId="77777777" w:rsidTr="00F32AC1">
        <w:trPr>
          <w:trHeight w:val="258"/>
        </w:trPr>
        <w:tc>
          <w:tcPr>
            <w:tcW w:w="7083" w:type="dxa"/>
          </w:tcPr>
          <w:p w14:paraId="12089DE4" w14:textId="77777777" w:rsidR="006A0E2D" w:rsidRPr="005704C0" w:rsidRDefault="006A0E2D" w:rsidP="00F32AC1">
            <w:pPr>
              <w:jc w:val="both"/>
              <w:rPr>
                <w:b/>
                <w:bCs/>
                <w:i/>
                <w:iCs/>
                <w:sz w:val="28"/>
                <w:szCs w:val="28"/>
              </w:rPr>
            </w:pPr>
          </w:p>
        </w:tc>
      </w:tr>
    </w:tbl>
    <w:p w14:paraId="16E4F6D7" w14:textId="77777777" w:rsidR="006A0E2D" w:rsidRPr="00BA1396" w:rsidRDefault="006A0E2D" w:rsidP="006A0E2D">
      <w:pPr>
        <w:spacing w:after="0"/>
        <w:rPr>
          <w:b/>
          <w:bCs/>
          <w:i/>
          <w:iCs/>
          <w:sz w:val="2"/>
          <w:szCs w:val="2"/>
        </w:rPr>
      </w:pPr>
    </w:p>
    <w:p w14:paraId="68DE4F93" w14:textId="77777777" w:rsidR="00A6032F" w:rsidRDefault="00CF2BD1" w:rsidP="00C11A0B">
      <w:pPr>
        <w:spacing w:after="0"/>
        <w:rPr>
          <w:b/>
          <w:bCs/>
          <w:i/>
          <w:iCs/>
          <w:sz w:val="28"/>
          <w:szCs w:val="28"/>
        </w:rPr>
      </w:pPr>
      <w:r>
        <w:rPr>
          <w:b/>
          <w:bCs/>
          <w:i/>
          <w:iCs/>
          <w:sz w:val="28"/>
          <w:szCs w:val="28"/>
        </w:rPr>
        <w:t>Kurul 4 Klinik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742"/>
        <w:gridCol w:w="1742"/>
        <w:gridCol w:w="1743"/>
        <w:gridCol w:w="1743"/>
        <w:gridCol w:w="1743"/>
        <w:gridCol w:w="1743"/>
      </w:tblGrid>
      <w:tr w:rsidR="00A6032F" w:rsidRPr="003D09A4" w14:paraId="532BB871" w14:textId="77777777" w:rsidTr="00CF2BD1">
        <w:tc>
          <w:tcPr>
            <w:tcW w:w="1742" w:type="dxa"/>
            <w:shd w:val="clear" w:color="auto" w:fill="BDD6EE" w:themeFill="accent1" w:themeFillTint="66"/>
          </w:tcPr>
          <w:p w14:paraId="339FA075" w14:textId="77777777" w:rsidR="00A6032F" w:rsidRPr="003D09A4" w:rsidRDefault="00A6032F" w:rsidP="00CF2BD1">
            <w:pPr>
              <w:rPr>
                <w:b/>
                <w:bCs/>
                <w:i/>
                <w:iCs/>
                <w:sz w:val="12"/>
                <w:szCs w:val="12"/>
              </w:rPr>
            </w:pPr>
            <w:r w:rsidRPr="003D09A4">
              <w:rPr>
                <w:b/>
                <w:bCs/>
                <w:i/>
                <w:iCs/>
                <w:sz w:val="12"/>
                <w:szCs w:val="12"/>
              </w:rPr>
              <w:t xml:space="preserve">Klinik uygulamalar </w:t>
            </w:r>
          </w:p>
          <w:p w14:paraId="0DDB6B1E" w14:textId="77777777" w:rsidR="00A6032F" w:rsidRPr="003D09A4" w:rsidRDefault="00A6032F" w:rsidP="00CF2BD1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1742" w:type="dxa"/>
            <w:shd w:val="clear" w:color="auto" w:fill="BDD6EE" w:themeFill="accent1" w:themeFillTint="66"/>
          </w:tcPr>
          <w:p w14:paraId="35A923BC" w14:textId="77777777" w:rsidR="00A6032F" w:rsidRPr="003D09A4" w:rsidRDefault="00A6032F" w:rsidP="00CF2BD1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shd w:val="clear" w:color="auto" w:fill="BDD6EE" w:themeFill="accent1" w:themeFillTint="66"/>
          </w:tcPr>
          <w:p w14:paraId="34CCA1DD" w14:textId="77777777" w:rsidR="00A6032F" w:rsidRPr="003D09A4" w:rsidRDefault="00A6032F" w:rsidP="00CF2BD1">
            <w:pPr>
              <w:rPr>
                <w:b/>
                <w:bCs/>
                <w:i/>
                <w:iCs/>
                <w:sz w:val="12"/>
                <w:szCs w:val="12"/>
              </w:rPr>
            </w:pPr>
            <w:r w:rsidRPr="003D09A4">
              <w:rPr>
                <w:b/>
                <w:bCs/>
                <w:i/>
                <w:iCs/>
                <w:sz w:val="12"/>
                <w:szCs w:val="12"/>
              </w:rPr>
              <w:t>60  kişilik 4 gruba</w:t>
            </w:r>
          </w:p>
          <w:p w14:paraId="296A6877" w14:textId="77777777" w:rsidR="00A6032F" w:rsidRPr="003D09A4" w:rsidRDefault="00A6032F" w:rsidP="00CF2BD1">
            <w:pPr>
              <w:rPr>
                <w:b/>
                <w:bCs/>
                <w:i/>
                <w:iCs/>
                <w:sz w:val="12"/>
                <w:szCs w:val="12"/>
              </w:rPr>
            </w:pPr>
            <w:r w:rsidRPr="003D09A4">
              <w:rPr>
                <w:b/>
                <w:bCs/>
                <w:i/>
                <w:iCs/>
                <w:sz w:val="12"/>
                <w:szCs w:val="12"/>
              </w:rPr>
              <w:t>Ayrıldı</w:t>
            </w:r>
          </w:p>
          <w:p w14:paraId="72365426" w14:textId="77777777" w:rsidR="00A6032F" w:rsidRPr="003D09A4" w:rsidRDefault="00A6032F" w:rsidP="00CF2BD1">
            <w:pPr>
              <w:rPr>
                <w:b/>
                <w:bCs/>
                <w:i/>
                <w:iCs/>
                <w:sz w:val="12"/>
                <w:szCs w:val="12"/>
              </w:rPr>
            </w:pPr>
            <w:r w:rsidRPr="003D09A4">
              <w:rPr>
                <w:b/>
                <w:bCs/>
                <w:i/>
                <w:iCs/>
                <w:sz w:val="12"/>
                <w:szCs w:val="12"/>
              </w:rPr>
              <w:t xml:space="preserve">Ana gruplar </w:t>
            </w:r>
          </w:p>
        </w:tc>
        <w:tc>
          <w:tcPr>
            <w:tcW w:w="1743" w:type="dxa"/>
            <w:shd w:val="clear" w:color="auto" w:fill="BDD6EE" w:themeFill="accent1" w:themeFillTint="66"/>
          </w:tcPr>
          <w:p w14:paraId="29473B7A" w14:textId="77777777" w:rsidR="00A6032F" w:rsidRPr="003D09A4" w:rsidRDefault="00A6032F" w:rsidP="00CF2BD1">
            <w:pPr>
              <w:rPr>
                <w:b/>
                <w:bCs/>
                <w:i/>
                <w:iCs/>
                <w:sz w:val="12"/>
                <w:szCs w:val="12"/>
              </w:rPr>
            </w:pPr>
            <w:r w:rsidRPr="003D09A4">
              <w:rPr>
                <w:b/>
                <w:bCs/>
                <w:i/>
                <w:iCs/>
                <w:sz w:val="12"/>
                <w:szCs w:val="12"/>
              </w:rPr>
              <w:t>Alt gruplar</w:t>
            </w:r>
          </w:p>
        </w:tc>
        <w:tc>
          <w:tcPr>
            <w:tcW w:w="1743" w:type="dxa"/>
            <w:shd w:val="clear" w:color="auto" w:fill="BDD6EE" w:themeFill="accent1" w:themeFillTint="66"/>
          </w:tcPr>
          <w:p w14:paraId="2CC192F6" w14:textId="77777777" w:rsidR="00A6032F" w:rsidRPr="003D09A4" w:rsidRDefault="00A6032F" w:rsidP="00CF2BD1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shd w:val="clear" w:color="auto" w:fill="BDD6EE" w:themeFill="accent1" w:themeFillTint="66"/>
          </w:tcPr>
          <w:p w14:paraId="192FA077" w14:textId="77777777" w:rsidR="00A6032F" w:rsidRPr="003D09A4" w:rsidRDefault="00A6032F" w:rsidP="00CF2BD1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</w:tr>
      <w:tr w:rsidR="001F09E0" w:rsidRPr="003D09A4" w14:paraId="02F3492F" w14:textId="77777777" w:rsidTr="00CF2BD1">
        <w:tc>
          <w:tcPr>
            <w:tcW w:w="1742" w:type="dxa"/>
            <w:vMerge w:val="restart"/>
          </w:tcPr>
          <w:p w14:paraId="4F4F9E44" w14:textId="77777777" w:rsidR="001F09E0" w:rsidRPr="003D09A4" w:rsidRDefault="001F09E0" w:rsidP="001F09E0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Türkçe dönem III öğrenci</w:t>
            </w:r>
          </w:p>
          <w:p w14:paraId="3C778107" w14:textId="77777777" w:rsidR="001F09E0" w:rsidRPr="003D09A4" w:rsidRDefault="001F09E0" w:rsidP="001F09E0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  <w:p w14:paraId="4F9DB9B7" w14:textId="77777777" w:rsidR="001F09E0" w:rsidRPr="003D09A4" w:rsidRDefault="001F09E0" w:rsidP="001F09E0">
            <w:pPr>
              <w:rPr>
                <w:b/>
                <w:bCs/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İngilizce dönem III öğrenci</w:t>
            </w:r>
          </w:p>
        </w:tc>
        <w:tc>
          <w:tcPr>
            <w:tcW w:w="1742" w:type="dxa"/>
          </w:tcPr>
          <w:p w14:paraId="70EA88F4" w14:textId="77777777" w:rsidR="001F09E0" w:rsidRPr="003D09A4" w:rsidRDefault="001F09E0" w:rsidP="001F09E0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85-190</w:t>
            </w:r>
          </w:p>
          <w:p w14:paraId="7094F2EC" w14:textId="77777777" w:rsidR="001F09E0" w:rsidRPr="003D09A4" w:rsidRDefault="001F09E0" w:rsidP="001F09E0">
            <w:pPr>
              <w:rPr>
                <w:b/>
                <w:bCs/>
                <w:sz w:val="12"/>
                <w:szCs w:val="12"/>
              </w:rPr>
            </w:pPr>
          </w:p>
          <w:p w14:paraId="1D38325C" w14:textId="77777777" w:rsidR="001F09E0" w:rsidRPr="003D09A4" w:rsidRDefault="001F09E0" w:rsidP="001F09E0">
            <w:pPr>
              <w:rPr>
                <w:b/>
                <w:bCs/>
                <w:sz w:val="12"/>
                <w:szCs w:val="12"/>
              </w:rPr>
            </w:pPr>
          </w:p>
          <w:p w14:paraId="0FF0B92F" w14:textId="77777777" w:rsidR="001F09E0" w:rsidRPr="003D09A4" w:rsidRDefault="001F09E0" w:rsidP="001F09E0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vMerge w:val="restart"/>
          </w:tcPr>
          <w:p w14:paraId="20FCF7AC" w14:textId="77777777" w:rsidR="001F09E0" w:rsidRPr="003D09A4" w:rsidRDefault="001F09E0" w:rsidP="001F09E0">
            <w:pPr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rup 1 (İngilizce)</w:t>
            </w:r>
          </w:p>
          <w:p w14:paraId="23B652C9" w14:textId="77777777" w:rsidR="001F09E0" w:rsidRPr="003D09A4" w:rsidRDefault="001F09E0" w:rsidP="001F09E0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Grup 2</w:t>
            </w:r>
          </w:p>
          <w:p w14:paraId="24929F92" w14:textId="77777777" w:rsidR="001F09E0" w:rsidRPr="003D09A4" w:rsidRDefault="001F09E0" w:rsidP="001F09E0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3  </w:t>
            </w:r>
          </w:p>
          <w:p w14:paraId="28006082" w14:textId="77777777" w:rsidR="001F09E0" w:rsidRPr="003D09A4" w:rsidRDefault="001F09E0" w:rsidP="001F09E0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Grup 4</w:t>
            </w:r>
          </w:p>
          <w:p w14:paraId="3183251B" w14:textId="77777777" w:rsidR="001F09E0" w:rsidRPr="003D09A4" w:rsidRDefault="001F09E0" w:rsidP="001F09E0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vMerge w:val="restart"/>
          </w:tcPr>
          <w:p w14:paraId="1628D696" w14:textId="77777777" w:rsidR="001F09E0" w:rsidRPr="009A3DFF" w:rsidRDefault="001F09E0" w:rsidP="001F09E0">
            <w:pPr>
              <w:jc w:val="both"/>
              <w:rPr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>Grup 1</w:t>
            </w:r>
            <w:r>
              <w:rPr>
                <w:sz w:val="14"/>
                <w:szCs w:val="14"/>
              </w:rPr>
              <w:t>A</w:t>
            </w:r>
            <w:r w:rsidRPr="009A3DFF">
              <w:rPr>
                <w:sz w:val="14"/>
                <w:szCs w:val="14"/>
              </w:rPr>
              <w:t>,</w:t>
            </w:r>
            <w:r>
              <w:rPr>
                <w:sz w:val="14"/>
                <w:szCs w:val="14"/>
              </w:rPr>
              <w:t xml:space="preserve"> 1B</w:t>
            </w:r>
          </w:p>
          <w:p w14:paraId="37BD0153" w14:textId="77777777" w:rsidR="001F09E0" w:rsidRDefault="001F09E0" w:rsidP="001F09E0">
            <w:pPr>
              <w:jc w:val="both"/>
              <w:rPr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>Grup 2</w:t>
            </w:r>
            <w:r>
              <w:rPr>
                <w:sz w:val="14"/>
                <w:szCs w:val="14"/>
              </w:rPr>
              <w:t>A</w:t>
            </w:r>
            <w:r w:rsidRPr="009A3DFF">
              <w:rPr>
                <w:sz w:val="14"/>
                <w:szCs w:val="14"/>
              </w:rPr>
              <w:t>,</w:t>
            </w:r>
            <w:r>
              <w:rPr>
                <w:sz w:val="14"/>
                <w:szCs w:val="14"/>
              </w:rPr>
              <w:t xml:space="preserve"> </w:t>
            </w:r>
            <w:r w:rsidRPr="009A3DFF">
              <w:rPr>
                <w:sz w:val="14"/>
                <w:szCs w:val="14"/>
              </w:rPr>
              <w:t>2</w:t>
            </w:r>
            <w:r>
              <w:rPr>
                <w:sz w:val="14"/>
                <w:szCs w:val="14"/>
              </w:rPr>
              <w:t>B</w:t>
            </w:r>
          </w:p>
          <w:p w14:paraId="68E895E8" w14:textId="77777777" w:rsidR="001F09E0" w:rsidRPr="009A3DFF" w:rsidRDefault="001F09E0" w:rsidP="001F09E0">
            <w:pPr>
              <w:jc w:val="both"/>
              <w:rPr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>Grup 3</w:t>
            </w:r>
            <w:r>
              <w:rPr>
                <w:sz w:val="14"/>
                <w:szCs w:val="14"/>
              </w:rPr>
              <w:t>A</w:t>
            </w:r>
            <w:r w:rsidRPr="009A3DFF">
              <w:rPr>
                <w:sz w:val="14"/>
                <w:szCs w:val="14"/>
              </w:rPr>
              <w:t>,</w:t>
            </w:r>
            <w:r>
              <w:rPr>
                <w:sz w:val="14"/>
                <w:szCs w:val="14"/>
              </w:rPr>
              <w:t xml:space="preserve"> </w:t>
            </w:r>
            <w:r w:rsidRPr="009A3DFF">
              <w:rPr>
                <w:sz w:val="14"/>
                <w:szCs w:val="14"/>
              </w:rPr>
              <w:t>3</w:t>
            </w:r>
            <w:r>
              <w:rPr>
                <w:sz w:val="14"/>
                <w:szCs w:val="14"/>
              </w:rPr>
              <w:t>B</w:t>
            </w:r>
          </w:p>
          <w:p w14:paraId="3444E6AC" w14:textId="3DCBCD6F" w:rsidR="001F09E0" w:rsidRPr="003D09A4" w:rsidRDefault="001F09E0" w:rsidP="001F09E0">
            <w:pPr>
              <w:rPr>
                <w:b/>
                <w:bCs/>
                <w:i/>
                <w:iCs/>
                <w:sz w:val="12"/>
                <w:szCs w:val="12"/>
              </w:rPr>
            </w:pPr>
            <w:r w:rsidRPr="009A3DFF">
              <w:rPr>
                <w:sz w:val="14"/>
                <w:szCs w:val="14"/>
              </w:rPr>
              <w:t>Grup 4</w:t>
            </w:r>
            <w:r>
              <w:rPr>
                <w:sz w:val="14"/>
                <w:szCs w:val="14"/>
              </w:rPr>
              <w:t>A</w:t>
            </w:r>
            <w:r w:rsidRPr="009A3DFF">
              <w:rPr>
                <w:sz w:val="14"/>
                <w:szCs w:val="14"/>
              </w:rPr>
              <w:t>,</w:t>
            </w:r>
            <w:r>
              <w:rPr>
                <w:sz w:val="14"/>
                <w:szCs w:val="14"/>
              </w:rPr>
              <w:t xml:space="preserve"> </w:t>
            </w:r>
            <w:r w:rsidRPr="009A3DFF">
              <w:rPr>
                <w:sz w:val="14"/>
                <w:szCs w:val="14"/>
              </w:rPr>
              <w:t>4</w:t>
            </w:r>
            <w:r>
              <w:rPr>
                <w:sz w:val="14"/>
                <w:szCs w:val="14"/>
              </w:rPr>
              <w:t>B</w:t>
            </w:r>
            <w:r w:rsidRPr="00662A90">
              <w:rPr>
                <w:b/>
                <w:bCs/>
                <w:i/>
                <w:iCs/>
                <w:sz w:val="14"/>
                <w:szCs w:val="14"/>
              </w:rPr>
              <w:t xml:space="preserve"> </w:t>
            </w:r>
          </w:p>
        </w:tc>
        <w:tc>
          <w:tcPr>
            <w:tcW w:w="1743" w:type="dxa"/>
            <w:vMerge w:val="restart"/>
          </w:tcPr>
          <w:p w14:paraId="52522601" w14:textId="40918055" w:rsidR="001F09E0" w:rsidRPr="003D09A4" w:rsidRDefault="001F09E0" w:rsidP="001F09E0">
            <w:pPr>
              <w:rPr>
                <w:b/>
                <w:bCs/>
                <w:i/>
                <w:iCs/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4"/>
                <w:szCs w:val="14"/>
              </w:rPr>
              <w:t>30</w:t>
            </w:r>
            <w:r w:rsidRPr="00662A90">
              <w:rPr>
                <w:b/>
                <w:bCs/>
                <w:i/>
                <w:iCs/>
                <w:sz w:val="14"/>
                <w:szCs w:val="14"/>
              </w:rPr>
              <w:t xml:space="preserve"> </w:t>
            </w:r>
            <w:r>
              <w:rPr>
                <w:b/>
                <w:bCs/>
                <w:i/>
                <w:iCs/>
                <w:sz w:val="14"/>
                <w:szCs w:val="14"/>
              </w:rPr>
              <w:t>a</w:t>
            </w:r>
            <w:r w:rsidRPr="00662A90">
              <w:rPr>
                <w:b/>
                <w:bCs/>
                <w:i/>
                <w:iCs/>
                <w:sz w:val="14"/>
                <w:szCs w:val="14"/>
              </w:rPr>
              <w:t xml:space="preserve">r kişiden oluşan alt gruplar </w:t>
            </w:r>
          </w:p>
        </w:tc>
        <w:tc>
          <w:tcPr>
            <w:tcW w:w="1743" w:type="dxa"/>
            <w:vMerge w:val="restart"/>
          </w:tcPr>
          <w:p w14:paraId="3488E62E" w14:textId="77777777" w:rsidR="001F09E0" w:rsidRPr="003D09A4" w:rsidRDefault="001F09E0" w:rsidP="001F09E0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</w:tr>
      <w:tr w:rsidR="00A6032F" w:rsidRPr="003D09A4" w14:paraId="4925D8B7" w14:textId="77777777" w:rsidTr="00CF2BD1">
        <w:trPr>
          <w:trHeight w:val="254"/>
        </w:trPr>
        <w:tc>
          <w:tcPr>
            <w:tcW w:w="1742" w:type="dxa"/>
            <w:vMerge/>
            <w:tcBorders>
              <w:bottom w:val="single" w:sz="4" w:space="0" w:color="auto"/>
            </w:tcBorders>
          </w:tcPr>
          <w:p w14:paraId="4A4B34B7" w14:textId="77777777" w:rsidR="00A6032F" w:rsidRPr="003D09A4" w:rsidRDefault="00A6032F" w:rsidP="00CF2BD1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1742" w:type="dxa"/>
            <w:tcBorders>
              <w:bottom w:val="single" w:sz="4" w:space="0" w:color="auto"/>
            </w:tcBorders>
          </w:tcPr>
          <w:p w14:paraId="42322381" w14:textId="77777777" w:rsidR="00A6032F" w:rsidRPr="003D09A4" w:rsidRDefault="00A6032F" w:rsidP="00CF2BD1">
            <w:pPr>
              <w:rPr>
                <w:b/>
                <w:bCs/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48-53</w:t>
            </w:r>
          </w:p>
        </w:tc>
        <w:tc>
          <w:tcPr>
            <w:tcW w:w="1743" w:type="dxa"/>
            <w:vMerge/>
            <w:tcBorders>
              <w:bottom w:val="single" w:sz="4" w:space="0" w:color="auto"/>
            </w:tcBorders>
          </w:tcPr>
          <w:p w14:paraId="1888E03C" w14:textId="77777777" w:rsidR="00A6032F" w:rsidRPr="003D09A4" w:rsidRDefault="00A6032F" w:rsidP="00CF2BD1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vMerge/>
            <w:tcBorders>
              <w:bottom w:val="single" w:sz="4" w:space="0" w:color="auto"/>
            </w:tcBorders>
          </w:tcPr>
          <w:p w14:paraId="560F2581" w14:textId="77777777" w:rsidR="00A6032F" w:rsidRPr="003D09A4" w:rsidRDefault="00A6032F" w:rsidP="00CF2BD1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vMerge/>
            <w:tcBorders>
              <w:bottom w:val="single" w:sz="4" w:space="0" w:color="auto"/>
            </w:tcBorders>
          </w:tcPr>
          <w:p w14:paraId="1E1E9930" w14:textId="77777777" w:rsidR="00A6032F" w:rsidRPr="003D09A4" w:rsidRDefault="00A6032F" w:rsidP="00CF2BD1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vMerge/>
            <w:tcBorders>
              <w:bottom w:val="single" w:sz="4" w:space="0" w:color="auto"/>
            </w:tcBorders>
          </w:tcPr>
          <w:p w14:paraId="16E77951" w14:textId="77777777" w:rsidR="00A6032F" w:rsidRPr="003D09A4" w:rsidRDefault="00A6032F" w:rsidP="00CF2BD1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</w:tr>
      <w:tr w:rsidR="005E4516" w:rsidRPr="003D09A4" w14:paraId="2E4D7D3F" w14:textId="77777777" w:rsidTr="00CF2BD1">
        <w:tc>
          <w:tcPr>
            <w:tcW w:w="1742" w:type="dxa"/>
            <w:shd w:val="clear" w:color="auto" w:fill="F7CAAC" w:themeFill="accent2" w:themeFillTint="66"/>
          </w:tcPr>
          <w:p w14:paraId="4BF7B87A" w14:textId="6DF54CA4" w:rsidR="005E4516" w:rsidRPr="003D09A4" w:rsidRDefault="00432481" w:rsidP="00432481">
            <w:pPr>
              <w:rPr>
                <w:b/>
                <w:bCs/>
                <w:i/>
                <w:iCs/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2"/>
                <w:szCs w:val="12"/>
              </w:rPr>
              <w:t>0</w:t>
            </w:r>
            <w:r w:rsidR="00CD083D">
              <w:rPr>
                <w:b/>
                <w:bCs/>
                <w:i/>
                <w:iCs/>
                <w:sz w:val="12"/>
                <w:szCs w:val="12"/>
              </w:rPr>
              <w:t>5</w:t>
            </w:r>
            <w:r>
              <w:rPr>
                <w:b/>
                <w:bCs/>
                <w:i/>
                <w:iCs/>
                <w:sz w:val="12"/>
                <w:szCs w:val="12"/>
              </w:rPr>
              <w:t xml:space="preserve"> Şubat </w:t>
            </w:r>
            <w:r w:rsidR="008F6C76">
              <w:rPr>
                <w:b/>
                <w:bCs/>
                <w:i/>
                <w:iCs/>
                <w:sz w:val="12"/>
                <w:szCs w:val="12"/>
              </w:rPr>
              <w:t>2024</w:t>
            </w:r>
          </w:p>
        </w:tc>
        <w:tc>
          <w:tcPr>
            <w:tcW w:w="1742" w:type="dxa"/>
          </w:tcPr>
          <w:p w14:paraId="796CEB8C" w14:textId="77777777" w:rsidR="005E4516" w:rsidRPr="003D09A4" w:rsidRDefault="005E4516" w:rsidP="00CF2BD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i/>
                <w:iCs/>
                <w:sz w:val="12"/>
                <w:szCs w:val="12"/>
              </w:rPr>
              <w:t>Kadın Doğum</w:t>
            </w:r>
          </w:p>
        </w:tc>
        <w:tc>
          <w:tcPr>
            <w:tcW w:w="1743" w:type="dxa"/>
          </w:tcPr>
          <w:p w14:paraId="629541C8" w14:textId="77777777" w:rsidR="005E4516" w:rsidRPr="003D09A4" w:rsidRDefault="005E4516" w:rsidP="00CF2BD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i/>
                <w:iCs/>
                <w:sz w:val="12"/>
                <w:szCs w:val="12"/>
              </w:rPr>
              <w:t xml:space="preserve">Üroloji </w:t>
            </w:r>
          </w:p>
        </w:tc>
        <w:tc>
          <w:tcPr>
            <w:tcW w:w="1743" w:type="dxa"/>
          </w:tcPr>
          <w:p w14:paraId="13099377" w14:textId="77777777" w:rsidR="005E4516" w:rsidRPr="003D09A4" w:rsidRDefault="005E4516" w:rsidP="00CF2BD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i/>
                <w:iCs/>
                <w:sz w:val="12"/>
                <w:szCs w:val="12"/>
              </w:rPr>
              <w:t xml:space="preserve">Dahiliye </w:t>
            </w:r>
          </w:p>
        </w:tc>
        <w:tc>
          <w:tcPr>
            <w:tcW w:w="1743" w:type="dxa"/>
          </w:tcPr>
          <w:p w14:paraId="716AEEBB" w14:textId="77777777" w:rsidR="005E4516" w:rsidRDefault="005E4516" w:rsidP="00CF2BD1">
            <w:pPr>
              <w:rPr>
                <w:i/>
                <w:iCs/>
                <w:sz w:val="12"/>
                <w:szCs w:val="12"/>
              </w:rPr>
            </w:pPr>
          </w:p>
          <w:p w14:paraId="7BDB1F5E" w14:textId="77777777" w:rsidR="005E4516" w:rsidRPr="003D09A4" w:rsidRDefault="005E4516" w:rsidP="00CF2BD1">
            <w:pPr>
              <w:rPr>
                <w:i/>
                <w:iCs/>
                <w:sz w:val="12"/>
                <w:szCs w:val="12"/>
              </w:rPr>
            </w:pPr>
            <w:r>
              <w:rPr>
                <w:i/>
                <w:iCs/>
                <w:sz w:val="12"/>
                <w:szCs w:val="12"/>
              </w:rPr>
              <w:t xml:space="preserve">Serbest  Çalışma Saati </w:t>
            </w:r>
          </w:p>
        </w:tc>
        <w:tc>
          <w:tcPr>
            <w:tcW w:w="1743" w:type="dxa"/>
            <w:vMerge w:val="restart"/>
          </w:tcPr>
          <w:p w14:paraId="204F4E90" w14:textId="77777777" w:rsidR="005E4516" w:rsidRPr="009B26F7" w:rsidRDefault="005E4516" w:rsidP="00CF2BD1">
            <w:pPr>
              <w:rPr>
                <w:iCs/>
                <w:sz w:val="12"/>
                <w:szCs w:val="12"/>
              </w:rPr>
            </w:pPr>
          </w:p>
          <w:p w14:paraId="5D6D581B" w14:textId="77777777" w:rsidR="009B26F7" w:rsidRPr="009B26F7" w:rsidRDefault="009B26F7" w:rsidP="00CF2BD1">
            <w:pPr>
              <w:rPr>
                <w:rFonts w:cstheme="minorHAnsi"/>
                <w:iCs/>
                <w:sz w:val="14"/>
                <w:szCs w:val="14"/>
              </w:rPr>
            </w:pPr>
          </w:p>
          <w:p w14:paraId="332C6C08" w14:textId="77777777" w:rsidR="009B26F7" w:rsidRPr="009B26F7" w:rsidRDefault="009B26F7" w:rsidP="00CF2BD1">
            <w:pPr>
              <w:rPr>
                <w:rFonts w:cstheme="minorHAnsi"/>
                <w:iCs/>
                <w:sz w:val="14"/>
                <w:szCs w:val="14"/>
              </w:rPr>
            </w:pPr>
          </w:p>
          <w:p w14:paraId="1D85B611" w14:textId="3A29DC83" w:rsidR="005E4516" w:rsidRPr="009B26F7" w:rsidRDefault="000541AC" w:rsidP="00CF2BD1">
            <w:pPr>
              <w:rPr>
                <w:rFonts w:cstheme="minorHAnsi"/>
                <w:iCs/>
                <w:sz w:val="14"/>
                <w:szCs w:val="14"/>
              </w:rPr>
            </w:pPr>
            <w:r w:rsidRPr="009B26F7">
              <w:rPr>
                <w:rFonts w:cstheme="minorHAnsi"/>
                <w:iCs/>
                <w:sz w:val="14"/>
                <w:szCs w:val="14"/>
              </w:rPr>
              <w:t>Eren A</w:t>
            </w:r>
            <w:r w:rsidR="009B26F7">
              <w:rPr>
                <w:rFonts w:cstheme="minorHAnsi"/>
                <w:iCs/>
                <w:sz w:val="14"/>
                <w:szCs w:val="14"/>
              </w:rPr>
              <w:t>KBABA</w:t>
            </w:r>
          </w:p>
          <w:p w14:paraId="2DA67628" w14:textId="11EDBF84" w:rsidR="0000363F" w:rsidRPr="009B26F7" w:rsidRDefault="0000363F" w:rsidP="00CF2BD1">
            <w:pPr>
              <w:rPr>
                <w:rFonts w:cstheme="minorHAnsi"/>
                <w:iCs/>
                <w:sz w:val="14"/>
                <w:szCs w:val="14"/>
              </w:rPr>
            </w:pPr>
            <w:r w:rsidRPr="009B26F7">
              <w:rPr>
                <w:rFonts w:cstheme="minorHAnsi"/>
                <w:iCs/>
                <w:sz w:val="14"/>
                <w:szCs w:val="14"/>
              </w:rPr>
              <w:t>Hüseyin T</w:t>
            </w:r>
            <w:r w:rsidR="009B26F7">
              <w:rPr>
                <w:rFonts w:cstheme="minorHAnsi"/>
                <w:iCs/>
                <w:sz w:val="14"/>
                <w:szCs w:val="14"/>
              </w:rPr>
              <w:t>ARHAN</w:t>
            </w:r>
          </w:p>
          <w:p w14:paraId="7F22A23D" w14:textId="19CC8442" w:rsidR="0000363F" w:rsidRPr="009B26F7" w:rsidRDefault="0000363F" w:rsidP="00CF2BD1">
            <w:pPr>
              <w:rPr>
                <w:rFonts w:cstheme="minorHAnsi"/>
                <w:iCs/>
                <w:sz w:val="14"/>
                <w:szCs w:val="14"/>
              </w:rPr>
            </w:pPr>
            <w:r w:rsidRPr="009B26F7">
              <w:rPr>
                <w:rFonts w:cstheme="minorHAnsi"/>
                <w:iCs/>
                <w:sz w:val="14"/>
                <w:szCs w:val="14"/>
              </w:rPr>
              <w:t>Gülhan A</w:t>
            </w:r>
            <w:r w:rsidR="009B26F7">
              <w:rPr>
                <w:rFonts w:cstheme="minorHAnsi"/>
                <w:iCs/>
                <w:sz w:val="14"/>
                <w:szCs w:val="14"/>
              </w:rPr>
              <w:t>KBABA</w:t>
            </w:r>
          </w:p>
          <w:p w14:paraId="564BA2F6" w14:textId="77777777" w:rsidR="0000363F" w:rsidRPr="009B26F7" w:rsidRDefault="0000363F" w:rsidP="00CF2BD1">
            <w:pPr>
              <w:rPr>
                <w:rFonts w:cstheme="minorHAnsi"/>
                <w:iCs/>
                <w:sz w:val="14"/>
                <w:szCs w:val="14"/>
              </w:rPr>
            </w:pPr>
          </w:p>
          <w:p w14:paraId="2EB799E6" w14:textId="72677A95" w:rsidR="0000363F" w:rsidRDefault="0000363F" w:rsidP="00CF2BD1">
            <w:pPr>
              <w:rPr>
                <w:rFonts w:cstheme="minorHAnsi"/>
                <w:iCs/>
                <w:sz w:val="14"/>
                <w:szCs w:val="14"/>
              </w:rPr>
            </w:pPr>
          </w:p>
          <w:p w14:paraId="06D689CA" w14:textId="77777777" w:rsidR="009B26F7" w:rsidRPr="009B26F7" w:rsidRDefault="009B26F7" w:rsidP="00CF2BD1">
            <w:pPr>
              <w:rPr>
                <w:rFonts w:cstheme="minorHAnsi"/>
                <w:iCs/>
                <w:sz w:val="14"/>
                <w:szCs w:val="14"/>
              </w:rPr>
            </w:pPr>
          </w:p>
          <w:p w14:paraId="5497E0EC" w14:textId="68171850" w:rsidR="005E4516" w:rsidRPr="009B26F7" w:rsidRDefault="0000363F" w:rsidP="00CF2BD1">
            <w:pPr>
              <w:rPr>
                <w:rFonts w:cstheme="minorHAnsi"/>
                <w:iCs/>
                <w:sz w:val="14"/>
                <w:szCs w:val="14"/>
              </w:rPr>
            </w:pPr>
            <w:r w:rsidRPr="009B26F7">
              <w:rPr>
                <w:rFonts w:cstheme="minorHAnsi"/>
                <w:iCs/>
                <w:sz w:val="14"/>
                <w:szCs w:val="14"/>
              </w:rPr>
              <w:t>Fatih P</w:t>
            </w:r>
            <w:r w:rsidR="009B26F7">
              <w:rPr>
                <w:rFonts w:cstheme="minorHAnsi"/>
                <w:iCs/>
                <w:sz w:val="14"/>
                <w:szCs w:val="14"/>
              </w:rPr>
              <w:t>İRİNÇCİ</w:t>
            </w:r>
          </w:p>
          <w:p w14:paraId="619CABCD" w14:textId="04185E9E" w:rsidR="0000363F" w:rsidRPr="009B26F7" w:rsidRDefault="0000363F" w:rsidP="00CF2BD1">
            <w:pPr>
              <w:rPr>
                <w:rFonts w:cstheme="minorHAnsi"/>
                <w:iCs/>
                <w:sz w:val="14"/>
                <w:szCs w:val="14"/>
              </w:rPr>
            </w:pPr>
            <w:r w:rsidRPr="009B26F7">
              <w:rPr>
                <w:rFonts w:cstheme="minorHAnsi"/>
                <w:iCs/>
                <w:sz w:val="14"/>
                <w:szCs w:val="14"/>
              </w:rPr>
              <w:t>İlker A</w:t>
            </w:r>
            <w:r w:rsidR="009B26F7">
              <w:rPr>
                <w:rFonts w:cstheme="minorHAnsi"/>
                <w:iCs/>
                <w:sz w:val="14"/>
                <w:szCs w:val="14"/>
              </w:rPr>
              <w:t>KARKEN</w:t>
            </w:r>
          </w:p>
          <w:p w14:paraId="599FC4C5" w14:textId="31BD23E2" w:rsidR="0000363F" w:rsidRPr="009B26F7" w:rsidRDefault="0000363F" w:rsidP="00CF2BD1">
            <w:pPr>
              <w:rPr>
                <w:rFonts w:cstheme="minorHAnsi"/>
                <w:iCs/>
                <w:sz w:val="14"/>
                <w:szCs w:val="14"/>
              </w:rPr>
            </w:pPr>
            <w:r w:rsidRPr="009B26F7">
              <w:rPr>
                <w:rFonts w:cstheme="minorHAnsi"/>
                <w:iCs/>
                <w:sz w:val="14"/>
                <w:szCs w:val="14"/>
              </w:rPr>
              <w:t>Neşe Ç</w:t>
            </w:r>
            <w:r w:rsidR="009B26F7">
              <w:rPr>
                <w:rFonts w:cstheme="minorHAnsi"/>
                <w:iCs/>
                <w:sz w:val="14"/>
                <w:szCs w:val="14"/>
              </w:rPr>
              <w:t>INAR</w:t>
            </w:r>
          </w:p>
          <w:p w14:paraId="53AB5856" w14:textId="1AD3F45F" w:rsidR="0000363F" w:rsidRDefault="0000363F" w:rsidP="00CF2BD1">
            <w:pPr>
              <w:rPr>
                <w:rFonts w:cstheme="minorHAnsi"/>
                <w:iCs/>
                <w:sz w:val="14"/>
                <w:szCs w:val="14"/>
              </w:rPr>
            </w:pPr>
          </w:p>
          <w:p w14:paraId="5052951C" w14:textId="0B2F40A5" w:rsidR="009B26F7" w:rsidRDefault="009B26F7" w:rsidP="00CF2BD1">
            <w:pPr>
              <w:rPr>
                <w:rFonts w:cstheme="minorHAnsi"/>
                <w:iCs/>
                <w:sz w:val="14"/>
                <w:szCs w:val="14"/>
              </w:rPr>
            </w:pPr>
          </w:p>
          <w:p w14:paraId="2ECFBBE1" w14:textId="77777777" w:rsidR="009B26F7" w:rsidRPr="009B26F7" w:rsidRDefault="009B26F7" w:rsidP="00CF2BD1">
            <w:pPr>
              <w:rPr>
                <w:rFonts w:cstheme="minorHAnsi"/>
                <w:iCs/>
                <w:sz w:val="14"/>
                <w:szCs w:val="14"/>
              </w:rPr>
            </w:pPr>
          </w:p>
          <w:p w14:paraId="2286EF4E" w14:textId="48F14768" w:rsidR="005E4516" w:rsidRPr="009B26F7" w:rsidRDefault="005E4516" w:rsidP="00CF2BD1">
            <w:pPr>
              <w:rPr>
                <w:rFonts w:cstheme="minorHAnsi"/>
                <w:iCs/>
                <w:sz w:val="14"/>
                <w:szCs w:val="14"/>
              </w:rPr>
            </w:pPr>
            <w:r w:rsidRPr="009B26F7">
              <w:rPr>
                <w:rFonts w:cstheme="minorHAnsi"/>
                <w:iCs/>
                <w:sz w:val="14"/>
                <w:szCs w:val="14"/>
              </w:rPr>
              <w:t>Melike A</w:t>
            </w:r>
            <w:r w:rsidR="009B26F7">
              <w:rPr>
                <w:rFonts w:cstheme="minorHAnsi"/>
                <w:iCs/>
                <w:sz w:val="14"/>
                <w:szCs w:val="14"/>
              </w:rPr>
              <w:t>KIN</w:t>
            </w:r>
          </w:p>
          <w:p w14:paraId="2D975AC7" w14:textId="3CC0F417" w:rsidR="0000363F" w:rsidRPr="009B26F7" w:rsidRDefault="0000363F" w:rsidP="0000363F">
            <w:pPr>
              <w:rPr>
                <w:rFonts w:cstheme="minorHAnsi"/>
                <w:iCs/>
                <w:sz w:val="14"/>
                <w:szCs w:val="14"/>
              </w:rPr>
            </w:pPr>
            <w:r w:rsidRPr="009B26F7">
              <w:rPr>
                <w:rFonts w:cstheme="minorHAnsi"/>
                <w:iCs/>
                <w:sz w:val="14"/>
                <w:szCs w:val="14"/>
              </w:rPr>
              <w:t>Hüseyin T</w:t>
            </w:r>
            <w:r w:rsidR="009B26F7">
              <w:rPr>
                <w:rFonts w:cstheme="minorHAnsi"/>
                <w:iCs/>
                <w:sz w:val="14"/>
                <w:szCs w:val="14"/>
              </w:rPr>
              <w:t>ARHAN</w:t>
            </w:r>
          </w:p>
          <w:p w14:paraId="5F698FA0" w14:textId="288AFE10" w:rsidR="0000363F" w:rsidRPr="009B26F7" w:rsidRDefault="0000363F" w:rsidP="00CF2BD1">
            <w:pPr>
              <w:rPr>
                <w:rFonts w:cstheme="minorHAnsi"/>
                <w:iCs/>
                <w:sz w:val="14"/>
                <w:szCs w:val="14"/>
              </w:rPr>
            </w:pPr>
            <w:r w:rsidRPr="009B26F7">
              <w:rPr>
                <w:rFonts w:cstheme="minorHAnsi"/>
                <w:iCs/>
                <w:sz w:val="14"/>
                <w:szCs w:val="14"/>
              </w:rPr>
              <w:t>Gülhan A</w:t>
            </w:r>
            <w:r w:rsidR="009B26F7">
              <w:rPr>
                <w:rFonts w:cstheme="minorHAnsi"/>
                <w:iCs/>
                <w:sz w:val="14"/>
                <w:szCs w:val="14"/>
              </w:rPr>
              <w:t>KBABA</w:t>
            </w:r>
          </w:p>
          <w:p w14:paraId="6FB7E6BB" w14:textId="77777777" w:rsidR="0000363F" w:rsidRPr="009B26F7" w:rsidRDefault="0000363F" w:rsidP="00CF2BD1">
            <w:pPr>
              <w:rPr>
                <w:rFonts w:cstheme="minorHAnsi"/>
                <w:iCs/>
                <w:sz w:val="14"/>
                <w:szCs w:val="14"/>
              </w:rPr>
            </w:pPr>
          </w:p>
          <w:p w14:paraId="7D1B8C91" w14:textId="6F70ADF9" w:rsidR="0000363F" w:rsidRDefault="0000363F" w:rsidP="00CF2BD1">
            <w:pPr>
              <w:rPr>
                <w:rFonts w:cstheme="minorHAnsi"/>
                <w:iCs/>
                <w:sz w:val="14"/>
                <w:szCs w:val="14"/>
              </w:rPr>
            </w:pPr>
          </w:p>
          <w:p w14:paraId="50CF0E03" w14:textId="77777777" w:rsidR="009B26F7" w:rsidRPr="009B26F7" w:rsidRDefault="009B26F7" w:rsidP="00CF2BD1">
            <w:pPr>
              <w:rPr>
                <w:rFonts w:cstheme="minorHAnsi"/>
                <w:iCs/>
                <w:sz w:val="14"/>
                <w:szCs w:val="14"/>
              </w:rPr>
            </w:pPr>
          </w:p>
          <w:p w14:paraId="24EC819A" w14:textId="49AAF532" w:rsidR="0000363F" w:rsidRPr="009B26F7" w:rsidRDefault="0000363F" w:rsidP="00CF2BD1">
            <w:pPr>
              <w:rPr>
                <w:rFonts w:cstheme="minorHAnsi"/>
                <w:iCs/>
                <w:sz w:val="14"/>
                <w:szCs w:val="14"/>
              </w:rPr>
            </w:pPr>
            <w:r w:rsidRPr="009B26F7">
              <w:rPr>
                <w:rFonts w:cstheme="minorHAnsi"/>
                <w:iCs/>
                <w:sz w:val="14"/>
                <w:szCs w:val="14"/>
              </w:rPr>
              <w:t>Burak S</w:t>
            </w:r>
            <w:r w:rsidR="009B26F7">
              <w:rPr>
                <w:rFonts w:cstheme="minorHAnsi"/>
                <w:iCs/>
                <w:sz w:val="14"/>
                <w:szCs w:val="14"/>
              </w:rPr>
              <w:t>EZGİN</w:t>
            </w:r>
          </w:p>
          <w:p w14:paraId="2034AC37" w14:textId="2D109D2D" w:rsidR="0000363F" w:rsidRPr="009B26F7" w:rsidRDefault="0000363F" w:rsidP="0000363F">
            <w:pPr>
              <w:rPr>
                <w:rFonts w:cstheme="minorHAnsi"/>
                <w:iCs/>
                <w:sz w:val="14"/>
                <w:szCs w:val="14"/>
              </w:rPr>
            </w:pPr>
            <w:r w:rsidRPr="009B26F7">
              <w:rPr>
                <w:rFonts w:cstheme="minorHAnsi"/>
                <w:iCs/>
                <w:sz w:val="14"/>
                <w:szCs w:val="14"/>
              </w:rPr>
              <w:t>İlker A</w:t>
            </w:r>
            <w:r w:rsidR="009B26F7">
              <w:rPr>
                <w:rFonts w:cstheme="minorHAnsi"/>
                <w:iCs/>
                <w:sz w:val="14"/>
                <w:szCs w:val="14"/>
              </w:rPr>
              <w:t>KARKEN</w:t>
            </w:r>
          </w:p>
          <w:p w14:paraId="1FBF8775" w14:textId="496AA1F4" w:rsidR="0000363F" w:rsidRPr="009B26F7" w:rsidRDefault="0000363F" w:rsidP="0000363F">
            <w:pPr>
              <w:rPr>
                <w:rFonts w:cstheme="minorHAnsi"/>
                <w:iCs/>
                <w:sz w:val="14"/>
                <w:szCs w:val="14"/>
              </w:rPr>
            </w:pPr>
            <w:r w:rsidRPr="009B26F7">
              <w:rPr>
                <w:rFonts w:cstheme="minorHAnsi"/>
                <w:iCs/>
                <w:sz w:val="14"/>
                <w:szCs w:val="14"/>
              </w:rPr>
              <w:t>Neşe Ç</w:t>
            </w:r>
            <w:r w:rsidR="009B26F7">
              <w:rPr>
                <w:rFonts w:cstheme="minorHAnsi"/>
                <w:iCs/>
                <w:sz w:val="14"/>
                <w:szCs w:val="14"/>
              </w:rPr>
              <w:t>INAR</w:t>
            </w:r>
          </w:p>
          <w:p w14:paraId="03AD66CD" w14:textId="77777777" w:rsidR="005E4516" w:rsidRPr="009B26F7" w:rsidRDefault="005E4516" w:rsidP="00CF2BD1">
            <w:pPr>
              <w:pStyle w:val="TableParagraph"/>
              <w:spacing w:line="202" w:lineRule="exact"/>
              <w:ind w:left="0"/>
              <w:rPr>
                <w:iCs/>
                <w:sz w:val="12"/>
                <w:szCs w:val="12"/>
              </w:rPr>
            </w:pPr>
          </w:p>
        </w:tc>
      </w:tr>
      <w:tr w:rsidR="001F09E0" w:rsidRPr="003D09A4" w14:paraId="0A56F1B4" w14:textId="77777777" w:rsidTr="004C02A1">
        <w:trPr>
          <w:trHeight w:val="352"/>
        </w:trPr>
        <w:tc>
          <w:tcPr>
            <w:tcW w:w="1742" w:type="dxa"/>
          </w:tcPr>
          <w:p w14:paraId="6DCAAB42" w14:textId="77777777" w:rsidR="001F09E0" w:rsidRPr="009A3DFF" w:rsidRDefault="001F09E0" w:rsidP="001F09E0">
            <w:pPr>
              <w:rPr>
                <w:i/>
                <w:iCs/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13.30- </w:t>
            </w:r>
            <w:r w:rsidRPr="009A3DFF">
              <w:rPr>
                <w:sz w:val="14"/>
                <w:szCs w:val="14"/>
              </w:rPr>
              <w:t>-15.15</w:t>
            </w:r>
          </w:p>
        </w:tc>
        <w:tc>
          <w:tcPr>
            <w:tcW w:w="1742" w:type="dxa"/>
            <w:vMerge w:val="restart"/>
            <w:vAlign w:val="center"/>
          </w:tcPr>
          <w:p w14:paraId="3E100765" w14:textId="77777777" w:rsidR="001F09E0" w:rsidRPr="009A3DFF" w:rsidRDefault="001F09E0" w:rsidP="001F09E0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>Grup 1</w:t>
            </w:r>
            <w:r>
              <w:rPr>
                <w:sz w:val="14"/>
                <w:szCs w:val="14"/>
              </w:rPr>
              <w:t>A</w:t>
            </w:r>
          </w:p>
          <w:p w14:paraId="3D5D3E58" w14:textId="77777777" w:rsidR="001F09E0" w:rsidRPr="009A3DFF" w:rsidRDefault="001F09E0" w:rsidP="001F09E0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 w:val="restart"/>
            <w:vAlign w:val="center"/>
          </w:tcPr>
          <w:p w14:paraId="07F880B7" w14:textId="77777777" w:rsidR="001F09E0" w:rsidRPr="009A3DFF" w:rsidRDefault="001F09E0" w:rsidP="001F09E0">
            <w:pPr>
              <w:rPr>
                <w:i/>
                <w:iCs/>
                <w:sz w:val="14"/>
                <w:szCs w:val="14"/>
              </w:rPr>
            </w:pPr>
            <w:r>
              <w:rPr>
                <w:sz w:val="14"/>
                <w:szCs w:val="14"/>
              </w:rPr>
              <w:t>Grup 1B</w:t>
            </w:r>
          </w:p>
          <w:p w14:paraId="16A838BF" w14:textId="77777777" w:rsidR="001F09E0" w:rsidRPr="009A3DFF" w:rsidRDefault="001F09E0" w:rsidP="001F09E0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 w:val="restart"/>
            <w:vAlign w:val="center"/>
          </w:tcPr>
          <w:p w14:paraId="60BFBB53" w14:textId="636EA9D8" w:rsidR="001F09E0" w:rsidRPr="009A3DFF" w:rsidRDefault="001F09E0" w:rsidP="001F09E0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>Grup</w:t>
            </w:r>
            <w:r>
              <w:rPr>
                <w:sz w:val="14"/>
                <w:szCs w:val="14"/>
              </w:rPr>
              <w:t xml:space="preserve"> 2A</w:t>
            </w:r>
          </w:p>
        </w:tc>
        <w:tc>
          <w:tcPr>
            <w:tcW w:w="1743" w:type="dxa"/>
            <w:vMerge w:val="restart"/>
            <w:vAlign w:val="center"/>
          </w:tcPr>
          <w:p w14:paraId="2776BA9B" w14:textId="77777777" w:rsidR="001F09E0" w:rsidRPr="009A3DFF" w:rsidRDefault="001F09E0" w:rsidP="001F09E0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 xml:space="preserve">Grup </w:t>
            </w:r>
            <w:r>
              <w:rPr>
                <w:sz w:val="14"/>
                <w:szCs w:val="14"/>
              </w:rPr>
              <w:t>2B</w:t>
            </w:r>
          </w:p>
          <w:p w14:paraId="36824043" w14:textId="77777777" w:rsidR="001F09E0" w:rsidRPr="009A3DFF" w:rsidRDefault="001F09E0" w:rsidP="001F09E0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</w:tcPr>
          <w:p w14:paraId="3DE80D67" w14:textId="77777777" w:rsidR="001F09E0" w:rsidRPr="003D09A4" w:rsidRDefault="001F09E0" w:rsidP="001F09E0">
            <w:pPr>
              <w:rPr>
                <w:i/>
                <w:iCs/>
                <w:sz w:val="12"/>
                <w:szCs w:val="12"/>
              </w:rPr>
            </w:pPr>
          </w:p>
        </w:tc>
      </w:tr>
      <w:tr w:rsidR="001F09E0" w:rsidRPr="003D09A4" w14:paraId="67AD5663" w14:textId="77777777" w:rsidTr="004C02A1">
        <w:trPr>
          <w:trHeight w:val="352"/>
        </w:trPr>
        <w:tc>
          <w:tcPr>
            <w:tcW w:w="1742" w:type="dxa"/>
          </w:tcPr>
          <w:p w14:paraId="44832C3B" w14:textId="77777777" w:rsidR="001F09E0" w:rsidRPr="009A3DFF" w:rsidRDefault="001F09E0" w:rsidP="001F09E0">
            <w:pPr>
              <w:rPr>
                <w:i/>
                <w:iCs/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15.30- </w:t>
            </w:r>
            <w:r w:rsidRPr="009A3DFF">
              <w:rPr>
                <w:sz w:val="14"/>
                <w:szCs w:val="14"/>
              </w:rPr>
              <w:t xml:space="preserve">  -17.15 </w:t>
            </w:r>
          </w:p>
        </w:tc>
        <w:tc>
          <w:tcPr>
            <w:tcW w:w="1742" w:type="dxa"/>
            <w:vMerge/>
            <w:vAlign w:val="center"/>
          </w:tcPr>
          <w:p w14:paraId="1F289A15" w14:textId="77777777" w:rsidR="001F09E0" w:rsidRPr="009A3DFF" w:rsidRDefault="001F09E0" w:rsidP="001F09E0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vAlign w:val="center"/>
          </w:tcPr>
          <w:p w14:paraId="2028A1A8" w14:textId="77777777" w:rsidR="001F09E0" w:rsidRPr="009A3DFF" w:rsidRDefault="001F09E0" w:rsidP="001F09E0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vAlign w:val="center"/>
          </w:tcPr>
          <w:p w14:paraId="768F82C1" w14:textId="77777777" w:rsidR="001F09E0" w:rsidRPr="009A3DFF" w:rsidRDefault="001F09E0" w:rsidP="001F09E0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vAlign w:val="center"/>
          </w:tcPr>
          <w:p w14:paraId="7A9829C2" w14:textId="77777777" w:rsidR="001F09E0" w:rsidRPr="009A3DFF" w:rsidRDefault="001F09E0" w:rsidP="001F09E0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</w:tcPr>
          <w:p w14:paraId="3A86FD39" w14:textId="77777777" w:rsidR="001F09E0" w:rsidRPr="003D09A4" w:rsidRDefault="001F09E0" w:rsidP="001F09E0">
            <w:pPr>
              <w:rPr>
                <w:i/>
                <w:iCs/>
                <w:sz w:val="12"/>
                <w:szCs w:val="12"/>
              </w:rPr>
            </w:pPr>
          </w:p>
        </w:tc>
      </w:tr>
      <w:tr w:rsidR="001F09E0" w:rsidRPr="003D09A4" w14:paraId="49ECF965" w14:textId="77777777" w:rsidTr="004C02A1">
        <w:tc>
          <w:tcPr>
            <w:tcW w:w="1742" w:type="dxa"/>
            <w:shd w:val="clear" w:color="auto" w:fill="F7CAAC" w:themeFill="accent2" w:themeFillTint="66"/>
          </w:tcPr>
          <w:p w14:paraId="485AD885" w14:textId="2E607D17" w:rsidR="001F09E0" w:rsidRPr="003D09A4" w:rsidRDefault="001F09E0" w:rsidP="001F09E0">
            <w:pPr>
              <w:rPr>
                <w:b/>
                <w:bCs/>
                <w:i/>
                <w:iCs/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2"/>
                <w:szCs w:val="12"/>
              </w:rPr>
              <w:t>0</w:t>
            </w:r>
            <w:r w:rsidR="00CD083D">
              <w:rPr>
                <w:b/>
                <w:bCs/>
                <w:i/>
                <w:iCs/>
                <w:sz w:val="12"/>
                <w:szCs w:val="12"/>
              </w:rPr>
              <w:t>7</w:t>
            </w:r>
            <w:r>
              <w:rPr>
                <w:b/>
                <w:bCs/>
                <w:i/>
                <w:iCs/>
                <w:sz w:val="12"/>
                <w:szCs w:val="12"/>
              </w:rPr>
              <w:t xml:space="preserve"> Şubat </w:t>
            </w:r>
            <w:r w:rsidR="008F6C76">
              <w:rPr>
                <w:b/>
                <w:bCs/>
                <w:i/>
                <w:iCs/>
                <w:sz w:val="12"/>
                <w:szCs w:val="12"/>
              </w:rPr>
              <w:t>2024</w:t>
            </w:r>
          </w:p>
        </w:tc>
        <w:tc>
          <w:tcPr>
            <w:tcW w:w="5228" w:type="dxa"/>
            <w:gridSpan w:val="3"/>
            <w:vAlign w:val="center"/>
          </w:tcPr>
          <w:p w14:paraId="10E19ECF" w14:textId="77777777" w:rsidR="001F09E0" w:rsidRDefault="001F09E0" w:rsidP="001F09E0">
            <w:pPr>
              <w:rPr>
                <w:i/>
                <w:iCs/>
                <w:sz w:val="14"/>
                <w:szCs w:val="14"/>
              </w:rPr>
            </w:pPr>
          </w:p>
          <w:p w14:paraId="1D458DD3" w14:textId="77777777" w:rsidR="001F09E0" w:rsidRPr="009A3DFF" w:rsidRDefault="001F09E0" w:rsidP="001F09E0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</w:tcPr>
          <w:p w14:paraId="105E8D74" w14:textId="77777777" w:rsidR="001F09E0" w:rsidRPr="009A3DFF" w:rsidRDefault="001F09E0" w:rsidP="001F09E0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</w:tcPr>
          <w:p w14:paraId="16655EA7" w14:textId="77777777" w:rsidR="001F09E0" w:rsidRPr="003D09A4" w:rsidRDefault="001F09E0" w:rsidP="001F09E0">
            <w:pPr>
              <w:rPr>
                <w:i/>
                <w:iCs/>
                <w:sz w:val="12"/>
                <w:szCs w:val="12"/>
              </w:rPr>
            </w:pPr>
          </w:p>
        </w:tc>
      </w:tr>
      <w:tr w:rsidR="001F09E0" w:rsidRPr="003D09A4" w14:paraId="2B1E8415" w14:textId="77777777" w:rsidTr="004C02A1">
        <w:trPr>
          <w:trHeight w:val="342"/>
        </w:trPr>
        <w:tc>
          <w:tcPr>
            <w:tcW w:w="1742" w:type="dxa"/>
          </w:tcPr>
          <w:p w14:paraId="23287188" w14:textId="77777777" w:rsidR="001F09E0" w:rsidRPr="009A3DFF" w:rsidRDefault="001F09E0" w:rsidP="001F09E0">
            <w:pPr>
              <w:rPr>
                <w:i/>
                <w:iCs/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13.30- </w:t>
            </w:r>
            <w:r w:rsidRPr="009A3DFF">
              <w:rPr>
                <w:sz w:val="14"/>
                <w:szCs w:val="14"/>
              </w:rPr>
              <w:t>-15.15</w:t>
            </w:r>
          </w:p>
        </w:tc>
        <w:tc>
          <w:tcPr>
            <w:tcW w:w="1742" w:type="dxa"/>
            <w:vMerge w:val="restart"/>
            <w:vAlign w:val="center"/>
          </w:tcPr>
          <w:p w14:paraId="28DF18A8" w14:textId="3A961E27" w:rsidR="001F09E0" w:rsidRPr="009A3DFF" w:rsidRDefault="001F09E0" w:rsidP="001F09E0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>Grup</w:t>
            </w:r>
            <w:r>
              <w:rPr>
                <w:sz w:val="14"/>
                <w:szCs w:val="14"/>
              </w:rPr>
              <w:t xml:space="preserve"> 3A</w:t>
            </w:r>
          </w:p>
        </w:tc>
        <w:tc>
          <w:tcPr>
            <w:tcW w:w="1743" w:type="dxa"/>
            <w:vMerge w:val="restart"/>
            <w:vAlign w:val="center"/>
          </w:tcPr>
          <w:p w14:paraId="2C0F856D" w14:textId="77777777" w:rsidR="001F09E0" w:rsidRPr="009A3DFF" w:rsidRDefault="001F09E0" w:rsidP="001F09E0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 xml:space="preserve">Grup </w:t>
            </w:r>
            <w:r>
              <w:rPr>
                <w:sz w:val="14"/>
                <w:szCs w:val="14"/>
              </w:rPr>
              <w:t>3B</w:t>
            </w:r>
          </w:p>
          <w:p w14:paraId="4F06B6BA" w14:textId="77777777" w:rsidR="001F09E0" w:rsidRPr="009A3DFF" w:rsidRDefault="001F09E0" w:rsidP="001F09E0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 w:val="restart"/>
            <w:vAlign w:val="center"/>
          </w:tcPr>
          <w:p w14:paraId="6A7E7678" w14:textId="77777777" w:rsidR="001F09E0" w:rsidRPr="009A3DFF" w:rsidRDefault="001F09E0" w:rsidP="001F09E0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 xml:space="preserve">Grup </w:t>
            </w:r>
            <w:r>
              <w:rPr>
                <w:sz w:val="14"/>
                <w:szCs w:val="14"/>
              </w:rPr>
              <w:t>4A</w:t>
            </w:r>
          </w:p>
          <w:p w14:paraId="52AC9E87" w14:textId="77777777" w:rsidR="001F09E0" w:rsidRPr="009A3DFF" w:rsidRDefault="001F09E0" w:rsidP="001F09E0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 w:val="restart"/>
            <w:vAlign w:val="center"/>
          </w:tcPr>
          <w:p w14:paraId="1093CB90" w14:textId="77777777" w:rsidR="001F09E0" w:rsidRPr="009A3DFF" w:rsidRDefault="001F09E0" w:rsidP="001F09E0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 xml:space="preserve">Grup </w:t>
            </w:r>
            <w:r>
              <w:rPr>
                <w:sz w:val="14"/>
                <w:szCs w:val="14"/>
              </w:rPr>
              <w:t>4B</w:t>
            </w:r>
          </w:p>
          <w:p w14:paraId="434A7590" w14:textId="77777777" w:rsidR="001F09E0" w:rsidRPr="009A3DFF" w:rsidRDefault="001F09E0" w:rsidP="001F09E0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</w:tcPr>
          <w:p w14:paraId="1A8CEAF5" w14:textId="77777777" w:rsidR="001F09E0" w:rsidRPr="003D09A4" w:rsidRDefault="001F09E0" w:rsidP="001F09E0">
            <w:pPr>
              <w:rPr>
                <w:i/>
                <w:iCs/>
                <w:sz w:val="12"/>
                <w:szCs w:val="12"/>
              </w:rPr>
            </w:pPr>
          </w:p>
        </w:tc>
      </w:tr>
      <w:tr w:rsidR="001F09E0" w:rsidRPr="003D09A4" w14:paraId="6D93791C" w14:textId="77777777" w:rsidTr="004C02A1">
        <w:trPr>
          <w:trHeight w:val="342"/>
        </w:trPr>
        <w:tc>
          <w:tcPr>
            <w:tcW w:w="1742" w:type="dxa"/>
          </w:tcPr>
          <w:p w14:paraId="4CBDF39E" w14:textId="77777777" w:rsidR="001F09E0" w:rsidRPr="009A3DFF" w:rsidRDefault="001F09E0" w:rsidP="001F09E0">
            <w:pPr>
              <w:rPr>
                <w:i/>
                <w:iCs/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15.30- </w:t>
            </w:r>
            <w:r w:rsidRPr="009A3DFF">
              <w:rPr>
                <w:sz w:val="14"/>
                <w:szCs w:val="14"/>
              </w:rPr>
              <w:t xml:space="preserve">  -17.15 </w:t>
            </w:r>
          </w:p>
        </w:tc>
        <w:tc>
          <w:tcPr>
            <w:tcW w:w="1742" w:type="dxa"/>
            <w:vMerge/>
            <w:vAlign w:val="center"/>
          </w:tcPr>
          <w:p w14:paraId="2ECD21E0" w14:textId="77777777" w:rsidR="001F09E0" w:rsidRPr="009A3DFF" w:rsidRDefault="001F09E0" w:rsidP="001F09E0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vAlign w:val="center"/>
          </w:tcPr>
          <w:p w14:paraId="2C9F0A68" w14:textId="77777777" w:rsidR="001F09E0" w:rsidRPr="009A3DFF" w:rsidRDefault="001F09E0" w:rsidP="001F09E0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vAlign w:val="center"/>
          </w:tcPr>
          <w:p w14:paraId="13B2CF47" w14:textId="77777777" w:rsidR="001F09E0" w:rsidRPr="009A3DFF" w:rsidRDefault="001F09E0" w:rsidP="001F09E0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vAlign w:val="center"/>
          </w:tcPr>
          <w:p w14:paraId="4DC6882C" w14:textId="77777777" w:rsidR="001F09E0" w:rsidRPr="009A3DFF" w:rsidRDefault="001F09E0" w:rsidP="001F09E0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</w:tcPr>
          <w:p w14:paraId="5462CE5C" w14:textId="77777777" w:rsidR="001F09E0" w:rsidRPr="003D09A4" w:rsidRDefault="001F09E0" w:rsidP="001F09E0">
            <w:pPr>
              <w:rPr>
                <w:i/>
                <w:iCs/>
                <w:sz w:val="12"/>
                <w:szCs w:val="12"/>
              </w:rPr>
            </w:pPr>
          </w:p>
        </w:tc>
      </w:tr>
      <w:tr w:rsidR="001F09E0" w:rsidRPr="003D09A4" w14:paraId="39B60216" w14:textId="77777777" w:rsidTr="004C02A1">
        <w:tc>
          <w:tcPr>
            <w:tcW w:w="1742" w:type="dxa"/>
            <w:shd w:val="clear" w:color="auto" w:fill="F7CAAC" w:themeFill="accent2" w:themeFillTint="66"/>
          </w:tcPr>
          <w:p w14:paraId="5AAEA3D6" w14:textId="44810EC4" w:rsidR="001F09E0" w:rsidRPr="003D09A4" w:rsidRDefault="001F09E0" w:rsidP="001F09E0">
            <w:pPr>
              <w:rPr>
                <w:b/>
                <w:bCs/>
                <w:i/>
                <w:iCs/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2"/>
                <w:szCs w:val="12"/>
              </w:rPr>
              <w:t>1</w:t>
            </w:r>
            <w:r w:rsidR="00CD083D">
              <w:rPr>
                <w:b/>
                <w:bCs/>
                <w:i/>
                <w:iCs/>
                <w:sz w:val="12"/>
                <w:szCs w:val="12"/>
              </w:rPr>
              <w:t>4</w:t>
            </w:r>
            <w:r>
              <w:rPr>
                <w:b/>
                <w:bCs/>
                <w:i/>
                <w:iCs/>
                <w:sz w:val="12"/>
                <w:szCs w:val="12"/>
              </w:rPr>
              <w:t xml:space="preserve"> Şubat </w:t>
            </w:r>
            <w:r w:rsidR="008F6C76">
              <w:rPr>
                <w:b/>
                <w:bCs/>
                <w:i/>
                <w:iCs/>
                <w:sz w:val="12"/>
                <w:szCs w:val="12"/>
              </w:rPr>
              <w:t>2024</w:t>
            </w:r>
          </w:p>
        </w:tc>
        <w:tc>
          <w:tcPr>
            <w:tcW w:w="5228" w:type="dxa"/>
            <w:gridSpan w:val="3"/>
            <w:vAlign w:val="center"/>
          </w:tcPr>
          <w:p w14:paraId="10F5115B" w14:textId="77777777" w:rsidR="001F09E0" w:rsidRDefault="001F09E0" w:rsidP="001F09E0">
            <w:pPr>
              <w:rPr>
                <w:i/>
                <w:iCs/>
                <w:sz w:val="14"/>
                <w:szCs w:val="14"/>
              </w:rPr>
            </w:pPr>
          </w:p>
          <w:p w14:paraId="5FB2D7C4" w14:textId="77777777" w:rsidR="001F09E0" w:rsidRPr="009A3DFF" w:rsidRDefault="001F09E0" w:rsidP="001F09E0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</w:tcPr>
          <w:p w14:paraId="6B0C7289" w14:textId="77777777" w:rsidR="001F09E0" w:rsidRPr="009A3DFF" w:rsidRDefault="001F09E0" w:rsidP="001F09E0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</w:tcPr>
          <w:p w14:paraId="5792E708" w14:textId="77777777" w:rsidR="001F09E0" w:rsidRPr="003D09A4" w:rsidRDefault="001F09E0" w:rsidP="001F09E0">
            <w:pPr>
              <w:rPr>
                <w:i/>
                <w:iCs/>
                <w:sz w:val="12"/>
                <w:szCs w:val="12"/>
              </w:rPr>
            </w:pPr>
          </w:p>
        </w:tc>
      </w:tr>
      <w:tr w:rsidR="001F09E0" w:rsidRPr="003D09A4" w14:paraId="476ED631" w14:textId="77777777" w:rsidTr="004C02A1">
        <w:trPr>
          <w:trHeight w:val="352"/>
        </w:trPr>
        <w:tc>
          <w:tcPr>
            <w:tcW w:w="1742" w:type="dxa"/>
          </w:tcPr>
          <w:p w14:paraId="167ADA37" w14:textId="77777777" w:rsidR="001F09E0" w:rsidRPr="009A3DFF" w:rsidRDefault="001F09E0" w:rsidP="001F09E0">
            <w:pPr>
              <w:rPr>
                <w:i/>
                <w:iCs/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13.30- </w:t>
            </w:r>
            <w:r w:rsidRPr="009A3DFF">
              <w:rPr>
                <w:sz w:val="14"/>
                <w:szCs w:val="14"/>
              </w:rPr>
              <w:t>-15.15</w:t>
            </w:r>
          </w:p>
        </w:tc>
        <w:tc>
          <w:tcPr>
            <w:tcW w:w="1742" w:type="dxa"/>
            <w:vMerge w:val="restart"/>
            <w:vAlign w:val="center"/>
          </w:tcPr>
          <w:p w14:paraId="0DD88651" w14:textId="24A792D2" w:rsidR="001F09E0" w:rsidRPr="009A3DFF" w:rsidRDefault="001F09E0" w:rsidP="001F09E0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>Grup</w:t>
            </w:r>
            <w:r>
              <w:rPr>
                <w:sz w:val="14"/>
                <w:szCs w:val="14"/>
              </w:rPr>
              <w:t xml:space="preserve"> 1B</w:t>
            </w:r>
          </w:p>
        </w:tc>
        <w:tc>
          <w:tcPr>
            <w:tcW w:w="1743" w:type="dxa"/>
            <w:vMerge w:val="restart"/>
            <w:vAlign w:val="center"/>
          </w:tcPr>
          <w:p w14:paraId="4BB8560F" w14:textId="77777777" w:rsidR="001F09E0" w:rsidRPr="009A3DFF" w:rsidRDefault="001F09E0" w:rsidP="001F09E0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 xml:space="preserve">Grup </w:t>
            </w:r>
            <w:r>
              <w:rPr>
                <w:sz w:val="14"/>
                <w:szCs w:val="14"/>
              </w:rPr>
              <w:t>2A</w:t>
            </w:r>
          </w:p>
          <w:p w14:paraId="56B4BCEB" w14:textId="77777777" w:rsidR="001F09E0" w:rsidRPr="009A3DFF" w:rsidRDefault="001F09E0" w:rsidP="001F09E0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 w:val="restart"/>
            <w:vAlign w:val="center"/>
          </w:tcPr>
          <w:p w14:paraId="79CA5A22" w14:textId="77777777" w:rsidR="001F09E0" w:rsidRPr="009A3DFF" w:rsidRDefault="001F09E0" w:rsidP="001F09E0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 xml:space="preserve">Grup </w:t>
            </w:r>
            <w:r>
              <w:rPr>
                <w:sz w:val="14"/>
                <w:szCs w:val="14"/>
              </w:rPr>
              <w:t>2B</w:t>
            </w:r>
          </w:p>
          <w:p w14:paraId="68B5A4E5" w14:textId="77777777" w:rsidR="001F09E0" w:rsidRPr="009A3DFF" w:rsidRDefault="001F09E0" w:rsidP="001F09E0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 w:val="restart"/>
            <w:vAlign w:val="center"/>
          </w:tcPr>
          <w:p w14:paraId="62F0BEA3" w14:textId="77777777" w:rsidR="001F09E0" w:rsidRPr="009A3DFF" w:rsidRDefault="001F09E0" w:rsidP="001F09E0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 xml:space="preserve">Grup </w:t>
            </w:r>
            <w:r>
              <w:rPr>
                <w:sz w:val="14"/>
                <w:szCs w:val="14"/>
              </w:rPr>
              <w:t>1A</w:t>
            </w:r>
          </w:p>
          <w:p w14:paraId="1B83C9F9" w14:textId="77777777" w:rsidR="001F09E0" w:rsidRPr="009A3DFF" w:rsidRDefault="001F09E0" w:rsidP="001F09E0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</w:tcPr>
          <w:p w14:paraId="29E814B3" w14:textId="77777777" w:rsidR="001F09E0" w:rsidRPr="003D09A4" w:rsidRDefault="001F09E0" w:rsidP="001F09E0">
            <w:pPr>
              <w:rPr>
                <w:i/>
                <w:iCs/>
                <w:sz w:val="12"/>
                <w:szCs w:val="12"/>
              </w:rPr>
            </w:pPr>
          </w:p>
        </w:tc>
      </w:tr>
      <w:tr w:rsidR="001F09E0" w:rsidRPr="003D09A4" w14:paraId="79888803" w14:textId="77777777" w:rsidTr="004C02A1">
        <w:trPr>
          <w:trHeight w:val="352"/>
        </w:trPr>
        <w:tc>
          <w:tcPr>
            <w:tcW w:w="1742" w:type="dxa"/>
          </w:tcPr>
          <w:p w14:paraId="021BF45D" w14:textId="77777777" w:rsidR="001F09E0" w:rsidRPr="009A3DFF" w:rsidRDefault="001F09E0" w:rsidP="001F09E0">
            <w:pPr>
              <w:rPr>
                <w:i/>
                <w:iCs/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15.30- </w:t>
            </w:r>
            <w:r w:rsidRPr="009A3DFF">
              <w:rPr>
                <w:sz w:val="14"/>
                <w:szCs w:val="14"/>
              </w:rPr>
              <w:t xml:space="preserve">  -17.15 </w:t>
            </w:r>
          </w:p>
        </w:tc>
        <w:tc>
          <w:tcPr>
            <w:tcW w:w="1742" w:type="dxa"/>
            <w:vMerge/>
            <w:vAlign w:val="center"/>
          </w:tcPr>
          <w:p w14:paraId="405FD7C1" w14:textId="77777777" w:rsidR="001F09E0" w:rsidRPr="009A3DFF" w:rsidRDefault="001F09E0" w:rsidP="001F09E0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vAlign w:val="center"/>
          </w:tcPr>
          <w:p w14:paraId="62150C1E" w14:textId="77777777" w:rsidR="001F09E0" w:rsidRPr="009A3DFF" w:rsidRDefault="001F09E0" w:rsidP="001F09E0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vAlign w:val="center"/>
          </w:tcPr>
          <w:p w14:paraId="08523583" w14:textId="77777777" w:rsidR="001F09E0" w:rsidRPr="009A3DFF" w:rsidRDefault="001F09E0" w:rsidP="001F09E0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vAlign w:val="center"/>
          </w:tcPr>
          <w:p w14:paraId="54DB8D4C" w14:textId="77777777" w:rsidR="001F09E0" w:rsidRPr="009A3DFF" w:rsidRDefault="001F09E0" w:rsidP="001F09E0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</w:tcPr>
          <w:p w14:paraId="05C88AFC" w14:textId="77777777" w:rsidR="001F09E0" w:rsidRPr="003D09A4" w:rsidRDefault="001F09E0" w:rsidP="001F09E0">
            <w:pPr>
              <w:rPr>
                <w:i/>
                <w:iCs/>
                <w:sz w:val="12"/>
                <w:szCs w:val="12"/>
              </w:rPr>
            </w:pPr>
          </w:p>
        </w:tc>
      </w:tr>
      <w:tr w:rsidR="001F09E0" w:rsidRPr="003D09A4" w14:paraId="6A52B7D4" w14:textId="77777777" w:rsidTr="004C02A1">
        <w:tc>
          <w:tcPr>
            <w:tcW w:w="1742" w:type="dxa"/>
            <w:shd w:val="clear" w:color="auto" w:fill="F7CAAC" w:themeFill="accent2" w:themeFillTint="66"/>
          </w:tcPr>
          <w:p w14:paraId="6BDB0D3E" w14:textId="4211D8D2" w:rsidR="001F09E0" w:rsidRPr="003D09A4" w:rsidRDefault="001F09E0" w:rsidP="001F09E0">
            <w:pPr>
              <w:rPr>
                <w:b/>
                <w:bCs/>
                <w:i/>
                <w:iCs/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2"/>
                <w:szCs w:val="12"/>
              </w:rPr>
              <w:t>2</w:t>
            </w:r>
            <w:r w:rsidR="00CD083D">
              <w:rPr>
                <w:b/>
                <w:bCs/>
                <w:i/>
                <w:iCs/>
                <w:sz w:val="12"/>
                <w:szCs w:val="12"/>
              </w:rPr>
              <w:t>0</w:t>
            </w:r>
            <w:r>
              <w:rPr>
                <w:b/>
                <w:bCs/>
                <w:i/>
                <w:iCs/>
                <w:sz w:val="12"/>
                <w:szCs w:val="12"/>
              </w:rPr>
              <w:t xml:space="preserve"> Şubat </w:t>
            </w:r>
            <w:r w:rsidR="008F6C76">
              <w:rPr>
                <w:b/>
                <w:bCs/>
                <w:i/>
                <w:iCs/>
                <w:sz w:val="12"/>
                <w:szCs w:val="12"/>
              </w:rPr>
              <w:t>2023</w:t>
            </w:r>
          </w:p>
        </w:tc>
        <w:tc>
          <w:tcPr>
            <w:tcW w:w="5228" w:type="dxa"/>
            <w:gridSpan w:val="3"/>
            <w:vAlign w:val="center"/>
          </w:tcPr>
          <w:p w14:paraId="48CE6FD2" w14:textId="77777777" w:rsidR="001F09E0" w:rsidRDefault="001F09E0" w:rsidP="001F09E0">
            <w:pPr>
              <w:rPr>
                <w:i/>
                <w:iCs/>
                <w:sz w:val="14"/>
                <w:szCs w:val="14"/>
              </w:rPr>
            </w:pPr>
          </w:p>
          <w:p w14:paraId="3F93F4AC" w14:textId="77777777" w:rsidR="001F09E0" w:rsidRPr="009A3DFF" w:rsidRDefault="001F09E0" w:rsidP="001F09E0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</w:tcPr>
          <w:p w14:paraId="2A1E52DC" w14:textId="77777777" w:rsidR="001F09E0" w:rsidRPr="009A3DFF" w:rsidRDefault="001F09E0" w:rsidP="001F09E0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</w:tcPr>
          <w:p w14:paraId="685D9CBC" w14:textId="77777777" w:rsidR="001F09E0" w:rsidRPr="003D09A4" w:rsidRDefault="001F09E0" w:rsidP="001F09E0">
            <w:pPr>
              <w:rPr>
                <w:i/>
                <w:iCs/>
                <w:sz w:val="12"/>
                <w:szCs w:val="12"/>
              </w:rPr>
            </w:pPr>
          </w:p>
        </w:tc>
      </w:tr>
      <w:tr w:rsidR="001F09E0" w:rsidRPr="003D09A4" w14:paraId="043A0057" w14:textId="77777777" w:rsidTr="004C02A1">
        <w:trPr>
          <w:trHeight w:val="352"/>
        </w:trPr>
        <w:tc>
          <w:tcPr>
            <w:tcW w:w="1742" w:type="dxa"/>
          </w:tcPr>
          <w:p w14:paraId="02633090" w14:textId="77777777" w:rsidR="001F09E0" w:rsidRPr="009A3DFF" w:rsidRDefault="001F09E0" w:rsidP="001F09E0">
            <w:pPr>
              <w:rPr>
                <w:i/>
                <w:iCs/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13.30- </w:t>
            </w:r>
            <w:r w:rsidRPr="009A3DFF">
              <w:rPr>
                <w:sz w:val="14"/>
                <w:szCs w:val="14"/>
              </w:rPr>
              <w:t>-15.15</w:t>
            </w:r>
          </w:p>
        </w:tc>
        <w:tc>
          <w:tcPr>
            <w:tcW w:w="1742" w:type="dxa"/>
            <w:vMerge w:val="restart"/>
            <w:vAlign w:val="center"/>
          </w:tcPr>
          <w:p w14:paraId="32A4A7C0" w14:textId="77777777" w:rsidR="001F09E0" w:rsidRPr="009A3DFF" w:rsidRDefault="001F09E0" w:rsidP="001F09E0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 xml:space="preserve">Grup </w:t>
            </w:r>
            <w:r>
              <w:rPr>
                <w:sz w:val="14"/>
                <w:szCs w:val="14"/>
              </w:rPr>
              <w:t>3B</w:t>
            </w:r>
          </w:p>
          <w:p w14:paraId="7676DDB1" w14:textId="77777777" w:rsidR="001F09E0" w:rsidRPr="009A3DFF" w:rsidRDefault="001F09E0" w:rsidP="001F09E0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 w:val="restart"/>
            <w:vAlign w:val="center"/>
          </w:tcPr>
          <w:p w14:paraId="71C45022" w14:textId="77777777" w:rsidR="001F09E0" w:rsidRPr="009A3DFF" w:rsidRDefault="001F09E0" w:rsidP="001F09E0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 xml:space="preserve">Grup </w:t>
            </w:r>
            <w:r>
              <w:rPr>
                <w:sz w:val="14"/>
                <w:szCs w:val="14"/>
              </w:rPr>
              <w:t>4A</w:t>
            </w:r>
          </w:p>
          <w:p w14:paraId="7F54E8BD" w14:textId="77777777" w:rsidR="001F09E0" w:rsidRPr="009A3DFF" w:rsidRDefault="001F09E0" w:rsidP="001F09E0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 w:val="restart"/>
            <w:vAlign w:val="center"/>
          </w:tcPr>
          <w:p w14:paraId="13430AF6" w14:textId="77777777" w:rsidR="001F09E0" w:rsidRPr="009A3DFF" w:rsidRDefault="001F09E0" w:rsidP="001F09E0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 xml:space="preserve">Grup </w:t>
            </w:r>
            <w:r>
              <w:rPr>
                <w:sz w:val="14"/>
                <w:szCs w:val="14"/>
              </w:rPr>
              <w:t>4B</w:t>
            </w:r>
          </w:p>
          <w:p w14:paraId="5DE9EF9D" w14:textId="77777777" w:rsidR="001F09E0" w:rsidRPr="009A3DFF" w:rsidRDefault="001F09E0" w:rsidP="001F09E0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 w:val="restart"/>
            <w:vAlign w:val="center"/>
          </w:tcPr>
          <w:p w14:paraId="0E083458" w14:textId="77777777" w:rsidR="001F09E0" w:rsidRPr="009A3DFF" w:rsidRDefault="001F09E0" w:rsidP="001F09E0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 xml:space="preserve">Grup </w:t>
            </w:r>
            <w:r>
              <w:rPr>
                <w:sz w:val="14"/>
                <w:szCs w:val="14"/>
              </w:rPr>
              <w:t>3A</w:t>
            </w:r>
          </w:p>
          <w:p w14:paraId="729A3392" w14:textId="77777777" w:rsidR="001F09E0" w:rsidRPr="009A3DFF" w:rsidRDefault="001F09E0" w:rsidP="001F09E0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</w:tcPr>
          <w:p w14:paraId="20B96A91" w14:textId="77777777" w:rsidR="001F09E0" w:rsidRPr="003D09A4" w:rsidRDefault="001F09E0" w:rsidP="001F09E0">
            <w:pPr>
              <w:rPr>
                <w:i/>
                <w:iCs/>
                <w:sz w:val="12"/>
                <w:szCs w:val="12"/>
              </w:rPr>
            </w:pPr>
          </w:p>
        </w:tc>
      </w:tr>
      <w:tr w:rsidR="001F09E0" w:rsidRPr="003D09A4" w14:paraId="22D6E929" w14:textId="77777777" w:rsidTr="00F32AC1">
        <w:trPr>
          <w:trHeight w:val="352"/>
        </w:trPr>
        <w:tc>
          <w:tcPr>
            <w:tcW w:w="1742" w:type="dxa"/>
          </w:tcPr>
          <w:p w14:paraId="402BBDE8" w14:textId="77777777" w:rsidR="001F09E0" w:rsidRPr="009A3DFF" w:rsidRDefault="001F09E0" w:rsidP="001F09E0">
            <w:pPr>
              <w:rPr>
                <w:i/>
                <w:iCs/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15.30- </w:t>
            </w:r>
            <w:r w:rsidRPr="009A3DFF">
              <w:rPr>
                <w:sz w:val="14"/>
                <w:szCs w:val="14"/>
              </w:rPr>
              <w:t xml:space="preserve">  -17.15 </w:t>
            </w:r>
          </w:p>
        </w:tc>
        <w:tc>
          <w:tcPr>
            <w:tcW w:w="1742" w:type="dxa"/>
            <w:vMerge/>
          </w:tcPr>
          <w:p w14:paraId="3B761029" w14:textId="77777777" w:rsidR="001F09E0" w:rsidRPr="009A3DFF" w:rsidRDefault="001F09E0" w:rsidP="001F09E0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</w:tcPr>
          <w:p w14:paraId="0B2660E8" w14:textId="77777777" w:rsidR="001F09E0" w:rsidRPr="009A3DFF" w:rsidRDefault="001F09E0" w:rsidP="001F09E0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</w:tcPr>
          <w:p w14:paraId="3B86D0FF" w14:textId="77777777" w:rsidR="001F09E0" w:rsidRPr="009A3DFF" w:rsidRDefault="001F09E0" w:rsidP="001F09E0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</w:tcPr>
          <w:p w14:paraId="3E0C9948" w14:textId="77777777" w:rsidR="001F09E0" w:rsidRPr="009A3DFF" w:rsidRDefault="001F09E0" w:rsidP="001F09E0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</w:tcPr>
          <w:p w14:paraId="04614669" w14:textId="77777777" w:rsidR="001F09E0" w:rsidRPr="003D09A4" w:rsidRDefault="001F09E0" w:rsidP="001F09E0">
            <w:pPr>
              <w:rPr>
                <w:i/>
                <w:iCs/>
                <w:sz w:val="12"/>
                <w:szCs w:val="12"/>
              </w:rPr>
            </w:pPr>
          </w:p>
        </w:tc>
      </w:tr>
    </w:tbl>
    <w:p w14:paraId="29BB9A85" w14:textId="77777777" w:rsidR="00966E46" w:rsidRDefault="00966E46" w:rsidP="00C11A0B">
      <w:pPr>
        <w:spacing w:after="0"/>
      </w:pPr>
    </w:p>
    <w:p w14:paraId="1D23A4E1" w14:textId="77777777" w:rsidR="00541BC9" w:rsidRDefault="00541BC9" w:rsidP="00C11A0B">
      <w:pPr>
        <w:spacing w:after="0"/>
      </w:pPr>
    </w:p>
    <w:p w14:paraId="7B7906EE" w14:textId="77777777" w:rsidR="00541BC9" w:rsidRDefault="00541BC9" w:rsidP="00C11A0B">
      <w:pPr>
        <w:spacing w:after="0"/>
      </w:pPr>
    </w:p>
    <w:p w14:paraId="6D0BC554" w14:textId="77777777" w:rsidR="00541BC9" w:rsidRDefault="00541BC9" w:rsidP="00C11A0B">
      <w:pPr>
        <w:spacing w:after="0"/>
      </w:pPr>
    </w:p>
    <w:p w14:paraId="779E24DE" w14:textId="77777777" w:rsidR="00541BC9" w:rsidRDefault="00541BC9" w:rsidP="00C11A0B">
      <w:pPr>
        <w:spacing w:after="0"/>
      </w:pPr>
    </w:p>
    <w:p w14:paraId="08F95482" w14:textId="77777777" w:rsidR="00541BC9" w:rsidRDefault="00541BC9" w:rsidP="00C11A0B">
      <w:pPr>
        <w:spacing w:after="0"/>
      </w:pPr>
    </w:p>
    <w:p w14:paraId="602BBC71" w14:textId="62F9076D" w:rsidR="00541BC9" w:rsidRDefault="00541BC9" w:rsidP="00C11A0B">
      <w:pPr>
        <w:spacing w:after="0"/>
      </w:pPr>
    </w:p>
    <w:p w14:paraId="069EC023" w14:textId="133DA289" w:rsidR="00E10478" w:rsidRDefault="00E10478" w:rsidP="00C11A0B">
      <w:pPr>
        <w:spacing w:after="0"/>
      </w:pPr>
    </w:p>
    <w:p w14:paraId="3E910E81" w14:textId="5E9B0F1B" w:rsidR="00E10478" w:rsidRDefault="00E10478" w:rsidP="00C11A0B">
      <w:pPr>
        <w:spacing w:after="0"/>
      </w:pPr>
    </w:p>
    <w:p w14:paraId="7D9F7651" w14:textId="698AF6C3" w:rsidR="00124156" w:rsidRDefault="00124156" w:rsidP="00C11A0B">
      <w:pPr>
        <w:spacing w:after="0"/>
      </w:pPr>
    </w:p>
    <w:p w14:paraId="13298211" w14:textId="77777777" w:rsidR="00124156" w:rsidRDefault="00124156" w:rsidP="00C11A0B">
      <w:pPr>
        <w:spacing w:after="0"/>
      </w:pPr>
    </w:p>
    <w:p w14:paraId="08E92441" w14:textId="77777777" w:rsidR="00541BC9" w:rsidRDefault="00541BC9" w:rsidP="00C11A0B">
      <w:pPr>
        <w:spacing w:after="0"/>
      </w:pPr>
    </w:p>
    <w:p w14:paraId="732085FC" w14:textId="77777777" w:rsidR="00541BC9" w:rsidRDefault="00541BC9" w:rsidP="00C11A0B">
      <w:pPr>
        <w:spacing w:after="0"/>
      </w:pPr>
    </w:p>
    <w:p w14:paraId="41C1137A" w14:textId="77777777" w:rsidR="00BD262B" w:rsidRPr="00541BC9" w:rsidRDefault="00BD262B" w:rsidP="00C11A0B">
      <w:pPr>
        <w:spacing w:after="0"/>
        <w:rPr>
          <w:b/>
          <w:bCs/>
          <w:sz w:val="32"/>
          <w:szCs w:val="32"/>
        </w:rPr>
      </w:pPr>
      <w:r w:rsidRPr="00541BC9">
        <w:rPr>
          <w:b/>
          <w:bCs/>
          <w:sz w:val="32"/>
          <w:szCs w:val="32"/>
        </w:rPr>
        <w:t>Kurul 5</w:t>
      </w:r>
    </w:p>
    <w:p w14:paraId="2714FDC6" w14:textId="77777777" w:rsidR="00BD262B" w:rsidRPr="00992DA1" w:rsidRDefault="00BD262B" w:rsidP="00C11A0B">
      <w:pPr>
        <w:spacing w:after="0"/>
        <w:rPr>
          <w:i/>
          <w:iCs/>
          <w:sz w:val="18"/>
          <w:szCs w:val="18"/>
        </w:rPr>
      </w:pPr>
      <w:r w:rsidRPr="00992DA1">
        <w:rPr>
          <w:i/>
          <w:iCs/>
          <w:sz w:val="18"/>
          <w:szCs w:val="18"/>
        </w:rPr>
        <w:t>Beceri 1: Kas</w:t>
      </w:r>
      <w:r w:rsidR="00992DA1">
        <w:rPr>
          <w:i/>
          <w:iCs/>
          <w:sz w:val="18"/>
          <w:szCs w:val="18"/>
        </w:rPr>
        <w:t xml:space="preserve"> i</w:t>
      </w:r>
      <w:r w:rsidRPr="00992DA1">
        <w:rPr>
          <w:i/>
          <w:iCs/>
          <w:sz w:val="18"/>
          <w:szCs w:val="18"/>
        </w:rPr>
        <w:t xml:space="preserve">skelet </w:t>
      </w:r>
      <w:r w:rsidR="00992DA1">
        <w:rPr>
          <w:i/>
          <w:iCs/>
          <w:sz w:val="18"/>
          <w:szCs w:val="18"/>
        </w:rPr>
        <w:t>s</w:t>
      </w:r>
      <w:r w:rsidRPr="00992DA1">
        <w:rPr>
          <w:i/>
          <w:iCs/>
          <w:sz w:val="18"/>
          <w:szCs w:val="18"/>
        </w:rPr>
        <w:t xml:space="preserve">istemi </w:t>
      </w:r>
      <w:r w:rsidR="00992DA1">
        <w:rPr>
          <w:i/>
          <w:iCs/>
          <w:sz w:val="18"/>
          <w:szCs w:val="18"/>
        </w:rPr>
        <w:t>m</w:t>
      </w:r>
      <w:r w:rsidRPr="00992DA1">
        <w:rPr>
          <w:i/>
          <w:iCs/>
          <w:sz w:val="18"/>
          <w:szCs w:val="18"/>
        </w:rPr>
        <w:t>uayenesi</w:t>
      </w:r>
    </w:p>
    <w:p w14:paraId="6B584F39" w14:textId="77777777" w:rsidR="00BD262B" w:rsidRPr="00992DA1" w:rsidRDefault="00BD262B" w:rsidP="00C11A0B">
      <w:pPr>
        <w:spacing w:after="0"/>
        <w:rPr>
          <w:i/>
          <w:iCs/>
          <w:sz w:val="18"/>
          <w:szCs w:val="18"/>
        </w:rPr>
      </w:pPr>
      <w:r w:rsidRPr="00992DA1">
        <w:rPr>
          <w:i/>
          <w:iCs/>
          <w:sz w:val="18"/>
          <w:szCs w:val="18"/>
        </w:rPr>
        <w:t xml:space="preserve">Beceri 2: Çocuk </w:t>
      </w:r>
      <w:r w:rsidR="00992DA1">
        <w:rPr>
          <w:i/>
          <w:iCs/>
          <w:sz w:val="18"/>
          <w:szCs w:val="18"/>
        </w:rPr>
        <w:t>n</w:t>
      </w:r>
      <w:r w:rsidRPr="00992DA1">
        <w:rPr>
          <w:i/>
          <w:iCs/>
          <w:sz w:val="18"/>
          <w:szCs w:val="18"/>
        </w:rPr>
        <w:t>örolojik</w:t>
      </w:r>
      <w:r w:rsidR="00992DA1">
        <w:rPr>
          <w:i/>
          <w:iCs/>
          <w:sz w:val="18"/>
          <w:szCs w:val="18"/>
        </w:rPr>
        <w:t xml:space="preserve"> </w:t>
      </w:r>
      <w:r w:rsidRPr="00992DA1">
        <w:rPr>
          <w:i/>
          <w:iCs/>
          <w:sz w:val="18"/>
          <w:szCs w:val="18"/>
        </w:rPr>
        <w:t xml:space="preserve"> ve </w:t>
      </w:r>
      <w:r w:rsidR="00992DA1">
        <w:rPr>
          <w:i/>
          <w:iCs/>
          <w:sz w:val="18"/>
          <w:szCs w:val="18"/>
        </w:rPr>
        <w:t>k</w:t>
      </w:r>
      <w:r w:rsidRPr="00992DA1">
        <w:rPr>
          <w:i/>
          <w:iCs/>
          <w:sz w:val="18"/>
          <w:szCs w:val="18"/>
        </w:rPr>
        <w:t xml:space="preserve">as </w:t>
      </w:r>
      <w:r w:rsidR="00992DA1">
        <w:rPr>
          <w:i/>
          <w:iCs/>
          <w:sz w:val="18"/>
          <w:szCs w:val="18"/>
        </w:rPr>
        <w:t>i</w:t>
      </w:r>
      <w:r w:rsidRPr="00992DA1">
        <w:rPr>
          <w:i/>
          <w:iCs/>
          <w:sz w:val="18"/>
          <w:szCs w:val="18"/>
        </w:rPr>
        <w:t xml:space="preserve">skelet </w:t>
      </w:r>
      <w:r w:rsidR="00992DA1">
        <w:rPr>
          <w:i/>
          <w:iCs/>
          <w:sz w:val="18"/>
          <w:szCs w:val="18"/>
        </w:rPr>
        <w:t>s</w:t>
      </w:r>
      <w:r w:rsidRPr="00992DA1">
        <w:rPr>
          <w:i/>
          <w:iCs/>
          <w:sz w:val="18"/>
          <w:szCs w:val="18"/>
        </w:rPr>
        <w:t xml:space="preserve">istemi </w:t>
      </w:r>
      <w:r w:rsidR="00992DA1">
        <w:rPr>
          <w:i/>
          <w:iCs/>
          <w:sz w:val="18"/>
          <w:szCs w:val="18"/>
        </w:rPr>
        <w:t>m</w:t>
      </w:r>
      <w:r w:rsidRPr="00992DA1">
        <w:rPr>
          <w:i/>
          <w:iCs/>
          <w:sz w:val="18"/>
          <w:szCs w:val="18"/>
        </w:rPr>
        <w:t>uayenesi</w:t>
      </w:r>
    </w:p>
    <w:p w14:paraId="35E423AF" w14:textId="77777777" w:rsidR="00BD262B" w:rsidRPr="00992DA1" w:rsidRDefault="00BD262B" w:rsidP="00C11A0B">
      <w:pPr>
        <w:spacing w:after="0"/>
        <w:rPr>
          <w:i/>
          <w:iCs/>
          <w:sz w:val="18"/>
          <w:szCs w:val="18"/>
        </w:rPr>
      </w:pPr>
      <w:r w:rsidRPr="00992DA1">
        <w:rPr>
          <w:i/>
          <w:iCs/>
          <w:sz w:val="18"/>
          <w:szCs w:val="18"/>
        </w:rPr>
        <w:t xml:space="preserve">Beceri 3: Kas </w:t>
      </w:r>
      <w:r w:rsidR="00992DA1">
        <w:rPr>
          <w:i/>
          <w:iCs/>
          <w:sz w:val="18"/>
          <w:szCs w:val="18"/>
        </w:rPr>
        <w:t>g</w:t>
      </w:r>
      <w:r w:rsidRPr="00992DA1">
        <w:rPr>
          <w:i/>
          <w:iCs/>
          <w:sz w:val="18"/>
          <w:szCs w:val="18"/>
        </w:rPr>
        <w:t>ücü-</w:t>
      </w:r>
      <w:r w:rsidR="00992DA1">
        <w:rPr>
          <w:i/>
          <w:iCs/>
          <w:sz w:val="18"/>
          <w:szCs w:val="18"/>
        </w:rPr>
        <w:t>k</w:t>
      </w:r>
      <w:r w:rsidRPr="00992DA1">
        <w:rPr>
          <w:i/>
          <w:iCs/>
          <w:sz w:val="18"/>
          <w:szCs w:val="18"/>
        </w:rPr>
        <w:t xml:space="preserve">as </w:t>
      </w:r>
      <w:proofErr w:type="spellStart"/>
      <w:r w:rsidR="00992DA1">
        <w:rPr>
          <w:i/>
          <w:iCs/>
          <w:sz w:val="18"/>
          <w:szCs w:val="18"/>
        </w:rPr>
        <w:t>t</w:t>
      </w:r>
      <w:r w:rsidRPr="00992DA1">
        <w:rPr>
          <w:i/>
          <w:iCs/>
          <w:sz w:val="18"/>
          <w:szCs w:val="18"/>
        </w:rPr>
        <w:t>onusu</w:t>
      </w:r>
      <w:proofErr w:type="spellEnd"/>
      <w:r w:rsidRPr="00992DA1">
        <w:rPr>
          <w:i/>
          <w:iCs/>
          <w:sz w:val="18"/>
          <w:szCs w:val="18"/>
        </w:rPr>
        <w:t xml:space="preserve"> ve </w:t>
      </w:r>
      <w:r w:rsidR="00992DA1">
        <w:rPr>
          <w:i/>
          <w:iCs/>
          <w:sz w:val="18"/>
          <w:szCs w:val="18"/>
        </w:rPr>
        <w:t>d</w:t>
      </w:r>
      <w:r w:rsidRPr="00992DA1">
        <w:rPr>
          <w:i/>
          <w:iCs/>
          <w:sz w:val="18"/>
          <w:szCs w:val="18"/>
        </w:rPr>
        <w:t xml:space="preserve">uyu </w:t>
      </w:r>
      <w:r w:rsidR="00992DA1">
        <w:rPr>
          <w:i/>
          <w:iCs/>
          <w:sz w:val="18"/>
          <w:szCs w:val="18"/>
        </w:rPr>
        <w:t>m</w:t>
      </w:r>
      <w:r w:rsidRPr="00992DA1">
        <w:rPr>
          <w:i/>
          <w:iCs/>
          <w:sz w:val="18"/>
          <w:szCs w:val="18"/>
        </w:rPr>
        <w:t>uayene</w:t>
      </w:r>
    </w:p>
    <w:p w14:paraId="0C39D2A9" w14:textId="77777777" w:rsidR="00F0517E" w:rsidRDefault="00BD262B" w:rsidP="00C11A0B">
      <w:pPr>
        <w:spacing w:after="0"/>
        <w:rPr>
          <w:i/>
          <w:iCs/>
          <w:sz w:val="18"/>
          <w:szCs w:val="18"/>
        </w:rPr>
      </w:pPr>
      <w:r w:rsidRPr="00992DA1">
        <w:rPr>
          <w:i/>
          <w:iCs/>
          <w:sz w:val="18"/>
          <w:szCs w:val="18"/>
        </w:rPr>
        <w:t xml:space="preserve">Beceri 4: Beyin </w:t>
      </w:r>
      <w:r w:rsidR="00992DA1">
        <w:rPr>
          <w:i/>
          <w:iCs/>
          <w:sz w:val="18"/>
          <w:szCs w:val="18"/>
        </w:rPr>
        <w:t>c</w:t>
      </w:r>
      <w:r w:rsidRPr="00992DA1">
        <w:rPr>
          <w:i/>
          <w:iCs/>
          <w:sz w:val="18"/>
          <w:szCs w:val="18"/>
        </w:rPr>
        <w:t>errahi</w:t>
      </w:r>
      <w:r w:rsidR="00992DA1">
        <w:rPr>
          <w:i/>
          <w:iCs/>
          <w:sz w:val="18"/>
          <w:szCs w:val="18"/>
        </w:rPr>
        <w:t>,</w:t>
      </w:r>
      <w:r w:rsidR="00992DA1" w:rsidRPr="00992DA1">
        <w:rPr>
          <w:i/>
          <w:iCs/>
          <w:sz w:val="18"/>
          <w:szCs w:val="18"/>
        </w:rPr>
        <w:t xml:space="preserve"> </w:t>
      </w:r>
      <w:proofErr w:type="spellStart"/>
      <w:r w:rsidR="00992DA1">
        <w:rPr>
          <w:i/>
          <w:iCs/>
          <w:sz w:val="18"/>
          <w:szCs w:val="18"/>
        </w:rPr>
        <w:t>h</w:t>
      </w:r>
      <w:r w:rsidR="00992DA1" w:rsidRPr="00992DA1">
        <w:rPr>
          <w:i/>
          <w:iCs/>
          <w:sz w:val="18"/>
          <w:szCs w:val="18"/>
        </w:rPr>
        <w:t>erni</w:t>
      </w:r>
      <w:proofErr w:type="spellEnd"/>
      <w:r w:rsidR="00992DA1" w:rsidRPr="00992DA1">
        <w:rPr>
          <w:i/>
          <w:iCs/>
          <w:sz w:val="18"/>
          <w:szCs w:val="18"/>
        </w:rPr>
        <w:t xml:space="preserve"> ve </w:t>
      </w:r>
      <w:r w:rsidR="00992DA1">
        <w:rPr>
          <w:i/>
          <w:iCs/>
          <w:sz w:val="18"/>
          <w:szCs w:val="18"/>
        </w:rPr>
        <w:t>o</w:t>
      </w:r>
      <w:r w:rsidR="00992DA1" w:rsidRPr="00992DA1">
        <w:rPr>
          <w:i/>
          <w:iCs/>
          <w:sz w:val="18"/>
          <w:szCs w:val="18"/>
        </w:rPr>
        <w:t>murga</w:t>
      </w:r>
      <w:r w:rsidR="00992DA1">
        <w:rPr>
          <w:i/>
          <w:iCs/>
          <w:sz w:val="18"/>
          <w:szCs w:val="18"/>
        </w:rPr>
        <w:t xml:space="preserve"> </w:t>
      </w:r>
      <w:r w:rsidRPr="00992DA1">
        <w:rPr>
          <w:i/>
          <w:iCs/>
          <w:sz w:val="18"/>
          <w:szCs w:val="18"/>
        </w:rPr>
        <w:t xml:space="preserve"> </w:t>
      </w:r>
      <w:r w:rsidR="00992DA1">
        <w:rPr>
          <w:i/>
          <w:iCs/>
          <w:sz w:val="18"/>
          <w:szCs w:val="18"/>
        </w:rPr>
        <w:t>m</w:t>
      </w:r>
      <w:r w:rsidRPr="00992DA1">
        <w:rPr>
          <w:i/>
          <w:iCs/>
          <w:sz w:val="18"/>
          <w:szCs w:val="18"/>
        </w:rPr>
        <w:t>uayene</w:t>
      </w:r>
      <w:r w:rsidR="00992DA1">
        <w:rPr>
          <w:i/>
          <w:iCs/>
          <w:sz w:val="18"/>
          <w:szCs w:val="18"/>
        </w:rPr>
        <w:t xml:space="preserve">si </w:t>
      </w:r>
      <w:r w:rsidRPr="00992DA1">
        <w:rPr>
          <w:i/>
          <w:iCs/>
          <w:sz w:val="18"/>
          <w:szCs w:val="18"/>
        </w:rPr>
        <w:t xml:space="preserve"> ve </w:t>
      </w:r>
      <w:r w:rsidR="00992DA1">
        <w:rPr>
          <w:i/>
          <w:iCs/>
          <w:sz w:val="18"/>
          <w:szCs w:val="18"/>
        </w:rPr>
        <w:t>ö</w:t>
      </w:r>
      <w:r w:rsidRPr="00992DA1">
        <w:rPr>
          <w:i/>
          <w:iCs/>
          <w:sz w:val="18"/>
          <w:szCs w:val="18"/>
        </w:rPr>
        <w:t xml:space="preserve">ykü </w:t>
      </w:r>
      <w:r w:rsidR="00992DA1">
        <w:rPr>
          <w:i/>
          <w:iCs/>
          <w:sz w:val="18"/>
          <w:szCs w:val="18"/>
        </w:rPr>
        <w:t>a</w:t>
      </w:r>
      <w:r w:rsidRPr="00992DA1">
        <w:rPr>
          <w:i/>
          <w:iCs/>
          <w:sz w:val="18"/>
          <w:szCs w:val="18"/>
        </w:rPr>
        <w:t>lma</w:t>
      </w:r>
    </w:p>
    <w:p w14:paraId="215347F5" w14:textId="77777777" w:rsidR="00541BC9" w:rsidRDefault="00541BC9" w:rsidP="00C11A0B">
      <w:pPr>
        <w:spacing w:after="0"/>
        <w:rPr>
          <w:i/>
          <w:iCs/>
          <w:sz w:val="18"/>
          <w:szCs w:val="18"/>
        </w:rPr>
      </w:pPr>
    </w:p>
    <w:tbl>
      <w:tblPr>
        <w:tblStyle w:val="TabloKlavuzuAk"/>
        <w:tblW w:w="10188" w:type="dxa"/>
        <w:tblInd w:w="-5" w:type="dxa"/>
        <w:tblLook w:val="04A0" w:firstRow="1" w:lastRow="0" w:firstColumn="1" w:lastColumn="0" w:noHBand="0" w:noVBand="1"/>
      </w:tblPr>
      <w:tblGrid>
        <w:gridCol w:w="2022"/>
        <w:gridCol w:w="1288"/>
        <w:gridCol w:w="3039"/>
        <w:gridCol w:w="1817"/>
        <w:gridCol w:w="2022"/>
      </w:tblGrid>
      <w:tr w:rsidR="00F0517E" w:rsidRPr="00315F94" w14:paraId="01A5CE1A" w14:textId="77777777" w:rsidTr="00AD332F">
        <w:trPr>
          <w:trHeight w:val="500"/>
        </w:trPr>
        <w:tc>
          <w:tcPr>
            <w:tcW w:w="2022" w:type="dxa"/>
            <w:shd w:val="clear" w:color="auto" w:fill="BDD6EE" w:themeFill="accent1" w:themeFillTint="66"/>
          </w:tcPr>
          <w:p w14:paraId="12FC3C14" w14:textId="77777777" w:rsidR="00F0517E" w:rsidRPr="004121DC" w:rsidRDefault="00F0517E" w:rsidP="00AD332F">
            <w:pPr>
              <w:jc w:val="both"/>
              <w:rPr>
                <w:b/>
                <w:bCs/>
                <w:i/>
                <w:iCs/>
                <w:sz w:val="12"/>
                <w:szCs w:val="12"/>
              </w:rPr>
            </w:pPr>
            <w:r w:rsidRPr="004121DC">
              <w:rPr>
                <w:b/>
                <w:bCs/>
                <w:i/>
                <w:iCs/>
                <w:sz w:val="20"/>
                <w:szCs w:val="20"/>
              </w:rPr>
              <w:t xml:space="preserve">Beceri uygulamaları </w:t>
            </w:r>
          </w:p>
        </w:tc>
        <w:tc>
          <w:tcPr>
            <w:tcW w:w="1288" w:type="dxa"/>
            <w:shd w:val="clear" w:color="auto" w:fill="BDD6EE" w:themeFill="accent1" w:themeFillTint="66"/>
          </w:tcPr>
          <w:p w14:paraId="719975F9" w14:textId="77777777" w:rsidR="00F0517E" w:rsidRPr="00315F94" w:rsidRDefault="00F0517E" w:rsidP="00AD332F">
            <w:pPr>
              <w:jc w:val="both"/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>sayı</w:t>
            </w:r>
          </w:p>
        </w:tc>
        <w:tc>
          <w:tcPr>
            <w:tcW w:w="3039" w:type="dxa"/>
            <w:shd w:val="clear" w:color="auto" w:fill="BDD6EE" w:themeFill="accent1" w:themeFillTint="66"/>
          </w:tcPr>
          <w:p w14:paraId="274FBFD4" w14:textId="77777777" w:rsidR="00F0517E" w:rsidRPr="00315F94" w:rsidRDefault="00F0517E" w:rsidP="00AD332F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 40 kişilik gruplara ayrıldı</w:t>
            </w:r>
          </w:p>
          <w:p w14:paraId="397EF0EC" w14:textId="77777777" w:rsidR="00F0517E" w:rsidRPr="00315F94" w:rsidRDefault="00F0517E" w:rsidP="00AD332F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>6 ana grup oluşturuldu</w:t>
            </w:r>
          </w:p>
          <w:p w14:paraId="55ED5D75" w14:textId="77777777" w:rsidR="00F0517E" w:rsidRPr="00315F94" w:rsidRDefault="00F0517E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817" w:type="dxa"/>
            <w:shd w:val="clear" w:color="auto" w:fill="BDD6EE" w:themeFill="accent1" w:themeFillTint="66"/>
          </w:tcPr>
          <w:p w14:paraId="0E273589" w14:textId="77777777" w:rsidR="00F0517E" w:rsidRPr="00315F94" w:rsidRDefault="00F0517E" w:rsidP="00AD332F">
            <w:pPr>
              <w:jc w:val="both"/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Alt grup </w:t>
            </w:r>
          </w:p>
        </w:tc>
        <w:tc>
          <w:tcPr>
            <w:tcW w:w="2022" w:type="dxa"/>
            <w:shd w:val="clear" w:color="auto" w:fill="BDD6EE" w:themeFill="accent1" w:themeFillTint="66"/>
          </w:tcPr>
          <w:p w14:paraId="113D8F0E" w14:textId="77777777" w:rsidR="00F0517E" w:rsidRPr="00315F94" w:rsidRDefault="00F0517E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F0517E" w:rsidRPr="00315F94" w14:paraId="73E3B706" w14:textId="77777777" w:rsidTr="00AD332F">
        <w:trPr>
          <w:trHeight w:val="260"/>
        </w:trPr>
        <w:tc>
          <w:tcPr>
            <w:tcW w:w="2022" w:type="dxa"/>
          </w:tcPr>
          <w:p w14:paraId="50E06FE5" w14:textId="77777777" w:rsidR="00F0517E" w:rsidRPr="00315F94" w:rsidRDefault="00F0517E" w:rsidP="00AD332F">
            <w:pPr>
              <w:jc w:val="both"/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>Türkçe dönem III öğrenci</w:t>
            </w:r>
          </w:p>
        </w:tc>
        <w:tc>
          <w:tcPr>
            <w:tcW w:w="1288" w:type="dxa"/>
          </w:tcPr>
          <w:p w14:paraId="4D3183BA" w14:textId="77777777" w:rsidR="00F0517E" w:rsidRPr="00315F94" w:rsidRDefault="00F0517E" w:rsidP="00AD332F">
            <w:pPr>
              <w:jc w:val="both"/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>185-190</w:t>
            </w:r>
          </w:p>
        </w:tc>
        <w:tc>
          <w:tcPr>
            <w:tcW w:w="3039" w:type="dxa"/>
            <w:vMerge w:val="restart"/>
          </w:tcPr>
          <w:p w14:paraId="7F974C36" w14:textId="77777777" w:rsidR="00F0517E" w:rsidRPr="00315F94" w:rsidRDefault="00F0517E" w:rsidP="00AD332F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Grup 1  </w:t>
            </w:r>
          </w:p>
          <w:p w14:paraId="6A53A50E" w14:textId="77777777" w:rsidR="00F0517E" w:rsidRPr="00315F94" w:rsidRDefault="00F0517E" w:rsidP="00AD332F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>Grup 2</w:t>
            </w:r>
          </w:p>
          <w:p w14:paraId="25F00A97" w14:textId="77777777" w:rsidR="00F0517E" w:rsidRPr="00315F94" w:rsidRDefault="00F0517E" w:rsidP="00AD332F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Grup 3  </w:t>
            </w:r>
          </w:p>
          <w:p w14:paraId="04D30A0B" w14:textId="77777777" w:rsidR="00F0517E" w:rsidRPr="00315F94" w:rsidRDefault="00F0517E" w:rsidP="00AD332F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>Grup 4</w:t>
            </w:r>
          </w:p>
          <w:p w14:paraId="2F34EA8A" w14:textId="77777777" w:rsidR="00F0517E" w:rsidRPr="00315F94" w:rsidRDefault="00F0517E" w:rsidP="00AD332F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>Grup 5</w:t>
            </w:r>
          </w:p>
          <w:p w14:paraId="1C167FDC" w14:textId="77777777" w:rsidR="00F0517E" w:rsidRPr="00315F94" w:rsidRDefault="00F0517E" w:rsidP="00AD332F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>Grup 6</w:t>
            </w:r>
          </w:p>
          <w:p w14:paraId="2633D897" w14:textId="77777777" w:rsidR="00F0517E" w:rsidRPr="00315F94" w:rsidRDefault="00F0517E" w:rsidP="00AD332F">
            <w:pPr>
              <w:jc w:val="both"/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 </w:t>
            </w:r>
          </w:p>
        </w:tc>
        <w:tc>
          <w:tcPr>
            <w:tcW w:w="1817" w:type="dxa"/>
            <w:vMerge w:val="restart"/>
          </w:tcPr>
          <w:p w14:paraId="2E08DF24" w14:textId="77777777" w:rsidR="00F0517E" w:rsidRPr="00315F94" w:rsidRDefault="00F0517E" w:rsidP="00AD332F">
            <w:pPr>
              <w:jc w:val="both"/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>Grup 1a,1b,1c,1d</w:t>
            </w:r>
          </w:p>
          <w:p w14:paraId="25652A18" w14:textId="77777777" w:rsidR="00F0517E" w:rsidRPr="00315F94" w:rsidRDefault="00F0517E" w:rsidP="00AD332F">
            <w:pPr>
              <w:jc w:val="both"/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>Grup 2a,2b,2c,2d</w:t>
            </w:r>
          </w:p>
          <w:p w14:paraId="350C8F2B" w14:textId="77777777" w:rsidR="00F0517E" w:rsidRPr="00315F94" w:rsidRDefault="00F0517E" w:rsidP="00AD332F">
            <w:pPr>
              <w:jc w:val="both"/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>Grup 3a,3b,3c,3,d</w:t>
            </w:r>
          </w:p>
          <w:p w14:paraId="3DDD4428" w14:textId="77777777" w:rsidR="00F0517E" w:rsidRPr="00315F94" w:rsidRDefault="00F0517E" w:rsidP="00AD332F">
            <w:pPr>
              <w:jc w:val="both"/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>Grup 4a,4b,4c,4d</w:t>
            </w:r>
          </w:p>
          <w:p w14:paraId="6C8C7CB5" w14:textId="77777777" w:rsidR="00F0517E" w:rsidRPr="00315F94" w:rsidRDefault="00F0517E" w:rsidP="00AD332F">
            <w:pPr>
              <w:jc w:val="both"/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>Grup 5a,</w:t>
            </w:r>
            <w:r w:rsidR="00DA2E77">
              <w:rPr>
                <w:sz w:val="12"/>
                <w:szCs w:val="12"/>
              </w:rPr>
              <w:t>5</w:t>
            </w:r>
            <w:r w:rsidRPr="00315F94">
              <w:rPr>
                <w:sz w:val="12"/>
                <w:szCs w:val="12"/>
              </w:rPr>
              <w:t>b,</w:t>
            </w:r>
            <w:r w:rsidR="00DA2E77">
              <w:rPr>
                <w:sz w:val="12"/>
                <w:szCs w:val="12"/>
              </w:rPr>
              <w:t>5</w:t>
            </w:r>
            <w:r w:rsidRPr="00315F94">
              <w:rPr>
                <w:sz w:val="12"/>
                <w:szCs w:val="12"/>
              </w:rPr>
              <w:t>c,</w:t>
            </w:r>
            <w:r w:rsidR="00DA2E77">
              <w:rPr>
                <w:sz w:val="12"/>
                <w:szCs w:val="12"/>
              </w:rPr>
              <w:t>5</w:t>
            </w:r>
            <w:r w:rsidRPr="00315F94">
              <w:rPr>
                <w:sz w:val="12"/>
                <w:szCs w:val="12"/>
              </w:rPr>
              <w:t>d</w:t>
            </w:r>
          </w:p>
          <w:p w14:paraId="64992536" w14:textId="77777777" w:rsidR="00F0517E" w:rsidRPr="00315F94" w:rsidRDefault="00F0517E" w:rsidP="00AD332F">
            <w:pPr>
              <w:jc w:val="both"/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>Grup 6a,</w:t>
            </w:r>
            <w:r w:rsidR="00DA2E77">
              <w:rPr>
                <w:sz w:val="12"/>
                <w:szCs w:val="12"/>
              </w:rPr>
              <w:t>6</w:t>
            </w:r>
            <w:r w:rsidRPr="00315F94">
              <w:rPr>
                <w:sz w:val="12"/>
                <w:szCs w:val="12"/>
              </w:rPr>
              <w:t>b,</w:t>
            </w:r>
            <w:r w:rsidR="00DA2E77">
              <w:rPr>
                <w:sz w:val="12"/>
                <w:szCs w:val="12"/>
              </w:rPr>
              <w:t>6</w:t>
            </w:r>
            <w:r w:rsidRPr="00315F94">
              <w:rPr>
                <w:sz w:val="12"/>
                <w:szCs w:val="12"/>
              </w:rPr>
              <w:t>c,</w:t>
            </w:r>
            <w:r w:rsidR="00DA2E77">
              <w:rPr>
                <w:sz w:val="12"/>
                <w:szCs w:val="12"/>
              </w:rPr>
              <w:t>6</w:t>
            </w:r>
            <w:r w:rsidRPr="00315F94">
              <w:rPr>
                <w:sz w:val="12"/>
                <w:szCs w:val="12"/>
              </w:rPr>
              <w:t>d</w:t>
            </w:r>
          </w:p>
        </w:tc>
        <w:tc>
          <w:tcPr>
            <w:tcW w:w="2022" w:type="dxa"/>
            <w:vMerge w:val="restart"/>
          </w:tcPr>
          <w:p w14:paraId="62357363" w14:textId="77777777" w:rsidR="00F0517E" w:rsidRPr="00315F94" w:rsidRDefault="00F0517E" w:rsidP="00AD332F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 10-14 kişilik gruplar </w:t>
            </w:r>
          </w:p>
          <w:p w14:paraId="379896F3" w14:textId="77777777" w:rsidR="00F0517E" w:rsidRPr="00315F94" w:rsidRDefault="00F0517E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F0517E" w:rsidRPr="00315F94" w14:paraId="7012F17C" w14:textId="77777777" w:rsidTr="00AD332F">
        <w:trPr>
          <w:trHeight w:val="687"/>
        </w:trPr>
        <w:tc>
          <w:tcPr>
            <w:tcW w:w="2022" w:type="dxa"/>
          </w:tcPr>
          <w:p w14:paraId="01F15DB7" w14:textId="77777777" w:rsidR="00F0517E" w:rsidRPr="00315F94" w:rsidRDefault="00F0517E" w:rsidP="00AD332F">
            <w:pPr>
              <w:jc w:val="both"/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>İngilizce dönem III öğrenci</w:t>
            </w:r>
          </w:p>
        </w:tc>
        <w:tc>
          <w:tcPr>
            <w:tcW w:w="1288" w:type="dxa"/>
          </w:tcPr>
          <w:p w14:paraId="23A4E4C3" w14:textId="77777777" w:rsidR="00F0517E" w:rsidRPr="00315F94" w:rsidRDefault="00F0517E" w:rsidP="00AD332F">
            <w:pPr>
              <w:jc w:val="both"/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>48-53</w:t>
            </w:r>
          </w:p>
        </w:tc>
        <w:tc>
          <w:tcPr>
            <w:tcW w:w="3039" w:type="dxa"/>
            <w:vMerge/>
          </w:tcPr>
          <w:p w14:paraId="07E8D7ED" w14:textId="77777777" w:rsidR="00F0517E" w:rsidRPr="00315F94" w:rsidRDefault="00F0517E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817" w:type="dxa"/>
            <w:vMerge/>
          </w:tcPr>
          <w:p w14:paraId="0AB0435E" w14:textId="77777777" w:rsidR="00F0517E" w:rsidRPr="00315F94" w:rsidRDefault="00F0517E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2022" w:type="dxa"/>
            <w:vMerge/>
          </w:tcPr>
          <w:p w14:paraId="27151D54" w14:textId="77777777" w:rsidR="00F0517E" w:rsidRPr="00315F94" w:rsidRDefault="00F0517E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F0517E" w:rsidRPr="00315F94" w14:paraId="23AC5949" w14:textId="77777777" w:rsidTr="00AD332F">
        <w:trPr>
          <w:trHeight w:val="250"/>
        </w:trPr>
        <w:tc>
          <w:tcPr>
            <w:tcW w:w="2022" w:type="dxa"/>
          </w:tcPr>
          <w:p w14:paraId="21C71750" w14:textId="77777777" w:rsidR="00F0517E" w:rsidRPr="00315F94" w:rsidRDefault="00F0517E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288" w:type="dxa"/>
          </w:tcPr>
          <w:p w14:paraId="6DD615E0" w14:textId="77777777" w:rsidR="00F0517E" w:rsidRPr="00315F94" w:rsidRDefault="00F0517E" w:rsidP="00AD332F">
            <w:pPr>
              <w:jc w:val="both"/>
              <w:rPr>
                <w:b/>
                <w:bCs/>
                <w:sz w:val="12"/>
                <w:szCs w:val="12"/>
              </w:rPr>
            </w:pPr>
            <w:r w:rsidRPr="00315F94">
              <w:rPr>
                <w:b/>
                <w:bCs/>
                <w:sz w:val="12"/>
                <w:szCs w:val="12"/>
              </w:rPr>
              <w:t xml:space="preserve">233-245 </w:t>
            </w:r>
          </w:p>
        </w:tc>
        <w:tc>
          <w:tcPr>
            <w:tcW w:w="3039" w:type="dxa"/>
          </w:tcPr>
          <w:p w14:paraId="49122CF5" w14:textId="77777777" w:rsidR="00F0517E" w:rsidRPr="00315F94" w:rsidRDefault="00F0517E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817" w:type="dxa"/>
          </w:tcPr>
          <w:p w14:paraId="59539323" w14:textId="77777777" w:rsidR="00F0517E" w:rsidRPr="00315F94" w:rsidRDefault="00F0517E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2022" w:type="dxa"/>
          </w:tcPr>
          <w:p w14:paraId="76408146" w14:textId="77777777" w:rsidR="00F0517E" w:rsidRPr="00315F94" w:rsidRDefault="00F0517E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F0517E" w:rsidRPr="00315F94" w14:paraId="1EFEBDE9" w14:textId="77777777" w:rsidTr="00AD332F">
        <w:trPr>
          <w:trHeight w:val="250"/>
        </w:trPr>
        <w:tc>
          <w:tcPr>
            <w:tcW w:w="10188" w:type="dxa"/>
            <w:gridSpan w:val="5"/>
          </w:tcPr>
          <w:p w14:paraId="25EA0CEE" w14:textId="77777777" w:rsidR="00F0517E" w:rsidRPr="00315F94" w:rsidRDefault="007145AC" w:rsidP="00AD332F">
            <w:pPr>
              <w:jc w:val="both"/>
              <w:rPr>
                <w:sz w:val="12"/>
                <w:szCs w:val="12"/>
              </w:rPr>
            </w:pPr>
            <w:r>
              <w:rPr>
                <w:b/>
                <w:color w:val="000000"/>
                <w:sz w:val="12"/>
                <w:szCs w:val="12"/>
              </w:rPr>
              <w:t>……….</w:t>
            </w:r>
            <w:r w:rsidR="00F0517E" w:rsidRPr="00315F94">
              <w:rPr>
                <w:b/>
                <w:color w:val="000000"/>
                <w:sz w:val="12"/>
                <w:szCs w:val="12"/>
              </w:rPr>
              <w:t xml:space="preserve">pratik sınav </w:t>
            </w:r>
          </w:p>
        </w:tc>
      </w:tr>
    </w:tbl>
    <w:tbl>
      <w:tblPr>
        <w:tblStyle w:val="TabloKlavuzu"/>
        <w:tblW w:w="10201" w:type="dxa"/>
        <w:tblLook w:val="04A0" w:firstRow="1" w:lastRow="0" w:firstColumn="1" w:lastColumn="0" w:noHBand="0" w:noVBand="1"/>
      </w:tblPr>
      <w:tblGrid>
        <w:gridCol w:w="1324"/>
        <w:gridCol w:w="1324"/>
        <w:gridCol w:w="1324"/>
        <w:gridCol w:w="1324"/>
        <w:gridCol w:w="1324"/>
        <w:gridCol w:w="3581"/>
      </w:tblGrid>
      <w:tr w:rsidR="005E6902" w:rsidRPr="00D41408" w14:paraId="79BEA683" w14:textId="77777777" w:rsidTr="001D7CAA">
        <w:trPr>
          <w:trHeight w:val="290"/>
        </w:trPr>
        <w:tc>
          <w:tcPr>
            <w:tcW w:w="10201" w:type="dxa"/>
            <w:gridSpan w:val="6"/>
            <w:shd w:val="clear" w:color="auto" w:fill="BDD6EE" w:themeFill="accent1" w:themeFillTint="66"/>
          </w:tcPr>
          <w:p w14:paraId="2DC85702" w14:textId="77777777" w:rsidR="005E6902" w:rsidRPr="00D41408" w:rsidRDefault="005E6902" w:rsidP="00D65BD3">
            <w:pPr>
              <w:jc w:val="both"/>
              <w:rPr>
                <w:b/>
                <w:bCs/>
                <w:sz w:val="12"/>
                <w:szCs w:val="12"/>
              </w:rPr>
            </w:pPr>
            <w:r w:rsidRPr="00D41408">
              <w:rPr>
                <w:b/>
                <w:bCs/>
                <w:sz w:val="12"/>
                <w:szCs w:val="12"/>
              </w:rPr>
              <w:t>Dönem III Türkçe ve İngilizce  tıp mesleki beceri eğitimleri</w:t>
            </w:r>
          </w:p>
        </w:tc>
      </w:tr>
      <w:tr w:rsidR="005E6902" w:rsidRPr="00D41408" w14:paraId="57A44CA6" w14:textId="77777777" w:rsidTr="001D7CAA">
        <w:trPr>
          <w:trHeight w:val="442"/>
        </w:trPr>
        <w:tc>
          <w:tcPr>
            <w:tcW w:w="1324" w:type="dxa"/>
            <w:shd w:val="clear" w:color="auto" w:fill="F7CAAC" w:themeFill="accent2" w:themeFillTint="66"/>
          </w:tcPr>
          <w:p w14:paraId="2206F809" w14:textId="77777777" w:rsidR="005E6902" w:rsidRPr="00D41408" w:rsidRDefault="005E6902" w:rsidP="00D65BD3">
            <w:pPr>
              <w:jc w:val="both"/>
              <w:rPr>
                <w:b/>
                <w:bCs/>
                <w:sz w:val="12"/>
                <w:szCs w:val="12"/>
              </w:rPr>
            </w:pPr>
            <w:r w:rsidRPr="00D41408">
              <w:rPr>
                <w:b/>
                <w:bCs/>
                <w:sz w:val="12"/>
                <w:szCs w:val="12"/>
              </w:rPr>
              <w:t xml:space="preserve">Tarih </w:t>
            </w:r>
          </w:p>
          <w:p w14:paraId="00664245" w14:textId="599ABAF0" w:rsidR="005E6902" w:rsidRPr="00D41408" w:rsidRDefault="004C66AF" w:rsidP="00F350A4">
            <w:pPr>
              <w:jc w:val="both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  <w:shd w:val="clear" w:color="auto" w:fill="F7CAAC" w:themeFill="accent2" w:themeFillTint="66"/>
              </w:rPr>
              <w:t>1</w:t>
            </w:r>
            <w:r w:rsidR="00440996">
              <w:rPr>
                <w:b/>
                <w:bCs/>
                <w:sz w:val="12"/>
                <w:szCs w:val="12"/>
                <w:shd w:val="clear" w:color="auto" w:fill="F7CAAC" w:themeFill="accent2" w:themeFillTint="66"/>
              </w:rPr>
              <w:t>2</w:t>
            </w:r>
            <w:r>
              <w:rPr>
                <w:b/>
                <w:bCs/>
                <w:sz w:val="12"/>
                <w:szCs w:val="12"/>
                <w:shd w:val="clear" w:color="auto" w:fill="F7CAAC" w:themeFill="accent2" w:themeFillTint="66"/>
              </w:rPr>
              <w:t xml:space="preserve"> Mart </w:t>
            </w:r>
            <w:r w:rsidR="008F6C76">
              <w:rPr>
                <w:b/>
                <w:bCs/>
                <w:sz w:val="12"/>
                <w:szCs w:val="12"/>
                <w:shd w:val="clear" w:color="auto" w:fill="F7CAAC" w:themeFill="accent2" w:themeFillTint="66"/>
              </w:rPr>
              <w:t>2024</w:t>
            </w:r>
          </w:p>
        </w:tc>
        <w:tc>
          <w:tcPr>
            <w:tcW w:w="1324" w:type="dxa"/>
          </w:tcPr>
          <w:p w14:paraId="6E09121A" w14:textId="77777777" w:rsidR="005E6902" w:rsidRPr="00D41408" w:rsidRDefault="005E6902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Beceri 1</w:t>
            </w:r>
          </w:p>
        </w:tc>
        <w:tc>
          <w:tcPr>
            <w:tcW w:w="1324" w:type="dxa"/>
          </w:tcPr>
          <w:p w14:paraId="6D0862C2" w14:textId="77777777" w:rsidR="005E6902" w:rsidRPr="00D41408" w:rsidRDefault="005E6902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Beceri 2</w:t>
            </w:r>
          </w:p>
        </w:tc>
        <w:tc>
          <w:tcPr>
            <w:tcW w:w="1324" w:type="dxa"/>
          </w:tcPr>
          <w:p w14:paraId="75C1A9AE" w14:textId="77777777" w:rsidR="005E6902" w:rsidRPr="00D41408" w:rsidRDefault="005E6902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Beceri 3</w:t>
            </w:r>
          </w:p>
        </w:tc>
        <w:tc>
          <w:tcPr>
            <w:tcW w:w="1324" w:type="dxa"/>
          </w:tcPr>
          <w:p w14:paraId="21976622" w14:textId="77777777" w:rsidR="005E6902" w:rsidRPr="00D41408" w:rsidRDefault="005E6902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Beceri 4</w:t>
            </w:r>
          </w:p>
        </w:tc>
        <w:tc>
          <w:tcPr>
            <w:tcW w:w="3581" w:type="dxa"/>
          </w:tcPr>
          <w:p w14:paraId="4835EBCF" w14:textId="77777777" w:rsidR="005E6902" w:rsidRPr="00D41408" w:rsidRDefault="005E6902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 xml:space="preserve">Sorumlu Eğitici </w:t>
            </w:r>
          </w:p>
        </w:tc>
      </w:tr>
      <w:tr w:rsidR="00FF1D90" w:rsidRPr="00D41408" w14:paraId="27E7B2B8" w14:textId="77777777" w:rsidTr="001F09E0">
        <w:trPr>
          <w:trHeight w:val="40"/>
        </w:trPr>
        <w:tc>
          <w:tcPr>
            <w:tcW w:w="1324" w:type="dxa"/>
          </w:tcPr>
          <w:p w14:paraId="551D5E16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13.30- 14.15</w:t>
            </w:r>
          </w:p>
        </w:tc>
        <w:tc>
          <w:tcPr>
            <w:tcW w:w="1324" w:type="dxa"/>
          </w:tcPr>
          <w:p w14:paraId="62AF4D67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1a</w:t>
            </w:r>
          </w:p>
        </w:tc>
        <w:tc>
          <w:tcPr>
            <w:tcW w:w="1324" w:type="dxa"/>
          </w:tcPr>
          <w:p w14:paraId="7A395955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1b</w:t>
            </w:r>
          </w:p>
        </w:tc>
        <w:tc>
          <w:tcPr>
            <w:tcW w:w="1324" w:type="dxa"/>
          </w:tcPr>
          <w:p w14:paraId="052507D2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1c</w:t>
            </w:r>
          </w:p>
        </w:tc>
        <w:tc>
          <w:tcPr>
            <w:tcW w:w="1324" w:type="dxa"/>
          </w:tcPr>
          <w:p w14:paraId="78A9B32A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1d</w:t>
            </w:r>
          </w:p>
        </w:tc>
        <w:tc>
          <w:tcPr>
            <w:tcW w:w="3581" w:type="dxa"/>
            <w:vMerge w:val="restart"/>
          </w:tcPr>
          <w:p w14:paraId="214B5516" w14:textId="5A97F691" w:rsidR="007145AC" w:rsidRPr="009B26F7" w:rsidRDefault="007145AC" w:rsidP="007145AC">
            <w:pPr>
              <w:jc w:val="both"/>
              <w:rPr>
                <w:rFonts w:cstheme="minorHAnsi"/>
                <w:iCs/>
                <w:sz w:val="14"/>
                <w:szCs w:val="14"/>
              </w:rPr>
            </w:pPr>
            <w:r w:rsidRPr="009B26F7">
              <w:rPr>
                <w:rFonts w:cstheme="minorHAnsi"/>
                <w:iCs/>
                <w:sz w:val="14"/>
                <w:szCs w:val="14"/>
              </w:rPr>
              <w:t>Beceri 1: Melike E</w:t>
            </w:r>
            <w:r w:rsidR="009B26F7" w:rsidRPr="009B26F7">
              <w:rPr>
                <w:rFonts w:cstheme="minorHAnsi"/>
                <w:iCs/>
                <w:sz w:val="14"/>
                <w:szCs w:val="14"/>
              </w:rPr>
              <w:t>RSOY</w:t>
            </w:r>
          </w:p>
          <w:p w14:paraId="620BE629" w14:textId="7673AE27" w:rsidR="007145AC" w:rsidRPr="009B26F7" w:rsidRDefault="007145AC" w:rsidP="007145AC">
            <w:pPr>
              <w:jc w:val="both"/>
              <w:rPr>
                <w:rFonts w:cstheme="minorHAnsi"/>
                <w:iCs/>
                <w:sz w:val="14"/>
                <w:szCs w:val="14"/>
              </w:rPr>
            </w:pPr>
            <w:r w:rsidRPr="009B26F7">
              <w:rPr>
                <w:rFonts w:cstheme="minorHAnsi"/>
                <w:iCs/>
                <w:sz w:val="14"/>
                <w:szCs w:val="14"/>
              </w:rPr>
              <w:t>Beceri 2: Hülya K</w:t>
            </w:r>
            <w:r w:rsidR="009B26F7" w:rsidRPr="009B26F7">
              <w:rPr>
                <w:rFonts w:cstheme="minorHAnsi"/>
                <w:iCs/>
                <w:sz w:val="14"/>
                <w:szCs w:val="14"/>
              </w:rPr>
              <w:t>AYILIOĞLU</w:t>
            </w:r>
          </w:p>
          <w:p w14:paraId="7D89A36F" w14:textId="783319E9" w:rsidR="007145AC" w:rsidRPr="009B26F7" w:rsidRDefault="007145AC" w:rsidP="007145AC">
            <w:pPr>
              <w:jc w:val="both"/>
              <w:rPr>
                <w:rFonts w:cstheme="minorHAnsi"/>
                <w:iCs/>
                <w:sz w:val="14"/>
                <w:szCs w:val="14"/>
              </w:rPr>
            </w:pPr>
            <w:r w:rsidRPr="009B26F7">
              <w:rPr>
                <w:rFonts w:cstheme="minorHAnsi"/>
                <w:iCs/>
                <w:sz w:val="14"/>
                <w:szCs w:val="14"/>
              </w:rPr>
              <w:t xml:space="preserve">Beceri 3: </w:t>
            </w:r>
            <w:r w:rsidR="00400823" w:rsidRPr="009B26F7">
              <w:rPr>
                <w:rFonts w:cstheme="minorHAnsi"/>
                <w:iCs/>
                <w:sz w:val="14"/>
                <w:szCs w:val="14"/>
              </w:rPr>
              <w:t>Hüseyin A</w:t>
            </w:r>
            <w:r w:rsidR="009B26F7" w:rsidRPr="009B26F7">
              <w:rPr>
                <w:rFonts w:cstheme="minorHAnsi"/>
                <w:iCs/>
                <w:sz w:val="14"/>
                <w:szCs w:val="14"/>
              </w:rPr>
              <w:t>YDOĞMUŞ</w:t>
            </w:r>
          </w:p>
          <w:p w14:paraId="25562D6E" w14:textId="6D7C8F30" w:rsidR="00400823" w:rsidRPr="009B26F7" w:rsidRDefault="007145AC" w:rsidP="007145AC">
            <w:pPr>
              <w:jc w:val="both"/>
              <w:rPr>
                <w:rFonts w:cstheme="minorHAnsi"/>
                <w:iCs/>
                <w:sz w:val="14"/>
                <w:szCs w:val="14"/>
              </w:rPr>
            </w:pPr>
            <w:r w:rsidRPr="009B26F7">
              <w:rPr>
                <w:rFonts w:cstheme="minorHAnsi"/>
                <w:iCs/>
                <w:sz w:val="14"/>
                <w:szCs w:val="14"/>
              </w:rPr>
              <w:t xml:space="preserve">Beceri 4: </w:t>
            </w:r>
            <w:r w:rsidR="00400823" w:rsidRPr="009B26F7">
              <w:rPr>
                <w:rFonts w:cstheme="minorHAnsi"/>
                <w:iCs/>
                <w:sz w:val="14"/>
                <w:szCs w:val="14"/>
              </w:rPr>
              <w:t>Güven G</w:t>
            </w:r>
            <w:r w:rsidR="009B26F7" w:rsidRPr="009B26F7">
              <w:rPr>
                <w:rFonts w:cstheme="minorHAnsi"/>
                <w:iCs/>
                <w:sz w:val="14"/>
                <w:szCs w:val="14"/>
              </w:rPr>
              <w:t>ÜRSO</w:t>
            </w:r>
            <w:r w:rsidR="009B26F7">
              <w:rPr>
                <w:rFonts w:cstheme="minorHAnsi"/>
                <w:iCs/>
                <w:sz w:val="14"/>
                <w:szCs w:val="14"/>
              </w:rPr>
              <w:t>Y</w:t>
            </w:r>
          </w:p>
          <w:p w14:paraId="7619A894" w14:textId="77777777" w:rsidR="00400823" w:rsidRPr="009B26F7" w:rsidRDefault="00400823" w:rsidP="007145AC">
            <w:pPr>
              <w:jc w:val="both"/>
              <w:rPr>
                <w:rFonts w:cstheme="minorHAnsi"/>
                <w:iCs/>
                <w:sz w:val="14"/>
                <w:szCs w:val="14"/>
              </w:rPr>
            </w:pPr>
          </w:p>
          <w:p w14:paraId="51652AE1" w14:textId="77777777" w:rsidR="00400823" w:rsidRPr="009B26F7" w:rsidRDefault="00400823" w:rsidP="007145AC">
            <w:pPr>
              <w:jc w:val="both"/>
              <w:rPr>
                <w:rFonts w:cstheme="minorHAnsi"/>
                <w:iCs/>
                <w:sz w:val="14"/>
                <w:szCs w:val="14"/>
              </w:rPr>
            </w:pPr>
          </w:p>
          <w:p w14:paraId="312ACFFB" w14:textId="77777777" w:rsidR="00400823" w:rsidRPr="009B26F7" w:rsidRDefault="00400823" w:rsidP="007145AC">
            <w:pPr>
              <w:jc w:val="both"/>
              <w:rPr>
                <w:rFonts w:cstheme="minorHAnsi"/>
                <w:iCs/>
                <w:sz w:val="14"/>
                <w:szCs w:val="14"/>
              </w:rPr>
            </w:pPr>
          </w:p>
          <w:p w14:paraId="5279ACA5" w14:textId="77777777" w:rsidR="00400823" w:rsidRPr="009B26F7" w:rsidRDefault="00400823" w:rsidP="007145AC">
            <w:pPr>
              <w:jc w:val="both"/>
              <w:rPr>
                <w:rFonts w:cstheme="minorHAnsi"/>
                <w:iCs/>
                <w:sz w:val="14"/>
                <w:szCs w:val="14"/>
              </w:rPr>
            </w:pPr>
          </w:p>
          <w:p w14:paraId="20E11554" w14:textId="0E2BF8D0" w:rsidR="00400823" w:rsidRPr="009B26F7" w:rsidRDefault="00400823" w:rsidP="00400823">
            <w:pPr>
              <w:jc w:val="both"/>
              <w:rPr>
                <w:rFonts w:cstheme="minorHAnsi"/>
                <w:iCs/>
                <w:sz w:val="14"/>
                <w:szCs w:val="14"/>
              </w:rPr>
            </w:pPr>
            <w:r w:rsidRPr="009B26F7">
              <w:rPr>
                <w:rFonts w:cstheme="minorHAnsi"/>
                <w:iCs/>
                <w:sz w:val="14"/>
                <w:szCs w:val="14"/>
              </w:rPr>
              <w:t xml:space="preserve">Beceri 1: Figen </w:t>
            </w:r>
            <w:r w:rsidR="009B26F7" w:rsidRPr="009B26F7">
              <w:rPr>
                <w:rFonts w:cstheme="minorHAnsi"/>
                <w:iCs/>
                <w:sz w:val="14"/>
                <w:szCs w:val="14"/>
              </w:rPr>
              <w:t>TARHAN</w:t>
            </w:r>
          </w:p>
          <w:p w14:paraId="75FBF3C1" w14:textId="1A37BD82" w:rsidR="00400823" w:rsidRPr="009B26F7" w:rsidRDefault="00400823" w:rsidP="00400823">
            <w:pPr>
              <w:jc w:val="both"/>
              <w:rPr>
                <w:rFonts w:cstheme="minorHAnsi"/>
                <w:iCs/>
                <w:sz w:val="14"/>
                <w:szCs w:val="14"/>
              </w:rPr>
            </w:pPr>
            <w:r w:rsidRPr="009B26F7">
              <w:rPr>
                <w:rFonts w:cstheme="minorHAnsi"/>
                <w:iCs/>
                <w:sz w:val="14"/>
                <w:szCs w:val="14"/>
              </w:rPr>
              <w:t>Beceri 2: Yasemin Ç</w:t>
            </w:r>
            <w:r w:rsidR="009B26F7" w:rsidRPr="009B26F7">
              <w:rPr>
                <w:rFonts w:cstheme="minorHAnsi"/>
                <w:iCs/>
                <w:sz w:val="14"/>
                <w:szCs w:val="14"/>
              </w:rPr>
              <w:t>OBAN</w:t>
            </w:r>
          </w:p>
          <w:p w14:paraId="5DC334D0" w14:textId="7D8E33D3" w:rsidR="00400823" w:rsidRPr="009B26F7" w:rsidRDefault="00400823" w:rsidP="00400823">
            <w:pPr>
              <w:jc w:val="both"/>
              <w:rPr>
                <w:rFonts w:cstheme="minorHAnsi"/>
                <w:iCs/>
                <w:sz w:val="14"/>
                <w:szCs w:val="14"/>
              </w:rPr>
            </w:pPr>
            <w:r w:rsidRPr="009B26F7">
              <w:rPr>
                <w:rFonts w:cstheme="minorHAnsi"/>
                <w:iCs/>
                <w:sz w:val="14"/>
                <w:szCs w:val="14"/>
              </w:rPr>
              <w:t>Beceri 3: Gönen M</w:t>
            </w:r>
            <w:r w:rsidR="009B26F7" w:rsidRPr="009B26F7">
              <w:rPr>
                <w:rFonts w:cstheme="minorHAnsi"/>
                <w:iCs/>
                <w:sz w:val="14"/>
                <w:szCs w:val="14"/>
              </w:rPr>
              <w:t>ENGİ</w:t>
            </w:r>
          </w:p>
          <w:p w14:paraId="24CDF997" w14:textId="55AC843C" w:rsidR="00400823" w:rsidRPr="009B26F7" w:rsidRDefault="00400823" w:rsidP="00400823">
            <w:pPr>
              <w:jc w:val="both"/>
              <w:rPr>
                <w:rFonts w:cstheme="minorHAnsi"/>
                <w:iCs/>
                <w:sz w:val="14"/>
                <w:szCs w:val="14"/>
              </w:rPr>
            </w:pPr>
            <w:r w:rsidRPr="009B26F7">
              <w:rPr>
                <w:rFonts w:cstheme="minorHAnsi"/>
                <w:iCs/>
                <w:sz w:val="14"/>
                <w:szCs w:val="14"/>
              </w:rPr>
              <w:t xml:space="preserve">Beceri 4: Güven </w:t>
            </w:r>
            <w:r w:rsidR="009B26F7" w:rsidRPr="009B26F7">
              <w:rPr>
                <w:rFonts w:cstheme="minorHAnsi"/>
                <w:iCs/>
                <w:sz w:val="14"/>
                <w:szCs w:val="14"/>
              </w:rPr>
              <w:t>GÜRSOY</w:t>
            </w:r>
          </w:p>
          <w:p w14:paraId="0CECCA29" w14:textId="77777777" w:rsidR="00400823" w:rsidRPr="009B26F7" w:rsidRDefault="00400823" w:rsidP="007145AC">
            <w:pPr>
              <w:jc w:val="both"/>
              <w:rPr>
                <w:rFonts w:cstheme="minorHAnsi"/>
                <w:iCs/>
                <w:sz w:val="14"/>
                <w:szCs w:val="14"/>
              </w:rPr>
            </w:pPr>
          </w:p>
          <w:p w14:paraId="73143220" w14:textId="77777777" w:rsidR="00400823" w:rsidRPr="009B26F7" w:rsidRDefault="00400823" w:rsidP="007145AC">
            <w:pPr>
              <w:jc w:val="both"/>
              <w:rPr>
                <w:rFonts w:cstheme="minorHAnsi"/>
                <w:iCs/>
                <w:sz w:val="14"/>
                <w:szCs w:val="14"/>
              </w:rPr>
            </w:pPr>
          </w:p>
          <w:p w14:paraId="68D3EE68" w14:textId="77777777" w:rsidR="00400823" w:rsidRPr="009B26F7" w:rsidRDefault="00400823" w:rsidP="007145AC">
            <w:pPr>
              <w:jc w:val="both"/>
              <w:rPr>
                <w:rFonts w:cstheme="minorHAnsi"/>
                <w:iCs/>
                <w:sz w:val="14"/>
                <w:szCs w:val="14"/>
              </w:rPr>
            </w:pPr>
          </w:p>
          <w:p w14:paraId="256E047E" w14:textId="77777777" w:rsidR="00FF1D90" w:rsidRPr="009B26F7" w:rsidRDefault="00FF1D90" w:rsidP="00D65BD3">
            <w:pPr>
              <w:jc w:val="both"/>
              <w:rPr>
                <w:rFonts w:cstheme="minorHAnsi"/>
                <w:iCs/>
                <w:sz w:val="14"/>
                <w:szCs w:val="14"/>
              </w:rPr>
            </w:pPr>
          </w:p>
          <w:p w14:paraId="08AF2128" w14:textId="77777777" w:rsidR="00400823" w:rsidRPr="009B26F7" w:rsidRDefault="00400823" w:rsidP="00D65BD3">
            <w:pPr>
              <w:jc w:val="both"/>
              <w:rPr>
                <w:rFonts w:cstheme="minorHAnsi"/>
                <w:iCs/>
                <w:sz w:val="14"/>
                <w:szCs w:val="14"/>
              </w:rPr>
            </w:pPr>
          </w:p>
          <w:p w14:paraId="4197A4AB" w14:textId="77777777" w:rsidR="00400823" w:rsidRPr="009B26F7" w:rsidRDefault="00400823" w:rsidP="00D65BD3">
            <w:pPr>
              <w:jc w:val="both"/>
              <w:rPr>
                <w:rFonts w:cstheme="minorHAnsi"/>
                <w:iCs/>
                <w:sz w:val="14"/>
                <w:szCs w:val="14"/>
              </w:rPr>
            </w:pPr>
          </w:p>
          <w:p w14:paraId="7195033E" w14:textId="77777777" w:rsidR="00400823" w:rsidRPr="009B26F7" w:rsidRDefault="00400823" w:rsidP="00D65BD3">
            <w:pPr>
              <w:jc w:val="both"/>
              <w:rPr>
                <w:rFonts w:cstheme="minorHAnsi"/>
                <w:color w:val="FF0000"/>
                <w:sz w:val="14"/>
                <w:szCs w:val="14"/>
              </w:rPr>
            </w:pPr>
          </w:p>
          <w:p w14:paraId="2D5B91E5" w14:textId="77777777" w:rsidR="005B38AE" w:rsidRPr="009B26F7" w:rsidRDefault="005B38AE" w:rsidP="005B38AE">
            <w:pPr>
              <w:jc w:val="both"/>
              <w:rPr>
                <w:rFonts w:cstheme="minorHAnsi"/>
                <w:iCs/>
                <w:sz w:val="14"/>
                <w:szCs w:val="14"/>
              </w:rPr>
            </w:pPr>
            <w:r w:rsidRPr="009B26F7">
              <w:rPr>
                <w:rFonts w:cstheme="minorHAnsi"/>
                <w:iCs/>
                <w:sz w:val="14"/>
                <w:szCs w:val="14"/>
              </w:rPr>
              <w:t>Beceri 1: Melike ERSOY</w:t>
            </w:r>
          </w:p>
          <w:p w14:paraId="2CF8DA21" w14:textId="77777777" w:rsidR="005B38AE" w:rsidRPr="009B26F7" w:rsidRDefault="005B38AE" w:rsidP="005B38AE">
            <w:pPr>
              <w:jc w:val="both"/>
              <w:rPr>
                <w:rFonts w:cstheme="minorHAnsi"/>
                <w:iCs/>
                <w:sz w:val="14"/>
                <w:szCs w:val="14"/>
              </w:rPr>
            </w:pPr>
            <w:r w:rsidRPr="009B26F7">
              <w:rPr>
                <w:rFonts w:cstheme="minorHAnsi"/>
                <w:iCs/>
                <w:sz w:val="14"/>
                <w:szCs w:val="14"/>
              </w:rPr>
              <w:t>Beceri 2: Hülya KAYILIOĞLU</w:t>
            </w:r>
          </w:p>
          <w:p w14:paraId="61D4F8F5" w14:textId="77777777" w:rsidR="005B38AE" w:rsidRPr="009B26F7" w:rsidRDefault="005B38AE" w:rsidP="005B38AE">
            <w:pPr>
              <w:jc w:val="both"/>
              <w:rPr>
                <w:rFonts w:cstheme="minorHAnsi"/>
                <w:iCs/>
                <w:sz w:val="14"/>
                <w:szCs w:val="14"/>
              </w:rPr>
            </w:pPr>
            <w:r w:rsidRPr="009B26F7">
              <w:rPr>
                <w:rFonts w:cstheme="minorHAnsi"/>
                <w:iCs/>
                <w:sz w:val="14"/>
                <w:szCs w:val="14"/>
              </w:rPr>
              <w:t>Beceri 3: Hüseyin AYDOĞMUŞ</w:t>
            </w:r>
          </w:p>
          <w:p w14:paraId="425FA818" w14:textId="77777777" w:rsidR="005B38AE" w:rsidRPr="009B26F7" w:rsidRDefault="005B38AE" w:rsidP="005B38AE">
            <w:pPr>
              <w:jc w:val="both"/>
              <w:rPr>
                <w:rFonts w:cstheme="minorHAnsi"/>
                <w:iCs/>
                <w:sz w:val="14"/>
                <w:szCs w:val="14"/>
              </w:rPr>
            </w:pPr>
            <w:r w:rsidRPr="009B26F7">
              <w:rPr>
                <w:rFonts w:cstheme="minorHAnsi"/>
                <w:iCs/>
                <w:sz w:val="14"/>
                <w:szCs w:val="14"/>
              </w:rPr>
              <w:t>Beceri 4: Güven GÜRSO</w:t>
            </w:r>
            <w:r>
              <w:rPr>
                <w:rFonts w:cstheme="minorHAnsi"/>
                <w:iCs/>
                <w:sz w:val="14"/>
                <w:szCs w:val="14"/>
              </w:rPr>
              <w:t>Y</w:t>
            </w:r>
          </w:p>
          <w:p w14:paraId="6E41E437" w14:textId="77777777" w:rsidR="00FF1D90" w:rsidRPr="009B26F7" w:rsidRDefault="00FF1D90" w:rsidP="00D65BD3">
            <w:pPr>
              <w:jc w:val="both"/>
              <w:rPr>
                <w:rFonts w:cstheme="minorHAnsi"/>
                <w:color w:val="FF0000"/>
                <w:sz w:val="14"/>
                <w:szCs w:val="14"/>
              </w:rPr>
            </w:pPr>
          </w:p>
          <w:p w14:paraId="70DD16C0" w14:textId="77777777" w:rsidR="00FF1D90" w:rsidRPr="009B26F7" w:rsidRDefault="00FF1D90" w:rsidP="00D65BD3">
            <w:pPr>
              <w:jc w:val="both"/>
              <w:rPr>
                <w:rFonts w:cstheme="minorHAnsi"/>
                <w:color w:val="FF0000"/>
                <w:sz w:val="14"/>
                <w:szCs w:val="14"/>
              </w:rPr>
            </w:pPr>
          </w:p>
          <w:p w14:paraId="6CBEBEDB" w14:textId="77777777" w:rsidR="00FF1D90" w:rsidRPr="009B26F7" w:rsidRDefault="00FF1D90" w:rsidP="00D65BD3">
            <w:pPr>
              <w:jc w:val="both"/>
              <w:rPr>
                <w:rFonts w:cstheme="minorHAnsi"/>
                <w:color w:val="FF0000"/>
                <w:sz w:val="14"/>
                <w:szCs w:val="14"/>
              </w:rPr>
            </w:pPr>
          </w:p>
          <w:p w14:paraId="6CACC22E" w14:textId="77777777" w:rsidR="00FF1D90" w:rsidRPr="009B26F7" w:rsidRDefault="00FF1D90" w:rsidP="00D65BD3">
            <w:pPr>
              <w:jc w:val="both"/>
              <w:rPr>
                <w:rFonts w:cstheme="minorHAnsi"/>
                <w:color w:val="FF0000"/>
                <w:sz w:val="14"/>
                <w:szCs w:val="14"/>
              </w:rPr>
            </w:pPr>
          </w:p>
          <w:p w14:paraId="3AA24AD5" w14:textId="77777777" w:rsidR="00FF1D90" w:rsidRPr="009B26F7" w:rsidRDefault="00FF1D90" w:rsidP="00D65BD3">
            <w:pPr>
              <w:jc w:val="both"/>
              <w:rPr>
                <w:rFonts w:cstheme="minorHAnsi"/>
                <w:color w:val="FF0000"/>
                <w:sz w:val="14"/>
                <w:szCs w:val="14"/>
              </w:rPr>
            </w:pPr>
          </w:p>
          <w:p w14:paraId="7F1DAB69" w14:textId="77777777" w:rsidR="00FF1D90" w:rsidRPr="009B26F7" w:rsidRDefault="00FF1D90" w:rsidP="00D65BD3">
            <w:pPr>
              <w:jc w:val="both"/>
              <w:rPr>
                <w:rFonts w:cstheme="minorHAnsi"/>
                <w:color w:val="FF0000"/>
                <w:sz w:val="14"/>
                <w:szCs w:val="14"/>
              </w:rPr>
            </w:pPr>
          </w:p>
          <w:p w14:paraId="464F5793" w14:textId="77777777" w:rsidR="005B38AE" w:rsidRPr="009B26F7" w:rsidRDefault="005B38AE" w:rsidP="005B38AE">
            <w:pPr>
              <w:jc w:val="both"/>
              <w:rPr>
                <w:rFonts w:cstheme="minorHAnsi"/>
                <w:iCs/>
                <w:sz w:val="14"/>
                <w:szCs w:val="14"/>
              </w:rPr>
            </w:pPr>
            <w:r w:rsidRPr="009B26F7">
              <w:rPr>
                <w:rFonts w:cstheme="minorHAnsi"/>
                <w:iCs/>
                <w:sz w:val="14"/>
                <w:szCs w:val="14"/>
              </w:rPr>
              <w:t>Beceri 1: Figen TARHAN</w:t>
            </w:r>
          </w:p>
          <w:p w14:paraId="6CDF8E4C" w14:textId="77777777" w:rsidR="005B38AE" w:rsidRPr="009B26F7" w:rsidRDefault="005B38AE" w:rsidP="005B38AE">
            <w:pPr>
              <w:jc w:val="both"/>
              <w:rPr>
                <w:rFonts w:cstheme="minorHAnsi"/>
                <w:iCs/>
                <w:sz w:val="14"/>
                <w:szCs w:val="14"/>
              </w:rPr>
            </w:pPr>
            <w:r w:rsidRPr="009B26F7">
              <w:rPr>
                <w:rFonts w:cstheme="minorHAnsi"/>
                <w:iCs/>
                <w:sz w:val="14"/>
                <w:szCs w:val="14"/>
              </w:rPr>
              <w:t>Beceri 2: Yasemin ÇOBAN</w:t>
            </w:r>
          </w:p>
          <w:p w14:paraId="5762E907" w14:textId="77777777" w:rsidR="005B38AE" w:rsidRPr="009B26F7" w:rsidRDefault="005B38AE" w:rsidP="005B38AE">
            <w:pPr>
              <w:jc w:val="both"/>
              <w:rPr>
                <w:rFonts w:cstheme="minorHAnsi"/>
                <w:iCs/>
                <w:sz w:val="14"/>
                <w:szCs w:val="14"/>
              </w:rPr>
            </w:pPr>
            <w:r w:rsidRPr="009B26F7">
              <w:rPr>
                <w:rFonts w:cstheme="minorHAnsi"/>
                <w:iCs/>
                <w:sz w:val="14"/>
                <w:szCs w:val="14"/>
              </w:rPr>
              <w:t>Beceri 3: Gönen MENGİ</w:t>
            </w:r>
          </w:p>
          <w:p w14:paraId="08928F48" w14:textId="77777777" w:rsidR="005B38AE" w:rsidRPr="009B26F7" w:rsidRDefault="005B38AE" w:rsidP="005B38AE">
            <w:pPr>
              <w:jc w:val="both"/>
              <w:rPr>
                <w:rFonts w:cstheme="minorHAnsi"/>
                <w:iCs/>
                <w:sz w:val="14"/>
                <w:szCs w:val="14"/>
              </w:rPr>
            </w:pPr>
            <w:r w:rsidRPr="009B26F7">
              <w:rPr>
                <w:rFonts w:cstheme="minorHAnsi"/>
                <w:iCs/>
                <w:sz w:val="14"/>
                <w:szCs w:val="14"/>
              </w:rPr>
              <w:t>Beceri 4: Güven GÜRSOY</w:t>
            </w:r>
          </w:p>
          <w:p w14:paraId="688D4BDD" w14:textId="56C107A6" w:rsidR="00400823" w:rsidRPr="009B26F7" w:rsidRDefault="00400823" w:rsidP="00400823">
            <w:pPr>
              <w:jc w:val="both"/>
              <w:rPr>
                <w:rFonts w:cstheme="minorHAnsi"/>
                <w:iCs/>
                <w:sz w:val="14"/>
                <w:szCs w:val="14"/>
              </w:rPr>
            </w:pPr>
          </w:p>
          <w:p w14:paraId="0FA43E05" w14:textId="77777777" w:rsidR="00FF1D90" w:rsidRPr="009B26F7" w:rsidRDefault="00FF1D90" w:rsidP="00D65BD3">
            <w:pPr>
              <w:jc w:val="both"/>
              <w:rPr>
                <w:rFonts w:cstheme="minorHAnsi"/>
                <w:color w:val="FF0000"/>
                <w:sz w:val="14"/>
                <w:szCs w:val="14"/>
              </w:rPr>
            </w:pPr>
          </w:p>
          <w:p w14:paraId="0D5E8907" w14:textId="4A442F5E" w:rsidR="00FF1D90" w:rsidRDefault="00FF1D90" w:rsidP="00D65BD3">
            <w:pPr>
              <w:jc w:val="both"/>
              <w:rPr>
                <w:rFonts w:cstheme="minorHAnsi"/>
                <w:color w:val="FF0000"/>
                <w:sz w:val="14"/>
                <w:szCs w:val="14"/>
              </w:rPr>
            </w:pPr>
          </w:p>
          <w:p w14:paraId="34D9FC8B" w14:textId="29BA40B5" w:rsidR="005B38AE" w:rsidRDefault="005B38AE" w:rsidP="00D65BD3">
            <w:pPr>
              <w:jc w:val="both"/>
              <w:rPr>
                <w:rFonts w:cstheme="minorHAnsi"/>
                <w:color w:val="FF0000"/>
                <w:sz w:val="14"/>
                <w:szCs w:val="14"/>
              </w:rPr>
            </w:pPr>
          </w:p>
          <w:p w14:paraId="69511BEB" w14:textId="77777777" w:rsidR="005B38AE" w:rsidRPr="009B26F7" w:rsidRDefault="005B38AE" w:rsidP="00D65BD3">
            <w:pPr>
              <w:jc w:val="both"/>
              <w:rPr>
                <w:rFonts w:cstheme="minorHAnsi"/>
                <w:color w:val="FF0000"/>
                <w:sz w:val="14"/>
                <w:szCs w:val="14"/>
              </w:rPr>
            </w:pPr>
          </w:p>
          <w:p w14:paraId="7EBB7894" w14:textId="77777777" w:rsidR="00FF1D90" w:rsidRPr="009B26F7" w:rsidRDefault="00FF1D90" w:rsidP="00D65BD3">
            <w:pPr>
              <w:jc w:val="both"/>
              <w:rPr>
                <w:rFonts w:cstheme="minorHAnsi"/>
                <w:color w:val="FF0000"/>
                <w:sz w:val="14"/>
                <w:szCs w:val="14"/>
              </w:rPr>
            </w:pPr>
          </w:p>
          <w:p w14:paraId="7CDEDC66" w14:textId="77777777" w:rsidR="005B38AE" w:rsidRPr="009B26F7" w:rsidRDefault="005B38AE" w:rsidP="005B38AE">
            <w:pPr>
              <w:jc w:val="both"/>
              <w:rPr>
                <w:rFonts w:cstheme="minorHAnsi"/>
                <w:iCs/>
                <w:sz w:val="14"/>
                <w:szCs w:val="14"/>
              </w:rPr>
            </w:pPr>
            <w:r w:rsidRPr="009B26F7">
              <w:rPr>
                <w:rFonts w:cstheme="minorHAnsi"/>
                <w:iCs/>
                <w:sz w:val="14"/>
                <w:szCs w:val="14"/>
              </w:rPr>
              <w:t>Beceri 1: Melike ERSOY</w:t>
            </w:r>
          </w:p>
          <w:p w14:paraId="0CBA3D47" w14:textId="77777777" w:rsidR="005B38AE" w:rsidRPr="009B26F7" w:rsidRDefault="005B38AE" w:rsidP="005B38AE">
            <w:pPr>
              <w:jc w:val="both"/>
              <w:rPr>
                <w:rFonts w:cstheme="minorHAnsi"/>
                <w:iCs/>
                <w:sz w:val="14"/>
                <w:szCs w:val="14"/>
              </w:rPr>
            </w:pPr>
            <w:r w:rsidRPr="009B26F7">
              <w:rPr>
                <w:rFonts w:cstheme="minorHAnsi"/>
                <w:iCs/>
                <w:sz w:val="14"/>
                <w:szCs w:val="14"/>
              </w:rPr>
              <w:t>Beceri 2: Hülya KAYILIOĞLU</w:t>
            </w:r>
          </w:p>
          <w:p w14:paraId="5FCD88F5" w14:textId="77777777" w:rsidR="005B38AE" w:rsidRPr="009B26F7" w:rsidRDefault="005B38AE" w:rsidP="005B38AE">
            <w:pPr>
              <w:jc w:val="both"/>
              <w:rPr>
                <w:rFonts w:cstheme="minorHAnsi"/>
                <w:iCs/>
                <w:sz w:val="14"/>
                <w:szCs w:val="14"/>
              </w:rPr>
            </w:pPr>
            <w:r w:rsidRPr="009B26F7">
              <w:rPr>
                <w:rFonts w:cstheme="minorHAnsi"/>
                <w:iCs/>
                <w:sz w:val="14"/>
                <w:szCs w:val="14"/>
              </w:rPr>
              <w:t>Beceri 3: Hüseyin AYDOĞMUŞ</w:t>
            </w:r>
          </w:p>
          <w:p w14:paraId="6B0C19BC" w14:textId="77777777" w:rsidR="005B38AE" w:rsidRPr="009B26F7" w:rsidRDefault="005B38AE" w:rsidP="005B38AE">
            <w:pPr>
              <w:jc w:val="both"/>
              <w:rPr>
                <w:rFonts w:cstheme="minorHAnsi"/>
                <w:iCs/>
                <w:sz w:val="14"/>
                <w:szCs w:val="14"/>
              </w:rPr>
            </w:pPr>
            <w:r w:rsidRPr="009B26F7">
              <w:rPr>
                <w:rFonts w:cstheme="minorHAnsi"/>
                <w:iCs/>
                <w:sz w:val="14"/>
                <w:szCs w:val="14"/>
              </w:rPr>
              <w:t>Beceri 4: Güven GÜRSO</w:t>
            </w:r>
            <w:r>
              <w:rPr>
                <w:rFonts w:cstheme="minorHAnsi"/>
                <w:iCs/>
                <w:sz w:val="14"/>
                <w:szCs w:val="14"/>
              </w:rPr>
              <w:t>Y</w:t>
            </w:r>
          </w:p>
          <w:p w14:paraId="1102CE0F" w14:textId="67A9011A" w:rsidR="00FF1D90" w:rsidRDefault="00FF1D90" w:rsidP="00D65BD3">
            <w:pPr>
              <w:jc w:val="both"/>
              <w:rPr>
                <w:rFonts w:cstheme="minorHAnsi"/>
                <w:color w:val="FF0000"/>
                <w:sz w:val="14"/>
                <w:szCs w:val="14"/>
              </w:rPr>
            </w:pPr>
          </w:p>
          <w:p w14:paraId="599C3084" w14:textId="57FE0B46" w:rsidR="005B38AE" w:rsidRDefault="005B38AE" w:rsidP="00D65BD3">
            <w:pPr>
              <w:jc w:val="both"/>
              <w:rPr>
                <w:rFonts w:cstheme="minorHAnsi"/>
                <w:color w:val="FF0000"/>
                <w:sz w:val="14"/>
                <w:szCs w:val="14"/>
              </w:rPr>
            </w:pPr>
          </w:p>
          <w:p w14:paraId="480355AB" w14:textId="77777777" w:rsidR="005B38AE" w:rsidRPr="009B26F7" w:rsidRDefault="005B38AE" w:rsidP="00D65BD3">
            <w:pPr>
              <w:jc w:val="both"/>
              <w:rPr>
                <w:rFonts w:cstheme="minorHAnsi"/>
                <w:color w:val="FF0000"/>
                <w:sz w:val="14"/>
                <w:szCs w:val="14"/>
              </w:rPr>
            </w:pPr>
          </w:p>
          <w:p w14:paraId="5F4EC734" w14:textId="77777777" w:rsidR="00FF1D90" w:rsidRPr="009B26F7" w:rsidRDefault="00FF1D90" w:rsidP="00D65BD3">
            <w:pPr>
              <w:jc w:val="both"/>
              <w:rPr>
                <w:rFonts w:cstheme="minorHAnsi"/>
                <w:color w:val="FF0000"/>
                <w:sz w:val="14"/>
                <w:szCs w:val="14"/>
              </w:rPr>
            </w:pPr>
          </w:p>
          <w:p w14:paraId="6C3CFE57" w14:textId="77777777" w:rsidR="00FF1D90" w:rsidRPr="009B26F7" w:rsidRDefault="00FF1D90" w:rsidP="00D65BD3">
            <w:pPr>
              <w:jc w:val="both"/>
              <w:rPr>
                <w:rFonts w:cstheme="minorHAnsi"/>
                <w:color w:val="FF0000"/>
                <w:sz w:val="14"/>
                <w:szCs w:val="14"/>
              </w:rPr>
            </w:pPr>
          </w:p>
          <w:p w14:paraId="798F798C" w14:textId="77777777" w:rsidR="005B38AE" w:rsidRPr="009B26F7" w:rsidRDefault="005B38AE" w:rsidP="005B38AE">
            <w:pPr>
              <w:jc w:val="both"/>
              <w:rPr>
                <w:rFonts w:cstheme="minorHAnsi"/>
                <w:iCs/>
                <w:sz w:val="14"/>
                <w:szCs w:val="14"/>
              </w:rPr>
            </w:pPr>
            <w:r w:rsidRPr="009B26F7">
              <w:rPr>
                <w:rFonts w:cstheme="minorHAnsi"/>
                <w:iCs/>
                <w:sz w:val="14"/>
                <w:szCs w:val="14"/>
              </w:rPr>
              <w:t>Beceri 1: Figen TARHAN</w:t>
            </w:r>
          </w:p>
          <w:p w14:paraId="1036D923" w14:textId="77777777" w:rsidR="005B38AE" w:rsidRPr="009B26F7" w:rsidRDefault="005B38AE" w:rsidP="005B38AE">
            <w:pPr>
              <w:jc w:val="both"/>
              <w:rPr>
                <w:rFonts w:cstheme="minorHAnsi"/>
                <w:iCs/>
                <w:sz w:val="14"/>
                <w:szCs w:val="14"/>
              </w:rPr>
            </w:pPr>
            <w:r w:rsidRPr="009B26F7">
              <w:rPr>
                <w:rFonts w:cstheme="minorHAnsi"/>
                <w:iCs/>
                <w:sz w:val="14"/>
                <w:szCs w:val="14"/>
              </w:rPr>
              <w:t>Beceri 2: Yasemin ÇOBAN</w:t>
            </w:r>
          </w:p>
          <w:p w14:paraId="2334CF23" w14:textId="77777777" w:rsidR="005B38AE" w:rsidRPr="009B26F7" w:rsidRDefault="005B38AE" w:rsidP="005B38AE">
            <w:pPr>
              <w:jc w:val="both"/>
              <w:rPr>
                <w:rFonts w:cstheme="minorHAnsi"/>
                <w:iCs/>
                <w:sz w:val="14"/>
                <w:szCs w:val="14"/>
              </w:rPr>
            </w:pPr>
            <w:r w:rsidRPr="009B26F7">
              <w:rPr>
                <w:rFonts w:cstheme="minorHAnsi"/>
                <w:iCs/>
                <w:sz w:val="14"/>
                <w:szCs w:val="14"/>
              </w:rPr>
              <w:t>Beceri 3: Gönen MENGİ</w:t>
            </w:r>
          </w:p>
          <w:p w14:paraId="3BFB26C4" w14:textId="77777777" w:rsidR="005B38AE" w:rsidRPr="009B26F7" w:rsidRDefault="005B38AE" w:rsidP="005B38AE">
            <w:pPr>
              <w:jc w:val="both"/>
              <w:rPr>
                <w:rFonts w:cstheme="minorHAnsi"/>
                <w:iCs/>
                <w:sz w:val="14"/>
                <w:szCs w:val="14"/>
              </w:rPr>
            </w:pPr>
            <w:r w:rsidRPr="009B26F7">
              <w:rPr>
                <w:rFonts w:cstheme="minorHAnsi"/>
                <w:iCs/>
                <w:sz w:val="14"/>
                <w:szCs w:val="14"/>
              </w:rPr>
              <w:t>Beceri 4: Güven GÜRSOY</w:t>
            </w:r>
          </w:p>
          <w:p w14:paraId="00139CBC" w14:textId="77777777" w:rsidR="00FF1D90" w:rsidRPr="009B26F7" w:rsidRDefault="00FF1D90" w:rsidP="00D65BD3">
            <w:pPr>
              <w:jc w:val="both"/>
              <w:rPr>
                <w:rFonts w:cstheme="minorHAnsi"/>
                <w:color w:val="FF0000"/>
                <w:sz w:val="14"/>
                <w:szCs w:val="14"/>
              </w:rPr>
            </w:pPr>
          </w:p>
          <w:p w14:paraId="6C26CF32" w14:textId="77777777" w:rsidR="00FF1D90" w:rsidRPr="00611BB5" w:rsidRDefault="00FF1D90" w:rsidP="00D65BD3">
            <w:pPr>
              <w:jc w:val="both"/>
              <w:rPr>
                <w:color w:val="FF0000"/>
                <w:sz w:val="12"/>
                <w:szCs w:val="12"/>
              </w:rPr>
            </w:pPr>
          </w:p>
        </w:tc>
      </w:tr>
      <w:tr w:rsidR="00FF1D90" w:rsidRPr="00D41408" w14:paraId="1EDCA4E4" w14:textId="77777777" w:rsidTr="001D7CAA">
        <w:trPr>
          <w:trHeight w:val="269"/>
        </w:trPr>
        <w:tc>
          <w:tcPr>
            <w:tcW w:w="1324" w:type="dxa"/>
          </w:tcPr>
          <w:p w14:paraId="7EBFF290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14.30 -15.15</w:t>
            </w:r>
          </w:p>
        </w:tc>
        <w:tc>
          <w:tcPr>
            <w:tcW w:w="1324" w:type="dxa"/>
          </w:tcPr>
          <w:p w14:paraId="24C98795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1b</w:t>
            </w:r>
          </w:p>
        </w:tc>
        <w:tc>
          <w:tcPr>
            <w:tcW w:w="1324" w:type="dxa"/>
          </w:tcPr>
          <w:p w14:paraId="62632FFA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1c</w:t>
            </w:r>
          </w:p>
        </w:tc>
        <w:tc>
          <w:tcPr>
            <w:tcW w:w="1324" w:type="dxa"/>
          </w:tcPr>
          <w:p w14:paraId="1234634A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1d</w:t>
            </w:r>
          </w:p>
        </w:tc>
        <w:tc>
          <w:tcPr>
            <w:tcW w:w="1324" w:type="dxa"/>
          </w:tcPr>
          <w:p w14:paraId="7ED1BCB6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1a</w:t>
            </w:r>
          </w:p>
        </w:tc>
        <w:tc>
          <w:tcPr>
            <w:tcW w:w="3581" w:type="dxa"/>
            <w:vMerge/>
          </w:tcPr>
          <w:p w14:paraId="4F41801C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</w:p>
        </w:tc>
      </w:tr>
      <w:tr w:rsidR="00FF1D90" w:rsidRPr="00D41408" w14:paraId="461698DD" w14:textId="77777777" w:rsidTr="001D7CAA">
        <w:trPr>
          <w:trHeight w:val="269"/>
        </w:trPr>
        <w:tc>
          <w:tcPr>
            <w:tcW w:w="1324" w:type="dxa"/>
          </w:tcPr>
          <w:p w14:paraId="11AE75D4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15.30- 16.15</w:t>
            </w:r>
          </w:p>
        </w:tc>
        <w:tc>
          <w:tcPr>
            <w:tcW w:w="1324" w:type="dxa"/>
          </w:tcPr>
          <w:p w14:paraId="6CEB05ED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1c</w:t>
            </w:r>
          </w:p>
        </w:tc>
        <w:tc>
          <w:tcPr>
            <w:tcW w:w="1324" w:type="dxa"/>
          </w:tcPr>
          <w:p w14:paraId="0F4F52FB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1 d</w:t>
            </w:r>
          </w:p>
        </w:tc>
        <w:tc>
          <w:tcPr>
            <w:tcW w:w="1324" w:type="dxa"/>
          </w:tcPr>
          <w:p w14:paraId="712F20A7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1a</w:t>
            </w:r>
          </w:p>
        </w:tc>
        <w:tc>
          <w:tcPr>
            <w:tcW w:w="1324" w:type="dxa"/>
          </w:tcPr>
          <w:p w14:paraId="38048CB9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1b</w:t>
            </w:r>
          </w:p>
        </w:tc>
        <w:tc>
          <w:tcPr>
            <w:tcW w:w="3581" w:type="dxa"/>
            <w:vMerge/>
          </w:tcPr>
          <w:p w14:paraId="219757F8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</w:p>
        </w:tc>
      </w:tr>
      <w:tr w:rsidR="00FF1D90" w:rsidRPr="00D41408" w14:paraId="16AD9172" w14:textId="77777777" w:rsidTr="001D7CAA">
        <w:trPr>
          <w:trHeight w:val="269"/>
        </w:trPr>
        <w:tc>
          <w:tcPr>
            <w:tcW w:w="1324" w:type="dxa"/>
          </w:tcPr>
          <w:p w14:paraId="6BF332F8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1324" w:type="dxa"/>
          </w:tcPr>
          <w:p w14:paraId="6BF74861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1d</w:t>
            </w:r>
          </w:p>
        </w:tc>
        <w:tc>
          <w:tcPr>
            <w:tcW w:w="1324" w:type="dxa"/>
          </w:tcPr>
          <w:p w14:paraId="08A0ADD9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1a</w:t>
            </w:r>
          </w:p>
        </w:tc>
        <w:tc>
          <w:tcPr>
            <w:tcW w:w="1324" w:type="dxa"/>
          </w:tcPr>
          <w:p w14:paraId="173A1402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1b</w:t>
            </w:r>
          </w:p>
        </w:tc>
        <w:tc>
          <w:tcPr>
            <w:tcW w:w="1324" w:type="dxa"/>
          </w:tcPr>
          <w:p w14:paraId="2A1E50B8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1c</w:t>
            </w:r>
          </w:p>
        </w:tc>
        <w:tc>
          <w:tcPr>
            <w:tcW w:w="3581" w:type="dxa"/>
            <w:vMerge/>
          </w:tcPr>
          <w:p w14:paraId="680B5AF7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</w:p>
        </w:tc>
      </w:tr>
      <w:tr w:rsidR="00FF1D90" w:rsidRPr="00D41408" w14:paraId="4502E576" w14:textId="77777777" w:rsidTr="001D7CAA">
        <w:trPr>
          <w:trHeight w:val="269"/>
        </w:trPr>
        <w:tc>
          <w:tcPr>
            <w:tcW w:w="1324" w:type="dxa"/>
          </w:tcPr>
          <w:p w14:paraId="1BB1827B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03E767C7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5F84EE85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09BF4B1F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0AB19FD5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3581" w:type="dxa"/>
            <w:vMerge/>
          </w:tcPr>
          <w:p w14:paraId="5B4D715D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</w:p>
        </w:tc>
      </w:tr>
      <w:tr w:rsidR="00FF1D90" w:rsidRPr="00D41408" w14:paraId="6186E74E" w14:textId="77777777" w:rsidTr="001D7CAA">
        <w:trPr>
          <w:trHeight w:val="269"/>
        </w:trPr>
        <w:tc>
          <w:tcPr>
            <w:tcW w:w="1324" w:type="dxa"/>
            <w:shd w:val="clear" w:color="auto" w:fill="F7CAAC" w:themeFill="accent2" w:themeFillTint="66"/>
          </w:tcPr>
          <w:p w14:paraId="1B29B031" w14:textId="194FB62E" w:rsidR="00FF1D90" w:rsidRPr="00D41408" w:rsidRDefault="00F350A4" w:rsidP="00F350A4">
            <w:pPr>
              <w:jc w:val="both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1</w:t>
            </w:r>
            <w:r w:rsidR="00440996">
              <w:rPr>
                <w:b/>
                <w:bCs/>
                <w:sz w:val="12"/>
                <w:szCs w:val="12"/>
              </w:rPr>
              <w:t>3</w:t>
            </w:r>
            <w:r w:rsidR="006D79FF">
              <w:rPr>
                <w:b/>
                <w:bCs/>
                <w:sz w:val="12"/>
                <w:szCs w:val="12"/>
              </w:rPr>
              <w:t xml:space="preserve"> Mart </w:t>
            </w:r>
            <w:r w:rsidR="008F6C76">
              <w:rPr>
                <w:b/>
                <w:bCs/>
                <w:sz w:val="12"/>
                <w:szCs w:val="12"/>
              </w:rPr>
              <w:t>2024</w:t>
            </w:r>
          </w:p>
        </w:tc>
        <w:tc>
          <w:tcPr>
            <w:tcW w:w="1324" w:type="dxa"/>
          </w:tcPr>
          <w:p w14:paraId="295916DA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Beceri 1</w:t>
            </w:r>
          </w:p>
        </w:tc>
        <w:tc>
          <w:tcPr>
            <w:tcW w:w="1324" w:type="dxa"/>
          </w:tcPr>
          <w:p w14:paraId="59CE74DF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Beceri 2</w:t>
            </w:r>
          </w:p>
        </w:tc>
        <w:tc>
          <w:tcPr>
            <w:tcW w:w="1324" w:type="dxa"/>
          </w:tcPr>
          <w:p w14:paraId="60667A62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Beceri 3</w:t>
            </w:r>
          </w:p>
        </w:tc>
        <w:tc>
          <w:tcPr>
            <w:tcW w:w="1324" w:type="dxa"/>
          </w:tcPr>
          <w:p w14:paraId="5671E69B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Beceri 4</w:t>
            </w:r>
          </w:p>
        </w:tc>
        <w:tc>
          <w:tcPr>
            <w:tcW w:w="3581" w:type="dxa"/>
            <w:vMerge/>
          </w:tcPr>
          <w:p w14:paraId="6AA89C73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</w:p>
        </w:tc>
      </w:tr>
      <w:tr w:rsidR="00FF1D90" w:rsidRPr="00D41408" w14:paraId="65176978" w14:textId="77777777" w:rsidTr="001D7CAA">
        <w:trPr>
          <w:trHeight w:val="269"/>
        </w:trPr>
        <w:tc>
          <w:tcPr>
            <w:tcW w:w="1324" w:type="dxa"/>
          </w:tcPr>
          <w:p w14:paraId="0F647B06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13.30- 14.15</w:t>
            </w:r>
          </w:p>
        </w:tc>
        <w:tc>
          <w:tcPr>
            <w:tcW w:w="1324" w:type="dxa"/>
          </w:tcPr>
          <w:p w14:paraId="1CD046EF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2a</w:t>
            </w:r>
          </w:p>
        </w:tc>
        <w:tc>
          <w:tcPr>
            <w:tcW w:w="1324" w:type="dxa"/>
          </w:tcPr>
          <w:p w14:paraId="7D3E09AD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2b</w:t>
            </w:r>
          </w:p>
        </w:tc>
        <w:tc>
          <w:tcPr>
            <w:tcW w:w="1324" w:type="dxa"/>
          </w:tcPr>
          <w:p w14:paraId="50061D4B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2c</w:t>
            </w:r>
          </w:p>
        </w:tc>
        <w:tc>
          <w:tcPr>
            <w:tcW w:w="1324" w:type="dxa"/>
          </w:tcPr>
          <w:p w14:paraId="159EB25F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2d</w:t>
            </w:r>
          </w:p>
        </w:tc>
        <w:tc>
          <w:tcPr>
            <w:tcW w:w="3581" w:type="dxa"/>
            <w:vMerge/>
          </w:tcPr>
          <w:p w14:paraId="042D9E1D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</w:p>
        </w:tc>
      </w:tr>
      <w:tr w:rsidR="00FF1D90" w:rsidRPr="00D41408" w14:paraId="7090736A" w14:textId="77777777" w:rsidTr="001D7CAA">
        <w:trPr>
          <w:trHeight w:val="269"/>
        </w:trPr>
        <w:tc>
          <w:tcPr>
            <w:tcW w:w="1324" w:type="dxa"/>
          </w:tcPr>
          <w:p w14:paraId="4E35FD81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14.30 -15.15</w:t>
            </w:r>
          </w:p>
        </w:tc>
        <w:tc>
          <w:tcPr>
            <w:tcW w:w="1324" w:type="dxa"/>
          </w:tcPr>
          <w:p w14:paraId="084B20B3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2b</w:t>
            </w:r>
          </w:p>
        </w:tc>
        <w:tc>
          <w:tcPr>
            <w:tcW w:w="1324" w:type="dxa"/>
          </w:tcPr>
          <w:p w14:paraId="4532168B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2c</w:t>
            </w:r>
          </w:p>
        </w:tc>
        <w:tc>
          <w:tcPr>
            <w:tcW w:w="1324" w:type="dxa"/>
          </w:tcPr>
          <w:p w14:paraId="2D97B015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2d</w:t>
            </w:r>
          </w:p>
        </w:tc>
        <w:tc>
          <w:tcPr>
            <w:tcW w:w="1324" w:type="dxa"/>
          </w:tcPr>
          <w:p w14:paraId="2F4AEA73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2a</w:t>
            </w:r>
          </w:p>
        </w:tc>
        <w:tc>
          <w:tcPr>
            <w:tcW w:w="3581" w:type="dxa"/>
            <w:vMerge/>
          </w:tcPr>
          <w:p w14:paraId="681108EE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</w:p>
        </w:tc>
      </w:tr>
      <w:tr w:rsidR="00FF1D90" w:rsidRPr="00D41408" w14:paraId="4C8FF890" w14:textId="77777777" w:rsidTr="001D7CAA">
        <w:trPr>
          <w:trHeight w:val="269"/>
        </w:trPr>
        <w:tc>
          <w:tcPr>
            <w:tcW w:w="1324" w:type="dxa"/>
          </w:tcPr>
          <w:p w14:paraId="70A8AB5B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15.30- 16.15</w:t>
            </w:r>
          </w:p>
        </w:tc>
        <w:tc>
          <w:tcPr>
            <w:tcW w:w="1324" w:type="dxa"/>
          </w:tcPr>
          <w:p w14:paraId="11C2BA06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2c</w:t>
            </w:r>
          </w:p>
        </w:tc>
        <w:tc>
          <w:tcPr>
            <w:tcW w:w="1324" w:type="dxa"/>
          </w:tcPr>
          <w:p w14:paraId="7667244F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2d</w:t>
            </w:r>
          </w:p>
        </w:tc>
        <w:tc>
          <w:tcPr>
            <w:tcW w:w="1324" w:type="dxa"/>
          </w:tcPr>
          <w:p w14:paraId="6DE8EA60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2a</w:t>
            </w:r>
          </w:p>
        </w:tc>
        <w:tc>
          <w:tcPr>
            <w:tcW w:w="1324" w:type="dxa"/>
          </w:tcPr>
          <w:p w14:paraId="1B74527F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2b</w:t>
            </w:r>
          </w:p>
        </w:tc>
        <w:tc>
          <w:tcPr>
            <w:tcW w:w="3581" w:type="dxa"/>
            <w:vMerge/>
          </w:tcPr>
          <w:p w14:paraId="588DA216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</w:p>
        </w:tc>
      </w:tr>
      <w:tr w:rsidR="00FF1D90" w:rsidRPr="00D41408" w14:paraId="54FCA588" w14:textId="77777777" w:rsidTr="001D7CAA">
        <w:trPr>
          <w:trHeight w:val="269"/>
        </w:trPr>
        <w:tc>
          <w:tcPr>
            <w:tcW w:w="1324" w:type="dxa"/>
          </w:tcPr>
          <w:p w14:paraId="4A3F8C98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1324" w:type="dxa"/>
          </w:tcPr>
          <w:p w14:paraId="03018CB9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2d</w:t>
            </w:r>
          </w:p>
        </w:tc>
        <w:tc>
          <w:tcPr>
            <w:tcW w:w="1324" w:type="dxa"/>
          </w:tcPr>
          <w:p w14:paraId="6D803F17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2a</w:t>
            </w:r>
          </w:p>
        </w:tc>
        <w:tc>
          <w:tcPr>
            <w:tcW w:w="1324" w:type="dxa"/>
          </w:tcPr>
          <w:p w14:paraId="6C0143CD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2b</w:t>
            </w:r>
          </w:p>
        </w:tc>
        <w:tc>
          <w:tcPr>
            <w:tcW w:w="1324" w:type="dxa"/>
          </w:tcPr>
          <w:p w14:paraId="0792F65A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2c</w:t>
            </w:r>
          </w:p>
        </w:tc>
        <w:tc>
          <w:tcPr>
            <w:tcW w:w="3581" w:type="dxa"/>
            <w:vMerge/>
          </w:tcPr>
          <w:p w14:paraId="2C019D4F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</w:p>
        </w:tc>
      </w:tr>
      <w:tr w:rsidR="00FF1D90" w:rsidRPr="00D41408" w14:paraId="72D54FFE" w14:textId="77777777" w:rsidTr="001D7CAA">
        <w:trPr>
          <w:trHeight w:val="269"/>
        </w:trPr>
        <w:tc>
          <w:tcPr>
            <w:tcW w:w="1324" w:type="dxa"/>
          </w:tcPr>
          <w:p w14:paraId="7B673755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41C2AB6B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6437054E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2DD36E95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23461D87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3581" w:type="dxa"/>
            <w:vMerge/>
          </w:tcPr>
          <w:p w14:paraId="53E77DE3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</w:p>
        </w:tc>
      </w:tr>
      <w:tr w:rsidR="00FF1D90" w:rsidRPr="00D41408" w14:paraId="55FAB0F0" w14:textId="77777777" w:rsidTr="001D7CAA">
        <w:trPr>
          <w:trHeight w:val="269"/>
        </w:trPr>
        <w:tc>
          <w:tcPr>
            <w:tcW w:w="1324" w:type="dxa"/>
            <w:shd w:val="clear" w:color="auto" w:fill="F7CAAC" w:themeFill="accent2" w:themeFillTint="66"/>
          </w:tcPr>
          <w:p w14:paraId="7C6ABE01" w14:textId="35EB8008" w:rsidR="00FF1D90" w:rsidRPr="00D41408" w:rsidRDefault="00440996" w:rsidP="00D70760">
            <w:pPr>
              <w:jc w:val="both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18</w:t>
            </w:r>
            <w:r w:rsidR="00D70760">
              <w:rPr>
                <w:b/>
                <w:bCs/>
                <w:sz w:val="12"/>
                <w:szCs w:val="12"/>
              </w:rPr>
              <w:t xml:space="preserve"> </w:t>
            </w:r>
            <w:r w:rsidR="0008592A">
              <w:rPr>
                <w:b/>
                <w:bCs/>
                <w:sz w:val="12"/>
                <w:szCs w:val="12"/>
              </w:rPr>
              <w:t xml:space="preserve">Mart </w:t>
            </w:r>
            <w:r w:rsidR="008F6C76">
              <w:rPr>
                <w:b/>
                <w:bCs/>
                <w:sz w:val="12"/>
                <w:szCs w:val="12"/>
              </w:rPr>
              <w:t>2024</w:t>
            </w:r>
          </w:p>
        </w:tc>
        <w:tc>
          <w:tcPr>
            <w:tcW w:w="1324" w:type="dxa"/>
          </w:tcPr>
          <w:p w14:paraId="26081A96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Beceri 1</w:t>
            </w:r>
          </w:p>
        </w:tc>
        <w:tc>
          <w:tcPr>
            <w:tcW w:w="1324" w:type="dxa"/>
          </w:tcPr>
          <w:p w14:paraId="1FF0A777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Beceri 2</w:t>
            </w:r>
          </w:p>
        </w:tc>
        <w:tc>
          <w:tcPr>
            <w:tcW w:w="1324" w:type="dxa"/>
          </w:tcPr>
          <w:p w14:paraId="6E5531D5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Beceri 3</w:t>
            </w:r>
          </w:p>
        </w:tc>
        <w:tc>
          <w:tcPr>
            <w:tcW w:w="1324" w:type="dxa"/>
          </w:tcPr>
          <w:p w14:paraId="55659BA8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Beceri 4</w:t>
            </w:r>
          </w:p>
        </w:tc>
        <w:tc>
          <w:tcPr>
            <w:tcW w:w="3581" w:type="dxa"/>
            <w:vMerge/>
          </w:tcPr>
          <w:p w14:paraId="36116FCC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</w:p>
        </w:tc>
      </w:tr>
      <w:tr w:rsidR="00FF1D90" w:rsidRPr="00D41408" w14:paraId="587E6397" w14:textId="77777777" w:rsidTr="001D7CAA">
        <w:trPr>
          <w:trHeight w:val="269"/>
        </w:trPr>
        <w:tc>
          <w:tcPr>
            <w:tcW w:w="1324" w:type="dxa"/>
          </w:tcPr>
          <w:p w14:paraId="0D62BA23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13.30- 14.15</w:t>
            </w:r>
          </w:p>
        </w:tc>
        <w:tc>
          <w:tcPr>
            <w:tcW w:w="1324" w:type="dxa"/>
          </w:tcPr>
          <w:p w14:paraId="1F8B871D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3a</w:t>
            </w:r>
          </w:p>
        </w:tc>
        <w:tc>
          <w:tcPr>
            <w:tcW w:w="1324" w:type="dxa"/>
          </w:tcPr>
          <w:p w14:paraId="46CB386E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3b</w:t>
            </w:r>
          </w:p>
        </w:tc>
        <w:tc>
          <w:tcPr>
            <w:tcW w:w="1324" w:type="dxa"/>
          </w:tcPr>
          <w:p w14:paraId="7D40A614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3c</w:t>
            </w:r>
          </w:p>
        </w:tc>
        <w:tc>
          <w:tcPr>
            <w:tcW w:w="1324" w:type="dxa"/>
          </w:tcPr>
          <w:p w14:paraId="34305077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3d</w:t>
            </w:r>
          </w:p>
        </w:tc>
        <w:tc>
          <w:tcPr>
            <w:tcW w:w="3581" w:type="dxa"/>
            <w:vMerge/>
          </w:tcPr>
          <w:p w14:paraId="3C8BC12B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</w:p>
        </w:tc>
      </w:tr>
      <w:tr w:rsidR="00FF1D90" w:rsidRPr="00D41408" w14:paraId="30904116" w14:textId="77777777" w:rsidTr="001D7CAA">
        <w:trPr>
          <w:trHeight w:val="269"/>
        </w:trPr>
        <w:tc>
          <w:tcPr>
            <w:tcW w:w="1324" w:type="dxa"/>
          </w:tcPr>
          <w:p w14:paraId="03BF70F3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14.30 -15.15</w:t>
            </w:r>
          </w:p>
        </w:tc>
        <w:tc>
          <w:tcPr>
            <w:tcW w:w="1324" w:type="dxa"/>
          </w:tcPr>
          <w:p w14:paraId="625CCCA1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3b</w:t>
            </w:r>
          </w:p>
        </w:tc>
        <w:tc>
          <w:tcPr>
            <w:tcW w:w="1324" w:type="dxa"/>
          </w:tcPr>
          <w:p w14:paraId="1D2318BA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3c</w:t>
            </w:r>
          </w:p>
        </w:tc>
        <w:tc>
          <w:tcPr>
            <w:tcW w:w="1324" w:type="dxa"/>
          </w:tcPr>
          <w:p w14:paraId="6678620C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3d</w:t>
            </w:r>
          </w:p>
        </w:tc>
        <w:tc>
          <w:tcPr>
            <w:tcW w:w="1324" w:type="dxa"/>
          </w:tcPr>
          <w:p w14:paraId="33565554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3a</w:t>
            </w:r>
          </w:p>
        </w:tc>
        <w:tc>
          <w:tcPr>
            <w:tcW w:w="3581" w:type="dxa"/>
            <w:vMerge/>
          </w:tcPr>
          <w:p w14:paraId="121451BB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</w:p>
        </w:tc>
      </w:tr>
      <w:tr w:rsidR="00FF1D90" w:rsidRPr="00D41408" w14:paraId="38EA33A5" w14:textId="77777777" w:rsidTr="001D7CAA">
        <w:trPr>
          <w:trHeight w:val="269"/>
        </w:trPr>
        <w:tc>
          <w:tcPr>
            <w:tcW w:w="1324" w:type="dxa"/>
          </w:tcPr>
          <w:p w14:paraId="291DADC7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15.30- 16.15</w:t>
            </w:r>
          </w:p>
        </w:tc>
        <w:tc>
          <w:tcPr>
            <w:tcW w:w="1324" w:type="dxa"/>
          </w:tcPr>
          <w:p w14:paraId="72A07B63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3c</w:t>
            </w:r>
          </w:p>
        </w:tc>
        <w:tc>
          <w:tcPr>
            <w:tcW w:w="1324" w:type="dxa"/>
          </w:tcPr>
          <w:p w14:paraId="11AA8BD7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3d</w:t>
            </w:r>
          </w:p>
        </w:tc>
        <w:tc>
          <w:tcPr>
            <w:tcW w:w="1324" w:type="dxa"/>
          </w:tcPr>
          <w:p w14:paraId="56C368C8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3a</w:t>
            </w:r>
          </w:p>
        </w:tc>
        <w:tc>
          <w:tcPr>
            <w:tcW w:w="1324" w:type="dxa"/>
          </w:tcPr>
          <w:p w14:paraId="2197AAE8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3b</w:t>
            </w:r>
          </w:p>
        </w:tc>
        <w:tc>
          <w:tcPr>
            <w:tcW w:w="3581" w:type="dxa"/>
            <w:vMerge/>
          </w:tcPr>
          <w:p w14:paraId="52844F7C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</w:p>
        </w:tc>
      </w:tr>
      <w:tr w:rsidR="00FF1D90" w:rsidRPr="00D41408" w14:paraId="0F9D18CE" w14:textId="77777777" w:rsidTr="001D7CAA">
        <w:trPr>
          <w:trHeight w:val="269"/>
        </w:trPr>
        <w:tc>
          <w:tcPr>
            <w:tcW w:w="1324" w:type="dxa"/>
          </w:tcPr>
          <w:p w14:paraId="0BCC147D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1324" w:type="dxa"/>
          </w:tcPr>
          <w:p w14:paraId="2F3AC731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3d</w:t>
            </w:r>
          </w:p>
        </w:tc>
        <w:tc>
          <w:tcPr>
            <w:tcW w:w="1324" w:type="dxa"/>
          </w:tcPr>
          <w:p w14:paraId="7CF87D16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3a</w:t>
            </w:r>
          </w:p>
        </w:tc>
        <w:tc>
          <w:tcPr>
            <w:tcW w:w="1324" w:type="dxa"/>
          </w:tcPr>
          <w:p w14:paraId="63E3B079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3b</w:t>
            </w:r>
          </w:p>
        </w:tc>
        <w:tc>
          <w:tcPr>
            <w:tcW w:w="1324" w:type="dxa"/>
          </w:tcPr>
          <w:p w14:paraId="30F5F8FC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3c</w:t>
            </w:r>
          </w:p>
        </w:tc>
        <w:tc>
          <w:tcPr>
            <w:tcW w:w="3581" w:type="dxa"/>
            <w:vMerge/>
          </w:tcPr>
          <w:p w14:paraId="675DAC05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</w:p>
        </w:tc>
      </w:tr>
      <w:tr w:rsidR="00FF1D90" w:rsidRPr="00D41408" w14:paraId="28142B09" w14:textId="77777777" w:rsidTr="001D7CAA">
        <w:trPr>
          <w:trHeight w:val="258"/>
        </w:trPr>
        <w:tc>
          <w:tcPr>
            <w:tcW w:w="1324" w:type="dxa"/>
          </w:tcPr>
          <w:p w14:paraId="18CD5A46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190CF531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21271066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72ACEA59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6EA75B9B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3581" w:type="dxa"/>
            <w:vMerge/>
          </w:tcPr>
          <w:p w14:paraId="25722C24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</w:p>
        </w:tc>
      </w:tr>
      <w:tr w:rsidR="00FF1D90" w:rsidRPr="00D41408" w14:paraId="514C53FC" w14:textId="77777777" w:rsidTr="001D7CAA">
        <w:trPr>
          <w:trHeight w:val="269"/>
        </w:trPr>
        <w:tc>
          <w:tcPr>
            <w:tcW w:w="1324" w:type="dxa"/>
            <w:shd w:val="clear" w:color="auto" w:fill="F7CAAC" w:themeFill="accent2" w:themeFillTint="66"/>
          </w:tcPr>
          <w:p w14:paraId="28C3B676" w14:textId="37E95344" w:rsidR="00FF1D90" w:rsidRPr="00D41408" w:rsidRDefault="00D70760" w:rsidP="00D65BD3">
            <w:pPr>
              <w:jc w:val="both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2</w:t>
            </w:r>
            <w:r w:rsidR="00440996">
              <w:rPr>
                <w:b/>
                <w:bCs/>
                <w:sz w:val="12"/>
                <w:szCs w:val="12"/>
              </w:rPr>
              <w:t>6</w:t>
            </w:r>
            <w:r w:rsidR="00613777">
              <w:rPr>
                <w:b/>
                <w:bCs/>
                <w:sz w:val="12"/>
                <w:szCs w:val="12"/>
              </w:rPr>
              <w:t xml:space="preserve"> Mart </w:t>
            </w:r>
            <w:r w:rsidR="008F6C76">
              <w:rPr>
                <w:b/>
                <w:bCs/>
                <w:sz w:val="12"/>
                <w:szCs w:val="12"/>
              </w:rPr>
              <w:t>2024</w:t>
            </w:r>
          </w:p>
        </w:tc>
        <w:tc>
          <w:tcPr>
            <w:tcW w:w="1324" w:type="dxa"/>
          </w:tcPr>
          <w:p w14:paraId="773B9D90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Beceri 1</w:t>
            </w:r>
          </w:p>
        </w:tc>
        <w:tc>
          <w:tcPr>
            <w:tcW w:w="1324" w:type="dxa"/>
          </w:tcPr>
          <w:p w14:paraId="45188F34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Beceri 2</w:t>
            </w:r>
          </w:p>
        </w:tc>
        <w:tc>
          <w:tcPr>
            <w:tcW w:w="1324" w:type="dxa"/>
          </w:tcPr>
          <w:p w14:paraId="5A3A9B53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Beceri 3</w:t>
            </w:r>
          </w:p>
        </w:tc>
        <w:tc>
          <w:tcPr>
            <w:tcW w:w="1324" w:type="dxa"/>
          </w:tcPr>
          <w:p w14:paraId="1565AC67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Beceri 4</w:t>
            </w:r>
          </w:p>
        </w:tc>
        <w:tc>
          <w:tcPr>
            <w:tcW w:w="3581" w:type="dxa"/>
            <w:vMerge/>
          </w:tcPr>
          <w:p w14:paraId="78939872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</w:p>
        </w:tc>
      </w:tr>
      <w:tr w:rsidR="00FF1D90" w:rsidRPr="00D41408" w14:paraId="2B0EDEF1" w14:textId="77777777" w:rsidTr="001D7CAA">
        <w:trPr>
          <w:trHeight w:val="269"/>
        </w:trPr>
        <w:tc>
          <w:tcPr>
            <w:tcW w:w="1324" w:type="dxa"/>
          </w:tcPr>
          <w:p w14:paraId="783ECD13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13.30- 14.15</w:t>
            </w:r>
          </w:p>
        </w:tc>
        <w:tc>
          <w:tcPr>
            <w:tcW w:w="1324" w:type="dxa"/>
          </w:tcPr>
          <w:p w14:paraId="1C4E4CA3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4a</w:t>
            </w:r>
          </w:p>
        </w:tc>
        <w:tc>
          <w:tcPr>
            <w:tcW w:w="1324" w:type="dxa"/>
          </w:tcPr>
          <w:p w14:paraId="02DED113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4b</w:t>
            </w:r>
          </w:p>
        </w:tc>
        <w:tc>
          <w:tcPr>
            <w:tcW w:w="1324" w:type="dxa"/>
          </w:tcPr>
          <w:p w14:paraId="390780CC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4c</w:t>
            </w:r>
          </w:p>
        </w:tc>
        <w:tc>
          <w:tcPr>
            <w:tcW w:w="1324" w:type="dxa"/>
          </w:tcPr>
          <w:p w14:paraId="6FE4E31B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4d</w:t>
            </w:r>
          </w:p>
        </w:tc>
        <w:tc>
          <w:tcPr>
            <w:tcW w:w="3581" w:type="dxa"/>
            <w:vMerge/>
          </w:tcPr>
          <w:p w14:paraId="3AE98137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</w:p>
        </w:tc>
      </w:tr>
      <w:tr w:rsidR="00FF1D90" w:rsidRPr="00D41408" w14:paraId="73798A53" w14:textId="77777777" w:rsidTr="001D7CAA">
        <w:trPr>
          <w:trHeight w:val="269"/>
        </w:trPr>
        <w:tc>
          <w:tcPr>
            <w:tcW w:w="1324" w:type="dxa"/>
          </w:tcPr>
          <w:p w14:paraId="748B93B9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14.30 -15.15</w:t>
            </w:r>
          </w:p>
        </w:tc>
        <w:tc>
          <w:tcPr>
            <w:tcW w:w="1324" w:type="dxa"/>
          </w:tcPr>
          <w:p w14:paraId="29AF07AF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4b</w:t>
            </w:r>
          </w:p>
        </w:tc>
        <w:tc>
          <w:tcPr>
            <w:tcW w:w="1324" w:type="dxa"/>
          </w:tcPr>
          <w:p w14:paraId="3AC69892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4c</w:t>
            </w:r>
          </w:p>
        </w:tc>
        <w:tc>
          <w:tcPr>
            <w:tcW w:w="1324" w:type="dxa"/>
          </w:tcPr>
          <w:p w14:paraId="6FD7E444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4d</w:t>
            </w:r>
          </w:p>
        </w:tc>
        <w:tc>
          <w:tcPr>
            <w:tcW w:w="1324" w:type="dxa"/>
          </w:tcPr>
          <w:p w14:paraId="485CECA1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4a</w:t>
            </w:r>
          </w:p>
        </w:tc>
        <w:tc>
          <w:tcPr>
            <w:tcW w:w="3581" w:type="dxa"/>
            <w:vMerge/>
          </w:tcPr>
          <w:p w14:paraId="2FEEB3EE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</w:p>
        </w:tc>
      </w:tr>
      <w:tr w:rsidR="00FF1D90" w:rsidRPr="00D41408" w14:paraId="48FFD8A1" w14:textId="77777777" w:rsidTr="001D7CAA">
        <w:trPr>
          <w:trHeight w:val="269"/>
        </w:trPr>
        <w:tc>
          <w:tcPr>
            <w:tcW w:w="1324" w:type="dxa"/>
          </w:tcPr>
          <w:p w14:paraId="18BC7C54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15.30- 16.15</w:t>
            </w:r>
          </w:p>
        </w:tc>
        <w:tc>
          <w:tcPr>
            <w:tcW w:w="1324" w:type="dxa"/>
          </w:tcPr>
          <w:p w14:paraId="11FA64D5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4c</w:t>
            </w:r>
          </w:p>
        </w:tc>
        <w:tc>
          <w:tcPr>
            <w:tcW w:w="1324" w:type="dxa"/>
          </w:tcPr>
          <w:p w14:paraId="4DFAE957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4d</w:t>
            </w:r>
          </w:p>
        </w:tc>
        <w:tc>
          <w:tcPr>
            <w:tcW w:w="1324" w:type="dxa"/>
          </w:tcPr>
          <w:p w14:paraId="2DD67DA8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4a</w:t>
            </w:r>
          </w:p>
        </w:tc>
        <w:tc>
          <w:tcPr>
            <w:tcW w:w="1324" w:type="dxa"/>
          </w:tcPr>
          <w:p w14:paraId="189F61B6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4b</w:t>
            </w:r>
          </w:p>
        </w:tc>
        <w:tc>
          <w:tcPr>
            <w:tcW w:w="3581" w:type="dxa"/>
            <w:vMerge/>
          </w:tcPr>
          <w:p w14:paraId="35744821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</w:p>
        </w:tc>
      </w:tr>
      <w:tr w:rsidR="00FF1D90" w:rsidRPr="00D41408" w14:paraId="41F366B6" w14:textId="77777777" w:rsidTr="001D7CAA">
        <w:trPr>
          <w:trHeight w:val="269"/>
        </w:trPr>
        <w:tc>
          <w:tcPr>
            <w:tcW w:w="1324" w:type="dxa"/>
          </w:tcPr>
          <w:p w14:paraId="1A266CA3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1324" w:type="dxa"/>
          </w:tcPr>
          <w:p w14:paraId="4F225C04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4d</w:t>
            </w:r>
          </w:p>
        </w:tc>
        <w:tc>
          <w:tcPr>
            <w:tcW w:w="1324" w:type="dxa"/>
          </w:tcPr>
          <w:p w14:paraId="7430E522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4a</w:t>
            </w:r>
          </w:p>
        </w:tc>
        <w:tc>
          <w:tcPr>
            <w:tcW w:w="1324" w:type="dxa"/>
          </w:tcPr>
          <w:p w14:paraId="12D347D5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4b</w:t>
            </w:r>
          </w:p>
        </w:tc>
        <w:tc>
          <w:tcPr>
            <w:tcW w:w="1324" w:type="dxa"/>
          </w:tcPr>
          <w:p w14:paraId="4E77813B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4c</w:t>
            </w:r>
          </w:p>
        </w:tc>
        <w:tc>
          <w:tcPr>
            <w:tcW w:w="3581" w:type="dxa"/>
            <w:vMerge/>
          </w:tcPr>
          <w:p w14:paraId="59A59FE1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</w:p>
        </w:tc>
      </w:tr>
      <w:tr w:rsidR="00FF1D90" w:rsidRPr="00D41408" w14:paraId="0F3D87B7" w14:textId="77777777" w:rsidTr="001D7CAA">
        <w:trPr>
          <w:trHeight w:val="53"/>
        </w:trPr>
        <w:tc>
          <w:tcPr>
            <w:tcW w:w="1324" w:type="dxa"/>
          </w:tcPr>
          <w:p w14:paraId="31B82424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</w:p>
          <w:p w14:paraId="004F529F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7E21538F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5F8F7ED3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1F013FD8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0DFAF71F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3581" w:type="dxa"/>
            <w:vMerge/>
          </w:tcPr>
          <w:p w14:paraId="6FE715D5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</w:p>
        </w:tc>
      </w:tr>
      <w:tr w:rsidR="00FF1D90" w:rsidRPr="00D41408" w14:paraId="47265F6A" w14:textId="77777777" w:rsidTr="001D7CAA">
        <w:trPr>
          <w:trHeight w:val="53"/>
        </w:trPr>
        <w:tc>
          <w:tcPr>
            <w:tcW w:w="1324" w:type="dxa"/>
            <w:shd w:val="clear" w:color="auto" w:fill="F7CAAC" w:themeFill="accent2" w:themeFillTint="66"/>
          </w:tcPr>
          <w:p w14:paraId="468C2A5B" w14:textId="6C5EFA64" w:rsidR="00FF1D90" w:rsidRPr="00D41408" w:rsidRDefault="00440996" w:rsidP="00D65BD3">
            <w:pPr>
              <w:jc w:val="both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29</w:t>
            </w:r>
            <w:r w:rsidR="00D70760">
              <w:rPr>
                <w:b/>
                <w:bCs/>
                <w:sz w:val="12"/>
                <w:szCs w:val="12"/>
              </w:rPr>
              <w:t xml:space="preserve"> Mart</w:t>
            </w:r>
            <w:r w:rsidR="00610C27">
              <w:rPr>
                <w:b/>
                <w:bCs/>
                <w:sz w:val="12"/>
                <w:szCs w:val="12"/>
              </w:rPr>
              <w:t xml:space="preserve"> </w:t>
            </w:r>
            <w:r w:rsidR="008F6C76">
              <w:rPr>
                <w:b/>
                <w:bCs/>
                <w:sz w:val="12"/>
                <w:szCs w:val="12"/>
              </w:rPr>
              <w:t>2024</w:t>
            </w:r>
          </w:p>
        </w:tc>
        <w:tc>
          <w:tcPr>
            <w:tcW w:w="1324" w:type="dxa"/>
          </w:tcPr>
          <w:p w14:paraId="0A41CBB7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Beceri 1</w:t>
            </w:r>
          </w:p>
          <w:p w14:paraId="1930D91D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0205F8C4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Beceri 2</w:t>
            </w:r>
          </w:p>
        </w:tc>
        <w:tc>
          <w:tcPr>
            <w:tcW w:w="1324" w:type="dxa"/>
          </w:tcPr>
          <w:p w14:paraId="3A2538C4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Beceri 3</w:t>
            </w:r>
          </w:p>
        </w:tc>
        <w:tc>
          <w:tcPr>
            <w:tcW w:w="1324" w:type="dxa"/>
          </w:tcPr>
          <w:p w14:paraId="40FF8E92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Beceri 4</w:t>
            </w:r>
          </w:p>
        </w:tc>
        <w:tc>
          <w:tcPr>
            <w:tcW w:w="3581" w:type="dxa"/>
            <w:vMerge/>
          </w:tcPr>
          <w:p w14:paraId="270D5FF1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</w:p>
        </w:tc>
      </w:tr>
      <w:tr w:rsidR="00FF1D90" w:rsidRPr="00D41408" w14:paraId="37D1E74B" w14:textId="77777777" w:rsidTr="001D7CAA">
        <w:trPr>
          <w:trHeight w:val="269"/>
        </w:trPr>
        <w:tc>
          <w:tcPr>
            <w:tcW w:w="1324" w:type="dxa"/>
          </w:tcPr>
          <w:p w14:paraId="26274E8F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13.30- 14.15</w:t>
            </w:r>
          </w:p>
        </w:tc>
        <w:tc>
          <w:tcPr>
            <w:tcW w:w="1324" w:type="dxa"/>
          </w:tcPr>
          <w:p w14:paraId="4CFD90C0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5a</w:t>
            </w:r>
          </w:p>
        </w:tc>
        <w:tc>
          <w:tcPr>
            <w:tcW w:w="1324" w:type="dxa"/>
          </w:tcPr>
          <w:p w14:paraId="36A6F68F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5b</w:t>
            </w:r>
          </w:p>
        </w:tc>
        <w:tc>
          <w:tcPr>
            <w:tcW w:w="1324" w:type="dxa"/>
          </w:tcPr>
          <w:p w14:paraId="3E4D9980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5c</w:t>
            </w:r>
          </w:p>
        </w:tc>
        <w:tc>
          <w:tcPr>
            <w:tcW w:w="1324" w:type="dxa"/>
          </w:tcPr>
          <w:p w14:paraId="42069D44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5d</w:t>
            </w:r>
          </w:p>
        </w:tc>
        <w:tc>
          <w:tcPr>
            <w:tcW w:w="3581" w:type="dxa"/>
            <w:vMerge/>
          </w:tcPr>
          <w:p w14:paraId="12CC0469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</w:p>
        </w:tc>
      </w:tr>
      <w:tr w:rsidR="00FF1D90" w:rsidRPr="00D41408" w14:paraId="57E603AE" w14:textId="77777777" w:rsidTr="001D7CAA">
        <w:trPr>
          <w:trHeight w:val="269"/>
        </w:trPr>
        <w:tc>
          <w:tcPr>
            <w:tcW w:w="1324" w:type="dxa"/>
          </w:tcPr>
          <w:p w14:paraId="0AA2F61A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14.30 -15.15</w:t>
            </w:r>
          </w:p>
        </w:tc>
        <w:tc>
          <w:tcPr>
            <w:tcW w:w="1324" w:type="dxa"/>
          </w:tcPr>
          <w:p w14:paraId="28C7EC5C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5b</w:t>
            </w:r>
          </w:p>
        </w:tc>
        <w:tc>
          <w:tcPr>
            <w:tcW w:w="1324" w:type="dxa"/>
          </w:tcPr>
          <w:p w14:paraId="18C33FA5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5c</w:t>
            </w:r>
          </w:p>
        </w:tc>
        <w:tc>
          <w:tcPr>
            <w:tcW w:w="1324" w:type="dxa"/>
          </w:tcPr>
          <w:p w14:paraId="156D5597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5d</w:t>
            </w:r>
          </w:p>
        </w:tc>
        <w:tc>
          <w:tcPr>
            <w:tcW w:w="1324" w:type="dxa"/>
          </w:tcPr>
          <w:p w14:paraId="1E79419F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5a</w:t>
            </w:r>
          </w:p>
        </w:tc>
        <w:tc>
          <w:tcPr>
            <w:tcW w:w="3581" w:type="dxa"/>
            <w:vMerge/>
          </w:tcPr>
          <w:p w14:paraId="2CD73A58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</w:p>
        </w:tc>
      </w:tr>
      <w:tr w:rsidR="00FF1D90" w:rsidRPr="00D41408" w14:paraId="372DD526" w14:textId="77777777" w:rsidTr="001D7CAA">
        <w:trPr>
          <w:trHeight w:val="269"/>
        </w:trPr>
        <w:tc>
          <w:tcPr>
            <w:tcW w:w="1324" w:type="dxa"/>
          </w:tcPr>
          <w:p w14:paraId="2E280F84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15.30- 16.15</w:t>
            </w:r>
          </w:p>
        </w:tc>
        <w:tc>
          <w:tcPr>
            <w:tcW w:w="1324" w:type="dxa"/>
          </w:tcPr>
          <w:p w14:paraId="51E8049B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5c</w:t>
            </w:r>
          </w:p>
        </w:tc>
        <w:tc>
          <w:tcPr>
            <w:tcW w:w="1324" w:type="dxa"/>
          </w:tcPr>
          <w:p w14:paraId="4D059D5A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5d</w:t>
            </w:r>
          </w:p>
        </w:tc>
        <w:tc>
          <w:tcPr>
            <w:tcW w:w="1324" w:type="dxa"/>
          </w:tcPr>
          <w:p w14:paraId="6B7266E0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5a</w:t>
            </w:r>
          </w:p>
        </w:tc>
        <w:tc>
          <w:tcPr>
            <w:tcW w:w="1324" w:type="dxa"/>
          </w:tcPr>
          <w:p w14:paraId="1EE18FC5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5b</w:t>
            </w:r>
          </w:p>
        </w:tc>
        <w:tc>
          <w:tcPr>
            <w:tcW w:w="3581" w:type="dxa"/>
            <w:vMerge/>
          </w:tcPr>
          <w:p w14:paraId="4E553DBA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</w:p>
        </w:tc>
      </w:tr>
      <w:tr w:rsidR="00FF1D90" w:rsidRPr="00D41408" w14:paraId="293B97A2" w14:textId="77777777" w:rsidTr="001D7CAA">
        <w:trPr>
          <w:trHeight w:val="269"/>
        </w:trPr>
        <w:tc>
          <w:tcPr>
            <w:tcW w:w="1324" w:type="dxa"/>
          </w:tcPr>
          <w:p w14:paraId="7456DEB4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1324" w:type="dxa"/>
          </w:tcPr>
          <w:p w14:paraId="43AA9FAB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5d</w:t>
            </w:r>
          </w:p>
        </w:tc>
        <w:tc>
          <w:tcPr>
            <w:tcW w:w="1324" w:type="dxa"/>
          </w:tcPr>
          <w:p w14:paraId="03BC3BC4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5a</w:t>
            </w:r>
          </w:p>
        </w:tc>
        <w:tc>
          <w:tcPr>
            <w:tcW w:w="1324" w:type="dxa"/>
          </w:tcPr>
          <w:p w14:paraId="674D7D1B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5b</w:t>
            </w:r>
          </w:p>
        </w:tc>
        <w:tc>
          <w:tcPr>
            <w:tcW w:w="1324" w:type="dxa"/>
          </w:tcPr>
          <w:p w14:paraId="22C569C6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5c</w:t>
            </w:r>
          </w:p>
        </w:tc>
        <w:tc>
          <w:tcPr>
            <w:tcW w:w="3581" w:type="dxa"/>
            <w:vMerge/>
          </w:tcPr>
          <w:p w14:paraId="0A77992A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</w:p>
        </w:tc>
      </w:tr>
      <w:tr w:rsidR="00FF1D90" w:rsidRPr="00D41408" w14:paraId="4FCD014A" w14:textId="77777777" w:rsidTr="001D7CAA">
        <w:trPr>
          <w:trHeight w:val="269"/>
        </w:trPr>
        <w:tc>
          <w:tcPr>
            <w:tcW w:w="1324" w:type="dxa"/>
          </w:tcPr>
          <w:p w14:paraId="6E34DE3E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7D3ED9CB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6F3648E3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10972E52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324" w:type="dxa"/>
          </w:tcPr>
          <w:p w14:paraId="12D8AB07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3581" w:type="dxa"/>
            <w:vMerge/>
          </w:tcPr>
          <w:p w14:paraId="1D25D79A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</w:p>
        </w:tc>
      </w:tr>
      <w:tr w:rsidR="00FF1D90" w:rsidRPr="00D41408" w14:paraId="5D1ECA79" w14:textId="77777777" w:rsidTr="001D7CAA">
        <w:trPr>
          <w:trHeight w:val="258"/>
        </w:trPr>
        <w:tc>
          <w:tcPr>
            <w:tcW w:w="1324" w:type="dxa"/>
            <w:shd w:val="clear" w:color="auto" w:fill="F7CAAC" w:themeFill="accent2" w:themeFillTint="66"/>
          </w:tcPr>
          <w:p w14:paraId="06B765A1" w14:textId="56F7A7CE" w:rsidR="00FF1D90" w:rsidRPr="0096497F" w:rsidRDefault="0096497F" w:rsidP="00D65BD3">
            <w:pPr>
              <w:jc w:val="both"/>
              <w:rPr>
                <w:b/>
                <w:sz w:val="12"/>
                <w:szCs w:val="12"/>
              </w:rPr>
            </w:pPr>
            <w:r w:rsidRPr="0096497F">
              <w:rPr>
                <w:b/>
                <w:sz w:val="12"/>
                <w:szCs w:val="12"/>
              </w:rPr>
              <w:t>0</w:t>
            </w:r>
            <w:r w:rsidR="00440996">
              <w:rPr>
                <w:b/>
                <w:sz w:val="12"/>
                <w:szCs w:val="12"/>
              </w:rPr>
              <w:t>2</w:t>
            </w:r>
            <w:r w:rsidRPr="0096497F">
              <w:rPr>
                <w:b/>
                <w:sz w:val="12"/>
                <w:szCs w:val="12"/>
              </w:rPr>
              <w:t xml:space="preserve"> Nisan </w:t>
            </w:r>
            <w:r w:rsidR="008F6C76">
              <w:rPr>
                <w:b/>
                <w:sz w:val="12"/>
                <w:szCs w:val="12"/>
              </w:rPr>
              <w:t>2024</w:t>
            </w:r>
          </w:p>
        </w:tc>
        <w:tc>
          <w:tcPr>
            <w:tcW w:w="1324" w:type="dxa"/>
          </w:tcPr>
          <w:p w14:paraId="44C27AA0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Beceri 1</w:t>
            </w:r>
          </w:p>
        </w:tc>
        <w:tc>
          <w:tcPr>
            <w:tcW w:w="1324" w:type="dxa"/>
          </w:tcPr>
          <w:p w14:paraId="73E71B3F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Beceri 2</w:t>
            </w:r>
          </w:p>
        </w:tc>
        <w:tc>
          <w:tcPr>
            <w:tcW w:w="1324" w:type="dxa"/>
          </w:tcPr>
          <w:p w14:paraId="040D38E6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Beceri 3</w:t>
            </w:r>
          </w:p>
        </w:tc>
        <w:tc>
          <w:tcPr>
            <w:tcW w:w="1324" w:type="dxa"/>
          </w:tcPr>
          <w:p w14:paraId="0A4C9085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Beceri 4</w:t>
            </w:r>
          </w:p>
        </w:tc>
        <w:tc>
          <w:tcPr>
            <w:tcW w:w="3581" w:type="dxa"/>
            <w:vMerge/>
          </w:tcPr>
          <w:p w14:paraId="3651044D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</w:p>
        </w:tc>
      </w:tr>
      <w:tr w:rsidR="00FF1D90" w:rsidRPr="00D41408" w14:paraId="436B7C58" w14:textId="77777777" w:rsidTr="001D7CAA">
        <w:trPr>
          <w:trHeight w:val="258"/>
        </w:trPr>
        <w:tc>
          <w:tcPr>
            <w:tcW w:w="1324" w:type="dxa"/>
          </w:tcPr>
          <w:p w14:paraId="014A6F42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13.30- 14.15</w:t>
            </w:r>
          </w:p>
        </w:tc>
        <w:tc>
          <w:tcPr>
            <w:tcW w:w="1324" w:type="dxa"/>
          </w:tcPr>
          <w:p w14:paraId="1F9AEEA7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6a</w:t>
            </w:r>
          </w:p>
        </w:tc>
        <w:tc>
          <w:tcPr>
            <w:tcW w:w="1324" w:type="dxa"/>
          </w:tcPr>
          <w:p w14:paraId="15C22E93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6b</w:t>
            </w:r>
          </w:p>
        </w:tc>
        <w:tc>
          <w:tcPr>
            <w:tcW w:w="1324" w:type="dxa"/>
          </w:tcPr>
          <w:p w14:paraId="55817B54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6c</w:t>
            </w:r>
          </w:p>
        </w:tc>
        <w:tc>
          <w:tcPr>
            <w:tcW w:w="1324" w:type="dxa"/>
          </w:tcPr>
          <w:p w14:paraId="6365375E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6d</w:t>
            </w:r>
          </w:p>
        </w:tc>
        <w:tc>
          <w:tcPr>
            <w:tcW w:w="3581" w:type="dxa"/>
            <w:vMerge/>
          </w:tcPr>
          <w:p w14:paraId="3D09FE3F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</w:p>
        </w:tc>
      </w:tr>
      <w:tr w:rsidR="00FF1D90" w:rsidRPr="00D41408" w14:paraId="79C4B7A7" w14:textId="77777777" w:rsidTr="001D7CAA">
        <w:trPr>
          <w:trHeight w:val="258"/>
        </w:trPr>
        <w:tc>
          <w:tcPr>
            <w:tcW w:w="1324" w:type="dxa"/>
          </w:tcPr>
          <w:p w14:paraId="0D8E246C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14.30 -15.15</w:t>
            </w:r>
          </w:p>
        </w:tc>
        <w:tc>
          <w:tcPr>
            <w:tcW w:w="1324" w:type="dxa"/>
          </w:tcPr>
          <w:p w14:paraId="2117FEA8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6b</w:t>
            </w:r>
          </w:p>
        </w:tc>
        <w:tc>
          <w:tcPr>
            <w:tcW w:w="1324" w:type="dxa"/>
          </w:tcPr>
          <w:p w14:paraId="30912815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6c</w:t>
            </w:r>
          </w:p>
        </w:tc>
        <w:tc>
          <w:tcPr>
            <w:tcW w:w="1324" w:type="dxa"/>
          </w:tcPr>
          <w:p w14:paraId="4BBB782F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6d</w:t>
            </w:r>
          </w:p>
        </w:tc>
        <w:tc>
          <w:tcPr>
            <w:tcW w:w="1324" w:type="dxa"/>
          </w:tcPr>
          <w:p w14:paraId="71FE72A5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6a</w:t>
            </w:r>
          </w:p>
        </w:tc>
        <w:tc>
          <w:tcPr>
            <w:tcW w:w="3581" w:type="dxa"/>
            <w:vMerge/>
          </w:tcPr>
          <w:p w14:paraId="49812066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</w:p>
        </w:tc>
      </w:tr>
      <w:tr w:rsidR="00FF1D90" w:rsidRPr="00D41408" w14:paraId="3A222322" w14:textId="77777777" w:rsidTr="001D7CAA">
        <w:trPr>
          <w:trHeight w:val="258"/>
        </w:trPr>
        <w:tc>
          <w:tcPr>
            <w:tcW w:w="1324" w:type="dxa"/>
          </w:tcPr>
          <w:p w14:paraId="0AC67044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15.30- 16.15</w:t>
            </w:r>
          </w:p>
        </w:tc>
        <w:tc>
          <w:tcPr>
            <w:tcW w:w="1324" w:type="dxa"/>
          </w:tcPr>
          <w:p w14:paraId="79CD9812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6c</w:t>
            </w:r>
          </w:p>
        </w:tc>
        <w:tc>
          <w:tcPr>
            <w:tcW w:w="1324" w:type="dxa"/>
          </w:tcPr>
          <w:p w14:paraId="5F4FF3A8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6d</w:t>
            </w:r>
          </w:p>
        </w:tc>
        <w:tc>
          <w:tcPr>
            <w:tcW w:w="1324" w:type="dxa"/>
          </w:tcPr>
          <w:p w14:paraId="19435D75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6a</w:t>
            </w:r>
          </w:p>
        </w:tc>
        <w:tc>
          <w:tcPr>
            <w:tcW w:w="1324" w:type="dxa"/>
          </w:tcPr>
          <w:p w14:paraId="48651AC9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6b</w:t>
            </w:r>
          </w:p>
        </w:tc>
        <w:tc>
          <w:tcPr>
            <w:tcW w:w="3581" w:type="dxa"/>
            <w:vMerge/>
          </w:tcPr>
          <w:p w14:paraId="69C15D38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</w:p>
        </w:tc>
      </w:tr>
      <w:tr w:rsidR="00FF1D90" w:rsidRPr="00D41408" w14:paraId="1B4939BB" w14:textId="77777777" w:rsidTr="001D7CAA">
        <w:trPr>
          <w:trHeight w:val="258"/>
        </w:trPr>
        <w:tc>
          <w:tcPr>
            <w:tcW w:w="1324" w:type="dxa"/>
          </w:tcPr>
          <w:p w14:paraId="4AAA9782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1324" w:type="dxa"/>
          </w:tcPr>
          <w:p w14:paraId="0D832CFF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6d</w:t>
            </w:r>
          </w:p>
        </w:tc>
        <w:tc>
          <w:tcPr>
            <w:tcW w:w="1324" w:type="dxa"/>
          </w:tcPr>
          <w:p w14:paraId="7C61F326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6a</w:t>
            </w:r>
          </w:p>
        </w:tc>
        <w:tc>
          <w:tcPr>
            <w:tcW w:w="1324" w:type="dxa"/>
          </w:tcPr>
          <w:p w14:paraId="54B9E1B4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6b</w:t>
            </w:r>
          </w:p>
        </w:tc>
        <w:tc>
          <w:tcPr>
            <w:tcW w:w="1324" w:type="dxa"/>
          </w:tcPr>
          <w:p w14:paraId="7A149B9E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  <w:r w:rsidRPr="00D41408">
              <w:rPr>
                <w:sz w:val="12"/>
                <w:szCs w:val="12"/>
              </w:rPr>
              <w:t>Grup 6c</w:t>
            </w:r>
          </w:p>
        </w:tc>
        <w:tc>
          <w:tcPr>
            <w:tcW w:w="3581" w:type="dxa"/>
            <w:vMerge/>
          </w:tcPr>
          <w:p w14:paraId="03A2E574" w14:textId="77777777" w:rsidR="00FF1D90" w:rsidRPr="00D41408" w:rsidRDefault="00FF1D90" w:rsidP="00D65BD3">
            <w:pPr>
              <w:jc w:val="both"/>
              <w:rPr>
                <w:sz w:val="12"/>
                <w:szCs w:val="12"/>
              </w:rPr>
            </w:pPr>
          </w:p>
        </w:tc>
      </w:tr>
    </w:tbl>
    <w:p w14:paraId="6103396D" w14:textId="77777777" w:rsidR="00BD262B" w:rsidRPr="00D41408" w:rsidRDefault="00BD262B" w:rsidP="00C11A0B">
      <w:pPr>
        <w:spacing w:after="0"/>
        <w:rPr>
          <w:b/>
          <w:bCs/>
          <w:i/>
          <w:iCs/>
          <w:sz w:val="2"/>
          <w:szCs w:val="2"/>
        </w:rPr>
      </w:pPr>
    </w:p>
    <w:p w14:paraId="1374FD1C" w14:textId="22394A29" w:rsidR="001F09E0" w:rsidRDefault="001F09E0" w:rsidP="00C11A0B">
      <w:pPr>
        <w:spacing w:after="0"/>
        <w:rPr>
          <w:i/>
          <w:iCs/>
          <w:sz w:val="18"/>
          <w:szCs w:val="18"/>
        </w:rPr>
      </w:pPr>
    </w:p>
    <w:p w14:paraId="0ADECAB5" w14:textId="201343FE" w:rsidR="001F09E0" w:rsidRDefault="001F09E0" w:rsidP="00C11A0B">
      <w:pPr>
        <w:spacing w:after="0"/>
        <w:rPr>
          <w:i/>
          <w:iCs/>
          <w:sz w:val="18"/>
          <w:szCs w:val="18"/>
        </w:rPr>
      </w:pPr>
    </w:p>
    <w:p w14:paraId="1E2430A1" w14:textId="6D6A63A8" w:rsidR="001F09E0" w:rsidRDefault="001F09E0" w:rsidP="00C11A0B">
      <w:pPr>
        <w:spacing w:after="0"/>
        <w:rPr>
          <w:i/>
          <w:iCs/>
          <w:sz w:val="18"/>
          <w:szCs w:val="18"/>
        </w:rPr>
      </w:pPr>
    </w:p>
    <w:p w14:paraId="257E15B3" w14:textId="77777777" w:rsidR="001F09E0" w:rsidRDefault="001F09E0" w:rsidP="00C11A0B">
      <w:pPr>
        <w:spacing w:after="0"/>
        <w:rPr>
          <w:i/>
          <w:iCs/>
          <w:sz w:val="18"/>
          <w:szCs w:val="18"/>
        </w:rPr>
      </w:pPr>
    </w:p>
    <w:p w14:paraId="53BEF2AC" w14:textId="585A18C4" w:rsidR="003A1948" w:rsidRDefault="00CF2BD1" w:rsidP="00C11A0B">
      <w:pPr>
        <w:spacing w:after="0"/>
        <w:rPr>
          <w:i/>
          <w:iCs/>
          <w:sz w:val="18"/>
          <w:szCs w:val="18"/>
        </w:rPr>
      </w:pPr>
      <w:r>
        <w:rPr>
          <w:i/>
          <w:iCs/>
          <w:sz w:val="18"/>
          <w:szCs w:val="18"/>
        </w:rPr>
        <w:t>Kurul 4 klinik Devam</w:t>
      </w:r>
    </w:p>
    <w:p w14:paraId="5F7095C9" w14:textId="77777777" w:rsidR="005E79AD" w:rsidRDefault="005E79AD" w:rsidP="00C11A0B">
      <w:pPr>
        <w:spacing w:after="0"/>
        <w:rPr>
          <w:i/>
          <w:iCs/>
          <w:sz w:val="18"/>
          <w:szCs w:val="18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742"/>
        <w:gridCol w:w="1742"/>
        <w:gridCol w:w="1743"/>
        <w:gridCol w:w="1743"/>
        <w:gridCol w:w="1743"/>
        <w:gridCol w:w="1743"/>
      </w:tblGrid>
      <w:tr w:rsidR="00CF2BD1" w:rsidRPr="003D09A4" w14:paraId="5FFCE17A" w14:textId="77777777" w:rsidTr="00CF2BD1">
        <w:tc>
          <w:tcPr>
            <w:tcW w:w="1742" w:type="dxa"/>
            <w:shd w:val="clear" w:color="auto" w:fill="BDD6EE" w:themeFill="accent1" w:themeFillTint="66"/>
          </w:tcPr>
          <w:p w14:paraId="7D2F3009" w14:textId="77777777" w:rsidR="00CF2BD1" w:rsidRPr="003D09A4" w:rsidRDefault="00CF2BD1" w:rsidP="00CF2BD1">
            <w:pPr>
              <w:rPr>
                <w:b/>
                <w:bCs/>
                <w:i/>
                <w:iCs/>
                <w:sz w:val="12"/>
                <w:szCs w:val="12"/>
              </w:rPr>
            </w:pPr>
            <w:r w:rsidRPr="003D09A4">
              <w:rPr>
                <w:b/>
                <w:bCs/>
                <w:i/>
                <w:iCs/>
                <w:sz w:val="12"/>
                <w:szCs w:val="12"/>
              </w:rPr>
              <w:t xml:space="preserve">Klinik uygulamalar </w:t>
            </w:r>
          </w:p>
          <w:p w14:paraId="1652B851" w14:textId="77777777" w:rsidR="00CF2BD1" w:rsidRPr="003D09A4" w:rsidRDefault="00CF2BD1" w:rsidP="00CF2BD1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1742" w:type="dxa"/>
            <w:shd w:val="clear" w:color="auto" w:fill="BDD6EE" w:themeFill="accent1" w:themeFillTint="66"/>
          </w:tcPr>
          <w:p w14:paraId="7E75B664" w14:textId="77777777" w:rsidR="00CF2BD1" w:rsidRPr="003D09A4" w:rsidRDefault="00CF2BD1" w:rsidP="00CF2BD1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shd w:val="clear" w:color="auto" w:fill="BDD6EE" w:themeFill="accent1" w:themeFillTint="66"/>
          </w:tcPr>
          <w:p w14:paraId="04E318A9" w14:textId="77777777" w:rsidR="00CF2BD1" w:rsidRPr="003D09A4" w:rsidRDefault="00CF2BD1" w:rsidP="00CF2BD1">
            <w:pPr>
              <w:rPr>
                <w:b/>
                <w:bCs/>
                <w:i/>
                <w:iCs/>
                <w:sz w:val="12"/>
                <w:szCs w:val="12"/>
              </w:rPr>
            </w:pPr>
            <w:r w:rsidRPr="003D09A4">
              <w:rPr>
                <w:b/>
                <w:bCs/>
                <w:i/>
                <w:iCs/>
                <w:sz w:val="12"/>
                <w:szCs w:val="12"/>
              </w:rPr>
              <w:t>60  kişilik 4 gruba</w:t>
            </w:r>
          </w:p>
          <w:p w14:paraId="1735C877" w14:textId="77777777" w:rsidR="00CF2BD1" w:rsidRPr="003D09A4" w:rsidRDefault="00CF2BD1" w:rsidP="00CF2BD1">
            <w:pPr>
              <w:rPr>
                <w:b/>
                <w:bCs/>
                <w:i/>
                <w:iCs/>
                <w:sz w:val="12"/>
                <w:szCs w:val="12"/>
              </w:rPr>
            </w:pPr>
            <w:r w:rsidRPr="003D09A4">
              <w:rPr>
                <w:b/>
                <w:bCs/>
                <w:i/>
                <w:iCs/>
                <w:sz w:val="12"/>
                <w:szCs w:val="12"/>
              </w:rPr>
              <w:t>Ayrıldı</w:t>
            </w:r>
          </w:p>
          <w:p w14:paraId="05583222" w14:textId="77777777" w:rsidR="00CF2BD1" w:rsidRPr="003D09A4" w:rsidRDefault="00CF2BD1" w:rsidP="00CF2BD1">
            <w:pPr>
              <w:rPr>
                <w:b/>
                <w:bCs/>
                <w:i/>
                <w:iCs/>
                <w:sz w:val="12"/>
                <w:szCs w:val="12"/>
              </w:rPr>
            </w:pPr>
            <w:r w:rsidRPr="003D09A4">
              <w:rPr>
                <w:b/>
                <w:bCs/>
                <w:i/>
                <w:iCs/>
                <w:sz w:val="12"/>
                <w:szCs w:val="12"/>
              </w:rPr>
              <w:t xml:space="preserve">Ana gruplar </w:t>
            </w:r>
          </w:p>
        </w:tc>
        <w:tc>
          <w:tcPr>
            <w:tcW w:w="1743" w:type="dxa"/>
            <w:shd w:val="clear" w:color="auto" w:fill="BDD6EE" w:themeFill="accent1" w:themeFillTint="66"/>
          </w:tcPr>
          <w:p w14:paraId="2387FEF8" w14:textId="77777777" w:rsidR="00CF2BD1" w:rsidRPr="003D09A4" w:rsidRDefault="00CF2BD1" w:rsidP="00CF2BD1">
            <w:pPr>
              <w:rPr>
                <w:b/>
                <w:bCs/>
                <w:i/>
                <w:iCs/>
                <w:sz w:val="12"/>
                <w:szCs w:val="12"/>
              </w:rPr>
            </w:pPr>
            <w:r w:rsidRPr="003D09A4">
              <w:rPr>
                <w:b/>
                <w:bCs/>
                <w:i/>
                <w:iCs/>
                <w:sz w:val="12"/>
                <w:szCs w:val="12"/>
              </w:rPr>
              <w:t>Alt gruplar</w:t>
            </w:r>
          </w:p>
        </w:tc>
        <w:tc>
          <w:tcPr>
            <w:tcW w:w="1743" w:type="dxa"/>
            <w:shd w:val="clear" w:color="auto" w:fill="BDD6EE" w:themeFill="accent1" w:themeFillTint="66"/>
          </w:tcPr>
          <w:p w14:paraId="334D47E9" w14:textId="77777777" w:rsidR="00CF2BD1" w:rsidRPr="003D09A4" w:rsidRDefault="00CF2BD1" w:rsidP="00CF2BD1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shd w:val="clear" w:color="auto" w:fill="BDD6EE" w:themeFill="accent1" w:themeFillTint="66"/>
          </w:tcPr>
          <w:p w14:paraId="36CC8AFD" w14:textId="77777777" w:rsidR="00CF2BD1" w:rsidRPr="003D09A4" w:rsidRDefault="00CF2BD1" w:rsidP="00CF2BD1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</w:tr>
      <w:tr w:rsidR="001F09E0" w:rsidRPr="003D09A4" w14:paraId="2D7B90C2" w14:textId="77777777" w:rsidTr="00CF2BD1">
        <w:tc>
          <w:tcPr>
            <w:tcW w:w="1742" w:type="dxa"/>
            <w:vMerge w:val="restart"/>
          </w:tcPr>
          <w:p w14:paraId="0362EFCC" w14:textId="77777777" w:rsidR="001F09E0" w:rsidRPr="003D09A4" w:rsidRDefault="001F09E0" w:rsidP="001F09E0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Türkçe dönem III öğrenci</w:t>
            </w:r>
          </w:p>
          <w:p w14:paraId="05961CDC" w14:textId="77777777" w:rsidR="001F09E0" w:rsidRPr="003D09A4" w:rsidRDefault="001F09E0" w:rsidP="001F09E0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  <w:p w14:paraId="6ADDDCCA" w14:textId="77777777" w:rsidR="001F09E0" w:rsidRPr="003D09A4" w:rsidRDefault="001F09E0" w:rsidP="001F09E0">
            <w:pPr>
              <w:rPr>
                <w:b/>
                <w:bCs/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İngilizce dönem III öğrenci</w:t>
            </w:r>
          </w:p>
        </w:tc>
        <w:tc>
          <w:tcPr>
            <w:tcW w:w="1742" w:type="dxa"/>
          </w:tcPr>
          <w:p w14:paraId="5C6C2C6A" w14:textId="77777777" w:rsidR="001F09E0" w:rsidRPr="003D09A4" w:rsidRDefault="001F09E0" w:rsidP="001F09E0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85-190</w:t>
            </w:r>
          </w:p>
          <w:p w14:paraId="3CF0C23D" w14:textId="77777777" w:rsidR="001F09E0" w:rsidRPr="003D09A4" w:rsidRDefault="001F09E0" w:rsidP="001F09E0">
            <w:pPr>
              <w:rPr>
                <w:b/>
                <w:bCs/>
                <w:sz w:val="12"/>
                <w:szCs w:val="12"/>
              </w:rPr>
            </w:pPr>
          </w:p>
          <w:p w14:paraId="7B586EEE" w14:textId="77777777" w:rsidR="001F09E0" w:rsidRPr="003D09A4" w:rsidRDefault="001F09E0" w:rsidP="001F09E0">
            <w:pPr>
              <w:rPr>
                <w:b/>
                <w:bCs/>
                <w:sz w:val="12"/>
                <w:szCs w:val="12"/>
              </w:rPr>
            </w:pPr>
          </w:p>
          <w:p w14:paraId="0AA49953" w14:textId="77777777" w:rsidR="001F09E0" w:rsidRPr="003D09A4" w:rsidRDefault="001F09E0" w:rsidP="001F09E0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vMerge w:val="restart"/>
          </w:tcPr>
          <w:p w14:paraId="679AB82D" w14:textId="77777777" w:rsidR="001F09E0" w:rsidRPr="003D09A4" w:rsidRDefault="001F09E0" w:rsidP="001F09E0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1  </w:t>
            </w:r>
          </w:p>
          <w:p w14:paraId="35988AF0" w14:textId="77777777" w:rsidR="001F09E0" w:rsidRPr="003D09A4" w:rsidRDefault="001F09E0" w:rsidP="001F09E0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Grup 2</w:t>
            </w:r>
          </w:p>
          <w:p w14:paraId="3816E4F1" w14:textId="77777777" w:rsidR="001F09E0" w:rsidRPr="003D09A4" w:rsidRDefault="001F09E0" w:rsidP="001F09E0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3  </w:t>
            </w:r>
          </w:p>
          <w:p w14:paraId="6159BD87" w14:textId="77777777" w:rsidR="001F09E0" w:rsidRPr="003D09A4" w:rsidRDefault="001F09E0" w:rsidP="001F09E0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Grup 4</w:t>
            </w:r>
          </w:p>
          <w:p w14:paraId="4AC8C4ED" w14:textId="77777777" w:rsidR="001F09E0" w:rsidRPr="003D09A4" w:rsidRDefault="001F09E0" w:rsidP="001F09E0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vMerge w:val="restart"/>
          </w:tcPr>
          <w:p w14:paraId="52D37043" w14:textId="77777777" w:rsidR="001F09E0" w:rsidRPr="009A3DFF" w:rsidRDefault="001F09E0" w:rsidP="001F09E0">
            <w:pPr>
              <w:jc w:val="both"/>
              <w:rPr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>Grup 1</w:t>
            </w:r>
            <w:r>
              <w:rPr>
                <w:sz w:val="14"/>
                <w:szCs w:val="14"/>
              </w:rPr>
              <w:t>A</w:t>
            </w:r>
            <w:r w:rsidRPr="009A3DFF">
              <w:rPr>
                <w:sz w:val="14"/>
                <w:szCs w:val="14"/>
              </w:rPr>
              <w:t>,</w:t>
            </w:r>
            <w:r>
              <w:rPr>
                <w:sz w:val="14"/>
                <w:szCs w:val="14"/>
              </w:rPr>
              <w:t xml:space="preserve"> 1B</w:t>
            </w:r>
          </w:p>
          <w:p w14:paraId="1486924F" w14:textId="77777777" w:rsidR="001F09E0" w:rsidRDefault="001F09E0" w:rsidP="001F09E0">
            <w:pPr>
              <w:jc w:val="both"/>
              <w:rPr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>Grup 2</w:t>
            </w:r>
            <w:r>
              <w:rPr>
                <w:sz w:val="14"/>
                <w:szCs w:val="14"/>
              </w:rPr>
              <w:t>A</w:t>
            </w:r>
            <w:r w:rsidRPr="009A3DFF">
              <w:rPr>
                <w:sz w:val="14"/>
                <w:szCs w:val="14"/>
              </w:rPr>
              <w:t>,</w:t>
            </w:r>
            <w:r>
              <w:rPr>
                <w:sz w:val="14"/>
                <w:szCs w:val="14"/>
              </w:rPr>
              <w:t xml:space="preserve"> </w:t>
            </w:r>
            <w:r w:rsidRPr="009A3DFF">
              <w:rPr>
                <w:sz w:val="14"/>
                <w:szCs w:val="14"/>
              </w:rPr>
              <w:t>2</w:t>
            </w:r>
            <w:r>
              <w:rPr>
                <w:sz w:val="14"/>
                <w:szCs w:val="14"/>
              </w:rPr>
              <w:t>B</w:t>
            </w:r>
          </w:p>
          <w:p w14:paraId="09A79D9F" w14:textId="77777777" w:rsidR="001F09E0" w:rsidRPr="009A3DFF" w:rsidRDefault="001F09E0" w:rsidP="001F09E0">
            <w:pPr>
              <w:jc w:val="both"/>
              <w:rPr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>Grup 3</w:t>
            </w:r>
            <w:r>
              <w:rPr>
                <w:sz w:val="14"/>
                <w:szCs w:val="14"/>
              </w:rPr>
              <w:t>A</w:t>
            </w:r>
            <w:r w:rsidRPr="009A3DFF">
              <w:rPr>
                <w:sz w:val="14"/>
                <w:szCs w:val="14"/>
              </w:rPr>
              <w:t>,</w:t>
            </w:r>
            <w:r>
              <w:rPr>
                <w:sz w:val="14"/>
                <w:szCs w:val="14"/>
              </w:rPr>
              <w:t xml:space="preserve"> </w:t>
            </w:r>
            <w:r w:rsidRPr="009A3DFF">
              <w:rPr>
                <w:sz w:val="14"/>
                <w:szCs w:val="14"/>
              </w:rPr>
              <w:t>3</w:t>
            </w:r>
            <w:r>
              <w:rPr>
                <w:sz w:val="14"/>
                <w:szCs w:val="14"/>
              </w:rPr>
              <w:t>B</w:t>
            </w:r>
          </w:p>
          <w:p w14:paraId="0BCE4884" w14:textId="7E5683B9" w:rsidR="001F09E0" w:rsidRPr="003D09A4" w:rsidRDefault="001F09E0" w:rsidP="001F09E0">
            <w:pPr>
              <w:rPr>
                <w:b/>
                <w:bCs/>
                <w:i/>
                <w:iCs/>
                <w:sz w:val="12"/>
                <w:szCs w:val="12"/>
              </w:rPr>
            </w:pPr>
            <w:r w:rsidRPr="009A3DFF">
              <w:rPr>
                <w:sz w:val="14"/>
                <w:szCs w:val="14"/>
              </w:rPr>
              <w:t>Grup 4</w:t>
            </w:r>
            <w:r>
              <w:rPr>
                <w:sz w:val="14"/>
                <w:szCs w:val="14"/>
              </w:rPr>
              <w:t>A</w:t>
            </w:r>
            <w:r w:rsidRPr="009A3DFF">
              <w:rPr>
                <w:sz w:val="14"/>
                <w:szCs w:val="14"/>
              </w:rPr>
              <w:t>,</w:t>
            </w:r>
            <w:r>
              <w:rPr>
                <w:sz w:val="14"/>
                <w:szCs w:val="14"/>
              </w:rPr>
              <w:t xml:space="preserve"> </w:t>
            </w:r>
            <w:r w:rsidRPr="009A3DFF">
              <w:rPr>
                <w:sz w:val="14"/>
                <w:szCs w:val="14"/>
              </w:rPr>
              <w:t>4</w:t>
            </w:r>
            <w:r>
              <w:rPr>
                <w:sz w:val="14"/>
                <w:szCs w:val="14"/>
              </w:rPr>
              <w:t>B</w:t>
            </w:r>
            <w:r w:rsidRPr="00662A90">
              <w:rPr>
                <w:b/>
                <w:bCs/>
                <w:i/>
                <w:iCs/>
                <w:sz w:val="14"/>
                <w:szCs w:val="14"/>
              </w:rPr>
              <w:t xml:space="preserve"> </w:t>
            </w:r>
          </w:p>
        </w:tc>
        <w:tc>
          <w:tcPr>
            <w:tcW w:w="1743" w:type="dxa"/>
            <w:vMerge w:val="restart"/>
          </w:tcPr>
          <w:p w14:paraId="03C0A1B6" w14:textId="4EDCC21A" w:rsidR="001F09E0" w:rsidRPr="003D09A4" w:rsidRDefault="001F09E0" w:rsidP="001F09E0">
            <w:pPr>
              <w:rPr>
                <w:b/>
                <w:bCs/>
                <w:i/>
                <w:iCs/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4"/>
                <w:szCs w:val="14"/>
              </w:rPr>
              <w:t>30</w:t>
            </w:r>
            <w:r w:rsidRPr="00662A90">
              <w:rPr>
                <w:b/>
                <w:bCs/>
                <w:i/>
                <w:iCs/>
                <w:sz w:val="14"/>
                <w:szCs w:val="14"/>
              </w:rPr>
              <w:t xml:space="preserve"> </w:t>
            </w:r>
            <w:r>
              <w:rPr>
                <w:b/>
                <w:bCs/>
                <w:i/>
                <w:iCs/>
                <w:sz w:val="14"/>
                <w:szCs w:val="14"/>
              </w:rPr>
              <w:t>a</w:t>
            </w:r>
            <w:r w:rsidRPr="00662A90">
              <w:rPr>
                <w:b/>
                <w:bCs/>
                <w:i/>
                <w:iCs/>
                <w:sz w:val="14"/>
                <w:szCs w:val="14"/>
              </w:rPr>
              <w:t xml:space="preserve">r kişiden oluşan alt gruplar </w:t>
            </w:r>
          </w:p>
        </w:tc>
        <w:tc>
          <w:tcPr>
            <w:tcW w:w="1743" w:type="dxa"/>
            <w:vMerge w:val="restart"/>
          </w:tcPr>
          <w:p w14:paraId="1008679C" w14:textId="77777777" w:rsidR="001F09E0" w:rsidRPr="003D09A4" w:rsidRDefault="001F09E0" w:rsidP="001F09E0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</w:tr>
      <w:tr w:rsidR="00CF2BD1" w:rsidRPr="003D09A4" w14:paraId="41B21274" w14:textId="77777777" w:rsidTr="00CF2BD1">
        <w:trPr>
          <w:trHeight w:val="254"/>
        </w:trPr>
        <w:tc>
          <w:tcPr>
            <w:tcW w:w="1742" w:type="dxa"/>
            <w:vMerge/>
            <w:tcBorders>
              <w:bottom w:val="single" w:sz="4" w:space="0" w:color="auto"/>
            </w:tcBorders>
          </w:tcPr>
          <w:p w14:paraId="786D2815" w14:textId="77777777" w:rsidR="00CF2BD1" w:rsidRPr="003D09A4" w:rsidRDefault="00CF2BD1" w:rsidP="00CF2BD1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1742" w:type="dxa"/>
            <w:tcBorders>
              <w:bottom w:val="single" w:sz="4" w:space="0" w:color="auto"/>
            </w:tcBorders>
          </w:tcPr>
          <w:p w14:paraId="0EA7A405" w14:textId="77777777" w:rsidR="00CF2BD1" w:rsidRPr="003D09A4" w:rsidRDefault="00CF2BD1" w:rsidP="00CF2BD1">
            <w:pPr>
              <w:rPr>
                <w:b/>
                <w:bCs/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48-53</w:t>
            </w:r>
          </w:p>
        </w:tc>
        <w:tc>
          <w:tcPr>
            <w:tcW w:w="1743" w:type="dxa"/>
            <w:vMerge/>
            <w:tcBorders>
              <w:bottom w:val="single" w:sz="4" w:space="0" w:color="auto"/>
            </w:tcBorders>
          </w:tcPr>
          <w:p w14:paraId="504C06FE" w14:textId="77777777" w:rsidR="00CF2BD1" w:rsidRPr="003D09A4" w:rsidRDefault="00CF2BD1" w:rsidP="00CF2BD1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vMerge/>
            <w:tcBorders>
              <w:bottom w:val="single" w:sz="4" w:space="0" w:color="auto"/>
            </w:tcBorders>
          </w:tcPr>
          <w:p w14:paraId="0FB51A70" w14:textId="77777777" w:rsidR="00CF2BD1" w:rsidRPr="003D09A4" w:rsidRDefault="00CF2BD1" w:rsidP="00CF2BD1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vMerge/>
            <w:tcBorders>
              <w:bottom w:val="single" w:sz="4" w:space="0" w:color="auto"/>
            </w:tcBorders>
          </w:tcPr>
          <w:p w14:paraId="31C3FE33" w14:textId="77777777" w:rsidR="00CF2BD1" w:rsidRPr="003D09A4" w:rsidRDefault="00CF2BD1" w:rsidP="00CF2BD1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vMerge/>
            <w:tcBorders>
              <w:bottom w:val="single" w:sz="4" w:space="0" w:color="auto"/>
            </w:tcBorders>
          </w:tcPr>
          <w:p w14:paraId="46FBB741" w14:textId="77777777" w:rsidR="00CF2BD1" w:rsidRPr="003D09A4" w:rsidRDefault="00CF2BD1" w:rsidP="00CF2BD1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</w:tr>
      <w:tr w:rsidR="00CF2BD1" w:rsidRPr="003D09A4" w14:paraId="75437DD3" w14:textId="77777777" w:rsidTr="00CF2BD1">
        <w:tc>
          <w:tcPr>
            <w:tcW w:w="1742" w:type="dxa"/>
            <w:shd w:val="clear" w:color="auto" w:fill="F7CAAC" w:themeFill="accent2" w:themeFillTint="66"/>
          </w:tcPr>
          <w:p w14:paraId="677ABDCF" w14:textId="28D9C520" w:rsidR="00CF2BD1" w:rsidRPr="003D09A4" w:rsidRDefault="002B7CF2" w:rsidP="00CF2BD1">
            <w:pPr>
              <w:rPr>
                <w:b/>
                <w:bCs/>
                <w:i/>
                <w:iCs/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2"/>
                <w:szCs w:val="12"/>
              </w:rPr>
              <w:t>2</w:t>
            </w:r>
            <w:r w:rsidR="0099072E">
              <w:rPr>
                <w:b/>
                <w:bCs/>
                <w:i/>
                <w:iCs/>
                <w:sz w:val="12"/>
                <w:szCs w:val="12"/>
              </w:rPr>
              <w:t>0</w:t>
            </w:r>
            <w:r>
              <w:rPr>
                <w:b/>
                <w:bCs/>
                <w:i/>
                <w:iCs/>
                <w:sz w:val="12"/>
                <w:szCs w:val="12"/>
              </w:rPr>
              <w:t xml:space="preserve"> Mart </w:t>
            </w:r>
            <w:r w:rsidR="008F6C76">
              <w:rPr>
                <w:b/>
                <w:bCs/>
                <w:i/>
                <w:iCs/>
                <w:sz w:val="12"/>
                <w:szCs w:val="12"/>
              </w:rPr>
              <w:t>2024</w:t>
            </w:r>
          </w:p>
        </w:tc>
        <w:tc>
          <w:tcPr>
            <w:tcW w:w="1742" w:type="dxa"/>
          </w:tcPr>
          <w:p w14:paraId="6AD0ADF3" w14:textId="77777777" w:rsidR="00CF2BD1" w:rsidRPr="003D09A4" w:rsidRDefault="00CF2BD1" w:rsidP="00CF2BD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i/>
                <w:iCs/>
                <w:sz w:val="12"/>
                <w:szCs w:val="12"/>
              </w:rPr>
              <w:t>Kadın Doğum</w:t>
            </w:r>
          </w:p>
        </w:tc>
        <w:tc>
          <w:tcPr>
            <w:tcW w:w="1743" w:type="dxa"/>
          </w:tcPr>
          <w:p w14:paraId="62AE37DD" w14:textId="77777777" w:rsidR="00CF2BD1" w:rsidRPr="003D09A4" w:rsidRDefault="00CF2BD1" w:rsidP="00CF2BD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i/>
                <w:iCs/>
                <w:sz w:val="12"/>
                <w:szCs w:val="12"/>
              </w:rPr>
              <w:t xml:space="preserve">Üroloji </w:t>
            </w:r>
          </w:p>
        </w:tc>
        <w:tc>
          <w:tcPr>
            <w:tcW w:w="1743" w:type="dxa"/>
          </w:tcPr>
          <w:p w14:paraId="50A20B66" w14:textId="77777777" w:rsidR="00CF2BD1" w:rsidRPr="003D09A4" w:rsidRDefault="00CF2BD1" w:rsidP="00CF2BD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i/>
                <w:iCs/>
                <w:sz w:val="12"/>
                <w:szCs w:val="12"/>
              </w:rPr>
              <w:t xml:space="preserve">Dahiliye </w:t>
            </w:r>
          </w:p>
        </w:tc>
        <w:tc>
          <w:tcPr>
            <w:tcW w:w="1743" w:type="dxa"/>
          </w:tcPr>
          <w:p w14:paraId="739C3A64" w14:textId="3EC6B056" w:rsidR="00CF2BD1" w:rsidRPr="003D09A4" w:rsidRDefault="00A27C10" w:rsidP="00CF2BD1">
            <w:pPr>
              <w:rPr>
                <w:i/>
                <w:iCs/>
                <w:sz w:val="12"/>
                <w:szCs w:val="12"/>
              </w:rPr>
            </w:pPr>
            <w:r>
              <w:rPr>
                <w:i/>
                <w:iCs/>
                <w:sz w:val="12"/>
                <w:szCs w:val="12"/>
              </w:rPr>
              <w:t>Serbest  Çalışma Saati</w:t>
            </w:r>
          </w:p>
        </w:tc>
        <w:tc>
          <w:tcPr>
            <w:tcW w:w="1743" w:type="dxa"/>
            <w:vMerge w:val="restart"/>
          </w:tcPr>
          <w:p w14:paraId="10EC06C7" w14:textId="77777777" w:rsidR="005B38AE" w:rsidRDefault="005B38AE" w:rsidP="00C84000">
            <w:pPr>
              <w:rPr>
                <w:rFonts w:cstheme="minorHAnsi"/>
                <w:iCs/>
                <w:sz w:val="14"/>
                <w:szCs w:val="14"/>
              </w:rPr>
            </w:pPr>
          </w:p>
          <w:p w14:paraId="7F3D7CFE" w14:textId="6DA5E917" w:rsidR="00C84000" w:rsidRPr="005B38AE" w:rsidRDefault="00C84000" w:rsidP="00C84000">
            <w:pPr>
              <w:rPr>
                <w:rFonts w:cstheme="minorHAnsi"/>
                <w:iCs/>
                <w:sz w:val="14"/>
                <w:szCs w:val="14"/>
              </w:rPr>
            </w:pPr>
            <w:r w:rsidRPr="005B38AE">
              <w:rPr>
                <w:rFonts w:cstheme="minorHAnsi"/>
                <w:iCs/>
                <w:sz w:val="14"/>
                <w:szCs w:val="14"/>
              </w:rPr>
              <w:t>Eren A</w:t>
            </w:r>
            <w:r w:rsidR="005B38AE" w:rsidRPr="005B38AE">
              <w:rPr>
                <w:rFonts w:cstheme="minorHAnsi"/>
                <w:iCs/>
                <w:sz w:val="14"/>
                <w:szCs w:val="14"/>
              </w:rPr>
              <w:t>KBABA</w:t>
            </w:r>
          </w:p>
          <w:p w14:paraId="74F11F3F" w14:textId="708412D3" w:rsidR="00C84000" w:rsidRPr="005B38AE" w:rsidRDefault="00C84000" w:rsidP="00C84000">
            <w:pPr>
              <w:rPr>
                <w:rFonts w:cstheme="minorHAnsi"/>
                <w:iCs/>
                <w:sz w:val="14"/>
                <w:szCs w:val="14"/>
              </w:rPr>
            </w:pPr>
            <w:r w:rsidRPr="005B38AE">
              <w:rPr>
                <w:rFonts w:cstheme="minorHAnsi"/>
                <w:iCs/>
                <w:sz w:val="14"/>
                <w:szCs w:val="14"/>
              </w:rPr>
              <w:t xml:space="preserve">Hüseyin </w:t>
            </w:r>
            <w:r w:rsidR="005B38AE" w:rsidRPr="005B38AE">
              <w:rPr>
                <w:rFonts w:cstheme="minorHAnsi"/>
                <w:iCs/>
                <w:sz w:val="14"/>
                <w:szCs w:val="14"/>
              </w:rPr>
              <w:t>TARHAN</w:t>
            </w:r>
          </w:p>
          <w:p w14:paraId="6148A135" w14:textId="5DF07ADA" w:rsidR="00C84000" w:rsidRPr="005B38AE" w:rsidRDefault="00C84000" w:rsidP="00C84000">
            <w:pPr>
              <w:rPr>
                <w:rFonts w:cstheme="minorHAnsi"/>
                <w:iCs/>
                <w:sz w:val="14"/>
                <w:szCs w:val="14"/>
              </w:rPr>
            </w:pPr>
            <w:r w:rsidRPr="005B38AE">
              <w:rPr>
                <w:rFonts w:cstheme="minorHAnsi"/>
                <w:iCs/>
                <w:sz w:val="14"/>
                <w:szCs w:val="14"/>
              </w:rPr>
              <w:t xml:space="preserve">Gülhan </w:t>
            </w:r>
            <w:r w:rsidR="005B38AE" w:rsidRPr="005B38AE">
              <w:rPr>
                <w:rFonts w:cstheme="minorHAnsi"/>
                <w:iCs/>
                <w:sz w:val="14"/>
                <w:szCs w:val="14"/>
              </w:rPr>
              <w:t>AKBABA</w:t>
            </w:r>
          </w:p>
          <w:p w14:paraId="3A5D48B1" w14:textId="77777777" w:rsidR="00C84000" w:rsidRPr="005B38AE" w:rsidRDefault="00C84000" w:rsidP="00C84000">
            <w:pPr>
              <w:rPr>
                <w:rFonts w:cstheme="minorHAnsi"/>
                <w:iCs/>
                <w:sz w:val="14"/>
                <w:szCs w:val="14"/>
              </w:rPr>
            </w:pPr>
          </w:p>
          <w:p w14:paraId="52848D3E" w14:textId="478EA5DD" w:rsidR="00C84000" w:rsidRDefault="00C84000" w:rsidP="00C84000">
            <w:pPr>
              <w:rPr>
                <w:rFonts w:cstheme="minorHAnsi"/>
                <w:iCs/>
                <w:sz w:val="14"/>
                <w:szCs w:val="14"/>
              </w:rPr>
            </w:pPr>
          </w:p>
          <w:p w14:paraId="467DF0FE" w14:textId="77777777" w:rsidR="005B38AE" w:rsidRPr="005B38AE" w:rsidRDefault="005B38AE" w:rsidP="00C84000">
            <w:pPr>
              <w:rPr>
                <w:rFonts w:cstheme="minorHAnsi"/>
                <w:iCs/>
                <w:sz w:val="14"/>
                <w:szCs w:val="14"/>
              </w:rPr>
            </w:pPr>
          </w:p>
          <w:p w14:paraId="422B6A7A" w14:textId="4DAED783" w:rsidR="00C84000" w:rsidRPr="005B38AE" w:rsidRDefault="00C84000" w:rsidP="00C84000">
            <w:pPr>
              <w:rPr>
                <w:rFonts w:cstheme="minorHAnsi"/>
                <w:iCs/>
                <w:sz w:val="14"/>
                <w:szCs w:val="14"/>
              </w:rPr>
            </w:pPr>
            <w:r w:rsidRPr="005B38AE">
              <w:rPr>
                <w:rFonts w:cstheme="minorHAnsi"/>
                <w:iCs/>
                <w:sz w:val="14"/>
                <w:szCs w:val="14"/>
              </w:rPr>
              <w:t>Fatih P</w:t>
            </w:r>
            <w:r w:rsidR="005B38AE" w:rsidRPr="005B38AE">
              <w:rPr>
                <w:rFonts w:cstheme="minorHAnsi"/>
                <w:iCs/>
                <w:sz w:val="14"/>
                <w:szCs w:val="14"/>
              </w:rPr>
              <w:t>İRİNÇCİ</w:t>
            </w:r>
          </w:p>
          <w:p w14:paraId="16A09F4B" w14:textId="4023F14C" w:rsidR="00C84000" w:rsidRPr="005B38AE" w:rsidRDefault="00C84000" w:rsidP="00C84000">
            <w:pPr>
              <w:rPr>
                <w:rFonts w:cstheme="minorHAnsi"/>
                <w:iCs/>
                <w:sz w:val="14"/>
                <w:szCs w:val="14"/>
              </w:rPr>
            </w:pPr>
            <w:r w:rsidRPr="005B38AE">
              <w:rPr>
                <w:rFonts w:cstheme="minorHAnsi"/>
                <w:iCs/>
                <w:sz w:val="14"/>
                <w:szCs w:val="14"/>
              </w:rPr>
              <w:t xml:space="preserve">İlker </w:t>
            </w:r>
            <w:r w:rsidR="005B38AE" w:rsidRPr="005B38AE">
              <w:rPr>
                <w:rFonts w:cstheme="minorHAnsi"/>
                <w:iCs/>
                <w:sz w:val="14"/>
                <w:szCs w:val="14"/>
              </w:rPr>
              <w:t>AKARKEN</w:t>
            </w:r>
          </w:p>
          <w:p w14:paraId="04284EDE" w14:textId="3E36C56F" w:rsidR="00467905" w:rsidRPr="005B38AE" w:rsidRDefault="00C84000" w:rsidP="00C84000">
            <w:pPr>
              <w:rPr>
                <w:rFonts w:cstheme="minorHAnsi"/>
                <w:iCs/>
                <w:sz w:val="14"/>
                <w:szCs w:val="14"/>
              </w:rPr>
            </w:pPr>
            <w:r w:rsidRPr="005B38AE">
              <w:rPr>
                <w:rFonts w:cstheme="minorHAnsi"/>
                <w:iCs/>
                <w:sz w:val="14"/>
                <w:szCs w:val="14"/>
              </w:rPr>
              <w:t xml:space="preserve">Neşe </w:t>
            </w:r>
            <w:r w:rsidR="005B38AE" w:rsidRPr="005B38AE">
              <w:rPr>
                <w:rFonts w:cstheme="minorHAnsi"/>
                <w:iCs/>
                <w:sz w:val="14"/>
                <w:szCs w:val="14"/>
              </w:rPr>
              <w:t>ÇINAR</w:t>
            </w:r>
          </w:p>
          <w:p w14:paraId="4DB4856A" w14:textId="77777777" w:rsidR="00467905" w:rsidRPr="005B38AE" w:rsidRDefault="00467905" w:rsidP="00C84000">
            <w:pPr>
              <w:rPr>
                <w:rFonts w:cstheme="minorHAnsi"/>
                <w:iCs/>
                <w:sz w:val="14"/>
                <w:szCs w:val="14"/>
              </w:rPr>
            </w:pPr>
          </w:p>
          <w:p w14:paraId="638BEDE9" w14:textId="77777777" w:rsidR="00C84000" w:rsidRPr="005B38AE" w:rsidRDefault="00C84000" w:rsidP="00C84000">
            <w:pPr>
              <w:rPr>
                <w:rFonts w:cstheme="minorHAnsi"/>
                <w:iCs/>
                <w:sz w:val="14"/>
                <w:szCs w:val="14"/>
              </w:rPr>
            </w:pPr>
          </w:p>
          <w:p w14:paraId="0A330041" w14:textId="6D8EA584" w:rsidR="00C84000" w:rsidRPr="005B38AE" w:rsidRDefault="00C84000" w:rsidP="00C84000">
            <w:pPr>
              <w:rPr>
                <w:rFonts w:cstheme="minorHAnsi"/>
                <w:iCs/>
                <w:sz w:val="14"/>
                <w:szCs w:val="14"/>
              </w:rPr>
            </w:pPr>
            <w:r w:rsidRPr="005B38AE">
              <w:rPr>
                <w:rFonts w:cstheme="minorHAnsi"/>
                <w:iCs/>
                <w:sz w:val="14"/>
                <w:szCs w:val="14"/>
              </w:rPr>
              <w:t xml:space="preserve">Melike </w:t>
            </w:r>
            <w:r w:rsidR="005B38AE" w:rsidRPr="005B38AE">
              <w:rPr>
                <w:rFonts w:cstheme="minorHAnsi"/>
                <w:iCs/>
                <w:sz w:val="14"/>
                <w:szCs w:val="14"/>
              </w:rPr>
              <w:t>AKIN</w:t>
            </w:r>
          </w:p>
          <w:p w14:paraId="619D73B6" w14:textId="41E3D7A4" w:rsidR="00C84000" w:rsidRPr="005B38AE" w:rsidRDefault="00C84000" w:rsidP="00C84000">
            <w:pPr>
              <w:rPr>
                <w:rFonts w:cstheme="minorHAnsi"/>
                <w:iCs/>
                <w:sz w:val="14"/>
                <w:szCs w:val="14"/>
              </w:rPr>
            </w:pPr>
            <w:r w:rsidRPr="005B38AE">
              <w:rPr>
                <w:rFonts w:cstheme="minorHAnsi"/>
                <w:iCs/>
                <w:sz w:val="14"/>
                <w:szCs w:val="14"/>
              </w:rPr>
              <w:t>Hüseyin T</w:t>
            </w:r>
            <w:r w:rsidR="005B38AE" w:rsidRPr="005B38AE">
              <w:rPr>
                <w:rFonts w:cstheme="minorHAnsi"/>
                <w:iCs/>
                <w:sz w:val="14"/>
                <w:szCs w:val="14"/>
              </w:rPr>
              <w:t>ARHAN</w:t>
            </w:r>
          </w:p>
          <w:p w14:paraId="706CEC80" w14:textId="62F2067A" w:rsidR="00C84000" w:rsidRPr="005B38AE" w:rsidRDefault="00C84000" w:rsidP="00C84000">
            <w:pPr>
              <w:rPr>
                <w:rFonts w:cstheme="minorHAnsi"/>
                <w:iCs/>
                <w:sz w:val="14"/>
                <w:szCs w:val="14"/>
              </w:rPr>
            </w:pPr>
            <w:r w:rsidRPr="005B38AE">
              <w:rPr>
                <w:rFonts w:cstheme="minorHAnsi"/>
                <w:iCs/>
                <w:sz w:val="14"/>
                <w:szCs w:val="14"/>
              </w:rPr>
              <w:t>Gülhan A</w:t>
            </w:r>
            <w:r w:rsidR="005B38AE" w:rsidRPr="005B38AE">
              <w:rPr>
                <w:rFonts w:cstheme="minorHAnsi"/>
                <w:iCs/>
                <w:sz w:val="14"/>
                <w:szCs w:val="14"/>
              </w:rPr>
              <w:t>KBABA</w:t>
            </w:r>
          </w:p>
          <w:p w14:paraId="75C7B12C" w14:textId="77777777" w:rsidR="00C84000" w:rsidRPr="005B38AE" w:rsidRDefault="00C84000" w:rsidP="00C84000">
            <w:pPr>
              <w:rPr>
                <w:rFonts w:cstheme="minorHAnsi"/>
                <w:iCs/>
                <w:sz w:val="14"/>
                <w:szCs w:val="14"/>
              </w:rPr>
            </w:pPr>
          </w:p>
          <w:p w14:paraId="08E4C8A5" w14:textId="77777777" w:rsidR="00C84000" w:rsidRPr="005B38AE" w:rsidRDefault="00C84000" w:rsidP="00C84000">
            <w:pPr>
              <w:rPr>
                <w:rFonts w:cstheme="minorHAnsi"/>
                <w:iCs/>
                <w:sz w:val="14"/>
                <w:szCs w:val="14"/>
              </w:rPr>
            </w:pPr>
          </w:p>
          <w:p w14:paraId="4BF20588" w14:textId="7166666A" w:rsidR="00C84000" w:rsidRPr="005B38AE" w:rsidRDefault="00C84000" w:rsidP="00C84000">
            <w:pPr>
              <w:rPr>
                <w:rFonts w:cstheme="minorHAnsi"/>
                <w:iCs/>
                <w:sz w:val="14"/>
                <w:szCs w:val="14"/>
              </w:rPr>
            </w:pPr>
            <w:r w:rsidRPr="005B38AE">
              <w:rPr>
                <w:rFonts w:cstheme="minorHAnsi"/>
                <w:iCs/>
                <w:sz w:val="14"/>
                <w:szCs w:val="14"/>
              </w:rPr>
              <w:t xml:space="preserve">Burak </w:t>
            </w:r>
            <w:r w:rsidR="005B38AE" w:rsidRPr="005B38AE">
              <w:rPr>
                <w:rFonts w:cstheme="minorHAnsi"/>
                <w:iCs/>
                <w:sz w:val="14"/>
                <w:szCs w:val="14"/>
              </w:rPr>
              <w:t>SEZGİN</w:t>
            </w:r>
          </w:p>
          <w:p w14:paraId="1ECB16F6" w14:textId="7B760165" w:rsidR="00C84000" w:rsidRPr="005B38AE" w:rsidRDefault="00C84000" w:rsidP="00C84000">
            <w:pPr>
              <w:rPr>
                <w:rFonts w:cstheme="minorHAnsi"/>
                <w:iCs/>
                <w:sz w:val="14"/>
                <w:szCs w:val="14"/>
              </w:rPr>
            </w:pPr>
            <w:r w:rsidRPr="005B38AE">
              <w:rPr>
                <w:rFonts w:cstheme="minorHAnsi"/>
                <w:iCs/>
                <w:sz w:val="14"/>
                <w:szCs w:val="14"/>
              </w:rPr>
              <w:t>İlker A</w:t>
            </w:r>
            <w:r w:rsidR="005B38AE" w:rsidRPr="005B38AE">
              <w:rPr>
                <w:rFonts w:cstheme="minorHAnsi"/>
                <w:iCs/>
                <w:sz w:val="14"/>
                <w:szCs w:val="14"/>
              </w:rPr>
              <w:t>KARKEN</w:t>
            </w:r>
          </w:p>
          <w:p w14:paraId="62A1D3B4" w14:textId="6DAF3EB8" w:rsidR="00CF2BD1" w:rsidRPr="005B38AE" w:rsidRDefault="00C84000" w:rsidP="00467905">
            <w:pPr>
              <w:rPr>
                <w:rFonts w:cstheme="minorHAnsi"/>
                <w:iCs/>
                <w:sz w:val="14"/>
                <w:szCs w:val="14"/>
              </w:rPr>
            </w:pPr>
            <w:r w:rsidRPr="005B38AE">
              <w:rPr>
                <w:rFonts w:cstheme="minorHAnsi"/>
                <w:iCs/>
                <w:sz w:val="14"/>
                <w:szCs w:val="14"/>
              </w:rPr>
              <w:t>Neşe Ç</w:t>
            </w:r>
            <w:r w:rsidR="005B38AE" w:rsidRPr="005B38AE">
              <w:rPr>
                <w:rFonts w:cstheme="minorHAnsi"/>
                <w:iCs/>
                <w:sz w:val="14"/>
                <w:szCs w:val="14"/>
              </w:rPr>
              <w:t>INAR</w:t>
            </w:r>
          </w:p>
        </w:tc>
      </w:tr>
      <w:tr w:rsidR="00C338B9" w:rsidRPr="003D09A4" w14:paraId="666393AB" w14:textId="77777777" w:rsidTr="004C02A1">
        <w:trPr>
          <w:trHeight w:val="352"/>
        </w:trPr>
        <w:tc>
          <w:tcPr>
            <w:tcW w:w="1742" w:type="dxa"/>
          </w:tcPr>
          <w:p w14:paraId="3F45EF1A" w14:textId="46695018" w:rsidR="00C338B9" w:rsidRPr="003D09A4" w:rsidRDefault="0099072E" w:rsidP="00C338B9">
            <w:pPr>
              <w:rPr>
                <w:i/>
                <w:iCs/>
                <w:sz w:val="12"/>
                <w:szCs w:val="12"/>
              </w:rPr>
            </w:pPr>
            <w:r>
              <w:rPr>
                <w:sz w:val="14"/>
                <w:szCs w:val="14"/>
              </w:rPr>
              <w:t>08</w:t>
            </w:r>
            <w:r w:rsidR="00C338B9">
              <w:rPr>
                <w:sz w:val="14"/>
                <w:szCs w:val="14"/>
              </w:rPr>
              <w:t>.30</w:t>
            </w:r>
            <w:r>
              <w:rPr>
                <w:sz w:val="14"/>
                <w:szCs w:val="14"/>
              </w:rPr>
              <w:t xml:space="preserve"> - </w:t>
            </w:r>
            <w:r w:rsidR="00C338B9" w:rsidRPr="009A3DFF">
              <w:rPr>
                <w:sz w:val="14"/>
                <w:szCs w:val="14"/>
              </w:rPr>
              <w:t>1</w:t>
            </w:r>
            <w:r>
              <w:rPr>
                <w:sz w:val="14"/>
                <w:szCs w:val="14"/>
              </w:rPr>
              <w:t>0</w:t>
            </w:r>
            <w:r w:rsidR="00C338B9" w:rsidRPr="009A3DFF">
              <w:rPr>
                <w:sz w:val="14"/>
                <w:szCs w:val="14"/>
              </w:rPr>
              <w:t>.15</w:t>
            </w:r>
          </w:p>
        </w:tc>
        <w:tc>
          <w:tcPr>
            <w:tcW w:w="1742" w:type="dxa"/>
            <w:vMerge w:val="restart"/>
            <w:vAlign w:val="center"/>
          </w:tcPr>
          <w:p w14:paraId="1C44F44B" w14:textId="77777777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 xml:space="preserve">Grup </w:t>
            </w:r>
            <w:r>
              <w:rPr>
                <w:sz w:val="14"/>
                <w:szCs w:val="14"/>
              </w:rPr>
              <w:t>2A</w:t>
            </w:r>
          </w:p>
          <w:p w14:paraId="0A2E0B5D" w14:textId="39D87354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 w:val="restart"/>
            <w:vAlign w:val="center"/>
          </w:tcPr>
          <w:p w14:paraId="1C5C9540" w14:textId="77777777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 xml:space="preserve">Grup </w:t>
            </w:r>
            <w:r>
              <w:rPr>
                <w:sz w:val="14"/>
                <w:szCs w:val="14"/>
              </w:rPr>
              <w:t>2B</w:t>
            </w:r>
          </w:p>
          <w:p w14:paraId="23769D9E" w14:textId="0A09ED12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 w:val="restart"/>
            <w:vAlign w:val="center"/>
          </w:tcPr>
          <w:p w14:paraId="26D66DFA" w14:textId="77777777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 xml:space="preserve">Grup </w:t>
            </w:r>
            <w:r>
              <w:rPr>
                <w:sz w:val="14"/>
                <w:szCs w:val="14"/>
              </w:rPr>
              <w:t>1A</w:t>
            </w:r>
          </w:p>
          <w:p w14:paraId="18897E08" w14:textId="71133CA1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 w:val="restart"/>
            <w:vAlign w:val="center"/>
          </w:tcPr>
          <w:p w14:paraId="0B45CC5E" w14:textId="77777777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 xml:space="preserve">Grup </w:t>
            </w:r>
            <w:r>
              <w:rPr>
                <w:sz w:val="14"/>
                <w:szCs w:val="14"/>
              </w:rPr>
              <w:t>1B</w:t>
            </w:r>
          </w:p>
          <w:p w14:paraId="6DB4C541" w14:textId="77777777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</w:tcPr>
          <w:p w14:paraId="4B005256" w14:textId="77777777" w:rsidR="00C338B9" w:rsidRPr="003D09A4" w:rsidRDefault="00C338B9" w:rsidP="00C338B9">
            <w:pPr>
              <w:rPr>
                <w:i/>
                <w:iCs/>
                <w:sz w:val="12"/>
                <w:szCs w:val="12"/>
              </w:rPr>
            </w:pPr>
          </w:p>
        </w:tc>
      </w:tr>
      <w:tr w:rsidR="00C338B9" w:rsidRPr="003D09A4" w14:paraId="1079EFC2" w14:textId="77777777" w:rsidTr="004C02A1">
        <w:trPr>
          <w:trHeight w:val="352"/>
        </w:trPr>
        <w:tc>
          <w:tcPr>
            <w:tcW w:w="1742" w:type="dxa"/>
          </w:tcPr>
          <w:p w14:paraId="7FE63B11" w14:textId="5E741288" w:rsidR="00C338B9" w:rsidRPr="003D09A4" w:rsidRDefault="00C338B9" w:rsidP="00C338B9">
            <w:pPr>
              <w:rPr>
                <w:i/>
                <w:iCs/>
                <w:sz w:val="12"/>
                <w:szCs w:val="12"/>
              </w:rPr>
            </w:pPr>
            <w:r>
              <w:rPr>
                <w:sz w:val="14"/>
                <w:szCs w:val="14"/>
              </w:rPr>
              <w:t>1</w:t>
            </w:r>
            <w:r w:rsidR="0099072E">
              <w:rPr>
                <w:sz w:val="14"/>
                <w:szCs w:val="14"/>
              </w:rPr>
              <w:t xml:space="preserve">0.30 - </w:t>
            </w:r>
            <w:r w:rsidRPr="009A3DFF">
              <w:rPr>
                <w:sz w:val="14"/>
                <w:szCs w:val="14"/>
              </w:rPr>
              <w:t>17.</w:t>
            </w:r>
            <w:r w:rsidR="0099072E">
              <w:rPr>
                <w:sz w:val="14"/>
                <w:szCs w:val="14"/>
              </w:rPr>
              <w:t>15</w:t>
            </w:r>
            <w:r w:rsidRPr="009A3DFF">
              <w:rPr>
                <w:sz w:val="14"/>
                <w:szCs w:val="14"/>
              </w:rPr>
              <w:t xml:space="preserve"> </w:t>
            </w:r>
          </w:p>
        </w:tc>
        <w:tc>
          <w:tcPr>
            <w:tcW w:w="1742" w:type="dxa"/>
            <w:vMerge/>
            <w:vAlign w:val="center"/>
          </w:tcPr>
          <w:p w14:paraId="3E74F981" w14:textId="2277B661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vAlign w:val="center"/>
          </w:tcPr>
          <w:p w14:paraId="2894AD4B" w14:textId="2DAB5F67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vAlign w:val="center"/>
          </w:tcPr>
          <w:p w14:paraId="6AC8F182" w14:textId="786DF70B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vAlign w:val="center"/>
          </w:tcPr>
          <w:p w14:paraId="39E5EB35" w14:textId="77777777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</w:tcPr>
          <w:p w14:paraId="447D2825" w14:textId="77777777" w:rsidR="00C338B9" w:rsidRPr="003D09A4" w:rsidRDefault="00C338B9" w:rsidP="00C338B9">
            <w:pPr>
              <w:rPr>
                <w:i/>
                <w:iCs/>
                <w:sz w:val="12"/>
                <w:szCs w:val="12"/>
              </w:rPr>
            </w:pPr>
          </w:p>
        </w:tc>
      </w:tr>
      <w:tr w:rsidR="00A27C10" w:rsidRPr="003D09A4" w14:paraId="0DDC3593" w14:textId="77777777" w:rsidTr="004C02A1">
        <w:tc>
          <w:tcPr>
            <w:tcW w:w="1742" w:type="dxa"/>
            <w:shd w:val="clear" w:color="auto" w:fill="F7CAAC" w:themeFill="accent2" w:themeFillTint="66"/>
          </w:tcPr>
          <w:p w14:paraId="142CF35A" w14:textId="1A659283" w:rsidR="00A27C10" w:rsidRPr="003D09A4" w:rsidRDefault="00A27C10" w:rsidP="00A27C10">
            <w:pPr>
              <w:rPr>
                <w:b/>
                <w:bCs/>
                <w:i/>
                <w:iCs/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2"/>
                <w:szCs w:val="12"/>
              </w:rPr>
              <w:t>2</w:t>
            </w:r>
            <w:r w:rsidR="0099072E">
              <w:rPr>
                <w:b/>
                <w:bCs/>
                <w:i/>
                <w:iCs/>
                <w:sz w:val="12"/>
                <w:szCs w:val="12"/>
              </w:rPr>
              <w:t>1</w:t>
            </w:r>
            <w:r>
              <w:rPr>
                <w:b/>
                <w:bCs/>
                <w:i/>
                <w:iCs/>
                <w:sz w:val="12"/>
                <w:szCs w:val="12"/>
              </w:rPr>
              <w:t xml:space="preserve"> Mart</w:t>
            </w:r>
            <w:r w:rsidRPr="003D09A4">
              <w:rPr>
                <w:b/>
                <w:bCs/>
                <w:i/>
                <w:iCs/>
                <w:sz w:val="12"/>
                <w:szCs w:val="12"/>
              </w:rPr>
              <w:t xml:space="preserve"> </w:t>
            </w:r>
            <w:r w:rsidR="008F6C76">
              <w:rPr>
                <w:b/>
                <w:bCs/>
                <w:i/>
                <w:iCs/>
                <w:sz w:val="12"/>
                <w:szCs w:val="12"/>
              </w:rPr>
              <w:t>2024</w:t>
            </w:r>
          </w:p>
        </w:tc>
        <w:tc>
          <w:tcPr>
            <w:tcW w:w="6971" w:type="dxa"/>
            <w:gridSpan w:val="4"/>
            <w:vAlign w:val="center"/>
          </w:tcPr>
          <w:p w14:paraId="4944A355" w14:textId="77777777" w:rsidR="00A27C10" w:rsidRPr="009A3DFF" w:rsidRDefault="00A27C10" w:rsidP="00A27C10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</w:tcPr>
          <w:p w14:paraId="693ABFC7" w14:textId="77777777" w:rsidR="00A27C10" w:rsidRPr="003D09A4" w:rsidRDefault="00A27C10" w:rsidP="00A27C10">
            <w:pPr>
              <w:rPr>
                <w:i/>
                <w:iCs/>
                <w:sz w:val="12"/>
                <w:szCs w:val="12"/>
              </w:rPr>
            </w:pPr>
          </w:p>
        </w:tc>
      </w:tr>
      <w:tr w:rsidR="00D37967" w:rsidRPr="003D09A4" w14:paraId="052F772C" w14:textId="77777777" w:rsidTr="004C02A1">
        <w:trPr>
          <w:trHeight w:val="352"/>
        </w:trPr>
        <w:tc>
          <w:tcPr>
            <w:tcW w:w="1742" w:type="dxa"/>
          </w:tcPr>
          <w:p w14:paraId="1E40BA7B" w14:textId="5548BD5C" w:rsidR="00D37967" w:rsidRPr="003D09A4" w:rsidRDefault="00D37967" w:rsidP="00C338B9">
            <w:pPr>
              <w:rPr>
                <w:i/>
                <w:iCs/>
                <w:sz w:val="12"/>
                <w:szCs w:val="12"/>
              </w:rPr>
            </w:pPr>
            <w:r>
              <w:rPr>
                <w:sz w:val="14"/>
                <w:szCs w:val="14"/>
              </w:rPr>
              <w:t xml:space="preserve">13.30- </w:t>
            </w:r>
            <w:r w:rsidRPr="009A3DFF">
              <w:rPr>
                <w:sz w:val="14"/>
                <w:szCs w:val="14"/>
              </w:rPr>
              <w:t>-15.15</w:t>
            </w:r>
          </w:p>
        </w:tc>
        <w:tc>
          <w:tcPr>
            <w:tcW w:w="1742" w:type="dxa"/>
            <w:vMerge w:val="restart"/>
            <w:vAlign w:val="center"/>
          </w:tcPr>
          <w:p w14:paraId="0FBDDCA3" w14:textId="77777777" w:rsidR="00D37967" w:rsidRPr="009A3DFF" w:rsidRDefault="00D37967" w:rsidP="00C338B9">
            <w:pPr>
              <w:rPr>
                <w:i/>
                <w:iCs/>
                <w:sz w:val="14"/>
                <w:szCs w:val="14"/>
              </w:rPr>
            </w:pPr>
            <w:r>
              <w:rPr>
                <w:sz w:val="14"/>
                <w:szCs w:val="14"/>
              </w:rPr>
              <w:t>Grup 4A</w:t>
            </w:r>
          </w:p>
          <w:p w14:paraId="343ECF49" w14:textId="321A6D97" w:rsidR="00D37967" w:rsidRPr="009A3DFF" w:rsidRDefault="00D37967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 w:val="restart"/>
            <w:vAlign w:val="center"/>
          </w:tcPr>
          <w:p w14:paraId="01C60C52" w14:textId="77777777" w:rsidR="00D37967" w:rsidRPr="009A3DFF" w:rsidRDefault="00D37967" w:rsidP="00C338B9">
            <w:pPr>
              <w:rPr>
                <w:i/>
                <w:iCs/>
                <w:sz w:val="14"/>
                <w:szCs w:val="14"/>
              </w:rPr>
            </w:pPr>
            <w:r>
              <w:rPr>
                <w:sz w:val="14"/>
                <w:szCs w:val="14"/>
              </w:rPr>
              <w:t>Grup 4B</w:t>
            </w:r>
          </w:p>
          <w:p w14:paraId="68A2EBC0" w14:textId="427C356D" w:rsidR="00D37967" w:rsidRPr="009A3DFF" w:rsidRDefault="00D37967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 w:val="restart"/>
            <w:vAlign w:val="center"/>
          </w:tcPr>
          <w:p w14:paraId="25D3549F" w14:textId="77777777" w:rsidR="00D37967" w:rsidRPr="009A3DFF" w:rsidRDefault="00D37967" w:rsidP="00C338B9">
            <w:pPr>
              <w:rPr>
                <w:i/>
                <w:iCs/>
                <w:sz w:val="14"/>
                <w:szCs w:val="14"/>
              </w:rPr>
            </w:pPr>
            <w:r>
              <w:rPr>
                <w:sz w:val="14"/>
                <w:szCs w:val="14"/>
              </w:rPr>
              <w:t>Grup 3A</w:t>
            </w:r>
          </w:p>
          <w:p w14:paraId="4D3B027C" w14:textId="411AF6D6" w:rsidR="00D37967" w:rsidRPr="009A3DFF" w:rsidRDefault="00D37967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 w:val="restart"/>
            <w:vAlign w:val="center"/>
          </w:tcPr>
          <w:p w14:paraId="6BDB31CD" w14:textId="37621F65" w:rsidR="00D37967" w:rsidRPr="009A3DFF" w:rsidRDefault="00D37967" w:rsidP="00C338B9">
            <w:pPr>
              <w:rPr>
                <w:i/>
                <w:iCs/>
                <w:sz w:val="14"/>
                <w:szCs w:val="14"/>
              </w:rPr>
            </w:pPr>
            <w:r>
              <w:rPr>
                <w:sz w:val="14"/>
                <w:szCs w:val="14"/>
              </w:rPr>
              <w:t>Grup 3B</w:t>
            </w:r>
          </w:p>
        </w:tc>
        <w:tc>
          <w:tcPr>
            <w:tcW w:w="1743" w:type="dxa"/>
            <w:vMerge/>
          </w:tcPr>
          <w:p w14:paraId="53126EBF" w14:textId="77777777" w:rsidR="00D37967" w:rsidRPr="003D09A4" w:rsidRDefault="00D37967" w:rsidP="00C338B9">
            <w:pPr>
              <w:rPr>
                <w:i/>
                <w:iCs/>
                <w:sz w:val="12"/>
                <w:szCs w:val="12"/>
              </w:rPr>
            </w:pPr>
          </w:p>
        </w:tc>
      </w:tr>
      <w:tr w:rsidR="00D37967" w:rsidRPr="003D09A4" w14:paraId="6D5CDD3C" w14:textId="77777777" w:rsidTr="004C02A1">
        <w:trPr>
          <w:trHeight w:val="352"/>
        </w:trPr>
        <w:tc>
          <w:tcPr>
            <w:tcW w:w="1742" w:type="dxa"/>
          </w:tcPr>
          <w:p w14:paraId="5652BE63" w14:textId="17B1F473" w:rsidR="00D37967" w:rsidRPr="003D09A4" w:rsidRDefault="00D37967" w:rsidP="00C338B9">
            <w:pPr>
              <w:rPr>
                <w:i/>
                <w:iCs/>
                <w:sz w:val="12"/>
                <w:szCs w:val="12"/>
              </w:rPr>
            </w:pPr>
            <w:r>
              <w:rPr>
                <w:sz w:val="14"/>
                <w:szCs w:val="14"/>
              </w:rPr>
              <w:t xml:space="preserve">15.30- </w:t>
            </w:r>
            <w:r w:rsidRPr="009A3DFF">
              <w:rPr>
                <w:sz w:val="14"/>
                <w:szCs w:val="14"/>
              </w:rPr>
              <w:t xml:space="preserve">  -17.15 </w:t>
            </w:r>
          </w:p>
        </w:tc>
        <w:tc>
          <w:tcPr>
            <w:tcW w:w="1742" w:type="dxa"/>
            <w:vMerge/>
            <w:vAlign w:val="center"/>
          </w:tcPr>
          <w:p w14:paraId="3F5ED247" w14:textId="70DE7D50" w:rsidR="00D37967" w:rsidRPr="009A3DFF" w:rsidRDefault="00D37967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vAlign w:val="center"/>
          </w:tcPr>
          <w:p w14:paraId="33B5C05D" w14:textId="475A5E3F" w:rsidR="00D37967" w:rsidRPr="009A3DFF" w:rsidRDefault="00D37967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vAlign w:val="center"/>
          </w:tcPr>
          <w:p w14:paraId="5EA19011" w14:textId="7547321C" w:rsidR="00D37967" w:rsidRPr="009A3DFF" w:rsidRDefault="00D37967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vAlign w:val="center"/>
          </w:tcPr>
          <w:p w14:paraId="7720C5AC" w14:textId="77777777" w:rsidR="00D37967" w:rsidRPr="009A3DFF" w:rsidRDefault="00D37967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</w:tcPr>
          <w:p w14:paraId="3F4C4E19" w14:textId="77777777" w:rsidR="00D37967" w:rsidRPr="003D09A4" w:rsidRDefault="00D37967" w:rsidP="00C338B9">
            <w:pPr>
              <w:rPr>
                <w:i/>
                <w:iCs/>
                <w:sz w:val="12"/>
                <w:szCs w:val="12"/>
              </w:rPr>
            </w:pPr>
          </w:p>
        </w:tc>
      </w:tr>
      <w:tr w:rsidR="00A27C10" w:rsidRPr="003D09A4" w14:paraId="54FA9217" w14:textId="77777777" w:rsidTr="004C02A1">
        <w:tc>
          <w:tcPr>
            <w:tcW w:w="1742" w:type="dxa"/>
            <w:shd w:val="clear" w:color="auto" w:fill="F7CAAC" w:themeFill="accent2" w:themeFillTint="66"/>
          </w:tcPr>
          <w:p w14:paraId="3CB42EFE" w14:textId="77777777" w:rsidR="00A27C10" w:rsidRDefault="0099072E" w:rsidP="00A27C10">
            <w:pPr>
              <w:rPr>
                <w:b/>
                <w:bCs/>
                <w:i/>
                <w:iCs/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2"/>
                <w:szCs w:val="12"/>
              </w:rPr>
              <w:t>27 Mart 2024</w:t>
            </w:r>
          </w:p>
          <w:p w14:paraId="6CCB4151" w14:textId="734F1A63" w:rsidR="0099072E" w:rsidRPr="003D09A4" w:rsidRDefault="0099072E" w:rsidP="00A27C10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6971" w:type="dxa"/>
            <w:gridSpan w:val="4"/>
            <w:vAlign w:val="center"/>
          </w:tcPr>
          <w:p w14:paraId="1A957986" w14:textId="77777777" w:rsidR="00A27C10" w:rsidRPr="00FA44A0" w:rsidRDefault="00A27C10" w:rsidP="00A27C10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</w:tcPr>
          <w:p w14:paraId="7363C146" w14:textId="77777777" w:rsidR="00A27C10" w:rsidRPr="003D09A4" w:rsidRDefault="00A27C10" w:rsidP="00A27C10">
            <w:pPr>
              <w:rPr>
                <w:i/>
                <w:iCs/>
                <w:sz w:val="12"/>
                <w:szCs w:val="12"/>
              </w:rPr>
            </w:pPr>
          </w:p>
        </w:tc>
      </w:tr>
      <w:tr w:rsidR="00C338B9" w:rsidRPr="003D09A4" w14:paraId="2E2004A0" w14:textId="77777777" w:rsidTr="004C02A1">
        <w:tc>
          <w:tcPr>
            <w:tcW w:w="1742" w:type="dxa"/>
          </w:tcPr>
          <w:p w14:paraId="2BC35958" w14:textId="5D9BB189" w:rsidR="00C338B9" w:rsidRPr="003D09A4" w:rsidRDefault="00C338B9" w:rsidP="00C338B9">
            <w:pPr>
              <w:rPr>
                <w:i/>
                <w:iCs/>
                <w:sz w:val="12"/>
                <w:szCs w:val="12"/>
              </w:rPr>
            </w:pPr>
            <w:r>
              <w:rPr>
                <w:sz w:val="14"/>
                <w:szCs w:val="14"/>
              </w:rPr>
              <w:t xml:space="preserve">13.30- </w:t>
            </w:r>
            <w:r w:rsidRPr="009A3DFF">
              <w:rPr>
                <w:sz w:val="14"/>
                <w:szCs w:val="14"/>
              </w:rPr>
              <w:t>-15.15</w:t>
            </w:r>
          </w:p>
        </w:tc>
        <w:tc>
          <w:tcPr>
            <w:tcW w:w="1742" w:type="dxa"/>
            <w:vMerge w:val="restart"/>
            <w:vAlign w:val="center"/>
          </w:tcPr>
          <w:p w14:paraId="4A5B490C" w14:textId="77777777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 xml:space="preserve">Grup </w:t>
            </w:r>
            <w:r>
              <w:rPr>
                <w:sz w:val="14"/>
                <w:szCs w:val="14"/>
              </w:rPr>
              <w:t>2B</w:t>
            </w:r>
          </w:p>
          <w:p w14:paraId="00474869" w14:textId="08A4F31A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 w:val="restart"/>
            <w:vAlign w:val="center"/>
          </w:tcPr>
          <w:p w14:paraId="2B0E25A8" w14:textId="77777777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 xml:space="preserve">Grup </w:t>
            </w:r>
            <w:r>
              <w:rPr>
                <w:sz w:val="14"/>
                <w:szCs w:val="14"/>
              </w:rPr>
              <w:t>1A</w:t>
            </w:r>
          </w:p>
          <w:p w14:paraId="49B1838A" w14:textId="183371E4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 w:val="restart"/>
            <w:vAlign w:val="center"/>
          </w:tcPr>
          <w:p w14:paraId="58C75EC5" w14:textId="77777777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 xml:space="preserve">Grup </w:t>
            </w:r>
            <w:r>
              <w:rPr>
                <w:sz w:val="14"/>
                <w:szCs w:val="14"/>
              </w:rPr>
              <w:t>1B</w:t>
            </w:r>
          </w:p>
          <w:p w14:paraId="3A102318" w14:textId="5FA35652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 w:val="restart"/>
            <w:vAlign w:val="center"/>
          </w:tcPr>
          <w:p w14:paraId="738B8301" w14:textId="77777777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 xml:space="preserve">Grup </w:t>
            </w:r>
            <w:r>
              <w:rPr>
                <w:sz w:val="14"/>
                <w:szCs w:val="14"/>
              </w:rPr>
              <w:t>2A</w:t>
            </w:r>
          </w:p>
          <w:p w14:paraId="181F2F68" w14:textId="77777777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</w:tcPr>
          <w:p w14:paraId="7F6A5A88" w14:textId="77777777" w:rsidR="00C338B9" w:rsidRPr="003D09A4" w:rsidRDefault="00C338B9" w:rsidP="00C338B9">
            <w:pPr>
              <w:rPr>
                <w:i/>
                <w:iCs/>
                <w:sz w:val="12"/>
                <w:szCs w:val="12"/>
              </w:rPr>
            </w:pPr>
          </w:p>
        </w:tc>
      </w:tr>
      <w:tr w:rsidR="00C338B9" w:rsidRPr="003D09A4" w14:paraId="297494BD" w14:textId="77777777" w:rsidTr="005B38AE">
        <w:trPr>
          <w:trHeight w:val="404"/>
        </w:trPr>
        <w:tc>
          <w:tcPr>
            <w:tcW w:w="1742" w:type="dxa"/>
          </w:tcPr>
          <w:p w14:paraId="1D5E3349" w14:textId="6CCBAEDD" w:rsidR="00C338B9" w:rsidRPr="003D09A4" w:rsidRDefault="00C338B9" w:rsidP="00C338B9">
            <w:pPr>
              <w:rPr>
                <w:i/>
                <w:iCs/>
                <w:sz w:val="12"/>
                <w:szCs w:val="12"/>
              </w:rPr>
            </w:pPr>
            <w:r>
              <w:rPr>
                <w:sz w:val="14"/>
                <w:szCs w:val="14"/>
              </w:rPr>
              <w:t xml:space="preserve">15.30- </w:t>
            </w:r>
            <w:r w:rsidRPr="009A3DFF">
              <w:rPr>
                <w:sz w:val="14"/>
                <w:szCs w:val="14"/>
              </w:rPr>
              <w:t xml:space="preserve">  -17.15 </w:t>
            </w:r>
          </w:p>
        </w:tc>
        <w:tc>
          <w:tcPr>
            <w:tcW w:w="1742" w:type="dxa"/>
            <w:vMerge/>
            <w:vAlign w:val="center"/>
          </w:tcPr>
          <w:p w14:paraId="41E24419" w14:textId="49855936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vAlign w:val="center"/>
          </w:tcPr>
          <w:p w14:paraId="205B3EFD" w14:textId="42D6E7BF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vAlign w:val="center"/>
          </w:tcPr>
          <w:p w14:paraId="678C2375" w14:textId="3B0ED38F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vAlign w:val="center"/>
          </w:tcPr>
          <w:p w14:paraId="06393E83" w14:textId="77777777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</w:tcPr>
          <w:p w14:paraId="5D1FD67E" w14:textId="77777777" w:rsidR="00C338B9" w:rsidRPr="003D09A4" w:rsidRDefault="00C338B9" w:rsidP="00C338B9">
            <w:pPr>
              <w:rPr>
                <w:i/>
                <w:iCs/>
                <w:sz w:val="12"/>
                <w:szCs w:val="12"/>
              </w:rPr>
            </w:pPr>
          </w:p>
        </w:tc>
      </w:tr>
      <w:tr w:rsidR="00A27C10" w:rsidRPr="003D09A4" w14:paraId="1F697A33" w14:textId="77777777" w:rsidTr="004C02A1">
        <w:tc>
          <w:tcPr>
            <w:tcW w:w="1742" w:type="dxa"/>
            <w:shd w:val="clear" w:color="auto" w:fill="F7CAAC" w:themeFill="accent2" w:themeFillTint="66"/>
          </w:tcPr>
          <w:p w14:paraId="09A486BC" w14:textId="0B55DA3F" w:rsidR="00A27C10" w:rsidRPr="003D09A4" w:rsidRDefault="00A27C10" w:rsidP="00A27C10">
            <w:pPr>
              <w:rPr>
                <w:b/>
                <w:bCs/>
                <w:i/>
                <w:iCs/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2"/>
                <w:szCs w:val="12"/>
              </w:rPr>
              <w:t>0</w:t>
            </w:r>
            <w:r w:rsidR="0099072E">
              <w:rPr>
                <w:b/>
                <w:bCs/>
                <w:i/>
                <w:iCs/>
                <w:sz w:val="12"/>
                <w:szCs w:val="12"/>
              </w:rPr>
              <w:t>3</w:t>
            </w:r>
            <w:r>
              <w:rPr>
                <w:b/>
                <w:bCs/>
                <w:i/>
                <w:iCs/>
                <w:sz w:val="12"/>
                <w:szCs w:val="12"/>
              </w:rPr>
              <w:t xml:space="preserve"> Nisan</w:t>
            </w:r>
            <w:r w:rsidRPr="003D09A4">
              <w:rPr>
                <w:b/>
                <w:bCs/>
                <w:i/>
                <w:iCs/>
                <w:sz w:val="12"/>
                <w:szCs w:val="12"/>
              </w:rPr>
              <w:t xml:space="preserve"> </w:t>
            </w:r>
            <w:r w:rsidR="008F6C76">
              <w:rPr>
                <w:b/>
                <w:bCs/>
                <w:i/>
                <w:iCs/>
                <w:sz w:val="12"/>
                <w:szCs w:val="12"/>
              </w:rPr>
              <w:t>2024</w:t>
            </w:r>
          </w:p>
        </w:tc>
        <w:tc>
          <w:tcPr>
            <w:tcW w:w="6971" w:type="dxa"/>
            <w:gridSpan w:val="4"/>
            <w:vAlign w:val="center"/>
          </w:tcPr>
          <w:p w14:paraId="50E17FE0" w14:textId="77777777" w:rsidR="00A27C10" w:rsidRPr="009A3DFF" w:rsidRDefault="00A27C10" w:rsidP="00A27C10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</w:tcPr>
          <w:p w14:paraId="75F3A763" w14:textId="77777777" w:rsidR="00A27C10" w:rsidRPr="003D09A4" w:rsidRDefault="00A27C10" w:rsidP="00A27C10">
            <w:pPr>
              <w:rPr>
                <w:i/>
                <w:iCs/>
                <w:sz w:val="12"/>
                <w:szCs w:val="12"/>
              </w:rPr>
            </w:pPr>
          </w:p>
        </w:tc>
      </w:tr>
      <w:tr w:rsidR="00C338B9" w:rsidRPr="003D09A4" w14:paraId="266BB965" w14:textId="77777777" w:rsidTr="004C02A1">
        <w:tc>
          <w:tcPr>
            <w:tcW w:w="1742" w:type="dxa"/>
          </w:tcPr>
          <w:p w14:paraId="2C81CC79" w14:textId="1CED3893" w:rsidR="00C338B9" w:rsidRPr="003D09A4" w:rsidRDefault="00C338B9" w:rsidP="00C338B9">
            <w:pPr>
              <w:rPr>
                <w:i/>
                <w:iCs/>
                <w:sz w:val="12"/>
                <w:szCs w:val="12"/>
              </w:rPr>
            </w:pPr>
            <w:r>
              <w:rPr>
                <w:sz w:val="14"/>
                <w:szCs w:val="14"/>
              </w:rPr>
              <w:t xml:space="preserve">13.30- </w:t>
            </w:r>
            <w:r w:rsidRPr="009A3DFF">
              <w:rPr>
                <w:sz w:val="14"/>
                <w:szCs w:val="14"/>
              </w:rPr>
              <w:t>-15.15</w:t>
            </w:r>
          </w:p>
        </w:tc>
        <w:tc>
          <w:tcPr>
            <w:tcW w:w="1742" w:type="dxa"/>
            <w:vMerge w:val="restart"/>
            <w:vAlign w:val="center"/>
          </w:tcPr>
          <w:p w14:paraId="4A2DBC97" w14:textId="77777777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  <w:r>
              <w:rPr>
                <w:sz w:val="14"/>
                <w:szCs w:val="14"/>
              </w:rPr>
              <w:t>Grup 4B</w:t>
            </w:r>
          </w:p>
          <w:p w14:paraId="0A8DFE8C" w14:textId="148A4B1D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 w:val="restart"/>
            <w:vAlign w:val="center"/>
          </w:tcPr>
          <w:p w14:paraId="57A8D72D" w14:textId="77777777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  <w:r>
              <w:rPr>
                <w:sz w:val="14"/>
                <w:szCs w:val="14"/>
              </w:rPr>
              <w:t>Grup 3A</w:t>
            </w:r>
          </w:p>
          <w:p w14:paraId="046B0A5E" w14:textId="1851C89F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 w:val="restart"/>
            <w:vAlign w:val="center"/>
          </w:tcPr>
          <w:p w14:paraId="197972E5" w14:textId="0353CFE3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  <w:r>
              <w:rPr>
                <w:sz w:val="14"/>
                <w:szCs w:val="14"/>
              </w:rPr>
              <w:t>Grup 3B</w:t>
            </w:r>
          </w:p>
        </w:tc>
        <w:tc>
          <w:tcPr>
            <w:tcW w:w="1743" w:type="dxa"/>
            <w:vMerge w:val="restart"/>
            <w:vAlign w:val="center"/>
          </w:tcPr>
          <w:p w14:paraId="415AF894" w14:textId="77777777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  <w:r>
              <w:rPr>
                <w:sz w:val="14"/>
                <w:szCs w:val="14"/>
              </w:rPr>
              <w:t>Grup 4A</w:t>
            </w:r>
          </w:p>
          <w:p w14:paraId="63397E40" w14:textId="77777777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</w:tcPr>
          <w:p w14:paraId="2FAD4CE5" w14:textId="77777777" w:rsidR="00C338B9" w:rsidRPr="003D09A4" w:rsidRDefault="00C338B9" w:rsidP="00C338B9">
            <w:pPr>
              <w:rPr>
                <w:i/>
                <w:iCs/>
                <w:sz w:val="12"/>
                <w:szCs w:val="12"/>
              </w:rPr>
            </w:pPr>
          </w:p>
        </w:tc>
      </w:tr>
      <w:tr w:rsidR="00C338B9" w:rsidRPr="003D09A4" w14:paraId="320E0922" w14:textId="77777777" w:rsidTr="00CF2BD1">
        <w:tc>
          <w:tcPr>
            <w:tcW w:w="1742" w:type="dxa"/>
          </w:tcPr>
          <w:p w14:paraId="0DB4271E" w14:textId="43849F6C" w:rsidR="00C338B9" w:rsidRPr="003D09A4" w:rsidRDefault="00C338B9" w:rsidP="00C338B9">
            <w:pPr>
              <w:rPr>
                <w:i/>
                <w:iCs/>
                <w:sz w:val="12"/>
                <w:szCs w:val="12"/>
              </w:rPr>
            </w:pPr>
            <w:r>
              <w:rPr>
                <w:sz w:val="14"/>
                <w:szCs w:val="14"/>
              </w:rPr>
              <w:t xml:space="preserve">15.30- </w:t>
            </w:r>
            <w:r w:rsidRPr="009A3DFF">
              <w:rPr>
                <w:sz w:val="14"/>
                <w:szCs w:val="14"/>
              </w:rPr>
              <w:t xml:space="preserve">  -17.15 </w:t>
            </w:r>
          </w:p>
        </w:tc>
        <w:tc>
          <w:tcPr>
            <w:tcW w:w="1742" w:type="dxa"/>
            <w:vMerge/>
          </w:tcPr>
          <w:p w14:paraId="534D720E" w14:textId="47F35B38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</w:tcPr>
          <w:p w14:paraId="5D1D59DA" w14:textId="29088C19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</w:tcPr>
          <w:p w14:paraId="4A0CE712" w14:textId="187058BA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</w:tcPr>
          <w:p w14:paraId="6C098670" w14:textId="77777777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</w:tcPr>
          <w:p w14:paraId="44775BEA" w14:textId="77777777" w:rsidR="00C338B9" w:rsidRPr="003D09A4" w:rsidRDefault="00C338B9" w:rsidP="00C338B9">
            <w:pPr>
              <w:rPr>
                <w:i/>
                <w:iCs/>
                <w:sz w:val="12"/>
                <w:szCs w:val="12"/>
              </w:rPr>
            </w:pPr>
          </w:p>
        </w:tc>
      </w:tr>
    </w:tbl>
    <w:p w14:paraId="6B4E49E5" w14:textId="4CBCC43C" w:rsidR="003B0115" w:rsidRDefault="003B0115" w:rsidP="00C11A0B">
      <w:pPr>
        <w:spacing w:after="0"/>
        <w:rPr>
          <w:i/>
          <w:iCs/>
          <w:sz w:val="18"/>
          <w:szCs w:val="18"/>
        </w:rPr>
      </w:pPr>
    </w:p>
    <w:p w14:paraId="00C11FA5" w14:textId="0BE7BB5C" w:rsidR="00627B9E" w:rsidRDefault="00627B9E" w:rsidP="00C11A0B">
      <w:pPr>
        <w:spacing w:after="0"/>
        <w:rPr>
          <w:i/>
          <w:iCs/>
          <w:sz w:val="18"/>
          <w:szCs w:val="18"/>
        </w:rPr>
      </w:pPr>
    </w:p>
    <w:p w14:paraId="540B77A9" w14:textId="77777777" w:rsidR="00627B9E" w:rsidRDefault="00627B9E" w:rsidP="00C11A0B">
      <w:pPr>
        <w:spacing w:after="0"/>
        <w:rPr>
          <w:i/>
          <w:iCs/>
          <w:sz w:val="18"/>
          <w:szCs w:val="18"/>
        </w:rPr>
      </w:pPr>
    </w:p>
    <w:p w14:paraId="3575BAAC" w14:textId="77777777" w:rsidR="007145AC" w:rsidRPr="00D41408" w:rsidRDefault="007145AC" w:rsidP="007145AC">
      <w:pPr>
        <w:rPr>
          <w:sz w:val="12"/>
          <w:szCs w:val="12"/>
        </w:rPr>
      </w:pPr>
      <w:r w:rsidRPr="005704C0">
        <w:rPr>
          <w:b/>
          <w:bCs/>
          <w:i/>
          <w:iCs/>
          <w:sz w:val="28"/>
          <w:szCs w:val="28"/>
        </w:rPr>
        <w:t xml:space="preserve">Klinik uygulamalar </w:t>
      </w:r>
      <w:r>
        <w:rPr>
          <w:b/>
          <w:bCs/>
          <w:i/>
          <w:iCs/>
          <w:sz w:val="28"/>
          <w:szCs w:val="28"/>
        </w:rPr>
        <w:t>-kurul 5</w:t>
      </w:r>
    </w:p>
    <w:p w14:paraId="0087224B" w14:textId="77777777" w:rsidR="003B0115" w:rsidRDefault="003B0115" w:rsidP="00C11A0B">
      <w:pPr>
        <w:spacing w:after="0"/>
        <w:rPr>
          <w:i/>
          <w:iCs/>
          <w:sz w:val="18"/>
          <w:szCs w:val="18"/>
        </w:rPr>
      </w:pPr>
    </w:p>
    <w:p w14:paraId="5B3B4780" w14:textId="77777777" w:rsidR="003B0115" w:rsidRDefault="00CF2BD1" w:rsidP="00C11A0B">
      <w:pPr>
        <w:spacing w:after="0"/>
        <w:rPr>
          <w:i/>
          <w:iCs/>
          <w:sz w:val="18"/>
          <w:szCs w:val="18"/>
        </w:rPr>
      </w:pPr>
      <w:r>
        <w:rPr>
          <w:i/>
          <w:iCs/>
          <w:sz w:val="18"/>
          <w:szCs w:val="18"/>
        </w:rPr>
        <w:t>Kurul 5 Klinik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742"/>
        <w:gridCol w:w="1742"/>
        <w:gridCol w:w="1743"/>
        <w:gridCol w:w="1743"/>
        <w:gridCol w:w="1530"/>
        <w:gridCol w:w="1701"/>
      </w:tblGrid>
      <w:tr w:rsidR="00CF2BD1" w:rsidRPr="003D09A4" w14:paraId="29EC3FB9" w14:textId="77777777" w:rsidTr="005B38AE">
        <w:tc>
          <w:tcPr>
            <w:tcW w:w="1742" w:type="dxa"/>
            <w:shd w:val="clear" w:color="auto" w:fill="BDD6EE" w:themeFill="accent1" w:themeFillTint="66"/>
          </w:tcPr>
          <w:p w14:paraId="0C32D272" w14:textId="77777777" w:rsidR="00CF2BD1" w:rsidRPr="003D09A4" w:rsidRDefault="00CF2BD1" w:rsidP="00CF2BD1">
            <w:pPr>
              <w:rPr>
                <w:b/>
                <w:bCs/>
                <w:i/>
                <w:iCs/>
                <w:sz w:val="12"/>
                <w:szCs w:val="12"/>
              </w:rPr>
            </w:pPr>
            <w:r w:rsidRPr="003D09A4">
              <w:rPr>
                <w:b/>
                <w:bCs/>
                <w:i/>
                <w:iCs/>
                <w:sz w:val="12"/>
                <w:szCs w:val="12"/>
              </w:rPr>
              <w:t xml:space="preserve">Klinik uygulamalar </w:t>
            </w:r>
          </w:p>
          <w:p w14:paraId="14C00F4C" w14:textId="77777777" w:rsidR="00CF2BD1" w:rsidRPr="003D09A4" w:rsidRDefault="00CF2BD1" w:rsidP="00CF2BD1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1742" w:type="dxa"/>
            <w:shd w:val="clear" w:color="auto" w:fill="BDD6EE" w:themeFill="accent1" w:themeFillTint="66"/>
          </w:tcPr>
          <w:p w14:paraId="27178CB6" w14:textId="77777777" w:rsidR="00CF2BD1" w:rsidRPr="003D09A4" w:rsidRDefault="00CF2BD1" w:rsidP="00CF2BD1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shd w:val="clear" w:color="auto" w:fill="BDD6EE" w:themeFill="accent1" w:themeFillTint="66"/>
          </w:tcPr>
          <w:p w14:paraId="4D7DDB23" w14:textId="77777777" w:rsidR="00CF2BD1" w:rsidRPr="003D09A4" w:rsidRDefault="00CF2BD1" w:rsidP="00CF2BD1">
            <w:pPr>
              <w:rPr>
                <w:b/>
                <w:bCs/>
                <w:i/>
                <w:iCs/>
                <w:sz w:val="12"/>
                <w:szCs w:val="12"/>
              </w:rPr>
            </w:pPr>
            <w:r w:rsidRPr="003D09A4">
              <w:rPr>
                <w:b/>
                <w:bCs/>
                <w:i/>
                <w:iCs/>
                <w:sz w:val="12"/>
                <w:szCs w:val="12"/>
              </w:rPr>
              <w:t>60  kişilik 4 gruba</w:t>
            </w:r>
          </w:p>
          <w:p w14:paraId="704CB051" w14:textId="77777777" w:rsidR="00CF2BD1" w:rsidRPr="003D09A4" w:rsidRDefault="00CF2BD1" w:rsidP="00CF2BD1">
            <w:pPr>
              <w:rPr>
                <w:b/>
                <w:bCs/>
                <w:i/>
                <w:iCs/>
                <w:sz w:val="12"/>
                <w:szCs w:val="12"/>
              </w:rPr>
            </w:pPr>
            <w:r w:rsidRPr="003D09A4">
              <w:rPr>
                <w:b/>
                <w:bCs/>
                <w:i/>
                <w:iCs/>
                <w:sz w:val="12"/>
                <w:szCs w:val="12"/>
              </w:rPr>
              <w:t>Ayrıldı</w:t>
            </w:r>
          </w:p>
          <w:p w14:paraId="49151520" w14:textId="77777777" w:rsidR="00CF2BD1" w:rsidRPr="003D09A4" w:rsidRDefault="00CF2BD1" w:rsidP="00CF2BD1">
            <w:pPr>
              <w:rPr>
                <w:b/>
                <w:bCs/>
                <w:i/>
                <w:iCs/>
                <w:sz w:val="12"/>
                <w:szCs w:val="12"/>
              </w:rPr>
            </w:pPr>
            <w:r w:rsidRPr="003D09A4">
              <w:rPr>
                <w:b/>
                <w:bCs/>
                <w:i/>
                <w:iCs/>
                <w:sz w:val="12"/>
                <w:szCs w:val="12"/>
              </w:rPr>
              <w:t xml:space="preserve">Ana gruplar </w:t>
            </w:r>
          </w:p>
        </w:tc>
        <w:tc>
          <w:tcPr>
            <w:tcW w:w="1743" w:type="dxa"/>
            <w:shd w:val="clear" w:color="auto" w:fill="BDD6EE" w:themeFill="accent1" w:themeFillTint="66"/>
          </w:tcPr>
          <w:p w14:paraId="48D856A6" w14:textId="77777777" w:rsidR="00CF2BD1" w:rsidRPr="003D09A4" w:rsidRDefault="00CF2BD1" w:rsidP="00CF2BD1">
            <w:pPr>
              <w:rPr>
                <w:b/>
                <w:bCs/>
                <w:i/>
                <w:iCs/>
                <w:sz w:val="12"/>
                <w:szCs w:val="12"/>
              </w:rPr>
            </w:pPr>
            <w:r w:rsidRPr="003D09A4">
              <w:rPr>
                <w:b/>
                <w:bCs/>
                <w:i/>
                <w:iCs/>
                <w:sz w:val="12"/>
                <w:szCs w:val="12"/>
              </w:rPr>
              <w:t>Alt gruplar</w:t>
            </w:r>
          </w:p>
        </w:tc>
        <w:tc>
          <w:tcPr>
            <w:tcW w:w="1530" w:type="dxa"/>
            <w:shd w:val="clear" w:color="auto" w:fill="BDD6EE" w:themeFill="accent1" w:themeFillTint="66"/>
          </w:tcPr>
          <w:p w14:paraId="2E80F8F8" w14:textId="77777777" w:rsidR="00CF2BD1" w:rsidRPr="003D09A4" w:rsidRDefault="00CF2BD1" w:rsidP="00CF2BD1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1701" w:type="dxa"/>
            <w:shd w:val="clear" w:color="auto" w:fill="BDD6EE" w:themeFill="accent1" w:themeFillTint="66"/>
          </w:tcPr>
          <w:p w14:paraId="24DC13B1" w14:textId="77777777" w:rsidR="00CF2BD1" w:rsidRPr="003D09A4" w:rsidRDefault="00CF2BD1" w:rsidP="00CF2BD1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</w:tr>
      <w:tr w:rsidR="00A27C10" w:rsidRPr="003D09A4" w14:paraId="38E6E2AA" w14:textId="77777777" w:rsidTr="005B38AE">
        <w:tc>
          <w:tcPr>
            <w:tcW w:w="1742" w:type="dxa"/>
            <w:vMerge w:val="restart"/>
          </w:tcPr>
          <w:p w14:paraId="67556E8D" w14:textId="77777777" w:rsidR="00A27C10" w:rsidRPr="003D09A4" w:rsidRDefault="00A27C10" w:rsidP="00A27C10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Türkçe dönem III öğrenci</w:t>
            </w:r>
          </w:p>
          <w:p w14:paraId="537F08F7" w14:textId="77777777" w:rsidR="00A27C10" w:rsidRPr="003D09A4" w:rsidRDefault="00A27C10" w:rsidP="00A27C10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  <w:p w14:paraId="4B87BB3B" w14:textId="77777777" w:rsidR="00A27C10" w:rsidRPr="003D09A4" w:rsidRDefault="00A27C10" w:rsidP="00A27C10">
            <w:pPr>
              <w:rPr>
                <w:b/>
                <w:bCs/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İngilizce dönem III öğrenci</w:t>
            </w:r>
          </w:p>
        </w:tc>
        <w:tc>
          <w:tcPr>
            <w:tcW w:w="1742" w:type="dxa"/>
          </w:tcPr>
          <w:p w14:paraId="3126958F" w14:textId="77777777" w:rsidR="00A27C10" w:rsidRPr="003D09A4" w:rsidRDefault="00A27C10" w:rsidP="00A27C10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85-190</w:t>
            </w:r>
          </w:p>
          <w:p w14:paraId="30446199" w14:textId="77777777" w:rsidR="00A27C10" w:rsidRPr="003D09A4" w:rsidRDefault="00A27C10" w:rsidP="00A27C10">
            <w:pPr>
              <w:rPr>
                <w:b/>
                <w:bCs/>
                <w:sz w:val="12"/>
                <w:szCs w:val="12"/>
              </w:rPr>
            </w:pPr>
          </w:p>
          <w:p w14:paraId="4A60EB78" w14:textId="77777777" w:rsidR="00A27C10" w:rsidRPr="003D09A4" w:rsidRDefault="00A27C10" w:rsidP="00A27C10">
            <w:pPr>
              <w:rPr>
                <w:b/>
                <w:bCs/>
                <w:sz w:val="12"/>
                <w:szCs w:val="12"/>
              </w:rPr>
            </w:pPr>
          </w:p>
          <w:p w14:paraId="03363FFA" w14:textId="77777777" w:rsidR="00A27C10" w:rsidRPr="003D09A4" w:rsidRDefault="00A27C10" w:rsidP="00A27C10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vMerge w:val="restart"/>
          </w:tcPr>
          <w:p w14:paraId="53410414" w14:textId="77777777" w:rsidR="00A27C10" w:rsidRPr="003D09A4" w:rsidRDefault="00A27C10" w:rsidP="00A27C10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1  </w:t>
            </w:r>
          </w:p>
          <w:p w14:paraId="00465E32" w14:textId="77777777" w:rsidR="00A27C10" w:rsidRPr="003D09A4" w:rsidRDefault="00A27C10" w:rsidP="00A27C10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Grup 2</w:t>
            </w:r>
          </w:p>
          <w:p w14:paraId="26985000" w14:textId="77777777" w:rsidR="00A27C10" w:rsidRPr="003D09A4" w:rsidRDefault="00A27C10" w:rsidP="00A27C10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3  </w:t>
            </w:r>
          </w:p>
          <w:p w14:paraId="3C41CD71" w14:textId="77777777" w:rsidR="00A27C10" w:rsidRPr="003D09A4" w:rsidRDefault="00A27C10" w:rsidP="00A27C10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Grup 4</w:t>
            </w:r>
          </w:p>
          <w:p w14:paraId="43734E2E" w14:textId="77777777" w:rsidR="00A27C10" w:rsidRPr="003D09A4" w:rsidRDefault="00A27C10" w:rsidP="00A27C10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vMerge w:val="restart"/>
          </w:tcPr>
          <w:p w14:paraId="2B2BDCD1" w14:textId="77777777" w:rsidR="00A27C10" w:rsidRPr="009A3DFF" w:rsidRDefault="00A27C10" w:rsidP="00A27C10">
            <w:pPr>
              <w:jc w:val="both"/>
              <w:rPr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>Grup 1</w:t>
            </w:r>
            <w:r>
              <w:rPr>
                <w:sz w:val="14"/>
                <w:szCs w:val="14"/>
              </w:rPr>
              <w:t>A</w:t>
            </w:r>
            <w:r w:rsidRPr="009A3DFF">
              <w:rPr>
                <w:sz w:val="14"/>
                <w:szCs w:val="14"/>
              </w:rPr>
              <w:t>,</w:t>
            </w:r>
            <w:r>
              <w:rPr>
                <w:sz w:val="14"/>
                <w:szCs w:val="14"/>
              </w:rPr>
              <w:t xml:space="preserve"> 1B</w:t>
            </w:r>
          </w:p>
          <w:p w14:paraId="4CC2FF6A" w14:textId="77777777" w:rsidR="00A27C10" w:rsidRDefault="00A27C10" w:rsidP="00A27C10">
            <w:pPr>
              <w:jc w:val="both"/>
              <w:rPr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>Grup 2</w:t>
            </w:r>
            <w:r>
              <w:rPr>
                <w:sz w:val="14"/>
                <w:szCs w:val="14"/>
              </w:rPr>
              <w:t>A</w:t>
            </w:r>
            <w:r w:rsidRPr="009A3DFF">
              <w:rPr>
                <w:sz w:val="14"/>
                <w:szCs w:val="14"/>
              </w:rPr>
              <w:t>,</w:t>
            </w:r>
            <w:r>
              <w:rPr>
                <w:sz w:val="14"/>
                <w:szCs w:val="14"/>
              </w:rPr>
              <w:t xml:space="preserve"> </w:t>
            </w:r>
            <w:r w:rsidRPr="009A3DFF">
              <w:rPr>
                <w:sz w:val="14"/>
                <w:szCs w:val="14"/>
              </w:rPr>
              <w:t>2</w:t>
            </w:r>
            <w:r>
              <w:rPr>
                <w:sz w:val="14"/>
                <w:szCs w:val="14"/>
              </w:rPr>
              <w:t>B</w:t>
            </w:r>
          </w:p>
          <w:p w14:paraId="6FCD55E7" w14:textId="77777777" w:rsidR="00A27C10" w:rsidRPr="009A3DFF" w:rsidRDefault="00A27C10" w:rsidP="00A27C10">
            <w:pPr>
              <w:jc w:val="both"/>
              <w:rPr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>Grup 3</w:t>
            </w:r>
            <w:r>
              <w:rPr>
                <w:sz w:val="14"/>
                <w:szCs w:val="14"/>
              </w:rPr>
              <w:t>A</w:t>
            </w:r>
            <w:r w:rsidRPr="009A3DFF">
              <w:rPr>
                <w:sz w:val="14"/>
                <w:szCs w:val="14"/>
              </w:rPr>
              <w:t>,</w:t>
            </w:r>
            <w:r>
              <w:rPr>
                <w:sz w:val="14"/>
                <w:szCs w:val="14"/>
              </w:rPr>
              <w:t xml:space="preserve"> </w:t>
            </w:r>
            <w:r w:rsidRPr="009A3DFF">
              <w:rPr>
                <w:sz w:val="14"/>
                <w:szCs w:val="14"/>
              </w:rPr>
              <w:t>3</w:t>
            </w:r>
            <w:r>
              <w:rPr>
                <w:sz w:val="14"/>
                <w:szCs w:val="14"/>
              </w:rPr>
              <w:t>B</w:t>
            </w:r>
          </w:p>
          <w:p w14:paraId="01EE41BE" w14:textId="33657B4D" w:rsidR="00A27C10" w:rsidRPr="003D09A4" w:rsidRDefault="00A27C10" w:rsidP="00A27C10">
            <w:pPr>
              <w:rPr>
                <w:b/>
                <w:bCs/>
                <w:i/>
                <w:iCs/>
                <w:sz w:val="12"/>
                <w:szCs w:val="12"/>
              </w:rPr>
            </w:pPr>
            <w:r w:rsidRPr="009A3DFF">
              <w:rPr>
                <w:sz w:val="14"/>
                <w:szCs w:val="14"/>
              </w:rPr>
              <w:t>Grup 4</w:t>
            </w:r>
            <w:r>
              <w:rPr>
                <w:sz w:val="14"/>
                <w:szCs w:val="14"/>
              </w:rPr>
              <w:t>A</w:t>
            </w:r>
            <w:r w:rsidRPr="009A3DFF">
              <w:rPr>
                <w:sz w:val="14"/>
                <w:szCs w:val="14"/>
              </w:rPr>
              <w:t>,</w:t>
            </w:r>
            <w:r>
              <w:rPr>
                <w:sz w:val="14"/>
                <w:szCs w:val="14"/>
              </w:rPr>
              <w:t xml:space="preserve"> </w:t>
            </w:r>
            <w:r w:rsidRPr="009A3DFF">
              <w:rPr>
                <w:sz w:val="14"/>
                <w:szCs w:val="14"/>
              </w:rPr>
              <w:t>4</w:t>
            </w:r>
            <w:r>
              <w:rPr>
                <w:sz w:val="14"/>
                <w:szCs w:val="14"/>
              </w:rPr>
              <w:t>B</w:t>
            </w:r>
            <w:r w:rsidRPr="00662A90">
              <w:rPr>
                <w:b/>
                <w:bCs/>
                <w:i/>
                <w:iCs/>
                <w:sz w:val="14"/>
                <w:szCs w:val="14"/>
              </w:rPr>
              <w:t xml:space="preserve"> </w:t>
            </w:r>
          </w:p>
        </w:tc>
        <w:tc>
          <w:tcPr>
            <w:tcW w:w="1530" w:type="dxa"/>
            <w:vMerge w:val="restart"/>
          </w:tcPr>
          <w:p w14:paraId="2C5CD0D8" w14:textId="1A7926CB" w:rsidR="00A27C10" w:rsidRPr="003D09A4" w:rsidRDefault="00A27C10" w:rsidP="00A27C10">
            <w:pPr>
              <w:rPr>
                <w:b/>
                <w:bCs/>
                <w:i/>
                <w:iCs/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4"/>
                <w:szCs w:val="14"/>
              </w:rPr>
              <w:t>30</w:t>
            </w:r>
            <w:r w:rsidRPr="00662A90">
              <w:rPr>
                <w:b/>
                <w:bCs/>
                <w:i/>
                <w:iCs/>
                <w:sz w:val="14"/>
                <w:szCs w:val="14"/>
              </w:rPr>
              <w:t xml:space="preserve"> </w:t>
            </w:r>
            <w:r>
              <w:rPr>
                <w:b/>
                <w:bCs/>
                <w:i/>
                <w:iCs/>
                <w:sz w:val="14"/>
                <w:szCs w:val="14"/>
              </w:rPr>
              <w:t>a</w:t>
            </w:r>
            <w:r w:rsidRPr="00662A90">
              <w:rPr>
                <w:b/>
                <w:bCs/>
                <w:i/>
                <w:iCs/>
                <w:sz w:val="14"/>
                <w:szCs w:val="14"/>
              </w:rPr>
              <w:t xml:space="preserve">r kişiden oluşan alt gruplar </w:t>
            </w:r>
          </w:p>
        </w:tc>
        <w:tc>
          <w:tcPr>
            <w:tcW w:w="1701" w:type="dxa"/>
            <w:vMerge w:val="restart"/>
          </w:tcPr>
          <w:p w14:paraId="7FC4B87F" w14:textId="77777777" w:rsidR="00A27C10" w:rsidRPr="003D09A4" w:rsidRDefault="00A27C10" w:rsidP="00A27C10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</w:tr>
      <w:tr w:rsidR="00CF2BD1" w:rsidRPr="003D09A4" w14:paraId="6BAADE9D" w14:textId="77777777" w:rsidTr="005B38AE">
        <w:trPr>
          <w:trHeight w:val="254"/>
        </w:trPr>
        <w:tc>
          <w:tcPr>
            <w:tcW w:w="1742" w:type="dxa"/>
            <w:vMerge/>
            <w:tcBorders>
              <w:bottom w:val="single" w:sz="4" w:space="0" w:color="auto"/>
            </w:tcBorders>
          </w:tcPr>
          <w:p w14:paraId="0C92576C" w14:textId="77777777" w:rsidR="00CF2BD1" w:rsidRPr="003D09A4" w:rsidRDefault="00CF2BD1" w:rsidP="00CF2BD1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1742" w:type="dxa"/>
            <w:tcBorders>
              <w:bottom w:val="single" w:sz="4" w:space="0" w:color="auto"/>
            </w:tcBorders>
          </w:tcPr>
          <w:p w14:paraId="65307E88" w14:textId="77777777" w:rsidR="00CF2BD1" w:rsidRPr="003D09A4" w:rsidRDefault="00CF2BD1" w:rsidP="00CF2BD1">
            <w:pPr>
              <w:rPr>
                <w:b/>
                <w:bCs/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48-53</w:t>
            </w:r>
          </w:p>
        </w:tc>
        <w:tc>
          <w:tcPr>
            <w:tcW w:w="1743" w:type="dxa"/>
            <w:vMerge/>
            <w:tcBorders>
              <w:bottom w:val="single" w:sz="4" w:space="0" w:color="auto"/>
            </w:tcBorders>
          </w:tcPr>
          <w:p w14:paraId="10731F5F" w14:textId="77777777" w:rsidR="00CF2BD1" w:rsidRPr="003D09A4" w:rsidRDefault="00CF2BD1" w:rsidP="00CF2BD1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vMerge/>
            <w:tcBorders>
              <w:bottom w:val="single" w:sz="4" w:space="0" w:color="auto"/>
            </w:tcBorders>
          </w:tcPr>
          <w:p w14:paraId="2B872B92" w14:textId="77777777" w:rsidR="00CF2BD1" w:rsidRPr="003D09A4" w:rsidRDefault="00CF2BD1" w:rsidP="00CF2BD1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1530" w:type="dxa"/>
            <w:vMerge/>
            <w:tcBorders>
              <w:bottom w:val="single" w:sz="4" w:space="0" w:color="auto"/>
            </w:tcBorders>
          </w:tcPr>
          <w:p w14:paraId="7B9F5262" w14:textId="77777777" w:rsidR="00CF2BD1" w:rsidRPr="003D09A4" w:rsidRDefault="00CF2BD1" w:rsidP="00CF2BD1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1701" w:type="dxa"/>
            <w:vMerge/>
            <w:tcBorders>
              <w:bottom w:val="single" w:sz="4" w:space="0" w:color="auto"/>
            </w:tcBorders>
          </w:tcPr>
          <w:p w14:paraId="2A286B58" w14:textId="77777777" w:rsidR="00CF2BD1" w:rsidRPr="003D09A4" w:rsidRDefault="00CF2BD1" w:rsidP="00CF2BD1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</w:tr>
      <w:tr w:rsidR="00CF2BD1" w:rsidRPr="003D09A4" w14:paraId="2EE4D912" w14:textId="77777777" w:rsidTr="005B38AE">
        <w:tc>
          <w:tcPr>
            <w:tcW w:w="1742" w:type="dxa"/>
            <w:shd w:val="clear" w:color="auto" w:fill="F7CAAC" w:themeFill="accent2" w:themeFillTint="66"/>
          </w:tcPr>
          <w:p w14:paraId="152B3076" w14:textId="268CB825" w:rsidR="00CF2BD1" w:rsidRPr="003D09A4" w:rsidRDefault="00C921B1" w:rsidP="00E75181">
            <w:pPr>
              <w:rPr>
                <w:b/>
                <w:bCs/>
                <w:i/>
                <w:iCs/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2"/>
                <w:szCs w:val="12"/>
              </w:rPr>
              <w:t>19</w:t>
            </w:r>
            <w:r w:rsidR="00CF2BD1">
              <w:rPr>
                <w:b/>
                <w:bCs/>
                <w:i/>
                <w:iCs/>
                <w:sz w:val="12"/>
                <w:szCs w:val="12"/>
              </w:rPr>
              <w:t xml:space="preserve"> </w:t>
            </w:r>
            <w:r>
              <w:rPr>
                <w:b/>
                <w:bCs/>
                <w:i/>
                <w:iCs/>
                <w:sz w:val="12"/>
                <w:szCs w:val="12"/>
              </w:rPr>
              <w:t>Mart</w:t>
            </w:r>
            <w:r w:rsidR="00CF2BD1">
              <w:rPr>
                <w:b/>
                <w:bCs/>
                <w:i/>
                <w:iCs/>
                <w:sz w:val="12"/>
                <w:szCs w:val="12"/>
              </w:rPr>
              <w:t xml:space="preserve"> </w:t>
            </w:r>
            <w:r w:rsidR="00E75181">
              <w:rPr>
                <w:b/>
                <w:bCs/>
                <w:i/>
                <w:iCs/>
                <w:sz w:val="12"/>
                <w:szCs w:val="12"/>
              </w:rPr>
              <w:t xml:space="preserve"> </w:t>
            </w:r>
            <w:r w:rsidR="008F6C76">
              <w:rPr>
                <w:b/>
                <w:bCs/>
                <w:i/>
                <w:iCs/>
                <w:sz w:val="12"/>
                <w:szCs w:val="12"/>
              </w:rPr>
              <w:t>2024</w:t>
            </w:r>
          </w:p>
        </w:tc>
        <w:tc>
          <w:tcPr>
            <w:tcW w:w="1742" w:type="dxa"/>
          </w:tcPr>
          <w:p w14:paraId="34EEE96C" w14:textId="77777777" w:rsidR="00CF2BD1" w:rsidRPr="003D09A4" w:rsidRDefault="00CF2BD1" w:rsidP="00CF2BD1">
            <w:pPr>
              <w:rPr>
                <w:i/>
                <w:iCs/>
                <w:sz w:val="12"/>
                <w:szCs w:val="12"/>
              </w:rPr>
            </w:pPr>
            <w:r w:rsidRPr="00F217D4">
              <w:rPr>
                <w:i/>
                <w:iCs/>
                <w:sz w:val="12"/>
                <w:szCs w:val="12"/>
              </w:rPr>
              <w:t>Nöroloji</w:t>
            </w:r>
          </w:p>
        </w:tc>
        <w:tc>
          <w:tcPr>
            <w:tcW w:w="1743" w:type="dxa"/>
          </w:tcPr>
          <w:p w14:paraId="4C7DA3CF" w14:textId="77777777" w:rsidR="00CF2BD1" w:rsidRPr="003D09A4" w:rsidRDefault="00CF2BD1" w:rsidP="00CF2BD1">
            <w:pPr>
              <w:rPr>
                <w:i/>
                <w:iCs/>
                <w:sz w:val="12"/>
                <w:szCs w:val="12"/>
              </w:rPr>
            </w:pPr>
            <w:r w:rsidRPr="00F217D4">
              <w:rPr>
                <w:i/>
                <w:iCs/>
                <w:sz w:val="12"/>
                <w:szCs w:val="12"/>
              </w:rPr>
              <w:t>Psikiyatri</w:t>
            </w:r>
          </w:p>
        </w:tc>
        <w:tc>
          <w:tcPr>
            <w:tcW w:w="1743" w:type="dxa"/>
          </w:tcPr>
          <w:p w14:paraId="0B02124C" w14:textId="77777777" w:rsidR="00CF2BD1" w:rsidRPr="003D09A4" w:rsidRDefault="00CF2BD1" w:rsidP="00CF2BD1">
            <w:pPr>
              <w:rPr>
                <w:i/>
                <w:iCs/>
                <w:sz w:val="12"/>
                <w:szCs w:val="12"/>
              </w:rPr>
            </w:pPr>
            <w:r w:rsidRPr="00F217D4">
              <w:rPr>
                <w:i/>
                <w:iCs/>
                <w:sz w:val="12"/>
                <w:szCs w:val="12"/>
              </w:rPr>
              <w:t>Ortopedi</w:t>
            </w:r>
          </w:p>
        </w:tc>
        <w:tc>
          <w:tcPr>
            <w:tcW w:w="1530" w:type="dxa"/>
          </w:tcPr>
          <w:p w14:paraId="698495C5" w14:textId="77777777" w:rsidR="00CF2BD1" w:rsidRPr="003D09A4" w:rsidRDefault="00CF2BD1" w:rsidP="00CF2BD1">
            <w:pPr>
              <w:rPr>
                <w:i/>
                <w:iCs/>
                <w:sz w:val="12"/>
                <w:szCs w:val="12"/>
              </w:rPr>
            </w:pPr>
            <w:r w:rsidRPr="00F217D4">
              <w:rPr>
                <w:i/>
                <w:iCs/>
                <w:sz w:val="12"/>
                <w:szCs w:val="12"/>
              </w:rPr>
              <w:t>Radyoloji</w:t>
            </w:r>
          </w:p>
        </w:tc>
        <w:tc>
          <w:tcPr>
            <w:tcW w:w="1701" w:type="dxa"/>
            <w:vMerge w:val="restart"/>
          </w:tcPr>
          <w:p w14:paraId="2BC5CFA9" w14:textId="3267A338" w:rsidR="00CF2BD1" w:rsidRPr="005B38AE" w:rsidRDefault="00CF2BD1" w:rsidP="00CF2BD1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5B38AE"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Gülnihal KUTLU </w:t>
            </w:r>
          </w:p>
          <w:p w14:paraId="5EBC4269" w14:textId="1FABEDE7" w:rsidR="00400823" w:rsidRPr="005B38AE" w:rsidRDefault="00400823" w:rsidP="00CF2BD1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5B38AE">
              <w:rPr>
                <w:rFonts w:asciiTheme="minorHAnsi" w:hAnsiTheme="minorHAnsi" w:cstheme="minorHAnsi"/>
                <w:iCs/>
                <w:sz w:val="14"/>
                <w:szCs w:val="14"/>
              </w:rPr>
              <w:t>Osman V</w:t>
            </w:r>
            <w:r w:rsidR="005B38AE">
              <w:rPr>
                <w:rFonts w:asciiTheme="minorHAnsi" w:hAnsiTheme="minorHAnsi" w:cstheme="minorHAnsi"/>
                <w:iCs/>
                <w:sz w:val="14"/>
                <w:szCs w:val="14"/>
              </w:rPr>
              <w:t>IRIT</w:t>
            </w:r>
          </w:p>
          <w:p w14:paraId="774CA2F0" w14:textId="77777777" w:rsidR="00400823" w:rsidRPr="005B38AE" w:rsidRDefault="00400823" w:rsidP="00400823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5B38AE">
              <w:rPr>
                <w:rFonts w:asciiTheme="minorHAnsi" w:hAnsiTheme="minorHAnsi" w:cstheme="minorHAnsi"/>
                <w:iCs/>
                <w:sz w:val="14"/>
                <w:szCs w:val="14"/>
              </w:rPr>
              <w:t>Emre GÜLTAÇ</w:t>
            </w:r>
          </w:p>
          <w:p w14:paraId="5BD94C25" w14:textId="5E313F31" w:rsidR="00400823" w:rsidRPr="005B38AE" w:rsidRDefault="00400823" w:rsidP="00CF2BD1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5B38AE">
              <w:rPr>
                <w:rFonts w:asciiTheme="minorHAnsi" w:hAnsiTheme="minorHAnsi" w:cstheme="minorHAnsi"/>
                <w:iCs/>
                <w:sz w:val="14"/>
                <w:szCs w:val="14"/>
              </w:rPr>
              <w:t>İbrahim Önder YENİÇERİ</w:t>
            </w:r>
          </w:p>
          <w:p w14:paraId="6C7F81AD" w14:textId="31F372B5" w:rsidR="00400823" w:rsidRDefault="00400823" w:rsidP="00CF2BD1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</w:p>
          <w:p w14:paraId="63844D7D" w14:textId="659D960A" w:rsidR="005B38AE" w:rsidRDefault="005B38AE" w:rsidP="00CF2BD1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</w:p>
          <w:p w14:paraId="6991F178" w14:textId="77777777" w:rsidR="005B38AE" w:rsidRPr="005B38AE" w:rsidRDefault="005B38AE" w:rsidP="00CF2BD1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</w:p>
          <w:p w14:paraId="729EC0D5" w14:textId="77777777" w:rsidR="00CF2BD1" w:rsidRPr="005B38AE" w:rsidRDefault="00CF2BD1" w:rsidP="00CF2BD1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5B38AE">
              <w:rPr>
                <w:rFonts w:asciiTheme="minorHAnsi" w:hAnsiTheme="minorHAnsi" w:cstheme="minorHAnsi"/>
                <w:iCs/>
                <w:sz w:val="14"/>
                <w:szCs w:val="14"/>
              </w:rPr>
              <w:t>Semai BEK</w:t>
            </w:r>
          </w:p>
          <w:p w14:paraId="4F58964D" w14:textId="1A61C50A" w:rsidR="00400823" w:rsidRPr="005B38AE" w:rsidRDefault="00400823" w:rsidP="00CF2BD1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5B38AE">
              <w:rPr>
                <w:rFonts w:asciiTheme="minorHAnsi" w:hAnsiTheme="minorHAnsi" w:cstheme="minorHAnsi"/>
                <w:iCs/>
                <w:sz w:val="14"/>
                <w:szCs w:val="14"/>
              </w:rPr>
              <w:t>Meltem Derya Ş</w:t>
            </w:r>
            <w:r w:rsidR="005B38AE">
              <w:rPr>
                <w:rFonts w:asciiTheme="minorHAnsi" w:hAnsiTheme="minorHAnsi" w:cstheme="minorHAnsi"/>
                <w:iCs/>
                <w:sz w:val="14"/>
                <w:szCs w:val="14"/>
              </w:rPr>
              <w:t>AHİN</w:t>
            </w:r>
          </w:p>
          <w:p w14:paraId="148AE99B" w14:textId="3CC10DEE" w:rsidR="00400823" w:rsidRPr="005B38AE" w:rsidRDefault="005B38AE" w:rsidP="00CF2BD1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iCs/>
                <w:sz w:val="14"/>
                <w:szCs w:val="14"/>
              </w:rPr>
              <w:t>Ulaş AKGÜN</w:t>
            </w:r>
          </w:p>
          <w:p w14:paraId="3030ACC9" w14:textId="0F60B136" w:rsidR="00400823" w:rsidRDefault="00400823" w:rsidP="00CF2BD1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5B38AE">
              <w:rPr>
                <w:rFonts w:asciiTheme="minorHAnsi" w:hAnsiTheme="minorHAnsi" w:cstheme="minorHAnsi"/>
                <w:iCs/>
                <w:sz w:val="14"/>
                <w:szCs w:val="14"/>
              </w:rPr>
              <w:t>Bünyamin GÜNEY</w:t>
            </w:r>
          </w:p>
          <w:p w14:paraId="0B7B2176" w14:textId="77777777" w:rsidR="005B38AE" w:rsidRPr="005B38AE" w:rsidRDefault="005B38AE" w:rsidP="00CF2BD1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</w:p>
          <w:p w14:paraId="19E8D7E3" w14:textId="77777777" w:rsidR="00400823" w:rsidRPr="005B38AE" w:rsidRDefault="00400823" w:rsidP="00CF2BD1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</w:p>
          <w:p w14:paraId="165D057F" w14:textId="1D1D7D68" w:rsidR="00CF2BD1" w:rsidRPr="005B38AE" w:rsidRDefault="00CF2BD1" w:rsidP="00CF2BD1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5B38AE"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Emrah Emre </w:t>
            </w:r>
            <w:r w:rsidR="005B38AE" w:rsidRPr="005B38AE">
              <w:rPr>
                <w:rFonts w:asciiTheme="minorHAnsi" w:hAnsiTheme="minorHAnsi" w:cstheme="minorHAnsi"/>
                <w:iCs/>
                <w:sz w:val="14"/>
                <w:szCs w:val="14"/>
              </w:rPr>
              <w:t>DEVECİ</w:t>
            </w:r>
          </w:p>
          <w:p w14:paraId="09A88D5E" w14:textId="77777777" w:rsidR="00400823" w:rsidRPr="005B38AE" w:rsidRDefault="00400823" w:rsidP="00CF2BD1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5B38AE">
              <w:rPr>
                <w:rFonts w:asciiTheme="minorHAnsi" w:hAnsiTheme="minorHAnsi" w:cstheme="minorHAnsi"/>
                <w:iCs/>
                <w:sz w:val="14"/>
                <w:szCs w:val="14"/>
              </w:rPr>
              <w:t>Osman VIRIT</w:t>
            </w:r>
          </w:p>
          <w:p w14:paraId="2243F36A" w14:textId="77777777" w:rsidR="00400823" w:rsidRPr="005B38AE" w:rsidRDefault="00400823" w:rsidP="00CF2BD1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5B38AE">
              <w:rPr>
                <w:rFonts w:asciiTheme="minorHAnsi" w:hAnsiTheme="minorHAnsi" w:cstheme="minorHAnsi"/>
                <w:iCs/>
                <w:sz w:val="14"/>
                <w:szCs w:val="14"/>
              </w:rPr>
              <w:t>Umut CANBEK</w:t>
            </w:r>
          </w:p>
          <w:p w14:paraId="595E0B6A" w14:textId="792F1862" w:rsidR="00CF2BD1" w:rsidRPr="005B38AE" w:rsidRDefault="00400823" w:rsidP="00CF2BD1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5B38AE">
              <w:rPr>
                <w:rFonts w:asciiTheme="minorHAnsi" w:hAnsiTheme="minorHAnsi" w:cstheme="minorHAnsi"/>
                <w:iCs/>
                <w:sz w:val="14"/>
                <w:szCs w:val="14"/>
              </w:rPr>
              <w:t>Rabia KILINÇ</w:t>
            </w:r>
          </w:p>
          <w:p w14:paraId="1EC75DEA" w14:textId="77777777" w:rsidR="00467905" w:rsidRPr="005B38AE" w:rsidRDefault="00467905" w:rsidP="00CF2BD1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</w:p>
          <w:p w14:paraId="07E8D520" w14:textId="249D5996" w:rsidR="00400823" w:rsidRDefault="00400823" w:rsidP="00CF2BD1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</w:p>
          <w:p w14:paraId="4382A237" w14:textId="77777777" w:rsidR="005B38AE" w:rsidRPr="005B38AE" w:rsidRDefault="005B38AE" w:rsidP="00CF2BD1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</w:p>
          <w:p w14:paraId="0A44EA85" w14:textId="75A052DF" w:rsidR="00400823" w:rsidRPr="005B38AE" w:rsidRDefault="00400823" w:rsidP="00CF2BD1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5B38AE"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Utku </w:t>
            </w:r>
            <w:r w:rsidR="005B38AE" w:rsidRPr="005B38AE">
              <w:rPr>
                <w:rFonts w:asciiTheme="minorHAnsi" w:hAnsiTheme="minorHAnsi" w:cstheme="minorHAnsi"/>
                <w:iCs/>
                <w:sz w:val="14"/>
                <w:szCs w:val="14"/>
              </w:rPr>
              <w:t>CENİKLİ</w:t>
            </w:r>
          </w:p>
          <w:p w14:paraId="10E5A525" w14:textId="412AB42A" w:rsidR="00400823" w:rsidRPr="005B38AE" w:rsidRDefault="00400823" w:rsidP="00400823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5B38AE"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Meltem Derya </w:t>
            </w:r>
            <w:r w:rsidR="005B38AE" w:rsidRPr="005B38AE">
              <w:rPr>
                <w:rFonts w:asciiTheme="minorHAnsi" w:hAnsiTheme="minorHAnsi" w:cstheme="minorHAnsi"/>
                <w:iCs/>
                <w:sz w:val="14"/>
                <w:szCs w:val="14"/>
              </w:rPr>
              <w:t>ŞAHİN</w:t>
            </w:r>
          </w:p>
          <w:p w14:paraId="54FD3217" w14:textId="77777777" w:rsidR="00CF2BD1" w:rsidRPr="005B38AE" w:rsidRDefault="00CF2BD1" w:rsidP="00CF2BD1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5B38AE">
              <w:rPr>
                <w:rFonts w:asciiTheme="minorHAnsi" w:hAnsiTheme="minorHAnsi" w:cstheme="minorHAnsi"/>
                <w:iCs/>
                <w:sz w:val="14"/>
                <w:szCs w:val="14"/>
              </w:rPr>
              <w:t>Ahmet İMERCİ</w:t>
            </w:r>
          </w:p>
          <w:p w14:paraId="524EAA37" w14:textId="6AD6E233" w:rsidR="00CF2BD1" w:rsidRPr="005B38AE" w:rsidRDefault="00400823" w:rsidP="00F162DA">
            <w:pPr>
              <w:pStyle w:val="TableParagraph"/>
              <w:ind w:left="0"/>
              <w:rPr>
                <w:iCs/>
                <w:sz w:val="12"/>
                <w:szCs w:val="12"/>
              </w:rPr>
            </w:pPr>
            <w:r w:rsidRPr="005B38AE"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Funda </w:t>
            </w:r>
            <w:r w:rsidR="005B38AE">
              <w:rPr>
                <w:rFonts w:asciiTheme="minorHAnsi" w:hAnsiTheme="minorHAnsi" w:cstheme="minorHAnsi"/>
                <w:iCs/>
                <w:sz w:val="14"/>
                <w:szCs w:val="14"/>
              </w:rPr>
              <w:t>DİNÇ</w:t>
            </w:r>
          </w:p>
        </w:tc>
      </w:tr>
      <w:tr w:rsidR="00C338B9" w:rsidRPr="003D09A4" w14:paraId="1AEDE95A" w14:textId="77777777" w:rsidTr="005B38AE">
        <w:trPr>
          <w:trHeight w:val="327"/>
        </w:trPr>
        <w:tc>
          <w:tcPr>
            <w:tcW w:w="1742" w:type="dxa"/>
          </w:tcPr>
          <w:p w14:paraId="1C686042" w14:textId="7402B406" w:rsidR="00C338B9" w:rsidRPr="003D09A4" w:rsidRDefault="00C338B9" w:rsidP="00C338B9">
            <w:pPr>
              <w:rPr>
                <w:i/>
                <w:iCs/>
                <w:sz w:val="12"/>
                <w:szCs w:val="12"/>
              </w:rPr>
            </w:pPr>
            <w:r>
              <w:rPr>
                <w:sz w:val="14"/>
                <w:szCs w:val="14"/>
              </w:rPr>
              <w:t xml:space="preserve">13.30- </w:t>
            </w:r>
            <w:r w:rsidRPr="009A3DFF">
              <w:rPr>
                <w:sz w:val="14"/>
                <w:szCs w:val="14"/>
              </w:rPr>
              <w:t>-15.15</w:t>
            </w:r>
          </w:p>
        </w:tc>
        <w:tc>
          <w:tcPr>
            <w:tcW w:w="1742" w:type="dxa"/>
            <w:vMerge w:val="restart"/>
            <w:vAlign w:val="center"/>
          </w:tcPr>
          <w:p w14:paraId="30ED6132" w14:textId="77777777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>Grup 1</w:t>
            </w:r>
            <w:r>
              <w:rPr>
                <w:sz w:val="14"/>
                <w:szCs w:val="14"/>
              </w:rPr>
              <w:t>A</w:t>
            </w:r>
          </w:p>
          <w:p w14:paraId="49EC6AAC" w14:textId="1C02B59C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 w:val="restart"/>
            <w:vAlign w:val="center"/>
          </w:tcPr>
          <w:p w14:paraId="1DB692C2" w14:textId="77777777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  <w:r>
              <w:rPr>
                <w:sz w:val="14"/>
                <w:szCs w:val="14"/>
              </w:rPr>
              <w:t>Grup 1B</w:t>
            </w:r>
          </w:p>
          <w:p w14:paraId="61F2F718" w14:textId="265167AA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 w:val="restart"/>
            <w:vAlign w:val="center"/>
          </w:tcPr>
          <w:p w14:paraId="40FE3FFE" w14:textId="0028DCEB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>Grup</w:t>
            </w:r>
            <w:r>
              <w:rPr>
                <w:sz w:val="14"/>
                <w:szCs w:val="14"/>
              </w:rPr>
              <w:t xml:space="preserve"> 2A</w:t>
            </w:r>
          </w:p>
        </w:tc>
        <w:tc>
          <w:tcPr>
            <w:tcW w:w="1530" w:type="dxa"/>
            <w:vMerge w:val="restart"/>
            <w:vAlign w:val="center"/>
          </w:tcPr>
          <w:p w14:paraId="3AAFDEF1" w14:textId="77777777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 xml:space="preserve">Grup </w:t>
            </w:r>
            <w:r>
              <w:rPr>
                <w:sz w:val="14"/>
                <w:szCs w:val="14"/>
              </w:rPr>
              <w:t>2B</w:t>
            </w:r>
          </w:p>
          <w:p w14:paraId="74E9B8CE" w14:textId="0D8A0A0F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01" w:type="dxa"/>
            <w:vMerge/>
          </w:tcPr>
          <w:p w14:paraId="4563A641" w14:textId="77777777" w:rsidR="00C338B9" w:rsidRPr="003D09A4" w:rsidRDefault="00C338B9" w:rsidP="00C338B9">
            <w:pPr>
              <w:rPr>
                <w:i/>
                <w:iCs/>
                <w:sz w:val="12"/>
                <w:szCs w:val="12"/>
              </w:rPr>
            </w:pPr>
          </w:p>
        </w:tc>
      </w:tr>
      <w:tr w:rsidR="00C338B9" w:rsidRPr="003D09A4" w14:paraId="74BB35AE" w14:textId="77777777" w:rsidTr="005B38AE">
        <w:trPr>
          <w:trHeight w:val="274"/>
        </w:trPr>
        <w:tc>
          <w:tcPr>
            <w:tcW w:w="1742" w:type="dxa"/>
          </w:tcPr>
          <w:p w14:paraId="341DDE17" w14:textId="5D55A5B1" w:rsidR="00C338B9" w:rsidRPr="003D09A4" w:rsidRDefault="00C338B9" w:rsidP="00C338B9">
            <w:pPr>
              <w:rPr>
                <w:i/>
                <w:iCs/>
                <w:sz w:val="12"/>
                <w:szCs w:val="12"/>
              </w:rPr>
            </w:pPr>
            <w:r>
              <w:rPr>
                <w:sz w:val="14"/>
                <w:szCs w:val="14"/>
              </w:rPr>
              <w:t xml:space="preserve">15.30- </w:t>
            </w:r>
            <w:r w:rsidRPr="009A3DFF">
              <w:rPr>
                <w:sz w:val="14"/>
                <w:szCs w:val="14"/>
              </w:rPr>
              <w:t xml:space="preserve">  -17.15 </w:t>
            </w:r>
          </w:p>
        </w:tc>
        <w:tc>
          <w:tcPr>
            <w:tcW w:w="1742" w:type="dxa"/>
            <w:vMerge/>
            <w:vAlign w:val="center"/>
          </w:tcPr>
          <w:p w14:paraId="78DDDB43" w14:textId="77777777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vAlign w:val="center"/>
          </w:tcPr>
          <w:p w14:paraId="7231A168" w14:textId="77777777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vAlign w:val="center"/>
          </w:tcPr>
          <w:p w14:paraId="750A0D96" w14:textId="5AD8851F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530" w:type="dxa"/>
            <w:vMerge/>
            <w:vAlign w:val="center"/>
          </w:tcPr>
          <w:p w14:paraId="1DB8289C" w14:textId="2EFDD4C6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01" w:type="dxa"/>
            <w:vMerge/>
          </w:tcPr>
          <w:p w14:paraId="3CFA988D" w14:textId="77777777" w:rsidR="00C338B9" w:rsidRPr="003D09A4" w:rsidRDefault="00C338B9" w:rsidP="00C338B9">
            <w:pPr>
              <w:rPr>
                <w:i/>
                <w:iCs/>
                <w:sz w:val="12"/>
                <w:szCs w:val="12"/>
              </w:rPr>
            </w:pPr>
          </w:p>
        </w:tc>
      </w:tr>
      <w:tr w:rsidR="00F162DA" w:rsidRPr="003D09A4" w14:paraId="15F41595" w14:textId="77777777" w:rsidTr="005B38AE">
        <w:trPr>
          <w:trHeight w:val="143"/>
        </w:trPr>
        <w:tc>
          <w:tcPr>
            <w:tcW w:w="1742" w:type="dxa"/>
            <w:shd w:val="clear" w:color="auto" w:fill="F7CAAC" w:themeFill="accent2" w:themeFillTint="66"/>
          </w:tcPr>
          <w:p w14:paraId="5D74F8FD" w14:textId="02247CC2" w:rsidR="00F162DA" w:rsidRPr="003D09A4" w:rsidRDefault="00F162DA" w:rsidP="00F162DA">
            <w:pPr>
              <w:rPr>
                <w:b/>
                <w:bCs/>
                <w:i/>
                <w:iCs/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2"/>
                <w:szCs w:val="12"/>
              </w:rPr>
              <w:t>2</w:t>
            </w:r>
            <w:r w:rsidR="00C921B1">
              <w:rPr>
                <w:b/>
                <w:bCs/>
                <w:i/>
                <w:iCs/>
                <w:sz w:val="12"/>
                <w:szCs w:val="12"/>
              </w:rPr>
              <w:t>0</w:t>
            </w:r>
            <w:r>
              <w:rPr>
                <w:b/>
                <w:bCs/>
                <w:i/>
                <w:iCs/>
                <w:sz w:val="12"/>
                <w:szCs w:val="12"/>
              </w:rPr>
              <w:t xml:space="preserve"> </w:t>
            </w:r>
            <w:r w:rsidR="00C921B1">
              <w:rPr>
                <w:b/>
                <w:bCs/>
                <w:i/>
                <w:iCs/>
                <w:sz w:val="12"/>
                <w:szCs w:val="12"/>
              </w:rPr>
              <w:t>M</w:t>
            </w:r>
            <w:r>
              <w:rPr>
                <w:b/>
                <w:bCs/>
                <w:i/>
                <w:iCs/>
                <w:sz w:val="12"/>
                <w:szCs w:val="12"/>
              </w:rPr>
              <w:t xml:space="preserve">art  </w:t>
            </w:r>
            <w:r w:rsidR="008F6C76">
              <w:rPr>
                <w:b/>
                <w:bCs/>
                <w:i/>
                <w:iCs/>
                <w:sz w:val="12"/>
                <w:szCs w:val="12"/>
              </w:rPr>
              <w:t>2024</w:t>
            </w:r>
          </w:p>
        </w:tc>
        <w:tc>
          <w:tcPr>
            <w:tcW w:w="6758" w:type="dxa"/>
            <w:gridSpan w:val="4"/>
            <w:vAlign w:val="center"/>
          </w:tcPr>
          <w:p w14:paraId="0808868B" w14:textId="77777777" w:rsidR="00F162DA" w:rsidRDefault="00F162DA" w:rsidP="00F162DA">
            <w:pPr>
              <w:rPr>
                <w:i/>
                <w:iCs/>
                <w:sz w:val="14"/>
                <w:szCs w:val="14"/>
              </w:rPr>
            </w:pPr>
          </w:p>
          <w:p w14:paraId="12433338" w14:textId="77777777" w:rsidR="00F162DA" w:rsidRPr="009A3DFF" w:rsidRDefault="00F162DA" w:rsidP="00F162DA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01" w:type="dxa"/>
            <w:vMerge/>
          </w:tcPr>
          <w:p w14:paraId="3710AE1B" w14:textId="77777777" w:rsidR="00F162DA" w:rsidRPr="003D09A4" w:rsidRDefault="00F162DA" w:rsidP="00F162DA">
            <w:pPr>
              <w:rPr>
                <w:i/>
                <w:iCs/>
                <w:sz w:val="12"/>
                <w:szCs w:val="12"/>
              </w:rPr>
            </w:pPr>
          </w:p>
        </w:tc>
      </w:tr>
      <w:tr w:rsidR="00C338B9" w:rsidRPr="003D09A4" w14:paraId="26B0697C" w14:textId="77777777" w:rsidTr="005B38AE">
        <w:trPr>
          <w:trHeight w:val="354"/>
        </w:trPr>
        <w:tc>
          <w:tcPr>
            <w:tcW w:w="1742" w:type="dxa"/>
          </w:tcPr>
          <w:p w14:paraId="4FECAB74" w14:textId="05E51FF2" w:rsidR="00C338B9" w:rsidRPr="003D09A4" w:rsidRDefault="00C338B9" w:rsidP="00C338B9">
            <w:pPr>
              <w:rPr>
                <w:i/>
                <w:iCs/>
                <w:sz w:val="12"/>
                <w:szCs w:val="12"/>
              </w:rPr>
            </w:pPr>
            <w:r>
              <w:rPr>
                <w:sz w:val="14"/>
                <w:szCs w:val="14"/>
              </w:rPr>
              <w:t>1</w:t>
            </w:r>
            <w:r w:rsidR="00C921B1">
              <w:rPr>
                <w:sz w:val="14"/>
                <w:szCs w:val="14"/>
              </w:rPr>
              <w:t>8</w:t>
            </w:r>
            <w:r>
              <w:rPr>
                <w:sz w:val="14"/>
                <w:szCs w:val="14"/>
              </w:rPr>
              <w:t>.30</w:t>
            </w:r>
            <w:r w:rsidR="00C921B1">
              <w:rPr>
                <w:sz w:val="14"/>
                <w:szCs w:val="14"/>
              </w:rPr>
              <w:t xml:space="preserve"> - 10.15</w:t>
            </w:r>
          </w:p>
        </w:tc>
        <w:tc>
          <w:tcPr>
            <w:tcW w:w="1742" w:type="dxa"/>
            <w:vMerge w:val="restart"/>
            <w:vAlign w:val="center"/>
          </w:tcPr>
          <w:p w14:paraId="457A4F11" w14:textId="4A1E2CD5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>Grup</w:t>
            </w:r>
            <w:r>
              <w:rPr>
                <w:sz w:val="14"/>
                <w:szCs w:val="14"/>
              </w:rPr>
              <w:t xml:space="preserve"> 3A</w:t>
            </w:r>
          </w:p>
        </w:tc>
        <w:tc>
          <w:tcPr>
            <w:tcW w:w="1743" w:type="dxa"/>
            <w:vMerge w:val="restart"/>
            <w:vAlign w:val="center"/>
          </w:tcPr>
          <w:p w14:paraId="02AAB2E9" w14:textId="77777777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 xml:space="preserve">Grup </w:t>
            </w:r>
            <w:r>
              <w:rPr>
                <w:sz w:val="14"/>
                <w:szCs w:val="14"/>
              </w:rPr>
              <w:t>3B</w:t>
            </w:r>
          </w:p>
          <w:p w14:paraId="0038156C" w14:textId="0BD43401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 w:val="restart"/>
            <w:vAlign w:val="center"/>
          </w:tcPr>
          <w:p w14:paraId="699E4BB7" w14:textId="77777777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 xml:space="preserve">Grup </w:t>
            </w:r>
            <w:r>
              <w:rPr>
                <w:sz w:val="14"/>
                <w:szCs w:val="14"/>
              </w:rPr>
              <w:t>4A</w:t>
            </w:r>
          </w:p>
          <w:p w14:paraId="029A8656" w14:textId="41EBBD91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530" w:type="dxa"/>
            <w:vMerge w:val="restart"/>
            <w:vAlign w:val="center"/>
          </w:tcPr>
          <w:p w14:paraId="78CB98BA" w14:textId="77777777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 xml:space="preserve">Grup </w:t>
            </w:r>
            <w:r>
              <w:rPr>
                <w:sz w:val="14"/>
                <w:szCs w:val="14"/>
              </w:rPr>
              <w:t>4B</w:t>
            </w:r>
          </w:p>
          <w:p w14:paraId="7D204A43" w14:textId="196E9235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01" w:type="dxa"/>
            <w:vMerge/>
          </w:tcPr>
          <w:p w14:paraId="5ACDDD52" w14:textId="77777777" w:rsidR="00C338B9" w:rsidRPr="003D09A4" w:rsidRDefault="00C338B9" w:rsidP="00C338B9">
            <w:pPr>
              <w:rPr>
                <w:i/>
                <w:iCs/>
                <w:sz w:val="12"/>
                <w:szCs w:val="12"/>
              </w:rPr>
            </w:pPr>
          </w:p>
        </w:tc>
      </w:tr>
      <w:tr w:rsidR="00C338B9" w:rsidRPr="003D09A4" w14:paraId="2F22D0BC" w14:textId="77777777" w:rsidTr="005B38AE">
        <w:trPr>
          <w:trHeight w:val="402"/>
        </w:trPr>
        <w:tc>
          <w:tcPr>
            <w:tcW w:w="1742" w:type="dxa"/>
          </w:tcPr>
          <w:p w14:paraId="58CB7397" w14:textId="3282AE0D" w:rsidR="00C338B9" w:rsidRPr="003D09A4" w:rsidRDefault="00C338B9" w:rsidP="00C338B9">
            <w:pPr>
              <w:rPr>
                <w:i/>
                <w:iCs/>
                <w:sz w:val="12"/>
                <w:szCs w:val="12"/>
              </w:rPr>
            </w:pPr>
            <w:r>
              <w:rPr>
                <w:sz w:val="14"/>
                <w:szCs w:val="14"/>
              </w:rPr>
              <w:t>1</w:t>
            </w:r>
            <w:r w:rsidR="00C921B1">
              <w:rPr>
                <w:sz w:val="14"/>
                <w:szCs w:val="14"/>
              </w:rPr>
              <w:t>0</w:t>
            </w:r>
            <w:r>
              <w:rPr>
                <w:sz w:val="14"/>
                <w:szCs w:val="14"/>
              </w:rPr>
              <w:t>.30</w:t>
            </w:r>
            <w:r w:rsidR="00C921B1">
              <w:rPr>
                <w:sz w:val="14"/>
                <w:szCs w:val="14"/>
              </w:rPr>
              <w:t xml:space="preserve"> – 12.</w:t>
            </w:r>
            <w:r w:rsidRPr="009A3DFF">
              <w:rPr>
                <w:sz w:val="14"/>
                <w:szCs w:val="14"/>
              </w:rPr>
              <w:t xml:space="preserve">15 </w:t>
            </w:r>
          </w:p>
        </w:tc>
        <w:tc>
          <w:tcPr>
            <w:tcW w:w="1742" w:type="dxa"/>
            <w:vMerge/>
            <w:vAlign w:val="center"/>
          </w:tcPr>
          <w:p w14:paraId="101E54E1" w14:textId="1702A718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vAlign w:val="center"/>
          </w:tcPr>
          <w:p w14:paraId="76AAFA3A" w14:textId="360FCB9A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vAlign w:val="center"/>
          </w:tcPr>
          <w:p w14:paraId="184E6FA5" w14:textId="2251C56E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530" w:type="dxa"/>
            <w:vMerge/>
            <w:vAlign w:val="center"/>
          </w:tcPr>
          <w:p w14:paraId="141DC810" w14:textId="1570C567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01" w:type="dxa"/>
            <w:vMerge/>
          </w:tcPr>
          <w:p w14:paraId="5590CD5A" w14:textId="77777777" w:rsidR="00C338B9" w:rsidRPr="003D09A4" w:rsidRDefault="00C338B9" w:rsidP="00C338B9">
            <w:pPr>
              <w:rPr>
                <w:i/>
                <w:iCs/>
                <w:sz w:val="12"/>
                <w:szCs w:val="12"/>
              </w:rPr>
            </w:pPr>
          </w:p>
        </w:tc>
      </w:tr>
      <w:tr w:rsidR="00F162DA" w:rsidRPr="003D09A4" w14:paraId="6C064356" w14:textId="77777777" w:rsidTr="005B38AE">
        <w:tc>
          <w:tcPr>
            <w:tcW w:w="1742" w:type="dxa"/>
            <w:shd w:val="clear" w:color="auto" w:fill="F7CAAC" w:themeFill="accent2" w:themeFillTint="66"/>
          </w:tcPr>
          <w:p w14:paraId="67AF5396" w14:textId="36F7995A" w:rsidR="00F162DA" w:rsidRPr="003D09A4" w:rsidRDefault="00C921B1" w:rsidP="00F162DA">
            <w:pPr>
              <w:rPr>
                <w:b/>
                <w:bCs/>
                <w:i/>
                <w:iCs/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2"/>
                <w:szCs w:val="12"/>
              </w:rPr>
              <w:t>20</w:t>
            </w:r>
            <w:r w:rsidR="00F162DA">
              <w:rPr>
                <w:b/>
                <w:bCs/>
                <w:i/>
                <w:iCs/>
                <w:sz w:val="12"/>
                <w:szCs w:val="12"/>
              </w:rPr>
              <w:t xml:space="preserve"> Mart  </w:t>
            </w:r>
            <w:r w:rsidR="008F6C76">
              <w:rPr>
                <w:b/>
                <w:bCs/>
                <w:i/>
                <w:iCs/>
                <w:sz w:val="12"/>
                <w:szCs w:val="12"/>
              </w:rPr>
              <w:t>2024</w:t>
            </w:r>
          </w:p>
        </w:tc>
        <w:tc>
          <w:tcPr>
            <w:tcW w:w="6758" w:type="dxa"/>
            <w:gridSpan w:val="4"/>
            <w:vAlign w:val="center"/>
          </w:tcPr>
          <w:p w14:paraId="35AF01F8" w14:textId="77777777" w:rsidR="00F162DA" w:rsidRDefault="00F162DA" w:rsidP="00F162DA">
            <w:pPr>
              <w:rPr>
                <w:i/>
                <w:iCs/>
                <w:sz w:val="14"/>
                <w:szCs w:val="14"/>
              </w:rPr>
            </w:pPr>
          </w:p>
          <w:p w14:paraId="53E7B00F" w14:textId="77777777" w:rsidR="00F162DA" w:rsidRPr="009A3DFF" w:rsidRDefault="00F162DA" w:rsidP="00F162DA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01" w:type="dxa"/>
            <w:vMerge/>
          </w:tcPr>
          <w:p w14:paraId="7A5A0F34" w14:textId="77777777" w:rsidR="00F162DA" w:rsidRPr="003D09A4" w:rsidRDefault="00F162DA" w:rsidP="00F162DA">
            <w:pPr>
              <w:rPr>
                <w:i/>
                <w:iCs/>
                <w:sz w:val="12"/>
                <w:szCs w:val="12"/>
              </w:rPr>
            </w:pPr>
          </w:p>
        </w:tc>
      </w:tr>
      <w:tr w:rsidR="00C338B9" w:rsidRPr="003D09A4" w14:paraId="3FA762F2" w14:textId="77777777" w:rsidTr="005B38AE">
        <w:trPr>
          <w:trHeight w:val="356"/>
        </w:trPr>
        <w:tc>
          <w:tcPr>
            <w:tcW w:w="1742" w:type="dxa"/>
          </w:tcPr>
          <w:p w14:paraId="4752276A" w14:textId="382200DE" w:rsidR="00C338B9" w:rsidRPr="003D09A4" w:rsidRDefault="00C338B9" w:rsidP="00C338B9">
            <w:pPr>
              <w:rPr>
                <w:i/>
                <w:iCs/>
                <w:sz w:val="12"/>
                <w:szCs w:val="12"/>
              </w:rPr>
            </w:pPr>
            <w:r>
              <w:rPr>
                <w:sz w:val="14"/>
                <w:szCs w:val="14"/>
              </w:rPr>
              <w:t xml:space="preserve">13.30- </w:t>
            </w:r>
            <w:r w:rsidRPr="009A3DFF">
              <w:rPr>
                <w:sz w:val="14"/>
                <w:szCs w:val="14"/>
              </w:rPr>
              <w:t>-15.15</w:t>
            </w:r>
          </w:p>
        </w:tc>
        <w:tc>
          <w:tcPr>
            <w:tcW w:w="1742" w:type="dxa"/>
            <w:vMerge w:val="restart"/>
            <w:vAlign w:val="center"/>
          </w:tcPr>
          <w:p w14:paraId="35BEDA03" w14:textId="15EB5E3D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>Grup</w:t>
            </w:r>
            <w:r>
              <w:rPr>
                <w:sz w:val="14"/>
                <w:szCs w:val="14"/>
              </w:rPr>
              <w:t xml:space="preserve"> 1B</w:t>
            </w:r>
          </w:p>
        </w:tc>
        <w:tc>
          <w:tcPr>
            <w:tcW w:w="1743" w:type="dxa"/>
            <w:vMerge w:val="restart"/>
            <w:vAlign w:val="center"/>
          </w:tcPr>
          <w:p w14:paraId="018B0728" w14:textId="77777777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 xml:space="preserve">Grup </w:t>
            </w:r>
            <w:r>
              <w:rPr>
                <w:sz w:val="14"/>
                <w:szCs w:val="14"/>
              </w:rPr>
              <w:t>2A</w:t>
            </w:r>
          </w:p>
          <w:p w14:paraId="75BE6A05" w14:textId="02DF034B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 w:val="restart"/>
            <w:vAlign w:val="center"/>
          </w:tcPr>
          <w:p w14:paraId="4D9E3776" w14:textId="77777777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 xml:space="preserve">Grup </w:t>
            </w:r>
            <w:r>
              <w:rPr>
                <w:sz w:val="14"/>
                <w:szCs w:val="14"/>
              </w:rPr>
              <w:t>2B</w:t>
            </w:r>
          </w:p>
          <w:p w14:paraId="24F64637" w14:textId="1801660F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530" w:type="dxa"/>
            <w:vMerge w:val="restart"/>
            <w:vAlign w:val="center"/>
          </w:tcPr>
          <w:p w14:paraId="49C290F8" w14:textId="77777777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 xml:space="preserve">Grup </w:t>
            </w:r>
            <w:r>
              <w:rPr>
                <w:sz w:val="14"/>
                <w:szCs w:val="14"/>
              </w:rPr>
              <w:t>1A</w:t>
            </w:r>
          </w:p>
          <w:p w14:paraId="16F08453" w14:textId="202656B1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01" w:type="dxa"/>
            <w:vMerge/>
          </w:tcPr>
          <w:p w14:paraId="24111D8D" w14:textId="77777777" w:rsidR="00C338B9" w:rsidRPr="003D09A4" w:rsidRDefault="00C338B9" w:rsidP="00C338B9">
            <w:pPr>
              <w:rPr>
                <w:i/>
                <w:iCs/>
                <w:sz w:val="12"/>
                <w:szCs w:val="12"/>
              </w:rPr>
            </w:pPr>
          </w:p>
        </w:tc>
      </w:tr>
      <w:tr w:rsidR="00C338B9" w:rsidRPr="003D09A4" w14:paraId="49F7031D" w14:textId="77777777" w:rsidTr="005B38AE">
        <w:trPr>
          <w:trHeight w:val="418"/>
        </w:trPr>
        <w:tc>
          <w:tcPr>
            <w:tcW w:w="1742" w:type="dxa"/>
          </w:tcPr>
          <w:p w14:paraId="138BA4A6" w14:textId="011786CD" w:rsidR="00C338B9" w:rsidRPr="003D09A4" w:rsidRDefault="00C338B9" w:rsidP="00C338B9">
            <w:pPr>
              <w:rPr>
                <w:i/>
                <w:iCs/>
                <w:sz w:val="12"/>
                <w:szCs w:val="12"/>
              </w:rPr>
            </w:pPr>
            <w:r>
              <w:rPr>
                <w:sz w:val="14"/>
                <w:szCs w:val="14"/>
              </w:rPr>
              <w:t xml:space="preserve">15.30- </w:t>
            </w:r>
            <w:r w:rsidRPr="009A3DFF">
              <w:rPr>
                <w:sz w:val="14"/>
                <w:szCs w:val="14"/>
              </w:rPr>
              <w:t xml:space="preserve">  -17.15 </w:t>
            </w:r>
          </w:p>
        </w:tc>
        <w:tc>
          <w:tcPr>
            <w:tcW w:w="1742" w:type="dxa"/>
            <w:vMerge/>
            <w:vAlign w:val="center"/>
          </w:tcPr>
          <w:p w14:paraId="6F3839C3" w14:textId="6375082A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vAlign w:val="center"/>
          </w:tcPr>
          <w:p w14:paraId="5B0CD64A" w14:textId="1BE96283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vAlign w:val="center"/>
          </w:tcPr>
          <w:p w14:paraId="1685B6D1" w14:textId="41134922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530" w:type="dxa"/>
            <w:vMerge/>
            <w:vAlign w:val="center"/>
          </w:tcPr>
          <w:p w14:paraId="22C332EA" w14:textId="23CB15E2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01" w:type="dxa"/>
            <w:vMerge/>
          </w:tcPr>
          <w:p w14:paraId="3584FD52" w14:textId="77777777" w:rsidR="00C338B9" w:rsidRPr="003D09A4" w:rsidRDefault="00C338B9" w:rsidP="00C338B9">
            <w:pPr>
              <w:rPr>
                <w:i/>
                <w:iCs/>
                <w:sz w:val="12"/>
                <w:szCs w:val="12"/>
              </w:rPr>
            </w:pPr>
          </w:p>
        </w:tc>
      </w:tr>
      <w:tr w:rsidR="00F162DA" w:rsidRPr="003D09A4" w14:paraId="5E771BC7" w14:textId="77777777" w:rsidTr="005B38AE">
        <w:tc>
          <w:tcPr>
            <w:tcW w:w="1742" w:type="dxa"/>
            <w:shd w:val="clear" w:color="auto" w:fill="F7CAAC" w:themeFill="accent2" w:themeFillTint="66"/>
          </w:tcPr>
          <w:p w14:paraId="56D01836" w14:textId="176DDEB2" w:rsidR="00F162DA" w:rsidRPr="003D09A4" w:rsidRDefault="00C921B1" w:rsidP="00F162DA">
            <w:pPr>
              <w:rPr>
                <w:b/>
                <w:bCs/>
                <w:i/>
                <w:iCs/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2"/>
                <w:szCs w:val="12"/>
              </w:rPr>
              <w:t>21 Mart</w:t>
            </w:r>
            <w:r w:rsidR="00F162DA">
              <w:rPr>
                <w:b/>
                <w:bCs/>
                <w:i/>
                <w:iCs/>
                <w:sz w:val="12"/>
                <w:szCs w:val="12"/>
              </w:rPr>
              <w:t xml:space="preserve"> </w:t>
            </w:r>
            <w:r w:rsidR="008F6C76">
              <w:rPr>
                <w:b/>
                <w:bCs/>
                <w:i/>
                <w:iCs/>
                <w:sz w:val="12"/>
                <w:szCs w:val="12"/>
              </w:rPr>
              <w:t>2024</w:t>
            </w:r>
          </w:p>
        </w:tc>
        <w:tc>
          <w:tcPr>
            <w:tcW w:w="6758" w:type="dxa"/>
            <w:gridSpan w:val="4"/>
            <w:vAlign w:val="center"/>
          </w:tcPr>
          <w:p w14:paraId="48405D00" w14:textId="77777777" w:rsidR="00F162DA" w:rsidRDefault="00F162DA" w:rsidP="00F162DA">
            <w:pPr>
              <w:rPr>
                <w:i/>
                <w:iCs/>
                <w:sz w:val="14"/>
                <w:szCs w:val="14"/>
              </w:rPr>
            </w:pPr>
          </w:p>
          <w:p w14:paraId="57957A3D" w14:textId="77777777" w:rsidR="00F162DA" w:rsidRPr="009A3DFF" w:rsidRDefault="00F162DA" w:rsidP="00F162DA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01" w:type="dxa"/>
            <w:vMerge/>
          </w:tcPr>
          <w:p w14:paraId="1C7F65F5" w14:textId="77777777" w:rsidR="00F162DA" w:rsidRPr="003D09A4" w:rsidRDefault="00F162DA" w:rsidP="00F162DA">
            <w:pPr>
              <w:rPr>
                <w:i/>
                <w:iCs/>
                <w:sz w:val="12"/>
                <w:szCs w:val="12"/>
              </w:rPr>
            </w:pPr>
          </w:p>
        </w:tc>
      </w:tr>
      <w:tr w:rsidR="00C338B9" w:rsidRPr="003D09A4" w14:paraId="77F4D6ED" w14:textId="77777777" w:rsidTr="005B38AE">
        <w:trPr>
          <w:trHeight w:val="344"/>
        </w:trPr>
        <w:tc>
          <w:tcPr>
            <w:tcW w:w="1742" w:type="dxa"/>
          </w:tcPr>
          <w:p w14:paraId="1A718ED7" w14:textId="6B08FBC8" w:rsidR="00C338B9" w:rsidRPr="003D09A4" w:rsidRDefault="00C338B9" w:rsidP="00C338B9">
            <w:pPr>
              <w:rPr>
                <w:i/>
                <w:iCs/>
                <w:sz w:val="12"/>
                <w:szCs w:val="12"/>
              </w:rPr>
            </w:pPr>
            <w:r>
              <w:rPr>
                <w:sz w:val="14"/>
                <w:szCs w:val="14"/>
              </w:rPr>
              <w:t xml:space="preserve">13.30- </w:t>
            </w:r>
            <w:r w:rsidRPr="009A3DFF">
              <w:rPr>
                <w:sz w:val="14"/>
                <w:szCs w:val="14"/>
              </w:rPr>
              <w:t>-15.15</w:t>
            </w:r>
          </w:p>
        </w:tc>
        <w:tc>
          <w:tcPr>
            <w:tcW w:w="1742" w:type="dxa"/>
            <w:vMerge w:val="restart"/>
            <w:vAlign w:val="center"/>
          </w:tcPr>
          <w:p w14:paraId="683C99D8" w14:textId="77777777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 xml:space="preserve">Grup </w:t>
            </w:r>
            <w:r>
              <w:rPr>
                <w:sz w:val="14"/>
                <w:szCs w:val="14"/>
              </w:rPr>
              <w:t>3B</w:t>
            </w:r>
          </w:p>
          <w:p w14:paraId="11819704" w14:textId="2BF01065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 w:val="restart"/>
            <w:vAlign w:val="center"/>
          </w:tcPr>
          <w:p w14:paraId="77E6F34B" w14:textId="77777777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 xml:space="preserve">Grup </w:t>
            </w:r>
            <w:r>
              <w:rPr>
                <w:sz w:val="14"/>
                <w:szCs w:val="14"/>
              </w:rPr>
              <w:t>4A</w:t>
            </w:r>
          </w:p>
          <w:p w14:paraId="338B1DD1" w14:textId="43F1BD18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 w:val="restart"/>
            <w:vAlign w:val="center"/>
          </w:tcPr>
          <w:p w14:paraId="72107FCD" w14:textId="77777777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 xml:space="preserve">Grup </w:t>
            </w:r>
            <w:r>
              <w:rPr>
                <w:sz w:val="14"/>
                <w:szCs w:val="14"/>
              </w:rPr>
              <w:t>4B</w:t>
            </w:r>
          </w:p>
          <w:p w14:paraId="7B039897" w14:textId="0BCFF4DF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530" w:type="dxa"/>
            <w:vMerge w:val="restart"/>
            <w:vAlign w:val="center"/>
          </w:tcPr>
          <w:p w14:paraId="7E03C98A" w14:textId="77777777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 xml:space="preserve">Grup </w:t>
            </w:r>
            <w:r>
              <w:rPr>
                <w:sz w:val="14"/>
                <w:szCs w:val="14"/>
              </w:rPr>
              <w:t>3A</w:t>
            </w:r>
          </w:p>
          <w:p w14:paraId="5401C580" w14:textId="7444BB3C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01" w:type="dxa"/>
            <w:vMerge/>
          </w:tcPr>
          <w:p w14:paraId="6302A806" w14:textId="77777777" w:rsidR="00C338B9" w:rsidRPr="003D09A4" w:rsidRDefault="00C338B9" w:rsidP="00C338B9">
            <w:pPr>
              <w:rPr>
                <w:i/>
                <w:iCs/>
                <w:sz w:val="12"/>
                <w:szCs w:val="12"/>
              </w:rPr>
            </w:pPr>
          </w:p>
        </w:tc>
      </w:tr>
      <w:tr w:rsidR="00C338B9" w:rsidRPr="003D09A4" w14:paraId="2BD3CF6C" w14:textId="77777777" w:rsidTr="005B38AE">
        <w:tc>
          <w:tcPr>
            <w:tcW w:w="1742" w:type="dxa"/>
          </w:tcPr>
          <w:p w14:paraId="06E63FC2" w14:textId="4849D373" w:rsidR="00C338B9" w:rsidRPr="003D09A4" w:rsidRDefault="00C338B9" w:rsidP="00C338B9">
            <w:pPr>
              <w:rPr>
                <w:i/>
                <w:iCs/>
                <w:sz w:val="12"/>
                <w:szCs w:val="12"/>
              </w:rPr>
            </w:pPr>
            <w:r>
              <w:rPr>
                <w:sz w:val="14"/>
                <w:szCs w:val="14"/>
              </w:rPr>
              <w:t xml:space="preserve">15.30- </w:t>
            </w:r>
            <w:r w:rsidRPr="009A3DFF">
              <w:rPr>
                <w:sz w:val="14"/>
                <w:szCs w:val="14"/>
              </w:rPr>
              <w:t xml:space="preserve">  -17.15 </w:t>
            </w:r>
          </w:p>
        </w:tc>
        <w:tc>
          <w:tcPr>
            <w:tcW w:w="1742" w:type="dxa"/>
            <w:vMerge/>
          </w:tcPr>
          <w:p w14:paraId="4A289A1E" w14:textId="6033FD76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</w:tcPr>
          <w:p w14:paraId="12AD43EC" w14:textId="46D7CF2E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</w:tcPr>
          <w:p w14:paraId="1C13721A" w14:textId="45682171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530" w:type="dxa"/>
            <w:vMerge/>
          </w:tcPr>
          <w:p w14:paraId="310D2038" w14:textId="33B1C1E4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01" w:type="dxa"/>
            <w:vMerge/>
          </w:tcPr>
          <w:p w14:paraId="5F99D6D7" w14:textId="77777777" w:rsidR="00C338B9" w:rsidRPr="003D09A4" w:rsidRDefault="00C338B9" w:rsidP="00C338B9">
            <w:pPr>
              <w:rPr>
                <w:i/>
                <w:iCs/>
                <w:sz w:val="12"/>
                <w:szCs w:val="12"/>
              </w:rPr>
            </w:pPr>
          </w:p>
        </w:tc>
      </w:tr>
    </w:tbl>
    <w:p w14:paraId="522A3069" w14:textId="77777777" w:rsidR="003B0115" w:rsidRDefault="003B0115" w:rsidP="00C11A0B">
      <w:pPr>
        <w:spacing w:after="0"/>
        <w:rPr>
          <w:i/>
          <w:iCs/>
          <w:sz w:val="18"/>
          <w:szCs w:val="18"/>
        </w:rPr>
      </w:pPr>
    </w:p>
    <w:p w14:paraId="37900409" w14:textId="77777777" w:rsidR="003B0115" w:rsidRDefault="003B0115" w:rsidP="00C11A0B">
      <w:pPr>
        <w:spacing w:after="0"/>
        <w:rPr>
          <w:i/>
          <w:iCs/>
          <w:sz w:val="18"/>
          <w:szCs w:val="18"/>
        </w:rPr>
      </w:pPr>
    </w:p>
    <w:p w14:paraId="2AF7A995" w14:textId="77777777" w:rsidR="003F249A" w:rsidRDefault="003F249A" w:rsidP="00C11A0B">
      <w:pPr>
        <w:spacing w:after="0"/>
        <w:rPr>
          <w:i/>
          <w:iCs/>
          <w:sz w:val="18"/>
          <w:szCs w:val="18"/>
        </w:rPr>
      </w:pPr>
    </w:p>
    <w:p w14:paraId="7A318A93" w14:textId="77777777" w:rsidR="003F249A" w:rsidRDefault="003F249A" w:rsidP="00C11A0B">
      <w:pPr>
        <w:spacing w:after="0"/>
        <w:rPr>
          <w:i/>
          <w:iCs/>
          <w:sz w:val="18"/>
          <w:szCs w:val="18"/>
        </w:rPr>
      </w:pPr>
    </w:p>
    <w:p w14:paraId="4745EA2F" w14:textId="6035F094" w:rsidR="00E62E5D" w:rsidRDefault="00E62E5D" w:rsidP="00C11A0B">
      <w:pPr>
        <w:spacing w:after="0"/>
        <w:rPr>
          <w:i/>
          <w:iCs/>
          <w:sz w:val="18"/>
          <w:szCs w:val="18"/>
        </w:rPr>
      </w:pPr>
    </w:p>
    <w:p w14:paraId="105B4000" w14:textId="77777777" w:rsidR="00E62E5D" w:rsidRDefault="00E62E5D" w:rsidP="00C11A0B">
      <w:pPr>
        <w:spacing w:after="0"/>
        <w:rPr>
          <w:i/>
          <w:iCs/>
          <w:sz w:val="18"/>
          <w:szCs w:val="18"/>
        </w:rPr>
      </w:pPr>
    </w:p>
    <w:p w14:paraId="62F73F7A" w14:textId="424B2514" w:rsidR="00627B9E" w:rsidRDefault="00627B9E" w:rsidP="00C11A0B">
      <w:pPr>
        <w:spacing w:after="0"/>
        <w:rPr>
          <w:i/>
          <w:iCs/>
          <w:sz w:val="18"/>
          <w:szCs w:val="18"/>
        </w:rPr>
      </w:pPr>
    </w:p>
    <w:p w14:paraId="57DA5079" w14:textId="77777777" w:rsidR="00627B9E" w:rsidRDefault="00627B9E" w:rsidP="00C11A0B">
      <w:pPr>
        <w:spacing w:after="0"/>
        <w:rPr>
          <w:i/>
          <w:iCs/>
          <w:sz w:val="18"/>
          <w:szCs w:val="18"/>
        </w:rPr>
      </w:pPr>
    </w:p>
    <w:p w14:paraId="661DAD9E" w14:textId="77777777" w:rsidR="003F249A" w:rsidRDefault="003F249A" w:rsidP="00C11A0B">
      <w:pPr>
        <w:spacing w:after="0"/>
        <w:rPr>
          <w:i/>
          <w:iCs/>
          <w:sz w:val="18"/>
          <w:szCs w:val="18"/>
        </w:rPr>
      </w:pPr>
    </w:p>
    <w:p w14:paraId="1B9A7F7C" w14:textId="77777777" w:rsidR="003F249A" w:rsidRDefault="003F249A" w:rsidP="00C11A0B">
      <w:pPr>
        <w:spacing w:after="0"/>
        <w:rPr>
          <w:i/>
          <w:iCs/>
          <w:sz w:val="18"/>
          <w:szCs w:val="18"/>
        </w:rPr>
      </w:pPr>
    </w:p>
    <w:p w14:paraId="11197FE8" w14:textId="77777777" w:rsidR="003F249A" w:rsidRDefault="003F249A" w:rsidP="00C11A0B">
      <w:pPr>
        <w:spacing w:after="0"/>
        <w:rPr>
          <w:i/>
          <w:iCs/>
          <w:sz w:val="18"/>
          <w:szCs w:val="18"/>
        </w:rPr>
      </w:pPr>
    </w:p>
    <w:p w14:paraId="1A4CA22D" w14:textId="77777777" w:rsidR="003F249A" w:rsidRDefault="003F249A" w:rsidP="00C11A0B">
      <w:pPr>
        <w:spacing w:after="0"/>
        <w:rPr>
          <w:i/>
          <w:iCs/>
          <w:sz w:val="18"/>
          <w:szCs w:val="18"/>
        </w:rPr>
      </w:pPr>
    </w:p>
    <w:p w14:paraId="08F66959" w14:textId="77777777" w:rsidR="003F249A" w:rsidRDefault="003F249A" w:rsidP="00C11A0B">
      <w:pPr>
        <w:spacing w:after="0"/>
        <w:rPr>
          <w:i/>
          <w:iCs/>
          <w:sz w:val="18"/>
          <w:szCs w:val="18"/>
        </w:rPr>
      </w:pPr>
    </w:p>
    <w:p w14:paraId="70343C5E" w14:textId="5829AE0E" w:rsidR="0040593D" w:rsidRDefault="003F249A" w:rsidP="00C11A0B">
      <w:pPr>
        <w:spacing w:after="0"/>
        <w:rPr>
          <w:i/>
          <w:iCs/>
          <w:sz w:val="18"/>
          <w:szCs w:val="18"/>
        </w:rPr>
      </w:pPr>
      <w:r>
        <w:rPr>
          <w:i/>
          <w:iCs/>
          <w:sz w:val="18"/>
          <w:szCs w:val="18"/>
        </w:rPr>
        <w:lastRenderedPageBreak/>
        <w:t xml:space="preserve">KURUL </w:t>
      </w:r>
      <w:r w:rsidR="001B1F31">
        <w:rPr>
          <w:i/>
          <w:iCs/>
          <w:sz w:val="18"/>
          <w:szCs w:val="18"/>
        </w:rPr>
        <w:t>5 devamı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742"/>
        <w:gridCol w:w="1742"/>
        <w:gridCol w:w="1743"/>
        <w:gridCol w:w="1743"/>
        <w:gridCol w:w="1530"/>
        <w:gridCol w:w="1701"/>
      </w:tblGrid>
      <w:tr w:rsidR="003F249A" w:rsidRPr="003D09A4" w14:paraId="012AB0D5" w14:textId="77777777" w:rsidTr="00C34CA0">
        <w:tc>
          <w:tcPr>
            <w:tcW w:w="1742" w:type="dxa"/>
            <w:shd w:val="clear" w:color="auto" w:fill="BDD6EE" w:themeFill="accent1" w:themeFillTint="66"/>
          </w:tcPr>
          <w:p w14:paraId="1EFCD577" w14:textId="77777777" w:rsidR="003F249A" w:rsidRPr="003D09A4" w:rsidRDefault="003F249A" w:rsidP="00A37C4F">
            <w:pPr>
              <w:rPr>
                <w:b/>
                <w:bCs/>
                <w:i/>
                <w:iCs/>
                <w:sz w:val="12"/>
                <w:szCs w:val="12"/>
              </w:rPr>
            </w:pPr>
            <w:r w:rsidRPr="003D09A4">
              <w:rPr>
                <w:b/>
                <w:bCs/>
                <w:i/>
                <w:iCs/>
                <w:sz w:val="12"/>
                <w:szCs w:val="12"/>
              </w:rPr>
              <w:t xml:space="preserve">Klinik uygulamalar </w:t>
            </w:r>
          </w:p>
          <w:p w14:paraId="6495FEAF" w14:textId="77777777" w:rsidR="003F249A" w:rsidRPr="003D09A4" w:rsidRDefault="003F249A" w:rsidP="00A37C4F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1742" w:type="dxa"/>
            <w:shd w:val="clear" w:color="auto" w:fill="BDD6EE" w:themeFill="accent1" w:themeFillTint="66"/>
          </w:tcPr>
          <w:p w14:paraId="69587236" w14:textId="77777777" w:rsidR="003F249A" w:rsidRPr="003D09A4" w:rsidRDefault="003F249A" w:rsidP="00A37C4F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shd w:val="clear" w:color="auto" w:fill="BDD6EE" w:themeFill="accent1" w:themeFillTint="66"/>
          </w:tcPr>
          <w:p w14:paraId="01227E60" w14:textId="77777777" w:rsidR="003F249A" w:rsidRPr="003D09A4" w:rsidRDefault="003F249A" w:rsidP="00A37C4F">
            <w:pPr>
              <w:rPr>
                <w:b/>
                <w:bCs/>
                <w:i/>
                <w:iCs/>
                <w:sz w:val="12"/>
                <w:szCs w:val="12"/>
              </w:rPr>
            </w:pPr>
            <w:r w:rsidRPr="003D09A4">
              <w:rPr>
                <w:b/>
                <w:bCs/>
                <w:i/>
                <w:iCs/>
                <w:sz w:val="12"/>
                <w:szCs w:val="12"/>
              </w:rPr>
              <w:t>60  kişilik 4 gruba</w:t>
            </w:r>
          </w:p>
          <w:p w14:paraId="2356ECE9" w14:textId="77777777" w:rsidR="003F249A" w:rsidRPr="003D09A4" w:rsidRDefault="003F249A" w:rsidP="00A37C4F">
            <w:pPr>
              <w:rPr>
                <w:b/>
                <w:bCs/>
                <w:i/>
                <w:iCs/>
                <w:sz w:val="12"/>
                <w:szCs w:val="12"/>
              </w:rPr>
            </w:pPr>
            <w:r w:rsidRPr="003D09A4">
              <w:rPr>
                <w:b/>
                <w:bCs/>
                <w:i/>
                <w:iCs/>
                <w:sz w:val="12"/>
                <w:szCs w:val="12"/>
              </w:rPr>
              <w:t>Ayrıldı</w:t>
            </w:r>
          </w:p>
          <w:p w14:paraId="58CB7DC9" w14:textId="77777777" w:rsidR="003F249A" w:rsidRPr="003D09A4" w:rsidRDefault="003F249A" w:rsidP="00A37C4F">
            <w:pPr>
              <w:rPr>
                <w:b/>
                <w:bCs/>
                <w:i/>
                <w:iCs/>
                <w:sz w:val="12"/>
                <w:szCs w:val="12"/>
              </w:rPr>
            </w:pPr>
            <w:r w:rsidRPr="003D09A4">
              <w:rPr>
                <w:b/>
                <w:bCs/>
                <w:i/>
                <w:iCs/>
                <w:sz w:val="12"/>
                <w:szCs w:val="12"/>
              </w:rPr>
              <w:t xml:space="preserve">Ana gruplar </w:t>
            </w:r>
          </w:p>
        </w:tc>
        <w:tc>
          <w:tcPr>
            <w:tcW w:w="1743" w:type="dxa"/>
            <w:shd w:val="clear" w:color="auto" w:fill="BDD6EE" w:themeFill="accent1" w:themeFillTint="66"/>
          </w:tcPr>
          <w:p w14:paraId="11A576E1" w14:textId="77777777" w:rsidR="003F249A" w:rsidRPr="003D09A4" w:rsidRDefault="003F249A" w:rsidP="00A37C4F">
            <w:pPr>
              <w:rPr>
                <w:b/>
                <w:bCs/>
                <w:i/>
                <w:iCs/>
                <w:sz w:val="12"/>
                <w:szCs w:val="12"/>
              </w:rPr>
            </w:pPr>
            <w:r w:rsidRPr="003D09A4">
              <w:rPr>
                <w:b/>
                <w:bCs/>
                <w:i/>
                <w:iCs/>
                <w:sz w:val="12"/>
                <w:szCs w:val="12"/>
              </w:rPr>
              <w:t>Alt gruplar</w:t>
            </w:r>
          </w:p>
        </w:tc>
        <w:tc>
          <w:tcPr>
            <w:tcW w:w="1530" w:type="dxa"/>
            <w:shd w:val="clear" w:color="auto" w:fill="BDD6EE" w:themeFill="accent1" w:themeFillTint="66"/>
          </w:tcPr>
          <w:p w14:paraId="13CE5249" w14:textId="77777777" w:rsidR="003F249A" w:rsidRPr="003D09A4" w:rsidRDefault="003F249A" w:rsidP="00A37C4F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1701" w:type="dxa"/>
            <w:shd w:val="clear" w:color="auto" w:fill="BDD6EE" w:themeFill="accent1" w:themeFillTint="66"/>
          </w:tcPr>
          <w:p w14:paraId="6D376500" w14:textId="77777777" w:rsidR="003F249A" w:rsidRPr="003D09A4" w:rsidRDefault="003F249A" w:rsidP="00A37C4F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</w:tr>
      <w:tr w:rsidR="00C338B9" w:rsidRPr="003D09A4" w14:paraId="26CA6E53" w14:textId="77777777" w:rsidTr="00C34CA0">
        <w:tc>
          <w:tcPr>
            <w:tcW w:w="1742" w:type="dxa"/>
            <w:vMerge w:val="restart"/>
          </w:tcPr>
          <w:p w14:paraId="5DCE8A5C" w14:textId="77777777" w:rsidR="00C338B9" w:rsidRPr="003D09A4" w:rsidRDefault="00C338B9" w:rsidP="00C338B9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Türkçe dönem III öğrenci</w:t>
            </w:r>
          </w:p>
          <w:p w14:paraId="579EC0FD" w14:textId="77777777" w:rsidR="00C338B9" w:rsidRPr="003D09A4" w:rsidRDefault="00C338B9" w:rsidP="00C338B9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  <w:p w14:paraId="005E9FDA" w14:textId="77777777" w:rsidR="00C338B9" w:rsidRPr="003D09A4" w:rsidRDefault="00C338B9" w:rsidP="00C338B9">
            <w:pPr>
              <w:rPr>
                <w:b/>
                <w:bCs/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İngilizce dönem III öğrenci</w:t>
            </w:r>
          </w:p>
        </w:tc>
        <w:tc>
          <w:tcPr>
            <w:tcW w:w="1742" w:type="dxa"/>
          </w:tcPr>
          <w:p w14:paraId="49271DED" w14:textId="77777777" w:rsidR="00C338B9" w:rsidRPr="003D09A4" w:rsidRDefault="00C338B9" w:rsidP="00C338B9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85-190</w:t>
            </w:r>
          </w:p>
          <w:p w14:paraId="7CB3DB9F" w14:textId="77777777" w:rsidR="00C338B9" w:rsidRPr="003D09A4" w:rsidRDefault="00C338B9" w:rsidP="00C338B9">
            <w:pPr>
              <w:rPr>
                <w:b/>
                <w:bCs/>
                <w:sz w:val="12"/>
                <w:szCs w:val="12"/>
              </w:rPr>
            </w:pPr>
          </w:p>
          <w:p w14:paraId="1AFD58C7" w14:textId="77777777" w:rsidR="00C338B9" w:rsidRPr="003D09A4" w:rsidRDefault="00C338B9" w:rsidP="00C338B9">
            <w:pPr>
              <w:rPr>
                <w:b/>
                <w:bCs/>
                <w:sz w:val="12"/>
                <w:szCs w:val="12"/>
              </w:rPr>
            </w:pPr>
          </w:p>
          <w:p w14:paraId="04438112" w14:textId="77777777" w:rsidR="00C338B9" w:rsidRPr="003D09A4" w:rsidRDefault="00C338B9" w:rsidP="00C338B9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vMerge w:val="restart"/>
          </w:tcPr>
          <w:p w14:paraId="2CBB3A8D" w14:textId="77777777" w:rsidR="00C338B9" w:rsidRPr="003D09A4" w:rsidRDefault="00C338B9" w:rsidP="00C338B9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1  </w:t>
            </w:r>
          </w:p>
          <w:p w14:paraId="25C1F0BE" w14:textId="77777777" w:rsidR="00C338B9" w:rsidRPr="003D09A4" w:rsidRDefault="00C338B9" w:rsidP="00C338B9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Grup 2</w:t>
            </w:r>
          </w:p>
          <w:p w14:paraId="1C3D615F" w14:textId="77777777" w:rsidR="00C338B9" w:rsidRPr="003D09A4" w:rsidRDefault="00C338B9" w:rsidP="00C338B9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3  </w:t>
            </w:r>
          </w:p>
          <w:p w14:paraId="79CD43C3" w14:textId="77777777" w:rsidR="00C338B9" w:rsidRPr="003D09A4" w:rsidRDefault="00C338B9" w:rsidP="00C338B9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Grup 4</w:t>
            </w:r>
          </w:p>
          <w:p w14:paraId="52AD9044" w14:textId="77777777" w:rsidR="00C338B9" w:rsidRPr="003D09A4" w:rsidRDefault="00C338B9" w:rsidP="00C338B9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vMerge w:val="restart"/>
          </w:tcPr>
          <w:p w14:paraId="67D13386" w14:textId="77777777" w:rsidR="00C338B9" w:rsidRPr="009A3DFF" w:rsidRDefault="00C338B9" w:rsidP="00C338B9">
            <w:pPr>
              <w:jc w:val="both"/>
              <w:rPr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>Grup 1</w:t>
            </w:r>
            <w:r>
              <w:rPr>
                <w:sz w:val="14"/>
                <w:szCs w:val="14"/>
              </w:rPr>
              <w:t>A</w:t>
            </w:r>
            <w:r w:rsidRPr="009A3DFF">
              <w:rPr>
                <w:sz w:val="14"/>
                <w:szCs w:val="14"/>
              </w:rPr>
              <w:t>,</w:t>
            </w:r>
            <w:r>
              <w:rPr>
                <w:sz w:val="14"/>
                <w:szCs w:val="14"/>
              </w:rPr>
              <w:t xml:space="preserve"> 1B</w:t>
            </w:r>
          </w:p>
          <w:p w14:paraId="5FB294E9" w14:textId="77777777" w:rsidR="00C338B9" w:rsidRDefault="00C338B9" w:rsidP="00C338B9">
            <w:pPr>
              <w:jc w:val="both"/>
              <w:rPr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>Grup 2</w:t>
            </w:r>
            <w:r>
              <w:rPr>
                <w:sz w:val="14"/>
                <w:szCs w:val="14"/>
              </w:rPr>
              <w:t>A</w:t>
            </w:r>
            <w:r w:rsidRPr="009A3DFF">
              <w:rPr>
                <w:sz w:val="14"/>
                <w:szCs w:val="14"/>
              </w:rPr>
              <w:t>,</w:t>
            </w:r>
            <w:r>
              <w:rPr>
                <w:sz w:val="14"/>
                <w:szCs w:val="14"/>
              </w:rPr>
              <w:t xml:space="preserve"> </w:t>
            </w:r>
            <w:r w:rsidRPr="009A3DFF">
              <w:rPr>
                <w:sz w:val="14"/>
                <w:szCs w:val="14"/>
              </w:rPr>
              <w:t>2</w:t>
            </w:r>
            <w:r>
              <w:rPr>
                <w:sz w:val="14"/>
                <w:szCs w:val="14"/>
              </w:rPr>
              <w:t>B</w:t>
            </w:r>
          </w:p>
          <w:p w14:paraId="6107AACD" w14:textId="77777777" w:rsidR="00C338B9" w:rsidRPr="009A3DFF" w:rsidRDefault="00C338B9" w:rsidP="00C338B9">
            <w:pPr>
              <w:jc w:val="both"/>
              <w:rPr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>Grup 3</w:t>
            </w:r>
            <w:r>
              <w:rPr>
                <w:sz w:val="14"/>
                <w:szCs w:val="14"/>
              </w:rPr>
              <w:t>A</w:t>
            </w:r>
            <w:r w:rsidRPr="009A3DFF">
              <w:rPr>
                <w:sz w:val="14"/>
                <w:szCs w:val="14"/>
              </w:rPr>
              <w:t>,</w:t>
            </w:r>
            <w:r>
              <w:rPr>
                <w:sz w:val="14"/>
                <w:szCs w:val="14"/>
              </w:rPr>
              <w:t xml:space="preserve"> </w:t>
            </w:r>
            <w:r w:rsidRPr="009A3DFF">
              <w:rPr>
                <w:sz w:val="14"/>
                <w:szCs w:val="14"/>
              </w:rPr>
              <w:t>3</w:t>
            </w:r>
            <w:r>
              <w:rPr>
                <w:sz w:val="14"/>
                <w:szCs w:val="14"/>
              </w:rPr>
              <w:t>B</w:t>
            </w:r>
          </w:p>
          <w:p w14:paraId="76C0DAA4" w14:textId="7E30537C" w:rsidR="00C338B9" w:rsidRPr="003D09A4" w:rsidRDefault="00C338B9" w:rsidP="00C338B9">
            <w:pPr>
              <w:rPr>
                <w:b/>
                <w:bCs/>
                <w:i/>
                <w:iCs/>
                <w:sz w:val="12"/>
                <w:szCs w:val="12"/>
              </w:rPr>
            </w:pPr>
            <w:r w:rsidRPr="009A3DFF">
              <w:rPr>
                <w:sz w:val="14"/>
                <w:szCs w:val="14"/>
              </w:rPr>
              <w:t>Grup 4</w:t>
            </w:r>
            <w:r>
              <w:rPr>
                <w:sz w:val="14"/>
                <w:szCs w:val="14"/>
              </w:rPr>
              <w:t>A</w:t>
            </w:r>
            <w:r w:rsidRPr="009A3DFF">
              <w:rPr>
                <w:sz w:val="14"/>
                <w:szCs w:val="14"/>
              </w:rPr>
              <w:t>,</w:t>
            </w:r>
            <w:r>
              <w:rPr>
                <w:sz w:val="14"/>
                <w:szCs w:val="14"/>
              </w:rPr>
              <w:t xml:space="preserve"> </w:t>
            </w:r>
            <w:r w:rsidRPr="009A3DFF">
              <w:rPr>
                <w:sz w:val="14"/>
                <w:szCs w:val="14"/>
              </w:rPr>
              <w:t>4</w:t>
            </w:r>
            <w:r>
              <w:rPr>
                <w:sz w:val="14"/>
                <w:szCs w:val="14"/>
              </w:rPr>
              <w:t>B</w:t>
            </w:r>
            <w:r w:rsidRPr="00662A90">
              <w:rPr>
                <w:b/>
                <w:bCs/>
                <w:i/>
                <w:iCs/>
                <w:sz w:val="14"/>
                <w:szCs w:val="14"/>
              </w:rPr>
              <w:t xml:space="preserve"> </w:t>
            </w:r>
          </w:p>
        </w:tc>
        <w:tc>
          <w:tcPr>
            <w:tcW w:w="1530" w:type="dxa"/>
            <w:vMerge w:val="restart"/>
          </w:tcPr>
          <w:p w14:paraId="5F90CF98" w14:textId="52AF42F7" w:rsidR="00C338B9" w:rsidRPr="003D09A4" w:rsidRDefault="00C338B9" w:rsidP="00C338B9">
            <w:pPr>
              <w:rPr>
                <w:b/>
                <w:bCs/>
                <w:i/>
                <w:iCs/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4"/>
                <w:szCs w:val="14"/>
              </w:rPr>
              <w:t>30</w:t>
            </w:r>
            <w:r w:rsidRPr="00662A90">
              <w:rPr>
                <w:b/>
                <w:bCs/>
                <w:i/>
                <w:iCs/>
                <w:sz w:val="14"/>
                <w:szCs w:val="14"/>
              </w:rPr>
              <w:t xml:space="preserve"> </w:t>
            </w:r>
            <w:r>
              <w:rPr>
                <w:b/>
                <w:bCs/>
                <w:i/>
                <w:iCs/>
                <w:sz w:val="14"/>
                <w:szCs w:val="14"/>
              </w:rPr>
              <w:t>a</w:t>
            </w:r>
            <w:r w:rsidRPr="00662A90">
              <w:rPr>
                <w:b/>
                <w:bCs/>
                <w:i/>
                <w:iCs/>
                <w:sz w:val="14"/>
                <w:szCs w:val="14"/>
              </w:rPr>
              <w:t xml:space="preserve">r kişiden oluşan alt gruplar </w:t>
            </w:r>
          </w:p>
        </w:tc>
        <w:tc>
          <w:tcPr>
            <w:tcW w:w="1701" w:type="dxa"/>
            <w:vMerge w:val="restart"/>
          </w:tcPr>
          <w:p w14:paraId="5178EA89" w14:textId="77777777" w:rsidR="00C338B9" w:rsidRPr="003D09A4" w:rsidRDefault="00C338B9" w:rsidP="00C338B9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</w:tr>
      <w:tr w:rsidR="003F249A" w:rsidRPr="003D09A4" w14:paraId="1195E8FE" w14:textId="77777777" w:rsidTr="00C34CA0">
        <w:trPr>
          <w:trHeight w:val="254"/>
        </w:trPr>
        <w:tc>
          <w:tcPr>
            <w:tcW w:w="1742" w:type="dxa"/>
            <w:vMerge/>
            <w:tcBorders>
              <w:bottom w:val="single" w:sz="4" w:space="0" w:color="auto"/>
            </w:tcBorders>
          </w:tcPr>
          <w:p w14:paraId="3EF736DA" w14:textId="77777777" w:rsidR="003F249A" w:rsidRPr="003D09A4" w:rsidRDefault="003F249A" w:rsidP="00A37C4F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1742" w:type="dxa"/>
            <w:tcBorders>
              <w:bottom w:val="single" w:sz="4" w:space="0" w:color="auto"/>
            </w:tcBorders>
          </w:tcPr>
          <w:p w14:paraId="2D0014B9" w14:textId="77777777" w:rsidR="003F249A" w:rsidRPr="003D09A4" w:rsidRDefault="003F249A" w:rsidP="00A37C4F">
            <w:pPr>
              <w:rPr>
                <w:b/>
                <w:bCs/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48-53</w:t>
            </w:r>
          </w:p>
        </w:tc>
        <w:tc>
          <w:tcPr>
            <w:tcW w:w="1743" w:type="dxa"/>
            <w:vMerge/>
            <w:tcBorders>
              <w:bottom w:val="single" w:sz="4" w:space="0" w:color="auto"/>
            </w:tcBorders>
          </w:tcPr>
          <w:p w14:paraId="7727DAA4" w14:textId="77777777" w:rsidR="003F249A" w:rsidRPr="003D09A4" w:rsidRDefault="003F249A" w:rsidP="00A37C4F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vMerge/>
            <w:tcBorders>
              <w:bottom w:val="single" w:sz="4" w:space="0" w:color="auto"/>
            </w:tcBorders>
          </w:tcPr>
          <w:p w14:paraId="4EFBB2D3" w14:textId="77777777" w:rsidR="003F249A" w:rsidRPr="003D09A4" w:rsidRDefault="003F249A" w:rsidP="00A37C4F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1530" w:type="dxa"/>
            <w:vMerge/>
            <w:tcBorders>
              <w:bottom w:val="single" w:sz="4" w:space="0" w:color="auto"/>
            </w:tcBorders>
          </w:tcPr>
          <w:p w14:paraId="29081C33" w14:textId="77777777" w:rsidR="003F249A" w:rsidRPr="003D09A4" w:rsidRDefault="003F249A" w:rsidP="00A37C4F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1701" w:type="dxa"/>
            <w:vMerge/>
            <w:tcBorders>
              <w:bottom w:val="single" w:sz="4" w:space="0" w:color="auto"/>
            </w:tcBorders>
          </w:tcPr>
          <w:p w14:paraId="372E984F" w14:textId="77777777" w:rsidR="003F249A" w:rsidRPr="003D09A4" w:rsidRDefault="003F249A" w:rsidP="00A37C4F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</w:tr>
      <w:tr w:rsidR="003F249A" w:rsidRPr="003D09A4" w14:paraId="72528F68" w14:textId="77777777" w:rsidTr="00C34CA0">
        <w:tc>
          <w:tcPr>
            <w:tcW w:w="1742" w:type="dxa"/>
            <w:shd w:val="clear" w:color="auto" w:fill="F7CAAC" w:themeFill="accent2" w:themeFillTint="66"/>
          </w:tcPr>
          <w:p w14:paraId="3F180707" w14:textId="4CA4BD33" w:rsidR="003F249A" w:rsidRPr="003D09A4" w:rsidRDefault="001B1F31" w:rsidP="009549FF">
            <w:pPr>
              <w:rPr>
                <w:b/>
                <w:bCs/>
                <w:i/>
                <w:iCs/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2"/>
                <w:szCs w:val="12"/>
              </w:rPr>
              <w:t>27 Mart</w:t>
            </w:r>
            <w:r w:rsidR="003F249A">
              <w:rPr>
                <w:b/>
                <w:bCs/>
                <w:i/>
                <w:iCs/>
                <w:sz w:val="12"/>
                <w:szCs w:val="12"/>
              </w:rPr>
              <w:t xml:space="preserve"> </w:t>
            </w:r>
            <w:r w:rsidR="009549FF">
              <w:rPr>
                <w:b/>
                <w:bCs/>
                <w:i/>
                <w:iCs/>
                <w:sz w:val="12"/>
                <w:szCs w:val="12"/>
              </w:rPr>
              <w:t xml:space="preserve"> </w:t>
            </w:r>
            <w:r w:rsidR="008F6C76">
              <w:rPr>
                <w:b/>
                <w:bCs/>
                <w:i/>
                <w:iCs/>
                <w:sz w:val="12"/>
                <w:szCs w:val="12"/>
              </w:rPr>
              <w:t>2024</w:t>
            </w:r>
          </w:p>
        </w:tc>
        <w:tc>
          <w:tcPr>
            <w:tcW w:w="1742" w:type="dxa"/>
          </w:tcPr>
          <w:p w14:paraId="17D27E92" w14:textId="77777777" w:rsidR="003F249A" w:rsidRPr="003D09A4" w:rsidRDefault="003F249A" w:rsidP="00A37C4F">
            <w:pPr>
              <w:rPr>
                <w:i/>
                <w:iCs/>
                <w:sz w:val="12"/>
                <w:szCs w:val="12"/>
              </w:rPr>
            </w:pPr>
            <w:r w:rsidRPr="00F217D4">
              <w:rPr>
                <w:i/>
                <w:iCs/>
                <w:sz w:val="12"/>
                <w:szCs w:val="12"/>
              </w:rPr>
              <w:t>Nöroloji</w:t>
            </w:r>
          </w:p>
        </w:tc>
        <w:tc>
          <w:tcPr>
            <w:tcW w:w="1743" w:type="dxa"/>
          </w:tcPr>
          <w:p w14:paraId="014E7784" w14:textId="77777777" w:rsidR="003F249A" w:rsidRPr="003D09A4" w:rsidRDefault="003F249A" w:rsidP="00A37C4F">
            <w:pPr>
              <w:rPr>
                <w:i/>
                <w:iCs/>
                <w:sz w:val="12"/>
                <w:szCs w:val="12"/>
              </w:rPr>
            </w:pPr>
            <w:r w:rsidRPr="00F217D4">
              <w:rPr>
                <w:i/>
                <w:iCs/>
                <w:sz w:val="12"/>
                <w:szCs w:val="12"/>
              </w:rPr>
              <w:t>Psikiyatri</w:t>
            </w:r>
          </w:p>
        </w:tc>
        <w:tc>
          <w:tcPr>
            <w:tcW w:w="1743" w:type="dxa"/>
          </w:tcPr>
          <w:p w14:paraId="3A4BB994" w14:textId="77777777" w:rsidR="003F249A" w:rsidRPr="003D09A4" w:rsidRDefault="003F249A" w:rsidP="00A37C4F">
            <w:pPr>
              <w:rPr>
                <w:i/>
                <w:iCs/>
                <w:sz w:val="12"/>
                <w:szCs w:val="12"/>
              </w:rPr>
            </w:pPr>
            <w:r w:rsidRPr="00F217D4">
              <w:rPr>
                <w:i/>
                <w:iCs/>
                <w:sz w:val="12"/>
                <w:szCs w:val="12"/>
              </w:rPr>
              <w:t>Ortopedi</w:t>
            </w:r>
          </w:p>
        </w:tc>
        <w:tc>
          <w:tcPr>
            <w:tcW w:w="1530" w:type="dxa"/>
          </w:tcPr>
          <w:p w14:paraId="061B2635" w14:textId="77777777" w:rsidR="003F249A" w:rsidRPr="003D09A4" w:rsidRDefault="003F249A" w:rsidP="00A37C4F">
            <w:pPr>
              <w:rPr>
                <w:i/>
                <w:iCs/>
                <w:sz w:val="12"/>
                <w:szCs w:val="12"/>
              </w:rPr>
            </w:pPr>
            <w:r w:rsidRPr="00F217D4">
              <w:rPr>
                <w:i/>
                <w:iCs/>
                <w:sz w:val="12"/>
                <w:szCs w:val="12"/>
              </w:rPr>
              <w:t>Radyoloji</w:t>
            </w:r>
          </w:p>
        </w:tc>
        <w:tc>
          <w:tcPr>
            <w:tcW w:w="1701" w:type="dxa"/>
            <w:vMerge w:val="restart"/>
          </w:tcPr>
          <w:p w14:paraId="188EA826" w14:textId="77777777" w:rsidR="00D87C2F" w:rsidRDefault="00D87C2F" w:rsidP="005B38AE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</w:p>
          <w:p w14:paraId="4F302222" w14:textId="6A534BC5" w:rsidR="005B38AE" w:rsidRPr="005B38AE" w:rsidRDefault="005B38AE" w:rsidP="005B38AE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5B38AE"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Gülnihal KUTLU </w:t>
            </w:r>
          </w:p>
          <w:p w14:paraId="049A417B" w14:textId="77777777" w:rsidR="005B38AE" w:rsidRPr="005B38AE" w:rsidRDefault="005B38AE" w:rsidP="005B38AE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5B38AE">
              <w:rPr>
                <w:rFonts w:asciiTheme="minorHAnsi" w:hAnsiTheme="minorHAnsi" w:cstheme="minorHAnsi"/>
                <w:iCs/>
                <w:sz w:val="14"/>
                <w:szCs w:val="14"/>
              </w:rPr>
              <w:t>Osman V</w:t>
            </w:r>
            <w:r>
              <w:rPr>
                <w:rFonts w:asciiTheme="minorHAnsi" w:hAnsiTheme="minorHAnsi" w:cstheme="minorHAnsi"/>
                <w:iCs/>
                <w:sz w:val="14"/>
                <w:szCs w:val="14"/>
              </w:rPr>
              <w:t>IRIT</w:t>
            </w:r>
          </w:p>
          <w:p w14:paraId="2CCEB7F8" w14:textId="77777777" w:rsidR="005B38AE" w:rsidRPr="005B38AE" w:rsidRDefault="005B38AE" w:rsidP="005B38AE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5B38AE">
              <w:rPr>
                <w:rFonts w:asciiTheme="minorHAnsi" w:hAnsiTheme="minorHAnsi" w:cstheme="minorHAnsi"/>
                <w:iCs/>
                <w:sz w:val="14"/>
                <w:szCs w:val="14"/>
              </w:rPr>
              <w:t>Emre GÜLTAÇ</w:t>
            </w:r>
          </w:p>
          <w:p w14:paraId="117465FC" w14:textId="77777777" w:rsidR="005B38AE" w:rsidRPr="005B38AE" w:rsidRDefault="005B38AE" w:rsidP="005B38AE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5B38AE">
              <w:rPr>
                <w:rFonts w:asciiTheme="minorHAnsi" w:hAnsiTheme="minorHAnsi" w:cstheme="minorHAnsi"/>
                <w:iCs/>
                <w:sz w:val="14"/>
                <w:szCs w:val="14"/>
              </w:rPr>
              <w:t>İbrahim Önder YENİÇERİ</w:t>
            </w:r>
          </w:p>
          <w:p w14:paraId="39793390" w14:textId="1558EF94" w:rsidR="005B38AE" w:rsidRDefault="005B38AE" w:rsidP="005B38AE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</w:p>
          <w:p w14:paraId="0FEBAB07" w14:textId="77777777" w:rsidR="00C34CA0" w:rsidRDefault="00C34CA0" w:rsidP="005B38AE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</w:p>
          <w:p w14:paraId="5DA9F304" w14:textId="77777777" w:rsidR="005B38AE" w:rsidRPr="005B38AE" w:rsidRDefault="005B38AE" w:rsidP="005B38AE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5B38AE">
              <w:rPr>
                <w:rFonts w:asciiTheme="minorHAnsi" w:hAnsiTheme="minorHAnsi" w:cstheme="minorHAnsi"/>
                <w:iCs/>
                <w:sz w:val="14"/>
                <w:szCs w:val="14"/>
              </w:rPr>
              <w:t>Semai BEK</w:t>
            </w:r>
          </w:p>
          <w:p w14:paraId="5BDCD44A" w14:textId="77777777" w:rsidR="005B38AE" w:rsidRPr="005B38AE" w:rsidRDefault="005B38AE" w:rsidP="005B38AE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5B38AE">
              <w:rPr>
                <w:rFonts w:asciiTheme="minorHAnsi" w:hAnsiTheme="minorHAnsi" w:cstheme="minorHAnsi"/>
                <w:iCs/>
                <w:sz w:val="14"/>
                <w:szCs w:val="14"/>
              </w:rPr>
              <w:t>Meltem Derya Ş</w:t>
            </w:r>
            <w:r>
              <w:rPr>
                <w:rFonts w:asciiTheme="minorHAnsi" w:hAnsiTheme="minorHAnsi" w:cstheme="minorHAnsi"/>
                <w:iCs/>
                <w:sz w:val="14"/>
                <w:szCs w:val="14"/>
              </w:rPr>
              <w:t>AHİN</w:t>
            </w:r>
          </w:p>
          <w:p w14:paraId="41C9140B" w14:textId="77777777" w:rsidR="005B38AE" w:rsidRPr="005B38AE" w:rsidRDefault="005B38AE" w:rsidP="005B38AE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iCs/>
                <w:sz w:val="14"/>
                <w:szCs w:val="14"/>
              </w:rPr>
              <w:t>Ulaş AKGÜN</w:t>
            </w:r>
          </w:p>
          <w:p w14:paraId="5A12B8D2" w14:textId="77777777" w:rsidR="005B38AE" w:rsidRDefault="005B38AE" w:rsidP="005B38AE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5B38AE">
              <w:rPr>
                <w:rFonts w:asciiTheme="minorHAnsi" w:hAnsiTheme="minorHAnsi" w:cstheme="minorHAnsi"/>
                <w:iCs/>
                <w:sz w:val="14"/>
                <w:szCs w:val="14"/>
              </w:rPr>
              <w:t>Bünyamin GÜNEY</w:t>
            </w:r>
          </w:p>
          <w:p w14:paraId="1B492D6D" w14:textId="77777777" w:rsidR="005B38AE" w:rsidRPr="005B38AE" w:rsidRDefault="005B38AE" w:rsidP="005B38AE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</w:p>
          <w:p w14:paraId="61607FF8" w14:textId="77777777" w:rsidR="005B38AE" w:rsidRPr="005B38AE" w:rsidRDefault="005B38AE" w:rsidP="005B38AE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</w:p>
          <w:p w14:paraId="4E1A30F9" w14:textId="77777777" w:rsidR="005B38AE" w:rsidRPr="005B38AE" w:rsidRDefault="005B38AE" w:rsidP="005B38AE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5B38AE">
              <w:rPr>
                <w:rFonts w:asciiTheme="minorHAnsi" w:hAnsiTheme="minorHAnsi" w:cstheme="minorHAnsi"/>
                <w:iCs/>
                <w:sz w:val="14"/>
                <w:szCs w:val="14"/>
              </w:rPr>
              <w:t>Emrah Emre DEVECİ</w:t>
            </w:r>
          </w:p>
          <w:p w14:paraId="5DD59F2A" w14:textId="77777777" w:rsidR="005B38AE" w:rsidRPr="005B38AE" w:rsidRDefault="005B38AE" w:rsidP="005B38AE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5B38AE">
              <w:rPr>
                <w:rFonts w:asciiTheme="minorHAnsi" w:hAnsiTheme="minorHAnsi" w:cstheme="minorHAnsi"/>
                <w:iCs/>
                <w:sz w:val="14"/>
                <w:szCs w:val="14"/>
              </w:rPr>
              <w:t>Osman VIRIT</w:t>
            </w:r>
          </w:p>
          <w:p w14:paraId="6747FEDF" w14:textId="77777777" w:rsidR="005B38AE" w:rsidRPr="005B38AE" w:rsidRDefault="005B38AE" w:rsidP="005B38AE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5B38AE">
              <w:rPr>
                <w:rFonts w:asciiTheme="minorHAnsi" w:hAnsiTheme="minorHAnsi" w:cstheme="minorHAnsi"/>
                <w:iCs/>
                <w:sz w:val="14"/>
                <w:szCs w:val="14"/>
              </w:rPr>
              <w:t>Umut CANBEK</w:t>
            </w:r>
          </w:p>
          <w:p w14:paraId="5009B170" w14:textId="77777777" w:rsidR="005B38AE" w:rsidRPr="005B38AE" w:rsidRDefault="005B38AE" w:rsidP="005B38AE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5B38AE">
              <w:rPr>
                <w:rFonts w:asciiTheme="minorHAnsi" w:hAnsiTheme="minorHAnsi" w:cstheme="minorHAnsi"/>
                <w:iCs/>
                <w:sz w:val="14"/>
                <w:szCs w:val="14"/>
              </w:rPr>
              <w:t>Rabia KILINÇ</w:t>
            </w:r>
          </w:p>
          <w:p w14:paraId="1EE8FC44" w14:textId="77777777" w:rsidR="005B38AE" w:rsidRPr="005B38AE" w:rsidRDefault="005B38AE" w:rsidP="005B38AE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</w:p>
          <w:p w14:paraId="6B2289BA" w14:textId="77777777" w:rsidR="005B38AE" w:rsidRDefault="005B38AE" w:rsidP="005B38AE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</w:p>
          <w:p w14:paraId="5CCDA3C8" w14:textId="77777777" w:rsidR="005B38AE" w:rsidRPr="005B38AE" w:rsidRDefault="005B38AE" w:rsidP="005B38AE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5B38AE">
              <w:rPr>
                <w:rFonts w:asciiTheme="minorHAnsi" w:hAnsiTheme="minorHAnsi" w:cstheme="minorHAnsi"/>
                <w:iCs/>
                <w:sz w:val="14"/>
                <w:szCs w:val="14"/>
              </w:rPr>
              <w:t>Utku CENİKLİ</w:t>
            </w:r>
          </w:p>
          <w:p w14:paraId="58111183" w14:textId="77777777" w:rsidR="005B38AE" w:rsidRPr="005B38AE" w:rsidRDefault="005B38AE" w:rsidP="005B38AE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5B38AE">
              <w:rPr>
                <w:rFonts w:asciiTheme="minorHAnsi" w:hAnsiTheme="minorHAnsi" w:cstheme="minorHAnsi"/>
                <w:iCs/>
                <w:sz w:val="14"/>
                <w:szCs w:val="14"/>
              </w:rPr>
              <w:t>Meltem Derya ŞAHİN</w:t>
            </w:r>
          </w:p>
          <w:p w14:paraId="21D9B0F9" w14:textId="77777777" w:rsidR="005B38AE" w:rsidRPr="005B38AE" w:rsidRDefault="005B38AE" w:rsidP="005B38AE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5B38AE">
              <w:rPr>
                <w:rFonts w:asciiTheme="minorHAnsi" w:hAnsiTheme="minorHAnsi" w:cstheme="minorHAnsi"/>
                <w:iCs/>
                <w:sz w:val="14"/>
                <w:szCs w:val="14"/>
              </w:rPr>
              <w:t>Ahmet İMERCİ</w:t>
            </w:r>
          </w:p>
          <w:p w14:paraId="3CED2FE1" w14:textId="376706E4" w:rsidR="003F249A" w:rsidRPr="003D09A4" w:rsidRDefault="005B38AE" w:rsidP="005B38AE">
            <w:pPr>
              <w:pStyle w:val="TableParagraph"/>
              <w:ind w:left="0"/>
              <w:rPr>
                <w:i/>
                <w:iCs/>
                <w:sz w:val="12"/>
                <w:szCs w:val="12"/>
              </w:rPr>
            </w:pPr>
            <w:r w:rsidRPr="005B38AE"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Funda </w:t>
            </w:r>
            <w:r>
              <w:rPr>
                <w:rFonts w:asciiTheme="minorHAnsi" w:hAnsiTheme="minorHAnsi" w:cstheme="minorHAnsi"/>
                <w:iCs/>
                <w:sz w:val="14"/>
                <w:szCs w:val="14"/>
              </w:rPr>
              <w:t>DİNÇ</w:t>
            </w:r>
          </w:p>
        </w:tc>
      </w:tr>
      <w:tr w:rsidR="00C338B9" w:rsidRPr="003D09A4" w14:paraId="730BECBB" w14:textId="77777777" w:rsidTr="00C34CA0">
        <w:trPr>
          <w:trHeight w:val="404"/>
        </w:trPr>
        <w:tc>
          <w:tcPr>
            <w:tcW w:w="1742" w:type="dxa"/>
          </w:tcPr>
          <w:p w14:paraId="64548802" w14:textId="5B3252E8" w:rsidR="00C338B9" w:rsidRPr="003D09A4" w:rsidRDefault="00C338B9" w:rsidP="00C338B9">
            <w:pPr>
              <w:rPr>
                <w:i/>
                <w:iCs/>
                <w:sz w:val="12"/>
                <w:szCs w:val="12"/>
              </w:rPr>
            </w:pPr>
            <w:r>
              <w:rPr>
                <w:sz w:val="14"/>
                <w:szCs w:val="14"/>
              </w:rPr>
              <w:t xml:space="preserve">13.30- </w:t>
            </w:r>
            <w:r w:rsidRPr="009A3DFF">
              <w:rPr>
                <w:sz w:val="14"/>
                <w:szCs w:val="14"/>
              </w:rPr>
              <w:t>-15.15</w:t>
            </w:r>
          </w:p>
        </w:tc>
        <w:tc>
          <w:tcPr>
            <w:tcW w:w="1742" w:type="dxa"/>
            <w:vMerge w:val="restart"/>
            <w:vAlign w:val="center"/>
          </w:tcPr>
          <w:p w14:paraId="4DFF6048" w14:textId="77777777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 xml:space="preserve">Grup </w:t>
            </w:r>
            <w:r>
              <w:rPr>
                <w:sz w:val="14"/>
                <w:szCs w:val="14"/>
              </w:rPr>
              <w:t>2A</w:t>
            </w:r>
          </w:p>
          <w:p w14:paraId="19F29F0D" w14:textId="5D6A4A91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 w:val="restart"/>
            <w:vAlign w:val="center"/>
          </w:tcPr>
          <w:p w14:paraId="591D83D8" w14:textId="77777777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 xml:space="preserve">Grup </w:t>
            </w:r>
            <w:r>
              <w:rPr>
                <w:sz w:val="14"/>
                <w:szCs w:val="14"/>
              </w:rPr>
              <w:t>2B</w:t>
            </w:r>
          </w:p>
          <w:p w14:paraId="0BCC85E6" w14:textId="758A8056" w:rsidR="00C338B9" w:rsidRPr="009A3DFF" w:rsidRDefault="00C338B9" w:rsidP="00C338B9">
            <w:pPr>
              <w:jc w:val="center"/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 w:val="restart"/>
            <w:vAlign w:val="center"/>
          </w:tcPr>
          <w:p w14:paraId="5C57DF91" w14:textId="77777777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 xml:space="preserve">Grup </w:t>
            </w:r>
            <w:r>
              <w:rPr>
                <w:sz w:val="14"/>
                <w:szCs w:val="14"/>
              </w:rPr>
              <w:t>1A</w:t>
            </w:r>
          </w:p>
          <w:p w14:paraId="403989AB" w14:textId="47F3F854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530" w:type="dxa"/>
            <w:vMerge w:val="restart"/>
            <w:vAlign w:val="center"/>
          </w:tcPr>
          <w:p w14:paraId="32289F4F" w14:textId="77777777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 xml:space="preserve">Grup </w:t>
            </w:r>
            <w:r>
              <w:rPr>
                <w:sz w:val="14"/>
                <w:szCs w:val="14"/>
              </w:rPr>
              <w:t>1B</w:t>
            </w:r>
          </w:p>
          <w:p w14:paraId="7A63390A" w14:textId="17B2F880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01" w:type="dxa"/>
            <w:vMerge/>
          </w:tcPr>
          <w:p w14:paraId="4B901F41" w14:textId="77777777" w:rsidR="00C338B9" w:rsidRPr="003D09A4" w:rsidRDefault="00C338B9" w:rsidP="00C338B9">
            <w:pPr>
              <w:rPr>
                <w:i/>
                <w:iCs/>
                <w:sz w:val="12"/>
                <w:szCs w:val="12"/>
              </w:rPr>
            </w:pPr>
          </w:p>
        </w:tc>
      </w:tr>
      <w:tr w:rsidR="00C338B9" w:rsidRPr="003D09A4" w14:paraId="4A56A5DD" w14:textId="77777777" w:rsidTr="00C34CA0">
        <w:trPr>
          <w:trHeight w:val="424"/>
        </w:trPr>
        <w:tc>
          <w:tcPr>
            <w:tcW w:w="1742" w:type="dxa"/>
          </w:tcPr>
          <w:p w14:paraId="2B85C642" w14:textId="7F4537BF" w:rsidR="00C338B9" w:rsidRPr="003D09A4" w:rsidRDefault="00C338B9" w:rsidP="00C338B9">
            <w:pPr>
              <w:rPr>
                <w:i/>
                <w:iCs/>
                <w:sz w:val="12"/>
                <w:szCs w:val="12"/>
              </w:rPr>
            </w:pPr>
            <w:r>
              <w:rPr>
                <w:sz w:val="14"/>
                <w:szCs w:val="14"/>
              </w:rPr>
              <w:t xml:space="preserve">15.30- </w:t>
            </w:r>
            <w:r w:rsidRPr="009A3DFF">
              <w:rPr>
                <w:sz w:val="14"/>
                <w:szCs w:val="14"/>
              </w:rPr>
              <w:t xml:space="preserve">  -17.15 </w:t>
            </w:r>
          </w:p>
        </w:tc>
        <w:tc>
          <w:tcPr>
            <w:tcW w:w="1742" w:type="dxa"/>
            <w:vMerge/>
            <w:vAlign w:val="center"/>
          </w:tcPr>
          <w:p w14:paraId="4613A36C" w14:textId="74275E76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vAlign w:val="center"/>
          </w:tcPr>
          <w:p w14:paraId="7A715114" w14:textId="3D36A366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vAlign w:val="center"/>
          </w:tcPr>
          <w:p w14:paraId="68406D37" w14:textId="2287578E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530" w:type="dxa"/>
            <w:vMerge/>
            <w:vAlign w:val="center"/>
          </w:tcPr>
          <w:p w14:paraId="0AAAC80D" w14:textId="51BB8919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01" w:type="dxa"/>
            <w:vMerge/>
          </w:tcPr>
          <w:p w14:paraId="54C951DE" w14:textId="77777777" w:rsidR="00C338B9" w:rsidRPr="003D09A4" w:rsidRDefault="00C338B9" w:rsidP="00C338B9">
            <w:pPr>
              <w:rPr>
                <w:i/>
                <w:iCs/>
                <w:sz w:val="12"/>
                <w:szCs w:val="12"/>
              </w:rPr>
            </w:pPr>
          </w:p>
        </w:tc>
      </w:tr>
      <w:tr w:rsidR="00C338B9" w:rsidRPr="003D09A4" w14:paraId="5BED043B" w14:textId="77777777" w:rsidTr="00C34CA0">
        <w:tc>
          <w:tcPr>
            <w:tcW w:w="1742" w:type="dxa"/>
            <w:shd w:val="clear" w:color="auto" w:fill="F7CAAC" w:themeFill="accent2" w:themeFillTint="66"/>
          </w:tcPr>
          <w:p w14:paraId="5782EB31" w14:textId="64E9772B" w:rsidR="00C338B9" w:rsidRPr="003D09A4" w:rsidRDefault="001B1F31" w:rsidP="00C338B9">
            <w:pPr>
              <w:rPr>
                <w:b/>
                <w:bCs/>
                <w:i/>
                <w:iCs/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2"/>
                <w:szCs w:val="12"/>
              </w:rPr>
              <w:t>3 Nisan</w:t>
            </w:r>
            <w:r w:rsidR="00C338B9">
              <w:rPr>
                <w:b/>
                <w:bCs/>
                <w:i/>
                <w:iCs/>
                <w:sz w:val="12"/>
                <w:szCs w:val="12"/>
              </w:rPr>
              <w:t xml:space="preserve"> </w:t>
            </w:r>
            <w:r w:rsidR="008F6C76">
              <w:rPr>
                <w:b/>
                <w:bCs/>
                <w:i/>
                <w:iCs/>
                <w:sz w:val="12"/>
                <w:szCs w:val="12"/>
              </w:rPr>
              <w:t>2024</w:t>
            </w:r>
          </w:p>
        </w:tc>
        <w:tc>
          <w:tcPr>
            <w:tcW w:w="6758" w:type="dxa"/>
            <w:gridSpan w:val="4"/>
            <w:vAlign w:val="center"/>
          </w:tcPr>
          <w:p w14:paraId="21F27547" w14:textId="77777777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01" w:type="dxa"/>
            <w:vMerge/>
          </w:tcPr>
          <w:p w14:paraId="6D89D63E" w14:textId="77777777" w:rsidR="00C338B9" w:rsidRPr="003D09A4" w:rsidRDefault="00C338B9" w:rsidP="00C338B9">
            <w:pPr>
              <w:rPr>
                <w:i/>
                <w:iCs/>
                <w:sz w:val="12"/>
                <w:szCs w:val="12"/>
              </w:rPr>
            </w:pPr>
          </w:p>
        </w:tc>
      </w:tr>
      <w:tr w:rsidR="00C338B9" w:rsidRPr="003D09A4" w14:paraId="147B836F" w14:textId="77777777" w:rsidTr="00C34CA0">
        <w:trPr>
          <w:trHeight w:val="376"/>
        </w:trPr>
        <w:tc>
          <w:tcPr>
            <w:tcW w:w="1742" w:type="dxa"/>
          </w:tcPr>
          <w:p w14:paraId="2EC82114" w14:textId="0E0BD214" w:rsidR="00C338B9" w:rsidRPr="003D09A4" w:rsidRDefault="00C338B9" w:rsidP="00C338B9">
            <w:pPr>
              <w:rPr>
                <w:i/>
                <w:iCs/>
                <w:sz w:val="12"/>
                <w:szCs w:val="12"/>
              </w:rPr>
            </w:pPr>
            <w:r>
              <w:rPr>
                <w:sz w:val="14"/>
                <w:szCs w:val="14"/>
              </w:rPr>
              <w:t xml:space="preserve">13.30- </w:t>
            </w:r>
            <w:r w:rsidRPr="009A3DFF">
              <w:rPr>
                <w:sz w:val="14"/>
                <w:szCs w:val="14"/>
              </w:rPr>
              <w:t>-15.15</w:t>
            </w:r>
          </w:p>
        </w:tc>
        <w:tc>
          <w:tcPr>
            <w:tcW w:w="1742" w:type="dxa"/>
            <w:vMerge w:val="restart"/>
            <w:vAlign w:val="center"/>
          </w:tcPr>
          <w:p w14:paraId="5B74672C" w14:textId="77777777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  <w:r>
              <w:rPr>
                <w:sz w:val="14"/>
                <w:szCs w:val="14"/>
              </w:rPr>
              <w:t>Grup 4A</w:t>
            </w:r>
          </w:p>
          <w:p w14:paraId="4EA9C758" w14:textId="7359910D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 w:val="restart"/>
            <w:vAlign w:val="center"/>
          </w:tcPr>
          <w:p w14:paraId="1BA6FC25" w14:textId="77777777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  <w:r>
              <w:rPr>
                <w:sz w:val="14"/>
                <w:szCs w:val="14"/>
              </w:rPr>
              <w:t>Grup 4B</w:t>
            </w:r>
          </w:p>
          <w:p w14:paraId="625154F5" w14:textId="761DE14F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 w:val="restart"/>
            <w:vAlign w:val="center"/>
          </w:tcPr>
          <w:p w14:paraId="7023E643" w14:textId="77777777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  <w:r>
              <w:rPr>
                <w:sz w:val="14"/>
                <w:szCs w:val="14"/>
              </w:rPr>
              <w:t>Grup 3A</w:t>
            </w:r>
          </w:p>
          <w:p w14:paraId="65351A9C" w14:textId="67BA6E14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530" w:type="dxa"/>
            <w:vMerge w:val="restart"/>
            <w:vAlign w:val="center"/>
          </w:tcPr>
          <w:p w14:paraId="74EA0411" w14:textId="77777777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  <w:r>
              <w:rPr>
                <w:sz w:val="14"/>
                <w:szCs w:val="14"/>
              </w:rPr>
              <w:t>Grup 3B</w:t>
            </w:r>
          </w:p>
          <w:p w14:paraId="414ACA2F" w14:textId="0578588E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01" w:type="dxa"/>
            <w:vMerge/>
          </w:tcPr>
          <w:p w14:paraId="6D3B3C0C" w14:textId="77777777" w:rsidR="00C338B9" w:rsidRPr="003D09A4" w:rsidRDefault="00C338B9" w:rsidP="00C338B9">
            <w:pPr>
              <w:rPr>
                <w:i/>
                <w:iCs/>
                <w:sz w:val="12"/>
                <w:szCs w:val="12"/>
              </w:rPr>
            </w:pPr>
          </w:p>
        </w:tc>
      </w:tr>
      <w:tr w:rsidR="00C338B9" w:rsidRPr="003D09A4" w14:paraId="4FF8650F" w14:textId="77777777" w:rsidTr="00C34CA0">
        <w:trPr>
          <w:trHeight w:val="410"/>
        </w:trPr>
        <w:tc>
          <w:tcPr>
            <w:tcW w:w="1742" w:type="dxa"/>
          </w:tcPr>
          <w:p w14:paraId="616E0287" w14:textId="7686F4A5" w:rsidR="00C338B9" w:rsidRPr="003D09A4" w:rsidRDefault="00C338B9" w:rsidP="00C338B9">
            <w:pPr>
              <w:rPr>
                <w:i/>
                <w:iCs/>
                <w:sz w:val="12"/>
                <w:szCs w:val="12"/>
              </w:rPr>
            </w:pPr>
            <w:r>
              <w:rPr>
                <w:sz w:val="14"/>
                <w:szCs w:val="14"/>
              </w:rPr>
              <w:t xml:space="preserve">15.30- </w:t>
            </w:r>
            <w:r w:rsidRPr="009A3DFF">
              <w:rPr>
                <w:sz w:val="14"/>
                <w:szCs w:val="14"/>
              </w:rPr>
              <w:t xml:space="preserve">  -17.15 </w:t>
            </w:r>
          </w:p>
        </w:tc>
        <w:tc>
          <w:tcPr>
            <w:tcW w:w="1742" w:type="dxa"/>
            <w:vMerge/>
            <w:vAlign w:val="center"/>
          </w:tcPr>
          <w:p w14:paraId="5463E0A4" w14:textId="650AC15B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vAlign w:val="center"/>
          </w:tcPr>
          <w:p w14:paraId="16ADC720" w14:textId="3ED3F92B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vAlign w:val="center"/>
          </w:tcPr>
          <w:p w14:paraId="23BCDE69" w14:textId="07436059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530" w:type="dxa"/>
            <w:vMerge/>
            <w:vAlign w:val="center"/>
          </w:tcPr>
          <w:p w14:paraId="1FAD1612" w14:textId="4E1E9B94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01" w:type="dxa"/>
            <w:vMerge/>
          </w:tcPr>
          <w:p w14:paraId="4E3485A8" w14:textId="77777777" w:rsidR="00C338B9" w:rsidRPr="003D09A4" w:rsidRDefault="00C338B9" w:rsidP="00C338B9">
            <w:pPr>
              <w:rPr>
                <w:i/>
                <w:iCs/>
                <w:sz w:val="12"/>
                <w:szCs w:val="12"/>
              </w:rPr>
            </w:pPr>
          </w:p>
        </w:tc>
      </w:tr>
      <w:tr w:rsidR="00C338B9" w:rsidRPr="003D09A4" w14:paraId="04B825FB" w14:textId="77777777" w:rsidTr="00C34CA0">
        <w:tc>
          <w:tcPr>
            <w:tcW w:w="1742" w:type="dxa"/>
            <w:shd w:val="clear" w:color="auto" w:fill="F7CAAC" w:themeFill="accent2" w:themeFillTint="66"/>
          </w:tcPr>
          <w:p w14:paraId="2B9CCEB4" w14:textId="6B46EF2A" w:rsidR="00C338B9" w:rsidRPr="003D09A4" w:rsidRDefault="00C338B9" w:rsidP="00C338B9">
            <w:pPr>
              <w:rPr>
                <w:b/>
                <w:bCs/>
                <w:i/>
                <w:iCs/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2"/>
                <w:szCs w:val="12"/>
              </w:rPr>
              <w:t xml:space="preserve">16 </w:t>
            </w:r>
            <w:r w:rsidR="001B1F31">
              <w:rPr>
                <w:b/>
                <w:bCs/>
                <w:i/>
                <w:iCs/>
                <w:sz w:val="12"/>
                <w:szCs w:val="12"/>
              </w:rPr>
              <w:t>Nisan</w:t>
            </w:r>
            <w:r>
              <w:rPr>
                <w:b/>
                <w:bCs/>
                <w:i/>
                <w:iCs/>
                <w:sz w:val="12"/>
                <w:szCs w:val="12"/>
              </w:rPr>
              <w:t xml:space="preserve">  </w:t>
            </w:r>
            <w:r w:rsidR="008F6C76">
              <w:rPr>
                <w:b/>
                <w:bCs/>
                <w:i/>
                <w:iCs/>
                <w:sz w:val="12"/>
                <w:szCs w:val="12"/>
              </w:rPr>
              <w:t>2024</w:t>
            </w:r>
          </w:p>
        </w:tc>
        <w:tc>
          <w:tcPr>
            <w:tcW w:w="6758" w:type="dxa"/>
            <w:gridSpan w:val="4"/>
            <w:vAlign w:val="center"/>
          </w:tcPr>
          <w:p w14:paraId="4B21D9A9" w14:textId="77777777" w:rsidR="00C338B9" w:rsidRPr="00FA44A0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01" w:type="dxa"/>
            <w:vMerge/>
          </w:tcPr>
          <w:p w14:paraId="6CA80441" w14:textId="77777777" w:rsidR="00C338B9" w:rsidRPr="003D09A4" w:rsidRDefault="00C338B9" w:rsidP="00C338B9">
            <w:pPr>
              <w:rPr>
                <w:i/>
                <w:iCs/>
                <w:sz w:val="12"/>
                <w:szCs w:val="12"/>
              </w:rPr>
            </w:pPr>
          </w:p>
        </w:tc>
      </w:tr>
      <w:tr w:rsidR="00C338B9" w:rsidRPr="003D09A4" w14:paraId="1D53C8DB" w14:textId="77777777" w:rsidTr="00C34CA0">
        <w:trPr>
          <w:trHeight w:val="376"/>
        </w:trPr>
        <w:tc>
          <w:tcPr>
            <w:tcW w:w="1742" w:type="dxa"/>
          </w:tcPr>
          <w:p w14:paraId="2795C51C" w14:textId="439594BA" w:rsidR="00C338B9" w:rsidRPr="003D09A4" w:rsidRDefault="00C338B9" w:rsidP="00C338B9">
            <w:pPr>
              <w:rPr>
                <w:i/>
                <w:iCs/>
                <w:sz w:val="12"/>
                <w:szCs w:val="12"/>
              </w:rPr>
            </w:pPr>
            <w:r>
              <w:rPr>
                <w:sz w:val="14"/>
                <w:szCs w:val="14"/>
              </w:rPr>
              <w:t xml:space="preserve">13.30- </w:t>
            </w:r>
            <w:r w:rsidRPr="009A3DFF">
              <w:rPr>
                <w:sz w:val="14"/>
                <w:szCs w:val="14"/>
              </w:rPr>
              <w:t>-15.15</w:t>
            </w:r>
          </w:p>
        </w:tc>
        <w:tc>
          <w:tcPr>
            <w:tcW w:w="1742" w:type="dxa"/>
            <w:vMerge w:val="restart"/>
            <w:vAlign w:val="center"/>
          </w:tcPr>
          <w:p w14:paraId="50AB0120" w14:textId="77777777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 xml:space="preserve">Grup </w:t>
            </w:r>
            <w:r>
              <w:rPr>
                <w:sz w:val="14"/>
                <w:szCs w:val="14"/>
              </w:rPr>
              <w:t>2B</w:t>
            </w:r>
          </w:p>
          <w:p w14:paraId="37B77C1E" w14:textId="1AD50177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 w:val="restart"/>
            <w:vAlign w:val="center"/>
          </w:tcPr>
          <w:p w14:paraId="4B5719B1" w14:textId="77777777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 xml:space="preserve">Grup </w:t>
            </w:r>
            <w:r>
              <w:rPr>
                <w:sz w:val="14"/>
                <w:szCs w:val="14"/>
              </w:rPr>
              <w:t>1A</w:t>
            </w:r>
          </w:p>
          <w:p w14:paraId="1521668A" w14:textId="0694F058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 w:val="restart"/>
            <w:vAlign w:val="center"/>
          </w:tcPr>
          <w:p w14:paraId="678178CF" w14:textId="77777777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 xml:space="preserve">Grup </w:t>
            </w:r>
            <w:r>
              <w:rPr>
                <w:sz w:val="14"/>
                <w:szCs w:val="14"/>
              </w:rPr>
              <w:t>1B</w:t>
            </w:r>
          </w:p>
          <w:p w14:paraId="3D67753B" w14:textId="2CB3BE36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530" w:type="dxa"/>
            <w:vMerge w:val="restart"/>
            <w:vAlign w:val="center"/>
          </w:tcPr>
          <w:p w14:paraId="6D049169" w14:textId="77777777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  <w:r w:rsidRPr="009A3DFF">
              <w:rPr>
                <w:sz w:val="14"/>
                <w:szCs w:val="14"/>
              </w:rPr>
              <w:t xml:space="preserve">Grup </w:t>
            </w:r>
            <w:r>
              <w:rPr>
                <w:sz w:val="14"/>
                <w:szCs w:val="14"/>
              </w:rPr>
              <w:t>2A</w:t>
            </w:r>
          </w:p>
          <w:p w14:paraId="45091BA5" w14:textId="68A8BEFC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01" w:type="dxa"/>
            <w:vMerge/>
          </w:tcPr>
          <w:p w14:paraId="09766029" w14:textId="77777777" w:rsidR="00C338B9" w:rsidRPr="003D09A4" w:rsidRDefault="00C338B9" w:rsidP="00C338B9">
            <w:pPr>
              <w:rPr>
                <w:i/>
                <w:iCs/>
                <w:sz w:val="12"/>
                <w:szCs w:val="12"/>
              </w:rPr>
            </w:pPr>
          </w:p>
        </w:tc>
      </w:tr>
      <w:tr w:rsidR="00C338B9" w:rsidRPr="003D09A4" w14:paraId="7FAC3947" w14:textId="77777777" w:rsidTr="00C34CA0">
        <w:trPr>
          <w:trHeight w:val="424"/>
        </w:trPr>
        <w:tc>
          <w:tcPr>
            <w:tcW w:w="1742" w:type="dxa"/>
          </w:tcPr>
          <w:p w14:paraId="324D49BC" w14:textId="7082E643" w:rsidR="00C338B9" w:rsidRPr="003D09A4" w:rsidRDefault="00C338B9" w:rsidP="00C338B9">
            <w:pPr>
              <w:rPr>
                <w:i/>
                <w:iCs/>
                <w:sz w:val="12"/>
                <w:szCs w:val="12"/>
              </w:rPr>
            </w:pPr>
            <w:r>
              <w:rPr>
                <w:sz w:val="14"/>
                <w:szCs w:val="14"/>
              </w:rPr>
              <w:t xml:space="preserve">15.30- </w:t>
            </w:r>
            <w:r w:rsidRPr="009A3DFF">
              <w:rPr>
                <w:sz w:val="14"/>
                <w:szCs w:val="14"/>
              </w:rPr>
              <w:t xml:space="preserve">  -17.15 </w:t>
            </w:r>
          </w:p>
        </w:tc>
        <w:tc>
          <w:tcPr>
            <w:tcW w:w="1742" w:type="dxa"/>
            <w:vMerge/>
            <w:vAlign w:val="center"/>
          </w:tcPr>
          <w:p w14:paraId="5A127269" w14:textId="63950414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vAlign w:val="center"/>
          </w:tcPr>
          <w:p w14:paraId="10BBFA11" w14:textId="1AF27C3E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  <w:vAlign w:val="center"/>
          </w:tcPr>
          <w:p w14:paraId="16752270" w14:textId="1086B5A0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530" w:type="dxa"/>
            <w:vMerge/>
            <w:vAlign w:val="center"/>
          </w:tcPr>
          <w:p w14:paraId="26B6E85F" w14:textId="78A5ED1F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01" w:type="dxa"/>
            <w:vMerge/>
          </w:tcPr>
          <w:p w14:paraId="51FD5B81" w14:textId="77777777" w:rsidR="00C338B9" w:rsidRPr="003D09A4" w:rsidRDefault="00C338B9" w:rsidP="00C338B9">
            <w:pPr>
              <w:rPr>
                <w:i/>
                <w:iCs/>
                <w:sz w:val="12"/>
                <w:szCs w:val="12"/>
              </w:rPr>
            </w:pPr>
          </w:p>
        </w:tc>
      </w:tr>
      <w:tr w:rsidR="00C338B9" w:rsidRPr="003D09A4" w14:paraId="281BA377" w14:textId="77777777" w:rsidTr="00C34CA0">
        <w:tc>
          <w:tcPr>
            <w:tcW w:w="1742" w:type="dxa"/>
            <w:shd w:val="clear" w:color="auto" w:fill="F7CAAC" w:themeFill="accent2" w:themeFillTint="66"/>
          </w:tcPr>
          <w:p w14:paraId="6B5D31B4" w14:textId="654BF422" w:rsidR="00C338B9" w:rsidRPr="003D09A4" w:rsidRDefault="001B1F31" w:rsidP="00C338B9">
            <w:pPr>
              <w:rPr>
                <w:b/>
                <w:bCs/>
                <w:i/>
                <w:iCs/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2"/>
                <w:szCs w:val="12"/>
              </w:rPr>
              <w:t>17 Nisan</w:t>
            </w:r>
            <w:r w:rsidR="00C338B9" w:rsidRPr="003D09A4">
              <w:rPr>
                <w:b/>
                <w:bCs/>
                <w:i/>
                <w:iCs/>
                <w:sz w:val="12"/>
                <w:szCs w:val="12"/>
              </w:rPr>
              <w:t xml:space="preserve"> </w:t>
            </w:r>
            <w:r w:rsidR="008F6C76">
              <w:rPr>
                <w:b/>
                <w:bCs/>
                <w:i/>
                <w:iCs/>
                <w:sz w:val="12"/>
                <w:szCs w:val="12"/>
              </w:rPr>
              <w:t>2024</w:t>
            </w:r>
          </w:p>
        </w:tc>
        <w:tc>
          <w:tcPr>
            <w:tcW w:w="6758" w:type="dxa"/>
            <w:gridSpan w:val="4"/>
            <w:vAlign w:val="center"/>
          </w:tcPr>
          <w:p w14:paraId="6E0B4374" w14:textId="77777777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01" w:type="dxa"/>
            <w:vMerge/>
          </w:tcPr>
          <w:p w14:paraId="41279F6B" w14:textId="77777777" w:rsidR="00C338B9" w:rsidRPr="003D09A4" w:rsidRDefault="00C338B9" w:rsidP="00C338B9">
            <w:pPr>
              <w:rPr>
                <w:i/>
                <w:iCs/>
                <w:sz w:val="12"/>
                <w:szCs w:val="12"/>
              </w:rPr>
            </w:pPr>
          </w:p>
        </w:tc>
      </w:tr>
      <w:tr w:rsidR="00C338B9" w:rsidRPr="003D09A4" w14:paraId="2623C8B2" w14:textId="77777777" w:rsidTr="00C34CA0">
        <w:trPr>
          <w:trHeight w:val="363"/>
        </w:trPr>
        <w:tc>
          <w:tcPr>
            <w:tcW w:w="1742" w:type="dxa"/>
          </w:tcPr>
          <w:p w14:paraId="475ACCAB" w14:textId="63682B8B" w:rsidR="00C338B9" w:rsidRPr="003D09A4" w:rsidRDefault="00C338B9" w:rsidP="00C338B9">
            <w:pPr>
              <w:rPr>
                <w:i/>
                <w:iCs/>
                <w:sz w:val="12"/>
                <w:szCs w:val="12"/>
              </w:rPr>
            </w:pPr>
            <w:r>
              <w:rPr>
                <w:sz w:val="14"/>
                <w:szCs w:val="14"/>
              </w:rPr>
              <w:t xml:space="preserve">13.30- </w:t>
            </w:r>
            <w:r w:rsidRPr="009A3DFF">
              <w:rPr>
                <w:sz w:val="14"/>
                <w:szCs w:val="14"/>
              </w:rPr>
              <w:t>-15.15</w:t>
            </w:r>
          </w:p>
        </w:tc>
        <w:tc>
          <w:tcPr>
            <w:tcW w:w="1742" w:type="dxa"/>
            <w:vMerge w:val="restart"/>
            <w:vAlign w:val="center"/>
          </w:tcPr>
          <w:p w14:paraId="634B5EC8" w14:textId="77777777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  <w:r>
              <w:rPr>
                <w:sz w:val="14"/>
                <w:szCs w:val="14"/>
              </w:rPr>
              <w:t>Grup 4B</w:t>
            </w:r>
          </w:p>
          <w:p w14:paraId="016A9E0E" w14:textId="186502A0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 w:val="restart"/>
            <w:vAlign w:val="center"/>
          </w:tcPr>
          <w:p w14:paraId="5D7FFF63" w14:textId="77777777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  <w:r>
              <w:rPr>
                <w:sz w:val="14"/>
                <w:szCs w:val="14"/>
              </w:rPr>
              <w:t>Grup 3A</w:t>
            </w:r>
          </w:p>
          <w:p w14:paraId="723E4212" w14:textId="7159AD94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 w:val="restart"/>
            <w:vAlign w:val="center"/>
          </w:tcPr>
          <w:p w14:paraId="59799537" w14:textId="127565EA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  <w:r>
              <w:rPr>
                <w:sz w:val="14"/>
                <w:szCs w:val="14"/>
              </w:rPr>
              <w:t>Grup 3B</w:t>
            </w:r>
          </w:p>
        </w:tc>
        <w:tc>
          <w:tcPr>
            <w:tcW w:w="1530" w:type="dxa"/>
            <w:vMerge w:val="restart"/>
            <w:vAlign w:val="center"/>
          </w:tcPr>
          <w:p w14:paraId="3CD37988" w14:textId="77777777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  <w:r>
              <w:rPr>
                <w:sz w:val="14"/>
                <w:szCs w:val="14"/>
              </w:rPr>
              <w:t>Grup 4A</w:t>
            </w:r>
          </w:p>
          <w:p w14:paraId="285E3AEB" w14:textId="66CA5DE3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01" w:type="dxa"/>
            <w:vMerge/>
          </w:tcPr>
          <w:p w14:paraId="42071E57" w14:textId="77777777" w:rsidR="00C338B9" w:rsidRPr="003D09A4" w:rsidRDefault="00C338B9" w:rsidP="00C338B9">
            <w:pPr>
              <w:rPr>
                <w:i/>
                <w:iCs/>
                <w:sz w:val="12"/>
                <w:szCs w:val="12"/>
              </w:rPr>
            </w:pPr>
          </w:p>
        </w:tc>
      </w:tr>
      <w:tr w:rsidR="00C338B9" w:rsidRPr="003D09A4" w14:paraId="190B80C0" w14:textId="77777777" w:rsidTr="00C34CA0">
        <w:tc>
          <w:tcPr>
            <w:tcW w:w="1742" w:type="dxa"/>
          </w:tcPr>
          <w:p w14:paraId="45D72D61" w14:textId="032AE5F5" w:rsidR="00C338B9" w:rsidRPr="003D09A4" w:rsidRDefault="00C338B9" w:rsidP="00C338B9">
            <w:pPr>
              <w:rPr>
                <w:i/>
                <w:iCs/>
                <w:sz w:val="12"/>
                <w:szCs w:val="12"/>
              </w:rPr>
            </w:pPr>
            <w:r>
              <w:rPr>
                <w:sz w:val="14"/>
                <w:szCs w:val="14"/>
              </w:rPr>
              <w:t xml:space="preserve">15.30- </w:t>
            </w:r>
            <w:r w:rsidRPr="009A3DFF">
              <w:rPr>
                <w:sz w:val="14"/>
                <w:szCs w:val="14"/>
              </w:rPr>
              <w:t xml:space="preserve">  -17.15 </w:t>
            </w:r>
          </w:p>
        </w:tc>
        <w:tc>
          <w:tcPr>
            <w:tcW w:w="1742" w:type="dxa"/>
            <w:vMerge/>
          </w:tcPr>
          <w:p w14:paraId="6AF4BE79" w14:textId="4E784BF8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</w:tcPr>
          <w:p w14:paraId="4A3C18CC" w14:textId="4AFC5C93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43" w:type="dxa"/>
            <w:vMerge/>
          </w:tcPr>
          <w:p w14:paraId="7E903939" w14:textId="2262FFCF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530" w:type="dxa"/>
            <w:vMerge/>
          </w:tcPr>
          <w:p w14:paraId="7DF04E38" w14:textId="76227157" w:rsidR="00C338B9" w:rsidRPr="009A3DFF" w:rsidRDefault="00C338B9" w:rsidP="00C338B9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1701" w:type="dxa"/>
            <w:vMerge/>
          </w:tcPr>
          <w:p w14:paraId="06F5A6C5" w14:textId="77777777" w:rsidR="00C338B9" w:rsidRPr="003D09A4" w:rsidRDefault="00C338B9" w:rsidP="00C338B9">
            <w:pPr>
              <w:rPr>
                <w:i/>
                <w:iCs/>
                <w:sz w:val="12"/>
                <w:szCs w:val="12"/>
              </w:rPr>
            </w:pPr>
          </w:p>
        </w:tc>
      </w:tr>
    </w:tbl>
    <w:p w14:paraId="0B049280" w14:textId="77777777" w:rsidR="003F249A" w:rsidRDefault="003F249A" w:rsidP="00C11A0B">
      <w:pPr>
        <w:spacing w:after="0"/>
        <w:rPr>
          <w:i/>
          <w:iCs/>
          <w:sz w:val="18"/>
          <w:szCs w:val="18"/>
        </w:rPr>
      </w:pPr>
    </w:p>
    <w:p w14:paraId="4974ED06" w14:textId="77777777" w:rsidR="0040593D" w:rsidRDefault="0040593D" w:rsidP="00C11A0B">
      <w:pPr>
        <w:spacing w:after="0"/>
        <w:rPr>
          <w:i/>
          <w:iCs/>
          <w:sz w:val="18"/>
          <w:szCs w:val="18"/>
        </w:rPr>
      </w:pPr>
    </w:p>
    <w:p w14:paraId="25B5E5AF" w14:textId="77777777" w:rsidR="0040593D" w:rsidRDefault="0040593D" w:rsidP="00C11A0B">
      <w:pPr>
        <w:spacing w:after="0"/>
        <w:rPr>
          <w:i/>
          <w:iCs/>
          <w:sz w:val="18"/>
          <w:szCs w:val="18"/>
        </w:rPr>
      </w:pPr>
    </w:p>
    <w:p w14:paraId="4E3930A2" w14:textId="77777777" w:rsidR="0040593D" w:rsidRDefault="0040593D" w:rsidP="00C11A0B">
      <w:pPr>
        <w:spacing w:after="0"/>
        <w:rPr>
          <w:i/>
          <w:iCs/>
          <w:sz w:val="18"/>
          <w:szCs w:val="18"/>
        </w:rPr>
      </w:pPr>
    </w:p>
    <w:p w14:paraId="030B8A53" w14:textId="77777777" w:rsidR="0040593D" w:rsidRDefault="0040593D" w:rsidP="00C11A0B">
      <w:pPr>
        <w:spacing w:after="0"/>
        <w:rPr>
          <w:i/>
          <w:iCs/>
          <w:sz w:val="18"/>
          <w:szCs w:val="18"/>
        </w:rPr>
      </w:pPr>
    </w:p>
    <w:p w14:paraId="6CC652F7" w14:textId="77777777" w:rsidR="0040593D" w:rsidRDefault="0040593D" w:rsidP="00C11A0B">
      <w:pPr>
        <w:spacing w:after="0"/>
        <w:rPr>
          <w:i/>
          <w:iCs/>
          <w:sz w:val="18"/>
          <w:szCs w:val="18"/>
        </w:rPr>
      </w:pPr>
    </w:p>
    <w:p w14:paraId="0F69AC25" w14:textId="77777777" w:rsidR="0040593D" w:rsidRDefault="0040593D" w:rsidP="00C11A0B">
      <w:pPr>
        <w:spacing w:after="0"/>
        <w:rPr>
          <w:i/>
          <w:iCs/>
          <w:sz w:val="18"/>
          <w:szCs w:val="18"/>
        </w:rPr>
      </w:pPr>
    </w:p>
    <w:p w14:paraId="63FDCCE6" w14:textId="77777777" w:rsidR="0040593D" w:rsidRDefault="0040593D" w:rsidP="00C11A0B">
      <w:pPr>
        <w:spacing w:after="0"/>
        <w:rPr>
          <w:i/>
          <w:iCs/>
          <w:sz w:val="18"/>
          <w:szCs w:val="18"/>
        </w:rPr>
      </w:pPr>
    </w:p>
    <w:p w14:paraId="1AAA7C02" w14:textId="77777777" w:rsidR="0040593D" w:rsidRDefault="0040593D" w:rsidP="00C11A0B">
      <w:pPr>
        <w:spacing w:after="0"/>
        <w:rPr>
          <w:i/>
          <w:iCs/>
          <w:sz w:val="18"/>
          <w:szCs w:val="18"/>
        </w:rPr>
      </w:pPr>
    </w:p>
    <w:p w14:paraId="19641426" w14:textId="77777777" w:rsidR="0040593D" w:rsidRDefault="0040593D" w:rsidP="00C11A0B">
      <w:pPr>
        <w:spacing w:after="0"/>
        <w:rPr>
          <w:i/>
          <w:iCs/>
          <w:sz w:val="18"/>
          <w:szCs w:val="18"/>
        </w:rPr>
      </w:pPr>
    </w:p>
    <w:p w14:paraId="2F65AADB" w14:textId="77777777" w:rsidR="0040593D" w:rsidRDefault="0040593D" w:rsidP="00C11A0B">
      <w:pPr>
        <w:spacing w:after="0"/>
        <w:rPr>
          <w:i/>
          <w:iCs/>
          <w:sz w:val="18"/>
          <w:szCs w:val="18"/>
        </w:rPr>
      </w:pPr>
    </w:p>
    <w:p w14:paraId="6A585E1C" w14:textId="77777777" w:rsidR="0040593D" w:rsidRDefault="0040593D" w:rsidP="00C11A0B">
      <w:pPr>
        <w:spacing w:after="0"/>
        <w:rPr>
          <w:i/>
          <w:iCs/>
          <w:sz w:val="18"/>
          <w:szCs w:val="18"/>
        </w:rPr>
      </w:pPr>
    </w:p>
    <w:p w14:paraId="5B1F4E1C" w14:textId="77777777" w:rsidR="0040593D" w:rsidRDefault="0040593D" w:rsidP="00C11A0B">
      <w:pPr>
        <w:spacing w:after="0"/>
        <w:rPr>
          <w:i/>
          <w:iCs/>
          <w:sz w:val="18"/>
          <w:szCs w:val="18"/>
        </w:rPr>
      </w:pPr>
    </w:p>
    <w:p w14:paraId="5B045E43" w14:textId="77777777" w:rsidR="0040593D" w:rsidRDefault="0040593D" w:rsidP="00C11A0B">
      <w:pPr>
        <w:spacing w:after="0"/>
        <w:rPr>
          <w:i/>
          <w:iCs/>
          <w:sz w:val="18"/>
          <w:szCs w:val="18"/>
        </w:rPr>
      </w:pPr>
    </w:p>
    <w:p w14:paraId="51A1253A" w14:textId="77777777" w:rsidR="0040593D" w:rsidRDefault="0040593D" w:rsidP="00C11A0B">
      <w:pPr>
        <w:spacing w:after="0"/>
        <w:rPr>
          <w:i/>
          <w:iCs/>
          <w:sz w:val="18"/>
          <w:szCs w:val="18"/>
        </w:rPr>
      </w:pPr>
    </w:p>
    <w:p w14:paraId="2E1E09B3" w14:textId="77777777" w:rsidR="0040593D" w:rsidRDefault="0040593D" w:rsidP="00C11A0B">
      <w:pPr>
        <w:spacing w:after="0"/>
        <w:rPr>
          <w:i/>
          <w:iCs/>
          <w:sz w:val="18"/>
          <w:szCs w:val="18"/>
        </w:rPr>
      </w:pPr>
    </w:p>
    <w:p w14:paraId="5166D385" w14:textId="77777777" w:rsidR="0040593D" w:rsidRDefault="0040593D" w:rsidP="00C11A0B">
      <w:pPr>
        <w:spacing w:after="0"/>
        <w:rPr>
          <w:i/>
          <w:iCs/>
          <w:sz w:val="18"/>
          <w:szCs w:val="18"/>
        </w:rPr>
      </w:pPr>
    </w:p>
    <w:p w14:paraId="70CD77B2" w14:textId="77777777" w:rsidR="0040593D" w:rsidRDefault="0040593D" w:rsidP="00C11A0B">
      <w:pPr>
        <w:spacing w:after="0"/>
        <w:rPr>
          <w:i/>
          <w:iCs/>
          <w:sz w:val="18"/>
          <w:szCs w:val="18"/>
        </w:rPr>
      </w:pPr>
    </w:p>
    <w:p w14:paraId="1575D476" w14:textId="77777777" w:rsidR="0040593D" w:rsidRDefault="0040593D" w:rsidP="00C11A0B">
      <w:pPr>
        <w:spacing w:after="0"/>
        <w:rPr>
          <w:i/>
          <w:iCs/>
          <w:sz w:val="18"/>
          <w:szCs w:val="18"/>
        </w:rPr>
      </w:pPr>
    </w:p>
    <w:p w14:paraId="646482D0" w14:textId="77777777" w:rsidR="0040593D" w:rsidRDefault="0040593D" w:rsidP="00C11A0B">
      <w:pPr>
        <w:spacing w:after="0"/>
        <w:rPr>
          <w:i/>
          <w:iCs/>
          <w:sz w:val="18"/>
          <w:szCs w:val="18"/>
        </w:rPr>
      </w:pPr>
    </w:p>
    <w:p w14:paraId="7EFB5E7E" w14:textId="77777777" w:rsidR="0040593D" w:rsidRDefault="0040593D" w:rsidP="00C11A0B">
      <w:pPr>
        <w:spacing w:after="0"/>
        <w:rPr>
          <w:i/>
          <w:iCs/>
          <w:sz w:val="18"/>
          <w:szCs w:val="18"/>
        </w:rPr>
      </w:pPr>
    </w:p>
    <w:p w14:paraId="0C650E6C" w14:textId="77777777" w:rsidR="0040593D" w:rsidRDefault="0040593D" w:rsidP="00C11A0B">
      <w:pPr>
        <w:spacing w:after="0"/>
        <w:rPr>
          <w:i/>
          <w:iCs/>
          <w:sz w:val="18"/>
          <w:szCs w:val="18"/>
        </w:rPr>
      </w:pPr>
    </w:p>
    <w:p w14:paraId="1BE70873" w14:textId="77777777" w:rsidR="0040593D" w:rsidRDefault="0040593D" w:rsidP="00C11A0B">
      <w:pPr>
        <w:spacing w:after="0"/>
        <w:rPr>
          <w:i/>
          <w:iCs/>
          <w:sz w:val="18"/>
          <w:szCs w:val="18"/>
        </w:rPr>
      </w:pPr>
    </w:p>
    <w:p w14:paraId="093BD4A2" w14:textId="77777777" w:rsidR="0040593D" w:rsidRDefault="0040593D" w:rsidP="00C11A0B">
      <w:pPr>
        <w:spacing w:after="0"/>
        <w:rPr>
          <w:i/>
          <w:iCs/>
          <w:sz w:val="18"/>
          <w:szCs w:val="18"/>
        </w:rPr>
      </w:pPr>
    </w:p>
    <w:p w14:paraId="57590ECF" w14:textId="77777777" w:rsidR="0040593D" w:rsidRDefault="0040593D" w:rsidP="00C11A0B">
      <w:pPr>
        <w:spacing w:after="0"/>
        <w:rPr>
          <w:i/>
          <w:iCs/>
          <w:sz w:val="18"/>
          <w:szCs w:val="18"/>
        </w:rPr>
      </w:pPr>
    </w:p>
    <w:p w14:paraId="0E9A11BD" w14:textId="77777777" w:rsidR="0040593D" w:rsidRDefault="0040593D" w:rsidP="00C11A0B">
      <w:pPr>
        <w:spacing w:after="0"/>
        <w:rPr>
          <w:i/>
          <w:iCs/>
          <w:sz w:val="18"/>
          <w:szCs w:val="18"/>
        </w:rPr>
      </w:pPr>
    </w:p>
    <w:p w14:paraId="47A740C6" w14:textId="77777777" w:rsidR="0040593D" w:rsidRDefault="0040593D" w:rsidP="00C11A0B">
      <w:pPr>
        <w:spacing w:after="0"/>
        <w:rPr>
          <w:i/>
          <w:iCs/>
          <w:sz w:val="18"/>
          <w:szCs w:val="18"/>
        </w:rPr>
      </w:pPr>
    </w:p>
    <w:p w14:paraId="766CBFD9" w14:textId="77777777" w:rsidR="0040593D" w:rsidRDefault="0040593D" w:rsidP="00C11A0B">
      <w:pPr>
        <w:spacing w:after="0"/>
        <w:rPr>
          <w:i/>
          <w:iCs/>
          <w:sz w:val="18"/>
          <w:szCs w:val="18"/>
        </w:rPr>
      </w:pPr>
    </w:p>
    <w:p w14:paraId="4508D274" w14:textId="77777777" w:rsidR="0040593D" w:rsidRDefault="0040593D" w:rsidP="00C11A0B">
      <w:pPr>
        <w:spacing w:after="0"/>
        <w:rPr>
          <w:i/>
          <w:iCs/>
          <w:sz w:val="18"/>
          <w:szCs w:val="18"/>
        </w:rPr>
      </w:pPr>
    </w:p>
    <w:p w14:paraId="7E7E9842" w14:textId="77777777" w:rsidR="0040593D" w:rsidRDefault="0040593D" w:rsidP="00C11A0B">
      <w:pPr>
        <w:spacing w:after="0"/>
        <w:rPr>
          <w:i/>
          <w:iCs/>
          <w:sz w:val="18"/>
          <w:szCs w:val="18"/>
        </w:rPr>
      </w:pPr>
    </w:p>
    <w:p w14:paraId="59A4204C" w14:textId="77777777" w:rsidR="0040593D" w:rsidRDefault="0040593D" w:rsidP="00C11A0B">
      <w:pPr>
        <w:spacing w:after="0"/>
        <w:rPr>
          <w:i/>
          <w:iCs/>
          <w:sz w:val="18"/>
          <w:szCs w:val="18"/>
        </w:rPr>
      </w:pPr>
    </w:p>
    <w:p w14:paraId="0877FB6C" w14:textId="77777777" w:rsidR="0040593D" w:rsidRDefault="0040593D" w:rsidP="00C11A0B">
      <w:pPr>
        <w:spacing w:after="0"/>
        <w:rPr>
          <w:i/>
          <w:iCs/>
          <w:sz w:val="18"/>
          <w:szCs w:val="18"/>
        </w:rPr>
      </w:pPr>
    </w:p>
    <w:p w14:paraId="7DF522B7" w14:textId="77777777" w:rsidR="0040593D" w:rsidRDefault="0040593D" w:rsidP="00C11A0B">
      <w:pPr>
        <w:spacing w:after="0"/>
        <w:rPr>
          <w:i/>
          <w:iCs/>
          <w:sz w:val="18"/>
          <w:szCs w:val="18"/>
        </w:rPr>
      </w:pPr>
    </w:p>
    <w:p w14:paraId="4041C76F" w14:textId="77777777" w:rsidR="0040593D" w:rsidRDefault="0040593D" w:rsidP="00C11A0B">
      <w:pPr>
        <w:spacing w:after="0"/>
        <w:rPr>
          <w:i/>
          <w:iCs/>
          <w:sz w:val="18"/>
          <w:szCs w:val="18"/>
        </w:rPr>
      </w:pPr>
    </w:p>
    <w:p w14:paraId="368CB807" w14:textId="77777777" w:rsidR="0040593D" w:rsidRDefault="0040593D" w:rsidP="00C11A0B">
      <w:pPr>
        <w:spacing w:after="0"/>
        <w:rPr>
          <w:i/>
          <w:iCs/>
          <w:sz w:val="18"/>
          <w:szCs w:val="18"/>
        </w:rPr>
      </w:pPr>
    </w:p>
    <w:p w14:paraId="4F7CC20E" w14:textId="77777777" w:rsidR="0030044B" w:rsidRDefault="0030044B" w:rsidP="0030044B">
      <w:pPr>
        <w:jc w:val="center"/>
        <w:rPr>
          <w:b/>
          <w:bCs/>
          <w:sz w:val="56"/>
          <w:szCs w:val="56"/>
        </w:rPr>
      </w:pPr>
    </w:p>
    <w:p w14:paraId="002D60F1" w14:textId="77777777" w:rsidR="0030044B" w:rsidRDefault="0030044B" w:rsidP="0030044B">
      <w:pPr>
        <w:jc w:val="center"/>
        <w:rPr>
          <w:b/>
          <w:bCs/>
          <w:sz w:val="56"/>
          <w:szCs w:val="56"/>
        </w:rPr>
      </w:pPr>
    </w:p>
    <w:p w14:paraId="67ECA676" w14:textId="77777777" w:rsidR="0030044B" w:rsidRDefault="0030044B" w:rsidP="0030044B">
      <w:pPr>
        <w:jc w:val="center"/>
        <w:rPr>
          <w:b/>
          <w:bCs/>
          <w:sz w:val="56"/>
          <w:szCs w:val="56"/>
        </w:rPr>
      </w:pPr>
    </w:p>
    <w:p w14:paraId="7CBADD73" w14:textId="77777777" w:rsidR="0030044B" w:rsidRDefault="0030044B" w:rsidP="0030044B">
      <w:pPr>
        <w:jc w:val="center"/>
        <w:rPr>
          <w:b/>
          <w:bCs/>
          <w:sz w:val="56"/>
          <w:szCs w:val="56"/>
        </w:rPr>
      </w:pPr>
      <w:r w:rsidRPr="0030044B">
        <w:rPr>
          <w:b/>
          <w:bCs/>
          <w:sz w:val="56"/>
          <w:szCs w:val="56"/>
        </w:rPr>
        <w:t>Dönem IV</w:t>
      </w:r>
    </w:p>
    <w:p w14:paraId="27CE722D" w14:textId="77777777" w:rsidR="0030044B" w:rsidRPr="0030044B" w:rsidRDefault="0030044B" w:rsidP="0030044B">
      <w:pPr>
        <w:jc w:val="center"/>
        <w:rPr>
          <w:i/>
          <w:iCs/>
          <w:sz w:val="56"/>
          <w:szCs w:val="56"/>
        </w:rPr>
      </w:pPr>
    </w:p>
    <w:p w14:paraId="35FEE351" w14:textId="77777777" w:rsidR="0030044B" w:rsidRPr="0030044B" w:rsidRDefault="0030044B" w:rsidP="0030044B">
      <w:pPr>
        <w:spacing w:after="0"/>
        <w:jc w:val="center"/>
        <w:rPr>
          <w:b/>
          <w:bCs/>
          <w:sz w:val="44"/>
          <w:szCs w:val="44"/>
        </w:rPr>
      </w:pPr>
      <w:r w:rsidRPr="0030044B">
        <w:rPr>
          <w:b/>
          <w:bCs/>
          <w:sz w:val="44"/>
          <w:szCs w:val="44"/>
        </w:rPr>
        <w:t>Mesleki Beceri Eğitimleri</w:t>
      </w:r>
    </w:p>
    <w:p w14:paraId="0E637265" w14:textId="77777777" w:rsidR="0040593D" w:rsidRPr="0030044B" w:rsidRDefault="0040593D" w:rsidP="0030044B">
      <w:pPr>
        <w:jc w:val="center"/>
        <w:rPr>
          <w:sz w:val="56"/>
          <w:szCs w:val="56"/>
        </w:rPr>
      </w:pPr>
      <w:r w:rsidRPr="0030044B">
        <w:rPr>
          <w:i/>
          <w:iCs/>
          <w:sz w:val="56"/>
          <w:szCs w:val="56"/>
        </w:rPr>
        <w:br w:type="page"/>
      </w:r>
    </w:p>
    <w:p w14:paraId="1828499C" w14:textId="77777777" w:rsidR="003B0115" w:rsidRDefault="003B0115" w:rsidP="00C11A0B">
      <w:pPr>
        <w:spacing w:after="0"/>
        <w:rPr>
          <w:i/>
          <w:iCs/>
          <w:sz w:val="18"/>
          <w:szCs w:val="18"/>
        </w:rPr>
      </w:pPr>
    </w:p>
    <w:p w14:paraId="5C9CB2FF" w14:textId="77777777" w:rsidR="00A93D96" w:rsidRDefault="004A1C66" w:rsidP="008B7597">
      <w:pPr>
        <w:spacing w:after="0"/>
        <w:jc w:val="center"/>
        <w:rPr>
          <w:b/>
          <w:bCs/>
          <w:i/>
          <w:iCs/>
          <w:sz w:val="32"/>
          <w:szCs w:val="32"/>
        </w:rPr>
      </w:pPr>
      <w:r w:rsidRPr="008B7597">
        <w:rPr>
          <w:b/>
          <w:bCs/>
          <w:sz w:val="36"/>
          <w:szCs w:val="36"/>
        </w:rPr>
        <w:t>Kadın</w:t>
      </w:r>
      <w:r w:rsidR="003B0115" w:rsidRPr="008B7597">
        <w:rPr>
          <w:b/>
          <w:bCs/>
          <w:sz w:val="36"/>
          <w:szCs w:val="36"/>
        </w:rPr>
        <w:t xml:space="preserve"> Hastalıkları ve </w:t>
      </w:r>
      <w:r w:rsidRPr="008B7597">
        <w:rPr>
          <w:b/>
          <w:bCs/>
          <w:sz w:val="36"/>
          <w:szCs w:val="36"/>
        </w:rPr>
        <w:t xml:space="preserve">Doğum </w:t>
      </w:r>
      <w:r w:rsidR="003B0115" w:rsidRPr="008B7597">
        <w:rPr>
          <w:b/>
          <w:bCs/>
          <w:sz w:val="36"/>
          <w:szCs w:val="36"/>
        </w:rPr>
        <w:t>A.D</w:t>
      </w:r>
      <w:r w:rsidR="003B0115">
        <w:rPr>
          <w:b/>
          <w:bCs/>
          <w:i/>
          <w:iCs/>
          <w:sz w:val="32"/>
          <w:szCs w:val="32"/>
        </w:rPr>
        <w:t>.</w:t>
      </w:r>
    </w:p>
    <w:p w14:paraId="028BCBDD" w14:textId="77777777" w:rsidR="008B7597" w:rsidRDefault="008B7597" w:rsidP="008B7597">
      <w:pPr>
        <w:spacing w:after="0"/>
        <w:jc w:val="center"/>
        <w:rPr>
          <w:b/>
          <w:bCs/>
          <w:i/>
          <w:iCs/>
          <w:sz w:val="32"/>
          <w:szCs w:val="32"/>
        </w:rPr>
      </w:pPr>
    </w:p>
    <w:p w14:paraId="48188DFD" w14:textId="77777777" w:rsidR="00A93D96" w:rsidRPr="00A93D96" w:rsidRDefault="00A93D96" w:rsidP="00C11A0B">
      <w:pPr>
        <w:spacing w:after="0"/>
        <w:rPr>
          <w:i/>
          <w:iCs/>
          <w:sz w:val="18"/>
          <w:szCs w:val="18"/>
        </w:rPr>
      </w:pPr>
      <w:r w:rsidRPr="00A93D96">
        <w:rPr>
          <w:i/>
          <w:iCs/>
          <w:sz w:val="18"/>
          <w:szCs w:val="18"/>
        </w:rPr>
        <w:t>Beceri 1:</w:t>
      </w:r>
      <w:r w:rsidRPr="00A93D96">
        <w:rPr>
          <w:i/>
          <w:iCs/>
          <w:sz w:val="12"/>
          <w:szCs w:val="12"/>
        </w:rPr>
        <w:t xml:space="preserve"> </w:t>
      </w:r>
      <w:r w:rsidRPr="00A93D96">
        <w:rPr>
          <w:i/>
          <w:iCs/>
          <w:sz w:val="18"/>
          <w:szCs w:val="18"/>
        </w:rPr>
        <w:t xml:space="preserve">Normal doğum ve  </w:t>
      </w:r>
      <w:proofErr w:type="spellStart"/>
      <w:r w:rsidRPr="00A93D96">
        <w:rPr>
          <w:i/>
          <w:iCs/>
          <w:sz w:val="18"/>
          <w:szCs w:val="18"/>
        </w:rPr>
        <w:t>epizyotomi</w:t>
      </w:r>
      <w:proofErr w:type="spellEnd"/>
      <w:r w:rsidRPr="00A93D96">
        <w:rPr>
          <w:i/>
          <w:iCs/>
          <w:sz w:val="18"/>
          <w:szCs w:val="18"/>
        </w:rPr>
        <w:t xml:space="preserve"> becerisi </w:t>
      </w:r>
    </w:p>
    <w:p w14:paraId="710BFF4C" w14:textId="77777777" w:rsidR="00A93D96" w:rsidRPr="00A93D96" w:rsidRDefault="00A93D96" w:rsidP="00C11A0B">
      <w:pPr>
        <w:spacing w:after="0"/>
        <w:rPr>
          <w:i/>
          <w:iCs/>
          <w:sz w:val="18"/>
          <w:szCs w:val="18"/>
        </w:rPr>
      </w:pPr>
      <w:r w:rsidRPr="00A93D96">
        <w:rPr>
          <w:i/>
          <w:iCs/>
          <w:sz w:val="18"/>
          <w:szCs w:val="18"/>
        </w:rPr>
        <w:t>Beceri 2:</w:t>
      </w:r>
      <w:r w:rsidRPr="00A93D96">
        <w:rPr>
          <w:sz w:val="20"/>
          <w:szCs w:val="20"/>
        </w:rPr>
        <w:t xml:space="preserve"> </w:t>
      </w:r>
      <w:proofErr w:type="spellStart"/>
      <w:r w:rsidRPr="00A93D96">
        <w:rPr>
          <w:i/>
          <w:iCs/>
          <w:sz w:val="18"/>
          <w:szCs w:val="18"/>
        </w:rPr>
        <w:t>Fetal</w:t>
      </w:r>
      <w:proofErr w:type="spellEnd"/>
      <w:r w:rsidRPr="00A93D96">
        <w:rPr>
          <w:i/>
          <w:iCs/>
          <w:sz w:val="18"/>
          <w:szCs w:val="18"/>
        </w:rPr>
        <w:t xml:space="preserve"> </w:t>
      </w:r>
      <w:proofErr w:type="spellStart"/>
      <w:r w:rsidRPr="00A93D96">
        <w:rPr>
          <w:i/>
          <w:iCs/>
          <w:sz w:val="18"/>
          <w:szCs w:val="18"/>
        </w:rPr>
        <w:t>prezentasyon</w:t>
      </w:r>
      <w:proofErr w:type="spellEnd"/>
      <w:r w:rsidRPr="00A93D96">
        <w:rPr>
          <w:i/>
          <w:iCs/>
          <w:sz w:val="18"/>
          <w:szCs w:val="18"/>
        </w:rPr>
        <w:t xml:space="preserve"> ve </w:t>
      </w:r>
      <w:proofErr w:type="spellStart"/>
      <w:r w:rsidRPr="00A93D96">
        <w:rPr>
          <w:i/>
          <w:iCs/>
          <w:sz w:val="18"/>
          <w:szCs w:val="18"/>
        </w:rPr>
        <w:t>servikal</w:t>
      </w:r>
      <w:proofErr w:type="spellEnd"/>
      <w:r w:rsidRPr="00A93D96">
        <w:rPr>
          <w:i/>
          <w:iCs/>
          <w:sz w:val="18"/>
          <w:szCs w:val="18"/>
        </w:rPr>
        <w:t xml:space="preserve"> </w:t>
      </w:r>
      <w:proofErr w:type="spellStart"/>
      <w:r w:rsidRPr="00A93D96">
        <w:rPr>
          <w:i/>
          <w:iCs/>
          <w:sz w:val="18"/>
          <w:szCs w:val="18"/>
        </w:rPr>
        <w:t>efasman</w:t>
      </w:r>
      <w:proofErr w:type="spellEnd"/>
      <w:r w:rsidRPr="00A93D96">
        <w:rPr>
          <w:i/>
          <w:iCs/>
          <w:sz w:val="18"/>
          <w:szCs w:val="18"/>
        </w:rPr>
        <w:t xml:space="preserve"> </w:t>
      </w:r>
      <w:proofErr w:type="spellStart"/>
      <w:r w:rsidRPr="00A93D96">
        <w:rPr>
          <w:i/>
          <w:iCs/>
          <w:sz w:val="18"/>
          <w:szCs w:val="18"/>
        </w:rPr>
        <w:t>dilatasyon</w:t>
      </w:r>
      <w:proofErr w:type="spellEnd"/>
    </w:p>
    <w:p w14:paraId="744DF606" w14:textId="77777777" w:rsidR="00A93D96" w:rsidRPr="00A93D96" w:rsidRDefault="00A93D96" w:rsidP="00C11A0B">
      <w:pPr>
        <w:spacing w:after="0"/>
        <w:rPr>
          <w:i/>
          <w:iCs/>
          <w:sz w:val="18"/>
          <w:szCs w:val="18"/>
        </w:rPr>
      </w:pPr>
      <w:r w:rsidRPr="00A93D96">
        <w:rPr>
          <w:i/>
          <w:iCs/>
          <w:sz w:val="18"/>
          <w:szCs w:val="18"/>
        </w:rPr>
        <w:t>Beceri 3:</w:t>
      </w:r>
      <w:r w:rsidRPr="00A93D96">
        <w:rPr>
          <w:sz w:val="20"/>
          <w:szCs w:val="20"/>
        </w:rPr>
        <w:t xml:space="preserve"> </w:t>
      </w:r>
      <w:proofErr w:type="spellStart"/>
      <w:r w:rsidRPr="00A93D96">
        <w:rPr>
          <w:i/>
          <w:iCs/>
          <w:sz w:val="18"/>
          <w:szCs w:val="18"/>
        </w:rPr>
        <w:t>Fetal</w:t>
      </w:r>
      <w:proofErr w:type="spellEnd"/>
      <w:r w:rsidRPr="00A93D96">
        <w:rPr>
          <w:i/>
          <w:iCs/>
          <w:sz w:val="18"/>
          <w:szCs w:val="18"/>
        </w:rPr>
        <w:t xml:space="preserve"> gelişim evreleri</w:t>
      </w:r>
    </w:p>
    <w:p w14:paraId="6DE44847" w14:textId="77777777" w:rsidR="00A93D96" w:rsidRPr="00A93D96" w:rsidRDefault="00A93D96" w:rsidP="00C11A0B">
      <w:pPr>
        <w:spacing w:after="0"/>
        <w:rPr>
          <w:i/>
          <w:iCs/>
          <w:sz w:val="18"/>
          <w:szCs w:val="18"/>
        </w:rPr>
      </w:pPr>
      <w:r w:rsidRPr="00A93D96">
        <w:rPr>
          <w:i/>
          <w:iCs/>
          <w:sz w:val="18"/>
          <w:szCs w:val="18"/>
        </w:rPr>
        <w:t>Beceri 4:</w:t>
      </w:r>
      <w:r w:rsidRPr="00A93D96">
        <w:rPr>
          <w:sz w:val="20"/>
          <w:szCs w:val="20"/>
        </w:rPr>
        <w:t xml:space="preserve"> </w:t>
      </w:r>
      <w:proofErr w:type="spellStart"/>
      <w:r w:rsidRPr="00A93D96">
        <w:rPr>
          <w:i/>
          <w:iCs/>
          <w:sz w:val="18"/>
          <w:szCs w:val="18"/>
        </w:rPr>
        <w:t>Pelvis</w:t>
      </w:r>
      <w:proofErr w:type="spellEnd"/>
      <w:r w:rsidRPr="00A93D96">
        <w:rPr>
          <w:i/>
          <w:iCs/>
          <w:sz w:val="18"/>
          <w:szCs w:val="18"/>
        </w:rPr>
        <w:t xml:space="preserve"> anatomisi</w:t>
      </w:r>
    </w:p>
    <w:p w14:paraId="69B5AE9F" w14:textId="77777777" w:rsidR="00A93D96" w:rsidRPr="00A93D96" w:rsidRDefault="00A93D96" w:rsidP="00C11A0B">
      <w:pPr>
        <w:spacing w:after="0"/>
        <w:rPr>
          <w:b/>
          <w:bCs/>
          <w:i/>
          <w:iCs/>
          <w:sz w:val="16"/>
          <w:szCs w:val="16"/>
        </w:rPr>
      </w:pPr>
    </w:p>
    <w:tbl>
      <w:tblPr>
        <w:tblStyle w:val="TabloKlavuzuAk"/>
        <w:tblW w:w="10188" w:type="dxa"/>
        <w:tblInd w:w="-5" w:type="dxa"/>
        <w:tblLook w:val="04A0" w:firstRow="1" w:lastRow="0" w:firstColumn="1" w:lastColumn="0" w:noHBand="0" w:noVBand="1"/>
      </w:tblPr>
      <w:tblGrid>
        <w:gridCol w:w="2022"/>
        <w:gridCol w:w="1288"/>
        <w:gridCol w:w="3039"/>
        <w:gridCol w:w="1817"/>
        <w:gridCol w:w="2022"/>
      </w:tblGrid>
      <w:tr w:rsidR="004A1C66" w:rsidRPr="00315F94" w14:paraId="3B06CAEA" w14:textId="77777777" w:rsidTr="00AD332F">
        <w:trPr>
          <w:trHeight w:val="500"/>
        </w:trPr>
        <w:tc>
          <w:tcPr>
            <w:tcW w:w="2022" w:type="dxa"/>
            <w:shd w:val="clear" w:color="auto" w:fill="BDD6EE" w:themeFill="accent1" w:themeFillTint="66"/>
          </w:tcPr>
          <w:p w14:paraId="79F8FA13" w14:textId="77777777" w:rsidR="004A1C66" w:rsidRPr="004121DC" w:rsidRDefault="004A1C66" w:rsidP="00AD332F">
            <w:pPr>
              <w:jc w:val="both"/>
              <w:rPr>
                <w:b/>
                <w:bCs/>
                <w:i/>
                <w:iCs/>
                <w:sz w:val="12"/>
                <w:szCs w:val="12"/>
              </w:rPr>
            </w:pPr>
            <w:bookmarkStart w:id="21" w:name="_Hlk81181754"/>
            <w:r w:rsidRPr="004121DC">
              <w:rPr>
                <w:b/>
                <w:bCs/>
                <w:i/>
                <w:iCs/>
                <w:sz w:val="20"/>
                <w:szCs w:val="20"/>
              </w:rPr>
              <w:t xml:space="preserve">Beceri uygulamaları </w:t>
            </w:r>
          </w:p>
        </w:tc>
        <w:tc>
          <w:tcPr>
            <w:tcW w:w="1288" w:type="dxa"/>
            <w:shd w:val="clear" w:color="auto" w:fill="BDD6EE" w:themeFill="accent1" w:themeFillTint="66"/>
          </w:tcPr>
          <w:p w14:paraId="5F9EB5D1" w14:textId="77777777" w:rsidR="004A1C66" w:rsidRPr="00315F94" w:rsidRDefault="004A1C66" w:rsidP="00AD332F">
            <w:pPr>
              <w:jc w:val="both"/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>sayı</w:t>
            </w:r>
          </w:p>
        </w:tc>
        <w:tc>
          <w:tcPr>
            <w:tcW w:w="3039" w:type="dxa"/>
            <w:shd w:val="clear" w:color="auto" w:fill="BDD6EE" w:themeFill="accent1" w:themeFillTint="66"/>
          </w:tcPr>
          <w:p w14:paraId="66B20A22" w14:textId="77777777" w:rsidR="004A1C66" w:rsidRPr="00315F94" w:rsidRDefault="004A1C66" w:rsidP="00775ACA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 </w:t>
            </w:r>
          </w:p>
        </w:tc>
        <w:tc>
          <w:tcPr>
            <w:tcW w:w="1817" w:type="dxa"/>
            <w:shd w:val="clear" w:color="auto" w:fill="BDD6EE" w:themeFill="accent1" w:themeFillTint="66"/>
          </w:tcPr>
          <w:p w14:paraId="573BBA2E" w14:textId="77777777" w:rsidR="004A1C66" w:rsidRPr="00315F94" w:rsidRDefault="004A1C66" w:rsidP="00AD332F">
            <w:pPr>
              <w:jc w:val="both"/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Alt grup </w:t>
            </w:r>
          </w:p>
        </w:tc>
        <w:tc>
          <w:tcPr>
            <w:tcW w:w="2022" w:type="dxa"/>
            <w:shd w:val="clear" w:color="auto" w:fill="BDD6EE" w:themeFill="accent1" w:themeFillTint="66"/>
          </w:tcPr>
          <w:p w14:paraId="29624BE8" w14:textId="77777777" w:rsidR="004A1C66" w:rsidRPr="00315F94" w:rsidRDefault="004A1C66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4A1C66" w:rsidRPr="00315F94" w14:paraId="7B257A28" w14:textId="77777777" w:rsidTr="00AD332F">
        <w:trPr>
          <w:trHeight w:val="260"/>
        </w:trPr>
        <w:tc>
          <w:tcPr>
            <w:tcW w:w="2022" w:type="dxa"/>
          </w:tcPr>
          <w:p w14:paraId="0EA33F5D" w14:textId="77777777" w:rsidR="004A1C66" w:rsidRDefault="004A1C66" w:rsidP="00AD332F">
            <w:pPr>
              <w:jc w:val="both"/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Türkçe dönem </w:t>
            </w:r>
            <w:r>
              <w:rPr>
                <w:sz w:val="12"/>
                <w:szCs w:val="12"/>
              </w:rPr>
              <w:t xml:space="preserve"> IV</w:t>
            </w:r>
            <w:r w:rsidRPr="00315F94">
              <w:rPr>
                <w:sz w:val="12"/>
                <w:szCs w:val="12"/>
              </w:rPr>
              <w:t xml:space="preserve"> öğrenci</w:t>
            </w:r>
          </w:p>
          <w:p w14:paraId="27C289C9" w14:textId="77777777" w:rsidR="004A1C66" w:rsidRPr="004A2016" w:rsidRDefault="004A1C66" w:rsidP="00AD332F">
            <w:pPr>
              <w:jc w:val="both"/>
              <w:rPr>
                <w:b/>
                <w:bCs/>
                <w:sz w:val="12"/>
                <w:szCs w:val="12"/>
              </w:rPr>
            </w:pPr>
            <w:r w:rsidRPr="004A2016">
              <w:rPr>
                <w:b/>
                <w:bCs/>
                <w:sz w:val="12"/>
                <w:szCs w:val="12"/>
              </w:rPr>
              <w:t xml:space="preserve">Grup B,C,D </w:t>
            </w:r>
          </w:p>
        </w:tc>
        <w:tc>
          <w:tcPr>
            <w:tcW w:w="1288" w:type="dxa"/>
          </w:tcPr>
          <w:p w14:paraId="6D2CA3EE" w14:textId="77777777" w:rsidR="004A1C66" w:rsidRDefault="00DA0FB6" w:rsidP="00AD332F">
            <w:pPr>
              <w:jc w:val="both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220-230</w:t>
            </w:r>
          </w:p>
          <w:p w14:paraId="6499DF57" w14:textId="77777777" w:rsidR="004A1C66" w:rsidRPr="00315F94" w:rsidRDefault="004A1C66" w:rsidP="00DA0FB6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3039" w:type="dxa"/>
            <w:vMerge w:val="restart"/>
          </w:tcPr>
          <w:p w14:paraId="7E19EC6F" w14:textId="77777777" w:rsidR="004A1C66" w:rsidRPr="00315F94" w:rsidRDefault="004A1C66" w:rsidP="00AD332F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A</w:t>
            </w:r>
            <w:r w:rsidRPr="00315F94">
              <w:rPr>
                <w:sz w:val="12"/>
                <w:szCs w:val="12"/>
              </w:rPr>
              <w:t xml:space="preserve"> </w:t>
            </w:r>
          </w:p>
          <w:p w14:paraId="43906ABD" w14:textId="77777777" w:rsidR="004A1C66" w:rsidRPr="00315F94" w:rsidRDefault="004A1C66" w:rsidP="00AD332F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</w:t>
            </w:r>
          </w:p>
          <w:p w14:paraId="165BBDCA" w14:textId="77777777" w:rsidR="004A1C66" w:rsidRPr="00315F94" w:rsidRDefault="004A1C66" w:rsidP="00AD332F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</w:t>
            </w:r>
          </w:p>
          <w:p w14:paraId="588C9BCA" w14:textId="77777777" w:rsidR="004A1C66" w:rsidRDefault="004A1C66" w:rsidP="004A1C66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</w:t>
            </w:r>
          </w:p>
          <w:p w14:paraId="25417112" w14:textId="77777777" w:rsidR="00DA0FB6" w:rsidRPr="00315F94" w:rsidRDefault="00DA0FB6" w:rsidP="004A1C66">
            <w:pPr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(70-75 kişilik gruplar)</w:t>
            </w:r>
          </w:p>
        </w:tc>
        <w:tc>
          <w:tcPr>
            <w:tcW w:w="1817" w:type="dxa"/>
            <w:vMerge w:val="restart"/>
          </w:tcPr>
          <w:p w14:paraId="5A9B8D77" w14:textId="77777777" w:rsidR="00B37635" w:rsidRDefault="004A1C66" w:rsidP="004A1C66">
            <w:pPr>
              <w:jc w:val="both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rup A1,A2,A3,A4</w:t>
            </w:r>
            <w:r w:rsidR="00B37635">
              <w:rPr>
                <w:sz w:val="12"/>
                <w:szCs w:val="12"/>
              </w:rPr>
              <w:t>, A5</w:t>
            </w:r>
          </w:p>
          <w:p w14:paraId="1C8EE47A" w14:textId="77777777" w:rsidR="007E3A17" w:rsidRPr="00315F94" w:rsidRDefault="004A1C66" w:rsidP="004A1C66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1,B2,B3,B4</w:t>
            </w:r>
            <w:r w:rsidR="007E3A17">
              <w:rPr>
                <w:sz w:val="12"/>
                <w:szCs w:val="12"/>
              </w:rPr>
              <w:t xml:space="preserve">,B5,B6 </w:t>
            </w:r>
          </w:p>
          <w:p w14:paraId="30DFD26B" w14:textId="77777777" w:rsidR="004A1C66" w:rsidRPr="00315F94" w:rsidRDefault="004A1C66" w:rsidP="004A1C66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1,C2,C3,C4</w:t>
            </w:r>
            <w:r w:rsidR="008D5B25">
              <w:rPr>
                <w:sz w:val="12"/>
                <w:szCs w:val="12"/>
              </w:rPr>
              <w:t>,C5,C6</w:t>
            </w:r>
          </w:p>
          <w:p w14:paraId="15983242" w14:textId="77777777" w:rsidR="004A1C66" w:rsidRPr="00315F94" w:rsidRDefault="004A1C66" w:rsidP="004A1C66">
            <w:pPr>
              <w:jc w:val="both"/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1,D2,D3,D4</w:t>
            </w:r>
            <w:r w:rsidR="008D5B25">
              <w:rPr>
                <w:sz w:val="12"/>
                <w:szCs w:val="12"/>
              </w:rPr>
              <w:t>,D5,D6</w:t>
            </w:r>
          </w:p>
        </w:tc>
        <w:tc>
          <w:tcPr>
            <w:tcW w:w="2022" w:type="dxa"/>
            <w:vMerge w:val="restart"/>
          </w:tcPr>
          <w:p w14:paraId="0ACCCA39" w14:textId="77777777" w:rsidR="004A1C66" w:rsidRPr="00315F94" w:rsidRDefault="004A1C66" w:rsidP="00AD332F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 10-1</w:t>
            </w:r>
            <w:r w:rsidR="00B37635">
              <w:rPr>
                <w:sz w:val="12"/>
                <w:szCs w:val="12"/>
              </w:rPr>
              <w:t xml:space="preserve">2  </w:t>
            </w:r>
            <w:r w:rsidRPr="00315F94">
              <w:rPr>
                <w:sz w:val="12"/>
                <w:szCs w:val="12"/>
              </w:rPr>
              <w:t xml:space="preserve">kişilik gruplar </w:t>
            </w:r>
          </w:p>
          <w:p w14:paraId="6D76A1AE" w14:textId="77777777" w:rsidR="004A1C66" w:rsidRPr="00315F94" w:rsidRDefault="004A1C66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4A1C66" w:rsidRPr="00315F94" w14:paraId="63F5E127" w14:textId="77777777" w:rsidTr="00AD332F">
        <w:trPr>
          <w:trHeight w:val="687"/>
        </w:trPr>
        <w:tc>
          <w:tcPr>
            <w:tcW w:w="2022" w:type="dxa"/>
          </w:tcPr>
          <w:p w14:paraId="67CC4ABD" w14:textId="77777777" w:rsidR="004A1C66" w:rsidRDefault="004A1C66" w:rsidP="00AD332F">
            <w:pPr>
              <w:jc w:val="both"/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İngilizce dönem </w:t>
            </w:r>
            <w:r>
              <w:rPr>
                <w:sz w:val="12"/>
                <w:szCs w:val="12"/>
              </w:rPr>
              <w:t xml:space="preserve"> IV </w:t>
            </w:r>
            <w:r w:rsidRPr="00315F94">
              <w:rPr>
                <w:sz w:val="12"/>
                <w:szCs w:val="12"/>
              </w:rPr>
              <w:t>öğrenci</w:t>
            </w:r>
          </w:p>
          <w:p w14:paraId="235C1864" w14:textId="77777777" w:rsidR="004A1C66" w:rsidRPr="004A2016" w:rsidRDefault="004A1C66" w:rsidP="00AD332F">
            <w:pPr>
              <w:jc w:val="both"/>
              <w:rPr>
                <w:b/>
                <w:bCs/>
                <w:sz w:val="12"/>
                <w:szCs w:val="12"/>
              </w:rPr>
            </w:pPr>
            <w:r w:rsidRPr="004A2016">
              <w:rPr>
                <w:b/>
                <w:bCs/>
                <w:sz w:val="12"/>
                <w:szCs w:val="12"/>
              </w:rPr>
              <w:t xml:space="preserve">Grup A </w:t>
            </w:r>
          </w:p>
        </w:tc>
        <w:tc>
          <w:tcPr>
            <w:tcW w:w="1288" w:type="dxa"/>
          </w:tcPr>
          <w:p w14:paraId="1F20851A" w14:textId="77777777" w:rsidR="004A1C66" w:rsidRPr="00315F94" w:rsidRDefault="00DA0FB6" w:rsidP="00AD332F">
            <w:pPr>
              <w:jc w:val="both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50-60</w:t>
            </w:r>
          </w:p>
        </w:tc>
        <w:tc>
          <w:tcPr>
            <w:tcW w:w="3039" w:type="dxa"/>
            <w:vMerge/>
          </w:tcPr>
          <w:p w14:paraId="3D9F08F1" w14:textId="77777777" w:rsidR="004A1C66" w:rsidRPr="00315F94" w:rsidRDefault="004A1C66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817" w:type="dxa"/>
            <w:vMerge/>
          </w:tcPr>
          <w:p w14:paraId="1926DEDE" w14:textId="77777777" w:rsidR="004A1C66" w:rsidRPr="00315F94" w:rsidRDefault="004A1C66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2022" w:type="dxa"/>
            <w:vMerge/>
          </w:tcPr>
          <w:p w14:paraId="0340B1E9" w14:textId="77777777" w:rsidR="004A1C66" w:rsidRPr="00315F94" w:rsidRDefault="004A1C66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4A1C66" w:rsidRPr="00315F94" w14:paraId="1D67AFF5" w14:textId="77777777" w:rsidTr="00AD332F">
        <w:trPr>
          <w:trHeight w:val="250"/>
        </w:trPr>
        <w:tc>
          <w:tcPr>
            <w:tcW w:w="2022" w:type="dxa"/>
          </w:tcPr>
          <w:p w14:paraId="6ACB8722" w14:textId="77777777" w:rsidR="004A1C66" w:rsidRPr="00315F94" w:rsidRDefault="004A1C66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288" w:type="dxa"/>
          </w:tcPr>
          <w:p w14:paraId="1D0C1EC3" w14:textId="77777777" w:rsidR="004A1C66" w:rsidRPr="00315F94" w:rsidRDefault="00DA0FB6" w:rsidP="00AD332F">
            <w:pPr>
              <w:jc w:val="both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280</w:t>
            </w:r>
          </w:p>
        </w:tc>
        <w:tc>
          <w:tcPr>
            <w:tcW w:w="3039" w:type="dxa"/>
          </w:tcPr>
          <w:p w14:paraId="7504D89B" w14:textId="77777777" w:rsidR="004A1C66" w:rsidRPr="00315F94" w:rsidRDefault="004A1C66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817" w:type="dxa"/>
          </w:tcPr>
          <w:p w14:paraId="55F6B43C" w14:textId="77777777" w:rsidR="004A1C66" w:rsidRPr="00315F94" w:rsidRDefault="004A1C66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2022" w:type="dxa"/>
          </w:tcPr>
          <w:p w14:paraId="746D3A6F" w14:textId="77777777" w:rsidR="004A1C66" w:rsidRPr="00315F94" w:rsidRDefault="004A1C66" w:rsidP="00AD332F">
            <w:pPr>
              <w:jc w:val="both"/>
              <w:rPr>
                <w:sz w:val="12"/>
                <w:szCs w:val="12"/>
              </w:rPr>
            </w:pPr>
          </w:p>
        </w:tc>
      </w:tr>
    </w:tbl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742"/>
        <w:gridCol w:w="1742"/>
        <w:gridCol w:w="1743"/>
        <w:gridCol w:w="1743"/>
        <w:gridCol w:w="1743"/>
        <w:gridCol w:w="1488"/>
      </w:tblGrid>
      <w:tr w:rsidR="004339EE" w:rsidRPr="003D09A4" w14:paraId="5080CD81" w14:textId="77777777" w:rsidTr="00BA0E13">
        <w:tc>
          <w:tcPr>
            <w:tcW w:w="1742" w:type="dxa"/>
            <w:shd w:val="clear" w:color="auto" w:fill="F7CAAC" w:themeFill="accent2" w:themeFillTint="66"/>
          </w:tcPr>
          <w:p w14:paraId="2DD618C1" w14:textId="5E63B79F" w:rsidR="004339EE" w:rsidRPr="003D09A4" w:rsidRDefault="004339EE" w:rsidP="00AD332F">
            <w:pPr>
              <w:rPr>
                <w:b/>
                <w:bCs/>
                <w:i/>
                <w:iCs/>
                <w:sz w:val="12"/>
                <w:szCs w:val="12"/>
              </w:rPr>
            </w:pPr>
            <w:bookmarkStart w:id="22" w:name="_Hlk81181778"/>
            <w:bookmarkEnd w:id="21"/>
            <w:r>
              <w:rPr>
                <w:b/>
                <w:bCs/>
                <w:i/>
                <w:iCs/>
                <w:sz w:val="12"/>
                <w:szCs w:val="12"/>
              </w:rPr>
              <w:t>(Grup A)</w:t>
            </w:r>
          </w:p>
        </w:tc>
        <w:tc>
          <w:tcPr>
            <w:tcW w:w="1742" w:type="dxa"/>
          </w:tcPr>
          <w:p w14:paraId="09807A49" w14:textId="77777777" w:rsidR="004339EE" w:rsidRPr="003D09A4" w:rsidRDefault="004339EE" w:rsidP="00AD332F">
            <w:pPr>
              <w:rPr>
                <w:i/>
                <w:iCs/>
                <w:sz w:val="12"/>
                <w:szCs w:val="12"/>
              </w:rPr>
            </w:pPr>
            <w:r>
              <w:rPr>
                <w:i/>
                <w:iCs/>
                <w:sz w:val="12"/>
                <w:szCs w:val="12"/>
              </w:rPr>
              <w:t>Beceri 1</w:t>
            </w:r>
          </w:p>
        </w:tc>
        <w:tc>
          <w:tcPr>
            <w:tcW w:w="1743" w:type="dxa"/>
          </w:tcPr>
          <w:p w14:paraId="20DFF1A7" w14:textId="77777777" w:rsidR="004339EE" w:rsidRPr="003D09A4" w:rsidRDefault="004339EE" w:rsidP="00AD332F">
            <w:pPr>
              <w:rPr>
                <w:i/>
                <w:iCs/>
                <w:sz w:val="12"/>
                <w:szCs w:val="12"/>
              </w:rPr>
            </w:pPr>
            <w:r>
              <w:rPr>
                <w:i/>
                <w:iCs/>
                <w:sz w:val="12"/>
                <w:szCs w:val="12"/>
              </w:rPr>
              <w:t>Beceri 2</w:t>
            </w:r>
          </w:p>
        </w:tc>
        <w:tc>
          <w:tcPr>
            <w:tcW w:w="1743" w:type="dxa"/>
          </w:tcPr>
          <w:p w14:paraId="4A4650CF" w14:textId="77777777" w:rsidR="004339EE" w:rsidRPr="003D09A4" w:rsidRDefault="004339EE" w:rsidP="00AD332F">
            <w:pPr>
              <w:rPr>
                <w:i/>
                <w:iCs/>
                <w:sz w:val="12"/>
                <w:szCs w:val="12"/>
              </w:rPr>
            </w:pPr>
            <w:r>
              <w:rPr>
                <w:i/>
                <w:iCs/>
                <w:sz w:val="12"/>
                <w:szCs w:val="12"/>
              </w:rPr>
              <w:t>Beceri 3</w:t>
            </w:r>
          </w:p>
        </w:tc>
        <w:tc>
          <w:tcPr>
            <w:tcW w:w="1743" w:type="dxa"/>
          </w:tcPr>
          <w:p w14:paraId="0696F76F" w14:textId="77777777" w:rsidR="004339EE" w:rsidRPr="003D09A4" w:rsidRDefault="004339EE" w:rsidP="00AD332F">
            <w:pPr>
              <w:rPr>
                <w:i/>
                <w:iCs/>
                <w:sz w:val="12"/>
                <w:szCs w:val="12"/>
              </w:rPr>
            </w:pPr>
            <w:r>
              <w:rPr>
                <w:i/>
                <w:iCs/>
                <w:sz w:val="12"/>
                <w:szCs w:val="12"/>
              </w:rPr>
              <w:t>Beceri 4</w:t>
            </w:r>
          </w:p>
        </w:tc>
        <w:tc>
          <w:tcPr>
            <w:tcW w:w="1488" w:type="dxa"/>
            <w:vMerge w:val="restart"/>
          </w:tcPr>
          <w:p w14:paraId="689F15D1" w14:textId="77777777" w:rsidR="004339EE" w:rsidRDefault="004339EE" w:rsidP="00AD332F">
            <w:pPr>
              <w:pStyle w:val="TableParagraph"/>
              <w:ind w:left="0"/>
              <w:rPr>
                <w:i/>
                <w:iCs/>
                <w:sz w:val="12"/>
                <w:szCs w:val="12"/>
              </w:rPr>
            </w:pPr>
          </w:p>
          <w:p w14:paraId="3A14F17B" w14:textId="77777777" w:rsidR="004339EE" w:rsidRPr="00C34CA0" w:rsidRDefault="004339EE" w:rsidP="00AD332F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C34CA0"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Tüm Kadın Doğum Öğretim Üyeleri </w:t>
            </w:r>
          </w:p>
        </w:tc>
      </w:tr>
      <w:tr w:rsidR="004339EE" w:rsidRPr="003D09A4" w14:paraId="0EB00D55" w14:textId="77777777" w:rsidTr="00BA0E13">
        <w:tc>
          <w:tcPr>
            <w:tcW w:w="1742" w:type="dxa"/>
          </w:tcPr>
          <w:p w14:paraId="7858B530" w14:textId="77777777" w:rsidR="004339EE" w:rsidRPr="003D09A4" w:rsidRDefault="004339EE" w:rsidP="009935DA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8.30-09.15</w:t>
            </w:r>
          </w:p>
        </w:tc>
        <w:tc>
          <w:tcPr>
            <w:tcW w:w="1742" w:type="dxa"/>
          </w:tcPr>
          <w:p w14:paraId="7E2BDEC8" w14:textId="77777777" w:rsidR="004339EE" w:rsidRPr="003D09A4" w:rsidRDefault="004339EE" w:rsidP="009935DA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A1</w:t>
            </w:r>
          </w:p>
        </w:tc>
        <w:tc>
          <w:tcPr>
            <w:tcW w:w="1743" w:type="dxa"/>
          </w:tcPr>
          <w:p w14:paraId="740E91AB" w14:textId="77777777" w:rsidR="004339EE" w:rsidRPr="003D09A4" w:rsidRDefault="004339EE" w:rsidP="009935DA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A2</w:t>
            </w:r>
          </w:p>
        </w:tc>
        <w:tc>
          <w:tcPr>
            <w:tcW w:w="1743" w:type="dxa"/>
          </w:tcPr>
          <w:p w14:paraId="6DF7466D" w14:textId="321E397A" w:rsidR="004339EE" w:rsidRPr="003D09A4" w:rsidRDefault="004339EE" w:rsidP="009935DA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A3</w:t>
            </w:r>
          </w:p>
        </w:tc>
        <w:tc>
          <w:tcPr>
            <w:tcW w:w="1743" w:type="dxa"/>
          </w:tcPr>
          <w:p w14:paraId="4255C6CC" w14:textId="77777777" w:rsidR="004339EE" w:rsidRPr="003D09A4" w:rsidRDefault="004339EE" w:rsidP="009935DA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A4</w:t>
            </w:r>
          </w:p>
        </w:tc>
        <w:tc>
          <w:tcPr>
            <w:tcW w:w="1488" w:type="dxa"/>
            <w:vMerge/>
          </w:tcPr>
          <w:p w14:paraId="6FB85C0B" w14:textId="77777777" w:rsidR="004339EE" w:rsidRPr="003D09A4" w:rsidRDefault="004339EE" w:rsidP="009935DA">
            <w:pPr>
              <w:rPr>
                <w:i/>
                <w:iCs/>
                <w:sz w:val="12"/>
                <w:szCs w:val="12"/>
              </w:rPr>
            </w:pPr>
          </w:p>
        </w:tc>
      </w:tr>
      <w:tr w:rsidR="004339EE" w:rsidRPr="003D09A4" w14:paraId="12FA511A" w14:textId="77777777" w:rsidTr="00BA0E13">
        <w:tc>
          <w:tcPr>
            <w:tcW w:w="1742" w:type="dxa"/>
          </w:tcPr>
          <w:p w14:paraId="12FC28C2" w14:textId="77777777" w:rsidR="004339EE" w:rsidRPr="003D09A4" w:rsidRDefault="004339EE" w:rsidP="009935DA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9.30-10.15</w:t>
            </w:r>
          </w:p>
        </w:tc>
        <w:tc>
          <w:tcPr>
            <w:tcW w:w="1742" w:type="dxa"/>
          </w:tcPr>
          <w:p w14:paraId="6EB45AC3" w14:textId="77777777" w:rsidR="004339EE" w:rsidRPr="003D09A4" w:rsidRDefault="004339EE" w:rsidP="009935DA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A4</w:t>
            </w:r>
          </w:p>
        </w:tc>
        <w:tc>
          <w:tcPr>
            <w:tcW w:w="1743" w:type="dxa"/>
          </w:tcPr>
          <w:p w14:paraId="180AE533" w14:textId="77777777" w:rsidR="004339EE" w:rsidRPr="003D09A4" w:rsidRDefault="004339EE" w:rsidP="009935DA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A1</w:t>
            </w:r>
          </w:p>
        </w:tc>
        <w:tc>
          <w:tcPr>
            <w:tcW w:w="1743" w:type="dxa"/>
          </w:tcPr>
          <w:p w14:paraId="7507A0D4" w14:textId="77777777" w:rsidR="004339EE" w:rsidRPr="003D09A4" w:rsidRDefault="004339EE" w:rsidP="009935DA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A2</w:t>
            </w:r>
          </w:p>
        </w:tc>
        <w:tc>
          <w:tcPr>
            <w:tcW w:w="1743" w:type="dxa"/>
          </w:tcPr>
          <w:p w14:paraId="40B1D3E9" w14:textId="77777777" w:rsidR="004339EE" w:rsidRPr="003D09A4" w:rsidRDefault="004339EE" w:rsidP="009935DA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A3</w:t>
            </w:r>
          </w:p>
        </w:tc>
        <w:tc>
          <w:tcPr>
            <w:tcW w:w="1488" w:type="dxa"/>
            <w:vMerge/>
          </w:tcPr>
          <w:p w14:paraId="011B64E5" w14:textId="77777777" w:rsidR="004339EE" w:rsidRPr="003D09A4" w:rsidRDefault="004339EE" w:rsidP="009935DA">
            <w:pPr>
              <w:rPr>
                <w:i/>
                <w:iCs/>
                <w:sz w:val="12"/>
                <w:szCs w:val="12"/>
              </w:rPr>
            </w:pPr>
          </w:p>
        </w:tc>
      </w:tr>
      <w:tr w:rsidR="004339EE" w:rsidRPr="003D09A4" w14:paraId="2E798D46" w14:textId="77777777" w:rsidTr="00BA0E13">
        <w:tc>
          <w:tcPr>
            <w:tcW w:w="1742" w:type="dxa"/>
          </w:tcPr>
          <w:p w14:paraId="280616DC" w14:textId="77777777" w:rsidR="004339EE" w:rsidRPr="003D09A4" w:rsidRDefault="004339EE" w:rsidP="009935DA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10.30-11.15</w:t>
            </w:r>
          </w:p>
        </w:tc>
        <w:tc>
          <w:tcPr>
            <w:tcW w:w="1742" w:type="dxa"/>
          </w:tcPr>
          <w:p w14:paraId="0CA7AEAF" w14:textId="77777777" w:rsidR="004339EE" w:rsidRPr="003D09A4" w:rsidRDefault="004339EE" w:rsidP="009935DA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A3</w:t>
            </w:r>
          </w:p>
        </w:tc>
        <w:tc>
          <w:tcPr>
            <w:tcW w:w="1743" w:type="dxa"/>
          </w:tcPr>
          <w:p w14:paraId="17E5269D" w14:textId="77777777" w:rsidR="004339EE" w:rsidRPr="003D09A4" w:rsidRDefault="004339EE" w:rsidP="009935DA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A4</w:t>
            </w:r>
          </w:p>
        </w:tc>
        <w:tc>
          <w:tcPr>
            <w:tcW w:w="1743" w:type="dxa"/>
          </w:tcPr>
          <w:p w14:paraId="4D070540" w14:textId="77777777" w:rsidR="004339EE" w:rsidRPr="003D09A4" w:rsidRDefault="004339EE" w:rsidP="009935DA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A1</w:t>
            </w:r>
          </w:p>
        </w:tc>
        <w:tc>
          <w:tcPr>
            <w:tcW w:w="1743" w:type="dxa"/>
          </w:tcPr>
          <w:p w14:paraId="216150E4" w14:textId="77777777" w:rsidR="004339EE" w:rsidRPr="003D09A4" w:rsidRDefault="004339EE" w:rsidP="009935DA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A2</w:t>
            </w:r>
          </w:p>
        </w:tc>
        <w:tc>
          <w:tcPr>
            <w:tcW w:w="1488" w:type="dxa"/>
            <w:vMerge/>
          </w:tcPr>
          <w:p w14:paraId="2D68F486" w14:textId="77777777" w:rsidR="004339EE" w:rsidRPr="003D09A4" w:rsidRDefault="004339EE" w:rsidP="009935DA">
            <w:pPr>
              <w:rPr>
                <w:i/>
                <w:iCs/>
                <w:sz w:val="12"/>
                <w:szCs w:val="12"/>
              </w:rPr>
            </w:pPr>
          </w:p>
        </w:tc>
      </w:tr>
      <w:tr w:rsidR="004339EE" w:rsidRPr="003D09A4" w14:paraId="3756F4B3" w14:textId="77777777" w:rsidTr="00BA0E13">
        <w:tc>
          <w:tcPr>
            <w:tcW w:w="1742" w:type="dxa"/>
          </w:tcPr>
          <w:p w14:paraId="082D930B" w14:textId="77777777" w:rsidR="004339EE" w:rsidRPr="003D09A4" w:rsidRDefault="004339EE" w:rsidP="009935DA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 xml:space="preserve">11.30 -12.15 </w:t>
            </w:r>
          </w:p>
        </w:tc>
        <w:tc>
          <w:tcPr>
            <w:tcW w:w="1742" w:type="dxa"/>
          </w:tcPr>
          <w:p w14:paraId="576ED3F4" w14:textId="77777777" w:rsidR="004339EE" w:rsidRPr="003D09A4" w:rsidRDefault="004339EE" w:rsidP="009935DA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A2</w:t>
            </w:r>
          </w:p>
        </w:tc>
        <w:tc>
          <w:tcPr>
            <w:tcW w:w="1743" w:type="dxa"/>
          </w:tcPr>
          <w:p w14:paraId="51C61201" w14:textId="77777777" w:rsidR="004339EE" w:rsidRPr="003D09A4" w:rsidRDefault="004339EE" w:rsidP="009935DA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 xml:space="preserve"> A3</w:t>
            </w:r>
          </w:p>
        </w:tc>
        <w:tc>
          <w:tcPr>
            <w:tcW w:w="1743" w:type="dxa"/>
          </w:tcPr>
          <w:p w14:paraId="36AD8C73" w14:textId="77777777" w:rsidR="004339EE" w:rsidRPr="003D09A4" w:rsidRDefault="004339EE" w:rsidP="009935DA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A4</w:t>
            </w:r>
          </w:p>
        </w:tc>
        <w:tc>
          <w:tcPr>
            <w:tcW w:w="1743" w:type="dxa"/>
          </w:tcPr>
          <w:p w14:paraId="3AF1FAAF" w14:textId="77777777" w:rsidR="004339EE" w:rsidRPr="003D09A4" w:rsidRDefault="004339EE" w:rsidP="009935DA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A1</w:t>
            </w:r>
          </w:p>
        </w:tc>
        <w:tc>
          <w:tcPr>
            <w:tcW w:w="1488" w:type="dxa"/>
            <w:vMerge/>
          </w:tcPr>
          <w:p w14:paraId="702ADC6B" w14:textId="77777777" w:rsidR="004339EE" w:rsidRPr="003D09A4" w:rsidRDefault="004339EE" w:rsidP="009935DA">
            <w:pPr>
              <w:rPr>
                <w:i/>
                <w:iCs/>
                <w:sz w:val="12"/>
                <w:szCs w:val="12"/>
              </w:rPr>
            </w:pPr>
          </w:p>
        </w:tc>
      </w:tr>
      <w:tr w:rsidR="004339EE" w:rsidRPr="003D09A4" w14:paraId="4D0E44CF" w14:textId="77777777" w:rsidTr="00BA0E13">
        <w:tc>
          <w:tcPr>
            <w:tcW w:w="1742" w:type="dxa"/>
          </w:tcPr>
          <w:p w14:paraId="1DF64C60" w14:textId="77777777" w:rsidR="004339EE" w:rsidRPr="003D09A4" w:rsidRDefault="004339EE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2" w:type="dxa"/>
          </w:tcPr>
          <w:p w14:paraId="0CDCAE15" w14:textId="77777777" w:rsidR="004339EE" w:rsidRPr="003D09A4" w:rsidRDefault="004339EE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090F1FBE" w14:textId="77777777" w:rsidR="004339EE" w:rsidRPr="003D09A4" w:rsidRDefault="004339EE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244173C6" w14:textId="77777777" w:rsidR="004339EE" w:rsidRPr="003D09A4" w:rsidRDefault="004339EE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7E032BCC" w14:textId="77777777" w:rsidR="004339EE" w:rsidRPr="003D09A4" w:rsidRDefault="004339EE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5AB42C24" w14:textId="77777777" w:rsidR="004339EE" w:rsidRPr="003D09A4" w:rsidRDefault="004339EE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4339EE" w:rsidRPr="003D09A4" w14:paraId="5CDEB188" w14:textId="77777777" w:rsidTr="00BA0E13">
        <w:tc>
          <w:tcPr>
            <w:tcW w:w="1742" w:type="dxa"/>
          </w:tcPr>
          <w:p w14:paraId="377289F9" w14:textId="77777777" w:rsidR="004339EE" w:rsidRPr="003D09A4" w:rsidRDefault="004339EE" w:rsidP="009935DA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1742" w:type="dxa"/>
          </w:tcPr>
          <w:p w14:paraId="4023E7F4" w14:textId="77777777" w:rsidR="004339EE" w:rsidRPr="003D09A4" w:rsidRDefault="004339EE" w:rsidP="009935DA">
            <w:pPr>
              <w:rPr>
                <w:i/>
                <w:iCs/>
                <w:sz w:val="12"/>
                <w:szCs w:val="12"/>
              </w:rPr>
            </w:pPr>
            <w:r>
              <w:rPr>
                <w:i/>
                <w:iCs/>
                <w:sz w:val="12"/>
                <w:szCs w:val="12"/>
              </w:rPr>
              <w:t>Grup A5</w:t>
            </w:r>
          </w:p>
        </w:tc>
        <w:tc>
          <w:tcPr>
            <w:tcW w:w="1743" w:type="dxa"/>
          </w:tcPr>
          <w:p w14:paraId="3C8654F5" w14:textId="77777777" w:rsidR="004339EE" w:rsidRPr="003D09A4" w:rsidRDefault="004339EE" w:rsidP="009935DA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08760244" w14:textId="77777777" w:rsidR="004339EE" w:rsidRPr="003D09A4" w:rsidRDefault="004339EE" w:rsidP="009935DA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32419437" w14:textId="77777777" w:rsidR="004339EE" w:rsidRPr="003D09A4" w:rsidRDefault="004339EE" w:rsidP="009935DA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18DFCD96" w14:textId="77777777" w:rsidR="004339EE" w:rsidRPr="003D09A4" w:rsidRDefault="004339EE" w:rsidP="009935DA">
            <w:pPr>
              <w:rPr>
                <w:i/>
                <w:iCs/>
                <w:sz w:val="12"/>
                <w:szCs w:val="12"/>
              </w:rPr>
            </w:pPr>
          </w:p>
        </w:tc>
      </w:tr>
      <w:tr w:rsidR="004339EE" w:rsidRPr="003D09A4" w14:paraId="395CA5E8" w14:textId="77777777" w:rsidTr="00BA0E13">
        <w:tc>
          <w:tcPr>
            <w:tcW w:w="1742" w:type="dxa"/>
          </w:tcPr>
          <w:p w14:paraId="664D9787" w14:textId="77777777" w:rsidR="004339EE" w:rsidRPr="003D09A4" w:rsidRDefault="004339EE" w:rsidP="009935DA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1742" w:type="dxa"/>
          </w:tcPr>
          <w:p w14:paraId="49BB102D" w14:textId="77777777" w:rsidR="004339EE" w:rsidRPr="003D09A4" w:rsidRDefault="004339EE" w:rsidP="009935DA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28686B09" w14:textId="77777777" w:rsidR="004339EE" w:rsidRPr="003D09A4" w:rsidRDefault="004339EE" w:rsidP="009935DA">
            <w:pPr>
              <w:rPr>
                <w:i/>
                <w:iCs/>
                <w:sz w:val="12"/>
                <w:szCs w:val="12"/>
              </w:rPr>
            </w:pPr>
            <w:r>
              <w:rPr>
                <w:i/>
                <w:iCs/>
                <w:sz w:val="12"/>
                <w:szCs w:val="12"/>
              </w:rPr>
              <w:t xml:space="preserve">Grup A5 </w:t>
            </w:r>
          </w:p>
        </w:tc>
        <w:tc>
          <w:tcPr>
            <w:tcW w:w="1743" w:type="dxa"/>
          </w:tcPr>
          <w:p w14:paraId="48DF0632" w14:textId="77777777" w:rsidR="004339EE" w:rsidRPr="003D09A4" w:rsidRDefault="004339EE" w:rsidP="009935DA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2EFD8268" w14:textId="77777777" w:rsidR="004339EE" w:rsidRPr="003D09A4" w:rsidRDefault="004339EE" w:rsidP="009935DA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4E80AC3E" w14:textId="77777777" w:rsidR="004339EE" w:rsidRPr="003D09A4" w:rsidRDefault="004339EE" w:rsidP="009935DA">
            <w:pPr>
              <w:rPr>
                <w:i/>
                <w:iCs/>
                <w:sz w:val="12"/>
                <w:szCs w:val="12"/>
              </w:rPr>
            </w:pPr>
          </w:p>
        </w:tc>
      </w:tr>
      <w:tr w:rsidR="004339EE" w:rsidRPr="003D09A4" w14:paraId="6A0E0458" w14:textId="77777777" w:rsidTr="00BA0E13">
        <w:tc>
          <w:tcPr>
            <w:tcW w:w="1742" w:type="dxa"/>
          </w:tcPr>
          <w:p w14:paraId="325597E3" w14:textId="77777777" w:rsidR="004339EE" w:rsidRPr="003D09A4" w:rsidRDefault="004339EE" w:rsidP="009935DA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1742" w:type="dxa"/>
          </w:tcPr>
          <w:p w14:paraId="18B0BACE" w14:textId="77777777" w:rsidR="004339EE" w:rsidRPr="003D09A4" w:rsidRDefault="004339EE" w:rsidP="009935DA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4EFB346C" w14:textId="77777777" w:rsidR="004339EE" w:rsidRPr="003D09A4" w:rsidRDefault="004339EE" w:rsidP="009935DA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1616E6EF" w14:textId="77777777" w:rsidR="004339EE" w:rsidRPr="003D09A4" w:rsidRDefault="004339EE" w:rsidP="009935DA">
            <w:pPr>
              <w:rPr>
                <w:i/>
                <w:iCs/>
                <w:sz w:val="12"/>
                <w:szCs w:val="12"/>
              </w:rPr>
            </w:pPr>
            <w:r>
              <w:rPr>
                <w:i/>
                <w:iCs/>
                <w:sz w:val="12"/>
                <w:szCs w:val="12"/>
              </w:rPr>
              <w:t>Grup A5</w:t>
            </w:r>
          </w:p>
        </w:tc>
        <w:tc>
          <w:tcPr>
            <w:tcW w:w="1743" w:type="dxa"/>
          </w:tcPr>
          <w:p w14:paraId="07A60E2F" w14:textId="77777777" w:rsidR="004339EE" w:rsidRPr="003D09A4" w:rsidRDefault="004339EE" w:rsidP="009935DA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087ACCC3" w14:textId="77777777" w:rsidR="004339EE" w:rsidRPr="003D09A4" w:rsidRDefault="004339EE" w:rsidP="009935DA">
            <w:pPr>
              <w:rPr>
                <w:i/>
                <w:iCs/>
                <w:sz w:val="12"/>
                <w:szCs w:val="12"/>
              </w:rPr>
            </w:pPr>
          </w:p>
        </w:tc>
      </w:tr>
      <w:tr w:rsidR="004339EE" w:rsidRPr="003D09A4" w14:paraId="7C355E53" w14:textId="77777777" w:rsidTr="00BA0E13">
        <w:tc>
          <w:tcPr>
            <w:tcW w:w="1742" w:type="dxa"/>
          </w:tcPr>
          <w:p w14:paraId="36C983F4" w14:textId="77777777" w:rsidR="004339EE" w:rsidRPr="003D09A4" w:rsidRDefault="004339EE" w:rsidP="009935DA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1742" w:type="dxa"/>
          </w:tcPr>
          <w:p w14:paraId="6BD7F544" w14:textId="77777777" w:rsidR="004339EE" w:rsidRPr="003D09A4" w:rsidRDefault="004339EE" w:rsidP="009935DA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56E9126F" w14:textId="77777777" w:rsidR="004339EE" w:rsidRPr="003D09A4" w:rsidRDefault="004339EE" w:rsidP="009935DA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46751958" w14:textId="77777777" w:rsidR="004339EE" w:rsidRPr="003D09A4" w:rsidRDefault="004339EE" w:rsidP="009935DA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155A29D3" w14:textId="77777777" w:rsidR="004339EE" w:rsidRPr="003D09A4" w:rsidRDefault="004339EE" w:rsidP="009935DA">
            <w:pPr>
              <w:rPr>
                <w:i/>
                <w:iCs/>
                <w:sz w:val="12"/>
                <w:szCs w:val="12"/>
              </w:rPr>
            </w:pPr>
            <w:r>
              <w:rPr>
                <w:i/>
                <w:iCs/>
                <w:sz w:val="12"/>
                <w:szCs w:val="12"/>
              </w:rPr>
              <w:t>Grup A5</w:t>
            </w:r>
          </w:p>
        </w:tc>
        <w:tc>
          <w:tcPr>
            <w:tcW w:w="1488" w:type="dxa"/>
            <w:vMerge/>
          </w:tcPr>
          <w:p w14:paraId="3F0349DC" w14:textId="77777777" w:rsidR="004339EE" w:rsidRPr="003D09A4" w:rsidRDefault="004339EE" w:rsidP="009935DA">
            <w:pPr>
              <w:rPr>
                <w:i/>
                <w:iCs/>
                <w:sz w:val="12"/>
                <w:szCs w:val="12"/>
              </w:rPr>
            </w:pPr>
          </w:p>
        </w:tc>
      </w:tr>
      <w:tr w:rsidR="004339EE" w:rsidRPr="003D09A4" w14:paraId="022BF48C" w14:textId="77777777" w:rsidTr="00BA0E13">
        <w:tc>
          <w:tcPr>
            <w:tcW w:w="1742" w:type="dxa"/>
            <w:shd w:val="clear" w:color="auto" w:fill="AEAAAA" w:themeFill="background2" w:themeFillShade="BF"/>
          </w:tcPr>
          <w:p w14:paraId="26709B74" w14:textId="77777777" w:rsidR="004339EE" w:rsidRPr="003D09A4" w:rsidRDefault="004339EE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2" w:type="dxa"/>
            <w:shd w:val="clear" w:color="auto" w:fill="AEAAAA" w:themeFill="background2" w:themeFillShade="BF"/>
          </w:tcPr>
          <w:p w14:paraId="49086A03" w14:textId="77777777" w:rsidR="004339EE" w:rsidRPr="003D09A4" w:rsidRDefault="004339EE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shd w:val="clear" w:color="auto" w:fill="AEAAAA" w:themeFill="background2" w:themeFillShade="BF"/>
          </w:tcPr>
          <w:p w14:paraId="62D7C9C2" w14:textId="77777777" w:rsidR="004339EE" w:rsidRPr="003D09A4" w:rsidRDefault="004339EE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shd w:val="clear" w:color="auto" w:fill="AEAAAA" w:themeFill="background2" w:themeFillShade="BF"/>
          </w:tcPr>
          <w:p w14:paraId="0B63FB0F" w14:textId="77777777" w:rsidR="004339EE" w:rsidRPr="003D09A4" w:rsidRDefault="004339EE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shd w:val="clear" w:color="auto" w:fill="AEAAAA" w:themeFill="background2" w:themeFillShade="BF"/>
          </w:tcPr>
          <w:p w14:paraId="15A3314A" w14:textId="77777777" w:rsidR="004339EE" w:rsidRPr="003D09A4" w:rsidRDefault="004339EE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30A69842" w14:textId="77777777" w:rsidR="004339EE" w:rsidRPr="003D09A4" w:rsidRDefault="004339EE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4339EE" w:rsidRPr="003D09A4" w14:paraId="775F7881" w14:textId="77777777" w:rsidTr="00BA0E13">
        <w:tc>
          <w:tcPr>
            <w:tcW w:w="1742" w:type="dxa"/>
            <w:shd w:val="clear" w:color="auto" w:fill="F7CAAC" w:themeFill="accent2" w:themeFillTint="66"/>
          </w:tcPr>
          <w:p w14:paraId="6B5146CB" w14:textId="16578466" w:rsidR="004339EE" w:rsidRPr="003D09A4" w:rsidRDefault="004339EE" w:rsidP="00AD332F">
            <w:pPr>
              <w:rPr>
                <w:b/>
                <w:bCs/>
                <w:i/>
                <w:iCs/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2"/>
                <w:szCs w:val="12"/>
              </w:rPr>
              <w:t>(Grup B)</w:t>
            </w:r>
          </w:p>
        </w:tc>
        <w:tc>
          <w:tcPr>
            <w:tcW w:w="1742" w:type="dxa"/>
          </w:tcPr>
          <w:p w14:paraId="2815D2D6" w14:textId="77777777" w:rsidR="004339EE" w:rsidRPr="003D09A4" w:rsidRDefault="004339EE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68461450" w14:textId="77777777" w:rsidR="004339EE" w:rsidRPr="003D09A4" w:rsidRDefault="004339EE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63862038" w14:textId="77777777" w:rsidR="004339EE" w:rsidRPr="003D09A4" w:rsidRDefault="004339EE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2B8EF869" w14:textId="77777777" w:rsidR="004339EE" w:rsidRPr="003D09A4" w:rsidRDefault="004339EE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26DC957C" w14:textId="77777777" w:rsidR="004339EE" w:rsidRPr="003D09A4" w:rsidRDefault="004339EE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4339EE" w:rsidRPr="003D09A4" w14:paraId="23984C16" w14:textId="77777777" w:rsidTr="00BA0E13">
        <w:tc>
          <w:tcPr>
            <w:tcW w:w="1742" w:type="dxa"/>
          </w:tcPr>
          <w:p w14:paraId="249EF17D" w14:textId="77777777" w:rsidR="004339EE" w:rsidRPr="003D09A4" w:rsidRDefault="004339EE" w:rsidP="008D5B25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8.30-09.15</w:t>
            </w:r>
          </w:p>
        </w:tc>
        <w:tc>
          <w:tcPr>
            <w:tcW w:w="1742" w:type="dxa"/>
          </w:tcPr>
          <w:p w14:paraId="00A30F5F" w14:textId="77777777" w:rsidR="004339EE" w:rsidRPr="003D09A4" w:rsidRDefault="004339EE" w:rsidP="008D5B25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1</w:t>
            </w:r>
          </w:p>
        </w:tc>
        <w:tc>
          <w:tcPr>
            <w:tcW w:w="1743" w:type="dxa"/>
          </w:tcPr>
          <w:p w14:paraId="0A916384" w14:textId="77777777" w:rsidR="004339EE" w:rsidRPr="003D09A4" w:rsidRDefault="004339EE" w:rsidP="008D5B25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2</w:t>
            </w:r>
          </w:p>
        </w:tc>
        <w:tc>
          <w:tcPr>
            <w:tcW w:w="1743" w:type="dxa"/>
          </w:tcPr>
          <w:p w14:paraId="06A374AF" w14:textId="77777777" w:rsidR="004339EE" w:rsidRPr="003D09A4" w:rsidRDefault="004339EE" w:rsidP="008D5B25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3</w:t>
            </w:r>
          </w:p>
        </w:tc>
        <w:tc>
          <w:tcPr>
            <w:tcW w:w="1743" w:type="dxa"/>
          </w:tcPr>
          <w:p w14:paraId="47BFFF41" w14:textId="77777777" w:rsidR="004339EE" w:rsidRPr="003D09A4" w:rsidRDefault="004339EE" w:rsidP="008D5B25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4</w:t>
            </w:r>
          </w:p>
        </w:tc>
        <w:tc>
          <w:tcPr>
            <w:tcW w:w="1488" w:type="dxa"/>
            <w:vMerge/>
          </w:tcPr>
          <w:p w14:paraId="2BB0401C" w14:textId="77777777" w:rsidR="004339EE" w:rsidRPr="003D09A4" w:rsidRDefault="004339EE" w:rsidP="008D5B25">
            <w:pPr>
              <w:rPr>
                <w:i/>
                <w:iCs/>
                <w:sz w:val="12"/>
                <w:szCs w:val="12"/>
              </w:rPr>
            </w:pPr>
          </w:p>
        </w:tc>
      </w:tr>
      <w:tr w:rsidR="004339EE" w:rsidRPr="003D09A4" w14:paraId="0FBF53C8" w14:textId="77777777" w:rsidTr="00BA0E13">
        <w:tc>
          <w:tcPr>
            <w:tcW w:w="1742" w:type="dxa"/>
          </w:tcPr>
          <w:p w14:paraId="24ABC0A2" w14:textId="77777777" w:rsidR="004339EE" w:rsidRPr="003D09A4" w:rsidRDefault="004339EE" w:rsidP="008D5B25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9.30-10.15</w:t>
            </w:r>
          </w:p>
        </w:tc>
        <w:tc>
          <w:tcPr>
            <w:tcW w:w="1742" w:type="dxa"/>
          </w:tcPr>
          <w:p w14:paraId="6C09DC1E" w14:textId="77777777" w:rsidR="004339EE" w:rsidRPr="003D09A4" w:rsidRDefault="004339EE" w:rsidP="008D5B25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4</w:t>
            </w:r>
          </w:p>
        </w:tc>
        <w:tc>
          <w:tcPr>
            <w:tcW w:w="1743" w:type="dxa"/>
          </w:tcPr>
          <w:p w14:paraId="514E5FDC" w14:textId="77777777" w:rsidR="004339EE" w:rsidRPr="003D09A4" w:rsidRDefault="004339EE" w:rsidP="008D5B25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1</w:t>
            </w:r>
          </w:p>
        </w:tc>
        <w:tc>
          <w:tcPr>
            <w:tcW w:w="1743" w:type="dxa"/>
          </w:tcPr>
          <w:p w14:paraId="46C06997" w14:textId="77777777" w:rsidR="004339EE" w:rsidRPr="003D09A4" w:rsidRDefault="004339EE" w:rsidP="008D5B25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2</w:t>
            </w:r>
          </w:p>
        </w:tc>
        <w:tc>
          <w:tcPr>
            <w:tcW w:w="1743" w:type="dxa"/>
          </w:tcPr>
          <w:p w14:paraId="5E9FAA8F" w14:textId="77777777" w:rsidR="004339EE" w:rsidRPr="003D09A4" w:rsidRDefault="004339EE" w:rsidP="008D5B25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3</w:t>
            </w:r>
          </w:p>
        </w:tc>
        <w:tc>
          <w:tcPr>
            <w:tcW w:w="1488" w:type="dxa"/>
            <w:vMerge/>
          </w:tcPr>
          <w:p w14:paraId="2E5F0E96" w14:textId="77777777" w:rsidR="004339EE" w:rsidRPr="003D09A4" w:rsidRDefault="004339EE" w:rsidP="008D5B25">
            <w:pPr>
              <w:rPr>
                <w:i/>
                <w:iCs/>
                <w:sz w:val="12"/>
                <w:szCs w:val="12"/>
              </w:rPr>
            </w:pPr>
          </w:p>
        </w:tc>
      </w:tr>
      <w:tr w:rsidR="004339EE" w:rsidRPr="003D09A4" w14:paraId="1912A34F" w14:textId="77777777" w:rsidTr="00BA0E13">
        <w:tc>
          <w:tcPr>
            <w:tcW w:w="1742" w:type="dxa"/>
          </w:tcPr>
          <w:p w14:paraId="39FDD77B" w14:textId="77777777" w:rsidR="004339EE" w:rsidRPr="003D09A4" w:rsidRDefault="004339EE" w:rsidP="008D5B25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10.30-11.15</w:t>
            </w:r>
          </w:p>
        </w:tc>
        <w:tc>
          <w:tcPr>
            <w:tcW w:w="1742" w:type="dxa"/>
          </w:tcPr>
          <w:p w14:paraId="5A404985" w14:textId="77777777" w:rsidR="004339EE" w:rsidRPr="003D09A4" w:rsidRDefault="004339EE" w:rsidP="008D5B25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3</w:t>
            </w:r>
          </w:p>
        </w:tc>
        <w:tc>
          <w:tcPr>
            <w:tcW w:w="1743" w:type="dxa"/>
          </w:tcPr>
          <w:p w14:paraId="6F516A3A" w14:textId="77777777" w:rsidR="004339EE" w:rsidRPr="003D09A4" w:rsidRDefault="004339EE" w:rsidP="008D5B25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4</w:t>
            </w:r>
          </w:p>
        </w:tc>
        <w:tc>
          <w:tcPr>
            <w:tcW w:w="1743" w:type="dxa"/>
          </w:tcPr>
          <w:p w14:paraId="21651707" w14:textId="77777777" w:rsidR="004339EE" w:rsidRPr="003D09A4" w:rsidRDefault="004339EE" w:rsidP="008D5B25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1</w:t>
            </w:r>
          </w:p>
        </w:tc>
        <w:tc>
          <w:tcPr>
            <w:tcW w:w="1743" w:type="dxa"/>
          </w:tcPr>
          <w:p w14:paraId="3E312702" w14:textId="77777777" w:rsidR="004339EE" w:rsidRPr="003D09A4" w:rsidRDefault="004339EE" w:rsidP="008D5B25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2</w:t>
            </w:r>
          </w:p>
        </w:tc>
        <w:tc>
          <w:tcPr>
            <w:tcW w:w="1488" w:type="dxa"/>
            <w:vMerge/>
          </w:tcPr>
          <w:p w14:paraId="7EB24BCB" w14:textId="77777777" w:rsidR="004339EE" w:rsidRPr="003D09A4" w:rsidRDefault="004339EE" w:rsidP="008D5B25">
            <w:pPr>
              <w:rPr>
                <w:i/>
                <w:iCs/>
                <w:sz w:val="12"/>
                <w:szCs w:val="12"/>
              </w:rPr>
            </w:pPr>
          </w:p>
        </w:tc>
      </w:tr>
      <w:tr w:rsidR="004339EE" w:rsidRPr="003D09A4" w14:paraId="228F0A57" w14:textId="77777777" w:rsidTr="00BA0E13">
        <w:tc>
          <w:tcPr>
            <w:tcW w:w="1742" w:type="dxa"/>
          </w:tcPr>
          <w:p w14:paraId="7B0FCB36" w14:textId="77777777" w:rsidR="004339EE" w:rsidRPr="003D09A4" w:rsidRDefault="004339EE" w:rsidP="008D5B25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 xml:space="preserve">11.30 -12.15 </w:t>
            </w:r>
          </w:p>
        </w:tc>
        <w:tc>
          <w:tcPr>
            <w:tcW w:w="1742" w:type="dxa"/>
          </w:tcPr>
          <w:p w14:paraId="27F3DBB1" w14:textId="77777777" w:rsidR="004339EE" w:rsidRPr="003D09A4" w:rsidRDefault="004339EE" w:rsidP="008D5B25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2</w:t>
            </w:r>
          </w:p>
        </w:tc>
        <w:tc>
          <w:tcPr>
            <w:tcW w:w="1743" w:type="dxa"/>
          </w:tcPr>
          <w:p w14:paraId="513FDF8E" w14:textId="77777777" w:rsidR="004339EE" w:rsidRPr="003D09A4" w:rsidRDefault="004339EE" w:rsidP="008D5B25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3</w:t>
            </w:r>
          </w:p>
        </w:tc>
        <w:tc>
          <w:tcPr>
            <w:tcW w:w="1743" w:type="dxa"/>
          </w:tcPr>
          <w:p w14:paraId="1A7024A7" w14:textId="77777777" w:rsidR="004339EE" w:rsidRPr="003D09A4" w:rsidRDefault="004339EE" w:rsidP="008D5B25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4</w:t>
            </w:r>
          </w:p>
        </w:tc>
        <w:tc>
          <w:tcPr>
            <w:tcW w:w="1743" w:type="dxa"/>
          </w:tcPr>
          <w:p w14:paraId="5B3ADAE1" w14:textId="77777777" w:rsidR="004339EE" w:rsidRPr="003D09A4" w:rsidRDefault="004339EE" w:rsidP="008D5B25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1</w:t>
            </w:r>
          </w:p>
        </w:tc>
        <w:tc>
          <w:tcPr>
            <w:tcW w:w="1488" w:type="dxa"/>
            <w:vMerge/>
          </w:tcPr>
          <w:p w14:paraId="7BEBDD20" w14:textId="77777777" w:rsidR="004339EE" w:rsidRPr="003D09A4" w:rsidRDefault="004339EE" w:rsidP="008D5B25">
            <w:pPr>
              <w:rPr>
                <w:i/>
                <w:iCs/>
                <w:sz w:val="12"/>
                <w:szCs w:val="12"/>
              </w:rPr>
            </w:pPr>
          </w:p>
        </w:tc>
      </w:tr>
      <w:tr w:rsidR="004339EE" w:rsidRPr="003D09A4" w14:paraId="26E8CDEC" w14:textId="77777777" w:rsidTr="00BA0E13">
        <w:tc>
          <w:tcPr>
            <w:tcW w:w="1742" w:type="dxa"/>
          </w:tcPr>
          <w:p w14:paraId="648C6CDE" w14:textId="77777777" w:rsidR="004339EE" w:rsidRPr="003D09A4" w:rsidRDefault="004339EE" w:rsidP="008D5B25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2" w:type="dxa"/>
          </w:tcPr>
          <w:p w14:paraId="7A396280" w14:textId="77777777" w:rsidR="004339EE" w:rsidRPr="003D09A4" w:rsidRDefault="004339EE" w:rsidP="008D5B25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0684D13F" w14:textId="77777777" w:rsidR="004339EE" w:rsidRPr="003D09A4" w:rsidRDefault="004339EE" w:rsidP="008D5B25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305C2465" w14:textId="77777777" w:rsidR="004339EE" w:rsidRPr="003D09A4" w:rsidRDefault="004339EE" w:rsidP="008D5B25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59ED0D9B" w14:textId="77777777" w:rsidR="004339EE" w:rsidRPr="003D09A4" w:rsidRDefault="004339EE" w:rsidP="008D5B25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762FE81E" w14:textId="77777777" w:rsidR="004339EE" w:rsidRPr="003D09A4" w:rsidRDefault="004339EE" w:rsidP="008D5B25">
            <w:pPr>
              <w:rPr>
                <w:i/>
                <w:iCs/>
                <w:sz w:val="12"/>
                <w:szCs w:val="12"/>
              </w:rPr>
            </w:pPr>
          </w:p>
        </w:tc>
      </w:tr>
      <w:tr w:rsidR="004339EE" w:rsidRPr="003D09A4" w14:paraId="3F81D10E" w14:textId="77777777" w:rsidTr="00BA0E13">
        <w:tc>
          <w:tcPr>
            <w:tcW w:w="1742" w:type="dxa"/>
          </w:tcPr>
          <w:p w14:paraId="4C30967F" w14:textId="77777777" w:rsidR="004339EE" w:rsidRPr="003D09A4" w:rsidRDefault="004339EE" w:rsidP="008D5B25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1742" w:type="dxa"/>
          </w:tcPr>
          <w:p w14:paraId="7F0A7613" w14:textId="77777777" w:rsidR="004339EE" w:rsidRPr="003D09A4" w:rsidRDefault="004339EE" w:rsidP="008D5B25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5</w:t>
            </w:r>
          </w:p>
        </w:tc>
        <w:tc>
          <w:tcPr>
            <w:tcW w:w="1743" w:type="dxa"/>
          </w:tcPr>
          <w:p w14:paraId="4F60C557" w14:textId="77777777" w:rsidR="004339EE" w:rsidRPr="0069086E" w:rsidRDefault="004339EE" w:rsidP="008D5B25">
            <w:pPr>
              <w:rPr>
                <w:sz w:val="12"/>
                <w:szCs w:val="12"/>
              </w:rPr>
            </w:pPr>
            <w:r w:rsidRPr="0069086E">
              <w:rPr>
                <w:sz w:val="12"/>
                <w:szCs w:val="12"/>
              </w:rPr>
              <w:t xml:space="preserve">Grup B6 </w:t>
            </w:r>
          </w:p>
        </w:tc>
        <w:tc>
          <w:tcPr>
            <w:tcW w:w="1743" w:type="dxa"/>
          </w:tcPr>
          <w:p w14:paraId="4E7F7FFC" w14:textId="77777777" w:rsidR="004339EE" w:rsidRPr="003D09A4" w:rsidRDefault="004339EE" w:rsidP="008D5B25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0C5DB72C" w14:textId="77777777" w:rsidR="004339EE" w:rsidRPr="003D09A4" w:rsidRDefault="004339EE" w:rsidP="008D5B25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0248D78C" w14:textId="77777777" w:rsidR="004339EE" w:rsidRPr="003D09A4" w:rsidRDefault="004339EE" w:rsidP="008D5B25">
            <w:pPr>
              <w:rPr>
                <w:i/>
                <w:iCs/>
                <w:sz w:val="12"/>
                <w:szCs w:val="12"/>
              </w:rPr>
            </w:pPr>
          </w:p>
        </w:tc>
      </w:tr>
      <w:tr w:rsidR="004339EE" w:rsidRPr="003D09A4" w14:paraId="1A48F093" w14:textId="77777777" w:rsidTr="00BA0E13">
        <w:tc>
          <w:tcPr>
            <w:tcW w:w="1742" w:type="dxa"/>
          </w:tcPr>
          <w:p w14:paraId="723DCC98" w14:textId="77777777" w:rsidR="004339EE" w:rsidRPr="003D09A4" w:rsidRDefault="004339EE" w:rsidP="008D5B25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1742" w:type="dxa"/>
          </w:tcPr>
          <w:p w14:paraId="47DED123" w14:textId="77777777" w:rsidR="004339EE" w:rsidRPr="003D09A4" w:rsidRDefault="004339EE" w:rsidP="008D5B25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6</w:t>
            </w:r>
          </w:p>
        </w:tc>
        <w:tc>
          <w:tcPr>
            <w:tcW w:w="1743" w:type="dxa"/>
          </w:tcPr>
          <w:p w14:paraId="4A0A1789" w14:textId="77777777" w:rsidR="004339EE" w:rsidRPr="003D09A4" w:rsidRDefault="004339EE" w:rsidP="008D5B25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5</w:t>
            </w:r>
          </w:p>
        </w:tc>
        <w:tc>
          <w:tcPr>
            <w:tcW w:w="1743" w:type="dxa"/>
          </w:tcPr>
          <w:p w14:paraId="0035CB39" w14:textId="77777777" w:rsidR="004339EE" w:rsidRPr="003D09A4" w:rsidRDefault="004339EE" w:rsidP="008D5B25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2AC20520" w14:textId="77777777" w:rsidR="004339EE" w:rsidRPr="003D09A4" w:rsidRDefault="004339EE" w:rsidP="008D5B25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704B7809" w14:textId="77777777" w:rsidR="004339EE" w:rsidRPr="003D09A4" w:rsidRDefault="004339EE" w:rsidP="008D5B25">
            <w:pPr>
              <w:rPr>
                <w:i/>
                <w:iCs/>
                <w:sz w:val="12"/>
                <w:szCs w:val="12"/>
              </w:rPr>
            </w:pPr>
          </w:p>
        </w:tc>
      </w:tr>
      <w:tr w:rsidR="004339EE" w:rsidRPr="003D09A4" w14:paraId="258AA726" w14:textId="77777777" w:rsidTr="00BA0E13">
        <w:tc>
          <w:tcPr>
            <w:tcW w:w="1742" w:type="dxa"/>
          </w:tcPr>
          <w:p w14:paraId="7B420241" w14:textId="77777777" w:rsidR="004339EE" w:rsidRPr="003D09A4" w:rsidRDefault="004339EE" w:rsidP="008D5B25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1742" w:type="dxa"/>
          </w:tcPr>
          <w:p w14:paraId="2E5D6310" w14:textId="77777777" w:rsidR="004339EE" w:rsidRPr="003D09A4" w:rsidRDefault="004339EE" w:rsidP="008D5B25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4FAE2292" w14:textId="77777777" w:rsidR="004339EE" w:rsidRPr="003D09A4" w:rsidRDefault="004339EE" w:rsidP="008D5B25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667118FF" w14:textId="77777777" w:rsidR="004339EE" w:rsidRPr="003D09A4" w:rsidRDefault="004339EE" w:rsidP="008D5B25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5</w:t>
            </w:r>
          </w:p>
        </w:tc>
        <w:tc>
          <w:tcPr>
            <w:tcW w:w="1743" w:type="dxa"/>
          </w:tcPr>
          <w:p w14:paraId="1BD8E64D" w14:textId="77777777" w:rsidR="004339EE" w:rsidRPr="003D09A4" w:rsidRDefault="004339EE" w:rsidP="008D5B25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6</w:t>
            </w:r>
          </w:p>
        </w:tc>
        <w:tc>
          <w:tcPr>
            <w:tcW w:w="1488" w:type="dxa"/>
            <w:vMerge/>
          </w:tcPr>
          <w:p w14:paraId="6B07CE85" w14:textId="77777777" w:rsidR="004339EE" w:rsidRPr="003D09A4" w:rsidRDefault="004339EE" w:rsidP="008D5B25">
            <w:pPr>
              <w:rPr>
                <w:i/>
                <w:iCs/>
                <w:sz w:val="12"/>
                <w:szCs w:val="12"/>
              </w:rPr>
            </w:pPr>
          </w:p>
        </w:tc>
      </w:tr>
      <w:tr w:rsidR="004339EE" w:rsidRPr="003D09A4" w14:paraId="5B8B4D9D" w14:textId="77777777" w:rsidTr="00BA0E13">
        <w:tc>
          <w:tcPr>
            <w:tcW w:w="1742" w:type="dxa"/>
          </w:tcPr>
          <w:p w14:paraId="533B26C2" w14:textId="77777777" w:rsidR="004339EE" w:rsidRPr="003D09A4" w:rsidRDefault="004339EE" w:rsidP="008D5B25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1742" w:type="dxa"/>
          </w:tcPr>
          <w:p w14:paraId="1F4AC508" w14:textId="77777777" w:rsidR="004339EE" w:rsidRPr="003D09A4" w:rsidRDefault="004339EE" w:rsidP="008D5B25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1275949B" w14:textId="77777777" w:rsidR="004339EE" w:rsidRPr="003D09A4" w:rsidRDefault="004339EE" w:rsidP="008D5B25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43D2C9D6" w14:textId="77777777" w:rsidR="004339EE" w:rsidRPr="003D09A4" w:rsidRDefault="004339EE" w:rsidP="008D5B25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6</w:t>
            </w:r>
          </w:p>
        </w:tc>
        <w:tc>
          <w:tcPr>
            <w:tcW w:w="1743" w:type="dxa"/>
          </w:tcPr>
          <w:p w14:paraId="0895F42E" w14:textId="77777777" w:rsidR="004339EE" w:rsidRPr="003D09A4" w:rsidRDefault="004339EE" w:rsidP="008D5B25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5</w:t>
            </w:r>
          </w:p>
        </w:tc>
        <w:tc>
          <w:tcPr>
            <w:tcW w:w="1488" w:type="dxa"/>
            <w:vMerge/>
          </w:tcPr>
          <w:p w14:paraId="7BC54F97" w14:textId="77777777" w:rsidR="004339EE" w:rsidRPr="003D09A4" w:rsidRDefault="004339EE" w:rsidP="008D5B25">
            <w:pPr>
              <w:rPr>
                <w:i/>
                <w:iCs/>
                <w:sz w:val="12"/>
                <w:szCs w:val="12"/>
              </w:rPr>
            </w:pPr>
          </w:p>
        </w:tc>
      </w:tr>
      <w:tr w:rsidR="004339EE" w:rsidRPr="003D09A4" w14:paraId="0D9F5C68" w14:textId="77777777" w:rsidTr="00BA0E13">
        <w:tc>
          <w:tcPr>
            <w:tcW w:w="1742" w:type="dxa"/>
            <w:shd w:val="clear" w:color="auto" w:fill="AEAAAA" w:themeFill="background2" w:themeFillShade="BF"/>
          </w:tcPr>
          <w:p w14:paraId="0A2D6052" w14:textId="77777777" w:rsidR="004339EE" w:rsidRPr="003D09A4" w:rsidRDefault="004339EE" w:rsidP="008D5B25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2" w:type="dxa"/>
            <w:shd w:val="clear" w:color="auto" w:fill="AEAAAA" w:themeFill="background2" w:themeFillShade="BF"/>
          </w:tcPr>
          <w:p w14:paraId="09D4ECEE" w14:textId="77777777" w:rsidR="004339EE" w:rsidRPr="003D09A4" w:rsidRDefault="004339EE" w:rsidP="008D5B25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shd w:val="clear" w:color="auto" w:fill="AEAAAA" w:themeFill="background2" w:themeFillShade="BF"/>
          </w:tcPr>
          <w:p w14:paraId="48921058" w14:textId="77777777" w:rsidR="004339EE" w:rsidRPr="003D09A4" w:rsidRDefault="004339EE" w:rsidP="008D5B25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shd w:val="clear" w:color="auto" w:fill="AEAAAA" w:themeFill="background2" w:themeFillShade="BF"/>
          </w:tcPr>
          <w:p w14:paraId="2689EE6A" w14:textId="77777777" w:rsidR="004339EE" w:rsidRPr="003D09A4" w:rsidRDefault="004339EE" w:rsidP="008D5B25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shd w:val="clear" w:color="auto" w:fill="AEAAAA" w:themeFill="background2" w:themeFillShade="BF"/>
          </w:tcPr>
          <w:p w14:paraId="148C284F" w14:textId="77777777" w:rsidR="004339EE" w:rsidRPr="003D09A4" w:rsidRDefault="004339EE" w:rsidP="008D5B25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5FF32355" w14:textId="77777777" w:rsidR="004339EE" w:rsidRPr="003D09A4" w:rsidRDefault="004339EE" w:rsidP="008D5B25">
            <w:pPr>
              <w:rPr>
                <w:i/>
                <w:iCs/>
                <w:sz w:val="12"/>
                <w:szCs w:val="12"/>
              </w:rPr>
            </w:pPr>
          </w:p>
        </w:tc>
      </w:tr>
      <w:tr w:rsidR="004339EE" w:rsidRPr="003D09A4" w14:paraId="6CFDBA80" w14:textId="77777777" w:rsidTr="00BA0E13">
        <w:tc>
          <w:tcPr>
            <w:tcW w:w="1742" w:type="dxa"/>
            <w:shd w:val="clear" w:color="auto" w:fill="F7CAAC" w:themeFill="accent2" w:themeFillTint="66"/>
          </w:tcPr>
          <w:p w14:paraId="35A8C42B" w14:textId="4C02CD85" w:rsidR="004339EE" w:rsidRPr="003D09A4" w:rsidRDefault="004339EE" w:rsidP="00AD332F">
            <w:pPr>
              <w:rPr>
                <w:b/>
                <w:bCs/>
                <w:i/>
                <w:iCs/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2"/>
                <w:szCs w:val="12"/>
              </w:rPr>
              <w:t>(Grup C)</w:t>
            </w:r>
          </w:p>
        </w:tc>
        <w:tc>
          <w:tcPr>
            <w:tcW w:w="1742" w:type="dxa"/>
          </w:tcPr>
          <w:p w14:paraId="267A7CEA" w14:textId="77777777" w:rsidR="004339EE" w:rsidRPr="003D09A4" w:rsidRDefault="004339EE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4416E7F0" w14:textId="77777777" w:rsidR="004339EE" w:rsidRPr="003D09A4" w:rsidRDefault="004339EE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3DCCAE3D" w14:textId="77777777" w:rsidR="004339EE" w:rsidRPr="003D09A4" w:rsidRDefault="004339EE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70454202" w14:textId="77777777" w:rsidR="004339EE" w:rsidRPr="003D09A4" w:rsidRDefault="004339EE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2C023D7D" w14:textId="77777777" w:rsidR="004339EE" w:rsidRPr="003D09A4" w:rsidRDefault="004339EE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4339EE" w:rsidRPr="003D09A4" w14:paraId="4F66C280" w14:textId="77777777" w:rsidTr="00BA0E13">
        <w:tc>
          <w:tcPr>
            <w:tcW w:w="1742" w:type="dxa"/>
          </w:tcPr>
          <w:p w14:paraId="5CE8B563" w14:textId="77777777" w:rsidR="004339EE" w:rsidRPr="003D09A4" w:rsidRDefault="004339EE" w:rsidP="004C0910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8.30-09.15</w:t>
            </w:r>
          </w:p>
        </w:tc>
        <w:tc>
          <w:tcPr>
            <w:tcW w:w="1742" w:type="dxa"/>
          </w:tcPr>
          <w:p w14:paraId="66837E97" w14:textId="77777777" w:rsidR="004339EE" w:rsidRPr="003D09A4" w:rsidRDefault="004339EE" w:rsidP="004C0910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1</w:t>
            </w:r>
          </w:p>
        </w:tc>
        <w:tc>
          <w:tcPr>
            <w:tcW w:w="1743" w:type="dxa"/>
          </w:tcPr>
          <w:p w14:paraId="5D9C48B6" w14:textId="77777777" w:rsidR="004339EE" w:rsidRPr="003D09A4" w:rsidRDefault="004339EE" w:rsidP="004C0910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2</w:t>
            </w:r>
          </w:p>
        </w:tc>
        <w:tc>
          <w:tcPr>
            <w:tcW w:w="1743" w:type="dxa"/>
          </w:tcPr>
          <w:p w14:paraId="4F9E507F" w14:textId="77777777" w:rsidR="004339EE" w:rsidRPr="003D09A4" w:rsidRDefault="004339EE" w:rsidP="004C0910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3</w:t>
            </w:r>
          </w:p>
        </w:tc>
        <w:tc>
          <w:tcPr>
            <w:tcW w:w="1743" w:type="dxa"/>
          </w:tcPr>
          <w:p w14:paraId="078304F0" w14:textId="77777777" w:rsidR="004339EE" w:rsidRPr="003D09A4" w:rsidRDefault="004339EE" w:rsidP="004C0910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4</w:t>
            </w:r>
          </w:p>
        </w:tc>
        <w:tc>
          <w:tcPr>
            <w:tcW w:w="1488" w:type="dxa"/>
            <w:vMerge/>
          </w:tcPr>
          <w:p w14:paraId="486114C6" w14:textId="77777777" w:rsidR="004339EE" w:rsidRPr="003D09A4" w:rsidRDefault="004339EE" w:rsidP="004C0910">
            <w:pPr>
              <w:rPr>
                <w:i/>
                <w:iCs/>
                <w:sz w:val="12"/>
                <w:szCs w:val="12"/>
              </w:rPr>
            </w:pPr>
          </w:p>
        </w:tc>
      </w:tr>
      <w:tr w:rsidR="004339EE" w:rsidRPr="003D09A4" w14:paraId="70BED3CE" w14:textId="77777777" w:rsidTr="00BA0E13">
        <w:tc>
          <w:tcPr>
            <w:tcW w:w="1742" w:type="dxa"/>
          </w:tcPr>
          <w:p w14:paraId="344088C9" w14:textId="77777777" w:rsidR="004339EE" w:rsidRPr="003D09A4" w:rsidRDefault="004339EE" w:rsidP="004C0910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9.30-10.15</w:t>
            </w:r>
          </w:p>
        </w:tc>
        <w:tc>
          <w:tcPr>
            <w:tcW w:w="1742" w:type="dxa"/>
          </w:tcPr>
          <w:p w14:paraId="2ACC4A28" w14:textId="77777777" w:rsidR="004339EE" w:rsidRPr="003D09A4" w:rsidRDefault="004339EE" w:rsidP="004C0910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2</w:t>
            </w:r>
          </w:p>
        </w:tc>
        <w:tc>
          <w:tcPr>
            <w:tcW w:w="1743" w:type="dxa"/>
          </w:tcPr>
          <w:p w14:paraId="7A45B0C7" w14:textId="77777777" w:rsidR="004339EE" w:rsidRPr="003D09A4" w:rsidRDefault="004339EE" w:rsidP="004C0910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3</w:t>
            </w:r>
          </w:p>
        </w:tc>
        <w:tc>
          <w:tcPr>
            <w:tcW w:w="1743" w:type="dxa"/>
          </w:tcPr>
          <w:p w14:paraId="5E9BB0BC" w14:textId="77777777" w:rsidR="004339EE" w:rsidRPr="003D09A4" w:rsidRDefault="004339EE" w:rsidP="004C0910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4</w:t>
            </w:r>
          </w:p>
        </w:tc>
        <w:tc>
          <w:tcPr>
            <w:tcW w:w="1743" w:type="dxa"/>
          </w:tcPr>
          <w:p w14:paraId="15D8129D" w14:textId="77777777" w:rsidR="004339EE" w:rsidRPr="003D09A4" w:rsidRDefault="004339EE" w:rsidP="004C0910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1</w:t>
            </w:r>
          </w:p>
        </w:tc>
        <w:tc>
          <w:tcPr>
            <w:tcW w:w="1488" w:type="dxa"/>
            <w:vMerge/>
          </w:tcPr>
          <w:p w14:paraId="1D4EBD3F" w14:textId="77777777" w:rsidR="004339EE" w:rsidRPr="003D09A4" w:rsidRDefault="004339EE" w:rsidP="004C0910">
            <w:pPr>
              <w:rPr>
                <w:i/>
                <w:iCs/>
                <w:sz w:val="12"/>
                <w:szCs w:val="12"/>
              </w:rPr>
            </w:pPr>
          </w:p>
        </w:tc>
      </w:tr>
      <w:tr w:rsidR="004339EE" w:rsidRPr="003D09A4" w14:paraId="45BAD06C" w14:textId="77777777" w:rsidTr="00BA0E13">
        <w:tc>
          <w:tcPr>
            <w:tcW w:w="1742" w:type="dxa"/>
          </w:tcPr>
          <w:p w14:paraId="63D06F55" w14:textId="77777777" w:rsidR="004339EE" w:rsidRPr="003D09A4" w:rsidRDefault="004339EE" w:rsidP="004C0910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10.30-11.15</w:t>
            </w:r>
          </w:p>
        </w:tc>
        <w:tc>
          <w:tcPr>
            <w:tcW w:w="1742" w:type="dxa"/>
          </w:tcPr>
          <w:p w14:paraId="4E4C067D" w14:textId="77777777" w:rsidR="004339EE" w:rsidRPr="003D09A4" w:rsidRDefault="004339EE" w:rsidP="004C0910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3</w:t>
            </w:r>
          </w:p>
        </w:tc>
        <w:tc>
          <w:tcPr>
            <w:tcW w:w="1743" w:type="dxa"/>
          </w:tcPr>
          <w:p w14:paraId="55A1D7DA" w14:textId="77777777" w:rsidR="004339EE" w:rsidRPr="003D09A4" w:rsidRDefault="004339EE" w:rsidP="004C0910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4</w:t>
            </w:r>
          </w:p>
        </w:tc>
        <w:tc>
          <w:tcPr>
            <w:tcW w:w="1743" w:type="dxa"/>
          </w:tcPr>
          <w:p w14:paraId="3CE2BC5C" w14:textId="77777777" w:rsidR="004339EE" w:rsidRPr="003D09A4" w:rsidRDefault="004339EE" w:rsidP="004C0910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1</w:t>
            </w:r>
          </w:p>
        </w:tc>
        <w:tc>
          <w:tcPr>
            <w:tcW w:w="1743" w:type="dxa"/>
          </w:tcPr>
          <w:p w14:paraId="6160DA0E" w14:textId="77777777" w:rsidR="004339EE" w:rsidRPr="003D09A4" w:rsidRDefault="004339EE" w:rsidP="004C0910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2</w:t>
            </w:r>
          </w:p>
        </w:tc>
        <w:tc>
          <w:tcPr>
            <w:tcW w:w="1488" w:type="dxa"/>
            <w:vMerge/>
          </w:tcPr>
          <w:p w14:paraId="5B9A339C" w14:textId="77777777" w:rsidR="004339EE" w:rsidRPr="003D09A4" w:rsidRDefault="004339EE" w:rsidP="004C0910">
            <w:pPr>
              <w:rPr>
                <w:i/>
                <w:iCs/>
                <w:sz w:val="12"/>
                <w:szCs w:val="12"/>
              </w:rPr>
            </w:pPr>
          </w:p>
        </w:tc>
      </w:tr>
      <w:tr w:rsidR="004339EE" w:rsidRPr="003D09A4" w14:paraId="49A8E5D9" w14:textId="77777777" w:rsidTr="00BA0E13">
        <w:tc>
          <w:tcPr>
            <w:tcW w:w="1742" w:type="dxa"/>
          </w:tcPr>
          <w:p w14:paraId="2ADA9687" w14:textId="77777777" w:rsidR="004339EE" w:rsidRPr="003D09A4" w:rsidRDefault="004339EE" w:rsidP="004C0910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 xml:space="preserve">11.30 -12.15 </w:t>
            </w:r>
          </w:p>
        </w:tc>
        <w:tc>
          <w:tcPr>
            <w:tcW w:w="1742" w:type="dxa"/>
          </w:tcPr>
          <w:p w14:paraId="1ECD83F9" w14:textId="77777777" w:rsidR="004339EE" w:rsidRPr="003D09A4" w:rsidRDefault="004339EE" w:rsidP="004C0910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4</w:t>
            </w:r>
          </w:p>
        </w:tc>
        <w:tc>
          <w:tcPr>
            <w:tcW w:w="1743" w:type="dxa"/>
          </w:tcPr>
          <w:p w14:paraId="4D4CB382" w14:textId="77777777" w:rsidR="004339EE" w:rsidRPr="003D09A4" w:rsidRDefault="004339EE" w:rsidP="004C0910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1</w:t>
            </w:r>
          </w:p>
        </w:tc>
        <w:tc>
          <w:tcPr>
            <w:tcW w:w="1743" w:type="dxa"/>
          </w:tcPr>
          <w:p w14:paraId="128F6A15" w14:textId="77777777" w:rsidR="004339EE" w:rsidRPr="003D09A4" w:rsidRDefault="004339EE" w:rsidP="004C0910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2</w:t>
            </w:r>
          </w:p>
        </w:tc>
        <w:tc>
          <w:tcPr>
            <w:tcW w:w="1743" w:type="dxa"/>
          </w:tcPr>
          <w:p w14:paraId="22E551AA" w14:textId="77777777" w:rsidR="004339EE" w:rsidRPr="003D09A4" w:rsidRDefault="004339EE" w:rsidP="004C0910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3</w:t>
            </w:r>
          </w:p>
        </w:tc>
        <w:tc>
          <w:tcPr>
            <w:tcW w:w="1488" w:type="dxa"/>
            <w:vMerge/>
          </w:tcPr>
          <w:p w14:paraId="527ABCC6" w14:textId="77777777" w:rsidR="004339EE" w:rsidRPr="003D09A4" w:rsidRDefault="004339EE" w:rsidP="004C0910">
            <w:pPr>
              <w:rPr>
                <w:i/>
                <w:iCs/>
                <w:sz w:val="12"/>
                <w:szCs w:val="12"/>
              </w:rPr>
            </w:pPr>
          </w:p>
        </w:tc>
      </w:tr>
      <w:tr w:rsidR="004339EE" w:rsidRPr="003D09A4" w14:paraId="080F0C55" w14:textId="77777777" w:rsidTr="00BA0E13">
        <w:tc>
          <w:tcPr>
            <w:tcW w:w="1742" w:type="dxa"/>
          </w:tcPr>
          <w:p w14:paraId="6F86A194" w14:textId="77777777" w:rsidR="004339EE" w:rsidRPr="003D09A4" w:rsidRDefault="004339EE" w:rsidP="004C0910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2" w:type="dxa"/>
          </w:tcPr>
          <w:p w14:paraId="1AF18C40" w14:textId="77777777" w:rsidR="004339EE" w:rsidRPr="003D09A4" w:rsidRDefault="004339EE" w:rsidP="004C0910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3F9E32DD" w14:textId="77777777" w:rsidR="004339EE" w:rsidRPr="003D09A4" w:rsidRDefault="004339EE" w:rsidP="004C0910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33122A4B" w14:textId="77777777" w:rsidR="004339EE" w:rsidRPr="003D09A4" w:rsidRDefault="004339EE" w:rsidP="004C0910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5AED4933" w14:textId="77777777" w:rsidR="004339EE" w:rsidRPr="003D09A4" w:rsidRDefault="004339EE" w:rsidP="004C0910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5C1E0E14" w14:textId="77777777" w:rsidR="004339EE" w:rsidRPr="003D09A4" w:rsidRDefault="004339EE" w:rsidP="004C0910">
            <w:pPr>
              <w:rPr>
                <w:i/>
                <w:iCs/>
                <w:sz w:val="12"/>
                <w:szCs w:val="12"/>
              </w:rPr>
            </w:pPr>
          </w:p>
        </w:tc>
      </w:tr>
      <w:tr w:rsidR="004339EE" w:rsidRPr="003D09A4" w14:paraId="59548FB4" w14:textId="77777777" w:rsidTr="00BA0E13">
        <w:tc>
          <w:tcPr>
            <w:tcW w:w="1742" w:type="dxa"/>
          </w:tcPr>
          <w:p w14:paraId="4458BE0B" w14:textId="77777777" w:rsidR="004339EE" w:rsidRPr="003D09A4" w:rsidRDefault="004339EE" w:rsidP="004C0910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1742" w:type="dxa"/>
          </w:tcPr>
          <w:p w14:paraId="1B7F896F" w14:textId="77777777" w:rsidR="004339EE" w:rsidRPr="003D09A4" w:rsidRDefault="004339EE" w:rsidP="004C0910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5</w:t>
            </w:r>
          </w:p>
        </w:tc>
        <w:tc>
          <w:tcPr>
            <w:tcW w:w="1743" w:type="dxa"/>
          </w:tcPr>
          <w:p w14:paraId="06C82E36" w14:textId="77777777" w:rsidR="004339EE" w:rsidRPr="003D09A4" w:rsidRDefault="004339EE" w:rsidP="004C0910">
            <w:pPr>
              <w:rPr>
                <w:i/>
                <w:iCs/>
                <w:sz w:val="12"/>
                <w:szCs w:val="12"/>
              </w:rPr>
            </w:pPr>
            <w:r w:rsidRPr="0069086E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</w:t>
            </w:r>
            <w:r w:rsidRPr="0069086E">
              <w:rPr>
                <w:sz w:val="12"/>
                <w:szCs w:val="12"/>
              </w:rPr>
              <w:t xml:space="preserve">6 </w:t>
            </w:r>
          </w:p>
        </w:tc>
        <w:tc>
          <w:tcPr>
            <w:tcW w:w="1743" w:type="dxa"/>
          </w:tcPr>
          <w:p w14:paraId="48A17AA6" w14:textId="77777777" w:rsidR="004339EE" w:rsidRPr="003D09A4" w:rsidRDefault="004339EE" w:rsidP="004C0910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75EB1282" w14:textId="77777777" w:rsidR="004339EE" w:rsidRPr="003D09A4" w:rsidRDefault="004339EE" w:rsidP="004C0910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56320E1F" w14:textId="77777777" w:rsidR="004339EE" w:rsidRPr="003D09A4" w:rsidRDefault="004339EE" w:rsidP="004C0910">
            <w:pPr>
              <w:rPr>
                <w:i/>
                <w:iCs/>
                <w:sz w:val="12"/>
                <w:szCs w:val="12"/>
              </w:rPr>
            </w:pPr>
          </w:p>
        </w:tc>
      </w:tr>
      <w:tr w:rsidR="004339EE" w:rsidRPr="003D09A4" w14:paraId="627ACC13" w14:textId="77777777" w:rsidTr="00BA0E13">
        <w:tc>
          <w:tcPr>
            <w:tcW w:w="1742" w:type="dxa"/>
          </w:tcPr>
          <w:p w14:paraId="1C19E16E" w14:textId="77777777" w:rsidR="004339EE" w:rsidRPr="003D09A4" w:rsidRDefault="004339EE" w:rsidP="004C0910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1742" w:type="dxa"/>
          </w:tcPr>
          <w:p w14:paraId="27EA0829" w14:textId="77777777" w:rsidR="004339EE" w:rsidRPr="003D09A4" w:rsidRDefault="004339EE" w:rsidP="004C0910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6</w:t>
            </w:r>
          </w:p>
        </w:tc>
        <w:tc>
          <w:tcPr>
            <w:tcW w:w="1743" w:type="dxa"/>
          </w:tcPr>
          <w:p w14:paraId="5847E682" w14:textId="77777777" w:rsidR="004339EE" w:rsidRPr="003D09A4" w:rsidRDefault="004339EE" w:rsidP="004C0910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5</w:t>
            </w:r>
          </w:p>
        </w:tc>
        <w:tc>
          <w:tcPr>
            <w:tcW w:w="1743" w:type="dxa"/>
          </w:tcPr>
          <w:p w14:paraId="5962EC5B" w14:textId="77777777" w:rsidR="004339EE" w:rsidRPr="003D09A4" w:rsidRDefault="004339EE" w:rsidP="004C0910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431244D0" w14:textId="77777777" w:rsidR="004339EE" w:rsidRPr="003D09A4" w:rsidRDefault="004339EE" w:rsidP="004C0910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2EE6ACAA" w14:textId="77777777" w:rsidR="004339EE" w:rsidRPr="003D09A4" w:rsidRDefault="004339EE" w:rsidP="004C0910">
            <w:pPr>
              <w:rPr>
                <w:i/>
                <w:iCs/>
                <w:sz w:val="12"/>
                <w:szCs w:val="12"/>
              </w:rPr>
            </w:pPr>
          </w:p>
        </w:tc>
      </w:tr>
      <w:tr w:rsidR="004339EE" w:rsidRPr="003D09A4" w14:paraId="5CFEFCC6" w14:textId="77777777" w:rsidTr="00BA0E13">
        <w:tc>
          <w:tcPr>
            <w:tcW w:w="1742" w:type="dxa"/>
          </w:tcPr>
          <w:p w14:paraId="1BF3D856" w14:textId="77777777" w:rsidR="004339EE" w:rsidRPr="003D09A4" w:rsidRDefault="004339EE" w:rsidP="004C0910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1742" w:type="dxa"/>
          </w:tcPr>
          <w:p w14:paraId="74BF1024" w14:textId="77777777" w:rsidR="004339EE" w:rsidRPr="003D09A4" w:rsidRDefault="004339EE" w:rsidP="004C0910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60DB180F" w14:textId="77777777" w:rsidR="004339EE" w:rsidRPr="003D09A4" w:rsidRDefault="004339EE" w:rsidP="004C0910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5036CF57" w14:textId="77777777" w:rsidR="004339EE" w:rsidRPr="003D09A4" w:rsidRDefault="004339EE" w:rsidP="004C0910">
            <w:pPr>
              <w:jc w:val="center"/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5</w:t>
            </w:r>
          </w:p>
        </w:tc>
        <w:tc>
          <w:tcPr>
            <w:tcW w:w="1743" w:type="dxa"/>
          </w:tcPr>
          <w:p w14:paraId="61BD18EA" w14:textId="77777777" w:rsidR="004339EE" w:rsidRPr="003D09A4" w:rsidRDefault="004339EE" w:rsidP="004C0910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6</w:t>
            </w:r>
          </w:p>
        </w:tc>
        <w:tc>
          <w:tcPr>
            <w:tcW w:w="1488" w:type="dxa"/>
            <w:vMerge/>
          </w:tcPr>
          <w:p w14:paraId="2E71C0D2" w14:textId="77777777" w:rsidR="004339EE" w:rsidRPr="003D09A4" w:rsidRDefault="004339EE" w:rsidP="004C0910">
            <w:pPr>
              <w:rPr>
                <w:i/>
                <w:iCs/>
                <w:sz w:val="12"/>
                <w:szCs w:val="12"/>
              </w:rPr>
            </w:pPr>
          </w:p>
        </w:tc>
      </w:tr>
      <w:tr w:rsidR="004339EE" w:rsidRPr="003D09A4" w14:paraId="7A815606" w14:textId="77777777" w:rsidTr="00BA0E13">
        <w:tc>
          <w:tcPr>
            <w:tcW w:w="1742" w:type="dxa"/>
          </w:tcPr>
          <w:p w14:paraId="3D341285" w14:textId="77777777" w:rsidR="004339EE" w:rsidRPr="003D09A4" w:rsidRDefault="004339EE" w:rsidP="004C0910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1742" w:type="dxa"/>
          </w:tcPr>
          <w:p w14:paraId="11B742F3" w14:textId="77777777" w:rsidR="004339EE" w:rsidRPr="003D09A4" w:rsidRDefault="004339EE" w:rsidP="004C0910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3E901475" w14:textId="77777777" w:rsidR="004339EE" w:rsidRPr="003D09A4" w:rsidRDefault="004339EE" w:rsidP="004C0910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386D9E7A" w14:textId="77777777" w:rsidR="004339EE" w:rsidRPr="003D09A4" w:rsidRDefault="004339EE" w:rsidP="004C0910">
            <w:pPr>
              <w:jc w:val="center"/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6</w:t>
            </w:r>
          </w:p>
        </w:tc>
        <w:tc>
          <w:tcPr>
            <w:tcW w:w="1743" w:type="dxa"/>
          </w:tcPr>
          <w:p w14:paraId="60657D38" w14:textId="77777777" w:rsidR="004339EE" w:rsidRPr="003D09A4" w:rsidRDefault="004339EE" w:rsidP="004C0910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5</w:t>
            </w:r>
          </w:p>
        </w:tc>
        <w:tc>
          <w:tcPr>
            <w:tcW w:w="1488" w:type="dxa"/>
            <w:vMerge/>
          </w:tcPr>
          <w:p w14:paraId="3081B173" w14:textId="77777777" w:rsidR="004339EE" w:rsidRPr="003D09A4" w:rsidRDefault="004339EE" w:rsidP="004C0910">
            <w:pPr>
              <w:rPr>
                <w:i/>
                <w:iCs/>
                <w:sz w:val="12"/>
                <w:szCs w:val="12"/>
              </w:rPr>
            </w:pPr>
          </w:p>
        </w:tc>
      </w:tr>
      <w:tr w:rsidR="004339EE" w:rsidRPr="003D09A4" w14:paraId="3F7F112C" w14:textId="77777777" w:rsidTr="00BA0E13">
        <w:tc>
          <w:tcPr>
            <w:tcW w:w="1742" w:type="dxa"/>
            <w:shd w:val="clear" w:color="auto" w:fill="AEAAAA" w:themeFill="background2" w:themeFillShade="BF"/>
          </w:tcPr>
          <w:p w14:paraId="4ECE2ECC" w14:textId="77777777" w:rsidR="004339EE" w:rsidRPr="003D09A4" w:rsidRDefault="004339EE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2" w:type="dxa"/>
            <w:shd w:val="clear" w:color="auto" w:fill="AEAAAA" w:themeFill="background2" w:themeFillShade="BF"/>
          </w:tcPr>
          <w:p w14:paraId="56E62372" w14:textId="77777777" w:rsidR="004339EE" w:rsidRPr="003D09A4" w:rsidRDefault="004339EE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shd w:val="clear" w:color="auto" w:fill="AEAAAA" w:themeFill="background2" w:themeFillShade="BF"/>
          </w:tcPr>
          <w:p w14:paraId="55EAB65D" w14:textId="77777777" w:rsidR="004339EE" w:rsidRPr="003D09A4" w:rsidRDefault="004339EE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shd w:val="clear" w:color="auto" w:fill="AEAAAA" w:themeFill="background2" w:themeFillShade="BF"/>
          </w:tcPr>
          <w:p w14:paraId="2862E17B" w14:textId="77777777" w:rsidR="004339EE" w:rsidRPr="003D09A4" w:rsidRDefault="004339EE" w:rsidP="00AD332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shd w:val="clear" w:color="auto" w:fill="AEAAAA" w:themeFill="background2" w:themeFillShade="BF"/>
          </w:tcPr>
          <w:p w14:paraId="74710166" w14:textId="77777777" w:rsidR="004339EE" w:rsidRPr="003D09A4" w:rsidRDefault="004339EE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2E4F9E77" w14:textId="77777777" w:rsidR="004339EE" w:rsidRPr="003D09A4" w:rsidRDefault="004339EE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4339EE" w:rsidRPr="003D09A4" w14:paraId="72AE55E1" w14:textId="77777777" w:rsidTr="00BA0E13">
        <w:tc>
          <w:tcPr>
            <w:tcW w:w="1742" w:type="dxa"/>
            <w:shd w:val="clear" w:color="auto" w:fill="F7CAAC" w:themeFill="accent2" w:themeFillTint="66"/>
          </w:tcPr>
          <w:p w14:paraId="08C2ABF1" w14:textId="4C3F229C" w:rsidR="004339EE" w:rsidRPr="003D09A4" w:rsidRDefault="004339EE" w:rsidP="00AD332F">
            <w:pPr>
              <w:rPr>
                <w:b/>
                <w:bCs/>
                <w:i/>
                <w:iCs/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2"/>
                <w:szCs w:val="12"/>
              </w:rPr>
              <w:t>(Grup D)</w:t>
            </w:r>
          </w:p>
        </w:tc>
        <w:tc>
          <w:tcPr>
            <w:tcW w:w="1742" w:type="dxa"/>
          </w:tcPr>
          <w:p w14:paraId="2F4ADFB2" w14:textId="77777777" w:rsidR="004339EE" w:rsidRPr="003D09A4" w:rsidRDefault="004339EE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66746A68" w14:textId="77777777" w:rsidR="004339EE" w:rsidRPr="003D09A4" w:rsidRDefault="004339EE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1B230135" w14:textId="77777777" w:rsidR="004339EE" w:rsidRPr="003D09A4" w:rsidRDefault="004339EE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28F21789" w14:textId="77777777" w:rsidR="004339EE" w:rsidRPr="003D09A4" w:rsidRDefault="004339EE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6A7DAEF8" w14:textId="77777777" w:rsidR="004339EE" w:rsidRPr="003D09A4" w:rsidRDefault="004339EE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4339EE" w:rsidRPr="003D09A4" w14:paraId="591F5020" w14:textId="77777777" w:rsidTr="00BA0E13">
        <w:tc>
          <w:tcPr>
            <w:tcW w:w="1742" w:type="dxa"/>
          </w:tcPr>
          <w:p w14:paraId="25218742" w14:textId="77777777" w:rsidR="004339EE" w:rsidRPr="003D09A4" w:rsidRDefault="004339EE" w:rsidP="00815059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8.30-09.15</w:t>
            </w:r>
          </w:p>
        </w:tc>
        <w:tc>
          <w:tcPr>
            <w:tcW w:w="1742" w:type="dxa"/>
          </w:tcPr>
          <w:p w14:paraId="124EC5D2" w14:textId="77777777" w:rsidR="004339EE" w:rsidRPr="003D09A4" w:rsidRDefault="004339EE" w:rsidP="00815059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1</w:t>
            </w:r>
          </w:p>
        </w:tc>
        <w:tc>
          <w:tcPr>
            <w:tcW w:w="1743" w:type="dxa"/>
          </w:tcPr>
          <w:p w14:paraId="7307D0C5" w14:textId="77777777" w:rsidR="004339EE" w:rsidRPr="003D09A4" w:rsidRDefault="004339EE" w:rsidP="00815059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2</w:t>
            </w:r>
          </w:p>
        </w:tc>
        <w:tc>
          <w:tcPr>
            <w:tcW w:w="1743" w:type="dxa"/>
          </w:tcPr>
          <w:p w14:paraId="0DE0FA59" w14:textId="77777777" w:rsidR="004339EE" w:rsidRPr="003D09A4" w:rsidRDefault="004339EE" w:rsidP="00815059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3</w:t>
            </w:r>
          </w:p>
        </w:tc>
        <w:tc>
          <w:tcPr>
            <w:tcW w:w="1743" w:type="dxa"/>
          </w:tcPr>
          <w:p w14:paraId="0AF0E7A6" w14:textId="77777777" w:rsidR="004339EE" w:rsidRPr="003D09A4" w:rsidRDefault="004339EE" w:rsidP="00815059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4</w:t>
            </w:r>
          </w:p>
        </w:tc>
        <w:tc>
          <w:tcPr>
            <w:tcW w:w="1488" w:type="dxa"/>
            <w:vMerge/>
          </w:tcPr>
          <w:p w14:paraId="56F39170" w14:textId="77777777" w:rsidR="004339EE" w:rsidRPr="003D09A4" w:rsidRDefault="004339EE" w:rsidP="00815059">
            <w:pPr>
              <w:rPr>
                <w:i/>
                <w:iCs/>
                <w:sz w:val="12"/>
                <w:szCs w:val="12"/>
              </w:rPr>
            </w:pPr>
          </w:p>
        </w:tc>
      </w:tr>
      <w:tr w:rsidR="004339EE" w:rsidRPr="003D09A4" w14:paraId="0E09C3F1" w14:textId="77777777" w:rsidTr="00BA0E13">
        <w:tc>
          <w:tcPr>
            <w:tcW w:w="1742" w:type="dxa"/>
          </w:tcPr>
          <w:p w14:paraId="2151BEAF" w14:textId="77777777" w:rsidR="004339EE" w:rsidRPr="003D09A4" w:rsidRDefault="004339EE" w:rsidP="00815059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9.30-10.15</w:t>
            </w:r>
          </w:p>
        </w:tc>
        <w:tc>
          <w:tcPr>
            <w:tcW w:w="1742" w:type="dxa"/>
          </w:tcPr>
          <w:p w14:paraId="580CF7FE" w14:textId="77777777" w:rsidR="004339EE" w:rsidRPr="003D09A4" w:rsidRDefault="004339EE" w:rsidP="00815059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2</w:t>
            </w:r>
          </w:p>
        </w:tc>
        <w:tc>
          <w:tcPr>
            <w:tcW w:w="1743" w:type="dxa"/>
          </w:tcPr>
          <w:p w14:paraId="0492C2DD" w14:textId="77777777" w:rsidR="004339EE" w:rsidRPr="003D09A4" w:rsidRDefault="004339EE" w:rsidP="00815059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3</w:t>
            </w:r>
          </w:p>
        </w:tc>
        <w:tc>
          <w:tcPr>
            <w:tcW w:w="1743" w:type="dxa"/>
          </w:tcPr>
          <w:p w14:paraId="0D4A47DE" w14:textId="77777777" w:rsidR="004339EE" w:rsidRPr="003D09A4" w:rsidRDefault="004339EE" w:rsidP="00815059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4</w:t>
            </w:r>
          </w:p>
        </w:tc>
        <w:tc>
          <w:tcPr>
            <w:tcW w:w="1743" w:type="dxa"/>
          </w:tcPr>
          <w:p w14:paraId="75B3D03C" w14:textId="77777777" w:rsidR="004339EE" w:rsidRPr="003D09A4" w:rsidRDefault="004339EE" w:rsidP="00815059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1</w:t>
            </w:r>
          </w:p>
        </w:tc>
        <w:tc>
          <w:tcPr>
            <w:tcW w:w="1488" w:type="dxa"/>
            <w:vMerge/>
          </w:tcPr>
          <w:p w14:paraId="0E487DAB" w14:textId="77777777" w:rsidR="004339EE" w:rsidRPr="003D09A4" w:rsidRDefault="004339EE" w:rsidP="00815059">
            <w:pPr>
              <w:rPr>
                <w:i/>
                <w:iCs/>
                <w:sz w:val="12"/>
                <w:szCs w:val="12"/>
              </w:rPr>
            </w:pPr>
          </w:p>
        </w:tc>
      </w:tr>
      <w:tr w:rsidR="004339EE" w:rsidRPr="003D09A4" w14:paraId="1208AFD4" w14:textId="77777777" w:rsidTr="00BA0E13">
        <w:tc>
          <w:tcPr>
            <w:tcW w:w="1742" w:type="dxa"/>
          </w:tcPr>
          <w:p w14:paraId="27AEBE95" w14:textId="77777777" w:rsidR="004339EE" w:rsidRPr="003D09A4" w:rsidRDefault="004339EE" w:rsidP="00815059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10.30-11.15</w:t>
            </w:r>
          </w:p>
        </w:tc>
        <w:tc>
          <w:tcPr>
            <w:tcW w:w="1742" w:type="dxa"/>
          </w:tcPr>
          <w:p w14:paraId="75D21F49" w14:textId="77777777" w:rsidR="004339EE" w:rsidRPr="003D09A4" w:rsidRDefault="004339EE" w:rsidP="00815059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3</w:t>
            </w:r>
          </w:p>
        </w:tc>
        <w:tc>
          <w:tcPr>
            <w:tcW w:w="1743" w:type="dxa"/>
          </w:tcPr>
          <w:p w14:paraId="19072676" w14:textId="77777777" w:rsidR="004339EE" w:rsidRPr="003D09A4" w:rsidRDefault="004339EE" w:rsidP="00815059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4</w:t>
            </w:r>
          </w:p>
        </w:tc>
        <w:tc>
          <w:tcPr>
            <w:tcW w:w="1743" w:type="dxa"/>
          </w:tcPr>
          <w:p w14:paraId="425B48EB" w14:textId="77777777" w:rsidR="004339EE" w:rsidRPr="003D09A4" w:rsidRDefault="004339EE" w:rsidP="00815059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1</w:t>
            </w:r>
          </w:p>
        </w:tc>
        <w:tc>
          <w:tcPr>
            <w:tcW w:w="1743" w:type="dxa"/>
          </w:tcPr>
          <w:p w14:paraId="43094739" w14:textId="77777777" w:rsidR="004339EE" w:rsidRPr="003D09A4" w:rsidRDefault="004339EE" w:rsidP="00815059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2</w:t>
            </w:r>
          </w:p>
        </w:tc>
        <w:tc>
          <w:tcPr>
            <w:tcW w:w="1488" w:type="dxa"/>
            <w:vMerge/>
          </w:tcPr>
          <w:p w14:paraId="55FE261B" w14:textId="77777777" w:rsidR="004339EE" w:rsidRPr="003D09A4" w:rsidRDefault="004339EE" w:rsidP="00815059">
            <w:pPr>
              <w:rPr>
                <w:i/>
                <w:iCs/>
                <w:sz w:val="12"/>
                <w:szCs w:val="12"/>
              </w:rPr>
            </w:pPr>
          </w:p>
        </w:tc>
      </w:tr>
      <w:tr w:rsidR="004339EE" w:rsidRPr="003D09A4" w14:paraId="06395FB0" w14:textId="77777777" w:rsidTr="00BA0E13">
        <w:tc>
          <w:tcPr>
            <w:tcW w:w="1742" w:type="dxa"/>
          </w:tcPr>
          <w:p w14:paraId="724E1F92" w14:textId="77777777" w:rsidR="004339EE" w:rsidRPr="003D09A4" w:rsidRDefault="004339EE" w:rsidP="00815059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 xml:space="preserve">11.30 -12.15 </w:t>
            </w:r>
          </w:p>
        </w:tc>
        <w:tc>
          <w:tcPr>
            <w:tcW w:w="1742" w:type="dxa"/>
          </w:tcPr>
          <w:p w14:paraId="3A1E0FC9" w14:textId="77777777" w:rsidR="004339EE" w:rsidRPr="003D09A4" w:rsidRDefault="004339EE" w:rsidP="00815059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4</w:t>
            </w:r>
          </w:p>
        </w:tc>
        <w:tc>
          <w:tcPr>
            <w:tcW w:w="1743" w:type="dxa"/>
          </w:tcPr>
          <w:p w14:paraId="2E5073A7" w14:textId="77777777" w:rsidR="004339EE" w:rsidRPr="003D09A4" w:rsidRDefault="004339EE" w:rsidP="00815059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1</w:t>
            </w:r>
          </w:p>
        </w:tc>
        <w:tc>
          <w:tcPr>
            <w:tcW w:w="1743" w:type="dxa"/>
          </w:tcPr>
          <w:p w14:paraId="5F719B24" w14:textId="77777777" w:rsidR="004339EE" w:rsidRPr="003D09A4" w:rsidRDefault="004339EE" w:rsidP="00815059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2</w:t>
            </w:r>
          </w:p>
        </w:tc>
        <w:tc>
          <w:tcPr>
            <w:tcW w:w="1743" w:type="dxa"/>
          </w:tcPr>
          <w:p w14:paraId="2459AD3D" w14:textId="77777777" w:rsidR="004339EE" w:rsidRPr="003D09A4" w:rsidRDefault="004339EE" w:rsidP="00815059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3</w:t>
            </w:r>
          </w:p>
        </w:tc>
        <w:tc>
          <w:tcPr>
            <w:tcW w:w="1488" w:type="dxa"/>
            <w:vMerge/>
          </w:tcPr>
          <w:p w14:paraId="1F57CBFD" w14:textId="77777777" w:rsidR="004339EE" w:rsidRPr="003D09A4" w:rsidRDefault="004339EE" w:rsidP="00815059">
            <w:pPr>
              <w:rPr>
                <w:i/>
                <w:iCs/>
                <w:sz w:val="12"/>
                <w:szCs w:val="12"/>
              </w:rPr>
            </w:pPr>
          </w:p>
        </w:tc>
      </w:tr>
      <w:tr w:rsidR="004339EE" w:rsidRPr="003D09A4" w14:paraId="035EC6E4" w14:textId="77777777" w:rsidTr="00BA0E13">
        <w:tc>
          <w:tcPr>
            <w:tcW w:w="1742" w:type="dxa"/>
          </w:tcPr>
          <w:p w14:paraId="62188DF2" w14:textId="77777777" w:rsidR="004339EE" w:rsidRPr="003D09A4" w:rsidRDefault="004339EE" w:rsidP="00815059">
            <w:pPr>
              <w:rPr>
                <w:sz w:val="12"/>
                <w:szCs w:val="12"/>
              </w:rPr>
            </w:pPr>
          </w:p>
        </w:tc>
        <w:tc>
          <w:tcPr>
            <w:tcW w:w="1742" w:type="dxa"/>
          </w:tcPr>
          <w:p w14:paraId="630A60CB" w14:textId="77777777" w:rsidR="004339EE" w:rsidRPr="003D09A4" w:rsidRDefault="004339EE" w:rsidP="00815059">
            <w:pPr>
              <w:rPr>
                <w:sz w:val="12"/>
                <w:szCs w:val="12"/>
              </w:rPr>
            </w:pPr>
          </w:p>
        </w:tc>
        <w:tc>
          <w:tcPr>
            <w:tcW w:w="1743" w:type="dxa"/>
          </w:tcPr>
          <w:p w14:paraId="20302A75" w14:textId="77777777" w:rsidR="004339EE" w:rsidRPr="003D09A4" w:rsidRDefault="004339EE" w:rsidP="00815059">
            <w:pPr>
              <w:rPr>
                <w:sz w:val="12"/>
                <w:szCs w:val="12"/>
              </w:rPr>
            </w:pPr>
          </w:p>
        </w:tc>
        <w:tc>
          <w:tcPr>
            <w:tcW w:w="1743" w:type="dxa"/>
          </w:tcPr>
          <w:p w14:paraId="72D994C1" w14:textId="77777777" w:rsidR="004339EE" w:rsidRPr="003D09A4" w:rsidRDefault="004339EE" w:rsidP="00815059">
            <w:pPr>
              <w:rPr>
                <w:sz w:val="12"/>
                <w:szCs w:val="12"/>
              </w:rPr>
            </w:pPr>
          </w:p>
        </w:tc>
        <w:tc>
          <w:tcPr>
            <w:tcW w:w="1743" w:type="dxa"/>
          </w:tcPr>
          <w:p w14:paraId="202CB08B" w14:textId="77777777" w:rsidR="004339EE" w:rsidRPr="003D09A4" w:rsidRDefault="004339EE" w:rsidP="00815059">
            <w:pPr>
              <w:rPr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6D7D84DB" w14:textId="77777777" w:rsidR="004339EE" w:rsidRPr="003D09A4" w:rsidRDefault="004339EE" w:rsidP="00815059">
            <w:pPr>
              <w:rPr>
                <w:i/>
                <w:iCs/>
                <w:sz w:val="12"/>
                <w:szCs w:val="12"/>
              </w:rPr>
            </w:pPr>
          </w:p>
        </w:tc>
      </w:tr>
      <w:tr w:rsidR="004339EE" w:rsidRPr="003D09A4" w14:paraId="5852358E" w14:textId="77777777" w:rsidTr="00BA0E13">
        <w:tc>
          <w:tcPr>
            <w:tcW w:w="1742" w:type="dxa"/>
          </w:tcPr>
          <w:p w14:paraId="6600B9B8" w14:textId="77777777" w:rsidR="004339EE" w:rsidRPr="003D09A4" w:rsidRDefault="004339EE" w:rsidP="00815059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1742" w:type="dxa"/>
          </w:tcPr>
          <w:p w14:paraId="44E1BE15" w14:textId="77777777" w:rsidR="004339EE" w:rsidRPr="003D09A4" w:rsidRDefault="004339EE" w:rsidP="00815059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5</w:t>
            </w:r>
          </w:p>
        </w:tc>
        <w:tc>
          <w:tcPr>
            <w:tcW w:w="1743" w:type="dxa"/>
          </w:tcPr>
          <w:p w14:paraId="2345F73C" w14:textId="77777777" w:rsidR="004339EE" w:rsidRPr="003D09A4" w:rsidRDefault="004339EE" w:rsidP="00815059">
            <w:pPr>
              <w:rPr>
                <w:sz w:val="12"/>
                <w:szCs w:val="12"/>
              </w:rPr>
            </w:pPr>
            <w:r w:rsidRPr="0069086E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</w:t>
            </w:r>
            <w:r w:rsidRPr="0069086E">
              <w:rPr>
                <w:sz w:val="12"/>
                <w:szCs w:val="12"/>
              </w:rPr>
              <w:t xml:space="preserve">6 </w:t>
            </w:r>
          </w:p>
        </w:tc>
        <w:tc>
          <w:tcPr>
            <w:tcW w:w="1743" w:type="dxa"/>
          </w:tcPr>
          <w:p w14:paraId="4E2A76D6" w14:textId="77777777" w:rsidR="004339EE" w:rsidRPr="003D09A4" w:rsidRDefault="004339EE" w:rsidP="00815059">
            <w:pPr>
              <w:rPr>
                <w:sz w:val="12"/>
                <w:szCs w:val="12"/>
              </w:rPr>
            </w:pPr>
          </w:p>
        </w:tc>
        <w:tc>
          <w:tcPr>
            <w:tcW w:w="1743" w:type="dxa"/>
          </w:tcPr>
          <w:p w14:paraId="4E1DD8DE" w14:textId="77777777" w:rsidR="004339EE" w:rsidRPr="003D09A4" w:rsidRDefault="004339EE" w:rsidP="00815059">
            <w:pPr>
              <w:rPr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6A15906B" w14:textId="77777777" w:rsidR="004339EE" w:rsidRPr="003D09A4" w:rsidRDefault="004339EE" w:rsidP="00815059">
            <w:pPr>
              <w:rPr>
                <w:i/>
                <w:iCs/>
                <w:sz w:val="12"/>
                <w:szCs w:val="12"/>
              </w:rPr>
            </w:pPr>
          </w:p>
        </w:tc>
      </w:tr>
      <w:tr w:rsidR="004339EE" w:rsidRPr="003D09A4" w14:paraId="1BA82B7E" w14:textId="77777777" w:rsidTr="00BA0E13">
        <w:tc>
          <w:tcPr>
            <w:tcW w:w="1742" w:type="dxa"/>
          </w:tcPr>
          <w:p w14:paraId="64DD7CDF" w14:textId="77777777" w:rsidR="004339EE" w:rsidRPr="003D09A4" w:rsidRDefault="004339EE" w:rsidP="00815059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1742" w:type="dxa"/>
          </w:tcPr>
          <w:p w14:paraId="200C739F" w14:textId="77777777" w:rsidR="004339EE" w:rsidRPr="003D09A4" w:rsidRDefault="004339EE" w:rsidP="00815059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6</w:t>
            </w:r>
          </w:p>
        </w:tc>
        <w:tc>
          <w:tcPr>
            <w:tcW w:w="1743" w:type="dxa"/>
          </w:tcPr>
          <w:p w14:paraId="18BC50DD" w14:textId="77777777" w:rsidR="004339EE" w:rsidRPr="003D09A4" w:rsidRDefault="004339EE" w:rsidP="00815059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5</w:t>
            </w:r>
          </w:p>
        </w:tc>
        <w:tc>
          <w:tcPr>
            <w:tcW w:w="1743" w:type="dxa"/>
          </w:tcPr>
          <w:p w14:paraId="0B76E74F" w14:textId="77777777" w:rsidR="004339EE" w:rsidRPr="003D09A4" w:rsidRDefault="004339EE" w:rsidP="00815059">
            <w:pPr>
              <w:rPr>
                <w:sz w:val="12"/>
                <w:szCs w:val="12"/>
              </w:rPr>
            </w:pPr>
          </w:p>
        </w:tc>
        <w:tc>
          <w:tcPr>
            <w:tcW w:w="1743" w:type="dxa"/>
          </w:tcPr>
          <w:p w14:paraId="6B947DF0" w14:textId="77777777" w:rsidR="004339EE" w:rsidRPr="003D09A4" w:rsidRDefault="004339EE" w:rsidP="00815059">
            <w:pPr>
              <w:rPr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3AB061E4" w14:textId="77777777" w:rsidR="004339EE" w:rsidRPr="003D09A4" w:rsidRDefault="004339EE" w:rsidP="00815059">
            <w:pPr>
              <w:rPr>
                <w:i/>
                <w:iCs/>
                <w:sz w:val="12"/>
                <w:szCs w:val="12"/>
              </w:rPr>
            </w:pPr>
          </w:p>
        </w:tc>
      </w:tr>
      <w:tr w:rsidR="004339EE" w:rsidRPr="003D09A4" w14:paraId="79616431" w14:textId="77777777" w:rsidTr="00BA0E13">
        <w:tc>
          <w:tcPr>
            <w:tcW w:w="1742" w:type="dxa"/>
          </w:tcPr>
          <w:p w14:paraId="1D993513" w14:textId="77777777" w:rsidR="004339EE" w:rsidRPr="003D09A4" w:rsidRDefault="004339EE" w:rsidP="00815059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1742" w:type="dxa"/>
          </w:tcPr>
          <w:p w14:paraId="1995EB80" w14:textId="77777777" w:rsidR="004339EE" w:rsidRPr="003D09A4" w:rsidRDefault="004339EE" w:rsidP="00815059">
            <w:pPr>
              <w:rPr>
                <w:sz w:val="12"/>
                <w:szCs w:val="12"/>
              </w:rPr>
            </w:pPr>
          </w:p>
        </w:tc>
        <w:tc>
          <w:tcPr>
            <w:tcW w:w="1743" w:type="dxa"/>
          </w:tcPr>
          <w:p w14:paraId="27785FEC" w14:textId="77777777" w:rsidR="004339EE" w:rsidRPr="003D09A4" w:rsidRDefault="004339EE" w:rsidP="00815059">
            <w:pPr>
              <w:rPr>
                <w:sz w:val="12"/>
                <w:szCs w:val="12"/>
              </w:rPr>
            </w:pPr>
          </w:p>
        </w:tc>
        <w:tc>
          <w:tcPr>
            <w:tcW w:w="1743" w:type="dxa"/>
          </w:tcPr>
          <w:p w14:paraId="5004B314" w14:textId="77777777" w:rsidR="004339EE" w:rsidRPr="003D09A4" w:rsidRDefault="004339EE" w:rsidP="00815059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5</w:t>
            </w:r>
          </w:p>
        </w:tc>
        <w:tc>
          <w:tcPr>
            <w:tcW w:w="1743" w:type="dxa"/>
          </w:tcPr>
          <w:p w14:paraId="5F56F801" w14:textId="77777777" w:rsidR="004339EE" w:rsidRPr="003D09A4" w:rsidRDefault="004339EE" w:rsidP="00815059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6</w:t>
            </w:r>
          </w:p>
        </w:tc>
        <w:tc>
          <w:tcPr>
            <w:tcW w:w="1488" w:type="dxa"/>
            <w:vMerge/>
          </w:tcPr>
          <w:p w14:paraId="2675343A" w14:textId="77777777" w:rsidR="004339EE" w:rsidRPr="003D09A4" w:rsidRDefault="004339EE" w:rsidP="00815059">
            <w:pPr>
              <w:rPr>
                <w:i/>
                <w:iCs/>
                <w:sz w:val="12"/>
                <w:szCs w:val="12"/>
              </w:rPr>
            </w:pPr>
          </w:p>
        </w:tc>
      </w:tr>
      <w:tr w:rsidR="004339EE" w:rsidRPr="003D09A4" w14:paraId="004CD86D" w14:textId="77777777" w:rsidTr="00BA0E13">
        <w:tc>
          <w:tcPr>
            <w:tcW w:w="1742" w:type="dxa"/>
          </w:tcPr>
          <w:p w14:paraId="284DA4D0" w14:textId="6AB15639" w:rsidR="00141FC0" w:rsidRPr="003D09A4" w:rsidRDefault="004339EE" w:rsidP="00815059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1742" w:type="dxa"/>
          </w:tcPr>
          <w:p w14:paraId="45B88086" w14:textId="77777777" w:rsidR="004339EE" w:rsidRPr="003D09A4" w:rsidRDefault="004339EE" w:rsidP="00815059">
            <w:pPr>
              <w:rPr>
                <w:sz w:val="12"/>
                <w:szCs w:val="12"/>
              </w:rPr>
            </w:pPr>
          </w:p>
        </w:tc>
        <w:tc>
          <w:tcPr>
            <w:tcW w:w="1743" w:type="dxa"/>
          </w:tcPr>
          <w:p w14:paraId="52278106" w14:textId="77777777" w:rsidR="004339EE" w:rsidRPr="003D09A4" w:rsidRDefault="004339EE" w:rsidP="00815059">
            <w:pPr>
              <w:rPr>
                <w:sz w:val="12"/>
                <w:szCs w:val="12"/>
              </w:rPr>
            </w:pPr>
          </w:p>
        </w:tc>
        <w:tc>
          <w:tcPr>
            <w:tcW w:w="1743" w:type="dxa"/>
          </w:tcPr>
          <w:p w14:paraId="508DB60B" w14:textId="77777777" w:rsidR="004339EE" w:rsidRPr="003D09A4" w:rsidRDefault="004339EE" w:rsidP="00815059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6</w:t>
            </w:r>
          </w:p>
        </w:tc>
        <w:tc>
          <w:tcPr>
            <w:tcW w:w="1743" w:type="dxa"/>
          </w:tcPr>
          <w:p w14:paraId="678DAF4B" w14:textId="77777777" w:rsidR="004339EE" w:rsidRPr="003D09A4" w:rsidRDefault="004339EE" w:rsidP="00815059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5</w:t>
            </w:r>
          </w:p>
        </w:tc>
        <w:tc>
          <w:tcPr>
            <w:tcW w:w="1488" w:type="dxa"/>
            <w:vMerge/>
          </w:tcPr>
          <w:p w14:paraId="418AAE48" w14:textId="77777777" w:rsidR="004339EE" w:rsidRPr="003D09A4" w:rsidRDefault="004339EE" w:rsidP="00815059">
            <w:pPr>
              <w:rPr>
                <w:i/>
                <w:iCs/>
                <w:sz w:val="12"/>
                <w:szCs w:val="12"/>
              </w:rPr>
            </w:pPr>
          </w:p>
        </w:tc>
      </w:tr>
      <w:tr w:rsidR="00141FC0" w:rsidRPr="003D09A4" w14:paraId="7D174E7A" w14:textId="77777777" w:rsidTr="0060276C">
        <w:tc>
          <w:tcPr>
            <w:tcW w:w="1742" w:type="dxa"/>
            <w:shd w:val="clear" w:color="auto" w:fill="F7CAAC" w:themeFill="accent2" w:themeFillTint="66"/>
          </w:tcPr>
          <w:p w14:paraId="5C0D1139" w14:textId="397EA472" w:rsidR="00141FC0" w:rsidRPr="003D09A4" w:rsidRDefault="00141FC0" w:rsidP="00815059">
            <w:pPr>
              <w:rPr>
                <w:sz w:val="12"/>
                <w:szCs w:val="12"/>
              </w:rPr>
            </w:pPr>
          </w:p>
        </w:tc>
        <w:tc>
          <w:tcPr>
            <w:tcW w:w="1742" w:type="dxa"/>
            <w:shd w:val="clear" w:color="auto" w:fill="AEAAAA" w:themeFill="background2" w:themeFillShade="BF"/>
          </w:tcPr>
          <w:p w14:paraId="7C5AA746" w14:textId="77777777" w:rsidR="00141FC0" w:rsidRPr="003D09A4" w:rsidRDefault="00141FC0" w:rsidP="00815059">
            <w:pPr>
              <w:rPr>
                <w:sz w:val="12"/>
                <w:szCs w:val="12"/>
              </w:rPr>
            </w:pPr>
          </w:p>
        </w:tc>
        <w:tc>
          <w:tcPr>
            <w:tcW w:w="1743" w:type="dxa"/>
            <w:shd w:val="clear" w:color="auto" w:fill="AEAAAA" w:themeFill="background2" w:themeFillShade="BF"/>
          </w:tcPr>
          <w:p w14:paraId="3CD01407" w14:textId="77777777" w:rsidR="00141FC0" w:rsidRPr="003D09A4" w:rsidRDefault="00141FC0" w:rsidP="00815059">
            <w:pPr>
              <w:rPr>
                <w:sz w:val="12"/>
                <w:szCs w:val="12"/>
              </w:rPr>
            </w:pPr>
          </w:p>
        </w:tc>
        <w:tc>
          <w:tcPr>
            <w:tcW w:w="1743" w:type="dxa"/>
            <w:shd w:val="clear" w:color="auto" w:fill="AEAAAA" w:themeFill="background2" w:themeFillShade="BF"/>
          </w:tcPr>
          <w:p w14:paraId="159D2417" w14:textId="77777777" w:rsidR="00141FC0" w:rsidRPr="003D09A4" w:rsidRDefault="00141FC0" w:rsidP="00815059">
            <w:pPr>
              <w:rPr>
                <w:sz w:val="12"/>
                <w:szCs w:val="12"/>
              </w:rPr>
            </w:pPr>
          </w:p>
        </w:tc>
        <w:tc>
          <w:tcPr>
            <w:tcW w:w="1743" w:type="dxa"/>
            <w:shd w:val="clear" w:color="auto" w:fill="AEAAAA" w:themeFill="background2" w:themeFillShade="BF"/>
          </w:tcPr>
          <w:p w14:paraId="487E4E23" w14:textId="77777777" w:rsidR="00141FC0" w:rsidRPr="003D09A4" w:rsidRDefault="00141FC0" w:rsidP="00815059">
            <w:pPr>
              <w:rPr>
                <w:sz w:val="12"/>
                <w:szCs w:val="12"/>
              </w:rPr>
            </w:pPr>
          </w:p>
        </w:tc>
        <w:tc>
          <w:tcPr>
            <w:tcW w:w="1488" w:type="dxa"/>
          </w:tcPr>
          <w:p w14:paraId="30886F01" w14:textId="77777777" w:rsidR="00141FC0" w:rsidRPr="003D09A4" w:rsidRDefault="00141FC0" w:rsidP="00815059">
            <w:pPr>
              <w:rPr>
                <w:i/>
                <w:iCs/>
                <w:sz w:val="12"/>
                <w:szCs w:val="12"/>
              </w:rPr>
            </w:pPr>
          </w:p>
        </w:tc>
      </w:tr>
      <w:bookmarkEnd w:id="22"/>
      <w:tr w:rsidR="00141FC0" w:rsidRPr="003D09A4" w14:paraId="228347AD" w14:textId="77777777" w:rsidTr="00141FC0">
        <w:trPr>
          <w:gridAfter w:val="1"/>
          <w:wAfter w:w="1488" w:type="dxa"/>
        </w:trPr>
        <w:tc>
          <w:tcPr>
            <w:tcW w:w="1742" w:type="dxa"/>
          </w:tcPr>
          <w:p w14:paraId="5F09AED4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8.30-09.15</w:t>
            </w:r>
          </w:p>
        </w:tc>
        <w:tc>
          <w:tcPr>
            <w:tcW w:w="1742" w:type="dxa"/>
          </w:tcPr>
          <w:p w14:paraId="1184E558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1</w:t>
            </w:r>
          </w:p>
        </w:tc>
        <w:tc>
          <w:tcPr>
            <w:tcW w:w="1743" w:type="dxa"/>
          </w:tcPr>
          <w:p w14:paraId="325F0AC8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2</w:t>
            </w:r>
          </w:p>
        </w:tc>
        <w:tc>
          <w:tcPr>
            <w:tcW w:w="1743" w:type="dxa"/>
          </w:tcPr>
          <w:p w14:paraId="032D5BC6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3</w:t>
            </w:r>
          </w:p>
        </w:tc>
        <w:tc>
          <w:tcPr>
            <w:tcW w:w="1743" w:type="dxa"/>
          </w:tcPr>
          <w:p w14:paraId="7E26687C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4</w:t>
            </w:r>
          </w:p>
        </w:tc>
      </w:tr>
      <w:tr w:rsidR="00141FC0" w:rsidRPr="003D09A4" w14:paraId="13F5335E" w14:textId="77777777" w:rsidTr="00141FC0">
        <w:trPr>
          <w:gridAfter w:val="1"/>
          <w:wAfter w:w="1488" w:type="dxa"/>
        </w:trPr>
        <w:tc>
          <w:tcPr>
            <w:tcW w:w="1742" w:type="dxa"/>
          </w:tcPr>
          <w:p w14:paraId="21616E2C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9.30-10.15</w:t>
            </w:r>
          </w:p>
        </w:tc>
        <w:tc>
          <w:tcPr>
            <w:tcW w:w="1742" w:type="dxa"/>
          </w:tcPr>
          <w:p w14:paraId="31CC5BE9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2</w:t>
            </w:r>
          </w:p>
        </w:tc>
        <w:tc>
          <w:tcPr>
            <w:tcW w:w="1743" w:type="dxa"/>
          </w:tcPr>
          <w:p w14:paraId="07EECFE4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3</w:t>
            </w:r>
          </w:p>
        </w:tc>
        <w:tc>
          <w:tcPr>
            <w:tcW w:w="1743" w:type="dxa"/>
          </w:tcPr>
          <w:p w14:paraId="6FAA13EC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4</w:t>
            </w:r>
          </w:p>
        </w:tc>
        <w:tc>
          <w:tcPr>
            <w:tcW w:w="1743" w:type="dxa"/>
          </w:tcPr>
          <w:p w14:paraId="6ACB4A7B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1</w:t>
            </w:r>
          </w:p>
        </w:tc>
      </w:tr>
      <w:tr w:rsidR="00141FC0" w:rsidRPr="003D09A4" w14:paraId="34E5E477" w14:textId="77777777" w:rsidTr="00141FC0">
        <w:trPr>
          <w:gridAfter w:val="1"/>
          <w:wAfter w:w="1488" w:type="dxa"/>
        </w:trPr>
        <w:tc>
          <w:tcPr>
            <w:tcW w:w="1742" w:type="dxa"/>
          </w:tcPr>
          <w:p w14:paraId="40C0592B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10.30-11.15</w:t>
            </w:r>
          </w:p>
        </w:tc>
        <w:tc>
          <w:tcPr>
            <w:tcW w:w="1742" w:type="dxa"/>
          </w:tcPr>
          <w:p w14:paraId="2E298D0E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3</w:t>
            </w:r>
          </w:p>
        </w:tc>
        <w:tc>
          <w:tcPr>
            <w:tcW w:w="1743" w:type="dxa"/>
          </w:tcPr>
          <w:p w14:paraId="0B15220A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4</w:t>
            </w:r>
          </w:p>
        </w:tc>
        <w:tc>
          <w:tcPr>
            <w:tcW w:w="1743" w:type="dxa"/>
          </w:tcPr>
          <w:p w14:paraId="44C785D7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1</w:t>
            </w:r>
          </w:p>
        </w:tc>
        <w:tc>
          <w:tcPr>
            <w:tcW w:w="1743" w:type="dxa"/>
          </w:tcPr>
          <w:p w14:paraId="35666964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2</w:t>
            </w:r>
          </w:p>
        </w:tc>
      </w:tr>
      <w:tr w:rsidR="00141FC0" w:rsidRPr="003D09A4" w14:paraId="4CBBB10D" w14:textId="77777777" w:rsidTr="00141FC0">
        <w:trPr>
          <w:gridAfter w:val="1"/>
          <w:wAfter w:w="1488" w:type="dxa"/>
        </w:trPr>
        <w:tc>
          <w:tcPr>
            <w:tcW w:w="1742" w:type="dxa"/>
          </w:tcPr>
          <w:p w14:paraId="727A797A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 xml:space="preserve">11.30 -12.15 </w:t>
            </w:r>
          </w:p>
        </w:tc>
        <w:tc>
          <w:tcPr>
            <w:tcW w:w="1742" w:type="dxa"/>
          </w:tcPr>
          <w:p w14:paraId="5F932BC3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4</w:t>
            </w:r>
          </w:p>
        </w:tc>
        <w:tc>
          <w:tcPr>
            <w:tcW w:w="1743" w:type="dxa"/>
          </w:tcPr>
          <w:p w14:paraId="2C02CE27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1</w:t>
            </w:r>
          </w:p>
        </w:tc>
        <w:tc>
          <w:tcPr>
            <w:tcW w:w="1743" w:type="dxa"/>
          </w:tcPr>
          <w:p w14:paraId="02AB80BE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2</w:t>
            </w:r>
          </w:p>
        </w:tc>
        <w:tc>
          <w:tcPr>
            <w:tcW w:w="1743" w:type="dxa"/>
          </w:tcPr>
          <w:p w14:paraId="0876B2F2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3</w:t>
            </w:r>
          </w:p>
        </w:tc>
      </w:tr>
      <w:tr w:rsidR="00141FC0" w:rsidRPr="003D09A4" w14:paraId="29452573" w14:textId="77777777" w:rsidTr="00141FC0">
        <w:trPr>
          <w:gridAfter w:val="1"/>
          <w:wAfter w:w="1488" w:type="dxa"/>
        </w:trPr>
        <w:tc>
          <w:tcPr>
            <w:tcW w:w="1742" w:type="dxa"/>
          </w:tcPr>
          <w:p w14:paraId="578426F7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2" w:type="dxa"/>
          </w:tcPr>
          <w:p w14:paraId="03D7A7D4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034E182E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66025DF9" w14:textId="77777777" w:rsidR="00141FC0" w:rsidRPr="003D09A4" w:rsidRDefault="00141FC0" w:rsidP="00EC01A1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03DBFB52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141FC0" w:rsidRPr="003D09A4" w14:paraId="44C5B6B9" w14:textId="77777777" w:rsidTr="00141FC0">
        <w:trPr>
          <w:gridAfter w:val="1"/>
          <w:wAfter w:w="1488" w:type="dxa"/>
        </w:trPr>
        <w:tc>
          <w:tcPr>
            <w:tcW w:w="1742" w:type="dxa"/>
          </w:tcPr>
          <w:p w14:paraId="5CBA6A24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1742" w:type="dxa"/>
          </w:tcPr>
          <w:p w14:paraId="7686DE36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5</w:t>
            </w:r>
          </w:p>
        </w:tc>
        <w:tc>
          <w:tcPr>
            <w:tcW w:w="1743" w:type="dxa"/>
          </w:tcPr>
          <w:p w14:paraId="2F07B67A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  <w:r w:rsidRPr="0069086E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</w:t>
            </w:r>
            <w:r w:rsidRPr="0069086E">
              <w:rPr>
                <w:sz w:val="12"/>
                <w:szCs w:val="12"/>
              </w:rPr>
              <w:t xml:space="preserve">6 </w:t>
            </w:r>
          </w:p>
        </w:tc>
        <w:tc>
          <w:tcPr>
            <w:tcW w:w="1743" w:type="dxa"/>
          </w:tcPr>
          <w:p w14:paraId="55F03FB5" w14:textId="77777777" w:rsidR="00141FC0" w:rsidRPr="003D09A4" w:rsidRDefault="00141FC0" w:rsidP="00EC01A1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7CC8F757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141FC0" w:rsidRPr="003D09A4" w14:paraId="325836BC" w14:textId="77777777" w:rsidTr="00141FC0">
        <w:trPr>
          <w:gridAfter w:val="1"/>
          <w:wAfter w:w="1488" w:type="dxa"/>
        </w:trPr>
        <w:tc>
          <w:tcPr>
            <w:tcW w:w="1742" w:type="dxa"/>
          </w:tcPr>
          <w:p w14:paraId="6FFFA342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1742" w:type="dxa"/>
          </w:tcPr>
          <w:p w14:paraId="3D2702D4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6</w:t>
            </w:r>
          </w:p>
        </w:tc>
        <w:tc>
          <w:tcPr>
            <w:tcW w:w="1743" w:type="dxa"/>
          </w:tcPr>
          <w:p w14:paraId="1CA44F91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5</w:t>
            </w:r>
          </w:p>
        </w:tc>
        <w:tc>
          <w:tcPr>
            <w:tcW w:w="1743" w:type="dxa"/>
          </w:tcPr>
          <w:p w14:paraId="668D2B44" w14:textId="77777777" w:rsidR="00141FC0" w:rsidRPr="003D09A4" w:rsidRDefault="00141FC0" w:rsidP="00EC01A1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50C1B561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141FC0" w:rsidRPr="003D09A4" w14:paraId="21A39137" w14:textId="77777777" w:rsidTr="00141FC0">
        <w:trPr>
          <w:gridAfter w:val="1"/>
          <w:wAfter w:w="1488" w:type="dxa"/>
        </w:trPr>
        <w:tc>
          <w:tcPr>
            <w:tcW w:w="1742" w:type="dxa"/>
          </w:tcPr>
          <w:p w14:paraId="7D38A4BB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1742" w:type="dxa"/>
          </w:tcPr>
          <w:p w14:paraId="0114A35B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0FCB92A2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0FC509A7" w14:textId="77777777" w:rsidR="00141FC0" w:rsidRPr="003D09A4" w:rsidRDefault="00141FC0" w:rsidP="00EC01A1">
            <w:pPr>
              <w:jc w:val="center"/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5</w:t>
            </w:r>
          </w:p>
        </w:tc>
        <w:tc>
          <w:tcPr>
            <w:tcW w:w="1743" w:type="dxa"/>
          </w:tcPr>
          <w:p w14:paraId="150FFE83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6</w:t>
            </w:r>
          </w:p>
        </w:tc>
      </w:tr>
      <w:tr w:rsidR="00141FC0" w:rsidRPr="003D09A4" w14:paraId="7C9A7D89" w14:textId="77777777" w:rsidTr="00141FC0">
        <w:trPr>
          <w:gridAfter w:val="1"/>
          <w:wAfter w:w="1488" w:type="dxa"/>
        </w:trPr>
        <w:tc>
          <w:tcPr>
            <w:tcW w:w="1742" w:type="dxa"/>
          </w:tcPr>
          <w:p w14:paraId="1B06ADDB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1742" w:type="dxa"/>
          </w:tcPr>
          <w:p w14:paraId="6A487599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78D45844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054B1D98" w14:textId="77777777" w:rsidR="00141FC0" w:rsidRPr="003D09A4" w:rsidRDefault="00141FC0" w:rsidP="00EC01A1">
            <w:pPr>
              <w:jc w:val="center"/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6</w:t>
            </w:r>
          </w:p>
        </w:tc>
        <w:tc>
          <w:tcPr>
            <w:tcW w:w="1743" w:type="dxa"/>
          </w:tcPr>
          <w:p w14:paraId="2DBB117C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5</w:t>
            </w:r>
          </w:p>
        </w:tc>
      </w:tr>
      <w:tr w:rsidR="00141FC0" w:rsidRPr="003D09A4" w14:paraId="28A18AF6" w14:textId="77777777" w:rsidTr="0060276C">
        <w:trPr>
          <w:gridAfter w:val="1"/>
          <w:wAfter w:w="1488" w:type="dxa"/>
        </w:trPr>
        <w:tc>
          <w:tcPr>
            <w:tcW w:w="1742" w:type="dxa"/>
            <w:shd w:val="clear" w:color="auto" w:fill="F7CAAC" w:themeFill="accent2" w:themeFillTint="66"/>
          </w:tcPr>
          <w:p w14:paraId="5DC5E7F1" w14:textId="4A778B45" w:rsidR="00141FC0" w:rsidRPr="003D09A4" w:rsidRDefault="00141FC0" w:rsidP="00EC01A1">
            <w:pPr>
              <w:rPr>
                <w:sz w:val="12"/>
                <w:szCs w:val="12"/>
              </w:rPr>
            </w:pPr>
          </w:p>
        </w:tc>
        <w:tc>
          <w:tcPr>
            <w:tcW w:w="1742" w:type="dxa"/>
            <w:shd w:val="clear" w:color="auto" w:fill="AEAAAA" w:themeFill="background2" w:themeFillShade="BF"/>
          </w:tcPr>
          <w:p w14:paraId="0C5FE0E5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shd w:val="clear" w:color="auto" w:fill="AEAAAA" w:themeFill="background2" w:themeFillShade="BF"/>
          </w:tcPr>
          <w:p w14:paraId="55436A96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shd w:val="clear" w:color="auto" w:fill="AEAAAA" w:themeFill="background2" w:themeFillShade="BF"/>
          </w:tcPr>
          <w:p w14:paraId="165CDB94" w14:textId="77777777" w:rsidR="00141FC0" w:rsidRPr="003D09A4" w:rsidRDefault="00141FC0" w:rsidP="00EC01A1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1743" w:type="dxa"/>
            <w:shd w:val="clear" w:color="auto" w:fill="AEAAAA" w:themeFill="background2" w:themeFillShade="BF"/>
          </w:tcPr>
          <w:p w14:paraId="03608381" w14:textId="77777777" w:rsidR="00141FC0" w:rsidRPr="003D09A4" w:rsidRDefault="00141FC0" w:rsidP="00EC01A1">
            <w:pPr>
              <w:rPr>
                <w:sz w:val="12"/>
                <w:szCs w:val="12"/>
              </w:rPr>
            </w:pPr>
          </w:p>
        </w:tc>
      </w:tr>
      <w:tr w:rsidR="00141FC0" w:rsidRPr="003D09A4" w14:paraId="150DE5EC" w14:textId="77777777" w:rsidTr="00141FC0">
        <w:trPr>
          <w:gridAfter w:val="1"/>
          <w:wAfter w:w="1488" w:type="dxa"/>
        </w:trPr>
        <w:tc>
          <w:tcPr>
            <w:tcW w:w="1742" w:type="dxa"/>
          </w:tcPr>
          <w:p w14:paraId="4D4EBE66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8.30-09.15</w:t>
            </w:r>
          </w:p>
        </w:tc>
        <w:tc>
          <w:tcPr>
            <w:tcW w:w="1742" w:type="dxa"/>
          </w:tcPr>
          <w:p w14:paraId="60EB3ACD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1</w:t>
            </w:r>
          </w:p>
        </w:tc>
        <w:tc>
          <w:tcPr>
            <w:tcW w:w="1743" w:type="dxa"/>
          </w:tcPr>
          <w:p w14:paraId="3B3BABF4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2</w:t>
            </w:r>
          </w:p>
        </w:tc>
        <w:tc>
          <w:tcPr>
            <w:tcW w:w="1743" w:type="dxa"/>
          </w:tcPr>
          <w:p w14:paraId="7B40958A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3</w:t>
            </w:r>
          </w:p>
        </w:tc>
        <w:tc>
          <w:tcPr>
            <w:tcW w:w="1743" w:type="dxa"/>
          </w:tcPr>
          <w:p w14:paraId="77B5D088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4</w:t>
            </w:r>
          </w:p>
        </w:tc>
      </w:tr>
      <w:tr w:rsidR="00141FC0" w:rsidRPr="003D09A4" w14:paraId="2C4B8B4B" w14:textId="77777777" w:rsidTr="00141FC0">
        <w:trPr>
          <w:gridAfter w:val="1"/>
          <w:wAfter w:w="1488" w:type="dxa"/>
        </w:trPr>
        <w:tc>
          <w:tcPr>
            <w:tcW w:w="1742" w:type="dxa"/>
          </w:tcPr>
          <w:p w14:paraId="513A5398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9.30-10.15</w:t>
            </w:r>
          </w:p>
        </w:tc>
        <w:tc>
          <w:tcPr>
            <w:tcW w:w="1742" w:type="dxa"/>
          </w:tcPr>
          <w:p w14:paraId="45A5C549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2</w:t>
            </w:r>
          </w:p>
        </w:tc>
        <w:tc>
          <w:tcPr>
            <w:tcW w:w="1743" w:type="dxa"/>
          </w:tcPr>
          <w:p w14:paraId="038E5DE9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3</w:t>
            </w:r>
          </w:p>
        </w:tc>
        <w:tc>
          <w:tcPr>
            <w:tcW w:w="1743" w:type="dxa"/>
          </w:tcPr>
          <w:p w14:paraId="07B565B3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4</w:t>
            </w:r>
          </w:p>
        </w:tc>
        <w:tc>
          <w:tcPr>
            <w:tcW w:w="1743" w:type="dxa"/>
          </w:tcPr>
          <w:p w14:paraId="550B4464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1</w:t>
            </w:r>
          </w:p>
        </w:tc>
      </w:tr>
      <w:tr w:rsidR="00141FC0" w:rsidRPr="003D09A4" w14:paraId="2204B8D7" w14:textId="77777777" w:rsidTr="00141FC0">
        <w:trPr>
          <w:gridAfter w:val="1"/>
          <w:wAfter w:w="1488" w:type="dxa"/>
        </w:trPr>
        <w:tc>
          <w:tcPr>
            <w:tcW w:w="1742" w:type="dxa"/>
          </w:tcPr>
          <w:p w14:paraId="692B835A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10.30-11.15</w:t>
            </w:r>
          </w:p>
        </w:tc>
        <w:tc>
          <w:tcPr>
            <w:tcW w:w="1742" w:type="dxa"/>
          </w:tcPr>
          <w:p w14:paraId="455AFBFF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3</w:t>
            </w:r>
          </w:p>
        </w:tc>
        <w:tc>
          <w:tcPr>
            <w:tcW w:w="1743" w:type="dxa"/>
          </w:tcPr>
          <w:p w14:paraId="4E82397B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4</w:t>
            </w:r>
          </w:p>
        </w:tc>
        <w:tc>
          <w:tcPr>
            <w:tcW w:w="1743" w:type="dxa"/>
          </w:tcPr>
          <w:p w14:paraId="74E40756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1</w:t>
            </w:r>
          </w:p>
        </w:tc>
        <w:tc>
          <w:tcPr>
            <w:tcW w:w="1743" w:type="dxa"/>
          </w:tcPr>
          <w:p w14:paraId="6AFA5E68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2</w:t>
            </w:r>
          </w:p>
        </w:tc>
      </w:tr>
      <w:tr w:rsidR="00141FC0" w:rsidRPr="003D09A4" w14:paraId="67F0E046" w14:textId="77777777" w:rsidTr="00141FC0">
        <w:trPr>
          <w:gridAfter w:val="1"/>
          <w:wAfter w:w="1488" w:type="dxa"/>
        </w:trPr>
        <w:tc>
          <w:tcPr>
            <w:tcW w:w="1742" w:type="dxa"/>
          </w:tcPr>
          <w:p w14:paraId="2A33C9BA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 xml:space="preserve">11.30 -12.15 </w:t>
            </w:r>
          </w:p>
        </w:tc>
        <w:tc>
          <w:tcPr>
            <w:tcW w:w="1742" w:type="dxa"/>
          </w:tcPr>
          <w:p w14:paraId="1FCEB233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4</w:t>
            </w:r>
          </w:p>
        </w:tc>
        <w:tc>
          <w:tcPr>
            <w:tcW w:w="1743" w:type="dxa"/>
          </w:tcPr>
          <w:p w14:paraId="579708E5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1</w:t>
            </w:r>
          </w:p>
        </w:tc>
        <w:tc>
          <w:tcPr>
            <w:tcW w:w="1743" w:type="dxa"/>
          </w:tcPr>
          <w:p w14:paraId="583D2623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2</w:t>
            </w:r>
          </w:p>
        </w:tc>
        <w:tc>
          <w:tcPr>
            <w:tcW w:w="1743" w:type="dxa"/>
          </w:tcPr>
          <w:p w14:paraId="3CECEA9A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3</w:t>
            </w:r>
          </w:p>
        </w:tc>
      </w:tr>
      <w:tr w:rsidR="00141FC0" w:rsidRPr="003D09A4" w14:paraId="3D1CACAA" w14:textId="77777777" w:rsidTr="00141FC0">
        <w:trPr>
          <w:gridAfter w:val="1"/>
          <w:wAfter w:w="1488" w:type="dxa"/>
        </w:trPr>
        <w:tc>
          <w:tcPr>
            <w:tcW w:w="1742" w:type="dxa"/>
          </w:tcPr>
          <w:p w14:paraId="1ED8BE77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2" w:type="dxa"/>
          </w:tcPr>
          <w:p w14:paraId="7C0F9752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7D2D188D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4613CB7D" w14:textId="77777777" w:rsidR="00141FC0" w:rsidRPr="003D09A4" w:rsidRDefault="00141FC0" w:rsidP="00EC01A1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00725467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141FC0" w:rsidRPr="003D09A4" w14:paraId="1790E7F6" w14:textId="77777777" w:rsidTr="00141FC0">
        <w:trPr>
          <w:gridAfter w:val="1"/>
          <w:wAfter w:w="1488" w:type="dxa"/>
        </w:trPr>
        <w:tc>
          <w:tcPr>
            <w:tcW w:w="1742" w:type="dxa"/>
          </w:tcPr>
          <w:p w14:paraId="1018C6E9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1742" w:type="dxa"/>
          </w:tcPr>
          <w:p w14:paraId="21938CB9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5</w:t>
            </w:r>
          </w:p>
        </w:tc>
        <w:tc>
          <w:tcPr>
            <w:tcW w:w="1743" w:type="dxa"/>
          </w:tcPr>
          <w:p w14:paraId="348A51E6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  <w:r w:rsidRPr="0069086E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</w:t>
            </w:r>
            <w:r w:rsidRPr="0069086E">
              <w:rPr>
                <w:sz w:val="12"/>
                <w:szCs w:val="12"/>
              </w:rPr>
              <w:t xml:space="preserve">6 </w:t>
            </w:r>
          </w:p>
        </w:tc>
        <w:tc>
          <w:tcPr>
            <w:tcW w:w="1743" w:type="dxa"/>
          </w:tcPr>
          <w:p w14:paraId="3974C357" w14:textId="77777777" w:rsidR="00141FC0" w:rsidRPr="003D09A4" w:rsidRDefault="00141FC0" w:rsidP="00EC01A1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4F76B1D4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141FC0" w:rsidRPr="003D09A4" w14:paraId="452C0F9A" w14:textId="77777777" w:rsidTr="00141FC0">
        <w:trPr>
          <w:gridAfter w:val="1"/>
          <w:wAfter w:w="1488" w:type="dxa"/>
        </w:trPr>
        <w:tc>
          <w:tcPr>
            <w:tcW w:w="1742" w:type="dxa"/>
          </w:tcPr>
          <w:p w14:paraId="2D1F88F5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1742" w:type="dxa"/>
          </w:tcPr>
          <w:p w14:paraId="2DD5E883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6</w:t>
            </w:r>
          </w:p>
        </w:tc>
        <w:tc>
          <w:tcPr>
            <w:tcW w:w="1743" w:type="dxa"/>
          </w:tcPr>
          <w:p w14:paraId="0245A456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5</w:t>
            </w:r>
          </w:p>
        </w:tc>
        <w:tc>
          <w:tcPr>
            <w:tcW w:w="1743" w:type="dxa"/>
          </w:tcPr>
          <w:p w14:paraId="44BE3A4E" w14:textId="77777777" w:rsidR="00141FC0" w:rsidRPr="003D09A4" w:rsidRDefault="00141FC0" w:rsidP="00EC01A1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50CF8B9E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141FC0" w:rsidRPr="003D09A4" w14:paraId="25040783" w14:textId="77777777" w:rsidTr="00141FC0">
        <w:trPr>
          <w:gridAfter w:val="1"/>
          <w:wAfter w:w="1488" w:type="dxa"/>
        </w:trPr>
        <w:tc>
          <w:tcPr>
            <w:tcW w:w="1742" w:type="dxa"/>
          </w:tcPr>
          <w:p w14:paraId="465F73AB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1742" w:type="dxa"/>
          </w:tcPr>
          <w:p w14:paraId="56E5301A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31732C23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2A711AA0" w14:textId="77777777" w:rsidR="00141FC0" w:rsidRPr="003D09A4" w:rsidRDefault="00141FC0" w:rsidP="00EC01A1">
            <w:pPr>
              <w:jc w:val="center"/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5</w:t>
            </w:r>
          </w:p>
        </w:tc>
        <w:tc>
          <w:tcPr>
            <w:tcW w:w="1743" w:type="dxa"/>
          </w:tcPr>
          <w:p w14:paraId="501732C8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6</w:t>
            </w:r>
          </w:p>
        </w:tc>
      </w:tr>
      <w:tr w:rsidR="00141FC0" w:rsidRPr="003D09A4" w14:paraId="1543376E" w14:textId="77777777" w:rsidTr="00141FC0">
        <w:trPr>
          <w:gridAfter w:val="1"/>
          <w:wAfter w:w="1488" w:type="dxa"/>
        </w:trPr>
        <w:tc>
          <w:tcPr>
            <w:tcW w:w="1742" w:type="dxa"/>
          </w:tcPr>
          <w:p w14:paraId="26A0F2CD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1742" w:type="dxa"/>
          </w:tcPr>
          <w:p w14:paraId="078F5D85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22036FE4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78E8369F" w14:textId="77777777" w:rsidR="00141FC0" w:rsidRPr="003D09A4" w:rsidRDefault="00141FC0" w:rsidP="00EC01A1">
            <w:pPr>
              <w:jc w:val="center"/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6</w:t>
            </w:r>
          </w:p>
        </w:tc>
        <w:tc>
          <w:tcPr>
            <w:tcW w:w="1743" w:type="dxa"/>
          </w:tcPr>
          <w:p w14:paraId="7F8465D2" w14:textId="77777777" w:rsidR="00141FC0" w:rsidRPr="003D09A4" w:rsidRDefault="00141FC0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5</w:t>
            </w:r>
          </w:p>
        </w:tc>
      </w:tr>
    </w:tbl>
    <w:p w14:paraId="1F178007" w14:textId="77777777" w:rsidR="00B460BA" w:rsidRDefault="00B460BA" w:rsidP="00C11A0B">
      <w:pPr>
        <w:spacing w:after="0"/>
        <w:rPr>
          <w:b/>
          <w:bCs/>
          <w:sz w:val="32"/>
          <w:szCs w:val="32"/>
        </w:rPr>
      </w:pPr>
    </w:p>
    <w:p w14:paraId="63974962" w14:textId="77777777" w:rsidR="00B460BA" w:rsidRDefault="00B460BA" w:rsidP="00C11A0B">
      <w:pPr>
        <w:spacing w:after="0"/>
        <w:rPr>
          <w:b/>
          <w:bCs/>
          <w:sz w:val="32"/>
          <w:szCs w:val="32"/>
        </w:rPr>
      </w:pPr>
    </w:p>
    <w:p w14:paraId="3DE72FB6" w14:textId="77777777" w:rsidR="00F50FEB" w:rsidRDefault="00F50FEB" w:rsidP="00C11A0B">
      <w:pPr>
        <w:spacing w:after="0"/>
        <w:rPr>
          <w:b/>
          <w:bCs/>
          <w:sz w:val="32"/>
          <w:szCs w:val="32"/>
        </w:rPr>
      </w:pPr>
    </w:p>
    <w:p w14:paraId="691E1D4D" w14:textId="77777777" w:rsidR="00F50FEB" w:rsidRDefault="00F50FEB" w:rsidP="00C11A0B">
      <w:pPr>
        <w:spacing w:after="0"/>
        <w:rPr>
          <w:b/>
          <w:bCs/>
          <w:sz w:val="32"/>
          <w:szCs w:val="32"/>
        </w:rPr>
      </w:pPr>
    </w:p>
    <w:p w14:paraId="4356F80D" w14:textId="77777777" w:rsidR="00F50FEB" w:rsidRDefault="00F50FEB" w:rsidP="00C11A0B">
      <w:pPr>
        <w:spacing w:after="0"/>
        <w:rPr>
          <w:b/>
          <w:bCs/>
          <w:sz w:val="32"/>
          <w:szCs w:val="32"/>
        </w:rPr>
      </w:pPr>
    </w:p>
    <w:p w14:paraId="4943CFBF" w14:textId="6BBA2761" w:rsidR="00F50FEB" w:rsidRDefault="00F50FEB" w:rsidP="00C11A0B">
      <w:pPr>
        <w:spacing w:after="0"/>
        <w:rPr>
          <w:b/>
          <w:bCs/>
          <w:sz w:val="32"/>
          <w:szCs w:val="32"/>
        </w:rPr>
      </w:pPr>
    </w:p>
    <w:p w14:paraId="4985A7F4" w14:textId="77777777" w:rsidR="00F95C86" w:rsidRPr="00F50FEB" w:rsidRDefault="008E3506" w:rsidP="00F50FEB">
      <w:pPr>
        <w:spacing w:after="0"/>
        <w:jc w:val="center"/>
        <w:rPr>
          <w:b/>
          <w:bCs/>
          <w:sz w:val="44"/>
          <w:szCs w:val="44"/>
        </w:rPr>
      </w:pPr>
      <w:r w:rsidRPr="00F50FEB">
        <w:rPr>
          <w:b/>
          <w:bCs/>
          <w:sz w:val="44"/>
          <w:szCs w:val="44"/>
        </w:rPr>
        <w:t xml:space="preserve">Göğüs </w:t>
      </w:r>
      <w:r w:rsidR="00F50FEB">
        <w:rPr>
          <w:b/>
          <w:bCs/>
          <w:sz w:val="44"/>
          <w:szCs w:val="44"/>
        </w:rPr>
        <w:t>H</w:t>
      </w:r>
      <w:r w:rsidRPr="00F50FEB">
        <w:rPr>
          <w:b/>
          <w:bCs/>
          <w:sz w:val="44"/>
          <w:szCs w:val="44"/>
        </w:rPr>
        <w:t xml:space="preserve">astalıkları </w:t>
      </w:r>
      <w:r w:rsidR="00B460BA" w:rsidRPr="00F50FEB">
        <w:rPr>
          <w:b/>
          <w:bCs/>
          <w:sz w:val="44"/>
          <w:szCs w:val="44"/>
        </w:rPr>
        <w:t>A.D.</w:t>
      </w:r>
    </w:p>
    <w:p w14:paraId="2789261E" w14:textId="77777777" w:rsidR="008E3506" w:rsidRPr="008E3506" w:rsidRDefault="008E3506" w:rsidP="008E3506">
      <w:pPr>
        <w:spacing w:after="0"/>
        <w:rPr>
          <w:b/>
          <w:bCs/>
          <w:i/>
          <w:iCs/>
          <w:sz w:val="18"/>
          <w:szCs w:val="18"/>
        </w:rPr>
      </w:pPr>
      <w:bookmarkStart w:id="23" w:name="_Hlk81181717"/>
      <w:r w:rsidRPr="008E3506">
        <w:rPr>
          <w:b/>
          <w:bCs/>
          <w:i/>
          <w:iCs/>
          <w:sz w:val="18"/>
          <w:szCs w:val="18"/>
        </w:rPr>
        <w:t xml:space="preserve">Göğüs Hastalıkları  </w:t>
      </w:r>
      <w:bookmarkEnd w:id="23"/>
      <w:r w:rsidRPr="008E3506">
        <w:rPr>
          <w:b/>
          <w:bCs/>
          <w:i/>
          <w:iCs/>
          <w:sz w:val="18"/>
          <w:szCs w:val="18"/>
        </w:rPr>
        <w:t>A.D. (Dönem 4 )</w:t>
      </w:r>
    </w:p>
    <w:p w14:paraId="538804A5" w14:textId="77777777" w:rsidR="008E3506" w:rsidRPr="008E3506" w:rsidRDefault="008E3506" w:rsidP="008E3506">
      <w:pPr>
        <w:spacing w:after="0"/>
        <w:rPr>
          <w:i/>
          <w:iCs/>
          <w:sz w:val="18"/>
          <w:szCs w:val="18"/>
        </w:rPr>
      </w:pPr>
      <w:r w:rsidRPr="008E3506">
        <w:rPr>
          <w:i/>
          <w:iCs/>
          <w:sz w:val="18"/>
          <w:szCs w:val="18"/>
        </w:rPr>
        <w:t xml:space="preserve">Beceri 1:  Solunum sistemi </w:t>
      </w:r>
      <w:proofErr w:type="spellStart"/>
      <w:r w:rsidRPr="008E3506">
        <w:rPr>
          <w:i/>
          <w:iCs/>
          <w:sz w:val="18"/>
          <w:szCs w:val="18"/>
        </w:rPr>
        <w:t>oskültasyonu</w:t>
      </w:r>
      <w:proofErr w:type="spellEnd"/>
      <w:r>
        <w:rPr>
          <w:i/>
          <w:iCs/>
          <w:sz w:val="18"/>
          <w:szCs w:val="18"/>
        </w:rPr>
        <w:t>-</w:t>
      </w:r>
      <w:r w:rsidRPr="008E3506">
        <w:rPr>
          <w:i/>
          <w:iCs/>
          <w:sz w:val="18"/>
          <w:szCs w:val="18"/>
        </w:rPr>
        <w:t xml:space="preserve"> Solunum sistemi patolojik sesleri</w:t>
      </w:r>
    </w:p>
    <w:p w14:paraId="24270D2D" w14:textId="77777777" w:rsidR="008E3506" w:rsidRPr="008E3506" w:rsidRDefault="008E3506" w:rsidP="008E3506">
      <w:pPr>
        <w:spacing w:after="0"/>
        <w:rPr>
          <w:i/>
          <w:iCs/>
          <w:sz w:val="18"/>
          <w:szCs w:val="18"/>
        </w:rPr>
      </w:pPr>
      <w:r w:rsidRPr="008E3506">
        <w:rPr>
          <w:i/>
          <w:iCs/>
          <w:sz w:val="18"/>
          <w:szCs w:val="18"/>
        </w:rPr>
        <w:t>Beceri 2: PPD uygulama</w:t>
      </w:r>
    </w:p>
    <w:p w14:paraId="09314C05" w14:textId="77777777" w:rsidR="00F95C86" w:rsidRDefault="008E3506" w:rsidP="00C11A0B">
      <w:pPr>
        <w:spacing w:after="0"/>
        <w:rPr>
          <w:i/>
          <w:iCs/>
          <w:sz w:val="18"/>
          <w:szCs w:val="18"/>
        </w:rPr>
      </w:pPr>
      <w:r w:rsidRPr="008E3506">
        <w:rPr>
          <w:b/>
          <w:bCs/>
          <w:i/>
          <w:iCs/>
          <w:sz w:val="18"/>
          <w:szCs w:val="18"/>
        </w:rPr>
        <w:t xml:space="preserve">Göğüs Hastalıkları  </w:t>
      </w:r>
      <w:r>
        <w:rPr>
          <w:b/>
          <w:bCs/>
          <w:i/>
          <w:iCs/>
          <w:sz w:val="18"/>
          <w:szCs w:val="18"/>
        </w:rPr>
        <w:t>Asistan Eğitimi</w:t>
      </w:r>
    </w:p>
    <w:p w14:paraId="433E1908" w14:textId="77777777" w:rsidR="008E3506" w:rsidRPr="008E3506" w:rsidRDefault="008E3506" w:rsidP="008E3506">
      <w:pPr>
        <w:spacing w:after="0"/>
        <w:rPr>
          <w:i/>
          <w:iCs/>
          <w:sz w:val="18"/>
          <w:szCs w:val="18"/>
        </w:rPr>
      </w:pPr>
      <w:r w:rsidRPr="008E3506">
        <w:rPr>
          <w:i/>
          <w:iCs/>
          <w:sz w:val="18"/>
          <w:szCs w:val="18"/>
        </w:rPr>
        <w:t>Beceri 1: CPR  uygulama</w:t>
      </w:r>
    </w:p>
    <w:p w14:paraId="4053311B" w14:textId="77777777" w:rsidR="00F95C86" w:rsidRDefault="008E3506" w:rsidP="008E3506">
      <w:pPr>
        <w:spacing w:after="0"/>
        <w:rPr>
          <w:i/>
          <w:iCs/>
          <w:sz w:val="18"/>
          <w:szCs w:val="18"/>
        </w:rPr>
      </w:pPr>
      <w:r w:rsidRPr="008E3506">
        <w:rPr>
          <w:i/>
          <w:iCs/>
          <w:sz w:val="18"/>
          <w:szCs w:val="18"/>
        </w:rPr>
        <w:t>Beceri 2: Havayolu yönetimi</w:t>
      </w:r>
    </w:p>
    <w:p w14:paraId="528FB38C" w14:textId="77777777" w:rsidR="00F95C86" w:rsidRDefault="00F95C86" w:rsidP="00C11A0B">
      <w:pPr>
        <w:spacing w:after="0"/>
        <w:rPr>
          <w:i/>
          <w:iCs/>
          <w:sz w:val="18"/>
          <w:szCs w:val="18"/>
        </w:rPr>
      </w:pPr>
    </w:p>
    <w:tbl>
      <w:tblPr>
        <w:tblStyle w:val="TabloKlavuzuAk"/>
        <w:tblW w:w="10188" w:type="dxa"/>
        <w:tblInd w:w="-5" w:type="dxa"/>
        <w:tblLook w:val="04A0" w:firstRow="1" w:lastRow="0" w:firstColumn="1" w:lastColumn="0" w:noHBand="0" w:noVBand="1"/>
      </w:tblPr>
      <w:tblGrid>
        <w:gridCol w:w="2022"/>
        <w:gridCol w:w="1288"/>
        <w:gridCol w:w="3039"/>
        <w:gridCol w:w="1817"/>
        <w:gridCol w:w="2022"/>
      </w:tblGrid>
      <w:tr w:rsidR="008E3506" w:rsidRPr="00315F94" w14:paraId="4BCC1667" w14:textId="77777777" w:rsidTr="00AD332F">
        <w:trPr>
          <w:trHeight w:val="500"/>
        </w:trPr>
        <w:tc>
          <w:tcPr>
            <w:tcW w:w="2022" w:type="dxa"/>
            <w:shd w:val="clear" w:color="auto" w:fill="BDD6EE" w:themeFill="accent1" w:themeFillTint="66"/>
          </w:tcPr>
          <w:p w14:paraId="6DE7DA6C" w14:textId="77777777" w:rsidR="008E3506" w:rsidRPr="004121DC" w:rsidRDefault="008E3506" w:rsidP="00AD332F">
            <w:pPr>
              <w:jc w:val="both"/>
              <w:rPr>
                <w:b/>
                <w:bCs/>
                <w:i/>
                <w:iCs/>
                <w:sz w:val="12"/>
                <w:szCs w:val="12"/>
              </w:rPr>
            </w:pPr>
            <w:bookmarkStart w:id="24" w:name="_Hlk81185216"/>
            <w:r w:rsidRPr="004121DC">
              <w:rPr>
                <w:b/>
                <w:bCs/>
                <w:i/>
                <w:iCs/>
                <w:sz w:val="20"/>
                <w:szCs w:val="20"/>
              </w:rPr>
              <w:t xml:space="preserve">Beceri uygulamaları </w:t>
            </w:r>
          </w:p>
        </w:tc>
        <w:tc>
          <w:tcPr>
            <w:tcW w:w="1288" w:type="dxa"/>
            <w:shd w:val="clear" w:color="auto" w:fill="BDD6EE" w:themeFill="accent1" w:themeFillTint="66"/>
          </w:tcPr>
          <w:p w14:paraId="72B355E5" w14:textId="77777777" w:rsidR="008E3506" w:rsidRPr="00315F94" w:rsidRDefault="008E3506" w:rsidP="00AD332F">
            <w:pPr>
              <w:jc w:val="both"/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>sayı</w:t>
            </w:r>
          </w:p>
        </w:tc>
        <w:tc>
          <w:tcPr>
            <w:tcW w:w="3039" w:type="dxa"/>
            <w:shd w:val="clear" w:color="auto" w:fill="BDD6EE" w:themeFill="accent1" w:themeFillTint="66"/>
          </w:tcPr>
          <w:p w14:paraId="64F32B59" w14:textId="77777777" w:rsidR="008E3506" w:rsidRPr="00315F94" w:rsidRDefault="008E3506" w:rsidP="00AD332F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 </w:t>
            </w:r>
          </w:p>
        </w:tc>
        <w:tc>
          <w:tcPr>
            <w:tcW w:w="1817" w:type="dxa"/>
            <w:shd w:val="clear" w:color="auto" w:fill="BDD6EE" w:themeFill="accent1" w:themeFillTint="66"/>
          </w:tcPr>
          <w:p w14:paraId="5FD2EA98" w14:textId="77777777" w:rsidR="008E3506" w:rsidRPr="00315F94" w:rsidRDefault="008E3506" w:rsidP="00AD332F">
            <w:pPr>
              <w:jc w:val="both"/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Alt grup </w:t>
            </w:r>
          </w:p>
        </w:tc>
        <w:tc>
          <w:tcPr>
            <w:tcW w:w="2022" w:type="dxa"/>
            <w:shd w:val="clear" w:color="auto" w:fill="BDD6EE" w:themeFill="accent1" w:themeFillTint="66"/>
          </w:tcPr>
          <w:p w14:paraId="397EAD53" w14:textId="77777777" w:rsidR="008E3506" w:rsidRPr="00315F94" w:rsidRDefault="008E3506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DA0FB6" w:rsidRPr="00315F94" w14:paraId="17AE38C1" w14:textId="77777777" w:rsidTr="00AD332F">
        <w:trPr>
          <w:trHeight w:val="260"/>
        </w:trPr>
        <w:tc>
          <w:tcPr>
            <w:tcW w:w="2022" w:type="dxa"/>
          </w:tcPr>
          <w:p w14:paraId="6F8451AB" w14:textId="77777777" w:rsidR="00DA0FB6" w:rsidRDefault="00DA0FB6" w:rsidP="00DA0FB6">
            <w:pPr>
              <w:jc w:val="both"/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Türkçe dönem </w:t>
            </w:r>
            <w:r>
              <w:rPr>
                <w:sz w:val="12"/>
                <w:szCs w:val="12"/>
              </w:rPr>
              <w:t xml:space="preserve"> IV</w:t>
            </w:r>
            <w:r w:rsidRPr="00315F94">
              <w:rPr>
                <w:sz w:val="12"/>
                <w:szCs w:val="12"/>
              </w:rPr>
              <w:t xml:space="preserve"> öğrenci</w:t>
            </w:r>
          </w:p>
          <w:p w14:paraId="423E0EAC" w14:textId="77777777" w:rsidR="00DA0FB6" w:rsidRPr="004A2016" w:rsidRDefault="00DA0FB6" w:rsidP="00DA0FB6">
            <w:pPr>
              <w:jc w:val="both"/>
              <w:rPr>
                <w:b/>
                <w:bCs/>
                <w:sz w:val="12"/>
                <w:szCs w:val="12"/>
              </w:rPr>
            </w:pPr>
            <w:r w:rsidRPr="004A2016">
              <w:rPr>
                <w:b/>
                <w:bCs/>
                <w:sz w:val="12"/>
                <w:szCs w:val="12"/>
              </w:rPr>
              <w:t xml:space="preserve">Grup B,C,D </w:t>
            </w:r>
          </w:p>
        </w:tc>
        <w:tc>
          <w:tcPr>
            <w:tcW w:w="1288" w:type="dxa"/>
          </w:tcPr>
          <w:p w14:paraId="61C5B892" w14:textId="77777777" w:rsidR="00DA0FB6" w:rsidRDefault="00DA0FB6" w:rsidP="00DA0FB6">
            <w:pPr>
              <w:jc w:val="both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220-230</w:t>
            </w:r>
          </w:p>
          <w:p w14:paraId="79469BF1" w14:textId="77777777" w:rsidR="00DA0FB6" w:rsidRPr="00315F94" w:rsidRDefault="00DA0FB6" w:rsidP="00DA0FB6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3039" w:type="dxa"/>
            <w:vMerge w:val="restart"/>
          </w:tcPr>
          <w:p w14:paraId="24D963C4" w14:textId="77777777" w:rsidR="00DA0FB6" w:rsidRPr="00315F94" w:rsidRDefault="00DA0FB6" w:rsidP="00DA0FB6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A</w:t>
            </w:r>
            <w:r w:rsidRPr="00315F94">
              <w:rPr>
                <w:sz w:val="12"/>
                <w:szCs w:val="12"/>
              </w:rPr>
              <w:t xml:space="preserve"> </w:t>
            </w:r>
          </w:p>
          <w:p w14:paraId="42D50961" w14:textId="77777777" w:rsidR="00DA0FB6" w:rsidRPr="00315F94" w:rsidRDefault="00DA0FB6" w:rsidP="00DA0FB6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</w:t>
            </w:r>
          </w:p>
          <w:p w14:paraId="01D5AA67" w14:textId="77777777" w:rsidR="00DA0FB6" w:rsidRPr="00315F94" w:rsidRDefault="00DA0FB6" w:rsidP="00DA0FB6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</w:t>
            </w:r>
          </w:p>
          <w:p w14:paraId="7CF6F4ED" w14:textId="77777777" w:rsidR="00DA0FB6" w:rsidRDefault="00DA0FB6" w:rsidP="00DA0FB6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</w:t>
            </w:r>
          </w:p>
          <w:p w14:paraId="291F1B31" w14:textId="77777777" w:rsidR="00357BAD" w:rsidRPr="00315F94" w:rsidRDefault="00357BAD" w:rsidP="00DA0FB6">
            <w:pPr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70-75 kişilik gruplar</w:t>
            </w:r>
          </w:p>
        </w:tc>
        <w:tc>
          <w:tcPr>
            <w:tcW w:w="1817" w:type="dxa"/>
            <w:vMerge w:val="restart"/>
          </w:tcPr>
          <w:p w14:paraId="2962F15B" w14:textId="77777777" w:rsidR="00DA0FB6" w:rsidRDefault="00DA0FB6" w:rsidP="00DA0FB6">
            <w:pPr>
              <w:jc w:val="both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rup A1,A2,A3,A4, A5</w:t>
            </w:r>
          </w:p>
          <w:p w14:paraId="53D1FFA2" w14:textId="77777777" w:rsidR="00DA0FB6" w:rsidRPr="00315F94" w:rsidRDefault="00DA0FB6" w:rsidP="00DA0FB6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 xml:space="preserve">B1,B2,B3,B4,B5,B6 </w:t>
            </w:r>
          </w:p>
          <w:p w14:paraId="3A48BFF2" w14:textId="77777777" w:rsidR="00DA0FB6" w:rsidRPr="00315F94" w:rsidRDefault="00DA0FB6" w:rsidP="00DA0FB6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1,C2,C3,C4,C5,C6</w:t>
            </w:r>
          </w:p>
          <w:p w14:paraId="13F87571" w14:textId="77777777" w:rsidR="00DA0FB6" w:rsidRPr="00315F94" w:rsidRDefault="00DA0FB6" w:rsidP="00DA0FB6">
            <w:pPr>
              <w:jc w:val="both"/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1,D2,D3,D4,D5,D6</w:t>
            </w:r>
          </w:p>
        </w:tc>
        <w:tc>
          <w:tcPr>
            <w:tcW w:w="2022" w:type="dxa"/>
            <w:vMerge w:val="restart"/>
          </w:tcPr>
          <w:p w14:paraId="3DBE3150" w14:textId="77777777" w:rsidR="00DA0FB6" w:rsidRPr="00315F94" w:rsidRDefault="00DA0FB6" w:rsidP="00DA0FB6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 10-1</w:t>
            </w:r>
            <w:r>
              <w:rPr>
                <w:sz w:val="12"/>
                <w:szCs w:val="12"/>
              </w:rPr>
              <w:t xml:space="preserve">2  </w:t>
            </w:r>
            <w:r w:rsidRPr="00315F94">
              <w:rPr>
                <w:sz w:val="12"/>
                <w:szCs w:val="12"/>
              </w:rPr>
              <w:t xml:space="preserve">kişilik gruplar </w:t>
            </w:r>
          </w:p>
          <w:p w14:paraId="4476ABEB" w14:textId="77777777" w:rsidR="00DA0FB6" w:rsidRPr="00315F94" w:rsidRDefault="00DA0FB6" w:rsidP="00DA0FB6">
            <w:pPr>
              <w:jc w:val="both"/>
              <w:rPr>
                <w:sz w:val="12"/>
                <w:szCs w:val="12"/>
              </w:rPr>
            </w:pPr>
          </w:p>
        </w:tc>
      </w:tr>
      <w:tr w:rsidR="00DA0FB6" w:rsidRPr="00315F94" w14:paraId="3A15CD25" w14:textId="77777777" w:rsidTr="00AD332F">
        <w:trPr>
          <w:trHeight w:val="687"/>
        </w:trPr>
        <w:tc>
          <w:tcPr>
            <w:tcW w:w="2022" w:type="dxa"/>
          </w:tcPr>
          <w:p w14:paraId="11C40A8D" w14:textId="77777777" w:rsidR="00DA0FB6" w:rsidRDefault="00DA0FB6" w:rsidP="00DA0FB6">
            <w:pPr>
              <w:jc w:val="both"/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İngilizce dönem </w:t>
            </w:r>
            <w:r>
              <w:rPr>
                <w:sz w:val="12"/>
                <w:szCs w:val="12"/>
              </w:rPr>
              <w:t xml:space="preserve"> IV </w:t>
            </w:r>
            <w:r w:rsidRPr="00315F94">
              <w:rPr>
                <w:sz w:val="12"/>
                <w:szCs w:val="12"/>
              </w:rPr>
              <w:t>öğrenci</w:t>
            </w:r>
          </w:p>
          <w:p w14:paraId="28D56CCF" w14:textId="77777777" w:rsidR="00DA0FB6" w:rsidRPr="004A2016" w:rsidRDefault="00DA0FB6" w:rsidP="00DA0FB6">
            <w:pPr>
              <w:jc w:val="both"/>
              <w:rPr>
                <w:b/>
                <w:bCs/>
                <w:sz w:val="12"/>
                <w:szCs w:val="12"/>
              </w:rPr>
            </w:pPr>
            <w:r w:rsidRPr="004A2016">
              <w:rPr>
                <w:b/>
                <w:bCs/>
                <w:sz w:val="12"/>
                <w:szCs w:val="12"/>
              </w:rPr>
              <w:t xml:space="preserve">Grup A </w:t>
            </w:r>
          </w:p>
        </w:tc>
        <w:tc>
          <w:tcPr>
            <w:tcW w:w="1288" w:type="dxa"/>
          </w:tcPr>
          <w:p w14:paraId="1EBC13C6" w14:textId="77777777" w:rsidR="00DA0FB6" w:rsidRPr="00315F94" w:rsidRDefault="00DA0FB6" w:rsidP="00DA0FB6">
            <w:pPr>
              <w:jc w:val="both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50-60</w:t>
            </w:r>
          </w:p>
        </w:tc>
        <w:tc>
          <w:tcPr>
            <w:tcW w:w="3039" w:type="dxa"/>
            <w:vMerge/>
          </w:tcPr>
          <w:p w14:paraId="304F4CDA" w14:textId="77777777" w:rsidR="00DA0FB6" w:rsidRPr="00315F94" w:rsidRDefault="00DA0FB6" w:rsidP="00DA0FB6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817" w:type="dxa"/>
            <w:vMerge/>
          </w:tcPr>
          <w:p w14:paraId="6D440A54" w14:textId="77777777" w:rsidR="00DA0FB6" w:rsidRPr="00315F94" w:rsidRDefault="00DA0FB6" w:rsidP="00DA0FB6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2022" w:type="dxa"/>
            <w:vMerge/>
          </w:tcPr>
          <w:p w14:paraId="664D2F20" w14:textId="77777777" w:rsidR="00DA0FB6" w:rsidRPr="00315F94" w:rsidRDefault="00DA0FB6" w:rsidP="00DA0FB6">
            <w:pPr>
              <w:jc w:val="both"/>
              <w:rPr>
                <w:sz w:val="12"/>
                <w:szCs w:val="12"/>
              </w:rPr>
            </w:pPr>
          </w:p>
        </w:tc>
      </w:tr>
      <w:tr w:rsidR="008E3506" w:rsidRPr="00315F94" w14:paraId="5D5136B3" w14:textId="77777777" w:rsidTr="00AD332F">
        <w:trPr>
          <w:trHeight w:val="250"/>
        </w:trPr>
        <w:tc>
          <w:tcPr>
            <w:tcW w:w="2022" w:type="dxa"/>
          </w:tcPr>
          <w:p w14:paraId="716BDB35" w14:textId="77777777" w:rsidR="008E3506" w:rsidRPr="00315F94" w:rsidRDefault="008E3506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288" w:type="dxa"/>
          </w:tcPr>
          <w:p w14:paraId="51C56721" w14:textId="77777777" w:rsidR="008E3506" w:rsidRPr="00315F94" w:rsidRDefault="00DA0FB6" w:rsidP="00AD332F">
            <w:pPr>
              <w:jc w:val="both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280</w:t>
            </w:r>
          </w:p>
        </w:tc>
        <w:tc>
          <w:tcPr>
            <w:tcW w:w="3039" w:type="dxa"/>
          </w:tcPr>
          <w:p w14:paraId="1D1245F7" w14:textId="77777777" w:rsidR="008E3506" w:rsidRPr="00315F94" w:rsidRDefault="008E3506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817" w:type="dxa"/>
          </w:tcPr>
          <w:p w14:paraId="6112DA90" w14:textId="77777777" w:rsidR="008E3506" w:rsidRPr="00315F94" w:rsidRDefault="008E3506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2022" w:type="dxa"/>
          </w:tcPr>
          <w:p w14:paraId="2B57AB3E" w14:textId="77777777" w:rsidR="008E3506" w:rsidRPr="00315F94" w:rsidRDefault="008E3506" w:rsidP="00AD332F">
            <w:pPr>
              <w:jc w:val="both"/>
              <w:rPr>
                <w:sz w:val="12"/>
                <w:szCs w:val="12"/>
              </w:rPr>
            </w:pPr>
          </w:p>
        </w:tc>
      </w:tr>
    </w:tbl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742"/>
        <w:gridCol w:w="1742"/>
        <w:gridCol w:w="1743"/>
        <w:gridCol w:w="1743"/>
        <w:gridCol w:w="1743"/>
        <w:gridCol w:w="1488"/>
      </w:tblGrid>
      <w:tr w:rsidR="00385FAA" w:rsidRPr="003D09A4" w14:paraId="2A1C524D" w14:textId="77777777" w:rsidTr="00BA0E13">
        <w:tc>
          <w:tcPr>
            <w:tcW w:w="1742" w:type="dxa"/>
            <w:shd w:val="clear" w:color="auto" w:fill="F7CAAC" w:themeFill="accent2" w:themeFillTint="66"/>
          </w:tcPr>
          <w:p w14:paraId="0FAC4E51" w14:textId="7B0FDA30" w:rsidR="00385FAA" w:rsidRPr="003D09A4" w:rsidRDefault="00385FAA" w:rsidP="00AD332F">
            <w:pPr>
              <w:rPr>
                <w:b/>
                <w:bCs/>
                <w:i/>
                <w:iCs/>
                <w:sz w:val="12"/>
                <w:szCs w:val="12"/>
              </w:rPr>
            </w:pPr>
            <w:bookmarkStart w:id="25" w:name="_Hlk81185961"/>
            <w:bookmarkEnd w:id="24"/>
          </w:p>
        </w:tc>
        <w:tc>
          <w:tcPr>
            <w:tcW w:w="3485" w:type="dxa"/>
            <w:gridSpan w:val="2"/>
          </w:tcPr>
          <w:p w14:paraId="6045325F" w14:textId="77777777" w:rsidR="00385FAA" w:rsidRPr="003D09A4" w:rsidRDefault="00385FAA" w:rsidP="00385FAA">
            <w:pPr>
              <w:jc w:val="center"/>
              <w:rPr>
                <w:i/>
                <w:iCs/>
                <w:sz w:val="12"/>
                <w:szCs w:val="12"/>
              </w:rPr>
            </w:pPr>
            <w:r>
              <w:rPr>
                <w:i/>
                <w:iCs/>
                <w:sz w:val="12"/>
                <w:szCs w:val="12"/>
              </w:rPr>
              <w:t>Beceri 1</w:t>
            </w:r>
          </w:p>
        </w:tc>
        <w:tc>
          <w:tcPr>
            <w:tcW w:w="3486" w:type="dxa"/>
            <w:gridSpan w:val="2"/>
          </w:tcPr>
          <w:p w14:paraId="59AA4226" w14:textId="77777777" w:rsidR="00385FAA" w:rsidRPr="003D09A4" w:rsidRDefault="00385FAA" w:rsidP="00385FAA">
            <w:pPr>
              <w:jc w:val="center"/>
              <w:rPr>
                <w:i/>
                <w:iCs/>
                <w:sz w:val="12"/>
                <w:szCs w:val="12"/>
              </w:rPr>
            </w:pPr>
            <w:r>
              <w:rPr>
                <w:i/>
                <w:iCs/>
                <w:sz w:val="12"/>
                <w:szCs w:val="12"/>
              </w:rPr>
              <w:t>Beceri 2</w:t>
            </w:r>
          </w:p>
        </w:tc>
        <w:tc>
          <w:tcPr>
            <w:tcW w:w="1488" w:type="dxa"/>
            <w:vMerge w:val="restart"/>
          </w:tcPr>
          <w:p w14:paraId="73B88B43" w14:textId="77777777" w:rsidR="00385FAA" w:rsidRDefault="00385FAA" w:rsidP="00AD332F">
            <w:pPr>
              <w:pStyle w:val="TableParagraph"/>
              <w:ind w:left="0"/>
              <w:rPr>
                <w:i/>
                <w:iCs/>
                <w:sz w:val="12"/>
                <w:szCs w:val="12"/>
              </w:rPr>
            </w:pPr>
          </w:p>
          <w:p w14:paraId="09C372EB" w14:textId="77777777" w:rsidR="00385FAA" w:rsidRPr="00C34CA0" w:rsidRDefault="00385FAA" w:rsidP="00AD332F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C34CA0"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Tüm Göğüs Hastalıkları  Öğretim Üyeleri </w:t>
            </w:r>
          </w:p>
        </w:tc>
      </w:tr>
      <w:tr w:rsidR="00884A73" w:rsidRPr="003D09A4" w14:paraId="4ECEFB28" w14:textId="77777777" w:rsidTr="00BA0E13">
        <w:tc>
          <w:tcPr>
            <w:tcW w:w="1742" w:type="dxa"/>
          </w:tcPr>
          <w:p w14:paraId="1B8E1EE7" w14:textId="77777777" w:rsidR="00884A73" w:rsidRPr="003D09A4" w:rsidRDefault="00884A73" w:rsidP="00AD332F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8.30-09.15</w:t>
            </w:r>
          </w:p>
        </w:tc>
        <w:tc>
          <w:tcPr>
            <w:tcW w:w="3485" w:type="dxa"/>
            <w:gridSpan w:val="2"/>
          </w:tcPr>
          <w:p w14:paraId="36444FF9" w14:textId="77777777" w:rsidR="00884A73" w:rsidRPr="003D09A4" w:rsidRDefault="00884A73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A1</w:t>
            </w:r>
          </w:p>
        </w:tc>
        <w:tc>
          <w:tcPr>
            <w:tcW w:w="3486" w:type="dxa"/>
            <w:gridSpan w:val="2"/>
          </w:tcPr>
          <w:p w14:paraId="75BCC4F1" w14:textId="77777777" w:rsidR="00884A73" w:rsidRPr="003D09A4" w:rsidRDefault="00884A73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A2</w:t>
            </w:r>
          </w:p>
        </w:tc>
        <w:tc>
          <w:tcPr>
            <w:tcW w:w="1488" w:type="dxa"/>
            <w:vMerge/>
          </w:tcPr>
          <w:p w14:paraId="65DC484F" w14:textId="77777777" w:rsidR="00884A73" w:rsidRPr="003D09A4" w:rsidRDefault="00884A73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884A73" w:rsidRPr="003D09A4" w14:paraId="087EED6F" w14:textId="77777777" w:rsidTr="00BA0E13">
        <w:tc>
          <w:tcPr>
            <w:tcW w:w="1742" w:type="dxa"/>
          </w:tcPr>
          <w:p w14:paraId="7585FC0E" w14:textId="77777777" w:rsidR="00884A73" w:rsidRPr="003D09A4" w:rsidRDefault="00884A73" w:rsidP="00AD332F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9.30-10.15</w:t>
            </w:r>
          </w:p>
        </w:tc>
        <w:tc>
          <w:tcPr>
            <w:tcW w:w="3485" w:type="dxa"/>
            <w:gridSpan w:val="2"/>
          </w:tcPr>
          <w:p w14:paraId="30238CB7" w14:textId="77777777" w:rsidR="00884A73" w:rsidRPr="003D09A4" w:rsidRDefault="00884A73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A2</w:t>
            </w:r>
          </w:p>
        </w:tc>
        <w:tc>
          <w:tcPr>
            <w:tcW w:w="3486" w:type="dxa"/>
            <w:gridSpan w:val="2"/>
          </w:tcPr>
          <w:p w14:paraId="5EDA040C" w14:textId="77777777" w:rsidR="00884A73" w:rsidRPr="003D09A4" w:rsidRDefault="00884A73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A1</w:t>
            </w:r>
          </w:p>
        </w:tc>
        <w:tc>
          <w:tcPr>
            <w:tcW w:w="1488" w:type="dxa"/>
            <w:vMerge/>
          </w:tcPr>
          <w:p w14:paraId="6CDA29B5" w14:textId="77777777" w:rsidR="00884A73" w:rsidRPr="003D09A4" w:rsidRDefault="00884A73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884A73" w:rsidRPr="003D09A4" w14:paraId="4F504A12" w14:textId="77777777" w:rsidTr="00BA0E13">
        <w:tc>
          <w:tcPr>
            <w:tcW w:w="1742" w:type="dxa"/>
          </w:tcPr>
          <w:p w14:paraId="0867655D" w14:textId="77777777" w:rsidR="00884A73" w:rsidRPr="003D09A4" w:rsidRDefault="00884A73" w:rsidP="00AD332F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10.30-11.15</w:t>
            </w:r>
          </w:p>
        </w:tc>
        <w:tc>
          <w:tcPr>
            <w:tcW w:w="3485" w:type="dxa"/>
            <w:gridSpan w:val="2"/>
          </w:tcPr>
          <w:p w14:paraId="01A85072" w14:textId="77777777" w:rsidR="00884A73" w:rsidRPr="003D09A4" w:rsidRDefault="00884A73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A3</w:t>
            </w:r>
          </w:p>
        </w:tc>
        <w:tc>
          <w:tcPr>
            <w:tcW w:w="3486" w:type="dxa"/>
            <w:gridSpan w:val="2"/>
          </w:tcPr>
          <w:p w14:paraId="3122C69C" w14:textId="77777777" w:rsidR="00884A73" w:rsidRPr="003D09A4" w:rsidRDefault="00884A73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A4</w:t>
            </w:r>
          </w:p>
        </w:tc>
        <w:tc>
          <w:tcPr>
            <w:tcW w:w="1488" w:type="dxa"/>
            <w:vMerge/>
          </w:tcPr>
          <w:p w14:paraId="1E2A140F" w14:textId="77777777" w:rsidR="00884A73" w:rsidRPr="003D09A4" w:rsidRDefault="00884A73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884A73" w:rsidRPr="003D09A4" w14:paraId="357758DB" w14:textId="77777777" w:rsidTr="00BA0E13">
        <w:tc>
          <w:tcPr>
            <w:tcW w:w="1742" w:type="dxa"/>
          </w:tcPr>
          <w:p w14:paraId="563662BA" w14:textId="77777777" w:rsidR="00884A73" w:rsidRPr="003D09A4" w:rsidRDefault="00884A73" w:rsidP="00AD332F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 xml:space="preserve">11.30 -12.15 </w:t>
            </w:r>
          </w:p>
        </w:tc>
        <w:tc>
          <w:tcPr>
            <w:tcW w:w="3485" w:type="dxa"/>
            <w:gridSpan w:val="2"/>
          </w:tcPr>
          <w:p w14:paraId="7F7654FB" w14:textId="77777777" w:rsidR="00884A73" w:rsidRPr="003D09A4" w:rsidRDefault="00884A73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 xml:space="preserve"> A4</w:t>
            </w:r>
          </w:p>
        </w:tc>
        <w:tc>
          <w:tcPr>
            <w:tcW w:w="3486" w:type="dxa"/>
            <w:gridSpan w:val="2"/>
          </w:tcPr>
          <w:p w14:paraId="79A71219" w14:textId="77777777" w:rsidR="00884A73" w:rsidRPr="003D09A4" w:rsidRDefault="00884A73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A3</w:t>
            </w:r>
          </w:p>
        </w:tc>
        <w:tc>
          <w:tcPr>
            <w:tcW w:w="1488" w:type="dxa"/>
            <w:vMerge/>
          </w:tcPr>
          <w:p w14:paraId="196E3F19" w14:textId="77777777" w:rsidR="00884A73" w:rsidRPr="003D09A4" w:rsidRDefault="00884A73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884A73" w:rsidRPr="003D09A4" w14:paraId="4F32B5AE" w14:textId="77777777" w:rsidTr="00BA0E13">
        <w:tc>
          <w:tcPr>
            <w:tcW w:w="1742" w:type="dxa"/>
          </w:tcPr>
          <w:p w14:paraId="3E989AEE" w14:textId="77777777" w:rsidR="00884A73" w:rsidRPr="003D09A4" w:rsidRDefault="00884A73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6971" w:type="dxa"/>
            <w:gridSpan w:val="4"/>
          </w:tcPr>
          <w:p w14:paraId="7F7C8056" w14:textId="77777777" w:rsidR="00884A73" w:rsidRPr="003D09A4" w:rsidRDefault="00884A73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66546850" w14:textId="77777777" w:rsidR="00884A73" w:rsidRPr="003D09A4" w:rsidRDefault="00884A73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884A73" w:rsidRPr="003D09A4" w14:paraId="7D5C286A" w14:textId="77777777" w:rsidTr="00BA0E13">
        <w:tc>
          <w:tcPr>
            <w:tcW w:w="1742" w:type="dxa"/>
          </w:tcPr>
          <w:p w14:paraId="6770AE46" w14:textId="77777777" w:rsidR="00884A73" w:rsidRPr="003D09A4" w:rsidRDefault="00884A73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gridSpan w:val="2"/>
          </w:tcPr>
          <w:p w14:paraId="68DA9A01" w14:textId="77777777" w:rsidR="00884A73" w:rsidRPr="003D09A4" w:rsidRDefault="00884A73" w:rsidP="00AD332F">
            <w:pPr>
              <w:rPr>
                <w:i/>
                <w:iCs/>
                <w:sz w:val="12"/>
                <w:szCs w:val="12"/>
              </w:rPr>
            </w:pPr>
            <w:r>
              <w:rPr>
                <w:i/>
                <w:iCs/>
                <w:sz w:val="12"/>
                <w:szCs w:val="12"/>
              </w:rPr>
              <w:t>Grup A5</w:t>
            </w:r>
          </w:p>
        </w:tc>
        <w:tc>
          <w:tcPr>
            <w:tcW w:w="3486" w:type="dxa"/>
            <w:gridSpan w:val="2"/>
          </w:tcPr>
          <w:p w14:paraId="25530BC1" w14:textId="77777777" w:rsidR="00884A73" w:rsidRPr="003D09A4" w:rsidRDefault="00884A73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7DF6BA75" w14:textId="77777777" w:rsidR="00884A73" w:rsidRPr="003D09A4" w:rsidRDefault="00884A73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884A73" w:rsidRPr="003D09A4" w14:paraId="7CEB6D76" w14:textId="77777777" w:rsidTr="00BA0E13">
        <w:tc>
          <w:tcPr>
            <w:tcW w:w="1742" w:type="dxa"/>
          </w:tcPr>
          <w:p w14:paraId="53876BE8" w14:textId="77777777" w:rsidR="00884A73" w:rsidRPr="003D09A4" w:rsidRDefault="00884A73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gridSpan w:val="2"/>
          </w:tcPr>
          <w:p w14:paraId="0D4397CC" w14:textId="77777777" w:rsidR="00884A73" w:rsidRPr="003D09A4" w:rsidRDefault="00884A73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752331E4" w14:textId="77777777" w:rsidR="00884A73" w:rsidRPr="003D09A4" w:rsidRDefault="00884A73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A5</w:t>
            </w:r>
          </w:p>
        </w:tc>
        <w:tc>
          <w:tcPr>
            <w:tcW w:w="1488" w:type="dxa"/>
            <w:vMerge/>
          </w:tcPr>
          <w:p w14:paraId="623DEE4A" w14:textId="77777777" w:rsidR="00884A73" w:rsidRPr="003D09A4" w:rsidRDefault="00884A73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884A73" w:rsidRPr="003D09A4" w14:paraId="0FB1D9BF" w14:textId="77777777" w:rsidTr="00BA0E13">
        <w:tc>
          <w:tcPr>
            <w:tcW w:w="1742" w:type="dxa"/>
          </w:tcPr>
          <w:p w14:paraId="6ED34D3D" w14:textId="77777777" w:rsidR="00884A73" w:rsidRPr="003D09A4" w:rsidRDefault="00884A73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gridSpan w:val="2"/>
          </w:tcPr>
          <w:p w14:paraId="3B47034A" w14:textId="77777777" w:rsidR="00884A73" w:rsidRPr="003D09A4" w:rsidRDefault="00884A73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2E55F78A" w14:textId="77777777" w:rsidR="00884A73" w:rsidRPr="003D09A4" w:rsidRDefault="00884A73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330631D0" w14:textId="77777777" w:rsidR="00884A73" w:rsidRPr="003D09A4" w:rsidRDefault="00884A73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884A73" w:rsidRPr="003D09A4" w14:paraId="5BA6FF31" w14:textId="77777777" w:rsidTr="00BA0E13">
        <w:tc>
          <w:tcPr>
            <w:tcW w:w="1742" w:type="dxa"/>
          </w:tcPr>
          <w:p w14:paraId="34FB3E6B" w14:textId="77777777" w:rsidR="00884A73" w:rsidRPr="003D09A4" w:rsidRDefault="00884A73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gridSpan w:val="2"/>
          </w:tcPr>
          <w:p w14:paraId="25965408" w14:textId="77777777" w:rsidR="00884A73" w:rsidRPr="003D09A4" w:rsidRDefault="00884A73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1322837C" w14:textId="77777777" w:rsidR="00884A73" w:rsidRPr="003D09A4" w:rsidRDefault="00884A73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2E1AF7F3" w14:textId="77777777" w:rsidR="00884A73" w:rsidRPr="003D09A4" w:rsidRDefault="00884A73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8E3506" w:rsidRPr="003D09A4" w14:paraId="12B959FF" w14:textId="77777777" w:rsidTr="00BA0E13">
        <w:tc>
          <w:tcPr>
            <w:tcW w:w="1742" w:type="dxa"/>
            <w:shd w:val="clear" w:color="auto" w:fill="AEAAAA" w:themeFill="background2" w:themeFillShade="BF"/>
          </w:tcPr>
          <w:p w14:paraId="3098D371" w14:textId="77777777" w:rsidR="008E3506" w:rsidRPr="003D09A4" w:rsidRDefault="008E3506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2" w:type="dxa"/>
            <w:shd w:val="clear" w:color="auto" w:fill="AEAAAA" w:themeFill="background2" w:themeFillShade="BF"/>
          </w:tcPr>
          <w:p w14:paraId="71F46B51" w14:textId="77777777" w:rsidR="008E3506" w:rsidRPr="003D09A4" w:rsidRDefault="008E3506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shd w:val="clear" w:color="auto" w:fill="AEAAAA" w:themeFill="background2" w:themeFillShade="BF"/>
          </w:tcPr>
          <w:p w14:paraId="48C5F763" w14:textId="77777777" w:rsidR="008E3506" w:rsidRPr="003D09A4" w:rsidRDefault="008E3506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shd w:val="clear" w:color="auto" w:fill="AEAAAA" w:themeFill="background2" w:themeFillShade="BF"/>
          </w:tcPr>
          <w:p w14:paraId="6DB07FA2" w14:textId="77777777" w:rsidR="008E3506" w:rsidRPr="003D09A4" w:rsidRDefault="008E3506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shd w:val="clear" w:color="auto" w:fill="AEAAAA" w:themeFill="background2" w:themeFillShade="BF"/>
          </w:tcPr>
          <w:p w14:paraId="271D4E8F" w14:textId="77777777" w:rsidR="008E3506" w:rsidRPr="003D09A4" w:rsidRDefault="008E3506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2A5B7C39" w14:textId="77777777" w:rsidR="008E3506" w:rsidRPr="003D09A4" w:rsidRDefault="008E3506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1A79C5" w:rsidRPr="003D09A4" w14:paraId="4C9E2BA5" w14:textId="77777777" w:rsidTr="00BA0E13">
        <w:tc>
          <w:tcPr>
            <w:tcW w:w="1742" w:type="dxa"/>
            <w:shd w:val="clear" w:color="auto" w:fill="F7CAAC" w:themeFill="accent2" w:themeFillTint="66"/>
          </w:tcPr>
          <w:p w14:paraId="6BBE4375" w14:textId="5AE034E3" w:rsidR="001A79C5" w:rsidRPr="003D09A4" w:rsidRDefault="001A79C5" w:rsidP="00AD332F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3485" w:type="dxa"/>
            <w:gridSpan w:val="2"/>
          </w:tcPr>
          <w:p w14:paraId="7D2EC5B4" w14:textId="77777777" w:rsidR="001A79C5" w:rsidRPr="003D09A4" w:rsidRDefault="001A79C5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0663814E" w14:textId="77777777" w:rsidR="001A79C5" w:rsidRPr="003D09A4" w:rsidRDefault="001A79C5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32644B01" w14:textId="77777777" w:rsidR="001A79C5" w:rsidRPr="003D09A4" w:rsidRDefault="001A79C5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1A79C5" w:rsidRPr="003D09A4" w14:paraId="5B5C7190" w14:textId="77777777" w:rsidTr="00BA0E13">
        <w:tc>
          <w:tcPr>
            <w:tcW w:w="1742" w:type="dxa"/>
          </w:tcPr>
          <w:p w14:paraId="6AFD4150" w14:textId="77777777" w:rsidR="001A79C5" w:rsidRPr="003D09A4" w:rsidRDefault="001A79C5" w:rsidP="00AD332F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8.30-09.15</w:t>
            </w:r>
          </w:p>
        </w:tc>
        <w:tc>
          <w:tcPr>
            <w:tcW w:w="3485" w:type="dxa"/>
            <w:gridSpan w:val="2"/>
          </w:tcPr>
          <w:p w14:paraId="10BF9B3E" w14:textId="77777777" w:rsidR="001A79C5" w:rsidRPr="003D09A4" w:rsidRDefault="001A79C5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1</w:t>
            </w:r>
          </w:p>
        </w:tc>
        <w:tc>
          <w:tcPr>
            <w:tcW w:w="3486" w:type="dxa"/>
            <w:gridSpan w:val="2"/>
          </w:tcPr>
          <w:p w14:paraId="21B352B2" w14:textId="77777777" w:rsidR="001A79C5" w:rsidRPr="003D09A4" w:rsidRDefault="001A79C5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2</w:t>
            </w:r>
          </w:p>
        </w:tc>
        <w:tc>
          <w:tcPr>
            <w:tcW w:w="1488" w:type="dxa"/>
            <w:vMerge/>
          </w:tcPr>
          <w:p w14:paraId="777840D7" w14:textId="77777777" w:rsidR="001A79C5" w:rsidRPr="003D09A4" w:rsidRDefault="001A79C5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1A79C5" w:rsidRPr="003D09A4" w14:paraId="41B0AC15" w14:textId="77777777" w:rsidTr="00BA0E13">
        <w:tc>
          <w:tcPr>
            <w:tcW w:w="1742" w:type="dxa"/>
          </w:tcPr>
          <w:p w14:paraId="047D8C17" w14:textId="77777777" w:rsidR="001A79C5" w:rsidRPr="003D09A4" w:rsidRDefault="001A79C5" w:rsidP="00AD332F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9.30-10.15</w:t>
            </w:r>
          </w:p>
        </w:tc>
        <w:tc>
          <w:tcPr>
            <w:tcW w:w="3485" w:type="dxa"/>
            <w:gridSpan w:val="2"/>
          </w:tcPr>
          <w:p w14:paraId="5F73FB9C" w14:textId="77777777" w:rsidR="001A79C5" w:rsidRPr="003D09A4" w:rsidRDefault="001A79C5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2</w:t>
            </w:r>
          </w:p>
        </w:tc>
        <w:tc>
          <w:tcPr>
            <w:tcW w:w="3486" w:type="dxa"/>
            <w:gridSpan w:val="2"/>
          </w:tcPr>
          <w:p w14:paraId="7F8884C8" w14:textId="77777777" w:rsidR="001A79C5" w:rsidRPr="003D09A4" w:rsidRDefault="001A79C5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1</w:t>
            </w:r>
          </w:p>
        </w:tc>
        <w:tc>
          <w:tcPr>
            <w:tcW w:w="1488" w:type="dxa"/>
            <w:vMerge/>
          </w:tcPr>
          <w:p w14:paraId="335AE930" w14:textId="77777777" w:rsidR="001A79C5" w:rsidRPr="003D09A4" w:rsidRDefault="001A79C5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1A79C5" w:rsidRPr="003D09A4" w14:paraId="7046A7F9" w14:textId="77777777" w:rsidTr="00BA0E13">
        <w:tc>
          <w:tcPr>
            <w:tcW w:w="1742" w:type="dxa"/>
          </w:tcPr>
          <w:p w14:paraId="31C66CB5" w14:textId="77777777" w:rsidR="001A79C5" w:rsidRPr="003D09A4" w:rsidRDefault="001A79C5" w:rsidP="00AD332F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10.30-11.15</w:t>
            </w:r>
          </w:p>
        </w:tc>
        <w:tc>
          <w:tcPr>
            <w:tcW w:w="3485" w:type="dxa"/>
            <w:gridSpan w:val="2"/>
          </w:tcPr>
          <w:p w14:paraId="244535BF" w14:textId="77777777" w:rsidR="001A79C5" w:rsidRPr="003D09A4" w:rsidRDefault="001A79C5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3</w:t>
            </w:r>
          </w:p>
        </w:tc>
        <w:tc>
          <w:tcPr>
            <w:tcW w:w="3486" w:type="dxa"/>
            <w:gridSpan w:val="2"/>
          </w:tcPr>
          <w:p w14:paraId="0E2B99A3" w14:textId="77777777" w:rsidR="001A79C5" w:rsidRPr="003D09A4" w:rsidRDefault="001A79C5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4</w:t>
            </w:r>
          </w:p>
        </w:tc>
        <w:tc>
          <w:tcPr>
            <w:tcW w:w="1488" w:type="dxa"/>
            <w:vMerge/>
          </w:tcPr>
          <w:p w14:paraId="39B1AD00" w14:textId="77777777" w:rsidR="001A79C5" w:rsidRPr="003D09A4" w:rsidRDefault="001A79C5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1A79C5" w:rsidRPr="003D09A4" w14:paraId="60A7D4D1" w14:textId="77777777" w:rsidTr="00BA0E13">
        <w:tc>
          <w:tcPr>
            <w:tcW w:w="1742" w:type="dxa"/>
          </w:tcPr>
          <w:p w14:paraId="61A6E687" w14:textId="77777777" w:rsidR="001A79C5" w:rsidRPr="003D09A4" w:rsidRDefault="001A79C5" w:rsidP="00AD332F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 xml:space="preserve">11.30 -12.15 </w:t>
            </w:r>
          </w:p>
        </w:tc>
        <w:tc>
          <w:tcPr>
            <w:tcW w:w="3485" w:type="dxa"/>
            <w:gridSpan w:val="2"/>
          </w:tcPr>
          <w:p w14:paraId="5AE6B89C" w14:textId="77777777" w:rsidR="001A79C5" w:rsidRPr="003D09A4" w:rsidRDefault="001A79C5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4</w:t>
            </w:r>
          </w:p>
        </w:tc>
        <w:tc>
          <w:tcPr>
            <w:tcW w:w="3486" w:type="dxa"/>
            <w:gridSpan w:val="2"/>
          </w:tcPr>
          <w:p w14:paraId="60452444" w14:textId="77777777" w:rsidR="001A79C5" w:rsidRPr="003D09A4" w:rsidRDefault="001A79C5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3</w:t>
            </w:r>
          </w:p>
        </w:tc>
        <w:tc>
          <w:tcPr>
            <w:tcW w:w="1488" w:type="dxa"/>
            <w:vMerge/>
          </w:tcPr>
          <w:p w14:paraId="578D3E9C" w14:textId="77777777" w:rsidR="001A79C5" w:rsidRPr="003D09A4" w:rsidRDefault="001A79C5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1A79C5" w:rsidRPr="003D09A4" w14:paraId="4A5715CC" w14:textId="77777777" w:rsidTr="00BA0E13">
        <w:tc>
          <w:tcPr>
            <w:tcW w:w="1742" w:type="dxa"/>
          </w:tcPr>
          <w:p w14:paraId="219C3037" w14:textId="77777777" w:rsidR="001A79C5" w:rsidRPr="003D09A4" w:rsidRDefault="001A79C5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5" w:type="dxa"/>
            <w:gridSpan w:val="2"/>
          </w:tcPr>
          <w:p w14:paraId="7FF28318" w14:textId="77777777" w:rsidR="001A79C5" w:rsidRPr="003D09A4" w:rsidRDefault="001A79C5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159C3D1D" w14:textId="77777777" w:rsidR="001A79C5" w:rsidRPr="003D09A4" w:rsidRDefault="001A79C5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25E12BB9" w14:textId="77777777" w:rsidR="001A79C5" w:rsidRPr="003D09A4" w:rsidRDefault="001A79C5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1A79C5" w:rsidRPr="003D09A4" w14:paraId="2A659263" w14:textId="77777777" w:rsidTr="00BA0E13">
        <w:tc>
          <w:tcPr>
            <w:tcW w:w="1742" w:type="dxa"/>
            <w:shd w:val="clear" w:color="auto" w:fill="F7CAAC" w:themeFill="accent2" w:themeFillTint="66"/>
          </w:tcPr>
          <w:p w14:paraId="09EC18CA" w14:textId="3A533B75" w:rsidR="001A79C5" w:rsidRPr="00133B88" w:rsidRDefault="001A79C5" w:rsidP="00AD332F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3485" w:type="dxa"/>
            <w:gridSpan w:val="2"/>
          </w:tcPr>
          <w:p w14:paraId="417FC384" w14:textId="77777777" w:rsidR="001A79C5" w:rsidRPr="003D09A4" w:rsidRDefault="001A79C5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5D7C7964" w14:textId="77777777" w:rsidR="001A79C5" w:rsidRPr="003D09A4" w:rsidRDefault="001A79C5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0B49D463" w14:textId="77777777" w:rsidR="001A79C5" w:rsidRPr="003D09A4" w:rsidRDefault="001A79C5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1A79C5" w:rsidRPr="003D09A4" w14:paraId="2F6A2272" w14:textId="77777777" w:rsidTr="00BA0E13">
        <w:tc>
          <w:tcPr>
            <w:tcW w:w="1742" w:type="dxa"/>
          </w:tcPr>
          <w:p w14:paraId="15ADB131" w14:textId="77777777" w:rsidR="001A79C5" w:rsidRPr="003D09A4" w:rsidRDefault="001A79C5" w:rsidP="0084244E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8.30-09.15</w:t>
            </w:r>
          </w:p>
        </w:tc>
        <w:tc>
          <w:tcPr>
            <w:tcW w:w="3485" w:type="dxa"/>
            <w:gridSpan w:val="2"/>
          </w:tcPr>
          <w:p w14:paraId="43735461" w14:textId="77777777" w:rsidR="001A79C5" w:rsidRPr="001A79C5" w:rsidRDefault="001A79C5" w:rsidP="0084244E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5</w:t>
            </w:r>
          </w:p>
        </w:tc>
        <w:tc>
          <w:tcPr>
            <w:tcW w:w="3486" w:type="dxa"/>
            <w:gridSpan w:val="2"/>
          </w:tcPr>
          <w:p w14:paraId="3A78F431" w14:textId="77777777" w:rsidR="001A79C5" w:rsidRPr="003D09A4" w:rsidRDefault="001A79C5" w:rsidP="0084244E">
            <w:pPr>
              <w:rPr>
                <w:i/>
                <w:iCs/>
                <w:sz w:val="12"/>
                <w:szCs w:val="12"/>
              </w:rPr>
            </w:pPr>
            <w:r w:rsidRPr="0069086E">
              <w:rPr>
                <w:sz w:val="12"/>
                <w:szCs w:val="12"/>
              </w:rPr>
              <w:t>Grup B6</w:t>
            </w:r>
          </w:p>
        </w:tc>
        <w:tc>
          <w:tcPr>
            <w:tcW w:w="1488" w:type="dxa"/>
            <w:vMerge/>
          </w:tcPr>
          <w:p w14:paraId="4D3CC54E" w14:textId="77777777" w:rsidR="001A79C5" w:rsidRPr="003D09A4" w:rsidRDefault="001A79C5" w:rsidP="0084244E">
            <w:pPr>
              <w:rPr>
                <w:i/>
                <w:iCs/>
                <w:sz w:val="12"/>
                <w:szCs w:val="12"/>
              </w:rPr>
            </w:pPr>
          </w:p>
        </w:tc>
      </w:tr>
      <w:tr w:rsidR="001A79C5" w:rsidRPr="003D09A4" w14:paraId="02E18398" w14:textId="77777777" w:rsidTr="00BA0E13">
        <w:tc>
          <w:tcPr>
            <w:tcW w:w="1742" w:type="dxa"/>
          </w:tcPr>
          <w:p w14:paraId="15B8327A" w14:textId="77777777" w:rsidR="001A79C5" w:rsidRPr="003D09A4" w:rsidRDefault="001A79C5" w:rsidP="0084244E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9.30-10.15</w:t>
            </w:r>
          </w:p>
        </w:tc>
        <w:tc>
          <w:tcPr>
            <w:tcW w:w="3485" w:type="dxa"/>
            <w:gridSpan w:val="2"/>
          </w:tcPr>
          <w:p w14:paraId="56753B99" w14:textId="77777777" w:rsidR="001A79C5" w:rsidRPr="003D09A4" w:rsidRDefault="001A79C5" w:rsidP="0084244E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</w:t>
            </w:r>
            <w:r w:rsidR="00EE3B0B">
              <w:rPr>
                <w:sz w:val="12"/>
                <w:szCs w:val="12"/>
              </w:rPr>
              <w:t>6</w:t>
            </w:r>
          </w:p>
        </w:tc>
        <w:tc>
          <w:tcPr>
            <w:tcW w:w="3486" w:type="dxa"/>
            <w:gridSpan w:val="2"/>
          </w:tcPr>
          <w:p w14:paraId="6A7C4F25" w14:textId="77777777" w:rsidR="001A79C5" w:rsidRPr="003D09A4" w:rsidRDefault="001A79C5" w:rsidP="0084244E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5</w:t>
            </w:r>
          </w:p>
        </w:tc>
        <w:tc>
          <w:tcPr>
            <w:tcW w:w="1488" w:type="dxa"/>
            <w:vMerge/>
          </w:tcPr>
          <w:p w14:paraId="3DF5343B" w14:textId="77777777" w:rsidR="001A79C5" w:rsidRPr="003D09A4" w:rsidRDefault="001A79C5" w:rsidP="0084244E">
            <w:pPr>
              <w:rPr>
                <w:i/>
                <w:iCs/>
                <w:sz w:val="12"/>
                <w:szCs w:val="12"/>
              </w:rPr>
            </w:pPr>
          </w:p>
        </w:tc>
      </w:tr>
      <w:tr w:rsidR="001A79C5" w:rsidRPr="003D09A4" w14:paraId="6D91DD52" w14:textId="77777777" w:rsidTr="00BA0E13">
        <w:tc>
          <w:tcPr>
            <w:tcW w:w="1742" w:type="dxa"/>
          </w:tcPr>
          <w:p w14:paraId="20820EA0" w14:textId="77777777" w:rsidR="001A79C5" w:rsidRPr="003D09A4" w:rsidRDefault="001A79C5" w:rsidP="0084244E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10.30-11.15</w:t>
            </w:r>
          </w:p>
        </w:tc>
        <w:tc>
          <w:tcPr>
            <w:tcW w:w="3485" w:type="dxa"/>
            <w:gridSpan w:val="2"/>
          </w:tcPr>
          <w:p w14:paraId="3877D0A4" w14:textId="77777777" w:rsidR="001A79C5" w:rsidRPr="003D09A4" w:rsidRDefault="001A79C5" w:rsidP="0084244E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678BFD1E" w14:textId="77777777" w:rsidR="001A79C5" w:rsidRPr="003D09A4" w:rsidRDefault="001A79C5" w:rsidP="0084244E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007A4410" w14:textId="77777777" w:rsidR="001A79C5" w:rsidRPr="003D09A4" w:rsidRDefault="001A79C5" w:rsidP="0084244E">
            <w:pPr>
              <w:rPr>
                <w:i/>
                <w:iCs/>
                <w:sz w:val="12"/>
                <w:szCs w:val="12"/>
              </w:rPr>
            </w:pPr>
          </w:p>
        </w:tc>
      </w:tr>
      <w:tr w:rsidR="001A79C5" w:rsidRPr="003D09A4" w14:paraId="33C987B8" w14:textId="77777777" w:rsidTr="00BA0E13">
        <w:tc>
          <w:tcPr>
            <w:tcW w:w="1742" w:type="dxa"/>
          </w:tcPr>
          <w:p w14:paraId="0FE485E2" w14:textId="77777777" w:rsidR="001A79C5" w:rsidRPr="003D09A4" w:rsidRDefault="001A79C5" w:rsidP="0084244E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 xml:space="preserve">11.30 -12.15 </w:t>
            </w:r>
          </w:p>
        </w:tc>
        <w:tc>
          <w:tcPr>
            <w:tcW w:w="3485" w:type="dxa"/>
            <w:gridSpan w:val="2"/>
          </w:tcPr>
          <w:p w14:paraId="4CF0EE1E" w14:textId="77777777" w:rsidR="001A79C5" w:rsidRPr="003D09A4" w:rsidRDefault="001A79C5" w:rsidP="0084244E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51EBC585" w14:textId="77777777" w:rsidR="001A79C5" w:rsidRPr="003D09A4" w:rsidRDefault="001A79C5" w:rsidP="0084244E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5D056A3D" w14:textId="77777777" w:rsidR="001A79C5" w:rsidRPr="003D09A4" w:rsidRDefault="001A79C5" w:rsidP="0084244E">
            <w:pPr>
              <w:rPr>
                <w:i/>
                <w:iCs/>
                <w:sz w:val="12"/>
                <w:szCs w:val="12"/>
              </w:rPr>
            </w:pPr>
          </w:p>
        </w:tc>
      </w:tr>
      <w:tr w:rsidR="008E3506" w:rsidRPr="003D09A4" w14:paraId="7B46407B" w14:textId="77777777" w:rsidTr="00BA0E13">
        <w:tc>
          <w:tcPr>
            <w:tcW w:w="1742" w:type="dxa"/>
            <w:shd w:val="clear" w:color="auto" w:fill="AEAAAA" w:themeFill="background2" w:themeFillShade="BF"/>
          </w:tcPr>
          <w:p w14:paraId="5568645A" w14:textId="77777777" w:rsidR="008E3506" w:rsidRPr="003D09A4" w:rsidRDefault="008E3506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2" w:type="dxa"/>
            <w:shd w:val="clear" w:color="auto" w:fill="AEAAAA" w:themeFill="background2" w:themeFillShade="BF"/>
          </w:tcPr>
          <w:p w14:paraId="20DEA79D" w14:textId="77777777" w:rsidR="008E3506" w:rsidRPr="003D09A4" w:rsidRDefault="008E3506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shd w:val="clear" w:color="auto" w:fill="AEAAAA" w:themeFill="background2" w:themeFillShade="BF"/>
          </w:tcPr>
          <w:p w14:paraId="18D1007D" w14:textId="77777777" w:rsidR="008E3506" w:rsidRPr="003D09A4" w:rsidRDefault="008E3506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shd w:val="clear" w:color="auto" w:fill="AEAAAA" w:themeFill="background2" w:themeFillShade="BF"/>
          </w:tcPr>
          <w:p w14:paraId="250C75B5" w14:textId="77777777" w:rsidR="008E3506" w:rsidRPr="003D09A4" w:rsidRDefault="008E3506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shd w:val="clear" w:color="auto" w:fill="AEAAAA" w:themeFill="background2" w:themeFillShade="BF"/>
          </w:tcPr>
          <w:p w14:paraId="6A0C605E" w14:textId="77777777" w:rsidR="008E3506" w:rsidRPr="003D09A4" w:rsidRDefault="008E3506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77D9D827" w14:textId="77777777" w:rsidR="008E3506" w:rsidRPr="003D09A4" w:rsidRDefault="008E3506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EC1EE0" w:rsidRPr="003D09A4" w14:paraId="7549E05B" w14:textId="77777777" w:rsidTr="00BA0E13">
        <w:tc>
          <w:tcPr>
            <w:tcW w:w="1742" w:type="dxa"/>
            <w:shd w:val="clear" w:color="auto" w:fill="F7CAAC" w:themeFill="accent2" w:themeFillTint="66"/>
          </w:tcPr>
          <w:p w14:paraId="5124B9AD" w14:textId="3916858E" w:rsidR="00EC1EE0" w:rsidRPr="003D09A4" w:rsidRDefault="00EC1EE0" w:rsidP="00AD332F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3485" w:type="dxa"/>
            <w:gridSpan w:val="2"/>
          </w:tcPr>
          <w:p w14:paraId="08F3F998" w14:textId="77777777" w:rsidR="00EC1EE0" w:rsidRPr="003D09A4" w:rsidRDefault="00EC1EE0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12BAE43C" w14:textId="77777777" w:rsidR="00EC1EE0" w:rsidRPr="003D09A4" w:rsidRDefault="00EC1EE0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26D28520" w14:textId="77777777" w:rsidR="00EC1EE0" w:rsidRPr="003D09A4" w:rsidRDefault="00EC1EE0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7B2AD4" w:rsidRPr="003D09A4" w14:paraId="152BBBFA" w14:textId="77777777" w:rsidTr="00BA0E13">
        <w:tc>
          <w:tcPr>
            <w:tcW w:w="1742" w:type="dxa"/>
          </w:tcPr>
          <w:p w14:paraId="2E310B0E" w14:textId="77777777" w:rsidR="007B2AD4" w:rsidRPr="003D09A4" w:rsidRDefault="007B2AD4" w:rsidP="00AD332F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8.30-09.15</w:t>
            </w:r>
          </w:p>
        </w:tc>
        <w:tc>
          <w:tcPr>
            <w:tcW w:w="3485" w:type="dxa"/>
            <w:gridSpan w:val="2"/>
          </w:tcPr>
          <w:p w14:paraId="2A81E5A3" w14:textId="77777777" w:rsidR="007B2AD4" w:rsidRPr="003D09A4" w:rsidRDefault="007B2AD4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1</w:t>
            </w:r>
          </w:p>
        </w:tc>
        <w:tc>
          <w:tcPr>
            <w:tcW w:w="3486" w:type="dxa"/>
            <w:gridSpan w:val="2"/>
          </w:tcPr>
          <w:p w14:paraId="545377FA" w14:textId="77777777" w:rsidR="007B2AD4" w:rsidRPr="003D09A4" w:rsidRDefault="007B2AD4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2</w:t>
            </w:r>
          </w:p>
        </w:tc>
        <w:tc>
          <w:tcPr>
            <w:tcW w:w="1488" w:type="dxa"/>
            <w:vMerge/>
          </w:tcPr>
          <w:p w14:paraId="212EA2E4" w14:textId="77777777" w:rsidR="007B2AD4" w:rsidRPr="003D09A4" w:rsidRDefault="007B2AD4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7B2AD4" w:rsidRPr="003D09A4" w14:paraId="00C5ABA3" w14:textId="77777777" w:rsidTr="00BA0E13">
        <w:tc>
          <w:tcPr>
            <w:tcW w:w="1742" w:type="dxa"/>
          </w:tcPr>
          <w:p w14:paraId="49D733AC" w14:textId="77777777" w:rsidR="007B2AD4" w:rsidRPr="003D09A4" w:rsidRDefault="007B2AD4" w:rsidP="00AD332F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9.30-10.15</w:t>
            </w:r>
          </w:p>
        </w:tc>
        <w:tc>
          <w:tcPr>
            <w:tcW w:w="3485" w:type="dxa"/>
            <w:gridSpan w:val="2"/>
          </w:tcPr>
          <w:p w14:paraId="5FE61CC2" w14:textId="77777777" w:rsidR="007B2AD4" w:rsidRPr="003D09A4" w:rsidRDefault="007B2AD4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2</w:t>
            </w:r>
          </w:p>
        </w:tc>
        <w:tc>
          <w:tcPr>
            <w:tcW w:w="3486" w:type="dxa"/>
            <w:gridSpan w:val="2"/>
          </w:tcPr>
          <w:p w14:paraId="19EA1F10" w14:textId="77777777" w:rsidR="007B2AD4" w:rsidRPr="003D09A4" w:rsidRDefault="007B2AD4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1</w:t>
            </w:r>
          </w:p>
        </w:tc>
        <w:tc>
          <w:tcPr>
            <w:tcW w:w="1488" w:type="dxa"/>
            <w:vMerge/>
          </w:tcPr>
          <w:p w14:paraId="45B66175" w14:textId="77777777" w:rsidR="007B2AD4" w:rsidRPr="003D09A4" w:rsidRDefault="007B2AD4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7B2AD4" w:rsidRPr="003D09A4" w14:paraId="24BD3F67" w14:textId="77777777" w:rsidTr="00BA0E13">
        <w:tc>
          <w:tcPr>
            <w:tcW w:w="1742" w:type="dxa"/>
          </w:tcPr>
          <w:p w14:paraId="3A562F6F" w14:textId="77777777" w:rsidR="007B2AD4" w:rsidRPr="003D09A4" w:rsidRDefault="007B2AD4" w:rsidP="00AD332F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10.30-11.15</w:t>
            </w:r>
          </w:p>
        </w:tc>
        <w:tc>
          <w:tcPr>
            <w:tcW w:w="3485" w:type="dxa"/>
            <w:gridSpan w:val="2"/>
          </w:tcPr>
          <w:p w14:paraId="1766770A" w14:textId="77777777" w:rsidR="007B2AD4" w:rsidRPr="003D09A4" w:rsidRDefault="007B2AD4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3</w:t>
            </w:r>
          </w:p>
        </w:tc>
        <w:tc>
          <w:tcPr>
            <w:tcW w:w="3486" w:type="dxa"/>
            <w:gridSpan w:val="2"/>
          </w:tcPr>
          <w:p w14:paraId="50F18509" w14:textId="77777777" w:rsidR="007B2AD4" w:rsidRPr="003D09A4" w:rsidRDefault="007B2AD4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4</w:t>
            </w:r>
          </w:p>
        </w:tc>
        <w:tc>
          <w:tcPr>
            <w:tcW w:w="1488" w:type="dxa"/>
            <w:vMerge/>
          </w:tcPr>
          <w:p w14:paraId="5C899245" w14:textId="77777777" w:rsidR="007B2AD4" w:rsidRPr="003D09A4" w:rsidRDefault="007B2AD4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7B2AD4" w:rsidRPr="003D09A4" w14:paraId="41758C2C" w14:textId="77777777" w:rsidTr="00BA0E13">
        <w:tc>
          <w:tcPr>
            <w:tcW w:w="1742" w:type="dxa"/>
          </w:tcPr>
          <w:p w14:paraId="0B362032" w14:textId="77777777" w:rsidR="007B2AD4" w:rsidRPr="003D09A4" w:rsidRDefault="007B2AD4" w:rsidP="00AD332F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 xml:space="preserve">11.30 -12.15 </w:t>
            </w:r>
          </w:p>
        </w:tc>
        <w:tc>
          <w:tcPr>
            <w:tcW w:w="3485" w:type="dxa"/>
            <w:gridSpan w:val="2"/>
          </w:tcPr>
          <w:p w14:paraId="367DE679" w14:textId="77777777" w:rsidR="007B2AD4" w:rsidRPr="003D09A4" w:rsidRDefault="007B2AD4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4</w:t>
            </w:r>
          </w:p>
        </w:tc>
        <w:tc>
          <w:tcPr>
            <w:tcW w:w="3486" w:type="dxa"/>
            <w:gridSpan w:val="2"/>
          </w:tcPr>
          <w:p w14:paraId="16FF6E4D" w14:textId="77777777" w:rsidR="007B2AD4" w:rsidRPr="003D09A4" w:rsidRDefault="007B2AD4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3</w:t>
            </w:r>
          </w:p>
        </w:tc>
        <w:tc>
          <w:tcPr>
            <w:tcW w:w="1488" w:type="dxa"/>
            <w:vMerge/>
          </w:tcPr>
          <w:p w14:paraId="6037383E" w14:textId="77777777" w:rsidR="007B2AD4" w:rsidRPr="003D09A4" w:rsidRDefault="007B2AD4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7B2AD4" w:rsidRPr="003D09A4" w14:paraId="0EF6684F" w14:textId="77777777" w:rsidTr="00BA0E13">
        <w:tc>
          <w:tcPr>
            <w:tcW w:w="1742" w:type="dxa"/>
          </w:tcPr>
          <w:p w14:paraId="558F522B" w14:textId="77777777" w:rsidR="007B2AD4" w:rsidRPr="003D09A4" w:rsidRDefault="007B2AD4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5" w:type="dxa"/>
            <w:gridSpan w:val="2"/>
          </w:tcPr>
          <w:p w14:paraId="765021D2" w14:textId="77777777" w:rsidR="007B2AD4" w:rsidRPr="003D09A4" w:rsidRDefault="007B2AD4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7B2E6C32" w14:textId="77777777" w:rsidR="007B2AD4" w:rsidRPr="003D09A4" w:rsidRDefault="007B2AD4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3EF9C48F" w14:textId="77777777" w:rsidR="007B2AD4" w:rsidRPr="003D09A4" w:rsidRDefault="007B2AD4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7B2AD4" w:rsidRPr="003D09A4" w14:paraId="1FE4F357" w14:textId="77777777" w:rsidTr="00BA0E13">
        <w:tc>
          <w:tcPr>
            <w:tcW w:w="1742" w:type="dxa"/>
            <w:shd w:val="clear" w:color="auto" w:fill="F7CAAC" w:themeFill="accent2" w:themeFillTint="66"/>
          </w:tcPr>
          <w:p w14:paraId="1E0C67AF" w14:textId="1459E843" w:rsidR="007B2AD4" w:rsidRPr="003D09A4" w:rsidRDefault="007B2AD4" w:rsidP="00884A73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5" w:type="dxa"/>
            <w:gridSpan w:val="2"/>
          </w:tcPr>
          <w:p w14:paraId="5CF254E7" w14:textId="77777777" w:rsidR="007B2AD4" w:rsidRPr="003D09A4" w:rsidRDefault="007B2AD4" w:rsidP="00884A73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57B001D3" w14:textId="77777777" w:rsidR="007B2AD4" w:rsidRPr="003D09A4" w:rsidRDefault="007B2AD4" w:rsidP="00884A73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1642E8AD" w14:textId="77777777" w:rsidR="007B2AD4" w:rsidRPr="003D09A4" w:rsidRDefault="007B2AD4" w:rsidP="00884A73">
            <w:pPr>
              <w:rPr>
                <w:i/>
                <w:iCs/>
                <w:sz w:val="12"/>
                <w:szCs w:val="12"/>
              </w:rPr>
            </w:pPr>
          </w:p>
        </w:tc>
      </w:tr>
      <w:tr w:rsidR="007B2AD4" w:rsidRPr="003D09A4" w14:paraId="0D066918" w14:textId="77777777" w:rsidTr="00BA0E13">
        <w:tc>
          <w:tcPr>
            <w:tcW w:w="1742" w:type="dxa"/>
          </w:tcPr>
          <w:p w14:paraId="2D5816D1" w14:textId="77777777" w:rsidR="007B2AD4" w:rsidRPr="003D09A4" w:rsidRDefault="007B2AD4" w:rsidP="00884A73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gridSpan w:val="2"/>
          </w:tcPr>
          <w:p w14:paraId="27700AF9" w14:textId="77777777" w:rsidR="007B2AD4" w:rsidRPr="003D09A4" w:rsidRDefault="007B2AD4" w:rsidP="00884A73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5</w:t>
            </w:r>
          </w:p>
        </w:tc>
        <w:tc>
          <w:tcPr>
            <w:tcW w:w="3486" w:type="dxa"/>
            <w:gridSpan w:val="2"/>
          </w:tcPr>
          <w:p w14:paraId="1061AB08" w14:textId="77777777" w:rsidR="007B2AD4" w:rsidRPr="003D09A4" w:rsidRDefault="007B2AD4" w:rsidP="00884A73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6</w:t>
            </w:r>
          </w:p>
        </w:tc>
        <w:tc>
          <w:tcPr>
            <w:tcW w:w="1488" w:type="dxa"/>
            <w:vMerge/>
          </w:tcPr>
          <w:p w14:paraId="0DEB0AB5" w14:textId="77777777" w:rsidR="007B2AD4" w:rsidRPr="003D09A4" w:rsidRDefault="007B2AD4" w:rsidP="00884A73">
            <w:pPr>
              <w:rPr>
                <w:i/>
                <w:iCs/>
                <w:sz w:val="12"/>
                <w:szCs w:val="12"/>
              </w:rPr>
            </w:pPr>
          </w:p>
        </w:tc>
      </w:tr>
      <w:tr w:rsidR="007B2AD4" w:rsidRPr="003D09A4" w14:paraId="02D179DC" w14:textId="77777777" w:rsidTr="00BA0E13">
        <w:tc>
          <w:tcPr>
            <w:tcW w:w="1742" w:type="dxa"/>
          </w:tcPr>
          <w:p w14:paraId="49FA7F0E" w14:textId="77777777" w:rsidR="007B2AD4" w:rsidRPr="003D09A4" w:rsidRDefault="007B2AD4" w:rsidP="00884A73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gridSpan w:val="2"/>
          </w:tcPr>
          <w:p w14:paraId="29E924EA" w14:textId="77777777" w:rsidR="007B2AD4" w:rsidRPr="003D09A4" w:rsidRDefault="007B2AD4" w:rsidP="00884A73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6</w:t>
            </w:r>
          </w:p>
        </w:tc>
        <w:tc>
          <w:tcPr>
            <w:tcW w:w="3486" w:type="dxa"/>
            <w:gridSpan w:val="2"/>
          </w:tcPr>
          <w:p w14:paraId="7039DCE7" w14:textId="77777777" w:rsidR="007B2AD4" w:rsidRPr="003D09A4" w:rsidRDefault="007B2AD4" w:rsidP="007B2AD4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5</w:t>
            </w:r>
          </w:p>
        </w:tc>
        <w:tc>
          <w:tcPr>
            <w:tcW w:w="1488" w:type="dxa"/>
            <w:vMerge/>
          </w:tcPr>
          <w:p w14:paraId="76DC7716" w14:textId="77777777" w:rsidR="007B2AD4" w:rsidRPr="003D09A4" w:rsidRDefault="007B2AD4" w:rsidP="00884A73">
            <w:pPr>
              <w:rPr>
                <w:i/>
                <w:iCs/>
                <w:sz w:val="12"/>
                <w:szCs w:val="12"/>
              </w:rPr>
            </w:pPr>
          </w:p>
        </w:tc>
      </w:tr>
      <w:tr w:rsidR="007B2AD4" w:rsidRPr="003D09A4" w14:paraId="5C9224D3" w14:textId="77777777" w:rsidTr="00BA0E13">
        <w:tc>
          <w:tcPr>
            <w:tcW w:w="1742" w:type="dxa"/>
          </w:tcPr>
          <w:p w14:paraId="393CB1EE" w14:textId="77777777" w:rsidR="007B2AD4" w:rsidRPr="003D09A4" w:rsidRDefault="007B2AD4" w:rsidP="00884A73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gridSpan w:val="2"/>
          </w:tcPr>
          <w:p w14:paraId="6882DC77" w14:textId="77777777" w:rsidR="007B2AD4" w:rsidRPr="003D09A4" w:rsidRDefault="007B2AD4" w:rsidP="00884A73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7F50AC60" w14:textId="77777777" w:rsidR="007B2AD4" w:rsidRPr="003D09A4" w:rsidRDefault="007B2AD4" w:rsidP="007B2AD4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54F1D556" w14:textId="77777777" w:rsidR="007B2AD4" w:rsidRPr="003D09A4" w:rsidRDefault="007B2AD4" w:rsidP="00884A73">
            <w:pPr>
              <w:rPr>
                <w:i/>
                <w:iCs/>
                <w:sz w:val="12"/>
                <w:szCs w:val="12"/>
              </w:rPr>
            </w:pPr>
          </w:p>
        </w:tc>
      </w:tr>
      <w:tr w:rsidR="007B2AD4" w:rsidRPr="003D09A4" w14:paraId="083929EC" w14:textId="77777777" w:rsidTr="00BA0E13">
        <w:tc>
          <w:tcPr>
            <w:tcW w:w="1742" w:type="dxa"/>
          </w:tcPr>
          <w:p w14:paraId="6D9B91A9" w14:textId="77777777" w:rsidR="007B2AD4" w:rsidRPr="003D09A4" w:rsidRDefault="007B2AD4" w:rsidP="00884A73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gridSpan w:val="2"/>
          </w:tcPr>
          <w:p w14:paraId="042FE687" w14:textId="77777777" w:rsidR="007B2AD4" w:rsidRPr="003D09A4" w:rsidRDefault="007B2AD4" w:rsidP="00884A73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3CAB6C56" w14:textId="77777777" w:rsidR="007B2AD4" w:rsidRPr="003D09A4" w:rsidRDefault="007B2AD4" w:rsidP="00884A73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1767E7ED" w14:textId="77777777" w:rsidR="007B2AD4" w:rsidRPr="003D09A4" w:rsidRDefault="007B2AD4" w:rsidP="00884A73">
            <w:pPr>
              <w:rPr>
                <w:i/>
                <w:iCs/>
                <w:sz w:val="12"/>
                <w:szCs w:val="12"/>
              </w:rPr>
            </w:pPr>
          </w:p>
        </w:tc>
      </w:tr>
      <w:tr w:rsidR="00884A73" w:rsidRPr="003D09A4" w14:paraId="38CB9301" w14:textId="77777777" w:rsidTr="00BA0E13">
        <w:tc>
          <w:tcPr>
            <w:tcW w:w="1742" w:type="dxa"/>
            <w:shd w:val="clear" w:color="auto" w:fill="AEAAAA" w:themeFill="background2" w:themeFillShade="BF"/>
          </w:tcPr>
          <w:p w14:paraId="1409E667" w14:textId="77777777" w:rsidR="00884A73" w:rsidRPr="003D09A4" w:rsidRDefault="00884A73" w:rsidP="00884A73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2" w:type="dxa"/>
            <w:shd w:val="clear" w:color="auto" w:fill="AEAAAA" w:themeFill="background2" w:themeFillShade="BF"/>
          </w:tcPr>
          <w:p w14:paraId="5AD8C293" w14:textId="77777777" w:rsidR="00884A73" w:rsidRPr="003D09A4" w:rsidRDefault="00884A73" w:rsidP="00884A73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shd w:val="clear" w:color="auto" w:fill="AEAAAA" w:themeFill="background2" w:themeFillShade="BF"/>
          </w:tcPr>
          <w:p w14:paraId="48AD7458" w14:textId="77777777" w:rsidR="00884A73" w:rsidRPr="003D09A4" w:rsidRDefault="00884A73" w:rsidP="00884A73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shd w:val="clear" w:color="auto" w:fill="AEAAAA" w:themeFill="background2" w:themeFillShade="BF"/>
          </w:tcPr>
          <w:p w14:paraId="41551FDF" w14:textId="77777777" w:rsidR="00884A73" w:rsidRPr="003D09A4" w:rsidRDefault="00884A73" w:rsidP="00884A73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shd w:val="clear" w:color="auto" w:fill="AEAAAA" w:themeFill="background2" w:themeFillShade="BF"/>
          </w:tcPr>
          <w:p w14:paraId="79B487EC" w14:textId="77777777" w:rsidR="00884A73" w:rsidRPr="003D09A4" w:rsidRDefault="00884A73" w:rsidP="00884A73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1DCF67BE" w14:textId="77777777" w:rsidR="00884A73" w:rsidRPr="003D09A4" w:rsidRDefault="00884A73" w:rsidP="00884A73">
            <w:pPr>
              <w:rPr>
                <w:i/>
                <w:iCs/>
                <w:sz w:val="12"/>
                <w:szCs w:val="12"/>
              </w:rPr>
            </w:pPr>
          </w:p>
        </w:tc>
      </w:tr>
      <w:tr w:rsidR="00EC1EE0" w:rsidRPr="003D09A4" w14:paraId="646AD1E1" w14:textId="77777777" w:rsidTr="00BA0E13">
        <w:tc>
          <w:tcPr>
            <w:tcW w:w="1742" w:type="dxa"/>
            <w:shd w:val="clear" w:color="auto" w:fill="F7CAAC" w:themeFill="accent2" w:themeFillTint="66"/>
          </w:tcPr>
          <w:p w14:paraId="74D362EE" w14:textId="7C978972" w:rsidR="00EC1EE0" w:rsidRPr="003D09A4" w:rsidRDefault="00EC1EE0" w:rsidP="00884A73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3485" w:type="dxa"/>
            <w:gridSpan w:val="2"/>
          </w:tcPr>
          <w:p w14:paraId="6C872EEF" w14:textId="77777777" w:rsidR="00EC1EE0" w:rsidRPr="003D09A4" w:rsidRDefault="00EC1EE0" w:rsidP="00884A73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19206503" w14:textId="77777777" w:rsidR="00EC1EE0" w:rsidRPr="003D09A4" w:rsidRDefault="00EC1EE0" w:rsidP="00884A73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0ACFE402" w14:textId="77777777" w:rsidR="00EC1EE0" w:rsidRPr="003D09A4" w:rsidRDefault="00EC1EE0" w:rsidP="00884A73">
            <w:pPr>
              <w:rPr>
                <w:i/>
                <w:iCs/>
                <w:sz w:val="12"/>
                <w:szCs w:val="12"/>
              </w:rPr>
            </w:pPr>
          </w:p>
        </w:tc>
      </w:tr>
      <w:tr w:rsidR="00EC1EE0" w:rsidRPr="003D09A4" w14:paraId="4F9B52D4" w14:textId="77777777" w:rsidTr="00BA0E13">
        <w:tc>
          <w:tcPr>
            <w:tcW w:w="1742" w:type="dxa"/>
          </w:tcPr>
          <w:p w14:paraId="71028492" w14:textId="77777777" w:rsidR="00EC1EE0" w:rsidRPr="003D09A4" w:rsidRDefault="00EC1EE0" w:rsidP="00884A73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8.30-09.15</w:t>
            </w:r>
          </w:p>
        </w:tc>
        <w:tc>
          <w:tcPr>
            <w:tcW w:w="3485" w:type="dxa"/>
            <w:gridSpan w:val="2"/>
          </w:tcPr>
          <w:p w14:paraId="08A4BB18" w14:textId="77777777" w:rsidR="00EC1EE0" w:rsidRPr="003D09A4" w:rsidRDefault="00EC1EE0" w:rsidP="00884A73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1</w:t>
            </w:r>
          </w:p>
        </w:tc>
        <w:tc>
          <w:tcPr>
            <w:tcW w:w="3486" w:type="dxa"/>
            <w:gridSpan w:val="2"/>
          </w:tcPr>
          <w:p w14:paraId="32AA4A7B" w14:textId="77777777" w:rsidR="00EC1EE0" w:rsidRPr="003D09A4" w:rsidRDefault="00EC1EE0" w:rsidP="00884A73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2</w:t>
            </w:r>
          </w:p>
        </w:tc>
        <w:tc>
          <w:tcPr>
            <w:tcW w:w="1488" w:type="dxa"/>
            <w:vMerge/>
          </w:tcPr>
          <w:p w14:paraId="49F82474" w14:textId="77777777" w:rsidR="00EC1EE0" w:rsidRPr="003D09A4" w:rsidRDefault="00EC1EE0" w:rsidP="00884A73">
            <w:pPr>
              <w:rPr>
                <w:i/>
                <w:iCs/>
                <w:sz w:val="12"/>
                <w:szCs w:val="12"/>
              </w:rPr>
            </w:pPr>
          </w:p>
        </w:tc>
      </w:tr>
      <w:tr w:rsidR="00EC1EE0" w:rsidRPr="003D09A4" w14:paraId="75AF028F" w14:textId="77777777" w:rsidTr="00BA0E13">
        <w:tc>
          <w:tcPr>
            <w:tcW w:w="1742" w:type="dxa"/>
          </w:tcPr>
          <w:p w14:paraId="14C55CF2" w14:textId="77777777" w:rsidR="00EC1EE0" w:rsidRPr="003D09A4" w:rsidRDefault="00EC1EE0" w:rsidP="00884A73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9.30-10.15</w:t>
            </w:r>
          </w:p>
        </w:tc>
        <w:tc>
          <w:tcPr>
            <w:tcW w:w="3485" w:type="dxa"/>
            <w:gridSpan w:val="2"/>
          </w:tcPr>
          <w:p w14:paraId="728B5FCA" w14:textId="77777777" w:rsidR="00EC1EE0" w:rsidRPr="003D09A4" w:rsidRDefault="00EC1EE0" w:rsidP="00884A73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2</w:t>
            </w:r>
          </w:p>
        </w:tc>
        <w:tc>
          <w:tcPr>
            <w:tcW w:w="3486" w:type="dxa"/>
            <w:gridSpan w:val="2"/>
          </w:tcPr>
          <w:p w14:paraId="67E6CB35" w14:textId="77777777" w:rsidR="00EC1EE0" w:rsidRPr="003D09A4" w:rsidRDefault="00EC1EE0" w:rsidP="00884A73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1</w:t>
            </w:r>
          </w:p>
        </w:tc>
        <w:tc>
          <w:tcPr>
            <w:tcW w:w="1488" w:type="dxa"/>
            <w:vMerge/>
          </w:tcPr>
          <w:p w14:paraId="1C0E8FCA" w14:textId="77777777" w:rsidR="00EC1EE0" w:rsidRPr="003D09A4" w:rsidRDefault="00EC1EE0" w:rsidP="00884A73">
            <w:pPr>
              <w:rPr>
                <w:i/>
                <w:iCs/>
                <w:sz w:val="12"/>
                <w:szCs w:val="12"/>
              </w:rPr>
            </w:pPr>
          </w:p>
        </w:tc>
      </w:tr>
      <w:tr w:rsidR="00EC1EE0" w:rsidRPr="003D09A4" w14:paraId="255F6088" w14:textId="77777777" w:rsidTr="00BA0E13">
        <w:trPr>
          <w:trHeight w:val="50"/>
        </w:trPr>
        <w:tc>
          <w:tcPr>
            <w:tcW w:w="1742" w:type="dxa"/>
          </w:tcPr>
          <w:p w14:paraId="56022168" w14:textId="77777777" w:rsidR="00EC1EE0" w:rsidRPr="003D09A4" w:rsidRDefault="00EC1EE0" w:rsidP="00884A73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10.30-11.15</w:t>
            </w:r>
          </w:p>
        </w:tc>
        <w:tc>
          <w:tcPr>
            <w:tcW w:w="3485" w:type="dxa"/>
            <w:gridSpan w:val="2"/>
          </w:tcPr>
          <w:p w14:paraId="2AC87D8E" w14:textId="77777777" w:rsidR="00EC1EE0" w:rsidRPr="003D09A4" w:rsidRDefault="00EC1EE0" w:rsidP="00884A73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3</w:t>
            </w:r>
          </w:p>
        </w:tc>
        <w:tc>
          <w:tcPr>
            <w:tcW w:w="3486" w:type="dxa"/>
            <w:gridSpan w:val="2"/>
          </w:tcPr>
          <w:p w14:paraId="68858434" w14:textId="77777777" w:rsidR="00EC1EE0" w:rsidRPr="003D09A4" w:rsidRDefault="00EC1EE0" w:rsidP="00884A73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4</w:t>
            </w:r>
          </w:p>
        </w:tc>
        <w:tc>
          <w:tcPr>
            <w:tcW w:w="1488" w:type="dxa"/>
            <w:vMerge/>
          </w:tcPr>
          <w:p w14:paraId="652DB400" w14:textId="77777777" w:rsidR="00EC1EE0" w:rsidRPr="003D09A4" w:rsidRDefault="00EC1EE0" w:rsidP="00884A73">
            <w:pPr>
              <w:rPr>
                <w:i/>
                <w:iCs/>
                <w:sz w:val="12"/>
                <w:szCs w:val="12"/>
              </w:rPr>
            </w:pPr>
          </w:p>
        </w:tc>
      </w:tr>
      <w:tr w:rsidR="00EC1EE0" w:rsidRPr="003D09A4" w14:paraId="78071AE0" w14:textId="77777777" w:rsidTr="00BA0E13">
        <w:tc>
          <w:tcPr>
            <w:tcW w:w="1742" w:type="dxa"/>
          </w:tcPr>
          <w:p w14:paraId="570716E6" w14:textId="77777777" w:rsidR="00EC1EE0" w:rsidRPr="003D09A4" w:rsidRDefault="00EC1EE0" w:rsidP="00884A73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 xml:space="preserve">11.30 -12.15 </w:t>
            </w:r>
          </w:p>
        </w:tc>
        <w:tc>
          <w:tcPr>
            <w:tcW w:w="3485" w:type="dxa"/>
            <w:gridSpan w:val="2"/>
          </w:tcPr>
          <w:p w14:paraId="4606590F" w14:textId="77777777" w:rsidR="00EC1EE0" w:rsidRPr="003D09A4" w:rsidRDefault="00EC1EE0" w:rsidP="00884A73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4</w:t>
            </w:r>
          </w:p>
        </w:tc>
        <w:tc>
          <w:tcPr>
            <w:tcW w:w="3486" w:type="dxa"/>
            <w:gridSpan w:val="2"/>
          </w:tcPr>
          <w:p w14:paraId="7C9376AD" w14:textId="77777777" w:rsidR="00EC1EE0" w:rsidRPr="003D09A4" w:rsidRDefault="00EC1EE0" w:rsidP="00884A73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3</w:t>
            </w:r>
          </w:p>
        </w:tc>
        <w:tc>
          <w:tcPr>
            <w:tcW w:w="1488" w:type="dxa"/>
            <w:vMerge/>
          </w:tcPr>
          <w:p w14:paraId="403CD012" w14:textId="77777777" w:rsidR="00EC1EE0" w:rsidRPr="003D09A4" w:rsidRDefault="00EC1EE0" w:rsidP="00884A73">
            <w:pPr>
              <w:rPr>
                <w:i/>
                <w:iCs/>
                <w:sz w:val="12"/>
                <w:szCs w:val="12"/>
              </w:rPr>
            </w:pPr>
          </w:p>
        </w:tc>
      </w:tr>
      <w:tr w:rsidR="00EC1EE0" w:rsidRPr="003D09A4" w14:paraId="7E51DD14" w14:textId="77777777" w:rsidTr="00BA0E13">
        <w:tc>
          <w:tcPr>
            <w:tcW w:w="1742" w:type="dxa"/>
          </w:tcPr>
          <w:p w14:paraId="439F097F" w14:textId="77777777" w:rsidR="00EC1EE0" w:rsidRPr="003D09A4" w:rsidRDefault="00EC1EE0" w:rsidP="00884A73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gridSpan w:val="2"/>
          </w:tcPr>
          <w:p w14:paraId="473C2C5F" w14:textId="77777777" w:rsidR="00EC1EE0" w:rsidRPr="003D09A4" w:rsidRDefault="00EC1EE0" w:rsidP="00884A73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6A7F0D2E" w14:textId="77777777" w:rsidR="00EC1EE0" w:rsidRPr="003D09A4" w:rsidRDefault="00EC1EE0" w:rsidP="00884A73">
            <w:pPr>
              <w:rPr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2729814B" w14:textId="77777777" w:rsidR="00EC1EE0" w:rsidRPr="003D09A4" w:rsidRDefault="00EC1EE0" w:rsidP="00884A73">
            <w:pPr>
              <w:rPr>
                <w:i/>
                <w:iCs/>
                <w:sz w:val="12"/>
                <w:szCs w:val="12"/>
              </w:rPr>
            </w:pPr>
          </w:p>
        </w:tc>
      </w:tr>
      <w:tr w:rsidR="00EC1EE0" w:rsidRPr="003D09A4" w14:paraId="2C19294C" w14:textId="77777777" w:rsidTr="00BA0E13">
        <w:tc>
          <w:tcPr>
            <w:tcW w:w="1742" w:type="dxa"/>
            <w:shd w:val="clear" w:color="auto" w:fill="F7CAAC" w:themeFill="accent2" w:themeFillTint="66"/>
          </w:tcPr>
          <w:p w14:paraId="259B495E" w14:textId="01D34ADF" w:rsidR="00EC1EE0" w:rsidRPr="003D09A4" w:rsidRDefault="00EC1EE0" w:rsidP="00884A73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gridSpan w:val="2"/>
          </w:tcPr>
          <w:p w14:paraId="515A73CA" w14:textId="77777777" w:rsidR="00EC1EE0" w:rsidRPr="003D09A4" w:rsidRDefault="00EC1EE0" w:rsidP="00884A73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1618E1A7" w14:textId="77777777" w:rsidR="00EC1EE0" w:rsidRPr="003D09A4" w:rsidRDefault="00EC1EE0" w:rsidP="00884A73">
            <w:pPr>
              <w:rPr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53959244" w14:textId="77777777" w:rsidR="00EC1EE0" w:rsidRPr="003D09A4" w:rsidRDefault="00EC1EE0" w:rsidP="00884A73">
            <w:pPr>
              <w:rPr>
                <w:i/>
                <w:iCs/>
                <w:sz w:val="12"/>
                <w:szCs w:val="12"/>
              </w:rPr>
            </w:pPr>
          </w:p>
        </w:tc>
      </w:tr>
      <w:tr w:rsidR="00EC1EE0" w:rsidRPr="003D09A4" w14:paraId="33CA72C6" w14:textId="77777777" w:rsidTr="00BA0E13">
        <w:tc>
          <w:tcPr>
            <w:tcW w:w="1742" w:type="dxa"/>
          </w:tcPr>
          <w:p w14:paraId="5C522658" w14:textId="77777777" w:rsidR="00EC1EE0" w:rsidRPr="003D09A4" w:rsidRDefault="00EC1EE0" w:rsidP="00EC1EE0">
            <w:pPr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8.30-09.15</w:t>
            </w:r>
          </w:p>
        </w:tc>
        <w:tc>
          <w:tcPr>
            <w:tcW w:w="3485" w:type="dxa"/>
            <w:gridSpan w:val="2"/>
          </w:tcPr>
          <w:p w14:paraId="5695E0B9" w14:textId="77777777" w:rsidR="00EC1EE0" w:rsidRPr="003D09A4" w:rsidRDefault="00EC1EE0" w:rsidP="00EC1EE0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5</w:t>
            </w:r>
          </w:p>
        </w:tc>
        <w:tc>
          <w:tcPr>
            <w:tcW w:w="3486" w:type="dxa"/>
            <w:gridSpan w:val="2"/>
          </w:tcPr>
          <w:p w14:paraId="4EDB027B" w14:textId="77777777" w:rsidR="00EC1EE0" w:rsidRPr="003D09A4" w:rsidRDefault="006C2AEA" w:rsidP="00EC1EE0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6</w:t>
            </w:r>
          </w:p>
        </w:tc>
        <w:tc>
          <w:tcPr>
            <w:tcW w:w="1488" w:type="dxa"/>
            <w:vMerge/>
          </w:tcPr>
          <w:p w14:paraId="42FB0A64" w14:textId="77777777" w:rsidR="00EC1EE0" w:rsidRPr="003D09A4" w:rsidRDefault="00EC1EE0" w:rsidP="00EC1EE0">
            <w:pPr>
              <w:rPr>
                <w:i/>
                <w:iCs/>
                <w:sz w:val="12"/>
                <w:szCs w:val="12"/>
              </w:rPr>
            </w:pPr>
          </w:p>
        </w:tc>
      </w:tr>
      <w:tr w:rsidR="00EC1EE0" w:rsidRPr="003D09A4" w14:paraId="29CD4150" w14:textId="77777777" w:rsidTr="00BA0E13">
        <w:tc>
          <w:tcPr>
            <w:tcW w:w="1742" w:type="dxa"/>
          </w:tcPr>
          <w:p w14:paraId="78A1E49A" w14:textId="77777777" w:rsidR="00EC1EE0" w:rsidRPr="003D09A4" w:rsidRDefault="00EC1EE0" w:rsidP="00EC1EE0">
            <w:pPr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9.30-10.15</w:t>
            </w:r>
          </w:p>
        </w:tc>
        <w:tc>
          <w:tcPr>
            <w:tcW w:w="3485" w:type="dxa"/>
            <w:gridSpan w:val="2"/>
          </w:tcPr>
          <w:p w14:paraId="75CBDD81" w14:textId="77777777" w:rsidR="00EC1EE0" w:rsidRPr="003D09A4" w:rsidRDefault="006C2AEA" w:rsidP="00EC1EE0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6</w:t>
            </w:r>
          </w:p>
        </w:tc>
        <w:tc>
          <w:tcPr>
            <w:tcW w:w="3486" w:type="dxa"/>
            <w:gridSpan w:val="2"/>
          </w:tcPr>
          <w:p w14:paraId="28FD9DEB" w14:textId="77777777" w:rsidR="00EC1EE0" w:rsidRPr="003D09A4" w:rsidRDefault="006C2AEA" w:rsidP="00EC1EE0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5</w:t>
            </w:r>
          </w:p>
        </w:tc>
        <w:tc>
          <w:tcPr>
            <w:tcW w:w="1488" w:type="dxa"/>
            <w:vMerge/>
          </w:tcPr>
          <w:p w14:paraId="24A0042F" w14:textId="77777777" w:rsidR="00EC1EE0" w:rsidRPr="003D09A4" w:rsidRDefault="00EC1EE0" w:rsidP="00EC1EE0">
            <w:pPr>
              <w:rPr>
                <w:i/>
                <w:iCs/>
                <w:sz w:val="12"/>
                <w:szCs w:val="12"/>
              </w:rPr>
            </w:pPr>
          </w:p>
        </w:tc>
      </w:tr>
      <w:tr w:rsidR="00EC1EE0" w:rsidRPr="003D09A4" w14:paraId="20FDA9FB" w14:textId="77777777" w:rsidTr="00BA0E13">
        <w:tc>
          <w:tcPr>
            <w:tcW w:w="1742" w:type="dxa"/>
          </w:tcPr>
          <w:p w14:paraId="424F636B" w14:textId="77777777" w:rsidR="00EC1EE0" w:rsidRPr="003D09A4" w:rsidRDefault="00EC1EE0" w:rsidP="00EC1EE0">
            <w:pPr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10.30-11.15</w:t>
            </w:r>
          </w:p>
        </w:tc>
        <w:tc>
          <w:tcPr>
            <w:tcW w:w="3485" w:type="dxa"/>
            <w:gridSpan w:val="2"/>
          </w:tcPr>
          <w:p w14:paraId="7AA5D30A" w14:textId="77777777" w:rsidR="00EC1EE0" w:rsidRPr="003D09A4" w:rsidRDefault="00EC1EE0" w:rsidP="00EC1EE0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469E184D" w14:textId="77777777" w:rsidR="00EC1EE0" w:rsidRPr="003D09A4" w:rsidRDefault="00EC1EE0" w:rsidP="00EC1EE0">
            <w:pPr>
              <w:rPr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3A170A94" w14:textId="77777777" w:rsidR="00EC1EE0" w:rsidRPr="003D09A4" w:rsidRDefault="00EC1EE0" w:rsidP="00EC1EE0">
            <w:pPr>
              <w:rPr>
                <w:i/>
                <w:iCs/>
                <w:sz w:val="12"/>
                <w:szCs w:val="12"/>
              </w:rPr>
            </w:pPr>
          </w:p>
        </w:tc>
      </w:tr>
      <w:tr w:rsidR="00EC1EE0" w:rsidRPr="003D09A4" w14:paraId="3D191C09" w14:textId="77777777" w:rsidTr="00BA0E13">
        <w:tc>
          <w:tcPr>
            <w:tcW w:w="1742" w:type="dxa"/>
          </w:tcPr>
          <w:p w14:paraId="3E6ED056" w14:textId="77777777" w:rsidR="00EC1EE0" w:rsidRPr="003D09A4" w:rsidRDefault="00EC1EE0" w:rsidP="00EC1EE0">
            <w:pPr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 xml:space="preserve">11.30 -12.15 </w:t>
            </w:r>
          </w:p>
        </w:tc>
        <w:tc>
          <w:tcPr>
            <w:tcW w:w="3485" w:type="dxa"/>
            <w:gridSpan w:val="2"/>
          </w:tcPr>
          <w:p w14:paraId="3C3B3807" w14:textId="77777777" w:rsidR="00EC1EE0" w:rsidRPr="003D09A4" w:rsidRDefault="00EC1EE0" w:rsidP="00EC1EE0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46E134A4" w14:textId="77777777" w:rsidR="00EC1EE0" w:rsidRPr="003D09A4" w:rsidRDefault="00EC1EE0" w:rsidP="00EC1EE0">
            <w:pPr>
              <w:rPr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48AD5816" w14:textId="77777777" w:rsidR="00EC1EE0" w:rsidRPr="003D09A4" w:rsidRDefault="00EC1EE0" w:rsidP="00EC1EE0">
            <w:pPr>
              <w:rPr>
                <w:i/>
                <w:iCs/>
                <w:sz w:val="12"/>
                <w:szCs w:val="12"/>
              </w:rPr>
            </w:pPr>
          </w:p>
        </w:tc>
      </w:tr>
      <w:bookmarkEnd w:id="25"/>
    </w:tbl>
    <w:p w14:paraId="07554929" w14:textId="77777777" w:rsidR="00F95C86" w:rsidRDefault="00F95C86" w:rsidP="00C11A0B">
      <w:pPr>
        <w:spacing w:after="0"/>
        <w:rPr>
          <w:i/>
          <w:iCs/>
          <w:sz w:val="18"/>
          <w:szCs w:val="18"/>
        </w:rPr>
      </w:pPr>
    </w:p>
    <w:p w14:paraId="6DE44CBC" w14:textId="77777777" w:rsidR="00F95C86" w:rsidRDefault="00F95C86" w:rsidP="00C11A0B">
      <w:pPr>
        <w:spacing w:after="0"/>
        <w:rPr>
          <w:i/>
          <w:iCs/>
          <w:sz w:val="18"/>
          <w:szCs w:val="18"/>
        </w:rPr>
      </w:pPr>
    </w:p>
    <w:p w14:paraId="6A60B3E4" w14:textId="77777777" w:rsidR="00F95C86" w:rsidRDefault="00F95C86" w:rsidP="00C11A0B">
      <w:pPr>
        <w:spacing w:after="0"/>
        <w:rPr>
          <w:i/>
          <w:iCs/>
          <w:sz w:val="18"/>
          <w:szCs w:val="18"/>
        </w:rPr>
      </w:pPr>
    </w:p>
    <w:p w14:paraId="1AE22BBD" w14:textId="77777777" w:rsidR="00FB16EC" w:rsidRDefault="00FB16EC" w:rsidP="00C11A0B">
      <w:pPr>
        <w:spacing w:after="0"/>
        <w:rPr>
          <w:i/>
          <w:iCs/>
          <w:sz w:val="18"/>
          <w:szCs w:val="18"/>
        </w:rPr>
      </w:pPr>
    </w:p>
    <w:p w14:paraId="71B4B970" w14:textId="77777777" w:rsidR="00FB16EC" w:rsidRDefault="00FB16EC" w:rsidP="00C11A0B">
      <w:pPr>
        <w:spacing w:after="0"/>
        <w:rPr>
          <w:i/>
          <w:iCs/>
          <w:sz w:val="18"/>
          <w:szCs w:val="18"/>
        </w:rPr>
      </w:pPr>
    </w:p>
    <w:p w14:paraId="3D3AFE57" w14:textId="77777777" w:rsidR="00FB16EC" w:rsidRDefault="00FB16EC" w:rsidP="00C11A0B">
      <w:pPr>
        <w:spacing w:after="0"/>
        <w:rPr>
          <w:i/>
          <w:iCs/>
          <w:sz w:val="18"/>
          <w:szCs w:val="18"/>
        </w:rPr>
      </w:pPr>
    </w:p>
    <w:p w14:paraId="1B3C24CD" w14:textId="77777777" w:rsidR="00FB16EC" w:rsidRDefault="00FB16EC" w:rsidP="00C11A0B">
      <w:pPr>
        <w:spacing w:after="0"/>
        <w:rPr>
          <w:i/>
          <w:iCs/>
          <w:sz w:val="18"/>
          <w:szCs w:val="18"/>
        </w:rPr>
      </w:pPr>
    </w:p>
    <w:p w14:paraId="6D5C941A" w14:textId="77777777" w:rsidR="00FB16EC" w:rsidRDefault="00FB16EC" w:rsidP="00C11A0B">
      <w:pPr>
        <w:spacing w:after="0"/>
        <w:rPr>
          <w:i/>
          <w:iCs/>
          <w:sz w:val="18"/>
          <w:szCs w:val="18"/>
        </w:rPr>
      </w:pPr>
    </w:p>
    <w:p w14:paraId="13AA9C2A" w14:textId="77777777" w:rsidR="00A947CA" w:rsidRDefault="00A947CA" w:rsidP="00C11A0B">
      <w:pPr>
        <w:spacing w:after="0"/>
        <w:rPr>
          <w:i/>
          <w:iCs/>
          <w:sz w:val="18"/>
          <w:szCs w:val="18"/>
        </w:rPr>
      </w:pPr>
    </w:p>
    <w:p w14:paraId="1335AE55" w14:textId="77777777" w:rsidR="00A947CA" w:rsidRDefault="00A947CA" w:rsidP="00C11A0B">
      <w:pPr>
        <w:spacing w:after="0"/>
        <w:rPr>
          <w:i/>
          <w:iCs/>
          <w:sz w:val="18"/>
          <w:szCs w:val="18"/>
        </w:rPr>
      </w:pPr>
    </w:p>
    <w:p w14:paraId="0D6DB9C4" w14:textId="77777777" w:rsidR="00A947CA" w:rsidRDefault="00A947CA" w:rsidP="00C11A0B">
      <w:pPr>
        <w:spacing w:after="0"/>
        <w:rPr>
          <w:i/>
          <w:iCs/>
          <w:sz w:val="18"/>
          <w:szCs w:val="18"/>
        </w:rPr>
      </w:pPr>
    </w:p>
    <w:p w14:paraId="457C413C" w14:textId="77777777" w:rsidR="00A947CA" w:rsidRDefault="00A947CA" w:rsidP="00C11A0B">
      <w:pPr>
        <w:spacing w:after="0"/>
        <w:rPr>
          <w:i/>
          <w:iCs/>
          <w:sz w:val="18"/>
          <w:szCs w:val="18"/>
        </w:rPr>
      </w:pPr>
    </w:p>
    <w:p w14:paraId="4ADF7B01" w14:textId="77777777" w:rsidR="00A947CA" w:rsidRDefault="00A947CA" w:rsidP="00C11A0B">
      <w:pPr>
        <w:spacing w:after="0"/>
        <w:rPr>
          <w:i/>
          <w:iCs/>
          <w:sz w:val="18"/>
          <w:szCs w:val="18"/>
        </w:rPr>
      </w:pPr>
    </w:p>
    <w:p w14:paraId="7A7EB7E4" w14:textId="77777777" w:rsidR="00FB16EC" w:rsidRDefault="00FB16EC" w:rsidP="00C11A0B">
      <w:pPr>
        <w:spacing w:after="0"/>
        <w:rPr>
          <w:i/>
          <w:iCs/>
          <w:sz w:val="18"/>
          <w:szCs w:val="18"/>
        </w:rPr>
      </w:pPr>
    </w:p>
    <w:p w14:paraId="6A61A08F" w14:textId="77777777" w:rsidR="00F95C86" w:rsidRDefault="00F95C86" w:rsidP="00C11A0B">
      <w:pPr>
        <w:spacing w:after="0"/>
        <w:rPr>
          <w:i/>
          <w:iCs/>
          <w:sz w:val="18"/>
          <w:szCs w:val="18"/>
        </w:rPr>
      </w:pPr>
    </w:p>
    <w:p w14:paraId="3E597C2B" w14:textId="77777777" w:rsidR="00F95C86" w:rsidRDefault="00A947CA" w:rsidP="00A947CA">
      <w:pPr>
        <w:spacing w:after="0"/>
        <w:jc w:val="center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Çocuk Hastalıkları </w:t>
      </w:r>
      <w:r w:rsidR="00C05C40" w:rsidRPr="00A947CA">
        <w:rPr>
          <w:b/>
          <w:bCs/>
          <w:sz w:val="44"/>
          <w:szCs w:val="44"/>
        </w:rPr>
        <w:t>A.D</w:t>
      </w:r>
      <w:r w:rsidR="00E81CDB">
        <w:rPr>
          <w:b/>
          <w:bCs/>
          <w:sz w:val="44"/>
          <w:szCs w:val="44"/>
        </w:rPr>
        <w:t>.</w:t>
      </w:r>
    </w:p>
    <w:p w14:paraId="09FD5EE2" w14:textId="77777777" w:rsidR="00265A17" w:rsidRPr="00A947CA" w:rsidRDefault="00265A17" w:rsidP="00A947CA">
      <w:pPr>
        <w:spacing w:after="0"/>
        <w:jc w:val="center"/>
        <w:rPr>
          <w:b/>
          <w:bCs/>
          <w:sz w:val="44"/>
          <w:szCs w:val="44"/>
        </w:rPr>
      </w:pPr>
    </w:p>
    <w:p w14:paraId="582DAEBC" w14:textId="77777777" w:rsidR="00C05C40" w:rsidRPr="00C05C40" w:rsidRDefault="00C05C40" w:rsidP="00C05C40">
      <w:pPr>
        <w:spacing w:after="0"/>
        <w:rPr>
          <w:i/>
          <w:iCs/>
          <w:sz w:val="18"/>
          <w:szCs w:val="18"/>
        </w:rPr>
      </w:pPr>
      <w:r w:rsidRPr="00C05C40">
        <w:rPr>
          <w:i/>
          <w:iCs/>
          <w:sz w:val="18"/>
          <w:szCs w:val="18"/>
        </w:rPr>
        <w:t xml:space="preserve">Beceri 1: Pediatrik </w:t>
      </w:r>
      <w:r>
        <w:rPr>
          <w:i/>
          <w:iCs/>
          <w:sz w:val="18"/>
          <w:szCs w:val="18"/>
        </w:rPr>
        <w:t>temel-</w:t>
      </w:r>
      <w:r w:rsidRPr="00C05C40">
        <w:rPr>
          <w:i/>
          <w:iCs/>
          <w:sz w:val="18"/>
          <w:szCs w:val="18"/>
        </w:rPr>
        <w:t>ileri yaşam desteği</w:t>
      </w:r>
    </w:p>
    <w:p w14:paraId="6B9549B2" w14:textId="77777777" w:rsidR="00C05C40" w:rsidRPr="00C05C40" w:rsidRDefault="00C05C40" w:rsidP="00C05C40">
      <w:pPr>
        <w:spacing w:after="0"/>
        <w:rPr>
          <w:i/>
          <w:iCs/>
          <w:sz w:val="18"/>
          <w:szCs w:val="18"/>
        </w:rPr>
      </w:pPr>
      <w:r w:rsidRPr="00C05C40">
        <w:rPr>
          <w:i/>
          <w:iCs/>
          <w:sz w:val="18"/>
          <w:szCs w:val="18"/>
        </w:rPr>
        <w:t xml:space="preserve">Beceri 2: </w:t>
      </w:r>
      <w:proofErr w:type="spellStart"/>
      <w:r w:rsidRPr="00C05C40">
        <w:rPr>
          <w:i/>
          <w:iCs/>
          <w:sz w:val="18"/>
          <w:szCs w:val="18"/>
        </w:rPr>
        <w:t>Neonatal</w:t>
      </w:r>
      <w:proofErr w:type="spellEnd"/>
      <w:r w:rsidRPr="00C05C40">
        <w:rPr>
          <w:i/>
          <w:iCs/>
          <w:sz w:val="18"/>
          <w:szCs w:val="18"/>
        </w:rPr>
        <w:t xml:space="preserve"> temel yaşam desteği</w:t>
      </w:r>
    </w:p>
    <w:p w14:paraId="593924FA" w14:textId="77777777" w:rsidR="00C05C40" w:rsidRPr="00C05C40" w:rsidRDefault="00C05C40" w:rsidP="00C05C40">
      <w:pPr>
        <w:spacing w:after="0"/>
        <w:rPr>
          <w:i/>
          <w:iCs/>
          <w:sz w:val="18"/>
          <w:szCs w:val="18"/>
        </w:rPr>
      </w:pPr>
      <w:r w:rsidRPr="00C05C40">
        <w:rPr>
          <w:i/>
          <w:iCs/>
          <w:sz w:val="18"/>
          <w:szCs w:val="18"/>
        </w:rPr>
        <w:t xml:space="preserve">Beceri 3: </w:t>
      </w:r>
      <w:proofErr w:type="spellStart"/>
      <w:r w:rsidRPr="00C05C40">
        <w:rPr>
          <w:i/>
          <w:iCs/>
          <w:sz w:val="18"/>
          <w:szCs w:val="18"/>
        </w:rPr>
        <w:t>Neonatal</w:t>
      </w:r>
      <w:proofErr w:type="spellEnd"/>
      <w:r w:rsidRPr="00C05C40">
        <w:rPr>
          <w:i/>
          <w:iCs/>
          <w:sz w:val="18"/>
          <w:szCs w:val="18"/>
        </w:rPr>
        <w:t xml:space="preserve"> ileri  yaşam desteği</w:t>
      </w:r>
    </w:p>
    <w:p w14:paraId="004C79A5" w14:textId="77777777" w:rsidR="00F95C86" w:rsidRDefault="00C05C40" w:rsidP="00C11A0B">
      <w:pPr>
        <w:spacing w:after="0"/>
        <w:rPr>
          <w:i/>
          <w:iCs/>
          <w:sz w:val="18"/>
          <w:szCs w:val="18"/>
        </w:rPr>
      </w:pPr>
      <w:r w:rsidRPr="00C05C40">
        <w:rPr>
          <w:i/>
          <w:iCs/>
          <w:sz w:val="18"/>
          <w:szCs w:val="18"/>
        </w:rPr>
        <w:t xml:space="preserve">Beceri 4: Pediatrik </w:t>
      </w:r>
      <w:proofErr w:type="spellStart"/>
      <w:r w:rsidRPr="00C05C40">
        <w:rPr>
          <w:i/>
          <w:iCs/>
          <w:sz w:val="18"/>
          <w:szCs w:val="18"/>
        </w:rPr>
        <w:t>lumbal</w:t>
      </w:r>
      <w:proofErr w:type="spellEnd"/>
      <w:r w:rsidRPr="00C05C40">
        <w:rPr>
          <w:i/>
          <w:iCs/>
          <w:sz w:val="18"/>
          <w:szCs w:val="18"/>
        </w:rPr>
        <w:t xml:space="preserve"> ponksiyon uygulama</w:t>
      </w:r>
    </w:p>
    <w:p w14:paraId="10E354DC" w14:textId="77777777" w:rsidR="00583468" w:rsidRDefault="00583468" w:rsidP="00C11A0B">
      <w:pPr>
        <w:spacing w:after="0"/>
        <w:rPr>
          <w:i/>
          <w:iCs/>
          <w:sz w:val="18"/>
          <w:szCs w:val="18"/>
        </w:rPr>
      </w:pPr>
    </w:p>
    <w:tbl>
      <w:tblPr>
        <w:tblStyle w:val="TabloKlavuzuAk"/>
        <w:tblW w:w="10188" w:type="dxa"/>
        <w:tblInd w:w="-5" w:type="dxa"/>
        <w:tblLook w:val="04A0" w:firstRow="1" w:lastRow="0" w:firstColumn="1" w:lastColumn="0" w:noHBand="0" w:noVBand="1"/>
      </w:tblPr>
      <w:tblGrid>
        <w:gridCol w:w="2022"/>
        <w:gridCol w:w="1288"/>
        <w:gridCol w:w="3039"/>
        <w:gridCol w:w="1817"/>
        <w:gridCol w:w="2022"/>
      </w:tblGrid>
      <w:tr w:rsidR="00FB16EC" w:rsidRPr="00315F94" w14:paraId="4D026DFF" w14:textId="77777777" w:rsidTr="00AD332F">
        <w:trPr>
          <w:trHeight w:val="500"/>
        </w:trPr>
        <w:tc>
          <w:tcPr>
            <w:tcW w:w="2022" w:type="dxa"/>
            <w:shd w:val="clear" w:color="auto" w:fill="BDD6EE" w:themeFill="accent1" w:themeFillTint="66"/>
          </w:tcPr>
          <w:p w14:paraId="7C3B2BF3" w14:textId="77777777" w:rsidR="00FB16EC" w:rsidRPr="004121DC" w:rsidRDefault="00FB16EC" w:rsidP="00AD332F">
            <w:pPr>
              <w:jc w:val="both"/>
              <w:rPr>
                <w:b/>
                <w:bCs/>
                <w:i/>
                <w:iCs/>
                <w:sz w:val="12"/>
                <w:szCs w:val="12"/>
              </w:rPr>
            </w:pPr>
            <w:r w:rsidRPr="004121DC">
              <w:rPr>
                <w:b/>
                <w:bCs/>
                <w:i/>
                <w:iCs/>
                <w:sz w:val="20"/>
                <w:szCs w:val="20"/>
              </w:rPr>
              <w:t xml:space="preserve">Beceri uygulamaları </w:t>
            </w:r>
          </w:p>
        </w:tc>
        <w:tc>
          <w:tcPr>
            <w:tcW w:w="1288" w:type="dxa"/>
            <w:shd w:val="clear" w:color="auto" w:fill="BDD6EE" w:themeFill="accent1" w:themeFillTint="66"/>
          </w:tcPr>
          <w:p w14:paraId="0512020C" w14:textId="77777777" w:rsidR="00FB16EC" w:rsidRPr="00315F94" w:rsidRDefault="00FB16EC" w:rsidP="00AD332F">
            <w:pPr>
              <w:jc w:val="both"/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>sayı</w:t>
            </w:r>
          </w:p>
        </w:tc>
        <w:tc>
          <w:tcPr>
            <w:tcW w:w="3039" w:type="dxa"/>
            <w:shd w:val="clear" w:color="auto" w:fill="BDD6EE" w:themeFill="accent1" w:themeFillTint="66"/>
          </w:tcPr>
          <w:p w14:paraId="1EE53A49" w14:textId="77777777" w:rsidR="00FB16EC" w:rsidRPr="00315F94" w:rsidRDefault="00FB16EC" w:rsidP="00AD332F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 </w:t>
            </w:r>
          </w:p>
        </w:tc>
        <w:tc>
          <w:tcPr>
            <w:tcW w:w="1817" w:type="dxa"/>
            <w:shd w:val="clear" w:color="auto" w:fill="BDD6EE" w:themeFill="accent1" w:themeFillTint="66"/>
          </w:tcPr>
          <w:p w14:paraId="5AF9D7A3" w14:textId="77777777" w:rsidR="00FB16EC" w:rsidRPr="00315F94" w:rsidRDefault="00FB16EC" w:rsidP="00AD332F">
            <w:pPr>
              <w:jc w:val="both"/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Alt grup </w:t>
            </w:r>
          </w:p>
        </w:tc>
        <w:tc>
          <w:tcPr>
            <w:tcW w:w="2022" w:type="dxa"/>
            <w:shd w:val="clear" w:color="auto" w:fill="BDD6EE" w:themeFill="accent1" w:themeFillTint="66"/>
          </w:tcPr>
          <w:p w14:paraId="3DD26F3E" w14:textId="77777777" w:rsidR="00FB16EC" w:rsidRPr="00315F94" w:rsidRDefault="00FB16EC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357BAD" w:rsidRPr="00315F94" w14:paraId="0F55AEAA" w14:textId="77777777" w:rsidTr="00AD332F">
        <w:trPr>
          <w:trHeight w:val="260"/>
        </w:trPr>
        <w:tc>
          <w:tcPr>
            <w:tcW w:w="2022" w:type="dxa"/>
          </w:tcPr>
          <w:p w14:paraId="7142AC9F" w14:textId="77777777" w:rsidR="00357BAD" w:rsidRDefault="00357BAD" w:rsidP="00357BAD">
            <w:pPr>
              <w:jc w:val="both"/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Türkçe dönem </w:t>
            </w:r>
            <w:r>
              <w:rPr>
                <w:sz w:val="12"/>
                <w:szCs w:val="12"/>
              </w:rPr>
              <w:t xml:space="preserve"> IV</w:t>
            </w:r>
            <w:r w:rsidRPr="00315F94">
              <w:rPr>
                <w:sz w:val="12"/>
                <w:szCs w:val="12"/>
              </w:rPr>
              <w:t xml:space="preserve"> öğrenci</w:t>
            </w:r>
          </w:p>
          <w:p w14:paraId="25E53990" w14:textId="77777777" w:rsidR="00357BAD" w:rsidRPr="004A2016" w:rsidRDefault="00357BAD" w:rsidP="00357BAD">
            <w:pPr>
              <w:jc w:val="both"/>
              <w:rPr>
                <w:b/>
                <w:bCs/>
                <w:sz w:val="12"/>
                <w:szCs w:val="12"/>
              </w:rPr>
            </w:pPr>
            <w:r w:rsidRPr="004A2016">
              <w:rPr>
                <w:b/>
                <w:bCs/>
                <w:sz w:val="12"/>
                <w:szCs w:val="12"/>
              </w:rPr>
              <w:t xml:space="preserve">Grup B,C,D </w:t>
            </w:r>
          </w:p>
        </w:tc>
        <w:tc>
          <w:tcPr>
            <w:tcW w:w="1288" w:type="dxa"/>
          </w:tcPr>
          <w:p w14:paraId="65DE0F12" w14:textId="77777777" w:rsidR="00357BAD" w:rsidRDefault="00357BAD" w:rsidP="00357BAD">
            <w:pPr>
              <w:jc w:val="both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220-230</w:t>
            </w:r>
          </w:p>
          <w:p w14:paraId="12F50381" w14:textId="77777777" w:rsidR="00357BAD" w:rsidRPr="00315F94" w:rsidRDefault="00357BAD" w:rsidP="00357BAD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3039" w:type="dxa"/>
            <w:vMerge w:val="restart"/>
          </w:tcPr>
          <w:p w14:paraId="5C9416CC" w14:textId="77777777" w:rsidR="00357BAD" w:rsidRPr="00315F94" w:rsidRDefault="00357BAD" w:rsidP="00357BAD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A</w:t>
            </w:r>
            <w:r w:rsidRPr="00315F94">
              <w:rPr>
                <w:sz w:val="12"/>
                <w:szCs w:val="12"/>
              </w:rPr>
              <w:t xml:space="preserve"> </w:t>
            </w:r>
          </w:p>
          <w:p w14:paraId="383B6D05" w14:textId="77777777" w:rsidR="00357BAD" w:rsidRPr="00315F94" w:rsidRDefault="00357BAD" w:rsidP="00357BAD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</w:t>
            </w:r>
          </w:p>
          <w:p w14:paraId="5AD23BA5" w14:textId="77777777" w:rsidR="00357BAD" w:rsidRPr="00315F94" w:rsidRDefault="00357BAD" w:rsidP="00357BAD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</w:t>
            </w:r>
          </w:p>
          <w:p w14:paraId="4E47192F" w14:textId="77777777" w:rsidR="00357BAD" w:rsidRDefault="00357BAD" w:rsidP="00357BAD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</w:t>
            </w:r>
          </w:p>
          <w:p w14:paraId="189DFDAA" w14:textId="77777777" w:rsidR="00357BAD" w:rsidRPr="00315F94" w:rsidRDefault="00357BAD" w:rsidP="00841C18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70-75 kişilik gruplar</w:t>
            </w:r>
          </w:p>
        </w:tc>
        <w:tc>
          <w:tcPr>
            <w:tcW w:w="1817" w:type="dxa"/>
            <w:vMerge w:val="restart"/>
          </w:tcPr>
          <w:p w14:paraId="00191138" w14:textId="77777777" w:rsidR="00357BAD" w:rsidRDefault="00357BAD" w:rsidP="00357BAD">
            <w:pPr>
              <w:jc w:val="both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rup A1,A2,A3,A4, A5</w:t>
            </w:r>
          </w:p>
          <w:p w14:paraId="5CB63622" w14:textId="77777777" w:rsidR="00357BAD" w:rsidRPr="00315F94" w:rsidRDefault="00357BAD" w:rsidP="00357BAD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 xml:space="preserve">B1,B2,B3,B4,B5,B6 </w:t>
            </w:r>
          </w:p>
          <w:p w14:paraId="5547974F" w14:textId="77777777" w:rsidR="00357BAD" w:rsidRPr="00315F94" w:rsidRDefault="00357BAD" w:rsidP="00357BAD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1,C2,C3,C4,C5,C6</w:t>
            </w:r>
          </w:p>
          <w:p w14:paraId="36849AD3" w14:textId="77777777" w:rsidR="00357BAD" w:rsidRPr="00315F94" w:rsidRDefault="00357BAD" w:rsidP="00357BAD">
            <w:pPr>
              <w:jc w:val="both"/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1,D2,D3,D4,D5,D6</w:t>
            </w:r>
          </w:p>
        </w:tc>
        <w:tc>
          <w:tcPr>
            <w:tcW w:w="2022" w:type="dxa"/>
            <w:vMerge w:val="restart"/>
          </w:tcPr>
          <w:p w14:paraId="1834646D" w14:textId="77777777" w:rsidR="00357BAD" w:rsidRPr="00315F94" w:rsidRDefault="00357BAD" w:rsidP="00357BAD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 10-1</w:t>
            </w:r>
            <w:r>
              <w:rPr>
                <w:sz w:val="12"/>
                <w:szCs w:val="12"/>
              </w:rPr>
              <w:t xml:space="preserve">2  </w:t>
            </w:r>
            <w:r w:rsidRPr="00315F94">
              <w:rPr>
                <w:sz w:val="12"/>
                <w:szCs w:val="12"/>
              </w:rPr>
              <w:t xml:space="preserve">kişilik gruplar </w:t>
            </w:r>
          </w:p>
          <w:p w14:paraId="2CFD5FEC" w14:textId="77777777" w:rsidR="00357BAD" w:rsidRPr="00315F94" w:rsidRDefault="00357BAD" w:rsidP="00357BAD">
            <w:pPr>
              <w:jc w:val="both"/>
              <w:rPr>
                <w:sz w:val="12"/>
                <w:szCs w:val="12"/>
              </w:rPr>
            </w:pPr>
          </w:p>
        </w:tc>
      </w:tr>
      <w:tr w:rsidR="00357BAD" w:rsidRPr="00315F94" w14:paraId="464F71B1" w14:textId="77777777" w:rsidTr="00AD332F">
        <w:trPr>
          <w:trHeight w:val="687"/>
        </w:trPr>
        <w:tc>
          <w:tcPr>
            <w:tcW w:w="2022" w:type="dxa"/>
          </w:tcPr>
          <w:p w14:paraId="651A5FA3" w14:textId="77777777" w:rsidR="00357BAD" w:rsidRDefault="00357BAD" w:rsidP="00357BAD">
            <w:pPr>
              <w:jc w:val="both"/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İngilizce dönem </w:t>
            </w:r>
            <w:r>
              <w:rPr>
                <w:sz w:val="12"/>
                <w:szCs w:val="12"/>
              </w:rPr>
              <w:t xml:space="preserve"> IV </w:t>
            </w:r>
            <w:r w:rsidRPr="00315F94">
              <w:rPr>
                <w:sz w:val="12"/>
                <w:szCs w:val="12"/>
              </w:rPr>
              <w:t>öğrenci</w:t>
            </w:r>
          </w:p>
          <w:p w14:paraId="3FD3CCAD" w14:textId="77777777" w:rsidR="00357BAD" w:rsidRPr="004A2016" w:rsidRDefault="00357BAD" w:rsidP="00357BAD">
            <w:pPr>
              <w:jc w:val="both"/>
              <w:rPr>
                <w:b/>
                <w:bCs/>
                <w:sz w:val="12"/>
                <w:szCs w:val="12"/>
              </w:rPr>
            </w:pPr>
            <w:r w:rsidRPr="004A2016">
              <w:rPr>
                <w:b/>
                <w:bCs/>
                <w:sz w:val="12"/>
                <w:szCs w:val="12"/>
              </w:rPr>
              <w:t xml:space="preserve">Grup A </w:t>
            </w:r>
          </w:p>
        </w:tc>
        <w:tc>
          <w:tcPr>
            <w:tcW w:w="1288" w:type="dxa"/>
          </w:tcPr>
          <w:p w14:paraId="3B5FE83B" w14:textId="77777777" w:rsidR="00357BAD" w:rsidRPr="00315F94" w:rsidRDefault="00357BAD" w:rsidP="00357BAD">
            <w:pPr>
              <w:jc w:val="both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50-60</w:t>
            </w:r>
          </w:p>
        </w:tc>
        <w:tc>
          <w:tcPr>
            <w:tcW w:w="3039" w:type="dxa"/>
            <w:vMerge/>
          </w:tcPr>
          <w:p w14:paraId="695D0209" w14:textId="77777777" w:rsidR="00357BAD" w:rsidRPr="00315F94" w:rsidRDefault="00357BAD" w:rsidP="00357BAD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817" w:type="dxa"/>
            <w:vMerge/>
          </w:tcPr>
          <w:p w14:paraId="302414F9" w14:textId="77777777" w:rsidR="00357BAD" w:rsidRPr="00315F94" w:rsidRDefault="00357BAD" w:rsidP="00357BAD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2022" w:type="dxa"/>
            <w:vMerge/>
          </w:tcPr>
          <w:p w14:paraId="7345580A" w14:textId="77777777" w:rsidR="00357BAD" w:rsidRPr="00315F94" w:rsidRDefault="00357BAD" w:rsidP="00357BAD">
            <w:pPr>
              <w:jc w:val="both"/>
              <w:rPr>
                <w:sz w:val="12"/>
                <w:szCs w:val="12"/>
              </w:rPr>
            </w:pPr>
          </w:p>
        </w:tc>
      </w:tr>
      <w:tr w:rsidR="00FB16EC" w:rsidRPr="00315F94" w14:paraId="2F2B9C26" w14:textId="77777777" w:rsidTr="00AD332F">
        <w:trPr>
          <w:trHeight w:val="250"/>
        </w:trPr>
        <w:tc>
          <w:tcPr>
            <w:tcW w:w="2022" w:type="dxa"/>
          </w:tcPr>
          <w:p w14:paraId="70C96917" w14:textId="77777777" w:rsidR="00FB16EC" w:rsidRPr="00315F94" w:rsidRDefault="00FB16EC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288" w:type="dxa"/>
          </w:tcPr>
          <w:p w14:paraId="79D196BB" w14:textId="77777777" w:rsidR="00FB16EC" w:rsidRPr="00315F94" w:rsidRDefault="00357BAD" w:rsidP="00AD332F">
            <w:pPr>
              <w:jc w:val="both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280</w:t>
            </w:r>
          </w:p>
        </w:tc>
        <w:tc>
          <w:tcPr>
            <w:tcW w:w="3039" w:type="dxa"/>
          </w:tcPr>
          <w:p w14:paraId="78907C0A" w14:textId="77777777" w:rsidR="00FB16EC" w:rsidRPr="00315F94" w:rsidRDefault="00FB16EC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817" w:type="dxa"/>
          </w:tcPr>
          <w:p w14:paraId="59F3926D" w14:textId="77777777" w:rsidR="00FB16EC" w:rsidRPr="00315F94" w:rsidRDefault="00FB16EC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2022" w:type="dxa"/>
          </w:tcPr>
          <w:p w14:paraId="7045571B" w14:textId="77777777" w:rsidR="00FB16EC" w:rsidRPr="00315F94" w:rsidRDefault="00FB16EC" w:rsidP="00AD332F">
            <w:pPr>
              <w:jc w:val="both"/>
              <w:rPr>
                <w:sz w:val="12"/>
                <w:szCs w:val="12"/>
              </w:rPr>
            </w:pPr>
          </w:p>
        </w:tc>
      </w:tr>
    </w:tbl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742"/>
        <w:gridCol w:w="1742"/>
        <w:gridCol w:w="1743"/>
        <w:gridCol w:w="1743"/>
        <w:gridCol w:w="1743"/>
        <w:gridCol w:w="1488"/>
      </w:tblGrid>
      <w:tr w:rsidR="00FB16EC" w:rsidRPr="003D09A4" w14:paraId="23F58679" w14:textId="77777777" w:rsidTr="00BA0E13">
        <w:tc>
          <w:tcPr>
            <w:tcW w:w="1742" w:type="dxa"/>
            <w:shd w:val="clear" w:color="auto" w:fill="F7CAAC" w:themeFill="accent2" w:themeFillTint="66"/>
          </w:tcPr>
          <w:p w14:paraId="371222AA" w14:textId="5C0F55F1" w:rsidR="00FB16EC" w:rsidRPr="003D09A4" w:rsidRDefault="00FB16EC" w:rsidP="00AD332F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1742" w:type="dxa"/>
          </w:tcPr>
          <w:p w14:paraId="4DC8AAD3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>
              <w:rPr>
                <w:i/>
                <w:iCs/>
                <w:sz w:val="12"/>
                <w:szCs w:val="12"/>
              </w:rPr>
              <w:t>Beceri 1</w:t>
            </w:r>
          </w:p>
        </w:tc>
        <w:tc>
          <w:tcPr>
            <w:tcW w:w="1743" w:type="dxa"/>
          </w:tcPr>
          <w:p w14:paraId="264E3D0A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>
              <w:rPr>
                <w:i/>
                <w:iCs/>
                <w:sz w:val="12"/>
                <w:szCs w:val="12"/>
              </w:rPr>
              <w:t>Beceri 2</w:t>
            </w:r>
          </w:p>
        </w:tc>
        <w:tc>
          <w:tcPr>
            <w:tcW w:w="1743" w:type="dxa"/>
          </w:tcPr>
          <w:p w14:paraId="2288810D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>
              <w:rPr>
                <w:i/>
                <w:iCs/>
                <w:sz w:val="12"/>
                <w:szCs w:val="12"/>
              </w:rPr>
              <w:t>Beceri 3</w:t>
            </w:r>
          </w:p>
        </w:tc>
        <w:tc>
          <w:tcPr>
            <w:tcW w:w="1743" w:type="dxa"/>
          </w:tcPr>
          <w:p w14:paraId="69CB9015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>
              <w:rPr>
                <w:i/>
                <w:iCs/>
                <w:sz w:val="12"/>
                <w:szCs w:val="12"/>
              </w:rPr>
              <w:t>Beceri 4</w:t>
            </w:r>
          </w:p>
        </w:tc>
        <w:tc>
          <w:tcPr>
            <w:tcW w:w="1488" w:type="dxa"/>
            <w:vMerge w:val="restart"/>
          </w:tcPr>
          <w:p w14:paraId="416376F5" w14:textId="77777777" w:rsidR="00FB16EC" w:rsidRDefault="00FB16EC" w:rsidP="00AD332F">
            <w:pPr>
              <w:pStyle w:val="TableParagraph"/>
              <w:ind w:left="0"/>
              <w:rPr>
                <w:i/>
                <w:iCs/>
                <w:sz w:val="12"/>
                <w:szCs w:val="12"/>
              </w:rPr>
            </w:pPr>
          </w:p>
          <w:p w14:paraId="1FD75C1D" w14:textId="77777777" w:rsidR="00FB16EC" w:rsidRPr="00C34CA0" w:rsidRDefault="00FB16EC" w:rsidP="00AD332F">
            <w:pPr>
              <w:pStyle w:val="TableParagraph"/>
              <w:ind w:left="0"/>
              <w:rPr>
                <w:rFonts w:asciiTheme="minorHAnsi" w:hAnsiTheme="minorHAnsi" w:cstheme="minorHAnsi"/>
                <w:i/>
                <w:iCs/>
                <w:sz w:val="14"/>
                <w:szCs w:val="14"/>
              </w:rPr>
            </w:pPr>
            <w:r w:rsidRPr="00C34CA0">
              <w:rPr>
                <w:rFonts w:asciiTheme="minorHAnsi" w:hAnsiTheme="minorHAnsi" w:cstheme="minorHAnsi"/>
                <w:i/>
                <w:iCs/>
                <w:sz w:val="14"/>
                <w:szCs w:val="14"/>
              </w:rPr>
              <w:t xml:space="preserve">Tüm Pediatri A.D.  Öğretim Üyeleri </w:t>
            </w:r>
          </w:p>
        </w:tc>
      </w:tr>
      <w:tr w:rsidR="00FB16EC" w:rsidRPr="003D09A4" w14:paraId="206D50D0" w14:textId="77777777" w:rsidTr="00BA0E13">
        <w:tc>
          <w:tcPr>
            <w:tcW w:w="1742" w:type="dxa"/>
          </w:tcPr>
          <w:p w14:paraId="1D34A3CE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8.30-09.15</w:t>
            </w:r>
          </w:p>
        </w:tc>
        <w:tc>
          <w:tcPr>
            <w:tcW w:w="1742" w:type="dxa"/>
          </w:tcPr>
          <w:p w14:paraId="077CD322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A1</w:t>
            </w:r>
          </w:p>
        </w:tc>
        <w:tc>
          <w:tcPr>
            <w:tcW w:w="1743" w:type="dxa"/>
          </w:tcPr>
          <w:p w14:paraId="5ABC62CB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A2</w:t>
            </w:r>
          </w:p>
        </w:tc>
        <w:tc>
          <w:tcPr>
            <w:tcW w:w="1743" w:type="dxa"/>
          </w:tcPr>
          <w:p w14:paraId="0826DC5E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A 3</w:t>
            </w:r>
          </w:p>
        </w:tc>
        <w:tc>
          <w:tcPr>
            <w:tcW w:w="1743" w:type="dxa"/>
          </w:tcPr>
          <w:p w14:paraId="55E0B4B9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A4</w:t>
            </w:r>
          </w:p>
        </w:tc>
        <w:tc>
          <w:tcPr>
            <w:tcW w:w="1488" w:type="dxa"/>
            <w:vMerge/>
          </w:tcPr>
          <w:p w14:paraId="28820E5A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FB16EC" w:rsidRPr="003D09A4" w14:paraId="00406E1A" w14:textId="77777777" w:rsidTr="00BA0E13">
        <w:tc>
          <w:tcPr>
            <w:tcW w:w="1742" w:type="dxa"/>
          </w:tcPr>
          <w:p w14:paraId="1CC2054B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9.30-10.15</w:t>
            </w:r>
          </w:p>
        </w:tc>
        <w:tc>
          <w:tcPr>
            <w:tcW w:w="1742" w:type="dxa"/>
          </w:tcPr>
          <w:p w14:paraId="5A51DDE5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A4</w:t>
            </w:r>
          </w:p>
        </w:tc>
        <w:tc>
          <w:tcPr>
            <w:tcW w:w="1743" w:type="dxa"/>
          </w:tcPr>
          <w:p w14:paraId="11BA7741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A1</w:t>
            </w:r>
          </w:p>
        </w:tc>
        <w:tc>
          <w:tcPr>
            <w:tcW w:w="1743" w:type="dxa"/>
          </w:tcPr>
          <w:p w14:paraId="397DC305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A2</w:t>
            </w:r>
          </w:p>
        </w:tc>
        <w:tc>
          <w:tcPr>
            <w:tcW w:w="1743" w:type="dxa"/>
          </w:tcPr>
          <w:p w14:paraId="28AF5875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A3</w:t>
            </w:r>
          </w:p>
        </w:tc>
        <w:tc>
          <w:tcPr>
            <w:tcW w:w="1488" w:type="dxa"/>
            <w:vMerge/>
          </w:tcPr>
          <w:p w14:paraId="69E13879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FB16EC" w:rsidRPr="003D09A4" w14:paraId="2E32A000" w14:textId="77777777" w:rsidTr="00BA0E13">
        <w:tc>
          <w:tcPr>
            <w:tcW w:w="1742" w:type="dxa"/>
          </w:tcPr>
          <w:p w14:paraId="42CC7D63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10.30-11.15</w:t>
            </w:r>
          </w:p>
        </w:tc>
        <w:tc>
          <w:tcPr>
            <w:tcW w:w="1742" w:type="dxa"/>
          </w:tcPr>
          <w:p w14:paraId="39F323AC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A3</w:t>
            </w:r>
          </w:p>
        </w:tc>
        <w:tc>
          <w:tcPr>
            <w:tcW w:w="1743" w:type="dxa"/>
          </w:tcPr>
          <w:p w14:paraId="3FAC4424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A4</w:t>
            </w:r>
          </w:p>
        </w:tc>
        <w:tc>
          <w:tcPr>
            <w:tcW w:w="1743" w:type="dxa"/>
          </w:tcPr>
          <w:p w14:paraId="4EBEFDEE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A1</w:t>
            </w:r>
          </w:p>
        </w:tc>
        <w:tc>
          <w:tcPr>
            <w:tcW w:w="1743" w:type="dxa"/>
          </w:tcPr>
          <w:p w14:paraId="10208009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A2</w:t>
            </w:r>
          </w:p>
        </w:tc>
        <w:tc>
          <w:tcPr>
            <w:tcW w:w="1488" w:type="dxa"/>
            <w:vMerge/>
          </w:tcPr>
          <w:p w14:paraId="49DC9450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FB16EC" w:rsidRPr="003D09A4" w14:paraId="2493D9F2" w14:textId="77777777" w:rsidTr="00BA0E13">
        <w:tc>
          <w:tcPr>
            <w:tcW w:w="1742" w:type="dxa"/>
          </w:tcPr>
          <w:p w14:paraId="6730D8CB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 xml:space="preserve">11.30 -12.15 </w:t>
            </w:r>
          </w:p>
        </w:tc>
        <w:tc>
          <w:tcPr>
            <w:tcW w:w="1742" w:type="dxa"/>
          </w:tcPr>
          <w:p w14:paraId="57F9D7CF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A2</w:t>
            </w:r>
          </w:p>
        </w:tc>
        <w:tc>
          <w:tcPr>
            <w:tcW w:w="1743" w:type="dxa"/>
          </w:tcPr>
          <w:p w14:paraId="26D907E7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 xml:space="preserve"> A3</w:t>
            </w:r>
          </w:p>
        </w:tc>
        <w:tc>
          <w:tcPr>
            <w:tcW w:w="1743" w:type="dxa"/>
          </w:tcPr>
          <w:p w14:paraId="6F10EB60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A4</w:t>
            </w:r>
          </w:p>
        </w:tc>
        <w:tc>
          <w:tcPr>
            <w:tcW w:w="1743" w:type="dxa"/>
          </w:tcPr>
          <w:p w14:paraId="7722C67F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A1</w:t>
            </w:r>
          </w:p>
        </w:tc>
        <w:tc>
          <w:tcPr>
            <w:tcW w:w="1488" w:type="dxa"/>
            <w:vMerge/>
          </w:tcPr>
          <w:p w14:paraId="0C25E376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FB16EC" w:rsidRPr="003D09A4" w14:paraId="04E6FAE7" w14:textId="77777777" w:rsidTr="00BA0E13">
        <w:tc>
          <w:tcPr>
            <w:tcW w:w="1742" w:type="dxa"/>
          </w:tcPr>
          <w:p w14:paraId="571CD59B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2" w:type="dxa"/>
          </w:tcPr>
          <w:p w14:paraId="083B7A19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6CC7BBF0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4581E27E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22DAE2CD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423BA2F2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FB16EC" w:rsidRPr="003D09A4" w14:paraId="21696E03" w14:textId="77777777" w:rsidTr="00BA0E13">
        <w:tc>
          <w:tcPr>
            <w:tcW w:w="1742" w:type="dxa"/>
          </w:tcPr>
          <w:p w14:paraId="2C34335B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1742" w:type="dxa"/>
          </w:tcPr>
          <w:p w14:paraId="69A2EFD1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>
              <w:rPr>
                <w:i/>
                <w:iCs/>
                <w:sz w:val="12"/>
                <w:szCs w:val="12"/>
              </w:rPr>
              <w:t>Grup A5</w:t>
            </w:r>
          </w:p>
        </w:tc>
        <w:tc>
          <w:tcPr>
            <w:tcW w:w="1743" w:type="dxa"/>
          </w:tcPr>
          <w:p w14:paraId="2AD702E3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15968FC4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4C1608C0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045A9096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FB16EC" w:rsidRPr="003D09A4" w14:paraId="656C2A20" w14:textId="77777777" w:rsidTr="00BA0E13">
        <w:tc>
          <w:tcPr>
            <w:tcW w:w="1742" w:type="dxa"/>
          </w:tcPr>
          <w:p w14:paraId="64AE204F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1742" w:type="dxa"/>
          </w:tcPr>
          <w:p w14:paraId="071A71E3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1C8FB642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>
              <w:rPr>
                <w:i/>
                <w:iCs/>
                <w:sz w:val="12"/>
                <w:szCs w:val="12"/>
              </w:rPr>
              <w:t xml:space="preserve">Grup A5 </w:t>
            </w:r>
          </w:p>
        </w:tc>
        <w:tc>
          <w:tcPr>
            <w:tcW w:w="1743" w:type="dxa"/>
          </w:tcPr>
          <w:p w14:paraId="504FBC92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1E020887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4F0DF490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FB16EC" w:rsidRPr="003D09A4" w14:paraId="241BCA06" w14:textId="77777777" w:rsidTr="00BA0E13">
        <w:tc>
          <w:tcPr>
            <w:tcW w:w="1742" w:type="dxa"/>
          </w:tcPr>
          <w:p w14:paraId="01990A76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1742" w:type="dxa"/>
          </w:tcPr>
          <w:p w14:paraId="6732F581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29014F40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324A1315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>
              <w:rPr>
                <w:i/>
                <w:iCs/>
                <w:sz w:val="12"/>
                <w:szCs w:val="12"/>
              </w:rPr>
              <w:t>Grup A5</w:t>
            </w:r>
          </w:p>
        </w:tc>
        <w:tc>
          <w:tcPr>
            <w:tcW w:w="1743" w:type="dxa"/>
          </w:tcPr>
          <w:p w14:paraId="5ECAD562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2668F8C1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FB16EC" w:rsidRPr="003D09A4" w14:paraId="796E00DF" w14:textId="77777777" w:rsidTr="00BA0E13">
        <w:tc>
          <w:tcPr>
            <w:tcW w:w="1742" w:type="dxa"/>
          </w:tcPr>
          <w:p w14:paraId="59220DB6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1742" w:type="dxa"/>
          </w:tcPr>
          <w:p w14:paraId="0A74EE8A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42EFDB6E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06C1E6C0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57BE1AC8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>
              <w:rPr>
                <w:i/>
                <w:iCs/>
                <w:sz w:val="12"/>
                <w:szCs w:val="12"/>
              </w:rPr>
              <w:t>Grup A5</w:t>
            </w:r>
          </w:p>
        </w:tc>
        <w:tc>
          <w:tcPr>
            <w:tcW w:w="1488" w:type="dxa"/>
            <w:vMerge/>
          </w:tcPr>
          <w:p w14:paraId="33164BFD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FB16EC" w:rsidRPr="003D09A4" w14:paraId="56AE06FC" w14:textId="77777777" w:rsidTr="00BA0E13">
        <w:tc>
          <w:tcPr>
            <w:tcW w:w="1742" w:type="dxa"/>
            <w:shd w:val="clear" w:color="auto" w:fill="AEAAAA" w:themeFill="background2" w:themeFillShade="BF"/>
          </w:tcPr>
          <w:p w14:paraId="0C2474A9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2" w:type="dxa"/>
            <w:shd w:val="clear" w:color="auto" w:fill="AEAAAA" w:themeFill="background2" w:themeFillShade="BF"/>
          </w:tcPr>
          <w:p w14:paraId="6D9C1E6E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shd w:val="clear" w:color="auto" w:fill="AEAAAA" w:themeFill="background2" w:themeFillShade="BF"/>
          </w:tcPr>
          <w:p w14:paraId="19485428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shd w:val="clear" w:color="auto" w:fill="AEAAAA" w:themeFill="background2" w:themeFillShade="BF"/>
          </w:tcPr>
          <w:p w14:paraId="06D12F1E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shd w:val="clear" w:color="auto" w:fill="AEAAAA" w:themeFill="background2" w:themeFillShade="BF"/>
          </w:tcPr>
          <w:p w14:paraId="2209484C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59276080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FB16EC" w:rsidRPr="003D09A4" w14:paraId="73250643" w14:textId="77777777" w:rsidTr="00BA0E13">
        <w:tc>
          <w:tcPr>
            <w:tcW w:w="1742" w:type="dxa"/>
            <w:shd w:val="clear" w:color="auto" w:fill="F7CAAC" w:themeFill="accent2" w:themeFillTint="66"/>
          </w:tcPr>
          <w:p w14:paraId="6D4ECE61" w14:textId="68147E60" w:rsidR="00FB16EC" w:rsidRPr="003D09A4" w:rsidRDefault="00FB16EC" w:rsidP="00AD332F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1742" w:type="dxa"/>
          </w:tcPr>
          <w:p w14:paraId="03506178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3DB7E062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5227D463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5D0BC111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26FA809E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FB16EC" w:rsidRPr="003D09A4" w14:paraId="1BF0EAB0" w14:textId="77777777" w:rsidTr="00BA0E13">
        <w:tc>
          <w:tcPr>
            <w:tcW w:w="1742" w:type="dxa"/>
          </w:tcPr>
          <w:p w14:paraId="6E6E2283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8.30-09.15</w:t>
            </w:r>
          </w:p>
        </w:tc>
        <w:tc>
          <w:tcPr>
            <w:tcW w:w="1742" w:type="dxa"/>
          </w:tcPr>
          <w:p w14:paraId="122EE445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1</w:t>
            </w:r>
          </w:p>
        </w:tc>
        <w:tc>
          <w:tcPr>
            <w:tcW w:w="1743" w:type="dxa"/>
          </w:tcPr>
          <w:p w14:paraId="2BF7D51A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2</w:t>
            </w:r>
          </w:p>
        </w:tc>
        <w:tc>
          <w:tcPr>
            <w:tcW w:w="1743" w:type="dxa"/>
          </w:tcPr>
          <w:p w14:paraId="5DB71C76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3</w:t>
            </w:r>
          </w:p>
        </w:tc>
        <w:tc>
          <w:tcPr>
            <w:tcW w:w="1743" w:type="dxa"/>
          </w:tcPr>
          <w:p w14:paraId="54CBC8C9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4</w:t>
            </w:r>
          </w:p>
        </w:tc>
        <w:tc>
          <w:tcPr>
            <w:tcW w:w="1488" w:type="dxa"/>
            <w:vMerge/>
          </w:tcPr>
          <w:p w14:paraId="28E2B2C5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FB16EC" w:rsidRPr="003D09A4" w14:paraId="2B821877" w14:textId="77777777" w:rsidTr="00BA0E13">
        <w:tc>
          <w:tcPr>
            <w:tcW w:w="1742" w:type="dxa"/>
          </w:tcPr>
          <w:p w14:paraId="0468217B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9.30-10.15</w:t>
            </w:r>
          </w:p>
        </w:tc>
        <w:tc>
          <w:tcPr>
            <w:tcW w:w="1742" w:type="dxa"/>
          </w:tcPr>
          <w:p w14:paraId="29D9205C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4</w:t>
            </w:r>
          </w:p>
        </w:tc>
        <w:tc>
          <w:tcPr>
            <w:tcW w:w="1743" w:type="dxa"/>
          </w:tcPr>
          <w:p w14:paraId="09BB3780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1</w:t>
            </w:r>
          </w:p>
        </w:tc>
        <w:tc>
          <w:tcPr>
            <w:tcW w:w="1743" w:type="dxa"/>
          </w:tcPr>
          <w:p w14:paraId="6E4CE750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2</w:t>
            </w:r>
          </w:p>
        </w:tc>
        <w:tc>
          <w:tcPr>
            <w:tcW w:w="1743" w:type="dxa"/>
          </w:tcPr>
          <w:p w14:paraId="1752E2A6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3</w:t>
            </w:r>
          </w:p>
        </w:tc>
        <w:tc>
          <w:tcPr>
            <w:tcW w:w="1488" w:type="dxa"/>
            <w:vMerge/>
          </w:tcPr>
          <w:p w14:paraId="61CDB413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FB16EC" w:rsidRPr="003D09A4" w14:paraId="1C09363A" w14:textId="77777777" w:rsidTr="00BA0E13">
        <w:tc>
          <w:tcPr>
            <w:tcW w:w="1742" w:type="dxa"/>
          </w:tcPr>
          <w:p w14:paraId="38F165B9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10.30-11.15</w:t>
            </w:r>
          </w:p>
        </w:tc>
        <w:tc>
          <w:tcPr>
            <w:tcW w:w="1742" w:type="dxa"/>
          </w:tcPr>
          <w:p w14:paraId="1FD8318B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3</w:t>
            </w:r>
          </w:p>
        </w:tc>
        <w:tc>
          <w:tcPr>
            <w:tcW w:w="1743" w:type="dxa"/>
          </w:tcPr>
          <w:p w14:paraId="43F151FA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4</w:t>
            </w:r>
          </w:p>
        </w:tc>
        <w:tc>
          <w:tcPr>
            <w:tcW w:w="1743" w:type="dxa"/>
          </w:tcPr>
          <w:p w14:paraId="1BE2AB4E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1</w:t>
            </w:r>
          </w:p>
        </w:tc>
        <w:tc>
          <w:tcPr>
            <w:tcW w:w="1743" w:type="dxa"/>
          </w:tcPr>
          <w:p w14:paraId="61D28DC0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2</w:t>
            </w:r>
          </w:p>
        </w:tc>
        <w:tc>
          <w:tcPr>
            <w:tcW w:w="1488" w:type="dxa"/>
            <w:vMerge/>
          </w:tcPr>
          <w:p w14:paraId="6594E45A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FB16EC" w:rsidRPr="003D09A4" w14:paraId="6DDE51A5" w14:textId="77777777" w:rsidTr="00BA0E13">
        <w:tc>
          <w:tcPr>
            <w:tcW w:w="1742" w:type="dxa"/>
          </w:tcPr>
          <w:p w14:paraId="28720745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 xml:space="preserve">11.30 -12.15 </w:t>
            </w:r>
          </w:p>
        </w:tc>
        <w:tc>
          <w:tcPr>
            <w:tcW w:w="1742" w:type="dxa"/>
          </w:tcPr>
          <w:p w14:paraId="398D9E62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2</w:t>
            </w:r>
          </w:p>
        </w:tc>
        <w:tc>
          <w:tcPr>
            <w:tcW w:w="1743" w:type="dxa"/>
          </w:tcPr>
          <w:p w14:paraId="0901F7E9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3</w:t>
            </w:r>
          </w:p>
        </w:tc>
        <w:tc>
          <w:tcPr>
            <w:tcW w:w="1743" w:type="dxa"/>
          </w:tcPr>
          <w:p w14:paraId="2B90651C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4</w:t>
            </w:r>
          </w:p>
        </w:tc>
        <w:tc>
          <w:tcPr>
            <w:tcW w:w="1743" w:type="dxa"/>
          </w:tcPr>
          <w:p w14:paraId="5D83B73D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1</w:t>
            </w:r>
          </w:p>
        </w:tc>
        <w:tc>
          <w:tcPr>
            <w:tcW w:w="1488" w:type="dxa"/>
            <w:vMerge/>
          </w:tcPr>
          <w:p w14:paraId="211997B9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FB16EC" w:rsidRPr="003D09A4" w14:paraId="1B562971" w14:textId="77777777" w:rsidTr="00BA0E13">
        <w:tc>
          <w:tcPr>
            <w:tcW w:w="1742" w:type="dxa"/>
          </w:tcPr>
          <w:p w14:paraId="04EF250D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2" w:type="dxa"/>
          </w:tcPr>
          <w:p w14:paraId="656D0BCF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236AE4DC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56DA8B89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1927E8C7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2B19E440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FB16EC" w:rsidRPr="003D09A4" w14:paraId="4040909D" w14:textId="77777777" w:rsidTr="00BA0E13">
        <w:tc>
          <w:tcPr>
            <w:tcW w:w="1742" w:type="dxa"/>
          </w:tcPr>
          <w:p w14:paraId="5380A4BF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1742" w:type="dxa"/>
          </w:tcPr>
          <w:p w14:paraId="093D2548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5</w:t>
            </w:r>
          </w:p>
        </w:tc>
        <w:tc>
          <w:tcPr>
            <w:tcW w:w="1743" w:type="dxa"/>
          </w:tcPr>
          <w:p w14:paraId="09CBF23B" w14:textId="77777777" w:rsidR="00FB16EC" w:rsidRPr="0069086E" w:rsidRDefault="00FB16EC" w:rsidP="00AD332F">
            <w:pPr>
              <w:rPr>
                <w:sz w:val="12"/>
                <w:szCs w:val="12"/>
              </w:rPr>
            </w:pPr>
            <w:r w:rsidRPr="0069086E">
              <w:rPr>
                <w:sz w:val="12"/>
                <w:szCs w:val="12"/>
              </w:rPr>
              <w:t xml:space="preserve">Grup B6 </w:t>
            </w:r>
          </w:p>
        </w:tc>
        <w:tc>
          <w:tcPr>
            <w:tcW w:w="1743" w:type="dxa"/>
          </w:tcPr>
          <w:p w14:paraId="70188850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78325ED1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3F6C7E93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FB16EC" w:rsidRPr="003D09A4" w14:paraId="01A2729C" w14:textId="77777777" w:rsidTr="00BA0E13">
        <w:tc>
          <w:tcPr>
            <w:tcW w:w="1742" w:type="dxa"/>
          </w:tcPr>
          <w:p w14:paraId="07F8AE41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1742" w:type="dxa"/>
          </w:tcPr>
          <w:p w14:paraId="6A41B792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6</w:t>
            </w:r>
          </w:p>
        </w:tc>
        <w:tc>
          <w:tcPr>
            <w:tcW w:w="1743" w:type="dxa"/>
          </w:tcPr>
          <w:p w14:paraId="762C5293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5</w:t>
            </w:r>
          </w:p>
        </w:tc>
        <w:tc>
          <w:tcPr>
            <w:tcW w:w="1743" w:type="dxa"/>
          </w:tcPr>
          <w:p w14:paraId="1D68B8E1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558963BB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12C3EE87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FB16EC" w:rsidRPr="003D09A4" w14:paraId="3E6E0C30" w14:textId="77777777" w:rsidTr="00BA0E13">
        <w:tc>
          <w:tcPr>
            <w:tcW w:w="1742" w:type="dxa"/>
          </w:tcPr>
          <w:p w14:paraId="50137BAD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1742" w:type="dxa"/>
          </w:tcPr>
          <w:p w14:paraId="167C6DC0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3E8B0BC8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774FD7DC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5</w:t>
            </w:r>
          </w:p>
        </w:tc>
        <w:tc>
          <w:tcPr>
            <w:tcW w:w="1743" w:type="dxa"/>
          </w:tcPr>
          <w:p w14:paraId="4D191BD1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6</w:t>
            </w:r>
          </w:p>
        </w:tc>
        <w:tc>
          <w:tcPr>
            <w:tcW w:w="1488" w:type="dxa"/>
            <w:vMerge/>
          </w:tcPr>
          <w:p w14:paraId="574CF55E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FB16EC" w:rsidRPr="003D09A4" w14:paraId="590D383F" w14:textId="77777777" w:rsidTr="00BA0E13">
        <w:tc>
          <w:tcPr>
            <w:tcW w:w="1742" w:type="dxa"/>
          </w:tcPr>
          <w:p w14:paraId="1ED65CA4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1742" w:type="dxa"/>
          </w:tcPr>
          <w:p w14:paraId="20ACB2D5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1C555226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103D3B33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6</w:t>
            </w:r>
          </w:p>
        </w:tc>
        <w:tc>
          <w:tcPr>
            <w:tcW w:w="1743" w:type="dxa"/>
          </w:tcPr>
          <w:p w14:paraId="1814BA45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5</w:t>
            </w:r>
          </w:p>
        </w:tc>
        <w:tc>
          <w:tcPr>
            <w:tcW w:w="1488" w:type="dxa"/>
            <w:vMerge/>
          </w:tcPr>
          <w:p w14:paraId="6E3A9905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FB16EC" w:rsidRPr="003D09A4" w14:paraId="0597BE3E" w14:textId="77777777" w:rsidTr="00BA0E13">
        <w:tc>
          <w:tcPr>
            <w:tcW w:w="1742" w:type="dxa"/>
            <w:shd w:val="clear" w:color="auto" w:fill="AEAAAA" w:themeFill="background2" w:themeFillShade="BF"/>
          </w:tcPr>
          <w:p w14:paraId="6B33A439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2" w:type="dxa"/>
            <w:shd w:val="clear" w:color="auto" w:fill="AEAAAA" w:themeFill="background2" w:themeFillShade="BF"/>
          </w:tcPr>
          <w:p w14:paraId="373008A8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shd w:val="clear" w:color="auto" w:fill="AEAAAA" w:themeFill="background2" w:themeFillShade="BF"/>
          </w:tcPr>
          <w:p w14:paraId="48C8E8E0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shd w:val="clear" w:color="auto" w:fill="AEAAAA" w:themeFill="background2" w:themeFillShade="BF"/>
          </w:tcPr>
          <w:p w14:paraId="5E9ABD07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shd w:val="clear" w:color="auto" w:fill="AEAAAA" w:themeFill="background2" w:themeFillShade="BF"/>
          </w:tcPr>
          <w:p w14:paraId="7152A5B5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0AAC0DBD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FB16EC" w:rsidRPr="003D09A4" w14:paraId="4B228D33" w14:textId="77777777" w:rsidTr="00BA0E13">
        <w:tc>
          <w:tcPr>
            <w:tcW w:w="1742" w:type="dxa"/>
            <w:shd w:val="clear" w:color="auto" w:fill="F7CAAC" w:themeFill="accent2" w:themeFillTint="66"/>
          </w:tcPr>
          <w:p w14:paraId="2969F4F1" w14:textId="35CEFA6A" w:rsidR="00FB16EC" w:rsidRPr="003D09A4" w:rsidRDefault="00FB16EC" w:rsidP="00AD332F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1742" w:type="dxa"/>
          </w:tcPr>
          <w:p w14:paraId="60E67FAA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05BC8CDB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2D7456D8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63347987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6F2720CF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FB16EC" w:rsidRPr="003D09A4" w14:paraId="328B59B2" w14:textId="77777777" w:rsidTr="00BA0E13">
        <w:tc>
          <w:tcPr>
            <w:tcW w:w="1742" w:type="dxa"/>
          </w:tcPr>
          <w:p w14:paraId="078FBBDE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8.30-09.15</w:t>
            </w:r>
          </w:p>
        </w:tc>
        <w:tc>
          <w:tcPr>
            <w:tcW w:w="1742" w:type="dxa"/>
          </w:tcPr>
          <w:p w14:paraId="3026DB10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1</w:t>
            </w:r>
          </w:p>
        </w:tc>
        <w:tc>
          <w:tcPr>
            <w:tcW w:w="1743" w:type="dxa"/>
          </w:tcPr>
          <w:p w14:paraId="5DAEBD1E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2</w:t>
            </w:r>
          </w:p>
        </w:tc>
        <w:tc>
          <w:tcPr>
            <w:tcW w:w="1743" w:type="dxa"/>
          </w:tcPr>
          <w:p w14:paraId="139A0C9B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3</w:t>
            </w:r>
          </w:p>
        </w:tc>
        <w:tc>
          <w:tcPr>
            <w:tcW w:w="1743" w:type="dxa"/>
          </w:tcPr>
          <w:p w14:paraId="17E24E95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4</w:t>
            </w:r>
          </w:p>
        </w:tc>
        <w:tc>
          <w:tcPr>
            <w:tcW w:w="1488" w:type="dxa"/>
            <w:vMerge/>
          </w:tcPr>
          <w:p w14:paraId="5FED6D6A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FB16EC" w:rsidRPr="003D09A4" w14:paraId="5C083C23" w14:textId="77777777" w:rsidTr="00BA0E13">
        <w:tc>
          <w:tcPr>
            <w:tcW w:w="1742" w:type="dxa"/>
          </w:tcPr>
          <w:p w14:paraId="26FCC181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9.30-10.15</w:t>
            </w:r>
          </w:p>
        </w:tc>
        <w:tc>
          <w:tcPr>
            <w:tcW w:w="1742" w:type="dxa"/>
          </w:tcPr>
          <w:p w14:paraId="49984269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2</w:t>
            </w:r>
          </w:p>
        </w:tc>
        <w:tc>
          <w:tcPr>
            <w:tcW w:w="1743" w:type="dxa"/>
          </w:tcPr>
          <w:p w14:paraId="71389A19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3</w:t>
            </w:r>
          </w:p>
        </w:tc>
        <w:tc>
          <w:tcPr>
            <w:tcW w:w="1743" w:type="dxa"/>
          </w:tcPr>
          <w:p w14:paraId="237C96C3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4</w:t>
            </w:r>
          </w:p>
        </w:tc>
        <w:tc>
          <w:tcPr>
            <w:tcW w:w="1743" w:type="dxa"/>
          </w:tcPr>
          <w:p w14:paraId="7DB07D0B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1</w:t>
            </w:r>
          </w:p>
        </w:tc>
        <w:tc>
          <w:tcPr>
            <w:tcW w:w="1488" w:type="dxa"/>
            <w:vMerge/>
          </w:tcPr>
          <w:p w14:paraId="76BA16C3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FB16EC" w:rsidRPr="003D09A4" w14:paraId="2357C53C" w14:textId="77777777" w:rsidTr="00BA0E13">
        <w:tc>
          <w:tcPr>
            <w:tcW w:w="1742" w:type="dxa"/>
          </w:tcPr>
          <w:p w14:paraId="42F7E9F3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10.30-11.15</w:t>
            </w:r>
          </w:p>
        </w:tc>
        <w:tc>
          <w:tcPr>
            <w:tcW w:w="1742" w:type="dxa"/>
          </w:tcPr>
          <w:p w14:paraId="3BD6E3F2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3</w:t>
            </w:r>
          </w:p>
        </w:tc>
        <w:tc>
          <w:tcPr>
            <w:tcW w:w="1743" w:type="dxa"/>
          </w:tcPr>
          <w:p w14:paraId="3DF39E7F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4</w:t>
            </w:r>
          </w:p>
        </w:tc>
        <w:tc>
          <w:tcPr>
            <w:tcW w:w="1743" w:type="dxa"/>
          </w:tcPr>
          <w:p w14:paraId="461430F9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1</w:t>
            </w:r>
          </w:p>
        </w:tc>
        <w:tc>
          <w:tcPr>
            <w:tcW w:w="1743" w:type="dxa"/>
          </w:tcPr>
          <w:p w14:paraId="0FA79B33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2</w:t>
            </w:r>
          </w:p>
        </w:tc>
        <w:tc>
          <w:tcPr>
            <w:tcW w:w="1488" w:type="dxa"/>
            <w:vMerge/>
          </w:tcPr>
          <w:p w14:paraId="2BF9A5BB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FB16EC" w:rsidRPr="003D09A4" w14:paraId="537C0512" w14:textId="77777777" w:rsidTr="00BA0E13">
        <w:tc>
          <w:tcPr>
            <w:tcW w:w="1742" w:type="dxa"/>
          </w:tcPr>
          <w:p w14:paraId="79366184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 xml:space="preserve">11.30 -12.15 </w:t>
            </w:r>
          </w:p>
        </w:tc>
        <w:tc>
          <w:tcPr>
            <w:tcW w:w="1742" w:type="dxa"/>
          </w:tcPr>
          <w:p w14:paraId="3647F32C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4</w:t>
            </w:r>
          </w:p>
        </w:tc>
        <w:tc>
          <w:tcPr>
            <w:tcW w:w="1743" w:type="dxa"/>
          </w:tcPr>
          <w:p w14:paraId="0148C052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1</w:t>
            </w:r>
          </w:p>
        </w:tc>
        <w:tc>
          <w:tcPr>
            <w:tcW w:w="1743" w:type="dxa"/>
          </w:tcPr>
          <w:p w14:paraId="5F06BB64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2</w:t>
            </w:r>
          </w:p>
        </w:tc>
        <w:tc>
          <w:tcPr>
            <w:tcW w:w="1743" w:type="dxa"/>
          </w:tcPr>
          <w:p w14:paraId="204FCE9D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3</w:t>
            </w:r>
          </w:p>
        </w:tc>
        <w:tc>
          <w:tcPr>
            <w:tcW w:w="1488" w:type="dxa"/>
            <w:vMerge/>
          </w:tcPr>
          <w:p w14:paraId="30B60F77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FB16EC" w:rsidRPr="003D09A4" w14:paraId="73F01DA3" w14:textId="77777777" w:rsidTr="00BA0E13">
        <w:tc>
          <w:tcPr>
            <w:tcW w:w="1742" w:type="dxa"/>
          </w:tcPr>
          <w:p w14:paraId="57DB7042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2" w:type="dxa"/>
          </w:tcPr>
          <w:p w14:paraId="186E8353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62B0B77B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307BC998" w14:textId="77777777" w:rsidR="00FB16EC" w:rsidRPr="003D09A4" w:rsidRDefault="00FB16EC" w:rsidP="00AD332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17F192E1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299C803B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FB16EC" w:rsidRPr="003D09A4" w14:paraId="096C3872" w14:textId="77777777" w:rsidTr="00BA0E13">
        <w:tc>
          <w:tcPr>
            <w:tcW w:w="1742" w:type="dxa"/>
          </w:tcPr>
          <w:p w14:paraId="5DADFDFC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1742" w:type="dxa"/>
          </w:tcPr>
          <w:p w14:paraId="76F58B7A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5</w:t>
            </w:r>
          </w:p>
        </w:tc>
        <w:tc>
          <w:tcPr>
            <w:tcW w:w="1743" w:type="dxa"/>
          </w:tcPr>
          <w:p w14:paraId="44F4CCD8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69086E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</w:t>
            </w:r>
            <w:r w:rsidRPr="0069086E">
              <w:rPr>
                <w:sz w:val="12"/>
                <w:szCs w:val="12"/>
              </w:rPr>
              <w:t xml:space="preserve">6 </w:t>
            </w:r>
          </w:p>
        </w:tc>
        <w:tc>
          <w:tcPr>
            <w:tcW w:w="1743" w:type="dxa"/>
          </w:tcPr>
          <w:p w14:paraId="7E634851" w14:textId="77777777" w:rsidR="00FB16EC" w:rsidRPr="003D09A4" w:rsidRDefault="00FB16EC" w:rsidP="00AD332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41DA4110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6CFEE38B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FB16EC" w:rsidRPr="003D09A4" w14:paraId="1CAE4142" w14:textId="77777777" w:rsidTr="00BA0E13">
        <w:tc>
          <w:tcPr>
            <w:tcW w:w="1742" w:type="dxa"/>
          </w:tcPr>
          <w:p w14:paraId="17BE2517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1742" w:type="dxa"/>
          </w:tcPr>
          <w:p w14:paraId="74A19541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6</w:t>
            </w:r>
          </w:p>
        </w:tc>
        <w:tc>
          <w:tcPr>
            <w:tcW w:w="1743" w:type="dxa"/>
          </w:tcPr>
          <w:p w14:paraId="75E7DDC3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5</w:t>
            </w:r>
          </w:p>
        </w:tc>
        <w:tc>
          <w:tcPr>
            <w:tcW w:w="1743" w:type="dxa"/>
          </w:tcPr>
          <w:p w14:paraId="5B338B7B" w14:textId="77777777" w:rsidR="00FB16EC" w:rsidRPr="003D09A4" w:rsidRDefault="00FB16EC" w:rsidP="00AD332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637AE172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7C27C49A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FB16EC" w:rsidRPr="003D09A4" w14:paraId="2A3EBDF5" w14:textId="77777777" w:rsidTr="00BA0E13">
        <w:tc>
          <w:tcPr>
            <w:tcW w:w="1742" w:type="dxa"/>
          </w:tcPr>
          <w:p w14:paraId="640A3773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1742" w:type="dxa"/>
          </w:tcPr>
          <w:p w14:paraId="76FE12A3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0C1DEB95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72E36A0C" w14:textId="77777777" w:rsidR="00FB16EC" w:rsidRPr="003D09A4" w:rsidRDefault="00FB16EC" w:rsidP="00AD332F">
            <w:pPr>
              <w:jc w:val="center"/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5</w:t>
            </w:r>
          </w:p>
        </w:tc>
        <w:tc>
          <w:tcPr>
            <w:tcW w:w="1743" w:type="dxa"/>
          </w:tcPr>
          <w:p w14:paraId="19685409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6</w:t>
            </w:r>
          </w:p>
        </w:tc>
        <w:tc>
          <w:tcPr>
            <w:tcW w:w="1488" w:type="dxa"/>
            <w:vMerge/>
          </w:tcPr>
          <w:p w14:paraId="526C928B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FB16EC" w:rsidRPr="003D09A4" w14:paraId="1A8F7FB2" w14:textId="77777777" w:rsidTr="00BA0E13">
        <w:tc>
          <w:tcPr>
            <w:tcW w:w="1742" w:type="dxa"/>
          </w:tcPr>
          <w:p w14:paraId="440A2337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1742" w:type="dxa"/>
          </w:tcPr>
          <w:p w14:paraId="53F5CC32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17A7847D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10927F96" w14:textId="77777777" w:rsidR="00FB16EC" w:rsidRPr="003D09A4" w:rsidRDefault="00FB16EC" w:rsidP="00AD332F">
            <w:pPr>
              <w:jc w:val="center"/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6</w:t>
            </w:r>
          </w:p>
        </w:tc>
        <w:tc>
          <w:tcPr>
            <w:tcW w:w="1743" w:type="dxa"/>
          </w:tcPr>
          <w:p w14:paraId="5F355E9A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5</w:t>
            </w:r>
          </w:p>
        </w:tc>
        <w:tc>
          <w:tcPr>
            <w:tcW w:w="1488" w:type="dxa"/>
            <w:vMerge/>
          </w:tcPr>
          <w:p w14:paraId="1D7B343B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FB16EC" w:rsidRPr="003D09A4" w14:paraId="3E2B3C09" w14:textId="77777777" w:rsidTr="00BA0E13">
        <w:tc>
          <w:tcPr>
            <w:tcW w:w="1742" w:type="dxa"/>
            <w:shd w:val="clear" w:color="auto" w:fill="AEAAAA" w:themeFill="background2" w:themeFillShade="BF"/>
          </w:tcPr>
          <w:p w14:paraId="0E22955A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2" w:type="dxa"/>
            <w:shd w:val="clear" w:color="auto" w:fill="AEAAAA" w:themeFill="background2" w:themeFillShade="BF"/>
          </w:tcPr>
          <w:p w14:paraId="5FC84E52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shd w:val="clear" w:color="auto" w:fill="AEAAAA" w:themeFill="background2" w:themeFillShade="BF"/>
          </w:tcPr>
          <w:p w14:paraId="22719B93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shd w:val="clear" w:color="auto" w:fill="AEAAAA" w:themeFill="background2" w:themeFillShade="BF"/>
          </w:tcPr>
          <w:p w14:paraId="7B6A0C92" w14:textId="77777777" w:rsidR="00FB16EC" w:rsidRPr="003D09A4" w:rsidRDefault="00FB16EC" w:rsidP="00AD332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shd w:val="clear" w:color="auto" w:fill="AEAAAA" w:themeFill="background2" w:themeFillShade="BF"/>
          </w:tcPr>
          <w:p w14:paraId="2E7149C1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4B274FBF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FB16EC" w:rsidRPr="003D09A4" w14:paraId="0B0C3AF1" w14:textId="77777777" w:rsidTr="00BA0E13">
        <w:tc>
          <w:tcPr>
            <w:tcW w:w="1742" w:type="dxa"/>
            <w:shd w:val="clear" w:color="auto" w:fill="F7CAAC" w:themeFill="accent2" w:themeFillTint="66"/>
          </w:tcPr>
          <w:p w14:paraId="1BAB0375" w14:textId="56D82C73" w:rsidR="00FB16EC" w:rsidRPr="003D09A4" w:rsidRDefault="00FB16EC" w:rsidP="00AD332F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1742" w:type="dxa"/>
          </w:tcPr>
          <w:p w14:paraId="0AB05F59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2B468385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4B3042E8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1583A3F6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7635DA7F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FB16EC" w:rsidRPr="003D09A4" w14:paraId="0345A5D3" w14:textId="77777777" w:rsidTr="00BA0E13">
        <w:tc>
          <w:tcPr>
            <w:tcW w:w="1742" w:type="dxa"/>
          </w:tcPr>
          <w:p w14:paraId="6F3DEC51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8.30-09.15</w:t>
            </w:r>
          </w:p>
        </w:tc>
        <w:tc>
          <w:tcPr>
            <w:tcW w:w="1742" w:type="dxa"/>
          </w:tcPr>
          <w:p w14:paraId="359FC52E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1</w:t>
            </w:r>
          </w:p>
        </w:tc>
        <w:tc>
          <w:tcPr>
            <w:tcW w:w="1743" w:type="dxa"/>
          </w:tcPr>
          <w:p w14:paraId="4D5C42F6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2</w:t>
            </w:r>
          </w:p>
        </w:tc>
        <w:tc>
          <w:tcPr>
            <w:tcW w:w="1743" w:type="dxa"/>
          </w:tcPr>
          <w:p w14:paraId="6781BB9F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3</w:t>
            </w:r>
          </w:p>
        </w:tc>
        <w:tc>
          <w:tcPr>
            <w:tcW w:w="1743" w:type="dxa"/>
          </w:tcPr>
          <w:p w14:paraId="77079DF2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4</w:t>
            </w:r>
          </w:p>
        </w:tc>
        <w:tc>
          <w:tcPr>
            <w:tcW w:w="1488" w:type="dxa"/>
            <w:vMerge/>
          </w:tcPr>
          <w:p w14:paraId="7A434F49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FB16EC" w:rsidRPr="003D09A4" w14:paraId="3D5AA2F1" w14:textId="77777777" w:rsidTr="00BA0E13">
        <w:tc>
          <w:tcPr>
            <w:tcW w:w="1742" w:type="dxa"/>
          </w:tcPr>
          <w:p w14:paraId="21F73E56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9.30-10.15</w:t>
            </w:r>
          </w:p>
        </w:tc>
        <w:tc>
          <w:tcPr>
            <w:tcW w:w="1742" w:type="dxa"/>
          </w:tcPr>
          <w:p w14:paraId="251F22F1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2</w:t>
            </w:r>
          </w:p>
        </w:tc>
        <w:tc>
          <w:tcPr>
            <w:tcW w:w="1743" w:type="dxa"/>
          </w:tcPr>
          <w:p w14:paraId="368C3CC9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3</w:t>
            </w:r>
          </w:p>
        </w:tc>
        <w:tc>
          <w:tcPr>
            <w:tcW w:w="1743" w:type="dxa"/>
          </w:tcPr>
          <w:p w14:paraId="3D04BE91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4</w:t>
            </w:r>
          </w:p>
        </w:tc>
        <w:tc>
          <w:tcPr>
            <w:tcW w:w="1743" w:type="dxa"/>
          </w:tcPr>
          <w:p w14:paraId="7A0F8874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1</w:t>
            </w:r>
          </w:p>
        </w:tc>
        <w:tc>
          <w:tcPr>
            <w:tcW w:w="1488" w:type="dxa"/>
            <w:vMerge/>
          </w:tcPr>
          <w:p w14:paraId="40F2CACB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FB16EC" w:rsidRPr="003D09A4" w14:paraId="7F4B5579" w14:textId="77777777" w:rsidTr="00BA0E13">
        <w:tc>
          <w:tcPr>
            <w:tcW w:w="1742" w:type="dxa"/>
          </w:tcPr>
          <w:p w14:paraId="5929BF2E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10.30-11.15</w:t>
            </w:r>
          </w:p>
        </w:tc>
        <w:tc>
          <w:tcPr>
            <w:tcW w:w="1742" w:type="dxa"/>
          </w:tcPr>
          <w:p w14:paraId="31983A6D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3</w:t>
            </w:r>
          </w:p>
        </w:tc>
        <w:tc>
          <w:tcPr>
            <w:tcW w:w="1743" w:type="dxa"/>
          </w:tcPr>
          <w:p w14:paraId="380644F6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4</w:t>
            </w:r>
          </w:p>
        </w:tc>
        <w:tc>
          <w:tcPr>
            <w:tcW w:w="1743" w:type="dxa"/>
          </w:tcPr>
          <w:p w14:paraId="63905147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1</w:t>
            </w:r>
          </w:p>
        </w:tc>
        <w:tc>
          <w:tcPr>
            <w:tcW w:w="1743" w:type="dxa"/>
          </w:tcPr>
          <w:p w14:paraId="328B0EAC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2</w:t>
            </w:r>
          </w:p>
        </w:tc>
        <w:tc>
          <w:tcPr>
            <w:tcW w:w="1488" w:type="dxa"/>
            <w:vMerge/>
          </w:tcPr>
          <w:p w14:paraId="1BBEBC52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FB16EC" w:rsidRPr="003D09A4" w14:paraId="201A895C" w14:textId="77777777" w:rsidTr="00BA0E13">
        <w:tc>
          <w:tcPr>
            <w:tcW w:w="1742" w:type="dxa"/>
          </w:tcPr>
          <w:p w14:paraId="081B124C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 xml:space="preserve">11.30 -12.15 </w:t>
            </w:r>
          </w:p>
        </w:tc>
        <w:tc>
          <w:tcPr>
            <w:tcW w:w="1742" w:type="dxa"/>
          </w:tcPr>
          <w:p w14:paraId="1199B385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4</w:t>
            </w:r>
          </w:p>
        </w:tc>
        <w:tc>
          <w:tcPr>
            <w:tcW w:w="1743" w:type="dxa"/>
          </w:tcPr>
          <w:p w14:paraId="5088BAD9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1</w:t>
            </w:r>
          </w:p>
        </w:tc>
        <w:tc>
          <w:tcPr>
            <w:tcW w:w="1743" w:type="dxa"/>
          </w:tcPr>
          <w:p w14:paraId="28750641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2</w:t>
            </w:r>
          </w:p>
        </w:tc>
        <w:tc>
          <w:tcPr>
            <w:tcW w:w="1743" w:type="dxa"/>
          </w:tcPr>
          <w:p w14:paraId="2C7DA2E9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3</w:t>
            </w:r>
          </w:p>
        </w:tc>
        <w:tc>
          <w:tcPr>
            <w:tcW w:w="1488" w:type="dxa"/>
            <w:vMerge/>
          </w:tcPr>
          <w:p w14:paraId="6ADFA06E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FB16EC" w:rsidRPr="003D09A4" w14:paraId="68F1674D" w14:textId="77777777" w:rsidTr="00BA0E13">
        <w:tc>
          <w:tcPr>
            <w:tcW w:w="1742" w:type="dxa"/>
          </w:tcPr>
          <w:p w14:paraId="35144964" w14:textId="77777777" w:rsidR="00FB16EC" w:rsidRPr="003D09A4" w:rsidRDefault="00FB16EC" w:rsidP="00AD332F">
            <w:pPr>
              <w:rPr>
                <w:sz w:val="12"/>
                <w:szCs w:val="12"/>
              </w:rPr>
            </w:pPr>
          </w:p>
        </w:tc>
        <w:tc>
          <w:tcPr>
            <w:tcW w:w="1742" w:type="dxa"/>
          </w:tcPr>
          <w:p w14:paraId="6650594B" w14:textId="77777777" w:rsidR="00FB16EC" w:rsidRPr="003D09A4" w:rsidRDefault="00FB16EC" w:rsidP="00AD332F">
            <w:pPr>
              <w:rPr>
                <w:sz w:val="12"/>
                <w:szCs w:val="12"/>
              </w:rPr>
            </w:pPr>
          </w:p>
        </w:tc>
        <w:tc>
          <w:tcPr>
            <w:tcW w:w="1743" w:type="dxa"/>
          </w:tcPr>
          <w:p w14:paraId="337E7587" w14:textId="77777777" w:rsidR="00FB16EC" w:rsidRPr="003D09A4" w:rsidRDefault="00FB16EC" w:rsidP="00AD332F">
            <w:pPr>
              <w:rPr>
                <w:sz w:val="12"/>
                <w:szCs w:val="12"/>
              </w:rPr>
            </w:pPr>
          </w:p>
        </w:tc>
        <w:tc>
          <w:tcPr>
            <w:tcW w:w="1743" w:type="dxa"/>
          </w:tcPr>
          <w:p w14:paraId="156F895F" w14:textId="77777777" w:rsidR="00FB16EC" w:rsidRPr="003D09A4" w:rsidRDefault="00FB16EC" w:rsidP="00AD332F">
            <w:pPr>
              <w:rPr>
                <w:sz w:val="12"/>
                <w:szCs w:val="12"/>
              </w:rPr>
            </w:pPr>
          </w:p>
        </w:tc>
        <w:tc>
          <w:tcPr>
            <w:tcW w:w="1743" w:type="dxa"/>
          </w:tcPr>
          <w:p w14:paraId="72F5C65E" w14:textId="77777777" w:rsidR="00FB16EC" w:rsidRPr="003D09A4" w:rsidRDefault="00FB16EC" w:rsidP="00AD332F">
            <w:pPr>
              <w:rPr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59C80194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FB16EC" w:rsidRPr="003D09A4" w14:paraId="227D945B" w14:textId="77777777" w:rsidTr="00BA0E13">
        <w:tc>
          <w:tcPr>
            <w:tcW w:w="1742" w:type="dxa"/>
          </w:tcPr>
          <w:p w14:paraId="1014DB54" w14:textId="77777777" w:rsidR="00FB16EC" w:rsidRPr="003D09A4" w:rsidRDefault="00FB16EC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1742" w:type="dxa"/>
          </w:tcPr>
          <w:p w14:paraId="0B2EDDA4" w14:textId="77777777" w:rsidR="00FB16EC" w:rsidRPr="003D09A4" w:rsidRDefault="00FB16EC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5</w:t>
            </w:r>
          </w:p>
        </w:tc>
        <w:tc>
          <w:tcPr>
            <w:tcW w:w="1743" w:type="dxa"/>
          </w:tcPr>
          <w:p w14:paraId="1FF991EE" w14:textId="77777777" w:rsidR="00FB16EC" w:rsidRPr="003D09A4" w:rsidRDefault="00FB16EC" w:rsidP="00AD332F">
            <w:pPr>
              <w:rPr>
                <w:sz w:val="12"/>
                <w:szCs w:val="12"/>
              </w:rPr>
            </w:pPr>
            <w:r w:rsidRPr="0069086E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</w:t>
            </w:r>
            <w:r w:rsidRPr="0069086E">
              <w:rPr>
                <w:sz w:val="12"/>
                <w:szCs w:val="12"/>
              </w:rPr>
              <w:t xml:space="preserve">6 </w:t>
            </w:r>
          </w:p>
        </w:tc>
        <w:tc>
          <w:tcPr>
            <w:tcW w:w="1743" w:type="dxa"/>
          </w:tcPr>
          <w:p w14:paraId="44601786" w14:textId="77777777" w:rsidR="00FB16EC" w:rsidRPr="003D09A4" w:rsidRDefault="00FB16EC" w:rsidP="00AD332F">
            <w:pPr>
              <w:rPr>
                <w:sz w:val="12"/>
                <w:szCs w:val="12"/>
              </w:rPr>
            </w:pPr>
          </w:p>
        </w:tc>
        <w:tc>
          <w:tcPr>
            <w:tcW w:w="1743" w:type="dxa"/>
          </w:tcPr>
          <w:p w14:paraId="35735522" w14:textId="77777777" w:rsidR="00FB16EC" w:rsidRPr="003D09A4" w:rsidRDefault="00FB16EC" w:rsidP="00AD332F">
            <w:pPr>
              <w:rPr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2495D0F2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FB16EC" w:rsidRPr="003D09A4" w14:paraId="5A9C004E" w14:textId="77777777" w:rsidTr="00BA0E13">
        <w:tc>
          <w:tcPr>
            <w:tcW w:w="1742" w:type="dxa"/>
          </w:tcPr>
          <w:p w14:paraId="46B122A0" w14:textId="77777777" w:rsidR="00FB16EC" w:rsidRPr="003D09A4" w:rsidRDefault="00FB16EC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1742" w:type="dxa"/>
          </w:tcPr>
          <w:p w14:paraId="148A3D7A" w14:textId="77777777" w:rsidR="00FB16EC" w:rsidRPr="003D09A4" w:rsidRDefault="00FB16EC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6</w:t>
            </w:r>
          </w:p>
        </w:tc>
        <w:tc>
          <w:tcPr>
            <w:tcW w:w="1743" w:type="dxa"/>
          </w:tcPr>
          <w:p w14:paraId="166533A2" w14:textId="77777777" w:rsidR="00FB16EC" w:rsidRPr="003D09A4" w:rsidRDefault="00FB16EC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5</w:t>
            </w:r>
          </w:p>
        </w:tc>
        <w:tc>
          <w:tcPr>
            <w:tcW w:w="1743" w:type="dxa"/>
          </w:tcPr>
          <w:p w14:paraId="437A9E2D" w14:textId="77777777" w:rsidR="00FB16EC" w:rsidRPr="003D09A4" w:rsidRDefault="00FB16EC" w:rsidP="00AD332F">
            <w:pPr>
              <w:rPr>
                <w:sz w:val="12"/>
                <w:szCs w:val="12"/>
              </w:rPr>
            </w:pPr>
          </w:p>
        </w:tc>
        <w:tc>
          <w:tcPr>
            <w:tcW w:w="1743" w:type="dxa"/>
          </w:tcPr>
          <w:p w14:paraId="5212F365" w14:textId="77777777" w:rsidR="00FB16EC" w:rsidRPr="003D09A4" w:rsidRDefault="00FB16EC" w:rsidP="00AD332F">
            <w:pPr>
              <w:rPr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3C105BBC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FB16EC" w:rsidRPr="003D09A4" w14:paraId="1CBDEDA8" w14:textId="77777777" w:rsidTr="00BA0E13">
        <w:tc>
          <w:tcPr>
            <w:tcW w:w="1742" w:type="dxa"/>
          </w:tcPr>
          <w:p w14:paraId="2DC49557" w14:textId="77777777" w:rsidR="00FB16EC" w:rsidRPr="003D09A4" w:rsidRDefault="00FB16EC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1742" w:type="dxa"/>
          </w:tcPr>
          <w:p w14:paraId="69A1FEBF" w14:textId="77777777" w:rsidR="00FB16EC" w:rsidRPr="003D09A4" w:rsidRDefault="00FB16EC" w:rsidP="00AD332F">
            <w:pPr>
              <w:rPr>
                <w:sz w:val="12"/>
                <w:szCs w:val="12"/>
              </w:rPr>
            </w:pPr>
          </w:p>
        </w:tc>
        <w:tc>
          <w:tcPr>
            <w:tcW w:w="1743" w:type="dxa"/>
          </w:tcPr>
          <w:p w14:paraId="06B6E4EB" w14:textId="77777777" w:rsidR="00FB16EC" w:rsidRPr="003D09A4" w:rsidRDefault="00FB16EC" w:rsidP="00AD332F">
            <w:pPr>
              <w:rPr>
                <w:sz w:val="12"/>
                <w:szCs w:val="12"/>
              </w:rPr>
            </w:pPr>
          </w:p>
        </w:tc>
        <w:tc>
          <w:tcPr>
            <w:tcW w:w="1743" w:type="dxa"/>
          </w:tcPr>
          <w:p w14:paraId="3178C4B1" w14:textId="77777777" w:rsidR="00FB16EC" w:rsidRPr="003D09A4" w:rsidRDefault="00FB16EC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5</w:t>
            </w:r>
          </w:p>
        </w:tc>
        <w:tc>
          <w:tcPr>
            <w:tcW w:w="1743" w:type="dxa"/>
          </w:tcPr>
          <w:p w14:paraId="011E926C" w14:textId="77777777" w:rsidR="00FB16EC" w:rsidRPr="003D09A4" w:rsidRDefault="00FB16EC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6</w:t>
            </w:r>
          </w:p>
        </w:tc>
        <w:tc>
          <w:tcPr>
            <w:tcW w:w="1488" w:type="dxa"/>
            <w:vMerge/>
          </w:tcPr>
          <w:p w14:paraId="0CE3DDBA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FB16EC" w:rsidRPr="003D09A4" w14:paraId="6F753715" w14:textId="77777777" w:rsidTr="00BA0E13">
        <w:tc>
          <w:tcPr>
            <w:tcW w:w="1742" w:type="dxa"/>
          </w:tcPr>
          <w:p w14:paraId="3D531724" w14:textId="77777777" w:rsidR="00FB16EC" w:rsidRPr="003D09A4" w:rsidRDefault="00FB16EC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1742" w:type="dxa"/>
          </w:tcPr>
          <w:p w14:paraId="37AB9EC0" w14:textId="77777777" w:rsidR="00FB16EC" w:rsidRPr="003D09A4" w:rsidRDefault="00FB16EC" w:rsidP="00AD332F">
            <w:pPr>
              <w:rPr>
                <w:sz w:val="12"/>
                <w:szCs w:val="12"/>
              </w:rPr>
            </w:pPr>
          </w:p>
        </w:tc>
        <w:tc>
          <w:tcPr>
            <w:tcW w:w="1743" w:type="dxa"/>
          </w:tcPr>
          <w:p w14:paraId="4DF605AA" w14:textId="77777777" w:rsidR="00FB16EC" w:rsidRPr="003D09A4" w:rsidRDefault="00FB16EC" w:rsidP="00AD332F">
            <w:pPr>
              <w:rPr>
                <w:sz w:val="12"/>
                <w:szCs w:val="12"/>
              </w:rPr>
            </w:pPr>
          </w:p>
        </w:tc>
        <w:tc>
          <w:tcPr>
            <w:tcW w:w="1743" w:type="dxa"/>
          </w:tcPr>
          <w:p w14:paraId="72442365" w14:textId="77777777" w:rsidR="00FB16EC" w:rsidRPr="003D09A4" w:rsidRDefault="00FB16EC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6</w:t>
            </w:r>
          </w:p>
        </w:tc>
        <w:tc>
          <w:tcPr>
            <w:tcW w:w="1743" w:type="dxa"/>
          </w:tcPr>
          <w:p w14:paraId="3B0ED553" w14:textId="77777777" w:rsidR="00FB16EC" w:rsidRPr="003D09A4" w:rsidRDefault="00FB16EC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5</w:t>
            </w:r>
          </w:p>
        </w:tc>
        <w:tc>
          <w:tcPr>
            <w:tcW w:w="1488" w:type="dxa"/>
            <w:vMerge/>
          </w:tcPr>
          <w:p w14:paraId="431A9FE7" w14:textId="77777777" w:rsidR="00FB16EC" w:rsidRPr="003D09A4" w:rsidRDefault="00FB16EC" w:rsidP="00AD332F">
            <w:pPr>
              <w:rPr>
                <w:i/>
                <w:iCs/>
                <w:sz w:val="12"/>
                <w:szCs w:val="12"/>
              </w:rPr>
            </w:pPr>
          </w:p>
        </w:tc>
      </w:tr>
    </w:tbl>
    <w:p w14:paraId="7ECF1C7B" w14:textId="77777777" w:rsidR="00F95C86" w:rsidRDefault="00F95C86" w:rsidP="00C11A0B">
      <w:pPr>
        <w:spacing w:after="0"/>
        <w:rPr>
          <w:i/>
          <w:iCs/>
          <w:sz w:val="18"/>
          <w:szCs w:val="18"/>
        </w:rPr>
      </w:pPr>
    </w:p>
    <w:p w14:paraId="6A84A4A0" w14:textId="77777777" w:rsidR="00F95C86" w:rsidRDefault="00F95C86" w:rsidP="00C11A0B">
      <w:pPr>
        <w:spacing w:after="0"/>
        <w:rPr>
          <w:i/>
          <w:iCs/>
          <w:sz w:val="18"/>
          <w:szCs w:val="18"/>
        </w:rPr>
      </w:pPr>
    </w:p>
    <w:p w14:paraId="7DAC7765" w14:textId="77777777" w:rsidR="00F95C86" w:rsidRDefault="00F95C86" w:rsidP="00C11A0B">
      <w:pPr>
        <w:spacing w:after="0"/>
        <w:rPr>
          <w:i/>
          <w:iCs/>
          <w:sz w:val="18"/>
          <w:szCs w:val="18"/>
        </w:rPr>
      </w:pPr>
    </w:p>
    <w:p w14:paraId="5C6D65C3" w14:textId="77777777" w:rsidR="00F95C86" w:rsidRDefault="00F95C86" w:rsidP="00C11A0B">
      <w:pPr>
        <w:spacing w:after="0"/>
        <w:rPr>
          <w:i/>
          <w:iCs/>
          <w:sz w:val="18"/>
          <w:szCs w:val="18"/>
        </w:rPr>
      </w:pPr>
    </w:p>
    <w:p w14:paraId="6BE5BE48" w14:textId="77777777" w:rsidR="00F95C86" w:rsidRPr="00992DA1" w:rsidRDefault="00F95C86" w:rsidP="00C11A0B">
      <w:pPr>
        <w:spacing w:after="0"/>
        <w:rPr>
          <w:i/>
          <w:iCs/>
          <w:sz w:val="18"/>
          <w:szCs w:val="18"/>
        </w:rPr>
      </w:pPr>
    </w:p>
    <w:p w14:paraId="67C1C531" w14:textId="77777777" w:rsidR="00531BDB" w:rsidRDefault="00531BDB" w:rsidP="00F6460B">
      <w:pPr>
        <w:spacing w:after="0"/>
        <w:jc w:val="both"/>
        <w:rPr>
          <w:b/>
          <w:bCs/>
          <w:sz w:val="36"/>
          <w:szCs w:val="36"/>
          <w:u w:val="single"/>
        </w:rPr>
      </w:pPr>
      <w:bookmarkStart w:id="26" w:name="_Hlk81257113"/>
    </w:p>
    <w:p w14:paraId="0FB6DE84" w14:textId="77777777" w:rsidR="00531BDB" w:rsidRDefault="00531BDB" w:rsidP="00F6460B">
      <w:pPr>
        <w:spacing w:after="0"/>
        <w:jc w:val="both"/>
        <w:rPr>
          <w:b/>
          <w:bCs/>
          <w:sz w:val="36"/>
          <w:szCs w:val="36"/>
          <w:u w:val="single"/>
        </w:rPr>
      </w:pPr>
    </w:p>
    <w:p w14:paraId="75832F23" w14:textId="77777777" w:rsidR="00531BDB" w:rsidRDefault="00531BDB" w:rsidP="00F6460B">
      <w:pPr>
        <w:spacing w:after="0"/>
        <w:jc w:val="both"/>
        <w:rPr>
          <w:b/>
          <w:bCs/>
          <w:sz w:val="36"/>
          <w:szCs w:val="36"/>
          <w:u w:val="single"/>
        </w:rPr>
      </w:pPr>
    </w:p>
    <w:p w14:paraId="44B452F7" w14:textId="77777777" w:rsidR="00531BDB" w:rsidRDefault="00531BDB" w:rsidP="00F6460B">
      <w:pPr>
        <w:spacing w:after="0"/>
        <w:jc w:val="both"/>
        <w:rPr>
          <w:b/>
          <w:bCs/>
          <w:sz w:val="36"/>
          <w:szCs w:val="36"/>
          <w:u w:val="single"/>
        </w:rPr>
      </w:pPr>
    </w:p>
    <w:p w14:paraId="54DFB44E" w14:textId="57D10F3A" w:rsidR="00553585" w:rsidRDefault="00553585" w:rsidP="00F6460B">
      <w:pPr>
        <w:spacing w:after="0"/>
        <w:jc w:val="both"/>
        <w:rPr>
          <w:b/>
          <w:bCs/>
          <w:sz w:val="36"/>
          <w:szCs w:val="36"/>
          <w:u w:val="single"/>
        </w:rPr>
      </w:pPr>
    </w:p>
    <w:p w14:paraId="3C52CEDC" w14:textId="77777777" w:rsidR="00553585" w:rsidRDefault="00553585" w:rsidP="00553585">
      <w:pPr>
        <w:spacing w:after="0"/>
        <w:rPr>
          <w:i/>
          <w:iCs/>
          <w:sz w:val="18"/>
          <w:szCs w:val="18"/>
        </w:rPr>
      </w:pPr>
    </w:p>
    <w:p w14:paraId="6DAF9AD1" w14:textId="56F225EC" w:rsidR="00553585" w:rsidRDefault="00553585" w:rsidP="00553585">
      <w:pPr>
        <w:spacing w:after="0"/>
        <w:rPr>
          <w:i/>
          <w:iCs/>
          <w:sz w:val="18"/>
          <w:szCs w:val="18"/>
        </w:rPr>
      </w:pPr>
    </w:p>
    <w:p w14:paraId="22A5ADE5" w14:textId="2F111D33" w:rsidR="00553585" w:rsidRPr="00553585" w:rsidRDefault="00553585" w:rsidP="00553585">
      <w:pPr>
        <w:spacing w:after="0"/>
        <w:jc w:val="center"/>
        <w:rPr>
          <w:i/>
          <w:iCs/>
          <w:sz w:val="32"/>
          <w:szCs w:val="32"/>
        </w:rPr>
      </w:pPr>
      <w:r w:rsidRPr="00553585">
        <w:rPr>
          <w:i/>
          <w:iCs/>
          <w:sz w:val="32"/>
          <w:szCs w:val="32"/>
        </w:rPr>
        <w:t xml:space="preserve">KARDİYOLOJİ  A.D. </w:t>
      </w:r>
    </w:p>
    <w:p w14:paraId="6093FFBB" w14:textId="77777777" w:rsidR="00553585" w:rsidRDefault="00553585" w:rsidP="00553585">
      <w:pPr>
        <w:spacing w:after="0"/>
        <w:rPr>
          <w:i/>
          <w:iCs/>
          <w:sz w:val="18"/>
          <w:szCs w:val="18"/>
        </w:rPr>
      </w:pPr>
    </w:p>
    <w:p w14:paraId="31ABAEEF" w14:textId="56A455D9" w:rsidR="00553585" w:rsidRPr="00C05C40" w:rsidRDefault="00553585" w:rsidP="00553585">
      <w:pPr>
        <w:spacing w:after="0"/>
        <w:rPr>
          <w:i/>
          <w:iCs/>
          <w:sz w:val="18"/>
          <w:szCs w:val="18"/>
        </w:rPr>
      </w:pPr>
      <w:r>
        <w:rPr>
          <w:i/>
          <w:iCs/>
          <w:sz w:val="18"/>
          <w:szCs w:val="18"/>
        </w:rPr>
        <w:t xml:space="preserve">Beceri 1: kardiyak  </w:t>
      </w:r>
      <w:proofErr w:type="spellStart"/>
      <w:r>
        <w:rPr>
          <w:i/>
          <w:iCs/>
          <w:sz w:val="18"/>
          <w:szCs w:val="18"/>
        </w:rPr>
        <w:t>oskültasyon</w:t>
      </w:r>
      <w:proofErr w:type="spellEnd"/>
    </w:p>
    <w:p w14:paraId="2262CC96" w14:textId="3F887240" w:rsidR="00553585" w:rsidRPr="00C05C40" w:rsidRDefault="00553585" w:rsidP="00553585">
      <w:pPr>
        <w:spacing w:after="0"/>
        <w:rPr>
          <w:i/>
          <w:iCs/>
          <w:sz w:val="18"/>
          <w:szCs w:val="18"/>
        </w:rPr>
      </w:pPr>
      <w:r w:rsidRPr="00C05C40">
        <w:rPr>
          <w:i/>
          <w:iCs/>
          <w:sz w:val="18"/>
          <w:szCs w:val="18"/>
        </w:rPr>
        <w:t xml:space="preserve">Beceri 2: </w:t>
      </w:r>
      <w:r>
        <w:rPr>
          <w:i/>
          <w:iCs/>
          <w:sz w:val="18"/>
          <w:szCs w:val="18"/>
        </w:rPr>
        <w:t xml:space="preserve">CPR </w:t>
      </w:r>
      <w:proofErr w:type="spellStart"/>
      <w:r>
        <w:rPr>
          <w:i/>
          <w:iCs/>
          <w:sz w:val="18"/>
          <w:szCs w:val="18"/>
        </w:rPr>
        <w:t>uyg</w:t>
      </w:r>
      <w:proofErr w:type="spellEnd"/>
    </w:p>
    <w:p w14:paraId="434F4E17" w14:textId="5E986B20" w:rsidR="00553585" w:rsidRPr="00C05C40" w:rsidRDefault="00553585" w:rsidP="00553585">
      <w:pPr>
        <w:spacing w:after="0"/>
        <w:rPr>
          <w:i/>
          <w:iCs/>
          <w:sz w:val="18"/>
          <w:szCs w:val="18"/>
        </w:rPr>
      </w:pPr>
      <w:r>
        <w:rPr>
          <w:i/>
          <w:iCs/>
          <w:sz w:val="18"/>
          <w:szCs w:val="18"/>
        </w:rPr>
        <w:t xml:space="preserve">Beceri 3: </w:t>
      </w:r>
      <w:r w:rsidRPr="00C05C40">
        <w:rPr>
          <w:i/>
          <w:iCs/>
          <w:sz w:val="18"/>
          <w:szCs w:val="18"/>
        </w:rPr>
        <w:t>ileri  yaşam desteği</w:t>
      </w:r>
    </w:p>
    <w:p w14:paraId="0A4200FC" w14:textId="1EE1885D" w:rsidR="00553585" w:rsidRDefault="00553585" w:rsidP="00553585">
      <w:pPr>
        <w:spacing w:after="0"/>
        <w:jc w:val="both"/>
        <w:rPr>
          <w:b/>
          <w:bCs/>
          <w:sz w:val="36"/>
          <w:szCs w:val="36"/>
          <w:u w:val="single"/>
        </w:rPr>
      </w:pPr>
      <w:r>
        <w:rPr>
          <w:i/>
          <w:iCs/>
          <w:sz w:val="18"/>
          <w:szCs w:val="18"/>
        </w:rPr>
        <w:t>Beceri 4: EKG –</w:t>
      </w:r>
      <w:proofErr w:type="spellStart"/>
      <w:r>
        <w:rPr>
          <w:i/>
          <w:iCs/>
          <w:sz w:val="18"/>
          <w:szCs w:val="18"/>
        </w:rPr>
        <w:t>kardiyoversiyon</w:t>
      </w:r>
      <w:proofErr w:type="spellEnd"/>
      <w:r>
        <w:rPr>
          <w:i/>
          <w:iCs/>
          <w:sz w:val="18"/>
          <w:szCs w:val="18"/>
        </w:rPr>
        <w:t xml:space="preserve"> </w:t>
      </w:r>
      <w:proofErr w:type="spellStart"/>
      <w:r>
        <w:rPr>
          <w:i/>
          <w:iCs/>
          <w:sz w:val="18"/>
          <w:szCs w:val="18"/>
        </w:rPr>
        <w:t>uyg</w:t>
      </w:r>
      <w:proofErr w:type="spellEnd"/>
    </w:p>
    <w:p w14:paraId="71DC0AF7" w14:textId="628651B0" w:rsidR="00553585" w:rsidRDefault="00553585" w:rsidP="00F6460B">
      <w:pPr>
        <w:spacing w:after="0"/>
        <w:jc w:val="both"/>
        <w:rPr>
          <w:b/>
          <w:bCs/>
          <w:sz w:val="36"/>
          <w:szCs w:val="36"/>
          <w:u w:val="single"/>
        </w:rPr>
      </w:pPr>
    </w:p>
    <w:tbl>
      <w:tblPr>
        <w:tblStyle w:val="TabloKlavuzuAk"/>
        <w:tblW w:w="10188" w:type="dxa"/>
        <w:tblInd w:w="-5" w:type="dxa"/>
        <w:tblLook w:val="04A0" w:firstRow="1" w:lastRow="0" w:firstColumn="1" w:lastColumn="0" w:noHBand="0" w:noVBand="1"/>
      </w:tblPr>
      <w:tblGrid>
        <w:gridCol w:w="2022"/>
        <w:gridCol w:w="1288"/>
        <w:gridCol w:w="3039"/>
        <w:gridCol w:w="1817"/>
        <w:gridCol w:w="2022"/>
      </w:tblGrid>
      <w:tr w:rsidR="00553585" w:rsidRPr="00315F94" w14:paraId="7B054519" w14:textId="77777777" w:rsidTr="00553585">
        <w:trPr>
          <w:trHeight w:val="500"/>
        </w:trPr>
        <w:tc>
          <w:tcPr>
            <w:tcW w:w="2022" w:type="dxa"/>
            <w:shd w:val="clear" w:color="auto" w:fill="BDD6EE" w:themeFill="accent1" w:themeFillTint="66"/>
          </w:tcPr>
          <w:p w14:paraId="016F83E6" w14:textId="77777777" w:rsidR="00553585" w:rsidRPr="004121DC" w:rsidRDefault="00553585" w:rsidP="00EC01A1">
            <w:pPr>
              <w:jc w:val="both"/>
              <w:rPr>
                <w:b/>
                <w:bCs/>
                <w:i/>
                <w:iCs/>
                <w:sz w:val="12"/>
                <w:szCs w:val="12"/>
              </w:rPr>
            </w:pPr>
            <w:r w:rsidRPr="004121DC">
              <w:rPr>
                <w:b/>
                <w:bCs/>
                <w:i/>
                <w:iCs/>
                <w:sz w:val="20"/>
                <w:szCs w:val="20"/>
              </w:rPr>
              <w:t xml:space="preserve">Beceri uygulamaları </w:t>
            </w:r>
          </w:p>
        </w:tc>
        <w:tc>
          <w:tcPr>
            <w:tcW w:w="1288" w:type="dxa"/>
            <w:shd w:val="clear" w:color="auto" w:fill="BDD6EE" w:themeFill="accent1" w:themeFillTint="66"/>
          </w:tcPr>
          <w:p w14:paraId="2E23C6D4" w14:textId="77777777" w:rsidR="00553585" w:rsidRPr="00315F94" w:rsidRDefault="00553585" w:rsidP="00EC01A1">
            <w:pPr>
              <w:jc w:val="both"/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>sayı</w:t>
            </w:r>
          </w:p>
        </w:tc>
        <w:tc>
          <w:tcPr>
            <w:tcW w:w="3039" w:type="dxa"/>
            <w:shd w:val="clear" w:color="auto" w:fill="BDD6EE" w:themeFill="accent1" w:themeFillTint="66"/>
          </w:tcPr>
          <w:p w14:paraId="2D8F764E" w14:textId="77777777" w:rsidR="00553585" w:rsidRPr="00315F94" w:rsidRDefault="00553585" w:rsidP="00EC01A1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 </w:t>
            </w:r>
          </w:p>
        </w:tc>
        <w:tc>
          <w:tcPr>
            <w:tcW w:w="1817" w:type="dxa"/>
            <w:shd w:val="clear" w:color="auto" w:fill="BDD6EE" w:themeFill="accent1" w:themeFillTint="66"/>
          </w:tcPr>
          <w:p w14:paraId="73BA51A8" w14:textId="77777777" w:rsidR="00553585" w:rsidRPr="00315F94" w:rsidRDefault="00553585" w:rsidP="00EC01A1">
            <w:pPr>
              <w:jc w:val="both"/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Alt grup </w:t>
            </w:r>
          </w:p>
        </w:tc>
        <w:tc>
          <w:tcPr>
            <w:tcW w:w="2022" w:type="dxa"/>
            <w:shd w:val="clear" w:color="auto" w:fill="BDD6EE" w:themeFill="accent1" w:themeFillTint="66"/>
          </w:tcPr>
          <w:p w14:paraId="4DDB8EE2" w14:textId="77777777" w:rsidR="00553585" w:rsidRPr="00315F94" w:rsidRDefault="00553585" w:rsidP="00EC01A1">
            <w:pPr>
              <w:jc w:val="both"/>
              <w:rPr>
                <w:sz w:val="12"/>
                <w:szCs w:val="12"/>
              </w:rPr>
            </w:pPr>
          </w:p>
        </w:tc>
      </w:tr>
      <w:tr w:rsidR="00553585" w:rsidRPr="00315F94" w14:paraId="5FA7A69A" w14:textId="77777777" w:rsidTr="00553585">
        <w:trPr>
          <w:trHeight w:val="260"/>
        </w:trPr>
        <w:tc>
          <w:tcPr>
            <w:tcW w:w="2022" w:type="dxa"/>
          </w:tcPr>
          <w:p w14:paraId="1438B77C" w14:textId="77777777" w:rsidR="00553585" w:rsidRDefault="00553585" w:rsidP="00EC01A1">
            <w:pPr>
              <w:jc w:val="both"/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Türkçe dönem </w:t>
            </w:r>
            <w:r>
              <w:rPr>
                <w:sz w:val="12"/>
                <w:szCs w:val="12"/>
              </w:rPr>
              <w:t xml:space="preserve"> IV</w:t>
            </w:r>
            <w:r w:rsidRPr="00315F94">
              <w:rPr>
                <w:sz w:val="12"/>
                <w:szCs w:val="12"/>
              </w:rPr>
              <w:t xml:space="preserve"> öğrenci</w:t>
            </w:r>
          </w:p>
          <w:p w14:paraId="5EE3DCFF" w14:textId="77777777" w:rsidR="00553585" w:rsidRPr="004A2016" w:rsidRDefault="00553585" w:rsidP="00EC01A1">
            <w:pPr>
              <w:jc w:val="both"/>
              <w:rPr>
                <w:b/>
                <w:bCs/>
                <w:sz w:val="12"/>
                <w:szCs w:val="12"/>
              </w:rPr>
            </w:pPr>
            <w:r w:rsidRPr="004A2016">
              <w:rPr>
                <w:b/>
                <w:bCs/>
                <w:sz w:val="12"/>
                <w:szCs w:val="12"/>
              </w:rPr>
              <w:t xml:space="preserve">Grup B,C,D </w:t>
            </w:r>
          </w:p>
        </w:tc>
        <w:tc>
          <w:tcPr>
            <w:tcW w:w="1288" w:type="dxa"/>
          </w:tcPr>
          <w:p w14:paraId="66A21161" w14:textId="77777777" w:rsidR="00553585" w:rsidRDefault="00553585" w:rsidP="00EC01A1">
            <w:pPr>
              <w:jc w:val="both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220-230</w:t>
            </w:r>
          </w:p>
          <w:p w14:paraId="7281A1E8" w14:textId="77777777" w:rsidR="00553585" w:rsidRPr="00315F94" w:rsidRDefault="00553585" w:rsidP="00EC01A1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3039" w:type="dxa"/>
            <w:vMerge w:val="restart"/>
          </w:tcPr>
          <w:p w14:paraId="722D4228" w14:textId="77777777" w:rsidR="00553585" w:rsidRPr="00315F94" w:rsidRDefault="00553585" w:rsidP="00EC01A1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A</w:t>
            </w:r>
            <w:r w:rsidRPr="00315F94">
              <w:rPr>
                <w:sz w:val="12"/>
                <w:szCs w:val="12"/>
              </w:rPr>
              <w:t xml:space="preserve"> </w:t>
            </w:r>
          </w:p>
          <w:p w14:paraId="4D4FE28E" w14:textId="77777777" w:rsidR="00553585" w:rsidRPr="00315F94" w:rsidRDefault="00553585" w:rsidP="00EC01A1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</w:t>
            </w:r>
          </w:p>
          <w:p w14:paraId="0CB33C54" w14:textId="77777777" w:rsidR="00553585" w:rsidRPr="00315F94" w:rsidRDefault="00553585" w:rsidP="00EC01A1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</w:t>
            </w:r>
          </w:p>
          <w:p w14:paraId="531E14B7" w14:textId="77777777" w:rsidR="00553585" w:rsidRDefault="00553585" w:rsidP="00EC01A1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</w:t>
            </w:r>
          </w:p>
          <w:p w14:paraId="440DA525" w14:textId="77777777" w:rsidR="00553585" w:rsidRPr="00315F94" w:rsidRDefault="00553585" w:rsidP="00EC01A1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70-75 kişilik gruplar</w:t>
            </w:r>
          </w:p>
        </w:tc>
        <w:tc>
          <w:tcPr>
            <w:tcW w:w="1817" w:type="dxa"/>
            <w:vMerge w:val="restart"/>
          </w:tcPr>
          <w:p w14:paraId="5A854F29" w14:textId="77777777" w:rsidR="00553585" w:rsidRDefault="00553585" w:rsidP="00EC01A1">
            <w:pPr>
              <w:jc w:val="both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rup A1,A2,A3,A4, A5</w:t>
            </w:r>
          </w:p>
          <w:p w14:paraId="473AC61D" w14:textId="77777777" w:rsidR="00553585" w:rsidRPr="00315F94" w:rsidRDefault="00553585" w:rsidP="00EC01A1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 xml:space="preserve">B1,B2,B3,B4,B5,B6 </w:t>
            </w:r>
          </w:p>
          <w:p w14:paraId="34CF27CB" w14:textId="77777777" w:rsidR="00553585" w:rsidRPr="00315F94" w:rsidRDefault="00553585" w:rsidP="00EC01A1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1,C2,C3,C4,C5,C6</w:t>
            </w:r>
          </w:p>
          <w:p w14:paraId="0A3667BF" w14:textId="77777777" w:rsidR="00553585" w:rsidRPr="00315F94" w:rsidRDefault="00553585" w:rsidP="00EC01A1">
            <w:pPr>
              <w:jc w:val="both"/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1,D2,D3,D4,D5,D6</w:t>
            </w:r>
          </w:p>
        </w:tc>
        <w:tc>
          <w:tcPr>
            <w:tcW w:w="2022" w:type="dxa"/>
            <w:vMerge w:val="restart"/>
          </w:tcPr>
          <w:p w14:paraId="6436CB6C" w14:textId="77777777" w:rsidR="00553585" w:rsidRPr="00315F94" w:rsidRDefault="00553585" w:rsidP="00EC01A1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 10-1</w:t>
            </w:r>
            <w:r>
              <w:rPr>
                <w:sz w:val="12"/>
                <w:szCs w:val="12"/>
              </w:rPr>
              <w:t xml:space="preserve">2  </w:t>
            </w:r>
            <w:r w:rsidRPr="00315F94">
              <w:rPr>
                <w:sz w:val="12"/>
                <w:szCs w:val="12"/>
              </w:rPr>
              <w:t xml:space="preserve">kişilik gruplar </w:t>
            </w:r>
          </w:p>
          <w:p w14:paraId="2526E18D" w14:textId="77777777" w:rsidR="00553585" w:rsidRPr="00315F94" w:rsidRDefault="00553585" w:rsidP="00EC01A1">
            <w:pPr>
              <w:jc w:val="both"/>
              <w:rPr>
                <w:sz w:val="12"/>
                <w:szCs w:val="12"/>
              </w:rPr>
            </w:pPr>
          </w:p>
        </w:tc>
      </w:tr>
      <w:tr w:rsidR="00553585" w:rsidRPr="00315F94" w14:paraId="3B3AD3A3" w14:textId="77777777" w:rsidTr="00553585">
        <w:trPr>
          <w:trHeight w:val="687"/>
        </w:trPr>
        <w:tc>
          <w:tcPr>
            <w:tcW w:w="2022" w:type="dxa"/>
          </w:tcPr>
          <w:p w14:paraId="3DAF4D9E" w14:textId="77777777" w:rsidR="00553585" w:rsidRDefault="00553585" w:rsidP="00EC01A1">
            <w:pPr>
              <w:jc w:val="both"/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İngilizce dönem </w:t>
            </w:r>
            <w:r>
              <w:rPr>
                <w:sz w:val="12"/>
                <w:szCs w:val="12"/>
              </w:rPr>
              <w:t xml:space="preserve"> IV </w:t>
            </w:r>
            <w:r w:rsidRPr="00315F94">
              <w:rPr>
                <w:sz w:val="12"/>
                <w:szCs w:val="12"/>
              </w:rPr>
              <w:t>öğrenci</w:t>
            </w:r>
          </w:p>
          <w:p w14:paraId="094180EA" w14:textId="77777777" w:rsidR="00553585" w:rsidRPr="004A2016" w:rsidRDefault="00553585" w:rsidP="00EC01A1">
            <w:pPr>
              <w:jc w:val="both"/>
              <w:rPr>
                <w:b/>
                <w:bCs/>
                <w:sz w:val="12"/>
                <w:szCs w:val="12"/>
              </w:rPr>
            </w:pPr>
            <w:r w:rsidRPr="004A2016">
              <w:rPr>
                <w:b/>
                <w:bCs/>
                <w:sz w:val="12"/>
                <w:szCs w:val="12"/>
              </w:rPr>
              <w:t xml:space="preserve">Grup A </w:t>
            </w:r>
          </w:p>
        </w:tc>
        <w:tc>
          <w:tcPr>
            <w:tcW w:w="1288" w:type="dxa"/>
          </w:tcPr>
          <w:p w14:paraId="30FB54AB" w14:textId="77777777" w:rsidR="00553585" w:rsidRPr="00315F94" w:rsidRDefault="00553585" w:rsidP="00EC01A1">
            <w:pPr>
              <w:jc w:val="both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50-60</w:t>
            </w:r>
          </w:p>
        </w:tc>
        <w:tc>
          <w:tcPr>
            <w:tcW w:w="3039" w:type="dxa"/>
            <w:vMerge/>
          </w:tcPr>
          <w:p w14:paraId="34EBFEC9" w14:textId="77777777" w:rsidR="00553585" w:rsidRPr="00315F94" w:rsidRDefault="00553585" w:rsidP="00EC01A1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817" w:type="dxa"/>
            <w:vMerge/>
          </w:tcPr>
          <w:p w14:paraId="5C9A369D" w14:textId="77777777" w:rsidR="00553585" w:rsidRPr="00315F94" w:rsidRDefault="00553585" w:rsidP="00EC01A1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2022" w:type="dxa"/>
            <w:vMerge/>
          </w:tcPr>
          <w:p w14:paraId="232E1DD2" w14:textId="77777777" w:rsidR="00553585" w:rsidRPr="00315F94" w:rsidRDefault="00553585" w:rsidP="00EC01A1">
            <w:pPr>
              <w:jc w:val="both"/>
              <w:rPr>
                <w:sz w:val="12"/>
                <w:szCs w:val="12"/>
              </w:rPr>
            </w:pPr>
          </w:p>
        </w:tc>
      </w:tr>
      <w:tr w:rsidR="00553585" w:rsidRPr="00315F94" w14:paraId="56A72F05" w14:textId="77777777" w:rsidTr="00553585">
        <w:trPr>
          <w:trHeight w:val="250"/>
        </w:trPr>
        <w:tc>
          <w:tcPr>
            <w:tcW w:w="2022" w:type="dxa"/>
          </w:tcPr>
          <w:p w14:paraId="5AD5DF97" w14:textId="77777777" w:rsidR="00553585" w:rsidRPr="00315F94" w:rsidRDefault="00553585" w:rsidP="00EC01A1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288" w:type="dxa"/>
          </w:tcPr>
          <w:p w14:paraId="59EF99B7" w14:textId="77777777" w:rsidR="00553585" w:rsidRPr="00315F94" w:rsidRDefault="00553585" w:rsidP="00EC01A1">
            <w:pPr>
              <w:jc w:val="both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280</w:t>
            </w:r>
          </w:p>
        </w:tc>
        <w:tc>
          <w:tcPr>
            <w:tcW w:w="3039" w:type="dxa"/>
          </w:tcPr>
          <w:p w14:paraId="57E8F6F8" w14:textId="77777777" w:rsidR="00553585" w:rsidRPr="00315F94" w:rsidRDefault="00553585" w:rsidP="00EC01A1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817" w:type="dxa"/>
          </w:tcPr>
          <w:p w14:paraId="1F575ABE" w14:textId="77777777" w:rsidR="00553585" w:rsidRPr="00315F94" w:rsidRDefault="00553585" w:rsidP="00EC01A1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2022" w:type="dxa"/>
          </w:tcPr>
          <w:p w14:paraId="7540EBE9" w14:textId="77777777" w:rsidR="00553585" w:rsidRPr="00315F94" w:rsidRDefault="00553585" w:rsidP="00EC01A1">
            <w:pPr>
              <w:jc w:val="both"/>
              <w:rPr>
                <w:sz w:val="12"/>
                <w:szCs w:val="12"/>
              </w:rPr>
            </w:pPr>
          </w:p>
        </w:tc>
      </w:tr>
    </w:tbl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742"/>
        <w:gridCol w:w="1742"/>
        <w:gridCol w:w="1743"/>
        <w:gridCol w:w="1743"/>
        <w:gridCol w:w="1743"/>
        <w:gridCol w:w="1488"/>
      </w:tblGrid>
      <w:tr w:rsidR="00553585" w:rsidRPr="003D09A4" w14:paraId="3421638C" w14:textId="77777777" w:rsidTr="00EC01A1">
        <w:tc>
          <w:tcPr>
            <w:tcW w:w="1742" w:type="dxa"/>
            <w:shd w:val="clear" w:color="auto" w:fill="F7CAAC" w:themeFill="accent2" w:themeFillTint="66"/>
          </w:tcPr>
          <w:p w14:paraId="66C3C9E0" w14:textId="77777777" w:rsidR="00553585" w:rsidRPr="003D09A4" w:rsidRDefault="00553585" w:rsidP="00EC01A1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1742" w:type="dxa"/>
          </w:tcPr>
          <w:p w14:paraId="00248845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>
              <w:rPr>
                <w:i/>
                <w:iCs/>
                <w:sz w:val="12"/>
                <w:szCs w:val="12"/>
              </w:rPr>
              <w:t>Beceri 1</w:t>
            </w:r>
          </w:p>
        </w:tc>
        <w:tc>
          <w:tcPr>
            <w:tcW w:w="1743" w:type="dxa"/>
          </w:tcPr>
          <w:p w14:paraId="148C7624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>
              <w:rPr>
                <w:i/>
                <w:iCs/>
                <w:sz w:val="12"/>
                <w:szCs w:val="12"/>
              </w:rPr>
              <w:t>Beceri 2</w:t>
            </w:r>
          </w:p>
        </w:tc>
        <w:tc>
          <w:tcPr>
            <w:tcW w:w="1743" w:type="dxa"/>
          </w:tcPr>
          <w:p w14:paraId="6B9D09F6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>
              <w:rPr>
                <w:i/>
                <w:iCs/>
                <w:sz w:val="12"/>
                <w:szCs w:val="12"/>
              </w:rPr>
              <w:t>Beceri 3</w:t>
            </w:r>
          </w:p>
        </w:tc>
        <w:tc>
          <w:tcPr>
            <w:tcW w:w="1743" w:type="dxa"/>
          </w:tcPr>
          <w:p w14:paraId="02940422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>
              <w:rPr>
                <w:i/>
                <w:iCs/>
                <w:sz w:val="12"/>
                <w:szCs w:val="12"/>
              </w:rPr>
              <w:t>Beceri 4</w:t>
            </w:r>
          </w:p>
        </w:tc>
        <w:tc>
          <w:tcPr>
            <w:tcW w:w="1488" w:type="dxa"/>
            <w:vMerge w:val="restart"/>
          </w:tcPr>
          <w:p w14:paraId="036F4946" w14:textId="77777777" w:rsidR="00553585" w:rsidRDefault="00553585" w:rsidP="00EC01A1">
            <w:pPr>
              <w:pStyle w:val="TableParagraph"/>
              <w:ind w:left="0"/>
              <w:rPr>
                <w:i/>
                <w:iCs/>
                <w:sz w:val="12"/>
                <w:szCs w:val="12"/>
              </w:rPr>
            </w:pPr>
          </w:p>
          <w:p w14:paraId="5F5AA965" w14:textId="77777777" w:rsidR="00553585" w:rsidRPr="00C34CA0" w:rsidRDefault="00553585" w:rsidP="00EC01A1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C34CA0"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Tüm Pediatri A.D.  Öğretim Üyeleri </w:t>
            </w:r>
          </w:p>
        </w:tc>
      </w:tr>
      <w:tr w:rsidR="00553585" w:rsidRPr="003D09A4" w14:paraId="7CE3A4CF" w14:textId="77777777" w:rsidTr="00EC01A1">
        <w:tc>
          <w:tcPr>
            <w:tcW w:w="1742" w:type="dxa"/>
          </w:tcPr>
          <w:p w14:paraId="7FF4B092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8.30-09.15</w:t>
            </w:r>
          </w:p>
        </w:tc>
        <w:tc>
          <w:tcPr>
            <w:tcW w:w="1742" w:type="dxa"/>
          </w:tcPr>
          <w:p w14:paraId="6926D283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A1</w:t>
            </w:r>
          </w:p>
        </w:tc>
        <w:tc>
          <w:tcPr>
            <w:tcW w:w="1743" w:type="dxa"/>
          </w:tcPr>
          <w:p w14:paraId="1166E700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A2</w:t>
            </w:r>
          </w:p>
        </w:tc>
        <w:tc>
          <w:tcPr>
            <w:tcW w:w="1743" w:type="dxa"/>
          </w:tcPr>
          <w:p w14:paraId="33B8A4B2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A 3</w:t>
            </w:r>
          </w:p>
        </w:tc>
        <w:tc>
          <w:tcPr>
            <w:tcW w:w="1743" w:type="dxa"/>
          </w:tcPr>
          <w:p w14:paraId="4D931542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A4</w:t>
            </w:r>
          </w:p>
        </w:tc>
        <w:tc>
          <w:tcPr>
            <w:tcW w:w="1488" w:type="dxa"/>
            <w:vMerge/>
          </w:tcPr>
          <w:p w14:paraId="1EA36197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553585" w:rsidRPr="003D09A4" w14:paraId="6D451A9A" w14:textId="77777777" w:rsidTr="00EC01A1">
        <w:tc>
          <w:tcPr>
            <w:tcW w:w="1742" w:type="dxa"/>
          </w:tcPr>
          <w:p w14:paraId="443699ED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9.30-10.15</w:t>
            </w:r>
          </w:p>
        </w:tc>
        <w:tc>
          <w:tcPr>
            <w:tcW w:w="1742" w:type="dxa"/>
          </w:tcPr>
          <w:p w14:paraId="7DBBF555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A4</w:t>
            </w:r>
          </w:p>
        </w:tc>
        <w:tc>
          <w:tcPr>
            <w:tcW w:w="1743" w:type="dxa"/>
          </w:tcPr>
          <w:p w14:paraId="2EBFAEB9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A1</w:t>
            </w:r>
          </w:p>
        </w:tc>
        <w:tc>
          <w:tcPr>
            <w:tcW w:w="1743" w:type="dxa"/>
          </w:tcPr>
          <w:p w14:paraId="0A9EB7F7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A2</w:t>
            </w:r>
          </w:p>
        </w:tc>
        <w:tc>
          <w:tcPr>
            <w:tcW w:w="1743" w:type="dxa"/>
          </w:tcPr>
          <w:p w14:paraId="06044085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A3</w:t>
            </w:r>
          </w:p>
        </w:tc>
        <w:tc>
          <w:tcPr>
            <w:tcW w:w="1488" w:type="dxa"/>
            <w:vMerge/>
          </w:tcPr>
          <w:p w14:paraId="6C2BF439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553585" w:rsidRPr="003D09A4" w14:paraId="42652244" w14:textId="77777777" w:rsidTr="00EC01A1">
        <w:tc>
          <w:tcPr>
            <w:tcW w:w="1742" w:type="dxa"/>
          </w:tcPr>
          <w:p w14:paraId="0F1A755E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10.30-11.15</w:t>
            </w:r>
          </w:p>
        </w:tc>
        <w:tc>
          <w:tcPr>
            <w:tcW w:w="1742" w:type="dxa"/>
          </w:tcPr>
          <w:p w14:paraId="05154E86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A3</w:t>
            </w:r>
          </w:p>
        </w:tc>
        <w:tc>
          <w:tcPr>
            <w:tcW w:w="1743" w:type="dxa"/>
          </w:tcPr>
          <w:p w14:paraId="1D722713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A4</w:t>
            </w:r>
          </w:p>
        </w:tc>
        <w:tc>
          <w:tcPr>
            <w:tcW w:w="1743" w:type="dxa"/>
          </w:tcPr>
          <w:p w14:paraId="3F51C6D0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A1</w:t>
            </w:r>
          </w:p>
        </w:tc>
        <w:tc>
          <w:tcPr>
            <w:tcW w:w="1743" w:type="dxa"/>
          </w:tcPr>
          <w:p w14:paraId="3F44FB45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A2</w:t>
            </w:r>
          </w:p>
        </w:tc>
        <w:tc>
          <w:tcPr>
            <w:tcW w:w="1488" w:type="dxa"/>
            <w:vMerge/>
          </w:tcPr>
          <w:p w14:paraId="54685A82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553585" w:rsidRPr="003D09A4" w14:paraId="2A2233E3" w14:textId="77777777" w:rsidTr="00EC01A1">
        <w:tc>
          <w:tcPr>
            <w:tcW w:w="1742" w:type="dxa"/>
          </w:tcPr>
          <w:p w14:paraId="3CE059E7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 xml:space="preserve">11.30 -12.15 </w:t>
            </w:r>
          </w:p>
        </w:tc>
        <w:tc>
          <w:tcPr>
            <w:tcW w:w="1742" w:type="dxa"/>
          </w:tcPr>
          <w:p w14:paraId="05E5CC89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A2</w:t>
            </w:r>
          </w:p>
        </w:tc>
        <w:tc>
          <w:tcPr>
            <w:tcW w:w="1743" w:type="dxa"/>
          </w:tcPr>
          <w:p w14:paraId="5BE46089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 xml:space="preserve"> A3</w:t>
            </w:r>
          </w:p>
        </w:tc>
        <w:tc>
          <w:tcPr>
            <w:tcW w:w="1743" w:type="dxa"/>
          </w:tcPr>
          <w:p w14:paraId="63584D85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A4</w:t>
            </w:r>
          </w:p>
        </w:tc>
        <w:tc>
          <w:tcPr>
            <w:tcW w:w="1743" w:type="dxa"/>
          </w:tcPr>
          <w:p w14:paraId="4DA2DAC8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A1</w:t>
            </w:r>
          </w:p>
        </w:tc>
        <w:tc>
          <w:tcPr>
            <w:tcW w:w="1488" w:type="dxa"/>
            <w:vMerge/>
          </w:tcPr>
          <w:p w14:paraId="7BB000F8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553585" w:rsidRPr="003D09A4" w14:paraId="3BF7FEB1" w14:textId="77777777" w:rsidTr="00EC01A1">
        <w:tc>
          <w:tcPr>
            <w:tcW w:w="1742" w:type="dxa"/>
          </w:tcPr>
          <w:p w14:paraId="7D2D66CD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2" w:type="dxa"/>
          </w:tcPr>
          <w:p w14:paraId="51CDB06C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5AF5F314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287B29EC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18040C8B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6E61E0BF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553585" w:rsidRPr="003D09A4" w14:paraId="414CB313" w14:textId="77777777" w:rsidTr="00EC01A1">
        <w:tc>
          <w:tcPr>
            <w:tcW w:w="1742" w:type="dxa"/>
          </w:tcPr>
          <w:p w14:paraId="33F29728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1742" w:type="dxa"/>
          </w:tcPr>
          <w:p w14:paraId="7C9D9E9D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>
              <w:rPr>
                <w:i/>
                <w:iCs/>
                <w:sz w:val="12"/>
                <w:szCs w:val="12"/>
              </w:rPr>
              <w:t>Grup A5</w:t>
            </w:r>
          </w:p>
        </w:tc>
        <w:tc>
          <w:tcPr>
            <w:tcW w:w="1743" w:type="dxa"/>
          </w:tcPr>
          <w:p w14:paraId="45DAD902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77C3F1D2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33210C29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15DC58F0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553585" w:rsidRPr="003D09A4" w14:paraId="20D4E983" w14:textId="77777777" w:rsidTr="00EC01A1">
        <w:tc>
          <w:tcPr>
            <w:tcW w:w="1742" w:type="dxa"/>
          </w:tcPr>
          <w:p w14:paraId="367EA91C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1742" w:type="dxa"/>
          </w:tcPr>
          <w:p w14:paraId="342A5C68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5827D553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>
              <w:rPr>
                <w:i/>
                <w:iCs/>
                <w:sz w:val="12"/>
                <w:szCs w:val="12"/>
              </w:rPr>
              <w:t xml:space="preserve">Grup A5 </w:t>
            </w:r>
          </w:p>
        </w:tc>
        <w:tc>
          <w:tcPr>
            <w:tcW w:w="1743" w:type="dxa"/>
          </w:tcPr>
          <w:p w14:paraId="0B2FBF4D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41CAA0E6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158B6CAD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553585" w:rsidRPr="003D09A4" w14:paraId="4AAABFAE" w14:textId="77777777" w:rsidTr="00EC01A1">
        <w:tc>
          <w:tcPr>
            <w:tcW w:w="1742" w:type="dxa"/>
          </w:tcPr>
          <w:p w14:paraId="230F1711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1742" w:type="dxa"/>
          </w:tcPr>
          <w:p w14:paraId="14F49DCD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075684E9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1D35A468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>
              <w:rPr>
                <w:i/>
                <w:iCs/>
                <w:sz w:val="12"/>
                <w:szCs w:val="12"/>
              </w:rPr>
              <w:t>Grup A5</w:t>
            </w:r>
          </w:p>
        </w:tc>
        <w:tc>
          <w:tcPr>
            <w:tcW w:w="1743" w:type="dxa"/>
          </w:tcPr>
          <w:p w14:paraId="2DF0E161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0D03178A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553585" w:rsidRPr="003D09A4" w14:paraId="6B3B3624" w14:textId="77777777" w:rsidTr="00EC01A1">
        <w:tc>
          <w:tcPr>
            <w:tcW w:w="1742" w:type="dxa"/>
          </w:tcPr>
          <w:p w14:paraId="1388590B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1742" w:type="dxa"/>
          </w:tcPr>
          <w:p w14:paraId="70CCC4DF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7AA9A2F5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58DD8C42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465AB889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>
              <w:rPr>
                <w:i/>
                <w:iCs/>
                <w:sz w:val="12"/>
                <w:szCs w:val="12"/>
              </w:rPr>
              <w:t>Grup A5</w:t>
            </w:r>
          </w:p>
        </w:tc>
        <w:tc>
          <w:tcPr>
            <w:tcW w:w="1488" w:type="dxa"/>
            <w:vMerge/>
          </w:tcPr>
          <w:p w14:paraId="21664394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553585" w:rsidRPr="003D09A4" w14:paraId="543C8875" w14:textId="77777777" w:rsidTr="00EC01A1">
        <w:tc>
          <w:tcPr>
            <w:tcW w:w="1742" w:type="dxa"/>
            <w:shd w:val="clear" w:color="auto" w:fill="AEAAAA" w:themeFill="background2" w:themeFillShade="BF"/>
          </w:tcPr>
          <w:p w14:paraId="5998F7D1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2" w:type="dxa"/>
            <w:shd w:val="clear" w:color="auto" w:fill="AEAAAA" w:themeFill="background2" w:themeFillShade="BF"/>
          </w:tcPr>
          <w:p w14:paraId="5C67E6C3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shd w:val="clear" w:color="auto" w:fill="AEAAAA" w:themeFill="background2" w:themeFillShade="BF"/>
          </w:tcPr>
          <w:p w14:paraId="190CBEE1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shd w:val="clear" w:color="auto" w:fill="AEAAAA" w:themeFill="background2" w:themeFillShade="BF"/>
          </w:tcPr>
          <w:p w14:paraId="190370C4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shd w:val="clear" w:color="auto" w:fill="AEAAAA" w:themeFill="background2" w:themeFillShade="BF"/>
          </w:tcPr>
          <w:p w14:paraId="3409DD6E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798090B6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553585" w:rsidRPr="003D09A4" w14:paraId="782159AA" w14:textId="77777777" w:rsidTr="00EC01A1">
        <w:tc>
          <w:tcPr>
            <w:tcW w:w="1742" w:type="dxa"/>
            <w:shd w:val="clear" w:color="auto" w:fill="F7CAAC" w:themeFill="accent2" w:themeFillTint="66"/>
          </w:tcPr>
          <w:p w14:paraId="314BD18A" w14:textId="77777777" w:rsidR="00553585" w:rsidRPr="003D09A4" w:rsidRDefault="00553585" w:rsidP="00EC01A1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1742" w:type="dxa"/>
          </w:tcPr>
          <w:p w14:paraId="44B2573A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08C9197A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25E302C9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10EEABF8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2F47FF7E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553585" w:rsidRPr="003D09A4" w14:paraId="1A54CE5D" w14:textId="77777777" w:rsidTr="00EC01A1">
        <w:tc>
          <w:tcPr>
            <w:tcW w:w="1742" w:type="dxa"/>
          </w:tcPr>
          <w:p w14:paraId="3279C73E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8.30-09.15</w:t>
            </w:r>
          </w:p>
        </w:tc>
        <w:tc>
          <w:tcPr>
            <w:tcW w:w="1742" w:type="dxa"/>
          </w:tcPr>
          <w:p w14:paraId="04DD725D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1</w:t>
            </w:r>
          </w:p>
        </w:tc>
        <w:tc>
          <w:tcPr>
            <w:tcW w:w="1743" w:type="dxa"/>
          </w:tcPr>
          <w:p w14:paraId="3E790F49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2</w:t>
            </w:r>
          </w:p>
        </w:tc>
        <w:tc>
          <w:tcPr>
            <w:tcW w:w="1743" w:type="dxa"/>
          </w:tcPr>
          <w:p w14:paraId="454C3185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3</w:t>
            </w:r>
          </w:p>
        </w:tc>
        <w:tc>
          <w:tcPr>
            <w:tcW w:w="1743" w:type="dxa"/>
          </w:tcPr>
          <w:p w14:paraId="17149888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4</w:t>
            </w:r>
          </w:p>
        </w:tc>
        <w:tc>
          <w:tcPr>
            <w:tcW w:w="1488" w:type="dxa"/>
            <w:vMerge/>
          </w:tcPr>
          <w:p w14:paraId="0C2C4B63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553585" w:rsidRPr="003D09A4" w14:paraId="2815DA9A" w14:textId="77777777" w:rsidTr="00EC01A1">
        <w:tc>
          <w:tcPr>
            <w:tcW w:w="1742" w:type="dxa"/>
          </w:tcPr>
          <w:p w14:paraId="427D7E82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9.30-10.15</w:t>
            </w:r>
          </w:p>
        </w:tc>
        <w:tc>
          <w:tcPr>
            <w:tcW w:w="1742" w:type="dxa"/>
          </w:tcPr>
          <w:p w14:paraId="636B07F5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4</w:t>
            </w:r>
          </w:p>
        </w:tc>
        <w:tc>
          <w:tcPr>
            <w:tcW w:w="1743" w:type="dxa"/>
          </w:tcPr>
          <w:p w14:paraId="1C1D2DD4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1</w:t>
            </w:r>
          </w:p>
        </w:tc>
        <w:tc>
          <w:tcPr>
            <w:tcW w:w="1743" w:type="dxa"/>
          </w:tcPr>
          <w:p w14:paraId="2673E01B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2</w:t>
            </w:r>
          </w:p>
        </w:tc>
        <w:tc>
          <w:tcPr>
            <w:tcW w:w="1743" w:type="dxa"/>
          </w:tcPr>
          <w:p w14:paraId="4669273A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3</w:t>
            </w:r>
          </w:p>
        </w:tc>
        <w:tc>
          <w:tcPr>
            <w:tcW w:w="1488" w:type="dxa"/>
            <w:vMerge/>
          </w:tcPr>
          <w:p w14:paraId="4B12B77C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553585" w:rsidRPr="003D09A4" w14:paraId="62EB9DC9" w14:textId="77777777" w:rsidTr="00EC01A1">
        <w:tc>
          <w:tcPr>
            <w:tcW w:w="1742" w:type="dxa"/>
          </w:tcPr>
          <w:p w14:paraId="69701584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10.30-11.15</w:t>
            </w:r>
          </w:p>
        </w:tc>
        <w:tc>
          <w:tcPr>
            <w:tcW w:w="1742" w:type="dxa"/>
          </w:tcPr>
          <w:p w14:paraId="0BF6656A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3</w:t>
            </w:r>
          </w:p>
        </w:tc>
        <w:tc>
          <w:tcPr>
            <w:tcW w:w="1743" w:type="dxa"/>
          </w:tcPr>
          <w:p w14:paraId="069D3BAC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4</w:t>
            </w:r>
          </w:p>
        </w:tc>
        <w:tc>
          <w:tcPr>
            <w:tcW w:w="1743" w:type="dxa"/>
          </w:tcPr>
          <w:p w14:paraId="5906F6BF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1</w:t>
            </w:r>
          </w:p>
        </w:tc>
        <w:tc>
          <w:tcPr>
            <w:tcW w:w="1743" w:type="dxa"/>
          </w:tcPr>
          <w:p w14:paraId="7B34DF3D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2</w:t>
            </w:r>
          </w:p>
        </w:tc>
        <w:tc>
          <w:tcPr>
            <w:tcW w:w="1488" w:type="dxa"/>
            <w:vMerge/>
          </w:tcPr>
          <w:p w14:paraId="36652FE8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553585" w:rsidRPr="003D09A4" w14:paraId="13A1FFCB" w14:textId="77777777" w:rsidTr="00EC01A1">
        <w:tc>
          <w:tcPr>
            <w:tcW w:w="1742" w:type="dxa"/>
          </w:tcPr>
          <w:p w14:paraId="0411254E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 xml:space="preserve">11.30 -12.15 </w:t>
            </w:r>
          </w:p>
        </w:tc>
        <w:tc>
          <w:tcPr>
            <w:tcW w:w="1742" w:type="dxa"/>
          </w:tcPr>
          <w:p w14:paraId="20D0C96D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2</w:t>
            </w:r>
          </w:p>
        </w:tc>
        <w:tc>
          <w:tcPr>
            <w:tcW w:w="1743" w:type="dxa"/>
          </w:tcPr>
          <w:p w14:paraId="04CC14E5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3</w:t>
            </w:r>
          </w:p>
        </w:tc>
        <w:tc>
          <w:tcPr>
            <w:tcW w:w="1743" w:type="dxa"/>
          </w:tcPr>
          <w:p w14:paraId="244A54CF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4</w:t>
            </w:r>
          </w:p>
        </w:tc>
        <w:tc>
          <w:tcPr>
            <w:tcW w:w="1743" w:type="dxa"/>
          </w:tcPr>
          <w:p w14:paraId="52A444D7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1</w:t>
            </w:r>
          </w:p>
        </w:tc>
        <w:tc>
          <w:tcPr>
            <w:tcW w:w="1488" w:type="dxa"/>
            <w:vMerge/>
          </w:tcPr>
          <w:p w14:paraId="02F1DC6D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553585" w:rsidRPr="003D09A4" w14:paraId="34046323" w14:textId="77777777" w:rsidTr="00EC01A1">
        <w:tc>
          <w:tcPr>
            <w:tcW w:w="1742" w:type="dxa"/>
          </w:tcPr>
          <w:p w14:paraId="48DEB915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2" w:type="dxa"/>
          </w:tcPr>
          <w:p w14:paraId="236F3D29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7D8A2243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37515269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45D3598A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581EE357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553585" w:rsidRPr="003D09A4" w14:paraId="744F21E9" w14:textId="77777777" w:rsidTr="00EC01A1">
        <w:tc>
          <w:tcPr>
            <w:tcW w:w="1742" w:type="dxa"/>
          </w:tcPr>
          <w:p w14:paraId="275C0A16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1742" w:type="dxa"/>
          </w:tcPr>
          <w:p w14:paraId="10FBB5B4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5</w:t>
            </w:r>
          </w:p>
        </w:tc>
        <w:tc>
          <w:tcPr>
            <w:tcW w:w="1743" w:type="dxa"/>
          </w:tcPr>
          <w:p w14:paraId="2376675A" w14:textId="77777777" w:rsidR="00553585" w:rsidRPr="0069086E" w:rsidRDefault="00553585" w:rsidP="00EC01A1">
            <w:pPr>
              <w:rPr>
                <w:sz w:val="12"/>
                <w:szCs w:val="12"/>
              </w:rPr>
            </w:pPr>
            <w:r w:rsidRPr="0069086E">
              <w:rPr>
                <w:sz w:val="12"/>
                <w:szCs w:val="12"/>
              </w:rPr>
              <w:t xml:space="preserve">Grup B6 </w:t>
            </w:r>
          </w:p>
        </w:tc>
        <w:tc>
          <w:tcPr>
            <w:tcW w:w="1743" w:type="dxa"/>
          </w:tcPr>
          <w:p w14:paraId="10679A93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71A1B9B0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645D8F4B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553585" w:rsidRPr="003D09A4" w14:paraId="1D9FF8FB" w14:textId="77777777" w:rsidTr="00EC01A1">
        <w:tc>
          <w:tcPr>
            <w:tcW w:w="1742" w:type="dxa"/>
          </w:tcPr>
          <w:p w14:paraId="1AD4D68A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1742" w:type="dxa"/>
          </w:tcPr>
          <w:p w14:paraId="72373F60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6</w:t>
            </w:r>
          </w:p>
        </w:tc>
        <w:tc>
          <w:tcPr>
            <w:tcW w:w="1743" w:type="dxa"/>
          </w:tcPr>
          <w:p w14:paraId="4C873E82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5</w:t>
            </w:r>
          </w:p>
        </w:tc>
        <w:tc>
          <w:tcPr>
            <w:tcW w:w="1743" w:type="dxa"/>
          </w:tcPr>
          <w:p w14:paraId="7B75EC25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75F14F5C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457E6971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553585" w:rsidRPr="003D09A4" w14:paraId="7D8805BA" w14:textId="77777777" w:rsidTr="00EC01A1">
        <w:tc>
          <w:tcPr>
            <w:tcW w:w="1742" w:type="dxa"/>
          </w:tcPr>
          <w:p w14:paraId="1D1F825D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1742" w:type="dxa"/>
          </w:tcPr>
          <w:p w14:paraId="5CD8E0B5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07315F11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0C18C474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5</w:t>
            </w:r>
          </w:p>
        </w:tc>
        <w:tc>
          <w:tcPr>
            <w:tcW w:w="1743" w:type="dxa"/>
          </w:tcPr>
          <w:p w14:paraId="2D354F3D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6</w:t>
            </w:r>
          </w:p>
        </w:tc>
        <w:tc>
          <w:tcPr>
            <w:tcW w:w="1488" w:type="dxa"/>
            <w:vMerge/>
          </w:tcPr>
          <w:p w14:paraId="712D9A5E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553585" w:rsidRPr="003D09A4" w14:paraId="3CEE4163" w14:textId="77777777" w:rsidTr="00EC01A1">
        <w:tc>
          <w:tcPr>
            <w:tcW w:w="1742" w:type="dxa"/>
          </w:tcPr>
          <w:p w14:paraId="66509AE4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1742" w:type="dxa"/>
          </w:tcPr>
          <w:p w14:paraId="3D531371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371D9E22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06484E27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6</w:t>
            </w:r>
          </w:p>
        </w:tc>
        <w:tc>
          <w:tcPr>
            <w:tcW w:w="1743" w:type="dxa"/>
          </w:tcPr>
          <w:p w14:paraId="1EEAF2CE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5</w:t>
            </w:r>
          </w:p>
        </w:tc>
        <w:tc>
          <w:tcPr>
            <w:tcW w:w="1488" w:type="dxa"/>
            <w:vMerge/>
          </w:tcPr>
          <w:p w14:paraId="36718B00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553585" w:rsidRPr="003D09A4" w14:paraId="7CF52F52" w14:textId="77777777" w:rsidTr="00EC01A1">
        <w:tc>
          <w:tcPr>
            <w:tcW w:w="1742" w:type="dxa"/>
            <w:shd w:val="clear" w:color="auto" w:fill="AEAAAA" w:themeFill="background2" w:themeFillShade="BF"/>
          </w:tcPr>
          <w:p w14:paraId="1B4F4A42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2" w:type="dxa"/>
            <w:shd w:val="clear" w:color="auto" w:fill="AEAAAA" w:themeFill="background2" w:themeFillShade="BF"/>
          </w:tcPr>
          <w:p w14:paraId="4BE090E8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shd w:val="clear" w:color="auto" w:fill="AEAAAA" w:themeFill="background2" w:themeFillShade="BF"/>
          </w:tcPr>
          <w:p w14:paraId="0123E056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shd w:val="clear" w:color="auto" w:fill="AEAAAA" w:themeFill="background2" w:themeFillShade="BF"/>
          </w:tcPr>
          <w:p w14:paraId="586204BA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shd w:val="clear" w:color="auto" w:fill="AEAAAA" w:themeFill="background2" w:themeFillShade="BF"/>
          </w:tcPr>
          <w:p w14:paraId="435C4A55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469C805C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553585" w:rsidRPr="003D09A4" w14:paraId="19AFC26E" w14:textId="77777777" w:rsidTr="00EC01A1">
        <w:tc>
          <w:tcPr>
            <w:tcW w:w="1742" w:type="dxa"/>
            <w:shd w:val="clear" w:color="auto" w:fill="F7CAAC" w:themeFill="accent2" w:themeFillTint="66"/>
          </w:tcPr>
          <w:p w14:paraId="65255E30" w14:textId="77777777" w:rsidR="00553585" w:rsidRPr="003D09A4" w:rsidRDefault="00553585" w:rsidP="00EC01A1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1742" w:type="dxa"/>
          </w:tcPr>
          <w:p w14:paraId="659B4BF3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11BD946E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30F3E9B2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1859322D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30E69A07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553585" w:rsidRPr="003D09A4" w14:paraId="367E912E" w14:textId="77777777" w:rsidTr="00EC01A1">
        <w:tc>
          <w:tcPr>
            <w:tcW w:w="1742" w:type="dxa"/>
          </w:tcPr>
          <w:p w14:paraId="06C2BF2B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8.30-09.15</w:t>
            </w:r>
          </w:p>
        </w:tc>
        <w:tc>
          <w:tcPr>
            <w:tcW w:w="1742" w:type="dxa"/>
          </w:tcPr>
          <w:p w14:paraId="782C99DA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1</w:t>
            </w:r>
          </w:p>
        </w:tc>
        <w:tc>
          <w:tcPr>
            <w:tcW w:w="1743" w:type="dxa"/>
          </w:tcPr>
          <w:p w14:paraId="62173A1A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2</w:t>
            </w:r>
          </w:p>
        </w:tc>
        <w:tc>
          <w:tcPr>
            <w:tcW w:w="1743" w:type="dxa"/>
          </w:tcPr>
          <w:p w14:paraId="301CE5AB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3</w:t>
            </w:r>
          </w:p>
        </w:tc>
        <w:tc>
          <w:tcPr>
            <w:tcW w:w="1743" w:type="dxa"/>
          </w:tcPr>
          <w:p w14:paraId="5FA38C03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4</w:t>
            </w:r>
          </w:p>
        </w:tc>
        <w:tc>
          <w:tcPr>
            <w:tcW w:w="1488" w:type="dxa"/>
            <w:vMerge/>
          </w:tcPr>
          <w:p w14:paraId="203F4674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553585" w:rsidRPr="003D09A4" w14:paraId="0C03FE9A" w14:textId="77777777" w:rsidTr="00EC01A1">
        <w:tc>
          <w:tcPr>
            <w:tcW w:w="1742" w:type="dxa"/>
          </w:tcPr>
          <w:p w14:paraId="30945EAA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9.30-10.15</w:t>
            </w:r>
          </w:p>
        </w:tc>
        <w:tc>
          <w:tcPr>
            <w:tcW w:w="1742" w:type="dxa"/>
          </w:tcPr>
          <w:p w14:paraId="47006823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2</w:t>
            </w:r>
          </w:p>
        </w:tc>
        <w:tc>
          <w:tcPr>
            <w:tcW w:w="1743" w:type="dxa"/>
          </w:tcPr>
          <w:p w14:paraId="75A7F262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3</w:t>
            </w:r>
          </w:p>
        </w:tc>
        <w:tc>
          <w:tcPr>
            <w:tcW w:w="1743" w:type="dxa"/>
          </w:tcPr>
          <w:p w14:paraId="470A9A7A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4</w:t>
            </w:r>
          </w:p>
        </w:tc>
        <w:tc>
          <w:tcPr>
            <w:tcW w:w="1743" w:type="dxa"/>
          </w:tcPr>
          <w:p w14:paraId="7CD52457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1</w:t>
            </w:r>
          </w:p>
        </w:tc>
        <w:tc>
          <w:tcPr>
            <w:tcW w:w="1488" w:type="dxa"/>
            <w:vMerge/>
          </w:tcPr>
          <w:p w14:paraId="17E01EA3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553585" w:rsidRPr="003D09A4" w14:paraId="1B38653C" w14:textId="77777777" w:rsidTr="00EC01A1">
        <w:tc>
          <w:tcPr>
            <w:tcW w:w="1742" w:type="dxa"/>
          </w:tcPr>
          <w:p w14:paraId="104B13F1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10.30-11.15</w:t>
            </w:r>
          </w:p>
        </w:tc>
        <w:tc>
          <w:tcPr>
            <w:tcW w:w="1742" w:type="dxa"/>
          </w:tcPr>
          <w:p w14:paraId="2B48CEA8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3</w:t>
            </w:r>
          </w:p>
        </w:tc>
        <w:tc>
          <w:tcPr>
            <w:tcW w:w="1743" w:type="dxa"/>
          </w:tcPr>
          <w:p w14:paraId="232CCF29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4</w:t>
            </w:r>
          </w:p>
        </w:tc>
        <w:tc>
          <w:tcPr>
            <w:tcW w:w="1743" w:type="dxa"/>
          </w:tcPr>
          <w:p w14:paraId="0914205B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1</w:t>
            </w:r>
          </w:p>
        </w:tc>
        <w:tc>
          <w:tcPr>
            <w:tcW w:w="1743" w:type="dxa"/>
          </w:tcPr>
          <w:p w14:paraId="6429E8F8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2</w:t>
            </w:r>
          </w:p>
        </w:tc>
        <w:tc>
          <w:tcPr>
            <w:tcW w:w="1488" w:type="dxa"/>
            <w:vMerge/>
          </w:tcPr>
          <w:p w14:paraId="36DB6EDA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553585" w:rsidRPr="003D09A4" w14:paraId="26387B86" w14:textId="77777777" w:rsidTr="00EC01A1">
        <w:tc>
          <w:tcPr>
            <w:tcW w:w="1742" w:type="dxa"/>
          </w:tcPr>
          <w:p w14:paraId="5D905F93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 xml:space="preserve">11.30 -12.15 </w:t>
            </w:r>
          </w:p>
        </w:tc>
        <w:tc>
          <w:tcPr>
            <w:tcW w:w="1742" w:type="dxa"/>
          </w:tcPr>
          <w:p w14:paraId="06AF6DC3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4</w:t>
            </w:r>
          </w:p>
        </w:tc>
        <w:tc>
          <w:tcPr>
            <w:tcW w:w="1743" w:type="dxa"/>
          </w:tcPr>
          <w:p w14:paraId="13127FC6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1</w:t>
            </w:r>
          </w:p>
        </w:tc>
        <w:tc>
          <w:tcPr>
            <w:tcW w:w="1743" w:type="dxa"/>
          </w:tcPr>
          <w:p w14:paraId="47BC8FAB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2</w:t>
            </w:r>
          </w:p>
        </w:tc>
        <w:tc>
          <w:tcPr>
            <w:tcW w:w="1743" w:type="dxa"/>
          </w:tcPr>
          <w:p w14:paraId="27E06A90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3</w:t>
            </w:r>
          </w:p>
        </w:tc>
        <w:tc>
          <w:tcPr>
            <w:tcW w:w="1488" w:type="dxa"/>
            <w:vMerge/>
          </w:tcPr>
          <w:p w14:paraId="6764EF2D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553585" w:rsidRPr="003D09A4" w14:paraId="18FE0995" w14:textId="77777777" w:rsidTr="00EC01A1">
        <w:tc>
          <w:tcPr>
            <w:tcW w:w="1742" w:type="dxa"/>
          </w:tcPr>
          <w:p w14:paraId="5FE785EA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2" w:type="dxa"/>
          </w:tcPr>
          <w:p w14:paraId="500951BA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10911FBE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2A7B8754" w14:textId="77777777" w:rsidR="00553585" w:rsidRPr="003D09A4" w:rsidRDefault="00553585" w:rsidP="00EC01A1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60036A0B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7E08219A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553585" w:rsidRPr="003D09A4" w14:paraId="500F7678" w14:textId="77777777" w:rsidTr="00EC01A1">
        <w:tc>
          <w:tcPr>
            <w:tcW w:w="1742" w:type="dxa"/>
          </w:tcPr>
          <w:p w14:paraId="64C25DB0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1742" w:type="dxa"/>
          </w:tcPr>
          <w:p w14:paraId="0F910A7F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5</w:t>
            </w:r>
          </w:p>
        </w:tc>
        <w:tc>
          <w:tcPr>
            <w:tcW w:w="1743" w:type="dxa"/>
          </w:tcPr>
          <w:p w14:paraId="4A4C70A5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69086E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</w:t>
            </w:r>
            <w:r w:rsidRPr="0069086E">
              <w:rPr>
                <w:sz w:val="12"/>
                <w:szCs w:val="12"/>
              </w:rPr>
              <w:t xml:space="preserve">6 </w:t>
            </w:r>
          </w:p>
        </w:tc>
        <w:tc>
          <w:tcPr>
            <w:tcW w:w="1743" w:type="dxa"/>
          </w:tcPr>
          <w:p w14:paraId="718A40DB" w14:textId="77777777" w:rsidR="00553585" w:rsidRPr="003D09A4" w:rsidRDefault="00553585" w:rsidP="00EC01A1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5FE7065F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3CEC4B3F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553585" w:rsidRPr="003D09A4" w14:paraId="5F871A35" w14:textId="77777777" w:rsidTr="00EC01A1">
        <w:tc>
          <w:tcPr>
            <w:tcW w:w="1742" w:type="dxa"/>
          </w:tcPr>
          <w:p w14:paraId="7C40B77A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1742" w:type="dxa"/>
          </w:tcPr>
          <w:p w14:paraId="59CBB403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6</w:t>
            </w:r>
          </w:p>
        </w:tc>
        <w:tc>
          <w:tcPr>
            <w:tcW w:w="1743" w:type="dxa"/>
          </w:tcPr>
          <w:p w14:paraId="76C5B81E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5</w:t>
            </w:r>
          </w:p>
        </w:tc>
        <w:tc>
          <w:tcPr>
            <w:tcW w:w="1743" w:type="dxa"/>
          </w:tcPr>
          <w:p w14:paraId="1A355FB8" w14:textId="77777777" w:rsidR="00553585" w:rsidRPr="003D09A4" w:rsidRDefault="00553585" w:rsidP="00EC01A1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0CA5E366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53117374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553585" w:rsidRPr="003D09A4" w14:paraId="6F6A4728" w14:textId="77777777" w:rsidTr="00EC01A1">
        <w:tc>
          <w:tcPr>
            <w:tcW w:w="1742" w:type="dxa"/>
          </w:tcPr>
          <w:p w14:paraId="5D0540C3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1742" w:type="dxa"/>
          </w:tcPr>
          <w:p w14:paraId="2D926D0E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656E815C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5B658701" w14:textId="77777777" w:rsidR="00553585" w:rsidRPr="003D09A4" w:rsidRDefault="00553585" w:rsidP="00EC01A1">
            <w:pPr>
              <w:jc w:val="center"/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5</w:t>
            </w:r>
          </w:p>
        </w:tc>
        <w:tc>
          <w:tcPr>
            <w:tcW w:w="1743" w:type="dxa"/>
          </w:tcPr>
          <w:p w14:paraId="60F9105F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6</w:t>
            </w:r>
          </w:p>
        </w:tc>
        <w:tc>
          <w:tcPr>
            <w:tcW w:w="1488" w:type="dxa"/>
            <w:vMerge/>
          </w:tcPr>
          <w:p w14:paraId="4DF5F2A3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553585" w:rsidRPr="003D09A4" w14:paraId="4F400CC7" w14:textId="77777777" w:rsidTr="00EC01A1">
        <w:tc>
          <w:tcPr>
            <w:tcW w:w="1742" w:type="dxa"/>
          </w:tcPr>
          <w:p w14:paraId="5B38B19B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1742" w:type="dxa"/>
          </w:tcPr>
          <w:p w14:paraId="29026CB0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5D106C8F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5A2194DF" w14:textId="77777777" w:rsidR="00553585" w:rsidRPr="003D09A4" w:rsidRDefault="00553585" w:rsidP="00EC01A1">
            <w:pPr>
              <w:jc w:val="center"/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6</w:t>
            </w:r>
          </w:p>
        </w:tc>
        <w:tc>
          <w:tcPr>
            <w:tcW w:w="1743" w:type="dxa"/>
          </w:tcPr>
          <w:p w14:paraId="55591091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5</w:t>
            </w:r>
          </w:p>
        </w:tc>
        <w:tc>
          <w:tcPr>
            <w:tcW w:w="1488" w:type="dxa"/>
            <w:vMerge/>
          </w:tcPr>
          <w:p w14:paraId="54DD778C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553585" w:rsidRPr="003D09A4" w14:paraId="34265C17" w14:textId="77777777" w:rsidTr="00EC01A1">
        <w:tc>
          <w:tcPr>
            <w:tcW w:w="1742" w:type="dxa"/>
            <w:shd w:val="clear" w:color="auto" w:fill="AEAAAA" w:themeFill="background2" w:themeFillShade="BF"/>
          </w:tcPr>
          <w:p w14:paraId="6736FCBE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2" w:type="dxa"/>
            <w:shd w:val="clear" w:color="auto" w:fill="AEAAAA" w:themeFill="background2" w:themeFillShade="BF"/>
          </w:tcPr>
          <w:p w14:paraId="438AE5AE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shd w:val="clear" w:color="auto" w:fill="AEAAAA" w:themeFill="background2" w:themeFillShade="BF"/>
          </w:tcPr>
          <w:p w14:paraId="429A2A30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shd w:val="clear" w:color="auto" w:fill="AEAAAA" w:themeFill="background2" w:themeFillShade="BF"/>
          </w:tcPr>
          <w:p w14:paraId="2F515572" w14:textId="77777777" w:rsidR="00553585" w:rsidRPr="003D09A4" w:rsidRDefault="00553585" w:rsidP="00EC01A1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shd w:val="clear" w:color="auto" w:fill="AEAAAA" w:themeFill="background2" w:themeFillShade="BF"/>
          </w:tcPr>
          <w:p w14:paraId="5E47C05E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01ABBAB5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553585" w:rsidRPr="003D09A4" w14:paraId="17FD83E8" w14:textId="77777777" w:rsidTr="00EC01A1">
        <w:tc>
          <w:tcPr>
            <w:tcW w:w="1742" w:type="dxa"/>
            <w:shd w:val="clear" w:color="auto" w:fill="F7CAAC" w:themeFill="accent2" w:themeFillTint="66"/>
          </w:tcPr>
          <w:p w14:paraId="3EA7A9E3" w14:textId="77777777" w:rsidR="00553585" w:rsidRPr="003D09A4" w:rsidRDefault="00553585" w:rsidP="00EC01A1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1742" w:type="dxa"/>
          </w:tcPr>
          <w:p w14:paraId="412D378A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7EB88D4F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09120A49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14214C4B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5C788E72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553585" w:rsidRPr="003D09A4" w14:paraId="56E1D97D" w14:textId="77777777" w:rsidTr="00EC01A1">
        <w:tc>
          <w:tcPr>
            <w:tcW w:w="1742" w:type="dxa"/>
          </w:tcPr>
          <w:p w14:paraId="73BA229C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8.30-09.15</w:t>
            </w:r>
          </w:p>
        </w:tc>
        <w:tc>
          <w:tcPr>
            <w:tcW w:w="1742" w:type="dxa"/>
          </w:tcPr>
          <w:p w14:paraId="46CEB7E1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1</w:t>
            </w:r>
          </w:p>
        </w:tc>
        <w:tc>
          <w:tcPr>
            <w:tcW w:w="1743" w:type="dxa"/>
          </w:tcPr>
          <w:p w14:paraId="0370FA4C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2</w:t>
            </w:r>
          </w:p>
        </w:tc>
        <w:tc>
          <w:tcPr>
            <w:tcW w:w="1743" w:type="dxa"/>
          </w:tcPr>
          <w:p w14:paraId="203EFAFF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3</w:t>
            </w:r>
          </w:p>
        </w:tc>
        <w:tc>
          <w:tcPr>
            <w:tcW w:w="1743" w:type="dxa"/>
          </w:tcPr>
          <w:p w14:paraId="2B2FC3C2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4</w:t>
            </w:r>
          </w:p>
        </w:tc>
        <w:tc>
          <w:tcPr>
            <w:tcW w:w="1488" w:type="dxa"/>
            <w:vMerge/>
          </w:tcPr>
          <w:p w14:paraId="6275A904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553585" w:rsidRPr="003D09A4" w14:paraId="73F74937" w14:textId="77777777" w:rsidTr="00EC01A1">
        <w:tc>
          <w:tcPr>
            <w:tcW w:w="1742" w:type="dxa"/>
          </w:tcPr>
          <w:p w14:paraId="316184DA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9.30-10.15</w:t>
            </w:r>
          </w:p>
        </w:tc>
        <w:tc>
          <w:tcPr>
            <w:tcW w:w="1742" w:type="dxa"/>
          </w:tcPr>
          <w:p w14:paraId="05325D04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2</w:t>
            </w:r>
          </w:p>
        </w:tc>
        <w:tc>
          <w:tcPr>
            <w:tcW w:w="1743" w:type="dxa"/>
          </w:tcPr>
          <w:p w14:paraId="7827104E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3</w:t>
            </w:r>
          </w:p>
        </w:tc>
        <w:tc>
          <w:tcPr>
            <w:tcW w:w="1743" w:type="dxa"/>
          </w:tcPr>
          <w:p w14:paraId="0DA986D6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4</w:t>
            </w:r>
          </w:p>
        </w:tc>
        <w:tc>
          <w:tcPr>
            <w:tcW w:w="1743" w:type="dxa"/>
          </w:tcPr>
          <w:p w14:paraId="3BA67504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1</w:t>
            </w:r>
          </w:p>
        </w:tc>
        <w:tc>
          <w:tcPr>
            <w:tcW w:w="1488" w:type="dxa"/>
            <w:vMerge/>
          </w:tcPr>
          <w:p w14:paraId="7BE3F9E9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553585" w:rsidRPr="003D09A4" w14:paraId="1EECDCDD" w14:textId="77777777" w:rsidTr="00EC01A1">
        <w:tc>
          <w:tcPr>
            <w:tcW w:w="1742" w:type="dxa"/>
          </w:tcPr>
          <w:p w14:paraId="70C0C0A2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10.30-11.15</w:t>
            </w:r>
          </w:p>
        </w:tc>
        <w:tc>
          <w:tcPr>
            <w:tcW w:w="1742" w:type="dxa"/>
          </w:tcPr>
          <w:p w14:paraId="2DAAF838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3</w:t>
            </w:r>
          </w:p>
        </w:tc>
        <w:tc>
          <w:tcPr>
            <w:tcW w:w="1743" w:type="dxa"/>
          </w:tcPr>
          <w:p w14:paraId="13014F71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4</w:t>
            </w:r>
          </w:p>
        </w:tc>
        <w:tc>
          <w:tcPr>
            <w:tcW w:w="1743" w:type="dxa"/>
          </w:tcPr>
          <w:p w14:paraId="34516663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1</w:t>
            </w:r>
          </w:p>
        </w:tc>
        <w:tc>
          <w:tcPr>
            <w:tcW w:w="1743" w:type="dxa"/>
          </w:tcPr>
          <w:p w14:paraId="31D1B09E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2</w:t>
            </w:r>
          </w:p>
        </w:tc>
        <w:tc>
          <w:tcPr>
            <w:tcW w:w="1488" w:type="dxa"/>
            <w:vMerge/>
          </w:tcPr>
          <w:p w14:paraId="54717045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553585" w:rsidRPr="003D09A4" w14:paraId="4A1895F5" w14:textId="77777777" w:rsidTr="00EC01A1">
        <w:tc>
          <w:tcPr>
            <w:tcW w:w="1742" w:type="dxa"/>
          </w:tcPr>
          <w:p w14:paraId="7FE1BCEF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 xml:space="preserve">11.30 -12.15 </w:t>
            </w:r>
          </w:p>
        </w:tc>
        <w:tc>
          <w:tcPr>
            <w:tcW w:w="1742" w:type="dxa"/>
          </w:tcPr>
          <w:p w14:paraId="121A14F0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4</w:t>
            </w:r>
          </w:p>
        </w:tc>
        <w:tc>
          <w:tcPr>
            <w:tcW w:w="1743" w:type="dxa"/>
          </w:tcPr>
          <w:p w14:paraId="0DA1F543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1</w:t>
            </w:r>
          </w:p>
        </w:tc>
        <w:tc>
          <w:tcPr>
            <w:tcW w:w="1743" w:type="dxa"/>
          </w:tcPr>
          <w:p w14:paraId="194AB60D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2</w:t>
            </w:r>
          </w:p>
        </w:tc>
        <w:tc>
          <w:tcPr>
            <w:tcW w:w="1743" w:type="dxa"/>
          </w:tcPr>
          <w:p w14:paraId="6236D8BA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3</w:t>
            </w:r>
          </w:p>
        </w:tc>
        <w:tc>
          <w:tcPr>
            <w:tcW w:w="1488" w:type="dxa"/>
            <w:vMerge/>
          </w:tcPr>
          <w:p w14:paraId="6D2546C3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553585" w:rsidRPr="003D09A4" w14:paraId="73210424" w14:textId="77777777" w:rsidTr="00EC01A1">
        <w:tc>
          <w:tcPr>
            <w:tcW w:w="1742" w:type="dxa"/>
          </w:tcPr>
          <w:p w14:paraId="2C3DC03B" w14:textId="77777777" w:rsidR="00553585" w:rsidRPr="003D09A4" w:rsidRDefault="00553585" w:rsidP="00EC01A1">
            <w:pPr>
              <w:rPr>
                <w:sz w:val="12"/>
                <w:szCs w:val="12"/>
              </w:rPr>
            </w:pPr>
          </w:p>
        </w:tc>
        <w:tc>
          <w:tcPr>
            <w:tcW w:w="1742" w:type="dxa"/>
          </w:tcPr>
          <w:p w14:paraId="5804644F" w14:textId="77777777" w:rsidR="00553585" w:rsidRPr="003D09A4" w:rsidRDefault="00553585" w:rsidP="00EC01A1">
            <w:pPr>
              <w:rPr>
                <w:sz w:val="12"/>
                <w:szCs w:val="12"/>
              </w:rPr>
            </w:pPr>
          </w:p>
        </w:tc>
        <w:tc>
          <w:tcPr>
            <w:tcW w:w="1743" w:type="dxa"/>
          </w:tcPr>
          <w:p w14:paraId="3B89127A" w14:textId="77777777" w:rsidR="00553585" w:rsidRPr="003D09A4" w:rsidRDefault="00553585" w:rsidP="00EC01A1">
            <w:pPr>
              <w:rPr>
                <w:sz w:val="12"/>
                <w:szCs w:val="12"/>
              </w:rPr>
            </w:pPr>
          </w:p>
        </w:tc>
        <w:tc>
          <w:tcPr>
            <w:tcW w:w="1743" w:type="dxa"/>
          </w:tcPr>
          <w:p w14:paraId="14969BC1" w14:textId="77777777" w:rsidR="00553585" w:rsidRPr="003D09A4" w:rsidRDefault="00553585" w:rsidP="00EC01A1">
            <w:pPr>
              <w:rPr>
                <w:sz w:val="12"/>
                <w:szCs w:val="12"/>
              </w:rPr>
            </w:pPr>
          </w:p>
        </w:tc>
        <w:tc>
          <w:tcPr>
            <w:tcW w:w="1743" w:type="dxa"/>
          </w:tcPr>
          <w:p w14:paraId="70E1EEE3" w14:textId="77777777" w:rsidR="00553585" w:rsidRPr="003D09A4" w:rsidRDefault="00553585" w:rsidP="00EC01A1">
            <w:pPr>
              <w:rPr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26966803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553585" w:rsidRPr="003D09A4" w14:paraId="6E109843" w14:textId="77777777" w:rsidTr="00EC01A1">
        <w:tc>
          <w:tcPr>
            <w:tcW w:w="1742" w:type="dxa"/>
          </w:tcPr>
          <w:p w14:paraId="54A8DD1A" w14:textId="77777777" w:rsidR="00553585" w:rsidRPr="003D09A4" w:rsidRDefault="00553585" w:rsidP="00EC01A1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1742" w:type="dxa"/>
          </w:tcPr>
          <w:p w14:paraId="6D370A61" w14:textId="77777777" w:rsidR="00553585" w:rsidRPr="003D09A4" w:rsidRDefault="00553585" w:rsidP="00EC01A1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5</w:t>
            </w:r>
          </w:p>
        </w:tc>
        <w:tc>
          <w:tcPr>
            <w:tcW w:w="1743" w:type="dxa"/>
          </w:tcPr>
          <w:p w14:paraId="73962691" w14:textId="77777777" w:rsidR="00553585" w:rsidRPr="003D09A4" w:rsidRDefault="00553585" w:rsidP="00EC01A1">
            <w:pPr>
              <w:rPr>
                <w:sz w:val="12"/>
                <w:szCs w:val="12"/>
              </w:rPr>
            </w:pPr>
            <w:r w:rsidRPr="0069086E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</w:t>
            </w:r>
            <w:r w:rsidRPr="0069086E">
              <w:rPr>
                <w:sz w:val="12"/>
                <w:szCs w:val="12"/>
              </w:rPr>
              <w:t xml:space="preserve">6 </w:t>
            </w:r>
          </w:p>
        </w:tc>
        <w:tc>
          <w:tcPr>
            <w:tcW w:w="1743" w:type="dxa"/>
          </w:tcPr>
          <w:p w14:paraId="62528847" w14:textId="77777777" w:rsidR="00553585" w:rsidRPr="003D09A4" w:rsidRDefault="00553585" w:rsidP="00EC01A1">
            <w:pPr>
              <w:rPr>
                <w:sz w:val="12"/>
                <w:szCs w:val="12"/>
              </w:rPr>
            </w:pPr>
          </w:p>
        </w:tc>
        <w:tc>
          <w:tcPr>
            <w:tcW w:w="1743" w:type="dxa"/>
          </w:tcPr>
          <w:p w14:paraId="1342F286" w14:textId="77777777" w:rsidR="00553585" w:rsidRPr="003D09A4" w:rsidRDefault="00553585" w:rsidP="00EC01A1">
            <w:pPr>
              <w:rPr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0A5EB348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553585" w:rsidRPr="003D09A4" w14:paraId="15E266B3" w14:textId="77777777" w:rsidTr="00EC01A1">
        <w:tc>
          <w:tcPr>
            <w:tcW w:w="1742" w:type="dxa"/>
          </w:tcPr>
          <w:p w14:paraId="0DAE2AA5" w14:textId="77777777" w:rsidR="00553585" w:rsidRPr="003D09A4" w:rsidRDefault="00553585" w:rsidP="00EC01A1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1742" w:type="dxa"/>
          </w:tcPr>
          <w:p w14:paraId="6DA6A96C" w14:textId="77777777" w:rsidR="00553585" w:rsidRPr="003D09A4" w:rsidRDefault="00553585" w:rsidP="00EC01A1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6</w:t>
            </w:r>
          </w:p>
        </w:tc>
        <w:tc>
          <w:tcPr>
            <w:tcW w:w="1743" w:type="dxa"/>
          </w:tcPr>
          <w:p w14:paraId="2DBE77E4" w14:textId="77777777" w:rsidR="00553585" w:rsidRPr="003D09A4" w:rsidRDefault="00553585" w:rsidP="00EC01A1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5</w:t>
            </w:r>
          </w:p>
        </w:tc>
        <w:tc>
          <w:tcPr>
            <w:tcW w:w="1743" w:type="dxa"/>
          </w:tcPr>
          <w:p w14:paraId="7F0A2FC7" w14:textId="77777777" w:rsidR="00553585" w:rsidRPr="003D09A4" w:rsidRDefault="00553585" w:rsidP="00EC01A1">
            <w:pPr>
              <w:rPr>
                <w:sz w:val="12"/>
                <w:szCs w:val="12"/>
              </w:rPr>
            </w:pPr>
          </w:p>
        </w:tc>
        <w:tc>
          <w:tcPr>
            <w:tcW w:w="1743" w:type="dxa"/>
          </w:tcPr>
          <w:p w14:paraId="44D7F036" w14:textId="77777777" w:rsidR="00553585" w:rsidRPr="003D09A4" w:rsidRDefault="00553585" w:rsidP="00EC01A1">
            <w:pPr>
              <w:rPr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2B271877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553585" w:rsidRPr="003D09A4" w14:paraId="7702CF44" w14:textId="77777777" w:rsidTr="00EC01A1">
        <w:tc>
          <w:tcPr>
            <w:tcW w:w="1742" w:type="dxa"/>
          </w:tcPr>
          <w:p w14:paraId="298A8FDC" w14:textId="77777777" w:rsidR="00553585" w:rsidRPr="003D09A4" w:rsidRDefault="00553585" w:rsidP="00EC01A1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1742" w:type="dxa"/>
          </w:tcPr>
          <w:p w14:paraId="43BDB28E" w14:textId="77777777" w:rsidR="00553585" w:rsidRPr="003D09A4" w:rsidRDefault="00553585" w:rsidP="00EC01A1">
            <w:pPr>
              <w:rPr>
                <w:sz w:val="12"/>
                <w:szCs w:val="12"/>
              </w:rPr>
            </w:pPr>
          </w:p>
        </w:tc>
        <w:tc>
          <w:tcPr>
            <w:tcW w:w="1743" w:type="dxa"/>
          </w:tcPr>
          <w:p w14:paraId="5F77BDF0" w14:textId="77777777" w:rsidR="00553585" w:rsidRPr="003D09A4" w:rsidRDefault="00553585" w:rsidP="00EC01A1">
            <w:pPr>
              <w:rPr>
                <w:sz w:val="12"/>
                <w:szCs w:val="12"/>
              </w:rPr>
            </w:pPr>
          </w:p>
        </w:tc>
        <w:tc>
          <w:tcPr>
            <w:tcW w:w="1743" w:type="dxa"/>
          </w:tcPr>
          <w:p w14:paraId="0FBE7D8D" w14:textId="77777777" w:rsidR="00553585" w:rsidRPr="003D09A4" w:rsidRDefault="00553585" w:rsidP="00EC01A1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5</w:t>
            </w:r>
          </w:p>
        </w:tc>
        <w:tc>
          <w:tcPr>
            <w:tcW w:w="1743" w:type="dxa"/>
          </w:tcPr>
          <w:p w14:paraId="19E34A24" w14:textId="77777777" w:rsidR="00553585" w:rsidRPr="003D09A4" w:rsidRDefault="00553585" w:rsidP="00EC01A1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6</w:t>
            </w:r>
          </w:p>
        </w:tc>
        <w:tc>
          <w:tcPr>
            <w:tcW w:w="1488" w:type="dxa"/>
            <w:vMerge/>
          </w:tcPr>
          <w:p w14:paraId="3F9FF83B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553585" w:rsidRPr="003D09A4" w14:paraId="57F9D9CF" w14:textId="77777777" w:rsidTr="00EC01A1">
        <w:tc>
          <w:tcPr>
            <w:tcW w:w="1742" w:type="dxa"/>
          </w:tcPr>
          <w:p w14:paraId="41D649C1" w14:textId="77777777" w:rsidR="00553585" w:rsidRPr="003D09A4" w:rsidRDefault="00553585" w:rsidP="00EC01A1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1742" w:type="dxa"/>
          </w:tcPr>
          <w:p w14:paraId="54D85A3D" w14:textId="77777777" w:rsidR="00553585" w:rsidRPr="003D09A4" w:rsidRDefault="00553585" w:rsidP="00EC01A1">
            <w:pPr>
              <w:rPr>
                <w:sz w:val="12"/>
                <w:szCs w:val="12"/>
              </w:rPr>
            </w:pPr>
          </w:p>
        </w:tc>
        <w:tc>
          <w:tcPr>
            <w:tcW w:w="1743" w:type="dxa"/>
          </w:tcPr>
          <w:p w14:paraId="0B0AA9EF" w14:textId="77777777" w:rsidR="00553585" w:rsidRPr="003D09A4" w:rsidRDefault="00553585" w:rsidP="00EC01A1">
            <w:pPr>
              <w:rPr>
                <w:sz w:val="12"/>
                <w:szCs w:val="12"/>
              </w:rPr>
            </w:pPr>
          </w:p>
        </w:tc>
        <w:tc>
          <w:tcPr>
            <w:tcW w:w="1743" w:type="dxa"/>
          </w:tcPr>
          <w:p w14:paraId="3325EC26" w14:textId="77777777" w:rsidR="00553585" w:rsidRPr="003D09A4" w:rsidRDefault="00553585" w:rsidP="00EC01A1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6</w:t>
            </w:r>
          </w:p>
        </w:tc>
        <w:tc>
          <w:tcPr>
            <w:tcW w:w="1743" w:type="dxa"/>
          </w:tcPr>
          <w:p w14:paraId="50E13BBB" w14:textId="77777777" w:rsidR="00553585" w:rsidRPr="003D09A4" w:rsidRDefault="00553585" w:rsidP="00EC01A1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5</w:t>
            </w:r>
          </w:p>
        </w:tc>
        <w:tc>
          <w:tcPr>
            <w:tcW w:w="1488" w:type="dxa"/>
            <w:vMerge/>
          </w:tcPr>
          <w:p w14:paraId="6BBD4B2C" w14:textId="77777777" w:rsidR="00553585" w:rsidRPr="003D09A4" w:rsidRDefault="00553585" w:rsidP="00EC01A1">
            <w:pPr>
              <w:rPr>
                <w:i/>
                <w:iCs/>
                <w:sz w:val="12"/>
                <w:szCs w:val="12"/>
              </w:rPr>
            </w:pPr>
          </w:p>
        </w:tc>
      </w:tr>
    </w:tbl>
    <w:p w14:paraId="2725B9BC" w14:textId="77777777" w:rsidR="00553585" w:rsidRDefault="00553585" w:rsidP="00553585">
      <w:pPr>
        <w:spacing w:after="0"/>
        <w:rPr>
          <w:i/>
          <w:iCs/>
          <w:sz w:val="18"/>
          <w:szCs w:val="18"/>
        </w:rPr>
      </w:pPr>
    </w:p>
    <w:p w14:paraId="212006D3" w14:textId="77777777" w:rsidR="00553585" w:rsidRDefault="00553585">
      <w:pPr>
        <w:rPr>
          <w:b/>
          <w:bCs/>
          <w:sz w:val="36"/>
          <w:szCs w:val="36"/>
          <w:u w:val="single"/>
        </w:rPr>
      </w:pPr>
      <w:r>
        <w:rPr>
          <w:b/>
          <w:bCs/>
          <w:sz w:val="36"/>
          <w:szCs w:val="36"/>
          <w:u w:val="single"/>
        </w:rPr>
        <w:br w:type="page"/>
      </w:r>
    </w:p>
    <w:p w14:paraId="16470E82" w14:textId="77777777" w:rsidR="00531BDB" w:rsidRDefault="00531BDB" w:rsidP="00F6460B">
      <w:pPr>
        <w:spacing w:after="0"/>
        <w:jc w:val="both"/>
        <w:rPr>
          <w:b/>
          <w:bCs/>
          <w:sz w:val="36"/>
          <w:szCs w:val="36"/>
          <w:u w:val="single"/>
        </w:rPr>
      </w:pPr>
    </w:p>
    <w:p w14:paraId="1B24C086" w14:textId="77777777" w:rsidR="00553585" w:rsidRDefault="00553585" w:rsidP="00F6460B">
      <w:pPr>
        <w:spacing w:after="0"/>
        <w:jc w:val="both"/>
        <w:rPr>
          <w:b/>
          <w:bCs/>
          <w:sz w:val="36"/>
          <w:szCs w:val="36"/>
          <w:u w:val="single"/>
        </w:rPr>
      </w:pPr>
    </w:p>
    <w:p w14:paraId="251507BA" w14:textId="77777777" w:rsidR="00531BDB" w:rsidRDefault="00531BDB" w:rsidP="00F6460B">
      <w:pPr>
        <w:spacing w:after="0"/>
        <w:jc w:val="both"/>
        <w:rPr>
          <w:b/>
          <w:bCs/>
          <w:sz w:val="36"/>
          <w:szCs w:val="36"/>
          <w:u w:val="single"/>
        </w:rPr>
      </w:pPr>
    </w:p>
    <w:p w14:paraId="32D639EC" w14:textId="77777777" w:rsidR="00531BDB" w:rsidRDefault="00531BDB" w:rsidP="00F6460B">
      <w:pPr>
        <w:spacing w:after="0"/>
        <w:jc w:val="both"/>
        <w:rPr>
          <w:b/>
          <w:bCs/>
          <w:sz w:val="36"/>
          <w:szCs w:val="36"/>
          <w:u w:val="single"/>
        </w:rPr>
      </w:pPr>
    </w:p>
    <w:p w14:paraId="5F78D3EC" w14:textId="77777777" w:rsidR="00531BDB" w:rsidRDefault="00531BDB" w:rsidP="00F6460B">
      <w:pPr>
        <w:spacing w:after="0"/>
        <w:jc w:val="both"/>
        <w:rPr>
          <w:b/>
          <w:bCs/>
          <w:sz w:val="36"/>
          <w:szCs w:val="36"/>
          <w:u w:val="single"/>
        </w:rPr>
      </w:pPr>
    </w:p>
    <w:p w14:paraId="3966DFA0" w14:textId="77777777" w:rsidR="00531BDB" w:rsidRDefault="00531BDB" w:rsidP="00F6460B">
      <w:pPr>
        <w:spacing w:after="0"/>
        <w:jc w:val="both"/>
        <w:rPr>
          <w:b/>
          <w:bCs/>
          <w:sz w:val="36"/>
          <w:szCs w:val="36"/>
          <w:u w:val="single"/>
        </w:rPr>
      </w:pPr>
    </w:p>
    <w:p w14:paraId="3A9DBD44" w14:textId="77777777" w:rsidR="00937C88" w:rsidRDefault="00937C88">
      <w:pPr>
        <w:rPr>
          <w:b/>
          <w:bCs/>
          <w:sz w:val="36"/>
          <w:szCs w:val="36"/>
          <w:u w:val="single"/>
        </w:rPr>
      </w:pPr>
    </w:p>
    <w:p w14:paraId="50729FC3" w14:textId="77777777" w:rsidR="00937C88" w:rsidRDefault="00937C88">
      <w:pPr>
        <w:rPr>
          <w:b/>
          <w:bCs/>
          <w:sz w:val="36"/>
          <w:szCs w:val="36"/>
          <w:u w:val="single"/>
        </w:rPr>
      </w:pPr>
    </w:p>
    <w:p w14:paraId="5867CF4F" w14:textId="77777777" w:rsidR="00937C88" w:rsidRDefault="00937C88" w:rsidP="00937C88">
      <w:pPr>
        <w:jc w:val="center"/>
        <w:rPr>
          <w:b/>
          <w:bCs/>
          <w:sz w:val="56"/>
          <w:szCs w:val="56"/>
        </w:rPr>
      </w:pPr>
    </w:p>
    <w:p w14:paraId="2188F0E1" w14:textId="77777777" w:rsidR="00937C88" w:rsidRDefault="00937C88" w:rsidP="00937C88">
      <w:pPr>
        <w:jc w:val="center"/>
        <w:rPr>
          <w:b/>
          <w:bCs/>
          <w:sz w:val="56"/>
          <w:szCs w:val="56"/>
        </w:rPr>
      </w:pPr>
    </w:p>
    <w:p w14:paraId="1D8D9FC9" w14:textId="77777777" w:rsidR="00937C88" w:rsidRDefault="00937C88" w:rsidP="00937C88">
      <w:pPr>
        <w:jc w:val="center"/>
        <w:rPr>
          <w:b/>
          <w:bCs/>
          <w:sz w:val="56"/>
          <w:szCs w:val="56"/>
        </w:rPr>
      </w:pPr>
    </w:p>
    <w:p w14:paraId="5D37B6C3" w14:textId="77777777" w:rsidR="00937C88" w:rsidRDefault="00937C88" w:rsidP="00E32E31">
      <w:pPr>
        <w:jc w:val="center"/>
        <w:rPr>
          <w:b/>
          <w:bCs/>
          <w:sz w:val="56"/>
          <w:szCs w:val="56"/>
        </w:rPr>
      </w:pPr>
      <w:r w:rsidRPr="00937C88">
        <w:rPr>
          <w:b/>
          <w:bCs/>
          <w:sz w:val="56"/>
          <w:szCs w:val="56"/>
        </w:rPr>
        <w:t>Dönem V</w:t>
      </w:r>
    </w:p>
    <w:p w14:paraId="3D6B4163" w14:textId="77777777" w:rsidR="00E32E31" w:rsidRDefault="00E32E31" w:rsidP="00E32E31">
      <w:pPr>
        <w:jc w:val="center"/>
        <w:rPr>
          <w:b/>
          <w:bCs/>
          <w:sz w:val="56"/>
          <w:szCs w:val="56"/>
        </w:rPr>
      </w:pPr>
    </w:p>
    <w:p w14:paraId="56B8580B" w14:textId="77777777" w:rsidR="003263BA" w:rsidRPr="00E32E31" w:rsidRDefault="00E32E31" w:rsidP="00E32E31">
      <w:pPr>
        <w:jc w:val="center"/>
        <w:rPr>
          <w:b/>
          <w:bCs/>
          <w:sz w:val="44"/>
          <w:szCs w:val="44"/>
        </w:rPr>
      </w:pPr>
      <w:r w:rsidRPr="00E32E31">
        <w:rPr>
          <w:b/>
          <w:bCs/>
          <w:sz w:val="44"/>
          <w:szCs w:val="44"/>
        </w:rPr>
        <w:t xml:space="preserve">Mesleki </w:t>
      </w:r>
      <w:r>
        <w:rPr>
          <w:b/>
          <w:bCs/>
          <w:sz w:val="44"/>
          <w:szCs w:val="44"/>
        </w:rPr>
        <w:t xml:space="preserve"> </w:t>
      </w:r>
      <w:r w:rsidRPr="00E32E31">
        <w:rPr>
          <w:b/>
          <w:bCs/>
          <w:sz w:val="44"/>
          <w:szCs w:val="44"/>
        </w:rPr>
        <w:t>Eğitim Becerileri</w:t>
      </w:r>
    </w:p>
    <w:p w14:paraId="7916791B" w14:textId="77777777" w:rsidR="00937C88" w:rsidRPr="003263BA" w:rsidRDefault="00937C88" w:rsidP="00937C88">
      <w:pPr>
        <w:spacing w:after="0"/>
        <w:jc w:val="both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  <w:u w:val="single"/>
        </w:rPr>
        <w:br w:type="page"/>
      </w:r>
    </w:p>
    <w:bookmarkEnd w:id="26"/>
    <w:p w14:paraId="0C38B1D8" w14:textId="77777777" w:rsidR="008D1088" w:rsidRDefault="008D1088" w:rsidP="00F6460B">
      <w:pPr>
        <w:spacing w:after="0"/>
        <w:jc w:val="both"/>
        <w:rPr>
          <w:b/>
          <w:bCs/>
          <w:i/>
          <w:iCs/>
          <w:sz w:val="28"/>
          <w:szCs w:val="28"/>
        </w:rPr>
      </w:pPr>
    </w:p>
    <w:p w14:paraId="760B74F8" w14:textId="77777777" w:rsidR="008D1088" w:rsidRDefault="008D1088" w:rsidP="00F6460B">
      <w:pPr>
        <w:spacing w:after="0"/>
        <w:jc w:val="both"/>
        <w:rPr>
          <w:b/>
          <w:bCs/>
          <w:i/>
          <w:iCs/>
          <w:sz w:val="28"/>
          <w:szCs w:val="28"/>
        </w:rPr>
      </w:pPr>
    </w:p>
    <w:p w14:paraId="30935591" w14:textId="77777777" w:rsidR="008D1088" w:rsidRDefault="00BD262B" w:rsidP="00B85A97">
      <w:pPr>
        <w:spacing w:after="0"/>
        <w:jc w:val="center"/>
        <w:rPr>
          <w:b/>
          <w:bCs/>
          <w:sz w:val="44"/>
          <w:szCs w:val="44"/>
        </w:rPr>
      </w:pPr>
      <w:r w:rsidRPr="008D1088">
        <w:rPr>
          <w:b/>
          <w:bCs/>
          <w:sz w:val="44"/>
          <w:szCs w:val="44"/>
        </w:rPr>
        <w:t>Çocuk Cerrahisi</w:t>
      </w:r>
      <w:r w:rsidR="0093138B" w:rsidRPr="008D1088">
        <w:rPr>
          <w:b/>
          <w:bCs/>
          <w:sz w:val="44"/>
          <w:szCs w:val="44"/>
        </w:rPr>
        <w:t xml:space="preserve"> A.D.</w:t>
      </w:r>
    </w:p>
    <w:p w14:paraId="1F465EBD" w14:textId="77777777" w:rsidR="00F04A3D" w:rsidRPr="008D1088" w:rsidRDefault="00F04A3D" w:rsidP="008D1088">
      <w:pPr>
        <w:spacing w:after="0"/>
        <w:jc w:val="center"/>
        <w:rPr>
          <w:b/>
          <w:bCs/>
          <w:sz w:val="44"/>
          <w:szCs w:val="44"/>
        </w:rPr>
      </w:pPr>
    </w:p>
    <w:p w14:paraId="69AD41F0" w14:textId="77777777" w:rsidR="00BD262B" w:rsidRPr="00A03795" w:rsidRDefault="00BD262B" w:rsidP="00F6460B">
      <w:pPr>
        <w:spacing w:after="0"/>
        <w:jc w:val="both"/>
        <w:rPr>
          <w:rFonts w:cstheme="minorHAnsi"/>
          <w:i/>
          <w:iCs/>
          <w:color w:val="000000"/>
          <w:sz w:val="20"/>
          <w:szCs w:val="20"/>
        </w:rPr>
      </w:pPr>
      <w:r w:rsidRPr="00A03795">
        <w:rPr>
          <w:i/>
          <w:iCs/>
          <w:sz w:val="20"/>
          <w:szCs w:val="20"/>
        </w:rPr>
        <w:t xml:space="preserve">Beceri 1: </w:t>
      </w:r>
      <w:r w:rsidRPr="00A03795">
        <w:rPr>
          <w:rFonts w:cstheme="minorHAnsi"/>
          <w:i/>
          <w:iCs/>
          <w:color w:val="000000"/>
          <w:sz w:val="20"/>
          <w:szCs w:val="20"/>
        </w:rPr>
        <w:t xml:space="preserve">Damar yolu, sonda, tüp ve </w:t>
      </w:r>
      <w:proofErr w:type="spellStart"/>
      <w:r w:rsidRPr="00A03795">
        <w:rPr>
          <w:rFonts w:cstheme="minorHAnsi"/>
          <w:i/>
          <w:iCs/>
          <w:color w:val="000000"/>
          <w:sz w:val="20"/>
          <w:szCs w:val="20"/>
        </w:rPr>
        <w:t>kataterlerin</w:t>
      </w:r>
      <w:proofErr w:type="spellEnd"/>
      <w:r w:rsidRPr="00A03795">
        <w:rPr>
          <w:rFonts w:cstheme="minorHAnsi"/>
          <w:i/>
          <w:iCs/>
          <w:color w:val="000000"/>
          <w:sz w:val="20"/>
          <w:szCs w:val="20"/>
        </w:rPr>
        <w:t xml:space="preserve"> tanıtımı ve uygulaması/</w:t>
      </w:r>
      <w:proofErr w:type="spellStart"/>
      <w:r w:rsidRPr="00A03795">
        <w:rPr>
          <w:rFonts w:cstheme="minorHAnsi"/>
          <w:i/>
          <w:iCs/>
          <w:color w:val="000000"/>
          <w:sz w:val="20"/>
          <w:szCs w:val="20"/>
        </w:rPr>
        <w:t>İnterosseöz</w:t>
      </w:r>
      <w:proofErr w:type="spellEnd"/>
      <w:r w:rsidRPr="00A03795">
        <w:rPr>
          <w:rFonts w:cstheme="minorHAnsi"/>
          <w:i/>
          <w:iCs/>
          <w:color w:val="000000"/>
          <w:sz w:val="20"/>
          <w:szCs w:val="20"/>
        </w:rPr>
        <w:t xml:space="preserve"> uygulama</w:t>
      </w:r>
    </w:p>
    <w:p w14:paraId="36C786C1" w14:textId="77777777" w:rsidR="00BD262B" w:rsidRDefault="00BD262B" w:rsidP="00F6460B">
      <w:pPr>
        <w:spacing w:after="0"/>
        <w:jc w:val="both"/>
        <w:rPr>
          <w:rFonts w:cstheme="minorHAnsi"/>
          <w:i/>
          <w:iCs/>
          <w:color w:val="000000"/>
          <w:sz w:val="20"/>
          <w:szCs w:val="20"/>
        </w:rPr>
      </w:pPr>
      <w:r w:rsidRPr="00A03795">
        <w:rPr>
          <w:i/>
          <w:iCs/>
          <w:sz w:val="20"/>
          <w:szCs w:val="20"/>
        </w:rPr>
        <w:t xml:space="preserve">Beceri 2: </w:t>
      </w:r>
      <w:r w:rsidRPr="00A03795">
        <w:rPr>
          <w:rFonts w:cstheme="minorHAnsi"/>
          <w:i/>
          <w:iCs/>
          <w:color w:val="000000"/>
          <w:sz w:val="20"/>
          <w:szCs w:val="20"/>
        </w:rPr>
        <w:t xml:space="preserve">Cerrahi aletler, dikiş materyalleri ve </w:t>
      </w:r>
      <w:proofErr w:type="spellStart"/>
      <w:r w:rsidRPr="00A03795">
        <w:rPr>
          <w:rFonts w:cstheme="minorHAnsi"/>
          <w:i/>
          <w:iCs/>
          <w:color w:val="000000"/>
          <w:sz w:val="20"/>
          <w:szCs w:val="20"/>
        </w:rPr>
        <w:t>yüzeyel</w:t>
      </w:r>
      <w:proofErr w:type="spellEnd"/>
      <w:r w:rsidRPr="00A03795">
        <w:rPr>
          <w:rFonts w:cstheme="minorHAnsi"/>
          <w:i/>
          <w:iCs/>
          <w:color w:val="000000"/>
          <w:sz w:val="20"/>
          <w:szCs w:val="20"/>
        </w:rPr>
        <w:t xml:space="preserve"> </w:t>
      </w:r>
      <w:proofErr w:type="spellStart"/>
      <w:r w:rsidRPr="00A03795">
        <w:rPr>
          <w:rFonts w:cstheme="minorHAnsi"/>
          <w:i/>
          <w:iCs/>
          <w:color w:val="000000"/>
          <w:sz w:val="20"/>
          <w:szCs w:val="20"/>
        </w:rPr>
        <w:t>sütür</w:t>
      </w:r>
      <w:proofErr w:type="spellEnd"/>
      <w:r w:rsidRPr="00A03795">
        <w:rPr>
          <w:rFonts w:cstheme="minorHAnsi"/>
          <w:i/>
          <w:iCs/>
          <w:color w:val="000000"/>
          <w:sz w:val="20"/>
          <w:szCs w:val="20"/>
        </w:rPr>
        <w:t xml:space="preserve"> atabilme ve alabilme</w:t>
      </w:r>
    </w:p>
    <w:p w14:paraId="1F89698A" w14:textId="77777777" w:rsidR="008D1088" w:rsidRPr="00A2414C" w:rsidRDefault="008D1088" w:rsidP="00F6460B">
      <w:pPr>
        <w:spacing w:after="0"/>
        <w:jc w:val="both"/>
        <w:rPr>
          <w:b/>
          <w:bCs/>
        </w:rPr>
      </w:pPr>
    </w:p>
    <w:tbl>
      <w:tblPr>
        <w:tblStyle w:val="TabloKlavuzuAk"/>
        <w:tblW w:w="10188" w:type="dxa"/>
        <w:tblInd w:w="-5" w:type="dxa"/>
        <w:tblLook w:val="04A0" w:firstRow="1" w:lastRow="0" w:firstColumn="1" w:lastColumn="0" w:noHBand="0" w:noVBand="1"/>
      </w:tblPr>
      <w:tblGrid>
        <w:gridCol w:w="2022"/>
        <w:gridCol w:w="1288"/>
        <w:gridCol w:w="1519"/>
        <w:gridCol w:w="1520"/>
        <w:gridCol w:w="1817"/>
        <w:gridCol w:w="2022"/>
      </w:tblGrid>
      <w:tr w:rsidR="00981511" w:rsidRPr="00315F94" w14:paraId="3CD4500D" w14:textId="77777777" w:rsidTr="00AD332F">
        <w:trPr>
          <w:trHeight w:val="500"/>
        </w:trPr>
        <w:tc>
          <w:tcPr>
            <w:tcW w:w="2022" w:type="dxa"/>
            <w:shd w:val="clear" w:color="auto" w:fill="BDD6EE" w:themeFill="accent1" w:themeFillTint="66"/>
          </w:tcPr>
          <w:p w14:paraId="75A29B49" w14:textId="77777777" w:rsidR="00981511" w:rsidRPr="004121DC" w:rsidRDefault="00981511" w:rsidP="00AD332F">
            <w:pPr>
              <w:jc w:val="both"/>
              <w:rPr>
                <w:b/>
                <w:bCs/>
                <w:i/>
                <w:iCs/>
                <w:sz w:val="12"/>
                <w:szCs w:val="12"/>
              </w:rPr>
            </w:pPr>
            <w:bookmarkStart w:id="27" w:name="_Hlk81250564"/>
            <w:r w:rsidRPr="004121DC">
              <w:rPr>
                <w:b/>
                <w:bCs/>
                <w:i/>
                <w:iCs/>
                <w:sz w:val="20"/>
                <w:szCs w:val="20"/>
              </w:rPr>
              <w:t xml:space="preserve">Beceri uygulamaları </w:t>
            </w:r>
          </w:p>
        </w:tc>
        <w:tc>
          <w:tcPr>
            <w:tcW w:w="1288" w:type="dxa"/>
            <w:shd w:val="clear" w:color="auto" w:fill="BDD6EE" w:themeFill="accent1" w:themeFillTint="66"/>
          </w:tcPr>
          <w:p w14:paraId="7A2C3CA6" w14:textId="77777777" w:rsidR="00981511" w:rsidRPr="00315F94" w:rsidRDefault="00981511" w:rsidP="00AD332F">
            <w:pPr>
              <w:jc w:val="both"/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>sayı</w:t>
            </w:r>
          </w:p>
        </w:tc>
        <w:tc>
          <w:tcPr>
            <w:tcW w:w="3039" w:type="dxa"/>
            <w:gridSpan w:val="2"/>
            <w:shd w:val="clear" w:color="auto" w:fill="BDD6EE" w:themeFill="accent1" w:themeFillTint="66"/>
          </w:tcPr>
          <w:p w14:paraId="0E1F9356" w14:textId="77777777" w:rsidR="00981511" w:rsidRPr="00315F94" w:rsidRDefault="00981511" w:rsidP="00AD332F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 </w:t>
            </w:r>
            <w:r>
              <w:rPr>
                <w:sz w:val="12"/>
                <w:szCs w:val="12"/>
              </w:rPr>
              <w:t xml:space="preserve">Gruplar </w:t>
            </w:r>
          </w:p>
        </w:tc>
        <w:tc>
          <w:tcPr>
            <w:tcW w:w="1817" w:type="dxa"/>
            <w:shd w:val="clear" w:color="auto" w:fill="BDD6EE" w:themeFill="accent1" w:themeFillTint="66"/>
          </w:tcPr>
          <w:p w14:paraId="6C63F46D" w14:textId="77777777" w:rsidR="00981511" w:rsidRPr="00315F94" w:rsidRDefault="00981511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2022" w:type="dxa"/>
            <w:shd w:val="clear" w:color="auto" w:fill="BDD6EE" w:themeFill="accent1" w:themeFillTint="66"/>
          </w:tcPr>
          <w:p w14:paraId="51A4DD8D" w14:textId="77777777" w:rsidR="00981511" w:rsidRPr="00315F94" w:rsidRDefault="00981511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981511" w:rsidRPr="00315F94" w14:paraId="1CBBDDB6" w14:textId="77777777" w:rsidTr="00AD332F">
        <w:trPr>
          <w:trHeight w:val="260"/>
        </w:trPr>
        <w:tc>
          <w:tcPr>
            <w:tcW w:w="2022" w:type="dxa"/>
          </w:tcPr>
          <w:p w14:paraId="380FD6CB" w14:textId="77777777" w:rsidR="00981511" w:rsidRDefault="00981511" w:rsidP="00AD332F">
            <w:pPr>
              <w:jc w:val="both"/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Türkçe dönem </w:t>
            </w:r>
            <w:r>
              <w:rPr>
                <w:sz w:val="12"/>
                <w:szCs w:val="12"/>
              </w:rPr>
              <w:t xml:space="preserve"> V</w:t>
            </w:r>
            <w:r w:rsidRPr="00315F94">
              <w:rPr>
                <w:sz w:val="12"/>
                <w:szCs w:val="12"/>
              </w:rPr>
              <w:t xml:space="preserve"> öğrenci</w:t>
            </w:r>
          </w:p>
          <w:p w14:paraId="52AFFBF1" w14:textId="77777777" w:rsidR="00981511" w:rsidRPr="004A2016" w:rsidRDefault="00981511" w:rsidP="00AD332F">
            <w:pPr>
              <w:jc w:val="both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88" w:type="dxa"/>
          </w:tcPr>
          <w:p w14:paraId="4461305B" w14:textId="77777777" w:rsidR="00981511" w:rsidRPr="00315F94" w:rsidRDefault="00981511" w:rsidP="00AD332F">
            <w:pPr>
              <w:jc w:val="both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77-80</w:t>
            </w:r>
          </w:p>
        </w:tc>
        <w:tc>
          <w:tcPr>
            <w:tcW w:w="1519" w:type="dxa"/>
          </w:tcPr>
          <w:p w14:paraId="5F88EACC" w14:textId="77777777" w:rsidR="00981511" w:rsidRPr="00315F94" w:rsidRDefault="00981511" w:rsidP="00AD332F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 xml:space="preserve">T4a </w:t>
            </w:r>
          </w:p>
          <w:p w14:paraId="22A488DA" w14:textId="77777777" w:rsidR="00981511" w:rsidRDefault="00981511" w:rsidP="00AD332F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T4b</w:t>
            </w:r>
          </w:p>
          <w:p w14:paraId="1D22C686" w14:textId="77777777" w:rsidR="00981511" w:rsidRPr="00315F94" w:rsidRDefault="00981511" w:rsidP="00AD332F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T3a</w:t>
            </w:r>
          </w:p>
          <w:p w14:paraId="5A26C66A" w14:textId="77777777" w:rsidR="00981511" w:rsidRPr="00315F94" w:rsidRDefault="00981511" w:rsidP="00AD332F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T3b</w:t>
            </w:r>
          </w:p>
        </w:tc>
        <w:tc>
          <w:tcPr>
            <w:tcW w:w="1520" w:type="dxa"/>
          </w:tcPr>
          <w:p w14:paraId="1C96B224" w14:textId="77777777" w:rsidR="00981511" w:rsidRPr="00315F94" w:rsidRDefault="00981511" w:rsidP="00AD332F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 xml:space="preserve">T2a </w:t>
            </w:r>
          </w:p>
          <w:p w14:paraId="5C3CDC8D" w14:textId="77777777" w:rsidR="00981511" w:rsidRDefault="00981511" w:rsidP="00AD332F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T2b</w:t>
            </w:r>
          </w:p>
          <w:p w14:paraId="25E60662" w14:textId="77777777" w:rsidR="00981511" w:rsidRPr="00315F94" w:rsidRDefault="00981511" w:rsidP="00AD332F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T1a</w:t>
            </w:r>
          </w:p>
          <w:p w14:paraId="048FAC6E" w14:textId="77777777" w:rsidR="00981511" w:rsidRPr="00315F94" w:rsidRDefault="00981511" w:rsidP="00AD332F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T1b</w:t>
            </w:r>
          </w:p>
        </w:tc>
        <w:tc>
          <w:tcPr>
            <w:tcW w:w="1817" w:type="dxa"/>
            <w:vMerge w:val="restart"/>
          </w:tcPr>
          <w:p w14:paraId="16D6AEBD" w14:textId="77777777" w:rsidR="00981511" w:rsidRPr="00315F94" w:rsidRDefault="00981511" w:rsidP="00AD332F">
            <w:pPr>
              <w:jc w:val="both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 xml:space="preserve">10 kişilik gruplar </w:t>
            </w:r>
          </w:p>
        </w:tc>
        <w:tc>
          <w:tcPr>
            <w:tcW w:w="2022" w:type="dxa"/>
            <w:vMerge w:val="restart"/>
          </w:tcPr>
          <w:p w14:paraId="44FA33AB" w14:textId="77777777" w:rsidR="00981511" w:rsidRPr="00315F94" w:rsidRDefault="00981511" w:rsidP="00AD332F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 </w:t>
            </w:r>
          </w:p>
          <w:p w14:paraId="4D9D0B00" w14:textId="77777777" w:rsidR="00981511" w:rsidRPr="00315F94" w:rsidRDefault="00981511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981511" w:rsidRPr="00315F94" w14:paraId="210C48DE" w14:textId="77777777" w:rsidTr="00AD332F">
        <w:trPr>
          <w:trHeight w:val="687"/>
        </w:trPr>
        <w:tc>
          <w:tcPr>
            <w:tcW w:w="2022" w:type="dxa"/>
          </w:tcPr>
          <w:p w14:paraId="6E35595E" w14:textId="77777777" w:rsidR="00981511" w:rsidRDefault="00981511" w:rsidP="00AD332F">
            <w:pPr>
              <w:jc w:val="both"/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İngilizce dönem </w:t>
            </w:r>
            <w:r>
              <w:rPr>
                <w:sz w:val="12"/>
                <w:szCs w:val="12"/>
              </w:rPr>
              <w:t xml:space="preserve"> V </w:t>
            </w:r>
            <w:r w:rsidRPr="00315F94">
              <w:rPr>
                <w:sz w:val="12"/>
                <w:szCs w:val="12"/>
              </w:rPr>
              <w:t>öğrenci</w:t>
            </w:r>
          </w:p>
          <w:p w14:paraId="0FB26B94" w14:textId="77777777" w:rsidR="00981511" w:rsidRPr="004A2016" w:rsidRDefault="00981511" w:rsidP="00AD332F">
            <w:pPr>
              <w:jc w:val="both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88" w:type="dxa"/>
          </w:tcPr>
          <w:p w14:paraId="4AD5CD21" w14:textId="77777777" w:rsidR="00981511" w:rsidRPr="00315F94" w:rsidRDefault="00981511" w:rsidP="00AD332F">
            <w:pPr>
              <w:jc w:val="both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8-20</w:t>
            </w:r>
          </w:p>
        </w:tc>
        <w:tc>
          <w:tcPr>
            <w:tcW w:w="3039" w:type="dxa"/>
            <w:gridSpan w:val="2"/>
          </w:tcPr>
          <w:p w14:paraId="072B45F4" w14:textId="77777777" w:rsidR="00981511" w:rsidRPr="00315F94" w:rsidRDefault="00981511" w:rsidP="00AD332F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 xml:space="preserve">A </w:t>
            </w:r>
            <w:proofErr w:type="spellStart"/>
            <w:r>
              <w:rPr>
                <w:sz w:val="12"/>
                <w:szCs w:val="12"/>
              </w:rPr>
              <w:t>eng</w:t>
            </w:r>
            <w:proofErr w:type="spellEnd"/>
          </w:p>
          <w:p w14:paraId="222768C0" w14:textId="77777777" w:rsidR="00981511" w:rsidRDefault="00981511" w:rsidP="00AD332F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 xml:space="preserve">B </w:t>
            </w:r>
            <w:proofErr w:type="spellStart"/>
            <w:r>
              <w:rPr>
                <w:sz w:val="12"/>
                <w:szCs w:val="12"/>
              </w:rPr>
              <w:t>eng</w:t>
            </w:r>
            <w:proofErr w:type="spellEnd"/>
            <w:r>
              <w:rPr>
                <w:sz w:val="12"/>
                <w:szCs w:val="12"/>
              </w:rPr>
              <w:t xml:space="preserve"> </w:t>
            </w:r>
          </w:p>
          <w:p w14:paraId="5CEA4FAF" w14:textId="77777777" w:rsidR="00981511" w:rsidRPr="00315F94" w:rsidRDefault="00981511" w:rsidP="00AD332F">
            <w:pPr>
              <w:rPr>
                <w:sz w:val="12"/>
                <w:szCs w:val="12"/>
              </w:rPr>
            </w:pPr>
          </w:p>
        </w:tc>
        <w:tc>
          <w:tcPr>
            <w:tcW w:w="1817" w:type="dxa"/>
            <w:vMerge/>
          </w:tcPr>
          <w:p w14:paraId="23FFE6C9" w14:textId="77777777" w:rsidR="00981511" w:rsidRPr="00315F94" w:rsidRDefault="00981511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2022" w:type="dxa"/>
            <w:vMerge/>
          </w:tcPr>
          <w:p w14:paraId="2B456A50" w14:textId="77777777" w:rsidR="00981511" w:rsidRPr="00315F94" w:rsidRDefault="00981511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981511" w:rsidRPr="00315F94" w14:paraId="523FD5B2" w14:textId="77777777" w:rsidTr="00AD332F">
        <w:trPr>
          <w:trHeight w:val="250"/>
        </w:trPr>
        <w:tc>
          <w:tcPr>
            <w:tcW w:w="2022" w:type="dxa"/>
          </w:tcPr>
          <w:p w14:paraId="6F544343" w14:textId="77777777" w:rsidR="00981511" w:rsidRPr="00315F94" w:rsidRDefault="00981511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288" w:type="dxa"/>
          </w:tcPr>
          <w:p w14:paraId="0EA560A5" w14:textId="77777777" w:rsidR="00981511" w:rsidRPr="00315F94" w:rsidRDefault="00981511" w:rsidP="00AD332F">
            <w:pPr>
              <w:jc w:val="both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 xml:space="preserve">90-100 </w:t>
            </w:r>
          </w:p>
        </w:tc>
        <w:tc>
          <w:tcPr>
            <w:tcW w:w="3039" w:type="dxa"/>
            <w:gridSpan w:val="2"/>
          </w:tcPr>
          <w:p w14:paraId="797964CB" w14:textId="77777777" w:rsidR="00981511" w:rsidRPr="00315F94" w:rsidRDefault="00981511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817" w:type="dxa"/>
          </w:tcPr>
          <w:p w14:paraId="411CAB32" w14:textId="77777777" w:rsidR="00981511" w:rsidRPr="00315F94" w:rsidRDefault="00981511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2022" w:type="dxa"/>
          </w:tcPr>
          <w:p w14:paraId="03E062ED" w14:textId="77777777" w:rsidR="00981511" w:rsidRPr="00315F94" w:rsidRDefault="00981511" w:rsidP="00AD332F">
            <w:pPr>
              <w:jc w:val="both"/>
              <w:rPr>
                <w:sz w:val="12"/>
                <w:szCs w:val="12"/>
              </w:rPr>
            </w:pPr>
          </w:p>
        </w:tc>
      </w:tr>
    </w:tbl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742"/>
        <w:gridCol w:w="1742"/>
        <w:gridCol w:w="1743"/>
        <w:gridCol w:w="1743"/>
        <w:gridCol w:w="1743"/>
        <w:gridCol w:w="1488"/>
      </w:tblGrid>
      <w:tr w:rsidR="00872179" w:rsidRPr="003D09A4" w14:paraId="7370A1FC" w14:textId="77777777" w:rsidTr="00AD332F">
        <w:tc>
          <w:tcPr>
            <w:tcW w:w="1742" w:type="dxa"/>
            <w:shd w:val="clear" w:color="auto" w:fill="F7CAAC" w:themeFill="accent2" w:themeFillTint="66"/>
          </w:tcPr>
          <w:bookmarkEnd w:id="27"/>
          <w:p w14:paraId="75F5DEF5" w14:textId="47DD699F" w:rsidR="00872179" w:rsidRPr="003D09A4" w:rsidRDefault="00872179" w:rsidP="00AD332F">
            <w:pPr>
              <w:rPr>
                <w:b/>
                <w:bCs/>
                <w:i/>
                <w:iCs/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2"/>
                <w:szCs w:val="12"/>
              </w:rPr>
              <w:t xml:space="preserve"> (Grup T4a)</w:t>
            </w:r>
          </w:p>
        </w:tc>
        <w:tc>
          <w:tcPr>
            <w:tcW w:w="3485" w:type="dxa"/>
            <w:gridSpan w:val="2"/>
          </w:tcPr>
          <w:p w14:paraId="74776047" w14:textId="77777777" w:rsidR="00872179" w:rsidRPr="003D09A4" w:rsidRDefault="00872179" w:rsidP="00AD332F">
            <w:pPr>
              <w:jc w:val="center"/>
              <w:rPr>
                <w:i/>
                <w:iCs/>
                <w:sz w:val="12"/>
                <w:szCs w:val="12"/>
              </w:rPr>
            </w:pPr>
            <w:r>
              <w:rPr>
                <w:i/>
                <w:iCs/>
                <w:sz w:val="12"/>
                <w:szCs w:val="12"/>
              </w:rPr>
              <w:t>Beceri 1</w:t>
            </w:r>
          </w:p>
        </w:tc>
        <w:tc>
          <w:tcPr>
            <w:tcW w:w="3486" w:type="dxa"/>
            <w:gridSpan w:val="2"/>
          </w:tcPr>
          <w:p w14:paraId="22B566A0" w14:textId="77777777" w:rsidR="00872179" w:rsidRPr="003D09A4" w:rsidRDefault="00872179" w:rsidP="00AD332F">
            <w:pPr>
              <w:jc w:val="center"/>
              <w:rPr>
                <w:i/>
                <w:iCs/>
                <w:sz w:val="12"/>
                <w:szCs w:val="12"/>
              </w:rPr>
            </w:pPr>
            <w:r>
              <w:rPr>
                <w:i/>
                <w:iCs/>
                <w:sz w:val="12"/>
                <w:szCs w:val="12"/>
              </w:rPr>
              <w:t>Beceri 2</w:t>
            </w:r>
          </w:p>
        </w:tc>
        <w:tc>
          <w:tcPr>
            <w:tcW w:w="1488" w:type="dxa"/>
            <w:vMerge w:val="restart"/>
          </w:tcPr>
          <w:p w14:paraId="242ED215" w14:textId="77777777" w:rsidR="00872179" w:rsidRPr="00C34CA0" w:rsidRDefault="00872179" w:rsidP="00AD332F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</w:p>
          <w:p w14:paraId="333E2DD2" w14:textId="77777777" w:rsidR="00872179" w:rsidRPr="00C34CA0" w:rsidRDefault="00872179" w:rsidP="00AD332F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C34CA0"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Tüm  Çocuk Cerrahisi  Öğretim Üyeleri </w:t>
            </w:r>
          </w:p>
        </w:tc>
      </w:tr>
      <w:tr w:rsidR="00872179" w:rsidRPr="003D09A4" w14:paraId="2B0E7BB6" w14:textId="77777777" w:rsidTr="00AD332F">
        <w:tc>
          <w:tcPr>
            <w:tcW w:w="1742" w:type="dxa"/>
          </w:tcPr>
          <w:p w14:paraId="43033270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8.30-09.15</w:t>
            </w:r>
          </w:p>
        </w:tc>
        <w:tc>
          <w:tcPr>
            <w:tcW w:w="3485" w:type="dxa"/>
            <w:gridSpan w:val="2"/>
          </w:tcPr>
          <w:p w14:paraId="6CB2D01F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22E72282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1823A8C6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872179" w:rsidRPr="003D09A4" w14:paraId="2292E3EF" w14:textId="77777777" w:rsidTr="00AD332F">
        <w:tc>
          <w:tcPr>
            <w:tcW w:w="1742" w:type="dxa"/>
          </w:tcPr>
          <w:p w14:paraId="65ACCF67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9.30-10.15</w:t>
            </w:r>
          </w:p>
        </w:tc>
        <w:tc>
          <w:tcPr>
            <w:tcW w:w="3485" w:type="dxa"/>
            <w:gridSpan w:val="2"/>
          </w:tcPr>
          <w:p w14:paraId="319D9DE7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06BF6796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77F58F99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872179" w:rsidRPr="003D09A4" w14:paraId="756F7CAC" w14:textId="77777777" w:rsidTr="00AD332F">
        <w:tc>
          <w:tcPr>
            <w:tcW w:w="1742" w:type="dxa"/>
          </w:tcPr>
          <w:p w14:paraId="783F0B55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10.30-11.15</w:t>
            </w:r>
          </w:p>
        </w:tc>
        <w:tc>
          <w:tcPr>
            <w:tcW w:w="3485" w:type="dxa"/>
            <w:gridSpan w:val="2"/>
          </w:tcPr>
          <w:p w14:paraId="25A2AEF8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T4a-</w:t>
            </w:r>
          </w:p>
        </w:tc>
        <w:tc>
          <w:tcPr>
            <w:tcW w:w="3486" w:type="dxa"/>
            <w:gridSpan w:val="2"/>
          </w:tcPr>
          <w:p w14:paraId="6D1F39EE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61FE577F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872179" w:rsidRPr="003D09A4" w14:paraId="4645D53B" w14:textId="77777777" w:rsidTr="00AD332F">
        <w:tc>
          <w:tcPr>
            <w:tcW w:w="1742" w:type="dxa"/>
          </w:tcPr>
          <w:p w14:paraId="510ED502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 xml:space="preserve">11.30 -12.15 </w:t>
            </w:r>
          </w:p>
        </w:tc>
        <w:tc>
          <w:tcPr>
            <w:tcW w:w="3485" w:type="dxa"/>
            <w:gridSpan w:val="2"/>
          </w:tcPr>
          <w:p w14:paraId="410E97C0" w14:textId="77777777" w:rsidR="00872179" w:rsidRPr="003D09A4" w:rsidRDefault="00057E36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T4a</w:t>
            </w:r>
          </w:p>
        </w:tc>
        <w:tc>
          <w:tcPr>
            <w:tcW w:w="3486" w:type="dxa"/>
            <w:gridSpan w:val="2"/>
          </w:tcPr>
          <w:p w14:paraId="67E07B69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29EB631B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872179" w:rsidRPr="003D09A4" w14:paraId="02B10055" w14:textId="77777777" w:rsidTr="00AD332F">
        <w:tc>
          <w:tcPr>
            <w:tcW w:w="1742" w:type="dxa"/>
          </w:tcPr>
          <w:p w14:paraId="00120AC9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6971" w:type="dxa"/>
            <w:gridSpan w:val="4"/>
          </w:tcPr>
          <w:p w14:paraId="4F346609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283B36C6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872179" w:rsidRPr="003D09A4" w14:paraId="2D5EA9A8" w14:textId="77777777" w:rsidTr="00AD332F">
        <w:tc>
          <w:tcPr>
            <w:tcW w:w="1742" w:type="dxa"/>
            <w:shd w:val="clear" w:color="auto" w:fill="AEAAAA" w:themeFill="background2" w:themeFillShade="BF"/>
          </w:tcPr>
          <w:p w14:paraId="5B666B68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2" w:type="dxa"/>
            <w:shd w:val="clear" w:color="auto" w:fill="AEAAAA" w:themeFill="background2" w:themeFillShade="BF"/>
          </w:tcPr>
          <w:p w14:paraId="03336D46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shd w:val="clear" w:color="auto" w:fill="AEAAAA" w:themeFill="background2" w:themeFillShade="BF"/>
          </w:tcPr>
          <w:p w14:paraId="66F3BD8A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shd w:val="clear" w:color="auto" w:fill="AEAAAA" w:themeFill="background2" w:themeFillShade="BF"/>
          </w:tcPr>
          <w:p w14:paraId="2FBB504C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shd w:val="clear" w:color="auto" w:fill="AEAAAA" w:themeFill="background2" w:themeFillShade="BF"/>
          </w:tcPr>
          <w:p w14:paraId="40043313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7C2833F8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872179" w:rsidRPr="003D09A4" w14:paraId="63C41747" w14:textId="77777777" w:rsidTr="00AD332F">
        <w:tc>
          <w:tcPr>
            <w:tcW w:w="1742" w:type="dxa"/>
            <w:shd w:val="clear" w:color="auto" w:fill="F7CAAC" w:themeFill="accent2" w:themeFillTint="66"/>
          </w:tcPr>
          <w:p w14:paraId="239F4F8D" w14:textId="687CFA09" w:rsidR="00872179" w:rsidRPr="003D09A4" w:rsidRDefault="00872179" w:rsidP="00AD332F">
            <w:pPr>
              <w:rPr>
                <w:b/>
                <w:bCs/>
                <w:i/>
                <w:iCs/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2"/>
                <w:szCs w:val="12"/>
              </w:rPr>
              <w:t xml:space="preserve"> (Grup T4</w:t>
            </w:r>
            <w:r w:rsidR="0057220F">
              <w:rPr>
                <w:b/>
                <w:bCs/>
                <w:i/>
                <w:iCs/>
                <w:sz w:val="12"/>
                <w:szCs w:val="12"/>
              </w:rPr>
              <w:t>a</w:t>
            </w:r>
            <w:r>
              <w:rPr>
                <w:b/>
                <w:bCs/>
                <w:i/>
                <w:iCs/>
                <w:sz w:val="12"/>
                <w:szCs w:val="12"/>
              </w:rPr>
              <w:t>)</w:t>
            </w:r>
          </w:p>
        </w:tc>
        <w:tc>
          <w:tcPr>
            <w:tcW w:w="3485" w:type="dxa"/>
            <w:gridSpan w:val="2"/>
          </w:tcPr>
          <w:p w14:paraId="31BB8C92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030C874C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12AF2250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057E36" w:rsidRPr="003D09A4" w14:paraId="48BA96EC" w14:textId="77777777" w:rsidTr="00AD332F">
        <w:tc>
          <w:tcPr>
            <w:tcW w:w="1742" w:type="dxa"/>
          </w:tcPr>
          <w:p w14:paraId="74BDE2D2" w14:textId="77777777" w:rsidR="00057E36" w:rsidRPr="003D09A4" w:rsidRDefault="00057E36" w:rsidP="00057E36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gridSpan w:val="2"/>
          </w:tcPr>
          <w:p w14:paraId="33B37EF0" w14:textId="77777777" w:rsidR="00057E36" w:rsidRPr="003D09A4" w:rsidRDefault="00057E36" w:rsidP="00057E36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08197F5A" w14:textId="77777777" w:rsidR="00057E36" w:rsidRPr="003D09A4" w:rsidRDefault="00F359BF" w:rsidP="00057E36">
            <w:pPr>
              <w:rPr>
                <w:i/>
                <w:iCs/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T4a</w:t>
            </w:r>
          </w:p>
        </w:tc>
        <w:tc>
          <w:tcPr>
            <w:tcW w:w="1488" w:type="dxa"/>
            <w:vMerge/>
          </w:tcPr>
          <w:p w14:paraId="55376215" w14:textId="77777777" w:rsidR="00057E36" w:rsidRPr="003D09A4" w:rsidRDefault="00057E36" w:rsidP="00057E36">
            <w:pPr>
              <w:rPr>
                <w:i/>
                <w:iCs/>
                <w:sz w:val="12"/>
                <w:szCs w:val="12"/>
              </w:rPr>
            </w:pPr>
          </w:p>
        </w:tc>
      </w:tr>
      <w:tr w:rsidR="00057E36" w:rsidRPr="003D09A4" w14:paraId="64CB4647" w14:textId="77777777" w:rsidTr="00AD332F">
        <w:tc>
          <w:tcPr>
            <w:tcW w:w="1742" w:type="dxa"/>
          </w:tcPr>
          <w:p w14:paraId="393CA6AA" w14:textId="77777777" w:rsidR="00057E36" w:rsidRPr="003D09A4" w:rsidRDefault="00057E36" w:rsidP="00057E36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gridSpan w:val="2"/>
          </w:tcPr>
          <w:p w14:paraId="66D293CF" w14:textId="77777777" w:rsidR="00057E36" w:rsidRPr="003D09A4" w:rsidRDefault="00057E36" w:rsidP="00057E36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377D540D" w14:textId="77777777" w:rsidR="00057E36" w:rsidRPr="003D09A4" w:rsidRDefault="00F359BF" w:rsidP="00057E36">
            <w:pPr>
              <w:rPr>
                <w:i/>
                <w:iCs/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T4a</w:t>
            </w:r>
          </w:p>
        </w:tc>
        <w:tc>
          <w:tcPr>
            <w:tcW w:w="1488" w:type="dxa"/>
            <w:vMerge/>
          </w:tcPr>
          <w:p w14:paraId="5E0E471F" w14:textId="77777777" w:rsidR="00057E36" w:rsidRPr="003D09A4" w:rsidRDefault="00057E36" w:rsidP="00057E36">
            <w:pPr>
              <w:rPr>
                <w:i/>
                <w:iCs/>
                <w:sz w:val="12"/>
                <w:szCs w:val="12"/>
              </w:rPr>
            </w:pPr>
          </w:p>
        </w:tc>
      </w:tr>
      <w:tr w:rsidR="00057E36" w:rsidRPr="003D09A4" w14:paraId="034752DA" w14:textId="77777777" w:rsidTr="00AD332F">
        <w:tc>
          <w:tcPr>
            <w:tcW w:w="1742" w:type="dxa"/>
          </w:tcPr>
          <w:p w14:paraId="6553FFB6" w14:textId="77777777" w:rsidR="00057E36" w:rsidRPr="003D09A4" w:rsidRDefault="00057E36" w:rsidP="00057E36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gridSpan w:val="2"/>
          </w:tcPr>
          <w:p w14:paraId="6285D4DD" w14:textId="77777777" w:rsidR="00057E36" w:rsidRPr="00712A6E" w:rsidRDefault="00057E36" w:rsidP="00057E36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434403C4" w14:textId="77777777" w:rsidR="00057E36" w:rsidRPr="003D09A4" w:rsidRDefault="00057E36" w:rsidP="00057E36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23515C1C" w14:textId="77777777" w:rsidR="00057E36" w:rsidRPr="003D09A4" w:rsidRDefault="00057E36" w:rsidP="00057E36">
            <w:pPr>
              <w:rPr>
                <w:i/>
                <w:iCs/>
                <w:sz w:val="12"/>
                <w:szCs w:val="12"/>
              </w:rPr>
            </w:pPr>
          </w:p>
        </w:tc>
      </w:tr>
      <w:tr w:rsidR="00057E36" w:rsidRPr="003D09A4" w14:paraId="30019E9F" w14:textId="77777777" w:rsidTr="00AD332F">
        <w:tc>
          <w:tcPr>
            <w:tcW w:w="1742" w:type="dxa"/>
          </w:tcPr>
          <w:p w14:paraId="62421CE8" w14:textId="77777777" w:rsidR="00057E36" w:rsidRPr="003D09A4" w:rsidRDefault="00057E36" w:rsidP="00057E36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gridSpan w:val="2"/>
          </w:tcPr>
          <w:p w14:paraId="1D5BD477" w14:textId="77777777" w:rsidR="00057E36" w:rsidRPr="003D09A4" w:rsidRDefault="00057E36" w:rsidP="00057E36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66F29E16" w14:textId="77777777" w:rsidR="00057E36" w:rsidRPr="00712A6E" w:rsidRDefault="00057E36" w:rsidP="00057E36">
            <w:pPr>
              <w:rPr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04A7AF6D" w14:textId="77777777" w:rsidR="00057E36" w:rsidRPr="003D09A4" w:rsidRDefault="00057E36" w:rsidP="00057E36">
            <w:pPr>
              <w:rPr>
                <w:i/>
                <w:iCs/>
                <w:sz w:val="12"/>
                <w:szCs w:val="12"/>
              </w:rPr>
            </w:pPr>
          </w:p>
        </w:tc>
      </w:tr>
      <w:tr w:rsidR="00872179" w:rsidRPr="003D09A4" w14:paraId="02F6497E" w14:textId="77777777" w:rsidTr="00AD332F">
        <w:tc>
          <w:tcPr>
            <w:tcW w:w="1742" w:type="dxa"/>
          </w:tcPr>
          <w:p w14:paraId="492F122D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5" w:type="dxa"/>
            <w:gridSpan w:val="2"/>
          </w:tcPr>
          <w:p w14:paraId="2DD92F13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7FEFC6DD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2CACF9C2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872179" w:rsidRPr="003D09A4" w14:paraId="1063692E" w14:textId="77777777" w:rsidTr="00AD332F">
        <w:tc>
          <w:tcPr>
            <w:tcW w:w="1742" w:type="dxa"/>
            <w:shd w:val="clear" w:color="auto" w:fill="F7CAAC" w:themeFill="accent2" w:themeFillTint="66"/>
          </w:tcPr>
          <w:p w14:paraId="3D6E1B39" w14:textId="4EBDF980" w:rsidR="00872179" w:rsidRPr="00133B88" w:rsidRDefault="00872179" w:rsidP="00AD332F">
            <w:pPr>
              <w:rPr>
                <w:b/>
                <w:bCs/>
                <w:i/>
                <w:iCs/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2"/>
                <w:szCs w:val="12"/>
              </w:rPr>
              <w:t xml:space="preserve"> (Grup T</w:t>
            </w:r>
            <w:r w:rsidR="0057220F">
              <w:rPr>
                <w:b/>
                <w:bCs/>
                <w:i/>
                <w:iCs/>
                <w:sz w:val="12"/>
                <w:szCs w:val="12"/>
              </w:rPr>
              <w:t>4b</w:t>
            </w:r>
            <w:r>
              <w:rPr>
                <w:b/>
                <w:bCs/>
                <w:i/>
                <w:iCs/>
                <w:sz w:val="12"/>
                <w:szCs w:val="12"/>
              </w:rPr>
              <w:t>)</w:t>
            </w:r>
          </w:p>
        </w:tc>
        <w:tc>
          <w:tcPr>
            <w:tcW w:w="3485" w:type="dxa"/>
            <w:gridSpan w:val="2"/>
            <w:shd w:val="clear" w:color="auto" w:fill="A6A6A6" w:themeFill="background1" w:themeFillShade="A6"/>
          </w:tcPr>
          <w:p w14:paraId="4417393E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shd w:val="clear" w:color="auto" w:fill="A6A6A6" w:themeFill="background1" w:themeFillShade="A6"/>
          </w:tcPr>
          <w:p w14:paraId="49FBE0B5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5EE849C8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872179" w:rsidRPr="003D09A4" w14:paraId="732CE77F" w14:textId="77777777" w:rsidTr="00AD332F">
        <w:tc>
          <w:tcPr>
            <w:tcW w:w="1742" w:type="dxa"/>
          </w:tcPr>
          <w:p w14:paraId="50C6D649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8.30-09.15</w:t>
            </w:r>
          </w:p>
        </w:tc>
        <w:tc>
          <w:tcPr>
            <w:tcW w:w="3485" w:type="dxa"/>
            <w:gridSpan w:val="2"/>
          </w:tcPr>
          <w:p w14:paraId="7717A0C8" w14:textId="77777777" w:rsidR="00872179" w:rsidRPr="001A79C5" w:rsidRDefault="00872179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608018EF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2D496177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872179" w:rsidRPr="003D09A4" w14:paraId="447A1894" w14:textId="77777777" w:rsidTr="00AD332F">
        <w:tc>
          <w:tcPr>
            <w:tcW w:w="1742" w:type="dxa"/>
          </w:tcPr>
          <w:p w14:paraId="1CB9E81A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9.30-10.15</w:t>
            </w:r>
          </w:p>
        </w:tc>
        <w:tc>
          <w:tcPr>
            <w:tcW w:w="3485" w:type="dxa"/>
            <w:gridSpan w:val="2"/>
          </w:tcPr>
          <w:p w14:paraId="2309F5C1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5025AB74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502F5FC6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872179" w:rsidRPr="003D09A4" w14:paraId="07F8C484" w14:textId="77777777" w:rsidTr="00AD332F">
        <w:tc>
          <w:tcPr>
            <w:tcW w:w="1742" w:type="dxa"/>
          </w:tcPr>
          <w:p w14:paraId="1B0DC3F4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10.30-11.15</w:t>
            </w:r>
          </w:p>
        </w:tc>
        <w:tc>
          <w:tcPr>
            <w:tcW w:w="3485" w:type="dxa"/>
            <w:gridSpan w:val="2"/>
          </w:tcPr>
          <w:p w14:paraId="7A23277A" w14:textId="77777777" w:rsidR="00872179" w:rsidRPr="005B6C41" w:rsidRDefault="005B6C41" w:rsidP="00AD332F">
            <w:pPr>
              <w:rPr>
                <w:sz w:val="12"/>
                <w:szCs w:val="12"/>
              </w:rPr>
            </w:pPr>
            <w:r w:rsidRPr="005B6C41">
              <w:rPr>
                <w:sz w:val="12"/>
                <w:szCs w:val="12"/>
              </w:rPr>
              <w:t>Grup T4b</w:t>
            </w:r>
          </w:p>
        </w:tc>
        <w:tc>
          <w:tcPr>
            <w:tcW w:w="3486" w:type="dxa"/>
            <w:gridSpan w:val="2"/>
          </w:tcPr>
          <w:p w14:paraId="31AE6A3C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0B2E3D77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872179" w:rsidRPr="003D09A4" w14:paraId="1B65DF09" w14:textId="77777777" w:rsidTr="00AD332F">
        <w:tc>
          <w:tcPr>
            <w:tcW w:w="1742" w:type="dxa"/>
          </w:tcPr>
          <w:p w14:paraId="6D97BDF6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 xml:space="preserve">11.30 -12.15 </w:t>
            </w:r>
          </w:p>
        </w:tc>
        <w:tc>
          <w:tcPr>
            <w:tcW w:w="3485" w:type="dxa"/>
            <w:gridSpan w:val="2"/>
          </w:tcPr>
          <w:p w14:paraId="715F878A" w14:textId="77777777" w:rsidR="00872179" w:rsidRPr="005B6C41" w:rsidRDefault="005B6C41" w:rsidP="00AD332F">
            <w:pPr>
              <w:rPr>
                <w:sz w:val="12"/>
                <w:szCs w:val="12"/>
              </w:rPr>
            </w:pPr>
            <w:r w:rsidRPr="005B6C41">
              <w:rPr>
                <w:sz w:val="12"/>
                <w:szCs w:val="12"/>
              </w:rPr>
              <w:t>Grup T4b</w:t>
            </w:r>
          </w:p>
        </w:tc>
        <w:tc>
          <w:tcPr>
            <w:tcW w:w="3486" w:type="dxa"/>
            <w:gridSpan w:val="2"/>
          </w:tcPr>
          <w:p w14:paraId="78DFBF07" w14:textId="77777777" w:rsidR="00872179" w:rsidRPr="00712A6E" w:rsidRDefault="00872179" w:rsidP="00AD332F">
            <w:pPr>
              <w:rPr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3AB06029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872179" w:rsidRPr="003D09A4" w14:paraId="2F4BEA43" w14:textId="77777777" w:rsidTr="00AD332F">
        <w:tc>
          <w:tcPr>
            <w:tcW w:w="1742" w:type="dxa"/>
            <w:shd w:val="clear" w:color="auto" w:fill="AEAAAA" w:themeFill="background2" w:themeFillShade="BF"/>
          </w:tcPr>
          <w:p w14:paraId="2E2A2374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2" w:type="dxa"/>
            <w:shd w:val="clear" w:color="auto" w:fill="AEAAAA" w:themeFill="background2" w:themeFillShade="BF"/>
          </w:tcPr>
          <w:p w14:paraId="219EE20C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shd w:val="clear" w:color="auto" w:fill="AEAAAA" w:themeFill="background2" w:themeFillShade="BF"/>
          </w:tcPr>
          <w:p w14:paraId="6752B615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shd w:val="clear" w:color="auto" w:fill="AEAAAA" w:themeFill="background2" w:themeFillShade="BF"/>
          </w:tcPr>
          <w:p w14:paraId="6B2027A8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shd w:val="clear" w:color="auto" w:fill="AEAAAA" w:themeFill="background2" w:themeFillShade="BF"/>
          </w:tcPr>
          <w:p w14:paraId="4B9E44AD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11BD8960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872179" w:rsidRPr="003D09A4" w14:paraId="145621B6" w14:textId="77777777" w:rsidTr="00AD332F">
        <w:tc>
          <w:tcPr>
            <w:tcW w:w="1742" w:type="dxa"/>
            <w:shd w:val="clear" w:color="auto" w:fill="F7CAAC" w:themeFill="accent2" w:themeFillTint="66"/>
          </w:tcPr>
          <w:p w14:paraId="0E66E3A2" w14:textId="7056C995" w:rsidR="00872179" w:rsidRPr="003D09A4" w:rsidRDefault="00872179" w:rsidP="00AD332F">
            <w:pPr>
              <w:rPr>
                <w:b/>
                <w:bCs/>
                <w:i/>
                <w:iCs/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2"/>
                <w:szCs w:val="12"/>
              </w:rPr>
              <w:t xml:space="preserve"> (Grup T</w:t>
            </w:r>
            <w:r w:rsidR="0057220F">
              <w:rPr>
                <w:b/>
                <w:bCs/>
                <w:i/>
                <w:iCs/>
                <w:sz w:val="12"/>
                <w:szCs w:val="12"/>
              </w:rPr>
              <w:t>4b</w:t>
            </w:r>
            <w:r>
              <w:rPr>
                <w:b/>
                <w:bCs/>
                <w:i/>
                <w:iCs/>
                <w:sz w:val="12"/>
                <w:szCs w:val="12"/>
              </w:rPr>
              <w:t>)</w:t>
            </w:r>
          </w:p>
        </w:tc>
        <w:tc>
          <w:tcPr>
            <w:tcW w:w="3485" w:type="dxa"/>
            <w:gridSpan w:val="2"/>
          </w:tcPr>
          <w:p w14:paraId="1C3788C8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19872CB6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71CB039A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F359BF" w:rsidRPr="003D09A4" w14:paraId="56F1B857" w14:textId="77777777" w:rsidTr="00AD332F">
        <w:tc>
          <w:tcPr>
            <w:tcW w:w="1742" w:type="dxa"/>
          </w:tcPr>
          <w:p w14:paraId="4757F2D9" w14:textId="77777777" w:rsidR="00F359BF" w:rsidRPr="003D09A4" w:rsidRDefault="00F359BF" w:rsidP="00F359B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gridSpan w:val="2"/>
          </w:tcPr>
          <w:p w14:paraId="140C3D5C" w14:textId="77777777" w:rsidR="00F359BF" w:rsidRPr="003D09A4" w:rsidRDefault="00F359BF" w:rsidP="00F359B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349AB3AF" w14:textId="77777777" w:rsidR="00F359BF" w:rsidRPr="003D09A4" w:rsidRDefault="00F359BF" w:rsidP="00F359BF">
            <w:pPr>
              <w:rPr>
                <w:i/>
                <w:iCs/>
                <w:sz w:val="12"/>
                <w:szCs w:val="12"/>
              </w:rPr>
            </w:pPr>
            <w:r w:rsidRPr="005B6C41">
              <w:rPr>
                <w:sz w:val="12"/>
                <w:szCs w:val="12"/>
              </w:rPr>
              <w:t>Grup T4b</w:t>
            </w:r>
          </w:p>
        </w:tc>
        <w:tc>
          <w:tcPr>
            <w:tcW w:w="1488" w:type="dxa"/>
            <w:vMerge/>
          </w:tcPr>
          <w:p w14:paraId="2DEC226F" w14:textId="77777777" w:rsidR="00F359BF" w:rsidRPr="003D09A4" w:rsidRDefault="00F359BF" w:rsidP="00F359B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F359BF" w:rsidRPr="003D09A4" w14:paraId="20160D20" w14:textId="77777777" w:rsidTr="00AD332F">
        <w:tc>
          <w:tcPr>
            <w:tcW w:w="1742" w:type="dxa"/>
          </w:tcPr>
          <w:p w14:paraId="1239CE68" w14:textId="77777777" w:rsidR="00F359BF" w:rsidRPr="003D09A4" w:rsidRDefault="00F359BF" w:rsidP="00F359B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gridSpan w:val="2"/>
          </w:tcPr>
          <w:p w14:paraId="4EB0155E" w14:textId="77777777" w:rsidR="00F359BF" w:rsidRPr="003D09A4" w:rsidRDefault="00F359BF" w:rsidP="00F359B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543089B8" w14:textId="77777777" w:rsidR="00F359BF" w:rsidRPr="003D09A4" w:rsidRDefault="00F359BF" w:rsidP="00F359BF">
            <w:pPr>
              <w:rPr>
                <w:i/>
                <w:iCs/>
                <w:sz w:val="12"/>
                <w:szCs w:val="12"/>
              </w:rPr>
            </w:pPr>
            <w:r w:rsidRPr="005B6C41">
              <w:rPr>
                <w:sz w:val="12"/>
                <w:szCs w:val="12"/>
              </w:rPr>
              <w:t>Grup T4b</w:t>
            </w:r>
          </w:p>
        </w:tc>
        <w:tc>
          <w:tcPr>
            <w:tcW w:w="1488" w:type="dxa"/>
            <w:vMerge/>
          </w:tcPr>
          <w:p w14:paraId="65203820" w14:textId="77777777" w:rsidR="00F359BF" w:rsidRPr="003D09A4" w:rsidRDefault="00F359BF" w:rsidP="00F359B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F359BF" w:rsidRPr="003D09A4" w14:paraId="51399F9E" w14:textId="77777777" w:rsidTr="00AD332F">
        <w:tc>
          <w:tcPr>
            <w:tcW w:w="1742" w:type="dxa"/>
          </w:tcPr>
          <w:p w14:paraId="090254E0" w14:textId="77777777" w:rsidR="00F359BF" w:rsidRPr="003D09A4" w:rsidRDefault="00F359BF" w:rsidP="00F359B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gridSpan w:val="2"/>
          </w:tcPr>
          <w:p w14:paraId="397EDD75" w14:textId="77777777" w:rsidR="00F359BF" w:rsidRPr="00441A95" w:rsidRDefault="00F359BF" w:rsidP="00F359BF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5302A14D" w14:textId="77777777" w:rsidR="00F359BF" w:rsidRPr="003D09A4" w:rsidRDefault="00F359BF" w:rsidP="00F359B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26F2F1F9" w14:textId="77777777" w:rsidR="00F359BF" w:rsidRPr="003D09A4" w:rsidRDefault="00F359BF" w:rsidP="00F359B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F359BF" w:rsidRPr="003D09A4" w14:paraId="75D3DFED" w14:textId="77777777" w:rsidTr="00AD332F">
        <w:tc>
          <w:tcPr>
            <w:tcW w:w="1742" w:type="dxa"/>
          </w:tcPr>
          <w:p w14:paraId="2AAD5926" w14:textId="77777777" w:rsidR="00F359BF" w:rsidRPr="003D09A4" w:rsidRDefault="00F359BF" w:rsidP="00F359B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gridSpan w:val="2"/>
          </w:tcPr>
          <w:p w14:paraId="5741DE18" w14:textId="77777777" w:rsidR="00F359BF" w:rsidRPr="003D09A4" w:rsidRDefault="00F359BF" w:rsidP="00F359B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14F23003" w14:textId="77777777" w:rsidR="00F359BF" w:rsidRPr="00441A95" w:rsidRDefault="00F359BF" w:rsidP="00F359BF">
            <w:pPr>
              <w:rPr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2A28AF25" w14:textId="77777777" w:rsidR="00F359BF" w:rsidRPr="003D09A4" w:rsidRDefault="00F359BF" w:rsidP="00F359B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872179" w:rsidRPr="003D09A4" w14:paraId="3F570F45" w14:textId="77777777" w:rsidTr="00AD332F">
        <w:tc>
          <w:tcPr>
            <w:tcW w:w="1742" w:type="dxa"/>
          </w:tcPr>
          <w:p w14:paraId="5C427DDC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5" w:type="dxa"/>
            <w:gridSpan w:val="2"/>
          </w:tcPr>
          <w:p w14:paraId="7DE33703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10C262FB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0C5BF873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872179" w:rsidRPr="003D09A4" w14:paraId="1C2D5F52" w14:textId="77777777" w:rsidTr="00AD332F">
        <w:tc>
          <w:tcPr>
            <w:tcW w:w="1742" w:type="dxa"/>
            <w:shd w:val="clear" w:color="auto" w:fill="F7CAAC" w:themeFill="accent2" w:themeFillTint="66"/>
          </w:tcPr>
          <w:p w14:paraId="09F1AC73" w14:textId="3E2FE551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2"/>
                <w:szCs w:val="12"/>
              </w:rPr>
              <w:t xml:space="preserve"> (Grup T</w:t>
            </w:r>
            <w:r w:rsidR="003B66A6">
              <w:rPr>
                <w:b/>
                <w:bCs/>
                <w:i/>
                <w:iCs/>
                <w:sz w:val="12"/>
                <w:szCs w:val="12"/>
              </w:rPr>
              <w:t>3</w:t>
            </w:r>
            <w:r>
              <w:rPr>
                <w:b/>
                <w:bCs/>
                <w:i/>
                <w:iCs/>
                <w:sz w:val="12"/>
                <w:szCs w:val="12"/>
              </w:rPr>
              <w:t>a)</w:t>
            </w:r>
          </w:p>
        </w:tc>
        <w:tc>
          <w:tcPr>
            <w:tcW w:w="3485" w:type="dxa"/>
            <w:gridSpan w:val="2"/>
            <w:shd w:val="clear" w:color="auto" w:fill="A6A6A6" w:themeFill="background1" w:themeFillShade="A6"/>
          </w:tcPr>
          <w:p w14:paraId="17717E36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shd w:val="clear" w:color="auto" w:fill="A6A6A6" w:themeFill="background1" w:themeFillShade="A6"/>
          </w:tcPr>
          <w:p w14:paraId="7803AD90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4026663F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872179" w:rsidRPr="003D09A4" w14:paraId="2C12B0F8" w14:textId="77777777" w:rsidTr="00AD332F">
        <w:tc>
          <w:tcPr>
            <w:tcW w:w="1742" w:type="dxa"/>
          </w:tcPr>
          <w:p w14:paraId="13AE9DDD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8.30-09.15</w:t>
            </w:r>
          </w:p>
        </w:tc>
        <w:tc>
          <w:tcPr>
            <w:tcW w:w="3485" w:type="dxa"/>
            <w:gridSpan w:val="2"/>
          </w:tcPr>
          <w:p w14:paraId="2CEAEF4B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4BEAD913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0B969D06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872179" w:rsidRPr="003D09A4" w14:paraId="148BD5AB" w14:textId="77777777" w:rsidTr="00AD332F">
        <w:tc>
          <w:tcPr>
            <w:tcW w:w="1742" w:type="dxa"/>
          </w:tcPr>
          <w:p w14:paraId="641BE000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9.30-10.15</w:t>
            </w:r>
          </w:p>
        </w:tc>
        <w:tc>
          <w:tcPr>
            <w:tcW w:w="3485" w:type="dxa"/>
            <w:gridSpan w:val="2"/>
          </w:tcPr>
          <w:p w14:paraId="1C6D4BE6" w14:textId="77777777" w:rsidR="00872179" w:rsidRPr="00AC75B1" w:rsidRDefault="00AC75B1" w:rsidP="00AD332F">
            <w:pPr>
              <w:rPr>
                <w:sz w:val="12"/>
                <w:szCs w:val="12"/>
              </w:rPr>
            </w:pPr>
            <w:r w:rsidRPr="00AC75B1">
              <w:rPr>
                <w:sz w:val="12"/>
                <w:szCs w:val="12"/>
              </w:rPr>
              <w:t>Grup T3a</w:t>
            </w:r>
          </w:p>
        </w:tc>
        <w:tc>
          <w:tcPr>
            <w:tcW w:w="3486" w:type="dxa"/>
            <w:gridSpan w:val="2"/>
          </w:tcPr>
          <w:p w14:paraId="28057F9D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75FD6154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872179" w:rsidRPr="003D09A4" w14:paraId="12609929" w14:textId="77777777" w:rsidTr="00AD332F">
        <w:tc>
          <w:tcPr>
            <w:tcW w:w="1742" w:type="dxa"/>
          </w:tcPr>
          <w:p w14:paraId="5390C83A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10.30-11.15</w:t>
            </w:r>
          </w:p>
        </w:tc>
        <w:tc>
          <w:tcPr>
            <w:tcW w:w="3485" w:type="dxa"/>
            <w:gridSpan w:val="2"/>
          </w:tcPr>
          <w:p w14:paraId="745E415E" w14:textId="77777777" w:rsidR="00872179" w:rsidRPr="00AC75B1" w:rsidRDefault="00AC75B1" w:rsidP="00AD332F">
            <w:pPr>
              <w:rPr>
                <w:sz w:val="12"/>
                <w:szCs w:val="12"/>
              </w:rPr>
            </w:pPr>
            <w:r w:rsidRPr="00AC75B1">
              <w:rPr>
                <w:sz w:val="12"/>
                <w:szCs w:val="12"/>
              </w:rPr>
              <w:t>Grup T3a</w:t>
            </w:r>
          </w:p>
        </w:tc>
        <w:tc>
          <w:tcPr>
            <w:tcW w:w="3486" w:type="dxa"/>
            <w:gridSpan w:val="2"/>
          </w:tcPr>
          <w:p w14:paraId="5EFEAD5B" w14:textId="77777777" w:rsidR="00872179" w:rsidRPr="003D09A4" w:rsidRDefault="00872179" w:rsidP="00AD332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6B4D5FC9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872179" w:rsidRPr="003D09A4" w14:paraId="689E0ED5" w14:textId="77777777" w:rsidTr="00AD332F">
        <w:tc>
          <w:tcPr>
            <w:tcW w:w="1742" w:type="dxa"/>
          </w:tcPr>
          <w:p w14:paraId="1EE0662E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 xml:space="preserve">11.30 -12.15 </w:t>
            </w:r>
          </w:p>
        </w:tc>
        <w:tc>
          <w:tcPr>
            <w:tcW w:w="3485" w:type="dxa"/>
            <w:gridSpan w:val="2"/>
          </w:tcPr>
          <w:p w14:paraId="21BCB39A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5F42D9F5" w14:textId="77777777" w:rsidR="00872179" w:rsidRPr="00441A95" w:rsidRDefault="00872179" w:rsidP="00AD332F">
            <w:pPr>
              <w:rPr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22B082FE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872179" w:rsidRPr="003D09A4" w14:paraId="2A2A40B3" w14:textId="77777777" w:rsidTr="00AD332F">
        <w:tc>
          <w:tcPr>
            <w:tcW w:w="1742" w:type="dxa"/>
            <w:shd w:val="clear" w:color="auto" w:fill="AEAAAA" w:themeFill="background2" w:themeFillShade="BF"/>
          </w:tcPr>
          <w:p w14:paraId="12ABE2F0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2" w:type="dxa"/>
            <w:shd w:val="clear" w:color="auto" w:fill="AEAAAA" w:themeFill="background2" w:themeFillShade="BF"/>
          </w:tcPr>
          <w:p w14:paraId="672DD7B1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shd w:val="clear" w:color="auto" w:fill="AEAAAA" w:themeFill="background2" w:themeFillShade="BF"/>
          </w:tcPr>
          <w:p w14:paraId="64B89E94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shd w:val="clear" w:color="auto" w:fill="AEAAAA" w:themeFill="background2" w:themeFillShade="BF"/>
          </w:tcPr>
          <w:p w14:paraId="19A88895" w14:textId="77777777" w:rsidR="00872179" w:rsidRPr="003D09A4" w:rsidRDefault="00872179" w:rsidP="00AD332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shd w:val="clear" w:color="auto" w:fill="AEAAAA" w:themeFill="background2" w:themeFillShade="BF"/>
          </w:tcPr>
          <w:p w14:paraId="718C766C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34A7F336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872179" w:rsidRPr="003D09A4" w14:paraId="185EE508" w14:textId="77777777" w:rsidTr="00AD332F">
        <w:tc>
          <w:tcPr>
            <w:tcW w:w="1742" w:type="dxa"/>
            <w:shd w:val="clear" w:color="auto" w:fill="F7CAAC" w:themeFill="accent2" w:themeFillTint="66"/>
          </w:tcPr>
          <w:p w14:paraId="3200E3F3" w14:textId="3C4054E3" w:rsidR="00872179" w:rsidRPr="003D09A4" w:rsidRDefault="00872179" w:rsidP="00AD332F">
            <w:pPr>
              <w:rPr>
                <w:b/>
                <w:bCs/>
                <w:i/>
                <w:iCs/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2"/>
                <w:szCs w:val="12"/>
              </w:rPr>
              <w:t xml:space="preserve"> (Grup T</w:t>
            </w:r>
            <w:r w:rsidR="003B66A6">
              <w:rPr>
                <w:b/>
                <w:bCs/>
                <w:i/>
                <w:iCs/>
                <w:sz w:val="12"/>
                <w:szCs w:val="12"/>
              </w:rPr>
              <w:t>3a</w:t>
            </w:r>
            <w:r>
              <w:rPr>
                <w:b/>
                <w:bCs/>
                <w:i/>
                <w:iCs/>
                <w:sz w:val="12"/>
                <w:szCs w:val="12"/>
              </w:rPr>
              <w:t>)</w:t>
            </w:r>
          </w:p>
        </w:tc>
        <w:tc>
          <w:tcPr>
            <w:tcW w:w="3485" w:type="dxa"/>
            <w:gridSpan w:val="2"/>
          </w:tcPr>
          <w:p w14:paraId="6735C1B5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14553431" w14:textId="77777777" w:rsidR="00872179" w:rsidRPr="003D09A4" w:rsidRDefault="00AC75B1" w:rsidP="00AD332F">
            <w:pPr>
              <w:rPr>
                <w:i/>
                <w:iCs/>
                <w:sz w:val="12"/>
                <w:szCs w:val="12"/>
              </w:rPr>
            </w:pPr>
            <w:r w:rsidRPr="00AC75B1">
              <w:rPr>
                <w:sz w:val="12"/>
                <w:szCs w:val="12"/>
              </w:rPr>
              <w:t>Grup T3a</w:t>
            </w:r>
          </w:p>
        </w:tc>
        <w:tc>
          <w:tcPr>
            <w:tcW w:w="1488" w:type="dxa"/>
            <w:vMerge/>
          </w:tcPr>
          <w:p w14:paraId="23C003CF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AC75B1" w:rsidRPr="003D09A4" w14:paraId="3C13C080" w14:textId="77777777" w:rsidTr="00AD332F">
        <w:tc>
          <w:tcPr>
            <w:tcW w:w="1742" w:type="dxa"/>
          </w:tcPr>
          <w:p w14:paraId="0B852CAA" w14:textId="77777777" w:rsidR="00AC75B1" w:rsidRPr="003D09A4" w:rsidRDefault="00AC75B1" w:rsidP="00AC75B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gridSpan w:val="2"/>
          </w:tcPr>
          <w:p w14:paraId="0F0F378C" w14:textId="77777777" w:rsidR="00AC75B1" w:rsidRPr="003D09A4" w:rsidRDefault="00AC75B1" w:rsidP="00AC75B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55D2BBC4" w14:textId="77777777" w:rsidR="00AC75B1" w:rsidRPr="003D09A4" w:rsidRDefault="00AC75B1" w:rsidP="00AC75B1">
            <w:pPr>
              <w:rPr>
                <w:i/>
                <w:iCs/>
                <w:sz w:val="12"/>
                <w:szCs w:val="12"/>
              </w:rPr>
            </w:pPr>
            <w:r w:rsidRPr="00AC75B1">
              <w:rPr>
                <w:sz w:val="12"/>
                <w:szCs w:val="12"/>
              </w:rPr>
              <w:t>Grup T3a</w:t>
            </w:r>
          </w:p>
        </w:tc>
        <w:tc>
          <w:tcPr>
            <w:tcW w:w="1488" w:type="dxa"/>
            <w:vMerge/>
          </w:tcPr>
          <w:p w14:paraId="107A3A1A" w14:textId="77777777" w:rsidR="00AC75B1" w:rsidRPr="003D09A4" w:rsidRDefault="00AC75B1" w:rsidP="00AC75B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AC75B1" w:rsidRPr="003D09A4" w14:paraId="7889C68A" w14:textId="77777777" w:rsidTr="00AD332F">
        <w:tc>
          <w:tcPr>
            <w:tcW w:w="1742" w:type="dxa"/>
          </w:tcPr>
          <w:p w14:paraId="5CCCCC29" w14:textId="77777777" w:rsidR="00AC75B1" w:rsidRPr="003D09A4" w:rsidRDefault="00AC75B1" w:rsidP="00AC75B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gridSpan w:val="2"/>
          </w:tcPr>
          <w:p w14:paraId="37C11CAF" w14:textId="77777777" w:rsidR="00AC75B1" w:rsidRPr="003D09A4" w:rsidRDefault="00AC75B1" w:rsidP="00AC75B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06762C9C" w14:textId="77777777" w:rsidR="00AC75B1" w:rsidRPr="003D09A4" w:rsidRDefault="00AC75B1" w:rsidP="00AC75B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7E9A17A3" w14:textId="77777777" w:rsidR="00AC75B1" w:rsidRPr="003D09A4" w:rsidRDefault="00AC75B1" w:rsidP="00AC75B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AC75B1" w:rsidRPr="003D09A4" w14:paraId="06648A59" w14:textId="77777777" w:rsidTr="00AD332F">
        <w:trPr>
          <w:trHeight w:val="50"/>
        </w:trPr>
        <w:tc>
          <w:tcPr>
            <w:tcW w:w="1742" w:type="dxa"/>
          </w:tcPr>
          <w:p w14:paraId="5892A5ED" w14:textId="77777777" w:rsidR="00AC75B1" w:rsidRPr="003D09A4" w:rsidRDefault="00AC75B1" w:rsidP="00AC75B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gridSpan w:val="2"/>
          </w:tcPr>
          <w:p w14:paraId="0CF45070" w14:textId="77777777" w:rsidR="00AC75B1" w:rsidRPr="00084AAE" w:rsidRDefault="00AC75B1" w:rsidP="00AC75B1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13BE9C47" w14:textId="77777777" w:rsidR="00AC75B1" w:rsidRPr="003D09A4" w:rsidRDefault="00AC75B1" w:rsidP="00AC75B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127DFD21" w14:textId="77777777" w:rsidR="00AC75B1" w:rsidRPr="003D09A4" w:rsidRDefault="00AC75B1" w:rsidP="00AC75B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AC75B1" w:rsidRPr="003D09A4" w14:paraId="1EFCDD52" w14:textId="77777777" w:rsidTr="00AD332F">
        <w:tc>
          <w:tcPr>
            <w:tcW w:w="1742" w:type="dxa"/>
          </w:tcPr>
          <w:p w14:paraId="5A1C2404" w14:textId="77777777" w:rsidR="00AC75B1" w:rsidRPr="003D09A4" w:rsidRDefault="00AC75B1" w:rsidP="00AC75B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gridSpan w:val="2"/>
          </w:tcPr>
          <w:p w14:paraId="049E8353" w14:textId="77777777" w:rsidR="00AC75B1" w:rsidRPr="003D09A4" w:rsidRDefault="00AC75B1" w:rsidP="00AC75B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5020C0C6" w14:textId="77777777" w:rsidR="00AC75B1" w:rsidRPr="00084AAE" w:rsidRDefault="00AC75B1" w:rsidP="00AC75B1">
            <w:pPr>
              <w:rPr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1390398F" w14:textId="77777777" w:rsidR="00AC75B1" w:rsidRPr="003D09A4" w:rsidRDefault="00AC75B1" w:rsidP="00AC75B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872179" w:rsidRPr="003D09A4" w14:paraId="2ABC8F62" w14:textId="77777777" w:rsidTr="00AD332F">
        <w:tc>
          <w:tcPr>
            <w:tcW w:w="1742" w:type="dxa"/>
            <w:shd w:val="clear" w:color="auto" w:fill="A6A6A6" w:themeFill="background1" w:themeFillShade="A6"/>
          </w:tcPr>
          <w:p w14:paraId="65C3595F" w14:textId="77777777" w:rsidR="00872179" w:rsidRPr="003D09A4" w:rsidRDefault="00872179" w:rsidP="00AD332F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shd w:val="clear" w:color="auto" w:fill="A6A6A6" w:themeFill="background1" w:themeFillShade="A6"/>
          </w:tcPr>
          <w:p w14:paraId="12486F66" w14:textId="77777777" w:rsidR="00872179" w:rsidRPr="003D09A4" w:rsidRDefault="00872179" w:rsidP="00AD332F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shd w:val="clear" w:color="auto" w:fill="A6A6A6" w:themeFill="background1" w:themeFillShade="A6"/>
          </w:tcPr>
          <w:p w14:paraId="7FE66661" w14:textId="77777777" w:rsidR="00872179" w:rsidRPr="003D09A4" w:rsidRDefault="00872179" w:rsidP="00AD332F">
            <w:pPr>
              <w:rPr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44F29EA2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872179" w:rsidRPr="003D09A4" w14:paraId="2C72F404" w14:textId="77777777" w:rsidTr="00AD332F">
        <w:tc>
          <w:tcPr>
            <w:tcW w:w="1742" w:type="dxa"/>
            <w:shd w:val="clear" w:color="auto" w:fill="F7CAAC" w:themeFill="accent2" w:themeFillTint="66"/>
          </w:tcPr>
          <w:p w14:paraId="1ED576F9" w14:textId="0846DCFA" w:rsidR="00872179" w:rsidRPr="003D09A4" w:rsidRDefault="00872179" w:rsidP="00AD332F">
            <w:pPr>
              <w:rPr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2"/>
                <w:szCs w:val="12"/>
              </w:rPr>
              <w:t xml:space="preserve"> (Grup T</w:t>
            </w:r>
            <w:r w:rsidR="003B66A6">
              <w:rPr>
                <w:b/>
                <w:bCs/>
                <w:i/>
                <w:iCs/>
                <w:sz w:val="12"/>
                <w:szCs w:val="12"/>
              </w:rPr>
              <w:t>3b</w:t>
            </w:r>
            <w:r>
              <w:rPr>
                <w:b/>
                <w:bCs/>
                <w:i/>
                <w:iCs/>
                <w:sz w:val="12"/>
                <w:szCs w:val="12"/>
              </w:rPr>
              <w:t>)</w:t>
            </w:r>
          </w:p>
        </w:tc>
        <w:tc>
          <w:tcPr>
            <w:tcW w:w="3485" w:type="dxa"/>
            <w:gridSpan w:val="2"/>
          </w:tcPr>
          <w:p w14:paraId="7E41F629" w14:textId="77777777" w:rsidR="00872179" w:rsidRPr="003D09A4" w:rsidRDefault="00872179" w:rsidP="00AD332F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438D7C94" w14:textId="77777777" w:rsidR="00872179" w:rsidRPr="003D09A4" w:rsidRDefault="00872179" w:rsidP="00AD332F">
            <w:pPr>
              <w:rPr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25F11302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872179" w:rsidRPr="003D09A4" w14:paraId="1B2CE126" w14:textId="77777777" w:rsidTr="00AD332F">
        <w:tc>
          <w:tcPr>
            <w:tcW w:w="1742" w:type="dxa"/>
          </w:tcPr>
          <w:p w14:paraId="51081172" w14:textId="77777777" w:rsidR="00872179" w:rsidRPr="003D09A4" w:rsidRDefault="00872179" w:rsidP="00AD332F">
            <w:pPr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8.30-09.15</w:t>
            </w:r>
          </w:p>
        </w:tc>
        <w:tc>
          <w:tcPr>
            <w:tcW w:w="3485" w:type="dxa"/>
            <w:gridSpan w:val="2"/>
          </w:tcPr>
          <w:p w14:paraId="3D923401" w14:textId="77777777" w:rsidR="00872179" w:rsidRPr="00262038" w:rsidRDefault="00872179" w:rsidP="00AD332F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2CE1F24A" w14:textId="77777777" w:rsidR="00872179" w:rsidRPr="003D09A4" w:rsidRDefault="00872179" w:rsidP="00AD332F">
            <w:pPr>
              <w:rPr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7318D83F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872179" w:rsidRPr="003D09A4" w14:paraId="5207C695" w14:textId="77777777" w:rsidTr="00AD332F">
        <w:tc>
          <w:tcPr>
            <w:tcW w:w="1742" w:type="dxa"/>
          </w:tcPr>
          <w:p w14:paraId="23C636D0" w14:textId="77777777" w:rsidR="00872179" w:rsidRPr="003D09A4" w:rsidRDefault="00872179" w:rsidP="00AD332F">
            <w:pPr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9.30-10.15</w:t>
            </w:r>
          </w:p>
        </w:tc>
        <w:tc>
          <w:tcPr>
            <w:tcW w:w="3485" w:type="dxa"/>
            <w:gridSpan w:val="2"/>
          </w:tcPr>
          <w:p w14:paraId="06319266" w14:textId="77777777" w:rsidR="00872179" w:rsidRPr="00262038" w:rsidRDefault="00262038" w:rsidP="00AD332F">
            <w:pPr>
              <w:rPr>
                <w:sz w:val="12"/>
                <w:szCs w:val="12"/>
              </w:rPr>
            </w:pPr>
            <w:r w:rsidRPr="00262038">
              <w:rPr>
                <w:sz w:val="12"/>
                <w:szCs w:val="12"/>
              </w:rPr>
              <w:t>Grup T3b</w:t>
            </w:r>
          </w:p>
        </w:tc>
        <w:tc>
          <w:tcPr>
            <w:tcW w:w="3486" w:type="dxa"/>
            <w:gridSpan w:val="2"/>
          </w:tcPr>
          <w:p w14:paraId="36C9F573" w14:textId="77777777" w:rsidR="00872179" w:rsidRPr="003D09A4" w:rsidRDefault="00872179" w:rsidP="00AD332F">
            <w:pPr>
              <w:rPr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7CD9FE90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872179" w:rsidRPr="003D09A4" w14:paraId="69318376" w14:textId="77777777" w:rsidTr="00AD332F">
        <w:tc>
          <w:tcPr>
            <w:tcW w:w="1742" w:type="dxa"/>
          </w:tcPr>
          <w:p w14:paraId="0F5A2E1B" w14:textId="77777777" w:rsidR="00872179" w:rsidRPr="003D09A4" w:rsidRDefault="00872179" w:rsidP="00AD332F">
            <w:pPr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10.30-11.15</w:t>
            </w:r>
          </w:p>
        </w:tc>
        <w:tc>
          <w:tcPr>
            <w:tcW w:w="3485" w:type="dxa"/>
            <w:gridSpan w:val="2"/>
          </w:tcPr>
          <w:p w14:paraId="11A76B79" w14:textId="77777777" w:rsidR="00872179" w:rsidRPr="00262038" w:rsidRDefault="00262038" w:rsidP="00AD332F">
            <w:pPr>
              <w:rPr>
                <w:sz w:val="12"/>
                <w:szCs w:val="12"/>
              </w:rPr>
            </w:pPr>
            <w:r w:rsidRPr="00262038">
              <w:rPr>
                <w:sz w:val="12"/>
                <w:szCs w:val="12"/>
              </w:rPr>
              <w:t>Grup T3b</w:t>
            </w:r>
          </w:p>
        </w:tc>
        <w:tc>
          <w:tcPr>
            <w:tcW w:w="3486" w:type="dxa"/>
            <w:gridSpan w:val="2"/>
          </w:tcPr>
          <w:p w14:paraId="5ED2B422" w14:textId="77777777" w:rsidR="00872179" w:rsidRPr="003D09A4" w:rsidRDefault="00872179" w:rsidP="00AD332F">
            <w:pPr>
              <w:rPr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54555883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872179" w:rsidRPr="003D09A4" w14:paraId="792887D1" w14:textId="77777777" w:rsidTr="00AD332F">
        <w:tc>
          <w:tcPr>
            <w:tcW w:w="1742" w:type="dxa"/>
          </w:tcPr>
          <w:p w14:paraId="2B8D38F5" w14:textId="77777777" w:rsidR="00872179" w:rsidRPr="003D09A4" w:rsidRDefault="00872179" w:rsidP="00AD332F">
            <w:pPr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 xml:space="preserve">11.30 -12.15 </w:t>
            </w:r>
          </w:p>
        </w:tc>
        <w:tc>
          <w:tcPr>
            <w:tcW w:w="3485" w:type="dxa"/>
            <w:gridSpan w:val="2"/>
          </w:tcPr>
          <w:p w14:paraId="63CEE8D7" w14:textId="77777777" w:rsidR="00872179" w:rsidRPr="003D09A4" w:rsidRDefault="00872179" w:rsidP="00AD332F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13C77825" w14:textId="77777777" w:rsidR="00872179" w:rsidRPr="00727A24" w:rsidRDefault="00872179" w:rsidP="00AD332F">
            <w:pPr>
              <w:rPr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6658D677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872179" w:rsidRPr="003D09A4" w14:paraId="6605C478" w14:textId="77777777" w:rsidTr="00AD332F">
        <w:tc>
          <w:tcPr>
            <w:tcW w:w="1742" w:type="dxa"/>
            <w:shd w:val="clear" w:color="auto" w:fill="A6A6A6" w:themeFill="background1" w:themeFillShade="A6"/>
          </w:tcPr>
          <w:p w14:paraId="22EF4F0B" w14:textId="77777777" w:rsidR="00872179" w:rsidRPr="00536CBA" w:rsidRDefault="00872179" w:rsidP="00AD332F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shd w:val="clear" w:color="auto" w:fill="A6A6A6" w:themeFill="background1" w:themeFillShade="A6"/>
          </w:tcPr>
          <w:p w14:paraId="51B8250C" w14:textId="77777777" w:rsidR="00872179" w:rsidRPr="003D09A4" w:rsidRDefault="00872179" w:rsidP="00AD332F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shd w:val="clear" w:color="auto" w:fill="A6A6A6" w:themeFill="background1" w:themeFillShade="A6"/>
          </w:tcPr>
          <w:p w14:paraId="20722536" w14:textId="77777777" w:rsidR="00872179" w:rsidRPr="003D09A4" w:rsidRDefault="00872179" w:rsidP="00AD332F">
            <w:pPr>
              <w:rPr>
                <w:sz w:val="12"/>
                <w:szCs w:val="12"/>
              </w:rPr>
            </w:pPr>
          </w:p>
        </w:tc>
        <w:tc>
          <w:tcPr>
            <w:tcW w:w="1488" w:type="dxa"/>
          </w:tcPr>
          <w:p w14:paraId="560A5904" w14:textId="77777777" w:rsidR="00872179" w:rsidRPr="003D09A4" w:rsidRDefault="00872179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872179" w:rsidRPr="003D09A4" w14:paraId="2378191D" w14:textId="77777777" w:rsidTr="00AD332F">
        <w:trPr>
          <w:gridAfter w:val="1"/>
          <w:wAfter w:w="1488" w:type="dxa"/>
        </w:trPr>
        <w:tc>
          <w:tcPr>
            <w:tcW w:w="1742" w:type="dxa"/>
            <w:shd w:val="clear" w:color="auto" w:fill="F7CAAC" w:themeFill="accent2" w:themeFillTint="66"/>
          </w:tcPr>
          <w:p w14:paraId="064F1D84" w14:textId="40926994" w:rsidR="00872179" w:rsidRPr="003D09A4" w:rsidRDefault="00872179" w:rsidP="00AD332F">
            <w:pPr>
              <w:rPr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2"/>
                <w:szCs w:val="12"/>
              </w:rPr>
              <w:t xml:space="preserve"> (Grup T</w:t>
            </w:r>
            <w:r w:rsidR="003B66A6">
              <w:rPr>
                <w:b/>
                <w:bCs/>
                <w:i/>
                <w:iCs/>
                <w:sz w:val="12"/>
                <w:szCs w:val="12"/>
              </w:rPr>
              <w:t>3b</w:t>
            </w:r>
            <w:r>
              <w:rPr>
                <w:b/>
                <w:bCs/>
                <w:i/>
                <w:iCs/>
                <w:sz w:val="12"/>
                <w:szCs w:val="12"/>
              </w:rPr>
              <w:t>)</w:t>
            </w:r>
          </w:p>
        </w:tc>
        <w:tc>
          <w:tcPr>
            <w:tcW w:w="3485" w:type="dxa"/>
            <w:gridSpan w:val="2"/>
          </w:tcPr>
          <w:p w14:paraId="242C1657" w14:textId="77777777" w:rsidR="00872179" w:rsidRPr="003D09A4" w:rsidRDefault="00872179" w:rsidP="00AD332F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4A61C2B9" w14:textId="77777777" w:rsidR="00872179" w:rsidRPr="003D09A4" w:rsidRDefault="00872179" w:rsidP="00AD332F">
            <w:pPr>
              <w:rPr>
                <w:sz w:val="12"/>
                <w:szCs w:val="12"/>
              </w:rPr>
            </w:pPr>
          </w:p>
        </w:tc>
      </w:tr>
      <w:tr w:rsidR="00262038" w:rsidRPr="003D09A4" w14:paraId="553E3BE7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51682236" w14:textId="77777777" w:rsidR="00262038" w:rsidRPr="003D09A4" w:rsidRDefault="00262038" w:rsidP="00262038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gridSpan w:val="2"/>
          </w:tcPr>
          <w:p w14:paraId="22F53FB2" w14:textId="77777777" w:rsidR="00262038" w:rsidRPr="003D09A4" w:rsidRDefault="00262038" w:rsidP="00262038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35994D7B" w14:textId="77777777" w:rsidR="00262038" w:rsidRPr="00262038" w:rsidRDefault="00262038" w:rsidP="00262038">
            <w:pPr>
              <w:rPr>
                <w:sz w:val="12"/>
                <w:szCs w:val="12"/>
              </w:rPr>
            </w:pPr>
            <w:r w:rsidRPr="00262038">
              <w:rPr>
                <w:sz w:val="12"/>
                <w:szCs w:val="12"/>
              </w:rPr>
              <w:t>Grup T3b</w:t>
            </w:r>
          </w:p>
        </w:tc>
      </w:tr>
      <w:tr w:rsidR="00262038" w:rsidRPr="003D09A4" w14:paraId="57259E7F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4F8CED0D" w14:textId="77777777" w:rsidR="00262038" w:rsidRPr="003D09A4" w:rsidRDefault="00262038" w:rsidP="00262038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gridSpan w:val="2"/>
          </w:tcPr>
          <w:p w14:paraId="6C6EE748" w14:textId="77777777" w:rsidR="00262038" w:rsidRPr="003D09A4" w:rsidRDefault="00262038" w:rsidP="00262038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75ABB402" w14:textId="77777777" w:rsidR="00262038" w:rsidRPr="00262038" w:rsidRDefault="00262038" w:rsidP="00262038">
            <w:pPr>
              <w:rPr>
                <w:sz w:val="12"/>
                <w:szCs w:val="12"/>
              </w:rPr>
            </w:pPr>
            <w:r w:rsidRPr="00262038">
              <w:rPr>
                <w:sz w:val="12"/>
                <w:szCs w:val="12"/>
              </w:rPr>
              <w:t>Grup T3b</w:t>
            </w:r>
          </w:p>
        </w:tc>
      </w:tr>
      <w:tr w:rsidR="00262038" w:rsidRPr="003D09A4" w14:paraId="79C6DE6E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593E4C05" w14:textId="77777777" w:rsidR="00262038" w:rsidRPr="003D09A4" w:rsidRDefault="00262038" w:rsidP="00262038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gridSpan w:val="2"/>
          </w:tcPr>
          <w:p w14:paraId="45F74C82" w14:textId="77777777" w:rsidR="00262038" w:rsidRPr="00727A24" w:rsidRDefault="00262038" w:rsidP="00262038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3B3EF842" w14:textId="77777777" w:rsidR="00262038" w:rsidRPr="003D09A4" w:rsidRDefault="00262038" w:rsidP="00262038">
            <w:pPr>
              <w:rPr>
                <w:sz w:val="12"/>
                <w:szCs w:val="12"/>
              </w:rPr>
            </w:pPr>
          </w:p>
        </w:tc>
      </w:tr>
      <w:tr w:rsidR="00262038" w:rsidRPr="003D09A4" w14:paraId="2ED71EA7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5D5015B9" w14:textId="77777777" w:rsidR="00262038" w:rsidRPr="003D09A4" w:rsidRDefault="00262038" w:rsidP="00262038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gridSpan w:val="2"/>
          </w:tcPr>
          <w:p w14:paraId="645E4C79" w14:textId="77777777" w:rsidR="00262038" w:rsidRPr="003D09A4" w:rsidRDefault="00262038" w:rsidP="00262038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10A897E0" w14:textId="77777777" w:rsidR="00262038" w:rsidRPr="00727A24" w:rsidRDefault="00262038" w:rsidP="00262038">
            <w:pPr>
              <w:rPr>
                <w:sz w:val="12"/>
                <w:szCs w:val="12"/>
              </w:rPr>
            </w:pPr>
          </w:p>
        </w:tc>
      </w:tr>
      <w:tr w:rsidR="00872179" w:rsidRPr="003D09A4" w14:paraId="59F88FC5" w14:textId="77777777" w:rsidTr="00AD332F">
        <w:trPr>
          <w:gridAfter w:val="1"/>
          <w:wAfter w:w="1488" w:type="dxa"/>
        </w:trPr>
        <w:tc>
          <w:tcPr>
            <w:tcW w:w="1742" w:type="dxa"/>
            <w:shd w:val="clear" w:color="auto" w:fill="A6A6A6" w:themeFill="background1" w:themeFillShade="A6"/>
          </w:tcPr>
          <w:p w14:paraId="0DBFC1F1" w14:textId="77777777" w:rsidR="00872179" w:rsidRPr="00536CBA" w:rsidRDefault="00872179" w:rsidP="00AD332F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shd w:val="clear" w:color="auto" w:fill="A6A6A6" w:themeFill="background1" w:themeFillShade="A6"/>
          </w:tcPr>
          <w:p w14:paraId="107FE2CA" w14:textId="77777777" w:rsidR="00872179" w:rsidRPr="003D09A4" w:rsidRDefault="00872179" w:rsidP="00AD332F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shd w:val="clear" w:color="auto" w:fill="A6A6A6" w:themeFill="background1" w:themeFillShade="A6"/>
          </w:tcPr>
          <w:p w14:paraId="152C279E" w14:textId="77777777" w:rsidR="00872179" w:rsidRPr="003D09A4" w:rsidRDefault="00872179" w:rsidP="00AD332F">
            <w:pPr>
              <w:rPr>
                <w:sz w:val="12"/>
                <w:szCs w:val="12"/>
              </w:rPr>
            </w:pPr>
          </w:p>
        </w:tc>
      </w:tr>
      <w:tr w:rsidR="00872179" w:rsidRPr="003D09A4" w14:paraId="59315FC2" w14:textId="77777777" w:rsidTr="00AD332F">
        <w:trPr>
          <w:gridAfter w:val="1"/>
          <w:wAfter w:w="1488" w:type="dxa"/>
        </w:trPr>
        <w:tc>
          <w:tcPr>
            <w:tcW w:w="1742" w:type="dxa"/>
            <w:shd w:val="clear" w:color="auto" w:fill="F7CAAC" w:themeFill="accent2" w:themeFillTint="66"/>
          </w:tcPr>
          <w:p w14:paraId="2FB05B53" w14:textId="56F23D18" w:rsidR="00872179" w:rsidRPr="003D09A4" w:rsidRDefault="00872179" w:rsidP="00AD332F">
            <w:pPr>
              <w:rPr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2"/>
                <w:szCs w:val="12"/>
              </w:rPr>
              <w:t xml:space="preserve"> (Grup</w:t>
            </w:r>
            <w:r w:rsidR="003B66A6">
              <w:rPr>
                <w:b/>
                <w:bCs/>
                <w:i/>
                <w:iCs/>
                <w:sz w:val="12"/>
                <w:szCs w:val="12"/>
              </w:rPr>
              <w:t xml:space="preserve"> T2a</w:t>
            </w:r>
            <w:r>
              <w:rPr>
                <w:b/>
                <w:bCs/>
                <w:i/>
                <w:iCs/>
                <w:sz w:val="12"/>
                <w:szCs w:val="12"/>
              </w:rPr>
              <w:t>)</w:t>
            </w:r>
          </w:p>
        </w:tc>
        <w:tc>
          <w:tcPr>
            <w:tcW w:w="3485" w:type="dxa"/>
            <w:gridSpan w:val="2"/>
          </w:tcPr>
          <w:p w14:paraId="1BAC4211" w14:textId="77777777" w:rsidR="00872179" w:rsidRPr="003D09A4" w:rsidRDefault="00872179" w:rsidP="00AD332F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3A6F4185" w14:textId="77777777" w:rsidR="00872179" w:rsidRPr="003D09A4" w:rsidRDefault="00872179" w:rsidP="00AD332F">
            <w:pPr>
              <w:rPr>
                <w:sz w:val="12"/>
                <w:szCs w:val="12"/>
              </w:rPr>
            </w:pPr>
          </w:p>
        </w:tc>
      </w:tr>
      <w:tr w:rsidR="00262038" w:rsidRPr="003D09A4" w14:paraId="6D1E69C9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56338A83" w14:textId="77777777" w:rsidR="00262038" w:rsidRPr="003D09A4" w:rsidRDefault="00262038" w:rsidP="00262038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gridSpan w:val="2"/>
          </w:tcPr>
          <w:p w14:paraId="1255B928" w14:textId="77777777" w:rsidR="00262038" w:rsidRPr="003D09A4" w:rsidRDefault="00262038" w:rsidP="00262038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7DACE6C7" w14:textId="77777777" w:rsidR="00262038" w:rsidRPr="00262038" w:rsidRDefault="00262038" w:rsidP="00262038">
            <w:pPr>
              <w:rPr>
                <w:sz w:val="12"/>
                <w:szCs w:val="12"/>
              </w:rPr>
            </w:pPr>
            <w:r w:rsidRPr="00262038">
              <w:rPr>
                <w:sz w:val="12"/>
                <w:szCs w:val="12"/>
              </w:rPr>
              <w:t>Grup T2a</w:t>
            </w:r>
          </w:p>
        </w:tc>
      </w:tr>
      <w:tr w:rsidR="00262038" w:rsidRPr="003D09A4" w14:paraId="4DCF3B3B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42CD29D9" w14:textId="77777777" w:rsidR="00262038" w:rsidRPr="003D09A4" w:rsidRDefault="00262038" w:rsidP="00262038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gridSpan w:val="2"/>
          </w:tcPr>
          <w:p w14:paraId="53CB3DFA" w14:textId="77777777" w:rsidR="00262038" w:rsidRPr="003D09A4" w:rsidRDefault="00262038" w:rsidP="00262038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371578FC" w14:textId="77777777" w:rsidR="00262038" w:rsidRPr="00262038" w:rsidRDefault="00262038" w:rsidP="00262038">
            <w:pPr>
              <w:rPr>
                <w:sz w:val="12"/>
                <w:szCs w:val="12"/>
              </w:rPr>
            </w:pPr>
            <w:r w:rsidRPr="00262038">
              <w:rPr>
                <w:sz w:val="12"/>
                <w:szCs w:val="12"/>
              </w:rPr>
              <w:t>Grup T2a</w:t>
            </w:r>
          </w:p>
        </w:tc>
      </w:tr>
      <w:tr w:rsidR="00262038" w:rsidRPr="003D09A4" w14:paraId="2FDB584E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22201E8D" w14:textId="77777777" w:rsidR="00262038" w:rsidRPr="003D09A4" w:rsidRDefault="00262038" w:rsidP="00262038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gridSpan w:val="2"/>
          </w:tcPr>
          <w:p w14:paraId="4540D213" w14:textId="77777777" w:rsidR="00262038" w:rsidRPr="00727A24" w:rsidRDefault="00262038" w:rsidP="00262038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62C80E59" w14:textId="77777777" w:rsidR="00262038" w:rsidRPr="003D09A4" w:rsidRDefault="00262038" w:rsidP="00262038">
            <w:pPr>
              <w:rPr>
                <w:sz w:val="12"/>
                <w:szCs w:val="12"/>
              </w:rPr>
            </w:pPr>
          </w:p>
        </w:tc>
      </w:tr>
      <w:tr w:rsidR="00262038" w:rsidRPr="003D09A4" w14:paraId="2B1FE3EB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0CD7785D" w14:textId="77777777" w:rsidR="00262038" w:rsidRPr="003D09A4" w:rsidRDefault="00262038" w:rsidP="00262038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gridSpan w:val="2"/>
          </w:tcPr>
          <w:p w14:paraId="41313AF6" w14:textId="77777777" w:rsidR="00262038" w:rsidRPr="003D09A4" w:rsidRDefault="00262038" w:rsidP="00262038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18AFCB88" w14:textId="77777777" w:rsidR="00262038" w:rsidRPr="00727A24" w:rsidRDefault="00262038" w:rsidP="00262038">
            <w:pPr>
              <w:rPr>
                <w:sz w:val="12"/>
                <w:szCs w:val="12"/>
              </w:rPr>
            </w:pPr>
          </w:p>
        </w:tc>
      </w:tr>
      <w:tr w:rsidR="00872179" w:rsidRPr="003D09A4" w14:paraId="4B444CA2" w14:textId="77777777" w:rsidTr="00AD332F">
        <w:trPr>
          <w:gridAfter w:val="1"/>
          <w:wAfter w:w="1488" w:type="dxa"/>
        </w:trPr>
        <w:tc>
          <w:tcPr>
            <w:tcW w:w="1742" w:type="dxa"/>
            <w:shd w:val="clear" w:color="auto" w:fill="A6A6A6" w:themeFill="background1" w:themeFillShade="A6"/>
          </w:tcPr>
          <w:p w14:paraId="01777B1A" w14:textId="77777777" w:rsidR="00872179" w:rsidRPr="00536CBA" w:rsidRDefault="00872179" w:rsidP="00AD332F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shd w:val="clear" w:color="auto" w:fill="A6A6A6" w:themeFill="background1" w:themeFillShade="A6"/>
          </w:tcPr>
          <w:p w14:paraId="5FBA47EB" w14:textId="77777777" w:rsidR="00872179" w:rsidRPr="003D09A4" w:rsidRDefault="00872179" w:rsidP="00AD332F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shd w:val="clear" w:color="auto" w:fill="A6A6A6" w:themeFill="background1" w:themeFillShade="A6"/>
          </w:tcPr>
          <w:p w14:paraId="0865FA69" w14:textId="77777777" w:rsidR="00872179" w:rsidRPr="003D09A4" w:rsidRDefault="00872179" w:rsidP="00AD332F">
            <w:pPr>
              <w:rPr>
                <w:sz w:val="12"/>
                <w:szCs w:val="12"/>
              </w:rPr>
            </w:pPr>
          </w:p>
        </w:tc>
      </w:tr>
      <w:tr w:rsidR="00872179" w:rsidRPr="003D09A4" w14:paraId="433085C0" w14:textId="77777777" w:rsidTr="00AD332F">
        <w:trPr>
          <w:gridAfter w:val="1"/>
          <w:wAfter w:w="1488" w:type="dxa"/>
        </w:trPr>
        <w:tc>
          <w:tcPr>
            <w:tcW w:w="1742" w:type="dxa"/>
            <w:shd w:val="clear" w:color="auto" w:fill="F7CAAC" w:themeFill="accent2" w:themeFillTint="66"/>
          </w:tcPr>
          <w:p w14:paraId="163CCF6D" w14:textId="1A832A4F" w:rsidR="00872179" w:rsidRPr="003D09A4" w:rsidRDefault="003B66A6" w:rsidP="00AD332F">
            <w:pPr>
              <w:rPr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2"/>
                <w:szCs w:val="12"/>
              </w:rPr>
              <w:t xml:space="preserve"> </w:t>
            </w:r>
            <w:r w:rsidR="00872179">
              <w:rPr>
                <w:b/>
                <w:bCs/>
                <w:i/>
                <w:iCs/>
                <w:sz w:val="12"/>
                <w:szCs w:val="12"/>
              </w:rPr>
              <w:t xml:space="preserve">(Grup </w:t>
            </w:r>
            <w:r>
              <w:rPr>
                <w:b/>
                <w:bCs/>
                <w:i/>
                <w:iCs/>
                <w:sz w:val="12"/>
                <w:szCs w:val="12"/>
              </w:rPr>
              <w:t>T2a</w:t>
            </w:r>
            <w:r w:rsidR="00872179">
              <w:rPr>
                <w:b/>
                <w:bCs/>
                <w:i/>
                <w:iCs/>
                <w:sz w:val="12"/>
                <w:szCs w:val="12"/>
              </w:rPr>
              <w:t>)</w:t>
            </w:r>
          </w:p>
        </w:tc>
        <w:tc>
          <w:tcPr>
            <w:tcW w:w="3485" w:type="dxa"/>
            <w:gridSpan w:val="2"/>
          </w:tcPr>
          <w:p w14:paraId="35EE43A4" w14:textId="77777777" w:rsidR="00872179" w:rsidRPr="003D09A4" w:rsidRDefault="00872179" w:rsidP="00AD332F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10A5C984" w14:textId="77777777" w:rsidR="00872179" w:rsidRPr="003D09A4" w:rsidRDefault="00872179" w:rsidP="00AD332F">
            <w:pPr>
              <w:rPr>
                <w:sz w:val="12"/>
                <w:szCs w:val="12"/>
              </w:rPr>
            </w:pPr>
          </w:p>
        </w:tc>
      </w:tr>
      <w:tr w:rsidR="00262038" w:rsidRPr="003D09A4" w14:paraId="69F525C6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3787E474" w14:textId="77777777" w:rsidR="00262038" w:rsidRPr="003D09A4" w:rsidRDefault="00262038" w:rsidP="00262038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gridSpan w:val="2"/>
          </w:tcPr>
          <w:p w14:paraId="7353F77A" w14:textId="77777777" w:rsidR="00262038" w:rsidRPr="003D09A4" w:rsidRDefault="00262038" w:rsidP="00262038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7749EC24" w14:textId="77777777" w:rsidR="00262038" w:rsidRPr="00262038" w:rsidRDefault="00262038" w:rsidP="00262038">
            <w:pPr>
              <w:rPr>
                <w:sz w:val="12"/>
                <w:szCs w:val="12"/>
              </w:rPr>
            </w:pPr>
            <w:r w:rsidRPr="00262038">
              <w:rPr>
                <w:sz w:val="12"/>
                <w:szCs w:val="12"/>
              </w:rPr>
              <w:t>Grup T2a</w:t>
            </w:r>
          </w:p>
        </w:tc>
      </w:tr>
      <w:tr w:rsidR="00262038" w:rsidRPr="003D09A4" w14:paraId="5FDCFC90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7CB71124" w14:textId="77777777" w:rsidR="00262038" w:rsidRPr="003D09A4" w:rsidRDefault="00262038" w:rsidP="00262038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gridSpan w:val="2"/>
          </w:tcPr>
          <w:p w14:paraId="161987B8" w14:textId="77777777" w:rsidR="00262038" w:rsidRPr="003D09A4" w:rsidRDefault="00262038" w:rsidP="00262038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6C785836" w14:textId="77777777" w:rsidR="00262038" w:rsidRPr="00262038" w:rsidRDefault="00262038" w:rsidP="00262038">
            <w:pPr>
              <w:rPr>
                <w:sz w:val="12"/>
                <w:szCs w:val="12"/>
              </w:rPr>
            </w:pPr>
            <w:r w:rsidRPr="00262038">
              <w:rPr>
                <w:sz w:val="12"/>
                <w:szCs w:val="12"/>
              </w:rPr>
              <w:t>Grup T2a</w:t>
            </w:r>
          </w:p>
        </w:tc>
      </w:tr>
      <w:tr w:rsidR="00262038" w:rsidRPr="003D09A4" w14:paraId="478C21B8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3BD1FE59" w14:textId="77777777" w:rsidR="00262038" w:rsidRPr="003D09A4" w:rsidRDefault="00262038" w:rsidP="00262038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gridSpan w:val="2"/>
          </w:tcPr>
          <w:p w14:paraId="0217749A" w14:textId="77777777" w:rsidR="00262038" w:rsidRPr="00727A24" w:rsidRDefault="00262038" w:rsidP="00262038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58E0EA5F" w14:textId="77777777" w:rsidR="00262038" w:rsidRPr="003D09A4" w:rsidRDefault="00262038" w:rsidP="00262038">
            <w:pPr>
              <w:rPr>
                <w:sz w:val="12"/>
                <w:szCs w:val="12"/>
              </w:rPr>
            </w:pPr>
          </w:p>
        </w:tc>
      </w:tr>
      <w:tr w:rsidR="00262038" w:rsidRPr="003D09A4" w14:paraId="40CDBD8C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65F66D34" w14:textId="77777777" w:rsidR="00262038" w:rsidRPr="003D09A4" w:rsidRDefault="00262038" w:rsidP="00262038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gridSpan w:val="2"/>
          </w:tcPr>
          <w:p w14:paraId="39C84A2B" w14:textId="77777777" w:rsidR="00262038" w:rsidRPr="003D09A4" w:rsidRDefault="00262038" w:rsidP="00262038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53D22B23" w14:textId="77777777" w:rsidR="00262038" w:rsidRPr="00727A24" w:rsidRDefault="00262038" w:rsidP="00262038">
            <w:pPr>
              <w:rPr>
                <w:sz w:val="12"/>
                <w:szCs w:val="12"/>
              </w:rPr>
            </w:pPr>
          </w:p>
        </w:tc>
      </w:tr>
      <w:tr w:rsidR="006261DE" w:rsidRPr="003D09A4" w14:paraId="68249925" w14:textId="77777777" w:rsidTr="006261DE">
        <w:trPr>
          <w:gridAfter w:val="1"/>
          <w:wAfter w:w="1488" w:type="dxa"/>
        </w:trPr>
        <w:tc>
          <w:tcPr>
            <w:tcW w:w="1742" w:type="dxa"/>
            <w:shd w:val="clear" w:color="auto" w:fill="A6A6A6" w:themeFill="background1" w:themeFillShade="A6"/>
          </w:tcPr>
          <w:p w14:paraId="2FED89EA" w14:textId="77777777" w:rsidR="006261DE" w:rsidRPr="00536CBA" w:rsidRDefault="006261DE" w:rsidP="00AD332F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shd w:val="clear" w:color="auto" w:fill="A6A6A6" w:themeFill="background1" w:themeFillShade="A6"/>
          </w:tcPr>
          <w:p w14:paraId="46D0989E" w14:textId="77777777" w:rsidR="006261DE" w:rsidRPr="003D09A4" w:rsidRDefault="006261DE" w:rsidP="00AD332F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shd w:val="clear" w:color="auto" w:fill="A6A6A6" w:themeFill="background1" w:themeFillShade="A6"/>
          </w:tcPr>
          <w:p w14:paraId="4B7BD198" w14:textId="77777777" w:rsidR="006261DE" w:rsidRPr="00727A24" w:rsidRDefault="006261DE" w:rsidP="00AD332F">
            <w:pPr>
              <w:rPr>
                <w:sz w:val="12"/>
                <w:szCs w:val="12"/>
              </w:rPr>
            </w:pPr>
          </w:p>
        </w:tc>
      </w:tr>
      <w:tr w:rsidR="003B66A6" w:rsidRPr="003D09A4" w14:paraId="61B0D48E" w14:textId="77777777" w:rsidTr="00AD332F">
        <w:trPr>
          <w:gridAfter w:val="1"/>
          <w:wAfter w:w="1488" w:type="dxa"/>
        </w:trPr>
        <w:tc>
          <w:tcPr>
            <w:tcW w:w="1742" w:type="dxa"/>
            <w:shd w:val="clear" w:color="auto" w:fill="F7CAAC" w:themeFill="accent2" w:themeFillTint="66"/>
          </w:tcPr>
          <w:p w14:paraId="5F1413FB" w14:textId="66BB6228" w:rsidR="003B66A6" w:rsidRPr="003D09A4" w:rsidRDefault="003B66A6" w:rsidP="00AD332F">
            <w:pPr>
              <w:rPr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2"/>
                <w:szCs w:val="12"/>
              </w:rPr>
              <w:t xml:space="preserve"> (Grup T2b)</w:t>
            </w:r>
          </w:p>
        </w:tc>
        <w:tc>
          <w:tcPr>
            <w:tcW w:w="3485" w:type="dxa"/>
            <w:gridSpan w:val="2"/>
          </w:tcPr>
          <w:p w14:paraId="204F6179" w14:textId="77777777" w:rsidR="003B66A6" w:rsidRPr="003D09A4" w:rsidRDefault="003B66A6" w:rsidP="00AD332F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205B17E8" w14:textId="77777777" w:rsidR="003B66A6" w:rsidRPr="00262038" w:rsidRDefault="00262038" w:rsidP="00AD332F">
            <w:pPr>
              <w:rPr>
                <w:sz w:val="12"/>
                <w:szCs w:val="12"/>
              </w:rPr>
            </w:pPr>
            <w:r w:rsidRPr="00262038">
              <w:rPr>
                <w:sz w:val="12"/>
                <w:szCs w:val="12"/>
              </w:rPr>
              <w:t>Grup T2b</w:t>
            </w:r>
          </w:p>
        </w:tc>
      </w:tr>
      <w:tr w:rsidR="00262038" w:rsidRPr="003D09A4" w14:paraId="0ED09DF1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57D72B0B" w14:textId="77777777" w:rsidR="00262038" w:rsidRPr="003D09A4" w:rsidRDefault="00262038" w:rsidP="00262038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gridSpan w:val="2"/>
          </w:tcPr>
          <w:p w14:paraId="749B2E91" w14:textId="77777777" w:rsidR="00262038" w:rsidRPr="003D09A4" w:rsidRDefault="00262038" w:rsidP="00262038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00566E43" w14:textId="77777777" w:rsidR="00262038" w:rsidRPr="00262038" w:rsidRDefault="00262038" w:rsidP="00262038">
            <w:pPr>
              <w:rPr>
                <w:sz w:val="12"/>
                <w:szCs w:val="12"/>
              </w:rPr>
            </w:pPr>
            <w:r w:rsidRPr="00262038">
              <w:rPr>
                <w:sz w:val="12"/>
                <w:szCs w:val="12"/>
              </w:rPr>
              <w:t>Grup T2b</w:t>
            </w:r>
          </w:p>
        </w:tc>
      </w:tr>
      <w:tr w:rsidR="00262038" w:rsidRPr="003D09A4" w14:paraId="35791416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7447D05C" w14:textId="77777777" w:rsidR="00262038" w:rsidRPr="003D09A4" w:rsidRDefault="00262038" w:rsidP="00262038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gridSpan w:val="2"/>
          </w:tcPr>
          <w:p w14:paraId="02114F45" w14:textId="77777777" w:rsidR="00262038" w:rsidRPr="003D09A4" w:rsidRDefault="00262038" w:rsidP="00262038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6D1ABAB1" w14:textId="77777777" w:rsidR="00262038" w:rsidRPr="003D09A4" w:rsidRDefault="00262038" w:rsidP="00262038">
            <w:pPr>
              <w:rPr>
                <w:sz w:val="12"/>
                <w:szCs w:val="12"/>
              </w:rPr>
            </w:pPr>
          </w:p>
        </w:tc>
      </w:tr>
      <w:tr w:rsidR="00262038" w:rsidRPr="003D09A4" w14:paraId="5A6C1E32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01045D3F" w14:textId="77777777" w:rsidR="00262038" w:rsidRPr="003D09A4" w:rsidRDefault="00262038" w:rsidP="00262038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gridSpan w:val="2"/>
          </w:tcPr>
          <w:p w14:paraId="1F79F7C8" w14:textId="77777777" w:rsidR="00262038" w:rsidRPr="00727A24" w:rsidRDefault="00262038" w:rsidP="00262038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2523687C" w14:textId="77777777" w:rsidR="00262038" w:rsidRPr="003D09A4" w:rsidRDefault="00262038" w:rsidP="00262038">
            <w:pPr>
              <w:rPr>
                <w:sz w:val="12"/>
                <w:szCs w:val="12"/>
              </w:rPr>
            </w:pPr>
          </w:p>
        </w:tc>
      </w:tr>
      <w:tr w:rsidR="00262038" w:rsidRPr="00727A24" w14:paraId="41C07F63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00CF4EC1" w14:textId="77777777" w:rsidR="00262038" w:rsidRPr="003D09A4" w:rsidRDefault="00262038" w:rsidP="00262038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gridSpan w:val="2"/>
          </w:tcPr>
          <w:p w14:paraId="2C0CF12B" w14:textId="77777777" w:rsidR="00262038" w:rsidRPr="003D09A4" w:rsidRDefault="00262038" w:rsidP="00262038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078CDB2A" w14:textId="77777777" w:rsidR="00262038" w:rsidRPr="00727A24" w:rsidRDefault="00262038" w:rsidP="00262038">
            <w:pPr>
              <w:rPr>
                <w:sz w:val="12"/>
                <w:szCs w:val="12"/>
              </w:rPr>
            </w:pPr>
          </w:p>
        </w:tc>
      </w:tr>
      <w:tr w:rsidR="006261DE" w:rsidRPr="00727A24" w14:paraId="3EE0C2F7" w14:textId="77777777" w:rsidTr="006261DE">
        <w:trPr>
          <w:gridAfter w:val="1"/>
          <w:wAfter w:w="1488" w:type="dxa"/>
        </w:trPr>
        <w:tc>
          <w:tcPr>
            <w:tcW w:w="1742" w:type="dxa"/>
            <w:shd w:val="clear" w:color="auto" w:fill="A6A6A6" w:themeFill="background1" w:themeFillShade="A6"/>
          </w:tcPr>
          <w:p w14:paraId="10E3BFBD" w14:textId="77777777" w:rsidR="006261DE" w:rsidRPr="00536CBA" w:rsidRDefault="006261DE" w:rsidP="00AD332F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shd w:val="clear" w:color="auto" w:fill="A6A6A6" w:themeFill="background1" w:themeFillShade="A6"/>
          </w:tcPr>
          <w:p w14:paraId="0C3F6B76" w14:textId="77777777" w:rsidR="006261DE" w:rsidRPr="003D09A4" w:rsidRDefault="006261DE" w:rsidP="00AD332F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shd w:val="clear" w:color="auto" w:fill="A6A6A6" w:themeFill="background1" w:themeFillShade="A6"/>
          </w:tcPr>
          <w:p w14:paraId="780A5160" w14:textId="77777777" w:rsidR="006261DE" w:rsidRPr="00727A24" w:rsidRDefault="006261DE" w:rsidP="00AD332F">
            <w:pPr>
              <w:rPr>
                <w:sz w:val="12"/>
                <w:szCs w:val="12"/>
              </w:rPr>
            </w:pPr>
          </w:p>
        </w:tc>
      </w:tr>
      <w:tr w:rsidR="003B66A6" w:rsidRPr="003D09A4" w14:paraId="4E230187" w14:textId="77777777" w:rsidTr="00AD332F">
        <w:trPr>
          <w:gridAfter w:val="1"/>
          <w:wAfter w:w="1488" w:type="dxa"/>
        </w:trPr>
        <w:tc>
          <w:tcPr>
            <w:tcW w:w="1742" w:type="dxa"/>
            <w:shd w:val="clear" w:color="auto" w:fill="F7CAAC" w:themeFill="accent2" w:themeFillTint="66"/>
          </w:tcPr>
          <w:p w14:paraId="4FA45792" w14:textId="13E65950" w:rsidR="003B66A6" w:rsidRPr="003D09A4" w:rsidRDefault="003B66A6" w:rsidP="00AD332F">
            <w:pPr>
              <w:rPr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2"/>
                <w:szCs w:val="12"/>
              </w:rPr>
              <w:lastRenderedPageBreak/>
              <w:t xml:space="preserve"> (Grup T2b)</w:t>
            </w:r>
          </w:p>
        </w:tc>
        <w:tc>
          <w:tcPr>
            <w:tcW w:w="3485" w:type="dxa"/>
            <w:gridSpan w:val="2"/>
          </w:tcPr>
          <w:p w14:paraId="6EC04DB5" w14:textId="77777777" w:rsidR="003B66A6" w:rsidRPr="003D09A4" w:rsidRDefault="003B66A6" w:rsidP="00AD332F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62721881" w14:textId="77777777" w:rsidR="003B66A6" w:rsidRPr="00262038" w:rsidRDefault="00262038" w:rsidP="00AD332F">
            <w:pPr>
              <w:rPr>
                <w:sz w:val="12"/>
                <w:szCs w:val="12"/>
              </w:rPr>
            </w:pPr>
            <w:r w:rsidRPr="00262038">
              <w:rPr>
                <w:sz w:val="12"/>
                <w:szCs w:val="12"/>
              </w:rPr>
              <w:t>Grup T2b</w:t>
            </w:r>
          </w:p>
        </w:tc>
      </w:tr>
      <w:tr w:rsidR="00262038" w:rsidRPr="003D09A4" w14:paraId="4B1241C0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2FFE6AC4" w14:textId="77777777" w:rsidR="00262038" w:rsidRPr="003D09A4" w:rsidRDefault="00262038" w:rsidP="00262038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gridSpan w:val="2"/>
          </w:tcPr>
          <w:p w14:paraId="4E52A90F" w14:textId="77777777" w:rsidR="00262038" w:rsidRPr="003D09A4" w:rsidRDefault="00262038" w:rsidP="00262038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542C85B5" w14:textId="77777777" w:rsidR="00262038" w:rsidRPr="00262038" w:rsidRDefault="00262038" w:rsidP="00262038">
            <w:pPr>
              <w:rPr>
                <w:sz w:val="12"/>
                <w:szCs w:val="12"/>
              </w:rPr>
            </w:pPr>
            <w:r w:rsidRPr="00262038">
              <w:rPr>
                <w:sz w:val="12"/>
                <w:szCs w:val="12"/>
              </w:rPr>
              <w:t>Grup T2b</w:t>
            </w:r>
          </w:p>
        </w:tc>
      </w:tr>
      <w:tr w:rsidR="00262038" w:rsidRPr="003D09A4" w14:paraId="17231741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16714A27" w14:textId="77777777" w:rsidR="00262038" w:rsidRPr="003D09A4" w:rsidRDefault="00262038" w:rsidP="00262038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gridSpan w:val="2"/>
          </w:tcPr>
          <w:p w14:paraId="1336871F" w14:textId="77777777" w:rsidR="00262038" w:rsidRPr="003D09A4" w:rsidRDefault="00262038" w:rsidP="00262038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2DEA78A5" w14:textId="77777777" w:rsidR="00262038" w:rsidRPr="003D09A4" w:rsidRDefault="00262038" w:rsidP="00262038">
            <w:pPr>
              <w:rPr>
                <w:sz w:val="12"/>
                <w:szCs w:val="12"/>
              </w:rPr>
            </w:pPr>
          </w:p>
        </w:tc>
      </w:tr>
      <w:tr w:rsidR="00262038" w:rsidRPr="003D09A4" w14:paraId="2F8201E1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383FCCC4" w14:textId="77777777" w:rsidR="00262038" w:rsidRPr="003D09A4" w:rsidRDefault="00262038" w:rsidP="00262038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gridSpan w:val="2"/>
          </w:tcPr>
          <w:p w14:paraId="029F3EDE" w14:textId="77777777" w:rsidR="00262038" w:rsidRPr="00727A24" w:rsidRDefault="00262038" w:rsidP="00262038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323B7EF3" w14:textId="77777777" w:rsidR="00262038" w:rsidRPr="003D09A4" w:rsidRDefault="00262038" w:rsidP="00262038">
            <w:pPr>
              <w:rPr>
                <w:sz w:val="12"/>
                <w:szCs w:val="12"/>
              </w:rPr>
            </w:pPr>
          </w:p>
        </w:tc>
      </w:tr>
      <w:tr w:rsidR="00262038" w:rsidRPr="00727A24" w14:paraId="79B846D9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298ED7CD" w14:textId="77777777" w:rsidR="00262038" w:rsidRPr="003D09A4" w:rsidRDefault="00262038" w:rsidP="00262038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gridSpan w:val="2"/>
          </w:tcPr>
          <w:p w14:paraId="67F99CC0" w14:textId="77777777" w:rsidR="00262038" w:rsidRPr="003D09A4" w:rsidRDefault="00262038" w:rsidP="00262038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6DFF6450" w14:textId="77777777" w:rsidR="00262038" w:rsidRPr="00727A24" w:rsidRDefault="00262038" w:rsidP="00262038">
            <w:pPr>
              <w:rPr>
                <w:sz w:val="12"/>
                <w:szCs w:val="12"/>
              </w:rPr>
            </w:pPr>
          </w:p>
        </w:tc>
      </w:tr>
      <w:tr w:rsidR="006261DE" w:rsidRPr="00727A24" w14:paraId="27F27CD1" w14:textId="77777777" w:rsidTr="006261DE">
        <w:trPr>
          <w:gridAfter w:val="1"/>
          <w:wAfter w:w="1488" w:type="dxa"/>
        </w:trPr>
        <w:tc>
          <w:tcPr>
            <w:tcW w:w="1742" w:type="dxa"/>
            <w:shd w:val="clear" w:color="auto" w:fill="A6A6A6" w:themeFill="background1" w:themeFillShade="A6"/>
          </w:tcPr>
          <w:p w14:paraId="2D82E15A" w14:textId="77777777" w:rsidR="006261DE" w:rsidRPr="00536CBA" w:rsidRDefault="006261DE" w:rsidP="00AD332F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shd w:val="clear" w:color="auto" w:fill="A6A6A6" w:themeFill="background1" w:themeFillShade="A6"/>
          </w:tcPr>
          <w:p w14:paraId="110C108A" w14:textId="77777777" w:rsidR="006261DE" w:rsidRPr="003D09A4" w:rsidRDefault="006261DE" w:rsidP="00AD332F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shd w:val="clear" w:color="auto" w:fill="A6A6A6" w:themeFill="background1" w:themeFillShade="A6"/>
          </w:tcPr>
          <w:p w14:paraId="16E3459E" w14:textId="77777777" w:rsidR="006261DE" w:rsidRPr="00727A24" w:rsidRDefault="006261DE" w:rsidP="00AD332F">
            <w:pPr>
              <w:rPr>
                <w:sz w:val="12"/>
                <w:szCs w:val="12"/>
              </w:rPr>
            </w:pPr>
          </w:p>
        </w:tc>
      </w:tr>
      <w:tr w:rsidR="003B66A6" w:rsidRPr="003D09A4" w14:paraId="3CCF3A99" w14:textId="77777777" w:rsidTr="00AD332F">
        <w:trPr>
          <w:gridAfter w:val="1"/>
          <w:wAfter w:w="1488" w:type="dxa"/>
        </w:trPr>
        <w:tc>
          <w:tcPr>
            <w:tcW w:w="1742" w:type="dxa"/>
            <w:shd w:val="clear" w:color="auto" w:fill="F7CAAC" w:themeFill="accent2" w:themeFillTint="66"/>
          </w:tcPr>
          <w:p w14:paraId="1CAB1D2B" w14:textId="3BD5366C" w:rsidR="003B66A6" w:rsidRPr="003D09A4" w:rsidRDefault="003B66A6" w:rsidP="00AD332F">
            <w:pPr>
              <w:rPr>
                <w:sz w:val="12"/>
                <w:szCs w:val="12"/>
              </w:rPr>
            </w:pPr>
            <w:bookmarkStart w:id="28" w:name="_Hlk81192504"/>
            <w:r>
              <w:rPr>
                <w:b/>
                <w:bCs/>
                <w:i/>
                <w:iCs/>
                <w:sz w:val="12"/>
                <w:szCs w:val="12"/>
              </w:rPr>
              <w:t xml:space="preserve"> (Grup T1a)</w:t>
            </w:r>
          </w:p>
        </w:tc>
        <w:tc>
          <w:tcPr>
            <w:tcW w:w="3485" w:type="dxa"/>
            <w:gridSpan w:val="2"/>
          </w:tcPr>
          <w:p w14:paraId="6B8AB9C9" w14:textId="77777777" w:rsidR="003B66A6" w:rsidRPr="003D09A4" w:rsidRDefault="003B66A6" w:rsidP="00AD332F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44063294" w14:textId="77777777" w:rsidR="003B66A6" w:rsidRPr="00262038" w:rsidRDefault="00262038" w:rsidP="00AD332F">
            <w:pPr>
              <w:rPr>
                <w:sz w:val="12"/>
                <w:szCs w:val="12"/>
              </w:rPr>
            </w:pPr>
            <w:r w:rsidRPr="00262038">
              <w:rPr>
                <w:sz w:val="12"/>
                <w:szCs w:val="12"/>
              </w:rPr>
              <w:t>Grup T1a</w:t>
            </w:r>
          </w:p>
        </w:tc>
      </w:tr>
      <w:tr w:rsidR="00262038" w:rsidRPr="003D09A4" w14:paraId="46B8FF64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7507C975" w14:textId="77777777" w:rsidR="00262038" w:rsidRPr="003D09A4" w:rsidRDefault="00262038" w:rsidP="00262038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gridSpan w:val="2"/>
          </w:tcPr>
          <w:p w14:paraId="46C89174" w14:textId="77777777" w:rsidR="00262038" w:rsidRPr="003D09A4" w:rsidRDefault="00262038" w:rsidP="00262038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1780E40A" w14:textId="77777777" w:rsidR="00262038" w:rsidRPr="00262038" w:rsidRDefault="00262038" w:rsidP="00262038">
            <w:pPr>
              <w:rPr>
                <w:sz w:val="12"/>
                <w:szCs w:val="12"/>
              </w:rPr>
            </w:pPr>
            <w:r w:rsidRPr="00262038">
              <w:rPr>
                <w:sz w:val="12"/>
                <w:szCs w:val="12"/>
              </w:rPr>
              <w:t>Grup T1a</w:t>
            </w:r>
          </w:p>
        </w:tc>
      </w:tr>
      <w:tr w:rsidR="00262038" w:rsidRPr="003D09A4" w14:paraId="3608B9A0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422A7C2A" w14:textId="77777777" w:rsidR="00262038" w:rsidRPr="003D09A4" w:rsidRDefault="00262038" w:rsidP="00262038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gridSpan w:val="2"/>
          </w:tcPr>
          <w:p w14:paraId="72EA331E" w14:textId="77777777" w:rsidR="00262038" w:rsidRPr="003D09A4" w:rsidRDefault="00262038" w:rsidP="00262038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1DB7FA44" w14:textId="77777777" w:rsidR="00262038" w:rsidRPr="003D09A4" w:rsidRDefault="00262038" w:rsidP="00262038">
            <w:pPr>
              <w:rPr>
                <w:sz w:val="12"/>
                <w:szCs w:val="12"/>
              </w:rPr>
            </w:pPr>
          </w:p>
        </w:tc>
      </w:tr>
      <w:tr w:rsidR="00262038" w:rsidRPr="003D09A4" w14:paraId="1C643F3B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07C60E70" w14:textId="77777777" w:rsidR="00262038" w:rsidRPr="003D09A4" w:rsidRDefault="00262038" w:rsidP="00262038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gridSpan w:val="2"/>
          </w:tcPr>
          <w:p w14:paraId="542493F6" w14:textId="77777777" w:rsidR="00262038" w:rsidRPr="00727A24" w:rsidRDefault="00262038" w:rsidP="00262038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1A4D23D4" w14:textId="77777777" w:rsidR="00262038" w:rsidRPr="003D09A4" w:rsidRDefault="00262038" w:rsidP="00262038">
            <w:pPr>
              <w:rPr>
                <w:sz w:val="12"/>
                <w:szCs w:val="12"/>
              </w:rPr>
            </w:pPr>
          </w:p>
        </w:tc>
      </w:tr>
      <w:tr w:rsidR="00262038" w:rsidRPr="00727A24" w14:paraId="0BEB7235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4CDA6B49" w14:textId="77777777" w:rsidR="00262038" w:rsidRPr="003D09A4" w:rsidRDefault="00262038" w:rsidP="00262038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gridSpan w:val="2"/>
          </w:tcPr>
          <w:p w14:paraId="7252B9D7" w14:textId="77777777" w:rsidR="00262038" w:rsidRPr="003D09A4" w:rsidRDefault="00262038" w:rsidP="00262038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6AB063A4" w14:textId="77777777" w:rsidR="00262038" w:rsidRPr="00727A24" w:rsidRDefault="00262038" w:rsidP="00262038">
            <w:pPr>
              <w:rPr>
                <w:sz w:val="12"/>
                <w:szCs w:val="12"/>
              </w:rPr>
            </w:pPr>
          </w:p>
        </w:tc>
      </w:tr>
      <w:tr w:rsidR="006261DE" w:rsidRPr="00727A24" w14:paraId="1F6322F3" w14:textId="77777777" w:rsidTr="006261DE">
        <w:trPr>
          <w:gridAfter w:val="1"/>
          <w:wAfter w:w="1488" w:type="dxa"/>
        </w:trPr>
        <w:tc>
          <w:tcPr>
            <w:tcW w:w="1742" w:type="dxa"/>
            <w:shd w:val="clear" w:color="auto" w:fill="A6A6A6" w:themeFill="background1" w:themeFillShade="A6"/>
          </w:tcPr>
          <w:p w14:paraId="628916BF" w14:textId="77777777" w:rsidR="006261DE" w:rsidRPr="00536CBA" w:rsidRDefault="006261DE" w:rsidP="00AD332F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shd w:val="clear" w:color="auto" w:fill="A6A6A6" w:themeFill="background1" w:themeFillShade="A6"/>
          </w:tcPr>
          <w:p w14:paraId="403A7FC5" w14:textId="77777777" w:rsidR="006261DE" w:rsidRPr="003D09A4" w:rsidRDefault="006261DE" w:rsidP="00AD332F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shd w:val="clear" w:color="auto" w:fill="A6A6A6" w:themeFill="background1" w:themeFillShade="A6"/>
          </w:tcPr>
          <w:p w14:paraId="1F446F00" w14:textId="77777777" w:rsidR="006261DE" w:rsidRPr="00727A24" w:rsidRDefault="006261DE" w:rsidP="00AD332F">
            <w:pPr>
              <w:rPr>
                <w:sz w:val="12"/>
                <w:szCs w:val="12"/>
              </w:rPr>
            </w:pPr>
          </w:p>
        </w:tc>
      </w:tr>
      <w:tr w:rsidR="003B66A6" w:rsidRPr="003D09A4" w14:paraId="6AC75E84" w14:textId="77777777" w:rsidTr="00AD332F">
        <w:trPr>
          <w:gridAfter w:val="1"/>
          <w:wAfter w:w="1488" w:type="dxa"/>
        </w:trPr>
        <w:tc>
          <w:tcPr>
            <w:tcW w:w="1742" w:type="dxa"/>
            <w:shd w:val="clear" w:color="auto" w:fill="F7CAAC" w:themeFill="accent2" w:themeFillTint="66"/>
          </w:tcPr>
          <w:p w14:paraId="394096D9" w14:textId="03D69F59" w:rsidR="003B66A6" w:rsidRPr="003D09A4" w:rsidRDefault="003B66A6" w:rsidP="00AD332F">
            <w:pPr>
              <w:rPr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2"/>
                <w:szCs w:val="12"/>
              </w:rPr>
              <w:t xml:space="preserve"> (Grup T1a)</w:t>
            </w:r>
          </w:p>
        </w:tc>
        <w:tc>
          <w:tcPr>
            <w:tcW w:w="3485" w:type="dxa"/>
            <w:gridSpan w:val="2"/>
          </w:tcPr>
          <w:p w14:paraId="7DE7E31D" w14:textId="77777777" w:rsidR="003B66A6" w:rsidRPr="003D09A4" w:rsidRDefault="003B66A6" w:rsidP="00AD332F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4400B909" w14:textId="77777777" w:rsidR="003B66A6" w:rsidRPr="00262038" w:rsidRDefault="00262038" w:rsidP="00AD332F">
            <w:pPr>
              <w:rPr>
                <w:sz w:val="12"/>
                <w:szCs w:val="12"/>
              </w:rPr>
            </w:pPr>
            <w:r w:rsidRPr="00262038">
              <w:rPr>
                <w:sz w:val="12"/>
                <w:szCs w:val="12"/>
              </w:rPr>
              <w:t>Grup T1a</w:t>
            </w:r>
          </w:p>
        </w:tc>
      </w:tr>
      <w:tr w:rsidR="00262038" w:rsidRPr="003D09A4" w14:paraId="45A7960D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7D81DC65" w14:textId="77777777" w:rsidR="00262038" w:rsidRPr="003D09A4" w:rsidRDefault="00262038" w:rsidP="00262038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gridSpan w:val="2"/>
          </w:tcPr>
          <w:p w14:paraId="79F10500" w14:textId="77777777" w:rsidR="00262038" w:rsidRPr="003D09A4" w:rsidRDefault="00262038" w:rsidP="00262038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2E59CA03" w14:textId="77777777" w:rsidR="00262038" w:rsidRPr="00262038" w:rsidRDefault="00262038" w:rsidP="00262038">
            <w:pPr>
              <w:rPr>
                <w:sz w:val="12"/>
                <w:szCs w:val="12"/>
              </w:rPr>
            </w:pPr>
            <w:r w:rsidRPr="00262038">
              <w:rPr>
                <w:sz w:val="12"/>
                <w:szCs w:val="12"/>
              </w:rPr>
              <w:t>Grup T1a</w:t>
            </w:r>
          </w:p>
        </w:tc>
      </w:tr>
      <w:tr w:rsidR="00262038" w:rsidRPr="003D09A4" w14:paraId="01C49280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49345D12" w14:textId="77777777" w:rsidR="00262038" w:rsidRPr="003D09A4" w:rsidRDefault="00262038" w:rsidP="00262038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gridSpan w:val="2"/>
          </w:tcPr>
          <w:p w14:paraId="78E3480A" w14:textId="77777777" w:rsidR="00262038" w:rsidRPr="003D09A4" w:rsidRDefault="00262038" w:rsidP="00262038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424F92EE" w14:textId="77777777" w:rsidR="00262038" w:rsidRPr="003D09A4" w:rsidRDefault="00262038" w:rsidP="00262038">
            <w:pPr>
              <w:rPr>
                <w:sz w:val="12"/>
                <w:szCs w:val="12"/>
              </w:rPr>
            </w:pPr>
          </w:p>
        </w:tc>
      </w:tr>
      <w:tr w:rsidR="00262038" w:rsidRPr="003D09A4" w14:paraId="45CF0B86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6D34EA66" w14:textId="77777777" w:rsidR="00262038" w:rsidRPr="003D09A4" w:rsidRDefault="00262038" w:rsidP="00262038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gridSpan w:val="2"/>
          </w:tcPr>
          <w:p w14:paraId="22114A36" w14:textId="77777777" w:rsidR="00262038" w:rsidRPr="00727A24" w:rsidRDefault="00262038" w:rsidP="00262038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0C58CD77" w14:textId="77777777" w:rsidR="00262038" w:rsidRPr="003D09A4" w:rsidRDefault="00262038" w:rsidP="00262038">
            <w:pPr>
              <w:rPr>
                <w:sz w:val="12"/>
                <w:szCs w:val="12"/>
              </w:rPr>
            </w:pPr>
          </w:p>
        </w:tc>
      </w:tr>
      <w:tr w:rsidR="00262038" w:rsidRPr="00727A24" w14:paraId="5572BBCE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32F9DD7C" w14:textId="77777777" w:rsidR="00262038" w:rsidRPr="003D09A4" w:rsidRDefault="00262038" w:rsidP="00262038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gridSpan w:val="2"/>
          </w:tcPr>
          <w:p w14:paraId="36B2B4AA" w14:textId="77777777" w:rsidR="00262038" w:rsidRPr="003D09A4" w:rsidRDefault="00262038" w:rsidP="00262038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00C9B6B4" w14:textId="77777777" w:rsidR="00262038" w:rsidRPr="00727A24" w:rsidRDefault="00262038" w:rsidP="00262038">
            <w:pPr>
              <w:rPr>
                <w:sz w:val="12"/>
                <w:szCs w:val="12"/>
              </w:rPr>
            </w:pPr>
          </w:p>
        </w:tc>
      </w:tr>
      <w:tr w:rsidR="006261DE" w:rsidRPr="00727A24" w14:paraId="6137700B" w14:textId="77777777" w:rsidTr="006261DE">
        <w:trPr>
          <w:gridAfter w:val="1"/>
          <w:wAfter w:w="1488" w:type="dxa"/>
        </w:trPr>
        <w:tc>
          <w:tcPr>
            <w:tcW w:w="1742" w:type="dxa"/>
            <w:shd w:val="clear" w:color="auto" w:fill="A6A6A6" w:themeFill="background1" w:themeFillShade="A6"/>
          </w:tcPr>
          <w:p w14:paraId="2D9BB251" w14:textId="77777777" w:rsidR="006261DE" w:rsidRPr="00536CBA" w:rsidRDefault="006261DE" w:rsidP="00AD332F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shd w:val="clear" w:color="auto" w:fill="A6A6A6" w:themeFill="background1" w:themeFillShade="A6"/>
          </w:tcPr>
          <w:p w14:paraId="4914A29E" w14:textId="77777777" w:rsidR="006261DE" w:rsidRPr="003D09A4" w:rsidRDefault="006261DE" w:rsidP="00AD332F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shd w:val="clear" w:color="auto" w:fill="A6A6A6" w:themeFill="background1" w:themeFillShade="A6"/>
          </w:tcPr>
          <w:p w14:paraId="37AF7565" w14:textId="77777777" w:rsidR="006261DE" w:rsidRPr="00727A24" w:rsidRDefault="006261DE" w:rsidP="00AD332F">
            <w:pPr>
              <w:rPr>
                <w:sz w:val="12"/>
                <w:szCs w:val="12"/>
              </w:rPr>
            </w:pPr>
          </w:p>
        </w:tc>
      </w:tr>
      <w:bookmarkEnd w:id="28"/>
      <w:tr w:rsidR="003B66A6" w:rsidRPr="003D09A4" w14:paraId="5E0C144F" w14:textId="77777777" w:rsidTr="00AD332F">
        <w:trPr>
          <w:gridAfter w:val="1"/>
          <w:wAfter w:w="1488" w:type="dxa"/>
        </w:trPr>
        <w:tc>
          <w:tcPr>
            <w:tcW w:w="1742" w:type="dxa"/>
            <w:shd w:val="clear" w:color="auto" w:fill="F7CAAC" w:themeFill="accent2" w:themeFillTint="66"/>
          </w:tcPr>
          <w:p w14:paraId="26D2335C" w14:textId="06344297" w:rsidR="003B66A6" w:rsidRPr="003D09A4" w:rsidRDefault="003B66A6" w:rsidP="00AD332F">
            <w:pPr>
              <w:rPr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2"/>
                <w:szCs w:val="12"/>
              </w:rPr>
              <w:t xml:space="preserve"> (Grup T1b)</w:t>
            </w:r>
          </w:p>
        </w:tc>
        <w:tc>
          <w:tcPr>
            <w:tcW w:w="3485" w:type="dxa"/>
            <w:gridSpan w:val="2"/>
          </w:tcPr>
          <w:p w14:paraId="69091055" w14:textId="77777777" w:rsidR="003B66A6" w:rsidRPr="003D09A4" w:rsidRDefault="003B66A6" w:rsidP="00AD332F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1BC48AC3" w14:textId="77777777" w:rsidR="003B66A6" w:rsidRPr="003D09A4" w:rsidRDefault="00262038" w:rsidP="00AD332F">
            <w:pPr>
              <w:rPr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2"/>
                <w:szCs w:val="12"/>
              </w:rPr>
              <w:t>Grup T1b</w:t>
            </w:r>
          </w:p>
        </w:tc>
      </w:tr>
      <w:tr w:rsidR="00262038" w:rsidRPr="003D09A4" w14:paraId="5ED1E358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107400C1" w14:textId="77777777" w:rsidR="00262038" w:rsidRPr="003D09A4" w:rsidRDefault="00262038" w:rsidP="00262038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gridSpan w:val="2"/>
          </w:tcPr>
          <w:p w14:paraId="4D4DAEB9" w14:textId="77777777" w:rsidR="00262038" w:rsidRPr="003D09A4" w:rsidRDefault="00262038" w:rsidP="00262038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3834DB67" w14:textId="77777777" w:rsidR="00262038" w:rsidRPr="003D09A4" w:rsidRDefault="00262038" w:rsidP="00262038">
            <w:pPr>
              <w:rPr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2"/>
                <w:szCs w:val="12"/>
              </w:rPr>
              <w:t>Grup T1b</w:t>
            </w:r>
          </w:p>
        </w:tc>
      </w:tr>
      <w:tr w:rsidR="00262038" w:rsidRPr="003D09A4" w14:paraId="25E4ED32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350B9A82" w14:textId="77777777" w:rsidR="00262038" w:rsidRPr="003D09A4" w:rsidRDefault="00262038" w:rsidP="00262038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gridSpan w:val="2"/>
          </w:tcPr>
          <w:p w14:paraId="19334A84" w14:textId="77777777" w:rsidR="00262038" w:rsidRPr="003D09A4" w:rsidRDefault="00262038" w:rsidP="00262038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5FBE62E6" w14:textId="77777777" w:rsidR="00262038" w:rsidRPr="003D09A4" w:rsidRDefault="00262038" w:rsidP="00262038">
            <w:pPr>
              <w:rPr>
                <w:sz w:val="12"/>
                <w:szCs w:val="12"/>
              </w:rPr>
            </w:pPr>
          </w:p>
        </w:tc>
      </w:tr>
      <w:tr w:rsidR="00262038" w:rsidRPr="003D09A4" w14:paraId="61225002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5A6C5042" w14:textId="77777777" w:rsidR="00262038" w:rsidRPr="003D09A4" w:rsidRDefault="00262038" w:rsidP="00262038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gridSpan w:val="2"/>
          </w:tcPr>
          <w:p w14:paraId="084FDD8E" w14:textId="77777777" w:rsidR="00262038" w:rsidRPr="00727A24" w:rsidRDefault="00262038" w:rsidP="00262038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7AF34170" w14:textId="77777777" w:rsidR="00262038" w:rsidRPr="003D09A4" w:rsidRDefault="00262038" w:rsidP="00262038">
            <w:pPr>
              <w:rPr>
                <w:sz w:val="12"/>
                <w:szCs w:val="12"/>
              </w:rPr>
            </w:pPr>
          </w:p>
        </w:tc>
      </w:tr>
      <w:tr w:rsidR="00262038" w:rsidRPr="00727A24" w14:paraId="46C4A209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7C645356" w14:textId="77777777" w:rsidR="00262038" w:rsidRPr="003D09A4" w:rsidRDefault="00262038" w:rsidP="00262038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gridSpan w:val="2"/>
          </w:tcPr>
          <w:p w14:paraId="2FDDF8B0" w14:textId="77777777" w:rsidR="00262038" w:rsidRPr="003D09A4" w:rsidRDefault="00262038" w:rsidP="00262038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719A47E2" w14:textId="77777777" w:rsidR="00262038" w:rsidRPr="00727A24" w:rsidRDefault="00262038" w:rsidP="00262038">
            <w:pPr>
              <w:rPr>
                <w:sz w:val="12"/>
                <w:szCs w:val="12"/>
              </w:rPr>
            </w:pPr>
          </w:p>
        </w:tc>
      </w:tr>
      <w:tr w:rsidR="006261DE" w:rsidRPr="00727A24" w14:paraId="2B67FA7E" w14:textId="77777777" w:rsidTr="006261DE">
        <w:trPr>
          <w:gridAfter w:val="1"/>
          <w:wAfter w:w="1488" w:type="dxa"/>
        </w:trPr>
        <w:tc>
          <w:tcPr>
            <w:tcW w:w="1742" w:type="dxa"/>
            <w:shd w:val="clear" w:color="auto" w:fill="A6A6A6" w:themeFill="background1" w:themeFillShade="A6"/>
          </w:tcPr>
          <w:p w14:paraId="008913B5" w14:textId="77777777" w:rsidR="006261DE" w:rsidRPr="00536CBA" w:rsidRDefault="006261DE" w:rsidP="00AD332F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shd w:val="clear" w:color="auto" w:fill="A6A6A6" w:themeFill="background1" w:themeFillShade="A6"/>
          </w:tcPr>
          <w:p w14:paraId="25C5B177" w14:textId="77777777" w:rsidR="006261DE" w:rsidRPr="003D09A4" w:rsidRDefault="006261DE" w:rsidP="00AD332F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shd w:val="clear" w:color="auto" w:fill="A6A6A6" w:themeFill="background1" w:themeFillShade="A6"/>
          </w:tcPr>
          <w:p w14:paraId="2C35EA3D" w14:textId="77777777" w:rsidR="006261DE" w:rsidRPr="00727A24" w:rsidRDefault="006261DE" w:rsidP="00AD332F">
            <w:pPr>
              <w:rPr>
                <w:sz w:val="12"/>
                <w:szCs w:val="12"/>
              </w:rPr>
            </w:pPr>
          </w:p>
        </w:tc>
      </w:tr>
      <w:tr w:rsidR="003B66A6" w:rsidRPr="003D09A4" w14:paraId="010D0925" w14:textId="77777777" w:rsidTr="00AD332F">
        <w:trPr>
          <w:gridAfter w:val="1"/>
          <w:wAfter w:w="1488" w:type="dxa"/>
        </w:trPr>
        <w:tc>
          <w:tcPr>
            <w:tcW w:w="1742" w:type="dxa"/>
            <w:shd w:val="clear" w:color="auto" w:fill="F7CAAC" w:themeFill="accent2" w:themeFillTint="66"/>
          </w:tcPr>
          <w:p w14:paraId="4F018B2D" w14:textId="306B9FDC" w:rsidR="003B66A6" w:rsidRPr="003D09A4" w:rsidRDefault="003B66A6" w:rsidP="00AD332F">
            <w:pPr>
              <w:rPr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2"/>
                <w:szCs w:val="12"/>
              </w:rPr>
              <w:t xml:space="preserve"> (Grup T1b)</w:t>
            </w:r>
          </w:p>
        </w:tc>
        <w:tc>
          <w:tcPr>
            <w:tcW w:w="3485" w:type="dxa"/>
            <w:gridSpan w:val="2"/>
          </w:tcPr>
          <w:p w14:paraId="094525EA" w14:textId="77777777" w:rsidR="003B66A6" w:rsidRPr="003D09A4" w:rsidRDefault="003B66A6" w:rsidP="00AD332F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3CCC34A9" w14:textId="77777777" w:rsidR="003B66A6" w:rsidRPr="00262038" w:rsidRDefault="00262038" w:rsidP="00AD332F">
            <w:pPr>
              <w:rPr>
                <w:sz w:val="12"/>
                <w:szCs w:val="12"/>
              </w:rPr>
            </w:pPr>
            <w:r w:rsidRPr="00262038">
              <w:rPr>
                <w:sz w:val="12"/>
                <w:szCs w:val="12"/>
              </w:rPr>
              <w:t>Grup T1b</w:t>
            </w:r>
          </w:p>
        </w:tc>
      </w:tr>
      <w:tr w:rsidR="00262038" w:rsidRPr="003D09A4" w14:paraId="595134C9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6C248A6F" w14:textId="77777777" w:rsidR="00262038" w:rsidRPr="003D09A4" w:rsidRDefault="00262038" w:rsidP="00262038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gridSpan w:val="2"/>
          </w:tcPr>
          <w:p w14:paraId="50DFB4CB" w14:textId="77777777" w:rsidR="00262038" w:rsidRPr="003D09A4" w:rsidRDefault="00262038" w:rsidP="00262038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3127A77D" w14:textId="77777777" w:rsidR="00262038" w:rsidRPr="00262038" w:rsidRDefault="00262038" w:rsidP="00262038">
            <w:pPr>
              <w:rPr>
                <w:sz w:val="12"/>
                <w:szCs w:val="12"/>
              </w:rPr>
            </w:pPr>
            <w:r w:rsidRPr="00262038">
              <w:rPr>
                <w:sz w:val="12"/>
                <w:szCs w:val="12"/>
              </w:rPr>
              <w:t>Grup T1b</w:t>
            </w:r>
          </w:p>
        </w:tc>
      </w:tr>
      <w:tr w:rsidR="00262038" w:rsidRPr="003D09A4" w14:paraId="6E62CB7D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1B62DCB6" w14:textId="77777777" w:rsidR="00262038" w:rsidRPr="003D09A4" w:rsidRDefault="00262038" w:rsidP="00262038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gridSpan w:val="2"/>
          </w:tcPr>
          <w:p w14:paraId="3AB9F5DA" w14:textId="77777777" w:rsidR="00262038" w:rsidRPr="003D09A4" w:rsidRDefault="00262038" w:rsidP="00262038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0B198DD5" w14:textId="77777777" w:rsidR="00262038" w:rsidRPr="003D09A4" w:rsidRDefault="00262038" w:rsidP="00262038">
            <w:pPr>
              <w:rPr>
                <w:sz w:val="12"/>
                <w:szCs w:val="12"/>
              </w:rPr>
            </w:pPr>
          </w:p>
        </w:tc>
      </w:tr>
      <w:tr w:rsidR="00262038" w:rsidRPr="003D09A4" w14:paraId="1D5B3F80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5F257391" w14:textId="77777777" w:rsidR="00262038" w:rsidRPr="003D09A4" w:rsidRDefault="00262038" w:rsidP="00262038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gridSpan w:val="2"/>
          </w:tcPr>
          <w:p w14:paraId="3ACF76F0" w14:textId="77777777" w:rsidR="00262038" w:rsidRPr="00727A24" w:rsidRDefault="00262038" w:rsidP="00262038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4412B94B" w14:textId="77777777" w:rsidR="00262038" w:rsidRPr="003D09A4" w:rsidRDefault="00262038" w:rsidP="00262038">
            <w:pPr>
              <w:rPr>
                <w:sz w:val="12"/>
                <w:szCs w:val="12"/>
              </w:rPr>
            </w:pPr>
          </w:p>
        </w:tc>
      </w:tr>
      <w:tr w:rsidR="00262038" w:rsidRPr="00727A24" w14:paraId="17ACF0AC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509FCF64" w14:textId="77777777" w:rsidR="00262038" w:rsidRPr="003D09A4" w:rsidRDefault="00262038" w:rsidP="00262038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gridSpan w:val="2"/>
          </w:tcPr>
          <w:p w14:paraId="1DE40A85" w14:textId="77777777" w:rsidR="00262038" w:rsidRPr="003D09A4" w:rsidRDefault="00262038" w:rsidP="00262038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507445F7" w14:textId="77777777" w:rsidR="00262038" w:rsidRPr="00727A24" w:rsidRDefault="00262038" w:rsidP="00262038">
            <w:pPr>
              <w:rPr>
                <w:sz w:val="12"/>
                <w:szCs w:val="12"/>
              </w:rPr>
            </w:pPr>
          </w:p>
        </w:tc>
      </w:tr>
      <w:tr w:rsidR="006261DE" w:rsidRPr="00727A24" w14:paraId="0D57603B" w14:textId="77777777" w:rsidTr="006261DE">
        <w:trPr>
          <w:gridAfter w:val="1"/>
          <w:wAfter w:w="1488" w:type="dxa"/>
        </w:trPr>
        <w:tc>
          <w:tcPr>
            <w:tcW w:w="1742" w:type="dxa"/>
            <w:shd w:val="clear" w:color="auto" w:fill="A6A6A6" w:themeFill="background1" w:themeFillShade="A6"/>
          </w:tcPr>
          <w:p w14:paraId="6099A517" w14:textId="77777777" w:rsidR="006261DE" w:rsidRPr="00536CBA" w:rsidRDefault="006261DE" w:rsidP="00AD332F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shd w:val="clear" w:color="auto" w:fill="A6A6A6" w:themeFill="background1" w:themeFillShade="A6"/>
          </w:tcPr>
          <w:p w14:paraId="015F3C73" w14:textId="77777777" w:rsidR="006261DE" w:rsidRPr="003D09A4" w:rsidRDefault="006261DE" w:rsidP="00AD332F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shd w:val="clear" w:color="auto" w:fill="A6A6A6" w:themeFill="background1" w:themeFillShade="A6"/>
          </w:tcPr>
          <w:p w14:paraId="3D9EBA21" w14:textId="77777777" w:rsidR="006261DE" w:rsidRPr="00727A24" w:rsidRDefault="006261DE" w:rsidP="00AD332F">
            <w:pPr>
              <w:rPr>
                <w:sz w:val="12"/>
                <w:szCs w:val="12"/>
              </w:rPr>
            </w:pPr>
          </w:p>
        </w:tc>
      </w:tr>
      <w:tr w:rsidR="001A5597" w:rsidRPr="00727A24" w14:paraId="7CA4CF58" w14:textId="77777777" w:rsidTr="00AD332F">
        <w:trPr>
          <w:gridAfter w:val="1"/>
          <w:wAfter w:w="1488" w:type="dxa"/>
        </w:trPr>
        <w:tc>
          <w:tcPr>
            <w:tcW w:w="1742" w:type="dxa"/>
            <w:shd w:val="clear" w:color="auto" w:fill="F7CAAC" w:themeFill="accent2" w:themeFillTint="66"/>
          </w:tcPr>
          <w:p w14:paraId="6C136703" w14:textId="390ED60E" w:rsidR="001A5597" w:rsidRPr="00536CBA" w:rsidRDefault="001A5597" w:rsidP="001A5597">
            <w:pPr>
              <w:rPr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2"/>
                <w:szCs w:val="12"/>
              </w:rPr>
              <w:t xml:space="preserve"> (Grup A </w:t>
            </w:r>
            <w:proofErr w:type="spellStart"/>
            <w:r>
              <w:rPr>
                <w:b/>
                <w:bCs/>
                <w:i/>
                <w:iCs/>
                <w:sz w:val="12"/>
                <w:szCs w:val="12"/>
              </w:rPr>
              <w:t>eng</w:t>
            </w:r>
            <w:proofErr w:type="spellEnd"/>
            <w:r>
              <w:rPr>
                <w:b/>
                <w:bCs/>
                <w:i/>
                <w:iCs/>
                <w:sz w:val="12"/>
                <w:szCs w:val="12"/>
              </w:rPr>
              <w:t>)</w:t>
            </w:r>
          </w:p>
        </w:tc>
        <w:tc>
          <w:tcPr>
            <w:tcW w:w="3485" w:type="dxa"/>
            <w:gridSpan w:val="2"/>
          </w:tcPr>
          <w:p w14:paraId="3F63C50B" w14:textId="77777777" w:rsidR="001A5597" w:rsidRPr="003D09A4" w:rsidRDefault="001A5597" w:rsidP="001A5597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718B00A6" w14:textId="77777777" w:rsidR="001A5597" w:rsidRPr="00262038" w:rsidRDefault="00262038" w:rsidP="001A5597">
            <w:pPr>
              <w:rPr>
                <w:sz w:val="12"/>
                <w:szCs w:val="12"/>
              </w:rPr>
            </w:pPr>
            <w:r w:rsidRPr="00262038">
              <w:rPr>
                <w:sz w:val="12"/>
                <w:szCs w:val="12"/>
              </w:rPr>
              <w:t xml:space="preserve">Grup A </w:t>
            </w:r>
            <w:proofErr w:type="spellStart"/>
            <w:r w:rsidRPr="00262038">
              <w:rPr>
                <w:sz w:val="12"/>
                <w:szCs w:val="12"/>
              </w:rPr>
              <w:t>eng</w:t>
            </w:r>
            <w:proofErr w:type="spellEnd"/>
          </w:p>
        </w:tc>
      </w:tr>
      <w:tr w:rsidR="00262038" w:rsidRPr="00727A24" w14:paraId="418249A1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59B36AAA" w14:textId="77777777" w:rsidR="00262038" w:rsidRPr="00536CBA" w:rsidRDefault="00262038" w:rsidP="00262038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gridSpan w:val="2"/>
          </w:tcPr>
          <w:p w14:paraId="530FD3CC" w14:textId="77777777" w:rsidR="00262038" w:rsidRPr="003D09A4" w:rsidRDefault="00262038" w:rsidP="00262038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213D235C" w14:textId="77777777" w:rsidR="00262038" w:rsidRPr="00262038" w:rsidRDefault="00262038" w:rsidP="00262038">
            <w:pPr>
              <w:rPr>
                <w:sz w:val="12"/>
                <w:szCs w:val="12"/>
              </w:rPr>
            </w:pPr>
            <w:r w:rsidRPr="00262038">
              <w:rPr>
                <w:sz w:val="12"/>
                <w:szCs w:val="12"/>
              </w:rPr>
              <w:t xml:space="preserve">Grup A </w:t>
            </w:r>
            <w:proofErr w:type="spellStart"/>
            <w:r w:rsidRPr="00262038">
              <w:rPr>
                <w:sz w:val="12"/>
                <w:szCs w:val="12"/>
              </w:rPr>
              <w:t>eng</w:t>
            </w:r>
            <w:proofErr w:type="spellEnd"/>
          </w:p>
        </w:tc>
      </w:tr>
      <w:tr w:rsidR="00262038" w:rsidRPr="00727A24" w14:paraId="0076307C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3E4F6AB9" w14:textId="77777777" w:rsidR="00262038" w:rsidRPr="00536CBA" w:rsidRDefault="00262038" w:rsidP="00262038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gridSpan w:val="2"/>
          </w:tcPr>
          <w:p w14:paraId="07BE0EC1" w14:textId="77777777" w:rsidR="00262038" w:rsidRPr="003D09A4" w:rsidRDefault="00262038" w:rsidP="00262038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2148C9E6" w14:textId="77777777" w:rsidR="00262038" w:rsidRPr="00727A24" w:rsidRDefault="00262038" w:rsidP="00262038">
            <w:pPr>
              <w:rPr>
                <w:sz w:val="12"/>
                <w:szCs w:val="12"/>
              </w:rPr>
            </w:pPr>
          </w:p>
        </w:tc>
      </w:tr>
      <w:tr w:rsidR="00262038" w:rsidRPr="00727A24" w14:paraId="7CA195A7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512EB3CD" w14:textId="77777777" w:rsidR="00262038" w:rsidRPr="00536CBA" w:rsidRDefault="00262038" w:rsidP="00262038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gridSpan w:val="2"/>
          </w:tcPr>
          <w:p w14:paraId="07B4A681" w14:textId="77777777" w:rsidR="00262038" w:rsidRPr="003D09A4" w:rsidRDefault="00262038" w:rsidP="00262038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38645870" w14:textId="77777777" w:rsidR="00262038" w:rsidRPr="00727A24" w:rsidRDefault="00262038" w:rsidP="00262038">
            <w:pPr>
              <w:rPr>
                <w:sz w:val="12"/>
                <w:szCs w:val="12"/>
              </w:rPr>
            </w:pPr>
          </w:p>
        </w:tc>
      </w:tr>
      <w:tr w:rsidR="00262038" w:rsidRPr="00727A24" w14:paraId="613F82D1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5DF7271F" w14:textId="77777777" w:rsidR="00262038" w:rsidRPr="00536CBA" w:rsidRDefault="00262038" w:rsidP="00262038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gridSpan w:val="2"/>
          </w:tcPr>
          <w:p w14:paraId="6DA4A90D" w14:textId="77777777" w:rsidR="00262038" w:rsidRPr="003D09A4" w:rsidRDefault="00262038" w:rsidP="00262038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60F63AED" w14:textId="77777777" w:rsidR="00262038" w:rsidRPr="00727A24" w:rsidRDefault="00262038" w:rsidP="00262038">
            <w:pPr>
              <w:rPr>
                <w:sz w:val="12"/>
                <w:szCs w:val="12"/>
              </w:rPr>
            </w:pPr>
          </w:p>
        </w:tc>
      </w:tr>
      <w:tr w:rsidR="006261DE" w:rsidRPr="00727A24" w14:paraId="077C42A0" w14:textId="77777777" w:rsidTr="006261DE">
        <w:trPr>
          <w:gridAfter w:val="1"/>
          <w:wAfter w:w="1488" w:type="dxa"/>
        </w:trPr>
        <w:tc>
          <w:tcPr>
            <w:tcW w:w="1742" w:type="dxa"/>
            <w:shd w:val="clear" w:color="auto" w:fill="A6A6A6" w:themeFill="background1" w:themeFillShade="A6"/>
          </w:tcPr>
          <w:p w14:paraId="5C8A7B45" w14:textId="77777777" w:rsidR="006261DE" w:rsidRPr="00536CBA" w:rsidRDefault="006261DE" w:rsidP="001A5597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shd w:val="clear" w:color="auto" w:fill="A6A6A6" w:themeFill="background1" w:themeFillShade="A6"/>
          </w:tcPr>
          <w:p w14:paraId="47A7DCC2" w14:textId="77777777" w:rsidR="006261DE" w:rsidRPr="003D09A4" w:rsidRDefault="006261DE" w:rsidP="001A5597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shd w:val="clear" w:color="auto" w:fill="A6A6A6" w:themeFill="background1" w:themeFillShade="A6"/>
          </w:tcPr>
          <w:p w14:paraId="0DCCDE63" w14:textId="77777777" w:rsidR="006261DE" w:rsidRPr="00727A24" w:rsidRDefault="006261DE" w:rsidP="001A5597">
            <w:pPr>
              <w:rPr>
                <w:sz w:val="12"/>
                <w:szCs w:val="12"/>
              </w:rPr>
            </w:pPr>
          </w:p>
        </w:tc>
      </w:tr>
      <w:tr w:rsidR="001A5597" w:rsidRPr="00727A24" w14:paraId="1344DF6B" w14:textId="77777777" w:rsidTr="00AD332F">
        <w:trPr>
          <w:gridAfter w:val="1"/>
          <w:wAfter w:w="1488" w:type="dxa"/>
        </w:trPr>
        <w:tc>
          <w:tcPr>
            <w:tcW w:w="1742" w:type="dxa"/>
            <w:shd w:val="clear" w:color="auto" w:fill="F7CAAC" w:themeFill="accent2" w:themeFillTint="66"/>
          </w:tcPr>
          <w:p w14:paraId="4514B29D" w14:textId="26D26985" w:rsidR="001A5597" w:rsidRPr="00536CBA" w:rsidRDefault="001A5597" w:rsidP="001A5597">
            <w:pPr>
              <w:rPr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2"/>
                <w:szCs w:val="12"/>
              </w:rPr>
              <w:t xml:space="preserve"> (Grup A </w:t>
            </w:r>
            <w:proofErr w:type="spellStart"/>
            <w:r>
              <w:rPr>
                <w:b/>
                <w:bCs/>
                <w:i/>
                <w:iCs/>
                <w:sz w:val="12"/>
                <w:szCs w:val="12"/>
              </w:rPr>
              <w:t>eng</w:t>
            </w:r>
            <w:proofErr w:type="spellEnd"/>
            <w:r>
              <w:rPr>
                <w:b/>
                <w:bCs/>
                <w:i/>
                <w:iCs/>
                <w:sz w:val="12"/>
                <w:szCs w:val="12"/>
              </w:rPr>
              <w:t>)</w:t>
            </w:r>
          </w:p>
        </w:tc>
        <w:tc>
          <w:tcPr>
            <w:tcW w:w="3485" w:type="dxa"/>
            <w:gridSpan w:val="2"/>
          </w:tcPr>
          <w:p w14:paraId="46151D9B" w14:textId="77777777" w:rsidR="001A5597" w:rsidRPr="003D09A4" w:rsidRDefault="001A5597" w:rsidP="001A5597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331DA4B7" w14:textId="77777777" w:rsidR="001A5597" w:rsidRPr="00727A24" w:rsidRDefault="00262038" w:rsidP="001A5597">
            <w:pPr>
              <w:rPr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2"/>
                <w:szCs w:val="12"/>
              </w:rPr>
              <w:t xml:space="preserve">Grup A </w:t>
            </w:r>
            <w:proofErr w:type="spellStart"/>
            <w:r>
              <w:rPr>
                <w:b/>
                <w:bCs/>
                <w:i/>
                <w:iCs/>
                <w:sz w:val="12"/>
                <w:szCs w:val="12"/>
              </w:rPr>
              <w:t>eng</w:t>
            </w:r>
            <w:proofErr w:type="spellEnd"/>
          </w:p>
        </w:tc>
      </w:tr>
      <w:tr w:rsidR="00262038" w:rsidRPr="00727A24" w14:paraId="755ABEBB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543BC4AA" w14:textId="77777777" w:rsidR="00262038" w:rsidRPr="00536CBA" w:rsidRDefault="00262038" w:rsidP="00262038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gridSpan w:val="2"/>
          </w:tcPr>
          <w:p w14:paraId="13F4A1D3" w14:textId="77777777" w:rsidR="00262038" w:rsidRPr="003D09A4" w:rsidRDefault="00262038" w:rsidP="00262038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2AF0DCFE" w14:textId="77777777" w:rsidR="00262038" w:rsidRPr="00727A24" w:rsidRDefault="00262038" w:rsidP="00262038">
            <w:pPr>
              <w:rPr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2"/>
                <w:szCs w:val="12"/>
              </w:rPr>
              <w:t xml:space="preserve">Grup A </w:t>
            </w:r>
            <w:proofErr w:type="spellStart"/>
            <w:r>
              <w:rPr>
                <w:b/>
                <w:bCs/>
                <w:i/>
                <w:iCs/>
                <w:sz w:val="12"/>
                <w:szCs w:val="12"/>
              </w:rPr>
              <w:t>eng</w:t>
            </w:r>
            <w:proofErr w:type="spellEnd"/>
          </w:p>
        </w:tc>
      </w:tr>
      <w:tr w:rsidR="00262038" w:rsidRPr="00727A24" w14:paraId="4E49202D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3554108F" w14:textId="77777777" w:rsidR="00262038" w:rsidRPr="00536CBA" w:rsidRDefault="00262038" w:rsidP="00262038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gridSpan w:val="2"/>
          </w:tcPr>
          <w:p w14:paraId="750C04E7" w14:textId="77777777" w:rsidR="00262038" w:rsidRPr="003D09A4" w:rsidRDefault="00262038" w:rsidP="00262038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692512A5" w14:textId="77777777" w:rsidR="00262038" w:rsidRPr="00727A24" w:rsidRDefault="00262038" w:rsidP="00262038">
            <w:pPr>
              <w:rPr>
                <w:sz w:val="12"/>
                <w:szCs w:val="12"/>
              </w:rPr>
            </w:pPr>
          </w:p>
        </w:tc>
      </w:tr>
      <w:tr w:rsidR="00262038" w:rsidRPr="00727A24" w14:paraId="261C02CA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66644F30" w14:textId="77777777" w:rsidR="00262038" w:rsidRPr="00536CBA" w:rsidRDefault="00262038" w:rsidP="00262038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gridSpan w:val="2"/>
          </w:tcPr>
          <w:p w14:paraId="313ED368" w14:textId="77777777" w:rsidR="00262038" w:rsidRPr="003D09A4" w:rsidRDefault="00262038" w:rsidP="00262038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524116FE" w14:textId="77777777" w:rsidR="00262038" w:rsidRPr="00727A24" w:rsidRDefault="00262038" w:rsidP="00262038">
            <w:pPr>
              <w:rPr>
                <w:sz w:val="12"/>
                <w:szCs w:val="12"/>
              </w:rPr>
            </w:pPr>
          </w:p>
        </w:tc>
      </w:tr>
      <w:tr w:rsidR="00262038" w:rsidRPr="00727A24" w14:paraId="794BF8BC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1BA3C42B" w14:textId="77777777" w:rsidR="00262038" w:rsidRPr="00536CBA" w:rsidRDefault="00262038" w:rsidP="00262038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gridSpan w:val="2"/>
          </w:tcPr>
          <w:p w14:paraId="74A975B7" w14:textId="77777777" w:rsidR="00262038" w:rsidRPr="003D09A4" w:rsidRDefault="00262038" w:rsidP="00262038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2415F45A" w14:textId="77777777" w:rsidR="00262038" w:rsidRPr="00727A24" w:rsidRDefault="00262038" w:rsidP="00262038">
            <w:pPr>
              <w:rPr>
                <w:sz w:val="12"/>
                <w:szCs w:val="12"/>
              </w:rPr>
            </w:pPr>
          </w:p>
        </w:tc>
      </w:tr>
      <w:tr w:rsidR="001A5597" w:rsidRPr="00727A24" w14:paraId="64447A6A" w14:textId="77777777" w:rsidTr="006261DE">
        <w:trPr>
          <w:gridAfter w:val="1"/>
          <w:wAfter w:w="1488" w:type="dxa"/>
        </w:trPr>
        <w:tc>
          <w:tcPr>
            <w:tcW w:w="1742" w:type="dxa"/>
            <w:shd w:val="clear" w:color="auto" w:fill="A6A6A6" w:themeFill="background1" w:themeFillShade="A6"/>
          </w:tcPr>
          <w:p w14:paraId="72922E8B" w14:textId="77777777" w:rsidR="001A5597" w:rsidRPr="00536CBA" w:rsidRDefault="001A5597" w:rsidP="00AD332F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shd w:val="clear" w:color="auto" w:fill="A6A6A6" w:themeFill="background1" w:themeFillShade="A6"/>
          </w:tcPr>
          <w:p w14:paraId="6D107A36" w14:textId="77777777" w:rsidR="001A5597" w:rsidRPr="003D09A4" w:rsidRDefault="001A5597" w:rsidP="00AD332F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shd w:val="clear" w:color="auto" w:fill="A6A6A6" w:themeFill="background1" w:themeFillShade="A6"/>
          </w:tcPr>
          <w:p w14:paraId="2C2D633A" w14:textId="77777777" w:rsidR="001A5597" w:rsidRPr="00727A24" w:rsidRDefault="001A5597" w:rsidP="00AD332F">
            <w:pPr>
              <w:rPr>
                <w:sz w:val="12"/>
                <w:szCs w:val="12"/>
              </w:rPr>
            </w:pPr>
          </w:p>
        </w:tc>
      </w:tr>
      <w:tr w:rsidR="001A5597" w:rsidRPr="003D09A4" w14:paraId="7F52FC04" w14:textId="77777777" w:rsidTr="00AD332F">
        <w:trPr>
          <w:gridAfter w:val="1"/>
          <w:wAfter w:w="1488" w:type="dxa"/>
        </w:trPr>
        <w:tc>
          <w:tcPr>
            <w:tcW w:w="1742" w:type="dxa"/>
            <w:shd w:val="clear" w:color="auto" w:fill="F7CAAC" w:themeFill="accent2" w:themeFillTint="66"/>
          </w:tcPr>
          <w:p w14:paraId="32192640" w14:textId="5462973F" w:rsidR="001A5597" w:rsidRPr="003D09A4" w:rsidRDefault="001A5597" w:rsidP="00AD332F">
            <w:pPr>
              <w:rPr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2"/>
                <w:szCs w:val="12"/>
              </w:rPr>
              <w:t xml:space="preserve"> (</w:t>
            </w:r>
            <w:proofErr w:type="spellStart"/>
            <w:r>
              <w:rPr>
                <w:b/>
                <w:bCs/>
                <w:i/>
                <w:iCs/>
                <w:sz w:val="12"/>
                <w:szCs w:val="12"/>
              </w:rPr>
              <w:t>GrupB</w:t>
            </w:r>
            <w:proofErr w:type="spellEnd"/>
            <w:r>
              <w:rPr>
                <w:b/>
                <w:bCs/>
                <w:i/>
                <w:iCs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i/>
                <w:iCs/>
                <w:sz w:val="12"/>
                <w:szCs w:val="12"/>
              </w:rPr>
              <w:t>eng</w:t>
            </w:r>
            <w:proofErr w:type="spellEnd"/>
            <w:r>
              <w:rPr>
                <w:b/>
                <w:bCs/>
                <w:i/>
                <w:iCs/>
                <w:sz w:val="12"/>
                <w:szCs w:val="12"/>
              </w:rPr>
              <w:t>)</w:t>
            </w:r>
          </w:p>
        </w:tc>
        <w:tc>
          <w:tcPr>
            <w:tcW w:w="3485" w:type="dxa"/>
            <w:gridSpan w:val="2"/>
          </w:tcPr>
          <w:p w14:paraId="09DD34C1" w14:textId="77777777" w:rsidR="001A5597" w:rsidRPr="003D09A4" w:rsidRDefault="001A5597" w:rsidP="00AD332F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063D78E1" w14:textId="77777777" w:rsidR="001A5597" w:rsidRPr="003D09A4" w:rsidRDefault="00262038" w:rsidP="00AD332F">
            <w:pPr>
              <w:rPr>
                <w:sz w:val="12"/>
                <w:szCs w:val="12"/>
              </w:rPr>
            </w:pPr>
            <w:proofErr w:type="spellStart"/>
            <w:r>
              <w:rPr>
                <w:b/>
                <w:bCs/>
                <w:i/>
                <w:iCs/>
                <w:sz w:val="12"/>
                <w:szCs w:val="12"/>
              </w:rPr>
              <w:t>GrupB</w:t>
            </w:r>
            <w:proofErr w:type="spellEnd"/>
            <w:r>
              <w:rPr>
                <w:b/>
                <w:bCs/>
                <w:i/>
                <w:iCs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i/>
                <w:iCs/>
                <w:sz w:val="12"/>
                <w:szCs w:val="12"/>
              </w:rPr>
              <w:t>eng</w:t>
            </w:r>
            <w:proofErr w:type="spellEnd"/>
          </w:p>
        </w:tc>
      </w:tr>
      <w:tr w:rsidR="00262038" w:rsidRPr="003D09A4" w14:paraId="04011FF6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2D9B3312" w14:textId="77777777" w:rsidR="00262038" w:rsidRPr="003D09A4" w:rsidRDefault="00262038" w:rsidP="00262038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gridSpan w:val="2"/>
          </w:tcPr>
          <w:p w14:paraId="3602F8B4" w14:textId="77777777" w:rsidR="00262038" w:rsidRPr="003D09A4" w:rsidRDefault="00262038" w:rsidP="00262038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2B0BEFF4" w14:textId="77777777" w:rsidR="00262038" w:rsidRPr="003D09A4" w:rsidRDefault="00262038" w:rsidP="00262038">
            <w:pPr>
              <w:rPr>
                <w:sz w:val="12"/>
                <w:szCs w:val="12"/>
              </w:rPr>
            </w:pPr>
            <w:proofErr w:type="spellStart"/>
            <w:r>
              <w:rPr>
                <w:b/>
                <w:bCs/>
                <w:i/>
                <w:iCs/>
                <w:sz w:val="12"/>
                <w:szCs w:val="12"/>
              </w:rPr>
              <w:t>GrupB</w:t>
            </w:r>
            <w:proofErr w:type="spellEnd"/>
            <w:r>
              <w:rPr>
                <w:b/>
                <w:bCs/>
                <w:i/>
                <w:iCs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i/>
                <w:iCs/>
                <w:sz w:val="12"/>
                <w:szCs w:val="12"/>
              </w:rPr>
              <w:t>eng</w:t>
            </w:r>
            <w:proofErr w:type="spellEnd"/>
          </w:p>
        </w:tc>
      </w:tr>
      <w:tr w:rsidR="00262038" w:rsidRPr="003D09A4" w14:paraId="266885E2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3A33DC4F" w14:textId="77777777" w:rsidR="00262038" w:rsidRPr="003D09A4" w:rsidRDefault="00262038" w:rsidP="00262038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gridSpan w:val="2"/>
          </w:tcPr>
          <w:p w14:paraId="7297A886" w14:textId="77777777" w:rsidR="00262038" w:rsidRPr="003D09A4" w:rsidRDefault="00262038" w:rsidP="00262038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3F29171D" w14:textId="77777777" w:rsidR="00262038" w:rsidRPr="003D09A4" w:rsidRDefault="00262038" w:rsidP="00262038">
            <w:pPr>
              <w:rPr>
                <w:sz w:val="12"/>
                <w:szCs w:val="12"/>
              </w:rPr>
            </w:pPr>
          </w:p>
        </w:tc>
      </w:tr>
      <w:tr w:rsidR="00262038" w:rsidRPr="003D09A4" w14:paraId="51BD392C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12E4FA7C" w14:textId="77777777" w:rsidR="00262038" w:rsidRPr="003D09A4" w:rsidRDefault="00262038" w:rsidP="00262038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gridSpan w:val="2"/>
          </w:tcPr>
          <w:p w14:paraId="756A102E" w14:textId="77777777" w:rsidR="00262038" w:rsidRPr="00727A24" w:rsidRDefault="00262038" w:rsidP="00262038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00FBAA34" w14:textId="77777777" w:rsidR="00262038" w:rsidRPr="003D09A4" w:rsidRDefault="00262038" w:rsidP="00262038">
            <w:pPr>
              <w:rPr>
                <w:sz w:val="12"/>
                <w:szCs w:val="12"/>
              </w:rPr>
            </w:pPr>
          </w:p>
        </w:tc>
      </w:tr>
      <w:tr w:rsidR="00262038" w:rsidRPr="00727A24" w14:paraId="77403349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6347343C" w14:textId="77777777" w:rsidR="00262038" w:rsidRPr="003D09A4" w:rsidRDefault="00262038" w:rsidP="00262038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gridSpan w:val="2"/>
          </w:tcPr>
          <w:p w14:paraId="3DABD2A4" w14:textId="77777777" w:rsidR="00262038" w:rsidRPr="003D09A4" w:rsidRDefault="00262038" w:rsidP="00262038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03BCA630" w14:textId="77777777" w:rsidR="00262038" w:rsidRPr="00727A24" w:rsidRDefault="00262038" w:rsidP="00262038">
            <w:pPr>
              <w:rPr>
                <w:sz w:val="12"/>
                <w:szCs w:val="12"/>
              </w:rPr>
            </w:pPr>
          </w:p>
        </w:tc>
      </w:tr>
      <w:tr w:rsidR="001A5597" w:rsidRPr="003D09A4" w14:paraId="21E78458" w14:textId="77777777" w:rsidTr="00AD332F">
        <w:trPr>
          <w:gridAfter w:val="1"/>
          <w:wAfter w:w="1488" w:type="dxa"/>
        </w:trPr>
        <w:tc>
          <w:tcPr>
            <w:tcW w:w="1742" w:type="dxa"/>
            <w:shd w:val="clear" w:color="auto" w:fill="F7CAAC" w:themeFill="accent2" w:themeFillTint="66"/>
          </w:tcPr>
          <w:p w14:paraId="74FC6C08" w14:textId="7204F0AC" w:rsidR="001A5597" w:rsidRPr="003D09A4" w:rsidRDefault="001A5597" w:rsidP="00AD332F">
            <w:pPr>
              <w:rPr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2"/>
                <w:szCs w:val="12"/>
              </w:rPr>
              <w:t xml:space="preserve"> (Grup B </w:t>
            </w:r>
            <w:proofErr w:type="spellStart"/>
            <w:r>
              <w:rPr>
                <w:b/>
                <w:bCs/>
                <w:i/>
                <w:iCs/>
                <w:sz w:val="12"/>
                <w:szCs w:val="12"/>
              </w:rPr>
              <w:t>eng</w:t>
            </w:r>
            <w:proofErr w:type="spellEnd"/>
            <w:r>
              <w:rPr>
                <w:b/>
                <w:bCs/>
                <w:i/>
                <w:iCs/>
                <w:sz w:val="12"/>
                <w:szCs w:val="12"/>
              </w:rPr>
              <w:t>)</w:t>
            </w:r>
          </w:p>
        </w:tc>
        <w:tc>
          <w:tcPr>
            <w:tcW w:w="3485" w:type="dxa"/>
            <w:gridSpan w:val="2"/>
          </w:tcPr>
          <w:p w14:paraId="12C95A22" w14:textId="77777777" w:rsidR="001A5597" w:rsidRPr="003D09A4" w:rsidRDefault="001A5597" w:rsidP="00AD332F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51937B21" w14:textId="77777777" w:rsidR="001A5597" w:rsidRPr="003D09A4" w:rsidRDefault="001A5597" w:rsidP="00AD332F">
            <w:pPr>
              <w:rPr>
                <w:sz w:val="12"/>
                <w:szCs w:val="12"/>
              </w:rPr>
            </w:pPr>
          </w:p>
        </w:tc>
      </w:tr>
      <w:tr w:rsidR="00262038" w:rsidRPr="003D09A4" w14:paraId="5F05B9A3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49CCF843" w14:textId="77777777" w:rsidR="00262038" w:rsidRPr="003D09A4" w:rsidRDefault="00262038" w:rsidP="00262038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gridSpan w:val="2"/>
          </w:tcPr>
          <w:p w14:paraId="575D0971" w14:textId="77777777" w:rsidR="00262038" w:rsidRPr="003D09A4" w:rsidRDefault="00262038" w:rsidP="00262038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27400B7E" w14:textId="77777777" w:rsidR="00262038" w:rsidRPr="003D09A4" w:rsidRDefault="00262038" w:rsidP="00262038">
            <w:pPr>
              <w:rPr>
                <w:sz w:val="12"/>
                <w:szCs w:val="12"/>
              </w:rPr>
            </w:pPr>
            <w:proofErr w:type="spellStart"/>
            <w:r>
              <w:rPr>
                <w:b/>
                <w:bCs/>
                <w:i/>
                <w:iCs/>
                <w:sz w:val="12"/>
                <w:szCs w:val="12"/>
              </w:rPr>
              <w:t>GrupB</w:t>
            </w:r>
            <w:proofErr w:type="spellEnd"/>
            <w:r>
              <w:rPr>
                <w:b/>
                <w:bCs/>
                <w:i/>
                <w:iCs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i/>
                <w:iCs/>
                <w:sz w:val="12"/>
                <w:szCs w:val="12"/>
              </w:rPr>
              <w:t>eng</w:t>
            </w:r>
            <w:proofErr w:type="spellEnd"/>
          </w:p>
        </w:tc>
      </w:tr>
      <w:tr w:rsidR="00262038" w:rsidRPr="003D09A4" w14:paraId="060BE415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79AF8C63" w14:textId="77777777" w:rsidR="00262038" w:rsidRPr="003D09A4" w:rsidRDefault="00262038" w:rsidP="00262038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gridSpan w:val="2"/>
          </w:tcPr>
          <w:p w14:paraId="5EA99A90" w14:textId="77777777" w:rsidR="00262038" w:rsidRPr="003D09A4" w:rsidRDefault="00262038" w:rsidP="00262038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2B9B7608" w14:textId="77777777" w:rsidR="00262038" w:rsidRPr="003D09A4" w:rsidRDefault="00262038" w:rsidP="00262038">
            <w:pPr>
              <w:rPr>
                <w:sz w:val="12"/>
                <w:szCs w:val="12"/>
              </w:rPr>
            </w:pPr>
            <w:proofErr w:type="spellStart"/>
            <w:r>
              <w:rPr>
                <w:b/>
                <w:bCs/>
                <w:i/>
                <w:iCs/>
                <w:sz w:val="12"/>
                <w:szCs w:val="12"/>
              </w:rPr>
              <w:t>GrupB</w:t>
            </w:r>
            <w:proofErr w:type="spellEnd"/>
            <w:r>
              <w:rPr>
                <w:b/>
                <w:bCs/>
                <w:i/>
                <w:iCs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i/>
                <w:iCs/>
                <w:sz w:val="12"/>
                <w:szCs w:val="12"/>
              </w:rPr>
              <w:t>eng</w:t>
            </w:r>
            <w:proofErr w:type="spellEnd"/>
          </w:p>
        </w:tc>
      </w:tr>
      <w:tr w:rsidR="00262038" w:rsidRPr="003D09A4" w14:paraId="2CF6EDCB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11399E92" w14:textId="77777777" w:rsidR="00262038" w:rsidRPr="003D09A4" w:rsidRDefault="00262038" w:rsidP="00262038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gridSpan w:val="2"/>
          </w:tcPr>
          <w:p w14:paraId="6A850F91" w14:textId="77777777" w:rsidR="00262038" w:rsidRPr="00727A24" w:rsidRDefault="00262038" w:rsidP="00262038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0DB3274A" w14:textId="77777777" w:rsidR="00262038" w:rsidRPr="003D09A4" w:rsidRDefault="00262038" w:rsidP="00262038">
            <w:pPr>
              <w:rPr>
                <w:sz w:val="12"/>
                <w:szCs w:val="12"/>
              </w:rPr>
            </w:pPr>
          </w:p>
        </w:tc>
      </w:tr>
      <w:tr w:rsidR="00262038" w:rsidRPr="00727A24" w14:paraId="0EB5AA8B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180D4929" w14:textId="77777777" w:rsidR="00262038" w:rsidRPr="003D09A4" w:rsidRDefault="00262038" w:rsidP="00262038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gridSpan w:val="2"/>
          </w:tcPr>
          <w:p w14:paraId="50BC5727" w14:textId="77777777" w:rsidR="00262038" w:rsidRPr="003D09A4" w:rsidRDefault="00262038" w:rsidP="00262038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646841EA" w14:textId="77777777" w:rsidR="00262038" w:rsidRPr="00727A24" w:rsidRDefault="00262038" w:rsidP="00262038">
            <w:pPr>
              <w:rPr>
                <w:sz w:val="12"/>
                <w:szCs w:val="12"/>
              </w:rPr>
            </w:pPr>
          </w:p>
        </w:tc>
      </w:tr>
    </w:tbl>
    <w:p w14:paraId="6A5C45A0" w14:textId="77777777" w:rsidR="00BD262B" w:rsidRDefault="00BD262B" w:rsidP="00F6460B">
      <w:pPr>
        <w:spacing w:after="0"/>
        <w:jc w:val="both"/>
      </w:pPr>
    </w:p>
    <w:p w14:paraId="70E7EEA1" w14:textId="77777777" w:rsidR="009B332D" w:rsidRDefault="009B332D" w:rsidP="00F6460B">
      <w:pPr>
        <w:spacing w:after="0"/>
        <w:jc w:val="both"/>
      </w:pPr>
    </w:p>
    <w:p w14:paraId="0CBA78B9" w14:textId="77777777" w:rsidR="00597913" w:rsidRDefault="00597913" w:rsidP="00F6460B">
      <w:pPr>
        <w:spacing w:after="0"/>
        <w:jc w:val="both"/>
      </w:pPr>
    </w:p>
    <w:p w14:paraId="68B609C7" w14:textId="77777777" w:rsidR="00597913" w:rsidRDefault="00597913" w:rsidP="00F6460B">
      <w:pPr>
        <w:spacing w:after="0"/>
        <w:jc w:val="both"/>
      </w:pPr>
    </w:p>
    <w:p w14:paraId="2AA1F674" w14:textId="77777777" w:rsidR="00597913" w:rsidRDefault="00597913" w:rsidP="00F6460B">
      <w:pPr>
        <w:spacing w:after="0"/>
        <w:jc w:val="both"/>
      </w:pPr>
    </w:p>
    <w:p w14:paraId="22788DD8" w14:textId="77777777" w:rsidR="00597913" w:rsidRDefault="00597913" w:rsidP="00F6460B">
      <w:pPr>
        <w:spacing w:after="0"/>
        <w:jc w:val="both"/>
      </w:pPr>
    </w:p>
    <w:p w14:paraId="05E658CF" w14:textId="77777777" w:rsidR="00597913" w:rsidRDefault="00597913" w:rsidP="00F6460B">
      <w:pPr>
        <w:spacing w:after="0"/>
        <w:jc w:val="both"/>
      </w:pPr>
    </w:p>
    <w:p w14:paraId="70E9BFA8" w14:textId="77777777" w:rsidR="00597913" w:rsidRDefault="00597913" w:rsidP="00F6460B">
      <w:pPr>
        <w:spacing w:after="0"/>
        <w:jc w:val="both"/>
      </w:pPr>
    </w:p>
    <w:p w14:paraId="526A94A7" w14:textId="77777777" w:rsidR="00597913" w:rsidRDefault="00597913" w:rsidP="00F6460B">
      <w:pPr>
        <w:spacing w:after="0"/>
        <w:jc w:val="both"/>
      </w:pPr>
    </w:p>
    <w:p w14:paraId="5DD5B7FD" w14:textId="77777777" w:rsidR="00597913" w:rsidRDefault="00597913" w:rsidP="00F6460B">
      <w:pPr>
        <w:spacing w:after="0"/>
        <w:jc w:val="both"/>
      </w:pPr>
    </w:p>
    <w:p w14:paraId="6B003F45" w14:textId="77777777" w:rsidR="00597913" w:rsidRDefault="00597913" w:rsidP="00F6460B">
      <w:pPr>
        <w:spacing w:after="0"/>
        <w:jc w:val="both"/>
      </w:pPr>
    </w:p>
    <w:p w14:paraId="03883C85" w14:textId="77777777" w:rsidR="00597913" w:rsidRDefault="00597913" w:rsidP="00F6460B">
      <w:pPr>
        <w:spacing w:after="0"/>
        <w:jc w:val="both"/>
      </w:pPr>
    </w:p>
    <w:p w14:paraId="1C8676F0" w14:textId="77777777" w:rsidR="00597913" w:rsidRDefault="00597913" w:rsidP="00F6460B">
      <w:pPr>
        <w:spacing w:after="0"/>
        <w:jc w:val="both"/>
      </w:pPr>
    </w:p>
    <w:p w14:paraId="6D8D86A3" w14:textId="77777777" w:rsidR="00597913" w:rsidRDefault="00597913" w:rsidP="00F6460B">
      <w:pPr>
        <w:spacing w:after="0"/>
        <w:jc w:val="both"/>
      </w:pPr>
    </w:p>
    <w:p w14:paraId="697316EB" w14:textId="77777777" w:rsidR="00597913" w:rsidRDefault="00597913" w:rsidP="00F6460B">
      <w:pPr>
        <w:spacing w:after="0"/>
        <w:jc w:val="both"/>
      </w:pPr>
    </w:p>
    <w:p w14:paraId="7F433160" w14:textId="77777777" w:rsidR="00597913" w:rsidRDefault="00597913" w:rsidP="00F6460B">
      <w:pPr>
        <w:spacing w:after="0"/>
        <w:jc w:val="both"/>
      </w:pPr>
    </w:p>
    <w:p w14:paraId="4FCA2151" w14:textId="77777777" w:rsidR="00597913" w:rsidRDefault="00597913" w:rsidP="00F6460B">
      <w:pPr>
        <w:spacing w:after="0"/>
        <w:jc w:val="both"/>
      </w:pPr>
    </w:p>
    <w:p w14:paraId="186CFA91" w14:textId="77777777" w:rsidR="00597913" w:rsidRDefault="00597913" w:rsidP="00F6460B">
      <w:pPr>
        <w:spacing w:after="0"/>
        <w:jc w:val="both"/>
      </w:pPr>
    </w:p>
    <w:p w14:paraId="27D553DC" w14:textId="77777777" w:rsidR="00597913" w:rsidRDefault="00597913" w:rsidP="00F6460B">
      <w:pPr>
        <w:spacing w:after="0"/>
        <w:jc w:val="both"/>
      </w:pPr>
    </w:p>
    <w:p w14:paraId="3DFEE7D4" w14:textId="77777777" w:rsidR="00597913" w:rsidRDefault="00597913" w:rsidP="00F6460B">
      <w:pPr>
        <w:spacing w:after="0"/>
        <w:jc w:val="both"/>
      </w:pPr>
    </w:p>
    <w:p w14:paraId="77107FBC" w14:textId="77777777" w:rsidR="00597913" w:rsidRDefault="00597913" w:rsidP="00F6460B">
      <w:pPr>
        <w:spacing w:after="0"/>
        <w:jc w:val="both"/>
      </w:pPr>
    </w:p>
    <w:p w14:paraId="4F0159B0" w14:textId="77777777" w:rsidR="00597913" w:rsidRDefault="00597913" w:rsidP="00F6460B">
      <w:pPr>
        <w:spacing w:after="0"/>
        <w:jc w:val="both"/>
      </w:pPr>
    </w:p>
    <w:p w14:paraId="01DAA1AA" w14:textId="77777777" w:rsidR="00597913" w:rsidRDefault="00597913" w:rsidP="00F6460B">
      <w:pPr>
        <w:spacing w:after="0"/>
        <w:jc w:val="both"/>
      </w:pPr>
    </w:p>
    <w:p w14:paraId="3B789960" w14:textId="77777777" w:rsidR="00597913" w:rsidRDefault="00597913" w:rsidP="00F6460B">
      <w:pPr>
        <w:spacing w:after="0"/>
        <w:jc w:val="both"/>
      </w:pPr>
    </w:p>
    <w:p w14:paraId="1CA0CE92" w14:textId="77777777" w:rsidR="00597913" w:rsidRDefault="00597913" w:rsidP="00F6460B">
      <w:pPr>
        <w:spacing w:after="0"/>
        <w:jc w:val="both"/>
      </w:pPr>
    </w:p>
    <w:p w14:paraId="60218796" w14:textId="77777777" w:rsidR="00597913" w:rsidRDefault="00597913" w:rsidP="00F6460B">
      <w:pPr>
        <w:spacing w:after="0"/>
        <w:jc w:val="both"/>
      </w:pPr>
    </w:p>
    <w:p w14:paraId="015B6973" w14:textId="77777777" w:rsidR="00597913" w:rsidRDefault="00597913" w:rsidP="00F6460B">
      <w:pPr>
        <w:spacing w:after="0"/>
        <w:jc w:val="both"/>
      </w:pPr>
    </w:p>
    <w:p w14:paraId="2AE92018" w14:textId="77777777" w:rsidR="00597913" w:rsidRPr="00041E5F" w:rsidRDefault="00597913" w:rsidP="00F6460B">
      <w:pPr>
        <w:spacing w:after="0"/>
        <w:jc w:val="both"/>
      </w:pPr>
    </w:p>
    <w:p w14:paraId="4C80FEDA" w14:textId="77777777" w:rsidR="00BD262B" w:rsidRPr="00597913" w:rsidRDefault="00BD262B" w:rsidP="00597913">
      <w:pPr>
        <w:spacing w:after="0"/>
        <w:jc w:val="center"/>
        <w:rPr>
          <w:b/>
          <w:bCs/>
          <w:sz w:val="44"/>
          <w:szCs w:val="44"/>
        </w:rPr>
      </w:pPr>
      <w:r w:rsidRPr="00597913">
        <w:rPr>
          <w:b/>
          <w:bCs/>
          <w:sz w:val="44"/>
          <w:szCs w:val="44"/>
        </w:rPr>
        <w:t xml:space="preserve">Üroloji </w:t>
      </w:r>
      <w:r w:rsidR="009B332D" w:rsidRPr="00597913">
        <w:rPr>
          <w:b/>
          <w:bCs/>
          <w:sz w:val="44"/>
          <w:szCs w:val="44"/>
        </w:rPr>
        <w:t>A.D.</w:t>
      </w:r>
    </w:p>
    <w:p w14:paraId="0BBDD724" w14:textId="77777777" w:rsidR="00597913" w:rsidRPr="009B332D" w:rsidRDefault="00597913" w:rsidP="00F6460B">
      <w:pPr>
        <w:spacing w:after="0"/>
        <w:jc w:val="both"/>
        <w:rPr>
          <w:b/>
          <w:bCs/>
          <w:i/>
          <w:iCs/>
          <w:sz w:val="28"/>
          <w:szCs w:val="28"/>
          <w:u w:val="single"/>
        </w:rPr>
      </w:pPr>
    </w:p>
    <w:p w14:paraId="0CF32519" w14:textId="77777777" w:rsidR="00BD262B" w:rsidRPr="00F313E0" w:rsidRDefault="00BD262B" w:rsidP="00AA686F">
      <w:pPr>
        <w:spacing w:after="0"/>
        <w:jc w:val="both"/>
        <w:rPr>
          <w:i/>
          <w:iCs/>
          <w:sz w:val="16"/>
          <w:szCs w:val="16"/>
        </w:rPr>
      </w:pPr>
      <w:r w:rsidRPr="00F313E0">
        <w:rPr>
          <w:i/>
          <w:iCs/>
          <w:sz w:val="16"/>
          <w:szCs w:val="16"/>
        </w:rPr>
        <w:t xml:space="preserve">Beceri  1: </w:t>
      </w:r>
      <w:proofErr w:type="spellStart"/>
      <w:r w:rsidRPr="00F313E0">
        <w:rPr>
          <w:i/>
          <w:iCs/>
          <w:sz w:val="16"/>
          <w:szCs w:val="16"/>
        </w:rPr>
        <w:t>Digital</w:t>
      </w:r>
      <w:proofErr w:type="spellEnd"/>
      <w:r w:rsidRPr="00F313E0">
        <w:rPr>
          <w:i/>
          <w:iCs/>
          <w:sz w:val="16"/>
          <w:szCs w:val="16"/>
        </w:rPr>
        <w:t xml:space="preserve">  </w:t>
      </w:r>
      <w:proofErr w:type="spellStart"/>
      <w:r w:rsidRPr="00F313E0">
        <w:rPr>
          <w:i/>
          <w:iCs/>
          <w:sz w:val="16"/>
          <w:szCs w:val="16"/>
        </w:rPr>
        <w:t>Rektal</w:t>
      </w:r>
      <w:proofErr w:type="spellEnd"/>
      <w:r w:rsidRPr="00F313E0">
        <w:rPr>
          <w:i/>
          <w:iCs/>
          <w:sz w:val="16"/>
          <w:szCs w:val="16"/>
        </w:rPr>
        <w:t xml:space="preserve"> Muayene </w:t>
      </w:r>
    </w:p>
    <w:p w14:paraId="66E2D937" w14:textId="77777777" w:rsidR="00BD262B" w:rsidRDefault="00FB1BA1" w:rsidP="00AA686F">
      <w:pPr>
        <w:spacing w:after="0"/>
        <w:jc w:val="both"/>
        <w:rPr>
          <w:i/>
          <w:iCs/>
          <w:sz w:val="16"/>
          <w:szCs w:val="16"/>
        </w:rPr>
      </w:pPr>
      <w:r>
        <w:rPr>
          <w:i/>
          <w:iCs/>
          <w:sz w:val="16"/>
          <w:szCs w:val="16"/>
        </w:rPr>
        <w:t>Beceri 2 :</w:t>
      </w:r>
      <w:proofErr w:type="spellStart"/>
      <w:r>
        <w:rPr>
          <w:i/>
          <w:iCs/>
          <w:sz w:val="16"/>
          <w:szCs w:val="16"/>
        </w:rPr>
        <w:t>Üretral</w:t>
      </w:r>
      <w:proofErr w:type="spellEnd"/>
      <w:r>
        <w:rPr>
          <w:i/>
          <w:iCs/>
          <w:sz w:val="16"/>
          <w:szCs w:val="16"/>
        </w:rPr>
        <w:t xml:space="preserve"> </w:t>
      </w:r>
      <w:proofErr w:type="spellStart"/>
      <w:r>
        <w:rPr>
          <w:i/>
          <w:iCs/>
          <w:sz w:val="16"/>
          <w:szCs w:val="16"/>
        </w:rPr>
        <w:t>kateter</w:t>
      </w:r>
      <w:proofErr w:type="spellEnd"/>
      <w:r>
        <w:rPr>
          <w:i/>
          <w:iCs/>
          <w:sz w:val="16"/>
          <w:szCs w:val="16"/>
        </w:rPr>
        <w:t xml:space="preserve"> uygulama becerisi</w:t>
      </w:r>
      <w:r w:rsidR="00BD262B" w:rsidRPr="00F313E0">
        <w:rPr>
          <w:i/>
          <w:iCs/>
          <w:sz w:val="16"/>
          <w:szCs w:val="16"/>
        </w:rPr>
        <w:t xml:space="preserve"> </w:t>
      </w:r>
    </w:p>
    <w:p w14:paraId="27B40878" w14:textId="77777777" w:rsidR="00F313E0" w:rsidRPr="00F313E0" w:rsidRDefault="00F313E0" w:rsidP="00AA686F">
      <w:pPr>
        <w:spacing w:after="0"/>
        <w:jc w:val="both"/>
        <w:rPr>
          <w:i/>
          <w:iCs/>
          <w:sz w:val="16"/>
          <w:szCs w:val="16"/>
        </w:rPr>
      </w:pPr>
    </w:p>
    <w:tbl>
      <w:tblPr>
        <w:tblStyle w:val="TabloKlavuzuAk"/>
        <w:tblW w:w="10188" w:type="dxa"/>
        <w:tblInd w:w="-5" w:type="dxa"/>
        <w:tblLook w:val="04A0" w:firstRow="1" w:lastRow="0" w:firstColumn="1" w:lastColumn="0" w:noHBand="0" w:noVBand="1"/>
      </w:tblPr>
      <w:tblGrid>
        <w:gridCol w:w="2022"/>
        <w:gridCol w:w="1288"/>
        <w:gridCol w:w="1519"/>
        <w:gridCol w:w="1520"/>
        <w:gridCol w:w="1817"/>
        <w:gridCol w:w="2022"/>
      </w:tblGrid>
      <w:tr w:rsidR="00F313E0" w:rsidRPr="00315F94" w14:paraId="06D2C1C0" w14:textId="77777777" w:rsidTr="00AD332F">
        <w:trPr>
          <w:trHeight w:val="500"/>
        </w:trPr>
        <w:tc>
          <w:tcPr>
            <w:tcW w:w="2022" w:type="dxa"/>
            <w:shd w:val="clear" w:color="auto" w:fill="BDD6EE" w:themeFill="accent1" w:themeFillTint="66"/>
          </w:tcPr>
          <w:p w14:paraId="40B5B63D" w14:textId="77777777" w:rsidR="00F313E0" w:rsidRPr="004121DC" w:rsidRDefault="00F313E0" w:rsidP="00AD332F">
            <w:pPr>
              <w:jc w:val="both"/>
              <w:rPr>
                <w:b/>
                <w:bCs/>
                <w:i/>
                <w:iCs/>
                <w:sz w:val="12"/>
                <w:szCs w:val="12"/>
              </w:rPr>
            </w:pPr>
            <w:r w:rsidRPr="004121DC">
              <w:rPr>
                <w:b/>
                <w:bCs/>
                <w:i/>
                <w:iCs/>
                <w:sz w:val="20"/>
                <w:szCs w:val="20"/>
              </w:rPr>
              <w:t xml:space="preserve">Beceri uygulamaları </w:t>
            </w:r>
          </w:p>
        </w:tc>
        <w:tc>
          <w:tcPr>
            <w:tcW w:w="1288" w:type="dxa"/>
            <w:shd w:val="clear" w:color="auto" w:fill="BDD6EE" w:themeFill="accent1" w:themeFillTint="66"/>
          </w:tcPr>
          <w:p w14:paraId="161D296A" w14:textId="77777777" w:rsidR="00F313E0" w:rsidRPr="00315F94" w:rsidRDefault="00F313E0" w:rsidP="00AD332F">
            <w:pPr>
              <w:jc w:val="both"/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>sayı</w:t>
            </w:r>
          </w:p>
        </w:tc>
        <w:tc>
          <w:tcPr>
            <w:tcW w:w="3039" w:type="dxa"/>
            <w:gridSpan w:val="2"/>
            <w:shd w:val="clear" w:color="auto" w:fill="BDD6EE" w:themeFill="accent1" w:themeFillTint="66"/>
          </w:tcPr>
          <w:p w14:paraId="77CA8685" w14:textId="77777777" w:rsidR="00F313E0" w:rsidRPr="00315F94" w:rsidRDefault="00F313E0" w:rsidP="00AD332F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 </w:t>
            </w:r>
            <w:r>
              <w:rPr>
                <w:sz w:val="12"/>
                <w:szCs w:val="12"/>
              </w:rPr>
              <w:t xml:space="preserve">Gruplar </w:t>
            </w:r>
          </w:p>
        </w:tc>
        <w:tc>
          <w:tcPr>
            <w:tcW w:w="1817" w:type="dxa"/>
            <w:shd w:val="clear" w:color="auto" w:fill="BDD6EE" w:themeFill="accent1" w:themeFillTint="66"/>
          </w:tcPr>
          <w:p w14:paraId="2F97934E" w14:textId="77777777" w:rsidR="00F313E0" w:rsidRPr="00315F94" w:rsidRDefault="00F313E0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2022" w:type="dxa"/>
            <w:shd w:val="clear" w:color="auto" w:fill="BDD6EE" w:themeFill="accent1" w:themeFillTint="66"/>
          </w:tcPr>
          <w:p w14:paraId="64FADBE5" w14:textId="77777777" w:rsidR="00F313E0" w:rsidRPr="00315F94" w:rsidRDefault="00F313E0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F313E0" w:rsidRPr="00315F94" w14:paraId="09B091FB" w14:textId="77777777" w:rsidTr="00AD332F">
        <w:trPr>
          <w:trHeight w:val="260"/>
        </w:trPr>
        <w:tc>
          <w:tcPr>
            <w:tcW w:w="2022" w:type="dxa"/>
          </w:tcPr>
          <w:p w14:paraId="5E5FA942" w14:textId="77777777" w:rsidR="00F313E0" w:rsidRDefault="00F313E0" w:rsidP="00AD332F">
            <w:pPr>
              <w:jc w:val="both"/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Türkçe dönem </w:t>
            </w:r>
            <w:r>
              <w:rPr>
                <w:sz w:val="12"/>
                <w:szCs w:val="12"/>
              </w:rPr>
              <w:t>V</w:t>
            </w:r>
            <w:r w:rsidRPr="00315F94">
              <w:rPr>
                <w:sz w:val="12"/>
                <w:szCs w:val="12"/>
              </w:rPr>
              <w:t xml:space="preserve"> öğrenci</w:t>
            </w:r>
          </w:p>
          <w:p w14:paraId="16ED1FE5" w14:textId="77777777" w:rsidR="00F313E0" w:rsidRPr="004A2016" w:rsidRDefault="00F313E0" w:rsidP="00AD332F">
            <w:pPr>
              <w:jc w:val="both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88" w:type="dxa"/>
          </w:tcPr>
          <w:p w14:paraId="21ED62A5" w14:textId="77777777" w:rsidR="00F313E0" w:rsidRPr="00315F94" w:rsidRDefault="00F313E0" w:rsidP="00AD332F">
            <w:pPr>
              <w:jc w:val="both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77-80</w:t>
            </w:r>
          </w:p>
        </w:tc>
        <w:tc>
          <w:tcPr>
            <w:tcW w:w="1519" w:type="dxa"/>
          </w:tcPr>
          <w:p w14:paraId="2AEE0E3D" w14:textId="77777777" w:rsidR="00F313E0" w:rsidRPr="00315F94" w:rsidRDefault="00F313E0" w:rsidP="00AD332F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 xml:space="preserve">T4a </w:t>
            </w:r>
          </w:p>
          <w:p w14:paraId="09A4F9C7" w14:textId="77777777" w:rsidR="00F313E0" w:rsidRDefault="00F313E0" w:rsidP="00AD332F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T4b</w:t>
            </w:r>
          </w:p>
          <w:p w14:paraId="190F02F0" w14:textId="77777777" w:rsidR="00F313E0" w:rsidRPr="00315F94" w:rsidRDefault="00F313E0" w:rsidP="00AD332F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T3a</w:t>
            </w:r>
          </w:p>
          <w:p w14:paraId="6FF07B24" w14:textId="77777777" w:rsidR="00F313E0" w:rsidRPr="00315F94" w:rsidRDefault="00F313E0" w:rsidP="00AD332F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T3b</w:t>
            </w:r>
          </w:p>
        </w:tc>
        <w:tc>
          <w:tcPr>
            <w:tcW w:w="1520" w:type="dxa"/>
          </w:tcPr>
          <w:p w14:paraId="77B0F8A1" w14:textId="77777777" w:rsidR="00F313E0" w:rsidRPr="00315F94" w:rsidRDefault="00F313E0" w:rsidP="00AD332F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 xml:space="preserve">T2a </w:t>
            </w:r>
          </w:p>
          <w:p w14:paraId="5B3F2FB3" w14:textId="77777777" w:rsidR="00F313E0" w:rsidRDefault="00F313E0" w:rsidP="00AD332F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T2b</w:t>
            </w:r>
          </w:p>
          <w:p w14:paraId="2215BF92" w14:textId="77777777" w:rsidR="00F313E0" w:rsidRPr="00315F94" w:rsidRDefault="00F313E0" w:rsidP="00AD332F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T1a</w:t>
            </w:r>
          </w:p>
          <w:p w14:paraId="3762F9D7" w14:textId="77777777" w:rsidR="00F313E0" w:rsidRPr="00315F94" w:rsidRDefault="00F313E0" w:rsidP="00AD332F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T1b</w:t>
            </w:r>
          </w:p>
        </w:tc>
        <w:tc>
          <w:tcPr>
            <w:tcW w:w="1817" w:type="dxa"/>
            <w:vMerge w:val="restart"/>
          </w:tcPr>
          <w:p w14:paraId="6B17709D" w14:textId="77777777" w:rsidR="00F313E0" w:rsidRPr="00315F94" w:rsidRDefault="00F313E0" w:rsidP="00AD332F">
            <w:pPr>
              <w:jc w:val="both"/>
              <w:rPr>
                <w:sz w:val="12"/>
                <w:szCs w:val="12"/>
              </w:rPr>
            </w:pPr>
            <w:r w:rsidRPr="0001102E">
              <w:rPr>
                <w:sz w:val="12"/>
                <w:szCs w:val="12"/>
              </w:rPr>
              <w:t xml:space="preserve">15-17  kişilik gruplar </w:t>
            </w:r>
          </w:p>
        </w:tc>
        <w:tc>
          <w:tcPr>
            <w:tcW w:w="2022" w:type="dxa"/>
            <w:vMerge w:val="restart"/>
          </w:tcPr>
          <w:p w14:paraId="7D482A1F" w14:textId="77777777" w:rsidR="00F313E0" w:rsidRPr="00315F94" w:rsidRDefault="00F313E0" w:rsidP="00AD332F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 </w:t>
            </w:r>
          </w:p>
          <w:p w14:paraId="5484E777" w14:textId="77777777" w:rsidR="00F313E0" w:rsidRPr="00315F94" w:rsidRDefault="00F313E0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F313E0" w:rsidRPr="00315F94" w14:paraId="5900D37D" w14:textId="77777777" w:rsidTr="00AD332F">
        <w:trPr>
          <w:trHeight w:val="687"/>
        </w:trPr>
        <w:tc>
          <w:tcPr>
            <w:tcW w:w="2022" w:type="dxa"/>
          </w:tcPr>
          <w:p w14:paraId="55DD042D" w14:textId="77777777" w:rsidR="00F313E0" w:rsidRDefault="00F313E0" w:rsidP="00AD332F">
            <w:pPr>
              <w:jc w:val="both"/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İngilizce dönem </w:t>
            </w:r>
            <w:r>
              <w:rPr>
                <w:sz w:val="12"/>
                <w:szCs w:val="12"/>
              </w:rPr>
              <w:t xml:space="preserve">V </w:t>
            </w:r>
            <w:r w:rsidRPr="00315F94">
              <w:rPr>
                <w:sz w:val="12"/>
                <w:szCs w:val="12"/>
              </w:rPr>
              <w:t>öğrenci</w:t>
            </w:r>
          </w:p>
          <w:p w14:paraId="1AF622D1" w14:textId="77777777" w:rsidR="00F313E0" w:rsidRPr="004A2016" w:rsidRDefault="00F313E0" w:rsidP="00AD332F">
            <w:pPr>
              <w:jc w:val="both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88" w:type="dxa"/>
          </w:tcPr>
          <w:p w14:paraId="6FA2780D" w14:textId="77777777" w:rsidR="00F313E0" w:rsidRPr="00315F94" w:rsidRDefault="00F313E0" w:rsidP="00AD332F">
            <w:pPr>
              <w:jc w:val="both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8-20</w:t>
            </w:r>
          </w:p>
        </w:tc>
        <w:tc>
          <w:tcPr>
            <w:tcW w:w="3039" w:type="dxa"/>
            <w:gridSpan w:val="2"/>
          </w:tcPr>
          <w:p w14:paraId="46E4798B" w14:textId="77777777" w:rsidR="00F313E0" w:rsidRPr="00315F94" w:rsidRDefault="00F313E0" w:rsidP="00AD332F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 xml:space="preserve">A </w:t>
            </w:r>
            <w:proofErr w:type="spellStart"/>
            <w:r>
              <w:rPr>
                <w:sz w:val="12"/>
                <w:szCs w:val="12"/>
              </w:rPr>
              <w:t>eng</w:t>
            </w:r>
            <w:proofErr w:type="spellEnd"/>
          </w:p>
          <w:p w14:paraId="461795D9" w14:textId="77777777" w:rsidR="00F313E0" w:rsidRDefault="00F313E0" w:rsidP="00AD332F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 xml:space="preserve">B </w:t>
            </w:r>
            <w:proofErr w:type="spellStart"/>
            <w:r>
              <w:rPr>
                <w:sz w:val="12"/>
                <w:szCs w:val="12"/>
              </w:rPr>
              <w:t>eng</w:t>
            </w:r>
            <w:proofErr w:type="spellEnd"/>
            <w:r>
              <w:rPr>
                <w:sz w:val="12"/>
                <w:szCs w:val="12"/>
              </w:rPr>
              <w:t xml:space="preserve"> </w:t>
            </w:r>
          </w:p>
          <w:p w14:paraId="11DC8332" w14:textId="77777777" w:rsidR="00F313E0" w:rsidRPr="00315F94" w:rsidRDefault="00F313E0" w:rsidP="00AD332F">
            <w:pPr>
              <w:rPr>
                <w:sz w:val="12"/>
                <w:szCs w:val="12"/>
              </w:rPr>
            </w:pPr>
          </w:p>
        </w:tc>
        <w:tc>
          <w:tcPr>
            <w:tcW w:w="1817" w:type="dxa"/>
            <w:vMerge/>
          </w:tcPr>
          <w:p w14:paraId="53A1D514" w14:textId="77777777" w:rsidR="00F313E0" w:rsidRPr="00315F94" w:rsidRDefault="00F313E0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2022" w:type="dxa"/>
            <w:vMerge/>
          </w:tcPr>
          <w:p w14:paraId="027837C9" w14:textId="77777777" w:rsidR="00F313E0" w:rsidRPr="00315F94" w:rsidRDefault="00F313E0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F313E0" w:rsidRPr="00315F94" w14:paraId="64379C49" w14:textId="77777777" w:rsidTr="00AD332F">
        <w:trPr>
          <w:trHeight w:val="250"/>
        </w:trPr>
        <w:tc>
          <w:tcPr>
            <w:tcW w:w="2022" w:type="dxa"/>
          </w:tcPr>
          <w:p w14:paraId="0FBE4878" w14:textId="77777777" w:rsidR="00F313E0" w:rsidRPr="00315F94" w:rsidRDefault="00F313E0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288" w:type="dxa"/>
          </w:tcPr>
          <w:p w14:paraId="11EED6D9" w14:textId="77777777" w:rsidR="00F313E0" w:rsidRPr="00315F94" w:rsidRDefault="00F313E0" w:rsidP="00AD332F">
            <w:pPr>
              <w:jc w:val="both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 xml:space="preserve">90-100 </w:t>
            </w:r>
          </w:p>
        </w:tc>
        <w:tc>
          <w:tcPr>
            <w:tcW w:w="3039" w:type="dxa"/>
            <w:gridSpan w:val="2"/>
          </w:tcPr>
          <w:p w14:paraId="12B4FF9A" w14:textId="77777777" w:rsidR="00F313E0" w:rsidRPr="00315F94" w:rsidRDefault="00F313E0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817" w:type="dxa"/>
          </w:tcPr>
          <w:p w14:paraId="44BE7656" w14:textId="77777777" w:rsidR="00F313E0" w:rsidRPr="00315F94" w:rsidRDefault="00F313E0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2022" w:type="dxa"/>
          </w:tcPr>
          <w:p w14:paraId="59CE8E58" w14:textId="77777777" w:rsidR="00F313E0" w:rsidRPr="00315F94" w:rsidRDefault="00F313E0" w:rsidP="00AD332F">
            <w:pPr>
              <w:jc w:val="both"/>
              <w:rPr>
                <w:sz w:val="12"/>
                <w:szCs w:val="12"/>
              </w:rPr>
            </w:pPr>
          </w:p>
        </w:tc>
      </w:tr>
    </w:tbl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742"/>
        <w:gridCol w:w="1742"/>
        <w:gridCol w:w="1743"/>
        <w:gridCol w:w="1743"/>
        <w:gridCol w:w="1743"/>
        <w:gridCol w:w="1488"/>
      </w:tblGrid>
      <w:tr w:rsidR="009A34B5" w:rsidRPr="003D09A4" w14:paraId="08D58C34" w14:textId="77777777" w:rsidTr="00AD332F">
        <w:tc>
          <w:tcPr>
            <w:tcW w:w="1742" w:type="dxa"/>
            <w:shd w:val="clear" w:color="auto" w:fill="F7CAAC" w:themeFill="accent2" w:themeFillTint="66"/>
          </w:tcPr>
          <w:p w14:paraId="44737FF3" w14:textId="1A89B35D" w:rsidR="009A34B5" w:rsidRPr="003D09A4" w:rsidRDefault="009A34B5" w:rsidP="00AD332F">
            <w:pPr>
              <w:rPr>
                <w:b/>
                <w:bCs/>
                <w:i/>
                <w:iCs/>
                <w:sz w:val="12"/>
                <w:szCs w:val="12"/>
              </w:rPr>
            </w:pPr>
            <w:bookmarkStart w:id="29" w:name="_Hlk81252831"/>
            <w:r>
              <w:rPr>
                <w:b/>
                <w:bCs/>
                <w:i/>
                <w:iCs/>
                <w:sz w:val="12"/>
                <w:szCs w:val="12"/>
              </w:rPr>
              <w:t xml:space="preserve"> (Grup T2b)</w:t>
            </w:r>
          </w:p>
        </w:tc>
        <w:tc>
          <w:tcPr>
            <w:tcW w:w="3485" w:type="dxa"/>
            <w:gridSpan w:val="2"/>
          </w:tcPr>
          <w:p w14:paraId="1E00688B" w14:textId="77777777" w:rsidR="009A34B5" w:rsidRPr="003D09A4" w:rsidRDefault="009A34B5" w:rsidP="00AD332F">
            <w:pPr>
              <w:jc w:val="center"/>
              <w:rPr>
                <w:i/>
                <w:iCs/>
                <w:sz w:val="12"/>
                <w:szCs w:val="12"/>
              </w:rPr>
            </w:pPr>
            <w:r>
              <w:rPr>
                <w:i/>
                <w:iCs/>
                <w:sz w:val="12"/>
                <w:szCs w:val="12"/>
              </w:rPr>
              <w:t>Beceri 1</w:t>
            </w:r>
          </w:p>
        </w:tc>
        <w:tc>
          <w:tcPr>
            <w:tcW w:w="3486" w:type="dxa"/>
            <w:gridSpan w:val="2"/>
          </w:tcPr>
          <w:p w14:paraId="10B7591E" w14:textId="77777777" w:rsidR="009A34B5" w:rsidRPr="003D09A4" w:rsidRDefault="009A34B5" w:rsidP="00AD332F">
            <w:pPr>
              <w:jc w:val="center"/>
              <w:rPr>
                <w:i/>
                <w:iCs/>
                <w:sz w:val="12"/>
                <w:szCs w:val="12"/>
              </w:rPr>
            </w:pPr>
            <w:r>
              <w:rPr>
                <w:i/>
                <w:iCs/>
                <w:sz w:val="12"/>
                <w:szCs w:val="12"/>
              </w:rPr>
              <w:t>Beceri 2</w:t>
            </w:r>
          </w:p>
        </w:tc>
        <w:tc>
          <w:tcPr>
            <w:tcW w:w="1488" w:type="dxa"/>
            <w:vMerge w:val="restart"/>
          </w:tcPr>
          <w:p w14:paraId="64E28559" w14:textId="77777777" w:rsidR="009A34B5" w:rsidRDefault="009A34B5" w:rsidP="00AD332F">
            <w:pPr>
              <w:pStyle w:val="TableParagraph"/>
              <w:ind w:left="0"/>
              <w:rPr>
                <w:i/>
                <w:iCs/>
                <w:sz w:val="12"/>
                <w:szCs w:val="12"/>
              </w:rPr>
            </w:pPr>
          </w:p>
          <w:p w14:paraId="6122A309" w14:textId="77777777" w:rsidR="009A34B5" w:rsidRPr="00C34CA0" w:rsidRDefault="009A34B5" w:rsidP="00AD332F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C34CA0"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Tüm  </w:t>
            </w:r>
            <w:r w:rsidR="00942648" w:rsidRPr="00C34CA0">
              <w:rPr>
                <w:rFonts w:asciiTheme="minorHAnsi" w:hAnsiTheme="minorHAnsi" w:cstheme="minorHAnsi"/>
                <w:iCs/>
                <w:sz w:val="14"/>
                <w:szCs w:val="14"/>
              </w:rPr>
              <w:t>Üroloji</w:t>
            </w:r>
            <w:r w:rsidRPr="00C34CA0"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  Öğretim Üyeleri </w:t>
            </w:r>
          </w:p>
        </w:tc>
      </w:tr>
      <w:tr w:rsidR="009A34B5" w:rsidRPr="003D09A4" w14:paraId="2DA4AB5C" w14:textId="77777777" w:rsidTr="00AD332F">
        <w:tc>
          <w:tcPr>
            <w:tcW w:w="1742" w:type="dxa"/>
          </w:tcPr>
          <w:p w14:paraId="03706B01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8.30-09.15</w:t>
            </w:r>
          </w:p>
        </w:tc>
        <w:tc>
          <w:tcPr>
            <w:tcW w:w="3485" w:type="dxa"/>
            <w:gridSpan w:val="2"/>
          </w:tcPr>
          <w:p w14:paraId="0AC5BD1D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5EF4BA67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6D9FFC73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9A34B5" w:rsidRPr="003D09A4" w14:paraId="47686D7C" w14:textId="77777777" w:rsidTr="00AD332F">
        <w:tc>
          <w:tcPr>
            <w:tcW w:w="1742" w:type="dxa"/>
          </w:tcPr>
          <w:p w14:paraId="214EAB56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9.30-10.15</w:t>
            </w:r>
          </w:p>
        </w:tc>
        <w:tc>
          <w:tcPr>
            <w:tcW w:w="3485" w:type="dxa"/>
            <w:gridSpan w:val="2"/>
          </w:tcPr>
          <w:p w14:paraId="620FBD95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10E8F7F1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547C80DC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9A34B5" w:rsidRPr="003D09A4" w14:paraId="4E518DEA" w14:textId="77777777" w:rsidTr="00AD332F">
        <w:tc>
          <w:tcPr>
            <w:tcW w:w="1742" w:type="dxa"/>
          </w:tcPr>
          <w:p w14:paraId="0C3D07AA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10.30-11.15</w:t>
            </w:r>
          </w:p>
        </w:tc>
        <w:tc>
          <w:tcPr>
            <w:tcW w:w="3485" w:type="dxa"/>
            <w:gridSpan w:val="2"/>
          </w:tcPr>
          <w:p w14:paraId="1C5BC187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T2b</w:t>
            </w:r>
          </w:p>
        </w:tc>
        <w:tc>
          <w:tcPr>
            <w:tcW w:w="3486" w:type="dxa"/>
            <w:gridSpan w:val="2"/>
          </w:tcPr>
          <w:p w14:paraId="071C1770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5BBBCA6D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9A34B5" w:rsidRPr="003D09A4" w14:paraId="450A70F6" w14:textId="77777777" w:rsidTr="00AD332F">
        <w:tc>
          <w:tcPr>
            <w:tcW w:w="1742" w:type="dxa"/>
          </w:tcPr>
          <w:p w14:paraId="29BE2D70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 xml:space="preserve">11.30 -12.15 </w:t>
            </w:r>
          </w:p>
        </w:tc>
        <w:tc>
          <w:tcPr>
            <w:tcW w:w="3485" w:type="dxa"/>
            <w:gridSpan w:val="2"/>
          </w:tcPr>
          <w:p w14:paraId="7FE1FCF2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T2b</w:t>
            </w:r>
          </w:p>
        </w:tc>
        <w:tc>
          <w:tcPr>
            <w:tcW w:w="3486" w:type="dxa"/>
            <w:gridSpan w:val="2"/>
          </w:tcPr>
          <w:p w14:paraId="1BB1D943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10E890DF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9A34B5" w:rsidRPr="003D09A4" w14:paraId="512890ED" w14:textId="77777777" w:rsidTr="00AD332F">
        <w:tc>
          <w:tcPr>
            <w:tcW w:w="1742" w:type="dxa"/>
          </w:tcPr>
          <w:p w14:paraId="3C9C5ED1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6971" w:type="dxa"/>
            <w:gridSpan w:val="4"/>
          </w:tcPr>
          <w:p w14:paraId="55EE3C69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2F9062BC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9A34B5" w:rsidRPr="003D09A4" w14:paraId="32C1FDE3" w14:textId="77777777" w:rsidTr="00AD332F">
        <w:tc>
          <w:tcPr>
            <w:tcW w:w="1742" w:type="dxa"/>
            <w:shd w:val="clear" w:color="auto" w:fill="AEAAAA" w:themeFill="background2" w:themeFillShade="BF"/>
          </w:tcPr>
          <w:p w14:paraId="1C4CAAA4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2" w:type="dxa"/>
            <w:shd w:val="clear" w:color="auto" w:fill="AEAAAA" w:themeFill="background2" w:themeFillShade="BF"/>
          </w:tcPr>
          <w:p w14:paraId="443B278D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shd w:val="clear" w:color="auto" w:fill="AEAAAA" w:themeFill="background2" w:themeFillShade="BF"/>
          </w:tcPr>
          <w:p w14:paraId="2C691B20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shd w:val="clear" w:color="auto" w:fill="AEAAAA" w:themeFill="background2" w:themeFillShade="BF"/>
          </w:tcPr>
          <w:p w14:paraId="5742585D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shd w:val="clear" w:color="auto" w:fill="AEAAAA" w:themeFill="background2" w:themeFillShade="BF"/>
          </w:tcPr>
          <w:p w14:paraId="2744DB67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17A1BC50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9A34B5" w:rsidRPr="003D09A4" w14:paraId="1764CD15" w14:textId="77777777" w:rsidTr="00AD332F">
        <w:tc>
          <w:tcPr>
            <w:tcW w:w="1742" w:type="dxa"/>
            <w:shd w:val="clear" w:color="auto" w:fill="F7CAAC" w:themeFill="accent2" w:themeFillTint="66"/>
          </w:tcPr>
          <w:p w14:paraId="5735C97A" w14:textId="284FEFC0" w:rsidR="009A34B5" w:rsidRPr="003D09A4" w:rsidRDefault="009A34B5" w:rsidP="00AD332F">
            <w:pPr>
              <w:rPr>
                <w:b/>
                <w:bCs/>
                <w:i/>
                <w:iCs/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2"/>
                <w:szCs w:val="12"/>
              </w:rPr>
              <w:t xml:space="preserve"> (Grup T2b)</w:t>
            </w:r>
          </w:p>
        </w:tc>
        <w:tc>
          <w:tcPr>
            <w:tcW w:w="3485" w:type="dxa"/>
            <w:gridSpan w:val="2"/>
          </w:tcPr>
          <w:p w14:paraId="457F2942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3A5E9DF2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5ADE2601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9A34B5" w:rsidRPr="003D09A4" w14:paraId="2A771F8D" w14:textId="77777777" w:rsidTr="00AD332F">
        <w:tc>
          <w:tcPr>
            <w:tcW w:w="1742" w:type="dxa"/>
          </w:tcPr>
          <w:p w14:paraId="111C5481" w14:textId="77777777" w:rsidR="009A34B5" w:rsidRPr="003D09A4" w:rsidRDefault="009A34B5" w:rsidP="009A34B5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8.30-09.15</w:t>
            </w:r>
          </w:p>
        </w:tc>
        <w:tc>
          <w:tcPr>
            <w:tcW w:w="3485" w:type="dxa"/>
            <w:gridSpan w:val="2"/>
          </w:tcPr>
          <w:p w14:paraId="06E2A359" w14:textId="77777777" w:rsidR="009A34B5" w:rsidRPr="003D09A4" w:rsidRDefault="009A34B5" w:rsidP="009A34B5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3FA12F93" w14:textId="77777777" w:rsidR="009A34B5" w:rsidRPr="003D09A4" w:rsidRDefault="009A34B5" w:rsidP="009A34B5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T2b</w:t>
            </w:r>
          </w:p>
        </w:tc>
        <w:tc>
          <w:tcPr>
            <w:tcW w:w="1488" w:type="dxa"/>
            <w:vMerge/>
          </w:tcPr>
          <w:p w14:paraId="25AAF49E" w14:textId="77777777" w:rsidR="009A34B5" w:rsidRPr="003D09A4" w:rsidRDefault="009A34B5" w:rsidP="009A34B5">
            <w:pPr>
              <w:rPr>
                <w:i/>
                <w:iCs/>
                <w:sz w:val="12"/>
                <w:szCs w:val="12"/>
              </w:rPr>
            </w:pPr>
          </w:p>
        </w:tc>
      </w:tr>
      <w:tr w:rsidR="009A34B5" w:rsidRPr="003D09A4" w14:paraId="73950312" w14:textId="77777777" w:rsidTr="00AD332F">
        <w:tc>
          <w:tcPr>
            <w:tcW w:w="1742" w:type="dxa"/>
          </w:tcPr>
          <w:p w14:paraId="37022902" w14:textId="77777777" w:rsidR="009A34B5" w:rsidRPr="003D09A4" w:rsidRDefault="009A34B5" w:rsidP="009A34B5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9.30-10.15</w:t>
            </w:r>
          </w:p>
        </w:tc>
        <w:tc>
          <w:tcPr>
            <w:tcW w:w="3485" w:type="dxa"/>
            <w:gridSpan w:val="2"/>
          </w:tcPr>
          <w:p w14:paraId="68EC01D3" w14:textId="77777777" w:rsidR="009A34B5" w:rsidRPr="003D09A4" w:rsidRDefault="009A34B5" w:rsidP="009A34B5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410EDC29" w14:textId="77777777" w:rsidR="009A34B5" w:rsidRPr="003D09A4" w:rsidRDefault="009A34B5" w:rsidP="009A34B5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T2b</w:t>
            </w:r>
          </w:p>
        </w:tc>
        <w:tc>
          <w:tcPr>
            <w:tcW w:w="1488" w:type="dxa"/>
            <w:vMerge/>
          </w:tcPr>
          <w:p w14:paraId="7220E8EF" w14:textId="77777777" w:rsidR="009A34B5" w:rsidRPr="003D09A4" w:rsidRDefault="009A34B5" w:rsidP="009A34B5">
            <w:pPr>
              <w:rPr>
                <w:i/>
                <w:iCs/>
                <w:sz w:val="12"/>
                <w:szCs w:val="12"/>
              </w:rPr>
            </w:pPr>
          </w:p>
        </w:tc>
      </w:tr>
      <w:tr w:rsidR="009A34B5" w:rsidRPr="003D09A4" w14:paraId="5A0AAFD6" w14:textId="77777777" w:rsidTr="00AD332F">
        <w:tc>
          <w:tcPr>
            <w:tcW w:w="1742" w:type="dxa"/>
          </w:tcPr>
          <w:p w14:paraId="36A3B942" w14:textId="77777777" w:rsidR="009A34B5" w:rsidRPr="003D09A4" w:rsidRDefault="009A34B5" w:rsidP="009A34B5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10.30-11.15</w:t>
            </w:r>
          </w:p>
        </w:tc>
        <w:tc>
          <w:tcPr>
            <w:tcW w:w="3485" w:type="dxa"/>
            <w:gridSpan w:val="2"/>
          </w:tcPr>
          <w:p w14:paraId="4206EC39" w14:textId="77777777" w:rsidR="009A34B5" w:rsidRPr="00712A6E" w:rsidRDefault="009A34B5" w:rsidP="009A34B5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1EA118FB" w14:textId="77777777" w:rsidR="009A34B5" w:rsidRPr="003D09A4" w:rsidRDefault="009A34B5" w:rsidP="009A34B5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25481998" w14:textId="77777777" w:rsidR="009A34B5" w:rsidRPr="003D09A4" w:rsidRDefault="009A34B5" w:rsidP="009A34B5">
            <w:pPr>
              <w:rPr>
                <w:i/>
                <w:iCs/>
                <w:sz w:val="12"/>
                <w:szCs w:val="12"/>
              </w:rPr>
            </w:pPr>
          </w:p>
        </w:tc>
      </w:tr>
      <w:tr w:rsidR="009A34B5" w:rsidRPr="003D09A4" w14:paraId="2B03D3A9" w14:textId="77777777" w:rsidTr="00AD332F">
        <w:tc>
          <w:tcPr>
            <w:tcW w:w="1742" w:type="dxa"/>
          </w:tcPr>
          <w:p w14:paraId="670899DA" w14:textId="77777777" w:rsidR="009A34B5" w:rsidRPr="003D09A4" w:rsidRDefault="009A34B5" w:rsidP="009A34B5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 xml:space="preserve">11.30 -12.15 </w:t>
            </w:r>
          </w:p>
        </w:tc>
        <w:tc>
          <w:tcPr>
            <w:tcW w:w="3485" w:type="dxa"/>
            <w:gridSpan w:val="2"/>
          </w:tcPr>
          <w:p w14:paraId="50033CBA" w14:textId="77777777" w:rsidR="009A34B5" w:rsidRPr="003D09A4" w:rsidRDefault="009A34B5" w:rsidP="009A34B5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273D8111" w14:textId="77777777" w:rsidR="009A34B5" w:rsidRPr="00712A6E" w:rsidRDefault="009A34B5" w:rsidP="009A34B5">
            <w:pPr>
              <w:rPr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7D8D2650" w14:textId="77777777" w:rsidR="009A34B5" w:rsidRPr="003D09A4" w:rsidRDefault="009A34B5" w:rsidP="009A34B5">
            <w:pPr>
              <w:rPr>
                <w:i/>
                <w:iCs/>
                <w:sz w:val="12"/>
                <w:szCs w:val="12"/>
              </w:rPr>
            </w:pPr>
          </w:p>
        </w:tc>
      </w:tr>
      <w:tr w:rsidR="009A34B5" w:rsidRPr="003D09A4" w14:paraId="18BB2FDA" w14:textId="77777777" w:rsidTr="00AD332F">
        <w:tc>
          <w:tcPr>
            <w:tcW w:w="1742" w:type="dxa"/>
          </w:tcPr>
          <w:p w14:paraId="4CDBB2F7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5" w:type="dxa"/>
            <w:gridSpan w:val="2"/>
          </w:tcPr>
          <w:p w14:paraId="236D8CE4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3CC2D487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196026BF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9A34B5" w:rsidRPr="003D09A4" w14:paraId="31D5F2E4" w14:textId="77777777" w:rsidTr="00AD332F">
        <w:tc>
          <w:tcPr>
            <w:tcW w:w="1742" w:type="dxa"/>
            <w:shd w:val="clear" w:color="auto" w:fill="F7CAAC" w:themeFill="accent2" w:themeFillTint="66"/>
          </w:tcPr>
          <w:p w14:paraId="60277617" w14:textId="4D5DC64A" w:rsidR="009A34B5" w:rsidRPr="00133B88" w:rsidRDefault="009A34B5" w:rsidP="00AD332F">
            <w:pPr>
              <w:rPr>
                <w:b/>
                <w:bCs/>
                <w:i/>
                <w:iCs/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2"/>
                <w:szCs w:val="12"/>
              </w:rPr>
              <w:t xml:space="preserve"> (Grup T</w:t>
            </w:r>
            <w:r w:rsidR="00182F7F">
              <w:rPr>
                <w:b/>
                <w:bCs/>
                <w:i/>
                <w:iCs/>
                <w:sz w:val="12"/>
                <w:szCs w:val="12"/>
              </w:rPr>
              <w:t>2a</w:t>
            </w:r>
            <w:r>
              <w:rPr>
                <w:b/>
                <w:bCs/>
                <w:i/>
                <w:iCs/>
                <w:sz w:val="12"/>
                <w:szCs w:val="12"/>
              </w:rPr>
              <w:t>)</w:t>
            </w:r>
          </w:p>
        </w:tc>
        <w:tc>
          <w:tcPr>
            <w:tcW w:w="3485" w:type="dxa"/>
            <w:gridSpan w:val="2"/>
            <w:shd w:val="clear" w:color="auto" w:fill="A6A6A6" w:themeFill="background1" w:themeFillShade="A6"/>
          </w:tcPr>
          <w:p w14:paraId="64EA3D86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shd w:val="clear" w:color="auto" w:fill="A6A6A6" w:themeFill="background1" w:themeFillShade="A6"/>
          </w:tcPr>
          <w:p w14:paraId="09473079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0B1B4FED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182F7F" w:rsidRPr="003D09A4" w14:paraId="3FEB15B6" w14:textId="77777777" w:rsidTr="00AD332F">
        <w:tc>
          <w:tcPr>
            <w:tcW w:w="1742" w:type="dxa"/>
          </w:tcPr>
          <w:p w14:paraId="77D3ECB7" w14:textId="77777777" w:rsidR="00182F7F" w:rsidRPr="003D09A4" w:rsidRDefault="00182F7F" w:rsidP="00182F7F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8.30-09.15</w:t>
            </w:r>
          </w:p>
        </w:tc>
        <w:tc>
          <w:tcPr>
            <w:tcW w:w="3485" w:type="dxa"/>
            <w:gridSpan w:val="2"/>
          </w:tcPr>
          <w:p w14:paraId="182D2B28" w14:textId="77777777" w:rsidR="00182F7F" w:rsidRPr="00182F7F" w:rsidRDefault="00182F7F" w:rsidP="00182F7F">
            <w:pPr>
              <w:rPr>
                <w:sz w:val="12"/>
                <w:szCs w:val="12"/>
              </w:rPr>
            </w:pPr>
            <w:r w:rsidRPr="00182F7F">
              <w:rPr>
                <w:sz w:val="12"/>
                <w:szCs w:val="12"/>
              </w:rPr>
              <w:t>Grup T2a</w:t>
            </w:r>
          </w:p>
        </w:tc>
        <w:tc>
          <w:tcPr>
            <w:tcW w:w="3486" w:type="dxa"/>
            <w:gridSpan w:val="2"/>
          </w:tcPr>
          <w:p w14:paraId="17DD6EFB" w14:textId="77777777" w:rsidR="00182F7F" w:rsidRPr="003D09A4" w:rsidRDefault="00182F7F" w:rsidP="00182F7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24F757AC" w14:textId="77777777" w:rsidR="00182F7F" w:rsidRPr="003D09A4" w:rsidRDefault="00182F7F" w:rsidP="00182F7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182F7F" w:rsidRPr="003D09A4" w14:paraId="3695A1D0" w14:textId="77777777" w:rsidTr="00AD332F">
        <w:tc>
          <w:tcPr>
            <w:tcW w:w="1742" w:type="dxa"/>
          </w:tcPr>
          <w:p w14:paraId="38ACB1BF" w14:textId="77777777" w:rsidR="00182F7F" w:rsidRPr="003D09A4" w:rsidRDefault="00182F7F" w:rsidP="00182F7F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9.30-10.15</w:t>
            </w:r>
          </w:p>
        </w:tc>
        <w:tc>
          <w:tcPr>
            <w:tcW w:w="3485" w:type="dxa"/>
            <w:gridSpan w:val="2"/>
          </w:tcPr>
          <w:p w14:paraId="542BC2EE" w14:textId="77777777" w:rsidR="00182F7F" w:rsidRPr="00182F7F" w:rsidRDefault="00182F7F" w:rsidP="00182F7F">
            <w:pPr>
              <w:rPr>
                <w:sz w:val="12"/>
                <w:szCs w:val="12"/>
              </w:rPr>
            </w:pPr>
            <w:r w:rsidRPr="00182F7F">
              <w:rPr>
                <w:sz w:val="12"/>
                <w:szCs w:val="12"/>
              </w:rPr>
              <w:t>Grup T2a</w:t>
            </w:r>
          </w:p>
        </w:tc>
        <w:tc>
          <w:tcPr>
            <w:tcW w:w="3486" w:type="dxa"/>
            <w:gridSpan w:val="2"/>
          </w:tcPr>
          <w:p w14:paraId="2DE1F66F" w14:textId="77777777" w:rsidR="00182F7F" w:rsidRPr="003D09A4" w:rsidRDefault="00182F7F" w:rsidP="00182F7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50B7CF39" w14:textId="77777777" w:rsidR="00182F7F" w:rsidRPr="003D09A4" w:rsidRDefault="00182F7F" w:rsidP="00182F7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9A34B5" w:rsidRPr="003D09A4" w14:paraId="0D08BFAC" w14:textId="77777777" w:rsidTr="00AD332F">
        <w:tc>
          <w:tcPr>
            <w:tcW w:w="1742" w:type="dxa"/>
          </w:tcPr>
          <w:p w14:paraId="256D75D1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10.30-11.15</w:t>
            </w:r>
          </w:p>
        </w:tc>
        <w:tc>
          <w:tcPr>
            <w:tcW w:w="3485" w:type="dxa"/>
            <w:gridSpan w:val="2"/>
          </w:tcPr>
          <w:p w14:paraId="734D90D0" w14:textId="77777777" w:rsidR="009A34B5" w:rsidRPr="005B6C41" w:rsidRDefault="009A34B5" w:rsidP="00AD332F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01B97D1E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44019D9F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9A34B5" w:rsidRPr="003D09A4" w14:paraId="3669FF9D" w14:textId="77777777" w:rsidTr="00AD332F">
        <w:tc>
          <w:tcPr>
            <w:tcW w:w="1742" w:type="dxa"/>
          </w:tcPr>
          <w:p w14:paraId="23ADEAF9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 xml:space="preserve">11.30 -12.15 </w:t>
            </w:r>
          </w:p>
        </w:tc>
        <w:tc>
          <w:tcPr>
            <w:tcW w:w="3485" w:type="dxa"/>
            <w:gridSpan w:val="2"/>
          </w:tcPr>
          <w:p w14:paraId="621C22DA" w14:textId="77777777" w:rsidR="009A34B5" w:rsidRPr="005B6C41" w:rsidRDefault="009A34B5" w:rsidP="00AD332F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6C720193" w14:textId="77777777" w:rsidR="009A34B5" w:rsidRPr="00712A6E" w:rsidRDefault="009A34B5" w:rsidP="00AD332F">
            <w:pPr>
              <w:rPr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6CB35252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9A34B5" w:rsidRPr="003D09A4" w14:paraId="743C4F50" w14:textId="77777777" w:rsidTr="00AD332F">
        <w:tc>
          <w:tcPr>
            <w:tcW w:w="1742" w:type="dxa"/>
            <w:shd w:val="clear" w:color="auto" w:fill="AEAAAA" w:themeFill="background2" w:themeFillShade="BF"/>
          </w:tcPr>
          <w:p w14:paraId="1B7FEC33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2" w:type="dxa"/>
            <w:shd w:val="clear" w:color="auto" w:fill="AEAAAA" w:themeFill="background2" w:themeFillShade="BF"/>
          </w:tcPr>
          <w:p w14:paraId="159522EB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shd w:val="clear" w:color="auto" w:fill="AEAAAA" w:themeFill="background2" w:themeFillShade="BF"/>
          </w:tcPr>
          <w:p w14:paraId="1569424D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shd w:val="clear" w:color="auto" w:fill="AEAAAA" w:themeFill="background2" w:themeFillShade="BF"/>
          </w:tcPr>
          <w:p w14:paraId="02214EE8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shd w:val="clear" w:color="auto" w:fill="AEAAAA" w:themeFill="background2" w:themeFillShade="BF"/>
          </w:tcPr>
          <w:p w14:paraId="52DCBFF8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79BD74F2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9A34B5" w:rsidRPr="003D09A4" w14:paraId="1F362EF4" w14:textId="77777777" w:rsidTr="00AD332F">
        <w:tc>
          <w:tcPr>
            <w:tcW w:w="1742" w:type="dxa"/>
            <w:shd w:val="clear" w:color="auto" w:fill="F7CAAC" w:themeFill="accent2" w:themeFillTint="66"/>
          </w:tcPr>
          <w:p w14:paraId="48BBA360" w14:textId="40D19BF8" w:rsidR="009A34B5" w:rsidRPr="003D09A4" w:rsidRDefault="009A34B5" w:rsidP="00AD332F">
            <w:pPr>
              <w:rPr>
                <w:b/>
                <w:bCs/>
                <w:i/>
                <w:iCs/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2"/>
                <w:szCs w:val="12"/>
              </w:rPr>
              <w:t xml:space="preserve"> (Grup T</w:t>
            </w:r>
            <w:r w:rsidR="00182F7F">
              <w:rPr>
                <w:b/>
                <w:bCs/>
                <w:i/>
                <w:iCs/>
                <w:sz w:val="12"/>
                <w:szCs w:val="12"/>
              </w:rPr>
              <w:t>2a</w:t>
            </w:r>
            <w:r>
              <w:rPr>
                <w:b/>
                <w:bCs/>
                <w:i/>
                <w:iCs/>
                <w:sz w:val="12"/>
                <w:szCs w:val="12"/>
              </w:rPr>
              <w:t>)</w:t>
            </w:r>
          </w:p>
        </w:tc>
        <w:tc>
          <w:tcPr>
            <w:tcW w:w="3485" w:type="dxa"/>
            <w:gridSpan w:val="2"/>
          </w:tcPr>
          <w:p w14:paraId="617788B1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41C3E0F1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129953F2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182F7F" w:rsidRPr="003D09A4" w14:paraId="69941DAF" w14:textId="77777777" w:rsidTr="00AD332F">
        <w:tc>
          <w:tcPr>
            <w:tcW w:w="1742" w:type="dxa"/>
          </w:tcPr>
          <w:p w14:paraId="7CB3F76A" w14:textId="77777777" w:rsidR="00182F7F" w:rsidRPr="003D09A4" w:rsidRDefault="00182F7F" w:rsidP="00182F7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gridSpan w:val="2"/>
          </w:tcPr>
          <w:p w14:paraId="1F27A73A" w14:textId="77777777" w:rsidR="00182F7F" w:rsidRPr="003D09A4" w:rsidRDefault="00182F7F" w:rsidP="00182F7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4F473084" w14:textId="77777777" w:rsidR="00182F7F" w:rsidRPr="00894C43" w:rsidRDefault="00182F7F" w:rsidP="00182F7F">
            <w:pPr>
              <w:rPr>
                <w:sz w:val="12"/>
                <w:szCs w:val="12"/>
              </w:rPr>
            </w:pPr>
            <w:r w:rsidRPr="00894C43">
              <w:rPr>
                <w:sz w:val="12"/>
                <w:szCs w:val="12"/>
              </w:rPr>
              <w:t>Grup T2a</w:t>
            </w:r>
          </w:p>
        </w:tc>
        <w:tc>
          <w:tcPr>
            <w:tcW w:w="1488" w:type="dxa"/>
            <w:vMerge/>
          </w:tcPr>
          <w:p w14:paraId="791D06A0" w14:textId="77777777" w:rsidR="00182F7F" w:rsidRPr="003D09A4" w:rsidRDefault="00182F7F" w:rsidP="00182F7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182F7F" w:rsidRPr="003D09A4" w14:paraId="0422B594" w14:textId="77777777" w:rsidTr="00AD332F">
        <w:tc>
          <w:tcPr>
            <w:tcW w:w="1742" w:type="dxa"/>
          </w:tcPr>
          <w:p w14:paraId="7243C2A0" w14:textId="77777777" w:rsidR="00182F7F" w:rsidRPr="003D09A4" w:rsidRDefault="00182F7F" w:rsidP="00182F7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gridSpan w:val="2"/>
          </w:tcPr>
          <w:p w14:paraId="2C8E5E3A" w14:textId="77777777" w:rsidR="00182F7F" w:rsidRPr="003D09A4" w:rsidRDefault="00182F7F" w:rsidP="00182F7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6CC19256" w14:textId="77777777" w:rsidR="00182F7F" w:rsidRPr="00894C43" w:rsidRDefault="00182F7F" w:rsidP="00182F7F">
            <w:pPr>
              <w:rPr>
                <w:sz w:val="12"/>
                <w:szCs w:val="12"/>
              </w:rPr>
            </w:pPr>
            <w:r w:rsidRPr="00894C43">
              <w:rPr>
                <w:sz w:val="12"/>
                <w:szCs w:val="12"/>
              </w:rPr>
              <w:t>Grup T2a</w:t>
            </w:r>
          </w:p>
        </w:tc>
        <w:tc>
          <w:tcPr>
            <w:tcW w:w="1488" w:type="dxa"/>
            <w:vMerge/>
          </w:tcPr>
          <w:p w14:paraId="5917E115" w14:textId="77777777" w:rsidR="00182F7F" w:rsidRPr="003D09A4" w:rsidRDefault="00182F7F" w:rsidP="00182F7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9A34B5" w:rsidRPr="003D09A4" w14:paraId="40BC84B5" w14:textId="77777777" w:rsidTr="00AD332F">
        <w:tc>
          <w:tcPr>
            <w:tcW w:w="1742" w:type="dxa"/>
          </w:tcPr>
          <w:p w14:paraId="429CA52A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gridSpan w:val="2"/>
          </w:tcPr>
          <w:p w14:paraId="0E791128" w14:textId="77777777" w:rsidR="009A34B5" w:rsidRPr="00441A95" w:rsidRDefault="009A34B5" w:rsidP="00AD332F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5593D74A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23B70EB9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9A34B5" w:rsidRPr="003D09A4" w14:paraId="2094837E" w14:textId="77777777" w:rsidTr="00AD332F">
        <w:tc>
          <w:tcPr>
            <w:tcW w:w="1742" w:type="dxa"/>
          </w:tcPr>
          <w:p w14:paraId="1B3BE1C2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gridSpan w:val="2"/>
          </w:tcPr>
          <w:p w14:paraId="63508652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233DF67F" w14:textId="77777777" w:rsidR="009A34B5" w:rsidRPr="00441A95" w:rsidRDefault="009A34B5" w:rsidP="00AD332F">
            <w:pPr>
              <w:rPr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1B261F89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9A34B5" w:rsidRPr="003D09A4" w14:paraId="1B99CEAC" w14:textId="77777777" w:rsidTr="00AD332F">
        <w:tc>
          <w:tcPr>
            <w:tcW w:w="1742" w:type="dxa"/>
          </w:tcPr>
          <w:p w14:paraId="7C853F81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5" w:type="dxa"/>
            <w:gridSpan w:val="2"/>
          </w:tcPr>
          <w:p w14:paraId="1EE223B0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647FD919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17B87CD6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9A34B5" w:rsidRPr="003D09A4" w14:paraId="1D294CEC" w14:textId="77777777" w:rsidTr="00AD332F">
        <w:tc>
          <w:tcPr>
            <w:tcW w:w="1742" w:type="dxa"/>
            <w:shd w:val="clear" w:color="auto" w:fill="F7CAAC" w:themeFill="accent2" w:themeFillTint="66"/>
          </w:tcPr>
          <w:p w14:paraId="769A6769" w14:textId="30E48879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2"/>
                <w:szCs w:val="12"/>
              </w:rPr>
              <w:t xml:space="preserve"> (Grup T</w:t>
            </w:r>
            <w:r w:rsidR="007E4ADE">
              <w:rPr>
                <w:b/>
                <w:bCs/>
                <w:i/>
                <w:iCs/>
                <w:sz w:val="12"/>
                <w:szCs w:val="12"/>
              </w:rPr>
              <w:t>1b</w:t>
            </w:r>
            <w:r>
              <w:rPr>
                <w:b/>
                <w:bCs/>
                <w:i/>
                <w:iCs/>
                <w:sz w:val="12"/>
                <w:szCs w:val="12"/>
              </w:rPr>
              <w:t>)</w:t>
            </w:r>
          </w:p>
        </w:tc>
        <w:tc>
          <w:tcPr>
            <w:tcW w:w="3485" w:type="dxa"/>
            <w:gridSpan w:val="2"/>
            <w:shd w:val="clear" w:color="auto" w:fill="A6A6A6" w:themeFill="background1" w:themeFillShade="A6"/>
          </w:tcPr>
          <w:p w14:paraId="1C7E1990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shd w:val="clear" w:color="auto" w:fill="A6A6A6" w:themeFill="background1" w:themeFillShade="A6"/>
          </w:tcPr>
          <w:p w14:paraId="2CA76AE0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2DBBEABE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9A34B5" w:rsidRPr="003D09A4" w14:paraId="07D01D86" w14:textId="77777777" w:rsidTr="00AD332F">
        <w:tc>
          <w:tcPr>
            <w:tcW w:w="1742" w:type="dxa"/>
          </w:tcPr>
          <w:p w14:paraId="5478C1AA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8.30-09.15</w:t>
            </w:r>
          </w:p>
        </w:tc>
        <w:tc>
          <w:tcPr>
            <w:tcW w:w="3485" w:type="dxa"/>
            <w:gridSpan w:val="2"/>
          </w:tcPr>
          <w:p w14:paraId="37AA7EFC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22D6566D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13BE5503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7E4ADE" w:rsidRPr="003D09A4" w14:paraId="311A05D5" w14:textId="77777777" w:rsidTr="00AD332F">
        <w:tc>
          <w:tcPr>
            <w:tcW w:w="1742" w:type="dxa"/>
          </w:tcPr>
          <w:p w14:paraId="56095174" w14:textId="77777777" w:rsidR="007E4ADE" w:rsidRPr="003D09A4" w:rsidRDefault="007E4ADE" w:rsidP="007E4ADE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9.30-10.15</w:t>
            </w:r>
          </w:p>
        </w:tc>
        <w:tc>
          <w:tcPr>
            <w:tcW w:w="3485" w:type="dxa"/>
            <w:gridSpan w:val="2"/>
          </w:tcPr>
          <w:p w14:paraId="3E86BCB0" w14:textId="77777777" w:rsidR="007E4ADE" w:rsidRPr="007E4ADE" w:rsidRDefault="007E4ADE" w:rsidP="007E4ADE">
            <w:pPr>
              <w:rPr>
                <w:sz w:val="12"/>
                <w:szCs w:val="12"/>
              </w:rPr>
            </w:pPr>
            <w:r w:rsidRPr="007E4ADE">
              <w:rPr>
                <w:sz w:val="12"/>
                <w:szCs w:val="12"/>
              </w:rPr>
              <w:t>Grup T1b</w:t>
            </w:r>
          </w:p>
        </w:tc>
        <w:tc>
          <w:tcPr>
            <w:tcW w:w="3486" w:type="dxa"/>
            <w:gridSpan w:val="2"/>
          </w:tcPr>
          <w:p w14:paraId="520174D8" w14:textId="77777777" w:rsidR="007E4ADE" w:rsidRPr="003D09A4" w:rsidRDefault="007E4ADE" w:rsidP="007E4ADE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1CEC5232" w14:textId="77777777" w:rsidR="007E4ADE" w:rsidRPr="003D09A4" w:rsidRDefault="007E4ADE" w:rsidP="007E4ADE">
            <w:pPr>
              <w:rPr>
                <w:i/>
                <w:iCs/>
                <w:sz w:val="12"/>
                <w:szCs w:val="12"/>
              </w:rPr>
            </w:pPr>
          </w:p>
        </w:tc>
      </w:tr>
      <w:tr w:rsidR="007E4ADE" w:rsidRPr="003D09A4" w14:paraId="0B01E730" w14:textId="77777777" w:rsidTr="00AD332F">
        <w:tc>
          <w:tcPr>
            <w:tcW w:w="1742" w:type="dxa"/>
          </w:tcPr>
          <w:p w14:paraId="4E5E82A9" w14:textId="77777777" w:rsidR="007E4ADE" w:rsidRPr="003D09A4" w:rsidRDefault="007E4ADE" w:rsidP="007E4ADE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10.30-11.15</w:t>
            </w:r>
          </w:p>
        </w:tc>
        <w:tc>
          <w:tcPr>
            <w:tcW w:w="3485" w:type="dxa"/>
            <w:gridSpan w:val="2"/>
          </w:tcPr>
          <w:p w14:paraId="1AC775C6" w14:textId="77777777" w:rsidR="007E4ADE" w:rsidRPr="007E4ADE" w:rsidRDefault="007E4ADE" w:rsidP="007E4ADE">
            <w:pPr>
              <w:rPr>
                <w:sz w:val="12"/>
                <w:szCs w:val="12"/>
              </w:rPr>
            </w:pPr>
            <w:r w:rsidRPr="007E4ADE">
              <w:rPr>
                <w:sz w:val="12"/>
                <w:szCs w:val="12"/>
              </w:rPr>
              <w:t>Grup T1b</w:t>
            </w:r>
          </w:p>
        </w:tc>
        <w:tc>
          <w:tcPr>
            <w:tcW w:w="3486" w:type="dxa"/>
            <w:gridSpan w:val="2"/>
          </w:tcPr>
          <w:p w14:paraId="70FDE160" w14:textId="77777777" w:rsidR="007E4ADE" w:rsidRPr="003D09A4" w:rsidRDefault="007E4ADE" w:rsidP="007E4ADE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56BC25C5" w14:textId="77777777" w:rsidR="007E4ADE" w:rsidRPr="003D09A4" w:rsidRDefault="007E4ADE" w:rsidP="007E4ADE">
            <w:pPr>
              <w:rPr>
                <w:i/>
                <w:iCs/>
                <w:sz w:val="12"/>
                <w:szCs w:val="12"/>
              </w:rPr>
            </w:pPr>
          </w:p>
        </w:tc>
      </w:tr>
      <w:tr w:rsidR="009A34B5" w:rsidRPr="003D09A4" w14:paraId="6B35B8D7" w14:textId="77777777" w:rsidTr="00AD332F">
        <w:tc>
          <w:tcPr>
            <w:tcW w:w="1742" w:type="dxa"/>
          </w:tcPr>
          <w:p w14:paraId="630ED023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 xml:space="preserve">11.30 -12.15 </w:t>
            </w:r>
          </w:p>
        </w:tc>
        <w:tc>
          <w:tcPr>
            <w:tcW w:w="3485" w:type="dxa"/>
            <w:gridSpan w:val="2"/>
          </w:tcPr>
          <w:p w14:paraId="4A53B54B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085ECB47" w14:textId="77777777" w:rsidR="009A34B5" w:rsidRPr="00441A95" w:rsidRDefault="009A34B5" w:rsidP="00AD332F">
            <w:pPr>
              <w:rPr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37A90BC8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9A34B5" w:rsidRPr="003D09A4" w14:paraId="28C19508" w14:textId="77777777" w:rsidTr="00AD332F">
        <w:tc>
          <w:tcPr>
            <w:tcW w:w="1742" w:type="dxa"/>
            <w:shd w:val="clear" w:color="auto" w:fill="AEAAAA" w:themeFill="background2" w:themeFillShade="BF"/>
          </w:tcPr>
          <w:p w14:paraId="0701115C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2" w:type="dxa"/>
            <w:shd w:val="clear" w:color="auto" w:fill="AEAAAA" w:themeFill="background2" w:themeFillShade="BF"/>
          </w:tcPr>
          <w:p w14:paraId="4F03B6A3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shd w:val="clear" w:color="auto" w:fill="AEAAAA" w:themeFill="background2" w:themeFillShade="BF"/>
          </w:tcPr>
          <w:p w14:paraId="5C82583D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shd w:val="clear" w:color="auto" w:fill="AEAAAA" w:themeFill="background2" w:themeFillShade="BF"/>
          </w:tcPr>
          <w:p w14:paraId="0F8011E0" w14:textId="77777777" w:rsidR="009A34B5" w:rsidRPr="003D09A4" w:rsidRDefault="009A34B5" w:rsidP="00AD332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shd w:val="clear" w:color="auto" w:fill="AEAAAA" w:themeFill="background2" w:themeFillShade="BF"/>
          </w:tcPr>
          <w:p w14:paraId="3F3A7F90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423C9233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9A34B5" w:rsidRPr="003D09A4" w14:paraId="12126738" w14:textId="77777777" w:rsidTr="00AD332F">
        <w:tc>
          <w:tcPr>
            <w:tcW w:w="1742" w:type="dxa"/>
            <w:shd w:val="clear" w:color="auto" w:fill="F7CAAC" w:themeFill="accent2" w:themeFillTint="66"/>
          </w:tcPr>
          <w:p w14:paraId="257F19F7" w14:textId="4069CDDC" w:rsidR="009A34B5" w:rsidRPr="003D09A4" w:rsidRDefault="009A34B5" w:rsidP="00AD332F">
            <w:pPr>
              <w:rPr>
                <w:b/>
                <w:bCs/>
                <w:i/>
                <w:iCs/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2"/>
                <w:szCs w:val="12"/>
              </w:rPr>
              <w:t xml:space="preserve"> (Grup T</w:t>
            </w:r>
            <w:r w:rsidR="007E4ADE">
              <w:rPr>
                <w:b/>
                <w:bCs/>
                <w:i/>
                <w:iCs/>
                <w:sz w:val="12"/>
                <w:szCs w:val="12"/>
              </w:rPr>
              <w:t>1b</w:t>
            </w:r>
            <w:r>
              <w:rPr>
                <w:b/>
                <w:bCs/>
                <w:i/>
                <w:iCs/>
                <w:sz w:val="12"/>
                <w:szCs w:val="12"/>
              </w:rPr>
              <w:t>)</w:t>
            </w:r>
          </w:p>
        </w:tc>
        <w:tc>
          <w:tcPr>
            <w:tcW w:w="3485" w:type="dxa"/>
            <w:gridSpan w:val="2"/>
          </w:tcPr>
          <w:p w14:paraId="1813EC34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4F5947B4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2F20A2CD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7E4ADE" w:rsidRPr="003D09A4" w14:paraId="532B356E" w14:textId="77777777" w:rsidTr="00AD332F">
        <w:tc>
          <w:tcPr>
            <w:tcW w:w="1742" w:type="dxa"/>
          </w:tcPr>
          <w:p w14:paraId="670E9387" w14:textId="77777777" w:rsidR="007E4ADE" w:rsidRPr="003D09A4" w:rsidRDefault="007E4ADE" w:rsidP="007E4ADE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8.30-09.15</w:t>
            </w:r>
          </w:p>
        </w:tc>
        <w:tc>
          <w:tcPr>
            <w:tcW w:w="3485" w:type="dxa"/>
            <w:gridSpan w:val="2"/>
          </w:tcPr>
          <w:p w14:paraId="353E871F" w14:textId="77777777" w:rsidR="007E4ADE" w:rsidRPr="007E4ADE" w:rsidRDefault="007E4ADE" w:rsidP="007E4ADE">
            <w:pPr>
              <w:rPr>
                <w:sz w:val="12"/>
                <w:szCs w:val="12"/>
              </w:rPr>
            </w:pPr>
            <w:r w:rsidRPr="007E4ADE">
              <w:rPr>
                <w:sz w:val="12"/>
                <w:szCs w:val="12"/>
              </w:rPr>
              <w:t>Grup T1b</w:t>
            </w:r>
          </w:p>
        </w:tc>
        <w:tc>
          <w:tcPr>
            <w:tcW w:w="3486" w:type="dxa"/>
            <w:gridSpan w:val="2"/>
          </w:tcPr>
          <w:p w14:paraId="3AD28B60" w14:textId="77777777" w:rsidR="007E4ADE" w:rsidRPr="003D09A4" w:rsidRDefault="007E4ADE" w:rsidP="007E4ADE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3A39B6EB" w14:textId="77777777" w:rsidR="007E4ADE" w:rsidRPr="003D09A4" w:rsidRDefault="007E4ADE" w:rsidP="007E4ADE">
            <w:pPr>
              <w:rPr>
                <w:i/>
                <w:iCs/>
                <w:sz w:val="12"/>
                <w:szCs w:val="12"/>
              </w:rPr>
            </w:pPr>
          </w:p>
        </w:tc>
      </w:tr>
      <w:tr w:rsidR="007E4ADE" w:rsidRPr="003D09A4" w14:paraId="58DE033B" w14:textId="77777777" w:rsidTr="00AD332F">
        <w:tc>
          <w:tcPr>
            <w:tcW w:w="1742" w:type="dxa"/>
          </w:tcPr>
          <w:p w14:paraId="3BAD918E" w14:textId="77777777" w:rsidR="007E4ADE" w:rsidRPr="003D09A4" w:rsidRDefault="007E4ADE" w:rsidP="007E4ADE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9.30-10.15</w:t>
            </w:r>
          </w:p>
        </w:tc>
        <w:tc>
          <w:tcPr>
            <w:tcW w:w="3485" w:type="dxa"/>
            <w:gridSpan w:val="2"/>
          </w:tcPr>
          <w:p w14:paraId="0CB5D133" w14:textId="77777777" w:rsidR="007E4ADE" w:rsidRPr="007E4ADE" w:rsidRDefault="007E4ADE" w:rsidP="007E4ADE">
            <w:pPr>
              <w:rPr>
                <w:sz w:val="12"/>
                <w:szCs w:val="12"/>
              </w:rPr>
            </w:pPr>
            <w:r w:rsidRPr="007E4ADE">
              <w:rPr>
                <w:sz w:val="12"/>
                <w:szCs w:val="12"/>
              </w:rPr>
              <w:t>Grup T1b</w:t>
            </w:r>
          </w:p>
        </w:tc>
        <w:tc>
          <w:tcPr>
            <w:tcW w:w="3486" w:type="dxa"/>
            <w:gridSpan w:val="2"/>
          </w:tcPr>
          <w:p w14:paraId="3627587C" w14:textId="77777777" w:rsidR="007E4ADE" w:rsidRPr="003D09A4" w:rsidRDefault="007E4ADE" w:rsidP="007E4ADE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1E7A676A" w14:textId="77777777" w:rsidR="007E4ADE" w:rsidRPr="003D09A4" w:rsidRDefault="007E4ADE" w:rsidP="007E4ADE">
            <w:pPr>
              <w:rPr>
                <w:i/>
                <w:iCs/>
                <w:sz w:val="12"/>
                <w:szCs w:val="12"/>
              </w:rPr>
            </w:pPr>
          </w:p>
        </w:tc>
      </w:tr>
      <w:tr w:rsidR="007E4ADE" w:rsidRPr="003D09A4" w14:paraId="4EDFC57F" w14:textId="77777777" w:rsidTr="00AD332F">
        <w:trPr>
          <w:trHeight w:val="50"/>
        </w:trPr>
        <w:tc>
          <w:tcPr>
            <w:tcW w:w="1742" w:type="dxa"/>
          </w:tcPr>
          <w:p w14:paraId="582ED156" w14:textId="77777777" w:rsidR="007E4ADE" w:rsidRPr="003D09A4" w:rsidRDefault="007E4ADE" w:rsidP="007E4ADE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10.30-11.15</w:t>
            </w:r>
          </w:p>
        </w:tc>
        <w:tc>
          <w:tcPr>
            <w:tcW w:w="3485" w:type="dxa"/>
            <w:gridSpan w:val="2"/>
          </w:tcPr>
          <w:p w14:paraId="1721C775" w14:textId="77777777" w:rsidR="007E4ADE" w:rsidRPr="007E4ADE" w:rsidRDefault="007E4ADE" w:rsidP="007E4ADE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05ED869C" w14:textId="77777777" w:rsidR="007E4ADE" w:rsidRPr="003D09A4" w:rsidRDefault="007E4ADE" w:rsidP="007E4ADE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0451BD82" w14:textId="77777777" w:rsidR="007E4ADE" w:rsidRPr="003D09A4" w:rsidRDefault="007E4ADE" w:rsidP="007E4ADE">
            <w:pPr>
              <w:rPr>
                <w:i/>
                <w:iCs/>
                <w:sz w:val="12"/>
                <w:szCs w:val="12"/>
              </w:rPr>
            </w:pPr>
          </w:p>
        </w:tc>
      </w:tr>
      <w:tr w:rsidR="007E4ADE" w:rsidRPr="003D09A4" w14:paraId="38D2282A" w14:textId="77777777" w:rsidTr="00AD332F">
        <w:tc>
          <w:tcPr>
            <w:tcW w:w="1742" w:type="dxa"/>
          </w:tcPr>
          <w:p w14:paraId="79A8657C" w14:textId="77777777" w:rsidR="007E4ADE" w:rsidRPr="003D09A4" w:rsidRDefault="007E4ADE" w:rsidP="007E4ADE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 xml:space="preserve">11.30 -12.15 </w:t>
            </w:r>
          </w:p>
        </w:tc>
        <w:tc>
          <w:tcPr>
            <w:tcW w:w="3485" w:type="dxa"/>
            <w:gridSpan w:val="2"/>
          </w:tcPr>
          <w:p w14:paraId="4C4A49C5" w14:textId="77777777" w:rsidR="007E4ADE" w:rsidRPr="003D09A4" w:rsidRDefault="007E4ADE" w:rsidP="007E4ADE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58FCF0FE" w14:textId="77777777" w:rsidR="007E4ADE" w:rsidRPr="00084AAE" w:rsidRDefault="007E4ADE" w:rsidP="007E4ADE">
            <w:pPr>
              <w:rPr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7AB625B9" w14:textId="77777777" w:rsidR="007E4ADE" w:rsidRPr="003D09A4" w:rsidRDefault="007E4ADE" w:rsidP="007E4ADE">
            <w:pPr>
              <w:rPr>
                <w:i/>
                <w:iCs/>
                <w:sz w:val="12"/>
                <w:szCs w:val="12"/>
              </w:rPr>
            </w:pPr>
          </w:p>
        </w:tc>
      </w:tr>
      <w:tr w:rsidR="009A34B5" w:rsidRPr="003D09A4" w14:paraId="56155463" w14:textId="77777777" w:rsidTr="00AD332F">
        <w:tc>
          <w:tcPr>
            <w:tcW w:w="1742" w:type="dxa"/>
            <w:shd w:val="clear" w:color="auto" w:fill="A6A6A6" w:themeFill="background1" w:themeFillShade="A6"/>
          </w:tcPr>
          <w:p w14:paraId="715B93C5" w14:textId="77777777" w:rsidR="009A34B5" w:rsidRPr="003D09A4" w:rsidRDefault="009A34B5" w:rsidP="00AD332F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shd w:val="clear" w:color="auto" w:fill="A6A6A6" w:themeFill="background1" w:themeFillShade="A6"/>
          </w:tcPr>
          <w:p w14:paraId="6140D577" w14:textId="77777777" w:rsidR="009A34B5" w:rsidRPr="003D09A4" w:rsidRDefault="009A34B5" w:rsidP="00AD332F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shd w:val="clear" w:color="auto" w:fill="A6A6A6" w:themeFill="background1" w:themeFillShade="A6"/>
          </w:tcPr>
          <w:p w14:paraId="0F4A1B76" w14:textId="77777777" w:rsidR="009A34B5" w:rsidRPr="003D09A4" w:rsidRDefault="009A34B5" w:rsidP="00AD332F">
            <w:pPr>
              <w:rPr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290C408E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9A34B5" w:rsidRPr="003D09A4" w14:paraId="7247B931" w14:textId="77777777" w:rsidTr="00AD332F">
        <w:tc>
          <w:tcPr>
            <w:tcW w:w="1742" w:type="dxa"/>
            <w:shd w:val="clear" w:color="auto" w:fill="F7CAAC" w:themeFill="accent2" w:themeFillTint="66"/>
          </w:tcPr>
          <w:p w14:paraId="0B533AC7" w14:textId="4D61E343" w:rsidR="009A34B5" w:rsidRPr="003D09A4" w:rsidRDefault="009A34B5" w:rsidP="00AD332F">
            <w:pPr>
              <w:rPr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2"/>
                <w:szCs w:val="12"/>
              </w:rPr>
              <w:t xml:space="preserve"> (Grup T</w:t>
            </w:r>
            <w:r w:rsidR="0055597C">
              <w:rPr>
                <w:b/>
                <w:bCs/>
                <w:i/>
                <w:iCs/>
                <w:sz w:val="12"/>
                <w:szCs w:val="12"/>
              </w:rPr>
              <w:t>1a</w:t>
            </w:r>
            <w:r>
              <w:rPr>
                <w:b/>
                <w:bCs/>
                <w:i/>
                <w:iCs/>
                <w:sz w:val="12"/>
                <w:szCs w:val="12"/>
              </w:rPr>
              <w:t>)</w:t>
            </w:r>
          </w:p>
        </w:tc>
        <w:tc>
          <w:tcPr>
            <w:tcW w:w="3485" w:type="dxa"/>
            <w:gridSpan w:val="2"/>
          </w:tcPr>
          <w:p w14:paraId="13028B7C" w14:textId="77777777" w:rsidR="009A34B5" w:rsidRPr="003D09A4" w:rsidRDefault="009A34B5" w:rsidP="00AD332F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63ADC772" w14:textId="77777777" w:rsidR="009A34B5" w:rsidRPr="003D09A4" w:rsidRDefault="009A34B5" w:rsidP="00AD332F">
            <w:pPr>
              <w:rPr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1CC9517C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9A34B5" w:rsidRPr="003D09A4" w14:paraId="190088AE" w14:textId="77777777" w:rsidTr="00AD332F">
        <w:tc>
          <w:tcPr>
            <w:tcW w:w="1742" w:type="dxa"/>
          </w:tcPr>
          <w:p w14:paraId="44988104" w14:textId="77777777" w:rsidR="009A34B5" w:rsidRPr="003D09A4" w:rsidRDefault="009A34B5" w:rsidP="00AD332F">
            <w:pPr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8.30-09.15</w:t>
            </w:r>
          </w:p>
        </w:tc>
        <w:tc>
          <w:tcPr>
            <w:tcW w:w="3485" w:type="dxa"/>
            <w:gridSpan w:val="2"/>
          </w:tcPr>
          <w:p w14:paraId="299A45CE" w14:textId="77777777" w:rsidR="009A34B5" w:rsidRPr="00262038" w:rsidRDefault="009A34B5" w:rsidP="00AD332F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1E74B107" w14:textId="77777777" w:rsidR="009A34B5" w:rsidRPr="003D09A4" w:rsidRDefault="009A34B5" w:rsidP="00AD332F">
            <w:pPr>
              <w:rPr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7DB80E10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55597C" w:rsidRPr="003D09A4" w14:paraId="781BDFE5" w14:textId="77777777" w:rsidTr="00AD332F">
        <w:tc>
          <w:tcPr>
            <w:tcW w:w="1742" w:type="dxa"/>
          </w:tcPr>
          <w:p w14:paraId="44884145" w14:textId="77777777" w:rsidR="0055597C" w:rsidRPr="003D09A4" w:rsidRDefault="0055597C" w:rsidP="0055597C">
            <w:pPr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9.30-10.15</w:t>
            </w:r>
          </w:p>
        </w:tc>
        <w:tc>
          <w:tcPr>
            <w:tcW w:w="3485" w:type="dxa"/>
            <w:gridSpan w:val="2"/>
          </w:tcPr>
          <w:p w14:paraId="3A3CC78A" w14:textId="77777777" w:rsidR="0055597C" w:rsidRPr="0055597C" w:rsidRDefault="0055597C" w:rsidP="0055597C">
            <w:pPr>
              <w:rPr>
                <w:sz w:val="12"/>
                <w:szCs w:val="12"/>
              </w:rPr>
            </w:pPr>
            <w:r w:rsidRPr="0055597C">
              <w:rPr>
                <w:sz w:val="12"/>
                <w:szCs w:val="12"/>
              </w:rPr>
              <w:t>Grup T1a</w:t>
            </w:r>
          </w:p>
        </w:tc>
        <w:tc>
          <w:tcPr>
            <w:tcW w:w="3486" w:type="dxa"/>
            <w:gridSpan w:val="2"/>
          </w:tcPr>
          <w:p w14:paraId="48BFB9F2" w14:textId="77777777" w:rsidR="0055597C" w:rsidRPr="003D09A4" w:rsidRDefault="0055597C" w:rsidP="0055597C">
            <w:pPr>
              <w:rPr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7E4D5752" w14:textId="77777777" w:rsidR="0055597C" w:rsidRPr="003D09A4" w:rsidRDefault="0055597C" w:rsidP="0055597C">
            <w:pPr>
              <w:rPr>
                <w:i/>
                <w:iCs/>
                <w:sz w:val="12"/>
                <w:szCs w:val="12"/>
              </w:rPr>
            </w:pPr>
          </w:p>
        </w:tc>
      </w:tr>
      <w:tr w:rsidR="0055597C" w:rsidRPr="003D09A4" w14:paraId="7CC0DE15" w14:textId="77777777" w:rsidTr="00AD332F">
        <w:tc>
          <w:tcPr>
            <w:tcW w:w="1742" w:type="dxa"/>
          </w:tcPr>
          <w:p w14:paraId="60693ED0" w14:textId="77777777" w:rsidR="0055597C" w:rsidRPr="003D09A4" w:rsidRDefault="0055597C" w:rsidP="0055597C">
            <w:pPr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10.30-11.15</w:t>
            </w:r>
          </w:p>
        </w:tc>
        <w:tc>
          <w:tcPr>
            <w:tcW w:w="3485" w:type="dxa"/>
            <w:gridSpan w:val="2"/>
          </w:tcPr>
          <w:p w14:paraId="409B9DAF" w14:textId="77777777" w:rsidR="0055597C" w:rsidRPr="0055597C" w:rsidRDefault="0055597C" w:rsidP="0055597C">
            <w:pPr>
              <w:rPr>
                <w:sz w:val="12"/>
                <w:szCs w:val="12"/>
              </w:rPr>
            </w:pPr>
            <w:r w:rsidRPr="0055597C">
              <w:rPr>
                <w:sz w:val="12"/>
                <w:szCs w:val="12"/>
              </w:rPr>
              <w:t>Grup T1a</w:t>
            </w:r>
          </w:p>
        </w:tc>
        <w:tc>
          <w:tcPr>
            <w:tcW w:w="3486" w:type="dxa"/>
            <w:gridSpan w:val="2"/>
          </w:tcPr>
          <w:p w14:paraId="2CFD2089" w14:textId="77777777" w:rsidR="0055597C" w:rsidRPr="003D09A4" w:rsidRDefault="0055597C" w:rsidP="0055597C">
            <w:pPr>
              <w:rPr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05D5F912" w14:textId="77777777" w:rsidR="0055597C" w:rsidRPr="003D09A4" w:rsidRDefault="0055597C" w:rsidP="0055597C">
            <w:pPr>
              <w:rPr>
                <w:i/>
                <w:iCs/>
                <w:sz w:val="12"/>
                <w:szCs w:val="12"/>
              </w:rPr>
            </w:pPr>
          </w:p>
        </w:tc>
      </w:tr>
      <w:tr w:rsidR="009A34B5" w:rsidRPr="003D09A4" w14:paraId="7922AF12" w14:textId="77777777" w:rsidTr="00AD332F">
        <w:tc>
          <w:tcPr>
            <w:tcW w:w="1742" w:type="dxa"/>
          </w:tcPr>
          <w:p w14:paraId="0E14D4D3" w14:textId="77777777" w:rsidR="009A34B5" w:rsidRPr="003D09A4" w:rsidRDefault="009A34B5" w:rsidP="00AD332F">
            <w:pPr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 xml:space="preserve">11.30 -12.15 </w:t>
            </w:r>
          </w:p>
        </w:tc>
        <w:tc>
          <w:tcPr>
            <w:tcW w:w="3485" w:type="dxa"/>
            <w:gridSpan w:val="2"/>
          </w:tcPr>
          <w:p w14:paraId="50356C9B" w14:textId="77777777" w:rsidR="009A34B5" w:rsidRPr="003D09A4" w:rsidRDefault="009A34B5" w:rsidP="00AD332F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2C945ADD" w14:textId="77777777" w:rsidR="009A34B5" w:rsidRPr="00727A24" w:rsidRDefault="009A34B5" w:rsidP="00AD332F">
            <w:pPr>
              <w:rPr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526EA0FB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9A34B5" w:rsidRPr="003D09A4" w14:paraId="60E462BA" w14:textId="77777777" w:rsidTr="00AD332F">
        <w:tc>
          <w:tcPr>
            <w:tcW w:w="1742" w:type="dxa"/>
            <w:shd w:val="clear" w:color="auto" w:fill="A6A6A6" w:themeFill="background1" w:themeFillShade="A6"/>
          </w:tcPr>
          <w:p w14:paraId="42A34957" w14:textId="77777777" w:rsidR="009A34B5" w:rsidRPr="00536CBA" w:rsidRDefault="009A34B5" w:rsidP="00AD332F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shd w:val="clear" w:color="auto" w:fill="A6A6A6" w:themeFill="background1" w:themeFillShade="A6"/>
          </w:tcPr>
          <w:p w14:paraId="0D415591" w14:textId="77777777" w:rsidR="009A34B5" w:rsidRPr="003D09A4" w:rsidRDefault="009A34B5" w:rsidP="00AD332F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shd w:val="clear" w:color="auto" w:fill="A6A6A6" w:themeFill="background1" w:themeFillShade="A6"/>
          </w:tcPr>
          <w:p w14:paraId="1E7C4FAE" w14:textId="77777777" w:rsidR="009A34B5" w:rsidRPr="003D09A4" w:rsidRDefault="009A34B5" w:rsidP="00AD332F">
            <w:pPr>
              <w:rPr>
                <w:sz w:val="12"/>
                <w:szCs w:val="12"/>
              </w:rPr>
            </w:pPr>
          </w:p>
        </w:tc>
        <w:tc>
          <w:tcPr>
            <w:tcW w:w="1488" w:type="dxa"/>
          </w:tcPr>
          <w:p w14:paraId="22097BF0" w14:textId="77777777" w:rsidR="009A34B5" w:rsidRPr="003D09A4" w:rsidRDefault="009A34B5" w:rsidP="00AD332F">
            <w:pPr>
              <w:rPr>
                <w:i/>
                <w:iCs/>
                <w:sz w:val="12"/>
                <w:szCs w:val="12"/>
              </w:rPr>
            </w:pPr>
          </w:p>
        </w:tc>
      </w:tr>
      <w:tr w:rsidR="009A34B5" w:rsidRPr="003D09A4" w14:paraId="371AB423" w14:textId="77777777" w:rsidTr="00AD332F">
        <w:trPr>
          <w:gridAfter w:val="1"/>
          <w:wAfter w:w="1488" w:type="dxa"/>
        </w:trPr>
        <w:tc>
          <w:tcPr>
            <w:tcW w:w="1742" w:type="dxa"/>
            <w:shd w:val="clear" w:color="auto" w:fill="F7CAAC" w:themeFill="accent2" w:themeFillTint="66"/>
          </w:tcPr>
          <w:p w14:paraId="34AC70C8" w14:textId="2E8A9B20" w:rsidR="009A34B5" w:rsidRPr="003D09A4" w:rsidRDefault="009A34B5" w:rsidP="00AD332F">
            <w:pPr>
              <w:rPr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2"/>
                <w:szCs w:val="12"/>
              </w:rPr>
              <w:t xml:space="preserve"> (Grup T</w:t>
            </w:r>
            <w:r w:rsidR="0055597C">
              <w:rPr>
                <w:b/>
                <w:bCs/>
                <w:i/>
                <w:iCs/>
                <w:sz w:val="12"/>
                <w:szCs w:val="12"/>
              </w:rPr>
              <w:t>1a</w:t>
            </w:r>
            <w:r>
              <w:rPr>
                <w:b/>
                <w:bCs/>
                <w:i/>
                <w:iCs/>
                <w:sz w:val="12"/>
                <w:szCs w:val="12"/>
              </w:rPr>
              <w:t>)</w:t>
            </w:r>
          </w:p>
        </w:tc>
        <w:tc>
          <w:tcPr>
            <w:tcW w:w="3485" w:type="dxa"/>
            <w:gridSpan w:val="2"/>
          </w:tcPr>
          <w:p w14:paraId="566F821F" w14:textId="77777777" w:rsidR="009A34B5" w:rsidRPr="003D09A4" w:rsidRDefault="009A34B5" w:rsidP="00AD332F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0EDFB475" w14:textId="77777777" w:rsidR="009A34B5" w:rsidRPr="003D09A4" w:rsidRDefault="009A34B5" w:rsidP="00AD332F">
            <w:pPr>
              <w:rPr>
                <w:sz w:val="12"/>
                <w:szCs w:val="12"/>
              </w:rPr>
            </w:pPr>
          </w:p>
        </w:tc>
      </w:tr>
      <w:tr w:rsidR="0055597C" w:rsidRPr="003D09A4" w14:paraId="4F5135E0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167D6F12" w14:textId="77777777" w:rsidR="0055597C" w:rsidRPr="003D09A4" w:rsidRDefault="0055597C" w:rsidP="0055597C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gridSpan w:val="2"/>
          </w:tcPr>
          <w:p w14:paraId="651ABC89" w14:textId="77777777" w:rsidR="0055597C" w:rsidRPr="003D09A4" w:rsidRDefault="0055597C" w:rsidP="0055597C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4DBFBA0C" w14:textId="77777777" w:rsidR="0055597C" w:rsidRPr="0055597C" w:rsidRDefault="0055597C" w:rsidP="0055597C">
            <w:pPr>
              <w:rPr>
                <w:sz w:val="12"/>
                <w:szCs w:val="12"/>
              </w:rPr>
            </w:pPr>
            <w:r w:rsidRPr="0055597C">
              <w:rPr>
                <w:sz w:val="12"/>
                <w:szCs w:val="12"/>
              </w:rPr>
              <w:t>Grup T1a</w:t>
            </w:r>
          </w:p>
        </w:tc>
      </w:tr>
      <w:tr w:rsidR="0055597C" w:rsidRPr="003D09A4" w14:paraId="29AB60A4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798CB235" w14:textId="77777777" w:rsidR="0055597C" w:rsidRPr="003D09A4" w:rsidRDefault="0055597C" w:rsidP="0055597C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gridSpan w:val="2"/>
          </w:tcPr>
          <w:p w14:paraId="259D814F" w14:textId="77777777" w:rsidR="0055597C" w:rsidRPr="003D09A4" w:rsidRDefault="0055597C" w:rsidP="0055597C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26767676" w14:textId="77777777" w:rsidR="0055597C" w:rsidRPr="0055597C" w:rsidRDefault="0055597C" w:rsidP="0055597C">
            <w:pPr>
              <w:rPr>
                <w:sz w:val="12"/>
                <w:szCs w:val="12"/>
              </w:rPr>
            </w:pPr>
            <w:r w:rsidRPr="0055597C">
              <w:rPr>
                <w:sz w:val="12"/>
                <w:szCs w:val="12"/>
              </w:rPr>
              <w:t>Grup T1a</w:t>
            </w:r>
          </w:p>
        </w:tc>
      </w:tr>
      <w:tr w:rsidR="009A34B5" w:rsidRPr="003D09A4" w14:paraId="2BD1D695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2EA729E7" w14:textId="77777777" w:rsidR="009A34B5" w:rsidRPr="003D09A4" w:rsidRDefault="009A34B5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gridSpan w:val="2"/>
          </w:tcPr>
          <w:p w14:paraId="5DFF50D8" w14:textId="77777777" w:rsidR="009A34B5" w:rsidRPr="00727A24" w:rsidRDefault="009A34B5" w:rsidP="00AD332F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26CD44B7" w14:textId="77777777" w:rsidR="009A34B5" w:rsidRPr="003D09A4" w:rsidRDefault="009A34B5" w:rsidP="00AD332F">
            <w:pPr>
              <w:rPr>
                <w:sz w:val="12"/>
                <w:szCs w:val="12"/>
              </w:rPr>
            </w:pPr>
          </w:p>
        </w:tc>
      </w:tr>
      <w:tr w:rsidR="009A34B5" w:rsidRPr="003D09A4" w14:paraId="2C075EA2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2C21CB27" w14:textId="77777777" w:rsidR="009A34B5" w:rsidRPr="003D09A4" w:rsidRDefault="009A34B5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gridSpan w:val="2"/>
          </w:tcPr>
          <w:p w14:paraId="277B536A" w14:textId="77777777" w:rsidR="009A34B5" w:rsidRPr="003D09A4" w:rsidRDefault="009A34B5" w:rsidP="00AD332F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413BBE7B" w14:textId="77777777" w:rsidR="009A34B5" w:rsidRPr="00727A24" w:rsidRDefault="009A34B5" w:rsidP="00AD332F">
            <w:pPr>
              <w:rPr>
                <w:sz w:val="12"/>
                <w:szCs w:val="12"/>
              </w:rPr>
            </w:pPr>
          </w:p>
        </w:tc>
      </w:tr>
      <w:tr w:rsidR="009A34B5" w:rsidRPr="003D09A4" w14:paraId="37B8346E" w14:textId="77777777" w:rsidTr="00AD332F">
        <w:trPr>
          <w:gridAfter w:val="1"/>
          <w:wAfter w:w="1488" w:type="dxa"/>
        </w:trPr>
        <w:tc>
          <w:tcPr>
            <w:tcW w:w="1742" w:type="dxa"/>
            <w:shd w:val="clear" w:color="auto" w:fill="A6A6A6" w:themeFill="background1" w:themeFillShade="A6"/>
          </w:tcPr>
          <w:p w14:paraId="31C6408C" w14:textId="77777777" w:rsidR="009A34B5" w:rsidRPr="00536CBA" w:rsidRDefault="009A34B5" w:rsidP="00AD332F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shd w:val="clear" w:color="auto" w:fill="A6A6A6" w:themeFill="background1" w:themeFillShade="A6"/>
          </w:tcPr>
          <w:p w14:paraId="1DA71094" w14:textId="77777777" w:rsidR="009A34B5" w:rsidRPr="003D09A4" w:rsidRDefault="009A34B5" w:rsidP="00AD332F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shd w:val="clear" w:color="auto" w:fill="A6A6A6" w:themeFill="background1" w:themeFillShade="A6"/>
          </w:tcPr>
          <w:p w14:paraId="2D33CFD0" w14:textId="77777777" w:rsidR="009A34B5" w:rsidRPr="003D09A4" w:rsidRDefault="009A34B5" w:rsidP="00AD332F">
            <w:pPr>
              <w:rPr>
                <w:sz w:val="12"/>
                <w:szCs w:val="12"/>
              </w:rPr>
            </w:pPr>
          </w:p>
        </w:tc>
      </w:tr>
      <w:tr w:rsidR="009A34B5" w:rsidRPr="003D09A4" w14:paraId="457F353B" w14:textId="77777777" w:rsidTr="00AD332F">
        <w:trPr>
          <w:gridAfter w:val="1"/>
          <w:wAfter w:w="1488" w:type="dxa"/>
        </w:trPr>
        <w:tc>
          <w:tcPr>
            <w:tcW w:w="1742" w:type="dxa"/>
            <w:shd w:val="clear" w:color="auto" w:fill="F7CAAC" w:themeFill="accent2" w:themeFillTint="66"/>
          </w:tcPr>
          <w:p w14:paraId="30C03FF2" w14:textId="691C0270" w:rsidR="009A34B5" w:rsidRPr="003D09A4" w:rsidRDefault="003979D8" w:rsidP="00AD332F">
            <w:pPr>
              <w:rPr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2"/>
                <w:szCs w:val="12"/>
              </w:rPr>
              <w:t xml:space="preserve"> </w:t>
            </w:r>
            <w:r w:rsidR="009A34B5">
              <w:rPr>
                <w:b/>
                <w:bCs/>
                <w:i/>
                <w:iCs/>
                <w:sz w:val="12"/>
                <w:szCs w:val="12"/>
              </w:rPr>
              <w:t xml:space="preserve">(Grup </w:t>
            </w:r>
            <w:proofErr w:type="spellStart"/>
            <w:r>
              <w:rPr>
                <w:b/>
                <w:bCs/>
                <w:i/>
                <w:iCs/>
                <w:sz w:val="12"/>
                <w:szCs w:val="12"/>
              </w:rPr>
              <w:t>Eng</w:t>
            </w:r>
            <w:proofErr w:type="spellEnd"/>
            <w:r>
              <w:rPr>
                <w:b/>
                <w:bCs/>
                <w:i/>
                <w:iCs/>
                <w:sz w:val="12"/>
                <w:szCs w:val="12"/>
              </w:rPr>
              <w:t xml:space="preserve"> B</w:t>
            </w:r>
            <w:r w:rsidR="009A34B5">
              <w:rPr>
                <w:b/>
                <w:bCs/>
                <w:i/>
                <w:iCs/>
                <w:sz w:val="12"/>
                <w:szCs w:val="12"/>
              </w:rPr>
              <w:t>)</w:t>
            </w:r>
          </w:p>
        </w:tc>
        <w:tc>
          <w:tcPr>
            <w:tcW w:w="3485" w:type="dxa"/>
            <w:gridSpan w:val="2"/>
          </w:tcPr>
          <w:p w14:paraId="5A61F48A" w14:textId="77777777" w:rsidR="009A34B5" w:rsidRPr="003D09A4" w:rsidRDefault="009A34B5" w:rsidP="00AD332F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7AEF32DD" w14:textId="77777777" w:rsidR="009A34B5" w:rsidRPr="003D09A4" w:rsidRDefault="009A34B5" w:rsidP="00AD332F">
            <w:pPr>
              <w:rPr>
                <w:sz w:val="12"/>
                <w:szCs w:val="12"/>
              </w:rPr>
            </w:pPr>
          </w:p>
        </w:tc>
      </w:tr>
      <w:tr w:rsidR="003979D8" w:rsidRPr="003D09A4" w14:paraId="78A93252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3C29F678" w14:textId="77777777" w:rsidR="003979D8" w:rsidRPr="003D09A4" w:rsidRDefault="003979D8" w:rsidP="003979D8">
            <w:pPr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8.30-09.15</w:t>
            </w:r>
          </w:p>
        </w:tc>
        <w:tc>
          <w:tcPr>
            <w:tcW w:w="3485" w:type="dxa"/>
            <w:gridSpan w:val="2"/>
          </w:tcPr>
          <w:p w14:paraId="30E131DC" w14:textId="77777777" w:rsidR="003979D8" w:rsidRPr="003979D8" w:rsidRDefault="003979D8" w:rsidP="003979D8">
            <w:pPr>
              <w:rPr>
                <w:sz w:val="12"/>
                <w:szCs w:val="12"/>
              </w:rPr>
            </w:pPr>
            <w:r w:rsidRPr="003979D8">
              <w:rPr>
                <w:sz w:val="12"/>
                <w:szCs w:val="12"/>
              </w:rPr>
              <w:t xml:space="preserve">Grup </w:t>
            </w:r>
            <w:proofErr w:type="spellStart"/>
            <w:r w:rsidRPr="003979D8">
              <w:rPr>
                <w:sz w:val="12"/>
                <w:szCs w:val="12"/>
              </w:rPr>
              <w:t>Eng</w:t>
            </w:r>
            <w:proofErr w:type="spellEnd"/>
            <w:r w:rsidRPr="003979D8">
              <w:rPr>
                <w:sz w:val="12"/>
                <w:szCs w:val="12"/>
              </w:rPr>
              <w:t xml:space="preserve"> B</w:t>
            </w:r>
          </w:p>
        </w:tc>
        <w:tc>
          <w:tcPr>
            <w:tcW w:w="3486" w:type="dxa"/>
            <w:gridSpan w:val="2"/>
          </w:tcPr>
          <w:p w14:paraId="4A429DB6" w14:textId="77777777" w:rsidR="003979D8" w:rsidRPr="00262038" w:rsidRDefault="003979D8" w:rsidP="003979D8">
            <w:pPr>
              <w:rPr>
                <w:sz w:val="12"/>
                <w:szCs w:val="12"/>
              </w:rPr>
            </w:pPr>
          </w:p>
        </w:tc>
      </w:tr>
      <w:tr w:rsidR="003979D8" w:rsidRPr="003D09A4" w14:paraId="6DD8E4BB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0DFC6083" w14:textId="77777777" w:rsidR="003979D8" w:rsidRPr="003D09A4" w:rsidRDefault="003979D8" w:rsidP="003979D8">
            <w:pPr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9.30-10.15</w:t>
            </w:r>
          </w:p>
        </w:tc>
        <w:tc>
          <w:tcPr>
            <w:tcW w:w="3485" w:type="dxa"/>
            <w:gridSpan w:val="2"/>
          </w:tcPr>
          <w:p w14:paraId="260F4AA6" w14:textId="77777777" w:rsidR="003979D8" w:rsidRPr="003979D8" w:rsidRDefault="003979D8" w:rsidP="003979D8">
            <w:pPr>
              <w:rPr>
                <w:sz w:val="12"/>
                <w:szCs w:val="12"/>
              </w:rPr>
            </w:pPr>
            <w:r w:rsidRPr="003979D8">
              <w:rPr>
                <w:sz w:val="12"/>
                <w:szCs w:val="12"/>
              </w:rPr>
              <w:t xml:space="preserve">Grup </w:t>
            </w:r>
            <w:proofErr w:type="spellStart"/>
            <w:r w:rsidRPr="003979D8">
              <w:rPr>
                <w:sz w:val="12"/>
                <w:szCs w:val="12"/>
              </w:rPr>
              <w:t>Eng</w:t>
            </w:r>
            <w:proofErr w:type="spellEnd"/>
            <w:r w:rsidRPr="003979D8">
              <w:rPr>
                <w:sz w:val="12"/>
                <w:szCs w:val="12"/>
              </w:rPr>
              <w:t xml:space="preserve"> B</w:t>
            </w:r>
          </w:p>
        </w:tc>
        <w:tc>
          <w:tcPr>
            <w:tcW w:w="3486" w:type="dxa"/>
            <w:gridSpan w:val="2"/>
          </w:tcPr>
          <w:p w14:paraId="33AF799A" w14:textId="77777777" w:rsidR="003979D8" w:rsidRPr="00262038" w:rsidRDefault="003979D8" w:rsidP="003979D8">
            <w:pPr>
              <w:rPr>
                <w:sz w:val="12"/>
                <w:szCs w:val="12"/>
              </w:rPr>
            </w:pPr>
          </w:p>
        </w:tc>
      </w:tr>
      <w:tr w:rsidR="003979D8" w:rsidRPr="003D09A4" w14:paraId="539A3363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34CBC754" w14:textId="77777777" w:rsidR="003979D8" w:rsidRPr="003D09A4" w:rsidRDefault="003979D8" w:rsidP="003979D8">
            <w:pPr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10.30-11.15</w:t>
            </w:r>
          </w:p>
        </w:tc>
        <w:tc>
          <w:tcPr>
            <w:tcW w:w="3485" w:type="dxa"/>
            <w:gridSpan w:val="2"/>
          </w:tcPr>
          <w:p w14:paraId="08AAC2DA" w14:textId="77777777" w:rsidR="003979D8" w:rsidRPr="00727A24" w:rsidRDefault="003979D8" w:rsidP="003979D8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1A01D6CD" w14:textId="77777777" w:rsidR="003979D8" w:rsidRPr="003D09A4" w:rsidRDefault="003979D8" w:rsidP="003979D8">
            <w:pPr>
              <w:rPr>
                <w:sz w:val="12"/>
                <w:szCs w:val="12"/>
              </w:rPr>
            </w:pPr>
          </w:p>
        </w:tc>
      </w:tr>
      <w:tr w:rsidR="003979D8" w:rsidRPr="003D09A4" w14:paraId="2B1B5394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5DB250A7" w14:textId="77777777" w:rsidR="003979D8" w:rsidRPr="003D09A4" w:rsidRDefault="003979D8" w:rsidP="003979D8">
            <w:pPr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 xml:space="preserve">11.30 -12.15 </w:t>
            </w:r>
          </w:p>
        </w:tc>
        <w:tc>
          <w:tcPr>
            <w:tcW w:w="3485" w:type="dxa"/>
            <w:gridSpan w:val="2"/>
          </w:tcPr>
          <w:p w14:paraId="1CCD01E5" w14:textId="77777777" w:rsidR="003979D8" w:rsidRPr="003D09A4" w:rsidRDefault="003979D8" w:rsidP="003979D8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7FCE5EE4" w14:textId="77777777" w:rsidR="003979D8" w:rsidRPr="00727A24" w:rsidRDefault="003979D8" w:rsidP="003979D8">
            <w:pPr>
              <w:rPr>
                <w:sz w:val="12"/>
                <w:szCs w:val="12"/>
              </w:rPr>
            </w:pPr>
          </w:p>
        </w:tc>
      </w:tr>
      <w:tr w:rsidR="009A34B5" w:rsidRPr="003D09A4" w14:paraId="18E498FB" w14:textId="77777777" w:rsidTr="00AD332F">
        <w:trPr>
          <w:gridAfter w:val="1"/>
          <w:wAfter w:w="1488" w:type="dxa"/>
        </w:trPr>
        <w:tc>
          <w:tcPr>
            <w:tcW w:w="1742" w:type="dxa"/>
            <w:shd w:val="clear" w:color="auto" w:fill="A6A6A6" w:themeFill="background1" w:themeFillShade="A6"/>
          </w:tcPr>
          <w:p w14:paraId="52622D41" w14:textId="77777777" w:rsidR="009A34B5" w:rsidRPr="00536CBA" w:rsidRDefault="009A34B5" w:rsidP="00AD332F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shd w:val="clear" w:color="auto" w:fill="A6A6A6" w:themeFill="background1" w:themeFillShade="A6"/>
          </w:tcPr>
          <w:p w14:paraId="1B6F0450" w14:textId="77777777" w:rsidR="009A34B5" w:rsidRPr="003D09A4" w:rsidRDefault="009A34B5" w:rsidP="00AD332F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shd w:val="clear" w:color="auto" w:fill="A6A6A6" w:themeFill="background1" w:themeFillShade="A6"/>
          </w:tcPr>
          <w:p w14:paraId="0D05218B" w14:textId="77777777" w:rsidR="009A34B5" w:rsidRPr="003D09A4" w:rsidRDefault="009A34B5" w:rsidP="00AD332F">
            <w:pPr>
              <w:rPr>
                <w:sz w:val="12"/>
                <w:szCs w:val="12"/>
              </w:rPr>
            </w:pPr>
          </w:p>
        </w:tc>
      </w:tr>
      <w:tr w:rsidR="009A34B5" w:rsidRPr="003D09A4" w14:paraId="41C5AC81" w14:textId="77777777" w:rsidTr="00AD332F">
        <w:trPr>
          <w:gridAfter w:val="1"/>
          <w:wAfter w:w="1488" w:type="dxa"/>
        </w:trPr>
        <w:tc>
          <w:tcPr>
            <w:tcW w:w="1742" w:type="dxa"/>
            <w:shd w:val="clear" w:color="auto" w:fill="F7CAAC" w:themeFill="accent2" w:themeFillTint="66"/>
          </w:tcPr>
          <w:p w14:paraId="14CD939A" w14:textId="629AEB6C" w:rsidR="009A34B5" w:rsidRPr="003D09A4" w:rsidRDefault="003979D8" w:rsidP="00AD332F">
            <w:pPr>
              <w:rPr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2"/>
                <w:szCs w:val="12"/>
              </w:rPr>
              <w:t xml:space="preserve"> </w:t>
            </w:r>
            <w:r w:rsidR="009A34B5">
              <w:rPr>
                <w:b/>
                <w:bCs/>
                <w:i/>
                <w:iCs/>
                <w:sz w:val="12"/>
                <w:szCs w:val="12"/>
              </w:rPr>
              <w:t>(</w:t>
            </w:r>
            <w:r>
              <w:rPr>
                <w:b/>
                <w:bCs/>
                <w:i/>
                <w:iCs/>
                <w:sz w:val="12"/>
                <w:szCs w:val="12"/>
              </w:rPr>
              <w:t xml:space="preserve">Grup </w:t>
            </w:r>
            <w:proofErr w:type="spellStart"/>
            <w:r>
              <w:rPr>
                <w:b/>
                <w:bCs/>
                <w:i/>
                <w:iCs/>
                <w:sz w:val="12"/>
                <w:szCs w:val="12"/>
              </w:rPr>
              <w:t>Eng</w:t>
            </w:r>
            <w:proofErr w:type="spellEnd"/>
            <w:r>
              <w:rPr>
                <w:b/>
                <w:bCs/>
                <w:i/>
                <w:iCs/>
                <w:sz w:val="12"/>
                <w:szCs w:val="12"/>
              </w:rPr>
              <w:t xml:space="preserve"> B</w:t>
            </w:r>
            <w:r w:rsidR="009A34B5">
              <w:rPr>
                <w:b/>
                <w:bCs/>
                <w:i/>
                <w:iCs/>
                <w:sz w:val="12"/>
                <w:szCs w:val="12"/>
              </w:rPr>
              <w:t>)</w:t>
            </w:r>
          </w:p>
        </w:tc>
        <w:tc>
          <w:tcPr>
            <w:tcW w:w="3485" w:type="dxa"/>
            <w:gridSpan w:val="2"/>
          </w:tcPr>
          <w:p w14:paraId="2DA43A30" w14:textId="77777777" w:rsidR="009A34B5" w:rsidRPr="003D09A4" w:rsidRDefault="009A34B5" w:rsidP="00AD332F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1059029B" w14:textId="77777777" w:rsidR="009A34B5" w:rsidRPr="003D09A4" w:rsidRDefault="009A34B5" w:rsidP="00AD332F">
            <w:pPr>
              <w:rPr>
                <w:sz w:val="12"/>
                <w:szCs w:val="12"/>
              </w:rPr>
            </w:pPr>
          </w:p>
        </w:tc>
      </w:tr>
      <w:tr w:rsidR="003979D8" w:rsidRPr="003D09A4" w14:paraId="3069290B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5777B38B" w14:textId="77777777" w:rsidR="003979D8" w:rsidRPr="003D09A4" w:rsidRDefault="003979D8" w:rsidP="003979D8">
            <w:pPr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8.30-09.15</w:t>
            </w:r>
          </w:p>
        </w:tc>
        <w:tc>
          <w:tcPr>
            <w:tcW w:w="3485" w:type="dxa"/>
            <w:gridSpan w:val="2"/>
          </w:tcPr>
          <w:p w14:paraId="262FBDCE" w14:textId="77777777" w:rsidR="003979D8" w:rsidRPr="003979D8" w:rsidRDefault="003979D8" w:rsidP="003979D8">
            <w:pPr>
              <w:rPr>
                <w:sz w:val="12"/>
                <w:szCs w:val="12"/>
              </w:rPr>
            </w:pPr>
            <w:r w:rsidRPr="003979D8">
              <w:rPr>
                <w:sz w:val="12"/>
                <w:szCs w:val="12"/>
              </w:rPr>
              <w:t xml:space="preserve">Grup </w:t>
            </w:r>
            <w:proofErr w:type="spellStart"/>
            <w:r w:rsidRPr="003979D8">
              <w:rPr>
                <w:sz w:val="12"/>
                <w:szCs w:val="12"/>
              </w:rPr>
              <w:t>Eng</w:t>
            </w:r>
            <w:proofErr w:type="spellEnd"/>
            <w:r w:rsidRPr="003979D8">
              <w:rPr>
                <w:sz w:val="12"/>
                <w:szCs w:val="12"/>
              </w:rPr>
              <w:t xml:space="preserve"> B</w:t>
            </w:r>
          </w:p>
        </w:tc>
        <w:tc>
          <w:tcPr>
            <w:tcW w:w="3486" w:type="dxa"/>
            <w:gridSpan w:val="2"/>
          </w:tcPr>
          <w:p w14:paraId="1091474E" w14:textId="77777777" w:rsidR="003979D8" w:rsidRPr="00262038" w:rsidRDefault="003979D8" w:rsidP="003979D8">
            <w:pPr>
              <w:rPr>
                <w:sz w:val="12"/>
                <w:szCs w:val="12"/>
              </w:rPr>
            </w:pPr>
          </w:p>
        </w:tc>
      </w:tr>
      <w:tr w:rsidR="003979D8" w:rsidRPr="003D09A4" w14:paraId="3BA86F19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4D585D31" w14:textId="77777777" w:rsidR="003979D8" w:rsidRPr="003D09A4" w:rsidRDefault="003979D8" w:rsidP="003979D8">
            <w:pPr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9.30-10.15</w:t>
            </w:r>
          </w:p>
        </w:tc>
        <w:tc>
          <w:tcPr>
            <w:tcW w:w="3485" w:type="dxa"/>
            <w:gridSpan w:val="2"/>
          </w:tcPr>
          <w:p w14:paraId="51FC049B" w14:textId="77777777" w:rsidR="003979D8" w:rsidRPr="003979D8" w:rsidRDefault="003979D8" w:rsidP="003979D8">
            <w:pPr>
              <w:rPr>
                <w:sz w:val="12"/>
                <w:szCs w:val="12"/>
              </w:rPr>
            </w:pPr>
            <w:r w:rsidRPr="003979D8">
              <w:rPr>
                <w:sz w:val="12"/>
                <w:szCs w:val="12"/>
              </w:rPr>
              <w:t xml:space="preserve">Grup </w:t>
            </w:r>
            <w:proofErr w:type="spellStart"/>
            <w:r w:rsidRPr="003979D8">
              <w:rPr>
                <w:sz w:val="12"/>
                <w:szCs w:val="12"/>
              </w:rPr>
              <w:t>Eng</w:t>
            </w:r>
            <w:proofErr w:type="spellEnd"/>
            <w:r w:rsidRPr="003979D8">
              <w:rPr>
                <w:sz w:val="12"/>
                <w:szCs w:val="12"/>
              </w:rPr>
              <w:t xml:space="preserve"> B</w:t>
            </w:r>
          </w:p>
        </w:tc>
        <w:tc>
          <w:tcPr>
            <w:tcW w:w="3486" w:type="dxa"/>
            <w:gridSpan w:val="2"/>
          </w:tcPr>
          <w:p w14:paraId="4C49860D" w14:textId="77777777" w:rsidR="003979D8" w:rsidRPr="00262038" w:rsidRDefault="003979D8" w:rsidP="003979D8">
            <w:pPr>
              <w:rPr>
                <w:sz w:val="12"/>
                <w:szCs w:val="12"/>
              </w:rPr>
            </w:pPr>
          </w:p>
        </w:tc>
      </w:tr>
      <w:tr w:rsidR="003979D8" w:rsidRPr="003D09A4" w14:paraId="420F96CE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47BAEBC5" w14:textId="77777777" w:rsidR="003979D8" w:rsidRPr="003D09A4" w:rsidRDefault="003979D8" w:rsidP="003979D8">
            <w:pPr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10.30-11.15</w:t>
            </w:r>
          </w:p>
        </w:tc>
        <w:tc>
          <w:tcPr>
            <w:tcW w:w="3485" w:type="dxa"/>
            <w:gridSpan w:val="2"/>
          </w:tcPr>
          <w:p w14:paraId="68F3CEAA" w14:textId="77777777" w:rsidR="003979D8" w:rsidRPr="00727A24" w:rsidRDefault="003979D8" w:rsidP="003979D8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6C4C3163" w14:textId="77777777" w:rsidR="003979D8" w:rsidRPr="003D09A4" w:rsidRDefault="003979D8" w:rsidP="003979D8">
            <w:pPr>
              <w:rPr>
                <w:sz w:val="12"/>
                <w:szCs w:val="12"/>
              </w:rPr>
            </w:pPr>
          </w:p>
        </w:tc>
      </w:tr>
      <w:tr w:rsidR="003979D8" w:rsidRPr="003D09A4" w14:paraId="1D926211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6B192FC7" w14:textId="77777777" w:rsidR="003979D8" w:rsidRPr="003D09A4" w:rsidRDefault="003979D8" w:rsidP="003979D8">
            <w:pPr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 xml:space="preserve">11.30 -12.15 </w:t>
            </w:r>
          </w:p>
        </w:tc>
        <w:tc>
          <w:tcPr>
            <w:tcW w:w="3485" w:type="dxa"/>
            <w:gridSpan w:val="2"/>
          </w:tcPr>
          <w:p w14:paraId="404AE86B" w14:textId="77777777" w:rsidR="003979D8" w:rsidRPr="003D09A4" w:rsidRDefault="003979D8" w:rsidP="003979D8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14C325EB" w14:textId="77777777" w:rsidR="003979D8" w:rsidRPr="00727A24" w:rsidRDefault="003979D8" w:rsidP="003979D8">
            <w:pPr>
              <w:rPr>
                <w:sz w:val="12"/>
                <w:szCs w:val="12"/>
              </w:rPr>
            </w:pPr>
          </w:p>
        </w:tc>
      </w:tr>
      <w:tr w:rsidR="009A34B5" w:rsidRPr="003D09A4" w14:paraId="0D8B6D7D" w14:textId="77777777" w:rsidTr="00AD332F">
        <w:trPr>
          <w:gridAfter w:val="1"/>
          <w:wAfter w:w="1488" w:type="dxa"/>
        </w:trPr>
        <w:tc>
          <w:tcPr>
            <w:tcW w:w="1742" w:type="dxa"/>
            <w:shd w:val="clear" w:color="auto" w:fill="A6A6A6" w:themeFill="background1" w:themeFillShade="A6"/>
          </w:tcPr>
          <w:p w14:paraId="13C8FAC6" w14:textId="77777777" w:rsidR="009A34B5" w:rsidRPr="00536CBA" w:rsidRDefault="009A34B5" w:rsidP="00AD332F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shd w:val="clear" w:color="auto" w:fill="A6A6A6" w:themeFill="background1" w:themeFillShade="A6"/>
          </w:tcPr>
          <w:p w14:paraId="2049342E" w14:textId="77777777" w:rsidR="009A34B5" w:rsidRPr="003D09A4" w:rsidRDefault="009A34B5" w:rsidP="00AD332F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shd w:val="clear" w:color="auto" w:fill="A6A6A6" w:themeFill="background1" w:themeFillShade="A6"/>
          </w:tcPr>
          <w:p w14:paraId="33638FAB" w14:textId="77777777" w:rsidR="009A34B5" w:rsidRPr="00727A24" w:rsidRDefault="009A34B5" w:rsidP="00AD332F">
            <w:pPr>
              <w:rPr>
                <w:sz w:val="12"/>
                <w:szCs w:val="12"/>
              </w:rPr>
            </w:pPr>
          </w:p>
        </w:tc>
      </w:tr>
      <w:tr w:rsidR="0047491E" w:rsidRPr="003D09A4" w14:paraId="2025211E" w14:textId="77777777" w:rsidTr="00AD332F">
        <w:trPr>
          <w:gridAfter w:val="1"/>
          <w:wAfter w:w="1488" w:type="dxa"/>
        </w:trPr>
        <w:tc>
          <w:tcPr>
            <w:tcW w:w="1742" w:type="dxa"/>
            <w:shd w:val="clear" w:color="auto" w:fill="F7CAAC" w:themeFill="accent2" w:themeFillTint="66"/>
          </w:tcPr>
          <w:p w14:paraId="38F40A22" w14:textId="046A0C2C" w:rsidR="0047491E" w:rsidRPr="003D09A4" w:rsidRDefault="0047491E" w:rsidP="0047491E">
            <w:pPr>
              <w:rPr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2"/>
                <w:szCs w:val="12"/>
              </w:rPr>
              <w:t xml:space="preserve"> (Grup </w:t>
            </w:r>
            <w:proofErr w:type="spellStart"/>
            <w:r>
              <w:rPr>
                <w:b/>
                <w:bCs/>
                <w:i/>
                <w:iCs/>
                <w:sz w:val="12"/>
                <w:szCs w:val="12"/>
              </w:rPr>
              <w:t>Eng</w:t>
            </w:r>
            <w:proofErr w:type="spellEnd"/>
            <w:r>
              <w:rPr>
                <w:b/>
                <w:bCs/>
                <w:i/>
                <w:iCs/>
                <w:sz w:val="12"/>
                <w:szCs w:val="12"/>
              </w:rPr>
              <w:t xml:space="preserve"> A)</w:t>
            </w:r>
          </w:p>
        </w:tc>
        <w:tc>
          <w:tcPr>
            <w:tcW w:w="3485" w:type="dxa"/>
            <w:gridSpan w:val="2"/>
          </w:tcPr>
          <w:p w14:paraId="05359D43" w14:textId="77777777" w:rsidR="0047491E" w:rsidRPr="003D09A4" w:rsidRDefault="0047491E" w:rsidP="0047491E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74DEBDD2" w14:textId="77777777" w:rsidR="0047491E" w:rsidRPr="0047491E" w:rsidRDefault="0047491E" w:rsidP="0047491E">
            <w:pPr>
              <w:rPr>
                <w:sz w:val="12"/>
                <w:szCs w:val="12"/>
              </w:rPr>
            </w:pPr>
            <w:r w:rsidRPr="0047491E">
              <w:rPr>
                <w:sz w:val="12"/>
                <w:szCs w:val="12"/>
              </w:rPr>
              <w:t xml:space="preserve">Grup </w:t>
            </w:r>
            <w:proofErr w:type="spellStart"/>
            <w:r w:rsidRPr="0047491E">
              <w:rPr>
                <w:sz w:val="12"/>
                <w:szCs w:val="12"/>
              </w:rPr>
              <w:t>Eng</w:t>
            </w:r>
            <w:proofErr w:type="spellEnd"/>
            <w:r w:rsidRPr="0047491E">
              <w:rPr>
                <w:sz w:val="12"/>
                <w:szCs w:val="12"/>
              </w:rPr>
              <w:t xml:space="preserve"> A</w:t>
            </w:r>
          </w:p>
        </w:tc>
      </w:tr>
      <w:tr w:rsidR="0047491E" w:rsidRPr="003D09A4" w14:paraId="7352C41F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4B74513E" w14:textId="77777777" w:rsidR="0047491E" w:rsidRPr="003D09A4" w:rsidRDefault="0047491E" w:rsidP="0047491E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gridSpan w:val="2"/>
          </w:tcPr>
          <w:p w14:paraId="485D8D17" w14:textId="77777777" w:rsidR="0047491E" w:rsidRPr="003D09A4" w:rsidRDefault="0047491E" w:rsidP="0047491E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47FA95D4" w14:textId="77777777" w:rsidR="0047491E" w:rsidRPr="0047491E" w:rsidRDefault="0047491E" w:rsidP="0047491E">
            <w:pPr>
              <w:rPr>
                <w:sz w:val="12"/>
                <w:szCs w:val="12"/>
              </w:rPr>
            </w:pPr>
            <w:r w:rsidRPr="0047491E">
              <w:rPr>
                <w:sz w:val="12"/>
                <w:szCs w:val="12"/>
              </w:rPr>
              <w:t xml:space="preserve">Grup </w:t>
            </w:r>
            <w:proofErr w:type="spellStart"/>
            <w:r w:rsidRPr="0047491E">
              <w:rPr>
                <w:sz w:val="12"/>
                <w:szCs w:val="12"/>
              </w:rPr>
              <w:t>Eng</w:t>
            </w:r>
            <w:proofErr w:type="spellEnd"/>
            <w:r w:rsidRPr="0047491E">
              <w:rPr>
                <w:sz w:val="12"/>
                <w:szCs w:val="12"/>
              </w:rPr>
              <w:t xml:space="preserve"> A</w:t>
            </w:r>
          </w:p>
        </w:tc>
      </w:tr>
      <w:tr w:rsidR="009A34B5" w:rsidRPr="003D09A4" w14:paraId="6B0A6B90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493ADEDC" w14:textId="77777777" w:rsidR="009A34B5" w:rsidRPr="003D09A4" w:rsidRDefault="009A34B5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gridSpan w:val="2"/>
          </w:tcPr>
          <w:p w14:paraId="728472AA" w14:textId="77777777" w:rsidR="009A34B5" w:rsidRPr="003D09A4" w:rsidRDefault="009A34B5" w:rsidP="00AD332F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5E2FCE4E" w14:textId="77777777" w:rsidR="009A34B5" w:rsidRPr="003D09A4" w:rsidRDefault="009A34B5" w:rsidP="00AD332F">
            <w:pPr>
              <w:rPr>
                <w:sz w:val="12"/>
                <w:szCs w:val="12"/>
              </w:rPr>
            </w:pPr>
          </w:p>
        </w:tc>
      </w:tr>
      <w:tr w:rsidR="009A34B5" w:rsidRPr="003D09A4" w14:paraId="50ABA24E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09CD5C5E" w14:textId="77777777" w:rsidR="009A34B5" w:rsidRPr="003D09A4" w:rsidRDefault="009A34B5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gridSpan w:val="2"/>
          </w:tcPr>
          <w:p w14:paraId="265D28BD" w14:textId="77777777" w:rsidR="009A34B5" w:rsidRPr="00727A24" w:rsidRDefault="009A34B5" w:rsidP="00AD332F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5EF0A30A" w14:textId="77777777" w:rsidR="009A34B5" w:rsidRPr="003D09A4" w:rsidRDefault="009A34B5" w:rsidP="00AD332F">
            <w:pPr>
              <w:rPr>
                <w:sz w:val="12"/>
                <w:szCs w:val="12"/>
              </w:rPr>
            </w:pPr>
          </w:p>
        </w:tc>
      </w:tr>
      <w:tr w:rsidR="009A34B5" w:rsidRPr="00727A24" w14:paraId="50AE2A4E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637E64D9" w14:textId="77777777" w:rsidR="009A34B5" w:rsidRPr="003D09A4" w:rsidRDefault="009A34B5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gridSpan w:val="2"/>
          </w:tcPr>
          <w:p w14:paraId="02EFC2DC" w14:textId="77777777" w:rsidR="009A34B5" w:rsidRPr="003D09A4" w:rsidRDefault="009A34B5" w:rsidP="00AD332F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43132639" w14:textId="77777777" w:rsidR="009A34B5" w:rsidRPr="00727A24" w:rsidRDefault="009A34B5" w:rsidP="00AD332F">
            <w:pPr>
              <w:rPr>
                <w:sz w:val="12"/>
                <w:szCs w:val="12"/>
              </w:rPr>
            </w:pPr>
          </w:p>
        </w:tc>
      </w:tr>
      <w:tr w:rsidR="009A34B5" w:rsidRPr="00727A24" w14:paraId="67C98AA7" w14:textId="77777777" w:rsidTr="00AD332F">
        <w:trPr>
          <w:gridAfter w:val="1"/>
          <w:wAfter w:w="1488" w:type="dxa"/>
        </w:trPr>
        <w:tc>
          <w:tcPr>
            <w:tcW w:w="1742" w:type="dxa"/>
            <w:shd w:val="clear" w:color="auto" w:fill="A6A6A6" w:themeFill="background1" w:themeFillShade="A6"/>
          </w:tcPr>
          <w:p w14:paraId="4499DBC3" w14:textId="77777777" w:rsidR="009A34B5" w:rsidRPr="00536CBA" w:rsidRDefault="009A34B5" w:rsidP="00AD332F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shd w:val="clear" w:color="auto" w:fill="A6A6A6" w:themeFill="background1" w:themeFillShade="A6"/>
          </w:tcPr>
          <w:p w14:paraId="5D90911E" w14:textId="77777777" w:rsidR="009A34B5" w:rsidRPr="003D09A4" w:rsidRDefault="009A34B5" w:rsidP="00AD332F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shd w:val="clear" w:color="auto" w:fill="A6A6A6" w:themeFill="background1" w:themeFillShade="A6"/>
          </w:tcPr>
          <w:p w14:paraId="0E1C1E78" w14:textId="77777777" w:rsidR="009A34B5" w:rsidRPr="00727A24" w:rsidRDefault="009A34B5" w:rsidP="00AD332F">
            <w:pPr>
              <w:rPr>
                <w:sz w:val="12"/>
                <w:szCs w:val="12"/>
              </w:rPr>
            </w:pPr>
          </w:p>
        </w:tc>
      </w:tr>
      <w:tr w:rsidR="009A34B5" w:rsidRPr="003D09A4" w14:paraId="38CC501A" w14:textId="77777777" w:rsidTr="00AD332F">
        <w:trPr>
          <w:gridAfter w:val="1"/>
          <w:wAfter w:w="1488" w:type="dxa"/>
        </w:trPr>
        <w:tc>
          <w:tcPr>
            <w:tcW w:w="1742" w:type="dxa"/>
            <w:shd w:val="clear" w:color="auto" w:fill="F7CAAC" w:themeFill="accent2" w:themeFillTint="66"/>
          </w:tcPr>
          <w:p w14:paraId="39D91730" w14:textId="50BE123D" w:rsidR="009A34B5" w:rsidRPr="003D09A4" w:rsidRDefault="009A34B5" w:rsidP="00AD332F">
            <w:pPr>
              <w:rPr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2"/>
                <w:szCs w:val="12"/>
              </w:rPr>
              <w:t xml:space="preserve"> (Grup </w:t>
            </w:r>
            <w:proofErr w:type="spellStart"/>
            <w:r w:rsidR="0047491E">
              <w:rPr>
                <w:b/>
                <w:bCs/>
                <w:i/>
                <w:iCs/>
                <w:sz w:val="12"/>
                <w:szCs w:val="12"/>
              </w:rPr>
              <w:t>Eng</w:t>
            </w:r>
            <w:proofErr w:type="spellEnd"/>
            <w:r w:rsidR="0047491E">
              <w:rPr>
                <w:b/>
                <w:bCs/>
                <w:i/>
                <w:iCs/>
                <w:sz w:val="12"/>
                <w:szCs w:val="12"/>
              </w:rPr>
              <w:t xml:space="preserve"> A</w:t>
            </w:r>
            <w:r>
              <w:rPr>
                <w:b/>
                <w:bCs/>
                <w:i/>
                <w:iCs/>
                <w:sz w:val="12"/>
                <w:szCs w:val="12"/>
              </w:rPr>
              <w:t>)</w:t>
            </w:r>
          </w:p>
        </w:tc>
        <w:tc>
          <w:tcPr>
            <w:tcW w:w="3485" w:type="dxa"/>
            <w:gridSpan w:val="2"/>
          </w:tcPr>
          <w:p w14:paraId="585B6334" w14:textId="77777777" w:rsidR="009A34B5" w:rsidRPr="003D09A4" w:rsidRDefault="009A34B5" w:rsidP="00AD332F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44F9A8C4" w14:textId="77777777" w:rsidR="009A34B5" w:rsidRPr="00262038" w:rsidRDefault="009A34B5" w:rsidP="00AD332F">
            <w:pPr>
              <w:rPr>
                <w:sz w:val="12"/>
                <w:szCs w:val="12"/>
              </w:rPr>
            </w:pPr>
          </w:p>
        </w:tc>
      </w:tr>
      <w:tr w:rsidR="0047491E" w:rsidRPr="003D09A4" w14:paraId="1069EEDA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1129DAAD" w14:textId="77777777" w:rsidR="0047491E" w:rsidRPr="003D09A4" w:rsidRDefault="0047491E" w:rsidP="0047491E">
            <w:pPr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8.30-09.15</w:t>
            </w:r>
          </w:p>
        </w:tc>
        <w:tc>
          <w:tcPr>
            <w:tcW w:w="3485" w:type="dxa"/>
            <w:gridSpan w:val="2"/>
          </w:tcPr>
          <w:p w14:paraId="0DB6E18A" w14:textId="77777777" w:rsidR="0047491E" w:rsidRPr="003D09A4" w:rsidRDefault="0047491E" w:rsidP="0047491E">
            <w:pPr>
              <w:rPr>
                <w:sz w:val="12"/>
                <w:szCs w:val="12"/>
              </w:rPr>
            </w:pPr>
            <w:r w:rsidRPr="0047491E">
              <w:rPr>
                <w:sz w:val="12"/>
                <w:szCs w:val="12"/>
              </w:rPr>
              <w:t xml:space="preserve">Grup </w:t>
            </w:r>
            <w:proofErr w:type="spellStart"/>
            <w:r w:rsidRPr="0047491E">
              <w:rPr>
                <w:sz w:val="12"/>
                <w:szCs w:val="12"/>
              </w:rPr>
              <w:t>Eng</w:t>
            </w:r>
            <w:proofErr w:type="spellEnd"/>
            <w:r w:rsidRPr="0047491E">
              <w:rPr>
                <w:sz w:val="12"/>
                <w:szCs w:val="12"/>
              </w:rPr>
              <w:t xml:space="preserve"> A</w:t>
            </w:r>
          </w:p>
        </w:tc>
        <w:tc>
          <w:tcPr>
            <w:tcW w:w="3486" w:type="dxa"/>
            <w:gridSpan w:val="2"/>
          </w:tcPr>
          <w:p w14:paraId="3BF71192" w14:textId="77777777" w:rsidR="0047491E" w:rsidRPr="00262038" w:rsidRDefault="0047491E" w:rsidP="0047491E">
            <w:pPr>
              <w:rPr>
                <w:sz w:val="12"/>
                <w:szCs w:val="12"/>
              </w:rPr>
            </w:pPr>
          </w:p>
        </w:tc>
      </w:tr>
      <w:tr w:rsidR="0047491E" w:rsidRPr="003D09A4" w14:paraId="102461B6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4AFCC862" w14:textId="77777777" w:rsidR="0047491E" w:rsidRPr="003D09A4" w:rsidRDefault="0047491E" w:rsidP="0047491E">
            <w:pPr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lastRenderedPageBreak/>
              <w:t>09.30-10.15</w:t>
            </w:r>
          </w:p>
        </w:tc>
        <w:tc>
          <w:tcPr>
            <w:tcW w:w="3485" w:type="dxa"/>
            <w:gridSpan w:val="2"/>
          </w:tcPr>
          <w:p w14:paraId="5EA0315D" w14:textId="77777777" w:rsidR="0047491E" w:rsidRPr="003D09A4" w:rsidRDefault="0047491E" w:rsidP="0047491E">
            <w:pPr>
              <w:rPr>
                <w:sz w:val="12"/>
                <w:szCs w:val="12"/>
              </w:rPr>
            </w:pPr>
            <w:r w:rsidRPr="0047491E">
              <w:rPr>
                <w:sz w:val="12"/>
                <w:szCs w:val="12"/>
              </w:rPr>
              <w:t xml:space="preserve">Grup </w:t>
            </w:r>
            <w:proofErr w:type="spellStart"/>
            <w:r w:rsidRPr="0047491E">
              <w:rPr>
                <w:sz w:val="12"/>
                <w:szCs w:val="12"/>
              </w:rPr>
              <w:t>Eng</w:t>
            </w:r>
            <w:proofErr w:type="spellEnd"/>
            <w:r w:rsidRPr="0047491E">
              <w:rPr>
                <w:sz w:val="12"/>
                <w:szCs w:val="12"/>
              </w:rPr>
              <w:t xml:space="preserve"> A</w:t>
            </w:r>
          </w:p>
        </w:tc>
        <w:tc>
          <w:tcPr>
            <w:tcW w:w="3486" w:type="dxa"/>
            <w:gridSpan w:val="2"/>
          </w:tcPr>
          <w:p w14:paraId="4292ADDA" w14:textId="77777777" w:rsidR="0047491E" w:rsidRPr="003D09A4" w:rsidRDefault="0047491E" w:rsidP="0047491E">
            <w:pPr>
              <w:rPr>
                <w:sz w:val="12"/>
                <w:szCs w:val="12"/>
              </w:rPr>
            </w:pPr>
          </w:p>
        </w:tc>
      </w:tr>
      <w:tr w:rsidR="0047491E" w:rsidRPr="003D09A4" w14:paraId="5243EC20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5EC52A9A" w14:textId="77777777" w:rsidR="0047491E" w:rsidRPr="003D09A4" w:rsidRDefault="0047491E" w:rsidP="0047491E">
            <w:pPr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10.30-11.15</w:t>
            </w:r>
          </w:p>
        </w:tc>
        <w:tc>
          <w:tcPr>
            <w:tcW w:w="3485" w:type="dxa"/>
            <w:gridSpan w:val="2"/>
          </w:tcPr>
          <w:p w14:paraId="4D004B95" w14:textId="77777777" w:rsidR="0047491E" w:rsidRPr="00727A24" w:rsidRDefault="0047491E" w:rsidP="0047491E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1F6073B7" w14:textId="77777777" w:rsidR="0047491E" w:rsidRPr="003D09A4" w:rsidRDefault="0047491E" w:rsidP="0047491E">
            <w:pPr>
              <w:rPr>
                <w:sz w:val="12"/>
                <w:szCs w:val="12"/>
              </w:rPr>
            </w:pPr>
          </w:p>
        </w:tc>
      </w:tr>
      <w:tr w:rsidR="0047491E" w:rsidRPr="00727A24" w14:paraId="362A7C2E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12C66DC1" w14:textId="77777777" w:rsidR="0047491E" w:rsidRPr="003D09A4" w:rsidRDefault="0047491E" w:rsidP="0047491E">
            <w:pPr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 xml:space="preserve">11.30 -12.15 </w:t>
            </w:r>
          </w:p>
        </w:tc>
        <w:tc>
          <w:tcPr>
            <w:tcW w:w="3485" w:type="dxa"/>
            <w:gridSpan w:val="2"/>
          </w:tcPr>
          <w:p w14:paraId="616D4EB1" w14:textId="77777777" w:rsidR="0047491E" w:rsidRPr="003D09A4" w:rsidRDefault="0047491E" w:rsidP="0047491E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3970C460" w14:textId="77777777" w:rsidR="0047491E" w:rsidRPr="00727A24" w:rsidRDefault="0047491E" w:rsidP="0047491E">
            <w:pPr>
              <w:rPr>
                <w:sz w:val="12"/>
                <w:szCs w:val="12"/>
              </w:rPr>
            </w:pPr>
          </w:p>
        </w:tc>
      </w:tr>
      <w:tr w:rsidR="009A34B5" w:rsidRPr="00727A24" w14:paraId="7CD4AC8E" w14:textId="77777777" w:rsidTr="00AD332F">
        <w:trPr>
          <w:gridAfter w:val="1"/>
          <w:wAfter w:w="1488" w:type="dxa"/>
        </w:trPr>
        <w:tc>
          <w:tcPr>
            <w:tcW w:w="1742" w:type="dxa"/>
            <w:shd w:val="clear" w:color="auto" w:fill="A6A6A6" w:themeFill="background1" w:themeFillShade="A6"/>
          </w:tcPr>
          <w:p w14:paraId="16EABA5E" w14:textId="77777777" w:rsidR="009A34B5" w:rsidRPr="00536CBA" w:rsidRDefault="009A34B5" w:rsidP="00AD332F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shd w:val="clear" w:color="auto" w:fill="A6A6A6" w:themeFill="background1" w:themeFillShade="A6"/>
          </w:tcPr>
          <w:p w14:paraId="45FC70D4" w14:textId="77777777" w:rsidR="009A34B5" w:rsidRPr="003D09A4" w:rsidRDefault="009A34B5" w:rsidP="00AD332F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shd w:val="clear" w:color="auto" w:fill="A6A6A6" w:themeFill="background1" w:themeFillShade="A6"/>
          </w:tcPr>
          <w:p w14:paraId="00815634" w14:textId="77777777" w:rsidR="009A34B5" w:rsidRPr="00727A24" w:rsidRDefault="009A34B5" w:rsidP="00AD332F">
            <w:pPr>
              <w:rPr>
                <w:sz w:val="12"/>
                <w:szCs w:val="12"/>
              </w:rPr>
            </w:pPr>
          </w:p>
        </w:tc>
      </w:tr>
      <w:tr w:rsidR="00706161" w:rsidRPr="003D09A4" w14:paraId="7A9C83A2" w14:textId="77777777" w:rsidTr="00AD332F">
        <w:trPr>
          <w:gridAfter w:val="1"/>
          <w:wAfter w:w="1488" w:type="dxa"/>
        </w:trPr>
        <w:tc>
          <w:tcPr>
            <w:tcW w:w="1742" w:type="dxa"/>
            <w:shd w:val="clear" w:color="auto" w:fill="F7CAAC" w:themeFill="accent2" w:themeFillTint="66"/>
          </w:tcPr>
          <w:p w14:paraId="05ECAF1D" w14:textId="0AE1AD46" w:rsidR="00706161" w:rsidRPr="003D09A4" w:rsidRDefault="00706161" w:rsidP="00706161">
            <w:pPr>
              <w:rPr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2"/>
                <w:szCs w:val="12"/>
              </w:rPr>
              <w:t xml:space="preserve"> (Grup T4b)</w:t>
            </w:r>
          </w:p>
        </w:tc>
        <w:tc>
          <w:tcPr>
            <w:tcW w:w="3485" w:type="dxa"/>
            <w:gridSpan w:val="2"/>
          </w:tcPr>
          <w:p w14:paraId="64069D5C" w14:textId="77777777" w:rsidR="00706161" w:rsidRPr="003D09A4" w:rsidRDefault="00706161" w:rsidP="00706161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6CCFCA9B" w14:textId="77777777" w:rsidR="00706161" w:rsidRPr="00706161" w:rsidRDefault="00706161" w:rsidP="00706161">
            <w:pPr>
              <w:rPr>
                <w:sz w:val="12"/>
                <w:szCs w:val="12"/>
              </w:rPr>
            </w:pPr>
            <w:r w:rsidRPr="00706161">
              <w:rPr>
                <w:sz w:val="12"/>
                <w:szCs w:val="12"/>
              </w:rPr>
              <w:t>Grup T4b</w:t>
            </w:r>
          </w:p>
        </w:tc>
      </w:tr>
      <w:tr w:rsidR="00706161" w:rsidRPr="003D09A4" w14:paraId="3004363C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6172CA45" w14:textId="77777777" w:rsidR="00706161" w:rsidRPr="003D09A4" w:rsidRDefault="00706161" w:rsidP="00706161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gridSpan w:val="2"/>
          </w:tcPr>
          <w:p w14:paraId="0BC6B2FA" w14:textId="77777777" w:rsidR="00706161" w:rsidRPr="003D09A4" w:rsidRDefault="00706161" w:rsidP="00706161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60CCE89A" w14:textId="77777777" w:rsidR="00706161" w:rsidRPr="00706161" w:rsidRDefault="00706161" w:rsidP="00706161">
            <w:pPr>
              <w:rPr>
                <w:sz w:val="12"/>
                <w:szCs w:val="12"/>
              </w:rPr>
            </w:pPr>
            <w:r w:rsidRPr="00706161">
              <w:rPr>
                <w:sz w:val="12"/>
                <w:szCs w:val="12"/>
              </w:rPr>
              <w:t>Grup T4b</w:t>
            </w:r>
          </w:p>
        </w:tc>
      </w:tr>
      <w:tr w:rsidR="009A34B5" w:rsidRPr="003D09A4" w14:paraId="22CD2303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2CA170EB" w14:textId="77777777" w:rsidR="009A34B5" w:rsidRPr="003D09A4" w:rsidRDefault="009A34B5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gridSpan w:val="2"/>
          </w:tcPr>
          <w:p w14:paraId="4875A809" w14:textId="77777777" w:rsidR="009A34B5" w:rsidRPr="003D09A4" w:rsidRDefault="009A34B5" w:rsidP="00AD332F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64BC31BE" w14:textId="77777777" w:rsidR="009A34B5" w:rsidRPr="003D09A4" w:rsidRDefault="009A34B5" w:rsidP="00AD332F">
            <w:pPr>
              <w:rPr>
                <w:sz w:val="12"/>
                <w:szCs w:val="12"/>
              </w:rPr>
            </w:pPr>
          </w:p>
        </w:tc>
      </w:tr>
      <w:tr w:rsidR="009A34B5" w:rsidRPr="003D09A4" w14:paraId="4A20929F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32C4ED87" w14:textId="77777777" w:rsidR="009A34B5" w:rsidRPr="003D09A4" w:rsidRDefault="009A34B5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gridSpan w:val="2"/>
          </w:tcPr>
          <w:p w14:paraId="47D919CD" w14:textId="77777777" w:rsidR="009A34B5" w:rsidRPr="00727A24" w:rsidRDefault="009A34B5" w:rsidP="00AD332F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6EBFAB6E" w14:textId="77777777" w:rsidR="009A34B5" w:rsidRPr="003D09A4" w:rsidRDefault="009A34B5" w:rsidP="00AD332F">
            <w:pPr>
              <w:rPr>
                <w:sz w:val="12"/>
                <w:szCs w:val="12"/>
              </w:rPr>
            </w:pPr>
          </w:p>
        </w:tc>
      </w:tr>
      <w:tr w:rsidR="009A34B5" w:rsidRPr="00727A24" w14:paraId="3D4D4A20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5EA5BABF" w14:textId="77777777" w:rsidR="009A34B5" w:rsidRPr="003D09A4" w:rsidRDefault="009A34B5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gridSpan w:val="2"/>
          </w:tcPr>
          <w:p w14:paraId="16FA1B30" w14:textId="77777777" w:rsidR="009A34B5" w:rsidRPr="003D09A4" w:rsidRDefault="009A34B5" w:rsidP="00AD332F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13F1C633" w14:textId="77777777" w:rsidR="009A34B5" w:rsidRPr="00727A24" w:rsidRDefault="009A34B5" w:rsidP="00AD332F">
            <w:pPr>
              <w:rPr>
                <w:sz w:val="12"/>
                <w:szCs w:val="12"/>
              </w:rPr>
            </w:pPr>
          </w:p>
        </w:tc>
      </w:tr>
      <w:tr w:rsidR="009A34B5" w:rsidRPr="00727A24" w14:paraId="08C321E3" w14:textId="77777777" w:rsidTr="00AD332F">
        <w:trPr>
          <w:gridAfter w:val="1"/>
          <w:wAfter w:w="1488" w:type="dxa"/>
        </w:trPr>
        <w:tc>
          <w:tcPr>
            <w:tcW w:w="1742" w:type="dxa"/>
            <w:shd w:val="clear" w:color="auto" w:fill="A6A6A6" w:themeFill="background1" w:themeFillShade="A6"/>
          </w:tcPr>
          <w:p w14:paraId="59217EEC" w14:textId="77777777" w:rsidR="009A34B5" w:rsidRPr="00536CBA" w:rsidRDefault="009A34B5" w:rsidP="00AD332F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shd w:val="clear" w:color="auto" w:fill="A6A6A6" w:themeFill="background1" w:themeFillShade="A6"/>
          </w:tcPr>
          <w:p w14:paraId="750F00A4" w14:textId="77777777" w:rsidR="009A34B5" w:rsidRPr="003D09A4" w:rsidRDefault="009A34B5" w:rsidP="00AD332F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shd w:val="clear" w:color="auto" w:fill="A6A6A6" w:themeFill="background1" w:themeFillShade="A6"/>
          </w:tcPr>
          <w:p w14:paraId="5B989CC5" w14:textId="77777777" w:rsidR="009A34B5" w:rsidRPr="00727A24" w:rsidRDefault="009A34B5" w:rsidP="00AD332F">
            <w:pPr>
              <w:rPr>
                <w:sz w:val="12"/>
                <w:szCs w:val="12"/>
              </w:rPr>
            </w:pPr>
          </w:p>
        </w:tc>
      </w:tr>
      <w:tr w:rsidR="00706161" w:rsidRPr="003D09A4" w14:paraId="66A3D94D" w14:textId="77777777" w:rsidTr="00AD332F">
        <w:trPr>
          <w:gridAfter w:val="1"/>
          <w:wAfter w:w="1488" w:type="dxa"/>
        </w:trPr>
        <w:tc>
          <w:tcPr>
            <w:tcW w:w="1742" w:type="dxa"/>
            <w:shd w:val="clear" w:color="auto" w:fill="F7CAAC" w:themeFill="accent2" w:themeFillTint="66"/>
          </w:tcPr>
          <w:p w14:paraId="40F7BFA8" w14:textId="4E4CB98F" w:rsidR="00706161" w:rsidRPr="003D09A4" w:rsidRDefault="00706161" w:rsidP="00706161">
            <w:pPr>
              <w:rPr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2"/>
                <w:szCs w:val="12"/>
              </w:rPr>
              <w:t xml:space="preserve"> (Grup T4b)</w:t>
            </w:r>
          </w:p>
        </w:tc>
        <w:tc>
          <w:tcPr>
            <w:tcW w:w="3485" w:type="dxa"/>
            <w:gridSpan w:val="2"/>
          </w:tcPr>
          <w:p w14:paraId="7B8060BA" w14:textId="77777777" w:rsidR="00706161" w:rsidRPr="003D09A4" w:rsidRDefault="00706161" w:rsidP="00706161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070BB177" w14:textId="77777777" w:rsidR="00706161" w:rsidRPr="00706161" w:rsidRDefault="00706161" w:rsidP="00706161">
            <w:pPr>
              <w:rPr>
                <w:sz w:val="12"/>
                <w:szCs w:val="12"/>
              </w:rPr>
            </w:pPr>
            <w:r w:rsidRPr="00706161">
              <w:rPr>
                <w:sz w:val="12"/>
                <w:szCs w:val="12"/>
              </w:rPr>
              <w:t>Grup T4b</w:t>
            </w:r>
          </w:p>
        </w:tc>
      </w:tr>
      <w:tr w:rsidR="00706161" w:rsidRPr="003D09A4" w14:paraId="1E59FC2E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36D44C38" w14:textId="77777777" w:rsidR="00706161" w:rsidRPr="003D09A4" w:rsidRDefault="00706161" w:rsidP="00706161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gridSpan w:val="2"/>
          </w:tcPr>
          <w:p w14:paraId="097CD3BE" w14:textId="77777777" w:rsidR="00706161" w:rsidRPr="003D09A4" w:rsidRDefault="00706161" w:rsidP="00706161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14D3D9DF" w14:textId="77777777" w:rsidR="00706161" w:rsidRPr="00706161" w:rsidRDefault="00706161" w:rsidP="00706161">
            <w:pPr>
              <w:rPr>
                <w:sz w:val="12"/>
                <w:szCs w:val="12"/>
              </w:rPr>
            </w:pPr>
            <w:r w:rsidRPr="00706161">
              <w:rPr>
                <w:sz w:val="12"/>
                <w:szCs w:val="12"/>
              </w:rPr>
              <w:t>Grup T4b</w:t>
            </w:r>
          </w:p>
        </w:tc>
      </w:tr>
      <w:tr w:rsidR="009A34B5" w:rsidRPr="003D09A4" w14:paraId="7FBFD96B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7D2C4514" w14:textId="77777777" w:rsidR="009A34B5" w:rsidRPr="003D09A4" w:rsidRDefault="009A34B5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gridSpan w:val="2"/>
          </w:tcPr>
          <w:p w14:paraId="2662FE56" w14:textId="77777777" w:rsidR="009A34B5" w:rsidRPr="003D09A4" w:rsidRDefault="009A34B5" w:rsidP="00AD332F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3EC3FCA3" w14:textId="77777777" w:rsidR="009A34B5" w:rsidRPr="003D09A4" w:rsidRDefault="009A34B5" w:rsidP="00AD332F">
            <w:pPr>
              <w:rPr>
                <w:sz w:val="12"/>
                <w:szCs w:val="12"/>
              </w:rPr>
            </w:pPr>
          </w:p>
        </w:tc>
      </w:tr>
      <w:tr w:rsidR="009A34B5" w:rsidRPr="003D09A4" w14:paraId="744B0B40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7E04E6C3" w14:textId="77777777" w:rsidR="009A34B5" w:rsidRPr="003D09A4" w:rsidRDefault="009A34B5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gridSpan w:val="2"/>
          </w:tcPr>
          <w:p w14:paraId="1D15C1A6" w14:textId="77777777" w:rsidR="009A34B5" w:rsidRPr="00727A24" w:rsidRDefault="009A34B5" w:rsidP="00AD332F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66B2CC0D" w14:textId="77777777" w:rsidR="009A34B5" w:rsidRPr="003D09A4" w:rsidRDefault="009A34B5" w:rsidP="00AD332F">
            <w:pPr>
              <w:rPr>
                <w:sz w:val="12"/>
                <w:szCs w:val="12"/>
              </w:rPr>
            </w:pPr>
          </w:p>
        </w:tc>
      </w:tr>
      <w:tr w:rsidR="009A34B5" w:rsidRPr="00727A24" w14:paraId="7A3CE9DD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7DFB921A" w14:textId="77777777" w:rsidR="009A34B5" w:rsidRPr="003D09A4" w:rsidRDefault="009A34B5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gridSpan w:val="2"/>
          </w:tcPr>
          <w:p w14:paraId="3720F964" w14:textId="77777777" w:rsidR="009A34B5" w:rsidRPr="003D09A4" w:rsidRDefault="009A34B5" w:rsidP="00AD332F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070C343E" w14:textId="77777777" w:rsidR="009A34B5" w:rsidRPr="00727A24" w:rsidRDefault="009A34B5" w:rsidP="00AD332F">
            <w:pPr>
              <w:rPr>
                <w:sz w:val="12"/>
                <w:szCs w:val="12"/>
              </w:rPr>
            </w:pPr>
          </w:p>
        </w:tc>
      </w:tr>
      <w:tr w:rsidR="009A34B5" w:rsidRPr="00727A24" w14:paraId="51359055" w14:textId="77777777" w:rsidTr="00AD332F">
        <w:trPr>
          <w:gridAfter w:val="1"/>
          <w:wAfter w:w="1488" w:type="dxa"/>
        </w:trPr>
        <w:tc>
          <w:tcPr>
            <w:tcW w:w="1742" w:type="dxa"/>
            <w:shd w:val="clear" w:color="auto" w:fill="A6A6A6" w:themeFill="background1" w:themeFillShade="A6"/>
          </w:tcPr>
          <w:p w14:paraId="0DE4BE19" w14:textId="77777777" w:rsidR="009A34B5" w:rsidRPr="00536CBA" w:rsidRDefault="009A34B5" w:rsidP="00AD332F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shd w:val="clear" w:color="auto" w:fill="A6A6A6" w:themeFill="background1" w:themeFillShade="A6"/>
          </w:tcPr>
          <w:p w14:paraId="1B5D6D79" w14:textId="77777777" w:rsidR="009A34B5" w:rsidRPr="003D09A4" w:rsidRDefault="009A34B5" w:rsidP="00AD332F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shd w:val="clear" w:color="auto" w:fill="A6A6A6" w:themeFill="background1" w:themeFillShade="A6"/>
          </w:tcPr>
          <w:p w14:paraId="6A3D6AC2" w14:textId="77777777" w:rsidR="009A34B5" w:rsidRPr="00727A24" w:rsidRDefault="009A34B5" w:rsidP="00AD332F">
            <w:pPr>
              <w:rPr>
                <w:sz w:val="12"/>
                <w:szCs w:val="12"/>
              </w:rPr>
            </w:pPr>
          </w:p>
        </w:tc>
      </w:tr>
      <w:tr w:rsidR="009A34B5" w:rsidRPr="003D09A4" w14:paraId="3833E780" w14:textId="77777777" w:rsidTr="00AD332F">
        <w:trPr>
          <w:gridAfter w:val="1"/>
          <w:wAfter w:w="1488" w:type="dxa"/>
        </w:trPr>
        <w:tc>
          <w:tcPr>
            <w:tcW w:w="1742" w:type="dxa"/>
            <w:shd w:val="clear" w:color="auto" w:fill="F7CAAC" w:themeFill="accent2" w:themeFillTint="66"/>
          </w:tcPr>
          <w:p w14:paraId="0EEEF063" w14:textId="28872BE9" w:rsidR="009A34B5" w:rsidRPr="003D09A4" w:rsidRDefault="009A34B5" w:rsidP="00AD332F">
            <w:pPr>
              <w:rPr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2"/>
                <w:szCs w:val="12"/>
              </w:rPr>
              <w:t xml:space="preserve"> (Grup T</w:t>
            </w:r>
            <w:r w:rsidR="00706161">
              <w:rPr>
                <w:b/>
                <w:bCs/>
                <w:i/>
                <w:iCs/>
                <w:sz w:val="12"/>
                <w:szCs w:val="12"/>
              </w:rPr>
              <w:t>4a</w:t>
            </w:r>
            <w:r>
              <w:rPr>
                <w:b/>
                <w:bCs/>
                <w:i/>
                <w:iCs/>
                <w:sz w:val="12"/>
                <w:szCs w:val="12"/>
              </w:rPr>
              <w:t>)</w:t>
            </w:r>
          </w:p>
        </w:tc>
        <w:tc>
          <w:tcPr>
            <w:tcW w:w="3485" w:type="dxa"/>
            <w:gridSpan w:val="2"/>
          </w:tcPr>
          <w:p w14:paraId="7F88C1D4" w14:textId="77777777" w:rsidR="009A34B5" w:rsidRPr="003D09A4" w:rsidRDefault="009A34B5" w:rsidP="00AD332F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3C80E73D" w14:textId="77777777" w:rsidR="009A34B5" w:rsidRPr="003D09A4" w:rsidRDefault="009A34B5" w:rsidP="00AD332F">
            <w:pPr>
              <w:rPr>
                <w:sz w:val="12"/>
                <w:szCs w:val="12"/>
              </w:rPr>
            </w:pPr>
          </w:p>
        </w:tc>
      </w:tr>
      <w:tr w:rsidR="00706161" w:rsidRPr="003D09A4" w14:paraId="00E3B453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3A44F942" w14:textId="77777777" w:rsidR="00706161" w:rsidRPr="003D09A4" w:rsidRDefault="00706161" w:rsidP="00706161">
            <w:pPr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8.30-09.15</w:t>
            </w:r>
          </w:p>
        </w:tc>
        <w:tc>
          <w:tcPr>
            <w:tcW w:w="3485" w:type="dxa"/>
            <w:gridSpan w:val="2"/>
          </w:tcPr>
          <w:p w14:paraId="031B3811" w14:textId="77777777" w:rsidR="00706161" w:rsidRPr="00706161" w:rsidRDefault="00706161" w:rsidP="00706161">
            <w:pPr>
              <w:rPr>
                <w:sz w:val="12"/>
                <w:szCs w:val="12"/>
              </w:rPr>
            </w:pPr>
            <w:r w:rsidRPr="00706161">
              <w:rPr>
                <w:sz w:val="12"/>
                <w:szCs w:val="12"/>
              </w:rPr>
              <w:t>Grup T4a</w:t>
            </w:r>
          </w:p>
        </w:tc>
        <w:tc>
          <w:tcPr>
            <w:tcW w:w="3486" w:type="dxa"/>
            <w:gridSpan w:val="2"/>
          </w:tcPr>
          <w:p w14:paraId="4642848B" w14:textId="77777777" w:rsidR="00706161" w:rsidRPr="003D09A4" w:rsidRDefault="00706161" w:rsidP="00706161">
            <w:pPr>
              <w:rPr>
                <w:sz w:val="12"/>
                <w:szCs w:val="12"/>
              </w:rPr>
            </w:pPr>
          </w:p>
        </w:tc>
      </w:tr>
      <w:tr w:rsidR="00706161" w:rsidRPr="003D09A4" w14:paraId="234253EF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3A8986E1" w14:textId="77777777" w:rsidR="00706161" w:rsidRPr="003D09A4" w:rsidRDefault="00706161" w:rsidP="00706161">
            <w:pPr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9.30-10.15</w:t>
            </w:r>
          </w:p>
        </w:tc>
        <w:tc>
          <w:tcPr>
            <w:tcW w:w="3485" w:type="dxa"/>
            <w:gridSpan w:val="2"/>
          </w:tcPr>
          <w:p w14:paraId="49083E74" w14:textId="77777777" w:rsidR="00706161" w:rsidRPr="00706161" w:rsidRDefault="00706161" w:rsidP="00706161">
            <w:pPr>
              <w:rPr>
                <w:sz w:val="12"/>
                <w:szCs w:val="12"/>
              </w:rPr>
            </w:pPr>
            <w:r w:rsidRPr="00706161">
              <w:rPr>
                <w:sz w:val="12"/>
                <w:szCs w:val="12"/>
              </w:rPr>
              <w:t>Grup T4a</w:t>
            </w:r>
          </w:p>
        </w:tc>
        <w:tc>
          <w:tcPr>
            <w:tcW w:w="3486" w:type="dxa"/>
            <w:gridSpan w:val="2"/>
          </w:tcPr>
          <w:p w14:paraId="5C50CFD7" w14:textId="77777777" w:rsidR="00706161" w:rsidRPr="003D09A4" w:rsidRDefault="00706161" w:rsidP="00706161">
            <w:pPr>
              <w:rPr>
                <w:sz w:val="12"/>
                <w:szCs w:val="12"/>
              </w:rPr>
            </w:pPr>
          </w:p>
        </w:tc>
      </w:tr>
      <w:tr w:rsidR="00706161" w:rsidRPr="003D09A4" w14:paraId="08143812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429AAFB9" w14:textId="77777777" w:rsidR="00706161" w:rsidRPr="003D09A4" w:rsidRDefault="00706161" w:rsidP="00706161">
            <w:pPr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10.30-11.15</w:t>
            </w:r>
          </w:p>
        </w:tc>
        <w:tc>
          <w:tcPr>
            <w:tcW w:w="3485" w:type="dxa"/>
            <w:gridSpan w:val="2"/>
          </w:tcPr>
          <w:p w14:paraId="43541304" w14:textId="77777777" w:rsidR="00706161" w:rsidRPr="00727A24" w:rsidRDefault="00706161" w:rsidP="00706161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0B6A4CE2" w14:textId="77777777" w:rsidR="00706161" w:rsidRPr="003D09A4" w:rsidRDefault="00706161" w:rsidP="00706161">
            <w:pPr>
              <w:rPr>
                <w:sz w:val="12"/>
                <w:szCs w:val="12"/>
              </w:rPr>
            </w:pPr>
          </w:p>
        </w:tc>
      </w:tr>
      <w:tr w:rsidR="00706161" w:rsidRPr="00727A24" w14:paraId="5399D82F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0AB7C656" w14:textId="77777777" w:rsidR="00706161" w:rsidRPr="003D09A4" w:rsidRDefault="00706161" w:rsidP="00706161">
            <w:pPr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 xml:space="preserve">11.30 -12.15 </w:t>
            </w:r>
          </w:p>
        </w:tc>
        <w:tc>
          <w:tcPr>
            <w:tcW w:w="3485" w:type="dxa"/>
            <w:gridSpan w:val="2"/>
          </w:tcPr>
          <w:p w14:paraId="474082C5" w14:textId="77777777" w:rsidR="00706161" w:rsidRPr="003D09A4" w:rsidRDefault="00706161" w:rsidP="00706161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10E59BE2" w14:textId="77777777" w:rsidR="00706161" w:rsidRPr="00727A24" w:rsidRDefault="00706161" w:rsidP="00706161">
            <w:pPr>
              <w:rPr>
                <w:sz w:val="12"/>
                <w:szCs w:val="12"/>
              </w:rPr>
            </w:pPr>
          </w:p>
        </w:tc>
      </w:tr>
      <w:tr w:rsidR="009A34B5" w:rsidRPr="00727A24" w14:paraId="2071FA33" w14:textId="77777777" w:rsidTr="00AD332F">
        <w:trPr>
          <w:gridAfter w:val="1"/>
          <w:wAfter w:w="1488" w:type="dxa"/>
        </w:trPr>
        <w:tc>
          <w:tcPr>
            <w:tcW w:w="1742" w:type="dxa"/>
            <w:shd w:val="clear" w:color="auto" w:fill="A6A6A6" w:themeFill="background1" w:themeFillShade="A6"/>
          </w:tcPr>
          <w:p w14:paraId="50076DEC" w14:textId="77777777" w:rsidR="009A34B5" w:rsidRPr="00536CBA" w:rsidRDefault="009A34B5" w:rsidP="00AD332F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shd w:val="clear" w:color="auto" w:fill="A6A6A6" w:themeFill="background1" w:themeFillShade="A6"/>
          </w:tcPr>
          <w:p w14:paraId="4810D153" w14:textId="77777777" w:rsidR="009A34B5" w:rsidRPr="003D09A4" w:rsidRDefault="009A34B5" w:rsidP="00AD332F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shd w:val="clear" w:color="auto" w:fill="A6A6A6" w:themeFill="background1" w:themeFillShade="A6"/>
          </w:tcPr>
          <w:p w14:paraId="483B27C8" w14:textId="77777777" w:rsidR="009A34B5" w:rsidRPr="00727A24" w:rsidRDefault="009A34B5" w:rsidP="00AD332F">
            <w:pPr>
              <w:rPr>
                <w:sz w:val="12"/>
                <w:szCs w:val="12"/>
              </w:rPr>
            </w:pPr>
          </w:p>
        </w:tc>
      </w:tr>
      <w:tr w:rsidR="00706161" w:rsidRPr="003D09A4" w14:paraId="2E1D5826" w14:textId="77777777" w:rsidTr="00AD332F">
        <w:trPr>
          <w:gridAfter w:val="1"/>
          <w:wAfter w:w="1488" w:type="dxa"/>
        </w:trPr>
        <w:tc>
          <w:tcPr>
            <w:tcW w:w="1742" w:type="dxa"/>
            <w:shd w:val="clear" w:color="auto" w:fill="F7CAAC" w:themeFill="accent2" w:themeFillTint="66"/>
          </w:tcPr>
          <w:p w14:paraId="4F984880" w14:textId="4CFF28CC" w:rsidR="00706161" w:rsidRPr="003D09A4" w:rsidRDefault="00706161" w:rsidP="00706161">
            <w:pPr>
              <w:rPr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2"/>
                <w:szCs w:val="12"/>
              </w:rPr>
              <w:t xml:space="preserve"> (Grup T4a)</w:t>
            </w:r>
          </w:p>
        </w:tc>
        <w:tc>
          <w:tcPr>
            <w:tcW w:w="3485" w:type="dxa"/>
            <w:gridSpan w:val="2"/>
          </w:tcPr>
          <w:p w14:paraId="20222567" w14:textId="77777777" w:rsidR="00706161" w:rsidRPr="003D09A4" w:rsidRDefault="00706161" w:rsidP="00706161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59019E28" w14:textId="77777777" w:rsidR="00706161" w:rsidRPr="00706161" w:rsidRDefault="00706161" w:rsidP="00706161">
            <w:pPr>
              <w:rPr>
                <w:sz w:val="12"/>
                <w:szCs w:val="12"/>
              </w:rPr>
            </w:pPr>
            <w:r w:rsidRPr="00706161">
              <w:rPr>
                <w:sz w:val="12"/>
                <w:szCs w:val="12"/>
              </w:rPr>
              <w:t>Grup T4a</w:t>
            </w:r>
          </w:p>
        </w:tc>
      </w:tr>
      <w:tr w:rsidR="00706161" w:rsidRPr="003D09A4" w14:paraId="55CDDA31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36CB67B2" w14:textId="77777777" w:rsidR="00706161" w:rsidRPr="003D09A4" w:rsidRDefault="00706161" w:rsidP="00706161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gridSpan w:val="2"/>
          </w:tcPr>
          <w:p w14:paraId="3455F2DA" w14:textId="77777777" w:rsidR="00706161" w:rsidRPr="003D09A4" w:rsidRDefault="00706161" w:rsidP="00706161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60527135" w14:textId="77777777" w:rsidR="00706161" w:rsidRPr="00706161" w:rsidRDefault="00706161" w:rsidP="00706161">
            <w:pPr>
              <w:rPr>
                <w:sz w:val="12"/>
                <w:szCs w:val="12"/>
              </w:rPr>
            </w:pPr>
            <w:r w:rsidRPr="00706161">
              <w:rPr>
                <w:sz w:val="12"/>
                <w:szCs w:val="12"/>
              </w:rPr>
              <w:t>Grup T4a</w:t>
            </w:r>
          </w:p>
        </w:tc>
      </w:tr>
      <w:tr w:rsidR="009A34B5" w:rsidRPr="003D09A4" w14:paraId="07EAF0A1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55385EC5" w14:textId="77777777" w:rsidR="009A34B5" w:rsidRPr="003D09A4" w:rsidRDefault="009A34B5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gridSpan w:val="2"/>
          </w:tcPr>
          <w:p w14:paraId="6E9884A7" w14:textId="77777777" w:rsidR="009A34B5" w:rsidRPr="003D09A4" w:rsidRDefault="009A34B5" w:rsidP="00AD332F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6C25F9BE" w14:textId="77777777" w:rsidR="009A34B5" w:rsidRPr="003D09A4" w:rsidRDefault="009A34B5" w:rsidP="00AD332F">
            <w:pPr>
              <w:rPr>
                <w:sz w:val="12"/>
                <w:szCs w:val="12"/>
              </w:rPr>
            </w:pPr>
          </w:p>
        </w:tc>
      </w:tr>
      <w:tr w:rsidR="009A34B5" w:rsidRPr="003D09A4" w14:paraId="48A15E0F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5B1DF4AD" w14:textId="77777777" w:rsidR="009A34B5" w:rsidRPr="003D09A4" w:rsidRDefault="009A34B5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gridSpan w:val="2"/>
          </w:tcPr>
          <w:p w14:paraId="274086C9" w14:textId="77777777" w:rsidR="009A34B5" w:rsidRPr="00727A24" w:rsidRDefault="009A34B5" w:rsidP="00AD332F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717FA31C" w14:textId="77777777" w:rsidR="009A34B5" w:rsidRPr="003D09A4" w:rsidRDefault="009A34B5" w:rsidP="00AD332F">
            <w:pPr>
              <w:rPr>
                <w:sz w:val="12"/>
                <w:szCs w:val="12"/>
              </w:rPr>
            </w:pPr>
          </w:p>
        </w:tc>
      </w:tr>
      <w:tr w:rsidR="009A34B5" w:rsidRPr="00727A24" w14:paraId="50A7AD2C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71A24D13" w14:textId="77777777" w:rsidR="009A34B5" w:rsidRPr="003D09A4" w:rsidRDefault="009A34B5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gridSpan w:val="2"/>
          </w:tcPr>
          <w:p w14:paraId="7A73B3C1" w14:textId="77777777" w:rsidR="009A34B5" w:rsidRPr="003D09A4" w:rsidRDefault="009A34B5" w:rsidP="00AD332F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43C3FC02" w14:textId="77777777" w:rsidR="009A34B5" w:rsidRPr="00727A24" w:rsidRDefault="009A34B5" w:rsidP="00AD332F">
            <w:pPr>
              <w:rPr>
                <w:sz w:val="12"/>
                <w:szCs w:val="12"/>
              </w:rPr>
            </w:pPr>
          </w:p>
        </w:tc>
      </w:tr>
      <w:tr w:rsidR="009A34B5" w:rsidRPr="00727A24" w14:paraId="4778DB82" w14:textId="77777777" w:rsidTr="00AD332F">
        <w:trPr>
          <w:gridAfter w:val="1"/>
          <w:wAfter w:w="1488" w:type="dxa"/>
        </w:trPr>
        <w:tc>
          <w:tcPr>
            <w:tcW w:w="1742" w:type="dxa"/>
            <w:shd w:val="clear" w:color="auto" w:fill="A6A6A6" w:themeFill="background1" w:themeFillShade="A6"/>
          </w:tcPr>
          <w:p w14:paraId="4BAB3FA9" w14:textId="77777777" w:rsidR="009A34B5" w:rsidRPr="00536CBA" w:rsidRDefault="009A34B5" w:rsidP="00AD332F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shd w:val="clear" w:color="auto" w:fill="A6A6A6" w:themeFill="background1" w:themeFillShade="A6"/>
          </w:tcPr>
          <w:p w14:paraId="03B60599" w14:textId="77777777" w:rsidR="009A34B5" w:rsidRPr="003D09A4" w:rsidRDefault="009A34B5" w:rsidP="00AD332F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shd w:val="clear" w:color="auto" w:fill="A6A6A6" w:themeFill="background1" w:themeFillShade="A6"/>
          </w:tcPr>
          <w:p w14:paraId="790171D4" w14:textId="77777777" w:rsidR="009A34B5" w:rsidRPr="00727A24" w:rsidRDefault="009A34B5" w:rsidP="00AD332F">
            <w:pPr>
              <w:rPr>
                <w:sz w:val="12"/>
                <w:szCs w:val="12"/>
              </w:rPr>
            </w:pPr>
          </w:p>
        </w:tc>
      </w:tr>
      <w:tr w:rsidR="007F63BF" w:rsidRPr="00727A24" w14:paraId="72C12F5F" w14:textId="77777777" w:rsidTr="00AD332F">
        <w:trPr>
          <w:gridAfter w:val="1"/>
          <w:wAfter w:w="1488" w:type="dxa"/>
        </w:trPr>
        <w:tc>
          <w:tcPr>
            <w:tcW w:w="1742" w:type="dxa"/>
            <w:shd w:val="clear" w:color="auto" w:fill="F7CAAC" w:themeFill="accent2" w:themeFillTint="66"/>
          </w:tcPr>
          <w:p w14:paraId="0289F00F" w14:textId="4C361185" w:rsidR="007F63BF" w:rsidRPr="00536CBA" w:rsidRDefault="007F63BF" w:rsidP="007F63BF">
            <w:pPr>
              <w:rPr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2"/>
                <w:szCs w:val="12"/>
              </w:rPr>
              <w:t xml:space="preserve"> (Grup T3b)</w:t>
            </w:r>
          </w:p>
        </w:tc>
        <w:tc>
          <w:tcPr>
            <w:tcW w:w="3485" w:type="dxa"/>
            <w:gridSpan w:val="2"/>
          </w:tcPr>
          <w:p w14:paraId="00CB1D29" w14:textId="77777777" w:rsidR="007F63BF" w:rsidRPr="003D09A4" w:rsidRDefault="007F63BF" w:rsidP="007F63BF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0B2A59BC" w14:textId="77777777" w:rsidR="007F63BF" w:rsidRPr="007F63BF" w:rsidRDefault="007F63BF" w:rsidP="007F63BF">
            <w:pPr>
              <w:rPr>
                <w:sz w:val="12"/>
                <w:szCs w:val="12"/>
              </w:rPr>
            </w:pPr>
            <w:r w:rsidRPr="007F63BF">
              <w:rPr>
                <w:sz w:val="12"/>
                <w:szCs w:val="12"/>
              </w:rPr>
              <w:t>Grup T3b</w:t>
            </w:r>
          </w:p>
        </w:tc>
      </w:tr>
      <w:tr w:rsidR="007F63BF" w:rsidRPr="00727A24" w14:paraId="53EC968C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7843316C" w14:textId="77777777" w:rsidR="007F63BF" w:rsidRPr="00536CBA" w:rsidRDefault="007F63BF" w:rsidP="007F63B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gridSpan w:val="2"/>
          </w:tcPr>
          <w:p w14:paraId="44CBED73" w14:textId="77777777" w:rsidR="007F63BF" w:rsidRPr="003D09A4" w:rsidRDefault="007F63BF" w:rsidP="007F63BF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5E61404C" w14:textId="77777777" w:rsidR="007F63BF" w:rsidRPr="007F63BF" w:rsidRDefault="007F63BF" w:rsidP="007F63BF">
            <w:pPr>
              <w:rPr>
                <w:sz w:val="12"/>
                <w:szCs w:val="12"/>
              </w:rPr>
            </w:pPr>
            <w:r w:rsidRPr="007F63BF">
              <w:rPr>
                <w:sz w:val="12"/>
                <w:szCs w:val="12"/>
              </w:rPr>
              <w:t>Grup T3b</w:t>
            </w:r>
          </w:p>
        </w:tc>
      </w:tr>
      <w:tr w:rsidR="009A34B5" w:rsidRPr="00727A24" w14:paraId="2739D346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36586B20" w14:textId="77777777" w:rsidR="009A34B5" w:rsidRPr="00536CBA" w:rsidRDefault="009A34B5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gridSpan w:val="2"/>
          </w:tcPr>
          <w:p w14:paraId="79128489" w14:textId="77777777" w:rsidR="009A34B5" w:rsidRPr="003D09A4" w:rsidRDefault="009A34B5" w:rsidP="00AD332F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56737AC6" w14:textId="77777777" w:rsidR="009A34B5" w:rsidRPr="00727A24" w:rsidRDefault="009A34B5" w:rsidP="00AD332F">
            <w:pPr>
              <w:rPr>
                <w:sz w:val="12"/>
                <w:szCs w:val="12"/>
              </w:rPr>
            </w:pPr>
          </w:p>
        </w:tc>
      </w:tr>
      <w:tr w:rsidR="009A34B5" w:rsidRPr="00727A24" w14:paraId="31CE1F43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706AF9FF" w14:textId="77777777" w:rsidR="009A34B5" w:rsidRPr="00536CBA" w:rsidRDefault="009A34B5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gridSpan w:val="2"/>
          </w:tcPr>
          <w:p w14:paraId="5305961C" w14:textId="77777777" w:rsidR="009A34B5" w:rsidRPr="003D09A4" w:rsidRDefault="009A34B5" w:rsidP="00AD332F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185C8E5C" w14:textId="77777777" w:rsidR="009A34B5" w:rsidRPr="00727A24" w:rsidRDefault="009A34B5" w:rsidP="00AD332F">
            <w:pPr>
              <w:rPr>
                <w:sz w:val="12"/>
                <w:szCs w:val="12"/>
              </w:rPr>
            </w:pPr>
          </w:p>
        </w:tc>
      </w:tr>
      <w:tr w:rsidR="009A34B5" w:rsidRPr="00727A24" w14:paraId="5897165B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4B921DE3" w14:textId="77777777" w:rsidR="009A34B5" w:rsidRPr="00536CBA" w:rsidRDefault="009A34B5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gridSpan w:val="2"/>
          </w:tcPr>
          <w:p w14:paraId="3F91716B" w14:textId="77777777" w:rsidR="009A34B5" w:rsidRPr="003D09A4" w:rsidRDefault="009A34B5" w:rsidP="00AD332F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49B8FB8C" w14:textId="77777777" w:rsidR="009A34B5" w:rsidRPr="00727A24" w:rsidRDefault="009A34B5" w:rsidP="00AD332F">
            <w:pPr>
              <w:rPr>
                <w:sz w:val="12"/>
                <w:szCs w:val="12"/>
              </w:rPr>
            </w:pPr>
          </w:p>
        </w:tc>
      </w:tr>
      <w:tr w:rsidR="009A34B5" w:rsidRPr="00727A24" w14:paraId="406CD3B7" w14:textId="77777777" w:rsidTr="00AD332F">
        <w:trPr>
          <w:gridAfter w:val="1"/>
          <w:wAfter w:w="1488" w:type="dxa"/>
        </w:trPr>
        <w:tc>
          <w:tcPr>
            <w:tcW w:w="1742" w:type="dxa"/>
            <w:shd w:val="clear" w:color="auto" w:fill="A6A6A6" w:themeFill="background1" w:themeFillShade="A6"/>
          </w:tcPr>
          <w:p w14:paraId="37417B7F" w14:textId="77777777" w:rsidR="009A34B5" w:rsidRPr="00536CBA" w:rsidRDefault="009A34B5" w:rsidP="00AD332F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shd w:val="clear" w:color="auto" w:fill="A6A6A6" w:themeFill="background1" w:themeFillShade="A6"/>
          </w:tcPr>
          <w:p w14:paraId="662B9A31" w14:textId="77777777" w:rsidR="009A34B5" w:rsidRPr="003D09A4" w:rsidRDefault="009A34B5" w:rsidP="00AD332F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shd w:val="clear" w:color="auto" w:fill="A6A6A6" w:themeFill="background1" w:themeFillShade="A6"/>
          </w:tcPr>
          <w:p w14:paraId="31C72896" w14:textId="77777777" w:rsidR="009A34B5" w:rsidRPr="00727A24" w:rsidRDefault="009A34B5" w:rsidP="00AD332F">
            <w:pPr>
              <w:rPr>
                <w:sz w:val="12"/>
                <w:szCs w:val="12"/>
              </w:rPr>
            </w:pPr>
          </w:p>
        </w:tc>
      </w:tr>
      <w:tr w:rsidR="007F63BF" w:rsidRPr="00727A24" w14:paraId="38B9A3A9" w14:textId="77777777" w:rsidTr="00AD332F">
        <w:trPr>
          <w:gridAfter w:val="1"/>
          <w:wAfter w:w="1488" w:type="dxa"/>
        </w:trPr>
        <w:tc>
          <w:tcPr>
            <w:tcW w:w="1742" w:type="dxa"/>
            <w:shd w:val="clear" w:color="auto" w:fill="F7CAAC" w:themeFill="accent2" w:themeFillTint="66"/>
          </w:tcPr>
          <w:p w14:paraId="2A02E96D" w14:textId="659D1DAF" w:rsidR="007F63BF" w:rsidRPr="00536CBA" w:rsidRDefault="007F63BF" w:rsidP="007F63BF">
            <w:pPr>
              <w:rPr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2"/>
                <w:szCs w:val="12"/>
              </w:rPr>
              <w:t xml:space="preserve"> (Grup T3b)</w:t>
            </w:r>
          </w:p>
        </w:tc>
        <w:tc>
          <w:tcPr>
            <w:tcW w:w="3485" w:type="dxa"/>
            <w:gridSpan w:val="2"/>
          </w:tcPr>
          <w:p w14:paraId="4CC1BB2F" w14:textId="77777777" w:rsidR="007F63BF" w:rsidRPr="003D09A4" w:rsidRDefault="007F63BF" w:rsidP="007F63BF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3F36E9F1" w14:textId="77777777" w:rsidR="007F63BF" w:rsidRPr="007F63BF" w:rsidRDefault="007F63BF" w:rsidP="007F63BF">
            <w:pPr>
              <w:rPr>
                <w:sz w:val="12"/>
                <w:szCs w:val="12"/>
              </w:rPr>
            </w:pPr>
            <w:r w:rsidRPr="007F63BF">
              <w:rPr>
                <w:sz w:val="12"/>
                <w:szCs w:val="12"/>
              </w:rPr>
              <w:t>Grup T3b</w:t>
            </w:r>
          </w:p>
        </w:tc>
      </w:tr>
      <w:tr w:rsidR="007F63BF" w:rsidRPr="00727A24" w14:paraId="3F3AD322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44C84D75" w14:textId="77777777" w:rsidR="007F63BF" w:rsidRPr="00536CBA" w:rsidRDefault="007F63BF" w:rsidP="007F63B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gridSpan w:val="2"/>
          </w:tcPr>
          <w:p w14:paraId="53504AC8" w14:textId="77777777" w:rsidR="007F63BF" w:rsidRPr="003D09A4" w:rsidRDefault="007F63BF" w:rsidP="007F63BF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4A51CD39" w14:textId="77777777" w:rsidR="007F63BF" w:rsidRPr="007F63BF" w:rsidRDefault="007F63BF" w:rsidP="007F63BF">
            <w:pPr>
              <w:rPr>
                <w:sz w:val="12"/>
                <w:szCs w:val="12"/>
              </w:rPr>
            </w:pPr>
            <w:r w:rsidRPr="007F63BF">
              <w:rPr>
                <w:sz w:val="12"/>
                <w:szCs w:val="12"/>
              </w:rPr>
              <w:t>Grup T3b</w:t>
            </w:r>
          </w:p>
        </w:tc>
      </w:tr>
      <w:tr w:rsidR="009A34B5" w:rsidRPr="00727A24" w14:paraId="6CB191B4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4EC28782" w14:textId="77777777" w:rsidR="009A34B5" w:rsidRPr="00536CBA" w:rsidRDefault="009A34B5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gridSpan w:val="2"/>
          </w:tcPr>
          <w:p w14:paraId="17D55CFF" w14:textId="77777777" w:rsidR="009A34B5" w:rsidRPr="003D09A4" w:rsidRDefault="009A34B5" w:rsidP="00AD332F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6F5D6326" w14:textId="77777777" w:rsidR="009A34B5" w:rsidRPr="00727A24" w:rsidRDefault="009A34B5" w:rsidP="00AD332F">
            <w:pPr>
              <w:rPr>
                <w:sz w:val="12"/>
                <w:szCs w:val="12"/>
              </w:rPr>
            </w:pPr>
          </w:p>
        </w:tc>
      </w:tr>
      <w:tr w:rsidR="009A34B5" w:rsidRPr="00727A24" w14:paraId="0A82BD57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732F8B9E" w14:textId="77777777" w:rsidR="009A34B5" w:rsidRPr="00536CBA" w:rsidRDefault="009A34B5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gridSpan w:val="2"/>
          </w:tcPr>
          <w:p w14:paraId="020C1587" w14:textId="77777777" w:rsidR="009A34B5" w:rsidRPr="003D09A4" w:rsidRDefault="009A34B5" w:rsidP="00AD332F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24A28987" w14:textId="77777777" w:rsidR="009A34B5" w:rsidRPr="00727A24" w:rsidRDefault="009A34B5" w:rsidP="00AD332F">
            <w:pPr>
              <w:rPr>
                <w:sz w:val="12"/>
                <w:szCs w:val="12"/>
              </w:rPr>
            </w:pPr>
          </w:p>
        </w:tc>
      </w:tr>
      <w:tr w:rsidR="009A34B5" w:rsidRPr="00727A24" w14:paraId="4F35C4DE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54A66D0C" w14:textId="77777777" w:rsidR="009A34B5" w:rsidRPr="00536CBA" w:rsidRDefault="009A34B5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gridSpan w:val="2"/>
          </w:tcPr>
          <w:p w14:paraId="0FB25947" w14:textId="77777777" w:rsidR="009A34B5" w:rsidRPr="003D09A4" w:rsidRDefault="009A34B5" w:rsidP="00AD332F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4817AC32" w14:textId="77777777" w:rsidR="009A34B5" w:rsidRPr="00727A24" w:rsidRDefault="009A34B5" w:rsidP="00AD332F">
            <w:pPr>
              <w:rPr>
                <w:sz w:val="12"/>
                <w:szCs w:val="12"/>
              </w:rPr>
            </w:pPr>
          </w:p>
        </w:tc>
      </w:tr>
      <w:tr w:rsidR="009A34B5" w:rsidRPr="00727A24" w14:paraId="5148DA20" w14:textId="77777777" w:rsidTr="00AD332F">
        <w:trPr>
          <w:gridAfter w:val="1"/>
          <w:wAfter w:w="1488" w:type="dxa"/>
        </w:trPr>
        <w:tc>
          <w:tcPr>
            <w:tcW w:w="1742" w:type="dxa"/>
            <w:shd w:val="clear" w:color="auto" w:fill="A6A6A6" w:themeFill="background1" w:themeFillShade="A6"/>
          </w:tcPr>
          <w:p w14:paraId="5CCE5628" w14:textId="77777777" w:rsidR="009A34B5" w:rsidRPr="00536CBA" w:rsidRDefault="009A34B5" w:rsidP="00AD332F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shd w:val="clear" w:color="auto" w:fill="A6A6A6" w:themeFill="background1" w:themeFillShade="A6"/>
          </w:tcPr>
          <w:p w14:paraId="72CC30BE" w14:textId="77777777" w:rsidR="009A34B5" w:rsidRPr="003D09A4" w:rsidRDefault="009A34B5" w:rsidP="00AD332F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shd w:val="clear" w:color="auto" w:fill="A6A6A6" w:themeFill="background1" w:themeFillShade="A6"/>
          </w:tcPr>
          <w:p w14:paraId="1E76DEAA" w14:textId="77777777" w:rsidR="009A34B5" w:rsidRPr="00727A24" w:rsidRDefault="009A34B5" w:rsidP="00AD332F">
            <w:pPr>
              <w:rPr>
                <w:sz w:val="12"/>
                <w:szCs w:val="12"/>
              </w:rPr>
            </w:pPr>
          </w:p>
        </w:tc>
      </w:tr>
      <w:tr w:rsidR="009A34B5" w:rsidRPr="003D09A4" w14:paraId="51162C80" w14:textId="77777777" w:rsidTr="00AD332F">
        <w:trPr>
          <w:gridAfter w:val="1"/>
          <w:wAfter w:w="1488" w:type="dxa"/>
        </w:trPr>
        <w:tc>
          <w:tcPr>
            <w:tcW w:w="1742" w:type="dxa"/>
            <w:shd w:val="clear" w:color="auto" w:fill="F7CAAC" w:themeFill="accent2" w:themeFillTint="66"/>
          </w:tcPr>
          <w:p w14:paraId="72E4EA91" w14:textId="0195A8CE" w:rsidR="009A34B5" w:rsidRPr="003D09A4" w:rsidRDefault="009A34B5" w:rsidP="00AD332F">
            <w:pPr>
              <w:rPr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2"/>
                <w:szCs w:val="12"/>
              </w:rPr>
              <w:t xml:space="preserve"> (</w:t>
            </w:r>
            <w:r w:rsidR="00080444">
              <w:rPr>
                <w:b/>
                <w:bCs/>
                <w:i/>
                <w:iCs/>
                <w:sz w:val="12"/>
                <w:szCs w:val="12"/>
              </w:rPr>
              <w:t>Grup T3a</w:t>
            </w:r>
            <w:r>
              <w:rPr>
                <w:b/>
                <w:bCs/>
                <w:i/>
                <w:iCs/>
                <w:sz w:val="12"/>
                <w:szCs w:val="12"/>
              </w:rPr>
              <w:t>)</w:t>
            </w:r>
          </w:p>
        </w:tc>
        <w:tc>
          <w:tcPr>
            <w:tcW w:w="3485" w:type="dxa"/>
            <w:gridSpan w:val="2"/>
          </w:tcPr>
          <w:p w14:paraId="5307C0EC" w14:textId="77777777" w:rsidR="009A34B5" w:rsidRPr="003D09A4" w:rsidRDefault="009A34B5" w:rsidP="00AD332F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6B810E80" w14:textId="77777777" w:rsidR="009A34B5" w:rsidRPr="003D09A4" w:rsidRDefault="009A34B5" w:rsidP="00AD332F">
            <w:pPr>
              <w:rPr>
                <w:sz w:val="12"/>
                <w:szCs w:val="12"/>
              </w:rPr>
            </w:pPr>
          </w:p>
        </w:tc>
      </w:tr>
      <w:tr w:rsidR="00080444" w:rsidRPr="003D09A4" w14:paraId="3CB71577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5AB608D5" w14:textId="77777777" w:rsidR="00080444" w:rsidRPr="003D09A4" w:rsidRDefault="00080444" w:rsidP="00080444">
            <w:pPr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8.30-09.15</w:t>
            </w:r>
          </w:p>
        </w:tc>
        <w:tc>
          <w:tcPr>
            <w:tcW w:w="3485" w:type="dxa"/>
            <w:gridSpan w:val="2"/>
          </w:tcPr>
          <w:p w14:paraId="147DC785" w14:textId="77777777" w:rsidR="00080444" w:rsidRPr="003D09A4" w:rsidRDefault="00080444" w:rsidP="00080444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385C019F" w14:textId="77777777" w:rsidR="00080444" w:rsidRPr="003D09A4" w:rsidRDefault="00080444" w:rsidP="00080444">
            <w:pPr>
              <w:rPr>
                <w:sz w:val="12"/>
                <w:szCs w:val="12"/>
              </w:rPr>
            </w:pPr>
          </w:p>
        </w:tc>
      </w:tr>
      <w:tr w:rsidR="00080444" w:rsidRPr="003D09A4" w14:paraId="2861E8EE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56BF54DD" w14:textId="77777777" w:rsidR="00080444" w:rsidRPr="003D09A4" w:rsidRDefault="00080444" w:rsidP="00080444">
            <w:pPr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9.30-10.15</w:t>
            </w:r>
          </w:p>
        </w:tc>
        <w:tc>
          <w:tcPr>
            <w:tcW w:w="3485" w:type="dxa"/>
            <w:gridSpan w:val="2"/>
          </w:tcPr>
          <w:p w14:paraId="05278BF0" w14:textId="77777777" w:rsidR="00080444" w:rsidRPr="00080444" w:rsidRDefault="00080444" w:rsidP="00080444">
            <w:pPr>
              <w:rPr>
                <w:sz w:val="12"/>
                <w:szCs w:val="12"/>
              </w:rPr>
            </w:pPr>
            <w:r w:rsidRPr="00080444">
              <w:rPr>
                <w:sz w:val="12"/>
                <w:szCs w:val="12"/>
              </w:rPr>
              <w:t>Grup T3a</w:t>
            </w:r>
          </w:p>
        </w:tc>
        <w:tc>
          <w:tcPr>
            <w:tcW w:w="3486" w:type="dxa"/>
            <w:gridSpan w:val="2"/>
          </w:tcPr>
          <w:p w14:paraId="59302E02" w14:textId="77777777" w:rsidR="00080444" w:rsidRPr="003D09A4" w:rsidRDefault="00080444" w:rsidP="00080444">
            <w:pPr>
              <w:rPr>
                <w:sz w:val="12"/>
                <w:szCs w:val="12"/>
              </w:rPr>
            </w:pPr>
          </w:p>
        </w:tc>
      </w:tr>
      <w:tr w:rsidR="00080444" w:rsidRPr="003D09A4" w14:paraId="304287F6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4F31C302" w14:textId="77777777" w:rsidR="00080444" w:rsidRPr="003D09A4" w:rsidRDefault="00080444" w:rsidP="00080444">
            <w:pPr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10.30-11.15</w:t>
            </w:r>
          </w:p>
        </w:tc>
        <w:tc>
          <w:tcPr>
            <w:tcW w:w="3485" w:type="dxa"/>
            <w:gridSpan w:val="2"/>
          </w:tcPr>
          <w:p w14:paraId="431307AE" w14:textId="77777777" w:rsidR="00080444" w:rsidRPr="00080444" w:rsidRDefault="00080444" w:rsidP="00080444">
            <w:pPr>
              <w:rPr>
                <w:sz w:val="12"/>
                <w:szCs w:val="12"/>
              </w:rPr>
            </w:pPr>
            <w:r w:rsidRPr="00080444">
              <w:rPr>
                <w:sz w:val="12"/>
                <w:szCs w:val="12"/>
              </w:rPr>
              <w:t>Grup T3a</w:t>
            </w:r>
          </w:p>
        </w:tc>
        <w:tc>
          <w:tcPr>
            <w:tcW w:w="3486" w:type="dxa"/>
            <w:gridSpan w:val="2"/>
          </w:tcPr>
          <w:p w14:paraId="4C1A83E3" w14:textId="77777777" w:rsidR="00080444" w:rsidRPr="003D09A4" w:rsidRDefault="00080444" w:rsidP="00080444">
            <w:pPr>
              <w:rPr>
                <w:sz w:val="12"/>
                <w:szCs w:val="12"/>
              </w:rPr>
            </w:pPr>
          </w:p>
        </w:tc>
      </w:tr>
      <w:tr w:rsidR="00080444" w:rsidRPr="00727A24" w14:paraId="56F9F042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0366C2CF" w14:textId="77777777" w:rsidR="00080444" w:rsidRPr="003D09A4" w:rsidRDefault="00080444" w:rsidP="00080444">
            <w:pPr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 xml:space="preserve">11.30 -12.15 </w:t>
            </w:r>
          </w:p>
        </w:tc>
        <w:tc>
          <w:tcPr>
            <w:tcW w:w="3485" w:type="dxa"/>
            <w:gridSpan w:val="2"/>
          </w:tcPr>
          <w:p w14:paraId="184C3BE5" w14:textId="77777777" w:rsidR="00080444" w:rsidRPr="003D09A4" w:rsidRDefault="00080444" w:rsidP="00080444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3FA2789D" w14:textId="77777777" w:rsidR="00080444" w:rsidRPr="00727A24" w:rsidRDefault="00080444" w:rsidP="00080444">
            <w:pPr>
              <w:rPr>
                <w:sz w:val="12"/>
                <w:szCs w:val="12"/>
              </w:rPr>
            </w:pPr>
          </w:p>
        </w:tc>
      </w:tr>
      <w:tr w:rsidR="009A34B5" w:rsidRPr="003D09A4" w14:paraId="4749DE23" w14:textId="77777777" w:rsidTr="00AD332F">
        <w:trPr>
          <w:gridAfter w:val="1"/>
          <w:wAfter w:w="1488" w:type="dxa"/>
        </w:trPr>
        <w:tc>
          <w:tcPr>
            <w:tcW w:w="1742" w:type="dxa"/>
            <w:shd w:val="clear" w:color="auto" w:fill="F7CAAC" w:themeFill="accent2" w:themeFillTint="66"/>
          </w:tcPr>
          <w:p w14:paraId="4D82E9EB" w14:textId="02075259" w:rsidR="009A34B5" w:rsidRPr="003D09A4" w:rsidRDefault="009A34B5" w:rsidP="00AD332F">
            <w:pPr>
              <w:rPr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2"/>
                <w:szCs w:val="12"/>
              </w:rPr>
              <w:t xml:space="preserve"> (</w:t>
            </w:r>
            <w:r w:rsidR="00080444">
              <w:rPr>
                <w:b/>
                <w:bCs/>
                <w:i/>
                <w:iCs/>
                <w:sz w:val="12"/>
                <w:szCs w:val="12"/>
              </w:rPr>
              <w:t>Grup T3a</w:t>
            </w:r>
            <w:r>
              <w:rPr>
                <w:b/>
                <w:bCs/>
                <w:i/>
                <w:iCs/>
                <w:sz w:val="12"/>
                <w:szCs w:val="12"/>
              </w:rPr>
              <w:t>)</w:t>
            </w:r>
          </w:p>
        </w:tc>
        <w:tc>
          <w:tcPr>
            <w:tcW w:w="3485" w:type="dxa"/>
            <w:gridSpan w:val="2"/>
          </w:tcPr>
          <w:p w14:paraId="3254C353" w14:textId="77777777" w:rsidR="009A34B5" w:rsidRPr="003D09A4" w:rsidRDefault="009A34B5" w:rsidP="00AD332F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78D610A7" w14:textId="77777777" w:rsidR="009A34B5" w:rsidRPr="003D09A4" w:rsidRDefault="009A34B5" w:rsidP="00AD332F">
            <w:pPr>
              <w:rPr>
                <w:sz w:val="12"/>
                <w:szCs w:val="12"/>
              </w:rPr>
            </w:pPr>
          </w:p>
        </w:tc>
      </w:tr>
      <w:tr w:rsidR="00080444" w:rsidRPr="003D09A4" w14:paraId="3F67CE4A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77DBCE23" w14:textId="77777777" w:rsidR="00080444" w:rsidRPr="003D09A4" w:rsidRDefault="00080444" w:rsidP="00080444">
            <w:pPr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8.30-09.15</w:t>
            </w:r>
          </w:p>
        </w:tc>
        <w:tc>
          <w:tcPr>
            <w:tcW w:w="3485" w:type="dxa"/>
            <w:gridSpan w:val="2"/>
          </w:tcPr>
          <w:p w14:paraId="4680045C" w14:textId="77777777" w:rsidR="00080444" w:rsidRPr="003D09A4" w:rsidRDefault="00080444" w:rsidP="00080444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383409C6" w14:textId="77777777" w:rsidR="00080444" w:rsidRPr="003D09A4" w:rsidRDefault="00080444" w:rsidP="00080444">
            <w:pPr>
              <w:rPr>
                <w:sz w:val="12"/>
                <w:szCs w:val="12"/>
              </w:rPr>
            </w:pPr>
          </w:p>
        </w:tc>
      </w:tr>
      <w:tr w:rsidR="00080444" w:rsidRPr="003D09A4" w14:paraId="114DA6E0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0C61D32A" w14:textId="77777777" w:rsidR="00080444" w:rsidRPr="003D09A4" w:rsidRDefault="00080444" w:rsidP="00080444">
            <w:pPr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9.30-10.15</w:t>
            </w:r>
          </w:p>
        </w:tc>
        <w:tc>
          <w:tcPr>
            <w:tcW w:w="3485" w:type="dxa"/>
            <w:gridSpan w:val="2"/>
          </w:tcPr>
          <w:p w14:paraId="1FEEA36A" w14:textId="77777777" w:rsidR="00080444" w:rsidRPr="00080444" w:rsidRDefault="00080444" w:rsidP="00080444">
            <w:pPr>
              <w:rPr>
                <w:sz w:val="12"/>
                <w:szCs w:val="12"/>
              </w:rPr>
            </w:pPr>
            <w:r w:rsidRPr="00080444">
              <w:rPr>
                <w:sz w:val="12"/>
                <w:szCs w:val="12"/>
              </w:rPr>
              <w:t>Grup T3a</w:t>
            </w:r>
          </w:p>
        </w:tc>
        <w:tc>
          <w:tcPr>
            <w:tcW w:w="3486" w:type="dxa"/>
            <w:gridSpan w:val="2"/>
          </w:tcPr>
          <w:p w14:paraId="20FFD2FB" w14:textId="77777777" w:rsidR="00080444" w:rsidRPr="003D09A4" w:rsidRDefault="00080444" w:rsidP="00080444">
            <w:pPr>
              <w:rPr>
                <w:sz w:val="12"/>
                <w:szCs w:val="12"/>
              </w:rPr>
            </w:pPr>
          </w:p>
        </w:tc>
      </w:tr>
      <w:tr w:rsidR="00080444" w:rsidRPr="003D09A4" w14:paraId="33F2B2D1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6B07A1FC" w14:textId="77777777" w:rsidR="00080444" w:rsidRPr="003D09A4" w:rsidRDefault="00080444" w:rsidP="00080444">
            <w:pPr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10.30-11.15</w:t>
            </w:r>
          </w:p>
        </w:tc>
        <w:tc>
          <w:tcPr>
            <w:tcW w:w="3485" w:type="dxa"/>
            <w:gridSpan w:val="2"/>
          </w:tcPr>
          <w:p w14:paraId="1EDE2CBF" w14:textId="77777777" w:rsidR="00080444" w:rsidRPr="00080444" w:rsidRDefault="00080444" w:rsidP="00080444">
            <w:pPr>
              <w:rPr>
                <w:sz w:val="12"/>
                <w:szCs w:val="12"/>
              </w:rPr>
            </w:pPr>
            <w:r w:rsidRPr="00080444">
              <w:rPr>
                <w:sz w:val="12"/>
                <w:szCs w:val="12"/>
              </w:rPr>
              <w:t>Grup T3a</w:t>
            </w:r>
          </w:p>
        </w:tc>
        <w:tc>
          <w:tcPr>
            <w:tcW w:w="3486" w:type="dxa"/>
            <w:gridSpan w:val="2"/>
          </w:tcPr>
          <w:p w14:paraId="4C6759F4" w14:textId="77777777" w:rsidR="00080444" w:rsidRPr="003D09A4" w:rsidRDefault="00080444" w:rsidP="00080444">
            <w:pPr>
              <w:rPr>
                <w:sz w:val="12"/>
                <w:szCs w:val="12"/>
              </w:rPr>
            </w:pPr>
          </w:p>
        </w:tc>
      </w:tr>
      <w:tr w:rsidR="00080444" w:rsidRPr="00727A24" w14:paraId="093EFD39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00C2D937" w14:textId="77777777" w:rsidR="00080444" w:rsidRPr="003D09A4" w:rsidRDefault="00080444" w:rsidP="00080444">
            <w:pPr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 xml:space="preserve">11.30 -12.15 </w:t>
            </w:r>
          </w:p>
        </w:tc>
        <w:tc>
          <w:tcPr>
            <w:tcW w:w="3485" w:type="dxa"/>
            <w:gridSpan w:val="2"/>
          </w:tcPr>
          <w:p w14:paraId="4E13CBED" w14:textId="77777777" w:rsidR="00080444" w:rsidRPr="003D09A4" w:rsidRDefault="00080444" w:rsidP="00080444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</w:tcPr>
          <w:p w14:paraId="68831EBC" w14:textId="77777777" w:rsidR="00080444" w:rsidRPr="00727A24" w:rsidRDefault="00080444" w:rsidP="00080444">
            <w:pPr>
              <w:rPr>
                <w:sz w:val="12"/>
                <w:szCs w:val="12"/>
              </w:rPr>
            </w:pPr>
          </w:p>
        </w:tc>
      </w:tr>
      <w:bookmarkEnd w:id="29"/>
    </w:tbl>
    <w:p w14:paraId="50852EE6" w14:textId="77777777" w:rsidR="00F313E0" w:rsidRPr="00AA686F" w:rsidRDefault="00F313E0" w:rsidP="00AA686F">
      <w:pPr>
        <w:spacing w:after="0"/>
        <w:jc w:val="both"/>
        <w:rPr>
          <w:i/>
          <w:iCs/>
          <w:sz w:val="20"/>
          <w:szCs w:val="20"/>
        </w:rPr>
      </w:pPr>
    </w:p>
    <w:p w14:paraId="20651A6E" w14:textId="77777777" w:rsidR="00390ED8" w:rsidRDefault="00390ED8" w:rsidP="00F6460B">
      <w:pPr>
        <w:spacing w:after="0"/>
        <w:ind w:firstLine="708"/>
        <w:jc w:val="both"/>
        <w:rPr>
          <w:b/>
          <w:bCs/>
          <w:sz w:val="20"/>
          <w:szCs w:val="20"/>
        </w:rPr>
      </w:pPr>
    </w:p>
    <w:p w14:paraId="61B39E83" w14:textId="77777777" w:rsidR="00390ED8" w:rsidRDefault="00390ED8" w:rsidP="00F6460B">
      <w:pPr>
        <w:spacing w:after="0"/>
        <w:ind w:firstLine="708"/>
        <w:jc w:val="both"/>
        <w:rPr>
          <w:b/>
          <w:bCs/>
          <w:sz w:val="20"/>
          <w:szCs w:val="20"/>
        </w:rPr>
      </w:pPr>
    </w:p>
    <w:p w14:paraId="42D4FC67" w14:textId="77777777" w:rsidR="00B13689" w:rsidRDefault="00B13689" w:rsidP="00F6460B">
      <w:pPr>
        <w:spacing w:after="0"/>
        <w:ind w:firstLine="708"/>
        <w:jc w:val="both"/>
        <w:rPr>
          <w:b/>
          <w:bCs/>
          <w:sz w:val="20"/>
          <w:szCs w:val="20"/>
        </w:rPr>
      </w:pPr>
    </w:p>
    <w:p w14:paraId="7FE3DC12" w14:textId="77777777" w:rsidR="00B13689" w:rsidRDefault="00B13689" w:rsidP="00F6460B">
      <w:pPr>
        <w:spacing w:after="0"/>
        <w:ind w:firstLine="708"/>
        <w:jc w:val="both"/>
        <w:rPr>
          <w:b/>
          <w:bCs/>
          <w:sz w:val="20"/>
          <w:szCs w:val="20"/>
        </w:rPr>
      </w:pPr>
    </w:p>
    <w:p w14:paraId="637EAAE1" w14:textId="77777777" w:rsidR="00B13689" w:rsidRDefault="00B13689" w:rsidP="00F6460B">
      <w:pPr>
        <w:spacing w:after="0"/>
        <w:ind w:firstLine="708"/>
        <w:jc w:val="both"/>
        <w:rPr>
          <w:b/>
          <w:bCs/>
          <w:sz w:val="20"/>
          <w:szCs w:val="20"/>
        </w:rPr>
      </w:pPr>
    </w:p>
    <w:p w14:paraId="0D6E5BD3" w14:textId="77777777" w:rsidR="00B13689" w:rsidRDefault="00B13689" w:rsidP="00F6460B">
      <w:pPr>
        <w:spacing w:after="0"/>
        <w:ind w:firstLine="708"/>
        <w:jc w:val="both"/>
        <w:rPr>
          <w:b/>
          <w:bCs/>
          <w:sz w:val="20"/>
          <w:szCs w:val="20"/>
        </w:rPr>
      </w:pPr>
    </w:p>
    <w:p w14:paraId="5DC55836" w14:textId="77777777" w:rsidR="00B13689" w:rsidRDefault="00B13689" w:rsidP="00F6460B">
      <w:pPr>
        <w:spacing w:after="0"/>
        <w:ind w:firstLine="708"/>
        <w:jc w:val="both"/>
        <w:rPr>
          <w:b/>
          <w:bCs/>
          <w:sz w:val="20"/>
          <w:szCs w:val="20"/>
        </w:rPr>
      </w:pPr>
    </w:p>
    <w:p w14:paraId="76D5F00C" w14:textId="77777777" w:rsidR="00B13689" w:rsidRDefault="00B13689" w:rsidP="00F6460B">
      <w:pPr>
        <w:spacing w:after="0"/>
        <w:ind w:firstLine="708"/>
        <w:jc w:val="both"/>
        <w:rPr>
          <w:b/>
          <w:bCs/>
          <w:sz w:val="20"/>
          <w:szCs w:val="20"/>
        </w:rPr>
      </w:pPr>
    </w:p>
    <w:p w14:paraId="0866F3CC" w14:textId="77777777" w:rsidR="00B13689" w:rsidRDefault="00B13689" w:rsidP="00F6460B">
      <w:pPr>
        <w:spacing w:after="0"/>
        <w:ind w:firstLine="708"/>
        <w:jc w:val="both"/>
        <w:rPr>
          <w:b/>
          <w:bCs/>
          <w:sz w:val="20"/>
          <w:szCs w:val="20"/>
        </w:rPr>
      </w:pPr>
    </w:p>
    <w:p w14:paraId="70A3A143" w14:textId="77777777" w:rsidR="00B13689" w:rsidRDefault="00B13689" w:rsidP="00F6460B">
      <w:pPr>
        <w:spacing w:after="0"/>
        <w:ind w:firstLine="708"/>
        <w:jc w:val="both"/>
        <w:rPr>
          <w:b/>
          <w:bCs/>
          <w:sz w:val="20"/>
          <w:szCs w:val="20"/>
        </w:rPr>
      </w:pPr>
    </w:p>
    <w:p w14:paraId="506E8478" w14:textId="77777777" w:rsidR="00B13689" w:rsidRDefault="00B13689" w:rsidP="00F6460B">
      <w:pPr>
        <w:spacing w:after="0"/>
        <w:ind w:firstLine="708"/>
        <w:jc w:val="both"/>
        <w:rPr>
          <w:b/>
          <w:bCs/>
          <w:sz w:val="20"/>
          <w:szCs w:val="20"/>
        </w:rPr>
      </w:pPr>
    </w:p>
    <w:p w14:paraId="3ADCD69F" w14:textId="77777777" w:rsidR="00B13689" w:rsidRDefault="00B13689" w:rsidP="00F6460B">
      <w:pPr>
        <w:spacing w:after="0"/>
        <w:ind w:firstLine="708"/>
        <w:jc w:val="both"/>
        <w:rPr>
          <w:b/>
          <w:bCs/>
          <w:sz w:val="20"/>
          <w:szCs w:val="20"/>
        </w:rPr>
      </w:pPr>
    </w:p>
    <w:p w14:paraId="4522623C" w14:textId="77777777" w:rsidR="00B13689" w:rsidRDefault="00B13689" w:rsidP="00F6460B">
      <w:pPr>
        <w:spacing w:after="0"/>
        <w:ind w:firstLine="708"/>
        <w:jc w:val="both"/>
        <w:rPr>
          <w:b/>
          <w:bCs/>
          <w:sz w:val="20"/>
          <w:szCs w:val="20"/>
        </w:rPr>
      </w:pPr>
    </w:p>
    <w:p w14:paraId="531F74C8" w14:textId="77777777" w:rsidR="00B13689" w:rsidRDefault="00B13689" w:rsidP="00F6460B">
      <w:pPr>
        <w:spacing w:after="0"/>
        <w:ind w:firstLine="708"/>
        <w:jc w:val="both"/>
        <w:rPr>
          <w:b/>
          <w:bCs/>
          <w:sz w:val="20"/>
          <w:szCs w:val="20"/>
        </w:rPr>
      </w:pPr>
    </w:p>
    <w:p w14:paraId="78D00674" w14:textId="77777777" w:rsidR="00B13689" w:rsidRDefault="00B13689" w:rsidP="00F6460B">
      <w:pPr>
        <w:spacing w:after="0"/>
        <w:ind w:firstLine="708"/>
        <w:jc w:val="both"/>
        <w:rPr>
          <w:b/>
          <w:bCs/>
          <w:sz w:val="20"/>
          <w:szCs w:val="20"/>
        </w:rPr>
      </w:pPr>
    </w:p>
    <w:p w14:paraId="5F947C43" w14:textId="77777777" w:rsidR="00B13689" w:rsidRDefault="00B13689" w:rsidP="00F6460B">
      <w:pPr>
        <w:spacing w:after="0"/>
        <w:ind w:firstLine="708"/>
        <w:jc w:val="both"/>
        <w:rPr>
          <w:b/>
          <w:bCs/>
          <w:sz w:val="20"/>
          <w:szCs w:val="20"/>
        </w:rPr>
      </w:pPr>
    </w:p>
    <w:p w14:paraId="5E6FF460" w14:textId="77777777" w:rsidR="00B13689" w:rsidRDefault="00B13689" w:rsidP="00F6460B">
      <w:pPr>
        <w:spacing w:after="0"/>
        <w:ind w:firstLine="708"/>
        <w:jc w:val="both"/>
        <w:rPr>
          <w:b/>
          <w:bCs/>
          <w:sz w:val="20"/>
          <w:szCs w:val="20"/>
        </w:rPr>
      </w:pPr>
    </w:p>
    <w:p w14:paraId="07FEDF25" w14:textId="77777777" w:rsidR="00B13689" w:rsidRDefault="00B13689" w:rsidP="00F6460B">
      <w:pPr>
        <w:spacing w:after="0"/>
        <w:ind w:firstLine="708"/>
        <w:jc w:val="both"/>
        <w:rPr>
          <w:b/>
          <w:bCs/>
          <w:sz w:val="20"/>
          <w:szCs w:val="20"/>
        </w:rPr>
      </w:pPr>
    </w:p>
    <w:p w14:paraId="57C340DE" w14:textId="77777777" w:rsidR="00B13689" w:rsidRDefault="00B13689" w:rsidP="00F6460B">
      <w:pPr>
        <w:spacing w:after="0"/>
        <w:ind w:firstLine="708"/>
        <w:jc w:val="both"/>
        <w:rPr>
          <w:b/>
          <w:bCs/>
          <w:sz w:val="20"/>
          <w:szCs w:val="20"/>
        </w:rPr>
      </w:pPr>
    </w:p>
    <w:p w14:paraId="789C67DA" w14:textId="77777777" w:rsidR="00B13689" w:rsidRDefault="00B13689" w:rsidP="00F6460B">
      <w:pPr>
        <w:spacing w:after="0"/>
        <w:ind w:firstLine="708"/>
        <w:jc w:val="both"/>
        <w:rPr>
          <w:b/>
          <w:bCs/>
          <w:sz w:val="20"/>
          <w:szCs w:val="20"/>
        </w:rPr>
      </w:pPr>
    </w:p>
    <w:p w14:paraId="234902EB" w14:textId="77777777" w:rsidR="00B13689" w:rsidRDefault="00B13689" w:rsidP="00F6460B">
      <w:pPr>
        <w:spacing w:after="0"/>
        <w:ind w:firstLine="708"/>
        <w:jc w:val="both"/>
        <w:rPr>
          <w:b/>
          <w:bCs/>
          <w:sz w:val="20"/>
          <w:szCs w:val="20"/>
        </w:rPr>
      </w:pPr>
    </w:p>
    <w:p w14:paraId="4301BA6D" w14:textId="77777777" w:rsidR="00B13689" w:rsidRDefault="00B13689" w:rsidP="00F6460B">
      <w:pPr>
        <w:spacing w:after="0"/>
        <w:ind w:firstLine="708"/>
        <w:jc w:val="both"/>
        <w:rPr>
          <w:b/>
          <w:bCs/>
          <w:sz w:val="20"/>
          <w:szCs w:val="20"/>
        </w:rPr>
      </w:pPr>
    </w:p>
    <w:p w14:paraId="3459C542" w14:textId="77777777" w:rsidR="00B13689" w:rsidRDefault="00B13689" w:rsidP="00F6460B">
      <w:pPr>
        <w:spacing w:after="0"/>
        <w:ind w:firstLine="708"/>
        <w:jc w:val="both"/>
        <w:rPr>
          <w:b/>
          <w:bCs/>
          <w:sz w:val="20"/>
          <w:szCs w:val="20"/>
        </w:rPr>
      </w:pPr>
    </w:p>
    <w:p w14:paraId="72F150C3" w14:textId="77777777" w:rsidR="00B13689" w:rsidRDefault="00B13689" w:rsidP="00F6460B">
      <w:pPr>
        <w:spacing w:after="0"/>
        <w:ind w:firstLine="708"/>
        <w:jc w:val="both"/>
        <w:rPr>
          <w:b/>
          <w:bCs/>
          <w:sz w:val="20"/>
          <w:szCs w:val="20"/>
        </w:rPr>
      </w:pPr>
    </w:p>
    <w:p w14:paraId="2EB4363D" w14:textId="77777777" w:rsidR="00B13689" w:rsidRDefault="00B13689" w:rsidP="00F6460B">
      <w:pPr>
        <w:spacing w:after="0"/>
        <w:ind w:firstLine="708"/>
        <w:jc w:val="both"/>
        <w:rPr>
          <w:b/>
          <w:bCs/>
          <w:sz w:val="20"/>
          <w:szCs w:val="20"/>
        </w:rPr>
      </w:pPr>
    </w:p>
    <w:p w14:paraId="52917D21" w14:textId="77777777" w:rsidR="00B13689" w:rsidRDefault="00B13689" w:rsidP="00F6460B">
      <w:pPr>
        <w:spacing w:after="0"/>
        <w:ind w:firstLine="708"/>
        <w:jc w:val="both"/>
        <w:rPr>
          <w:b/>
          <w:bCs/>
          <w:sz w:val="20"/>
          <w:szCs w:val="20"/>
        </w:rPr>
      </w:pPr>
    </w:p>
    <w:p w14:paraId="327A32F5" w14:textId="77777777" w:rsidR="00B13689" w:rsidRDefault="00B13689" w:rsidP="00F6460B">
      <w:pPr>
        <w:spacing w:after="0"/>
        <w:ind w:firstLine="708"/>
        <w:jc w:val="both"/>
        <w:rPr>
          <w:b/>
          <w:bCs/>
          <w:sz w:val="20"/>
          <w:szCs w:val="20"/>
        </w:rPr>
      </w:pPr>
    </w:p>
    <w:p w14:paraId="15019DEC" w14:textId="77777777" w:rsidR="00B13689" w:rsidRDefault="00B13689" w:rsidP="00F6460B">
      <w:pPr>
        <w:spacing w:after="0"/>
        <w:ind w:firstLine="708"/>
        <w:jc w:val="both"/>
        <w:rPr>
          <w:b/>
          <w:bCs/>
          <w:sz w:val="20"/>
          <w:szCs w:val="20"/>
        </w:rPr>
      </w:pPr>
    </w:p>
    <w:p w14:paraId="7A14340F" w14:textId="77777777" w:rsidR="00B13689" w:rsidRDefault="00B13689" w:rsidP="00F6460B">
      <w:pPr>
        <w:spacing w:after="0"/>
        <w:ind w:firstLine="708"/>
        <w:jc w:val="both"/>
        <w:rPr>
          <w:b/>
          <w:bCs/>
          <w:sz w:val="20"/>
          <w:szCs w:val="20"/>
        </w:rPr>
      </w:pPr>
    </w:p>
    <w:p w14:paraId="741E0EAB" w14:textId="77777777" w:rsidR="00B13689" w:rsidRDefault="00B13689" w:rsidP="00F6460B">
      <w:pPr>
        <w:spacing w:after="0"/>
        <w:ind w:firstLine="708"/>
        <w:jc w:val="both"/>
        <w:rPr>
          <w:b/>
          <w:bCs/>
          <w:sz w:val="20"/>
          <w:szCs w:val="20"/>
        </w:rPr>
      </w:pPr>
    </w:p>
    <w:p w14:paraId="4025B3A0" w14:textId="77777777" w:rsidR="00390ED8" w:rsidRPr="009E7E13" w:rsidRDefault="00390ED8" w:rsidP="00390ED8">
      <w:pPr>
        <w:ind w:left="2124"/>
        <w:rPr>
          <w:rFonts w:ascii="Times New Roman" w:hAnsi="Times New Roman" w:cs="Times New Roman"/>
          <w:b/>
          <w:bCs/>
          <w:sz w:val="18"/>
          <w:szCs w:val="18"/>
        </w:rPr>
      </w:pPr>
    </w:p>
    <w:p w14:paraId="0168E48F" w14:textId="77777777" w:rsidR="00390ED8" w:rsidRPr="00B13689" w:rsidRDefault="00390ED8" w:rsidP="00B13689">
      <w:pPr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 w:rsidRPr="00B13689">
        <w:rPr>
          <w:rFonts w:ascii="Times New Roman" w:hAnsi="Times New Roman" w:cs="Times New Roman"/>
          <w:b/>
          <w:bCs/>
          <w:sz w:val="44"/>
          <w:szCs w:val="44"/>
        </w:rPr>
        <w:t>Anesteziyoloji ve</w:t>
      </w:r>
      <w:r w:rsidR="008E6412">
        <w:rPr>
          <w:rFonts w:ascii="Times New Roman" w:hAnsi="Times New Roman" w:cs="Times New Roman"/>
          <w:b/>
          <w:bCs/>
          <w:sz w:val="44"/>
          <w:szCs w:val="44"/>
        </w:rPr>
        <w:t xml:space="preserve"> </w:t>
      </w:r>
      <w:proofErr w:type="spellStart"/>
      <w:r w:rsidRPr="00B13689">
        <w:rPr>
          <w:rFonts w:ascii="Times New Roman" w:hAnsi="Times New Roman" w:cs="Times New Roman"/>
          <w:b/>
          <w:bCs/>
          <w:sz w:val="44"/>
          <w:szCs w:val="44"/>
        </w:rPr>
        <w:t>Reanimas</w:t>
      </w:r>
      <w:r w:rsidR="008E6412">
        <w:rPr>
          <w:rFonts w:ascii="Times New Roman" w:hAnsi="Times New Roman" w:cs="Times New Roman"/>
          <w:b/>
          <w:bCs/>
          <w:sz w:val="44"/>
          <w:szCs w:val="44"/>
        </w:rPr>
        <w:t>y</w:t>
      </w:r>
      <w:r w:rsidRPr="00B13689">
        <w:rPr>
          <w:rFonts w:ascii="Times New Roman" w:hAnsi="Times New Roman" w:cs="Times New Roman"/>
          <w:b/>
          <w:bCs/>
          <w:sz w:val="44"/>
          <w:szCs w:val="44"/>
        </w:rPr>
        <w:t>on</w:t>
      </w:r>
      <w:proofErr w:type="spellEnd"/>
      <w:r w:rsidR="008E6412">
        <w:rPr>
          <w:rFonts w:ascii="Times New Roman" w:hAnsi="Times New Roman" w:cs="Times New Roman"/>
          <w:b/>
          <w:bCs/>
          <w:sz w:val="44"/>
          <w:szCs w:val="44"/>
        </w:rPr>
        <w:t xml:space="preserve"> </w:t>
      </w:r>
      <w:r w:rsidRPr="00B13689">
        <w:rPr>
          <w:rFonts w:ascii="Times New Roman" w:hAnsi="Times New Roman" w:cs="Times New Roman"/>
          <w:b/>
          <w:bCs/>
          <w:sz w:val="44"/>
          <w:szCs w:val="44"/>
        </w:rPr>
        <w:t>A</w:t>
      </w:r>
      <w:r w:rsidR="008E6412">
        <w:rPr>
          <w:rFonts w:ascii="Times New Roman" w:hAnsi="Times New Roman" w:cs="Times New Roman"/>
          <w:b/>
          <w:bCs/>
          <w:sz w:val="44"/>
          <w:szCs w:val="44"/>
        </w:rPr>
        <w:t>.</w:t>
      </w:r>
      <w:r w:rsidRPr="00B13689">
        <w:rPr>
          <w:rFonts w:ascii="Times New Roman" w:hAnsi="Times New Roman" w:cs="Times New Roman"/>
          <w:b/>
          <w:bCs/>
          <w:sz w:val="44"/>
          <w:szCs w:val="44"/>
        </w:rPr>
        <w:t>D</w:t>
      </w:r>
      <w:r w:rsidR="008E6412">
        <w:rPr>
          <w:rFonts w:ascii="Times New Roman" w:hAnsi="Times New Roman" w:cs="Times New Roman"/>
          <w:b/>
          <w:bCs/>
          <w:sz w:val="44"/>
          <w:szCs w:val="44"/>
        </w:rPr>
        <w:t>.</w:t>
      </w:r>
    </w:p>
    <w:p w14:paraId="3014F6DA" w14:textId="77777777" w:rsidR="00B13689" w:rsidRDefault="00B13689" w:rsidP="0005035E">
      <w:pPr>
        <w:rPr>
          <w:rFonts w:ascii="Times New Roman" w:hAnsi="Times New Roman" w:cs="Times New Roman"/>
          <w:b/>
          <w:bCs/>
          <w:i/>
          <w:iCs/>
          <w:sz w:val="18"/>
          <w:szCs w:val="18"/>
        </w:rPr>
      </w:pPr>
    </w:p>
    <w:p w14:paraId="2F4EC5D1" w14:textId="77777777" w:rsidR="00390ED8" w:rsidRDefault="00390ED8" w:rsidP="0005035E">
      <w:pPr>
        <w:rPr>
          <w:rFonts w:ascii="Times New Roman" w:hAnsi="Times New Roman" w:cs="Times New Roman"/>
          <w:sz w:val="18"/>
          <w:szCs w:val="18"/>
        </w:rPr>
      </w:pPr>
      <w:r w:rsidRPr="00296B26">
        <w:rPr>
          <w:rFonts w:ascii="Times New Roman" w:hAnsi="Times New Roman" w:cs="Times New Roman"/>
          <w:b/>
          <w:bCs/>
          <w:i/>
          <w:iCs/>
          <w:sz w:val="18"/>
          <w:szCs w:val="18"/>
        </w:rPr>
        <w:t xml:space="preserve">Beceri  1:  </w:t>
      </w:r>
      <w:r w:rsidRPr="00296B26">
        <w:rPr>
          <w:rFonts w:ascii="Times New Roman" w:hAnsi="Times New Roman" w:cs="Times New Roman"/>
          <w:i/>
          <w:iCs/>
          <w:sz w:val="18"/>
          <w:szCs w:val="18"/>
        </w:rPr>
        <w:t xml:space="preserve">Erişkin İleri Yaşam Desteği (EİYD)Kardiyak kompresyon- kardiyak </w:t>
      </w:r>
      <w:proofErr w:type="spellStart"/>
      <w:r w:rsidRPr="00296B26">
        <w:rPr>
          <w:rFonts w:ascii="Times New Roman" w:hAnsi="Times New Roman" w:cs="Times New Roman"/>
          <w:i/>
          <w:iCs/>
          <w:sz w:val="18"/>
          <w:szCs w:val="18"/>
        </w:rPr>
        <w:t>defibrilasyon</w:t>
      </w:r>
      <w:proofErr w:type="spellEnd"/>
      <w:r w:rsidRPr="00296B26">
        <w:rPr>
          <w:rFonts w:ascii="Times New Roman" w:hAnsi="Times New Roman" w:cs="Times New Roman"/>
          <w:i/>
          <w:iCs/>
          <w:sz w:val="18"/>
          <w:szCs w:val="18"/>
        </w:rPr>
        <w:t xml:space="preserve"> (EKG simülasyonlu</w:t>
      </w:r>
      <w:r w:rsidRPr="004E0F88">
        <w:rPr>
          <w:rFonts w:ascii="Times New Roman" w:hAnsi="Times New Roman" w:cs="Times New Roman"/>
          <w:sz w:val="18"/>
          <w:szCs w:val="18"/>
        </w:rPr>
        <w:t xml:space="preserve">) </w:t>
      </w:r>
    </w:p>
    <w:p w14:paraId="7C079FE0" w14:textId="77777777" w:rsidR="00B13689" w:rsidRDefault="00B13689" w:rsidP="0005035E">
      <w:pPr>
        <w:rPr>
          <w:rFonts w:ascii="Times New Roman" w:hAnsi="Times New Roman" w:cs="Times New Roman"/>
          <w:sz w:val="18"/>
          <w:szCs w:val="18"/>
        </w:rPr>
      </w:pPr>
    </w:p>
    <w:tbl>
      <w:tblPr>
        <w:tblStyle w:val="TabloKlavuzuAk"/>
        <w:tblW w:w="10188" w:type="dxa"/>
        <w:tblInd w:w="-5" w:type="dxa"/>
        <w:tblLook w:val="04A0" w:firstRow="1" w:lastRow="0" w:firstColumn="1" w:lastColumn="0" w:noHBand="0" w:noVBand="1"/>
      </w:tblPr>
      <w:tblGrid>
        <w:gridCol w:w="2022"/>
        <w:gridCol w:w="1288"/>
        <w:gridCol w:w="1519"/>
        <w:gridCol w:w="1520"/>
        <w:gridCol w:w="1817"/>
        <w:gridCol w:w="2022"/>
      </w:tblGrid>
      <w:tr w:rsidR="00A27C78" w:rsidRPr="00315F94" w14:paraId="05F99EE6" w14:textId="77777777" w:rsidTr="00AD332F">
        <w:trPr>
          <w:trHeight w:val="500"/>
        </w:trPr>
        <w:tc>
          <w:tcPr>
            <w:tcW w:w="2022" w:type="dxa"/>
            <w:shd w:val="clear" w:color="auto" w:fill="BDD6EE" w:themeFill="accent1" w:themeFillTint="66"/>
          </w:tcPr>
          <w:p w14:paraId="4B8D5EBB" w14:textId="77777777" w:rsidR="00A27C78" w:rsidRPr="004121DC" w:rsidRDefault="00A27C78" w:rsidP="00AD332F">
            <w:pPr>
              <w:jc w:val="both"/>
              <w:rPr>
                <w:b/>
                <w:bCs/>
                <w:i/>
                <w:iCs/>
                <w:sz w:val="12"/>
                <w:szCs w:val="12"/>
              </w:rPr>
            </w:pPr>
            <w:r w:rsidRPr="004121DC">
              <w:rPr>
                <w:b/>
                <w:bCs/>
                <w:i/>
                <w:iCs/>
                <w:sz w:val="20"/>
                <w:szCs w:val="20"/>
              </w:rPr>
              <w:t xml:space="preserve">Beceri uygulamaları </w:t>
            </w:r>
          </w:p>
        </w:tc>
        <w:tc>
          <w:tcPr>
            <w:tcW w:w="1288" w:type="dxa"/>
            <w:shd w:val="clear" w:color="auto" w:fill="BDD6EE" w:themeFill="accent1" w:themeFillTint="66"/>
          </w:tcPr>
          <w:p w14:paraId="09780208" w14:textId="77777777" w:rsidR="00A27C78" w:rsidRPr="00315F94" w:rsidRDefault="00A27C78" w:rsidP="00AD332F">
            <w:pPr>
              <w:jc w:val="both"/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>sayı</w:t>
            </w:r>
          </w:p>
        </w:tc>
        <w:tc>
          <w:tcPr>
            <w:tcW w:w="3039" w:type="dxa"/>
            <w:gridSpan w:val="2"/>
            <w:shd w:val="clear" w:color="auto" w:fill="BDD6EE" w:themeFill="accent1" w:themeFillTint="66"/>
          </w:tcPr>
          <w:p w14:paraId="5BF29511" w14:textId="77777777" w:rsidR="00A27C78" w:rsidRPr="00315F94" w:rsidRDefault="00A27C78" w:rsidP="00AD332F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 </w:t>
            </w:r>
            <w:r>
              <w:rPr>
                <w:sz w:val="12"/>
                <w:szCs w:val="12"/>
              </w:rPr>
              <w:t xml:space="preserve">Gruplar </w:t>
            </w:r>
          </w:p>
        </w:tc>
        <w:tc>
          <w:tcPr>
            <w:tcW w:w="1817" w:type="dxa"/>
            <w:shd w:val="clear" w:color="auto" w:fill="BDD6EE" w:themeFill="accent1" w:themeFillTint="66"/>
          </w:tcPr>
          <w:p w14:paraId="044D94CE" w14:textId="77777777" w:rsidR="00A27C78" w:rsidRPr="00315F94" w:rsidRDefault="00A27C78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2022" w:type="dxa"/>
            <w:shd w:val="clear" w:color="auto" w:fill="BDD6EE" w:themeFill="accent1" w:themeFillTint="66"/>
          </w:tcPr>
          <w:p w14:paraId="2F525E55" w14:textId="77777777" w:rsidR="00A27C78" w:rsidRPr="00315F94" w:rsidRDefault="00A27C78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A27C78" w:rsidRPr="00315F94" w14:paraId="18313CE1" w14:textId="77777777" w:rsidTr="00AD332F">
        <w:trPr>
          <w:trHeight w:val="260"/>
        </w:trPr>
        <w:tc>
          <w:tcPr>
            <w:tcW w:w="2022" w:type="dxa"/>
          </w:tcPr>
          <w:p w14:paraId="5451A3FD" w14:textId="77777777" w:rsidR="00A27C78" w:rsidRDefault="00A27C78" w:rsidP="00AD332F">
            <w:pPr>
              <w:jc w:val="both"/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Türkçe dönem </w:t>
            </w:r>
            <w:r>
              <w:rPr>
                <w:sz w:val="12"/>
                <w:szCs w:val="12"/>
              </w:rPr>
              <w:t>V</w:t>
            </w:r>
            <w:r w:rsidRPr="00315F94">
              <w:rPr>
                <w:sz w:val="12"/>
                <w:szCs w:val="12"/>
              </w:rPr>
              <w:t xml:space="preserve"> öğrenci</w:t>
            </w:r>
          </w:p>
          <w:p w14:paraId="5B0CF0DB" w14:textId="77777777" w:rsidR="00A27C78" w:rsidRPr="004A2016" w:rsidRDefault="00A27C78" w:rsidP="00AD332F">
            <w:pPr>
              <w:jc w:val="both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88" w:type="dxa"/>
          </w:tcPr>
          <w:p w14:paraId="1A80FA7F" w14:textId="77777777" w:rsidR="00A27C78" w:rsidRPr="00315F94" w:rsidRDefault="00A27C78" w:rsidP="00AD332F">
            <w:pPr>
              <w:jc w:val="both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77-80</w:t>
            </w:r>
          </w:p>
        </w:tc>
        <w:tc>
          <w:tcPr>
            <w:tcW w:w="1519" w:type="dxa"/>
          </w:tcPr>
          <w:p w14:paraId="6116940E" w14:textId="77777777" w:rsidR="00A27C78" w:rsidRPr="00315F94" w:rsidRDefault="00A27C78" w:rsidP="00AD332F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 xml:space="preserve">T4a </w:t>
            </w:r>
          </w:p>
          <w:p w14:paraId="3A3AC696" w14:textId="77777777" w:rsidR="00A27C78" w:rsidRDefault="00A27C78" w:rsidP="00AD332F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T4b</w:t>
            </w:r>
          </w:p>
          <w:p w14:paraId="7BE138BD" w14:textId="77777777" w:rsidR="00A27C78" w:rsidRPr="00315F94" w:rsidRDefault="00A27C78" w:rsidP="00AD332F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T3a</w:t>
            </w:r>
          </w:p>
          <w:p w14:paraId="0A4A991C" w14:textId="77777777" w:rsidR="00A27C78" w:rsidRPr="00315F94" w:rsidRDefault="00A27C78" w:rsidP="00AD332F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T3b</w:t>
            </w:r>
          </w:p>
        </w:tc>
        <w:tc>
          <w:tcPr>
            <w:tcW w:w="1520" w:type="dxa"/>
          </w:tcPr>
          <w:p w14:paraId="6AE070C1" w14:textId="77777777" w:rsidR="00A27C78" w:rsidRPr="00315F94" w:rsidRDefault="00A27C78" w:rsidP="00AD332F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 xml:space="preserve">T2a </w:t>
            </w:r>
          </w:p>
          <w:p w14:paraId="3F52950C" w14:textId="77777777" w:rsidR="00A27C78" w:rsidRDefault="00A27C78" w:rsidP="00AD332F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T2b</w:t>
            </w:r>
          </w:p>
          <w:p w14:paraId="5E2CCDCA" w14:textId="77777777" w:rsidR="00A27C78" w:rsidRPr="00315F94" w:rsidRDefault="00A27C78" w:rsidP="00AD332F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T1a</w:t>
            </w:r>
          </w:p>
          <w:p w14:paraId="77DFB5D1" w14:textId="77777777" w:rsidR="00A27C78" w:rsidRPr="00315F94" w:rsidRDefault="00A27C78" w:rsidP="00AD332F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T1b</w:t>
            </w:r>
          </w:p>
        </w:tc>
        <w:tc>
          <w:tcPr>
            <w:tcW w:w="1817" w:type="dxa"/>
            <w:vMerge w:val="restart"/>
          </w:tcPr>
          <w:p w14:paraId="5C4F014B" w14:textId="77777777" w:rsidR="00A27C78" w:rsidRPr="00315F94" w:rsidRDefault="00A27C78" w:rsidP="00AD332F">
            <w:pPr>
              <w:jc w:val="both"/>
              <w:rPr>
                <w:sz w:val="12"/>
                <w:szCs w:val="12"/>
              </w:rPr>
            </w:pPr>
            <w:r w:rsidRPr="0001102E">
              <w:rPr>
                <w:sz w:val="12"/>
                <w:szCs w:val="12"/>
              </w:rPr>
              <w:t xml:space="preserve">15-17  kişilik gruplar </w:t>
            </w:r>
          </w:p>
        </w:tc>
        <w:tc>
          <w:tcPr>
            <w:tcW w:w="2022" w:type="dxa"/>
            <w:vMerge w:val="restart"/>
          </w:tcPr>
          <w:p w14:paraId="5DF18983" w14:textId="77777777" w:rsidR="00A27C78" w:rsidRPr="00315F94" w:rsidRDefault="00A27C78" w:rsidP="00AD332F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 </w:t>
            </w:r>
          </w:p>
          <w:p w14:paraId="16355CAE" w14:textId="77777777" w:rsidR="00A27C78" w:rsidRPr="00315F94" w:rsidRDefault="00A27C78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A27C78" w:rsidRPr="00315F94" w14:paraId="10DA7F1C" w14:textId="77777777" w:rsidTr="00AD332F">
        <w:trPr>
          <w:trHeight w:val="687"/>
        </w:trPr>
        <w:tc>
          <w:tcPr>
            <w:tcW w:w="2022" w:type="dxa"/>
          </w:tcPr>
          <w:p w14:paraId="33F94A06" w14:textId="77777777" w:rsidR="00A27C78" w:rsidRDefault="00A27C78" w:rsidP="00AD332F">
            <w:pPr>
              <w:jc w:val="both"/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İngilizce dönem </w:t>
            </w:r>
            <w:r>
              <w:rPr>
                <w:sz w:val="12"/>
                <w:szCs w:val="12"/>
              </w:rPr>
              <w:t xml:space="preserve">V </w:t>
            </w:r>
            <w:r w:rsidRPr="00315F94">
              <w:rPr>
                <w:sz w:val="12"/>
                <w:szCs w:val="12"/>
              </w:rPr>
              <w:t>öğrenci</w:t>
            </w:r>
          </w:p>
          <w:p w14:paraId="7D998A30" w14:textId="77777777" w:rsidR="00A27C78" w:rsidRPr="004A2016" w:rsidRDefault="00A27C78" w:rsidP="00AD332F">
            <w:pPr>
              <w:jc w:val="both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88" w:type="dxa"/>
          </w:tcPr>
          <w:p w14:paraId="0657549E" w14:textId="77777777" w:rsidR="00A27C78" w:rsidRPr="00315F94" w:rsidRDefault="00A27C78" w:rsidP="00AD332F">
            <w:pPr>
              <w:jc w:val="both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8-20</w:t>
            </w:r>
          </w:p>
        </w:tc>
        <w:tc>
          <w:tcPr>
            <w:tcW w:w="3039" w:type="dxa"/>
            <w:gridSpan w:val="2"/>
          </w:tcPr>
          <w:p w14:paraId="5F55EA91" w14:textId="77777777" w:rsidR="00A27C78" w:rsidRPr="00315F94" w:rsidRDefault="00A27C78" w:rsidP="00AD332F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 xml:space="preserve">A </w:t>
            </w:r>
            <w:proofErr w:type="spellStart"/>
            <w:r>
              <w:rPr>
                <w:sz w:val="12"/>
                <w:szCs w:val="12"/>
              </w:rPr>
              <w:t>eng</w:t>
            </w:r>
            <w:proofErr w:type="spellEnd"/>
          </w:p>
          <w:p w14:paraId="7E14AD37" w14:textId="77777777" w:rsidR="00A27C78" w:rsidRDefault="00A27C78" w:rsidP="00AD332F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 xml:space="preserve">B </w:t>
            </w:r>
            <w:proofErr w:type="spellStart"/>
            <w:r>
              <w:rPr>
                <w:sz w:val="12"/>
                <w:szCs w:val="12"/>
              </w:rPr>
              <w:t>eng</w:t>
            </w:r>
            <w:proofErr w:type="spellEnd"/>
            <w:r>
              <w:rPr>
                <w:sz w:val="12"/>
                <w:szCs w:val="12"/>
              </w:rPr>
              <w:t xml:space="preserve"> </w:t>
            </w:r>
          </w:p>
          <w:p w14:paraId="7A461070" w14:textId="77777777" w:rsidR="00A27C78" w:rsidRPr="00315F94" w:rsidRDefault="00A27C78" w:rsidP="00AD332F">
            <w:pPr>
              <w:rPr>
                <w:sz w:val="12"/>
                <w:szCs w:val="12"/>
              </w:rPr>
            </w:pPr>
          </w:p>
        </w:tc>
        <w:tc>
          <w:tcPr>
            <w:tcW w:w="1817" w:type="dxa"/>
            <w:vMerge/>
          </w:tcPr>
          <w:p w14:paraId="6CF18375" w14:textId="77777777" w:rsidR="00A27C78" w:rsidRPr="00315F94" w:rsidRDefault="00A27C78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2022" w:type="dxa"/>
            <w:vMerge/>
          </w:tcPr>
          <w:p w14:paraId="084D1991" w14:textId="77777777" w:rsidR="00A27C78" w:rsidRPr="00315F94" w:rsidRDefault="00A27C78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A27C78" w:rsidRPr="00315F94" w14:paraId="1C9BFEB7" w14:textId="77777777" w:rsidTr="00AD332F">
        <w:trPr>
          <w:trHeight w:val="250"/>
        </w:trPr>
        <w:tc>
          <w:tcPr>
            <w:tcW w:w="2022" w:type="dxa"/>
          </w:tcPr>
          <w:p w14:paraId="294B07D3" w14:textId="77777777" w:rsidR="00A27C78" w:rsidRPr="00315F94" w:rsidRDefault="00A27C78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288" w:type="dxa"/>
          </w:tcPr>
          <w:p w14:paraId="3E77FB66" w14:textId="77777777" w:rsidR="00A27C78" w:rsidRPr="00315F94" w:rsidRDefault="00A27C78" w:rsidP="00AD332F">
            <w:pPr>
              <w:jc w:val="both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 xml:space="preserve">90-100 </w:t>
            </w:r>
          </w:p>
        </w:tc>
        <w:tc>
          <w:tcPr>
            <w:tcW w:w="3039" w:type="dxa"/>
            <w:gridSpan w:val="2"/>
          </w:tcPr>
          <w:p w14:paraId="1BF4586A" w14:textId="77777777" w:rsidR="00A27C78" w:rsidRPr="00315F94" w:rsidRDefault="00A27C78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817" w:type="dxa"/>
          </w:tcPr>
          <w:p w14:paraId="07F0A49E" w14:textId="77777777" w:rsidR="00A27C78" w:rsidRPr="00315F94" w:rsidRDefault="00A27C78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2022" w:type="dxa"/>
          </w:tcPr>
          <w:p w14:paraId="35E7E72A" w14:textId="77777777" w:rsidR="00A27C78" w:rsidRPr="00315F94" w:rsidRDefault="00A27C78" w:rsidP="00AD332F">
            <w:pPr>
              <w:jc w:val="both"/>
              <w:rPr>
                <w:sz w:val="12"/>
                <w:szCs w:val="12"/>
              </w:rPr>
            </w:pPr>
          </w:p>
        </w:tc>
      </w:tr>
    </w:tbl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742"/>
        <w:gridCol w:w="1742"/>
        <w:gridCol w:w="1743"/>
        <w:gridCol w:w="1743"/>
        <w:gridCol w:w="1743"/>
        <w:gridCol w:w="1488"/>
      </w:tblGrid>
      <w:tr w:rsidR="007E47DB" w:rsidRPr="003D09A4" w14:paraId="0253C6DB" w14:textId="77777777" w:rsidTr="00AD332F">
        <w:tc>
          <w:tcPr>
            <w:tcW w:w="1742" w:type="dxa"/>
            <w:shd w:val="clear" w:color="auto" w:fill="F7CAAC" w:themeFill="accent2" w:themeFillTint="66"/>
          </w:tcPr>
          <w:p w14:paraId="27877EC2" w14:textId="46D7731A" w:rsidR="007E47DB" w:rsidRPr="003D09A4" w:rsidRDefault="007E47DB" w:rsidP="00AD332F">
            <w:pPr>
              <w:rPr>
                <w:b/>
                <w:bCs/>
                <w:i/>
                <w:iCs/>
                <w:sz w:val="12"/>
                <w:szCs w:val="12"/>
              </w:rPr>
            </w:pPr>
            <w:bookmarkStart w:id="30" w:name="_Hlk81254971"/>
            <w:r>
              <w:rPr>
                <w:b/>
                <w:bCs/>
                <w:i/>
                <w:iCs/>
                <w:sz w:val="12"/>
                <w:szCs w:val="12"/>
              </w:rPr>
              <w:t xml:space="preserve"> (Grup T4b)</w:t>
            </w:r>
          </w:p>
        </w:tc>
        <w:tc>
          <w:tcPr>
            <w:tcW w:w="6971" w:type="dxa"/>
            <w:gridSpan w:val="4"/>
          </w:tcPr>
          <w:p w14:paraId="1416AEDF" w14:textId="77777777" w:rsidR="007E47DB" w:rsidRPr="003D09A4" w:rsidRDefault="007E47DB" w:rsidP="00AD332F">
            <w:pPr>
              <w:jc w:val="center"/>
              <w:rPr>
                <w:i/>
                <w:iCs/>
                <w:sz w:val="12"/>
                <w:szCs w:val="12"/>
              </w:rPr>
            </w:pPr>
            <w:r>
              <w:rPr>
                <w:i/>
                <w:iCs/>
                <w:sz w:val="12"/>
                <w:szCs w:val="12"/>
              </w:rPr>
              <w:t>Beceri 1</w:t>
            </w:r>
          </w:p>
          <w:p w14:paraId="453F650C" w14:textId="77777777" w:rsidR="007E47DB" w:rsidRPr="003D09A4" w:rsidRDefault="007E47DB" w:rsidP="00AD332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 w:val="restart"/>
          </w:tcPr>
          <w:p w14:paraId="2C145481" w14:textId="77777777" w:rsidR="007E47DB" w:rsidRPr="00C34CA0" w:rsidRDefault="007E47DB" w:rsidP="00AD332F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</w:p>
          <w:p w14:paraId="22FA95DB" w14:textId="77777777" w:rsidR="007E47DB" w:rsidRPr="00C34CA0" w:rsidRDefault="007E47DB" w:rsidP="00AD332F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C34CA0"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Tüm </w:t>
            </w:r>
            <w:r w:rsidR="00245D0D" w:rsidRPr="00C34CA0">
              <w:rPr>
                <w:rFonts w:asciiTheme="minorHAnsi" w:hAnsiTheme="minorHAnsi" w:cstheme="minorHAnsi"/>
                <w:iCs/>
                <w:sz w:val="14"/>
                <w:szCs w:val="14"/>
              </w:rPr>
              <w:t>Anestezi A.D.</w:t>
            </w:r>
            <w:r w:rsidRPr="00C34CA0"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 Öğretim Üyeleri </w:t>
            </w:r>
          </w:p>
        </w:tc>
      </w:tr>
      <w:tr w:rsidR="007E47DB" w:rsidRPr="003D09A4" w14:paraId="26AF6EF7" w14:textId="77777777" w:rsidTr="00AD332F">
        <w:tc>
          <w:tcPr>
            <w:tcW w:w="1742" w:type="dxa"/>
          </w:tcPr>
          <w:p w14:paraId="6300804B" w14:textId="77777777" w:rsidR="007E47DB" w:rsidRPr="003D09A4" w:rsidRDefault="007E47DB" w:rsidP="00AD332F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8.30-09.15</w:t>
            </w:r>
          </w:p>
        </w:tc>
        <w:tc>
          <w:tcPr>
            <w:tcW w:w="6971" w:type="dxa"/>
            <w:gridSpan w:val="4"/>
          </w:tcPr>
          <w:p w14:paraId="2546BB0E" w14:textId="77777777" w:rsidR="007E47DB" w:rsidRPr="007E47DB" w:rsidRDefault="007E47DB" w:rsidP="00063E38">
            <w:pPr>
              <w:jc w:val="center"/>
              <w:rPr>
                <w:sz w:val="12"/>
                <w:szCs w:val="12"/>
              </w:rPr>
            </w:pPr>
            <w:r w:rsidRPr="007E47DB">
              <w:rPr>
                <w:sz w:val="12"/>
                <w:szCs w:val="12"/>
              </w:rPr>
              <w:t>Grup T4b</w:t>
            </w:r>
          </w:p>
        </w:tc>
        <w:tc>
          <w:tcPr>
            <w:tcW w:w="1488" w:type="dxa"/>
            <w:vMerge/>
          </w:tcPr>
          <w:p w14:paraId="2582D198" w14:textId="77777777" w:rsidR="007E47DB" w:rsidRPr="003D09A4" w:rsidRDefault="007E47DB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7E47DB" w:rsidRPr="003D09A4" w14:paraId="4A722FCF" w14:textId="77777777" w:rsidTr="00AD332F">
        <w:tc>
          <w:tcPr>
            <w:tcW w:w="1742" w:type="dxa"/>
          </w:tcPr>
          <w:p w14:paraId="3340BCCB" w14:textId="77777777" w:rsidR="007E47DB" w:rsidRPr="003D09A4" w:rsidRDefault="007E47DB" w:rsidP="00AD332F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9.30-10.15</w:t>
            </w:r>
          </w:p>
        </w:tc>
        <w:tc>
          <w:tcPr>
            <w:tcW w:w="6971" w:type="dxa"/>
            <w:gridSpan w:val="4"/>
          </w:tcPr>
          <w:p w14:paraId="55978106" w14:textId="77777777" w:rsidR="007E47DB" w:rsidRPr="007E47DB" w:rsidRDefault="007E47DB" w:rsidP="00063E38">
            <w:pPr>
              <w:jc w:val="center"/>
              <w:rPr>
                <w:sz w:val="12"/>
                <w:szCs w:val="12"/>
              </w:rPr>
            </w:pPr>
            <w:r w:rsidRPr="007E47DB">
              <w:rPr>
                <w:sz w:val="12"/>
                <w:szCs w:val="12"/>
              </w:rPr>
              <w:t>Grup T4b</w:t>
            </w:r>
          </w:p>
        </w:tc>
        <w:tc>
          <w:tcPr>
            <w:tcW w:w="1488" w:type="dxa"/>
            <w:vMerge/>
          </w:tcPr>
          <w:p w14:paraId="303DB5BF" w14:textId="77777777" w:rsidR="007E47DB" w:rsidRPr="003D09A4" w:rsidRDefault="007E47DB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7E47DB" w:rsidRPr="003D09A4" w14:paraId="17EE3DC3" w14:textId="77777777" w:rsidTr="00AD332F">
        <w:tc>
          <w:tcPr>
            <w:tcW w:w="1742" w:type="dxa"/>
          </w:tcPr>
          <w:p w14:paraId="19A106B9" w14:textId="77777777" w:rsidR="007E47DB" w:rsidRPr="003D09A4" w:rsidRDefault="007E47DB" w:rsidP="00AD332F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10.30-11.15</w:t>
            </w:r>
          </w:p>
        </w:tc>
        <w:tc>
          <w:tcPr>
            <w:tcW w:w="6971" w:type="dxa"/>
            <w:gridSpan w:val="4"/>
          </w:tcPr>
          <w:p w14:paraId="518B979C" w14:textId="77777777" w:rsidR="007E47DB" w:rsidRPr="007E47DB" w:rsidRDefault="007E47DB" w:rsidP="00063E38">
            <w:pPr>
              <w:jc w:val="center"/>
              <w:rPr>
                <w:sz w:val="12"/>
                <w:szCs w:val="12"/>
              </w:rPr>
            </w:pPr>
            <w:r w:rsidRPr="007E47DB">
              <w:rPr>
                <w:sz w:val="12"/>
                <w:szCs w:val="12"/>
              </w:rPr>
              <w:t>Grup T4b</w:t>
            </w:r>
          </w:p>
        </w:tc>
        <w:tc>
          <w:tcPr>
            <w:tcW w:w="1488" w:type="dxa"/>
            <w:vMerge/>
          </w:tcPr>
          <w:p w14:paraId="7344228C" w14:textId="77777777" w:rsidR="007E47DB" w:rsidRPr="003D09A4" w:rsidRDefault="007E47DB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7E47DB" w:rsidRPr="003D09A4" w14:paraId="2ABB8D01" w14:textId="77777777" w:rsidTr="00AD332F">
        <w:tc>
          <w:tcPr>
            <w:tcW w:w="1742" w:type="dxa"/>
          </w:tcPr>
          <w:p w14:paraId="29C420B5" w14:textId="77777777" w:rsidR="007E47DB" w:rsidRPr="003D09A4" w:rsidRDefault="007E47DB" w:rsidP="00AD332F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 xml:space="preserve">11.30 -12.15 </w:t>
            </w:r>
          </w:p>
        </w:tc>
        <w:tc>
          <w:tcPr>
            <w:tcW w:w="6971" w:type="dxa"/>
            <w:gridSpan w:val="4"/>
          </w:tcPr>
          <w:p w14:paraId="64278270" w14:textId="77777777" w:rsidR="007E47DB" w:rsidRPr="003D09A4" w:rsidRDefault="007E47DB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5AC3F5DA" w14:textId="77777777" w:rsidR="007E47DB" w:rsidRPr="003D09A4" w:rsidRDefault="007E47DB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7E47DB" w:rsidRPr="003D09A4" w14:paraId="7C6E581A" w14:textId="77777777" w:rsidTr="00AD332F">
        <w:tc>
          <w:tcPr>
            <w:tcW w:w="1742" w:type="dxa"/>
          </w:tcPr>
          <w:p w14:paraId="781D2CE9" w14:textId="77777777" w:rsidR="007E47DB" w:rsidRPr="003D09A4" w:rsidRDefault="007E47DB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6971" w:type="dxa"/>
            <w:gridSpan w:val="4"/>
          </w:tcPr>
          <w:p w14:paraId="1250E6C6" w14:textId="77777777" w:rsidR="007E47DB" w:rsidRPr="003D09A4" w:rsidRDefault="007E47DB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44B204C8" w14:textId="77777777" w:rsidR="007E47DB" w:rsidRPr="003D09A4" w:rsidRDefault="007E47DB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7E47DB" w:rsidRPr="003D09A4" w14:paraId="5EC062CE" w14:textId="77777777" w:rsidTr="00063E38">
        <w:tc>
          <w:tcPr>
            <w:tcW w:w="1742" w:type="dxa"/>
            <w:shd w:val="clear" w:color="auto" w:fill="AEAAAA" w:themeFill="background2" w:themeFillShade="BF"/>
          </w:tcPr>
          <w:p w14:paraId="3036C96B" w14:textId="77777777" w:rsidR="007E47DB" w:rsidRPr="003D09A4" w:rsidRDefault="007E47DB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2" w:type="dxa"/>
            <w:tcBorders>
              <w:bottom w:val="single" w:sz="4" w:space="0" w:color="auto"/>
            </w:tcBorders>
            <w:shd w:val="clear" w:color="auto" w:fill="AEAAAA" w:themeFill="background2" w:themeFillShade="BF"/>
          </w:tcPr>
          <w:p w14:paraId="40D9DDF8" w14:textId="77777777" w:rsidR="007E47DB" w:rsidRPr="003D09A4" w:rsidRDefault="007E47DB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tcBorders>
              <w:bottom w:val="single" w:sz="4" w:space="0" w:color="auto"/>
            </w:tcBorders>
            <w:shd w:val="clear" w:color="auto" w:fill="AEAAAA" w:themeFill="background2" w:themeFillShade="BF"/>
          </w:tcPr>
          <w:p w14:paraId="0125539B" w14:textId="77777777" w:rsidR="007E47DB" w:rsidRPr="003D09A4" w:rsidRDefault="007E47DB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tcBorders>
              <w:bottom w:val="single" w:sz="4" w:space="0" w:color="auto"/>
            </w:tcBorders>
            <w:shd w:val="clear" w:color="auto" w:fill="AEAAAA" w:themeFill="background2" w:themeFillShade="BF"/>
          </w:tcPr>
          <w:p w14:paraId="100512FD" w14:textId="77777777" w:rsidR="007E47DB" w:rsidRPr="003D09A4" w:rsidRDefault="007E47DB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tcBorders>
              <w:bottom w:val="single" w:sz="4" w:space="0" w:color="auto"/>
            </w:tcBorders>
            <w:shd w:val="clear" w:color="auto" w:fill="AEAAAA" w:themeFill="background2" w:themeFillShade="BF"/>
          </w:tcPr>
          <w:p w14:paraId="2DB637CC" w14:textId="77777777" w:rsidR="007E47DB" w:rsidRPr="003D09A4" w:rsidRDefault="007E47DB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428761D1" w14:textId="77777777" w:rsidR="007E47DB" w:rsidRPr="003D09A4" w:rsidRDefault="007E47DB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7E47DB" w:rsidRPr="003D09A4" w14:paraId="5C92AFB6" w14:textId="77777777" w:rsidTr="00063E38">
        <w:tc>
          <w:tcPr>
            <w:tcW w:w="1742" w:type="dxa"/>
            <w:shd w:val="clear" w:color="auto" w:fill="F7CAAC" w:themeFill="accent2" w:themeFillTint="66"/>
          </w:tcPr>
          <w:p w14:paraId="159B731F" w14:textId="29EC48BA" w:rsidR="007E47DB" w:rsidRPr="003D09A4" w:rsidRDefault="007E47DB" w:rsidP="00AD332F">
            <w:pPr>
              <w:rPr>
                <w:b/>
                <w:bCs/>
                <w:i/>
                <w:iCs/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2"/>
                <w:szCs w:val="12"/>
              </w:rPr>
              <w:t xml:space="preserve"> (Grup T</w:t>
            </w:r>
            <w:r w:rsidR="00245D0D">
              <w:rPr>
                <w:b/>
                <w:bCs/>
                <w:i/>
                <w:iCs/>
                <w:sz w:val="12"/>
                <w:szCs w:val="12"/>
              </w:rPr>
              <w:t>4a</w:t>
            </w:r>
            <w:r>
              <w:rPr>
                <w:b/>
                <w:bCs/>
                <w:i/>
                <w:iCs/>
                <w:sz w:val="12"/>
                <w:szCs w:val="12"/>
              </w:rPr>
              <w:t>)</w:t>
            </w:r>
          </w:p>
        </w:tc>
        <w:tc>
          <w:tcPr>
            <w:tcW w:w="3485" w:type="dxa"/>
            <w:gridSpan w:val="2"/>
            <w:tcBorders>
              <w:bottom w:val="single" w:sz="4" w:space="0" w:color="auto"/>
              <w:right w:val="nil"/>
            </w:tcBorders>
          </w:tcPr>
          <w:p w14:paraId="079C3086" w14:textId="77777777" w:rsidR="007E47DB" w:rsidRPr="003D09A4" w:rsidRDefault="007E47DB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tcBorders>
              <w:left w:val="nil"/>
              <w:bottom w:val="single" w:sz="4" w:space="0" w:color="auto"/>
            </w:tcBorders>
          </w:tcPr>
          <w:p w14:paraId="0DFE4A5E" w14:textId="77777777" w:rsidR="007E47DB" w:rsidRPr="003D09A4" w:rsidRDefault="007E47DB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6F77A8C6" w14:textId="77777777" w:rsidR="007E47DB" w:rsidRPr="003D09A4" w:rsidRDefault="007E47DB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F33C13" w:rsidRPr="003D09A4" w14:paraId="3272BD4D" w14:textId="77777777" w:rsidTr="00063E38">
        <w:tc>
          <w:tcPr>
            <w:tcW w:w="1742" w:type="dxa"/>
          </w:tcPr>
          <w:p w14:paraId="026BB5A8" w14:textId="77777777" w:rsidR="00F33C13" w:rsidRPr="003D09A4" w:rsidRDefault="00F33C13" w:rsidP="00F33C13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8.30-09.15</w:t>
            </w: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7924AE04" w14:textId="77777777" w:rsidR="00F33C13" w:rsidRPr="00F33C13" w:rsidRDefault="00F33C13" w:rsidP="00063E38">
            <w:pPr>
              <w:jc w:val="center"/>
              <w:rPr>
                <w:sz w:val="12"/>
                <w:szCs w:val="12"/>
              </w:rPr>
            </w:pPr>
            <w:r w:rsidRPr="00F33C13">
              <w:rPr>
                <w:sz w:val="12"/>
                <w:szCs w:val="12"/>
              </w:rPr>
              <w:t>Grup T4a</w:t>
            </w: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0F34D44E" w14:textId="77777777" w:rsidR="00F33C13" w:rsidRPr="003D09A4" w:rsidRDefault="00F33C13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78C180AF" w14:textId="77777777" w:rsidR="00F33C13" w:rsidRPr="003D09A4" w:rsidRDefault="00F33C13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F33C13" w:rsidRPr="003D09A4" w14:paraId="52D6E15B" w14:textId="77777777" w:rsidTr="00063E38">
        <w:tc>
          <w:tcPr>
            <w:tcW w:w="1742" w:type="dxa"/>
          </w:tcPr>
          <w:p w14:paraId="76D4F309" w14:textId="77777777" w:rsidR="00F33C13" w:rsidRPr="003D09A4" w:rsidRDefault="00F33C13" w:rsidP="00F33C13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9.30-10.15</w:t>
            </w: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627C85B8" w14:textId="77777777" w:rsidR="00F33C13" w:rsidRPr="00F33C13" w:rsidRDefault="00F33C13" w:rsidP="00063E38">
            <w:pPr>
              <w:jc w:val="center"/>
              <w:rPr>
                <w:sz w:val="12"/>
                <w:szCs w:val="12"/>
              </w:rPr>
            </w:pPr>
            <w:r w:rsidRPr="00F33C13">
              <w:rPr>
                <w:sz w:val="12"/>
                <w:szCs w:val="12"/>
              </w:rPr>
              <w:t>Grup T4a</w:t>
            </w: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5E22E1F2" w14:textId="77777777" w:rsidR="00F33C13" w:rsidRPr="003D09A4" w:rsidRDefault="00F33C13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7B42F5A6" w14:textId="77777777" w:rsidR="00F33C13" w:rsidRPr="003D09A4" w:rsidRDefault="00F33C13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F33C13" w:rsidRPr="003D09A4" w14:paraId="1A1963C9" w14:textId="77777777" w:rsidTr="00063E38">
        <w:tc>
          <w:tcPr>
            <w:tcW w:w="1742" w:type="dxa"/>
          </w:tcPr>
          <w:p w14:paraId="18904A3C" w14:textId="77777777" w:rsidR="00F33C13" w:rsidRPr="003D09A4" w:rsidRDefault="00F33C13" w:rsidP="00F33C13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10.30-11.15</w:t>
            </w: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727CA208" w14:textId="77777777" w:rsidR="00F33C13" w:rsidRPr="00F33C13" w:rsidRDefault="00F33C13" w:rsidP="00063E38">
            <w:pPr>
              <w:jc w:val="center"/>
              <w:rPr>
                <w:sz w:val="12"/>
                <w:szCs w:val="12"/>
              </w:rPr>
            </w:pPr>
            <w:r w:rsidRPr="00F33C13">
              <w:rPr>
                <w:sz w:val="12"/>
                <w:szCs w:val="12"/>
              </w:rPr>
              <w:t>Grup T4a</w:t>
            </w: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3260FCA0" w14:textId="77777777" w:rsidR="00F33C13" w:rsidRPr="003D09A4" w:rsidRDefault="00F33C13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4DC8595F" w14:textId="77777777" w:rsidR="00F33C13" w:rsidRPr="003D09A4" w:rsidRDefault="00F33C13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7E47DB" w:rsidRPr="003D09A4" w14:paraId="7290E9A4" w14:textId="77777777" w:rsidTr="00063E38">
        <w:tc>
          <w:tcPr>
            <w:tcW w:w="1742" w:type="dxa"/>
          </w:tcPr>
          <w:p w14:paraId="5B15DA6E" w14:textId="77777777" w:rsidR="007E47DB" w:rsidRPr="003D09A4" w:rsidRDefault="007E47DB" w:rsidP="00AD332F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 xml:space="preserve">11.30 -12.15 </w:t>
            </w: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70698194" w14:textId="77777777" w:rsidR="007E47DB" w:rsidRPr="003D09A4" w:rsidRDefault="007E47DB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1A9CFFE2" w14:textId="77777777" w:rsidR="007E47DB" w:rsidRPr="00712A6E" w:rsidRDefault="007E47DB" w:rsidP="00063E38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141130FC" w14:textId="77777777" w:rsidR="007E47DB" w:rsidRPr="003D09A4" w:rsidRDefault="007E47DB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7E47DB" w:rsidRPr="003D09A4" w14:paraId="4C85B390" w14:textId="77777777" w:rsidTr="00063E38">
        <w:tc>
          <w:tcPr>
            <w:tcW w:w="1742" w:type="dxa"/>
          </w:tcPr>
          <w:p w14:paraId="3C603E53" w14:textId="77777777" w:rsidR="007E47DB" w:rsidRPr="003D09A4" w:rsidRDefault="007E47DB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5343D8D5" w14:textId="77777777" w:rsidR="007E47DB" w:rsidRPr="003D09A4" w:rsidRDefault="007E47DB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6CE245AF" w14:textId="77777777" w:rsidR="007E47DB" w:rsidRPr="003D09A4" w:rsidRDefault="007E47DB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3F983067" w14:textId="77777777" w:rsidR="007E47DB" w:rsidRPr="003D09A4" w:rsidRDefault="007E47DB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7E47DB" w:rsidRPr="003D09A4" w14:paraId="17B51238" w14:textId="77777777" w:rsidTr="00063E38">
        <w:tc>
          <w:tcPr>
            <w:tcW w:w="1742" w:type="dxa"/>
            <w:shd w:val="clear" w:color="auto" w:fill="F7CAAC" w:themeFill="accent2" w:themeFillTint="66"/>
          </w:tcPr>
          <w:p w14:paraId="4046747A" w14:textId="760ED1AF" w:rsidR="007E47DB" w:rsidRPr="00133B88" w:rsidRDefault="007E47DB" w:rsidP="00AD332F">
            <w:pPr>
              <w:rPr>
                <w:b/>
                <w:bCs/>
                <w:i/>
                <w:iCs/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2"/>
                <w:szCs w:val="12"/>
              </w:rPr>
              <w:t xml:space="preserve"> (Grup T</w:t>
            </w:r>
            <w:r w:rsidR="00245D0D">
              <w:rPr>
                <w:b/>
                <w:bCs/>
                <w:i/>
                <w:iCs/>
                <w:sz w:val="12"/>
                <w:szCs w:val="12"/>
              </w:rPr>
              <w:t>3b</w:t>
            </w:r>
            <w:r>
              <w:rPr>
                <w:b/>
                <w:bCs/>
                <w:i/>
                <w:iCs/>
                <w:sz w:val="12"/>
                <w:szCs w:val="12"/>
              </w:rPr>
              <w:t>)</w:t>
            </w:r>
          </w:p>
        </w:tc>
        <w:tc>
          <w:tcPr>
            <w:tcW w:w="3485" w:type="dxa"/>
            <w:gridSpan w:val="2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14:paraId="69EF4C00" w14:textId="77777777" w:rsidR="007E47DB" w:rsidRPr="003D09A4" w:rsidRDefault="007E47DB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14:paraId="1C439A7B" w14:textId="77777777" w:rsidR="007E47DB" w:rsidRPr="003D09A4" w:rsidRDefault="007E47DB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688A2B89" w14:textId="77777777" w:rsidR="007E47DB" w:rsidRPr="003D09A4" w:rsidRDefault="007E47DB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F33C13" w:rsidRPr="003D09A4" w14:paraId="38478071" w14:textId="77777777" w:rsidTr="00063E38">
        <w:tc>
          <w:tcPr>
            <w:tcW w:w="1742" w:type="dxa"/>
          </w:tcPr>
          <w:p w14:paraId="1888B3F4" w14:textId="77777777" w:rsidR="00F33C13" w:rsidRPr="003D09A4" w:rsidRDefault="00F33C13" w:rsidP="00F33C13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8.30-09.15</w:t>
            </w: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4F6C67AA" w14:textId="77777777" w:rsidR="00F33C13" w:rsidRPr="00F33C13" w:rsidRDefault="00F33C13" w:rsidP="00063E38">
            <w:pPr>
              <w:jc w:val="center"/>
              <w:rPr>
                <w:sz w:val="12"/>
                <w:szCs w:val="12"/>
              </w:rPr>
            </w:pPr>
            <w:r w:rsidRPr="00F33C13">
              <w:rPr>
                <w:sz w:val="12"/>
                <w:szCs w:val="12"/>
              </w:rPr>
              <w:t>Grup T3b</w:t>
            </w: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0CD1BE4D" w14:textId="77777777" w:rsidR="00F33C13" w:rsidRPr="003D09A4" w:rsidRDefault="00F33C13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657E45C5" w14:textId="77777777" w:rsidR="00F33C13" w:rsidRPr="003D09A4" w:rsidRDefault="00F33C13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F33C13" w:rsidRPr="003D09A4" w14:paraId="42375344" w14:textId="77777777" w:rsidTr="00063E38">
        <w:tc>
          <w:tcPr>
            <w:tcW w:w="1742" w:type="dxa"/>
          </w:tcPr>
          <w:p w14:paraId="2A173BC7" w14:textId="77777777" w:rsidR="00F33C13" w:rsidRPr="003D09A4" w:rsidRDefault="00F33C13" w:rsidP="00F33C13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9.30-10.15</w:t>
            </w: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585D1B21" w14:textId="77777777" w:rsidR="00F33C13" w:rsidRPr="00F33C13" w:rsidRDefault="00F33C13" w:rsidP="00063E38">
            <w:pPr>
              <w:jc w:val="center"/>
              <w:rPr>
                <w:sz w:val="12"/>
                <w:szCs w:val="12"/>
              </w:rPr>
            </w:pPr>
            <w:r w:rsidRPr="00F33C13">
              <w:rPr>
                <w:sz w:val="12"/>
                <w:szCs w:val="12"/>
              </w:rPr>
              <w:t>Grup T3b</w:t>
            </w: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06E6B907" w14:textId="77777777" w:rsidR="00F33C13" w:rsidRPr="003D09A4" w:rsidRDefault="00F33C13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5C54F491" w14:textId="77777777" w:rsidR="00F33C13" w:rsidRPr="003D09A4" w:rsidRDefault="00F33C13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F33C13" w:rsidRPr="003D09A4" w14:paraId="1C4F84CF" w14:textId="77777777" w:rsidTr="00063E38">
        <w:tc>
          <w:tcPr>
            <w:tcW w:w="1742" w:type="dxa"/>
          </w:tcPr>
          <w:p w14:paraId="5F822374" w14:textId="77777777" w:rsidR="00F33C13" w:rsidRPr="003D09A4" w:rsidRDefault="00F33C13" w:rsidP="00F33C13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10.30-11.15</w:t>
            </w: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1E970B7C" w14:textId="77777777" w:rsidR="00F33C13" w:rsidRPr="00F33C13" w:rsidRDefault="00F33C13" w:rsidP="00063E38">
            <w:pPr>
              <w:jc w:val="center"/>
              <w:rPr>
                <w:sz w:val="12"/>
                <w:szCs w:val="12"/>
              </w:rPr>
            </w:pPr>
            <w:r w:rsidRPr="00F33C13">
              <w:rPr>
                <w:sz w:val="12"/>
                <w:szCs w:val="12"/>
              </w:rPr>
              <w:t>Grup T3b</w:t>
            </w: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23A04E91" w14:textId="77777777" w:rsidR="00F33C13" w:rsidRPr="003D09A4" w:rsidRDefault="00F33C13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57F2E532" w14:textId="77777777" w:rsidR="00F33C13" w:rsidRPr="003D09A4" w:rsidRDefault="00F33C13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7E47DB" w:rsidRPr="003D09A4" w14:paraId="04E9E42C" w14:textId="77777777" w:rsidTr="00063E38">
        <w:tc>
          <w:tcPr>
            <w:tcW w:w="1742" w:type="dxa"/>
          </w:tcPr>
          <w:p w14:paraId="31A6C447" w14:textId="77777777" w:rsidR="007E47DB" w:rsidRPr="003D09A4" w:rsidRDefault="007E47DB" w:rsidP="00AD332F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 xml:space="preserve">11.30 -12.15 </w:t>
            </w: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65C4B1C8" w14:textId="77777777" w:rsidR="007E47DB" w:rsidRPr="005B6C41" w:rsidRDefault="007E47DB" w:rsidP="00063E38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45E52544" w14:textId="77777777" w:rsidR="007E47DB" w:rsidRPr="00712A6E" w:rsidRDefault="007E47DB" w:rsidP="00063E38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02D372DB" w14:textId="77777777" w:rsidR="007E47DB" w:rsidRPr="003D09A4" w:rsidRDefault="007E47DB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7E47DB" w:rsidRPr="003D09A4" w14:paraId="32DFA56F" w14:textId="77777777" w:rsidTr="00063E38">
        <w:tc>
          <w:tcPr>
            <w:tcW w:w="1742" w:type="dxa"/>
            <w:shd w:val="clear" w:color="auto" w:fill="AEAAAA" w:themeFill="background2" w:themeFillShade="BF"/>
          </w:tcPr>
          <w:p w14:paraId="1BE330B3" w14:textId="77777777" w:rsidR="007E47DB" w:rsidRPr="003D09A4" w:rsidRDefault="007E47DB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2" w:type="dxa"/>
            <w:tcBorders>
              <w:right w:val="nil"/>
            </w:tcBorders>
            <w:shd w:val="clear" w:color="auto" w:fill="AEAAAA" w:themeFill="background2" w:themeFillShade="BF"/>
          </w:tcPr>
          <w:p w14:paraId="75CFFCC9" w14:textId="77777777" w:rsidR="007E47DB" w:rsidRPr="003D09A4" w:rsidRDefault="007E47DB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tcBorders>
              <w:left w:val="nil"/>
              <w:right w:val="nil"/>
            </w:tcBorders>
            <w:shd w:val="clear" w:color="auto" w:fill="AEAAAA" w:themeFill="background2" w:themeFillShade="BF"/>
          </w:tcPr>
          <w:p w14:paraId="47219DB2" w14:textId="77777777" w:rsidR="007E47DB" w:rsidRPr="003D09A4" w:rsidRDefault="007E47DB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tcBorders>
              <w:left w:val="nil"/>
              <w:right w:val="nil"/>
            </w:tcBorders>
            <w:shd w:val="clear" w:color="auto" w:fill="AEAAAA" w:themeFill="background2" w:themeFillShade="BF"/>
          </w:tcPr>
          <w:p w14:paraId="6FABA2D5" w14:textId="77777777" w:rsidR="007E47DB" w:rsidRPr="003D09A4" w:rsidRDefault="007E47DB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tcBorders>
              <w:left w:val="nil"/>
            </w:tcBorders>
            <w:shd w:val="clear" w:color="auto" w:fill="AEAAAA" w:themeFill="background2" w:themeFillShade="BF"/>
          </w:tcPr>
          <w:p w14:paraId="2692B82C" w14:textId="77777777" w:rsidR="007E47DB" w:rsidRPr="003D09A4" w:rsidRDefault="007E47DB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65B02DF3" w14:textId="77777777" w:rsidR="007E47DB" w:rsidRPr="003D09A4" w:rsidRDefault="007E47DB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7E47DB" w:rsidRPr="003D09A4" w14:paraId="7A805443" w14:textId="77777777" w:rsidTr="00063E38">
        <w:tc>
          <w:tcPr>
            <w:tcW w:w="1742" w:type="dxa"/>
            <w:shd w:val="clear" w:color="auto" w:fill="F7CAAC" w:themeFill="accent2" w:themeFillTint="66"/>
          </w:tcPr>
          <w:p w14:paraId="48DA6B37" w14:textId="1A291640" w:rsidR="007E47DB" w:rsidRPr="003D09A4" w:rsidRDefault="007E47DB" w:rsidP="00AD332F">
            <w:pPr>
              <w:rPr>
                <w:b/>
                <w:bCs/>
                <w:i/>
                <w:iCs/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2"/>
                <w:szCs w:val="12"/>
              </w:rPr>
              <w:t xml:space="preserve"> (Grup T</w:t>
            </w:r>
            <w:r w:rsidR="00245D0D">
              <w:rPr>
                <w:b/>
                <w:bCs/>
                <w:i/>
                <w:iCs/>
                <w:sz w:val="12"/>
                <w:szCs w:val="12"/>
              </w:rPr>
              <w:t>3</w:t>
            </w:r>
            <w:r>
              <w:rPr>
                <w:b/>
                <w:bCs/>
                <w:i/>
                <w:iCs/>
                <w:sz w:val="12"/>
                <w:szCs w:val="12"/>
              </w:rPr>
              <w:t>a)</w:t>
            </w: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7E4FF94A" w14:textId="77777777" w:rsidR="007E47DB" w:rsidRPr="003D09A4" w:rsidRDefault="007E47DB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5D1B83B1" w14:textId="77777777" w:rsidR="007E47DB" w:rsidRPr="003D09A4" w:rsidRDefault="007E47DB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0398083A" w14:textId="77777777" w:rsidR="007E47DB" w:rsidRPr="003D09A4" w:rsidRDefault="007E47DB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F33C13" w:rsidRPr="003D09A4" w14:paraId="35F2DE42" w14:textId="77777777" w:rsidTr="00063E38">
        <w:tc>
          <w:tcPr>
            <w:tcW w:w="1742" w:type="dxa"/>
          </w:tcPr>
          <w:p w14:paraId="282D7B36" w14:textId="77777777" w:rsidR="00F33C13" w:rsidRPr="003D09A4" w:rsidRDefault="00F33C13" w:rsidP="00F33C13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8.30-09.15</w:t>
            </w: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73DC9D9B" w14:textId="77777777" w:rsidR="00F33C13" w:rsidRPr="00F33C13" w:rsidRDefault="00F33C13" w:rsidP="00063E38">
            <w:pPr>
              <w:jc w:val="center"/>
              <w:rPr>
                <w:sz w:val="12"/>
                <w:szCs w:val="12"/>
              </w:rPr>
            </w:pPr>
            <w:r w:rsidRPr="00F33C13">
              <w:rPr>
                <w:sz w:val="12"/>
                <w:szCs w:val="12"/>
              </w:rPr>
              <w:t>Grup T3a</w:t>
            </w: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71973F16" w14:textId="77777777" w:rsidR="00F33C13" w:rsidRPr="00894C43" w:rsidRDefault="00F33C13" w:rsidP="00063E38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525C31E4" w14:textId="77777777" w:rsidR="00F33C13" w:rsidRPr="003D09A4" w:rsidRDefault="00F33C13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F33C13" w:rsidRPr="003D09A4" w14:paraId="11778C99" w14:textId="77777777" w:rsidTr="00063E38">
        <w:tc>
          <w:tcPr>
            <w:tcW w:w="1742" w:type="dxa"/>
          </w:tcPr>
          <w:p w14:paraId="41454911" w14:textId="77777777" w:rsidR="00F33C13" w:rsidRPr="003D09A4" w:rsidRDefault="00F33C13" w:rsidP="00F33C13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9.30-10.15</w:t>
            </w: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1A10E8C5" w14:textId="77777777" w:rsidR="00F33C13" w:rsidRPr="00F33C13" w:rsidRDefault="00F33C13" w:rsidP="00063E38">
            <w:pPr>
              <w:jc w:val="center"/>
              <w:rPr>
                <w:sz w:val="12"/>
                <w:szCs w:val="12"/>
              </w:rPr>
            </w:pPr>
            <w:r w:rsidRPr="00F33C13">
              <w:rPr>
                <w:sz w:val="12"/>
                <w:szCs w:val="12"/>
              </w:rPr>
              <w:t>Grup T3a</w:t>
            </w: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15BE8E02" w14:textId="77777777" w:rsidR="00F33C13" w:rsidRPr="00894C43" w:rsidRDefault="00F33C13" w:rsidP="00063E38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4A5A9E4B" w14:textId="77777777" w:rsidR="00F33C13" w:rsidRPr="003D09A4" w:rsidRDefault="00F33C13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F33C13" w:rsidRPr="003D09A4" w14:paraId="6E7B0401" w14:textId="77777777" w:rsidTr="00063E38">
        <w:tc>
          <w:tcPr>
            <w:tcW w:w="1742" w:type="dxa"/>
          </w:tcPr>
          <w:p w14:paraId="32598BE5" w14:textId="77777777" w:rsidR="00F33C13" w:rsidRPr="003D09A4" w:rsidRDefault="00F33C13" w:rsidP="00F33C13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10.30-11.15</w:t>
            </w: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3058A084" w14:textId="77777777" w:rsidR="00F33C13" w:rsidRPr="00F33C13" w:rsidRDefault="00F33C13" w:rsidP="00063E38">
            <w:pPr>
              <w:jc w:val="center"/>
              <w:rPr>
                <w:sz w:val="12"/>
                <w:szCs w:val="12"/>
              </w:rPr>
            </w:pPr>
            <w:r w:rsidRPr="00F33C13">
              <w:rPr>
                <w:sz w:val="12"/>
                <w:szCs w:val="12"/>
              </w:rPr>
              <w:t>Grup T3a</w:t>
            </w: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5312B700" w14:textId="77777777" w:rsidR="00F33C13" w:rsidRPr="003D09A4" w:rsidRDefault="00F33C13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10036D0B" w14:textId="77777777" w:rsidR="00F33C13" w:rsidRPr="003D09A4" w:rsidRDefault="00F33C13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F33C13" w:rsidRPr="003D09A4" w14:paraId="261E5A4D" w14:textId="77777777" w:rsidTr="00063E38">
        <w:tc>
          <w:tcPr>
            <w:tcW w:w="1742" w:type="dxa"/>
          </w:tcPr>
          <w:p w14:paraId="00557F5F" w14:textId="77777777" w:rsidR="00F33C13" w:rsidRPr="003D09A4" w:rsidRDefault="00F33C13" w:rsidP="00F33C13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 xml:space="preserve">11.30 -12.15 </w:t>
            </w: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6B040D4A" w14:textId="77777777" w:rsidR="00F33C13" w:rsidRPr="003D09A4" w:rsidRDefault="00F33C13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157ECF6A" w14:textId="77777777" w:rsidR="00F33C13" w:rsidRPr="00441A95" w:rsidRDefault="00F33C13" w:rsidP="00063E38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3CE7DD37" w14:textId="77777777" w:rsidR="00F33C13" w:rsidRPr="003D09A4" w:rsidRDefault="00F33C13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7E47DB" w:rsidRPr="003D09A4" w14:paraId="591DE657" w14:textId="77777777" w:rsidTr="00063E38">
        <w:tc>
          <w:tcPr>
            <w:tcW w:w="1742" w:type="dxa"/>
          </w:tcPr>
          <w:p w14:paraId="757B1536" w14:textId="77777777" w:rsidR="007E47DB" w:rsidRPr="003D09A4" w:rsidRDefault="007E47DB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0DE99F46" w14:textId="77777777" w:rsidR="007E47DB" w:rsidRPr="003D09A4" w:rsidRDefault="007E47DB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568FEE36" w14:textId="77777777" w:rsidR="007E47DB" w:rsidRPr="003D09A4" w:rsidRDefault="007E47DB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6AB266C8" w14:textId="77777777" w:rsidR="007E47DB" w:rsidRPr="003D09A4" w:rsidRDefault="007E47DB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7E47DB" w:rsidRPr="003D09A4" w14:paraId="21A5BB0B" w14:textId="77777777" w:rsidTr="00063E38">
        <w:tc>
          <w:tcPr>
            <w:tcW w:w="1742" w:type="dxa"/>
            <w:shd w:val="clear" w:color="auto" w:fill="F7CAAC" w:themeFill="accent2" w:themeFillTint="66"/>
          </w:tcPr>
          <w:p w14:paraId="6B1A6FB8" w14:textId="0E4C0989" w:rsidR="007E47DB" w:rsidRPr="003D09A4" w:rsidRDefault="007E47DB" w:rsidP="00AD332F">
            <w:pPr>
              <w:rPr>
                <w:i/>
                <w:iCs/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2"/>
                <w:szCs w:val="12"/>
              </w:rPr>
              <w:t xml:space="preserve"> (Grup T</w:t>
            </w:r>
            <w:r w:rsidR="00245D0D">
              <w:rPr>
                <w:b/>
                <w:bCs/>
                <w:i/>
                <w:iCs/>
                <w:sz w:val="12"/>
                <w:szCs w:val="12"/>
              </w:rPr>
              <w:t>2</w:t>
            </w:r>
            <w:r>
              <w:rPr>
                <w:b/>
                <w:bCs/>
                <w:i/>
                <w:iCs/>
                <w:sz w:val="12"/>
                <w:szCs w:val="12"/>
              </w:rPr>
              <w:t>b)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A6A6A6" w:themeFill="background1" w:themeFillShade="A6"/>
          </w:tcPr>
          <w:p w14:paraId="703CD70F" w14:textId="77777777" w:rsidR="007E47DB" w:rsidRPr="003D09A4" w:rsidRDefault="007E47DB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tcBorders>
              <w:left w:val="nil"/>
            </w:tcBorders>
            <w:shd w:val="clear" w:color="auto" w:fill="A6A6A6" w:themeFill="background1" w:themeFillShade="A6"/>
          </w:tcPr>
          <w:p w14:paraId="691345F8" w14:textId="77777777" w:rsidR="007E47DB" w:rsidRPr="003D09A4" w:rsidRDefault="007E47DB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23702E1C" w14:textId="77777777" w:rsidR="007E47DB" w:rsidRPr="003D09A4" w:rsidRDefault="007E47DB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7E47DB" w:rsidRPr="003D09A4" w14:paraId="122E777C" w14:textId="77777777" w:rsidTr="00063E38">
        <w:tc>
          <w:tcPr>
            <w:tcW w:w="1742" w:type="dxa"/>
          </w:tcPr>
          <w:p w14:paraId="6E056AC9" w14:textId="77777777" w:rsidR="007E47DB" w:rsidRPr="003D09A4" w:rsidRDefault="007E47DB" w:rsidP="00AD332F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8.30-09.15</w:t>
            </w: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60DEA065" w14:textId="77777777" w:rsidR="007E47DB" w:rsidRPr="003D09A4" w:rsidRDefault="007E47DB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57BC3ACD" w14:textId="77777777" w:rsidR="007E47DB" w:rsidRPr="003D09A4" w:rsidRDefault="007E47DB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6B28AAD4" w14:textId="77777777" w:rsidR="007E47DB" w:rsidRPr="003D09A4" w:rsidRDefault="007E47DB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F33C13" w:rsidRPr="003D09A4" w14:paraId="208D18BD" w14:textId="77777777" w:rsidTr="00063E38">
        <w:tc>
          <w:tcPr>
            <w:tcW w:w="1742" w:type="dxa"/>
          </w:tcPr>
          <w:p w14:paraId="1BAA9C40" w14:textId="77777777" w:rsidR="00F33C13" w:rsidRPr="003D09A4" w:rsidRDefault="00F33C13" w:rsidP="00F33C13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9.30-10.15</w:t>
            </w: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7B3912AC" w14:textId="77777777" w:rsidR="00F33C13" w:rsidRPr="00F33C13" w:rsidRDefault="00F33C13" w:rsidP="00063E38">
            <w:pPr>
              <w:jc w:val="center"/>
              <w:rPr>
                <w:sz w:val="12"/>
                <w:szCs w:val="12"/>
              </w:rPr>
            </w:pPr>
            <w:r w:rsidRPr="00F33C13">
              <w:rPr>
                <w:sz w:val="12"/>
                <w:szCs w:val="12"/>
              </w:rPr>
              <w:t>Grup T2b</w:t>
            </w: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578E3F01" w14:textId="77777777" w:rsidR="00F33C13" w:rsidRPr="003D09A4" w:rsidRDefault="00F33C13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0713E035" w14:textId="77777777" w:rsidR="00F33C13" w:rsidRPr="003D09A4" w:rsidRDefault="00F33C13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F33C13" w:rsidRPr="003D09A4" w14:paraId="44247225" w14:textId="77777777" w:rsidTr="00063E38">
        <w:tc>
          <w:tcPr>
            <w:tcW w:w="1742" w:type="dxa"/>
          </w:tcPr>
          <w:p w14:paraId="5FFAC913" w14:textId="77777777" w:rsidR="00F33C13" w:rsidRPr="003D09A4" w:rsidRDefault="00F33C13" w:rsidP="00F33C13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10.30-11.15</w:t>
            </w: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3300C382" w14:textId="77777777" w:rsidR="00F33C13" w:rsidRPr="00F33C13" w:rsidRDefault="00F33C13" w:rsidP="00063E38">
            <w:pPr>
              <w:jc w:val="center"/>
              <w:rPr>
                <w:sz w:val="12"/>
                <w:szCs w:val="12"/>
              </w:rPr>
            </w:pPr>
            <w:r w:rsidRPr="00F33C13">
              <w:rPr>
                <w:sz w:val="12"/>
                <w:szCs w:val="12"/>
              </w:rPr>
              <w:t>Grup T2b</w:t>
            </w: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3F591164" w14:textId="77777777" w:rsidR="00F33C13" w:rsidRPr="003D09A4" w:rsidRDefault="00F33C13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56FD07E3" w14:textId="77777777" w:rsidR="00F33C13" w:rsidRPr="003D09A4" w:rsidRDefault="00F33C13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F33C13" w:rsidRPr="003D09A4" w14:paraId="708D912C" w14:textId="77777777" w:rsidTr="00063E38">
        <w:tc>
          <w:tcPr>
            <w:tcW w:w="1742" w:type="dxa"/>
          </w:tcPr>
          <w:p w14:paraId="453BD7BF" w14:textId="77777777" w:rsidR="00F33C13" w:rsidRPr="003D09A4" w:rsidRDefault="00F33C13" w:rsidP="00F33C13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 xml:space="preserve">11.30 -12.15 </w:t>
            </w: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23D0A037" w14:textId="77777777" w:rsidR="00F33C13" w:rsidRPr="00F33C13" w:rsidRDefault="00F33C13" w:rsidP="00063E38">
            <w:pPr>
              <w:jc w:val="center"/>
              <w:rPr>
                <w:sz w:val="12"/>
                <w:szCs w:val="12"/>
              </w:rPr>
            </w:pPr>
            <w:r w:rsidRPr="00F33C13">
              <w:rPr>
                <w:sz w:val="12"/>
                <w:szCs w:val="12"/>
              </w:rPr>
              <w:t>Grup T2b</w:t>
            </w: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159F320E" w14:textId="77777777" w:rsidR="00F33C13" w:rsidRPr="00441A95" w:rsidRDefault="00F33C13" w:rsidP="00063E38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174FEEEC" w14:textId="77777777" w:rsidR="00F33C13" w:rsidRPr="003D09A4" w:rsidRDefault="00F33C13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7E47DB" w:rsidRPr="003D09A4" w14:paraId="42A186F8" w14:textId="77777777" w:rsidTr="00063E38">
        <w:tc>
          <w:tcPr>
            <w:tcW w:w="1742" w:type="dxa"/>
            <w:shd w:val="clear" w:color="auto" w:fill="AEAAAA" w:themeFill="background2" w:themeFillShade="BF"/>
          </w:tcPr>
          <w:p w14:paraId="02074318" w14:textId="77777777" w:rsidR="007E47DB" w:rsidRPr="003D09A4" w:rsidRDefault="007E47DB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2" w:type="dxa"/>
            <w:tcBorders>
              <w:right w:val="nil"/>
            </w:tcBorders>
            <w:shd w:val="clear" w:color="auto" w:fill="AEAAAA" w:themeFill="background2" w:themeFillShade="BF"/>
          </w:tcPr>
          <w:p w14:paraId="6BA597CE" w14:textId="77777777" w:rsidR="007E47DB" w:rsidRPr="003D09A4" w:rsidRDefault="007E47DB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tcBorders>
              <w:left w:val="nil"/>
              <w:right w:val="nil"/>
            </w:tcBorders>
            <w:shd w:val="clear" w:color="auto" w:fill="AEAAAA" w:themeFill="background2" w:themeFillShade="BF"/>
          </w:tcPr>
          <w:p w14:paraId="4ABD9A7F" w14:textId="77777777" w:rsidR="007E47DB" w:rsidRPr="003D09A4" w:rsidRDefault="007E47DB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tcBorders>
              <w:left w:val="nil"/>
              <w:right w:val="nil"/>
            </w:tcBorders>
            <w:shd w:val="clear" w:color="auto" w:fill="AEAAAA" w:themeFill="background2" w:themeFillShade="BF"/>
          </w:tcPr>
          <w:p w14:paraId="66DCD0D4" w14:textId="77777777" w:rsidR="007E47DB" w:rsidRPr="003D09A4" w:rsidRDefault="007E47DB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tcBorders>
              <w:left w:val="nil"/>
            </w:tcBorders>
            <w:shd w:val="clear" w:color="auto" w:fill="AEAAAA" w:themeFill="background2" w:themeFillShade="BF"/>
          </w:tcPr>
          <w:p w14:paraId="404434ED" w14:textId="77777777" w:rsidR="007E47DB" w:rsidRPr="003D09A4" w:rsidRDefault="007E47DB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13AF2EC2" w14:textId="77777777" w:rsidR="007E47DB" w:rsidRPr="003D09A4" w:rsidRDefault="007E47DB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7E47DB" w:rsidRPr="003D09A4" w14:paraId="6A763103" w14:textId="77777777" w:rsidTr="00063E38">
        <w:tc>
          <w:tcPr>
            <w:tcW w:w="1742" w:type="dxa"/>
            <w:shd w:val="clear" w:color="auto" w:fill="F7CAAC" w:themeFill="accent2" w:themeFillTint="66"/>
          </w:tcPr>
          <w:p w14:paraId="49C39E4D" w14:textId="1A10EB88" w:rsidR="007E47DB" w:rsidRPr="003D09A4" w:rsidRDefault="00245D0D" w:rsidP="00AD332F">
            <w:pPr>
              <w:rPr>
                <w:b/>
                <w:bCs/>
                <w:i/>
                <w:iCs/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2"/>
                <w:szCs w:val="12"/>
              </w:rPr>
              <w:t xml:space="preserve"> (Grup T2a)</w:t>
            </w: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709CD160" w14:textId="77777777" w:rsidR="007E47DB" w:rsidRPr="003D09A4" w:rsidRDefault="007E47DB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4B19552C" w14:textId="77777777" w:rsidR="007E47DB" w:rsidRPr="003D09A4" w:rsidRDefault="007E47DB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25E55838" w14:textId="77777777" w:rsidR="007E47DB" w:rsidRPr="003D09A4" w:rsidRDefault="007E47DB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F33C13" w:rsidRPr="003D09A4" w14:paraId="7BF899F8" w14:textId="77777777" w:rsidTr="00063E38">
        <w:tc>
          <w:tcPr>
            <w:tcW w:w="1742" w:type="dxa"/>
          </w:tcPr>
          <w:p w14:paraId="534323AB" w14:textId="77777777" w:rsidR="00F33C13" w:rsidRPr="003D09A4" w:rsidRDefault="00F33C13" w:rsidP="00F33C13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8.30-09.15</w:t>
            </w: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51BC4052" w14:textId="77777777" w:rsidR="00F33C13" w:rsidRPr="00F33C13" w:rsidRDefault="00F33C13" w:rsidP="00063E38">
            <w:pPr>
              <w:jc w:val="center"/>
              <w:rPr>
                <w:sz w:val="12"/>
                <w:szCs w:val="12"/>
              </w:rPr>
            </w:pPr>
            <w:r w:rsidRPr="00F33C13">
              <w:rPr>
                <w:sz w:val="12"/>
                <w:szCs w:val="12"/>
              </w:rPr>
              <w:t>Grup T2a</w:t>
            </w: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3DFC6487" w14:textId="77777777" w:rsidR="00F33C13" w:rsidRPr="003D09A4" w:rsidRDefault="00F33C13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16A9679C" w14:textId="77777777" w:rsidR="00F33C13" w:rsidRPr="003D09A4" w:rsidRDefault="00F33C13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F33C13" w:rsidRPr="003D09A4" w14:paraId="70A4E36E" w14:textId="77777777" w:rsidTr="00063E38">
        <w:tc>
          <w:tcPr>
            <w:tcW w:w="1742" w:type="dxa"/>
          </w:tcPr>
          <w:p w14:paraId="0B37B82E" w14:textId="77777777" w:rsidR="00F33C13" w:rsidRPr="003D09A4" w:rsidRDefault="00F33C13" w:rsidP="00F33C13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9.30-10.15</w:t>
            </w: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73A18490" w14:textId="77777777" w:rsidR="00F33C13" w:rsidRPr="00F33C13" w:rsidRDefault="00F33C13" w:rsidP="00063E38">
            <w:pPr>
              <w:jc w:val="center"/>
              <w:rPr>
                <w:sz w:val="12"/>
                <w:szCs w:val="12"/>
              </w:rPr>
            </w:pPr>
            <w:r w:rsidRPr="00F33C13">
              <w:rPr>
                <w:sz w:val="12"/>
                <w:szCs w:val="12"/>
              </w:rPr>
              <w:t>Grup T2a</w:t>
            </w: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16678FF0" w14:textId="77777777" w:rsidR="00F33C13" w:rsidRPr="003D09A4" w:rsidRDefault="00F33C13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1E0994F9" w14:textId="77777777" w:rsidR="00F33C13" w:rsidRPr="003D09A4" w:rsidRDefault="00F33C13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F33C13" w:rsidRPr="003D09A4" w14:paraId="0BCC9859" w14:textId="77777777" w:rsidTr="00063E38">
        <w:trPr>
          <w:trHeight w:val="50"/>
        </w:trPr>
        <w:tc>
          <w:tcPr>
            <w:tcW w:w="1742" w:type="dxa"/>
          </w:tcPr>
          <w:p w14:paraId="00B5DE0A" w14:textId="77777777" w:rsidR="00F33C13" w:rsidRPr="003D09A4" w:rsidRDefault="00F33C13" w:rsidP="00F33C13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10.30-11.15</w:t>
            </w: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5C13C879" w14:textId="77777777" w:rsidR="00F33C13" w:rsidRPr="00F33C13" w:rsidRDefault="00F33C13" w:rsidP="00063E38">
            <w:pPr>
              <w:jc w:val="center"/>
              <w:rPr>
                <w:sz w:val="12"/>
                <w:szCs w:val="12"/>
              </w:rPr>
            </w:pPr>
            <w:r w:rsidRPr="00F33C13">
              <w:rPr>
                <w:sz w:val="12"/>
                <w:szCs w:val="12"/>
              </w:rPr>
              <w:t>Grup T2a</w:t>
            </w: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7DFEB58D" w14:textId="77777777" w:rsidR="00F33C13" w:rsidRPr="003D09A4" w:rsidRDefault="00F33C13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2F87E799" w14:textId="77777777" w:rsidR="00F33C13" w:rsidRPr="003D09A4" w:rsidRDefault="00F33C13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7E47DB" w:rsidRPr="003D09A4" w14:paraId="63497F8C" w14:textId="77777777" w:rsidTr="00063E38">
        <w:tc>
          <w:tcPr>
            <w:tcW w:w="1742" w:type="dxa"/>
          </w:tcPr>
          <w:p w14:paraId="42FD57E9" w14:textId="77777777" w:rsidR="007E47DB" w:rsidRPr="003D09A4" w:rsidRDefault="007E47DB" w:rsidP="00AD332F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 xml:space="preserve">11.30 -12.15 </w:t>
            </w: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0C226DB9" w14:textId="77777777" w:rsidR="007E47DB" w:rsidRPr="003D09A4" w:rsidRDefault="007E47DB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1FD81126" w14:textId="77777777" w:rsidR="007E47DB" w:rsidRPr="00084AAE" w:rsidRDefault="007E47DB" w:rsidP="00063E38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3F16A876" w14:textId="77777777" w:rsidR="007E47DB" w:rsidRPr="003D09A4" w:rsidRDefault="007E47DB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7E47DB" w:rsidRPr="003D09A4" w14:paraId="5B4ADEDE" w14:textId="77777777" w:rsidTr="00063E38">
        <w:tc>
          <w:tcPr>
            <w:tcW w:w="1742" w:type="dxa"/>
            <w:shd w:val="clear" w:color="auto" w:fill="A6A6A6" w:themeFill="background1" w:themeFillShade="A6"/>
          </w:tcPr>
          <w:p w14:paraId="15AEFF0B" w14:textId="77777777" w:rsidR="007E47DB" w:rsidRPr="003D09A4" w:rsidRDefault="007E47DB" w:rsidP="00AD332F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A6A6A6" w:themeFill="background1" w:themeFillShade="A6"/>
          </w:tcPr>
          <w:p w14:paraId="757B1306" w14:textId="77777777" w:rsidR="007E47DB" w:rsidRPr="003D09A4" w:rsidRDefault="007E47DB" w:rsidP="00063E38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tcBorders>
              <w:left w:val="nil"/>
            </w:tcBorders>
            <w:shd w:val="clear" w:color="auto" w:fill="A6A6A6" w:themeFill="background1" w:themeFillShade="A6"/>
          </w:tcPr>
          <w:p w14:paraId="0D95B8B5" w14:textId="77777777" w:rsidR="007E47DB" w:rsidRPr="003D09A4" w:rsidRDefault="007E47DB" w:rsidP="00063E38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43DB9E0B" w14:textId="77777777" w:rsidR="007E47DB" w:rsidRPr="003D09A4" w:rsidRDefault="007E47DB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7E47DB" w:rsidRPr="003D09A4" w14:paraId="22C995D3" w14:textId="77777777" w:rsidTr="00063E38">
        <w:tc>
          <w:tcPr>
            <w:tcW w:w="1742" w:type="dxa"/>
            <w:shd w:val="clear" w:color="auto" w:fill="F7CAAC" w:themeFill="accent2" w:themeFillTint="66"/>
          </w:tcPr>
          <w:p w14:paraId="6254C071" w14:textId="4195178A" w:rsidR="007E47DB" w:rsidRPr="003D09A4" w:rsidRDefault="007E47DB" w:rsidP="00AD332F">
            <w:pPr>
              <w:rPr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2"/>
                <w:szCs w:val="12"/>
              </w:rPr>
              <w:t xml:space="preserve"> (Grup T1</w:t>
            </w:r>
            <w:r w:rsidR="00245D0D">
              <w:rPr>
                <w:b/>
                <w:bCs/>
                <w:i/>
                <w:iCs/>
                <w:sz w:val="12"/>
                <w:szCs w:val="12"/>
              </w:rPr>
              <w:t>b</w:t>
            </w:r>
            <w:r>
              <w:rPr>
                <w:b/>
                <w:bCs/>
                <w:i/>
                <w:iCs/>
                <w:sz w:val="12"/>
                <w:szCs w:val="12"/>
              </w:rPr>
              <w:t>)</w:t>
            </w: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68678810" w14:textId="77777777" w:rsidR="007E47DB" w:rsidRPr="003D09A4" w:rsidRDefault="007E47DB" w:rsidP="00063E38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66DBC5EC" w14:textId="77777777" w:rsidR="007E47DB" w:rsidRPr="003D09A4" w:rsidRDefault="007E47DB" w:rsidP="00063E38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1844CF18" w14:textId="77777777" w:rsidR="007E47DB" w:rsidRPr="003D09A4" w:rsidRDefault="007E47DB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CD385F" w:rsidRPr="003D09A4" w14:paraId="19EE5C0B" w14:textId="77777777" w:rsidTr="00063E38">
        <w:tc>
          <w:tcPr>
            <w:tcW w:w="1742" w:type="dxa"/>
          </w:tcPr>
          <w:p w14:paraId="2A858BC8" w14:textId="77777777" w:rsidR="00CD385F" w:rsidRPr="003D09A4" w:rsidRDefault="00CD385F" w:rsidP="00CD385F">
            <w:pPr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8.30-09.15</w:t>
            </w: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6050401C" w14:textId="77777777" w:rsidR="00CD385F" w:rsidRPr="00CD385F" w:rsidRDefault="00CD385F" w:rsidP="00063E38">
            <w:pPr>
              <w:jc w:val="center"/>
              <w:rPr>
                <w:sz w:val="12"/>
                <w:szCs w:val="12"/>
              </w:rPr>
            </w:pPr>
            <w:r w:rsidRPr="00CD385F">
              <w:rPr>
                <w:sz w:val="12"/>
                <w:szCs w:val="12"/>
              </w:rPr>
              <w:t>Grup T1b</w:t>
            </w: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01B864D1" w14:textId="77777777" w:rsidR="00CD385F" w:rsidRPr="003D09A4" w:rsidRDefault="00CD385F" w:rsidP="00063E38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1A0055F5" w14:textId="77777777" w:rsidR="00CD385F" w:rsidRPr="003D09A4" w:rsidRDefault="00CD385F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CD385F" w:rsidRPr="003D09A4" w14:paraId="5A2A327B" w14:textId="77777777" w:rsidTr="00063E38">
        <w:tc>
          <w:tcPr>
            <w:tcW w:w="1742" w:type="dxa"/>
          </w:tcPr>
          <w:p w14:paraId="684DD9C6" w14:textId="77777777" w:rsidR="00CD385F" w:rsidRPr="003D09A4" w:rsidRDefault="00CD385F" w:rsidP="00CD385F">
            <w:pPr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9.30-10.15</w:t>
            </w: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0DA88196" w14:textId="77777777" w:rsidR="00CD385F" w:rsidRPr="00CD385F" w:rsidRDefault="00CD385F" w:rsidP="00063E38">
            <w:pPr>
              <w:jc w:val="center"/>
              <w:rPr>
                <w:sz w:val="12"/>
                <w:szCs w:val="12"/>
              </w:rPr>
            </w:pPr>
            <w:r w:rsidRPr="00CD385F">
              <w:rPr>
                <w:sz w:val="12"/>
                <w:szCs w:val="12"/>
              </w:rPr>
              <w:t>Grup T1b</w:t>
            </w: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14800640" w14:textId="77777777" w:rsidR="00CD385F" w:rsidRPr="003D09A4" w:rsidRDefault="00CD385F" w:rsidP="00063E38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0E7C85EB" w14:textId="77777777" w:rsidR="00CD385F" w:rsidRPr="003D09A4" w:rsidRDefault="00CD385F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CD385F" w:rsidRPr="003D09A4" w14:paraId="46F80DBE" w14:textId="77777777" w:rsidTr="00063E38">
        <w:tc>
          <w:tcPr>
            <w:tcW w:w="1742" w:type="dxa"/>
          </w:tcPr>
          <w:p w14:paraId="1FDF75AC" w14:textId="77777777" w:rsidR="00CD385F" w:rsidRPr="003D09A4" w:rsidRDefault="00CD385F" w:rsidP="00CD385F">
            <w:pPr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10.30-11.15</w:t>
            </w: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5AB20AEB" w14:textId="77777777" w:rsidR="00CD385F" w:rsidRPr="00CD385F" w:rsidRDefault="00CD385F" w:rsidP="00063E38">
            <w:pPr>
              <w:jc w:val="center"/>
              <w:rPr>
                <w:sz w:val="12"/>
                <w:szCs w:val="12"/>
              </w:rPr>
            </w:pPr>
            <w:r w:rsidRPr="00CD385F">
              <w:rPr>
                <w:sz w:val="12"/>
                <w:szCs w:val="12"/>
              </w:rPr>
              <w:t>Grup T1b</w:t>
            </w: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7B59C57D" w14:textId="77777777" w:rsidR="00CD385F" w:rsidRPr="003D09A4" w:rsidRDefault="00CD385F" w:rsidP="00063E38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3DFA50BC" w14:textId="77777777" w:rsidR="00CD385F" w:rsidRPr="003D09A4" w:rsidRDefault="00CD385F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7E47DB" w:rsidRPr="003D09A4" w14:paraId="0356E1F7" w14:textId="77777777" w:rsidTr="00063E38">
        <w:tc>
          <w:tcPr>
            <w:tcW w:w="1742" w:type="dxa"/>
          </w:tcPr>
          <w:p w14:paraId="35341CDF" w14:textId="77777777" w:rsidR="007E47DB" w:rsidRPr="003D09A4" w:rsidRDefault="007E47DB" w:rsidP="00AD332F">
            <w:pPr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 xml:space="preserve">11.30 -12.15 </w:t>
            </w: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2B44719A" w14:textId="77777777" w:rsidR="007E47DB" w:rsidRPr="003D09A4" w:rsidRDefault="007E47DB" w:rsidP="00063E38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7BC6EB92" w14:textId="77777777" w:rsidR="007E47DB" w:rsidRPr="00727A24" w:rsidRDefault="007E47DB" w:rsidP="00063E38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19483CF2" w14:textId="77777777" w:rsidR="007E47DB" w:rsidRPr="003D09A4" w:rsidRDefault="007E47DB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7E47DB" w:rsidRPr="003D09A4" w14:paraId="411EEA69" w14:textId="77777777" w:rsidTr="00063E38">
        <w:tc>
          <w:tcPr>
            <w:tcW w:w="1742" w:type="dxa"/>
            <w:shd w:val="clear" w:color="auto" w:fill="A6A6A6" w:themeFill="background1" w:themeFillShade="A6"/>
          </w:tcPr>
          <w:p w14:paraId="3727703C" w14:textId="77777777" w:rsidR="007E47DB" w:rsidRPr="00536CBA" w:rsidRDefault="007E47DB" w:rsidP="00AD332F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A6A6A6" w:themeFill="background1" w:themeFillShade="A6"/>
          </w:tcPr>
          <w:p w14:paraId="7F098DC7" w14:textId="77777777" w:rsidR="007E47DB" w:rsidRPr="003D09A4" w:rsidRDefault="007E47DB" w:rsidP="00063E38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tcBorders>
              <w:left w:val="nil"/>
            </w:tcBorders>
            <w:shd w:val="clear" w:color="auto" w:fill="A6A6A6" w:themeFill="background1" w:themeFillShade="A6"/>
          </w:tcPr>
          <w:p w14:paraId="2C90FF49" w14:textId="77777777" w:rsidR="007E47DB" w:rsidRPr="003D09A4" w:rsidRDefault="007E47DB" w:rsidP="00063E38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1488" w:type="dxa"/>
          </w:tcPr>
          <w:p w14:paraId="519E4DE3" w14:textId="77777777" w:rsidR="007E47DB" w:rsidRPr="003D09A4" w:rsidRDefault="007E47DB" w:rsidP="00063E38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7E47DB" w:rsidRPr="003D09A4" w14:paraId="2E18FE79" w14:textId="77777777" w:rsidTr="00063E38">
        <w:trPr>
          <w:gridAfter w:val="1"/>
          <w:wAfter w:w="1488" w:type="dxa"/>
        </w:trPr>
        <w:tc>
          <w:tcPr>
            <w:tcW w:w="1742" w:type="dxa"/>
            <w:shd w:val="clear" w:color="auto" w:fill="F7CAAC" w:themeFill="accent2" w:themeFillTint="66"/>
          </w:tcPr>
          <w:p w14:paraId="5A139C07" w14:textId="0194B182" w:rsidR="007E47DB" w:rsidRPr="003D09A4" w:rsidRDefault="007E47DB" w:rsidP="00AD332F">
            <w:pPr>
              <w:rPr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2"/>
                <w:szCs w:val="12"/>
              </w:rPr>
              <w:t xml:space="preserve"> (Grup T1a)</w:t>
            </w: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3D55A93C" w14:textId="77777777" w:rsidR="007E47DB" w:rsidRPr="003D09A4" w:rsidRDefault="007E47DB" w:rsidP="00063E38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1A4A43D5" w14:textId="77777777" w:rsidR="007E47DB" w:rsidRPr="003D09A4" w:rsidRDefault="007E47DB" w:rsidP="00063E38">
            <w:pPr>
              <w:jc w:val="center"/>
              <w:rPr>
                <w:sz w:val="12"/>
                <w:szCs w:val="12"/>
              </w:rPr>
            </w:pPr>
          </w:p>
        </w:tc>
      </w:tr>
      <w:tr w:rsidR="00CD385F" w:rsidRPr="003D09A4" w14:paraId="78C0E2EC" w14:textId="77777777" w:rsidTr="00063E38">
        <w:trPr>
          <w:gridAfter w:val="1"/>
          <w:wAfter w:w="1488" w:type="dxa"/>
        </w:trPr>
        <w:tc>
          <w:tcPr>
            <w:tcW w:w="1742" w:type="dxa"/>
          </w:tcPr>
          <w:p w14:paraId="0FE7355C" w14:textId="77777777" w:rsidR="00CD385F" w:rsidRPr="003D09A4" w:rsidRDefault="00CD385F" w:rsidP="00CD385F">
            <w:pPr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8.30-09.15</w:t>
            </w: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33F6D640" w14:textId="77777777" w:rsidR="00CD385F" w:rsidRPr="003D09A4" w:rsidRDefault="00CD385F" w:rsidP="00063E38">
            <w:pPr>
              <w:jc w:val="center"/>
              <w:rPr>
                <w:sz w:val="12"/>
                <w:szCs w:val="12"/>
              </w:rPr>
            </w:pPr>
            <w:r w:rsidRPr="000D43B3">
              <w:rPr>
                <w:sz w:val="12"/>
                <w:szCs w:val="12"/>
              </w:rPr>
              <w:t>Grup T1a</w:t>
            </w: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1F862833" w14:textId="77777777" w:rsidR="00CD385F" w:rsidRPr="0055597C" w:rsidRDefault="00CD385F" w:rsidP="00063E38">
            <w:pPr>
              <w:jc w:val="center"/>
              <w:rPr>
                <w:sz w:val="12"/>
                <w:szCs w:val="12"/>
              </w:rPr>
            </w:pPr>
          </w:p>
        </w:tc>
      </w:tr>
      <w:tr w:rsidR="00CD385F" w:rsidRPr="003D09A4" w14:paraId="5952CFCB" w14:textId="77777777" w:rsidTr="00063E38">
        <w:trPr>
          <w:gridAfter w:val="1"/>
          <w:wAfter w:w="1488" w:type="dxa"/>
        </w:trPr>
        <w:tc>
          <w:tcPr>
            <w:tcW w:w="1742" w:type="dxa"/>
          </w:tcPr>
          <w:p w14:paraId="1ACE72FE" w14:textId="77777777" w:rsidR="00CD385F" w:rsidRPr="003D09A4" w:rsidRDefault="00CD385F" w:rsidP="00CD385F">
            <w:pPr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9.30-10.15</w:t>
            </w: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7D1E4C77" w14:textId="77777777" w:rsidR="00CD385F" w:rsidRPr="003D09A4" w:rsidRDefault="00CD385F" w:rsidP="00063E38">
            <w:pPr>
              <w:jc w:val="center"/>
              <w:rPr>
                <w:sz w:val="12"/>
                <w:szCs w:val="12"/>
              </w:rPr>
            </w:pPr>
            <w:r w:rsidRPr="000D43B3">
              <w:rPr>
                <w:sz w:val="12"/>
                <w:szCs w:val="12"/>
              </w:rPr>
              <w:t>Grup T1a</w:t>
            </w: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0E687B67" w14:textId="77777777" w:rsidR="00CD385F" w:rsidRPr="0055597C" w:rsidRDefault="00CD385F" w:rsidP="00063E38">
            <w:pPr>
              <w:jc w:val="center"/>
              <w:rPr>
                <w:sz w:val="12"/>
                <w:szCs w:val="12"/>
              </w:rPr>
            </w:pPr>
          </w:p>
        </w:tc>
      </w:tr>
      <w:tr w:rsidR="00CD385F" w:rsidRPr="003D09A4" w14:paraId="4CED3F53" w14:textId="77777777" w:rsidTr="00063E38">
        <w:trPr>
          <w:gridAfter w:val="1"/>
          <w:wAfter w:w="1488" w:type="dxa"/>
        </w:trPr>
        <w:tc>
          <w:tcPr>
            <w:tcW w:w="1742" w:type="dxa"/>
          </w:tcPr>
          <w:p w14:paraId="58FA937C" w14:textId="77777777" w:rsidR="00CD385F" w:rsidRPr="003D09A4" w:rsidRDefault="00CD385F" w:rsidP="00CD385F">
            <w:pPr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10.30-11.15</w:t>
            </w: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1FF8D5BD" w14:textId="77777777" w:rsidR="00CD385F" w:rsidRPr="00727A24" w:rsidRDefault="00CD385F" w:rsidP="00063E38">
            <w:pPr>
              <w:jc w:val="center"/>
              <w:rPr>
                <w:sz w:val="12"/>
                <w:szCs w:val="12"/>
              </w:rPr>
            </w:pPr>
            <w:r w:rsidRPr="000D43B3">
              <w:rPr>
                <w:sz w:val="12"/>
                <w:szCs w:val="12"/>
              </w:rPr>
              <w:t>Grup T1a</w:t>
            </w: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282C7766" w14:textId="77777777" w:rsidR="00CD385F" w:rsidRPr="003D09A4" w:rsidRDefault="00CD385F" w:rsidP="00063E38">
            <w:pPr>
              <w:jc w:val="center"/>
              <w:rPr>
                <w:sz w:val="12"/>
                <w:szCs w:val="12"/>
              </w:rPr>
            </w:pPr>
          </w:p>
        </w:tc>
      </w:tr>
      <w:tr w:rsidR="00CD385F" w:rsidRPr="003D09A4" w14:paraId="05ADDB1C" w14:textId="77777777" w:rsidTr="00063E38">
        <w:trPr>
          <w:gridAfter w:val="1"/>
          <w:wAfter w:w="1488" w:type="dxa"/>
        </w:trPr>
        <w:tc>
          <w:tcPr>
            <w:tcW w:w="1742" w:type="dxa"/>
          </w:tcPr>
          <w:p w14:paraId="44A320A1" w14:textId="77777777" w:rsidR="00CD385F" w:rsidRPr="003D09A4" w:rsidRDefault="00CD385F" w:rsidP="00CD385F">
            <w:pPr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 xml:space="preserve">11.30 -12.15 </w:t>
            </w: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41279349" w14:textId="77777777" w:rsidR="00CD385F" w:rsidRPr="003D09A4" w:rsidRDefault="00CD385F" w:rsidP="00063E38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264A2659" w14:textId="77777777" w:rsidR="00CD385F" w:rsidRPr="00727A24" w:rsidRDefault="00CD385F" w:rsidP="00063E38">
            <w:pPr>
              <w:jc w:val="center"/>
              <w:rPr>
                <w:sz w:val="12"/>
                <w:szCs w:val="12"/>
              </w:rPr>
            </w:pPr>
          </w:p>
        </w:tc>
      </w:tr>
      <w:tr w:rsidR="007E47DB" w:rsidRPr="003D09A4" w14:paraId="221DABCD" w14:textId="77777777" w:rsidTr="00063E38">
        <w:trPr>
          <w:gridAfter w:val="1"/>
          <w:wAfter w:w="1488" w:type="dxa"/>
        </w:trPr>
        <w:tc>
          <w:tcPr>
            <w:tcW w:w="1742" w:type="dxa"/>
            <w:shd w:val="clear" w:color="auto" w:fill="A6A6A6" w:themeFill="background1" w:themeFillShade="A6"/>
          </w:tcPr>
          <w:p w14:paraId="79BB6C2D" w14:textId="77777777" w:rsidR="007E47DB" w:rsidRPr="00536CBA" w:rsidRDefault="007E47DB" w:rsidP="00AD332F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A6A6A6" w:themeFill="background1" w:themeFillShade="A6"/>
          </w:tcPr>
          <w:p w14:paraId="26320498" w14:textId="77777777" w:rsidR="007E47DB" w:rsidRPr="003D09A4" w:rsidRDefault="007E47DB" w:rsidP="00063E38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tcBorders>
              <w:left w:val="nil"/>
            </w:tcBorders>
            <w:shd w:val="clear" w:color="auto" w:fill="A6A6A6" w:themeFill="background1" w:themeFillShade="A6"/>
          </w:tcPr>
          <w:p w14:paraId="67E6F3A3" w14:textId="77777777" w:rsidR="007E47DB" w:rsidRPr="003D09A4" w:rsidRDefault="007E47DB" w:rsidP="00063E38">
            <w:pPr>
              <w:jc w:val="center"/>
              <w:rPr>
                <w:sz w:val="12"/>
                <w:szCs w:val="12"/>
              </w:rPr>
            </w:pPr>
          </w:p>
        </w:tc>
      </w:tr>
      <w:tr w:rsidR="007E47DB" w:rsidRPr="003D09A4" w14:paraId="3ECAE79F" w14:textId="77777777" w:rsidTr="00063E38">
        <w:trPr>
          <w:gridAfter w:val="1"/>
          <w:wAfter w:w="1488" w:type="dxa"/>
        </w:trPr>
        <w:tc>
          <w:tcPr>
            <w:tcW w:w="1742" w:type="dxa"/>
            <w:shd w:val="clear" w:color="auto" w:fill="F7CAAC" w:themeFill="accent2" w:themeFillTint="66"/>
          </w:tcPr>
          <w:p w14:paraId="6754AD6A" w14:textId="403D00F1" w:rsidR="007E47DB" w:rsidRPr="003D09A4" w:rsidRDefault="007E47DB" w:rsidP="00AD332F">
            <w:pPr>
              <w:rPr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2"/>
                <w:szCs w:val="12"/>
              </w:rPr>
              <w:t xml:space="preserve"> (Grup </w:t>
            </w:r>
            <w:proofErr w:type="spellStart"/>
            <w:r>
              <w:rPr>
                <w:b/>
                <w:bCs/>
                <w:i/>
                <w:iCs/>
                <w:sz w:val="12"/>
                <w:szCs w:val="12"/>
              </w:rPr>
              <w:t>Eng</w:t>
            </w:r>
            <w:proofErr w:type="spellEnd"/>
            <w:r>
              <w:rPr>
                <w:b/>
                <w:bCs/>
                <w:i/>
                <w:iCs/>
                <w:sz w:val="12"/>
                <w:szCs w:val="12"/>
              </w:rPr>
              <w:t xml:space="preserve"> B)</w:t>
            </w: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368DA276" w14:textId="77777777" w:rsidR="007E47DB" w:rsidRPr="003D09A4" w:rsidRDefault="007E47DB" w:rsidP="00063E38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729E525E" w14:textId="77777777" w:rsidR="007E47DB" w:rsidRPr="003D09A4" w:rsidRDefault="007E47DB" w:rsidP="00063E38">
            <w:pPr>
              <w:jc w:val="center"/>
              <w:rPr>
                <w:sz w:val="12"/>
                <w:szCs w:val="12"/>
              </w:rPr>
            </w:pPr>
          </w:p>
        </w:tc>
      </w:tr>
      <w:tr w:rsidR="007E47DB" w:rsidRPr="003D09A4" w14:paraId="2F6B48F8" w14:textId="77777777" w:rsidTr="00063E38">
        <w:trPr>
          <w:gridAfter w:val="1"/>
          <w:wAfter w:w="1488" w:type="dxa"/>
        </w:trPr>
        <w:tc>
          <w:tcPr>
            <w:tcW w:w="1742" w:type="dxa"/>
          </w:tcPr>
          <w:p w14:paraId="092481D4" w14:textId="77777777" w:rsidR="007E47DB" w:rsidRPr="003D09A4" w:rsidRDefault="007E47DB" w:rsidP="00AD332F">
            <w:pPr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8.30-09.15</w:t>
            </w: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589544EE" w14:textId="77777777" w:rsidR="007E47DB" w:rsidRPr="003979D8" w:rsidRDefault="007E47DB" w:rsidP="00063E38">
            <w:pPr>
              <w:jc w:val="center"/>
              <w:rPr>
                <w:sz w:val="12"/>
                <w:szCs w:val="12"/>
              </w:rPr>
            </w:pPr>
            <w:r w:rsidRPr="003979D8">
              <w:rPr>
                <w:sz w:val="12"/>
                <w:szCs w:val="12"/>
              </w:rPr>
              <w:t xml:space="preserve">Grup </w:t>
            </w:r>
            <w:proofErr w:type="spellStart"/>
            <w:r w:rsidRPr="003979D8">
              <w:rPr>
                <w:sz w:val="12"/>
                <w:szCs w:val="12"/>
              </w:rPr>
              <w:t>Eng</w:t>
            </w:r>
            <w:proofErr w:type="spellEnd"/>
            <w:r w:rsidRPr="003979D8">
              <w:rPr>
                <w:sz w:val="12"/>
                <w:szCs w:val="12"/>
              </w:rPr>
              <w:t xml:space="preserve"> B</w:t>
            </w: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71825106" w14:textId="77777777" w:rsidR="007E47DB" w:rsidRPr="00262038" w:rsidRDefault="007E47DB" w:rsidP="00063E38">
            <w:pPr>
              <w:jc w:val="center"/>
              <w:rPr>
                <w:sz w:val="12"/>
                <w:szCs w:val="12"/>
              </w:rPr>
            </w:pPr>
          </w:p>
        </w:tc>
      </w:tr>
      <w:tr w:rsidR="007E47DB" w:rsidRPr="003D09A4" w14:paraId="396ADF6A" w14:textId="77777777" w:rsidTr="00063E38">
        <w:trPr>
          <w:gridAfter w:val="1"/>
          <w:wAfter w:w="1488" w:type="dxa"/>
        </w:trPr>
        <w:tc>
          <w:tcPr>
            <w:tcW w:w="1742" w:type="dxa"/>
          </w:tcPr>
          <w:p w14:paraId="41DB1A40" w14:textId="77777777" w:rsidR="007E47DB" w:rsidRPr="003D09A4" w:rsidRDefault="007E47DB" w:rsidP="00AD332F">
            <w:pPr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9.30-10.15</w:t>
            </w: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0D8AE005" w14:textId="77777777" w:rsidR="007E47DB" w:rsidRPr="003979D8" w:rsidRDefault="007E47DB" w:rsidP="00063E38">
            <w:pPr>
              <w:jc w:val="center"/>
              <w:rPr>
                <w:sz w:val="12"/>
                <w:szCs w:val="12"/>
              </w:rPr>
            </w:pPr>
            <w:r w:rsidRPr="003979D8">
              <w:rPr>
                <w:sz w:val="12"/>
                <w:szCs w:val="12"/>
              </w:rPr>
              <w:t xml:space="preserve">Grup </w:t>
            </w:r>
            <w:proofErr w:type="spellStart"/>
            <w:r w:rsidRPr="003979D8">
              <w:rPr>
                <w:sz w:val="12"/>
                <w:szCs w:val="12"/>
              </w:rPr>
              <w:t>Eng</w:t>
            </w:r>
            <w:proofErr w:type="spellEnd"/>
            <w:r w:rsidRPr="003979D8">
              <w:rPr>
                <w:sz w:val="12"/>
                <w:szCs w:val="12"/>
              </w:rPr>
              <w:t xml:space="preserve"> B</w:t>
            </w: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23C0E055" w14:textId="77777777" w:rsidR="007E47DB" w:rsidRPr="00262038" w:rsidRDefault="007E47DB" w:rsidP="00063E38">
            <w:pPr>
              <w:jc w:val="center"/>
              <w:rPr>
                <w:sz w:val="12"/>
                <w:szCs w:val="12"/>
              </w:rPr>
            </w:pPr>
          </w:p>
        </w:tc>
      </w:tr>
      <w:tr w:rsidR="007E47DB" w:rsidRPr="003D09A4" w14:paraId="6F861F28" w14:textId="77777777" w:rsidTr="00063E38">
        <w:trPr>
          <w:gridAfter w:val="1"/>
          <w:wAfter w:w="1488" w:type="dxa"/>
        </w:trPr>
        <w:tc>
          <w:tcPr>
            <w:tcW w:w="1742" w:type="dxa"/>
          </w:tcPr>
          <w:p w14:paraId="5409CABC" w14:textId="77777777" w:rsidR="007E47DB" w:rsidRPr="003D09A4" w:rsidRDefault="007E47DB" w:rsidP="00AD332F">
            <w:pPr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10.30-11.15</w:t>
            </w: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16B37759" w14:textId="77777777" w:rsidR="007E47DB" w:rsidRPr="00727A24" w:rsidRDefault="00CD385F" w:rsidP="00063E38">
            <w:pPr>
              <w:jc w:val="center"/>
              <w:rPr>
                <w:sz w:val="12"/>
                <w:szCs w:val="12"/>
              </w:rPr>
            </w:pPr>
            <w:r w:rsidRPr="003979D8">
              <w:rPr>
                <w:sz w:val="12"/>
                <w:szCs w:val="12"/>
              </w:rPr>
              <w:t xml:space="preserve">Grup </w:t>
            </w:r>
            <w:proofErr w:type="spellStart"/>
            <w:r w:rsidRPr="003979D8">
              <w:rPr>
                <w:sz w:val="12"/>
                <w:szCs w:val="12"/>
              </w:rPr>
              <w:t>Eng</w:t>
            </w:r>
            <w:proofErr w:type="spellEnd"/>
            <w:r w:rsidRPr="003979D8">
              <w:rPr>
                <w:sz w:val="12"/>
                <w:szCs w:val="12"/>
              </w:rPr>
              <w:t xml:space="preserve"> B</w:t>
            </w: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7DF65E21" w14:textId="77777777" w:rsidR="007E47DB" w:rsidRPr="003D09A4" w:rsidRDefault="007E47DB" w:rsidP="00063E38">
            <w:pPr>
              <w:jc w:val="center"/>
              <w:rPr>
                <w:sz w:val="12"/>
                <w:szCs w:val="12"/>
              </w:rPr>
            </w:pPr>
          </w:p>
        </w:tc>
      </w:tr>
      <w:tr w:rsidR="007E47DB" w:rsidRPr="003D09A4" w14:paraId="2DDE6D0F" w14:textId="77777777" w:rsidTr="00063E38">
        <w:trPr>
          <w:gridAfter w:val="1"/>
          <w:wAfter w:w="1488" w:type="dxa"/>
        </w:trPr>
        <w:tc>
          <w:tcPr>
            <w:tcW w:w="1742" w:type="dxa"/>
          </w:tcPr>
          <w:p w14:paraId="07663573" w14:textId="77777777" w:rsidR="007E47DB" w:rsidRPr="003D09A4" w:rsidRDefault="007E47DB" w:rsidP="00AD332F">
            <w:pPr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 xml:space="preserve">11.30 -12.15 </w:t>
            </w: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771D3040" w14:textId="77777777" w:rsidR="007E47DB" w:rsidRPr="003D09A4" w:rsidRDefault="007E47DB" w:rsidP="00063E38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35D0FF49" w14:textId="77777777" w:rsidR="007E47DB" w:rsidRPr="00727A24" w:rsidRDefault="007E47DB" w:rsidP="00063E38">
            <w:pPr>
              <w:jc w:val="center"/>
              <w:rPr>
                <w:sz w:val="12"/>
                <w:szCs w:val="12"/>
              </w:rPr>
            </w:pPr>
          </w:p>
        </w:tc>
      </w:tr>
      <w:tr w:rsidR="007E47DB" w:rsidRPr="003D09A4" w14:paraId="6FE83D54" w14:textId="77777777" w:rsidTr="00063E38">
        <w:trPr>
          <w:gridAfter w:val="1"/>
          <w:wAfter w:w="1488" w:type="dxa"/>
        </w:trPr>
        <w:tc>
          <w:tcPr>
            <w:tcW w:w="1742" w:type="dxa"/>
            <w:shd w:val="clear" w:color="auto" w:fill="A6A6A6" w:themeFill="background1" w:themeFillShade="A6"/>
          </w:tcPr>
          <w:p w14:paraId="490AB49C" w14:textId="77777777" w:rsidR="007E47DB" w:rsidRPr="00536CBA" w:rsidRDefault="007E47DB" w:rsidP="00AD332F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A6A6A6" w:themeFill="background1" w:themeFillShade="A6"/>
          </w:tcPr>
          <w:p w14:paraId="3ABFAE8C" w14:textId="77777777" w:rsidR="007E47DB" w:rsidRPr="003D09A4" w:rsidRDefault="007E47DB" w:rsidP="00063E38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tcBorders>
              <w:left w:val="nil"/>
            </w:tcBorders>
            <w:shd w:val="clear" w:color="auto" w:fill="A6A6A6" w:themeFill="background1" w:themeFillShade="A6"/>
          </w:tcPr>
          <w:p w14:paraId="6697FD95" w14:textId="77777777" w:rsidR="007E47DB" w:rsidRPr="003D09A4" w:rsidRDefault="007E47DB" w:rsidP="00063E38">
            <w:pPr>
              <w:jc w:val="center"/>
              <w:rPr>
                <w:sz w:val="12"/>
                <w:szCs w:val="12"/>
              </w:rPr>
            </w:pPr>
          </w:p>
        </w:tc>
      </w:tr>
      <w:tr w:rsidR="007E47DB" w:rsidRPr="003D09A4" w14:paraId="174867E0" w14:textId="77777777" w:rsidTr="00063E38">
        <w:trPr>
          <w:gridAfter w:val="1"/>
          <w:wAfter w:w="1488" w:type="dxa"/>
        </w:trPr>
        <w:tc>
          <w:tcPr>
            <w:tcW w:w="1742" w:type="dxa"/>
            <w:shd w:val="clear" w:color="auto" w:fill="F7CAAC" w:themeFill="accent2" w:themeFillTint="66"/>
          </w:tcPr>
          <w:p w14:paraId="3B85B78D" w14:textId="2C72D8BA" w:rsidR="007E47DB" w:rsidRPr="003D09A4" w:rsidRDefault="007E47DB" w:rsidP="00AD332F">
            <w:pPr>
              <w:rPr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2"/>
                <w:szCs w:val="12"/>
              </w:rPr>
              <w:t xml:space="preserve"> (</w:t>
            </w:r>
            <w:r w:rsidR="00245D0D">
              <w:rPr>
                <w:b/>
                <w:bCs/>
                <w:i/>
                <w:iCs/>
                <w:sz w:val="12"/>
                <w:szCs w:val="12"/>
              </w:rPr>
              <w:t xml:space="preserve">Grup </w:t>
            </w:r>
            <w:proofErr w:type="spellStart"/>
            <w:r w:rsidR="00245D0D">
              <w:rPr>
                <w:b/>
                <w:bCs/>
                <w:i/>
                <w:iCs/>
                <w:sz w:val="12"/>
                <w:szCs w:val="12"/>
              </w:rPr>
              <w:t>Eng</w:t>
            </w:r>
            <w:proofErr w:type="spellEnd"/>
            <w:r w:rsidR="00245D0D">
              <w:rPr>
                <w:b/>
                <w:bCs/>
                <w:i/>
                <w:iCs/>
                <w:sz w:val="12"/>
                <w:szCs w:val="12"/>
              </w:rPr>
              <w:t xml:space="preserve"> A</w:t>
            </w:r>
            <w:r>
              <w:rPr>
                <w:b/>
                <w:bCs/>
                <w:i/>
                <w:iCs/>
                <w:sz w:val="12"/>
                <w:szCs w:val="12"/>
              </w:rPr>
              <w:t>)</w:t>
            </w: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13DF75C4" w14:textId="77777777" w:rsidR="007E47DB" w:rsidRPr="003D09A4" w:rsidRDefault="007E47DB" w:rsidP="00063E38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7EB59600" w14:textId="77777777" w:rsidR="007E47DB" w:rsidRPr="003D09A4" w:rsidRDefault="007E47DB" w:rsidP="00063E38">
            <w:pPr>
              <w:jc w:val="center"/>
              <w:rPr>
                <w:sz w:val="12"/>
                <w:szCs w:val="12"/>
              </w:rPr>
            </w:pPr>
          </w:p>
        </w:tc>
      </w:tr>
      <w:tr w:rsidR="00CD385F" w:rsidRPr="003D09A4" w14:paraId="59DBDF77" w14:textId="77777777" w:rsidTr="00063E38">
        <w:trPr>
          <w:gridAfter w:val="1"/>
          <w:wAfter w:w="1488" w:type="dxa"/>
        </w:trPr>
        <w:tc>
          <w:tcPr>
            <w:tcW w:w="1742" w:type="dxa"/>
          </w:tcPr>
          <w:p w14:paraId="4FC5C92D" w14:textId="77777777" w:rsidR="00CD385F" w:rsidRPr="003D09A4" w:rsidRDefault="00CD385F" w:rsidP="00CD385F">
            <w:pPr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8.30-09.15</w:t>
            </w: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71C3A427" w14:textId="77777777" w:rsidR="00CD385F" w:rsidRPr="00CD385F" w:rsidRDefault="00CD385F" w:rsidP="00063E38">
            <w:pPr>
              <w:jc w:val="center"/>
              <w:rPr>
                <w:sz w:val="12"/>
                <w:szCs w:val="12"/>
              </w:rPr>
            </w:pPr>
            <w:r w:rsidRPr="00CD385F">
              <w:rPr>
                <w:sz w:val="12"/>
                <w:szCs w:val="12"/>
              </w:rPr>
              <w:t xml:space="preserve">Grup </w:t>
            </w:r>
            <w:proofErr w:type="spellStart"/>
            <w:r w:rsidRPr="00CD385F">
              <w:rPr>
                <w:sz w:val="12"/>
                <w:szCs w:val="12"/>
              </w:rPr>
              <w:t>Eng</w:t>
            </w:r>
            <w:proofErr w:type="spellEnd"/>
            <w:r w:rsidRPr="00CD385F">
              <w:rPr>
                <w:sz w:val="12"/>
                <w:szCs w:val="12"/>
              </w:rPr>
              <w:t xml:space="preserve"> A</w:t>
            </w: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797D6014" w14:textId="77777777" w:rsidR="00CD385F" w:rsidRPr="00262038" w:rsidRDefault="00CD385F" w:rsidP="00063E38">
            <w:pPr>
              <w:jc w:val="center"/>
              <w:rPr>
                <w:sz w:val="12"/>
                <w:szCs w:val="12"/>
              </w:rPr>
            </w:pPr>
          </w:p>
        </w:tc>
      </w:tr>
      <w:tr w:rsidR="00CD385F" w:rsidRPr="003D09A4" w14:paraId="620B57DE" w14:textId="77777777" w:rsidTr="00063E38">
        <w:trPr>
          <w:gridAfter w:val="1"/>
          <w:wAfter w:w="1488" w:type="dxa"/>
        </w:trPr>
        <w:tc>
          <w:tcPr>
            <w:tcW w:w="1742" w:type="dxa"/>
          </w:tcPr>
          <w:p w14:paraId="6318D057" w14:textId="77777777" w:rsidR="00CD385F" w:rsidRPr="003D09A4" w:rsidRDefault="00CD385F" w:rsidP="00CD385F">
            <w:pPr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9.30-10.15</w:t>
            </w: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49FD79F7" w14:textId="77777777" w:rsidR="00CD385F" w:rsidRPr="00CD385F" w:rsidRDefault="00CD385F" w:rsidP="00063E38">
            <w:pPr>
              <w:jc w:val="center"/>
              <w:rPr>
                <w:sz w:val="12"/>
                <w:szCs w:val="12"/>
              </w:rPr>
            </w:pPr>
            <w:r w:rsidRPr="00CD385F">
              <w:rPr>
                <w:sz w:val="12"/>
                <w:szCs w:val="12"/>
              </w:rPr>
              <w:t xml:space="preserve">Grup </w:t>
            </w:r>
            <w:proofErr w:type="spellStart"/>
            <w:r w:rsidRPr="00CD385F">
              <w:rPr>
                <w:sz w:val="12"/>
                <w:szCs w:val="12"/>
              </w:rPr>
              <w:t>Eng</w:t>
            </w:r>
            <w:proofErr w:type="spellEnd"/>
            <w:r w:rsidRPr="00CD385F">
              <w:rPr>
                <w:sz w:val="12"/>
                <w:szCs w:val="12"/>
              </w:rPr>
              <w:t xml:space="preserve"> A</w:t>
            </w: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1C3CC2D6" w14:textId="77777777" w:rsidR="00CD385F" w:rsidRPr="00262038" w:rsidRDefault="00CD385F" w:rsidP="00063E38">
            <w:pPr>
              <w:jc w:val="center"/>
              <w:rPr>
                <w:sz w:val="12"/>
                <w:szCs w:val="12"/>
              </w:rPr>
            </w:pPr>
          </w:p>
        </w:tc>
      </w:tr>
      <w:tr w:rsidR="00CD385F" w:rsidRPr="003D09A4" w14:paraId="79A73BD0" w14:textId="77777777" w:rsidTr="00063E38">
        <w:trPr>
          <w:gridAfter w:val="1"/>
          <w:wAfter w:w="1488" w:type="dxa"/>
        </w:trPr>
        <w:tc>
          <w:tcPr>
            <w:tcW w:w="1742" w:type="dxa"/>
          </w:tcPr>
          <w:p w14:paraId="6836CE77" w14:textId="77777777" w:rsidR="00CD385F" w:rsidRPr="003D09A4" w:rsidRDefault="00CD385F" w:rsidP="00CD385F">
            <w:pPr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10.30-11.15</w:t>
            </w: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199B9DE0" w14:textId="77777777" w:rsidR="00CD385F" w:rsidRPr="00CD385F" w:rsidRDefault="00CD385F" w:rsidP="00063E38">
            <w:pPr>
              <w:jc w:val="center"/>
              <w:rPr>
                <w:sz w:val="12"/>
                <w:szCs w:val="12"/>
              </w:rPr>
            </w:pPr>
            <w:r w:rsidRPr="00CD385F">
              <w:rPr>
                <w:sz w:val="12"/>
                <w:szCs w:val="12"/>
              </w:rPr>
              <w:t xml:space="preserve">Grup </w:t>
            </w:r>
            <w:proofErr w:type="spellStart"/>
            <w:r w:rsidRPr="00CD385F">
              <w:rPr>
                <w:sz w:val="12"/>
                <w:szCs w:val="12"/>
              </w:rPr>
              <w:t>Eng</w:t>
            </w:r>
            <w:proofErr w:type="spellEnd"/>
            <w:r w:rsidRPr="00CD385F">
              <w:rPr>
                <w:sz w:val="12"/>
                <w:szCs w:val="12"/>
              </w:rPr>
              <w:t xml:space="preserve"> A</w:t>
            </w: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02044A68" w14:textId="77777777" w:rsidR="00CD385F" w:rsidRPr="003D09A4" w:rsidRDefault="00CD385F" w:rsidP="00063E38">
            <w:pPr>
              <w:jc w:val="center"/>
              <w:rPr>
                <w:sz w:val="12"/>
                <w:szCs w:val="12"/>
              </w:rPr>
            </w:pPr>
          </w:p>
        </w:tc>
      </w:tr>
      <w:tr w:rsidR="007E47DB" w:rsidRPr="003D09A4" w14:paraId="64C1168F" w14:textId="77777777" w:rsidTr="00063E38">
        <w:trPr>
          <w:gridAfter w:val="1"/>
          <w:wAfter w:w="1488" w:type="dxa"/>
        </w:trPr>
        <w:tc>
          <w:tcPr>
            <w:tcW w:w="1742" w:type="dxa"/>
          </w:tcPr>
          <w:p w14:paraId="1FAE9812" w14:textId="77777777" w:rsidR="007E47DB" w:rsidRPr="003D09A4" w:rsidRDefault="007E47DB" w:rsidP="00AD332F">
            <w:pPr>
              <w:rPr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 xml:space="preserve">11.30 -12.15 </w:t>
            </w: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080CBE8A" w14:textId="77777777" w:rsidR="007E47DB" w:rsidRPr="003D09A4" w:rsidRDefault="007E47DB" w:rsidP="00063E38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6BF658FF" w14:textId="77777777" w:rsidR="007E47DB" w:rsidRPr="00727A24" w:rsidRDefault="007E47DB" w:rsidP="00063E38">
            <w:pPr>
              <w:jc w:val="center"/>
              <w:rPr>
                <w:sz w:val="12"/>
                <w:szCs w:val="12"/>
              </w:rPr>
            </w:pPr>
          </w:p>
        </w:tc>
      </w:tr>
      <w:tr w:rsidR="007E47DB" w:rsidRPr="003D09A4" w14:paraId="29FFC9E0" w14:textId="77777777" w:rsidTr="00AD332F">
        <w:trPr>
          <w:gridAfter w:val="1"/>
          <w:wAfter w:w="1488" w:type="dxa"/>
        </w:trPr>
        <w:tc>
          <w:tcPr>
            <w:tcW w:w="1742" w:type="dxa"/>
            <w:shd w:val="clear" w:color="auto" w:fill="A6A6A6" w:themeFill="background1" w:themeFillShade="A6"/>
          </w:tcPr>
          <w:p w14:paraId="5E8B69C1" w14:textId="77777777" w:rsidR="007E47DB" w:rsidRPr="00536CBA" w:rsidRDefault="007E47DB" w:rsidP="00AD332F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shd w:val="clear" w:color="auto" w:fill="A6A6A6" w:themeFill="background1" w:themeFillShade="A6"/>
          </w:tcPr>
          <w:p w14:paraId="2564E9FB" w14:textId="77777777" w:rsidR="007E47DB" w:rsidRPr="003D09A4" w:rsidRDefault="007E47DB" w:rsidP="00AD332F">
            <w:pPr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shd w:val="clear" w:color="auto" w:fill="A6A6A6" w:themeFill="background1" w:themeFillShade="A6"/>
          </w:tcPr>
          <w:p w14:paraId="2B7105FF" w14:textId="77777777" w:rsidR="007E47DB" w:rsidRPr="00727A24" w:rsidRDefault="007E47DB" w:rsidP="00AD332F">
            <w:pPr>
              <w:rPr>
                <w:sz w:val="12"/>
                <w:szCs w:val="12"/>
              </w:rPr>
            </w:pPr>
          </w:p>
        </w:tc>
      </w:tr>
      <w:bookmarkEnd w:id="30"/>
    </w:tbl>
    <w:p w14:paraId="54F05FBB" w14:textId="77777777" w:rsidR="00390ED8" w:rsidRDefault="00390ED8" w:rsidP="00390ED8">
      <w:pPr>
        <w:ind w:left="708"/>
        <w:rPr>
          <w:rFonts w:ascii="Times New Roman" w:hAnsi="Times New Roman" w:cs="Times New Roman"/>
          <w:b/>
          <w:bCs/>
          <w:sz w:val="18"/>
          <w:szCs w:val="18"/>
        </w:rPr>
      </w:pPr>
    </w:p>
    <w:p w14:paraId="24955C1B" w14:textId="77777777" w:rsidR="00815860" w:rsidRDefault="00815860" w:rsidP="00390ED8">
      <w:pPr>
        <w:ind w:left="708"/>
        <w:rPr>
          <w:rFonts w:ascii="Times New Roman" w:hAnsi="Times New Roman" w:cs="Times New Roman"/>
          <w:b/>
          <w:bCs/>
          <w:sz w:val="18"/>
          <w:szCs w:val="18"/>
        </w:rPr>
      </w:pPr>
    </w:p>
    <w:p w14:paraId="10FB431D" w14:textId="77777777" w:rsidR="00F04A3D" w:rsidRDefault="00F04A3D" w:rsidP="00390ED8">
      <w:pPr>
        <w:ind w:left="708"/>
        <w:rPr>
          <w:rFonts w:ascii="Times New Roman" w:hAnsi="Times New Roman" w:cs="Times New Roman"/>
          <w:b/>
          <w:bCs/>
          <w:sz w:val="18"/>
          <w:szCs w:val="18"/>
        </w:rPr>
      </w:pPr>
    </w:p>
    <w:p w14:paraId="124A7812" w14:textId="77777777" w:rsidR="00F04A3D" w:rsidRPr="009E7E13" w:rsidRDefault="00F04A3D" w:rsidP="00390ED8">
      <w:pPr>
        <w:ind w:left="708"/>
        <w:rPr>
          <w:rFonts w:ascii="Times New Roman" w:hAnsi="Times New Roman" w:cs="Times New Roman"/>
          <w:b/>
          <w:bCs/>
          <w:sz w:val="18"/>
          <w:szCs w:val="18"/>
        </w:rPr>
      </w:pPr>
    </w:p>
    <w:p w14:paraId="4DECF76C" w14:textId="77777777" w:rsidR="00F04A3D" w:rsidRDefault="00390ED8" w:rsidP="00F04A3D">
      <w:pPr>
        <w:widowControl w:val="0"/>
        <w:autoSpaceDE w:val="0"/>
        <w:autoSpaceDN w:val="0"/>
        <w:adjustRightInd w:val="0"/>
        <w:spacing w:before="161" w:after="0" w:line="240" w:lineRule="auto"/>
        <w:ind w:right="1006"/>
        <w:jc w:val="center"/>
        <w:rPr>
          <w:rFonts w:ascii="Times New Roman" w:eastAsiaTheme="minorEastAsia" w:hAnsi="Times New Roman" w:cs="Times New Roman"/>
          <w:b/>
          <w:bCs/>
          <w:sz w:val="44"/>
          <w:szCs w:val="44"/>
          <w:lang w:eastAsia="tr-TR"/>
        </w:rPr>
      </w:pPr>
      <w:r w:rsidRPr="00F04A3D">
        <w:rPr>
          <w:rFonts w:ascii="Times New Roman" w:eastAsiaTheme="minorEastAsia" w:hAnsi="Times New Roman" w:cs="Times New Roman"/>
          <w:b/>
          <w:bCs/>
          <w:sz w:val="44"/>
          <w:szCs w:val="44"/>
          <w:lang w:eastAsia="tr-TR"/>
        </w:rPr>
        <w:t>Kulak Burun Boğaz Hastalıkları</w:t>
      </w:r>
      <w:r w:rsidR="00F04A3D">
        <w:rPr>
          <w:rFonts w:ascii="Times New Roman" w:eastAsiaTheme="minorEastAsia" w:hAnsi="Times New Roman" w:cs="Times New Roman"/>
          <w:b/>
          <w:bCs/>
          <w:sz w:val="44"/>
          <w:szCs w:val="44"/>
          <w:lang w:eastAsia="tr-TR"/>
        </w:rPr>
        <w:t xml:space="preserve"> A.D.</w:t>
      </w:r>
    </w:p>
    <w:p w14:paraId="16DCBC82" w14:textId="77777777" w:rsidR="00390ED8" w:rsidRPr="00F04A3D" w:rsidRDefault="00390ED8" w:rsidP="00F04A3D">
      <w:pPr>
        <w:widowControl w:val="0"/>
        <w:autoSpaceDE w:val="0"/>
        <w:autoSpaceDN w:val="0"/>
        <w:adjustRightInd w:val="0"/>
        <w:spacing w:before="161" w:after="0" w:line="240" w:lineRule="auto"/>
        <w:ind w:right="1006"/>
        <w:jc w:val="center"/>
        <w:rPr>
          <w:rFonts w:ascii="Times New Roman" w:eastAsiaTheme="minorEastAsia" w:hAnsi="Times New Roman" w:cs="Times New Roman"/>
          <w:b/>
          <w:bCs/>
          <w:sz w:val="44"/>
          <w:szCs w:val="44"/>
          <w:lang w:eastAsia="tr-TR"/>
        </w:rPr>
      </w:pPr>
    </w:p>
    <w:p w14:paraId="2D388BA3" w14:textId="77777777" w:rsidR="00390ED8" w:rsidRPr="009E7E13" w:rsidRDefault="00390ED8" w:rsidP="00AC0F59">
      <w:pPr>
        <w:widowControl w:val="0"/>
        <w:autoSpaceDE w:val="0"/>
        <w:autoSpaceDN w:val="0"/>
        <w:adjustRightInd w:val="0"/>
        <w:spacing w:before="161" w:after="0" w:line="240" w:lineRule="auto"/>
        <w:ind w:right="1006"/>
        <w:jc w:val="both"/>
        <w:rPr>
          <w:rFonts w:ascii="Times New Roman" w:eastAsiaTheme="minorEastAsia" w:hAnsi="Times New Roman" w:cs="Times New Roman"/>
          <w:b/>
          <w:bCs/>
          <w:sz w:val="18"/>
          <w:szCs w:val="18"/>
          <w:u w:val="single"/>
          <w:lang w:eastAsia="tr-TR"/>
        </w:rPr>
      </w:pPr>
      <w:r w:rsidRPr="004E1DA7">
        <w:rPr>
          <w:rFonts w:ascii="Times New Roman" w:hAnsi="Times New Roman" w:cs="Times New Roman"/>
          <w:b/>
          <w:bCs/>
          <w:i/>
          <w:iCs/>
          <w:sz w:val="18"/>
          <w:szCs w:val="18"/>
        </w:rPr>
        <w:t xml:space="preserve">Beceri  1: </w:t>
      </w:r>
      <w:proofErr w:type="spellStart"/>
      <w:r w:rsidRPr="004E1DA7">
        <w:rPr>
          <w:rFonts w:ascii="Times New Roman" w:hAnsi="Times New Roman" w:cs="Times New Roman"/>
          <w:i/>
          <w:iCs/>
          <w:color w:val="3F3F3F"/>
          <w:sz w:val="18"/>
          <w:szCs w:val="18"/>
        </w:rPr>
        <w:t>Laringeal</w:t>
      </w:r>
      <w:proofErr w:type="spellEnd"/>
      <w:r w:rsidRPr="004E1DA7">
        <w:rPr>
          <w:rFonts w:ascii="Times New Roman" w:hAnsi="Times New Roman" w:cs="Times New Roman"/>
          <w:i/>
          <w:iCs/>
          <w:color w:val="3F3F3F"/>
          <w:sz w:val="18"/>
          <w:szCs w:val="18"/>
        </w:rPr>
        <w:t xml:space="preserve"> Obstrüksiyon (Senaryo- Simülasyon Maketi</w:t>
      </w:r>
      <w:r w:rsidRPr="00196066">
        <w:rPr>
          <w:rFonts w:ascii="Times New Roman" w:hAnsi="Times New Roman" w:cs="Times New Roman"/>
          <w:color w:val="3F3F3F"/>
          <w:sz w:val="18"/>
          <w:szCs w:val="18"/>
        </w:rPr>
        <w:t xml:space="preserve"> )</w:t>
      </w:r>
    </w:p>
    <w:p w14:paraId="6D51BFD5" w14:textId="77777777" w:rsidR="00390ED8" w:rsidRPr="00E8350F" w:rsidRDefault="00390ED8" w:rsidP="00F6460B">
      <w:pPr>
        <w:spacing w:after="0"/>
        <w:ind w:firstLine="708"/>
        <w:jc w:val="both"/>
        <w:rPr>
          <w:b/>
          <w:bCs/>
          <w:sz w:val="20"/>
          <w:szCs w:val="20"/>
        </w:rPr>
      </w:pPr>
    </w:p>
    <w:tbl>
      <w:tblPr>
        <w:tblStyle w:val="TabloKlavuzuAk"/>
        <w:tblW w:w="10188" w:type="dxa"/>
        <w:tblInd w:w="-5" w:type="dxa"/>
        <w:tblLook w:val="04A0" w:firstRow="1" w:lastRow="0" w:firstColumn="1" w:lastColumn="0" w:noHBand="0" w:noVBand="1"/>
      </w:tblPr>
      <w:tblGrid>
        <w:gridCol w:w="2022"/>
        <w:gridCol w:w="1288"/>
        <w:gridCol w:w="1519"/>
        <w:gridCol w:w="1520"/>
        <w:gridCol w:w="1817"/>
        <w:gridCol w:w="2022"/>
      </w:tblGrid>
      <w:tr w:rsidR="00815860" w:rsidRPr="00315F94" w14:paraId="79339A5D" w14:textId="77777777" w:rsidTr="00AD332F">
        <w:trPr>
          <w:trHeight w:val="500"/>
        </w:trPr>
        <w:tc>
          <w:tcPr>
            <w:tcW w:w="2022" w:type="dxa"/>
            <w:shd w:val="clear" w:color="auto" w:fill="BDD6EE" w:themeFill="accent1" w:themeFillTint="66"/>
          </w:tcPr>
          <w:p w14:paraId="7439437D" w14:textId="77777777" w:rsidR="00815860" w:rsidRPr="004121DC" w:rsidRDefault="00815860" w:rsidP="00AD332F">
            <w:pPr>
              <w:jc w:val="both"/>
              <w:rPr>
                <w:b/>
                <w:bCs/>
                <w:i/>
                <w:iCs/>
                <w:sz w:val="12"/>
                <w:szCs w:val="12"/>
              </w:rPr>
            </w:pPr>
            <w:r w:rsidRPr="004121DC">
              <w:rPr>
                <w:b/>
                <w:bCs/>
                <w:i/>
                <w:iCs/>
                <w:sz w:val="20"/>
                <w:szCs w:val="20"/>
              </w:rPr>
              <w:t xml:space="preserve">Beceri uygulamaları </w:t>
            </w:r>
          </w:p>
        </w:tc>
        <w:tc>
          <w:tcPr>
            <w:tcW w:w="1288" w:type="dxa"/>
            <w:shd w:val="clear" w:color="auto" w:fill="BDD6EE" w:themeFill="accent1" w:themeFillTint="66"/>
          </w:tcPr>
          <w:p w14:paraId="53DF0F04" w14:textId="77777777" w:rsidR="00815860" w:rsidRPr="00315F94" w:rsidRDefault="00815860" w:rsidP="00AD332F">
            <w:pPr>
              <w:jc w:val="both"/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>sayı</w:t>
            </w:r>
          </w:p>
        </w:tc>
        <w:tc>
          <w:tcPr>
            <w:tcW w:w="3039" w:type="dxa"/>
            <w:gridSpan w:val="2"/>
            <w:shd w:val="clear" w:color="auto" w:fill="BDD6EE" w:themeFill="accent1" w:themeFillTint="66"/>
          </w:tcPr>
          <w:p w14:paraId="2F4FE8FE" w14:textId="77777777" w:rsidR="00815860" w:rsidRPr="00315F94" w:rsidRDefault="00815860" w:rsidP="00AD332F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 </w:t>
            </w:r>
            <w:r>
              <w:rPr>
                <w:sz w:val="12"/>
                <w:szCs w:val="12"/>
              </w:rPr>
              <w:t xml:space="preserve">Gruplar </w:t>
            </w:r>
          </w:p>
        </w:tc>
        <w:tc>
          <w:tcPr>
            <w:tcW w:w="1817" w:type="dxa"/>
            <w:shd w:val="clear" w:color="auto" w:fill="BDD6EE" w:themeFill="accent1" w:themeFillTint="66"/>
          </w:tcPr>
          <w:p w14:paraId="27AA1844" w14:textId="77777777" w:rsidR="00815860" w:rsidRPr="00315F94" w:rsidRDefault="00815860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2022" w:type="dxa"/>
            <w:shd w:val="clear" w:color="auto" w:fill="BDD6EE" w:themeFill="accent1" w:themeFillTint="66"/>
          </w:tcPr>
          <w:p w14:paraId="4371A0D3" w14:textId="77777777" w:rsidR="00815860" w:rsidRPr="00315F94" w:rsidRDefault="00815860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815860" w:rsidRPr="00315F94" w14:paraId="5DF653DE" w14:textId="77777777" w:rsidTr="00AD332F">
        <w:trPr>
          <w:trHeight w:val="260"/>
        </w:trPr>
        <w:tc>
          <w:tcPr>
            <w:tcW w:w="2022" w:type="dxa"/>
          </w:tcPr>
          <w:p w14:paraId="4BB5C836" w14:textId="77777777" w:rsidR="00815860" w:rsidRDefault="00815860" w:rsidP="00AD332F">
            <w:pPr>
              <w:jc w:val="both"/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Türkçe dönem </w:t>
            </w:r>
            <w:r>
              <w:rPr>
                <w:sz w:val="12"/>
                <w:szCs w:val="12"/>
              </w:rPr>
              <w:t>V</w:t>
            </w:r>
            <w:r w:rsidRPr="00315F94">
              <w:rPr>
                <w:sz w:val="12"/>
                <w:szCs w:val="12"/>
              </w:rPr>
              <w:t xml:space="preserve"> öğrenci</w:t>
            </w:r>
          </w:p>
          <w:p w14:paraId="17CEA526" w14:textId="77777777" w:rsidR="00815860" w:rsidRPr="004A2016" w:rsidRDefault="00815860" w:rsidP="00AD332F">
            <w:pPr>
              <w:jc w:val="both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88" w:type="dxa"/>
          </w:tcPr>
          <w:p w14:paraId="6DA25B00" w14:textId="77777777" w:rsidR="00815860" w:rsidRPr="00315F94" w:rsidRDefault="00815860" w:rsidP="00AD332F">
            <w:pPr>
              <w:jc w:val="both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77-80</w:t>
            </w:r>
          </w:p>
        </w:tc>
        <w:tc>
          <w:tcPr>
            <w:tcW w:w="1519" w:type="dxa"/>
          </w:tcPr>
          <w:p w14:paraId="0889F1AF" w14:textId="77777777" w:rsidR="00815860" w:rsidRPr="00315F94" w:rsidRDefault="00815860" w:rsidP="00AD332F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 xml:space="preserve">T4a </w:t>
            </w:r>
          </w:p>
          <w:p w14:paraId="2F098298" w14:textId="77777777" w:rsidR="00815860" w:rsidRDefault="00815860" w:rsidP="00AD332F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T4b</w:t>
            </w:r>
          </w:p>
          <w:p w14:paraId="1AE3C7A7" w14:textId="77777777" w:rsidR="00815860" w:rsidRPr="00315F94" w:rsidRDefault="00815860" w:rsidP="00AD332F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T3a</w:t>
            </w:r>
          </w:p>
          <w:p w14:paraId="2F6F219E" w14:textId="77777777" w:rsidR="00815860" w:rsidRPr="00315F94" w:rsidRDefault="00815860" w:rsidP="00AD332F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T3b</w:t>
            </w:r>
          </w:p>
        </w:tc>
        <w:tc>
          <w:tcPr>
            <w:tcW w:w="1520" w:type="dxa"/>
          </w:tcPr>
          <w:p w14:paraId="55697CF8" w14:textId="77777777" w:rsidR="00815860" w:rsidRPr="00315F94" w:rsidRDefault="00815860" w:rsidP="00AD332F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 xml:space="preserve">T2a </w:t>
            </w:r>
          </w:p>
          <w:p w14:paraId="4AEC1660" w14:textId="77777777" w:rsidR="00815860" w:rsidRDefault="00815860" w:rsidP="00AD332F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T2b</w:t>
            </w:r>
          </w:p>
          <w:p w14:paraId="5E234A5F" w14:textId="77777777" w:rsidR="00815860" w:rsidRPr="00315F94" w:rsidRDefault="00815860" w:rsidP="00AD332F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T1a</w:t>
            </w:r>
          </w:p>
          <w:p w14:paraId="0AE91520" w14:textId="77777777" w:rsidR="00815860" w:rsidRPr="00315F94" w:rsidRDefault="00815860" w:rsidP="00AD332F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T1b</w:t>
            </w:r>
          </w:p>
        </w:tc>
        <w:tc>
          <w:tcPr>
            <w:tcW w:w="1817" w:type="dxa"/>
            <w:vMerge w:val="restart"/>
          </w:tcPr>
          <w:p w14:paraId="2ADC34B5" w14:textId="77777777" w:rsidR="00815860" w:rsidRPr="00315F94" w:rsidRDefault="00815860" w:rsidP="00AD332F">
            <w:pPr>
              <w:jc w:val="both"/>
              <w:rPr>
                <w:sz w:val="12"/>
                <w:szCs w:val="12"/>
              </w:rPr>
            </w:pPr>
            <w:r w:rsidRPr="0001102E">
              <w:rPr>
                <w:sz w:val="12"/>
                <w:szCs w:val="12"/>
              </w:rPr>
              <w:t xml:space="preserve">15-17  kişilik gruplar </w:t>
            </w:r>
          </w:p>
        </w:tc>
        <w:tc>
          <w:tcPr>
            <w:tcW w:w="2022" w:type="dxa"/>
            <w:vMerge w:val="restart"/>
          </w:tcPr>
          <w:p w14:paraId="5CDED38D" w14:textId="77777777" w:rsidR="00815860" w:rsidRPr="00315F94" w:rsidRDefault="00815860" w:rsidP="00AD332F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 </w:t>
            </w:r>
          </w:p>
          <w:p w14:paraId="6B66B338" w14:textId="77777777" w:rsidR="00815860" w:rsidRPr="00315F94" w:rsidRDefault="00815860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815860" w:rsidRPr="00315F94" w14:paraId="285C779B" w14:textId="77777777" w:rsidTr="00AD332F">
        <w:trPr>
          <w:trHeight w:val="687"/>
        </w:trPr>
        <w:tc>
          <w:tcPr>
            <w:tcW w:w="2022" w:type="dxa"/>
          </w:tcPr>
          <w:p w14:paraId="4DFC5479" w14:textId="77777777" w:rsidR="00815860" w:rsidRDefault="00815860" w:rsidP="00AD332F">
            <w:pPr>
              <w:jc w:val="both"/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İngilizce dönem </w:t>
            </w:r>
            <w:r>
              <w:rPr>
                <w:sz w:val="12"/>
                <w:szCs w:val="12"/>
              </w:rPr>
              <w:t xml:space="preserve">V </w:t>
            </w:r>
            <w:r w:rsidRPr="00315F94">
              <w:rPr>
                <w:sz w:val="12"/>
                <w:szCs w:val="12"/>
              </w:rPr>
              <w:t>öğrenci</w:t>
            </w:r>
          </w:p>
          <w:p w14:paraId="64418437" w14:textId="77777777" w:rsidR="00815860" w:rsidRPr="004A2016" w:rsidRDefault="00815860" w:rsidP="00AD332F">
            <w:pPr>
              <w:jc w:val="both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88" w:type="dxa"/>
          </w:tcPr>
          <w:p w14:paraId="407A1F27" w14:textId="77777777" w:rsidR="00815860" w:rsidRPr="00315F94" w:rsidRDefault="00815860" w:rsidP="00AD332F">
            <w:pPr>
              <w:jc w:val="both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8-20</w:t>
            </w:r>
          </w:p>
        </w:tc>
        <w:tc>
          <w:tcPr>
            <w:tcW w:w="3039" w:type="dxa"/>
            <w:gridSpan w:val="2"/>
          </w:tcPr>
          <w:p w14:paraId="2809E799" w14:textId="77777777" w:rsidR="00815860" w:rsidRPr="00315F94" w:rsidRDefault="00815860" w:rsidP="00AD332F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 xml:space="preserve">A </w:t>
            </w:r>
            <w:proofErr w:type="spellStart"/>
            <w:r>
              <w:rPr>
                <w:sz w:val="12"/>
                <w:szCs w:val="12"/>
              </w:rPr>
              <w:t>eng</w:t>
            </w:r>
            <w:proofErr w:type="spellEnd"/>
          </w:p>
          <w:p w14:paraId="1F06968D" w14:textId="77777777" w:rsidR="00815860" w:rsidRDefault="00815860" w:rsidP="00AD332F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 xml:space="preserve">B </w:t>
            </w:r>
            <w:proofErr w:type="spellStart"/>
            <w:r>
              <w:rPr>
                <w:sz w:val="12"/>
                <w:szCs w:val="12"/>
              </w:rPr>
              <w:t>eng</w:t>
            </w:r>
            <w:proofErr w:type="spellEnd"/>
            <w:r>
              <w:rPr>
                <w:sz w:val="12"/>
                <w:szCs w:val="12"/>
              </w:rPr>
              <w:t xml:space="preserve"> </w:t>
            </w:r>
          </w:p>
          <w:p w14:paraId="5ACA5B04" w14:textId="77777777" w:rsidR="00815860" w:rsidRPr="00315F94" w:rsidRDefault="00815860" w:rsidP="00AD332F">
            <w:pPr>
              <w:rPr>
                <w:sz w:val="12"/>
                <w:szCs w:val="12"/>
              </w:rPr>
            </w:pPr>
          </w:p>
        </w:tc>
        <w:tc>
          <w:tcPr>
            <w:tcW w:w="1817" w:type="dxa"/>
            <w:vMerge/>
          </w:tcPr>
          <w:p w14:paraId="20128059" w14:textId="77777777" w:rsidR="00815860" w:rsidRPr="00315F94" w:rsidRDefault="00815860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2022" w:type="dxa"/>
            <w:vMerge/>
          </w:tcPr>
          <w:p w14:paraId="00D28C49" w14:textId="77777777" w:rsidR="00815860" w:rsidRPr="00315F94" w:rsidRDefault="00815860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815860" w:rsidRPr="00315F94" w14:paraId="5DA5425E" w14:textId="77777777" w:rsidTr="00AD332F">
        <w:trPr>
          <w:trHeight w:val="250"/>
        </w:trPr>
        <w:tc>
          <w:tcPr>
            <w:tcW w:w="2022" w:type="dxa"/>
          </w:tcPr>
          <w:p w14:paraId="7E6539CA" w14:textId="77777777" w:rsidR="00815860" w:rsidRPr="00315F94" w:rsidRDefault="00815860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288" w:type="dxa"/>
          </w:tcPr>
          <w:p w14:paraId="0C6706D7" w14:textId="77777777" w:rsidR="00815860" w:rsidRPr="00315F94" w:rsidRDefault="00815860" w:rsidP="00AD332F">
            <w:pPr>
              <w:jc w:val="both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 xml:space="preserve">90-100 </w:t>
            </w:r>
          </w:p>
        </w:tc>
        <w:tc>
          <w:tcPr>
            <w:tcW w:w="3039" w:type="dxa"/>
            <w:gridSpan w:val="2"/>
          </w:tcPr>
          <w:p w14:paraId="677E1921" w14:textId="77777777" w:rsidR="00815860" w:rsidRPr="00315F94" w:rsidRDefault="00815860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817" w:type="dxa"/>
          </w:tcPr>
          <w:p w14:paraId="6B96FB93" w14:textId="77777777" w:rsidR="00815860" w:rsidRPr="00315F94" w:rsidRDefault="00815860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2022" w:type="dxa"/>
          </w:tcPr>
          <w:p w14:paraId="1A3E2885" w14:textId="77777777" w:rsidR="00815860" w:rsidRPr="00315F94" w:rsidRDefault="00815860" w:rsidP="00AD332F">
            <w:pPr>
              <w:jc w:val="both"/>
              <w:rPr>
                <w:sz w:val="12"/>
                <w:szCs w:val="12"/>
              </w:rPr>
            </w:pPr>
          </w:p>
        </w:tc>
      </w:tr>
    </w:tbl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742"/>
        <w:gridCol w:w="1742"/>
        <w:gridCol w:w="1743"/>
        <w:gridCol w:w="1743"/>
        <w:gridCol w:w="1743"/>
        <w:gridCol w:w="1488"/>
      </w:tblGrid>
      <w:tr w:rsidR="00815860" w:rsidRPr="003D09A4" w14:paraId="2FF63FBC" w14:textId="77777777" w:rsidTr="00AD332F">
        <w:tc>
          <w:tcPr>
            <w:tcW w:w="1742" w:type="dxa"/>
            <w:shd w:val="clear" w:color="auto" w:fill="F7CAAC" w:themeFill="accent2" w:themeFillTint="66"/>
          </w:tcPr>
          <w:p w14:paraId="27EFF800" w14:textId="6276C3FD" w:rsidR="00815860" w:rsidRPr="003D09A4" w:rsidRDefault="00815860" w:rsidP="00AD332F">
            <w:pPr>
              <w:rPr>
                <w:b/>
                <w:bCs/>
                <w:i/>
                <w:iCs/>
                <w:sz w:val="12"/>
                <w:szCs w:val="12"/>
              </w:rPr>
            </w:pPr>
            <w:bookmarkStart w:id="31" w:name="_Hlk81258876"/>
            <w:r>
              <w:rPr>
                <w:b/>
                <w:bCs/>
                <w:i/>
                <w:iCs/>
                <w:sz w:val="12"/>
                <w:szCs w:val="12"/>
              </w:rPr>
              <w:t xml:space="preserve"> (Grup T</w:t>
            </w:r>
            <w:r w:rsidR="005F37B5">
              <w:rPr>
                <w:b/>
                <w:bCs/>
                <w:i/>
                <w:iCs/>
                <w:sz w:val="12"/>
                <w:szCs w:val="12"/>
              </w:rPr>
              <w:t>3a</w:t>
            </w:r>
            <w:r>
              <w:rPr>
                <w:b/>
                <w:bCs/>
                <w:i/>
                <w:iCs/>
                <w:sz w:val="12"/>
                <w:szCs w:val="12"/>
              </w:rPr>
              <w:t>)</w:t>
            </w:r>
          </w:p>
        </w:tc>
        <w:tc>
          <w:tcPr>
            <w:tcW w:w="6971" w:type="dxa"/>
            <w:gridSpan w:val="4"/>
          </w:tcPr>
          <w:p w14:paraId="3C09E866" w14:textId="77777777" w:rsidR="00815860" w:rsidRPr="003D09A4" w:rsidRDefault="00815860" w:rsidP="00AD332F">
            <w:pPr>
              <w:jc w:val="center"/>
              <w:rPr>
                <w:i/>
                <w:iCs/>
                <w:sz w:val="12"/>
                <w:szCs w:val="12"/>
              </w:rPr>
            </w:pPr>
            <w:r>
              <w:rPr>
                <w:i/>
                <w:iCs/>
                <w:sz w:val="12"/>
                <w:szCs w:val="12"/>
              </w:rPr>
              <w:t>Beceri 1</w:t>
            </w:r>
          </w:p>
          <w:p w14:paraId="63256712" w14:textId="77777777" w:rsidR="00815860" w:rsidRPr="003D09A4" w:rsidRDefault="00815860" w:rsidP="00AD332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 w:val="restart"/>
          </w:tcPr>
          <w:p w14:paraId="2CF00B76" w14:textId="77777777" w:rsidR="00815860" w:rsidRDefault="00815860" w:rsidP="00AD332F">
            <w:pPr>
              <w:pStyle w:val="TableParagraph"/>
              <w:ind w:left="0"/>
              <w:rPr>
                <w:i/>
                <w:iCs/>
                <w:sz w:val="12"/>
                <w:szCs w:val="12"/>
              </w:rPr>
            </w:pPr>
          </w:p>
          <w:p w14:paraId="0FF47341" w14:textId="77777777" w:rsidR="00815860" w:rsidRPr="00C34CA0" w:rsidRDefault="00815860" w:rsidP="00AD332F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C34CA0"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Tüm Kulak Burun Boğaz  A.D. Öğretim Üyeleri </w:t>
            </w:r>
          </w:p>
        </w:tc>
      </w:tr>
      <w:tr w:rsidR="00EC1E9B" w:rsidRPr="003D09A4" w14:paraId="335F2A1E" w14:textId="77777777" w:rsidTr="00AD332F">
        <w:tc>
          <w:tcPr>
            <w:tcW w:w="1742" w:type="dxa"/>
          </w:tcPr>
          <w:p w14:paraId="14F7CED7" w14:textId="77777777" w:rsidR="00EC1E9B" w:rsidRPr="003D09A4" w:rsidRDefault="00EC1E9B" w:rsidP="00EC1E9B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6971" w:type="dxa"/>
            <w:gridSpan w:val="4"/>
          </w:tcPr>
          <w:p w14:paraId="01C6C2C9" w14:textId="77777777" w:rsidR="00EC1E9B" w:rsidRPr="007E47DB" w:rsidRDefault="00EC1E9B" w:rsidP="00EC1E9B">
            <w:pPr>
              <w:jc w:val="center"/>
              <w:rPr>
                <w:sz w:val="12"/>
                <w:szCs w:val="12"/>
              </w:rPr>
            </w:pPr>
            <w:r w:rsidRPr="001F4876">
              <w:rPr>
                <w:b/>
                <w:bCs/>
                <w:i/>
                <w:iCs/>
                <w:sz w:val="12"/>
                <w:szCs w:val="12"/>
              </w:rPr>
              <w:t>Grup T3a</w:t>
            </w:r>
          </w:p>
        </w:tc>
        <w:tc>
          <w:tcPr>
            <w:tcW w:w="1488" w:type="dxa"/>
            <w:vMerge/>
          </w:tcPr>
          <w:p w14:paraId="412B40BB" w14:textId="77777777" w:rsidR="00EC1E9B" w:rsidRPr="003D09A4" w:rsidRDefault="00EC1E9B" w:rsidP="00EC1E9B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EC1E9B" w:rsidRPr="003D09A4" w14:paraId="49BE3097" w14:textId="77777777" w:rsidTr="00AD332F">
        <w:tc>
          <w:tcPr>
            <w:tcW w:w="1742" w:type="dxa"/>
          </w:tcPr>
          <w:p w14:paraId="64DF85C1" w14:textId="77777777" w:rsidR="00EC1E9B" w:rsidRPr="003D09A4" w:rsidRDefault="00EC1E9B" w:rsidP="00EC1E9B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6971" w:type="dxa"/>
            <w:gridSpan w:val="4"/>
          </w:tcPr>
          <w:p w14:paraId="6E1B3A8A" w14:textId="77777777" w:rsidR="00EC1E9B" w:rsidRPr="007E47DB" w:rsidRDefault="00EC1E9B" w:rsidP="00EC1E9B">
            <w:pPr>
              <w:jc w:val="center"/>
              <w:rPr>
                <w:sz w:val="12"/>
                <w:szCs w:val="12"/>
              </w:rPr>
            </w:pPr>
            <w:r w:rsidRPr="001F4876">
              <w:rPr>
                <w:b/>
                <w:bCs/>
                <w:i/>
                <w:iCs/>
                <w:sz w:val="12"/>
                <w:szCs w:val="12"/>
              </w:rPr>
              <w:t>Grup T3a</w:t>
            </w:r>
          </w:p>
        </w:tc>
        <w:tc>
          <w:tcPr>
            <w:tcW w:w="1488" w:type="dxa"/>
            <w:vMerge/>
          </w:tcPr>
          <w:p w14:paraId="25A1C2E2" w14:textId="77777777" w:rsidR="00EC1E9B" w:rsidRPr="003D09A4" w:rsidRDefault="00EC1E9B" w:rsidP="00EC1E9B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EC1E9B" w:rsidRPr="003D09A4" w14:paraId="3203E6D0" w14:textId="77777777" w:rsidTr="00AD332F">
        <w:tc>
          <w:tcPr>
            <w:tcW w:w="1742" w:type="dxa"/>
          </w:tcPr>
          <w:p w14:paraId="205AFE8E" w14:textId="77777777" w:rsidR="00EC1E9B" w:rsidRPr="003D09A4" w:rsidRDefault="00EC1E9B" w:rsidP="00EC1E9B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6971" w:type="dxa"/>
            <w:gridSpan w:val="4"/>
          </w:tcPr>
          <w:p w14:paraId="5DE43E10" w14:textId="77777777" w:rsidR="00EC1E9B" w:rsidRPr="007E47DB" w:rsidRDefault="00EC1E9B" w:rsidP="00EC1E9B">
            <w:pPr>
              <w:jc w:val="center"/>
              <w:rPr>
                <w:sz w:val="12"/>
                <w:szCs w:val="12"/>
              </w:rPr>
            </w:pPr>
            <w:r w:rsidRPr="001F4876">
              <w:rPr>
                <w:b/>
                <w:bCs/>
                <w:i/>
                <w:iCs/>
                <w:sz w:val="12"/>
                <w:szCs w:val="12"/>
              </w:rPr>
              <w:t>Grup T3a</w:t>
            </w:r>
          </w:p>
        </w:tc>
        <w:tc>
          <w:tcPr>
            <w:tcW w:w="1488" w:type="dxa"/>
            <w:vMerge/>
          </w:tcPr>
          <w:p w14:paraId="182DD9A9" w14:textId="77777777" w:rsidR="00EC1E9B" w:rsidRPr="003D09A4" w:rsidRDefault="00EC1E9B" w:rsidP="00EC1E9B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5F37B5" w:rsidRPr="003D09A4" w14:paraId="1E0C5CA2" w14:textId="77777777" w:rsidTr="00AD332F">
        <w:tc>
          <w:tcPr>
            <w:tcW w:w="1742" w:type="dxa"/>
          </w:tcPr>
          <w:p w14:paraId="5ABA78CD" w14:textId="77777777" w:rsidR="005F37B5" w:rsidRPr="003D09A4" w:rsidRDefault="005F37B5" w:rsidP="005F37B5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6971" w:type="dxa"/>
            <w:gridSpan w:val="4"/>
          </w:tcPr>
          <w:p w14:paraId="3EB93600" w14:textId="77777777" w:rsidR="005F37B5" w:rsidRPr="003D09A4" w:rsidRDefault="005F37B5" w:rsidP="005F37B5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62597C8F" w14:textId="77777777" w:rsidR="005F37B5" w:rsidRPr="003D09A4" w:rsidRDefault="005F37B5" w:rsidP="005F37B5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815860" w:rsidRPr="003D09A4" w14:paraId="7A7E4226" w14:textId="77777777" w:rsidTr="00AD332F">
        <w:tc>
          <w:tcPr>
            <w:tcW w:w="1742" w:type="dxa"/>
          </w:tcPr>
          <w:p w14:paraId="5B4A6ECB" w14:textId="77777777" w:rsidR="00815860" w:rsidRPr="003D09A4" w:rsidRDefault="00815860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6971" w:type="dxa"/>
            <w:gridSpan w:val="4"/>
          </w:tcPr>
          <w:p w14:paraId="51894793" w14:textId="77777777" w:rsidR="00815860" w:rsidRPr="003D09A4" w:rsidRDefault="00815860" w:rsidP="00AD332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1A8BA679" w14:textId="77777777" w:rsidR="00815860" w:rsidRPr="003D09A4" w:rsidRDefault="00815860" w:rsidP="00AD332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815860" w:rsidRPr="003D09A4" w14:paraId="7719B2DF" w14:textId="77777777" w:rsidTr="00AD332F">
        <w:tc>
          <w:tcPr>
            <w:tcW w:w="1742" w:type="dxa"/>
            <w:shd w:val="clear" w:color="auto" w:fill="AEAAAA" w:themeFill="background2" w:themeFillShade="BF"/>
          </w:tcPr>
          <w:p w14:paraId="58BCB5F9" w14:textId="77777777" w:rsidR="00815860" w:rsidRPr="003D09A4" w:rsidRDefault="00815860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2" w:type="dxa"/>
            <w:tcBorders>
              <w:bottom w:val="single" w:sz="4" w:space="0" w:color="auto"/>
            </w:tcBorders>
            <w:shd w:val="clear" w:color="auto" w:fill="AEAAAA" w:themeFill="background2" w:themeFillShade="BF"/>
          </w:tcPr>
          <w:p w14:paraId="5A9DE932" w14:textId="77777777" w:rsidR="00815860" w:rsidRPr="003D09A4" w:rsidRDefault="00815860" w:rsidP="00AD332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tcBorders>
              <w:bottom w:val="single" w:sz="4" w:space="0" w:color="auto"/>
            </w:tcBorders>
            <w:shd w:val="clear" w:color="auto" w:fill="AEAAAA" w:themeFill="background2" w:themeFillShade="BF"/>
          </w:tcPr>
          <w:p w14:paraId="770817E6" w14:textId="77777777" w:rsidR="00815860" w:rsidRPr="003D09A4" w:rsidRDefault="00815860" w:rsidP="00AD332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tcBorders>
              <w:bottom w:val="single" w:sz="4" w:space="0" w:color="auto"/>
            </w:tcBorders>
            <w:shd w:val="clear" w:color="auto" w:fill="AEAAAA" w:themeFill="background2" w:themeFillShade="BF"/>
          </w:tcPr>
          <w:p w14:paraId="0C89D29C" w14:textId="77777777" w:rsidR="00815860" w:rsidRPr="003D09A4" w:rsidRDefault="00815860" w:rsidP="00AD332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tcBorders>
              <w:bottom w:val="single" w:sz="4" w:space="0" w:color="auto"/>
            </w:tcBorders>
            <w:shd w:val="clear" w:color="auto" w:fill="AEAAAA" w:themeFill="background2" w:themeFillShade="BF"/>
          </w:tcPr>
          <w:p w14:paraId="1E616E7C" w14:textId="77777777" w:rsidR="00815860" w:rsidRPr="003D09A4" w:rsidRDefault="00815860" w:rsidP="00AD332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1AD84D49" w14:textId="77777777" w:rsidR="00815860" w:rsidRPr="003D09A4" w:rsidRDefault="00815860" w:rsidP="00AD332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815860" w:rsidRPr="003D09A4" w14:paraId="7EEC8229" w14:textId="77777777" w:rsidTr="00AD332F">
        <w:tc>
          <w:tcPr>
            <w:tcW w:w="1742" w:type="dxa"/>
            <w:shd w:val="clear" w:color="auto" w:fill="F7CAAC" w:themeFill="accent2" w:themeFillTint="66"/>
          </w:tcPr>
          <w:p w14:paraId="2FF00E8C" w14:textId="1BADE137" w:rsidR="00815860" w:rsidRPr="003D09A4" w:rsidRDefault="00815860" w:rsidP="00AD332F">
            <w:pPr>
              <w:rPr>
                <w:b/>
                <w:bCs/>
                <w:i/>
                <w:iCs/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2"/>
                <w:szCs w:val="12"/>
              </w:rPr>
              <w:t xml:space="preserve"> (Grup T</w:t>
            </w:r>
            <w:r w:rsidR="005F37B5">
              <w:rPr>
                <w:b/>
                <w:bCs/>
                <w:i/>
                <w:iCs/>
                <w:sz w:val="12"/>
                <w:szCs w:val="12"/>
              </w:rPr>
              <w:t>3b</w:t>
            </w:r>
            <w:r>
              <w:rPr>
                <w:b/>
                <w:bCs/>
                <w:i/>
                <w:iCs/>
                <w:sz w:val="12"/>
                <w:szCs w:val="12"/>
              </w:rPr>
              <w:t>)</w:t>
            </w:r>
          </w:p>
        </w:tc>
        <w:tc>
          <w:tcPr>
            <w:tcW w:w="3485" w:type="dxa"/>
            <w:gridSpan w:val="2"/>
            <w:tcBorders>
              <w:bottom w:val="single" w:sz="4" w:space="0" w:color="auto"/>
              <w:right w:val="nil"/>
            </w:tcBorders>
          </w:tcPr>
          <w:p w14:paraId="276ADC50" w14:textId="77777777" w:rsidR="00815860" w:rsidRPr="003D09A4" w:rsidRDefault="00815860" w:rsidP="00AD332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tcBorders>
              <w:left w:val="nil"/>
              <w:bottom w:val="single" w:sz="4" w:space="0" w:color="auto"/>
            </w:tcBorders>
          </w:tcPr>
          <w:p w14:paraId="4992BF88" w14:textId="77777777" w:rsidR="00815860" w:rsidRPr="003D09A4" w:rsidRDefault="00815860" w:rsidP="00AD332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1DCA8F69" w14:textId="77777777" w:rsidR="00815860" w:rsidRPr="003D09A4" w:rsidRDefault="00815860" w:rsidP="00AD332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EC1E9B" w:rsidRPr="003D09A4" w14:paraId="712A5E04" w14:textId="77777777" w:rsidTr="00AD332F">
        <w:tc>
          <w:tcPr>
            <w:tcW w:w="1742" w:type="dxa"/>
          </w:tcPr>
          <w:p w14:paraId="524A68FD" w14:textId="77777777" w:rsidR="00EC1E9B" w:rsidRPr="003D09A4" w:rsidRDefault="00EC1E9B" w:rsidP="00EC1E9B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0BAA82C3" w14:textId="77777777" w:rsidR="00EC1E9B" w:rsidRPr="00F33C13" w:rsidRDefault="00EC1E9B" w:rsidP="00EC1E9B">
            <w:pPr>
              <w:jc w:val="center"/>
              <w:rPr>
                <w:sz w:val="12"/>
                <w:szCs w:val="12"/>
              </w:rPr>
            </w:pPr>
            <w:r w:rsidRPr="005D08E7">
              <w:rPr>
                <w:b/>
                <w:bCs/>
                <w:i/>
                <w:iCs/>
                <w:sz w:val="12"/>
                <w:szCs w:val="12"/>
              </w:rPr>
              <w:t>Grup T3b</w:t>
            </w: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276725F1" w14:textId="77777777" w:rsidR="00EC1E9B" w:rsidRPr="003D09A4" w:rsidRDefault="00EC1E9B" w:rsidP="00EC1E9B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3B2763BF" w14:textId="77777777" w:rsidR="00EC1E9B" w:rsidRPr="003D09A4" w:rsidRDefault="00EC1E9B" w:rsidP="00EC1E9B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EC1E9B" w:rsidRPr="003D09A4" w14:paraId="196F0CDA" w14:textId="77777777" w:rsidTr="00AD332F">
        <w:tc>
          <w:tcPr>
            <w:tcW w:w="1742" w:type="dxa"/>
          </w:tcPr>
          <w:p w14:paraId="0165B22C" w14:textId="77777777" w:rsidR="00EC1E9B" w:rsidRPr="003D09A4" w:rsidRDefault="00EC1E9B" w:rsidP="00EC1E9B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3570F90F" w14:textId="77777777" w:rsidR="00EC1E9B" w:rsidRPr="00F33C13" w:rsidRDefault="00EC1E9B" w:rsidP="00EC1E9B">
            <w:pPr>
              <w:jc w:val="center"/>
              <w:rPr>
                <w:sz w:val="12"/>
                <w:szCs w:val="12"/>
              </w:rPr>
            </w:pPr>
            <w:r w:rsidRPr="005D08E7">
              <w:rPr>
                <w:b/>
                <w:bCs/>
                <w:i/>
                <w:iCs/>
                <w:sz w:val="12"/>
                <w:szCs w:val="12"/>
              </w:rPr>
              <w:t>Grup T3b</w:t>
            </w: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4A0F7B55" w14:textId="77777777" w:rsidR="00EC1E9B" w:rsidRPr="003D09A4" w:rsidRDefault="00EC1E9B" w:rsidP="00EC1E9B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4EFB4ABD" w14:textId="77777777" w:rsidR="00EC1E9B" w:rsidRPr="003D09A4" w:rsidRDefault="00EC1E9B" w:rsidP="00EC1E9B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EC1E9B" w:rsidRPr="003D09A4" w14:paraId="1A08A191" w14:textId="77777777" w:rsidTr="00AD332F">
        <w:tc>
          <w:tcPr>
            <w:tcW w:w="1742" w:type="dxa"/>
          </w:tcPr>
          <w:p w14:paraId="544CD904" w14:textId="77777777" w:rsidR="00EC1E9B" w:rsidRPr="003D09A4" w:rsidRDefault="00EC1E9B" w:rsidP="00EC1E9B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232E55C8" w14:textId="77777777" w:rsidR="00EC1E9B" w:rsidRPr="00F33C13" w:rsidRDefault="00EC1E9B" w:rsidP="00EC1E9B">
            <w:pPr>
              <w:jc w:val="center"/>
              <w:rPr>
                <w:sz w:val="12"/>
                <w:szCs w:val="12"/>
              </w:rPr>
            </w:pPr>
            <w:r w:rsidRPr="005D08E7">
              <w:rPr>
                <w:b/>
                <w:bCs/>
                <w:i/>
                <w:iCs/>
                <w:sz w:val="12"/>
                <w:szCs w:val="12"/>
              </w:rPr>
              <w:t>Grup T3b</w:t>
            </w: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439D9FA4" w14:textId="77777777" w:rsidR="00EC1E9B" w:rsidRPr="003D09A4" w:rsidRDefault="00EC1E9B" w:rsidP="00EC1E9B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11022315" w14:textId="77777777" w:rsidR="00EC1E9B" w:rsidRPr="003D09A4" w:rsidRDefault="00EC1E9B" w:rsidP="00EC1E9B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5F37B5" w:rsidRPr="003D09A4" w14:paraId="738A2E34" w14:textId="77777777" w:rsidTr="00AD332F">
        <w:tc>
          <w:tcPr>
            <w:tcW w:w="1742" w:type="dxa"/>
          </w:tcPr>
          <w:p w14:paraId="582AEF59" w14:textId="77777777" w:rsidR="005F37B5" w:rsidRPr="003D09A4" w:rsidRDefault="005F37B5" w:rsidP="005F37B5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022D019A" w14:textId="77777777" w:rsidR="005F37B5" w:rsidRPr="003D09A4" w:rsidRDefault="005F37B5" w:rsidP="005F37B5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13A32360" w14:textId="77777777" w:rsidR="005F37B5" w:rsidRPr="00712A6E" w:rsidRDefault="005F37B5" w:rsidP="005F37B5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7490D6B7" w14:textId="77777777" w:rsidR="005F37B5" w:rsidRPr="003D09A4" w:rsidRDefault="005F37B5" w:rsidP="005F37B5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815860" w:rsidRPr="003D09A4" w14:paraId="18E44490" w14:textId="77777777" w:rsidTr="00AD332F">
        <w:tc>
          <w:tcPr>
            <w:tcW w:w="1742" w:type="dxa"/>
          </w:tcPr>
          <w:p w14:paraId="171B6752" w14:textId="77777777" w:rsidR="00815860" w:rsidRPr="003D09A4" w:rsidRDefault="00815860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115773F5" w14:textId="77777777" w:rsidR="00815860" w:rsidRPr="003D09A4" w:rsidRDefault="00815860" w:rsidP="00AD332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63083633" w14:textId="77777777" w:rsidR="00815860" w:rsidRPr="003D09A4" w:rsidRDefault="00815860" w:rsidP="00AD332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4D142535" w14:textId="77777777" w:rsidR="00815860" w:rsidRPr="003D09A4" w:rsidRDefault="00815860" w:rsidP="00AD332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815860" w:rsidRPr="003D09A4" w14:paraId="6A3CBFA6" w14:textId="77777777" w:rsidTr="00AD332F">
        <w:tc>
          <w:tcPr>
            <w:tcW w:w="1742" w:type="dxa"/>
            <w:shd w:val="clear" w:color="auto" w:fill="F7CAAC" w:themeFill="accent2" w:themeFillTint="66"/>
          </w:tcPr>
          <w:p w14:paraId="082707C8" w14:textId="3EB47AE4" w:rsidR="00815860" w:rsidRPr="00133B88" w:rsidRDefault="00815860" w:rsidP="00AD332F">
            <w:pPr>
              <w:rPr>
                <w:b/>
                <w:bCs/>
                <w:i/>
                <w:iCs/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2"/>
                <w:szCs w:val="12"/>
              </w:rPr>
              <w:t xml:space="preserve"> (Grup T</w:t>
            </w:r>
            <w:r w:rsidR="005F37B5">
              <w:rPr>
                <w:b/>
                <w:bCs/>
                <w:i/>
                <w:iCs/>
                <w:sz w:val="12"/>
                <w:szCs w:val="12"/>
              </w:rPr>
              <w:t>2a</w:t>
            </w:r>
            <w:r>
              <w:rPr>
                <w:b/>
                <w:bCs/>
                <w:i/>
                <w:iCs/>
                <w:sz w:val="12"/>
                <w:szCs w:val="12"/>
              </w:rPr>
              <w:t>)</w:t>
            </w:r>
          </w:p>
        </w:tc>
        <w:tc>
          <w:tcPr>
            <w:tcW w:w="3485" w:type="dxa"/>
            <w:gridSpan w:val="2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14:paraId="5C62315C" w14:textId="77777777" w:rsidR="00815860" w:rsidRPr="003D09A4" w:rsidRDefault="00815860" w:rsidP="00AD332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14:paraId="3E0C8EFB" w14:textId="77777777" w:rsidR="00815860" w:rsidRPr="003D09A4" w:rsidRDefault="00815860" w:rsidP="00AD332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02D616FE" w14:textId="77777777" w:rsidR="00815860" w:rsidRPr="003D09A4" w:rsidRDefault="00815860" w:rsidP="00AD332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EC1E9B" w:rsidRPr="003D09A4" w14:paraId="4FB9309F" w14:textId="77777777" w:rsidTr="00AD332F">
        <w:tc>
          <w:tcPr>
            <w:tcW w:w="1742" w:type="dxa"/>
          </w:tcPr>
          <w:p w14:paraId="3791380C" w14:textId="77777777" w:rsidR="00EC1E9B" w:rsidRPr="003D09A4" w:rsidRDefault="00EC1E9B" w:rsidP="00EC1E9B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591FEEB0" w14:textId="77777777" w:rsidR="00EC1E9B" w:rsidRPr="00F33C13" w:rsidRDefault="00EC1E9B" w:rsidP="00EC1E9B">
            <w:pPr>
              <w:jc w:val="center"/>
              <w:rPr>
                <w:sz w:val="12"/>
                <w:szCs w:val="12"/>
              </w:rPr>
            </w:pPr>
            <w:r w:rsidRPr="00A84823">
              <w:rPr>
                <w:b/>
                <w:bCs/>
                <w:i/>
                <w:iCs/>
                <w:sz w:val="12"/>
                <w:szCs w:val="12"/>
              </w:rPr>
              <w:t>Grup T2a</w:t>
            </w: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3914B6F8" w14:textId="77777777" w:rsidR="00EC1E9B" w:rsidRPr="003D09A4" w:rsidRDefault="00EC1E9B" w:rsidP="00EC1E9B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6ABC2A8C" w14:textId="77777777" w:rsidR="00EC1E9B" w:rsidRPr="003D09A4" w:rsidRDefault="00EC1E9B" w:rsidP="00EC1E9B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EC1E9B" w:rsidRPr="003D09A4" w14:paraId="5341DA59" w14:textId="77777777" w:rsidTr="00AD332F">
        <w:tc>
          <w:tcPr>
            <w:tcW w:w="1742" w:type="dxa"/>
          </w:tcPr>
          <w:p w14:paraId="0E8B35F5" w14:textId="77777777" w:rsidR="00EC1E9B" w:rsidRPr="003D09A4" w:rsidRDefault="00EC1E9B" w:rsidP="00EC1E9B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0DA1A497" w14:textId="77777777" w:rsidR="00EC1E9B" w:rsidRPr="00F33C13" w:rsidRDefault="00EC1E9B" w:rsidP="00EC1E9B">
            <w:pPr>
              <w:jc w:val="center"/>
              <w:rPr>
                <w:sz w:val="12"/>
                <w:szCs w:val="12"/>
              </w:rPr>
            </w:pPr>
            <w:r w:rsidRPr="00A84823">
              <w:rPr>
                <w:b/>
                <w:bCs/>
                <w:i/>
                <w:iCs/>
                <w:sz w:val="12"/>
                <w:szCs w:val="12"/>
              </w:rPr>
              <w:t>Grup T2a</w:t>
            </w: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0D33EB42" w14:textId="77777777" w:rsidR="00EC1E9B" w:rsidRPr="003D09A4" w:rsidRDefault="00EC1E9B" w:rsidP="00EC1E9B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1BD4F182" w14:textId="77777777" w:rsidR="00EC1E9B" w:rsidRPr="003D09A4" w:rsidRDefault="00EC1E9B" w:rsidP="00EC1E9B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EC1E9B" w:rsidRPr="003D09A4" w14:paraId="2ACAAF40" w14:textId="77777777" w:rsidTr="00AD332F">
        <w:tc>
          <w:tcPr>
            <w:tcW w:w="1742" w:type="dxa"/>
          </w:tcPr>
          <w:p w14:paraId="2062652C" w14:textId="77777777" w:rsidR="00EC1E9B" w:rsidRPr="003D09A4" w:rsidRDefault="00EC1E9B" w:rsidP="00EC1E9B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79CFFE7B" w14:textId="77777777" w:rsidR="00EC1E9B" w:rsidRPr="00F33C13" w:rsidRDefault="00EC1E9B" w:rsidP="00EC1E9B">
            <w:pPr>
              <w:jc w:val="center"/>
              <w:rPr>
                <w:sz w:val="12"/>
                <w:szCs w:val="12"/>
              </w:rPr>
            </w:pPr>
            <w:r w:rsidRPr="00A84823">
              <w:rPr>
                <w:b/>
                <w:bCs/>
                <w:i/>
                <w:iCs/>
                <w:sz w:val="12"/>
                <w:szCs w:val="12"/>
              </w:rPr>
              <w:t>Grup T2a</w:t>
            </w: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3B62A90C" w14:textId="77777777" w:rsidR="00EC1E9B" w:rsidRPr="003D09A4" w:rsidRDefault="00EC1E9B" w:rsidP="00EC1E9B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52FC0EA5" w14:textId="77777777" w:rsidR="00EC1E9B" w:rsidRPr="003D09A4" w:rsidRDefault="00EC1E9B" w:rsidP="00EC1E9B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5F37B5" w:rsidRPr="003D09A4" w14:paraId="22C31755" w14:textId="77777777" w:rsidTr="00AD332F">
        <w:tc>
          <w:tcPr>
            <w:tcW w:w="1742" w:type="dxa"/>
          </w:tcPr>
          <w:p w14:paraId="3CB205E3" w14:textId="77777777" w:rsidR="005F37B5" w:rsidRPr="003D09A4" w:rsidRDefault="005F37B5" w:rsidP="005F37B5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1498B4ED" w14:textId="77777777" w:rsidR="005F37B5" w:rsidRPr="005B6C41" w:rsidRDefault="005F37B5" w:rsidP="005F37B5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4161AB4F" w14:textId="77777777" w:rsidR="005F37B5" w:rsidRPr="00712A6E" w:rsidRDefault="005F37B5" w:rsidP="005F37B5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5AF5CCEA" w14:textId="77777777" w:rsidR="005F37B5" w:rsidRPr="003D09A4" w:rsidRDefault="005F37B5" w:rsidP="005F37B5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815860" w:rsidRPr="003D09A4" w14:paraId="12054F4B" w14:textId="77777777" w:rsidTr="00AD332F">
        <w:tc>
          <w:tcPr>
            <w:tcW w:w="1742" w:type="dxa"/>
            <w:shd w:val="clear" w:color="auto" w:fill="AEAAAA" w:themeFill="background2" w:themeFillShade="BF"/>
          </w:tcPr>
          <w:p w14:paraId="3162E80E" w14:textId="77777777" w:rsidR="00815860" w:rsidRPr="003D09A4" w:rsidRDefault="00815860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2" w:type="dxa"/>
            <w:tcBorders>
              <w:right w:val="nil"/>
            </w:tcBorders>
            <w:shd w:val="clear" w:color="auto" w:fill="AEAAAA" w:themeFill="background2" w:themeFillShade="BF"/>
          </w:tcPr>
          <w:p w14:paraId="3A6D2233" w14:textId="77777777" w:rsidR="00815860" w:rsidRPr="003D09A4" w:rsidRDefault="00815860" w:rsidP="00AD332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tcBorders>
              <w:left w:val="nil"/>
              <w:right w:val="nil"/>
            </w:tcBorders>
            <w:shd w:val="clear" w:color="auto" w:fill="AEAAAA" w:themeFill="background2" w:themeFillShade="BF"/>
          </w:tcPr>
          <w:p w14:paraId="07C5D273" w14:textId="77777777" w:rsidR="00815860" w:rsidRPr="003D09A4" w:rsidRDefault="00815860" w:rsidP="00AD332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tcBorders>
              <w:left w:val="nil"/>
              <w:right w:val="nil"/>
            </w:tcBorders>
            <w:shd w:val="clear" w:color="auto" w:fill="AEAAAA" w:themeFill="background2" w:themeFillShade="BF"/>
          </w:tcPr>
          <w:p w14:paraId="4B274A09" w14:textId="77777777" w:rsidR="00815860" w:rsidRPr="003D09A4" w:rsidRDefault="00815860" w:rsidP="00AD332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tcBorders>
              <w:left w:val="nil"/>
            </w:tcBorders>
            <w:shd w:val="clear" w:color="auto" w:fill="AEAAAA" w:themeFill="background2" w:themeFillShade="BF"/>
          </w:tcPr>
          <w:p w14:paraId="3D502751" w14:textId="77777777" w:rsidR="00815860" w:rsidRPr="003D09A4" w:rsidRDefault="00815860" w:rsidP="00AD332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4701256B" w14:textId="77777777" w:rsidR="00815860" w:rsidRPr="003D09A4" w:rsidRDefault="00815860" w:rsidP="00AD332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815860" w:rsidRPr="003D09A4" w14:paraId="3E7384CC" w14:textId="77777777" w:rsidTr="00AD332F">
        <w:tc>
          <w:tcPr>
            <w:tcW w:w="1742" w:type="dxa"/>
            <w:shd w:val="clear" w:color="auto" w:fill="F7CAAC" w:themeFill="accent2" w:themeFillTint="66"/>
          </w:tcPr>
          <w:p w14:paraId="70BFA66B" w14:textId="39BF9FD4" w:rsidR="00815860" w:rsidRPr="003D09A4" w:rsidRDefault="00815860" w:rsidP="00AD332F">
            <w:pPr>
              <w:rPr>
                <w:b/>
                <w:bCs/>
                <w:i/>
                <w:iCs/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2"/>
                <w:szCs w:val="12"/>
              </w:rPr>
              <w:t xml:space="preserve"> (Grup T</w:t>
            </w:r>
            <w:r w:rsidR="005F37B5">
              <w:rPr>
                <w:b/>
                <w:bCs/>
                <w:i/>
                <w:iCs/>
                <w:sz w:val="12"/>
                <w:szCs w:val="12"/>
              </w:rPr>
              <w:t>2b</w:t>
            </w:r>
            <w:r>
              <w:rPr>
                <w:b/>
                <w:bCs/>
                <w:i/>
                <w:iCs/>
                <w:sz w:val="12"/>
                <w:szCs w:val="12"/>
              </w:rPr>
              <w:t>)</w:t>
            </w: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03603D3A" w14:textId="77777777" w:rsidR="00815860" w:rsidRPr="003D09A4" w:rsidRDefault="00815860" w:rsidP="00AD332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1E199258" w14:textId="77777777" w:rsidR="00815860" w:rsidRPr="003D09A4" w:rsidRDefault="00815860" w:rsidP="00AD332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560FFD41" w14:textId="77777777" w:rsidR="00815860" w:rsidRPr="003D09A4" w:rsidRDefault="00815860" w:rsidP="00AD332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EC1E9B" w:rsidRPr="003D09A4" w14:paraId="18E8A2DD" w14:textId="77777777" w:rsidTr="00AD332F">
        <w:tc>
          <w:tcPr>
            <w:tcW w:w="1742" w:type="dxa"/>
          </w:tcPr>
          <w:p w14:paraId="70BA6C4F" w14:textId="77777777" w:rsidR="00EC1E9B" w:rsidRPr="003D09A4" w:rsidRDefault="00EC1E9B" w:rsidP="00EC1E9B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3ADA099C" w14:textId="77777777" w:rsidR="00EC1E9B" w:rsidRPr="00F33C13" w:rsidRDefault="00EC1E9B" w:rsidP="00EC1E9B">
            <w:pPr>
              <w:jc w:val="center"/>
              <w:rPr>
                <w:sz w:val="12"/>
                <w:szCs w:val="12"/>
              </w:rPr>
            </w:pPr>
            <w:r w:rsidRPr="00A33D82">
              <w:rPr>
                <w:b/>
                <w:bCs/>
                <w:i/>
                <w:iCs/>
                <w:sz w:val="12"/>
                <w:szCs w:val="12"/>
              </w:rPr>
              <w:t>Grup T2b</w:t>
            </w: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59AF89B3" w14:textId="77777777" w:rsidR="00EC1E9B" w:rsidRPr="00894C43" w:rsidRDefault="00EC1E9B" w:rsidP="00EC1E9B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3E4284AC" w14:textId="77777777" w:rsidR="00EC1E9B" w:rsidRPr="003D09A4" w:rsidRDefault="00EC1E9B" w:rsidP="00EC1E9B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EC1E9B" w:rsidRPr="003D09A4" w14:paraId="7A88AD6F" w14:textId="77777777" w:rsidTr="00AD332F">
        <w:tc>
          <w:tcPr>
            <w:tcW w:w="1742" w:type="dxa"/>
          </w:tcPr>
          <w:p w14:paraId="2FBCACBC" w14:textId="77777777" w:rsidR="00EC1E9B" w:rsidRPr="003D09A4" w:rsidRDefault="00EC1E9B" w:rsidP="00EC1E9B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743B87D4" w14:textId="77777777" w:rsidR="00EC1E9B" w:rsidRPr="00F33C13" w:rsidRDefault="00EC1E9B" w:rsidP="00EC1E9B">
            <w:pPr>
              <w:jc w:val="center"/>
              <w:rPr>
                <w:sz w:val="12"/>
                <w:szCs w:val="12"/>
              </w:rPr>
            </w:pPr>
            <w:r w:rsidRPr="00A33D82">
              <w:rPr>
                <w:b/>
                <w:bCs/>
                <w:i/>
                <w:iCs/>
                <w:sz w:val="12"/>
                <w:szCs w:val="12"/>
              </w:rPr>
              <w:t>Grup T2b</w:t>
            </w: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2AD6C08F" w14:textId="77777777" w:rsidR="00EC1E9B" w:rsidRPr="00894C43" w:rsidRDefault="00EC1E9B" w:rsidP="00EC1E9B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0BA60133" w14:textId="77777777" w:rsidR="00EC1E9B" w:rsidRPr="003D09A4" w:rsidRDefault="00EC1E9B" w:rsidP="00EC1E9B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EC1E9B" w:rsidRPr="003D09A4" w14:paraId="6D7A2DA8" w14:textId="77777777" w:rsidTr="00AD332F">
        <w:tc>
          <w:tcPr>
            <w:tcW w:w="1742" w:type="dxa"/>
          </w:tcPr>
          <w:p w14:paraId="68726618" w14:textId="77777777" w:rsidR="00EC1E9B" w:rsidRPr="003D09A4" w:rsidRDefault="00EC1E9B" w:rsidP="00EC1E9B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07C3A0C8" w14:textId="77777777" w:rsidR="00EC1E9B" w:rsidRPr="00F33C13" w:rsidRDefault="00EC1E9B" w:rsidP="00EC1E9B">
            <w:pPr>
              <w:jc w:val="center"/>
              <w:rPr>
                <w:sz w:val="12"/>
                <w:szCs w:val="12"/>
              </w:rPr>
            </w:pPr>
            <w:r w:rsidRPr="00A33D82">
              <w:rPr>
                <w:b/>
                <w:bCs/>
                <w:i/>
                <w:iCs/>
                <w:sz w:val="12"/>
                <w:szCs w:val="12"/>
              </w:rPr>
              <w:t>Grup T2b</w:t>
            </w: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76FBC802" w14:textId="77777777" w:rsidR="00EC1E9B" w:rsidRPr="003D09A4" w:rsidRDefault="00EC1E9B" w:rsidP="00EC1E9B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3434ED23" w14:textId="77777777" w:rsidR="00EC1E9B" w:rsidRPr="003D09A4" w:rsidRDefault="00EC1E9B" w:rsidP="00EC1E9B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5F37B5" w:rsidRPr="003D09A4" w14:paraId="05A99F09" w14:textId="77777777" w:rsidTr="00AD332F">
        <w:tc>
          <w:tcPr>
            <w:tcW w:w="1742" w:type="dxa"/>
          </w:tcPr>
          <w:p w14:paraId="03366CFD" w14:textId="77777777" w:rsidR="005F37B5" w:rsidRPr="003D09A4" w:rsidRDefault="005F37B5" w:rsidP="005F37B5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59FFC933" w14:textId="77777777" w:rsidR="005F37B5" w:rsidRPr="003D09A4" w:rsidRDefault="005F37B5" w:rsidP="005F37B5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44D69893" w14:textId="77777777" w:rsidR="005F37B5" w:rsidRPr="00441A95" w:rsidRDefault="005F37B5" w:rsidP="005F37B5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77A81139" w14:textId="77777777" w:rsidR="005F37B5" w:rsidRPr="003D09A4" w:rsidRDefault="005F37B5" w:rsidP="005F37B5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815860" w:rsidRPr="003D09A4" w14:paraId="09EA6625" w14:textId="77777777" w:rsidTr="00AD332F">
        <w:tc>
          <w:tcPr>
            <w:tcW w:w="1742" w:type="dxa"/>
          </w:tcPr>
          <w:p w14:paraId="5746E254" w14:textId="77777777" w:rsidR="00815860" w:rsidRPr="003D09A4" w:rsidRDefault="00815860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556583FC" w14:textId="77777777" w:rsidR="00815860" w:rsidRPr="003D09A4" w:rsidRDefault="00815860" w:rsidP="00AD332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328541B9" w14:textId="77777777" w:rsidR="00815860" w:rsidRPr="003D09A4" w:rsidRDefault="00815860" w:rsidP="00AD332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3D37349E" w14:textId="77777777" w:rsidR="00815860" w:rsidRPr="003D09A4" w:rsidRDefault="00815860" w:rsidP="00AD332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815860" w:rsidRPr="003D09A4" w14:paraId="5995720A" w14:textId="77777777" w:rsidTr="00AD332F">
        <w:tc>
          <w:tcPr>
            <w:tcW w:w="1742" w:type="dxa"/>
            <w:shd w:val="clear" w:color="auto" w:fill="F7CAAC" w:themeFill="accent2" w:themeFillTint="66"/>
          </w:tcPr>
          <w:p w14:paraId="005D5DA1" w14:textId="28A3CC30" w:rsidR="00815860" w:rsidRPr="003D09A4" w:rsidRDefault="00815860" w:rsidP="00AD332F">
            <w:pPr>
              <w:rPr>
                <w:i/>
                <w:iCs/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2"/>
                <w:szCs w:val="12"/>
              </w:rPr>
              <w:t xml:space="preserve"> (Grup T</w:t>
            </w:r>
            <w:r w:rsidR="005F37B5">
              <w:rPr>
                <w:b/>
                <w:bCs/>
                <w:i/>
                <w:iCs/>
                <w:sz w:val="12"/>
                <w:szCs w:val="12"/>
              </w:rPr>
              <w:t>1a</w:t>
            </w:r>
            <w:r>
              <w:rPr>
                <w:b/>
                <w:bCs/>
                <w:i/>
                <w:iCs/>
                <w:sz w:val="12"/>
                <w:szCs w:val="12"/>
              </w:rPr>
              <w:t>)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A6A6A6" w:themeFill="background1" w:themeFillShade="A6"/>
          </w:tcPr>
          <w:p w14:paraId="18DDA835" w14:textId="77777777" w:rsidR="00815860" w:rsidRPr="003D09A4" w:rsidRDefault="00815860" w:rsidP="00AD332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tcBorders>
              <w:left w:val="nil"/>
            </w:tcBorders>
            <w:shd w:val="clear" w:color="auto" w:fill="A6A6A6" w:themeFill="background1" w:themeFillShade="A6"/>
          </w:tcPr>
          <w:p w14:paraId="0A8AAE02" w14:textId="77777777" w:rsidR="00815860" w:rsidRPr="003D09A4" w:rsidRDefault="00815860" w:rsidP="00AD332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05423FC7" w14:textId="77777777" w:rsidR="00815860" w:rsidRPr="003D09A4" w:rsidRDefault="00815860" w:rsidP="00AD332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5F37B5" w:rsidRPr="003D09A4" w14:paraId="20C68B1C" w14:textId="77777777" w:rsidTr="00AD332F">
        <w:tc>
          <w:tcPr>
            <w:tcW w:w="1742" w:type="dxa"/>
          </w:tcPr>
          <w:p w14:paraId="5544D73C" w14:textId="77777777" w:rsidR="005F37B5" w:rsidRPr="003D09A4" w:rsidRDefault="005F37B5" w:rsidP="005F37B5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4D01F08A" w14:textId="77777777" w:rsidR="005F37B5" w:rsidRPr="003D09A4" w:rsidRDefault="005F37B5" w:rsidP="005F37B5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5E75AC82" w14:textId="77777777" w:rsidR="005F37B5" w:rsidRPr="003D09A4" w:rsidRDefault="005F37B5" w:rsidP="005F37B5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6367D0EA" w14:textId="77777777" w:rsidR="005F37B5" w:rsidRPr="003D09A4" w:rsidRDefault="005F37B5" w:rsidP="005F37B5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EC1E9B" w:rsidRPr="003D09A4" w14:paraId="4B0F7640" w14:textId="77777777" w:rsidTr="00AD332F">
        <w:tc>
          <w:tcPr>
            <w:tcW w:w="1742" w:type="dxa"/>
          </w:tcPr>
          <w:p w14:paraId="7BD36C70" w14:textId="77777777" w:rsidR="00EC1E9B" w:rsidRPr="003D09A4" w:rsidRDefault="00EC1E9B" w:rsidP="00EC1E9B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78F3F886" w14:textId="77777777" w:rsidR="00EC1E9B" w:rsidRPr="00F33C13" w:rsidRDefault="00EC1E9B" w:rsidP="00EC1E9B">
            <w:pPr>
              <w:jc w:val="center"/>
              <w:rPr>
                <w:sz w:val="12"/>
                <w:szCs w:val="12"/>
              </w:rPr>
            </w:pPr>
            <w:r w:rsidRPr="003853B8">
              <w:rPr>
                <w:b/>
                <w:bCs/>
                <w:i/>
                <w:iCs/>
                <w:sz w:val="12"/>
                <w:szCs w:val="12"/>
              </w:rPr>
              <w:t>Grup T1a</w:t>
            </w: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429225FD" w14:textId="77777777" w:rsidR="00EC1E9B" w:rsidRPr="003D09A4" w:rsidRDefault="00EC1E9B" w:rsidP="00EC1E9B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7BC837BE" w14:textId="77777777" w:rsidR="00EC1E9B" w:rsidRPr="003D09A4" w:rsidRDefault="00EC1E9B" w:rsidP="00EC1E9B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EC1E9B" w:rsidRPr="003D09A4" w14:paraId="1D7BE3EA" w14:textId="77777777" w:rsidTr="00AD332F">
        <w:tc>
          <w:tcPr>
            <w:tcW w:w="1742" w:type="dxa"/>
          </w:tcPr>
          <w:p w14:paraId="2B384367" w14:textId="77777777" w:rsidR="00EC1E9B" w:rsidRPr="003D09A4" w:rsidRDefault="00EC1E9B" w:rsidP="00EC1E9B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287E8B34" w14:textId="77777777" w:rsidR="00EC1E9B" w:rsidRPr="00F33C13" w:rsidRDefault="00EC1E9B" w:rsidP="00EC1E9B">
            <w:pPr>
              <w:jc w:val="center"/>
              <w:rPr>
                <w:sz w:val="12"/>
                <w:szCs w:val="12"/>
              </w:rPr>
            </w:pPr>
            <w:r w:rsidRPr="003853B8">
              <w:rPr>
                <w:b/>
                <w:bCs/>
                <w:i/>
                <w:iCs/>
                <w:sz w:val="12"/>
                <w:szCs w:val="12"/>
              </w:rPr>
              <w:t>Grup T1a</w:t>
            </w: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19AF19FE" w14:textId="77777777" w:rsidR="00EC1E9B" w:rsidRPr="003D09A4" w:rsidRDefault="00EC1E9B" w:rsidP="00EC1E9B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6D84DF6A" w14:textId="77777777" w:rsidR="00EC1E9B" w:rsidRPr="003D09A4" w:rsidRDefault="00EC1E9B" w:rsidP="00EC1E9B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EC1E9B" w:rsidRPr="003D09A4" w14:paraId="3A7FD81D" w14:textId="77777777" w:rsidTr="00AD332F">
        <w:tc>
          <w:tcPr>
            <w:tcW w:w="1742" w:type="dxa"/>
          </w:tcPr>
          <w:p w14:paraId="34E34BF8" w14:textId="77777777" w:rsidR="00EC1E9B" w:rsidRPr="003D09A4" w:rsidRDefault="00EC1E9B" w:rsidP="00EC1E9B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0EE63945" w14:textId="77777777" w:rsidR="00EC1E9B" w:rsidRPr="00F33C13" w:rsidRDefault="00EC1E9B" w:rsidP="00EC1E9B">
            <w:pPr>
              <w:jc w:val="center"/>
              <w:rPr>
                <w:sz w:val="12"/>
                <w:szCs w:val="12"/>
              </w:rPr>
            </w:pPr>
            <w:r w:rsidRPr="003853B8">
              <w:rPr>
                <w:b/>
                <w:bCs/>
                <w:i/>
                <w:iCs/>
                <w:sz w:val="12"/>
                <w:szCs w:val="12"/>
              </w:rPr>
              <w:t>Grup T1a</w:t>
            </w: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312FCD2E" w14:textId="77777777" w:rsidR="00EC1E9B" w:rsidRPr="00441A95" w:rsidRDefault="00EC1E9B" w:rsidP="00EC1E9B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11DF31A2" w14:textId="77777777" w:rsidR="00EC1E9B" w:rsidRPr="003D09A4" w:rsidRDefault="00EC1E9B" w:rsidP="00EC1E9B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815860" w:rsidRPr="003D09A4" w14:paraId="4EEC2BF6" w14:textId="77777777" w:rsidTr="00AD332F">
        <w:tc>
          <w:tcPr>
            <w:tcW w:w="1742" w:type="dxa"/>
            <w:shd w:val="clear" w:color="auto" w:fill="AEAAAA" w:themeFill="background2" w:themeFillShade="BF"/>
          </w:tcPr>
          <w:p w14:paraId="55929638" w14:textId="77777777" w:rsidR="00815860" w:rsidRPr="003D09A4" w:rsidRDefault="00815860" w:rsidP="00AD332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2" w:type="dxa"/>
            <w:tcBorders>
              <w:right w:val="nil"/>
            </w:tcBorders>
            <w:shd w:val="clear" w:color="auto" w:fill="AEAAAA" w:themeFill="background2" w:themeFillShade="BF"/>
          </w:tcPr>
          <w:p w14:paraId="7399B955" w14:textId="77777777" w:rsidR="00815860" w:rsidRPr="003D09A4" w:rsidRDefault="00815860" w:rsidP="00AD332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tcBorders>
              <w:left w:val="nil"/>
              <w:right w:val="nil"/>
            </w:tcBorders>
            <w:shd w:val="clear" w:color="auto" w:fill="AEAAAA" w:themeFill="background2" w:themeFillShade="BF"/>
          </w:tcPr>
          <w:p w14:paraId="6B67EDA8" w14:textId="77777777" w:rsidR="00815860" w:rsidRPr="003D09A4" w:rsidRDefault="00815860" w:rsidP="00AD332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tcBorders>
              <w:left w:val="nil"/>
              <w:right w:val="nil"/>
            </w:tcBorders>
            <w:shd w:val="clear" w:color="auto" w:fill="AEAAAA" w:themeFill="background2" w:themeFillShade="BF"/>
          </w:tcPr>
          <w:p w14:paraId="0D1548EF" w14:textId="77777777" w:rsidR="00815860" w:rsidRPr="003D09A4" w:rsidRDefault="00815860" w:rsidP="00AD332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tcBorders>
              <w:left w:val="nil"/>
            </w:tcBorders>
            <w:shd w:val="clear" w:color="auto" w:fill="AEAAAA" w:themeFill="background2" w:themeFillShade="BF"/>
          </w:tcPr>
          <w:p w14:paraId="049BB8E4" w14:textId="77777777" w:rsidR="00815860" w:rsidRPr="003D09A4" w:rsidRDefault="00815860" w:rsidP="00AD332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6510C1EA" w14:textId="77777777" w:rsidR="00815860" w:rsidRPr="003D09A4" w:rsidRDefault="00815860" w:rsidP="00AD332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815860" w:rsidRPr="003D09A4" w14:paraId="02AA8DCF" w14:textId="77777777" w:rsidTr="00AD332F">
        <w:tc>
          <w:tcPr>
            <w:tcW w:w="1742" w:type="dxa"/>
            <w:shd w:val="clear" w:color="auto" w:fill="F7CAAC" w:themeFill="accent2" w:themeFillTint="66"/>
          </w:tcPr>
          <w:p w14:paraId="555F632B" w14:textId="448F235A" w:rsidR="00815860" w:rsidRPr="003D09A4" w:rsidRDefault="00815860" w:rsidP="00AD332F">
            <w:pPr>
              <w:rPr>
                <w:b/>
                <w:bCs/>
                <w:i/>
                <w:iCs/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2"/>
                <w:szCs w:val="12"/>
              </w:rPr>
              <w:t xml:space="preserve"> (Grup T</w:t>
            </w:r>
            <w:r w:rsidR="005F37B5">
              <w:rPr>
                <w:b/>
                <w:bCs/>
                <w:i/>
                <w:iCs/>
                <w:sz w:val="12"/>
                <w:szCs w:val="12"/>
              </w:rPr>
              <w:t>1b</w:t>
            </w:r>
            <w:r>
              <w:rPr>
                <w:b/>
                <w:bCs/>
                <w:i/>
                <w:iCs/>
                <w:sz w:val="12"/>
                <w:szCs w:val="12"/>
              </w:rPr>
              <w:t>)</w:t>
            </w: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476C4A8D" w14:textId="77777777" w:rsidR="00815860" w:rsidRPr="003D09A4" w:rsidRDefault="00815860" w:rsidP="00AD332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2074EC93" w14:textId="77777777" w:rsidR="00815860" w:rsidRPr="003D09A4" w:rsidRDefault="00815860" w:rsidP="00AD332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40A485B7" w14:textId="77777777" w:rsidR="00815860" w:rsidRPr="003D09A4" w:rsidRDefault="00815860" w:rsidP="00AD332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A51286" w:rsidRPr="003D09A4" w14:paraId="1BDC0F3D" w14:textId="77777777" w:rsidTr="00AD332F">
        <w:tc>
          <w:tcPr>
            <w:tcW w:w="1742" w:type="dxa"/>
          </w:tcPr>
          <w:p w14:paraId="640EE6E2" w14:textId="77777777" w:rsidR="00A51286" w:rsidRPr="003D09A4" w:rsidRDefault="00A51286" w:rsidP="00A51286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2ABC5E25" w14:textId="77777777" w:rsidR="00A51286" w:rsidRPr="00F33C13" w:rsidRDefault="00A51286" w:rsidP="00A51286">
            <w:pPr>
              <w:jc w:val="center"/>
              <w:rPr>
                <w:sz w:val="12"/>
                <w:szCs w:val="12"/>
              </w:rPr>
            </w:pPr>
            <w:r w:rsidRPr="00360EF9">
              <w:rPr>
                <w:b/>
                <w:bCs/>
                <w:i/>
                <w:iCs/>
                <w:sz w:val="12"/>
                <w:szCs w:val="12"/>
              </w:rPr>
              <w:t>Grup T1b</w:t>
            </w: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17748D75" w14:textId="77777777" w:rsidR="00A51286" w:rsidRPr="003D09A4" w:rsidRDefault="00A51286" w:rsidP="00A51286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6D637713" w14:textId="77777777" w:rsidR="00A51286" w:rsidRPr="003D09A4" w:rsidRDefault="00A51286" w:rsidP="00A51286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A51286" w:rsidRPr="003D09A4" w14:paraId="778317D1" w14:textId="77777777" w:rsidTr="00AD332F">
        <w:tc>
          <w:tcPr>
            <w:tcW w:w="1742" w:type="dxa"/>
          </w:tcPr>
          <w:p w14:paraId="64414A09" w14:textId="77777777" w:rsidR="00A51286" w:rsidRPr="003D09A4" w:rsidRDefault="00A51286" w:rsidP="00A51286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37C221EC" w14:textId="77777777" w:rsidR="00A51286" w:rsidRPr="00F33C13" w:rsidRDefault="00A51286" w:rsidP="00A51286">
            <w:pPr>
              <w:jc w:val="center"/>
              <w:rPr>
                <w:sz w:val="12"/>
                <w:szCs w:val="12"/>
              </w:rPr>
            </w:pPr>
            <w:r w:rsidRPr="00360EF9">
              <w:rPr>
                <w:b/>
                <w:bCs/>
                <w:i/>
                <w:iCs/>
                <w:sz w:val="12"/>
                <w:szCs w:val="12"/>
              </w:rPr>
              <w:t>Grup T1</w:t>
            </w:r>
            <w:r>
              <w:rPr>
                <w:b/>
                <w:bCs/>
                <w:i/>
                <w:iCs/>
                <w:sz w:val="12"/>
                <w:szCs w:val="12"/>
              </w:rPr>
              <w:t>b</w:t>
            </w: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2D9C2EBB" w14:textId="77777777" w:rsidR="00A51286" w:rsidRPr="003D09A4" w:rsidRDefault="00A51286" w:rsidP="00A51286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5BB98729" w14:textId="77777777" w:rsidR="00A51286" w:rsidRPr="003D09A4" w:rsidRDefault="00A51286" w:rsidP="00A51286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A51286" w:rsidRPr="003D09A4" w14:paraId="369234C2" w14:textId="77777777" w:rsidTr="00AD332F">
        <w:trPr>
          <w:trHeight w:val="50"/>
        </w:trPr>
        <w:tc>
          <w:tcPr>
            <w:tcW w:w="1742" w:type="dxa"/>
          </w:tcPr>
          <w:p w14:paraId="7B35AAA7" w14:textId="77777777" w:rsidR="00A51286" w:rsidRPr="003D09A4" w:rsidRDefault="00A51286" w:rsidP="00A51286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54E0C114" w14:textId="77777777" w:rsidR="00A51286" w:rsidRPr="00F33C13" w:rsidRDefault="00A51286" w:rsidP="00A51286">
            <w:pPr>
              <w:jc w:val="center"/>
              <w:rPr>
                <w:sz w:val="12"/>
                <w:szCs w:val="12"/>
              </w:rPr>
            </w:pPr>
            <w:r w:rsidRPr="00360EF9">
              <w:rPr>
                <w:b/>
                <w:bCs/>
                <w:i/>
                <w:iCs/>
                <w:sz w:val="12"/>
                <w:szCs w:val="12"/>
              </w:rPr>
              <w:t>Grup T1b</w:t>
            </w: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4D5BF235" w14:textId="77777777" w:rsidR="00A51286" w:rsidRPr="003D09A4" w:rsidRDefault="00A51286" w:rsidP="00A51286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5B67C234" w14:textId="77777777" w:rsidR="00A51286" w:rsidRPr="003D09A4" w:rsidRDefault="00A51286" w:rsidP="00A51286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5F37B5" w:rsidRPr="003D09A4" w14:paraId="34BE92B2" w14:textId="77777777" w:rsidTr="00AD332F">
        <w:tc>
          <w:tcPr>
            <w:tcW w:w="1742" w:type="dxa"/>
          </w:tcPr>
          <w:p w14:paraId="21FED796" w14:textId="77777777" w:rsidR="005F37B5" w:rsidRPr="003D09A4" w:rsidRDefault="005F37B5" w:rsidP="005F37B5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48A1588E" w14:textId="77777777" w:rsidR="005F37B5" w:rsidRPr="003D09A4" w:rsidRDefault="005F37B5" w:rsidP="005F37B5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70CF08DD" w14:textId="77777777" w:rsidR="005F37B5" w:rsidRPr="00084AAE" w:rsidRDefault="005F37B5" w:rsidP="005F37B5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5193F8DA" w14:textId="77777777" w:rsidR="005F37B5" w:rsidRPr="003D09A4" w:rsidRDefault="005F37B5" w:rsidP="005F37B5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815860" w:rsidRPr="003D09A4" w14:paraId="2B23E140" w14:textId="77777777" w:rsidTr="00AD332F">
        <w:tc>
          <w:tcPr>
            <w:tcW w:w="1742" w:type="dxa"/>
            <w:shd w:val="clear" w:color="auto" w:fill="A6A6A6" w:themeFill="background1" w:themeFillShade="A6"/>
          </w:tcPr>
          <w:p w14:paraId="0E0E85CB" w14:textId="77777777" w:rsidR="00815860" w:rsidRPr="003D09A4" w:rsidRDefault="00815860" w:rsidP="00AD332F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A6A6A6" w:themeFill="background1" w:themeFillShade="A6"/>
          </w:tcPr>
          <w:p w14:paraId="5E2F6907" w14:textId="77777777" w:rsidR="00815860" w:rsidRPr="003D09A4" w:rsidRDefault="00815860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tcBorders>
              <w:left w:val="nil"/>
            </w:tcBorders>
            <w:shd w:val="clear" w:color="auto" w:fill="A6A6A6" w:themeFill="background1" w:themeFillShade="A6"/>
          </w:tcPr>
          <w:p w14:paraId="5BDD18CB" w14:textId="77777777" w:rsidR="00815860" w:rsidRPr="003D09A4" w:rsidRDefault="00815860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4C0D0920" w14:textId="77777777" w:rsidR="00815860" w:rsidRPr="003D09A4" w:rsidRDefault="00815860" w:rsidP="00AD332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815860" w:rsidRPr="003D09A4" w14:paraId="788E239F" w14:textId="77777777" w:rsidTr="00AD332F">
        <w:tc>
          <w:tcPr>
            <w:tcW w:w="1742" w:type="dxa"/>
            <w:shd w:val="clear" w:color="auto" w:fill="F7CAAC" w:themeFill="accent2" w:themeFillTint="66"/>
          </w:tcPr>
          <w:p w14:paraId="1A8518D0" w14:textId="1D3CA7B7" w:rsidR="00815860" w:rsidRPr="003D09A4" w:rsidRDefault="00815860" w:rsidP="00AD332F">
            <w:pPr>
              <w:rPr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2"/>
                <w:szCs w:val="12"/>
              </w:rPr>
              <w:t xml:space="preserve"> (Grup </w:t>
            </w:r>
            <w:r w:rsidR="005F37B5">
              <w:rPr>
                <w:b/>
                <w:bCs/>
                <w:i/>
                <w:iCs/>
                <w:sz w:val="12"/>
                <w:szCs w:val="12"/>
              </w:rPr>
              <w:t xml:space="preserve">A </w:t>
            </w:r>
            <w:proofErr w:type="spellStart"/>
            <w:r w:rsidR="005F37B5">
              <w:rPr>
                <w:b/>
                <w:bCs/>
                <w:i/>
                <w:iCs/>
                <w:sz w:val="12"/>
                <w:szCs w:val="12"/>
              </w:rPr>
              <w:t>Eng</w:t>
            </w:r>
            <w:proofErr w:type="spellEnd"/>
            <w:r>
              <w:rPr>
                <w:b/>
                <w:bCs/>
                <w:i/>
                <w:iCs/>
                <w:sz w:val="12"/>
                <w:szCs w:val="12"/>
              </w:rPr>
              <w:t>)</w:t>
            </w: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7F159EC1" w14:textId="77777777" w:rsidR="00815860" w:rsidRPr="003D09A4" w:rsidRDefault="00815860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7B783EFB" w14:textId="77777777" w:rsidR="00815860" w:rsidRPr="003D09A4" w:rsidRDefault="00815860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4F15208A" w14:textId="77777777" w:rsidR="00815860" w:rsidRPr="003D09A4" w:rsidRDefault="00815860" w:rsidP="00AD332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A51286" w:rsidRPr="003D09A4" w14:paraId="49AB13D7" w14:textId="77777777" w:rsidTr="00AD332F">
        <w:tc>
          <w:tcPr>
            <w:tcW w:w="1742" w:type="dxa"/>
          </w:tcPr>
          <w:p w14:paraId="7FF994A0" w14:textId="77777777" w:rsidR="00A51286" w:rsidRPr="003D09A4" w:rsidRDefault="00A51286" w:rsidP="00A51286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24C7C6B9" w14:textId="77777777" w:rsidR="00A51286" w:rsidRPr="00CD385F" w:rsidRDefault="00A51286" w:rsidP="00A51286">
            <w:pPr>
              <w:jc w:val="center"/>
              <w:rPr>
                <w:sz w:val="12"/>
                <w:szCs w:val="12"/>
              </w:rPr>
            </w:pPr>
            <w:r w:rsidRPr="0071511D">
              <w:rPr>
                <w:b/>
                <w:bCs/>
                <w:i/>
                <w:iCs/>
                <w:sz w:val="12"/>
                <w:szCs w:val="12"/>
              </w:rPr>
              <w:t xml:space="preserve">Grup A </w:t>
            </w:r>
            <w:proofErr w:type="spellStart"/>
            <w:r w:rsidRPr="0071511D">
              <w:rPr>
                <w:b/>
                <w:bCs/>
                <w:i/>
                <w:iCs/>
                <w:sz w:val="12"/>
                <w:szCs w:val="12"/>
              </w:rPr>
              <w:t>Eng</w:t>
            </w:r>
            <w:proofErr w:type="spellEnd"/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1F1F5FC8" w14:textId="77777777" w:rsidR="00A51286" w:rsidRPr="003D09A4" w:rsidRDefault="00A51286" w:rsidP="00A51286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11AA3474" w14:textId="77777777" w:rsidR="00A51286" w:rsidRPr="003D09A4" w:rsidRDefault="00A51286" w:rsidP="00A51286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A51286" w:rsidRPr="003D09A4" w14:paraId="632E4D46" w14:textId="77777777" w:rsidTr="00AD332F">
        <w:tc>
          <w:tcPr>
            <w:tcW w:w="1742" w:type="dxa"/>
          </w:tcPr>
          <w:p w14:paraId="432506CE" w14:textId="77777777" w:rsidR="00A51286" w:rsidRPr="003D09A4" w:rsidRDefault="00A51286" w:rsidP="00A51286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7E82F5A8" w14:textId="77777777" w:rsidR="00A51286" w:rsidRPr="00CD385F" w:rsidRDefault="00A51286" w:rsidP="00A51286">
            <w:pPr>
              <w:jc w:val="center"/>
              <w:rPr>
                <w:sz w:val="12"/>
                <w:szCs w:val="12"/>
              </w:rPr>
            </w:pPr>
            <w:r w:rsidRPr="0071511D">
              <w:rPr>
                <w:b/>
                <w:bCs/>
                <w:i/>
                <w:iCs/>
                <w:sz w:val="12"/>
                <w:szCs w:val="12"/>
              </w:rPr>
              <w:t xml:space="preserve">Grup A </w:t>
            </w:r>
            <w:proofErr w:type="spellStart"/>
            <w:r w:rsidRPr="0071511D">
              <w:rPr>
                <w:b/>
                <w:bCs/>
                <w:i/>
                <w:iCs/>
                <w:sz w:val="12"/>
                <w:szCs w:val="12"/>
              </w:rPr>
              <w:t>Eng</w:t>
            </w:r>
            <w:proofErr w:type="spellEnd"/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011732A9" w14:textId="77777777" w:rsidR="00A51286" w:rsidRPr="003D09A4" w:rsidRDefault="00A51286" w:rsidP="00A51286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71FF1DFC" w14:textId="77777777" w:rsidR="00A51286" w:rsidRPr="003D09A4" w:rsidRDefault="00A51286" w:rsidP="00A51286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A51286" w:rsidRPr="003D09A4" w14:paraId="1515DE3A" w14:textId="77777777" w:rsidTr="00AD332F">
        <w:tc>
          <w:tcPr>
            <w:tcW w:w="1742" w:type="dxa"/>
          </w:tcPr>
          <w:p w14:paraId="02575E0F" w14:textId="77777777" w:rsidR="00A51286" w:rsidRPr="003D09A4" w:rsidRDefault="00A51286" w:rsidP="00A51286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6CC020F1" w14:textId="77777777" w:rsidR="00A51286" w:rsidRPr="00CD385F" w:rsidRDefault="00A51286" w:rsidP="00A51286">
            <w:pPr>
              <w:jc w:val="center"/>
              <w:rPr>
                <w:sz w:val="12"/>
                <w:szCs w:val="12"/>
              </w:rPr>
            </w:pPr>
            <w:r w:rsidRPr="0071511D">
              <w:rPr>
                <w:b/>
                <w:bCs/>
                <w:i/>
                <w:iCs/>
                <w:sz w:val="12"/>
                <w:szCs w:val="12"/>
              </w:rPr>
              <w:t xml:space="preserve">Grup A </w:t>
            </w:r>
            <w:proofErr w:type="spellStart"/>
            <w:r w:rsidRPr="0071511D">
              <w:rPr>
                <w:b/>
                <w:bCs/>
                <w:i/>
                <w:iCs/>
                <w:sz w:val="12"/>
                <w:szCs w:val="12"/>
              </w:rPr>
              <w:t>Eng</w:t>
            </w:r>
            <w:proofErr w:type="spellEnd"/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21BC9FF0" w14:textId="77777777" w:rsidR="00A51286" w:rsidRPr="003D09A4" w:rsidRDefault="00A51286" w:rsidP="00A51286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5C507142" w14:textId="77777777" w:rsidR="00A51286" w:rsidRPr="003D09A4" w:rsidRDefault="00A51286" w:rsidP="00A51286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5F37B5" w:rsidRPr="003D09A4" w14:paraId="11705D90" w14:textId="77777777" w:rsidTr="00AD332F">
        <w:tc>
          <w:tcPr>
            <w:tcW w:w="1742" w:type="dxa"/>
          </w:tcPr>
          <w:p w14:paraId="02FB041B" w14:textId="77777777" w:rsidR="005F37B5" w:rsidRPr="003D09A4" w:rsidRDefault="005F37B5" w:rsidP="005F37B5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72D939A7" w14:textId="77777777" w:rsidR="005F37B5" w:rsidRPr="003D09A4" w:rsidRDefault="005F37B5" w:rsidP="005F37B5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12859E34" w14:textId="77777777" w:rsidR="005F37B5" w:rsidRPr="00727A24" w:rsidRDefault="005F37B5" w:rsidP="005F37B5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2B12F5E7" w14:textId="77777777" w:rsidR="005F37B5" w:rsidRPr="003D09A4" w:rsidRDefault="005F37B5" w:rsidP="005F37B5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815860" w:rsidRPr="003D09A4" w14:paraId="48055991" w14:textId="77777777" w:rsidTr="00AD332F">
        <w:tc>
          <w:tcPr>
            <w:tcW w:w="1742" w:type="dxa"/>
            <w:shd w:val="clear" w:color="auto" w:fill="A6A6A6" w:themeFill="background1" w:themeFillShade="A6"/>
          </w:tcPr>
          <w:p w14:paraId="1EC20B19" w14:textId="77777777" w:rsidR="00815860" w:rsidRPr="00536CBA" w:rsidRDefault="00815860" w:rsidP="00AD332F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A6A6A6" w:themeFill="background1" w:themeFillShade="A6"/>
          </w:tcPr>
          <w:p w14:paraId="153070E3" w14:textId="77777777" w:rsidR="00815860" w:rsidRPr="003D09A4" w:rsidRDefault="00815860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tcBorders>
              <w:left w:val="nil"/>
            </w:tcBorders>
            <w:shd w:val="clear" w:color="auto" w:fill="A6A6A6" w:themeFill="background1" w:themeFillShade="A6"/>
          </w:tcPr>
          <w:p w14:paraId="7E676DC8" w14:textId="77777777" w:rsidR="00815860" w:rsidRPr="003D09A4" w:rsidRDefault="00815860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1488" w:type="dxa"/>
          </w:tcPr>
          <w:p w14:paraId="60EB9022" w14:textId="77777777" w:rsidR="00815860" w:rsidRPr="003D09A4" w:rsidRDefault="00815860" w:rsidP="00AD332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A51286" w:rsidRPr="003D09A4" w14:paraId="11C5CEA5" w14:textId="77777777" w:rsidTr="00A51286">
        <w:tc>
          <w:tcPr>
            <w:tcW w:w="1742" w:type="dxa"/>
            <w:shd w:val="clear" w:color="auto" w:fill="F7CAAC" w:themeFill="accent2" w:themeFillTint="66"/>
          </w:tcPr>
          <w:p w14:paraId="1049FB20" w14:textId="631FAF2F" w:rsidR="00A51286" w:rsidRPr="00536CBA" w:rsidRDefault="00A51286" w:rsidP="00AD332F">
            <w:pPr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 xml:space="preserve"> </w:t>
            </w:r>
            <w:r>
              <w:rPr>
                <w:b/>
                <w:bCs/>
                <w:i/>
                <w:iCs/>
                <w:sz w:val="12"/>
                <w:szCs w:val="12"/>
              </w:rPr>
              <w:t xml:space="preserve">(Grup B </w:t>
            </w:r>
            <w:proofErr w:type="spellStart"/>
            <w:r>
              <w:rPr>
                <w:b/>
                <w:bCs/>
                <w:i/>
                <w:iCs/>
                <w:sz w:val="12"/>
                <w:szCs w:val="12"/>
              </w:rPr>
              <w:t>Eng</w:t>
            </w:r>
            <w:proofErr w:type="spellEnd"/>
            <w:r>
              <w:rPr>
                <w:b/>
                <w:bCs/>
                <w:i/>
                <w:iCs/>
                <w:sz w:val="12"/>
                <w:szCs w:val="12"/>
              </w:rPr>
              <w:t>)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auto"/>
          </w:tcPr>
          <w:p w14:paraId="0133C03D" w14:textId="77777777" w:rsidR="00A51286" w:rsidRPr="003D09A4" w:rsidRDefault="00A51286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tcBorders>
              <w:left w:val="nil"/>
            </w:tcBorders>
            <w:shd w:val="clear" w:color="auto" w:fill="auto"/>
          </w:tcPr>
          <w:p w14:paraId="39628DD2" w14:textId="77777777" w:rsidR="00A51286" w:rsidRPr="003D09A4" w:rsidRDefault="00A51286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1488" w:type="dxa"/>
          </w:tcPr>
          <w:p w14:paraId="14E78AD5" w14:textId="77777777" w:rsidR="00A51286" w:rsidRPr="003D09A4" w:rsidRDefault="00A51286" w:rsidP="00AD332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A51286" w:rsidRPr="003D09A4" w14:paraId="32B0D46D" w14:textId="77777777" w:rsidTr="00AD332F">
        <w:tc>
          <w:tcPr>
            <w:tcW w:w="1742" w:type="dxa"/>
          </w:tcPr>
          <w:p w14:paraId="6C954B6F" w14:textId="77777777" w:rsidR="00A51286" w:rsidRPr="00536CBA" w:rsidRDefault="00A51286" w:rsidP="00A51286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auto"/>
          </w:tcPr>
          <w:p w14:paraId="367BC3B5" w14:textId="77777777" w:rsidR="00A51286" w:rsidRPr="003D09A4" w:rsidRDefault="00A51286" w:rsidP="00A51286">
            <w:pPr>
              <w:jc w:val="center"/>
              <w:rPr>
                <w:sz w:val="12"/>
                <w:szCs w:val="12"/>
              </w:rPr>
            </w:pPr>
            <w:r w:rsidRPr="007203B6">
              <w:rPr>
                <w:b/>
                <w:bCs/>
                <w:i/>
                <w:iCs/>
                <w:sz w:val="12"/>
                <w:szCs w:val="12"/>
              </w:rPr>
              <w:t xml:space="preserve">Grup B </w:t>
            </w:r>
            <w:proofErr w:type="spellStart"/>
            <w:r w:rsidRPr="007203B6">
              <w:rPr>
                <w:b/>
                <w:bCs/>
                <w:i/>
                <w:iCs/>
                <w:sz w:val="12"/>
                <w:szCs w:val="12"/>
              </w:rPr>
              <w:t>Eng</w:t>
            </w:r>
            <w:proofErr w:type="spellEnd"/>
          </w:p>
        </w:tc>
        <w:tc>
          <w:tcPr>
            <w:tcW w:w="3486" w:type="dxa"/>
            <w:gridSpan w:val="2"/>
            <w:tcBorders>
              <w:left w:val="nil"/>
            </w:tcBorders>
            <w:shd w:val="clear" w:color="auto" w:fill="auto"/>
          </w:tcPr>
          <w:p w14:paraId="450FBD43" w14:textId="77777777" w:rsidR="00A51286" w:rsidRPr="003D09A4" w:rsidRDefault="00A51286" w:rsidP="00A51286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1488" w:type="dxa"/>
          </w:tcPr>
          <w:p w14:paraId="07DC8A43" w14:textId="77777777" w:rsidR="00A51286" w:rsidRPr="003D09A4" w:rsidRDefault="00A51286" w:rsidP="00A51286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A51286" w:rsidRPr="003D09A4" w14:paraId="63CEEBB6" w14:textId="77777777" w:rsidTr="00AD332F">
        <w:tc>
          <w:tcPr>
            <w:tcW w:w="1742" w:type="dxa"/>
          </w:tcPr>
          <w:p w14:paraId="44D23A41" w14:textId="77777777" w:rsidR="00A51286" w:rsidRPr="00536CBA" w:rsidRDefault="00A51286" w:rsidP="00A51286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auto"/>
          </w:tcPr>
          <w:p w14:paraId="5011B597" w14:textId="77777777" w:rsidR="00A51286" w:rsidRPr="003D09A4" w:rsidRDefault="00A51286" w:rsidP="00A51286">
            <w:pPr>
              <w:jc w:val="center"/>
              <w:rPr>
                <w:sz w:val="12"/>
                <w:szCs w:val="12"/>
              </w:rPr>
            </w:pPr>
            <w:r w:rsidRPr="007203B6">
              <w:rPr>
                <w:b/>
                <w:bCs/>
                <w:i/>
                <w:iCs/>
                <w:sz w:val="12"/>
                <w:szCs w:val="12"/>
              </w:rPr>
              <w:t xml:space="preserve">Grup B </w:t>
            </w:r>
            <w:proofErr w:type="spellStart"/>
            <w:r w:rsidRPr="007203B6">
              <w:rPr>
                <w:b/>
                <w:bCs/>
                <w:i/>
                <w:iCs/>
                <w:sz w:val="12"/>
                <w:szCs w:val="12"/>
              </w:rPr>
              <w:t>Eng</w:t>
            </w:r>
            <w:proofErr w:type="spellEnd"/>
          </w:p>
        </w:tc>
        <w:tc>
          <w:tcPr>
            <w:tcW w:w="3486" w:type="dxa"/>
            <w:gridSpan w:val="2"/>
            <w:tcBorders>
              <w:left w:val="nil"/>
            </w:tcBorders>
            <w:shd w:val="clear" w:color="auto" w:fill="auto"/>
          </w:tcPr>
          <w:p w14:paraId="527043DC" w14:textId="77777777" w:rsidR="00A51286" w:rsidRPr="003D09A4" w:rsidRDefault="00A51286" w:rsidP="00A51286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1488" w:type="dxa"/>
          </w:tcPr>
          <w:p w14:paraId="37E83F3D" w14:textId="77777777" w:rsidR="00A51286" w:rsidRPr="003D09A4" w:rsidRDefault="00A51286" w:rsidP="00A51286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A51286" w:rsidRPr="003D09A4" w14:paraId="103DA1A1" w14:textId="77777777" w:rsidTr="00AD332F">
        <w:tc>
          <w:tcPr>
            <w:tcW w:w="1742" w:type="dxa"/>
          </w:tcPr>
          <w:p w14:paraId="14359C2E" w14:textId="77777777" w:rsidR="00A51286" w:rsidRPr="00536CBA" w:rsidRDefault="00A51286" w:rsidP="00A51286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auto"/>
          </w:tcPr>
          <w:p w14:paraId="67B55C3D" w14:textId="77777777" w:rsidR="00A51286" w:rsidRPr="003D09A4" w:rsidRDefault="00A51286" w:rsidP="00A51286">
            <w:pPr>
              <w:jc w:val="center"/>
              <w:rPr>
                <w:sz w:val="12"/>
                <w:szCs w:val="12"/>
              </w:rPr>
            </w:pPr>
            <w:r w:rsidRPr="007203B6">
              <w:rPr>
                <w:b/>
                <w:bCs/>
                <w:i/>
                <w:iCs/>
                <w:sz w:val="12"/>
                <w:szCs w:val="12"/>
              </w:rPr>
              <w:t xml:space="preserve">Grup B </w:t>
            </w:r>
            <w:proofErr w:type="spellStart"/>
            <w:r w:rsidRPr="007203B6">
              <w:rPr>
                <w:b/>
                <w:bCs/>
                <w:i/>
                <w:iCs/>
                <w:sz w:val="12"/>
                <w:szCs w:val="12"/>
              </w:rPr>
              <w:t>Eng</w:t>
            </w:r>
            <w:proofErr w:type="spellEnd"/>
          </w:p>
        </w:tc>
        <w:tc>
          <w:tcPr>
            <w:tcW w:w="3486" w:type="dxa"/>
            <w:gridSpan w:val="2"/>
            <w:tcBorders>
              <w:left w:val="nil"/>
            </w:tcBorders>
            <w:shd w:val="clear" w:color="auto" w:fill="auto"/>
          </w:tcPr>
          <w:p w14:paraId="33A06D99" w14:textId="77777777" w:rsidR="00A51286" w:rsidRPr="003D09A4" w:rsidRDefault="00A51286" w:rsidP="00A51286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1488" w:type="dxa"/>
          </w:tcPr>
          <w:p w14:paraId="2C994D77" w14:textId="77777777" w:rsidR="00A51286" w:rsidRPr="003D09A4" w:rsidRDefault="00A51286" w:rsidP="00A51286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A51286" w:rsidRPr="003D09A4" w14:paraId="29BF4BB7" w14:textId="77777777" w:rsidTr="00AD332F">
        <w:tc>
          <w:tcPr>
            <w:tcW w:w="1742" w:type="dxa"/>
          </w:tcPr>
          <w:p w14:paraId="276E5756" w14:textId="77777777" w:rsidR="00A51286" w:rsidRPr="00536CBA" w:rsidRDefault="00A51286" w:rsidP="00A51286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auto"/>
          </w:tcPr>
          <w:p w14:paraId="4F193A69" w14:textId="77777777" w:rsidR="00A51286" w:rsidRPr="003D09A4" w:rsidRDefault="00A51286" w:rsidP="00A51286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tcBorders>
              <w:left w:val="nil"/>
            </w:tcBorders>
            <w:shd w:val="clear" w:color="auto" w:fill="auto"/>
          </w:tcPr>
          <w:p w14:paraId="15E2A284" w14:textId="77777777" w:rsidR="00A51286" w:rsidRPr="003D09A4" w:rsidRDefault="00A51286" w:rsidP="00A51286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1488" w:type="dxa"/>
          </w:tcPr>
          <w:p w14:paraId="328169A9" w14:textId="77777777" w:rsidR="00A51286" w:rsidRPr="003D09A4" w:rsidRDefault="00A51286" w:rsidP="00A51286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A51286" w:rsidRPr="003D09A4" w14:paraId="09E669B2" w14:textId="77777777" w:rsidTr="00AD332F">
        <w:tc>
          <w:tcPr>
            <w:tcW w:w="1742" w:type="dxa"/>
            <w:shd w:val="clear" w:color="auto" w:fill="A6A6A6" w:themeFill="background1" w:themeFillShade="A6"/>
          </w:tcPr>
          <w:p w14:paraId="2AC884B9" w14:textId="77777777" w:rsidR="00A51286" w:rsidRPr="00536CBA" w:rsidRDefault="00A51286" w:rsidP="00AD332F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A6A6A6" w:themeFill="background1" w:themeFillShade="A6"/>
          </w:tcPr>
          <w:p w14:paraId="69986D7E" w14:textId="77777777" w:rsidR="00A51286" w:rsidRPr="003D09A4" w:rsidRDefault="00A51286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tcBorders>
              <w:left w:val="nil"/>
            </w:tcBorders>
            <w:shd w:val="clear" w:color="auto" w:fill="A6A6A6" w:themeFill="background1" w:themeFillShade="A6"/>
          </w:tcPr>
          <w:p w14:paraId="17AD7522" w14:textId="77777777" w:rsidR="00A51286" w:rsidRPr="003D09A4" w:rsidRDefault="00A51286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1488" w:type="dxa"/>
          </w:tcPr>
          <w:p w14:paraId="74736494" w14:textId="77777777" w:rsidR="00A51286" w:rsidRPr="003D09A4" w:rsidRDefault="00A51286" w:rsidP="00AD332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815860" w:rsidRPr="003D09A4" w14:paraId="0E8AEED1" w14:textId="77777777" w:rsidTr="00AD332F">
        <w:trPr>
          <w:gridAfter w:val="1"/>
          <w:wAfter w:w="1488" w:type="dxa"/>
        </w:trPr>
        <w:tc>
          <w:tcPr>
            <w:tcW w:w="1742" w:type="dxa"/>
            <w:shd w:val="clear" w:color="auto" w:fill="F7CAAC" w:themeFill="accent2" w:themeFillTint="66"/>
          </w:tcPr>
          <w:p w14:paraId="677182BD" w14:textId="36FB741F" w:rsidR="00815860" w:rsidRPr="003D09A4" w:rsidRDefault="00815860" w:rsidP="00AD332F">
            <w:pPr>
              <w:rPr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2"/>
                <w:szCs w:val="12"/>
              </w:rPr>
              <w:t xml:space="preserve"> (Grup T</w:t>
            </w:r>
            <w:r w:rsidR="005F37B5">
              <w:rPr>
                <w:b/>
                <w:bCs/>
                <w:i/>
                <w:iCs/>
                <w:sz w:val="12"/>
                <w:szCs w:val="12"/>
              </w:rPr>
              <w:t>4</w:t>
            </w:r>
            <w:r>
              <w:rPr>
                <w:b/>
                <w:bCs/>
                <w:i/>
                <w:iCs/>
                <w:sz w:val="12"/>
                <w:szCs w:val="12"/>
              </w:rPr>
              <w:t>a)</w:t>
            </w: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08B18BE4" w14:textId="77777777" w:rsidR="00815860" w:rsidRPr="003D09A4" w:rsidRDefault="00815860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1E506DA4" w14:textId="77777777" w:rsidR="00815860" w:rsidRPr="003D09A4" w:rsidRDefault="00815860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A51286" w:rsidRPr="003D09A4" w14:paraId="5260AED2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02F89149" w14:textId="77777777" w:rsidR="00A51286" w:rsidRPr="003D09A4" w:rsidRDefault="00A51286" w:rsidP="00A51286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14EA4A54" w14:textId="77777777" w:rsidR="00A51286" w:rsidRPr="003D09A4" w:rsidRDefault="00A51286" w:rsidP="00A51286">
            <w:pPr>
              <w:jc w:val="center"/>
              <w:rPr>
                <w:sz w:val="12"/>
                <w:szCs w:val="12"/>
              </w:rPr>
            </w:pPr>
            <w:r w:rsidRPr="00DD0B46">
              <w:rPr>
                <w:b/>
                <w:bCs/>
                <w:i/>
                <w:iCs/>
                <w:sz w:val="12"/>
                <w:szCs w:val="12"/>
              </w:rPr>
              <w:t>Grup T4a</w:t>
            </w: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7B3243D1" w14:textId="77777777" w:rsidR="00A51286" w:rsidRPr="0055597C" w:rsidRDefault="00A51286" w:rsidP="00A51286">
            <w:pPr>
              <w:jc w:val="center"/>
              <w:rPr>
                <w:sz w:val="12"/>
                <w:szCs w:val="12"/>
              </w:rPr>
            </w:pPr>
          </w:p>
        </w:tc>
      </w:tr>
      <w:tr w:rsidR="00A51286" w:rsidRPr="003D09A4" w14:paraId="0CF6E9F7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621F9EE8" w14:textId="77777777" w:rsidR="00A51286" w:rsidRPr="003D09A4" w:rsidRDefault="00A51286" w:rsidP="00A51286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72200458" w14:textId="77777777" w:rsidR="00A51286" w:rsidRPr="003D09A4" w:rsidRDefault="00A51286" w:rsidP="00A51286">
            <w:pPr>
              <w:jc w:val="center"/>
              <w:rPr>
                <w:sz w:val="12"/>
                <w:szCs w:val="12"/>
              </w:rPr>
            </w:pPr>
            <w:r w:rsidRPr="00DD0B46">
              <w:rPr>
                <w:b/>
                <w:bCs/>
                <w:i/>
                <w:iCs/>
                <w:sz w:val="12"/>
                <w:szCs w:val="12"/>
              </w:rPr>
              <w:t>Grup T4a</w:t>
            </w: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51538A8B" w14:textId="77777777" w:rsidR="00A51286" w:rsidRPr="0055597C" w:rsidRDefault="00A51286" w:rsidP="00A51286">
            <w:pPr>
              <w:jc w:val="center"/>
              <w:rPr>
                <w:sz w:val="12"/>
                <w:szCs w:val="12"/>
              </w:rPr>
            </w:pPr>
          </w:p>
        </w:tc>
      </w:tr>
      <w:tr w:rsidR="00A51286" w:rsidRPr="003D09A4" w14:paraId="244996FA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777A58AE" w14:textId="77777777" w:rsidR="00A51286" w:rsidRPr="003D09A4" w:rsidRDefault="00A51286" w:rsidP="00A51286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2BA91501" w14:textId="77777777" w:rsidR="00A51286" w:rsidRPr="00727A24" w:rsidRDefault="00A51286" w:rsidP="00A51286">
            <w:pPr>
              <w:jc w:val="center"/>
              <w:rPr>
                <w:sz w:val="12"/>
                <w:szCs w:val="12"/>
              </w:rPr>
            </w:pPr>
            <w:r w:rsidRPr="00DD0B46">
              <w:rPr>
                <w:b/>
                <w:bCs/>
                <w:i/>
                <w:iCs/>
                <w:sz w:val="12"/>
                <w:szCs w:val="12"/>
              </w:rPr>
              <w:t>Grup T4a</w:t>
            </w: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1097A2B4" w14:textId="77777777" w:rsidR="00A51286" w:rsidRPr="003D09A4" w:rsidRDefault="00A51286" w:rsidP="00A51286">
            <w:pPr>
              <w:jc w:val="center"/>
              <w:rPr>
                <w:sz w:val="12"/>
                <w:szCs w:val="12"/>
              </w:rPr>
            </w:pPr>
          </w:p>
        </w:tc>
      </w:tr>
      <w:tr w:rsidR="005F37B5" w:rsidRPr="003D09A4" w14:paraId="01739C47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3631C884" w14:textId="77777777" w:rsidR="005F37B5" w:rsidRPr="003D09A4" w:rsidRDefault="005F37B5" w:rsidP="005F37B5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2EE645AC" w14:textId="77777777" w:rsidR="005F37B5" w:rsidRPr="003D09A4" w:rsidRDefault="005F37B5" w:rsidP="005F37B5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530BA988" w14:textId="77777777" w:rsidR="005F37B5" w:rsidRPr="00727A24" w:rsidRDefault="005F37B5" w:rsidP="005F37B5">
            <w:pPr>
              <w:jc w:val="center"/>
              <w:rPr>
                <w:sz w:val="12"/>
                <w:szCs w:val="12"/>
              </w:rPr>
            </w:pPr>
          </w:p>
        </w:tc>
      </w:tr>
      <w:tr w:rsidR="00815860" w:rsidRPr="003D09A4" w14:paraId="06FEB0CB" w14:textId="77777777" w:rsidTr="00AD332F">
        <w:trPr>
          <w:gridAfter w:val="1"/>
          <w:wAfter w:w="1488" w:type="dxa"/>
        </w:trPr>
        <w:tc>
          <w:tcPr>
            <w:tcW w:w="1742" w:type="dxa"/>
            <w:shd w:val="clear" w:color="auto" w:fill="A6A6A6" w:themeFill="background1" w:themeFillShade="A6"/>
          </w:tcPr>
          <w:p w14:paraId="4B3F096A" w14:textId="77777777" w:rsidR="00815860" w:rsidRPr="00536CBA" w:rsidRDefault="00815860" w:rsidP="00AD332F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A6A6A6" w:themeFill="background1" w:themeFillShade="A6"/>
          </w:tcPr>
          <w:p w14:paraId="4C58F522" w14:textId="77777777" w:rsidR="00815860" w:rsidRPr="003D09A4" w:rsidRDefault="00815860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tcBorders>
              <w:left w:val="nil"/>
            </w:tcBorders>
            <w:shd w:val="clear" w:color="auto" w:fill="A6A6A6" w:themeFill="background1" w:themeFillShade="A6"/>
          </w:tcPr>
          <w:p w14:paraId="0BC1058D" w14:textId="77777777" w:rsidR="00815860" w:rsidRPr="003D09A4" w:rsidRDefault="00815860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815860" w:rsidRPr="003D09A4" w14:paraId="77C3FD50" w14:textId="77777777" w:rsidTr="00AD332F">
        <w:trPr>
          <w:gridAfter w:val="1"/>
          <w:wAfter w:w="1488" w:type="dxa"/>
        </w:trPr>
        <w:tc>
          <w:tcPr>
            <w:tcW w:w="1742" w:type="dxa"/>
            <w:shd w:val="clear" w:color="auto" w:fill="F7CAAC" w:themeFill="accent2" w:themeFillTint="66"/>
          </w:tcPr>
          <w:p w14:paraId="73D1028E" w14:textId="74C78DE5" w:rsidR="00815860" w:rsidRPr="003D09A4" w:rsidRDefault="00815860" w:rsidP="00AD332F">
            <w:pPr>
              <w:rPr>
                <w:sz w:val="12"/>
                <w:szCs w:val="12"/>
              </w:rPr>
            </w:pPr>
            <w:r>
              <w:rPr>
                <w:b/>
                <w:bCs/>
                <w:i/>
                <w:iCs/>
                <w:sz w:val="12"/>
                <w:szCs w:val="12"/>
              </w:rPr>
              <w:t xml:space="preserve"> (Grup </w:t>
            </w:r>
            <w:r w:rsidR="005F37B5">
              <w:rPr>
                <w:b/>
                <w:bCs/>
                <w:i/>
                <w:iCs/>
                <w:sz w:val="12"/>
                <w:szCs w:val="12"/>
              </w:rPr>
              <w:t>T4b</w:t>
            </w:r>
            <w:r>
              <w:rPr>
                <w:b/>
                <w:bCs/>
                <w:i/>
                <w:iCs/>
                <w:sz w:val="12"/>
                <w:szCs w:val="12"/>
              </w:rPr>
              <w:t>)</w:t>
            </w: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345C053C" w14:textId="77777777" w:rsidR="00815860" w:rsidRPr="003D09A4" w:rsidRDefault="00815860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4941AE2E" w14:textId="77777777" w:rsidR="00815860" w:rsidRPr="003D09A4" w:rsidRDefault="00815860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A51286" w:rsidRPr="003D09A4" w14:paraId="449C88E0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34D9E7C4" w14:textId="77777777" w:rsidR="00A51286" w:rsidRPr="003D09A4" w:rsidRDefault="00A51286" w:rsidP="00A51286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269D0DDE" w14:textId="77777777" w:rsidR="00A51286" w:rsidRPr="003979D8" w:rsidRDefault="00A51286" w:rsidP="00A51286">
            <w:pPr>
              <w:jc w:val="center"/>
              <w:rPr>
                <w:sz w:val="12"/>
                <w:szCs w:val="12"/>
              </w:rPr>
            </w:pPr>
            <w:r w:rsidRPr="00E504D1">
              <w:rPr>
                <w:b/>
                <w:bCs/>
                <w:i/>
                <w:iCs/>
                <w:sz w:val="12"/>
                <w:szCs w:val="12"/>
              </w:rPr>
              <w:t>Grup T4b</w:t>
            </w: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7229B1F2" w14:textId="77777777" w:rsidR="00A51286" w:rsidRPr="00262038" w:rsidRDefault="00A51286" w:rsidP="00A51286">
            <w:pPr>
              <w:jc w:val="center"/>
              <w:rPr>
                <w:sz w:val="12"/>
                <w:szCs w:val="12"/>
              </w:rPr>
            </w:pPr>
          </w:p>
        </w:tc>
      </w:tr>
      <w:tr w:rsidR="00A51286" w:rsidRPr="003D09A4" w14:paraId="4F799FCD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443BCBDF" w14:textId="77777777" w:rsidR="00A51286" w:rsidRPr="003D09A4" w:rsidRDefault="00A51286" w:rsidP="00A51286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45090354" w14:textId="77777777" w:rsidR="00A51286" w:rsidRPr="003979D8" w:rsidRDefault="00A51286" w:rsidP="00A51286">
            <w:pPr>
              <w:jc w:val="center"/>
              <w:rPr>
                <w:sz w:val="12"/>
                <w:szCs w:val="12"/>
              </w:rPr>
            </w:pPr>
            <w:r w:rsidRPr="00E504D1">
              <w:rPr>
                <w:b/>
                <w:bCs/>
                <w:i/>
                <w:iCs/>
                <w:sz w:val="12"/>
                <w:szCs w:val="12"/>
              </w:rPr>
              <w:t>Grup T4b</w:t>
            </w: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05D174C7" w14:textId="77777777" w:rsidR="00A51286" w:rsidRPr="00262038" w:rsidRDefault="00A51286" w:rsidP="00A51286">
            <w:pPr>
              <w:jc w:val="center"/>
              <w:rPr>
                <w:sz w:val="12"/>
                <w:szCs w:val="12"/>
              </w:rPr>
            </w:pPr>
          </w:p>
        </w:tc>
      </w:tr>
      <w:tr w:rsidR="00A51286" w:rsidRPr="003D09A4" w14:paraId="17864775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07F46D71" w14:textId="77777777" w:rsidR="00A51286" w:rsidRPr="003D09A4" w:rsidRDefault="00A51286" w:rsidP="00A51286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47174617" w14:textId="77777777" w:rsidR="00A51286" w:rsidRPr="00727A24" w:rsidRDefault="00A51286" w:rsidP="00A51286">
            <w:pPr>
              <w:jc w:val="center"/>
              <w:rPr>
                <w:sz w:val="12"/>
                <w:szCs w:val="12"/>
              </w:rPr>
            </w:pPr>
            <w:r w:rsidRPr="00E504D1">
              <w:rPr>
                <w:b/>
                <w:bCs/>
                <w:i/>
                <w:iCs/>
                <w:sz w:val="12"/>
                <w:szCs w:val="12"/>
              </w:rPr>
              <w:t>Grup T4b</w:t>
            </w: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62E8C97A" w14:textId="77777777" w:rsidR="00A51286" w:rsidRPr="003D09A4" w:rsidRDefault="00A51286" w:rsidP="00A51286">
            <w:pPr>
              <w:jc w:val="center"/>
              <w:rPr>
                <w:sz w:val="12"/>
                <w:szCs w:val="12"/>
              </w:rPr>
            </w:pPr>
          </w:p>
        </w:tc>
      </w:tr>
      <w:tr w:rsidR="005F37B5" w:rsidRPr="003D09A4" w14:paraId="49065E35" w14:textId="77777777" w:rsidTr="00AD332F">
        <w:trPr>
          <w:gridAfter w:val="1"/>
          <w:wAfter w:w="1488" w:type="dxa"/>
        </w:trPr>
        <w:tc>
          <w:tcPr>
            <w:tcW w:w="1742" w:type="dxa"/>
          </w:tcPr>
          <w:p w14:paraId="157009D4" w14:textId="77777777" w:rsidR="005F37B5" w:rsidRPr="003D09A4" w:rsidRDefault="005F37B5" w:rsidP="005F37B5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gridSpan w:val="2"/>
            <w:tcBorders>
              <w:right w:val="nil"/>
            </w:tcBorders>
          </w:tcPr>
          <w:p w14:paraId="0635D7F2" w14:textId="77777777" w:rsidR="005F37B5" w:rsidRPr="003D09A4" w:rsidRDefault="005F37B5" w:rsidP="005F37B5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tcBorders>
              <w:left w:val="nil"/>
            </w:tcBorders>
          </w:tcPr>
          <w:p w14:paraId="5AAA0ECB" w14:textId="77777777" w:rsidR="005F37B5" w:rsidRPr="00727A24" w:rsidRDefault="005F37B5" w:rsidP="005F37B5">
            <w:pPr>
              <w:jc w:val="center"/>
              <w:rPr>
                <w:sz w:val="12"/>
                <w:szCs w:val="12"/>
              </w:rPr>
            </w:pPr>
          </w:p>
        </w:tc>
      </w:tr>
      <w:bookmarkEnd w:id="31"/>
      <w:tr w:rsidR="00815860" w:rsidRPr="003D09A4" w14:paraId="031BE014" w14:textId="77777777" w:rsidTr="00AD332F">
        <w:trPr>
          <w:gridAfter w:val="1"/>
          <w:wAfter w:w="1488" w:type="dxa"/>
        </w:trPr>
        <w:tc>
          <w:tcPr>
            <w:tcW w:w="1742" w:type="dxa"/>
            <w:shd w:val="clear" w:color="auto" w:fill="A6A6A6" w:themeFill="background1" w:themeFillShade="A6"/>
          </w:tcPr>
          <w:p w14:paraId="1458F6A4" w14:textId="77777777" w:rsidR="00815860" w:rsidRPr="00536CBA" w:rsidRDefault="00815860" w:rsidP="00AD332F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A6A6A6" w:themeFill="background1" w:themeFillShade="A6"/>
          </w:tcPr>
          <w:p w14:paraId="33FAADD2" w14:textId="77777777" w:rsidR="00815860" w:rsidRPr="003D09A4" w:rsidRDefault="00815860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486" w:type="dxa"/>
            <w:gridSpan w:val="2"/>
            <w:tcBorders>
              <w:left w:val="nil"/>
            </w:tcBorders>
            <w:shd w:val="clear" w:color="auto" w:fill="A6A6A6" w:themeFill="background1" w:themeFillShade="A6"/>
          </w:tcPr>
          <w:p w14:paraId="32EB2CA1" w14:textId="77777777" w:rsidR="00815860" w:rsidRPr="003D09A4" w:rsidRDefault="00815860" w:rsidP="00AD332F">
            <w:pPr>
              <w:jc w:val="center"/>
              <w:rPr>
                <w:sz w:val="12"/>
                <w:szCs w:val="12"/>
              </w:rPr>
            </w:pPr>
          </w:p>
        </w:tc>
      </w:tr>
    </w:tbl>
    <w:p w14:paraId="5F700C98" w14:textId="77777777" w:rsidR="003004CC" w:rsidRPr="00A7553A" w:rsidRDefault="003004CC" w:rsidP="00EA75EF">
      <w:pPr>
        <w:spacing w:after="0"/>
        <w:rPr>
          <w:sz w:val="20"/>
          <w:szCs w:val="20"/>
        </w:rPr>
      </w:pPr>
    </w:p>
    <w:p w14:paraId="68A01F4D" w14:textId="77777777" w:rsidR="003004CC" w:rsidRDefault="003004CC" w:rsidP="00EA75EF">
      <w:pPr>
        <w:spacing w:after="0"/>
        <w:rPr>
          <w:sz w:val="20"/>
          <w:szCs w:val="20"/>
        </w:rPr>
      </w:pPr>
    </w:p>
    <w:p w14:paraId="61DDB605" w14:textId="7FF73834" w:rsidR="00E74CBA" w:rsidRDefault="00E74CBA" w:rsidP="007250FD">
      <w:pPr>
        <w:spacing w:after="0"/>
        <w:jc w:val="both"/>
        <w:rPr>
          <w:b/>
          <w:bCs/>
          <w:sz w:val="36"/>
          <w:szCs w:val="36"/>
          <w:u w:val="single"/>
        </w:rPr>
      </w:pPr>
    </w:p>
    <w:p w14:paraId="1E86A3E5" w14:textId="77777777" w:rsidR="00E74CBA" w:rsidRPr="00E74CBA" w:rsidRDefault="00E74CBA" w:rsidP="00E74CBA">
      <w:pPr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lastRenderedPageBreak/>
        <w:t>GÖĞÜS CERRAHİ A.D.</w:t>
      </w:r>
    </w:p>
    <w:p w14:paraId="1E5B0B29" w14:textId="77777777" w:rsidR="00E74CBA" w:rsidRDefault="00E74CBA" w:rsidP="00E74CBA">
      <w:pPr>
        <w:rPr>
          <w:rFonts w:ascii="Times New Roman" w:hAnsi="Times New Roman" w:cs="Times New Roman"/>
          <w:b/>
          <w:bCs/>
          <w:i/>
          <w:iCs/>
          <w:sz w:val="18"/>
          <w:szCs w:val="18"/>
        </w:rPr>
      </w:pPr>
      <w:r w:rsidRPr="004E1DA7">
        <w:rPr>
          <w:rFonts w:ascii="Times New Roman" w:hAnsi="Times New Roman" w:cs="Times New Roman"/>
          <w:b/>
          <w:bCs/>
          <w:i/>
          <w:iCs/>
          <w:sz w:val="18"/>
          <w:szCs w:val="18"/>
        </w:rPr>
        <w:t xml:space="preserve">Beceri  1: </w:t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</w:rPr>
        <w:t xml:space="preserve">Maket üzerinde </w:t>
      </w:r>
      <w:proofErr w:type="spellStart"/>
      <w:r>
        <w:rPr>
          <w:rFonts w:ascii="Times New Roman" w:hAnsi="Times New Roman" w:cs="Times New Roman"/>
          <w:b/>
          <w:bCs/>
          <w:i/>
          <w:iCs/>
          <w:sz w:val="18"/>
          <w:szCs w:val="18"/>
        </w:rPr>
        <w:t>torasentez</w:t>
      </w:r>
      <w:proofErr w:type="spellEnd"/>
      <w:r>
        <w:rPr>
          <w:rFonts w:ascii="Times New Roman" w:hAnsi="Times New Roman" w:cs="Times New Roman"/>
          <w:b/>
          <w:bCs/>
          <w:i/>
          <w:iCs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i/>
          <w:iCs/>
          <w:sz w:val="18"/>
          <w:szCs w:val="18"/>
        </w:rPr>
        <w:t>uyg</w:t>
      </w:r>
      <w:proofErr w:type="spellEnd"/>
    </w:p>
    <w:p w14:paraId="714F624C" w14:textId="77777777" w:rsidR="00E74CBA" w:rsidRDefault="00E74CBA" w:rsidP="00E74CBA">
      <w:pPr>
        <w:rPr>
          <w:rFonts w:ascii="Times New Roman" w:hAnsi="Times New Roman" w:cs="Times New Roman"/>
          <w:b/>
          <w:bCs/>
          <w:i/>
          <w:iCs/>
          <w:sz w:val="18"/>
          <w:szCs w:val="18"/>
        </w:rPr>
      </w:pPr>
      <w:r>
        <w:rPr>
          <w:rFonts w:ascii="Times New Roman" w:hAnsi="Times New Roman" w:cs="Times New Roman"/>
          <w:b/>
          <w:bCs/>
          <w:i/>
          <w:iCs/>
          <w:sz w:val="18"/>
          <w:szCs w:val="18"/>
        </w:rPr>
        <w:t xml:space="preserve">Beceri 2: </w:t>
      </w:r>
      <w:proofErr w:type="spellStart"/>
      <w:r>
        <w:rPr>
          <w:rFonts w:ascii="Times New Roman" w:hAnsi="Times New Roman" w:cs="Times New Roman"/>
          <w:b/>
          <w:bCs/>
          <w:i/>
          <w:iCs/>
          <w:sz w:val="18"/>
          <w:szCs w:val="18"/>
        </w:rPr>
        <w:t>Heimlich</w:t>
      </w:r>
      <w:proofErr w:type="spellEnd"/>
      <w:r>
        <w:rPr>
          <w:rFonts w:ascii="Times New Roman" w:hAnsi="Times New Roman" w:cs="Times New Roman"/>
          <w:b/>
          <w:bCs/>
          <w:i/>
          <w:iCs/>
          <w:sz w:val="18"/>
          <w:szCs w:val="18"/>
        </w:rPr>
        <w:t xml:space="preserve"> manevrası</w:t>
      </w:r>
    </w:p>
    <w:tbl>
      <w:tblPr>
        <w:tblStyle w:val="TabloKlavuzuAk"/>
        <w:tblW w:w="10188" w:type="dxa"/>
        <w:tblInd w:w="-5" w:type="dxa"/>
        <w:tblLook w:val="04A0" w:firstRow="1" w:lastRow="0" w:firstColumn="1" w:lastColumn="0" w:noHBand="0" w:noVBand="1"/>
      </w:tblPr>
      <w:tblGrid>
        <w:gridCol w:w="2022"/>
        <w:gridCol w:w="1288"/>
        <w:gridCol w:w="3039"/>
        <w:gridCol w:w="1817"/>
        <w:gridCol w:w="2022"/>
      </w:tblGrid>
      <w:tr w:rsidR="00E74CBA" w:rsidRPr="00315F94" w14:paraId="1BF2FC4F" w14:textId="77777777" w:rsidTr="00EC01A1">
        <w:trPr>
          <w:trHeight w:val="500"/>
        </w:trPr>
        <w:tc>
          <w:tcPr>
            <w:tcW w:w="2022" w:type="dxa"/>
            <w:shd w:val="clear" w:color="auto" w:fill="BDD6EE" w:themeFill="accent1" w:themeFillTint="66"/>
          </w:tcPr>
          <w:p w14:paraId="55205D60" w14:textId="77777777" w:rsidR="00E74CBA" w:rsidRPr="004121DC" w:rsidRDefault="00E74CBA" w:rsidP="00EC01A1">
            <w:pPr>
              <w:jc w:val="both"/>
              <w:rPr>
                <w:b/>
                <w:bCs/>
                <w:i/>
                <w:iCs/>
                <w:sz w:val="12"/>
                <w:szCs w:val="12"/>
              </w:rPr>
            </w:pPr>
            <w:r w:rsidRPr="004121DC">
              <w:rPr>
                <w:b/>
                <w:bCs/>
                <w:i/>
                <w:iCs/>
                <w:sz w:val="20"/>
                <w:szCs w:val="20"/>
              </w:rPr>
              <w:t xml:space="preserve">Beceri uygulamaları </w:t>
            </w:r>
          </w:p>
        </w:tc>
        <w:tc>
          <w:tcPr>
            <w:tcW w:w="1288" w:type="dxa"/>
            <w:shd w:val="clear" w:color="auto" w:fill="BDD6EE" w:themeFill="accent1" w:themeFillTint="66"/>
          </w:tcPr>
          <w:p w14:paraId="55AB12C0" w14:textId="77777777" w:rsidR="00E74CBA" w:rsidRPr="00315F94" w:rsidRDefault="00E74CBA" w:rsidP="00EC01A1">
            <w:pPr>
              <w:jc w:val="both"/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>sayı</w:t>
            </w:r>
          </w:p>
        </w:tc>
        <w:tc>
          <w:tcPr>
            <w:tcW w:w="3039" w:type="dxa"/>
            <w:shd w:val="clear" w:color="auto" w:fill="BDD6EE" w:themeFill="accent1" w:themeFillTint="66"/>
          </w:tcPr>
          <w:p w14:paraId="1EFB38A7" w14:textId="77777777" w:rsidR="00E74CBA" w:rsidRPr="00315F94" w:rsidRDefault="00E74CBA" w:rsidP="00EC01A1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 </w:t>
            </w:r>
          </w:p>
        </w:tc>
        <w:tc>
          <w:tcPr>
            <w:tcW w:w="1817" w:type="dxa"/>
            <w:shd w:val="clear" w:color="auto" w:fill="BDD6EE" w:themeFill="accent1" w:themeFillTint="66"/>
          </w:tcPr>
          <w:p w14:paraId="26B91D89" w14:textId="77777777" w:rsidR="00E74CBA" w:rsidRPr="00315F94" w:rsidRDefault="00E74CBA" w:rsidP="00EC01A1">
            <w:pPr>
              <w:jc w:val="both"/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Alt grup </w:t>
            </w:r>
          </w:p>
        </w:tc>
        <w:tc>
          <w:tcPr>
            <w:tcW w:w="2022" w:type="dxa"/>
            <w:shd w:val="clear" w:color="auto" w:fill="BDD6EE" w:themeFill="accent1" w:themeFillTint="66"/>
          </w:tcPr>
          <w:p w14:paraId="26AED375" w14:textId="77777777" w:rsidR="00E74CBA" w:rsidRPr="00315F94" w:rsidRDefault="00E74CBA" w:rsidP="00EC01A1">
            <w:pPr>
              <w:jc w:val="both"/>
              <w:rPr>
                <w:sz w:val="12"/>
                <w:szCs w:val="12"/>
              </w:rPr>
            </w:pPr>
          </w:p>
        </w:tc>
      </w:tr>
      <w:tr w:rsidR="00E74CBA" w:rsidRPr="00315F94" w14:paraId="307A8E2D" w14:textId="77777777" w:rsidTr="00EC01A1">
        <w:trPr>
          <w:trHeight w:val="260"/>
        </w:trPr>
        <w:tc>
          <w:tcPr>
            <w:tcW w:w="2022" w:type="dxa"/>
          </w:tcPr>
          <w:p w14:paraId="53C61D24" w14:textId="4C808824" w:rsidR="00E74CBA" w:rsidRDefault="00E74CBA" w:rsidP="00EC01A1">
            <w:pPr>
              <w:jc w:val="both"/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Türkçe dönem </w:t>
            </w:r>
            <w:r>
              <w:rPr>
                <w:sz w:val="12"/>
                <w:szCs w:val="12"/>
              </w:rPr>
              <w:t xml:space="preserve"> V</w:t>
            </w:r>
            <w:r w:rsidRPr="00315F94">
              <w:rPr>
                <w:sz w:val="12"/>
                <w:szCs w:val="12"/>
              </w:rPr>
              <w:t xml:space="preserve"> öğrenci</w:t>
            </w:r>
          </w:p>
          <w:p w14:paraId="7258E1FD" w14:textId="77777777" w:rsidR="00E74CBA" w:rsidRPr="004A2016" w:rsidRDefault="00E74CBA" w:rsidP="00EC01A1">
            <w:pPr>
              <w:jc w:val="both"/>
              <w:rPr>
                <w:b/>
                <w:bCs/>
                <w:sz w:val="12"/>
                <w:szCs w:val="12"/>
              </w:rPr>
            </w:pPr>
            <w:r w:rsidRPr="004A2016">
              <w:rPr>
                <w:b/>
                <w:bCs/>
                <w:sz w:val="12"/>
                <w:szCs w:val="12"/>
              </w:rPr>
              <w:t xml:space="preserve">Grup B,C,D </w:t>
            </w:r>
          </w:p>
        </w:tc>
        <w:tc>
          <w:tcPr>
            <w:tcW w:w="1288" w:type="dxa"/>
          </w:tcPr>
          <w:p w14:paraId="56E2A709" w14:textId="4423E17C" w:rsidR="00E74CBA" w:rsidRDefault="00E74CBA" w:rsidP="00EC01A1">
            <w:pPr>
              <w:jc w:val="both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70-80</w:t>
            </w:r>
          </w:p>
          <w:p w14:paraId="502EF57C" w14:textId="77777777" w:rsidR="00E74CBA" w:rsidRPr="00315F94" w:rsidRDefault="00E74CBA" w:rsidP="00EC01A1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3039" w:type="dxa"/>
            <w:vMerge w:val="restart"/>
          </w:tcPr>
          <w:p w14:paraId="348C817F" w14:textId="77777777" w:rsidR="00E74CBA" w:rsidRPr="00315F94" w:rsidRDefault="00E74CBA" w:rsidP="00EC01A1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A</w:t>
            </w:r>
            <w:r w:rsidRPr="00315F94">
              <w:rPr>
                <w:sz w:val="12"/>
                <w:szCs w:val="12"/>
              </w:rPr>
              <w:t xml:space="preserve"> </w:t>
            </w:r>
          </w:p>
          <w:p w14:paraId="0D50AAC0" w14:textId="77777777" w:rsidR="00E74CBA" w:rsidRPr="00315F94" w:rsidRDefault="00E74CBA" w:rsidP="00EC01A1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</w:t>
            </w:r>
          </w:p>
          <w:p w14:paraId="6AB33168" w14:textId="77777777" w:rsidR="00E74CBA" w:rsidRPr="00315F94" w:rsidRDefault="00E74CBA" w:rsidP="00EC01A1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</w:t>
            </w:r>
          </w:p>
          <w:p w14:paraId="777B62AE" w14:textId="77777777" w:rsidR="00E74CBA" w:rsidRDefault="00E74CBA" w:rsidP="00EC01A1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</w:t>
            </w:r>
          </w:p>
          <w:p w14:paraId="5385AFBC" w14:textId="336BB485" w:rsidR="00E74CBA" w:rsidRPr="00315F94" w:rsidRDefault="00E74CBA" w:rsidP="00EC01A1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1817" w:type="dxa"/>
            <w:vMerge w:val="restart"/>
          </w:tcPr>
          <w:p w14:paraId="3F8F3D15" w14:textId="15E09E82" w:rsidR="00E74CBA" w:rsidRPr="00315F94" w:rsidRDefault="00E74CBA" w:rsidP="00EC01A1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2022" w:type="dxa"/>
            <w:vMerge w:val="restart"/>
          </w:tcPr>
          <w:p w14:paraId="752720F9" w14:textId="3193E937" w:rsidR="00E74CBA" w:rsidRPr="00315F94" w:rsidRDefault="00587231" w:rsidP="00EC01A1">
            <w:pPr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 xml:space="preserve"> 10-15</w:t>
            </w:r>
            <w:r w:rsidR="00E74CBA">
              <w:rPr>
                <w:sz w:val="12"/>
                <w:szCs w:val="12"/>
              </w:rPr>
              <w:t xml:space="preserve">  </w:t>
            </w:r>
            <w:r w:rsidR="00E74CBA" w:rsidRPr="00315F94">
              <w:rPr>
                <w:sz w:val="12"/>
                <w:szCs w:val="12"/>
              </w:rPr>
              <w:t xml:space="preserve">kişilik gruplar </w:t>
            </w:r>
          </w:p>
          <w:p w14:paraId="7928E232" w14:textId="77777777" w:rsidR="00E74CBA" w:rsidRPr="00315F94" w:rsidRDefault="00E74CBA" w:rsidP="00EC01A1">
            <w:pPr>
              <w:jc w:val="both"/>
              <w:rPr>
                <w:sz w:val="12"/>
                <w:szCs w:val="12"/>
              </w:rPr>
            </w:pPr>
          </w:p>
        </w:tc>
      </w:tr>
      <w:tr w:rsidR="00E74CBA" w:rsidRPr="00315F94" w14:paraId="00C491BC" w14:textId="77777777" w:rsidTr="00EC01A1">
        <w:trPr>
          <w:trHeight w:val="687"/>
        </w:trPr>
        <w:tc>
          <w:tcPr>
            <w:tcW w:w="2022" w:type="dxa"/>
          </w:tcPr>
          <w:p w14:paraId="68AD317B" w14:textId="1022503C" w:rsidR="00E74CBA" w:rsidRDefault="00E74CBA" w:rsidP="00EC01A1">
            <w:pPr>
              <w:jc w:val="both"/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İngilizce dönem </w:t>
            </w:r>
            <w:r>
              <w:rPr>
                <w:sz w:val="12"/>
                <w:szCs w:val="12"/>
              </w:rPr>
              <w:t xml:space="preserve"> V </w:t>
            </w:r>
            <w:r w:rsidRPr="00315F94">
              <w:rPr>
                <w:sz w:val="12"/>
                <w:szCs w:val="12"/>
              </w:rPr>
              <w:t>öğrenci</w:t>
            </w:r>
          </w:p>
          <w:p w14:paraId="5750336B" w14:textId="77777777" w:rsidR="00E74CBA" w:rsidRPr="004A2016" w:rsidRDefault="00E74CBA" w:rsidP="00EC01A1">
            <w:pPr>
              <w:jc w:val="both"/>
              <w:rPr>
                <w:b/>
                <w:bCs/>
                <w:sz w:val="12"/>
                <w:szCs w:val="12"/>
              </w:rPr>
            </w:pPr>
            <w:r w:rsidRPr="004A2016">
              <w:rPr>
                <w:b/>
                <w:bCs/>
                <w:sz w:val="12"/>
                <w:szCs w:val="12"/>
              </w:rPr>
              <w:t xml:space="preserve">Grup A </w:t>
            </w:r>
          </w:p>
        </w:tc>
        <w:tc>
          <w:tcPr>
            <w:tcW w:w="1288" w:type="dxa"/>
          </w:tcPr>
          <w:p w14:paraId="3AD173C0" w14:textId="2FC6E64F" w:rsidR="00E74CBA" w:rsidRPr="00315F94" w:rsidRDefault="00E74CBA" w:rsidP="00EC01A1">
            <w:pPr>
              <w:jc w:val="both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30-30</w:t>
            </w:r>
          </w:p>
        </w:tc>
        <w:tc>
          <w:tcPr>
            <w:tcW w:w="3039" w:type="dxa"/>
            <w:vMerge/>
          </w:tcPr>
          <w:p w14:paraId="10526B76" w14:textId="77777777" w:rsidR="00E74CBA" w:rsidRPr="00315F94" w:rsidRDefault="00E74CBA" w:rsidP="00EC01A1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817" w:type="dxa"/>
            <w:vMerge/>
          </w:tcPr>
          <w:p w14:paraId="44F1581F" w14:textId="77777777" w:rsidR="00E74CBA" w:rsidRPr="00315F94" w:rsidRDefault="00E74CBA" w:rsidP="00EC01A1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2022" w:type="dxa"/>
            <w:vMerge/>
          </w:tcPr>
          <w:p w14:paraId="79CE7753" w14:textId="77777777" w:rsidR="00E74CBA" w:rsidRPr="00315F94" w:rsidRDefault="00E74CBA" w:rsidP="00EC01A1">
            <w:pPr>
              <w:jc w:val="both"/>
              <w:rPr>
                <w:sz w:val="12"/>
                <w:szCs w:val="12"/>
              </w:rPr>
            </w:pPr>
          </w:p>
        </w:tc>
      </w:tr>
      <w:tr w:rsidR="00E74CBA" w:rsidRPr="00315F94" w14:paraId="4EE1F82D" w14:textId="77777777" w:rsidTr="00EC01A1">
        <w:trPr>
          <w:trHeight w:val="250"/>
        </w:trPr>
        <w:tc>
          <w:tcPr>
            <w:tcW w:w="2022" w:type="dxa"/>
          </w:tcPr>
          <w:p w14:paraId="1017800A" w14:textId="77777777" w:rsidR="00E74CBA" w:rsidRPr="00315F94" w:rsidRDefault="00E74CBA" w:rsidP="00EC01A1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288" w:type="dxa"/>
          </w:tcPr>
          <w:p w14:paraId="7097AF96" w14:textId="77777777" w:rsidR="00E74CBA" w:rsidRPr="00315F94" w:rsidRDefault="00E74CBA" w:rsidP="00EC01A1">
            <w:pPr>
              <w:jc w:val="both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280</w:t>
            </w:r>
          </w:p>
        </w:tc>
        <w:tc>
          <w:tcPr>
            <w:tcW w:w="3039" w:type="dxa"/>
          </w:tcPr>
          <w:p w14:paraId="0637FC6D" w14:textId="77777777" w:rsidR="00E74CBA" w:rsidRPr="00315F94" w:rsidRDefault="00E74CBA" w:rsidP="00EC01A1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817" w:type="dxa"/>
          </w:tcPr>
          <w:p w14:paraId="2CDBA542" w14:textId="77777777" w:rsidR="00E74CBA" w:rsidRPr="00315F94" w:rsidRDefault="00E74CBA" w:rsidP="00EC01A1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2022" w:type="dxa"/>
          </w:tcPr>
          <w:p w14:paraId="015FAFA5" w14:textId="77777777" w:rsidR="00E74CBA" w:rsidRPr="00315F94" w:rsidRDefault="00E74CBA" w:rsidP="00EC01A1">
            <w:pPr>
              <w:jc w:val="both"/>
              <w:rPr>
                <w:sz w:val="12"/>
                <w:szCs w:val="12"/>
              </w:rPr>
            </w:pPr>
          </w:p>
        </w:tc>
      </w:tr>
    </w:tbl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742"/>
        <w:gridCol w:w="1742"/>
        <w:gridCol w:w="1743"/>
        <w:gridCol w:w="1743"/>
        <w:gridCol w:w="1743"/>
        <w:gridCol w:w="1488"/>
      </w:tblGrid>
      <w:tr w:rsidR="00E74CBA" w:rsidRPr="003D09A4" w14:paraId="6C366996" w14:textId="77777777" w:rsidTr="00EC01A1">
        <w:tc>
          <w:tcPr>
            <w:tcW w:w="1742" w:type="dxa"/>
            <w:shd w:val="clear" w:color="auto" w:fill="F7CAAC" w:themeFill="accent2" w:themeFillTint="66"/>
          </w:tcPr>
          <w:p w14:paraId="4DFAA8C5" w14:textId="77777777" w:rsidR="00E74CBA" w:rsidRPr="003D09A4" w:rsidRDefault="00E74CBA" w:rsidP="00EC01A1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1742" w:type="dxa"/>
          </w:tcPr>
          <w:p w14:paraId="24296B61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>
              <w:rPr>
                <w:i/>
                <w:iCs/>
                <w:sz w:val="12"/>
                <w:szCs w:val="12"/>
              </w:rPr>
              <w:t>Beceri 1</w:t>
            </w:r>
          </w:p>
        </w:tc>
        <w:tc>
          <w:tcPr>
            <w:tcW w:w="1743" w:type="dxa"/>
          </w:tcPr>
          <w:p w14:paraId="64092B99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>
              <w:rPr>
                <w:i/>
                <w:iCs/>
                <w:sz w:val="12"/>
                <w:szCs w:val="12"/>
              </w:rPr>
              <w:t>Beceri 2</w:t>
            </w:r>
          </w:p>
        </w:tc>
        <w:tc>
          <w:tcPr>
            <w:tcW w:w="1743" w:type="dxa"/>
          </w:tcPr>
          <w:p w14:paraId="4EDA71BC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>
              <w:rPr>
                <w:i/>
                <w:iCs/>
                <w:sz w:val="12"/>
                <w:szCs w:val="12"/>
              </w:rPr>
              <w:t>Beceri 3</w:t>
            </w:r>
          </w:p>
        </w:tc>
        <w:tc>
          <w:tcPr>
            <w:tcW w:w="1743" w:type="dxa"/>
          </w:tcPr>
          <w:p w14:paraId="2D4A1B61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>
              <w:rPr>
                <w:i/>
                <w:iCs/>
                <w:sz w:val="12"/>
                <w:szCs w:val="12"/>
              </w:rPr>
              <w:t>Beceri 4</w:t>
            </w:r>
          </w:p>
        </w:tc>
        <w:tc>
          <w:tcPr>
            <w:tcW w:w="1488" w:type="dxa"/>
            <w:vMerge w:val="restart"/>
          </w:tcPr>
          <w:p w14:paraId="0F09292A" w14:textId="77777777" w:rsidR="00E74CBA" w:rsidRDefault="00E74CBA" w:rsidP="00EC01A1">
            <w:pPr>
              <w:pStyle w:val="TableParagraph"/>
              <w:ind w:left="0"/>
              <w:rPr>
                <w:i/>
                <w:iCs/>
                <w:sz w:val="12"/>
                <w:szCs w:val="12"/>
              </w:rPr>
            </w:pPr>
          </w:p>
          <w:p w14:paraId="6D7CEA53" w14:textId="77777777" w:rsidR="00E74CBA" w:rsidRPr="00C34CA0" w:rsidRDefault="00E74CBA" w:rsidP="00EC01A1">
            <w:pPr>
              <w:pStyle w:val="TableParagraph"/>
              <w:ind w:left="0"/>
              <w:rPr>
                <w:rFonts w:asciiTheme="minorHAnsi" w:hAnsiTheme="minorHAnsi" w:cstheme="minorHAnsi"/>
                <w:iCs/>
                <w:sz w:val="14"/>
                <w:szCs w:val="14"/>
              </w:rPr>
            </w:pPr>
            <w:r w:rsidRPr="00C34CA0">
              <w:rPr>
                <w:rFonts w:asciiTheme="minorHAnsi" w:hAnsiTheme="minorHAnsi" w:cstheme="minorHAnsi"/>
                <w:iCs/>
                <w:sz w:val="14"/>
                <w:szCs w:val="14"/>
              </w:rPr>
              <w:t xml:space="preserve">Tüm Pediatri A.D.  Öğretim Üyeleri </w:t>
            </w:r>
          </w:p>
        </w:tc>
      </w:tr>
      <w:tr w:rsidR="00E74CBA" w:rsidRPr="003D09A4" w14:paraId="3F383674" w14:textId="77777777" w:rsidTr="00EC01A1">
        <w:tc>
          <w:tcPr>
            <w:tcW w:w="1742" w:type="dxa"/>
          </w:tcPr>
          <w:p w14:paraId="7E7D8E02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8.30-09.15</w:t>
            </w:r>
          </w:p>
        </w:tc>
        <w:tc>
          <w:tcPr>
            <w:tcW w:w="1742" w:type="dxa"/>
          </w:tcPr>
          <w:p w14:paraId="31BDDFEF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A1</w:t>
            </w:r>
          </w:p>
        </w:tc>
        <w:tc>
          <w:tcPr>
            <w:tcW w:w="1743" w:type="dxa"/>
          </w:tcPr>
          <w:p w14:paraId="5C449B61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A2</w:t>
            </w:r>
          </w:p>
        </w:tc>
        <w:tc>
          <w:tcPr>
            <w:tcW w:w="1743" w:type="dxa"/>
          </w:tcPr>
          <w:p w14:paraId="4F09C3FC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A 3</w:t>
            </w:r>
          </w:p>
        </w:tc>
        <w:tc>
          <w:tcPr>
            <w:tcW w:w="1743" w:type="dxa"/>
          </w:tcPr>
          <w:p w14:paraId="44B07C07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A4</w:t>
            </w:r>
          </w:p>
        </w:tc>
        <w:tc>
          <w:tcPr>
            <w:tcW w:w="1488" w:type="dxa"/>
            <w:vMerge/>
          </w:tcPr>
          <w:p w14:paraId="4192FE72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E74CBA" w:rsidRPr="003D09A4" w14:paraId="1C766983" w14:textId="77777777" w:rsidTr="00EC01A1">
        <w:tc>
          <w:tcPr>
            <w:tcW w:w="1742" w:type="dxa"/>
          </w:tcPr>
          <w:p w14:paraId="6A8DCE37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9.30-10.15</w:t>
            </w:r>
          </w:p>
        </w:tc>
        <w:tc>
          <w:tcPr>
            <w:tcW w:w="1742" w:type="dxa"/>
          </w:tcPr>
          <w:p w14:paraId="5D2CF828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A4</w:t>
            </w:r>
          </w:p>
        </w:tc>
        <w:tc>
          <w:tcPr>
            <w:tcW w:w="1743" w:type="dxa"/>
          </w:tcPr>
          <w:p w14:paraId="2139111E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A1</w:t>
            </w:r>
          </w:p>
        </w:tc>
        <w:tc>
          <w:tcPr>
            <w:tcW w:w="1743" w:type="dxa"/>
          </w:tcPr>
          <w:p w14:paraId="255265AC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A2</w:t>
            </w:r>
          </w:p>
        </w:tc>
        <w:tc>
          <w:tcPr>
            <w:tcW w:w="1743" w:type="dxa"/>
          </w:tcPr>
          <w:p w14:paraId="65132CAE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A3</w:t>
            </w:r>
          </w:p>
        </w:tc>
        <w:tc>
          <w:tcPr>
            <w:tcW w:w="1488" w:type="dxa"/>
            <w:vMerge/>
          </w:tcPr>
          <w:p w14:paraId="2BA60E11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E74CBA" w:rsidRPr="003D09A4" w14:paraId="79CDBDB9" w14:textId="77777777" w:rsidTr="00EC01A1">
        <w:tc>
          <w:tcPr>
            <w:tcW w:w="1742" w:type="dxa"/>
          </w:tcPr>
          <w:p w14:paraId="05BA7713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10.30-11.15</w:t>
            </w:r>
          </w:p>
        </w:tc>
        <w:tc>
          <w:tcPr>
            <w:tcW w:w="1742" w:type="dxa"/>
          </w:tcPr>
          <w:p w14:paraId="5D76B505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A3</w:t>
            </w:r>
          </w:p>
        </w:tc>
        <w:tc>
          <w:tcPr>
            <w:tcW w:w="1743" w:type="dxa"/>
          </w:tcPr>
          <w:p w14:paraId="2E0B6599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A4</w:t>
            </w:r>
          </w:p>
        </w:tc>
        <w:tc>
          <w:tcPr>
            <w:tcW w:w="1743" w:type="dxa"/>
          </w:tcPr>
          <w:p w14:paraId="06455DD3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A1</w:t>
            </w:r>
          </w:p>
        </w:tc>
        <w:tc>
          <w:tcPr>
            <w:tcW w:w="1743" w:type="dxa"/>
          </w:tcPr>
          <w:p w14:paraId="2E2D26D1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A2</w:t>
            </w:r>
          </w:p>
        </w:tc>
        <w:tc>
          <w:tcPr>
            <w:tcW w:w="1488" w:type="dxa"/>
            <w:vMerge/>
          </w:tcPr>
          <w:p w14:paraId="1536FE7D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E74CBA" w:rsidRPr="003D09A4" w14:paraId="385BC5F4" w14:textId="77777777" w:rsidTr="00EC01A1">
        <w:tc>
          <w:tcPr>
            <w:tcW w:w="1742" w:type="dxa"/>
          </w:tcPr>
          <w:p w14:paraId="64F46AE0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 xml:space="preserve">11.30 -12.15 </w:t>
            </w:r>
          </w:p>
        </w:tc>
        <w:tc>
          <w:tcPr>
            <w:tcW w:w="1742" w:type="dxa"/>
          </w:tcPr>
          <w:p w14:paraId="0FB4F935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A2</w:t>
            </w:r>
          </w:p>
        </w:tc>
        <w:tc>
          <w:tcPr>
            <w:tcW w:w="1743" w:type="dxa"/>
          </w:tcPr>
          <w:p w14:paraId="2CC913F6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 xml:space="preserve"> A3</w:t>
            </w:r>
          </w:p>
        </w:tc>
        <w:tc>
          <w:tcPr>
            <w:tcW w:w="1743" w:type="dxa"/>
          </w:tcPr>
          <w:p w14:paraId="390F9690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A4</w:t>
            </w:r>
          </w:p>
        </w:tc>
        <w:tc>
          <w:tcPr>
            <w:tcW w:w="1743" w:type="dxa"/>
          </w:tcPr>
          <w:p w14:paraId="260FF61E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A1</w:t>
            </w:r>
          </w:p>
        </w:tc>
        <w:tc>
          <w:tcPr>
            <w:tcW w:w="1488" w:type="dxa"/>
            <w:vMerge/>
          </w:tcPr>
          <w:p w14:paraId="4D61B4A4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E74CBA" w:rsidRPr="003D09A4" w14:paraId="4B3A06F3" w14:textId="77777777" w:rsidTr="00EC01A1">
        <w:tc>
          <w:tcPr>
            <w:tcW w:w="1742" w:type="dxa"/>
          </w:tcPr>
          <w:p w14:paraId="33C5FB55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2" w:type="dxa"/>
          </w:tcPr>
          <w:p w14:paraId="4D47AF9D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5228FBAA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094B9C9A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34C36C61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48219410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E74CBA" w:rsidRPr="003D09A4" w14:paraId="660A7B89" w14:textId="77777777" w:rsidTr="00EC01A1">
        <w:tc>
          <w:tcPr>
            <w:tcW w:w="1742" w:type="dxa"/>
          </w:tcPr>
          <w:p w14:paraId="0C2969A7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1742" w:type="dxa"/>
          </w:tcPr>
          <w:p w14:paraId="2BC6E930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>
              <w:rPr>
                <w:i/>
                <w:iCs/>
                <w:sz w:val="12"/>
                <w:szCs w:val="12"/>
              </w:rPr>
              <w:t>Grup A5</w:t>
            </w:r>
          </w:p>
        </w:tc>
        <w:tc>
          <w:tcPr>
            <w:tcW w:w="1743" w:type="dxa"/>
          </w:tcPr>
          <w:p w14:paraId="08EC8ECA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762E7F45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70D57A7E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48C91A80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E74CBA" w:rsidRPr="003D09A4" w14:paraId="4007DE50" w14:textId="77777777" w:rsidTr="00EC01A1">
        <w:tc>
          <w:tcPr>
            <w:tcW w:w="1742" w:type="dxa"/>
          </w:tcPr>
          <w:p w14:paraId="3B322B35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1742" w:type="dxa"/>
          </w:tcPr>
          <w:p w14:paraId="0EB07470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226F9A8C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>
              <w:rPr>
                <w:i/>
                <w:iCs/>
                <w:sz w:val="12"/>
                <w:szCs w:val="12"/>
              </w:rPr>
              <w:t xml:space="preserve">Grup A5 </w:t>
            </w:r>
          </w:p>
        </w:tc>
        <w:tc>
          <w:tcPr>
            <w:tcW w:w="1743" w:type="dxa"/>
          </w:tcPr>
          <w:p w14:paraId="2E88A6A1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4B6D4A0D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3ABEAD37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E74CBA" w:rsidRPr="003D09A4" w14:paraId="2CC7E4A1" w14:textId="77777777" w:rsidTr="00EC01A1">
        <w:tc>
          <w:tcPr>
            <w:tcW w:w="1742" w:type="dxa"/>
          </w:tcPr>
          <w:p w14:paraId="08E879E8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1742" w:type="dxa"/>
          </w:tcPr>
          <w:p w14:paraId="599980C3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70ED9D9E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66C49C00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>
              <w:rPr>
                <w:i/>
                <w:iCs/>
                <w:sz w:val="12"/>
                <w:szCs w:val="12"/>
              </w:rPr>
              <w:t>Grup A5</w:t>
            </w:r>
          </w:p>
        </w:tc>
        <w:tc>
          <w:tcPr>
            <w:tcW w:w="1743" w:type="dxa"/>
          </w:tcPr>
          <w:p w14:paraId="1FA19188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1458C69B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E74CBA" w:rsidRPr="003D09A4" w14:paraId="50285AB6" w14:textId="77777777" w:rsidTr="00EC01A1">
        <w:tc>
          <w:tcPr>
            <w:tcW w:w="1742" w:type="dxa"/>
          </w:tcPr>
          <w:p w14:paraId="0B9AB06F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1742" w:type="dxa"/>
          </w:tcPr>
          <w:p w14:paraId="486F51CA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71A18673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5CAFE256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628AE11F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>
              <w:rPr>
                <w:i/>
                <w:iCs/>
                <w:sz w:val="12"/>
                <w:szCs w:val="12"/>
              </w:rPr>
              <w:t>Grup A5</w:t>
            </w:r>
          </w:p>
        </w:tc>
        <w:tc>
          <w:tcPr>
            <w:tcW w:w="1488" w:type="dxa"/>
            <w:vMerge/>
          </w:tcPr>
          <w:p w14:paraId="04EB40FA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E74CBA" w:rsidRPr="003D09A4" w14:paraId="29984F11" w14:textId="77777777" w:rsidTr="00EC01A1">
        <w:tc>
          <w:tcPr>
            <w:tcW w:w="1742" w:type="dxa"/>
            <w:shd w:val="clear" w:color="auto" w:fill="AEAAAA" w:themeFill="background2" w:themeFillShade="BF"/>
          </w:tcPr>
          <w:p w14:paraId="372CD22F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2" w:type="dxa"/>
            <w:shd w:val="clear" w:color="auto" w:fill="AEAAAA" w:themeFill="background2" w:themeFillShade="BF"/>
          </w:tcPr>
          <w:p w14:paraId="4D88154A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shd w:val="clear" w:color="auto" w:fill="AEAAAA" w:themeFill="background2" w:themeFillShade="BF"/>
          </w:tcPr>
          <w:p w14:paraId="78A584E8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shd w:val="clear" w:color="auto" w:fill="AEAAAA" w:themeFill="background2" w:themeFillShade="BF"/>
          </w:tcPr>
          <w:p w14:paraId="00E8ADFF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shd w:val="clear" w:color="auto" w:fill="AEAAAA" w:themeFill="background2" w:themeFillShade="BF"/>
          </w:tcPr>
          <w:p w14:paraId="7967D0E5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1EC5E96A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E74CBA" w:rsidRPr="003D09A4" w14:paraId="1A50395D" w14:textId="77777777" w:rsidTr="00EC01A1">
        <w:tc>
          <w:tcPr>
            <w:tcW w:w="1742" w:type="dxa"/>
            <w:shd w:val="clear" w:color="auto" w:fill="F7CAAC" w:themeFill="accent2" w:themeFillTint="66"/>
          </w:tcPr>
          <w:p w14:paraId="531E048F" w14:textId="77777777" w:rsidR="00E74CBA" w:rsidRPr="003D09A4" w:rsidRDefault="00E74CBA" w:rsidP="00EC01A1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1742" w:type="dxa"/>
          </w:tcPr>
          <w:p w14:paraId="41A1C36E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75D338DC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43395153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08F1AB4E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3A45941F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E74CBA" w:rsidRPr="003D09A4" w14:paraId="6044E489" w14:textId="77777777" w:rsidTr="00EC01A1">
        <w:tc>
          <w:tcPr>
            <w:tcW w:w="1742" w:type="dxa"/>
          </w:tcPr>
          <w:p w14:paraId="12B55EEF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8.30-09.15</w:t>
            </w:r>
          </w:p>
        </w:tc>
        <w:tc>
          <w:tcPr>
            <w:tcW w:w="1742" w:type="dxa"/>
          </w:tcPr>
          <w:p w14:paraId="5307A880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1</w:t>
            </w:r>
          </w:p>
        </w:tc>
        <w:tc>
          <w:tcPr>
            <w:tcW w:w="1743" w:type="dxa"/>
          </w:tcPr>
          <w:p w14:paraId="67D820BF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2</w:t>
            </w:r>
          </w:p>
        </w:tc>
        <w:tc>
          <w:tcPr>
            <w:tcW w:w="1743" w:type="dxa"/>
          </w:tcPr>
          <w:p w14:paraId="696D2EF4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3</w:t>
            </w:r>
          </w:p>
        </w:tc>
        <w:tc>
          <w:tcPr>
            <w:tcW w:w="1743" w:type="dxa"/>
          </w:tcPr>
          <w:p w14:paraId="1CAF323D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4</w:t>
            </w:r>
          </w:p>
        </w:tc>
        <w:tc>
          <w:tcPr>
            <w:tcW w:w="1488" w:type="dxa"/>
            <w:vMerge/>
          </w:tcPr>
          <w:p w14:paraId="082721B5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E74CBA" w:rsidRPr="003D09A4" w14:paraId="053BD59D" w14:textId="77777777" w:rsidTr="00EC01A1">
        <w:tc>
          <w:tcPr>
            <w:tcW w:w="1742" w:type="dxa"/>
          </w:tcPr>
          <w:p w14:paraId="4E00360F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9.30-10.15</w:t>
            </w:r>
          </w:p>
        </w:tc>
        <w:tc>
          <w:tcPr>
            <w:tcW w:w="1742" w:type="dxa"/>
          </w:tcPr>
          <w:p w14:paraId="7926B291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4</w:t>
            </w:r>
          </w:p>
        </w:tc>
        <w:tc>
          <w:tcPr>
            <w:tcW w:w="1743" w:type="dxa"/>
          </w:tcPr>
          <w:p w14:paraId="5C9D4BB3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1</w:t>
            </w:r>
          </w:p>
        </w:tc>
        <w:tc>
          <w:tcPr>
            <w:tcW w:w="1743" w:type="dxa"/>
          </w:tcPr>
          <w:p w14:paraId="196E08F1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2</w:t>
            </w:r>
          </w:p>
        </w:tc>
        <w:tc>
          <w:tcPr>
            <w:tcW w:w="1743" w:type="dxa"/>
          </w:tcPr>
          <w:p w14:paraId="2D59C325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3</w:t>
            </w:r>
          </w:p>
        </w:tc>
        <w:tc>
          <w:tcPr>
            <w:tcW w:w="1488" w:type="dxa"/>
            <w:vMerge/>
          </w:tcPr>
          <w:p w14:paraId="67A021C1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E74CBA" w:rsidRPr="003D09A4" w14:paraId="493FA96C" w14:textId="77777777" w:rsidTr="00EC01A1">
        <w:tc>
          <w:tcPr>
            <w:tcW w:w="1742" w:type="dxa"/>
          </w:tcPr>
          <w:p w14:paraId="637E9C1C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10.30-11.15</w:t>
            </w:r>
          </w:p>
        </w:tc>
        <w:tc>
          <w:tcPr>
            <w:tcW w:w="1742" w:type="dxa"/>
          </w:tcPr>
          <w:p w14:paraId="0B37C13B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3</w:t>
            </w:r>
          </w:p>
        </w:tc>
        <w:tc>
          <w:tcPr>
            <w:tcW w:w="1743" w:type="dxa"/>
          </w:tcPr>
          <w:p w14:paraId="74FCACDA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4</w:t>
            </w:r>
          </w:p>
        </w:tc>
        <w:tc>
          <w:tcPr>
            <w:tcW w:w="1743" w:type="dxa"/>
          </w:tcPr>
          <w:p w14:paraId="1C801EC9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1</w:t>
            </w:r>
          </w:p>
        </w:tc>
        <w:tc>
          <w:tcPr>
            <w:tcW w:w="1743" w:type="dxa"/>
          </w:tcPr>
          <w:p w14:paraId="7A29B499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2</w:t>
            </w:r>
          </w:p>
        </w:tc>
        <w:tc>
          <w:tcPr>
            <w:tcW w:w="1488" w:type="dxa"/>
            <w:vMerge/>
          </w:tcPr>
          <w:p w14:paraId="2D023889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E74CBA" w:rsidRPr="003D09A4" w14:paraId="7B37A3CF" w14:textId="77777777" w:rsidTr="00EC01A1">
        <w:tc>
          <w:tcPr>
            <w:tcW w:w="1742" w:type="dxa"/>
          </w:tcPr>
          <w:p w14:paraId="2A538348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 xml:space="preserve">11.30 -12.15 </w:t>
            </w:r>
          </w:p>
        </w:tc>
        <w:tc>
          <w:tcPr>
            <w:tcW w:w="1742" w:type="dxa"/>
          </w:tcPr>
          <w:p w14:paraId="60E01BF9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2</w:t>
            </w:r>
          </w:p>
        </w:tc>
        <w:tc>
          <w:tcPr>
            <w:tcW w:w="1743" w:type="dxa"/>
          </w:tcPr>
          <w:p w14:paraId="109E0FDA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3</w:t>
            </w:r>
          </w:p>
        </w:tc>
        <w:tc>
          <w:tcPr>
            <w:tcW w:w="1743" w:type="dxa"/>
          </w:tcPr>
          <w:p w14:paraId="1AD2E35B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4</w:t>
            </w:r>
          </w:p>
        </w:tc>
        <w:tc>
          <w:tcPr>
            <w:tcW w:w="1743" w:type="dxa"/>
          </w:tcPr>
          <w:p w14:paraId="2768E6A3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1</w:t>
            </w:r>
          </w:p>
        </w:tc>
        <w:tc>
          <w:tcPr>
            <w:tcW w:w="1488" w:type="dxa"/>
            <w:vMerge/>
          </w:tcPr>
          <w:p w14:paraId="7E64C71D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E74CBA" w:rsidRPr="003D09A4" w14:paraId="5E967F25" w14:textId="77777777" w:rsidTr="00EC01A1">
        <w:tc>
          <w:tcPr>
            <w:tcW w:w="1742" w:type="dxa"/>
          </w:tcPr>
          <w:p w14:paraId="20943B34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2" w:type="dxa"/>
          </w:tcPr>
          <w:p w14:paraId="71B00F3B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0A45465E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1EA94869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5F4BA9D4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74BF0101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E74CBA" w:rsidRPr="003D09A4" w14:paraId="43C5DCD6" w14:textId="77777777" w:rsidTr="00EC01A1">
        <w:tc>
          <w:tcPr>
            <w:tcW w:w="1742" w:type="dxa"/>
          </w:tcPr>
          <w:p w14:paraId="4E988AFA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1742" w:type="dxa"/>
          </w:tcPr>
          <w:p w14:paraId="4D187F2C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5</w:t>
            </w:r>
          </w:p>
        </w:tc>
        <w:tc>
          <w:tcPr>
            <w:tcW w:w="1743" w:type="dxa"/>
          </w:tcPr>
          <w:p w14:paraId="3FD39978" w14:textId="77777777" w:rsidR="00E74CBA" w:rsidRPr="0069086E" w:rsidRDefault="00E74CBA" w:rsidP="00EC01A1">
            <w:pPr>
              <w:rPr>
                <w:sz w:val="12"/>
                <w:szCs w:val="12"/>
              </w:rPr>
            </w:pPr>
            <w:r w:rsidRPr="0069086E">
              <w:rPr>
                <w:sz w:val="12"/>
                <w:szCs w:val="12"/>
              </w:rPr>
              <w:t xml:space="preserve">Grup B6 </w:t>
            </w:r>
          </w:p>
        </w:tc>
        <w:tc>
          <w:tcPr>
            <w:tcW w:w="1743" w:type="dxa"/>
          </w:tcPr>
          <w:p w14:paraId="33B36C4F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054ED2C4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3BF8684B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E74CBA" w:rsidRPr="003D09A4" w14:paraId="3E2D0085" w14:textId="77777777" w:rsidTr="00EC01A1">
        <w:tc>
          <w:tcPr>
            <w:tcW w:w="1742" w:type="dxa"/>
          </w:tcPr>
          <w:p w14:paraId="18B5E48C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1742" w:type="dxa"/>
          </w:tcPr>
          <w:p w14:paraId="150D8A6E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6</w:t>
            </w:r>
          </w:p>
        </w:tc>
        <w:tc>
          <w:tcPr>
            <w:tcW w:w="1743" w:type="dxa"/>
          </w:tcPr>
          <w:p w14:paraId="438460F2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5</w:t>
            </w:r>
          </w:p>
        </w:tc>
        <w:tc>
          <w:tcPr>
            <w:tcW w:w="1743" w:type="dxa"/>
          </w:tcPr>
          <w:p w14:paraId="48880C97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2657CD2E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11672CC3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E74CBA" w:rsidRPr="003D09A4" w14:paraId="25976937" w14:textId="77777777" w:rsidTr="00EC01A1">
        <w:tc>
          <w:tcPr>
            <w:tcW w:w="1742" w:type="dxa"/>
          </w:tcPr>
          <w:p w14:paraId="5F79B353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1742" w:type="dxa"/>
          </w:tcPr>
          <w:p w14:paraId="5AE15C28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12993EAE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1C064C04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5</w:t>
            </w:r>
          </w:p>
        </w:tc>
        <w:tc>
          <w:tcPr>
            <w:tcW w:w="1743" w:type="dxa"/>
          </w:tcPr>
          <w:p w14:paraId="389EEEC6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6</w:t>
            </w:r>
          </w:p>
        </w:tc>
        <w:tc>
          <w:tcPr>
            <w:tcW w:w="1488" w:type="dxa"/>
            <w:vMerge/>
          </w:tcPr>
          <w:p w14:paraId="443AFA0C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E74CBA" w:rsidRPr="003D09A4" w14:paraId="4DBB6DC9" w14:textId="77777777" w:rsidTr="00EC01A1">
        <w:tc>
          <w:tcPr>
            <w:tcW w:w="1742" w:type="dxa"/>
          </w:tcPr>
          <w:p w14:paraId="3CAC2811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1742" w:type="dxa"/>
          </w:tcPr>
          <w:p w14:paraId="3389D9C9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4A74C40B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7C91B388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6</w:t>
            </w:r>
          </w:p>
        </w:tc>
        <w:tc>
          <w:tcPr>
            <w:tcW w:w="1743" w:type="dxa"/>
          </w:tcPr>
          <w:p w14:paraId="7CA16AEE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B5</w:t>
            </w:r>
          </w:p>
        </w:tc>
        <w:tc>
          <w:tcPr>
            <w:tcW w:w="1488" w:type="dxa"/>
            <w:vMerge/>
          </w:tcPr>
          <w:p w14:paraId="5790167C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E74CBA" w:rsidRPr="003D09A4" w14:paraId="6226441B" w14:textId="77777777" w:rsidTr="00EC01A1">
        <w:tc>
          <w:tcPr>
            <w:tcW w:w="1742" w:type="dxa"/>
            <w:shd w:val="clear" w:color="auto" w:fill="AEAAAA" w:themeFill="background2" w:themeFillShade="BF"/>
          </w:tcPr>
          <w:p w14:paraId="2A6F9096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2" w:type="dxa"/>
            <w:shd w:val="clear" w:color="auto" w:fill="AEAAAA" w:themeFill="background2" w:themeFillShade="BF"/>
          </w:tcPr>
          <w:p w14:paraId="150A98CC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shd w:val="clear" w:color="auto" w:fill="AEAAAA" w:themeFill="background2" w:themeFillShade="BF"/>
          </w:tcPr>
          <w:p w14:paraId="52947677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shd w:val="clear" w:color="auto" w:fill="AEAAAA" w:themeFill="background2" w:themeFillShade="BF"/>
          </w:tcPr>
          <w:p w14:paraId="2491A174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shd w:val="clear" w:color="auto" w:fill="AEAAAA" w:themeFill="background2" w:themeFillShade="BF"/>
          </w:tcPr>
          <w:p w14:paraId="01EB9A0A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46811C44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E74CBA" w:rsidRPr="003D09A4" w14:paraId="530F5DC7" w14:textId="77777777" w:rsidTr="00EC01A1">
        <w:tc>
          <w:tcPr>
            <w:tcW w:w="1742" w:type="dxa"/>
            <w:shd w:val="clear" w:color="auto" w:fill="F7CAAC" w:themeFill="accent2" w:themeFillTint="66"/>
          </w:tcPr>
          <w:p w14:paraId="710FA3C3" w14:textId="77777777" w:rsidR="00E74CBA" w:rsidRPr="003D09A4" w:rsidRDefault="00E74CBA" w:rsidP="00EC01A1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1742" w:type="dxa"/>
          </w:tcPr>
          <w:p w14:paraId="000A5586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277F9587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64981716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39BA9390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45BBDCB8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E74CBA" w:rsidRPr="003D09A4" w14:paraId="353A639C" w14:textId="77777777" w:rsidTr="00EC01A1">
        <w:tc>
          <w:tcPr>
            <w:tcW w:w="1742" w:type="dxa"/>
          </w:tcPr>
          <w:p w14:paraId="0F8D7A75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8.30-09.15</w:t>
            </w:r>
          </w:p>
        </w:tc>
        <w:tc>
          <w:tcPr>
            <w:tcW w:w="1742" w:type="dxa"/>
          </w:tcPr>
          <w:p w14:paraId="419F81D7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1</w:t>
            </w:r>
          </w:p>
        </w:tc>
        <w:tc>
          <w:tcPr>
            <w:tcW w:w="1743" w:type="dxa"/>
          </w:tcPr>
          <w:p w14:paraId="1F44FCCF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2</w:t>
            </w:r>
          </w:p>
        </w:tc>
        <w:tc>
          <w:tcPr>
            <w:tcW w:w="1743" w:type="dxa"/>
          </w:tcPr>
          <w:p w14:paraId="34A353A9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3</w:t>
            </w:r>
          </w:p>
        </w:tc>
        <w:tc>
          <w:tcPr>
            <w:tcW w:w="1743" w:type="dxa"/>
          </w:tcPr>
          <w:p w14:paraId="78CD58A7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4</w:t>
            </w:r>
          </w:p>
        </w:tc>
        <w:tc>
          <w:tcPr>
            <w:tcW w:w="1488" w:type="dxa"/>
            <w:vMerge/>
          </w:tcPr>
          <w:p w14:paraId="78CEEBD6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E74CBA" w:rsidRPr="003D09A4" w14:paraId="45C4A319" w14:textId="77777777" w:rsidTr="00EC01A1">
        <w:tc>
          <w:tcPr>
            <w:tcW w:w="1742" w:type="dxa"/>
          </w:tcPr>
          <w:p w14:paraId="1C0C1CAF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9.30-10.15</w:t>
            </w:r>
          </w:p>
        </w:tc>
        <w:tc>
          <w:tcPr>
            <w:tcW w:w="1742" w:type="dxa"/>
          </w:tcPr>
          <w:p w14:paraId="17B52438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2</w:t>
            </w:r>
          </w:p>
        </w:tc>
        <w:tc>
          <w:tcPr>
            <w:tcW w:w="1743" w:type="dxa"/>
          </w:tcPr>
          <w:p w14:paraId="1B3B2621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3</w:t>
            </w:r>
          </w:p>
        </w:tc>
        <w:tc>
          <w:tcPr>
            <w:tcW w:w="1743" w:type="dxa"/>
          </w:tcPr>
          <w:p w14:paraId="473272CA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4</w:t>
            </w:r>
          </w:p>
        </w:tc>
        <w:tc>
          <w:tcPr>
            <w:tcW w:w="1743" w:type="dxa"/>
          </w:tcPr>
          <w:p w14:paraId="756A8F10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1</w:t>
            </w:r>
          </w:p>
        </w:tc>
        <w:tc>
          <w:tcPr>
            <w:tcW w:w="1488" w:type="dxa"/>
            <w:vMerge/>
          </w:tcPr>
          <w:p w14:paraId="13FF574B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E74CBA" w:rsidRPr="003D09A4" w14:paraId="32C87AAA" w14:textId="77777777" w:rsidTr="00EC01A1">
        <w:tc>
          <w:tcPr>
            <w:tcW w:w="1742" w:type="dxa"/>
          </w:tcPr>
          <w:p w14:paraId="23B1E188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10.30-11.15</w:t>
            </w:r>
          </w:p>
        </w:tc>
        <w:tc>
          <w:tcPr>
            <w:tcW w:w="1742" w:type="dxa"/>
          </w:tcPr>
          <w:p w14:paraId="7A25E403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3</w:t>
            </w:r>
          </w:p>
        </w:tc>
        <w:tc>
          <w:tcPr>
            <w:tcW w:w="1743" w:type="dxa"/>
          </w:tcPr>
          <w:p w14:paraId="1AA93D7B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4</w:t>
            </w:r>
          </w:p>
        </w:tc>
        <w:tc>
          <w:tcPr>
            <w:tcW w:w="1743" w:type="dxa"/>
          </w:tcPr>
          <w:p w14:paraId="69A84ADB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1</w:t>
            </w:r>
          </w:p>
        </w:tc>
        <w:tc>
          <w:tcPr>
            <w:tcW w:w="1743" w:type="dxa"/>
          </w:tcPr>
          <w:p w14:paraId="784CB615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2</w:t>
            </w:r>
          </w:p>
        </w:tc>
        <w:tc>
          <w:tcPr>
            <w:tcW w:w="1488" w:type="dxa"/>
            <w:vMerge/>
          </w:tcPr>
          <w:p w14:paraId="31F22D81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E74CBA" w:rsidRPr="003D09A4" w14:paraId="0F9C528E" w14:textId="77777777" w:rsidTr="00EC01A1">
        <w:tc>
          <w:tcPr>
            <w:tcW w:w="1742" w:type="dxa"/>
          </w:tcPr>
          <w:p w14:paraId="5016AC91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 xml:space="preserve">11.30 -12.15 </w:t>
            </w:r>
          </w:p>
        </w:tc>
        <w:tc>
          <w:tcPr>
            <w:tcW w:w="1742" w:type="dxa"/>
          </w:tcPr>
          <w:p w14:paraId="10E7043B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4</w:t>
            </w:r>
          </w:p>
        </w:tc>
        <w:tc>
          <w:tcPr>
            <w:tcW w:w="1743" w:type="dxa"/>
          </w:tcPr>
          <w:p w14:paraId="0999FED7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1</w:t>
            </w:r>
          </w:p>
        </w:tc>
        <w:tc>
          <w:tcPr>
            <w:tcW w:w="1743" w:type="dxa"/>
          </w:tcPr>
          <w:p w14:paraId="73D22271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2</w:t>
            </w:r>
          </w:p>
        </w:tc>
        <w:tc>
          <w:tcPr>
            <w:tcW w:w="1743" w:type="dxa"/>
          </w:tcPr>
          <w:p w14:paraId="5F804CEC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3</w:t>
            </w:r>
          </w:p>
        </w:tc>
        <w:tc>
          <w:tcPr>
            <w:tcW w:w="1488" w:type="dxa"/>
            <w:vMerge/>
          </w:tcPr>
          <w:p w14:paraId="5813EDF2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E74CBA" w:rsidRPr="003D09A4" w14:paraId="67DDD4B5" w14:textId="77777777" w:rsidTr="00EC01A1">
        <w:tc>
          <w:tcPr>
            <w:tcW w:w="1742" w:type="dxa"/>
          </w:tcPr>
          <w:p w14:paraId="7B17CBCD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2" w:type="dxa"/>
          </w:tcPr>
          <w:p w14:paraId="5AF27CD8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23AC5099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249CC72A" w14:textId="77777777" w:rsidR="00E74CBA" w:rsidRPr="003D09A4" w:rsidRDefault="00E74CBA" w:rsidP="00EC01A1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2D9157F9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3BE8AA66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E74CBA" w:rsidRPr="003D09A4" w14:paraId="230CB7CE" w14:textId="77777777" w:rsidTr="00EC01A1">
        <w:tc>
          <w:tcPr>
            <w:tcW w:w="1742" w:type="dxa"/>
          </w:tcPr>
          <w:p w14:paraId="443612CC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1742" w:type="dxa"/>
          </w:tcPr>
          <w:p w14:paraId="697BFD4A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5</w:t>
            </w:r>
          </w:p>
        </w:tc>
        <w:tc>
          <w:tcPr>
            <w:tcW w:w="1743" w:type="dxa"/>
          </w:tcPr>
          <w:p w14:paraId="54B0F046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69086E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</w:t>
            </w:r>
            <w:r w:rsidRPr="0069086E">
              <w:rPr>
                <w:sz w:val="12"/>
                <w:szCs w:val="12"/>
              </w:rPr>
              <w:t xml:space="preserve">6 </w:t>
            </w:r>
          </w:p>
        </w:tc>
        <w:tc>
          <w:tcPr>
            <w:tcW w:w="1743" w:type="dxa"/>
          </w:tcPr>
          <w:p w14:paraId="22FE98F4" w14:textId="77777777" w:rsidR="00E74CBA" w:rsidRPr="003D09A4" w:rsidRDefault="00E74CBA" w:rsidP="00EC01A1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1C3E9538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27EF513F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E74CBA" w:rsidRPr="003D09A4" w14:paraId="18BD5297" w14:textId="77777777" w:rsidTr="00EC01A1">
        <w:tc>
          <w:tcPr>
            <w:tcW w:w="1742" w:type="dxa"/>
          </w:tcPr>
          <w:p w14:paraId="39F40C1D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1742" w:type="dxa"/>
          </w:tcPr>
          <w:p w14:paraId="628189CD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6</w:t>
            </w:r>
          </w:p>
        </w:tc>
        <w:tc>
          <w:tcPr>
            <w:tcW w:w="1743" w:type="dxa"/>
          </w:tcPr>
          <w:p w14:paraId="1E907270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5</w:t>
            </w:r>
          </w:p>
        </w:tc>
        <w:tc>
          <w:tcPr>
            <w:tcW w:w="1743" w:type="dxa"/>
          </w:tcPr>
          <w:p w14:paraId="2682FAEC" w14:textId="77777777" w:rsidR="00E74CBA" w:rsidRPr="003D09A4" w:rsidRDefault="00E74CBA" w:rsidP="00EC01A1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09E0E71C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140ED991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E74CBA" w:rsidRPr="003D09A4" w14:paraId="05C236F0" w14:textId="77777777" w:rsidTr="00EC01A1">
        <w:tc>
          <w:tcPr>
            <w:tcW w:w="1742" w:type="dxa"/>
          </w:tcPr>
          <w:p w14:paraId="32162633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1742" w:type="dxa"/>
          </w:tcPr>
          <w:p w14:paraId="16C446F9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02E38D23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6EAA208C" w14:textId="77777777" w:rsidR="00E74CBA" w:rsidRPr="003D09A4" w:rsidRDefault="00E74CBA" w:rsidP="00EC01A1">
            <w:pPr>
              <w:jc w:val="center"/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5</w:t>
            </w:r>
          </w:p>
        </w:tc>
        <w:tc>
          <w:tcPr>
            <w:tcW w:w="1743" w:type="dxa"/>
          </w:tcPr>
          <w:p w14:paraId="0FAF9AD8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6</w:t>
            </w:r>
          </w:p>
        </w:tc>
        <w:tc>
          <w:tcPr>
            <w:tcW w:w="1488" w:type="dxa"/>
            <w:vMerge/>
          </w:tcPr>
          <w:p w14:paraId="5ED3FDF3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E74CBA" w:rsidRPr="003D09A4" w14:paraId="615C7393" w14:textId="77777777" w:rsidTr="00EC01A1">
        <w:tc>
          <w:tcPr>
            <w:tcW w:w="1742" w:type="dxa"/>
          </w:tcPr>
          <w:p w14:paraId="06C238A2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1742" w:type="dxa"/>
          </w:tcPr>
          <w:p w14:paraId="64034F1A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6DFE97BF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5B106B87" w14:textId="77777777" w:rsidR="00E74CBA" w:rsidRPr="003D09A4" w:rsidRDefault="00E74CBA" w:rsidP="00EC01A1">
            <w:pPr>
              <w:jc w:val="center"/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6</w:t>
            </w:r>
          </w:p>
        </w:tc>
        <w:tc>
          <w:tcPr>
            <w:tcW w:w="1743" w:type="dxa"/>
          </w:tcPr>
          <w:p w14:paraId="1FF9FEAD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C5</w:t>
            </w:r>
          </w:p>
        </w:tc>
        <w:tc>
          <w:tcPr>
            <w:tcW w:w="1488" w:type="dxa"/>
            <w:vMerge/>
          </w:tcPr>
          <w:p w14:paraId="54ABE426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E74CBA" w:rsidRPr="003D09A4" w14:paraId="15D19E90" w14:textId="77777777" w:rsidTr="00EC01A1">
        <w:tc>
          <w:tcPr>
            <w:tcW w:w="1742" w:type="dxa"/>
            <w:shd w:val="clear" w:color="auto" w:fill="AEAAAA" w:themeFill="background2" w:themeFillShade="BF"/>
          </w:tcPr>
          <w:p w14:paraId="32CAAC37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2" w:type="dxa"/>
            <w:shd w:val="clear" w:color="auto" w:fill="AEAAAA" w:themeFill="background2" w:themeFillShade="BF"/>
          </w:tcPr>
          <w:p w14:paraId="243D7D58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shd w:val="clear" w:color="auto" w:fill="AEAAAA" w:themeFill="background2" w:themeFillShade="BF"/>
          </w:tcPr>
          <w:p w14:paraId="65FE57C2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shd w:val="clear" w:color="auto" w:fill="AEAAAA" w:themeFill="background2" w:themeFillShade="BF"/>
          </w:tcPr>
          <w:p w14:paraId="69798F8E" w14:textId="77777777" w:rsidR="00E74CBA" w:rsidRPr="003D09A4" w:rsidRDefault="00E74CBA" w:rsidP="00EC01A1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shd w:val="clear" w:color="auto" w:fill="AEAAAA" w:themeFill="background2" w:themeFillShade="BF"/>
          </w:tcPr>
          <w:p w14:paraId="778531DE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4BD71872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E74CBA" w:rsidRPr="003D09A4" w14:paraId="4B6C038C" w14:textId="77777777" w:rsidTr="00EC01A1">
        <w:tc>
          <w:tcPr>
            <w:tcW w:w="1742" w:type="dxa"/>
            <w:shd w:val="clear" w:color="auto" w:fill="F7CAAC" w:themeFill="accent2" w:themeFillTint="66"/>
          </w:tcPr>
          <w:p w14:paraId="25BCC94A" w14:textId="77777777" w:rsidR="00E74CBA" w:rsidRPr="003D09A4" w:rsidRDefault="00E74CBA" w:rsidP="00EC01A1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1742" w:type="dxa"/>
          </w:tcPr>
          <w:p w14:paraId="5682E097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75EEF059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6A876AF5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</w:tcPr>
          <w:p w14:paraId="681F371B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1091FB8D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E74CBA" w:rsidRPr="003D09A4" w14:paraId="4D515E3E" w14:textId="77777777" w:rsidTr="00EC01A1">
        <w:tc>
          <w:tcPr>
            <w:tcW w:w="1742" w:type="dxa"/>
          </w:tcPr>
          <w:p w14:paraId="09D0FBF6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8.30-09.15</w:t>
            </w:r>
          </w:p>
        </w:tc>
        <w:tc>
          <w:tcPr>
            <w:tcW w:w="1742" w:type="dxa"/>
          </w:tcPr>
          <w:p w14:paraId="315EC7A3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1</w:t>
            </w:r>
          </w:p>
        </w:tc>
        <w:tc>
          <w:tcPr>
            <w:tcW w:w="1743" w:type="dxa"/>
          </w:tcPr>
          <w:p w14:paraId="1C1D85B1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2</w:t>
            </w:r>
          </w:p>
        </w:tc>
        <w:tc>
          <w:tcPr>
            <w:tcW w:w="1743" w:type="dxa"/>
          </w:tcPr>
          <w:p w14:paraId="339EAA19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3</w:t>
            </w:r>
          </w:p>
        </w:tc>
        <w:tc>
          <w:tcPr>
            <w:tcW w:w="1743" w:type="dxa"/>
          </w:tcPr>
          <w:p w14:paraId="68F04FE8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4</w:t>
            </w:r>
          </w:p>
        </w:tc>
        <w:tc>
          <w:tcPr>
            <w:tcW w:w="1488" w:type="dxa"/>
            <w:vMerge/>
          </w:tcPr>
          <w:p w14:paraId="6636546A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E74CBA" w:rsidRPr="003D09A4" w14:paraId="2F647007" w14:textId="77777777" w:rsidTr="00EC01A1">
        <w:tc>
          <w:tcPr>
            <w:tcW w:w="1742" w:type="dxa"/>
          </w:tcPr>
          <w:p w14:paraId="45995467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9.30-10.15</w:t>
            </w:r>
          </w:p>
        </w:tc>
        <w:tc>
          <w:tcPr>
            <w:tcW w:w="1742" w:type="dxa"/>
          </w:tcPr>
          <w:p w14:paraId="2647D221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2</w:t>
            </w:r>
          </w:p>
        </w:tc>
        <w:tc>
          <w:tcPr>
            <w:tcW w:w="1743" w:type="dxa"/>
          </w:tcPr>
          <w:p w14:paraId="2C55063E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3</w:t>
            </w:r>
          </w:p>
        </w:tc>
        <w:tc>
          <w:tcPr>
            <w:tcW w:w="1743" w:type="dxa"/>
          </w:tcPr>
          <w:p w14:paraId="54DD5296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4</w:t>
            </w:r>
          </w:p>
        </w:tc>
        <w:tc>
          <w:tcPr>
            <w:tcW w:w="1743" w:type="dxa"/>
          </w:tcPr>
          <w:p w14:paraId="49B62B12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1</w:t>
            </w:r>
          </w:p>
        </w:tc>
        <w:tc>
          <w:tcPr>
            <w:tcW w:w="1488" w:type="dxa"/>
            <w:vMerge/>
          </w:tcPr>
          <w:p w14:paraId="6C9F1E90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E74CBA" w:rsidRPr="003D09A4" w14:paraId="137F2528" w14:textId="77777777" w:rsidTr="00EC01A1">
        <w:tc>
          <w:tcPr>
            <w:tcW w:w="1742" w:type="dxa"/>
          </w:tcPr>
          <w:p w14:paraId="3B2A7DCE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10.30-11.15</w:t>
            </w:r>
          </w:p>
        </w:tc>
        <w:tc>
          <w:tcPr>
            <w:tcW w:w="1742" w:type="dxa"/>
          </w:tcPr>
          <w:p w14:paraId="682929B1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3</w:t>
            </w:r>
          </w:p>
        </w:tc>
        <w:tc>
          <w:tcPr>
            <w:tcW w:w="1743" w:type="dxa"/>
          </w:tcPr>
          <w:p w14:paraId="0E314DAF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4</w:t>
            </w:r>
          </w:p>
        </w:tc>
        <w:tc>
          <w:tcPr>
            <w:tcW w:w="1743" w:type="dxa"/>
          </w:tcPr>
          <w:p w14:paraId="147DF903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1</w:t>
            </w:r>
          </w:p>
        </w:tc>
        <w:tc>
          <w:tcPr>
            <w:tcW w:w="1743" w:type="dxa"/>
          </w:tcPr>
          <w:p w14:paraId="3FC691AD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2</w:t>
            </w:r>
          </w:p>
        </w:tc>
        <w:tc>
          <w:tcPr>
            <w:tcW w:w="1488" w:type="dxa"/>
            <w:vMerge/>
          </w:tcPr>
          <w:p w14:paraId="3FCF6C6B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E74CBA" w:rsidRPr="003D09A4" w14:paraId="248CF028" w14:textId="77777777" w:rsidTr="00EC01A1">
        <w:tc>
          <w:tcPr>
            <w:tcW w:w="1742" w:type="dxa"/>
          </w:tcPr>
          <w:p w14:paraId="0FC132AC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 xml:space="preserve">11.30 -12.15 </w:t>
            </w:r>
          </w:p>
        </w:tc>
        <w:tc>
          <w:tcPr>
            <w:tcW w:w="1742" w:type="dxa"/>
          </w:tcPr>
          <w:p w14:paraId="01C19A60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4</w:t>
            </w:r>
          </w:p>
        </w:tc>
        <w:tc>
          <w:tcPr>
            <w:tcW w:w="1743" w:type="dxa"/>
          </w:tcPr>
          <w:p w14:paraId="7B4BF697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1</w:t>
            </w:r>
          </w:p>
        </w:tc>
        <w:tc>
          <w:tcPr>
            <w:tcW w:w="1743" w:type="dxa"/>
          </w:tcPr>
          <w:p w14:paraId="2C3FF505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2</w:t>
            </w:r>
          </w:p>
        </w:tc>
        <w:tc>
          <w:tcPr>
            <w:tcW w:w="1743" w:type="dxa"/>
          </w:tcPr>
          <w:p w14:paraId="2CA79C75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3</w:t>
            </w:r>
          </w:p>
        </w:tc>
        <w:tc>
          <w:tcPr>
            <w:tcW w:w="1488" w:type="dxa"/>
            <w:vMerge/>
          </w:tcPr>
          <w:p w14:paraId="3529ED9A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E74CBA" w:rsidRPr="003D09A4" w14:paraId="679BC41E" w14:textId="77777777" w:rsidTr="00EC01A1">
        <w:tc>
          <w:tcPr>
            <w:tcW w:w="1742" w:type="dxa"/>
          </w:tcPr>
          <w:p w14:paraId="4DE605BF" w14:textId="77777777" w:rsidR="00E74CBA" w:rsidRPr="003D09A4" w:rsidRDefault="00E74CBA" w:rsidP="00EC01A1">
            <w:pPr>
              <w:rPr>
                <w:sz w:val="12"/>
                <w:szCs w:val="12"/>
              </w:rPr>
            </w:pPr>
          </w:p>
        </w:tc>
        <w:tc>
          <w:tcPr>
            <w:tcW w:w="1742" w:type="dxa"/>
          </w:tcPr>
          <w:p w14:paraId="0C775AB7" w14:textId="77777777" w:rsidR="00E74CBA" w:rsidRPr="003D09A4" w:rsidRDefault="00E74CBA" w:rsidP="00EC01A1">
            <w:pPr>
              <w:rPr>
                <w:sz w:val="12"/>
                <w:szCs w:val="12"/>
              </w:rPr>
            </w:pPr>
          </w:p>
        </w:tc>
        <w:tc>
          <w:tcPr>
            <w:tcW w:w="1743" w:type="dxa"/>
          </w:tcPr>
          <w:p w14:paraId="59DFC84A" w14:textId="77777777" w:rsidR="00E74CBA" w:rsidRPr="003D09A4" w:rsidRDefault="00E74CBA" w:rsidP="00EC01A1">
            <w:pPr>
              <w:rPr>
                <w:sz w:val="12"/>
                <w:szCs w:val="12"/>
              </w:rPr>
            </w:pPr>
          </w:p>
        </w:tc>
        <w:tc>
          <w:tcPr>
            <w:tcW w:w="1743" w:type="dxa"/>
          </w:tcPr>
          <w:p w14:paraId="7913A65B" w14:textId="77777777" w:rsidR="00E74CBA" w:rsidRPr="003D09A4" w:rsidRDefault="00E74CBA" w:rsidP="00EC01A1">
            <w:pPr>
              <w:rPr>
                <w:sz w:val="12"/>
                <w:szCs w:val="12"/>
              </w:rPr>
            </w:pPr>
          </w:p>
        </w:tc>
        <w:tc>
          <w:tcPr>
            <w:tcW w:w="1743" w:type="dxa"/>
          </w:tcPr>
          <w:p w14:paraId="01E1EB58" w14:textId="77777777" w:rsidR="00E74CBA" w:rsidRPr="003D09A4" w:rsidRDefault="00E74CBA" w:rsidP="00EC01A1">
            <w:pPr>
              <w:rPr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530E533A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E74CBA" w:rsidRPr="003D09A4" w14:paraId="7326AA24" w14:textId="77777777" w:rsidTr="00EC01A1">
        <w:tc>
          <w:tcPr>
            <w:tcW w:w="1742" w:type="dxa"/>
          </w:tcPr>
          <w:p w14:paraId="5DBFA0E4" w14:textId="77777777" w:rsidR="00E74CBA" w:rsidRPr="003D09A4" w:rsidRDefault="00E74CBA" w:rsidP="00EC01A1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1742" w:type="dxa"/>
          </w:tcPr>
          <w:p w14:paraId="1B8C3D8C" w14:textId="77777777" w:rsidR="00E74CBA" w:rsidRPr="003D09A4" w:rsidRDefault="00E74CBA" w:rsidP="00EC01A1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5</w:t>
            </w:r>
          </w:p>
        </w:tc>
        <w:tc>
          <w:tcPr>
            <w:tcW w:w="1743" w:type="dxa"/>
          </w:tcPr>
          <w:p w14:paraId="6E21DADB" w14:textId="77777777" w:rsidR="00E74CBA" w:rsidRPr="003D09A4" w:rsidRDefault="00E74CBA" w:rsidP="00EC01A1">
            <w:pPr>
              <w:rPr>
                <w:sz w:val="12"/>
                <w:szCs w:val="12"/>
              </w:rPr>
            </w:pPr>
            <w:r w:rsidRPr="0069086E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</w:t>
            </w:r>
            <w:r w:rsidRPr="0069086E">
              <w:rPr>
                <w:sz w:val="12"/>
                <w:szCs w:val="12"/>
              </w:rPr>
              <w:t xml:space="preserve">6 </w:t>
            </w:r>
          </w:p>
        </w:tc>
        <w:tc>
          <w:tcPr>
            <w:tcW w:w="1743" w:type="dxa"/>
          </w:tcPr>
          <w:p w14:paraId="23D5E9D6" w14:textId="77777777" w:rsidR="00E74CBA" w:rsidRPr="003D09A4" w:rsidRDefault="00E74CBA" w:rsidP="00EC01A1">
            <w:pPr>
              <w:rPr>
                <w:sz w:val="12"/>
                <w:szCs w:val="12"/>
              </w:rPr>
            </w:pPr>
          </w:p>
        </w:tc>
        <w:tc>
          <w:tcPr>
            <w:tcW w:w="1743" w:type="dxa"/>
          </w:tcPr>
          <w:p w14:paraId="60788E55" w14:textId="77777777" w:rsidR="00E74CBA" w:rsidRPr="003D09A4" w:rsidRDefault="00E74CBA" w:rsidP="00EC01A1">
            <w:pPr>
              <w:rPr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0BF939AF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E74CBA" w:rsidRPr="003D09A4" w14:paraId="159F9564" w14:textId="77777777" w:rsidTr="00EC01A1">
        <w:tc>
          <w:tcPr>
            <w:tcW w:w="1742" w:type="dxa"/>
          </w:tcPr>
          <w:p w14:paraId="2D5A106E" w14:textId="77777777" w:rsidR="00E74CBA" w:rsidRPr="003D09A4" w:rsidRDefault="00E74CBA" w:rsidP="00EC01A1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1742" w:type="dxa"/>
          </w:tcPr>
          <w:p w14:paraId="73350E6B" w14:textId="77777777" w:rsidR="00E74CBA" w:rsidRPr="003D09A4" w:rsidRDefault="00E74CBA" w:rsidP="00EC01A1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6</w:t>
            </w:r>
          </w:p>
        </w:tc>
        <w:tc>
          <w:tcPr>
            <w:tcW w:w="1743" w:type="dxa"/>
          </w:tcPr>
          <w:p w14:paraId="5577237E" w14:textId="77777777" w:rsidR="00E74CBA" w:rsidRPr="003D09A4" w:rsidRDefault="00E74CBA" w:rsidP="00EC01A1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5</w:t>
            </w:r>
          </w:p>
        </w:tc>
        <w:tc>
          <w:tcPr>
            <w:tcW w:w="1743" w:type="dxa"/>
          </w:tcPr>
          <w:p w14:paraId="56998618" w14:textId="77777777" w:rsidR="00E74CBA" w:rsidRPr="003D09A4" w:rsidRDefault="00E74CBA" w:rsidP="00EC01A1">
            <w:pPr>
              <w:rPr>
                <w:sz w:val="12"/>
                <w:szCs w:val="12"/>
              </w:rPr>
            </w:pPr>
          </w:p>
        </w:tc>
        <w:tc>
          <w:tcPr>
            <w:tcW w:w="1743" w:type="dxa"/>
          </w:tcPr>
          <w:p w14:paraId="5ABA2115" w14:textId="77777777" w:rsidR="00E74CBA" w:rsidRPr="003D09A4" w:rsidRDefault="00E74CBA" w:rsidP="00EC01A1">
            <w:pPr>
              <w:rPr>
                <w:sz w:val="12"/>
                <w:szCs w:val="12"/>
              </w:rPr>
            </w:pPr>
          </w:p>
        </w:tc>
        <w:tc>
          <w:tcPr>
            <w:tcW w:w="1488" w:type="dxa"/>
            <w:vMerge/>
          </w:tcPr>
          <w:p w14:paraId="3193FEB8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E74CBA" w:rsidRPr="003D09A4" w14:paraId="21BF99C7" w14:textId="77777777" w:rsidTr="00EC01A1">
        <w:tc>
          <w:tcPr>
            <w:tcW w:w="1742" w:type="dxa"/>
          </w:tcPr>
          <w:p w14:paraId="2632C7D0" w14:textId="77777777" w:rsidR="00E74CBA" w:rsidRPr="003D09A4" w:rsidRDefault="00E74CBA" w:rsidP="00EC01A1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1742" w:type="dxa"/>
          </w:tcPr>
          <w:p w14:paraId="05285008" w14:textId="77777777" w:rsidR="00E74CBA" w:rsidRPr="003D09A4" w:rsidRDefault="00E74CBA" w:rsidP="00EC01A1">
            <w:pPr>
              <w:rPr>
                <w:sz w:val="12"/>
                <w:szCs w:val="12"/>
              </w:rPr>
            </w:pPr>
          </w:p>
        </w:tc>
        <w:tc>
          <w:tcPr>
            <w:tcW w:w="1743" w:type="dxa"/>
          </w:tcPr>
          <w:p w14:paraId="7692F1BC" w14:textId="77777777" w:rsidR="00E74CBA" w:rsidRPr="003D09A4" w:rsidRDefault="00E74CBA" w:rsidP="00EC01A1">
            <w:pPr>
              <w:rPr>
                <w:sz w:val="12"/>
                <w:szCs w:val="12"/>
              </w:rPr>
            </w:pPr>
          </w:p>
        </w:tc>
        <w:tc>
          <w:tcPr>
            <w:tcW w:w="1743" w:type="dxa"/>
          </w:tcPr>
          <w:p w14:paraId="7E50A74A" w14:textId="77777777" w:rsidR="00E74CBA" w:rsidRPr="003D09A4" w:rsidRDefault="00E74CBA" w:rsidP="00EC01A1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5</w:t>
            </w:r>
          </w:p>
        </w:tc>
        <w:tc>
          <w:tcPr>
            <w:tcW w:w="1743" w:type="dxa"/>
          </w:tcPr>
          <w:p w14:paraId="772EB498" w14:textId="77777777" w:rsidR="00E74CBA" w:rsidRPr="003D09A4" w:rsidRDefault="00E74CBA" w:rsidP="00EC01A1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6</w:t>
            </w:r>
          </w:p>
        </w:tc>
        <w:tc>
          <w:tcPr>
            <w:tcW w:w="1488" w:type="dxa"/>
            <w:vMerge/>
          </w:tcPr>
          <w:p w14:paraId="55D32F04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</w:tr>
      <w:tr w:rsidR="00E74CBA" w:rsidRPr="003D09A4" w14:paraId="1D88B64F" w14:textId="77777777" w:rsidTr="00EC01A1">
        <w:tc>
          <w:tcPr>
            <w:tcW w:w="1742" w:type="dxa"/>
          </w:tcPr>
          <w:p w14:paraId="4E7B1B4B" w14:textId="77777777" w:rsidR="00E74CBA" w:rsidRPr="003D09A4" w:rsidRDefault="00E74CBA" w:rsidP="00EC01A1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1742" w:type="dxa"/>
          </w:tcPr>
          <w:p w14:paraId="63D2E855" w14:textId="77777777" w:rsidR="00E74CBA" w:rsidRPr="003D09A4" w:rsidRDefault="00E74CBA" w:rsidP="00EC01A1">
            <w:pPr>
              <w:rPr>
                <w:sz w:val="12"/>
                <w:szCs w:val="12"/>
              </w:rPr>
            </w:pPr>
          </w:p>
        </w:tc>
        <w:tc>
          <w:tcPr>
            <w:tcW w:w="1743" w:type="dxa"/>
          </w:tcPr>
          <w:p w14:paraId="2D27E7C9" w14:textId="77777777" w:rsidR="00E74CBA" w:rsidRPr="003D09A4" w:rsidRDefault="00E74CBA" w:rsidP="00EC01A1">
            <w:pPr>
              <w:rPr>
                <w:sz w:val="12"/>
                <w:szCs w:val="12"/>
              </w:rPr>
            </w:pPr>
          </w:p>
        </w:tc>
        <w:tc>
          <w:tcPr>
            <w:tcW w:w="1743" w:type="dxa"/>
          </w:tcPr>
          <w:p w14:paraId="6EF3DADD" w14:textId="77777777" w:rsidR="00E74CBA" w:rsidRPr="003D09A4" w:rsidRDefault="00E74CBA" w:rsidP="00EC01A1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6</w:t>
            </w:r>
          </w:p>
        </w:tc>
        <w:tc>
          <w:tcPr>
            <w:tcW w:w="1743" w:type="dxa"/>
          </w:tcPr>
          <w:p w14:paraId="1C20501E" w14:textId="77777777" w:rsidR="00E74CBA" w:rsidRPr="003D09A4" w:rsidRDefault="00E74CBA" w:rsidP="00EC01A1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D5</w:t>
            </w:r>
          </w:p>
        </w:tc>
        <w:tc>
          <w:tcPr>
            <w:tcW w:w="1488" w:type="dxa"/>
            <w:vMerge/>
          </w:tcPr>
          <w:p w14:paraId="1EAE3DE1" w14:textId="77777777" w:rsidR="00E74CBA" w:rsidRPr="003D09A4" w:rsidRDefault="00E74CBA" w:rsidP="00EC01A1">
            <w:pPr>
              <w:rPr>
                <w:i/>
                <w:iCs/>
                <w:sz w:val="12"/>
                <w:szCs w:val="12"/>
              </w:rPr>
            </w:pPr>
          </w:p>
        </w:tc>
      </w:tr>
    </w:tbl>
    <w:p w14:paraId="20C6B8D0" w14:textId="77777777" w:rsidR="00E74CBA" w:rsidRDefault="00E74CBA" w:rsidP="00E74CBA">
      <w:pPr>
        <w:spacing w:after="0"/>
        <w:rPr>
          <w:i/>
          <w:iCs/>
          <w:sz w:val="18"/>
          <w:szCs w:val="18"/>
        </w:rPr>
      </w:pPr>
    </w:p>
    <w:p w14:paraId="02ACBB50" w14:textId="77777777" w:rsidR="00E74CBA" w:rsidRDefault="00E74CBA" w:rsidP="00E74CBA">
      <w:pPr>
        <w:spacing w:after="0"/>
        <w:rPr>
          <w:i/>
          <w:iCs/>
          <w:sz w:val="18"/>
          <w:szCs w:val="18"/>
        </w:rPr>
      </w:pPr>
    </w:p>
    <w:p w14:paraId="32FA8DF9" w14:textId="108C4C14" w:rsidR="00E74CBA" w:rsidRDefault="00E74CBA" w:rsidP="00E74CBA">
      <w:pPr>
        <w:rPr>
          <w:b/>
          <w:bCs/>
          <w:sz w:val="36"/>
          <w:szCs w:val="36"/>
          <w:u w:val="single"/>
        </w:rPr>
      </w:pPr>
      <w:r>
        <w:rPr>
          <w:b/>
          <w:bCs/>
          <w:sz w:val="36"/>
          <w:szCs w:val="36"/>
          <w:u w:val="single"/>
        </w:rPr>
        <w:br w:type="page"/>
      </w:r>
    </w:p>
    <w:p w14:paraId="0D6893B5" w14:textId="77777777" w:rsidR="00F04A3D" w:rsidRDefault="00F04A3D" w:rsidP="007250FD">
      <w:pPr>
        <w:spacing w:after="0"/>
        <w:jc w:val="both"/>
        <w:rPr>
          <w:b/>
          <w:bCs/>
          <w:sz w:val="36"/>
          <w:szCs w:val="36"/>
          <w:u w:val="single"/>
        </w:rPr>
      </w:pPr>
    </w:p>
    <w:p w14:paraId="119CD0FC" w14:textId="77777777" w:rsidR="008E06A6" w:rsidRDefault="008E06A6" w:rsidP="007250FD">
      <w:pPr>
        <w:spacing w:after="0"/>
        <w:jc w:val="both"/>
        <w:rPr>
          <w:b/>
          <w:bCs/>
          <w:sz w:val="36"/>
          <w:szCs w:val="36"/>
          <w:u w:val="single"/>
        </w:rPr>
      </w:pPr>
    </w:p>
    <w:p w14:paraId="480A0DFE" w14:textId="77777777" w:rsidR="008E06A6" w:rsidRDefault="008E06A6" w:rsidP="008E06A6">
      <w:pPr>
        <w:jc w:val="center"/>
        <w:rPr>
          <w:b/>
          <w:bCs/>
          <w:sz w:val="56"/>
          <w:szCs w:val="56"/>
        </w:rPr>
      </w:pPr>
    </w:p>
    <w:p w14:paraId="44C796D3" w14:textId="77777777" w:rsidR="008E06A6" w:rsidRDefault="008E06A6" w:rsidP="008E06A6">
      <w:pPr>
        <w:jc w:val="center"/>
        <w:rPr>
          <w:b/>
          <w:bCs/>
          <w:sz w:val="56"/>
          <w:szCs w:val="56"/>
        </w:rPr>
      </w:pPr>
    </w:p>
    <w:p w14:paraId="37F1F66B" w14:textId="77777777" w:rsidR="008E06A6" w:rsidRDefault="008E06A6" w:rsidP="008E06A6">
      <w:pPr>
        <w:jc w:val="center"/>
        <w:rPr>
          <w:b/>
          <w:bCs/>
          <w:sz w:val="56"/>
          <w:szCs w:val="56"/>
        </w:rPr>
      </w:pPr>
    </w:p>
    <w:p w14:paraId="58873193" w14:textId="77777777" w:rsidR="008E06A6" w:rsidRDefault="008E06A6" w:rsidP="008E06A6">
      <w:pPr>
        <w:jc w:val="center"/>
        <w:rPr>
          <w:b/>
          <w:bCs/>
          <w:sz w:val="56"/>
          <w:szCs w:val="56"/>
        </w:rPr>
      </w:pPr>
    </w:p>
    <w:p w14:paraId="5585B1E9" w14:textId="77777777" w:rsidR="008E06A6" w:rsidRDefault="008E06A6" w:rsidP="008E06A6">
      <w:pPr>
        <w:jc w:val="center"/>
        <w:rPr>
          <w:b/>
          <w:bCs/>
          <w:sz w:val="56"/>
          <w:szCs w:val="56"/>
        </w:rPr>
      </w:pPr>
      <w:r w:rsidRPr="008E06A6">
        <w:rPr>
          <w:b/>
          <w:bCs/>
          <w:sz w:val="56"/>
          <w:szCs w:val="56"/>
        </w:rPr>
        <w:t>Dönem VI</w:t>
      </w:r>
    </w:p>
    <w:p w14:paraId="05072BDD" w14:textId="77777777" w:rsidR="008E06A6" w:rsidRDefault="008E06A6" w:rsidP="008E06A6">
      <w:pPr>
        <w:jc w:val="center"/>
        <w:rPr>
          <w:b/>
          <w:bCs/>
          <w:sz w:val="56"/>
          <w:szCs w:val="56"/>
        </w:rPr>
      </w:pPr>
    </w:p>
    <w:p w14:paraId="7F2A6631" w14:textId="77777777" w:rsidR="008E06A6" w:rsidRPr="008E06A6" w:rsidRDefault="008E06A6" w:rsidP="008E06A6">
      <w:pPr>
        <w:spacing w:after="0"/>
        <w:jc w:val="center"/>
        <w:rPr>
          <w:b/>
          <w:bCs/>
          <w:sz w:val="44"/>
          <w:szCs w:val="44"/>
        </w:rPr>
      </w:pPr>
      <w:r w:rsidRPr="008E06A6">
        <w:rPr>
          <w:b/>
          <w:bCs/>
          <w:sz w:val="44"/>
          <w:szCs w:val="44"/>
        </w:rPr>
        <w:t>Mesleki Eğitim Becerileri</w:t>
      </w:r>
    </w:p>
    <w:p w14:paraId="189F6CC0" w14:textId="77777777" w:rsidR="008E06A6" w:rsidRPr="008E06A6" w:rsidRDefault="008E06A6" w:rsidP="008E06A6">
      <w:pPr>
        <w:jc w:val="center"/>
        <w:rPr>
          <w:b/>
          <w:bCs/>
          <w:sz w:val="56"/>
          <w:szCs w:val="56"/>
        </w:rPr>
      </w:pPr>
      <w:r w:rsidRPr="008E06A6">
        <w:rPr>
          <w:b/>
          <w:bCs/>
          <w:sz w:val="56"/>
          <w:szCs w:val="56"/>
        </w:rPr>
        <w:t xml:space="preserve"> </w:t>
      </w:r>
      <w:r w:rsidRPr="008E06A6">
        <w:rPr>
          <w:b/>
          <w:bCs/>
          <w:sz w:val="56"/>
          <w:szCs w:val="56"/>
        </w:rPr>
        <w:br w:type="page"/>
      </w:r>
    </w:p>
    <w:p w14:paraId="1E579C1B" w14:textId="77777777" w:rsidR="005A239C" w:rsidRDefault="005A239C" w:rsidP="00326776">
      <w:pPr>
        <w:spacing w:after="0"/>
        <w:rPr>
          <w:i/>
          <w:iCs/>
        </w:rPr>
      </w:pPr>
    </w:p>
    <w:p w14:paraId="09154F6C" w14:textId="38561830" w:rsidR="00326776" w:rsidRDefault="00326776" w:rsidP="00326776">
      <w:pPr>
        <w:spacing w:after="0"/>
        <w:rPr>
          <w:i/>
          <w:iCs/>
        </w:rPr>
      </w:pPr>
    </w:p>
    <w:p w14:paraId="11949D81" w14:textId="77777777" w:rsidR="0031439F" w:rsidRDefault="0031439F" w:rsidP="00804E7B">
      <w:pPr>
        <w:spacing w:after="0"/>
        <w:jc w:val="center"/>
        <w:rPr>
          <w:b/>
          <w:bCs/>
          <w:sz w:val="44"/>
          <w:szCs w:val="44"/>
        </w:rPr>
      </w:pPr>
      <w:r w:rsidRPr="00804E7B">
        <w:rPr>
          <w:b/>
          <w:bCs/>
          <w:sz w:val="44"/>
          <w:szCs w:val="44"/>
        </w:rPr>
        <w:t>ACİL TIP A.D.</w:t>
      </w:r>
      <w:r w:rsidR="00540857" w:rsidRPr="00804E7B">
        <w:rPr>
          <w:b/>
          <w:bCs/>
          <w:sz w:val="44"/>
          <w:szCs w:val="44"/>
        </w:rPr>
        <w:t xml:space="preserve"> (Grup 4)</w:t>
      </w:r>
    </w:p>
    <w:p w14:paraId="0D6B2B58" w14:textId="77777777" w:rsidR="00804E7B" w:rsidRPr="00804E7B" w:rsidRDefault="00804E7B" w:rsidP="00804E7B">
      <w:pPr>
        <w:spacing w:after="0"/>
        <w:jc w:val="center"/>
        <w:rPr>
          <w:b/>
          <w:bCs/>
          <w:sz w:val="44"/>
          <w:szCs w:val="44"/>
        </w:rPr>
      </w:pPr>
    </w:p>
    <w:p w14:paraId="636A7B66" w14:textId="77777777" w:rsidR="00326776" w:rsidRDefault="0031439F" w:rsidP="00326776">
      <w:pPr>
        <w:spacing w:after="0"/>
        <w:rPr>
          <w:i/>
          <w:iCs/>
          <w:sz w:val="20"/>
          <w:szCs w:val="20"/>
        </w:rPr>
      </w:pPr>
      <w:r w:rsidRPr="002C137A">
        <w:rPr>
          <w:i/>
          <w:iCs/>
          <w:sz w:val="20"/>
          <w:szCs w:val="20"/>
        </w:rPr>
        <w:t>Beceri 1:</w:t>
      </w:r>
      <w:r>
        <w:rPr>
          <w:i/>
          <w:iCs/>
          <w:sz w:val="20"/>
          <w:szCs w:val="20"/>
        </w:rPr>
        <w:t xml:space="preserve"> İleri Kardiyak Yaşam Desteği (Simülasyon mankeni)</w:t>
      </w:r>
    </w:p>
    <w:p w14:paraId="070CED3F" w14:textId="77777777" w:rsidR="00804E7B" w:rsidRPr="002C137A" w:rsidRDefault="00804E7B" w:rsidP="00326776">
      <w:pPr>
        <w:spacing w:after="0"/>
        <w:rPr>
          <w:i/>
          <w:iCs/>
        </w:rPr>
      </w:pPr>
    </w:p>
    <w:tbl>
      <w:tblPr>
        <w:tblStyle w:val="TabloKlavuzuAk"/>
        <w:tblW w:w="8723" w:type="dxa"/>
        <w:tblInd w:w="-5" w:type="dxa"/>
        <w:tblLook w:val="04A0" w:firstRow="1" w:lastRow="0" w:firstColumn="1" w:lastColumn="0" w:noHBand="0" w:noVBand="1"/>
      </w:tblPr>
      <w:tblGrid>
        <w:gridCol w:w="1731"/>
        <w:gridCol w:w="1103"/>
        <w:gridCol w:w="2411"/>
        <w:gridCol w:w="1747"/>
        <w:gridCol w:w="1731"/>
      </w:tblGrid>
      <w:tr w:rsidR="00B27EFE" w:rsidRPr="00315F94" w14:paraId="079C9D21" w14:textId="77777777" w:rsidTr="00AD332F">
        <w:trPr>
          <w:trHeight w:val="389"/>
        </w:trPr>
        <w:tc>
          <w:tcPr>
            <w:tcW w:w="1731" w:type="dxa"/>
            <w:shd w:val="clear" w:color="auto" w:fill="BDD6EE" w:themeFill="accent1" w:themeFillTint="66"/>
          </w:tcPr>
          <w:p w14:paraId="15F640AA" w14:textId="77777777" w:rsidR="00B27EFE" w:rsidRPr="004121DC" w:rsidRDefault="00B27EFE" w:rsidP="00AD332F">
            <w:pPr>
              <w:jc w:val="both"/>
              <w:rPr>
                <w:b/>
                <w:bCs/>
                <w:i/>
                <w:iCs/>
                <w:sz w:val="12"/>
                <w:szCs w:val="12"/>
              </w:rPr>
            </w:pPr>
            <w:r w:rsidRPr="004121DC">
              <w:rPr>
                <w:b/>
                <w:bCs/>
                <w:i/>
                <w:iCs/>
                <w:sz w:val="20"/>
                <w:szCs w:val="20"/>
              </w:rPr>
              <w:t xml:space="preserve">Beceri uygulamaları </w:t>
            </w:r>
          </w:p>
        </w:tc>
        <w:tc>
          <w:tcPr>
            <w:tcW w:w="1103" w:type="dxa"/>
            <w:shd w:val="clear" w:color="auto" w:fill="BDD6EE" w:themeFill="accent1" w:themeFillTint="66"/>
          </w:tcPr>
          <w:p w14:paraId="231B64C5" w14:textId="77777777" w:rsidR="00B27EFE" w:rsidRPr="00315F94" w:rsidRDefault="00B27EFE" w:rsidP="00AD332F">
            <w:pPr>
              <w:jc w:val="both"/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>sayı</w:t>
            </w:r>
          </w:p>
        </w:tc>
        <w:tc>
          <w:tcPr>
            <w:tcW w:w="2411" w:type="dxa"/>
            <w:shd w:val="clear" w:color="auto" w:fill="BDD6EE" w:themeFill="accent1" w:themeFillTint="66"/>
          </w:tcPr>
          <w:p w14:paraId="6CF59715" w14:textId="77777777" w:rsidR="00B27EFE" w:rsidRDefault="00B27EFE" w:rsidP="00AD332F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 </w:t>
            </w:r>
            <w:r>
              <w:rPr>
                <w:sz w:val="12"/>
                <w:szCs w:val="12"/>
              </w:rPr>
              <w:t xml:space="preserve">Gruplar </w:t>
            </w:r>
          </w:p>
          <w:p w14:paraId="24B1DF57" w14:textId="77777777" w:rsidR="000C23C6" w:rsidRPr="00315F94" w:rsidRDefault="000C23C6" w:rsidP="00AD332F">
            <w:pPr>
              <w:rPr>
                <w:sz w:val="12"/>
                <w:szCs w:val="12"/>
              </w:rPr>
            </w:pPr>
          </w:p>
        </w:tc>
        <w:tc>
          <w:tcPr>
            <w:tcW w:w="1747" w:type="dxa"/>
            <w:shd w:val="clear" w:color="auto" w:fill="BDD6EE" w:themeFill="accent1" w:themeFillTint="66"/>
          </w:tcPr>
          <w:p w14:paraId="56D1D6DC" w14:textId="77777777" w:rsidR="00B27EFE" w:rsidRPr="00315F94" w:rsidRDefault="00B27EFE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731" w:type="dxa"/>
            <w:shd w:val="clear" w:color="auto" w:fill="BDD6EE" w:themeFill="accent1" w:themeFillTint="66"/>
          </w:tcPr>
          <w:p w14:paraId="4B2C8FFC" w14:textId="77777777" w:rsidR="00B27EFE" w:rsidRPr="00315F94" w:rsidRDefault="00B27EFE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B27EFE" w:rsidRPr="00315F94" w14:paraId="20C9977D" w14:textId="77777777" w:rsidTr="00AD332F">
        <w:trPr>
          <w:trHeight w:val="269"/>
        </w:trPr>
        <w:tc>
          <w:tcPr>
            <w:tcW w:w="1731" w:type="dxa"/>
          </w:tcPr>
          <w:p w14:paraId="1E44A1A7" w14:textId="77777777" w:rsidR="00B27EFE" w:rsidRDefault="00B27EFE" w:rsidP="00AD332F">
            <w:pPr>
              <w:jc w:val="both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D</w:t>
            </w:r>
            <w:r w:rsidRPr="00315F94">
              <w:rPr>
                <w:sz w:val="12"/>
                <w:szCs w:val="12"/>
              </w:rPr>
              <w:t xml:space="preserve">önem </w:t>
            </w:r>
            <w:r>
              <w:rPr>
                <w:sz w:val="12"/>
                <w:szCs w:val="12"/>
              </w:rPr>
              <w:t xml:space="preserve">VI </w:t>
            </w:r>
            <w:r w:rsidRPr="00315F94">
              <w:rPr>
                <w:sz w:val="12"/>
                <w:szCs w:val="12"/>
              </w:rPr>
              <w:t>öğrenci</w:t>
            </w:r>
          </w:p>
          <w:p w14:paraId="49FA5304" w14:textId="77777777" w:rsidR="00B27EFE" w:rsidRPr="004A2016" w:rsidRDefault="00B27EFE" w:rsidP="00AD332F">
            <w:pPr>
              <w:jc w:val="both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103" w:type="dxa"/>
          </w:tcPr>
          <w:p w14:paraId="234FA802" w14:textId="6D49DADB" w:rsidR="00B27EFE" w:rsidRPr="00315F94" w:rsidRDefault="006464F5" w:rsidP="00AD332F">
            <w:pPr>
              <w:jc w:val="both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80-100</w:t>
            </w:r>
          </w:p>
        </w:tc>
        <w:tc>
          <w:tcPr>
            <w:tcW w:w="2411" w:type="dxa"/>
          </w:tcPr>
          <w:p w14:paraId="41ED0940" w14:textId="77777777" w:rsidR="00B27EFE" w:rsidRPr="00315F94" w:rsidRDefault="00B27EFE" w:rsidP="00AD332F">
            <w:pPr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 xml:space="preserve">A,B,C,D olmak üzere 5 kişiden oluşan 4 gruba ayrılacak </w:t>
            </w:r>
          </w:p>
        </w:tc>
        <w:tc>
          <w:tcPr>
            <w:tcW w:w="1747" w:type="dxa"/>
          </w:tcPr>
          <w:p w14:paraId="3D88C2C1" w14:textId="77777777" w:rsidR="00B27EFE" w:rsidRDefault="00B27EFE" w:rsidP="00AD332F">
            <w:pPr>
              <w:jc w:val="both"/>
              <w:rPr>
                <w:sz w:val="12"/>
                <w:szCs w:val="12"/>
              </w:rPr>
            </w:pPr>
          </w:p>
          <w:p w14:paraId="42A42C2C" w14:textId="77777777" w:rsidR="00FB117B" w:rsidRDefault="00FB117B" w:rsidP="00AD332F">
            <w:pPr>
              <w:jc w:val="both"/>
              <w:rPr>
                <w:sz w:val="12"/>
                <w:szCs w:val="12"/>
              </w:rPr>
            </w:pPr>
          </w:p>
          <w:p w14:paraId="2F3F6775" w14:textId="77777777" w:rsidR="00FB117B" w:rsidRPr="00315F94" w:rsidRDefault="00FB117B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731" w:type="dxa"/>
          </w:tcPr>
          <w:p w14:paraId="2E70B451" w14:textId="77777777" w:rsidR="00B27EFE" w:rsidRPr="00315F94" w:rsidRDefault="00B27EFE" w:rsidP="00AD332F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 </w:t>
            </w:r>
          </w:p>
          <w:p w14:paraId="34C265D6" w14:textId="77777777" w:rsidR="00B27EFE" w:rsidRPr="00315F94" w:rsidRDefault="00B27EFE" w:rsidP="00AD332F">
            <w:pPr>
              <w:jc w:val="both"/>
              <w:rPr>
                <w:sz w:val="12"/>
                <w:szCs w:val="12"/>
              </w:rPr>
            </w:pPr>
          </w:p>
        </w:tc>
      </w:tr>
    </w:tbl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742"/>
        <w:gridCol w:w="1742"/>
        <w:gridCol w:w="1743"/>
        <w:gridCol w:w="236"/>
        <w:gridCol w:w="3271"/>
      </w:tblGrid>
      <w:tr w:rsidR="00B27EFE" w:rsidRPr="003D09A4" w14:paraId="1556C220" w14:textId="77777777" w:rsidTr="00B27EFE">
        <w:tc>
          <w:tcPr>
            <w:tcW w:w="1742" w:type="dxa"/>
            <w:shd w:val="clear" w:color="auto" w:fill="E2EFD9" w:themeFill="accent6" w:themeFillTint="33"/>
          </w:tcPr>
          <w:p w14:paraId="70C55A98" w14:textId="64231399" w:rsidR="00B27EFE" w:rsidRPr="003D09A4" w:rsidRDefault="00B27EFE" w:rsidP="00AD332F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E2EFD9" w:themeFill="accent6" w:themeFillTint="33"/>
          </w:tcPr>
          <w:p w14:paraId="5E315E4C" w14:textId="77777777" w:rsidR="00B27EFE" w:rsidRPr="00B27EFE" w:rsidRDefault="00B27EFE" w:rsidP="00AD332F">
            <w:pPr>
              <w:jc w:val="center"/>
              <w:rPr>
                <w:b/>
                <w:bCs/>
                <w:i/>
                <w:iCs/>
                <w:sz w:val="12"/>
                <w:szCs w:val="12"/>
              </w:rPr>
            </w:pPr>
            <w:r w:rsidRPr="00B27EFE">
              <w:rPr>
                <w:b/>
                <w:bCs/>
                <w:i/>
                <w:iCs/>
                <w:sz w:val="12"/>
                <w:szCs w:val="12"/>
              </w:rPr>
              <w:t>Beceri 1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E2EFD9" w:themeFill="accent6" w:themeFillTint="33"/>
          </w:tcPr>
          <w:p w14:paraId="26FB64CD" w14:textId="77777777" w:rsidR="00B27EFE" w:rsidRPr="003D09A4" w:rsidRDefault="00B27EFE" w:rsidP="00AD332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E801EF" w:rsidRPr="007E47DB" w14:paraId="737A2EC8" w14:textId="77777777" w:rsidTr="00E43D79">
        <w:tc>
          <w:tcPr>
            <w:tcW w:w="1742" w:type="dxa"/>
            <w:shd w:val="clear" w:color="auto" w:fill="E2EFD9" w:themeFill="accent6" w:themeFillTint="33"/>
          </w:tcPr>
          <w:p w14:paraId="3C61FB33" w14:textId="77777777" w:rsidR="00E801EF" w:rsidRPr="003D09A4" w:rsidRDefault="00E801EF" w:rsidP="00E801EF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8.30-09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E2EFD9" w:themeFill="accent6" w:themeFillTint="33"/>
          </w:tcPr>
          <w:p w14:paraId="15EEA880" w14:textId="77777777" w:rsidR="00E801EF" w:rsidRPr="007E47DB" w:rsidRDefault="00E801EF" w:rsidP="00E801EF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 xml:space="preserve">Grup 4 A 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E2EFD9" w:themeFill="accent6" w:themeFillTint="33"/>
          </w:tcPr>
          <w:p w14:paraId="7FC2E939" w14:textId="77777777" w:rsidR="00E801EF" w:rsidRPr="007E47DB" w:rsidRDefault="00E801EF" w:rsidP="00E801EF">
            <w:pPr>
              <w:jc w:val="center"/>
              <w:rPr>
                <w:sz w:val="12"/>
                <w:szCs w:val="12"/>
              </w:rPr>
            </w:pPr>
          </w:p>
        </w:tc>
      </w:tr>
      <w:tr w:rsidR="00E801EF" w:rsidRPr="007E47DB" w14:paraId="64D5F646" w14:textId="77777777" w:rsidTr="00E43D79">
        <w:tc>
          <w:tcPr>
            <w:tcW w:w="1742" w:type="dxa"/>
            <w:shd w:val="clear" w:color="auto" w:fill="E2EFD9" w:themeFill="accent6" w:themeFillTint="33"/>
          </w:tcPr>
          <w:p w14:paraId="3161B142" w14:textId="77777777" w:rsidR="00E801EF" w:rsidRPr="003D09A4" w:rsidRDefault="00E801EF" w:rsidP="00E801EF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09.30-10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E2EFD9" w:themeFill="accent6" w:themeFillTint="33"/>
          </w:tcPr>
          <w:p w14:paraId="0BD9FB89" w14:textId="77777777" w:rsidR="00E801EF" w:rsidRPr="007E47DB" w:rsidRDefault="00E801EF" w:rsidP="00E801EF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rup 4 A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E2EFD9" w:themeFill="accent6" w:themeFillTint="33"/>
          </w:tcPr>
          <w:p w14:paraId="44935FFB" w14:textId="77777777" w:rsidR="00E801EF" w:rsidRPr="007E47DB" w:rsidRDefault="00E801EF" w:rsidP="00E801EF">
            <w:pPr>
              <w:jc w:val="center"/>
              <w:rPr>
                <w:sz w:val="12"/>
                <w:szCs w:val="12"/>
              </w:rPr>
            </w:pPr>
          </w:p>
        </w:tc>
      </w:tr>
      <w:tr w:rsidR="00E801EF" w:rsidRPr="007E47DB" w14:paraId="12F6A705" w14:textId="77777777" w:rsidTr="00E43D79">
        <w:tc>
          <w:tcPr>
            <w:tcW w:w="1742" w:type="dxa"/>
            <w:shd w:val="clear" w:color="auto" w:fill="E2EFD9" w:themeFill="accent6" w:themeFillTint="33"/>
          </w:tcPr>
          <w:p w14:paraId="7F55D050" w14:textId="77777777" w:rsidR="00E801EF" w:rsidRPr="003D09A4" w:rsidRDefault="00E801EF" w:rsidP="00E801EF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>10.30-11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E2EFD9" w:themeFill="accent6" w:themeFillTint="33"/>
          </w:tcPr>
          <w:p w14:paraId="1A259B0E" w14:textId="77777777" w:rsidR="00E801EF" w:rsidRPr="007E47DB" w:rsidRDefault="00E801EF" w:rsidP="00E801EF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 xml:space="preserve">Grup 4 </w:t>
            </w:r>
            <w:r w:rsidR="00E43D79">
              <w:rPr>
                <w:sz w:val="12"/>
                <w:szCs w:val="12"/>
              </w:rPr>
              <w:t>A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E2EFD9" w:themeFill="accent6" w:themeFillTint="33"/>
          </w:tcPr>
          <w:p w14:paraId="2FBA23A8" w14:textId="77777777" w:rsidR="00E801EF" w:rsidRPr="007E47DB" w:rsidRDefault="00E801EF" w:rsidP="00E801EF">
            <w:pPr>
              <w:jc w:val="center"/>
              <w:rPr>
                <w:sz w:val="12"/>
                <w:szCs w:val="12"/>
              </w:rPr>
            </w:pPr>
          </w:p>
        </w:tc>
      </w:tr>
      <w:tr w:rsidR="00E801EF" w:rsidRPr="003D09A4" w14:paraId="0FE97337" w14:textId="77777777" w:rsidTr="00E43D79">
        <w:tc>
          <w:tcPr>
            <w:tcW w:w="1742" w:type="dxa"/>
            <w:shd w:val="clear" w:color="auto" w:fill="E2EFD9" w:themeFill="accent6" w:themeFillTint="33"/>
          </w:tcPr>
          <w:p w14:paraId="1B722D21" w14:textId="77777777" w:rsidR="00E801EF" w:rsidRPr="003D09A4" w:rsidRDefault="00E801EF" w:rsidP="00E801EF">
            <w:pPr>
              <w:rPr>
                <w:i/>
                <w:iCs/>
                <w:sz w:val="12"/>
                <w:szCs w:val="12"/>
              </w:rPr>
            </w:pPr>
            <w:r w:rsidRPr="00536CBA">
              <w:rPr>
                <w:sz w:val="12"/>
                <w:szCs w:val="12"/>
              </w:rPr>
              <w:t xml:space="preserve">11.30 -12.15 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E2EFD9" w:themeFill="accent6" w:themeFillTint="33"/>
          </w:tcPr>
          <w:p w14:paraId="063A1B51" w14:textId="77777777" w:rsidR="00E801EF" w:rsidRPr="003D09A4" w:rsidRDefault="00E801EF" w:rsidP="00E801EF">
            <w:pPr>
              <w:jc w:val="center"/>
              <w:rPr>
                <w:i/>
                <w:iCs/>
                <w:sz w:val="12"/>
                <w:szCs w:val="12"/>
              </w:rPr>
            </w:pPr>
            <w:r>
              <w:rPr>
                <w:sz w:val="12"/>
                <w:szCs w:val="12"/>
              </w:rPr>
              <w:t xml:space="preserve">Grup 4 </w:t>
            </w:r>
            <w:r w:rsidR="00E43D79">
              <w:rPr>
                <w:sz w:val="12"/>
                <w:szCs w:val="12"/>
              </w:rPr>
              <w:t>A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E2EFD9" w:themeFill="accent6" w:themeFillTint="33"/>
          </w:tcPr>
          <w:p w14:paraId="7E369B1C" w14:textId="77777777" w:rsidR="00E801EF" w:rsidRPr="003D09A4" w:rsidRDefault="00E801EF" w:rsidP="00E801E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B27EFE" w:rsidRPr="003D09A4" w14:paraId="22255FF0" w14:textId="77777777" w:rsidTr="00B27EFE">
        <w:tc>
          <w:tcPr>
            <w:tcW w:w="5227" w:type="dxa"/>
            <w:gridSpan w:val="3"/>
            <w:tcBorders>
              <w:right w:val="nil"/>
            </w:tcBorders>
            <w:shd w:val="clear" w:color="auto" w:fill="E2EFD9" w:themeFill="accent6" w:themeFillTint="33"/>
          </w:tcPr>
          <w:p w14:paraId="09F5CA25" w14:textId="77777777" w:rsidR="00B27EFE" w:rsidRPr="003D09A4" w:rsidRDefault="00B27EFE" w:rsidP="00AD332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E2EFD9" w:themeFill="accent6" w:themeFillTint="33"/>
          </w:tcPr>
          <w:p w14:paraId="355893A8" w14:textId="77777777" w:rsidR="00B27EFE" w:rsidRPr="003D09A4" w:rsidRDefault="00B27EFE" w:rsidP="00AD332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E801EF" w:rsidRPr="003D09A4" w14:paraId="529B4046" w14:textId="77777777" w:rsidTr="00B27EFE">
        <w:tc>
          <w:tcPr>
            <w:tcW w:w="1742" w:type="dxa"/>
            <w:shd w:val="clear" w:color="auto" w:fill="E2EFD9" w:themeFill="accent6" w:themeFillTint="33"/>
          </w:tcPr>
          <w:p w14:paraId="0EDE2DBE" w14:textId="77777777" w:rsidR="00E801EF" w:rsidRPr="003D09A4" w:rsidRDefault="00E801EF" w:rsidP="00E801EF">
            <w:pPr>
              <w:rPr>
                <w:b/>
                <w:bCs/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gridSpan w:val="2"/>
            <w:tcBorders>
              <w:bottom w:val="single" w:sz="4" w:space="0" w:color="auto"/>
              <w:right w:val="nil"/>
            </w:tcBorders>
            <w:shd w:val="clear" w:color="auto" w:fill="E2EFD9" w:themeFill="accent6" w:themeFillTint="33"/>
          </w:tcPr>
          <w:p w14:paraId="7C8D844C" w14:textId="77777777" w:rsidR="00E801EF" w:rsidRPr="003D09A4" w:rsidRDefault="00E801EF" w:rsidP="00E801EF">
            <w:pPr>
              <w:jc w:val="center"/>
              <w:rPr>
                <w:i/>
                <w:iCs/>
                <w:sz w:val="12"/>
                <w:szCs w:val="12"/>
              </w:rPr>
            </w:pPr>
            <w:r>
              <w:rPr>
                <w:sz w:val="12"/>
                <w:szCs w:val="12"/>
              </w:rPr>
              <w:t xml:space="preserve">Grup 4 </w:t>
            </w:r>
            <w:r w:rsidR="00E43D79">
              <w:rPr>
                <w:sz w:val="12"/>
                <w:szCs w:val="12"/>
              </w:rPr>
              <w:t>B</w:t>
            </w:r>
          </w:p>
        </w:tc>
        <w:tc>
          <w:tcPr>
            <w:tcW w:w="3507" w:type="dxa"/>
            <w:gridSpan w:val="2"/>
            <w:tcBorders>
              <w:left w:val="nil"/>
              <w:bottom w:val="single" w:sz="4" w:space="0" w:color="auto"/>
            </w:tcBorders>
            <w:shd w:val="clear" w:color="auto" w:fill="E2EFD9" w:themeFill="accent6" w:themeFillTint="33"/>
          </w:tcPr>
          <w:p w14:paraId="5C19533D" w14:textId="77777777" w:rsidR="00E801EF" w:rsidRPr="003D09A4" w:rsidRDefault="00E801EF" w:rsidP="00E801E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E801EF" w:rsidRPr="003D09A4" w14:paraId="0992BE04" w14:textId="77777777" w:rsidTr="00B27EFE">
        <w:tc>
          <w:tcPr>
            <w:tcW w:w="1742" w:type="dxa"/>
            <w:shd w:val="clear" w:color="auto" w:fill="E2EFD9" w:themeFill="accent6" w:themeFillTint="33"/>
          </w:tcPr>
          <w:p w14:paraId="28FD9399" w14:textId="77777777" w:rsidR="00E801EF" w:rsidRPr="003D09A4" w:rsidRDefault="00E801EF" w:rsidP="00E801E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E2EFD9" w:themeFill="accent6" w:themeFillTint="33"/>
          </w:tcPr>
          <w:p w14:paraId="23142A14" w14:textId="77777777" w:rsidR="00E801EF" w:rsidRPr="00F33C13" w:rsidRDefault="00E801EF" w:rsidP="00E801EF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 xml:space="preserve">Grup 4 </w:t>
            </w:r>
            <w:r w:rsidR="00E43D79">
              <w:rPr>
                <w:sz w:val="12"/>
                <w:szCs w:val="12"/>
              </w:rPr>
              <w:t>B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E2EFD9" w:themeFill="accent6" w:themeFillTint="33"/>
          </w:tcPr>
          <w:p w14:paraId="579EFE68" w14:textId="77777777" w:rsidR="00E801EF" w:rsidRPr="003D09A4" w:rsidRDefault="00E801EF" w:rsidP="00E801E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E801EF" w:rsidRPr="003D09A4" w14:paraId="49EBC7D5" w14:textId="77777777" w:rsidTr="00B27EFE">
        <w:tc>
          <w:tcPr>
            <w:tcW w:w="1742" w:type="dxa"/>
            <w:shd w:val="clear" w:color="auto" w:fill="E2EFD9" w:themeFill="accent6" w:themeFillTint="33"/>
          </w:tcPr>
          <w:p w14:paraId="5D9057F3" w14:textId="77777777" w:rsidR="00E801EF" w:rsidRPr="003D09A4" w:rsidRDefault="00E801EF" w:rsidP="00E801E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E2EFD9" w:themeFill="accent6" w:themeFillTint="33"/>
          </w:tcPr>
          <w:p w14:paraId="058ADD79" w14:textId="77777777" w:rsidR="00E801EF" w:rsidRPr="00F33C13" w:rsidRDefault="00E801EF" w:rsidP="00E801EF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 xml:space="preserve">Grup 4 </w:t>
            </w:r>
            <w:r w:rsidR="00E43D79">
              <w:rPr>
                <w:sz w:val="12"/>
                <w:szCs w:val="12"/>
              </w:rPr>
              <w:t>B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E2EFD9" w:themeFill="accent6" w:themeFillTint="33"/>
          </w:tcPr>
          <w:p w14:paraId="3B5F166B" w14:textId="77777777" w:rsidR="00E801EF" w:rsidRPr="003D09A4" w:rsidRDefault="00E801EF" w:rsidP="00E801E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E801EF" w:rsidRPr="003D09A4" w14:paraId="4A7B8EA6" w14:textId="77777777" w:rsidTr="00B27EFE">
        <w:tc>
          <w:tcPr>
            <w:tcW w:w="1742" w:type="dxa"/>
            <w:shd w:val="clear" w:color="auto" w:fill="E2EFD9" w:themeFill="accent6" w:themeFillTint="33"/>
          </w:tcPr>
          <w:p w14:paraId="755E22B9" w14:textId="77777777" w:rsidR="00E801EF" w:rsidRPr="003D09A4" w:rsidRDefault="00E801EF" w:rsidP="00E801E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E2EFD9" w:themeFill="accent6" w:themeFillTint="33"/>
          </w:tcPr>
          <w:p w14:paraId="37670613" w14:textId="77777777" w:rsidR="00E801EF" w:rsidRPr="00F33C13" w:rsidRDefault="00E801EF" w:rsidP="00E801EF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 xml:space="preserve">Grup 4 </w:t>
            </w:r>
            <w:r w:rsidR="00E43D79">
              <w:rPr>
                <w:sz w:val="12"/>
                <w:szCs w:val="12"/>
              </w:rPr>
              <w:t>B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E2EFD9" w:themeFill="accent6" w:themeFillTint="33"/>
          </w:tcPr>
          <w:p w14:paraId="0660CBEA" w14:textId="77777777" w:rsidR="00E801EF" w:rsidRPr="003D09A4" w:rsidRDefault="00E801EF" w:rsidP="00E801E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E801EF" w:rsidRPr="00712A6E" w14:paraId="4A2EF06A" w14:textId="77777777" w:rsidTr="00B27EFE">
        <w:tc>
          <w:tcPr>
            <w:tcW w:w="1742" w:type="dxa"/>
            <w:shd w:val="clear" w:color="auto" w:fill="E2EFD9" w:themeFill="accent6" w:themeFillTint="33"/>
          </w:tcPr>
          <w:p w14:paraId="011C4A74" w14:textId="77777777" w:rsidR="00E801EF" w:rsidRPr="003D09A4" w:rsidRDefault="00E801EF" w:rsidP="00E801E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E2EFD9" w:themeFill="accent6" w:themeFillTint="33"/>
          </w:tcPr>
          <w:p w14:paraId="3560F6F1" w14:textId="77777777" w:rsidR="00E801EF" w:rsidRPr="003D09A4" w:rsidRDefault="00E801EF" w:rsidP="00E801E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E2EFD9" w:themeFill="accent6" w:themeFillTint="33"/>
          </w:tcPr>
          <w:p w14:paraId="63EE5B3C" w14:textId="77777777" w:rsidR="00E801EF" w:rsidRPr="00712A6E" w:rsidRDefault="00E801EF" w:rsidP="00E801EF">
            <w:pPr>
              <w:jc w:val="center"/>
              <w:rPr>
                <w:sz w:val="12"/>
                <w:szCs w:val="12"/>
              </w:rPr>
            </w:pPr>
          </w:p>
        </w:tc>
      </w:tr>
      <w:tr w:rsidR="00E801EF" w:rsidRPr="003D09A4" w14:paraId="1CA1D054" w14:textId="77777777" w:rsidTr="00B27EFE">
        <w:tc>
          <w:tcPr>
            <w:tcW w:w="1742" w:type="dxa"/>
            <w:shd w:val="clear" w:color="auto" w:fill="E2EFD9" w:themeFill="accent6" w:themeFillTint="33"/>
          </w:tcPr>
          <w:p w14:paraId="05C9EBFA" w14:textId="77777777" w:rsidR="00E801EF" w:rsidRPr="003D09A4" w:rsidRDefault="00E801EF" w:rsidP="00E801E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E2EFD9" w:themeFill="accent6" w:themeFillTint="33"/>
          </w:tcPr>
          <w:p w14:paraId="2E6E84A7" w14:textId="77777777" w:rsidR="00E801EF" w:rsidRPr="003D09A4" w:rsidRDefault="00E801EF" w:rsidP="00E801E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E2EFD9" w:themeFill="accent6" w:themeFillTint="33"/>
          </w:tcPr>
          <w:p w14:paraId="60E3C24C" w14:textId="77777777" w:rsidR="00E801EF" w:rsidRPr="003D09A4" w:rsidRDefault="00E801EF" w:rsidP="00E801E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E801EF" w:rsidRPr="003D09A4" w14:paraId="19A1A718" w14:textId="77777777" w:rsidTr="00E43D79">
        <w:tc>
          <w:tcPr>
            <w:tcW w:w="1742" w:type="dxa"/>
            <w:shd w:val="clear" w:color="auto" w:fill="E2EFD9" w:themeFill="accent6" w:themeFillTint="33"/>
          </w:tcPr>
          <w:p w14:paraId="06C1DD84" w14:textId="216E051D" w:rsidR="00E801EF" w:rsidRPr="00133B88" w:rsidRDefault="00E801EF" w:rsidP="00E801EF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tcBorders>
              <w:bottom w:val="single" w:sz="4" w:space="0" w:color="auto"/>
              <w:right w:val="nil"/>
            </w:tcBorders>
            <w:shd w:val="clear" w:color="auto" w:fill="E2EFD9" w:themeFill="accent6" w:themeFillTint="33"/>
          </w:tcPr>
          <w:p w14:paraId="565BD0DE" w14:textId="77777777" w:rsidR="00E801EF" w:rsidRPr="003D09A4" w:rsidRDefault="00E801EF" w:rsidP="00E801E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507" w:type="dxa"/>
            <w:gridSpan w:val="2"/>
            <w:tcBorders>
              <w:left w:val="nil"/>
              <w:bottom w:val="single" w:sz="4" w:space="0" w:color="auto"/>
            </w:tcBorders>
            <w:shd w:val="clear" w:color="auto" w:fill="E2EFD9" w:themeFill="accent6" w:themeFillTint="33"/>
          </w:tcPr>
          <w:p w14:paraId="1B68AC2B" w14:textId="77777777" w:rsidR="00E801EF" w:rsidRPr="003D09A4" w:rsidRDefault="00E801EF" w:rsidP="00E801E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E43D79" w:rsidRPr="003D09A4" w14:paraId="2EFD30A1" w14:textId="77777777" w:rsidTr="00E43D79">
        <w:tc>
          <w:tcPr>
            <w:tcW w:w="1742" w:type="dxa"/>
            <w:shd w:val="clear" w:color="auto" w:fill="E2EFD9" w:themeFill="accent6" w:themeFillTint="33"/>
          </w:tcPr>
          <w:p w14:paraId="69940368" w14:textId="77777777" w:rsidR="00E801EF" w:rsidRPr="003D09A4" w:rsidRDefault="00E801EF" w:rsidP="00E801E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E2EFD9" w:themeFill="accent6" w:themeFillTint="33"/>
          </w:tcPr>
          <w:p w14:paraId="6E5395C1" w14:textId="77777777" w:rsidR="00E801EF" w:rsidRPr="00F33C13" w:rsidRDefault="00E801EF" w:rsidP="00E801EF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 xml:space="preserve">Grup </w:t>
            </w:r>
            <w:r w:rsidR="00E43D79">
              <w:rPr>
                <w:sz w:val="12"/>
                <w:szCs w:val="12"/>
              </w:rPr>
              <w:t>4C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E2EFD9" w:themeFill="accent6" w:themeFillTint="33"/>
          </w:tcPr>
          <w:p w14:paraId="17A4F950" w14:textId="77777777" w:rsidR="00E801EF" w:rsidRPr="003D09A4" w:rsidRDefault="00E801EF" w:rsidP="00E801E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E43D79" w:rsidRPr="003D09A4" w14:paraId="1256FCFA" w14:textId="77777777" w:rsidTr="00E43D79">
        <w:trPr>
          <w:trHeight w:val="193"/>
        </w:trPr>
        <w:tc>
          <w:tcPr>
            <w:tcW w:w="1742" w:type="dxa"/>
            <w:shd w:val="clear" w:color="auto" w:fill="E2EFD9" w:themeFill="accent6" w:themeFillTint="33"/>
          </w:tcPr>
          <w:p w14:paraId="423F5DAA" w14:textId="77777777" w:rsidR="00E801EF" w:rsidRPr="003D09A4" w:rsidRDefault="00E801EF" w:rsidP="00E801E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E2EFD9" w:themeFill="accent6" w:themeFillTint="33"/>
          </w:tcPr>
          <w:p w14:paraId="13F9200C" w14:textId="77777777" w:rsidR="00E801EF" w:rsidRPr="00F33C13" w:rsidRDefault="00E801EF" w:rsidP="00E801EF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 xml:space="preserve">Grup </w:t>
            </w:r>
            <w:r w:rsidR="00E43D79">
              <w:rPr>
                <w:sz w:val="12"/>
                <w:szCs w:val="12"/>
              </w:rPr>
              <w:t>4C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E2EFD9" w:themeFill="accent6" w:themeFillTint="33"/>
          </w:tcPr>
          <w:p w14:paraId="574F254E" w14:textId="77777777" w:rsidR="00E801EF" w:rsidRPr="003D09A4" w:rsidRDefault="00E801EF" w:rsidP="00E801E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E43D79" w:rsidRPr="003D09A4" w14:paraId="6B9AAA4A" w14:textId="77777777" w:rsidTr="00E43D79">
        <w:tc>
          <w:tcPr>
            <w:tcW w:w="1742" w:type="dxa"/>
            <w:shd w:val="clear" w:color="auto" w:fill="E2EFD9" w:themeFill="accent6" w:themeFillTint="33"/>
          </w:tcPr>
          <w:p w14:paraId="2E33BBEB" w14:textId="77777777" w:rsidR="00E801EF" w:rsidRPr="003D09A4" w:rsidRDefault="00E801EF" w:rsidP="00E801E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E2EFD9" w:themeFill="accent6" w:themeFillTint="33"/>
          </w:tcPr>
          <w:p w14:paraId="11BCE996" w14:textId="77777777" w:rsidR="00E801EF" w:rsidRPr="00F33C13" w:rsidRDefault="00E801EF" w:rsidP="00E801EF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 xml:space="preserve">Grup </w:t>
            </w:r>
            <w:r w:rsidR="00E43D79">
              <w:rPr>
                <w:sz w:val="12"/>
                <w:szCs w:val="12"/>
              </w:rPr>
              <w:t>4C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E2EFD9" w:themeFill="accent6" w:themeFillTint="33"/>
          </w:tcPr>
          <w:p w14:paraId="1759D059" w14:textId="77777777" w:rsidR="00E801EF" w:rsidRPr="003D09A4" w:rsidRDefault="00E801EF" w:rsidP="00E801E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E43D79" w:rsidRPr="00712A6E" w14:paraId="459412A7" w14:textId="77777777" w:rsidTr="00E43D79">
        <w:tc>
          <w:tcPr>
            <w:tcW w:w="1742" w:type="dxa"/>
            <w:shd w:val="clear" w:color="auto" w:fill="E2EFD9" w:themeFill="accent6" w:themeFillTint="33"/>
          </w:tcPr>
          <w:p w14:paraId="2783CF6C" w14:textId="77777777" w:rsidR="00E801EF" w:rsidRPr="003D09A4" w:rsidRDefault="00E801EF" w:rsidP="00E801E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E2EFD9" w:themeFill="accent6" w:themeFillTint="33"/>
          </w:tcPr>
          <w:p w14:paraId="06B92380" w14:textId="77777777" w:rsidR="00E801EF" w:rsidRPr="005B6C41" w:rsidRDefault="00E801EF" w:rsidP="00E801EF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 xml:space="preserve">Grup </w:t>
            </w:r>
            <w:r w:rsidR="00E43D79">
              <w:rPr>
                <w:sz w:val="12"/>
                <w:szCs w:val="12"/>
              </w:rPr>
              <w:t>4C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E2EFD9" w:themeFill="accent6" w:themeFillTint="33"/>
          </w:tcPr>
          <w:p w14:paraId="0793A0FF" w14:textId="77777777" w:rsidR="00E801EF" w:rsidRPr="00712A6E" w:rsidRDefault="00E801EF" w:rsidP="00E801EF">
            <w:pPr>
              <w:jc w:val="center"/>
              <w:rPr>
                <w:sz w:val="12"/>
                <w:szCs w:val="12"/>
              </w:rPr>
            </w:pPr>
          </w:p>
        </w:tc>
      </w:tr>
      <w:tr w:rsidR="00E43D79" w:rsidRPr="003D09A4" w14:paraId="485AFA9E" w14:textId="77777777" w:rsidTr="00E43D79">
        <w:tc>
          <w:tcPr>
            <w:tcW w:w="1742" w:type="dxa"/>
            <w:shd w:val="clear" w:color="auto" w:fill="E2EFD9" w:themeFill="accent6" w:themeFillTint="33"/>
          </w:tcPr>
          <w:p w14:paraId="5C9C7D76" w14:textId="77777777" w:rsidR="00E801EF" w:rsidRPr="003D09A4" w:rsidRDefault="00E801EF" w:rsidP="00E801E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2" w:type="dxa"/>
            <w:tcBorders>
              <w:right w:val="nil"/>
            </w:tcBorders>
            <w:shd w:val="clear" w:color="auto" w:fill="E2EFD9" w:themeFill="accent6" w:themeFillTint="33"/>
          </w:tcPr>
          <w:p w14:paraId="7A860E2D" w14:textId="77777777" w:rsidR="00E801EF" w:rsidRPr="003D09A4" w:rsidRDefault="00E801EF" w:rsidP="00E801E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tcBorders>
              <w:left w:val="nil"/>
              <w:right w:val="nil"/>
            </w:tcBorders>
            <w:shd w:val="clear" w:color="auto" w:fill="E2EFD9" w:themeFill="accent6" w:themeFillTint="33"/>
          </w:tcPr>
          <w:p w14:paraId="03DACD49" w14:textId="77777777" w:rsidR="00E801EF" w:rsidRPr="003D09A4" w:rsidRDefault="00E801EF" w:rsidP="00E801E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236" w:type="dxa"/>
            <w:tcBorders>
              <w:left w:val="nil"/>
              <w:right w:val="nil"/>
            </w:tcBorders>
            <w:shd w:val="clear" w:color="auto" w:fill="E2EFD9" w:themeFill="accent6" w:themeFillTint="33"/>
          </w:tcPr>
          <w:p w14:paraId="7C022396" w14:textId="77777777" w:rsidR="00E801EF" w:rsidRPr="003D09A4" w:rsidRDefault="00E801EF" w:rsidP="00E801E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271" w:type="dxa"/>
            <w:tcBorders>
              <w:left w:val="nil"/>
            </w:tcBorders>
            <w:shd w:val="clear" w:color="auto" w:fill="E2EFD9" w:themeFill="accent6" w:themeFillTint="33"/>
          </w:tcPr>
          <w:p w14:paraId="791C28ED" w14:textId="77777777" w:rsidR="00E801EF" w:rsidRPr="003D09A4" w:rsidRDefault="00E801EF" w:rsidP="00E801E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E801EF" w:rsidRPr="003D09A4" w14:paraId="23C219AF" w14:textId="77777777" w:rsidTr="00E43D79">
        <w:tc>
          <w:tcPr>
            <w:tcW w:w="1742" w:type="dxa"/>
            <w:shd w:val="clear" w:color="auto" w:fill="E2EFD9" w:themeFill="accent6" w:themeFillTint="33"/>
          </w:tcPr>
          <w:p w14:paraId="654D563D" w14:textId="0C4839A6" w:rsidR="00E801EF" w:rsidRPr="003D09A4" w:rsidRDefault="00E801EF" w:rsidP="00E801EF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E2EFD9" w:themeFill="accent6" w:themeFillTint="33"/>
          </w:tcPr>
          <w:p w14:paraId="62F25001" w14:textId="77777777" w:rsidR="00E801EF" w:rsidRPr="003D09A4" w:rsidRDefault="00E801EF" w:rsidP="00E801E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E2EFD9" w:themeFill="accent6" w:themeFillTint="33"/>
          </w:tcPr>
          <w:p w14:paraId="04F41B25" w14:textId="77777777" w:rsidR="00E801EF" w:rsidRPr="003D09A4" w:rsidRDefault="00E801EF" w:rsidP="00E801E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E801EF" w:rsidRPr="00894C43" w14:paraId="30DF4D7D" w14:textId="77777777" w:rsidTr="00E43D79">
        <w:tc>
          <w:tcPr>
            <w:tcW w:w="1742" w:type="dxa"/>
            <w:shd w:val="clear" w:color="auto" w:fill="E2EFD9" w:themeFill="accent6" w:themeFillTint="33"/>
          </w:tcPr>
          <w:p w14:paraId="68600DBD" w14:textId="77777777" w:rsidR="00E801EF" w:rsidRPr="003D09A4" w:rsidRDefault="00E801EF" w:rsidP="00E801E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E2EFD9" w:themeFill="accent6" w:themeFillTint="33"/>
          </w:tcPr>
          <w:p w14:paraId="47FBEA38" w14:textId="77777777" w:rsidR="00E801EF" w:rsidRPr="00F33C13" w:rsidRDefault="00E801EF" w:rsidP="00E801EF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 xml:space="preserve">Grup </w:t>
            </w:r>
            <w:r w:rsidR="00E43D79">
              <w:rPr>
                <w:sz w:val="12"/>
                <w:szCs w:val="12"/>
              </w:rPr>
              <w:t>4D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E2EFD9" w:themeFill="accent6" w:themeFillTint="33"/>
          </w:tcPr>
          <w:p w14:paraId="26554907" w14:textId="77777777" w:rsidR="00E801EF" w:rsidRPr="00894C43" w:rsidRDefault="00E801EF" w:rsidP="00E801EF">
            <w:pPr>
              <w:jc w:val="center"/>
              <w:rPr>
                <w:sz w:val="12"/>
                <w:szCs w:val="12"/>
              </w:rPr>
            </w:pPr>
          </w:p>
        </w:tc>
      </w:tr>
      <w:tr w:rsidR="00E801EF" w:rsidRPr="00894C43" w14:paraId="637FD27A" w14:textId="77777777" w:rsidTr="00E43D79">
        <w:tc>
          <w:tcPr>
            <w:tcW w:w="1742" w:type="dxa"/>
            <w:shd w:val="clear" w:color="auto" w:fill="E2EFD9" w:themeFill="accent6" w:themeFillTint="33"/>
          </w:tcPr>
          <w:p w14:paraId="01AC73E1" w14:textId="77777777" w:rsidR="00E801EF" w:rsidRPr="003D09A4" w:rsidRDefault="00E801EF" w:rsidP="00E801E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E2EFD9" w:themeFill="accent6" w:themeFillTint="33"/>
          </w:tcPr>
          <w:p w14:paraId="4FE62C72" w14:textId="77777777" w:rsidR="00E801EF" w:rsidRPr="00F33C13" w:rsidRDefault="00E801EF" w:rsidP="00E801EF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 xml:space="preserve">Grup </w:t>
            </w:r>
            <w:r w:rsidR="00E43D79">
              <w:rPr>
                <w:sz w:val="12"/>
                <w:szCs w:val="12"/>
              </w:rPr>
              <w:t>4D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E2EFD9" w:themeFill="accent6" w:themeFillTint="33"/>
          </w:tcPr>
          <w:p w14:paraId="4C43E39D" w14:textId="77777777" w:rsidR="00E801EF" w:rsidRPr="00894C43" w:rsidRDefault="00E801EF" w:rsidP="00E801EF">
            <w:pPr>
              <w:jc w:val="center"/>
              <w:rPr>
                <w:sz w:val="12"/>
                <w:szCs w:val="12"/>
              </w:rPr>
            </w:pPr>
          </w:p>
        </w:tc>
      </w:tr>
      <w:tr w:rsidR="00E801EF" w:rsidRPr="003D09A4" w14:paraId="5A521A01" w14:textId="77777777" w:rsidTr="00E43D79">
        <w:tc>
          <w:tcPr>
            <w:tcW w:w="1742" w:type="dxa"/>
            <w:shd w:val="clear" w:color="auto" w:fill="E2EFD9" w:themeFill="accent6" w:themeFillTint="33"/>
          </w:tcPr>
          <w:p w14:paraId="39BA875C" w14:textId="77777777" w:rsidR="00E801EF" w:rsidRPr="003D09A4" w:rsidRDefault="00E801EF" w:rsidP="00E801E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E2EFD9" w:themeFill="accent6" w:themeFillTint="33"/>
          </w:tcPr>
          <w:p w14:paraId="43E7A39F" w14:textId="77777777" w:rsidR="00E801EF" w:rsidRPr="00F33C13" w:rsidRDefault="00E801EF" w:rsidP="00E801EF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 xml:space="preserve">Grup </w:t>
            </w:r>
            <w:r w:rsidR="00E43D79">
              <w:rPr>
                <w:sz w:val="12"/>
                <w:szCs w:val="12"/>
              </w:rPr>
              <w:t>4D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E2EFD9" w:themeFill="accent6" w:themeFillTint="33"/>
          </w:tcPr>
          <w:p w14:paraId="287CE461" w14:textId="77777777" w:rsidR="00E801EF" w:rsidRPr="003D09A4" w:rsidRDefault="00E801EF" w:rsidP="00E801E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E801EF" w:rsidRPr="00441A95" w14:paraId="3255E6DB" w14:textId="77777777" w:rsidTr="00E43D79">
        <w:tc>
          <w:tcPr>
            <w:tcW w:w="1742" w:type="dxa"/>
            <w:shd w:val="clear" w:color="auto" w:fill="E2EFD9" w:themeFill="accent6" w:themeFillTint="33"/>
          </w:tcPr>
          <w:p w14:paraId="1ABC7E1E" w14:textId="77777777" w:rsidR="00E801EF" w:rsidRPr="003D09A4" w:rsidRDefault="00E801EF" w:rsidP="00E801EF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E2EFD9" w:themeFill="accent6" w:themeFillTint="33"/>
          </w:tcPr>
          <w:p w14:paraId="4C3F1200" w14:textId="77777777" w:rsidR="00E801EF" w:rsidRPr="003D09A4" w:rsidRDefault="00E801EF" w:rsidP="00E801EF">
            <w:pPr>
              <w:jc w:val="center"/>
              <w:rPr>
                <w:i/>
                <w:iCs/>
                <w:sz w:val="12"/>
                <w:szCs w:val="12"/>
              </w:rPr>
            </w:pPr>
            <w:r>
              <w:rPr>
                <w:sz w:val="12"/>
                <w:szCs w:val="12"/>
              </w:rPr>
              <w:t xml:space="preserve">Grup </w:t>
            </w:r>
            <w:r w:rsidR="00E43D79">
              <w:rPr>
                <w:sz w:val="12"/>
                <w:szCs w:val="12"/>
              </w:rPr>
              <w:t>4D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E2EFD9" w:themeFill="accent6" w:themeFillTint="33"/>
          </w:tcPr>
          <w:p w14:paraId="2AA26052" w14:textId="77777777" w:rsidR="00E801EF" w:rsidRPr="00441A95" w:rsidRDefault="00E801EF" w:rsidP="00E801EF">
            <w:pPr>
              <w:jc w:val="center"/>
              <w:rPr>
                <w:sz w:val="12"/>
                <w:szCs w:val="12"/>
              </w:rPr>
            </w:pPr>
          </w:p>
        </w:tc>
      </w:tr>
      <w:tr w:rsidR="00E801EF" w:rsidRPr="003D09A4" w14:paraId="3F5FFE72" w14:textId="77777777" w:rsidTr="00E43D79">
        <w:tc>
          <w:tcPr>
            <w:tcW w:w="1742" w:type="dxa"/>
            <w:shd w:val="clear" w:color="auto" w:fill="E2EFD9" w:themeFill="accent6" w:themeFillTint="33"/>
          </w:tcPr>
          <w:p w14:paraId="24863AD3" w14:textId="77777777" w:rsidR="00E801EF" w:rsidRPr="003D09A4" w:rsidRDefault="00E801EF" w:rsidP="00E801E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E2EFD9" w:themeFill="accent6" w:themeFillTint="33"/>
          </w:tcPr>
          <w:p w14:paraId="4C8B6D45" w14:textId="77777777" w:rsidR="00E801EF" w:rsidRPr="003D09A4" w:rsidRDefault="00E801EF" w:rsidP="00E801E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E2EFD9" w:themeFill="accent6" w:themeFillTint="33"/>
          </w:tcPr>
          <w:p w14:paraId="1BEBC7E3" w14:textId="77777777" w:rsidR="00E801EF" w:rsidRPr="003D09A4" w:rsidRDefault="00E801EF" w:rsidP="00E801E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E801EF" w:rsidRPr="003D09A4" w14:paraId="5FD3324F" w14:textId="77777777" w:rsidTr="004C55A9">
        <w:tc>
          <w:tcPr>
            <w:tcW w:w="1742" w:type="dxa"/>
            <w:shd w:val="clear" w:color="auto" w:fill="D9E2F3" w:themeFill="accent5" w:themeFillTint="33"/>
          </w:tcPr>
          <w:p w14:paraId="60B130FB" w14:textId="74A6FD6C" w:rsidR="00E801EF" w:rsidRPr="003D09A4" w:rsidRDefault="00E801EF" w:rsidP="00E801EF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D9E2F3" w:themeFill="accent5" w:themeFillTint="33"/>
          </w:tcPr>
          <w:p w14:paraId="08B0F7A9" w14:textId="77777777" w:rsidR="00E801EF" w:rsidRPr="003D09A4" w:rsidRDefault="00E801EF" w:rsidP="00E801E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D9E2F3" w:themeFill="accent5" w:themeFillTint="33"/>
          </w:tcPr>
          <w:p w14:paraId="0819C625" w14:textId="77777777" w:rsidR="00E801EF" w:rsidRPr="003D09A4" w:rsidRDefault="00E801EF" w:rsidP="00E801EF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4C55A9" w:rsidRPr="003D09A4" w14:paraId="4AEB1A1F" w14:textId="77777777" w:rsidTr="004C55A9">
        <w:tc>
          <w:tcPr>
            <w:tcW w:w="1742" w:type="dxa"/>
            <w:shd w:val="clear" w:color="auto" w:fill="D9E2F3" w:themeFill="accent5" w:themeFillTint="33"/>
          </w:tcPr>
          <w:p w14:paraId="443DFBBB" w14:textId="77777777" w:rsidR="004C55A9" w:rsidRPr="003D09A4" w:rsidRDefault="004C55A9" w:rsidP="004C55A9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D9E2F3" w:themeFill="accent5" w:themeFillTint="33"/>
          </w:tcPr>
          <w:p w14:paraId="18EF1884" w14:textId="77777777" w:rsidR="004C55A9" w:rsidRPr="003D09A4" w:rsidRDefault="004C55A9" w:rsidP="004C55A9">
            <w:pPr>
              <w:jc w:val="center"/>
              <w:rPr>
                <w:i/>
                <w:iCs/>
                <w:sz w:val="12"/>
                <w:szCs w:val="12"/>
              </w:rPr>
            </w:pPr>
            <w:r>
              <w:rPr>
                <w:sz w:val="12"/>
                <w:szCs w:val="12"/>
              </w:rPr>
              <w:t xml:space="preserve">Grup 4 A 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D9E2F3" w:themeFill="accent5" w:themeFillTint="33"/>
          </w:tcPr>
          <w:p w14:paraId="278C42CA" w14:textId="77777777" w:rsidR="004C55A9" w:rsidRPr="003D09A4" w:rsidRDefault="004C55A9" w:rsidP="004C55A9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4C55A9" w:rsidRPr="003D09A4" w14:paraId="4C93EDA9" w14:textId="77777777" w:rsidTr="004C55A9">
        <w:tc>
          <w:tcPr>
            <w:tcW w:w="1742" w:type="dxa"/>
            <w:shd w:val="clear" w:color="auto" w:fill="D9E2F3" w:themeFill="accent5" w:themeFillTint="33"/>
          </w:tcPr>
          <w:p w14:paraId="3855EFD4" w14:textId="77777777" w:rsidR="004C55A9" w:rsidRPr="003D09A4" w:rsidRDefault="004C55A9" w:rsidP="004C55A9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D9E2F3" w:themeFill="accent5" w:themeFillTint="33"/>
          </w:tcPr>
          <w:p w14:paraId="53DE6651" w14:textId="77777777" w:rsidR="004C55A9" w:rsidRPr="00F33C13" w:rsidRDefault="004C55A9" w:rsidP="004C55A9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rup 4 A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D9E2F3" w:themeFill="accent5" w:themeFillTint="33"/>
          </w:tcPr>
          <w:p w14:paraId="16080426" w14:textId="77777777" w:rsidR="004C55A9" w:rsidRPr="003D09A4" w:rsidRDefault="004C55A9" w:rsidP="004C55A9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4C55A9" w:rsidRPr="003D09A4" w14:paraId="39597ED9" w14:textId="77777777" w:rsidTr="004C55A9">
        <w:tc>
          <w:tcPr>
            <w:tcW w:w="1742" w:type="dxa"/>
            <w:shd w:val="clear" w:color="auto" w:fill="D9E2F3" w:themeFill="accent5" w:themeFillTint="33"/>
          </w:tcPr>
          <w:p w14:paraId="62114DA6" w14:textId="77777777" w:rsidR="004C55A9" w:rsidRPr="003D09A4" w:rsidRDefault="004C55A9" w:rsidP="004C55A9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D9E2F3" w:themeFill="accent5" w:themeFillTint="33"/>
          </w:tcPr>
          <w:p w14:paraId="4CDCD0AA" w14:textId="77777777" w:rsidR="004C55A9" w:rsidRPr="00F33C13" w:rsidRDefault="004C55A9" w:rsidP="004C55A9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rup 4 A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D9E2F3" w:themeFill="accent5" w:themeFillTint="33"/>
          </w:tcPr>
          <w:p w14:paraId="4E3DF129" w14:textId="77777777" w:rsidR="004C55A9" w:rsidRPr="003D09A4" w:rsidRDefault="004C55A9" w:rsidP="004C55A9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4C55A9" w:rsidRPr="00441A95" w14:paraId="7B1753B6" w14:textId="77777777" w:rsidTr="004C55A9">
        <w:tc>
          <w:tcPr>
            <w:tcW w:w="1742" w:type="dxa"/>
            <w:shd w:val="clear" w:color="auto" w:fill="D9E2F3" w:themeFill="accent5" w:themeFillTint="33"/>
          </w:tcPr>
          <w:p w14:paraId="39641337" w14:textId="77777777" w:rsidR="004C55A9" w:rsidRPr="003D09A4" w:rsidRDefault="004C55A9" w:rsidP="004C55A9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D9E2F3" w:themeFill="accent5" w:themeFillTint="33"/>
          </w:tcPr>
          <w:p w14:paraId="4F41EA4A" w14:textId="77777777" w:rsidR="004C55A9" w:rsidRPr="00F33C13" w:rsidRDefault="004C55A9" w:rsidP="004C55A9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rup 4 A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D9E2F3" w:themeFill="accent5" w:themeFillTint="33"/>
          </w:tcPr>
          <w:p w14:paraId="2EC5F366" w14:textId="77777777" w:rsidR="004C55A9" w:rsidRPr="00441A95" w:rsidRDefault="004C55A9" w:rsidP="004C55A9">
            <w:pPr>
              <w:jc w:val="center"/>
              <w:rPr>
                <w:sz w:val="12"/>
                <w:szCs w:val="12"/>
              </w:rPr>
            </w:pPr>
          </w:p>
        </w:tc>
      </w:tr>
      <w:tr w:rsidR="004C55A9" w:rsidRPr="003D09A4" w14:paraId="7462F0A0" w14:textId="77777777" w:rsidTr="004C55A9">
        <w:tc>
          <w:tcPr>
            <w:tcW w:w="1742" w:type="dxa"/>
            <w:shd w:val="clear" w:color="auto" w:fill="D9E2F3" w:themeFill="accent5" w:themeFillTint="33"/>
          </w:tcPr>
          <w:p w14:paraId="48F36E25" w14:textId="77777777" w:rsidR="004C55A9" w:rsidRPr="003D09A4" w:rsidRDefault="004C55A9" w:rsidP="004C55A9">
            <w:pPr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2" w:type="dxa"/>
            <w:tcBorders>
              <w:right w:val="nil"/>
            </w:tcBorders>
            <w:shd w:val="clear" w:color="auto" w:fill="D9E2F3" w:themeFill="accent5" w:themeFillTint="33"/>
          </w:tcPr>
          <w:p w14:paraId="3DD55330" w14:textId="77777777" w:rsidR="004C55A9" w:rsidRPr="003D09A4" w:rsidRDefault="004C55A9" w:rsidP="004C55A9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1743" w:type="dxa"/>
            <w:tcBorders>
              <w:left w:val="nil"/>
            </w:tcBorders>
            <w:shd w:val="clear" w:color="auto" w:fill="D9E2F3" w:themeFill="accent5" w:themeFillTint="33"/>
          </w:tcPr>
          <w:p w14:paraId="3BE538CC" w14:textId="77777777" w:rsidR="004C55A9" w:rsidRPr="003D09A4" w:rsidRDefault="004C55A9" w:rsidP="004C55A9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236" w:type="dxa"/>
            <w:tcBorders>
              <w:right w:val="nil"/>
            </w:tcBorders>
            <w:shd w:val="clear" w:color="auto" w:fill="D9E2F3" w:themeFill="accent5" w:themeFillTint="33"/>
          </w:tcPr>
          <w:p w14:paraId="63C0B436" w14:textId="77777777" w:rsidR="004C55A9" w:rsidRPr="003D09A4" w:rsidRDefault="004C55A9" w:rsidP="004C55A9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271" w:type="dxa"/>
            <w:tcBorders>
              <w:left w:val="nil"/>
            </w:tcBorders>
            <w:shd w:val="clear" w:color="auto" w:fill="D9E2F3" w:themeFill="accent5" w:themeFillTint="33"/>
          </w:tcPr>
          <w:p w14:paraId="72CE6E1B" w14:textId="77777777" w:rsidR="004C55A9" w:rsidRPr="003D09A4" w:rsidRDefault="004C55A9" w:rsidP="004C55A9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4C55A9" w:rsidRPr="003D09A4" w14:paraId="74A7B4C8" w14:textId="77777777" w:rsidTr="004C55A9">
        <w:tc>
          <w:tcPr>
            <w:tcW w:w="1742" w:type="dxa"/>
            <w:shd w:val="clear" w:color="auto" w:fill="D9E2F3" w:themeFill="accent5" w:themeFillTint="33"/>
          </w:tcPr>
          <w:p w14:paraId="12B61CD8" w14:textId="62B20AF5" w:rsidR="004C55A9" w:rsidRPr="003D09A4" w:rsidRDefault="004C55A9" w:rsidP="004C55A9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tcBorders>
              <w:bottom w:val="single" w:sz="4" w:space="0" w:color="auto"/>
              <w:right w:val="nil"/>
            </w:tcBorders>
            <w:shd w:val="clear" w:color="auto" w:fill="D9E2F3" w:themeFill="accent5" w:themeFillTint="33"/>
          </w:tcPr>
          <w:p w14:paraId="6F7D418A" w14:textId="77777777" w:rsidR="004C55A9" w:rsidRPr="003D09A4" w:rsidRDefault="004C55A9" w:rsidP="004C55A9">
            <w:pPr>
              <w:jc w:val="center"/>
              <w:rPr>
                <w:i/>
                <w:iCs/>
                <w:sz w:val="12"/>
                <w:szCs w:val="12"/>
              </w:rPr>
            </w:pPr>
            <w:r>
              <w:rPr>
                <w:sz w:val="12"/>
                <w:szCs w:val="12"/>
              </w:rPr>
              <w:t>Grup 4 B</w:t>
            </w:r>
          </w:p>
        </w:tc>
        <w:tc>
          <w:tcPr>
            <w:tcW w:w="3507" w:type="dxa"/>
            <w:gridSpan w:val="2"/>
            <w:tcBorders>
              <w:left w:val="nil"/>
              <w:bottom w:val="single" w:sz="4" w:space="0" w:color="auto"/>
            </w:tcBorders>
            <w:shd w:val="clear" w:color="auto" w:fill="D9E2F3" w:themeFill="accent5" w:themeFillTint="33"/>
          </w:tcPr>
          <w:p w14:paraId="33483861" w14:textId="77777777" w:rsidR="004C55A9" w:rsidRPr="003D09A4" w:rsidRDefault="004C55A9" w:rsidP="004C55A9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4C55A9" w:rsidRPr="003D09A4" w14:paraId="55CF3ED0" w14:textId="77777777" w:rsidTr="004C55A9">
        <w:tc>
          <w:tcPr>
            <w:tcW w:w="1742" w:type="dxa"/>
            <w:shd w:val="clear" w:color="auto" w:fill="D9E2F3" w:themeFill="accent5" w:themeFillTint="33"/>
          </w:tcPr>
          <w:p w14:paraId="60CF4ACD" w14:textId="77777777" w:rsidR="004C55A9" w:rsidRPr="003D09A4" w:rsidRDefault="004C55A9" w:rsidP="004C55A9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D9E2F3" w:themeFill="accent5" w:themeFillTint="33"/>
          </w:tcPr>
          <w:p w14:paraId="0B7574EA" w14:textId="77777777" w:rsidR="004C55A9" w:rsidRPr="00F33C13" w:rsidRDefault="004C55A9" w:rsidP="004C55A9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rup 4 B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D9E2F3" w:themeFill="accent5" w:themeFillTint="33"/>
          </w:tcPr>
          <w:p w14:paraId="3412F1B3" w14:textId="77777777" w:rsidR="004C55A9" w:rsidRPr="003D09A4" w:rsidRDefault="004C55A9" w:rsidP="004C55A9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4C55A9" w:rsidRPr="003D09A4" w14:paraId="3F02654B" w14:textId="77777777" w:rsidTr="004C55A9">
        <w:tc>
          <w:tcPr>
            <w:tcW w:w="1742" w:type="dxa"/>
            <w:shd w:val="clear" w:color="auto" w:fill="D9E2F3" w:themeFill="accent5" w:themeFillTint="33"/>
          </w:tcPr>
          <w:p w14:paraId="0AA982CA" w14:textId="77777777" w:rsidR="004C55A9" w:rsidRPr="003D09A4" w:rsidRDefault="004C55A9" w:rsidP="004C55A9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D9E2F3" w:themeFill="accent5" w:themeFillTint="33"/>
          </w:tcPr>
          <w:p w14:paraId="240B2EF7" w14:textId="77777777" w:rsidR="004C55A9" w:rsidRPr="00F33C13" w:rsidRDefault="004C55A9" w:rsidP="004C55A9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rup 4 B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D9E2F3" w:themeFill="accent5" w:themeFillTint="33"/>
          </w:tcPr>
          <w:p w14:paraId="5C157A51" w14:textId="77777777" w:rsidR="004C55A9" w:rsidRPr="003D09A4" w:rsidRDefault="004C55A9" w:rsidP="004C55A9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4C55A9" w:rsidRPr="003D09A4" w14:paraId="0652B7B4" w14:textId="77777777" w:rsidTr="004C55A9">
        <w:trPr>
          <w:trHeight w:val="50"/>
        </w:trPr>
        <w:tc>
          <w:tcPr>
            <w:tcW w:w="1742" w:type="dxa"/>
            <w:shd w:val="clear" w:color="auto" w:fill="D9E2F3" w:themeFill="accent5" w:themeFillTint="33"/>
          </w:tcPr>
          <w:p w14:paraId="59F4CF5A" w14:textId="77777777" w:rsidR="004C55A9" w:rsidRPr="003D09A4" w:rsidRDefault="004C55A9" w:rsidP="004C55A9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D9E2F3" w:themeFill="accent5" w:themeFillTint="33"/>
          </w:tcPr>
          <w:p w14:paraId="1FC3991F" w14:textId="77777777" w:rsidR="004C55A9" w:rsidRPr="00F33C13" w:rsidRDefault="004C55A9" w:rsidP="004C55A9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rup 4 B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D9E2F3" w:themeFill="accent5" w:themeFillTint="33"/>
          </w:tcPr>
          <w:p w14:paraId="2DD6038B" w14:textId="77777777" w:rsidR="004C55A9" w:rsidRPr="003D09A4" w:rsidRDefault="004C55A9" w:rsidP="004C55A9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</w:tr>
      <w:tr w:rsidR="004C55A9" w:rsidRPr="00084AAE" w14:paraId="46B3E6E7" w14:textId="77777777" w:rsidTr="004C55A9">
        <w:tc>
          <w:tcPr>
            <w:tcW w:w="1742" w:type="dxa"/>
            <w:shd w:val="clear" w:color="auto" w:fill="D9E2F3" w:themeFill="accent5" w:themeFillTint="33"/>
          </w:tcPr>
          <w:p w14:paraId="2E5E1D74" w14:textId="77777777" w:rsidR="004C55A9" w:rsidRPr="003D09A4" w:rsidRDefault="004C55A9" w:rsidP="004C55A9">
            <w:pPr>
              <w:rPr>
                <w:i/>
                <w:iCs/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D9E2F3" w:themeFill="accent5" w:themeFillTint="33"/>
          </w:tcPr>
          <w:p w14:paraId="6B9CB34B" w14:textId="77777777" w:rsidR="004C55A9" w:rsidRPr="003D09A4" w:rsidRDefault="004C55A9" w:rsidP="004C55A9">
            <w:pPr>
              <w:jc w:val="center"/>
              <w:rPr>
                <w:i/>
                <w:iCs/>
                <w:sz w:val="12"/>
                <w:szCs w:val="12"/>
              </w:rPr>
            </w:pP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D9E2F3" w:themeFill="accent5" w:themeFillTint="33"/>
          </w:tcPr>
          <w:p w14:paraId="75974160" w14:textId="77777777" w:rsidR="004C55A9" w:rsidRPr="00084AAE" w:rsidRDefault="004C55A9" w:rsidP="004C55A9">
            <w:pPr>
              <w:jc w:val="center"/>
              <w:rPr>
                <w:sz w:val="12"/>
                <w:szCs w:val="12"/>
              </w:rPr>
            </w:pPr>
          </w:p>
        </w:tc>
      </w:tr>
      <w:tr w:rsidR="004C55A9" w:rsidRPr="003D09A4" w14:paraId="0207CF11" w14:textId="77777777" w:rsidTr="004C55A9">
        <w:tc>
          <w:tcPr>
            <w:tcW w:w="1742" w:type="dxa"/>
            <w:shd w:val="clear" w:color="auto" w:fill="D9E2F3" w:themeFill="accent5" w:themeFillTint="33"/>
          </w:tcPr>
          <w:p w14:paraId="7EADFC76" w14:textId="77777777" w:rsidR="004C55A9" w:rsidRPr="003D09A4" w:rsidRDefault="004C55A9" w:rsidP="004C55A9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D9E2F3" w:themeFill="accent5" w:themeFillTint="33"/>
          </w:tcPr>
          <w:p w14:paraId="73BB452F" w14:textId="77777777" w:rsidR="004C55A9" w:rsidRPr="003D09A4" w:rsidRDefault="004C55A9" w:rsidP="004C55A9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D9E2F3" w:themeFill="accent5" w:themeFillTint="33"/>
          </w:tcPr>
          <w:p w14:paraId="725A01E6" w14:textId="77777777" w:rsidR="004C55A9" w:rsidRPr="003D09A4" w:rsidRDefault="004C55A9" w:rsidP="004C55A9">
            <w:pPr>
              <w:jc w:val="center"/>
              <w:rPr>
                <w:sz w:val="12"/>
                <w:szCs w:val="12"/>
              </w:rPr>
            </w:pPr>
          </w:p>
        </w:tc>
      </w:tr>
      <w:tr w:rsidR="004C55A9" w:rsidRPr="003D09A4" w14:paraId="2791AE25" w14:textId="77777777" w:rsidTr="004C55A9">
        <w:tc>
          <w:tcPr>
            <w:tcW w:w="1742" w:type="dxa"/>
            <w:shd w:val="clear" w:color="auto" w:fill="D9E2F3" w:themeFill="accent5" w:themeFillTint="33"/>
          </w:tcPr>
          <w:p w14:paraId="009F720E" w14:textId="3579B11A" w:rsidR="004C55A9" w:rsidRPr="003D09A4" w:rsidRDefault="004C55A9" w:rsidP="004C55A9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tcBorders>
              <w:bottom w:val="single" w:sz="4" w:space="0" w:color="auto"/>
              <w:right w:val="nil"/>
            </w:tcBorders>
            <w:shd w:val="clear" w:color="auto" w:fill="D9E2F3" w:themeFill="accent5" w:themeFillTint="33"/>
          </w:tcPr>
          <w:p w14:paraId="7FE74360" w14:textId="77777777" w:rsidR="004C55A9" w:rsidRPr="003D09A4" w:rsidRDefault="004C55A9" w:rsidP="004C55A9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gridSpan w:val="2"/>
            <w:tcBorders>
              <w:left w:val="nil"/>
              <w:bottom w:val="single" w:sz="4" w:space="0" w:color="auto"/>
            </w:tcBorders>
            <w:shd w:val="clear" w:color="auto" w:fill="D9E2F3" w:themeFill="accent5" w:themeFillTint="33"/>
          </w:tcPr>
          <w:p w14:paraId="6610A4DD" w14:textId="77777777" w:rsidR="004C55A9" w:rsidRPr="003D09A4" w:rsidRDefault="004C55A9" w:rsidP="004C55A9">
            <w:pPr>
              <w:jc w:val="center"/>
              <w:rPr>
                <w:sz w:val="12"/>
                <w:szCs w:val="12"/>
              </w:rPr>
            </w:pPr>
          </w:p>
        </w:tc>
      </w:tr>
      <w:tr w:rsidR="004C55A9" w:rsidRPr="003D09A4" w14:paraId="52C68659" w14:textId="77777777" w:rsidTr="004C55A9">
        <w:tc>
          <w:tcPr>
            <w:tcW w:w="1742" w:type="dxa"/>
            <w:shd w:val="clear" w:color="auto" w:fill="D9E2F3" w:themeFill="accent5" w:themeFillTint="33"/>
          </w:tcPr>
          <w:p w14:paraId="1AD27E96" w14:textId="77777777" w:rsidR="004C55A9" w:rsidRPr="003D09A4" w:rsidRDefault="004C55A9" w:rsidP="004C55A9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D9E2F3" w:themeFill="accent5" w:themeFillTint="33"/>
          </w:tcPr>
          <w:p w14:paraId="184EFC5D" w14:textId="77777777" w:rsidR="004C55A9" w:rsidRPr="00CD385F" w:rsidRDefault="004C55A9" w:rsidP="004C55A9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rup 4C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D9E2F3" w:themeFill="accent5" w:themeFillTint="33"/>
          </w:tcPr>
          <w:p w14:paraId="29343448" w14:textId="77777777" w:rsidR="004C55A9" w:rsidRPr="003D09A4" w:rsidRDefault="004C55A9" w:rsidP="004C55A9">
            <w:pPr>
              <w:jc w:val="center"/>
              <w:rPr>
                <w:sz w:val="12"/>
                <w:szCs w:val="12"/>
              </w:rPr>
            </w:pPr>
          </w:p>
        </w:tc>
      </w:tr>
      <w:tr w:rsidR="004C55A9" w:rsidRPr="003D09A4" w14:paraId="6AAE6CC3" w14:textId="77777777" w:rsidTr="004C55A9">
        <w:tc>
          <w:tcPr>
            <w:tcW w:w="1742" w:type="dxa"/>
            <w:shd w:val="clear" w:color="auto" w:fill="D9E2F3" w:themeFill="accent5" w:themeFillTint="33"/>
          </w:tcPr>
          <w:p w14:paraId="251CD628" w14:textId="77777777" w:rsidR="004C55A9" w:rsidRPr="003D09A4" w:rsidRDefault="004C55A9" w:rsidP="004C55A9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D9E2F3" w:themeFill="accent5" w:themeFillTint="33"/>
          </w:tcPr>
          <w:p w14:paraId="5E507D7E" w14:textId="77777777" w:rsidR="004C55A9" w:rsidRPr="00CD385F" w:rsidRDefault="004C55A9" w:rsidP="004C55A9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rup 4C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D9E2F3" w:themeFill="accent5" w:themeFillTint="33"/>
          </w:tcPr>
          <w:p w14:paraId="50EB371E" w14:textId="77777777" w:rsidR="004C55A9" w:rsidRPr="003D09A4" w:rsidRDefault="004C55A9" w:rsidP="004C55A9">
            <w:pPr>
              <w:jc w:val="center"/>
              <w:rPr>
                <w:sz w:val="12"/>
                <w:szCs w:val="12"/>
              </w:rPr>
            </w:pPr>
          </w:p>
        </w:tc>
      </w:tr>
      <w:tr w:rsidR="004C55A9" w:rsidRPr="003D09A4" w14:paraId="1050B43F" w14:textId="77777777" w:rsidTr="004C55A9">
        <w:tc>
          <w:tcPr>
            <w:tcW w:w="1742" w:type="dxa"/>
            <w:shd w:val="clear" w:color="auto" w:fill="D9E2F3" w:themeFill="accent5" w:themeFillTint="33"/>
          </w:tcPr>
          <w:p w14:paraId="408F6023" w14:textId="77777777" w:rsidR="004C55A9" w:rsidRPr="003D09A4" w:rsidRDefault="004C55A9" w:rsidP="004C55A9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D9E2F3" w:themeFill="accent5" w:themeFillTint="33"/>
          </w:tcPr>
          <w:p w14:paraId="5767FCC0" w14:textId="77777777" w:rsidR="004C55A9" w:rsidRPr="00CD385F" w:rsidRDefault="004C55A9" w:rsidP="004C55A9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rup 4C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D9E2F3" w:themeFill="accent5" w:themeFillTint="33"/>
          </w:tcPr>
          <w:p w14:paraId="4B582A04" w14:textId="77777777" w:rsidR="004C55A9" w:rsidRPr="003D09A4" w:rsidRDefault="004C55A9" w:rsidP="004C55A9">
            <w:pPr>
              <w:jc w:val="center"/>
              <w:rPr>
                <w:sz w:val="12"/>
                <w:szCs w:val="12"/>
              </w:rPr>
            </w:pPr>
          </w:p>
        </w:tc>
      </w:tr>
      <w:tr w:rsidR="004C55A9" w:rsidRPr="00727A24" w14:paraId="653DCDD7" w14:textId="77777777" w:rsidTr="004C55A9">
        <w:tc>
          <w:tcPr>
            <w:tcW w:w="1742" w:type="dxa"/>
            <w:shd w:val="clear" w:color="auto" w:fill="D9E2F3" w:themeFill="accent5" w:themeFillTint="33"/>
          </w:tcPr>
          <w:p w14:paraId="031F91BC" w14:textId="77777777" w:rsidR="004C55A9" w:rsidRPr="003D09A4" w:rsidRDefault="004C55A9" w:rsidP="004C55A9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D9E2F3" w:themeFill="accent5" w:themeFillTint="33"/>
          </w:tcPr>
          <w:p w14:paraId="6D26794A" w14:textId="77777777" w:rsidR="004C55A9" w:rsidRPr="003D09A4" w:rsidRDefault="004C55A9" w:rsidP="004C55A9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rup 4C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D9E2F3" w:themeFill="accent5" w:themeFillTint="33"/>
          </w:tcPr>
          <w:p w14:paraId="7807FB3A" w14:textId="77777777" w:rsidR="004C55A9" w:rsidRPr="00727A24" w:rsidRDefault="004C55A9" w:rsidP="004C55A9">
            <w:pPr>
              <w:jc w:val="center"/>
              <w:rPr>
                <w:sz w:val="12"/>
                <w:szCs w:val="12"/>
              </w:rPr>
            </w:pPr>
          </w:p>
        </w:tc>
      </w:tr>
      <w:tr w:rsidR="004C55A9" w:rsidRPr="003D09A4" w14:paraId="0D91ED48" w14:textId="77777777" w:rsidTr="004C55A9">
        <w:tc>
          <w:tcPr>
            <w:tcW w:w="1742" w:type="dxa"/>
            <w:shd w:val="clear" w:color="auto" w:fill="D9E2F3" w:themeFill="accent5" w:themeFillTint="33"/>
          </w:tcPr>
          <w:p w14:paraId="0F0E8EFE" w14:textId="77777777" w:rsidR="004C55A9" w:rsidRPr="00536CBA" w:rsidRDefault="004C55A9" w:rsidP="004C55A9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D9E2F3" w:themeFill="accent5" w:themeFillTint="33"/>
          </w:tcPr>
          <w:p w14:paraId="3C90709A" w14:textId="77777777" w:rsidR="004C55A9" w:rsidRPr="003D09A4" w:rsidRDefault="004C55A9" w:rsidP="004C55A9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gridSpan w:val="2"/>
            <w:tcBorders>
              <w:left w:val="nil"/>
              <w:right w:val="nil"/>
            </w:tcBorders>
            <w:shd w:val="clear" w:color="auto" w:fill="D9E2F3" w:themeFill="accent5" w:themeFillTint="33"/>
          </w:tcPr>
          <w:p w14:paraId="0C3CA4FB" w14:textId="77777777" w:rsidR="004C55A9" w:rsidRPr="003D09A4" w:rsidRDefault="004C55A9" w:rsidP="004C55A9">
            <w:pPr>
              <w:jc w:val="center"/>
              <w:rPr>
                <w:sz w:val="12"/>
                <w:szCs w:val="12"/>
              </w:rPr>
            </w:pPr>
          </w:p>
        </w:tc>
      </w:tr>
      <w:tr w:rsidR="004C55A9" w:rsidRPr="003D09A4" w14:paraId="2350BB1B" w14:textId="77777777" w:rsidTr="004C55A9">
        <w:tc>
          <w:tcPr>
            <w:tcW w:w="1742" w:type="dxa"/>
            <w:shd w:val="clear" w:color="auto" w:fill="D9E2F3" w:themeFill="accent5" w:themeFillTint="33"/>
          </w:tcPr>
          <w:p w14:paraId="32488A32" w14:textId="37935FA0" w:rsidR="004C55A9" w:rsidRPr="00536CBA" w:rsidRDefault="004C55A9" w:rsidP="004C55A9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D9E2F3" w:themeFill="accent5" w:themeFillTint="33"/>
          </w:tcPr>
          <w:p w14:paraId="23EA6BFE" w14:textId="77777777" w:rsidR="004C55A9" w:rsidRPr="003D09A4" w:rsidRDefault="004C55A9" w:rsidP="004C55A9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D9E2F3" w:themeFill="accent5" w:themeFillTint="33"/>
          </w:tcPr>
          <w:p w14:paraId="733DC237" w14:textId="77777777" w:rsidR="004C55A9" w:rsidRPr="003D09A4" w:rsidRDefault="004C55A9" w:rsidP="004C55A9">
            <w:pPr>
              <w:jc w:val="center"/>
              <w:rPr>
                <w:sz w:val="12"/>
                <w:szCs w:val="12"/>
              </w:rPr>
            </w:pPr>
          </w:p>
        </w:tc>
      </w:tr>
      <w:tr w:rsidR="004C55A9" w:rsidRPr="003D09A4" w14:paraId="7DD4C59A" w14:textId="77777777" w:rsidTr="004C55A9">
        <w:tc>
          <w:tcPr>
            <w:tcW w:w="1742" w:type="dxa"/>
            <w:shd w:val="clear" w:color="auto" w:fill="D9E2F3" w:themeFill="accent5" w:themeFillTint="33"/>
          </w:tcPr>
          <w:p w14:paraId="6B26CFDA" w14:textId="77777777" w:rsidR="004C55A9" w:rsidRPr="00536CBA" w:rsidRDefault="004C55A9" w:rsidP="004C55A9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D9E2F3" w:themeFill="accent5" w:themeFillTint="33"/>
          </w:tcPr>
          <w:p w14:paraId="4B00BE41" w14:textId="77777777" w:rsidR="004C55A9" w:rsidRPr="003D09A4" w:rsidRDefault="004C55A9" w:rsidP="004C55A9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rup 4D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D9E2F3" w:themeFill="accent5" w:themeFillTint="33"/>
          </w:tcPr>
          <w:p w14:paraId="768F985B" w14:textId="77777777" w:rsidR="004C55A9" w:rsidRPr="003D09A4" w:rsidRDefault="004C55A9" w:rsidP="004C55A9">
            <w:pPr>
              <w:jc w:val="center"/>
              <w:rPr>
                <w:sz w:val="12"/>
                <w:szCs w:val="12"/>
              </w:rPr>
            </w:pPr>
          </w:p>
        </w:tc>
      </w:tr>
      <w:tr w:rsidR="004C55A9" w:rsidRPr="003D09A4" w14:paraId="4A7F2E0E" w14:textId="77777777" w:rsidTr="004C55A9">
        <w:tc>
          <w:tcPr>
            <w:tcW w:w="1742" w:type="dxa"/>
            <w:shd w:val="clear" w:color="auto" w:fill="D9E2F3" w:themeFill="accent5" w:themeFillTint="33"/>
          </w:tcPr>
          <w:p w14:paraId="66ADB089" w14:textId="77777777" w:rsidR="004C55A9" w:rsidRPr="00536CBA" w:rsidRDefault="004C55A9" w:rsidP="004C55A9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D9E2F3" w:themeFill="accent5" w:themeFillTint="33"/>
          </w:tcPr>
          <w:p w14:paraId="305A60E5" w14:textId="77777777" w:rsidR="004C55A9" w:rsidRPr="003D09A4" w:rsidRDefault="004C55A9" w:rsidP="004C55A9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rup 4D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D9E2F3" w:themeFill="accent5" w:themeFillTint="33"/>
          </w:tcPr>
          <w:p w14:paraId="164404F7" w14:textId="77777777" w:rsidR="004C55A9" w:rsidRPr="003D09A4" w:rsidRDefault="004C55A9" w:rsidP="004C55A9">
            <w:pPr>
              <w:jc w:val="center"/>
              <w:rPr>
                <w:sz w:val="12"/>
                <w:szCs w:val="12"/>
              </w:rPr>
            </w:pPr>
          </w:p>
        </w:tc>
      </w:tr>
      <w:tr w:rsidR="004C55A9" w:rsidRPr="003D09A4" w14:paraId="1188DFFE" w14:textId="77777777" w:rsidTr="004C55A9">
        <w:tc>
          <w:tcPr>
            <w:tcW w:w="1742" w:type="dxa"/>
            <w:shd w:val="clear" w:color="auto" w:fill="D9E2F3" w:themeFill="accent5" w:themeFillTint="33"/>
          </w:tcPr>
          <w:p w14:paraId="0C169D04" w14:textId="77777777" w:rsidR="004C55A9" w:rsidRPr="00536CBA" w:rsidRDefault="004C55A9" w:rsidP="004C55A9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D9E2F3" w:themeFill="accent5" w:themeFillTint="33"/>
          </w:tcPr>
          <w:p w14:paraId="5A925255" w14:textId="77777777" w:rsidR="004C55A9" w:rsidRPr="003D09A4" w:rsidRDefault="004C55A9" w:rsidP="004C55A9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rup 4D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D9E2F3" w:themeFill="accent5" w:themeFillTint="33"/>
          </w:tcPr>
          <w:p w14:paraId="3A6D6357" w14:textId="77777777" w:rsidR="004C55A9" w:rsidRPr="003D09A4" w:rsidRDefault="004C55A9" w:rsidP="004C55A9">
            <w:pPr>
              <w:jc w:val="center"/>
              <w:rPr>
                <w:sz w:val="12"/>
                <w:szCs w:val="12"/>
              </w:rPr>
            </w:pPr>
          </w:p>
        </w:tc>
      </w:tr>
      <w:tr w:rsidR="004C55A9" w:rsidRPr="003D09A4" w14:paraId="22B0C513" w14:textId="77777777" w:rsidTr="004C55A9">
        <w:tc>
          <w:tcPr>
            <w:tcW w:w="1742" w:type="dxa"/>
            <w:shd w:val="clear" w:color="auto" w:fill="D9E2F3" w:themeFill="accent5" w:themeFillTint="33"/>
          </w:tcPr>
          <w:p w14:paraId="4B05CF84" w14:textId="77777777" w:rsidR="004C55A9" w:rsidRPr="00536CBA" w:rsidRDefault="004C55A9" w:rsidP="004C55A9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D9E2F3" w:themeFill="accent5" w:themeFillTint="33"/>
          </w:tcPr>
          <w:p w14:paraId="38F6D64B" w14:textId="77777777" w:rsidR="004C55A9" w:rsidRPr="003D09A4" w:rsidRDefault="004C55A9" w:rsidP="004C55A9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rup 4D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D9E2F3" w:themeFill="accent5" w:themeFillTint="33"/>
          </w:tcPr>
          <w:p w14:paraId="7087BED4" w14:textId="77777777" w:rsidR="004C55A9" w:rsidRPr="003D09A4" w:rsidRDefault="004C55A9" w:rsidP="004C55A9">
            <w:pPr>
              <w:jc w:val="center"/>
              <w:rPr>
                <w:sz w:val="12"/>
                <w:szCs w:val="12"/>
              </w:rPr>
            </w:pPr>
          </w:p>
        </w:tc>
      </w:tr>
      <w:tr w:rsidR="00E801EF" w:rsidRPr="003D09A4" w14:paraId="3B351370" w14:textId="77777777" w:rsidTr="00B27EFE">
        <w:tc>
          <w:tcPr>
            <w:tcW w:w="1742" w:type="dxa"/>
            <w:shd w:val="clear" w:color="auto" w:fill="A6A6A6" w:themeFill="background1" w:themeFillShade="A6"/>
          </w:tcPr>
          <w:p w14:paraId="72853FB1" w14:textId="77777777" w:rsidR="00E801EF" w:rsidRPr="00536CBA" w:rsidRDefault="00E801EF" w:rsidP="00E801EF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A6A6A6" w:themeFill="background1" w:themeFillShade="A6"/>
          </w:tcPr>
          <w:p w14:paraId="7CE968AD" w14:textId="77777777" w:rsidR="00E801EF" w:rsidRPr="003D09A4" w:rsidRDefault="00E801EF" w:rsidP="00E801E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A6A6A6" w:themeFill="background1" w:themeFillShade="A6"/>
          </w:tcPr>
          <w:p w14:paraId="2161ACF6" w14:textId="77777777" w:rsidR="00E801EF" w:rsidRPr="003D09A4" w:rsidRDefault="00E801EF" w:rsidP="00E801EF">
            <w:pPr>
              <w:jc w:val="center"/>
              <w:rPr>
                <w:sz w:val="12"/>
                <w:szCs w:val="12"/>
              </w:rPr>
            </w:pPr>
          </w:p>
        </w:tc>
      </w:tr>
      <w:tr w:rsidR="004C55A9" w:rsidRPr="003D09A4" w14:paraId="5D1B9B62" w14:textId="77777777" w:rsidTr="004C55A9">
        <w:tc>
          <w:tcPr>
            <w:tcW w:w="1742" w:type="dxa"/>
            <w:shd w:val="clear" w:color="auto" w:fill="FFF2CC" w:themeFill="accent4" w:themeFillTint="33"/>
          </w:tcPr>
          <w:p w14:paraId="7E3780C2" w14:textId="01F5E901" w:rsidR="004C55A9" w:rsidRPr="003D09A4" w:rsidRDefault="004C55A9" w:rsidP="004C55A9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F2CC" w:themeFill="accent4" w:themeFillTint="33"/>
          </w:tcPr>
          <w:p w14:paraId="325380D9" w14:textId="77777777" w:rsidR="004C55A9" w:rsidRPr="003D09A4" w:rsidRDefault="004C55A9" w:rsidP="004C55A9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 xml:space="preserve">Grup 4 A 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F2CC" w:themeFill="accent4" w:themeFillTint="33"/>
          </w:tcPr>
          <w:p w14:paraId="4882CDBD" w14:textId="77777777" w:rsidR="004C55A9" w:rsidRPr="003D09A4" w:rsidRDefault="004C55A9" w:rsidP="004C55A9">
            <w:pPr>
              <w:jc w:val="center"/>
              <w:rPr>
                <w:sz w:val="12"/>
                <w:szCs w:val="12"/>
              </w:rPr>
            </w:pPr>
          </w:p>
        </w:tc>
      </w:tr>
      <w:tr w:rsidR="004C55A9" w:rsidRPr="0055597C" w14:paraId="34AB5962" w14:textId="77777777" w:rsidTr="004C55A9">
        <w:tc>
          <w:tcPr>
            <w:tcW w:w="1742" w:type="dxa"/>
            <w:shd w:val="clear" w:color="auto" w:fill="FFF2CC" w:themeFill="accent4" w:themeFillTint="33"/>
          </w:tcPr>
          <w:p w14:paraId="0724E2A2" w14:textId="77777777" w:rsidR="004C55A9" w:rsidRPr="003D09A4" w:rsidRDefault="004C55A9" w:rsidP="004C55A9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F2CC" w:themeFill="accent4" w:themeFillTint="33"/>
          </w:tcPr>
          <w:p w14:paraId="2D172723" w14:textId="77777777" w:rsidR="004C55A9" w:rsidRPr="003D09A4" w:rsidRDefault="004C55A9" w:rsidP="004C55A9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rup 4 A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F2CC" w:themeFill="accent4" w:themeFillTint="33"/>
          </w:tcPr>
          <w:p w14:paraId="6C452BB9" w14:textId="77777777" w:rsidR="004C55A9" w:rsidRPr="0055597C" w:rsidRDefault="004C55A9" w:rsidP="004C55A9">
            <w:pPr>
              <w:jc w:val="center"/>
              <w:rPr>
                <w:sz w:val="12"/>
                <w:szCs w:val="12"/>
              </w:rPr>
            </w:pPr>
          </w:p>
        </w:tc>
      </w:tr>
      <w:tr w:rsidR="004C55A9" w:rsidRPr="0055597C" w14:paraId="0094AB39" w14:textId="77777777" w:rsidTr="004C55A9">
        <w:tc>
          <w:tcPr>
            <w:tcW w:w="1742" w:type="dxa"/>
            <w:shd w:val="clear" w:color="auto" w:fill="FFF2CC" w:themeFill="accent4" w:themeFillTint="33"/>
          </w:tcPr>
          <w:p w14:paraId="2C90E423" w14:textId="77777777" w:rsidR="004C55A9" w:rsidRPr="003D09A4" w:rsidRDefault="004C55A9" w:rsidP="004C55A9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F2CC" w:themeFill="accent4" w:themeFillTint="33"/>
          </w:tcPr>
          <w:p w14:paraId="4D8CDCE5" w14:textId="77777777" w:rsidR="004C55A9" w:rsidRPr="003D09A4" w:rsidRDefault="004C55A9" w:rsidP="004C55A9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rup 4 A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F2CC" w:themeFill="accent4" w:themeFillTint="33"/>
          </w:tcPr>
          <w:p w14:paraId="3003104A" w14:textId="77777777" w:rsidR="004C55A9" w:rsidRPr="0055597C" w:rsidRDefault="004C55A9" w:rsidP="004C55A9">
            <w:pPr>
              <w:jc w:val="center"/>
              <w:rPr>
                <w:sz w:val="12"/>
                <w:szCs w:val="12"/>
              </w:rPr>
            </w:pPr>
          </w:p>
        </w:tc>
      </w:tr>
      <w:tr w:rsidR="004C55A9" w:rsidRPr="003D09A4" w14:paraId="52566E0B" w14:textId="77777777" w:rsidTr="004C55A9">
        <w:tc>
          <w:tcPr>
            <w:tcW w:w="1742" w:type="dxa"/>
            <w:shd w:val="clear" w:color="auto" w:fill="FFF2CC" w:themeFill="accent4" w:themeFillTint="33"/>
          </w:tcPr>
          <w:p w14:paraId="62794FFE" w14:textId="77777777" w:rsidR="004C55A9" w:rsidRPr="003D09A4" w:rsidRDefault="004C55A9" w:rsidP="004C55A9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F2CC" w:themeFill="accent4" w:themeFillTint="33"/>
          </w:tcPr>
          <w:p w14:paraId="62FEBC82" w14:textId="77777777" w:rsidR="004C55A9" w:rsidRPr="00727A24" w:rsidRDefault="004C55A9" w:rsidP="004C55A9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rup 4 A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F2CC" w:themeFill="accent4" w:themeFillTint="33"/>
          </w:tcPr>
          <w:p w14:paraId="6192A87B" w14:textId="77777777" w:rsidR="004C55A9" w:rsidRPr="003D09A4" w:rsidRDefault="004C55A9" w:rsidP="004C55A9">
            <w:pPr>
              <w:jc w:val="center"/>
              <w:rPr>
                <w:sz w:val="12"/>
                <w:szCs w:val="12"/>
              </w:rPr>
            </w:pPr>
          </w:p>
        </w:tc>
      </w:tr>
      <w:tr w:rsidR="004C55A9" w:rsidRPr="00727A24" w14:paraId="2A7D6D7B" w14:textId="77777777" w:rsidTr="004C55A9">
        <w:tc>
          <w:tcPr>
            <w:tcW w:w="1742" w:type="dxa"/>
            <w:shd w:val="clear" w:color="auto" w:fill="FFF2CC" w:themeFill="accent4" w:themeFillTint="33"/>
          </w:tcPr>
          <w:p w14:paraId="58C88365" w14:textId="77777777" w:rsidR="004C55A9" w:rsidRPr="003D09A4" w:rsidRDefault="004C55A9" w:rsidP="004C55A9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F2CC" w:themeFill="accent4" w:themeFillTint="33"/>
          </w:tcPr>
          <w:p w14:paraId="1F65AD02" w14:textId="77777777" w:rsidR="004C55A9" w:rsidRPr="003D09A4" w:rsidRDefault="004C55A9" w:rsidP="004C55A9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F2CC" w:themeFill="accent4" w:themeFillTint="33"/>
          </w:tcPr>
          <w:p w14:paraId="1AAAEE1C" w14:textId="77777777" w:rsidR="004C55A9" w:rsidRPr="00727A24" w:rsidRDefault="004C55A9" w:rsidP="004C55A9">
            <w:pPr>
              <w:jc w:val="center"/>
              <w:rPr>
                <w:sz w:val="12"/>
                <w:szCs w:val="12"/>
              </w:rPr>
            </w:pPr>
          </w:p>
        </w:tc>
      </w:tr>
      <w:tr w:rsidR="004C55A9" w:rsidRPr="003D09A4" w14:paraId="41D4250B" w14:textId="77777777" w:rsidTr="004C55A9">
        <w:tc>
          <w:tcPr>
            <w:tcW w:w="1742" w:type="dxa"/>
            <w:shd w:val="clear" w:color="auto" w:fill="FFF2CC" w:themeFill="accent4" w:themeFillTint="33"/>
          </w:tcPr>
          <w:p w14:paraId="28DDE233" w14:textId="77777777" w:rsidR="004C55A9" w:rsidRPr="00536CBA" w:rsidRDefault="004C55A9" w:rsidP="004C55A9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tcBorders>
              <w:bottom w:val="single" w:sz="4" w:space="0" w:color="auto"/>
              <w:right w:val="nil"/>
            </w:tcBorders>
            <w:shd w:val="clear" w:color="auto" w:fill="FFF2CC" w:themeFill="accent4" w:themeFillTint="33"/>
          </w:tcPr>
          <w:p w14:paraId="633B8230" w14:textId="77777777" w:rsidR="004C55A9" w:rsidRPr="003D09A4" w:rsidRDefault="004C55A9" w:rsidP="004C55A9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rup 4 B</w:t>
            </w:r>
          </w:p>
        </w:tc>
        <w:tc>
          <w:tcPr>
            <w:tcW w:w="3507" w:type="dxa"/>
            <w:gridSpan w:val="2"/>
            <w:tcBorders>
              <w:left w:val="nil"/>
              <w:bottom w:val="single" w:sz="4" w:space="0" w:color="auto"/>
            </w:tcBorders>
            <w:shd w:val="clear" w:color="auto" w:fill="FFF2CC" w:themeFill="accent4" w:themeFillTint="33"/>
          </w:tcPr>
          <w:p w14:paraId="7CFE4619" w14:textId="77777777" w:rsidR="004C55A9" w:rsidRPr="003D09A4" w:rsidRDefault="004C55A9" w:rsidP="004C55A9">
            <w:pPr>
              <w:jc w:val="center"/>
              <w:rPr>
                <w:sz w:val="12"/>
                <w:szCs w:val="12"/>
              </w:rPr>
            </w:pPr>
          </w:p>
        </w:tc>
      </w:tr>
      <w:tr w:rsidR="004C55A9" w:rsidRPr="003D09A4" w14:paraId="0C9582EA" w14:textId="77777777" w:rsidTr="004C55A9">
        <w:tc>
          <w:tcPr>
            <w:tcW w:w="1742" w:type="dxa"/>
            <w:shd w:val="clear" w:color="auto" w:fill="FFF2CC" w:themeFill="accent4" w:themeFillTint="33"/>
          </w:tcPr>
          <w:p w14:paraId="029DE97F" w14:textId="046E9DB8" w:rsidR="004C55A9" w:rsidRPr="003D09A4" w:rsidRDefault="004C55A9" w:rsidP="004C55A9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F2CC" w:themeFill="accent4" w:themeFillTint="33"/>
          </w:tcPr>
          <w:p w14:paraId="7F136016" w14:textId="77777777" w:rsidR="004C55A9" w:rsidRPr="003D09A4" w:rsidRDefault="004C55A9" w:rsidP="004C55A9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rup 4 B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F2CC" w:themeFill="accent4" w:themeFillTint="33"/>
          </w:tcPr>
          <w:p w14:paraId="255A199E" w14:textId="77777777" w:rsidR="004C55A9" w:rsidRPr="003D09A4" w:rsidRDefault="004C55A9" w:rsidP="004C55A9">
            <w:pPr>
              <w:jc w:val="center"/>
              <w:rPr>
                <w:sz w:val="12"/>
                <w:szCs w:val="12"/>
              </w:rPr>
            </w:pPr>
          </w:p>
        </w:tc>
      </w:tr>
      <w:tr w:rsidR="004C55A9" w:rsidRPr="00262038" w14:paraId="36190CC7" w14:textId="77777777" w:rsidTr="004C55A9">
        <w:tc>
          <w:tcPr>
            <w:tcW w:w="1742" w:type="dxa"/>
            <w:shd w:val="clear" w:color="auto" w:fill="FFF2CC" w:themeFill="accent4" w:themeFillTint="33"/>
          </w:tcPr>
          <w:p w14:paraId="5ECC0D8B" w14:textId="77777777" w:rsidR="004C55A9" w:rsidRPr="003D09A4" w:rsidRDefault="004C55A9" w:rsidP="004C55A9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F2CC" w:themeFill="accent4" w:themeFillTint="33"/>
          </w:tcPr>
          <w:p w14:paraId="553072B9" w14:textId="77777777" w:rsidR="004C55A9" w:rsidRPr="003979D8" w:rsidRDefault="004C55A9" w:rsidP="004C55A9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rup 4 B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F2CC" w:themeFill="accent4" w:themeFillTint="33"/>
          </w:tcPr>
          <w:p w14:paraId="3EAE0C42" w14:textId="77777777" w:rsidR="004C55A9" w:rsidRPr="00262038" w:rsidRDefault="004C55A9" w:rsidP="004C55A9">
            <w:pPr>
              <w:jc w:val="center"/>
              <w:rPr>
                <w:sz w:val="12"/>
                <w:szCs w:val="12"/>
              </w:rPr>
            </w:pPr>
          </w:p>
        </w:tc>
      </w:tr>
      <w:tr w:rsidR="004C55A9" w:rsidRPr="00262038" w14:paraId="1D85F6FF" w14:textId="77777777" w:rsidTr="004C55A9">
        <w:tc>
          <w:tcPr>
            <w:tcW w:w="1742" w:type="dxa"/>
            <w:shd w:val="clear" w:color="auto" w:fill="FFF2CC" w:themeFill="accent4" w:themeFillTint="33"/>
          </w:tcPr>
          <w:p w14:paraId="7A0C0F19" w14:textId="77777777" w:rsidR="004C55A9" w:rsidRPr="003D09A4" w:rsidRDefault="004C55A9" w:rsidP="004C55A9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F2CC" w:themeFill="accent4" w:themeFillTint="33"/>
          </w:tcPr>
          <w:p w14:paraId="3BAC25FF" w14:textId="77777777" w:rsidR="004C55A9" w:rsidRPr="003979D8" w:rsidRDefault="004C55A9" w:rsidP="004C55A9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rup 4 B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F2CC" w:themeFill="accent4" w:themeFillTint="33"/>
          </w:tcPr>
          <w:p w14:paraId="563A817A" w14:textId="77777777" w:rsidR="004C55A9" w:rsidRPr="00262038" w:rsidRDefault="004C55A9" w:rsidP="004C55A9">
            <w:pPr>
              <w:jc w:val="center"/>
              <w:rPr>
                <w:sz w:val="12"/>
                <w:szCs w:val="12"/>
              </w:rPr>
            </w:pPr>
          </w:p>
        </w:tc>
      </w:tr>
      <w:tr w:rsidR="004C55A9" w:rsidRPr="003D09A4" w14:paraId="23876AF4" w14:textId="77777777" w:rsidTr="004C55A9">
        <w:tc>
          <w:tcPr>
            <w:tcW w:w="1742" w:type="dxa"/>
            <w:shd w:val="clear" w:color="auto" w:fill="FFF2CC" w:themeFill="accent4" w:themeFillTint="33"/>
          </w:tcPr>
          <w:p w14:paraId="376147AA" w14:textId="77777777" w:rsidR="004C55A9" w:rsidRPr="003D09A4" w:rsidRDefault="004C55A9" w:rsidP="004C55A9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F2CC" w:themeFill="accent4" w:themeFillTint="33"/>
          </w:tcPr>
          <w:p w14:paraId="2A0712FC" w14:textId="77777777" w:rsidR="004C55A9" w:rsidRPr="00727A24" w:rsidRDefault="004C55A9" w:rsidP="004C55A9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F2CC" w:themeFill="accent4" w:themeFillTint="33"/>
          </w:tcPr>
          <w:p w14:paraId="6C70194C" w14:textId="77777777" w:rsidR="004C55A9" w:rsidRPr="003D09A4" w:rsidRDefault="004C55A9" w:rsidP="004C55A9">
            <w:pPr>
              <w:jc w:val="center"/>
              <w:rPr>
                <w:sz w:val="12"/>
                <w:szCs w:val="12"/>
              </w:rPr>
            </w:pPr>
          </w:p>
        </w:tc>
      </w:tr>
      <w:tr w:rsidR="004C55A9" w:rsidRPr="00727A24" w14:paraId="61E69DA6" w14:textId="77777777" w:rsidTr="004C55A9">
        <w:tc>
          <w:tcPr>
            <w:tcW w:w="1742" w:type="dxa"/>
            <w:shd w:val="clear" w:color="auto" w:fill="FFF2CC" w:themeFill="accent4" w:themeFillTint="33"/>
          </w:tcPr>
          <w:p w14:paraId="1D1ECD50" w14:textId="77777777" w:rsidR="004C55A9" w:rsidRPr="003D09A4" w:rsidRDefault="004C55A9" w:rsidP="004C55A9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F2CC" w:themeFill="accent4" w:themeFillTint="33"/>
          </w:tcPr>
          <w:p w14:paraId="41B73228" w14:textId="77777777" w:rsidR="004C55A9" w:rsidRPr="003D09A4" w:rsidRDefault="004C55A9" w:rsidP="004C55A9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F2CC" w:themeFill="accent4" w:themeFillTint="33"/>
          </w:tcPr>
          <w:p w14:paraId="2C0BF5EF" w14:textId="77777777" w:rsidR="004C55A9" w:rsidRPr="00727A24" w:rsidRDefault="004C55A9" w:rsidP="004C55A9">
            <w:pPr>
              <w:jc w:val="center"/>
              <w:rPr>
                <w:sz w:val="12"/>
                <w:szCs w:val="12"/>
              </w:rPr>
            </w:pPr>
          </w:p>
        </w:tc>
      </w:tr>
      <w:tr w:rsidR="004C55A9" w:rsidRPr="003D09A4" w14:paraId="3F7A887C" w14:textId="77777777" w:rsidTr="004C55A9">
        <w:tc>
          <w:tcPr>
            <w:tcW w:w="1742" w:type="dxa"/>
            <w:shd w:val="clear" w:color="auto" w:fill="FFF2CC" w:themeFill="accent4" w:themeFillTint="33"/>
          </w:tcPr>
          <w:p w14:paraId="673AE29D" w14:textId="77777777" w:rsidR="004C55A9" w:rsidRPr="00536CBA" w:rsidRDefault="004C55A9" w:rsidP="004C55A9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tcBorders>
              <w:bottom w:val="single" w:sz="4" w:space="0" w:color="auto"/>
              <w:right w:val="nil"/>
            </w:tcBorders>
            <w:shd w:val="clear" w:color="auto" w:fill="FFF2CC" w:themeFill="accent4" w:themeFillTint="33"/>
          </w:tcPr>
          <w:p w14:paraId="59147DCC" w14:textId="77777777" w:rsidR="004C55A9" w:rsidRPr="003D09A4" w:rsidRDefault="004C55A9" w:rsidP="004C55A9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gridSpan w:val="2"/>
            <w:tcBorders>
              <w:left w:val="nil"/>
              <w:bottom w:val="single" w:sz="4" w:space="0" w:color="auto"/>
            </w:tcBorders>
            <w:shd w:val="clear" w:color="auto" w:fill="FFF2CC" w:themeFill="accent4" w:themeFillTint="33"/>
          </w:tcPr>
          <w:p w14:paraId="022AD002" w14:textId="77777777" w:rsidR="004C55A9" w:rsidRPr="003D09A4" w:rsidRDefault="004C55A9" w:rsidP="004C55A9">
            <w:pPr>
              <w:jc w:val="center"/>
              <w:rPr>
                <w:sz w:val="12"/>
                <w:szCs w:val="12"/>
              </w:rPr>
            </w:pPr>
          </w:p>
        </w:tc>
      </w:tr>
      <w:tr w:rsidR="004C55A9" w:rsidRPr="003D09A4" w14:paraId="57A34A94" w14:textId="77777777" w:rsidTr="004C55A9">
        <w:tc>
          <w:tcPr>
            <w:tcW w:w="1742" w:type="dxa"/>
            <w:shd w:val="clear" w:color="auto" w:fill="FFF2CC" w:themeFill="accent4" w:themeFillTint="33"/>
          </w:tcPr>
          <w:p w14:paraId="5AD2D9E2" w14:textId="0FB758BC" w:rsidR="004C55A9" w:rsidRPr="003D09A4" w:rsidRDefault="004C55A9" w:rsidP="004C55A9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F2CC" w:themeFill="accent4" w:themeFillTint="33"/>
          </w:tcPr>
          <w:p w14:paraId="65FDA5F7" w14:textId="77777777" w:rsidR="004C55A9" w:rsidRPr="003D09A4" w:rsidRDefault="004C55A9" w:rsidP="004C55A9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rup 4C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F2CC" w:themeFill="accent4" w:themeFillTint="33"/>
          </w:tcPr>
          <w:p w14:paraId="4ED4E007" w14:textId="77777777" w:rsidR="004C55A9" w:rsidRPr="003D09A4" w:rsidRDefault="004C55A9" w:rsidP="004C55A9">
            <w:pPr>
              <w:jc w:val="center"/>
              <w:rPr>
                <w:sz w:val="12"/>
                <w:szCs w:val="12"/>
              </w:rPr>
            </w:pPr>
          </w:p>
        </w:tc>
      </w:tr>
      <w:tr w:rsidR="004C55A9" w:rsidRPr="00262038" w14:paraId="7E614F5E" w14:textId="77777777" w:rsidTr="004C55A9">
        <w:tc>
          <w:tcPr>
            <w:tcW w:w="1742" w:type="dxa"/>
            <w:shd w:val="clear" w:color="auto" w:fill="FFF2CC" w:themeFill="accent4" w:themeFillTint="33"/>
          </w:tcPr>
          <w:p w14:paraId="2E70E808" w14:textId="77777777" w:rsidR="004C55A9" w:rsidRPr="003D09A4" w:rsidRDefault="004C55A9" w:rsidP="004C55A9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F2CC" w:themeFill="accent4" w:themeFillTint="33"/>
          </w:tcPr>
          <w:p w14:paraId="3C8253B2" w14:textId="77777777" w:rsidR="004C55A9" w:rsidRPr="003979D8" w:rsidRDefault="004C55A9" w:rsidP="004C55A9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rup 4C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F2CC" w:themeFill="accent4" w:themeFillTint="33"/>
          </w:tcPr>
          <w:p w14:paraId="6ED1B6DE" w14:textId="77777777" w:rsidR="004C55A9" w:rsidRPr="00262038" w:rsidRDefault="004C55A9" w:rsidP="004C55A9">
            <w:pPr>
              <w:jc w:val="center"/>
              <w:rPr>
                <w:sz w:val="12"/>
                <w:szCs w:val="12"/>
              </w:rPr>
            </w:pPr>
          </w:p>
        </w:tc>
      </w:tr>
      <w:tr w:rsidR="004C55A9" w:rsidRPr="00262038" w14:paraId="6B1696C6" w14:textId="77777777" w:rsidTr="004C55A9">
        <w:tc>
          <w:tcPr>
            <w:tcW w:w="1742" w:type="dxa"/>
            <w:shd w:val="clear" w:color="auto" w:fill="FFF2CC" w:themeFill="accent4" w:themeFillTint="33"/>
          </w:tcPr>
          <w:p w14:paraId="762EB890" w14:textId="77777777" w:rsidR="004C55A9" w:rsidRPr="003D09A4" w:rsidRDefault="004C55A9" w:rsidP="004C55A9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F2CC" w:themeFill="accent4" w:themeFillTint="33"/>
          </w:tcPr>
          <w:p w14:paraId="796B7068" w14:textId="77777777" w:rsidR="004C55A9" w:rsidRPr="003979D8" w:rsidRDefault="004C55A9" w:rsidP="004C55A9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rup 4C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F2CC" w:themeFill="accent4" w:themeFillTint="33"/>
          </w:tcPr>
          <w:p w14:paraId="29C44EFA" w14:textId="77777777" w:rsidR="004C55A9" w:rsidRPr="00262038" w:rsidRDefault="004C55A9" w:rsidP="004C55A9">
            <w:pPr>
              <w:jc w:val="center"/>
              <w:rPr>
                <w:sz w:val="12"/>
                <w:szCs w:val="12"/>
              </w:rPr>
            </w:pPr>
          </w:p>
        </w:tc>
      </w:tr>
      <w:tr w:rsidR="004C55A9" w:rsidRPr="003D09A4" w14:paraId="0BDAD761" w14:textId="77777777" w:rsidTr="004C55A9">
        <w:tc>
          <w:tcPr>
            <w:tcW w:w="1742" w:type="dxa"/>
            <w:shd w:val="clear" w:color="auto" w:fill="FFF2CC" w:themeFill="accent4" w:themeFillTint="33"/>
          </w:tcPr>
          <w:p w14:paraId="5CA30E7B" w14:textId="77777777" w:rsidR="004C55A9" w:rsidRPr="003D09A4" w:rsidRDefault="004C55A9" w:rsidP="004C55A9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F2CC" w:themeFill="accent4" w:themeFillTint="33"/>
          </w:tcPr>
          <w:p w14:paraId="766F7BE4" w14:textId="77777777" w:rsidR="004C55A9" w:rsidRPr="00727A24" w:rsidRDefault="004C55A9" w:rsidP="004C55A9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rup 4C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F2CC" w:themeFill="accent4" w:themeFillTint="33"/>
          </w:tcPr>
          <w:p w14:paraId="2DF0D9A8" w14:textId="77777777" w:rsidR="004C55A9" w:rsidRPr="003D09A4" w:rsidRDefault="004C55A9" w:rsidP="004C55A9">
            <w:pPr>
              <w:jc w:val="center"/>
              <w:rPr>
                <w:sz w:val="12"/>
                <w:szCs w:val="12"/>
              </w:rPr>
            </w:pPr>
          </w:p>
        </w:tc>
      </w:tr>
      <w:tr w:rsidR="004C55A9" w:rsidRPr="00727A24" w14:paraId="22260E9E" w14:textId="77777777" w:rsidTr="004C55A9">
        <w:tc>
          <w:tcPr>
            <w:tcW w:w="1742" w:type="dxa"/>
            <w:shd w:val="clear" w:color="auto" w:fill="FFF2CC" w:themeFill="accent4" w:themeFillTint="33"/>
          </w:tcPr>
          <w:p w14:paraId="65855371" w14:textId="77777777" w:rsidR="004C55A9" w:rsidRPr="003D09A4" w:rsidRDefault="004C55A9" w:rsidP="004C55A9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F2CC" w:themeFill="accent4" w:themeFillTint="33"/>
          </w:tcPr>
          <w:p w14:paraId="46DF0086" w14:textId="77777777" w:rsidR="004C55A9" w:rsidRPr="003D09A4" w:rsidRDefault="004C55A9" w:rsidP="004C55A9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gridSpan w:val="2"/>
            <w:tcBorders>
              <w:left w:val="nil"/>
              <w:right w:val="nil"/>
            </w:tcBorders>
            <w:shd w:val="clear" w:color="auto" w:fill="FFF2CC" w:themeFill="accent4" w:themeFillTint="33"/>
          </w:tcPr>
          <w:p w14:paraId="7423F2C9" w14:textId="77777777" w:rsidR="004C55A9" w:rsidRPr="00727A24" w:rsidRDefault="004C55A9" w:rsidP="004C55A9">
            <w:pPr>
              <w:jc w:val="center"/>
              <w:rPr>
                <w:sz w:val="12"/>
                <w:szCs w:val="12"/>
              </w:rPr>
            </w:pPr>
          </w:p>
        </w:tc>
      </w:tr>
      <w:tr w:rsidR="004C55A9" w:rsidRPr="003D09A4" w14:paraId="4B40A801" w14:textId="77777777" w:rsidTr="004C55A9">
        <w:tc>
          <w:tcPr>
            <w:tcW w:w="1742" w:type="dxa"/>
            <w:shd w:val="clear" w:color="auto" w:fill="FFF2CC" w:themeFill="accent4" w:themeFillTint="33"/>
          </w:tcPr>
          <w:p w14:paraId="290B9825" w14:textId="77777777" w:rsidR="004C55A9" w:rsidRPr="00536CBA" w:rsidRDefault="004C55A9" w:rsidP="004C55A9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F2CC" w:themeFill="accent4" w:themeFillTint="33"/>
          </w:tcPr>
          <w:p w14:paraId="3CD887A0" w14:textId="77777777" w:rsidR="004C55A9" w:rsidRPr="003D09A4" w:rsidRDefault="004C55A9" w:rsidP="004C55A9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F2CC" w:themeFill="accent4" w:themeFillTint="33"/>
          </w:tcPr>
          <w:p w14:paraId="59D7EA34" w14:textId="77777777" w:rsidR="004C55A9" w:rsidRPr="003D09A4" w:rsidRDefault="004C55A9" w:rsidP="004C55A9">
            <w:pPr>
              <w:jc w:val="center"/>
              <w:rPr>
                <w:sz w:val="12"/>
                <w:szCs w:val="12"/>
              </w:rPr>
            </w:pPr>
          </w:p>
        </w:tc>
      </w:tr>
      <w:tr w:rsidR="004C55A9" w:rsidRPr="003D09A4" w14:paraId="40BFF7A4" w14:textId="77777777" w:rsidTr="004C55A9">
        <w:tc>
          <w:tcPr>
            <w:tcW w:w="1742" w:type="dxa"/>
            <w:shd w:val="clear" w:color="auto" w:fill="FFF2CC" w:themeFill="accent4" w:themeFillTint="33"/>
          </w:tcPr>
          <w:p w14:paraId="0A7A0369" w14:textId="38245468" w:rsidR="004C55A9" w:rsidRPr="003D09A4" w:rsidRDefault="004C55A9" w:rsidP="004C55A9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F2CC" w:themeFill="accent4" w:themeFillTint="33"/>
          </w:tcPr>
          <w:p w14:paraId="05E18CD8" w14:textId="77777777" w:rsidR="004C55A9" w:rsidRPr="003D09A4" w:rsidRDefault="004C55A9" w:rsidP="004C55A9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rup 4D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F2CC" w:themeFill="accent4" w:themeFillTint="33"/>
          </w:tcPr>
          <w:p w14:paraId="38E4E8B3" w14:textId="77777777" w:rsidR="004C55A9" w:rsidRPr="003D09A4" w:rsidRDefault="004C55A9" w:rsidP="004C55A9">
            <w:pPr>
              <w:jc w:val="center"/>
              <w:rPr>
                <w:sz w:val="12"/>
                <w:szCs w:val="12"/>
              </w:rPr>
            </w:pPr>
          </w:p>
        </w:tc>
      </w:tr>
      <w:tr w:rsidR="004C55A9" w:rsidRPr="00262038" w14:paraId="088FAA99" w14:textId="77777777" w:rsidTr="004C55A9">
        <w:tc>
          <w:tcPr>
            <w:tcW w:w="1742" w:type="dxa"/>
            <w:shd w:val="clear" w:color="auto" w:fill="FFF2CC" w:themeFill="accent4" w:themeFillTint="33"/>
          </w:tcPr>
          <w:p w14:paraId="1F8C158A" w14:textId="77777777" w:rsidR="004C55A9" w:rsidRPr="003D09A4" w:rsidRDefault="004C55A9" w:rsidP="004C55A9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F2CC" w:themeFill="accent4" w:themeFillTint="33"/>
          </w:tcPr>
          <w:p w14:paraId="5C230322" w14:textId="77777777" w:rsidR="004C55A9" w:rsidRPr="003979D8" w:rsidRDefault="004C55A9" w:rsidP="004C55A9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rup 4D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F2CC" w:themeFill="accent4" w:themeFillTint="33"/>
          </w:tcPr>
          <w:p w14:paraId="463C0B70" w14:textId="77777777" w:rsidR="004C55A9" w:rsidRPr="00262038" w:rsidRDefault="004C55A9" w:rsidP="004C55A9">
            <w:pPr>
              <w:jc w:val="center"/>
              <w:rPr>
                <w:sz w:val="12"/>
                <w:szCs w:val="12"/>
              </w:rPr>
            </w:pPr>
          </w:p>
        </w:tc>
      </w:tr>
      <w:tr w:rsidR="004C55A9" w:rsidRPr="00262038" w14:paraId="25FA4A90" w14:textId="77777777" w:rsidTr="004C55A9">
        <w:tc>
          <w:tcPr>
            <w:tcW w:w="1742" w:type="dxa"/>
            <w:shd w:val="clear" w:color="auto" w:fill="FFF2CC" w:themeFill="accent4" w:themeFillTint="33"/>
          </w:tcPr>
          <w:p w14:paraId="0A905A12" w14:textId="77777777" w:rsidR="004C55A9" w:rsidRPr="003D09A4" w:rsidRDefault="004C55A9" w:rsidP="004C55A9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F2CC" w:themeFill="accent4" w:themeFillTint="33"/>
          </w:tcPr>
          <w:p w14:paraId="5EDC17A3" w14:textId="77777777" w:rsidR="004C55A9" w:rsidRPr="003979D8" w:rsidRDefault="004C55A9" w:rsidP="004C55A9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rup 4D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F2CC" w:themeFill="accent4" w:themeFillTint="33"/>
          </w:tcPr>
          <w:p w14:paraId="3C83C3C6" w14:textId="77777777" w:rsidR="004C55A9" w:rsidRPr="00262038" w:rsidRDefault="004C55A9" w:rsidP="004C55A9">
            <w:pPr>
              <w:jc w:val="center"/>
              <w:rPr>
                <w:sz w:val="12"/>
                <w:szCs w:val="12"/>
              </w:rPr>
            </w:pPr>
          </w:p>
        </w:tc>
      </w:tr>
      <w:tr w:rsidR="004C55A9" w:rsidRPr="003D09A4" w14:paraId="0580DFDE" w14:textId="77777777" w:rsidTr="004C55A9">
        <w:tc>
          <w:tcPr>
            <w:tcW w:w="1742" w:type="dxa"/>
            <w:shd w:val="clear" w:color="auto" w:fill="FFF2CC" w:themeFill="accent4" w:themeFillTint="33"/>
          </w:tcPr>
          <w:p w14:paraId="0E0B42AB" w14:textId="77777777" w:rsidR="004C55A9" w:rsidRPr="003D09A4" w:rsidRDefault="004C55A9" w:rsidP="004C55A9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F2CC" w:themeFill="accent4" w:themeFillTint="33"/>
          </w:tcPr>
          <w:p w14:paraId="6109511E" w14:textId="77777777" w:rsidR="004C55A9" w:rsidRPr="00727A24" w:rsidRDefault="004C55A9" w:rsidP="004C55A9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rup 4D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F2CC" w:themeFill="accent4" w:themeFillTint="33"/>
          </w:tcPr>
          <w:p w14:paraId="3D79D22D" w14:textId="77777777" w:rsidR="004C55A9" w:rsidRPr="003D09A4" w:rsidRDefault="004C55A9" w:rsidP="004C55A9">
            <w:pPr>
              <w:jc w:val="center"/>
              <w:rPr>
                <w:sz w:val="12"/>
                <w:szCs w:val="12"/>
              </w:rPr>
            </w:pPr>
          </w:p>
        </w:tc>
      </w:tr>
      <w:tr w:rsidR="004C55A9" w:rsidRPr="00727A24" w14:paraId="0A143373" w14:textId="77777777" w:rsidTr="004C55A9">
        <w:tc>
          <w:tcPr>
            <w:tcW w:w="1742" w:type="dxa"/>
            <w:shd w:val="clear" w:color="auto" w:fill="FFF2CC" w:themeFill="accent4" w:themeFillTint="33"/>
          </w:tcPr>
          <w:p w14:paraId="3C19011E" w14:textId="77777777" w:rsidR="004C55A9" w:rsidRPr="003D09A4" w:rsidRDefault="004C55A9" w:rsidP="004C55A9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F2CC" w:themeFill="accent4" w:themeFillTint="33"/>
          </w:tcPr>
          <w:p w14:paraId="264CC1F4" w14:textId="77777777" w:rsidR="004C55A9" w:rsidRPr="003D09A4" w:rsidRDefault="004C55A9" w:rsidP="004C55A9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 xml:space="preserve">Grup 4 A 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F2CC" w:themeFill="accent4" w:themeFillTint="33"/>
          </w:tcPr>
          <w:p w14:paraId="69B97040" w14:textId="77777777" w:rsidR="004C55A9" w:rsidRPr="00727A24" w:rsidRDefault="004C55A9" w:rsidP="004C55A9">
            <w:pPr>
              <w:jc w:val="center"/>
              <w:rPr>
                <w:sz w:val="12"/>
                <w:szCs w:val="12"/>
              </w:rPr>
            </w:pPr>
          </w:p>
        </w:tc>
      </w:tr>
      <w:tr w:rsidR="00E801EF" w:rsidRPr="003D09A4" w14:paraId="2261B0E2" w14:textId="77777777" w:rsidTr="00B27EFE">
        <w:tc>
          <w:tcPr>
            <w:tcW w:w="1742" w:type="dxa"/>
            <w:shd w:val="clear" w:color="auto" w:fill="A6A6A6" w:themeFill="background1" w:themeFillShade="A6"/>
          </w:tcPr>
          <w:p w14:paraId="44068158" w14:textId="77777777" w:rsidR="00E801EF" w:rsidRPr="00536CBA" w:rsidRDefault="00E801EF" w:rsidP="00E801EF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A6A6A6" w:themeFill="background1" w:themeFillShade="A6"/>
          </w:tcPr>
          <w:p w14:paraId="489CDA25" w14:textId="77777777" w:rsidR="00E801EF" w:rsidRPr="003D09A4" w:rsidRDefault="00E801EF" w:rsidP="00E801E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A6A6A6" w:themeFill="background1" w:themeFillShade="A6"/>
          </w:tcPr>
          <w:p w14:paraId="44699ABA" w14:textId="77777777" w:rsidR="00E801EF" w:rsidRPr="003D09A4" w:rsidRDefault="00E801EF" w:rsidP="00E801EF">
            <w:pPr>
              <w:jc w:val="center"/>
              <w:rPr>
                <w:sz w:val="12"/>
                <w:szCs w:val="12"/>
              </w:rPr>
            </w:pPr>
          </w:p>
        </w:tc>
      </w:tr>
      <w:tr w:rsidR="004C55A9" w:rsidRPr="003D09A4" w14:paraId="5B85E85B" w14:textId="77777777" w:rsidTr="00465984">
        <w:tc>
          <w:tcPr>
            <w:tcW w:w="1742" w:type="dxa"/>
            <w:shd w:val="clear" w:color="auto" w:fill="EDEDED" w:themeFill="accent3" w:themeFillTint="33"/>
          </w:tcPr>
          <w:p w14:paraId="18CB8361" w14:textId="63F4880A" w:rsidR="004C55A9" w:rsidRPr="00465984" w:rsidRDefault="004C55A9" w:rsidP="004C55A9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EDEDED" w:themeFill="accent3" w:themeFillTint="33"/>
          </w:tcPr>
          <w:p w14:paraId="527BD955" w14:textId="77777777" w:rsidR="004C55A9" w:rsidRPr="00465984" w:rsidRDefault="004C55A9" w:rsidP="004C55A9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EDEDED" w:themeFill="accent3" w:themeFillTint="33"/>
          </w:tcPr>
          <w:p w14:paraId="744D7B73" w14:textId="77777777" w:rsidR="004C55A9" w:rsidRPr="00465984" w:rsidRDefault="004C55A9" w:rsidP="004C55A9">
            <w:pPr>
              <w:jc w:val="center"/>
              <w:rPr>
                <w:sz w:val="12"/>
                <w:szCs w:val="12"/>
              </w:rPr>
            </w:pPr>
          </w:p>
        </w:tc>
      </w:tr>
      <w:tr w:rsidR="00465984" w:rsidRPr="003D09A4" w14:paraId="3716B0B4" w14:textId="77777777" w:rsidTr="00465984">
        <w:tc>
          <w:tcPr>
            <w:tcW w:w="1742" w:type="dxa"/>
            <w:shd w:val="clear" w:color="auto" w:fill="EDEDED" w:themeFill="accent3" w:themeFillTint="33"/>
          </w:tcPr>
          <w:p w14:paraId="3B2FD562" w14:textId="77777777" w:rsidR="00465984" w:rsidRPr="00465984" w:rsidRDefault="00465984" w:rsidP="00465984">
            <w:pPr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EDEDED" w:themeFill="accent3" w:themeFillTint="33"/>
          </w:tcPr>
          <w:p w14:paraId="3519E0C7" w14:textId="77777777" w:rsidR="00465984" w:rsidRPr="00465984" w:rsidRDefault="00465984" w:rsidP="00465984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Grup 4 A 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EDEDED" w:themeFill="accent3" w:themeFillTint="33"/>
          </w:tcPr>
          <w:p w14:paraId="3CD0F368" w14:textId="77777777" w:rsidR="00465984" w:rsidRPr="00465984" w:rsidRDefault="00465984" w:rsidP="00465984">
            <w:pPr>
              <w:jc w:val="center"/>
              <w:rPr>
                <w:sz w:val="12"/>
                <w:szCs w:val="12"/>
              </w:rPr>
            </w:pPr>
          </w:p>
        </w:tc>
      </w:tr>
      <w:tr w:rsidR="00465984" w:rsidRPr="003D09A4" w14:paraId="3D1CA919" w14:textId="77777777" w:rsidTr="00465984">
        <w:tc>
          <w:tcPr>
            <w:tcW w:w="1742" w:type="dxa"/>
            <w:shd w:val="clear" w:color="auto" w:fill="EDEDED" w:themeFill="accent3" w:themeFillTint="33"/>
          </w:tcPr>
          <w:p w14:paraId="7C85ADA6" w14:textId="77777777" w:rsidR="00465984" w:rsidRPr="00465984" w:rsidRDefault="00465984" w:rsidP="00465984">
            <w:pPr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EDEDED" w:themeFill="accent3" w:themeFillTint="33"/>
          </w:tcPr>
          <w:p w14:paraId="2F63A55A" w14:textId="77777777" w:rsidR="00465984" w:rsidRPr="00465984" w:rsidRDefault="00465984" w:rsidP="00465984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 A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EDEDED" w:themeFill="accent3" w:themeFillTint="33"/>
          </w:tcPr>
          <w:p w14:paraId="1CCB44D7" w14:textId="77777777" w:rsidR="00465984" w:rsidRPr="00465984" w:rsidRDefault="00465984" w:rsidP="00465984">
            <w:pPr>
              <w:jc w:val="center"/>
              <w:rPr>
                <w:sz w:val="12"/>
                <w:szCs w:val="12"/>
              </w:rPr>
            </w:pPr>
          </w:p>
        </w:tc>
      </w:tr>
      <w:tr w:rsidR="00465984" w:rsidRPr="00262038" w14:paraId="07D26235" w14:textId="77777777" w:rsidTr="00465984">
        <w:tc>
          <w:tcPr>
            <w:tcW w:w="1742" w:type="dxa"/>
            <w:shd w:val="clear" w:color="auto" w:fill="EDEDED" w:themeFill="accent3" w:themeFillTint="33"/>
          </w:tcPr>
          <w:p w14:paraId="0F8FF861" w14:textId="77777777" w:rsidR="00465984" w:rsidRPr="00465984" w:rsidRDefault="00465984" w:rsidP="00465984">
            <w:pPr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EDEDED" w:themeFill="accent3" w:themeFillTint="33"/>
          </w:tcPr>
          <w:p w14:paraId="213861FB" w14:textId="77777777" w:rsidR="00465984" w:rsidRPr="00465984" w:rsidRDefault="00465984" w:rsidP="00465984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 A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EDEDED" w:themeFill="accent3" w:themeFillTint="33"/>
          </w:tcPr>
          <w:p w14:paraId="0B138B44" w14:textId="77777777" w:rsidR="00465984" w:rsidRPr="00465984" w:rsidRDefault="00465984" w:rsidP="00465984">
            <w:pPr>
              <w:jc w:val="center"/>
              <w:rPr>
                <w:sz w:val="12"/>
                <w:szCs w:val="12"/>
              </w:rPr>
            </w:pPr>
          </w:p>
        </w:tc>
      </w:tr>
      <w:tr w:rsidR="00465984" w:rsidRPr="00262038" w14:paraId="1F93D975" w14:textId="77777777" w:rsidTr="00465984">
        <w:tc>
          <w:tcPr>
            <w:tcW w:w="1742" w:type="dxa"/>
            <w:shd w:val="clear" w:color="auto" w:fill="EDEDED" w:themeFill="accent3" w:themeFillTint="33"/>
          </w:tcPr>
          <w:p w14:paraId="2D0E4F11" w14:textId="77777777" w:rsidR="00465984" w:rsidRPr="00465984" w:rsidRDefault="00465984" w:rsidP="00465984">
            <w:pPr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EDEDED" w:themeFill="accent3" w:themeFillTint="33"/>
          </w:tcPr>
          <w:p w14:paraId="18FC016A" w14:textId="77777777" w:rsidR="00465984" w:rsidRPr="00465984" w:rsidRDefault="00465984" w:rsidP="00465984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 A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EDEDED" w:themeFill="accent3" w:themeFillTint="33"/>
          </w:tcPr>
          <w:p w14:paraId="16CF08DE" w14:textId="77777777" w:rsidR="00465984" w:rsidRPr="00465984" w:rsidRDefault="00465984" w:rsidP="00465984">
            <w:pPr>
              <w:jc w:val="center"/>
              <w:rPr>
                <w:sz w:val="12"/>
                <w:szCs w:val="12"/>
              </w:rPr>
            </w:pPr>
          </w:p>
        </w:tc>
      </w:tr>
      <w:tr w:rsidR="00465984" w:rsidRPr="003D09A4" w14:paraId="2D5048FC" w14:textId="77777777" w:rsidTr="00465984">
        <w:tc>
          <w:tcPr>
            <w:tcW w:w="1742" w:type="dxa"/>
            <w:shd w:val="clear" w:color="auto" w:fill="EDEDED" w:themeFill="accent3" w:themeFillTint="33"/>
          </w:tcPr>
          <w:p w14:paraId="060A28D0" w14:textId="77777777" w:rsidR="00465984" w:rsidRPr="00465984" w:rsidRDefault="00465984" w:rsidP="00465984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EDEDED" w:themeFill="accent3" w:themeFillTint="33"/>
          </w:tcPr>
          <w:p w14:paraId="4ECC55BB" w14:textId="77777777" w:rsidR="00465984" w:rsidRPr="00465984" w:rsidRDefault="00465984" w:rsidP="00465984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EDEDED" w:themeFill="accent3" w:themeFillTint="33"/>
          </w:tcPr>
          <w:p w14:paraId="1001BA2F" w14:textId="77777777" w:rsidR="00465984" w:rsidRPr="00465984" w:rsidRDefault="00465984" w:rsidP="00465984">
            <w:pPr>
              <w:jc w:val="center"/>
              <w:rPr>
                <w:sz w:val="12"/>
                <w:szCs w:val="12"/>
              </w:rPr>
            </w:pPr>
          </w:p>
        </w:tc>
      </w:tr>
      <w:tr w:rsidR="00465984" w:rsidRPr="003D09A4" w14:paraId="61F9D48A" w14:textId="77777777" w:rsidTr="00465984">
        <w:tc>
          <w:tcPr>
            <w:tcW w:w="1742" w:type="dxa"/>
            <w:shd w:val="clear" w:color="auto" w:fill="EDEDED" w:themeFill="accent3" w:themeFillTint="33"/>
          </w:tcPr>
          <w:p w14:paraId="7C0CAFF4" w14:textId="77777777" w:rsidR="00465984" w:rsidRPr="00465984" w:rsidRDefault="00465984" w:rsidP="00465984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EDEDED" w:themeFill="accent3" w:themeFillTint="33"/>
          </w:tcPr>
          <w:p w14:paraId="0DC71DA1" w14:textId="77777777" w:rsidR="00465984" w:rsidRPr="00465984" w:rsidRDefault="00465984" w:rsidP="00465984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EDEDED" w:themeFill="accent3" w:themeFillTint="33"/>
          </w:tcPr>
          <w:p w14:paraId="2AC851E0" w14:textId="77777777" w:rsidR="00465984" w:rsidRPr="00465984" w:rsidRDefault="00465984" w:rsidP="00465984">
            <w:pPr>
              <w:jc w:val="center"/>
              <w:rPr>
                <w:sz w:val="12"/>
                <w:szCs w:val="12"/>
              </w:rPr>
            </w:pPr>
          </w:p>
        </w:tc>
      </w:tr>
      <w:tr w:rsidR="00465984" w:rsidRPr="003D09A4" w14:paraId="28E2BB86" w14:textId="77777777" w:rsidTr="00465984">
        <w:tc>
          <w:tcPr>
            <w:tcW w:w="1742" w:type="dxa"/>
            <w:shd w:val="clear" w:color="auto" w:fill="EDEDED" w:themeFill="accent3" w:themeFillTint="33"/>
          </w:tcPr>
          <w:p w14:paraId="485BADFD" w14:textId="71BD17C3" w:rsidR="00465984" w:rsidRPr="00465984" w:rsidRDefault="00465984" w:rsidP="00465984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EDEDED" w:themeFill="accent3" w:themeFillTint="33"/>
          </w:tcPr>
          <w:p w14:paraId="002EA66B" w14:textId="77777777" w:rsidR="00465984" w:rsidRPr="00465984" w:rsidRDefault="00465984" w:rsidP="00465984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EDEDED" w:themeFill="accent3" w:themeFillTint="33"/>
          </w:tcPr>
          <w:p w14:paraId="18B312BE" w14:textId="77777777" w:rsidR="00465984" w:rsidRPr="00465984" w:rsidRDefault="00465984" w:rsidP="00465984">
            <w:pPr>
              <w:jc w:val="center"/>
              <w:rPr>
                <w:sz w:val="12"/>
                <w:szCs w:val="12"/>
              </w:rPr>
            </w:pPr>
          </w:p>
        </w:tc>
      </w:tr>
      <w:tr w:rsidR="00465984" w:rsidRPr="003D09A4" w14:paraId="78EBD845" w14:textId="77777777" w:rsidTr="00465984">
        <w:tc>
          <w:tcPr>
            <w:tcW w:w="1742" w:type="dxa"/>
            <w:shd w:val="clear" w:color="auto" w:fill="EDEDED" w:themeFill="accent3" w:themeFillTint="33"/>
          </w:tcPr>
          <w:p w14:paraId="1D40C3E0" w14:textId="77777777" w:rsidR="00465984" w:rsidRPr="00465984" w:rsidRDefault="00465984" w:rsidP="00465984">
            <w:pPr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08.30-09.15</w:t>
            </w:r>
          </w:p>
        </w:tc>
        <w:tc>
          <w:tcPr>
            <w:tcW w:w="3485" w:type="dxa"/>
            <w:gridSpan w:val="2"/>
            <w:tcBorders>
              <w:bottom w:val="single" w:sz="4" w:space="0" w:color="auto"/>
              <w:right w:val="nil"/>
            </w:tcBorders>
            <w:shd w:val="clear" w:color="auto" w:fill="EDEDED" w:themeFill="accent3" w:themeFillTint="33"/>
          </w:tcPr>
          <w:p w14:paraId="58A73D44" w14:textId="77777777" w:rsidR="00465984" w:rsidRPr="00465984" w:rsidRDefault="00465984" w:rsidP="00465984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 B</w:t>
            </w:r>
          </w:p>
        </w:tc>
        <w:tc>
          <w:tcPr>
            <w:tcW w:w="3507" w:type="dxa"/>
            <w:gridSpan w:val="2"/>
            <w:tcBorders>
              <w:left w:val="nil"/>
              <w:bottom w:val="single" w:sz="4" w:space="0" w:color="auto"/>
            </w:tcBorders>
            <w:shd w:val="clear" w:color="auto" w:fill="EDEDED" w:themeFill="accent3" w:themeFillTint="33"/>
          </w:tcPr>
          <w:p w14:paraId="22E65231" w14:textId="77777777" w:rsidR="00465984" w:rsidRPr="00465984" w:rsidRDefault="00465984" w:rsidP="00465984">
            <w:pPr>
              <w:jc w:val="center"/>
              <w:rPr>
                <w:sz w:val="12"/>
                <w:szCs w:val="12"/>
              </w:rPr>
            </w:pPr>
          </w:p>
        </w:tc>
      </w:tr>
      <w:tr w:rsidR="00465984" w:rsidRPr="00262038" w14:paraId="15BB7935" w14:textId="77777777" w:rsidTr="00465984">
        <w:tc>
          <w:tcPr>
            <w:tcW w:w="1742" w:type="dxa"/>
            <w:shd w:val="clear" w:color="auto" w:fill="EDEDED" w:themeFill="accent3" w:themeFillTint="33"/>
          </w:tcPr>
          <w:p w14:paraId="0AD4D14C" w14:textId="77777777" w:rsidR="00465984" w:rsidRPr="00465984" w:rsidRDefault="00465984" w:rsidP="00465984">
            <w:pPr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09.30-10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EDEDED" w:themeFill="accent3" w:themeFillTint="33"/>
          </w:tcPr>
          <w:p w14:paraId="216DF866" w14:textId="77777777" w:rsidR="00465984" w:rsidRPr="00465984" w:rsidRDefault="00465984" w:rsidP="00465984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 B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EDEDED" w:themeFill="accent3" w:themeFillTint="33"/>
          </w:tcPr>
          <w:p w14:paraId="12DF25D8" w14:textId="77777777" w:rsidR="00465984" w:rsidRPr="00465984" w:rsidRDefault="00465984" w:rsidP="00465984">
            <w:pPr>
              <w:jc w:val="center"/>
              <w:rPr>
                <w:sz w:val="12"/>
                <w:szCs w:val="12"/>
              </w:rPr>
            </w:pPr>
          </w:p>
        </w:tc>
      </w:tr>
      <w:tr w:rsidR="00465984" w:rsidRPr="00262038" w14:paraId="79AC364C" w14:textId="77777777" w:rsidTr="00465984">
        <w:tc>
          <w:tcPr>
            <w:tcW w:w="1742" w:type="dxa"/>
            <w:shd w:val="clear" w:color="auto" w:fill="EDEDED" w:themeFill="accent3" w:themeFillTint="33"/>
          </w:tcPr>
          <w:p w14:paraId="5425A066" w14:textId="77777777" w:rsidR="00465984" w:rsidRPr="00465984" w:rsidRDefault="00465984" w:rsidP="00465984">
            <w:pPr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10.30-11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EDEDED" w:themeFill="accent3" w:themeFillTint="33"/>
          </w:tcPr>
          <w:p w14:paraId="42874118" w14:textId="77777777" w:rsidR="00465984" w:rsidRPr="00465984" w:rsidRDefault="00465984" w:rsidP="00465984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 B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EDEDED" w:themeFill="accent3" w:themeFillTint="33"/>
          </w:tcPr>
          <w:p w14:paraId="59D91FF7" w14:textId="77777777" w:rsidR="00465984" w:rsidRPr="00465984" w:rsidRDefault="00465984" w:rsidP="00465984">
            <w:pPr>
              <w:jc w:val="center"/>
              <w:rPr>
                <w:sz w:val="12"/>
                <w:szCs w:val="12"/>
              </w:rPr>
            </w:pPr>
          </w:p>
        </w:tc>
      </w:tr>
      <w:tr w:rsidR="00465984" w:rsidRPr="003D09A4" w14:paraId="44699CE7" w14:textId="77777777" w:rsidTr="00465984">
        <w:tc>
          <w:tcPr>
            <w:tcW w:w="1742" w:type="dxa"/>
            <w:shd w:val="clear" w:color="auto" w:fill="EDEDED" w:themeFill="accent3" w:themeFillTint="33"/>
          </w:tcPr>
          <w:p w14:paraId="5EABED34" w14:textId="77777777" w:rsidR="00465984" w:rsidRPr="00465984" w:rsidRDefault="00465984" w:rsidP="00465984">
            <w:pPr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11.30 -12.15 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EDEDED" w:themeFill="accent3" w:themeFillTint="33"/>
          </w:tcPr>
          <w:p w14:paraId="04B7DDCE" w14:textId="77777777" w:rsidR="00465984" w:rsidRPr="00465984" w:rsidRDefault="00465984" w:rsidP="00465984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 B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EDEDED" w:themeFill="accent3" w:themeFillTint="33"/>
          </w:tcPr>
          <w:p w14:paraId="1CC4C942" w14:textId="77777777" w:rsidR="00465984" w:rsidRPr="00465984" w:rsidRDefault="00465984" w:rsidP="00465984">
            <w:pPr>
              <w:jc w:val="center"/>
              <w:rPr>
                <w:sz w:val="12"/>
                <w:szCs w:val="12"/>
              </w:rPr>
            </w:pPr>
          </w:p>
        </w:tc>
      </w:tr>
      <w:tr w:rsidR="00465984" w:rsidRPr="00727A24" w14:paraId="1974834C" w14:textId="77777777" w:rsidTr="00465984">
        <w:tc>
          <w:tcPr>
            <w:tcW w:w="8734" w:type="dxa"/>
            <w:gridSpan w:val="5"/>
            <w:shd w:val="clear" w:color="auto" w:fill="EDEDED" w:themeFill="accent3" w:themeFillTint="33"/>
          </w:tcPr>
          <w:p w14:paraId="22B51F0A" w14:textId="77777777" w:rsidR="00465984" w:rsidRPr="00465984" w:rsidRDefault="00465984" w:rsidP="00465984">
            <w:pPr>
              <w:jc w:val="center"/>
              <w:rPr>
                <w:sz w:val="12"/>
                <w:szCs w:val="12"/>
              </w:rPr>
            </w:pPr>
          </w:p>
        </w:tc>
      </w:tr>
      <w:tr w:rsidR="00465984" w:rsidRPr="003D09A4" w14:paraId="44021080" w14:textId="77777777" w:rsidTr="00465984">
        <w:tc>
          <w:tcPr>
            <w:tcW w:w="1742" w:type="dxa"/>
            <w:shd w:val="clear" w:color="auto" w:fill="EDEDED" w:themeFill="accent3" w:themeFillTint="33"/>
          </w:tcPr>
          <w:p w14:paraId="25DDCB16" w14:textId="77777777" w:rsidR="00465984" w:rsidRPr="00465984" w:rsidRDefault="00465984" w:rsidP="00465984">
            <w:pPr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EDEDED" w:themeFill="accent3" w:themeFillTint="33"/>
          </w:tcPr>
          <w:p w14:paraId="48C4C19D" w14:textId="77777777" w:rsidR="00465984" w:rsidRPr="00465984" w:rsidRDefault="00465984" w:rsidP="00465984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C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EDEDED" w:themeFill="accent3" w:themeFillTint="33"/>
          </w:tcPr>
          <w:p w14:paraId="3F448DD6" w14:textId="77777777" w:rsidR="00465984" w:rsidRPr="00465984" w:rsidRDefault="00465984" w:rsidP="00465984">
            <w:pPr>
              <w:jc w:val="center"/>
              <w:rPr>
                <w:sz w:val="12"/>
                <w:szCs w:val="12"/>
              </w:rPr>
            </w:pPr>
          </w:p>
        </w:tc>
      </w:tr>
      <w:tr w:rsidR="00465984" w:rsidRPr="003D09A4" w14:paraId="678AA873" w14:textId="77777777" w:rsidTr="00465984">
        <w:tc>
          <w:tcPr>
            <w:tcW w:w="1742" w:type="dxa"/>
            <w:shd w:val="clear" w:color="auto" w:fill="EDEDED" w:themeFill="accent3" w:themeFillTint="33"/>
          </w:tcPr>
          <w:p w14:paraId="1E3FDC76" w14:textId="77777777" w:rsidR="00465984" w:rsidRPr="00465984" w:rsidRDefault="00465984" w:rsidP="00465984">
            <w:pPr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EDEDED" w:themeFill="accent3" w:themeFillTint="33"/>
          </w:tcPr>
          <w:p w14:paraId="12F96C2B" w14:textId="77777777" w:rsidR="00465984" w:rsidRPr="00465984" w:rsidRDefault="00465984" w:rsidP="00465984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C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EDEDED" w:themeFill="accent3" w:themeFillTint="33"/>
          </w:tcPr>
          <w:p w14:paraId="05B7642C" w14:textId="77777777" w:rsidR="00465984" w:rsidRPr="00465984" w:rsidRDefault="00465984" w:rsidP="00465984">
            <w:pPr>
              <w:jc w:val="center"/>
              <w:rPr>
                <w:sz w:val="12"/>
                <w:szCs w:val="12"/>
              </w:rPr>
            </w:pPr>
          </w:p>
        </w:tc>
      </w:tr>
      <w:tr w:rsidR="00465984" w:rsidRPr="00262038" w14:paraId="43CDEC50" w14:textId="77777777" w:rsidTr="00465984">
        <w:tc>
          <w:tcPr>
            <w:tcW w:w="1742" w:type="dxa"/>
            <w:shd w:val="clear" w:color="auto" w:fill="EDEDED" w:themeFill="accent3" w:themeFillTint="33"/>
          </w:tcPr>
          <w:p w14:paraId="4D6D3405" w14:textId="77777777" w:rsidR="00465984" w:rsidRPr="00465984" w:rsidRDefault="00465984" w:rsidP="00465984">
            <w:pPr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EDEDED" w:themeFill="accent3" w:themeFillTint="33"/>
          </w:tcPr>
          <w:p w14:paraId="71718166" w14:textId="77777777" w:rsidR="00465984" w:rsidRPr="00465984" w:rsidRDefault="00465984" w:rsidP="00465984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C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EDEDED" w:themeFill="accent3" w:themeFillTint="33"/>
          </w:tcPr>
          <w:p w14:paraId="2A7E213D" w14:textId="77777777" w:rsidR="00465984" w:rsidRPr="00465984" w:rsidRDefault="00465984" w:rsidP="00465984">
            <w:pPr>
              <w:jc w:val="center"/>
              <w:rPr>
                <w:sz w:val="12"/>
                <w:szCs w:val="12"/>
              </w:rPr>
            </w:pPr>
          </w:p>
        </w:tc>
      </w:tr>
      <w:tr w:rsidR="00465984" w:rsidRPr="00262038" w14:paraId="28565560" w14:textId="77777777" w:rsidTr="00465984">
        <w:tc>
          <w:tcPr>
            <w:tcW w:w="1742" w:type="dxa"/>
            <w:shd w:val="clear" w:color="auto" w:fill="EDEDED" w:themeFill="accent3" w:themeFillTint="33"/>
          </w:tcPr>
          <w:p w14:paraId="4DEF9A05" w14:textId="77777777" w:rsidR="00465984" w:rsidRPr="00465984" w:rsidRDefault="00465984" w:rsidP="00465984">
            <w:pPr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EDEDED" w:themeFill="accent3" w:themeFillTint="33"/>
          </w:tcPr>
          <w:p w14:paraId="7BF48D4D" w14:textId="77777777" w:rsidR="00465984" w:rsidRPr="00465984" w:rsidRDefault="00465984" w:rsidP="00465984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C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EDEDED" w:themeFill="accent3" w:themeFillTint="33"/>
          </w:tcPr>
          <w:p w14:paraId="6FDDBADB" w14:textId="77777777" w:rsidR="00465984" w:rsidRPr="00465984" w:rsidRDefault="00465984" w:rsidP="00465984">
            <w:pPr>
              <w:jc w:val="center"/>
              <w:rPr>
                <w:sz w:val="12"/>
                <w:szCs w:val="12"/>
              </w:rPr>
            </w:pPr>
          </w:p>
        </w:tc>
      </w:tr>
      <w:tr w:rsidR="00465984" w:rsidRPr="003D09A4" w14:paraId="7D89FF40" w14:textId="77777777" w:rsidTr="00465984">
        <w:tc>
          <w:tcPr>
            <w:tcW w:w="1742" w:type="dxa"/>
            <w:shd w:val="clear" w:color="auto" w:fill="EDEDED" w:themeFill="accent3" w:themeFillTint="33"/>
          </w:tcPr>
          <w:p w14:paraId="13161A6C" w14:textId="77777777" w:rsidR="00465984" w:rsidRPr="00465984" w:rsidRDefault="00465984" w:rsidP="00465984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EDEDED" w:themeFill="accent3" w:themeFillTint="33"/>
          </w:tcPr>
          <w:p w14:paraId="52004CD8" w14:textId="77777777" w:rsidR="00465984" w:rsidRPr="00465984" w:rsidRDefault="00465984" w:rsidP="00465984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EDEDED" w:themeFill="accent3" w:themeFillTint="33"/>
          </w:tcPr>
          <w:p w14:paraId="7090C95E" w14:textId="77777777" w:rsidR="00465984" w:rsidRPr="00465984" w:rsidRDefault="00465984" w:rsidP="00465984">
            <w:pPr>
              <w:jc w:val="center"/>
              <w:rPr>
                <w:sz w:val="12"/>
                <w:szCs w:val="12"/>
              </w:rPr>
            </w:pPr>
          </w:p>
        </w:tc>
      </w:tr>
      <w:tr w:rsidR="00465984" w:rsidRPr="003D09A4" w14:paraId="7000C7D7" w14:textId="77777777" w:rsidTr="00465984">
        <w:tc>
          <w:tcPr>
            <w:tcW w:w="1742" w:type="dxa"/>
            <w:shd w:val="clear" w:color="auto" w:fill="EDEDED" w:themeFill="accent3" w:themeFillTint="33"/>
          </w:tcPr>
          <w:p w14:paraId="32122DDE" w14:textId="7DE8C5C8" w:rsidR="00465984" w:rsidRPr="00465984" w:rsidRDefault="00465984" w:rsidP="00465984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EDEDED" w:themeFill="accent3" w:themeFillTint="33"/>
          </w:tcPr>
          <w:p w14:paraId="7E765B9C" w14:textId="77777777" w:rsidR="00465984" w:rsidRPr="00465984" w:rsidRDefault="00465984" w:rsidP="00465984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D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EDEDED" w:themeFill="accent3" w:themeFillTint="33"/>
          </w:tcPr>
          <w:p w14:paraId="1DA57832" w14:textId="77777777" w:rsidR="00465984" w:rsidRPr="00465984" w:rsidRDefault="00465984" w:rsidP="00465984">
            <w:pPr>
              <w:jc w:val="center"/>
              <w:rPr>
                <w:sz w:val="12"/>
                <w:szCs w:val="12"/>
              </w:rPr>
            </w:pPr>
          </w:p>
        </w:tc>
      </w:tr>
      <w:tr w:rsidR="00465984" w:rsidRPr="00262038" w14:paraId="06128C85" w14:textId="77777777" w:rsidTr="00465984">
        <w:tc>
          <w:tcPr>
            <w:tcW w:w="1742" w:type="dxa"/>
            <w:shd w:val="clear" w:color="auto" w:fill="EDEDED" w:themeFill="accent3" w:themeFillTint="33"/>
          </w:tcPr>
          <w:p w14:paraId="68FF6D5A" w14:textId="77777777" w:rsidR="00465984" w:rsidRPr="00465984" w:rsidRDefault="00465984" w:rsidP="00465984">
            <w:pPr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EDEDED" w:themeFill="accent3" w:themeFillTint="33"/>
          </w:tcPr>
          <w:p w14:paraId="2A13056A" w14:textId="77777777" w:rsidR="00465984" w:rsidRPr="00465984" w:rsidRDefault="00465984" w:rsidP="00465984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D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EDEDED" w:themeFill="accent3" w:themeFillTint="33"/>
          </w:tcPr>
          <w:p w14:paraId="36C386AE" w14:textId="77777777" w:rsidR="00465984" w:rsidRPr="00465984" w:rsidRDefault="00465984" w:rsidP="00465984">
            <w:pPr>
              <w:jc w:val="center"/>
              <w:rPr>
                <w:sz w:val="12"/>
                <w:szCs w:val="12"/>
              </w:rPr>
            </w:pPr>
          </w:p>
        </w:tc>
      </w:tr>
      <w:tr w:rsidR="00465984" w:rsidRPr="00262038" w14:paraId="2C23E9BA" w14:textId="77777777" w:rsidTr="00465984">
        <w:tc>
          <w:tcPr>
            <w:tcW w:w="1742" w:type="dxa"/>
            <w:shd w:val="clear" w:color="auto" w:fill="EDEDED" w:themeFill="accent3" w:themeFillTint="33"/>
          </w:tcPr>
          <w:p w14:paraId="10A56C7D" w14:textId="77777777" w:rsidR="00465984" w:rsidRPr="00465984" w:rsidRDefault="00465984" w:rsidP="00465984">
            <w:pPr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EDEDED" w:themeFill="accent3" w:themeFillTint="33"/>
          </w:tcPr>
          <w:p w14:paraId="353FA44B" w14:textId="77777777" w:rsidR="00465984" w:rsidRPr="00465984" w:rsidRDefault="00465984" w:rsidP="00465984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D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EDEDED" w:themeFill="accent3" w:themeFillTint="33"/>
          </w:tcPr>
          <w:p w14:paraId="658EA384" w14:textId="77777777" w:rsidR="00465984" w:rsidRPr="00465984" w:rsidRDefault="00465984" w:rsidP="00465984">
            <w:pPr>
              <w:jc w:val="center"/>
              <w:rPr>
                <w:sz w:val="12"/>
                <w:szCs w:val="12"/>
              </w:rPr>
            </w:pPr>
          </w:p>
        </w:tc>
      </w:tr>
      <w:tr w:rsidR="00465984" w:rsidRPr="003D09A4" w14:paraId="76B2FAB0" w14:textId="77777777" w:rsidTr="00465984">
        <w:tc>
          <w:tcPr>
            <w:tcW w:w="1742" w:type="dxa"/>
            <w:shd w:val="clear" w:color="auto" w:fill="EDEDED" w:themeFill="accent3" w:themeFillTint="33"/>
          </w:tcPr>
          <w:p w14:paraId="78CA5830" w14:textId="77777777" w:rsidR="00465984" w:rsidRPr="00465984" w:rsidRDefault="00465984" w:rsidP="00465984">
            <w:pPr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EDEDED" w:themeFill="accent3" w:themeFillTint="33"/>
          </w:tcPr>
          <w:p w14:paraId="05A61E8E" w14:textId="77777777" w:rsidR="00465984" w:rsidRPr="00465984" w:rsidRDefault="00465984" w:rsidP="00465984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D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EDEDED" w:themeFill="accent3" w:themeFillTint="33"/>
          </w:tcPr>
          <w:p w14:paraId="50EEDD77" w14:textId="77777777" w:rsidR="00465984" w:rsidRPr="00465984" w:rsidRDefault="00465984" w:rsidP="00465984">
            <w:pPr>
              <w:jc w:val="center"/>
              <w:rPr>
                <w:sz w:val="12"/>
                <w:szCs w:val="12"/>
              </w:rPr>
            </w:pPr>
          </w:p>
        </w:tc>
      </w:tr>
      <w:tr w:rsidR="00465984" w:rsidRPr="00727A24" w14:paraId="1BC3EF34" w14:textId="77777777" w:rsidTr="00465984">
        <w:tc>
          <w:tcPr>
            <w:tcW w:w="1742" w:type="dxa"/>
            <w:shd w:val="clear" w:color="auto" w:fill="EDEDED" w:themeFill="accent3" w:themeFillTint="33"/>
          </w:tcPr>
          <w:p w14:paraId="4B4837AF" w14:textId="77777777" w:rsidR="00465984" w:rsidRPr="00465984" w:rsidRDefault="00465984" w:rsidP="00465984">
            <w:pPr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EDEDED" w:themeFill="accent3" w:themeFillTint="33"/>
          </w:tcPr>
          <w:p w14:paraId="2C8D1742" w14:textId="77777777" w:rsidR="00465984" w:rsidRPr="00465984" w:rsidRDefault="00465984" w:rsidP="00465984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D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EDEDED" w:themeFill="accent3" w:themeFillTint="33"/>
          </w:tcPr>
          <w:p w14:paraId="3BC1FAEB" w14:textId="77777777" w:rsidR="00465984" w:rsidRPr="00465984" w:rsidRDefault="00465984" w:rsidP="00465984">
            <w:pPr>
              <w:jc w:val="center"/>
              <w:rPr>
                <w:sz w:val="12"/>
                <w:szCs w:val="12"/>
              </w:rPr>
            </w:pPr>
          </w:p>
        </w:tc>
      </w:tr>
      <w:tr w:rsidR="00465984" w:rsidRPr="003D09A4" w14:paraId="51F222D3" w14:textId="77777777" w:rsidTr="0035094D">
        <w:tc>
          <w:tcPr>
            <w:tcW w:w="1742" w:type="dxa"/>
            <w:shd w:val="clear" w:color="auto" w:fill="AEAAAA" w:themeFill="background2" w:themeFillShade="BF"/>
          </w:tcPr>
          <w:p w14:paraId="46BC4B99" w14:textId="77777777" w:rsidR="00465984" w:rsidRPr="00536CBA" w:rsidRDefault="00465984" w:rsidP="00465984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AEAAAA" w:themeFill="background2" w:themeFillShade="BF"/>
          </w:tcPr>
          <w:p w14:paraId="40ACFEC7" w14:textId="77777777" w:rsidR="00465984" w:rsidRPr="003D09A4" w:rsidRDefault="00465984" w:rsidP="00465984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AEAAAA" w:themeFill="background2" w:themeFillShade="BF"/>
          </w:tcPr>
          <w:p w14:paraId="47B6FC19" w14:textId="77777777" w:rsidR="00465984" w:rsidRPr="003D09A4" w:rsidRDefault="00465984" w:rsidP="00465984">
            <w:pPr>
              <w:jc w:val="center"/>
              <w:rPr>
                <w:sz w:val="12"/>
                <w:szCs w:val="12"/>
              </w:rPr>
            </w:pPr>
          </w:p>
        </w:tc>
      </w:tr>
      <w:tr w:rsidR="00465984" w:rsidRPr="003D09A4" w14:paraId="6DC7D909" w14:textId="77777777" w:rsidTr="0035094D">
        <w:tc>
          <w:tcPr>
            <w:tcW w:w="1742" w:type="dxa"/>
            <w:shd w:val="clear" w:color="auto" w:fill="F4B083" w:themeFill="accent2" w:themeFillTint="99"/>
          </w:tcPr>
          <w:p w14:paraId="512EC707" w14:textId="35FCC4B3" w:rsidR="00465984" w:rsidRPr="003D09A4" w:rsidRDefault="00465984" w:rsidP="00465984">
            <w:pPr>
              <w:rPr>
                <w:sz w:val="12"/>
                <w:szCs w:val="12"/>
              </w:rPr>
            </w:pPr>
            <w:bookmarkStart w:id="32" w:name="_Hlk81263226"/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4B083" w:themeFill="accent2" w:themeFillTint="99"/>
          </w:tcPr>
          <w:p w14:paraId="0A96313C" w14:textId="77777777" w:rsidR="00465984" w:rsidRPr="003D09A4" w:rsidRDefault="00465984" w:rsidP="00465984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Grup 4 A 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4B083" w:themeFill="accent2" w:themeFillTint="99"/>
          </w:tcPr>
          <w:p w14:paraId="3EEB8E88" w14:textId="77777777" w:rsidR="00465984" w:rsidRPr="003D09A4" w:rsidRDefault="00465984" w:rsidP="00465984">
            <w:pPr>
              <w:jc w:val="center"/>
              <w:rPr>
                <w:sz w:val="12"/>
                <w:szCs w:val="12"/>
              </w:rPr>
            </w:pPr>
          </w:p>
        </w:tc>
      </w:tr>
      <w:tr w:rsidR="00465984" w:rsidRPr="00262038" w14:paraId="62EACE49" w14:textId="77777777" w:rsidTr="0035094D">
        <w:tc>
          <w:tcPr>
            <w:tcW w:w="1742" w:type="dxa"/>
            <w:shd w:val="clear" w:color="auto" w:fill="F4B083" w:themeFill="accent2" w:themeFillTint="99"/>
          </w:tcPr>
          <w:p w14:paraId="26DE221C" w14:textId="77777777" w:rsidR="00465984" w:rsidRPr="003D09A4" w:rsidRDefault="00465984" w:rsidP="00465984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4B083" w:themeFill="accent2" w:themeFillTint="99"/>
          </w:tcPr>
          <w:p w14:paraId="32CF5F1E" w14:textId="77777777" w:rsidR="00465984" w:rsidRPr="003979D8" w:rsidRDefault="00465984" w:rsidP="00465984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 A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4B083" w:themeFill="accent2" w:themeFillTint="99"/>
          </w:tcPr>
          <w:p w14:paraId="5880DEA9" w14:textId="77777777" w:rsidR="00465984" w:rsidRPr="00262038" w:rsidRDefault="00465984" w:rsidP="00465984">
            <w:pPr>
              <w:jc w:val="center"/>
              <w:rPr>
                <w:sz w:val="12"/>
                <w:szCs w:val="12"/>
              </w:rPr>
            </w:pPr>
          </w:p>
        </w:tc>
      </w:tr>
      <w:tr w:rsidR="00465984" w:rsidRPr="00262038" w14:paraId="4D106054" w14:textId="77777777" w:rsidTr="0035094D">
        <w:tc>
          <w:tcPr>
            <w:tcW w:w="1742" w:type="dxa"/>
            <w:shd w:val="clear" w:color="auto" w:fill="F4B083" w:themeFill="accent2" w:themeFillTint="99"/>
          </w:tcPr>
          <w:p w14:paraId="64F8BF01" w14:textId="77777777" w:rsidR="00465984" w:rsidRPr="003D09A4" w:rsidRDefault="00465984" w:rsidP="00465984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4B083" w:themeFill="accent2" w:themeFillTint="99"/>
          </w:tcPr>
          <w:p w14:paraId="35C46633" w14:textId="77777777" w:rsidR="00465984" w:rsidRPr="003979D8" w:rsidRDefault="00465984" w:rsidP="00465984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 A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4B083" w:themeFill="accent2" w:themeFillTint="99"/>
          </w:tcPr>
          <w:p w14:paraId="4A918E64" w14:textId="77777777" w:rsidR="00465984" w:rsidRPr="00262038" w:rsidRDefault="00465984" w:rsidP="00465984">
            <w:pPr>
              <w:jc w:val="center"/>
              <w:rPr>
                <w:sz w:val="12"/>
                <w:szCs w:val="12"/>
              </w:rPr>
            </w:pPr>
          </w:p>
        </w:tc>
      </w:tr>
      <w:tr w:rsidR="00465984" w:rsidRPr="003D09A4" w14:paraId="31DCFEA7" w14:textId="77777777" w:rsidTr="0035094D">
        <w:tc>
          <w:tcPr>
            <w:tcW w:w="1742" w:type="dxa"/>
            <w:shd w:val="clear" w:color="auto" w:fill="F4B083" w:themeFill="accent2" w:themeFillTint="99"/>
          </w:tcPr>
          <w:p w14:paraId="084C53BB" w14:textId="77777777" w:rsidR="00465984" w:rsidRPr="003D09A4" w:rsidRDefault="00465984" w:rsidP="00465984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4B083" w:themeFill="accent2" w:themeFillTint="99"/>
          </w:tcPr>
          <w:p w14:paraId="7334DEE8" w14:textId="77777777" w:rsidR="00465984" w:rsidRPr="00727A24" w:rsidRDefault="00465984" w:rsidP="00465984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 A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4B083" w:themeFill="accent2" w:themeFillTint="99"/>
          </w:tcPr>
          <w:p w14:paraId="4E587067" w14:textId="77777777" w:rsidR="00465984" w:rsidRPr="003D09A4" w:rsidRDefault="00465984" w:rsidP="00465984">
            <w:pPr>
              <w:jc w:val="center"/>
              <w:rPr>
                <w:sz w:val="12"/>
                <w:szCs w:val="12"/>
              </w:rPr>
            </w:pPr>
          </w:p>
        </w:tc>
      </w:tr>
      <w:tr w:rsidR="00465984" w:rsidRPr="00727A24" w14:paraId="1481EE27" w14:textId="77777777" w:rsidTr="0035094D">
        <w:tc>
          <w:tcPr>
            <w:tcW w:w="1742" w:type="dxa"/>
            <w:shd w:val="clear" w:color="auto" w:fill="F4B083" w:themeFill="accent2" w:themeFillTint="99"/>
          </w:tcPr>
          <w:p w14:paraId="06222157" w14:textId="77777777" w:rsidR="00465984" w:rsidRPr="003D09A4" w:rsidRDefault="00465984" w:rsidP="00465984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4B083" w:themeFill="accent2" w:themeFillTint="99"/>
          </w:tcPr>
          <w:p w14:paraId="6665C3D2" w14:textId="77777777" w:rsidR="00465984" w:rsidRPr="003D09A4" w:rsidRDefault="00465984" w:rsidP="00465984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4B083" w:themeFill="accent2" w:themeFillTint="99"/>
          </w:tcPr>
          <w:p w14:paraId="6916387C" w14:textId="77777777" w:rsidR="00465984" w:rsidRPr="00727A24" w:rsidRDefault="00465984" w:rsidP="00465984">
            <w:pPr>
              <w:jc w:val="center"/>
              <w:rPr>
                <w:sz w:val="12"/>
                <w:szCs w:val="12"/>
              </w:rPr>
            </w:pPr>
          </w:p>
        </w:tc>
      </w:tr>
      <w:tr w:rsidR="00465984" w:rsidRPr="003D09A4" w14:paraId="3C65D860" w14:textId="77777777" w:rsidTr="0035094D">
        <w:tc>
          <w:tcPr>
            <w:tcW w:w="1742" w:type="dxa"/>
            <w:shd w:val="clear" w:color="auto" w:fill="F4B083" w:themeFill="accent2" w:themeFillTint="99"/>
          </w:tcPr>
          <w:p w14:paraId="579A005E" w14:textId="77777777" w:rsidR="00465984" w:rsidRPr="00536CBA" w:rsidRDefault="00465984" w:rsidP="00465984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4B083" w:themeFill="accent2" w:themeFillTint="99"/>
          </w:tcPr>
          <w:p w14:paraId="4A0D0AD0" w14:textId="77777777" w:rsidR="00465984" w:rsidRPr="003D09A4" w:rsidRDefault="00465984" w:rsidP="00465984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4B083" w:themeFill="accent2" w:themeFillTint="99"/>
          </w:tcPr>
          <w:p w14:paraId="7164A048" w14:textId="77777777" w:rsidR="00465984" w:rsidRPr="003D09A4" w:rsidRDefault="00465984" w:rsidP="00465984">
            <w:pPr>
              <w:jc w:val="center"/>
              <w:rPr>
                <w:sz w:val="12"/>
                <w:szCs w:val="12"/>
              </w:rPr>
            </w:pPr>
          </w:p>
        </w:tc>
      </w:tr>
      <w:tr w:rsidR="00465984" w:rsidRPr="003D09A4" w14:paraId="56D60F73" w14:textId="77777777" w:rsidTr="0035094D">
        <w:tc>
          <w:tcPr>
            <w:tcW w:w="1742" w:type="dxa"/>
            <w:shd w:val="clear" w:color="auto" w:fill="F4B083" w:themeFill="accent2" w:themeFillTint="99"/>
          </w:tcPr>
          <w:p w14:paraId="2A2ABC35" w14:textId="209D5131" w:rsidR="00465984" w:rsidRPr="003D09A4" w:rsidRDefault="00465984" w:rsidP="00465984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4B083" w:themeFill="accent2" w:themeFillTint="99"/>
          </w:tcPr>
          <w:p w14:paraId="44831538" w14:textId="77777777" w:rsidR="00465984" w:rsidRPr="003D09A4" w:rsidRDefault="00465984" w:rsidP="00465984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4B083" w:themeFill="accent2" w:themeFillTint="99"/>
          </w:tcPr>
          <w:p w14:paraId="73D1E89F" w14:textId="77777777" w:rsidR="00465984" w:rsidRPr="003D09A4" w:rsidRDefault="00465984" w:rsidP="00465984">
            <w:pPr>
              <w:jc w:val="center"/>
              <w:rPr>
                <w:sz w:val="12"/>
                <w:szCs w:val="12"/>
              </w:rPr>
            </w:pPr>
          </w:p>
        </w:tc>
      </w:tr>
      <w:tr w:rsidR="00465984" w:rsidRPr="00262038" w14:paraId="79DAC577" w14:textId="77777777" w:rsidTr="0035094D">
        <w:tc>
          <w:tcPr>
            <w:tcW w:w="1742" w:type="dxa"/>
            <w:shd w:val="clear" w:color="auto" w:fill="F4B083" w:themeFill="accent2" w:themeFillTint="99"/>
          </w:tcPr>
          <w:p w14:paraId="6D1B99FF" w14:textId="77777777" w:rsidR="00465984" w:rsidRPr="003D09A4" w:rsidRDefault="00465984" w:rsidP="00465984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gridSpan w:val="2"/>
            <w:tcBorders>
              <w:bottom w:val="single" w:sz="4" w:space="0" w:color="auto"/>
              <w:right w:val="nil"/>
            </w:tcBorders>
            <w:shd w:val="clear" w:color="auto" w:fill="F4B083" w:themeFill="accent2" w:themeFillTint="99"/>
          </w:tcPr>
          <w:p w14:paraId="56EFC911" w14:textId="77777777" w:rsidR="00465984" w:rsidRPr="003979D8" w:rsidRDefault="00465984" w:rsidP="00465984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 B</w:t>
            </w:r>
          </w:p>
        </w:tc>
        <w:tc>
          <w:tcPr>
            <w:tcW w:w="3507" w:type="dxa"/>
            <w:gridSpan w:val="2"/>
            <w:tcBorders>
              <w:left w:val="nil"/>
              <w:bottom w:val="single" w:sz="4" w:space="0" w:color="auto"/>
            </w:tcBorders>
            <w:shd w:val="clear" w:color="auto" w:fill="F4B083" w:themeFill="accent2" w:themeFillTint="99"/>
          </w:tcPr>
          <w:p w14:paraId="48016DB6" w14:textId="77777777" w:rsidR="00465984" w:rsidRPr="00262038" w:rsidRDefault="00465984" w:rsidP="00465984">
            <w:pPr>
              <w:jc w:val="center"/>
              <w:rPr>
                <w:sz w:val="12"/>
                <w:szCs w:val="12"/>
              </w:rPr>
            </w:pPr>
          </w:p>
        </w:tc>
      </w:tr>
      <w:tr w:rsidR="00465984" w:rsidRPr="00262038" w14:paraId="6EA2CA3A" w14:textId="77777777" w:rsidTr="0035094D">
        <w:tc>
          <w:tcPr>
            <w:tcW w:w="1742" w:type="dxa"/>
            <w:shd w:val="clear" w:color="auto" w:fill="F4B083" w:themeFill="accent2" w:themeFillTint="99"/>
          </w:tcPr>
          <w:p w14:paraId="58D66B14" w14:textId="77777777" w:rsidR="00465984" w:rsidRPr="003D09A4" w:rsidRDefault="00465984" w:rsidP="00465984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4B083" w:themeFill="accent2" w:themeFillTint="99"/>
          </w:tcPr>
          <w:p w14:paraId="34D6BA0E" w14:textId="77777777" w:rsidR="00465984" w:rsidRPr="003979D8" w:rsidRDefault="00465984" w:rsidP="00465984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 B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4B083" w:themeFill="accent2" w:themeFillTint="99"/>
          </w:tcPr>
          <w:p w14:paraId="2CAC721F" w14:textId="77777777" w:rsidR="00465984" w:rsidRPr="00262038" w:rsidRDefault="00465984" w:rsidP="00465984">
            <w:pPr>
              <w:jc w:val="center"/>
              <w:rPr>
                <w:sz w:val="12"/>
                <w:szCs w:val="12"/>
              </w:rPr>
            </w:pPr>
          </w:p>
        </w:tc>
      </w:tr>
      <w:tr w:rsidR="00465984" w:rsidRPr="003D09A4" w14:paraId="51132AA0" w14:textId="77777777" w:rsidTr="0035094D">
        <w:tc>
          <w:tcPr>
            <w:tcW w:w="1742" w:type="dxa"/>
            <w:shd w:val="clear" w:color="auto" w:fill="F4B083" w:themeFill="accent2" w:themeFillTint="99"/>
          </w:tcPr>
          <w:p w14:paraId="76351165" w14:textId="77777777" w:rsidR="00465984" w:rsidRPr="003D09A4" w:rsidRDefault="00465984" w:rsidP="00465984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4B083" w:themeFill="accent2" w:themeFillTint="99"/>
          </w:tcPr>
          <w:p w14:paraId="6CE9597B" w14:textId="77777777" w:rsidR="00465984" w:rsidRPr="00727A24" w:rsidRDefault="00465984" w:rsidP="00465984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 B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4B083" w:themeFill="accent2" w:themeFillTint="99"/>
          </w:tcPr>
          <w:p w14:paraId="4F1AC562" w14:textId="77777777" w:rsidR="00465984" w:rsidRPr="003D09A4" w:rsidRDefault="00465984" w:rsidP="00465984">
            <w:pPr>
              <w:jc w:val="center"/>
              <w:rPr>
                <w:sz w:val="12"/>
                <w:szCs w:val="12"/>
              </w:rPr>
            </w:pPr>
          </w:p>
        </w:tc>
      </w:tr>
      <w:tr w:rsidR="00465984" w:rsidRPr="00727A24" w14:paraId="36E613A8" w14:textId="77777777" w:rsidTr="0035094D">
        <w:tc>
          <w:tcPr>
            <w:tcW w:w="1742" w:type="dxa"/>
            <w:shd w:val="clear" w:color="auto" w:fill="F4B083" w:themeFill="accent2" w:themeFillTint="99"/>
          </w:tcPr>
          <w:p w14:paraId="675716C9" w14:textId="77777777" w:rsidR="00465984" w:rsidRPr="003D09A4" w:rsidRDefault="00465984" w:rsidP="00465984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4B083" w:themeFill="accent2" w:themeFillTint="99"/>
          </w:tcPr>
          <w:p w14:paraId="131214FC" w14:textId="77777777" w:rsidR="00465984" w:rsidRPr="003D09A4" w:rsidRDefault="00465984" w:rsidP="00465984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 B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4B083" w:themeFill="accent2" w:themeFillTint="99"/>
          </w:tcPr>
          <w:p w14:paraId="37BBB39B" w14:textId="77777777" w:rsidR="00465984" w:rsidRPr="00727A24" w:rsidRDefault="00465984" w:rsidP="00465984">
            <w:pPr>
              <w:jc w:val="center"/>
              <w:rPr>
                <w:sz w:val="12"/>
                <w:szCs w:val="12"/>
              </w:rPr>
            </w:pPr>
          </w:p>
        </w:tc>
      </w:tr>
      <w:tr w:rsidR="00465984" w:rsidRPr="003D09A4" w14:paraId="7808A1D2" w14:textId="77777777" w:rsidTr="0035094D">
        <w:tc>
          <w:tcPr>
            <w:tcW w:w="1742" w:type="dxa"/>
            <w:shd w:val="clear" w:color="auto" w:fill="F4B083" w:themeFill="accent2" w:themeFillTint="99"/>
          </w:tcPr>
          <w:p w14:paraId="338CDF69" w14:textId="77777777" w:rsidR="00465984" w:rsidRPr="00536CBA" w:rsidRDefault="00465984" w:rsidP="00465984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shd w:val="clear" w:color="auto" w:fill="F4B083" w:themeFill="accent2" w:themeFillTint="99"/>
          </w:tcPr>
          <w:p w14:paraId="3E638EA5" w14:textId="77777777" w:rsidR="00465984" w:rsidRPr="003D09A4" w:rsidRDefault="00465984" w:rsidP="00465984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gridSpan w:val="2"/>
            <w:shd w:val="clear" w:color="auto" w:fill="F4B083" w:themeFill="accent2" w:themeFillTint="99"/>
          </w:tcPr>
          <w:p w14:paraId="0C641F12" w14:textId="77777777" w:rsidR="00465984" w:rsidRPr="003D09A4" w:rsidRDefault="00465984" w:rsidP="00465984">
            <w:pPr>
              <w:jc w:val="center"/>
              <w:rPr>
                <w:sz w:val="12"/>
                <w:szCs w:val="12"/>
              </w:rPr>
            </w:pPr>
          </w:p>
        </w:tc>
      </w:tr>
      <w:tr w:rsidR="00465984" w:rsidRPr="003D09A4" w14:paraId="7E25D730" w14:textId="77777777" w:rsidTr="0035094D">
        <w:tc>
          <w:tcPr>
            <w:tcW w:w="1742" w:type="dxa"/>
            <w:shd w:val="clear" w:color="auto" w:fill="F4B083" w:themeFill="accent2" w:themeFillTint="99"/>
          </w:tcPr>
          <w:p w14:paraId="7E34DC89" w14:textId="3DC2E2A0" w:rsidR="00465984" w:rsidRPr="003D09A4" w:rsidRDefault="00465984" w:rsidP="00465984">
            <w:pPr>
              <w:rPr>
                <w:sz w:val="12"/>
                <w:szCs w:val="12"/>
              </w:rPr>
            </w:pPr>
            <w:bookmarkStart w:id="33" w:name="_Hlk81262956"/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4B083" w:themeFill="accent2" w:themeFillTint="99"/>
          </w:tcPr>
          <w:p w14:paraId="4CFD7FA9" w14:textId="77777777" w:rsidR="00465984" w:rsidRPr="003D09A4" w:rsidRDefault="00465984" w:rsidP="00465984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4B083" w:themeFill="accent2" w:themeFillTint="99"/>
          </w:tcPr>
          <w:p w14:paraId="34175508" w14:textId="77777777" w:rsidR="00465984" w:rsidRPr="003D09A4" w:rsidRDefault="00465984" w:rsidP="00465984">
            <w:pPr>
              <w:jc w:val="center"/>
              <w:rPr>
                <w:sz w:val="12"/>
                <w:szCs w:val="12"/>
              </w:rPr>
            </w:pPr>
          </w:p>
        </w:tc>
      </w:tr>
      <w:tr w:rsidR="00465984" w:rsidRPr="00262038" w14:paraId="027C7075" w14:textId="77777777" w:rsidTr="0035094D">
        <w:tc>
          <w:tcPr>
            <w:tcW w:w="1742" w:type="dxa"/>
            <w:shd w:val="clear" w:color="auto" w:fill="F4B083" w:themeFill="accent2" w:themeFillTint="99"/>
          </w:tcPr>
          <w:p w14:paraId="0CBD50FD" w14:textId="77777777" w:rsidR="00465984" w:rsidRPr="003D09A4" w:rsidRDefault="00465984" w:rsidP="00465984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4B083" w:themeFill="accent2" w:themeFillTint="99"/>
          </w:tcPr>
          <w:p w14:paraId="55D8B9D3" w14:textId="77777777" w:rsidR="00465984" w:rsidRPr="003979D8" w:rsidRDefault="00465984" w:rsidP="00465984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C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4B083" w:themeFill="accent2" w:themeFillTint="99"/>
          </w:tcPr>
          <w:p w14:paraId="765DAB2A" w14:textId="77777777" w:rsidR="00465984" w:rsidRPr="00262038" w:rsidRDefault="00465984" w:rsidP="00465984">
            <w:pPr>
              <w:jc w:val="center"/>
              <w:rPr>
                <w:sz w:val="12"/>
                <w:szCs w:val="12"/>
              </w:rPr>
            </w:pPr>
          </w:p>
        </w:tc>
      </w:tr>
      <w:tr w:rsidR="00465984" w:rsidRPr="00262038" w14:paraId="6981A8EC" w14:textId="77777777" w:rsidTr="0035094D">
        <w:tc>
          <w:tcPr>
            <w:tcW w:w="1742" w:type="dxa"/>
            <w:shd w:val="clear" w:color="auto" w:fill="F4B083" w:themeFill="accent2" w:themeFillTint="99"/>
          </w:tcPr>
          <w:p w14:paraId="7AF2F844" w14:textId="77777777" w:rsidR="00465984" w:rsidRPr="003D09A4" w:rsidRDefault="00465984" w:rsidP="00465984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4B083" w:themeFill="accent2" w:themeFillTint="99"/>
          </w:tcPr>
          <w:p w14:paraId="562B38A6" w14:textId="77777777" w:rsidR="00465984" w:rsidRPr="003979D8" w:rsidRDefault="00465984" w:rsidP="00465984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C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4B083" w:themeFill="accent2" w:themeFillTint="99"/>
          </w:tcPr>
          <w:p w14:paraId="53291118" w14:textId="77777777" w:rsidR="00465984" w:rsidRPr="00262038" w:rsidRDefault="00465984" w:rsidP="00465984">
            <w:pPr>
              <w:jc w:val="center"/>
              <w:rPr>
                <w:sz w:val="12"/>
                <w:szCs w:val="12"/>
              </w:rPr>
            </w:pPr>
          </w:p>
        </w:tc>
      </w:tr>
      <w:tr w:rsidR="00465984" w:rsidRPr="003D09A4" w14:paraId="48434491" w14:textId="77777777" w:rsidTr="0035094D">
        <w:tc>
          <w:tcPr>
            <w:tcW w:w="1742" w:type="dxa"/>
            <w:shd w:val="clear" w:color="auto" w:fill="F4B083" w:themeFill="accent2" w:themeFillTint="99"/>
          </w:tcPr>
          <w:p w14:paraId="2E3A5275" w14:textId="77777777" w:rsidR="00465984" w:rsidRPr="003D09A4" w:rsidRDefault="00465984" w:rsidP="00465984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4B083" w:themeFill="accent2" w:themeFillTint="99"/>
          </w:tcPr>
          <w:p w14:paraId="0E7A1B7D" w14:textId="77777777" w:rsidR="00465984" w:rsidRPr="00727A24" w:rsidRDefault="00465984" w:rsidP="00465984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C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4B083" w:themeFill="accent2" w:themeFillTint="99"/>
          </w:tcPr>
          <w:p w14:paraId="7D7D3ABC" w14:textId="77777777" w:rsidR="00465984" w:rsidRPr="003D09A4" w:rsidRDefault="00465984" w:rsidP="00465984">
            <w:pPr>
              <w:jc w:val="center"/>
              <w:rPr>
                <w:sz w:val="12"/>
                <w:szCs w:val="12"/>
              </w:rPr>
            </w:pPr>
          </w:p>
        </w:tc>
      </w:tr>
      <w:tr w:rsidR="00465984" w:rsidRPr="00727A24" w14:paraId="5643FA16" w14:textId="77777777" w:rsidTr="0035094D">
        <w:tc>
          <w:tcPr>
            <w:tcW w:w="1742" w:type="dxa"/>
            <w:shd w:val="clear" w:color="auto" w:fill="F4B083" w:themeFill="accent2" w:themeFillTint="99"/>
          </w:tcPr>
          <w:p w14:paraId="57AA5BB2" w14:textId="77777777" w:rsidR="00465984" w:rsidRPr="003D09A4" w:rsidRDefault="00465984" w:rsidP="00465984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4B083" w:themeFill="accent2" w:themeFillTint="99"/>
          </w:tcPr>
          <w:p w14:paraId="3D8CA085" w14:textId="77777777" w:rsidR="00465984" w:rsidRPr="003D09A4" w:rsidRDefault="00465984" w:rsidP="00465984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C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4B083" w:themeFill="accent2" w:themeFillTint="99"/>
          </w:tcPr>
          <w:p w14:paraId="56F6D486" w14:textId="77777777" w:rsidR="00465984" w:rsidRPr="00727A24" w:rsidRDefault="00465984" w:rsidP="00465984">
            <w:pPr>
              <w:jc w:val="center"/>
              <w:rPr>
                <w:sz w:val="12"/>
                <w:szCs w:val="12"/>
              </w:rPr>
            </w:pPr>
          </w:p>
        </w:tc>
      </w:tr>
      <w:tr w:rsidR="00465984" w:rsidRPr="003D09A4" w14:paraId="0CF5C88D" w14:textId="77777777" w:rsidTr="0035094D">
        <w:tc>
          <w:tcPr>
            <w:tcW w:w="1742" w:type="dxa"/>
            <w:shd w:val="clear" w:color="auto" w:fill="F4B083" w:themeFill="accent2" w:themeFillTint="99"/>
          </w:tcPr>
          <w:p w14:paraId="08DDFCEE" w14:textId="77777777" w:rsidR="00465984" w:rsidRDefault="00465984" w:rsidP="00465984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4B083" w:themeFill="accent2" w:themeFillTint="99"/>
          </w:tcPr>
          <w:p w14:paraId="473CEF42" w14:textId="77777777" w:rsidR="00465984" w:rsidRDefault="00465984" w:rsidP="00465984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4B083" w:themeFill="accent2" w:themeFillTint="99"/>
          </w:tcPr>
          <w:p w14:paraId="07B384AE" w14:textId="77777777" w:rsidR="00465984" w:rsidRPr="003D09A4" w:rsidRDefault="00465984" w:rsidP="00465984">
            <w:pPr>
              <w:jc w:val="center"/>
              <w:rPr>
                <w:sz w:val="12"/>
                <w:szCs w:val="12"/>
              </w:rPr>
            </w:pPr>
          </w:p>
        </w:tc>
      </w:tr>
      <w:bookmarkEnd w:id="33"/>
      <w:tr w:rsidR="00465984" w:rsidRPr="003D09A4" w14:paraId="0B4A2BA7" w14:textId="77777777" w:rsidTr="0035094D">
        <w:tc>
          <w:tcPr>
            <w:tcW w:w="1742" w:type="dxa"/>
            <w:shd w:val="clear" w:color="auto" w:fill="F4B083" w:themeFill="accent2" w:themeFillTint="99"/>
          </w:tcPr>
          <w:p w14:paraId="4C1B8BAF" w14:textId="30DAA65E" w:rsidR="00465984" w:rsidRPr="003D09A4" w:rsidRDefault="00465984" w:rsidP="00465984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4B083" w:themeFill="accent2" w:themeFillTint="99"/>
          </w:tcPr>
          <w:p w14:paraId="57CA96D5" w14:textId="77777777" w:rsidR="00465984" w:rsidRPr="003D09A4" w:rsidRDefault="00465984" w:rsidP="00465984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4B083" w:themeFill="accent2" w:themeFillTint="99"/>
          </w:tcPr>
          <w:p w14:paraId="1209568D" w14:textId="77777777" w:rsidR="00465984" w:rsidRPr="003D09A4" w:rsidRDefault="00465984" w:rsidP="00465984">
            <w:pPr>
              <w:jc w:val="center"/>
              <w:rPr>
                <w:sz w:val="12"/>
                <w:szCs w:val="12"/>
              </w:rPr>
            </w:pPr>
          </w:p>
        </w:tc>
      </w:tr>
      <w:tr w:rsidR="00465984" w:rsidRPr="00262038" w14:paraId="3C6BBDB6" w14:textId="77777777" w:rsidTr="0035094D">
        <w:tc>
          <w:tcPr>
            <w:tcW w:w="1742" w:type="dxa"/>
            <w:shd w:val="clear" w:color="auto" w:fill="F4B083" w:themeFill="accent2" w:themeFillTint="99"/>
          </w:tcPr>
          <w:p w14:paraId="377963A2" w14:textId="77777777" w:rsidR="00465984" w:rsidRPr="003D09A4" w:rsidRDefault="00465984" w:rsidP="00465984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4B083" w:themeFill="accent2" w:themeFillTint="99"/>
          </w:tcPr>
          <w:p w14:paraId="46F02002" w14:textId="77777777" w:rsidR="00465984" w:rsidRPr="003979D8" w:rsidRDefault="00465984" w:rsidP="00465984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D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4B083" w:themeFill="accent2" w:themeFillTint="99"/>
          </w:tcPr>
          <w:p w14:paraId="0508C49F" w14:textId="77777777" w:rsidR="00465984" w:rsidRPr="00262038" w:rsidRDefault="00465984" w:rsidP="00465984">
            <w:pPr>
              <w:jc w:val="center"/>
              <w:rPr>
                <w:sz w:val="12"/>
                <w:szCs w:val="12"/>
              </w:rPr>
            </w:pPr>
          </w:p>
        </w:tc>
      </w:tr>
      <w:tr w:rsidR="00465984" w:rsidRPr="00262038" w14:paraId="657979AC" w14:textId="77777777" w:rsidTr="0035094D">
        <w:tc>
          <w:tcPr>
            <w:tcW w:w="1742" w:type="dxa"/>
            <w:shd w:val="clear" w:color="auto" w:fill="F4B083" w:themeFill="accent2" w:themeFillTint="99"/>
          </w:tcPr>
          <w:p w14:paraId="0C59C091" w14:textId="77777777" w:rsidR="00465984" w:rsidRPr="003D09A4" w:rsidRDefault="00465984" w:rsidP="00465984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4B083" w:themeFill="accent2" w:themeFillTint="99"/>
          </w:tcPr>
          <w:p w14:paraId="6A3D3F28" w14:textId="77777777" w:rsidR="00465984" w:rsidRPr="003979D8" w:rsidRDefault="00465984" w:rsidP="00465984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D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4B083" w:themeFill="accent2" w:themeFillTint="99"/>
          </w:tcPr>
          <w:p w14:paraId="4AACE27C" w14:textId="77777777" w:rsidR="00465984" w:rsidRPr="00262038" w:rsidRDefault="00465984" w:rsidP="00465984">
            <w:pPr>
              <w:jc w:val="center"/>
              <w:rPr>
                <w:sz w:val="12"/>
                <w:szCs w:val="12"/>
              </w:rPr>
            </w:pPr>
          </w:p>
        </w:tc>
      </w:tr>
      <w:tr w:rsidR="00465984" w:rsidRPr="003D09A4" w14:paraId="72F5AB80" w14:textId="77777777" w:rsidTr="0035094D">
        <w:tc>
          <w:tcPr>
            <w:tcW w:w="1742" w:type="dxa"/>
            <w:shd w:val="clear" w:color="auto" w:fill="F4B083" w:themeFill="accent2" w:themeFillTint="99"/>
          </w:tcPr>
          <w:p w14:paraId="003DB865" w14:textId="77777777" w:rsidR="00465984" w:rsidRPr="003D09A4" w:rsidRDefault="00465984" w:rsidP="00465984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4B083" w:themeFill="accent2" w:themeFillTint="99"/>
          </w:tcPr>
          <w:p w14:paraId="5AD7A64C" w14:textId="77777777" w:rsidR="00465984" w:rsidRPr="00727A24" w:rsidRDefault="00465984" w:rsidP="00465984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D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4B083" w:themeFill="accent2" w:themeFillTint="99"/>
          </w:tcPr>
          <w:p w14:paraId="1E13A6E0" w14:textId="77777777" w:rsidR="00465984" w:rsidRPr="003D09A4" w:rsidRDefault="00465984" w:rsidP="00465984">
            <w:pPr>
              <w:jc w:val="center"/>
              <w:rPr>
                <w:sz w:val="12"/>
                <w:szCs w:val="12"/>
              </w:rPr>
            </w:pPr>
          </w:p>
        </w:tc>
      </w:tr>
      <w:tr w:rsidR="00465984" w:rsidRPr="00727A24" w14:paraId="74221B1D" w14:textId="77777777" w:rsidTr="0035094D">
        <w:tc>
          <w:tcPr>
            <w:tcW w:w="1742" w:type="dxa"/>
            <w:shd w:val="clear" w:color="auto" w:fill="F4B083" w:themeFill="accent2" w:themeFillTint="99"/>
          </w:tcPr>
          <w:p w14:paraId="55C13C51" w14:textId="77777777" w:rsidR="00465984" w:rsidRPr="003D09A4" w:rsidRDefault="00465984" w:rsidP="00465984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4B083" w:themeFill="accent2" w:themeFillTint="99"/>
          </w:tcPr>
          <w:p w14:paraId="7133E223" w14:textId="77777777" w:rsidR="00465984" w:rsidRPr="003D09A4" w:rsidRDefault="00465984" w:rsidP="00465984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D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4B083" w:themeFill="accent2" w:themeFillTint="99"/>
          </w:tcPr>
          <w:p w14:paraId="6E775C70" w14:textId="77777777" w:rsidR="00465984" w:rsidRPr="00727A24" w:rsidRDefault="00465984" w:rsidP="00465984">
            <w:pPr>
              <w:jc w:val="center"/>
              <w:rPr>
                <w:sz w:val="12"/>
                <w:szCs w:val="12"/>
              </w:rPr>
            </w:pPr>
          </w:p>
        </w:tc>
      </w:tr>
      <w:tr w:rsidR="0035094D" w:rsidRPr="003D09A4" w14:paraId="2B7A8C00" w14:textId="77777777" w:rsidTr="00AD332F">
        <w:tc>
          <w:tcPr>
            <w:tcW w:w="1742" w:type="dxa"/>
            <w:shd w:val="clear" w:color="auto" w:fill="F4B083" w:themeFill="accent2" w:themeFillTint="99"/>
          </w:tcPr>
          <w:p w14:paraId="5B770D10" w14:textId="77777777" w:rsidR="0035094D" w:rsidRDefault="0035094D" w:rsidP="00AD332F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4B083" w:themeFill="accent2" w:themeFillTint="99"/>
          </w:tcPr>
          <w:p w14:paraId="013CFD73" w14:textId="77777777" w:rsidR="0035094D" w:rsidRPr="00465984" w:rsidRDefault="0035094D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4B083" w:themeFill="accent2" w:themeFillTint="99"/>
          </w:tcPr>
          <w:p w14:paraId="1BD3E811" w14:textId="77777777" w:rsidR="0035094D" w:rsidRPr="003D09A4" w:rsidRDefault="0035094D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35094D" w:rsidRPr="003D09A4" w14:paraId="17042188" w14:textId="77777777" w:rsidTr="0035094D">
        <w:tc>
          <w:tcPr>
            <w:tcW w:w="1742" w:type="dxa"/>
            <w:shd w:val="clear" w:color="auto" w:fill="AEAAAA" w:themeFill="background2" w:themeFillShade="BF"/>
          </w:tcPr>
          <w:p w14:paraId="1759A758" w14:textId="77777777" w:rsidR="0035094D" w:rsidRDefault="0035094D" w:rsidP="00AD332F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AEAAAA" w:themeFill="background2" w:themeFillShade="BF"/>
          </w:tcPr>
          <w:p w14:paraId="657593CD" w14:textId="77777777" w:rsidR="0035094D" w:rsidRPr="00465984" w:rsidRDefault="0035094D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AEAAAA" w:themeFill="background2" w:themeFillShade="BF"/>
          </w:tcPr>
          <w:p w14:paraId="6AB403D6" w14:textId="77777777" w:rsidR="0035094D" w:rsidRPr="003D09A4" w:rsidRDefault="0035094D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35094D" w:rsidRPr="003D09A4" w14:paraId="4E3FD0BD" w14:textId="77777777" w:rsidTr="0035094D">
        <w:tc>
          <w:tcPr>
            <w:tcW w:w="1742" w:type="dxa"/>
            <w:shd w:val="clear" w:color="auto" w:fill="FFF2CC" w:themeFill="accent4" w:themeFillTint="33"/>
          </w:tcPr>
          <w:p w14:paraId="14870A64" w14:textId="7301962E" w:rsidR="0035094D" w:rsidRPr="003D09A4" w:rsidRDefault="0035094D" w:rsidP="00AD332F">
            <w:pPr>
              <w:rPr>
                <w:sz w:val="12"/>
                <w:szCs w:val="12"/>
              </w:rPr>
            </w:pPr>
            <w:bookmarkStart w:id="34" w:name="_Hlk81263537"/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F2CC" w:themeFill="accent4" w:themeFillTint="33"/>
          </w:tcPr>
          <w:p w14:paraId="1BA669B5" w14:textId="77777777" w:rsidR="0035094D" w:rsidRPr="003D09A4" w:rsidRDefault="0035094D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F2CC" w:themeFill="accent4" w:themeFillTint="33"/>
          </w:tcPr>
          <w:p w14:paraId="5A321440" w14:textId="77777777" w:rsidR="0035094D" w:rsidRPr="003D09A4" w:rsidRDefault="0035094D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35094D" w:rsidRPr="00262038" w14:paraId="0869E21A" w14:textId="77777777" w:rsidTr="0035094D">
        <w:tc>
          <w:tcPr>
            <w:tcW w:w="1742" w:type="dxa"/>
            <w:shd w:val="clear" w:color="auto" w:fill="FFF2CC" w:themeFill="accent4" w:themeFillTint="33"/>
          </w:tcPr>
          <w:p w14:paraId="0137B54F" w14:textId="77777777" w:rsidR="0035094D" w:rsidRPr="003D09A4" w:rsidRDefault="0035094D" w:rsidP="0035094D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F2CC" w:themeFill="accent4" w:themeFillTint="33"/>
          </w:tcPr>
          <w:p w14:paraId="51335896" w14:textId="77777777" w:rsidR="0035094D" w:rsidRPr="003979D8" w:rsidRDefault="0035094D" w:rsidP="0035094D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Grup 4 A 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F2CC" w:themeFill="accent4" w:themeFillTint="33"/>
          </w:tcPr>
          <w:p w14:paraId="39DA57DF" w14:textId="77777777" w:rsidR="0035094D" w:rsidRPr="00262038" w:rsidRDefault="0035094D" w:rsidP="0035094D">
            <w:pPr>
              <w:jc w:val="center"/>
              <w:rPr>
                <w:sz w:val="12"/>
                <w:szCs w:val="12"/>
              </w:rPr>
            </w:pPr>
          </w:p>
        </w:tc>
      </w:tr>
      <w:tr w:rsidR="0035094D" w:rsidRPr="00262038" w14:paraId="36EE02BF" w14:textId="77777777" w:rsidTr="0035094D">
        <w:tc>
          <w:tcPr>
            <w:tcW w:w="1742" w:type="dxa"/>
            <w:shd w:val="clear" w:color="auto" w:fill="FFF2CC" w:themeFill="accent4" w:themeFillTint="33"/>
          </w:tcPr>
          <w:p w14:paraId="6113BBFC" w14:textId="77777777" w:rsidR="0035094D" w:rsidRPr="003D09A4" w:rsidRDefault="0035094D" w:rsidP="0035094D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F2CC" w:themeFill="accent4" w:themeFillTint="33"/>
          </w:tcPr>
          <w:p w14:paraId="4D1FA9C2" w14:textId="77777777" w:rsidR="0035094D" w:rsidRPr="003979D8" w:rsidRDefault="0035094D" w:rsidP="0035094D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 A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F2CC" w:themeFill="accent4" w:themeFillTint="33"/>
          </w:tcPr>
          <w:p w14:paraId="52C050F1" w14:textId="77777777" w:rsidR="0035094D" w:rsidRPr="00262038" w:rsidRDefault="0035094D" w:rsidP="0035094D">
            <w:pPr>
              <w:jc w:val="center"/>
              <w:rPr>
                <w:sz w:val="12"/>
                <w:szCs w:val="12"/>
              </w:rPr>
            </w:pPr>
          </w:p>
        </w:tc>
      </w:tr>
      <w:tr w:rsidR="0035094D" w:rsidRPr="003D09A4" w14:paraId="212D6A9D" w14:textId="77777777" w:rsidTr="0035094D">
        <w:tc>
          <w:tcPr>
            <w:tcW w:w="1742" w:type="dxa"/>
            <w:shd w:val="clear" w:color="auto" w:fill="FFF2CC" w:themeFill="accent4" w:themeFillTint="33"/>
          </w:tcPr>
          <w:p w14:paraId="63EC2104" w14:textId="77777777" w:rsidR="0035094D" w:rsidRPr="003D09A4" w:rsidRDefault="0035094D" w:rsidP="0035094D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F2CC" w:themeFill="accent4" w:themeFillTint="33"/>
          </w:tcPr>
          <w:p w14:paraId="74BB892A" w14:textId="77777777" w:rsidR="0035094D" w:rsidRPr="00727A24" w:rsidRDefault="0035094D" w:rsidP="0035094D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 A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F2CC" w:themeFill="accent4" w:themeFillTint="33"/>
          </w:tcPr>
          <w:p w14:paraId="598A13FB" w14:textId="77777777" w:rsidR="0035094D" w:rsidRPr="003D09A4" w:rsidRDefault="0035094D" w:rsidP="0035094D">
            <w:pPr>
              <w:jc w:val="center"/>
              <w:rPr>
                <w:sz w:val="12"/>
                <w:szCs w:val="12"/>
              </w:rPr>
            </w:pPr>
          </w:p>
        </w:tc>
      </w:tr>
      <w:tr w:rsidR="0035094D" w:rsidRPr="00727A24" w14:paraId="247FD197" w14:textId="77777777" w:rsidTr="0035094D">
        <w:tc>
          <w:tcPr>
            <w:tcW w:w="1742" w:type="dxa"/>
            <w:shd w:val="clear" w:color="auto" w:fill="FFF2CC" w:themeFill="accent4" w:themeFillTint="33"/>
          </w:tcPr>
          <w:p w14:paraId="665FC81F" w14:textId="77777777" w:rsidR="0035094D" w:rsidRPr="003D09A4" w:rsidRDefault="0035094D" w:rsidP="0035094D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F2CC" w:themeFill="accent4" w:themeFillTint="33"/>
          </w:tcPr>
          <w:p w14:paraId="038D4B38" w14:textId="77777777" w:rsidR="0035094D" w:rsidRPr="003D09A4" w:rsidRDefault="0035094D" w:rsidP="0035094D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 A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F2CC" w:themeFill="accent4" w:themeFillTint="33"/>
          </w:tcPr>
          <w:p w14:paraId="5E8B63C8" w14:textId="77777777" w:rsidR="0035094D" w:rsidRPr="00727A24" w:rsidRDefault="0035094D" w:rsidP="0035094D">
            <w:pPr>
              <w:jc w:val="center"/>
              <w:rPr>
                <w:sz w:val="12"/>
                <w:szCs w:val="12"/>
              </w:rPr>
            </w:pPr>
          </w:p>
        </w:tc>
      </w:tr>
      <w:tr w:rsidR="0035094D" w:rsidRPr="003D09A4" w14:paraId="79F4C43B" w14:textId="77777777" w:rsidTr="0035094D">
        <w:tc>
          <w:tcPr>
            <w:tcW w:w="1742" w:type="dxa"/>
            <w:shd w:val="clear" w:color="auto" w:fill="FFF2CC" w:themeFill="accent4" w:themeFillTint="33"/>
          </w:tcPr>
          <w:p w14:paraId="569850D7" w14:textId="77777777" w:rsidR="0035094D" w:rsidRPr="00536CBA" w:rsidRDefault="0035094D" w:rsidP="00AD332F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F2CC" w:themeFill="accent4" w:themeFillTint="33"/>
          </w:tcPr>
          <w:p w14:paraId="2C6230C8" w14:textId="77777777" w:rsidR="0035094D" w:rsidRPr="003D09A4" w:rsidRDefault="0035094D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F2CC" w:themeFill="accent4" w:themeFillTint="33"/>
          </w:tcPr>
          <w:p w14:paraId="4DF638FB" w14:textId="77777777" w:rsidR="0035094D" w:rsidRPr="003D09A4" w:rsidRDefault="0035094D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35094D" w:rsidRPr="003D09A4" w14:paraId="46506B3E" w14:textId="77777777" w:rsidTr="0035094D">
        <w:tc>
          <w:tcPr>
            <w:tcW w:w="1742" w:type="dxa"/>
            <w:shd w:val="clear" w:color="auto" w:fill="FFF2CC" w:themeFill="accent4" w:themeFillTint="33"/>
          </w:tcPr>
          <w:p w14:paraId="3E18FD7A" w14:textId="000C7A98" w:rsidR="0035094D" w:rsidRPr="003D09A4" w:rsidRDefault="0035094D" w:rsidP="00AD332F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F2CC" w:themeFill="accent4" w:themeFillTint="33"/>
          </w:tcPr>
          <w:p w14:paraId="5FC0F67A" w14:textId="77777777" w:rsidR="0035094D" w:rsidRPr="003D09A4" w:rsidRDefault="0035094D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F2CC" w:themeFill="accent4" w:themeFillTint="33"/>
          </w:tcPr>
          <w:p w14:paraId="08BC9944" w14:textId="77777777" w:rsidR="0035094D" w:rsidRPr="003D09A4" w:rsidRDefault="0035094D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35094D" w:rsidRPr="00262038" w14:paraId="24AC449F" w14:textId="77777777" w:rsidTr="0035094D">
        <w:tc>
          <w:tcPr>
            <w:tcW w:w="1742" w:type="dxa"/>
            <w:shd w:val="clear" w:color="auto" w:fill="FFF2CC" w:themeFill="accent4" w:themeFillTint="33"/>
          </w:tcPr>
          <w:p w14:paraId="162F0371" w14:textId="77777777" w:rsidR="0035094D" w:rsidRPr="003D09A4" w:rsidRDefault="0035094D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gridSpan w:val="2"/>
            <w:tcBorders>
              <w:bottom w:val="single" w:sz="4" w:space="0" w:color="auto"/>
              <w:right w:val="nil"/>
            </w:tcBorders>
            <w:shd w:val="clear" w:color="auto" w:fill="FFF2CC" w:themeFill="accent4" w:themeFillTint="33"/>
          </w:tcPr>
          <w:p w14:paraId="24A3B854" w14:textId="77777777" w:rsidR="0035094D" w:rsidRPr="003979D8" w:rsidRDefault="0035094D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 B</w:t>
            </w:r>
          </w:p>
        </w:tc>
        <w:tc>
          <w:tcPr>
            <w:tcW w:w="3507" w:type="dxa"/>
            <w:gridSpan w:val="2"/>
            <w:tcBorders>
              <w:left w:val="nil"/>
              <w:bottom w:val="single" w:sz="4" w:space="0" w:color="auto"/>
            </w:tcBorders>
            <w:shd w:val="clear" w:color="auto" w:fill="FFF2CC" w:themeFill="accent4" w:themeFillTint="33"/>
          </w:tcPr>
          <w:p w14:paraId="37E343C9" w14:textId="77777777" w:rsidR="0035094D" w:rsidRPr="00262038" w:rsidRDefault="0035094D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35094D" w:rsidRPr="00262038" w14:paraId="0C67B3D5" w14:textId="77777777" w:rsidTr="0035094D">
        <w:tc>
          <w:tcPr>
            <w:tcW w:w="1742" w:type="dxa"/>
            <w:shd w:val="clear" w:color="auto" w:fill="FFF2CC" w:themeFill="accent4" w:themeFillTint="33"/>
          </w:tcPr>
          <w:p w14:paraId="7FD14FFD" w14:textId="77777777" w:rsidR="0035094D" w:rsidRPr="003D09A4" w:rsidRDefault="0035094D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F2CC" w:themeFill="accent4" w:themeFillTint="33"/>
          </w:tcPr>
          <w:p w14:paraId="1BF6A103" w14:textId="77777777" w:rsidR="0035094D" w:rsidRPr="003979D8" w:rsidRDefault="0035094D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 B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F2CC" w:themeFill="accent4" w:themeFillTint="33"/>
          </w:tcPr>
          <w:p w14:paraId="5F8BAC8E" w14:textId="77777777" w:rsidR="0035094D" w:rsidRPr="00262038" w:rsidRDefault="0035094D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35094D" w:rsidRPr="003D09A4" w14:paraId="4B3E46A1" w14:textId="77777777" w:rsidTr="0035094D">
        <w:tc>
          <w:tcPr>
            <w:tcW w:w="1742" w:type="dxa"/>
            <w:shd w:val="clear" w:color="auto" w:fill="FFF2CC" w:themeFill="accent4" w:themeFillTint="33"/>
          </w:tcPr>
          <w:p w14:paraId="016AA99B" w14:textId="77777777" w:rsidR="0035094D" w:rsidRPr="003D09A4" w:rsidRDefault="0035094D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F2CC" w:themeFill="accent4" w:themeFillTint="33"/>
          </w:tcPr>
          <w:p w14:paraId="73F94DC3" w14:textId="77777777" w:rsidR="0035094D" w:rsidRPr="00727A24" w:rsidRDefault="0035094D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 B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F2CC" w:themeFill="accent4" w:themeFillTint="33"/>
          </w:tcPr>
          <w:p w14:paraId="3E29235C" w14:textId="77777777" w:rsidR="0035094D" w:rsidRPr="003D09A4" w:rsidRDefault="0035094D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35094D" w:rsidRPr="00727A24" w14:paraId="0DD089B9" w14:textId="77777777" w:rsidTr="0035094D">
        <w:tc>
          <w:tcPr>
            <w:tcW w:w="1742" w:type="dxa"/>
            <w:shd w:val="clear" w:color="auto" w:fill="FFF2CC" w:themeFill="accent4" w:themeFillTint="33"/>
          </w:tcPr>
          <w:p w14:paraId="2F286FE5" w14:textId="77777777" w:rsidR="0035094D" w:rsidRPr="003D09A4" w:rsidRDefault="0035094D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F2CC" w:themeFill="accent4" w:themeFillTint="33"/>
          </w:tcPr>
          <w:p w14:paraId="3D598320" w14:textId="77777777" w:rsidR="0035094D" w:rsidRPr="003D09A4" w:rsidRDefault="0035094D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 B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F2CC" w:themeFill="accent4" w:themeFillTint="33"/>
          </w:tcPr>
          <w:p w14:paraId="2E0841C9" w14:textId="77777777" w:rsidR="0035094D" w:rsidRPr="00727A24" w:rsidRDefault="0035094D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35094D" w:rsidRPr="003D09A4" w14:paraId="6BA1E1AD" w14:textId="77777777" w:rsidTr="0035094D">
        <w:tc>
          <w:tcPr>
            <w:tcW w:w="1742" w:type="dxa"/>
            <w:shd w:val="clear" w:color="auto" w:fill="FFF2CC" w:themeFill="accent4" w:themeFillTint="33"/>
          </w:tcPr>
          <w:p w14:paraId="14403F8C" w14:textId="77777777" w:rsidR="0035094D" w:rsidRPr="00536CBA" w:rsidRDefault="0035094D" w:rsidP="00AD332F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shd w:val="clear" w:color="auto" w:fill="FFF2CC" w:themeFill="accent4" w:themeFillTint="33"/>
          </w:tcPr>
          <w:p w14:paraId="7FD2A051" w14:textId="77777777" w:rsidR="0035094D" w:rsidRPr="003D09A4" w:rsidRDefault="0035094D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gridSpan w:val="2"/>
            <w:shd w:val="clear" w:color="auto" w:fill="FFF2CC" w:themeFill="accent4" w:themeFillTint="33"/>
          </w:tcPr>
          <w:p w14:paraId="4E5D480C" w14:textId="77777777" w:rsidR="0035094D" w:rsidRPr="003D09A4" w:rsidRDefault="0035094D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35094D" w:rsidRPr="00262038" w14:paraId="592BBB0E" w14:textId="77777777" w:rsidTr="0035094D">
        <w:tc>
          <w:tcPr>
            <w:tcW w:w="1742" w:type="dxa"/>
            <w:shd w:val="clear" w:color="auto" w:fill="FFF2CC" w:themeFill="accent4" w:themeFillTint="33"/>
          </w:tcPr>
          <w:p w14:paraId="3C5BAA93" w14:textId="77777777" w:rsidR="0035094D" w:rsidRPr="003D09A4" w:rsidRDefault="0035094D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F2CC" w:themeFill="accent4" w:themeFillTint="33"/>
          </w:tcPr>
          <w:p w14:paraId="23ABA5A4" w14:textId="77777777" w:rsidR="0035094D" w:rsidRPr="003979D8" w:rsidRDefault="0035094D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C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F2CC" w:themeFill="accent4" w:themeFillTint="33"/>
          </w:tcPr>
          <w:p w14:paraId="0AFE4F0F" w14:textId="77777777" w:rsidR="0035094D" w:rsidRPr="00262038" w:rsidRDefault="0035094D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35094D" w:rsidRPr="00262038" w14:paraId="36093E30" w14:textId="77777777" w:rsidTr="0035094D">
        <w:tc>
          <w:tcPr>
            <w:tcW w:w="1742" w:type="dxa"/>
            <w:shd w:val="clear" w:color="auto" w:fill="FFF2CC" w:themeFill="accent4" w:themeFillTint="33"/>
          </w:tcPr>
          <w:p w14:paraId="7DB3E24C" w14:textId="77777777" w:rsidR="0035094D" w:rsidRPr="003D09A4" w:rsidRDefault="0035094D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F2CC" w:themeFill="accent4" w:themeFillTint="33"/>
          </w:tcPr>
          <w:p w14:paraId="78FD721F" w14:textId="77777777" w:rsidR="0035094D" w:rsidRPr="003979D8" w:rsidRDefault="0035094D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C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F2CC" w:themeFill="accent4" w:themeFillTint="33"/>
          </w:tcPr>
          <w:p w14:paraId="2E0FFA7C" w14:textId="77777777" w:rsidR="0035094D" w:rsidRPr="00262038" w:rsidRDefault="0035094D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35094D" w:rsidRPr="003D09A4" w14:paraId="5E3F53BD" w14:textId="77777777" w:rsidTr="0035094D">
        <w:tc>
          <w:tcPr>
            <w:tcW w:w="1742" w:type="dxa"/>
            <w:shd w:val="clear" w:color="auto" w:fill="FFF2CC" w:themeFill="accent4" w:themeFillTint="33"/>
          </w:tcPr>
          <w:p w14:paraId="1BA39ACC" w14:textId="77777777" w:rsidR="0035094D" w:rsidRPr="003D09A4" w:rsidRDefault="0035094D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F2CC" w:themeFill="accent4" w:themeFillTint="33"/>
          </w:tcPr>
          <w:p w14:paraId="6E76320A" w14:textId="77777777" w:rsidR="0035094D" w:rsidRPr="00727A24" w:rsidRDefault="0035094D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C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F2CC" w:themeFill="accent4" w:themeFillTint="33"/>
          </w:tcPr>
          <w:p w14:paraId="476A90BC" w14:textId="77777777" w:rsidR="0035094D" w:rsidRPr="003D09A4" w:rsidRDefault="0035094D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35094D" w:rsidRPr="00727A24" w14:paraId="5776CA77" w14:textId="77777777" w:rsidTr="0035094D">
        <w:tc>
          <w:tcPr>
            <w:tcW w:w="1742" w:type="dxa"/>
            <w:shd w:val="clear" w:color="auto" w:fill="FFF2CC" w:themeFill="accent4" w:themeFillTint="33"/>
          </w:tcPr>
          <w:p w14:paraId="3E7C5287" w14:textId="77777777" w:rsidR="0035094D" w:rsidRPr="003D09A4" w:rsidRDefault="0035094D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F2CC" w:themeFill="accent4" w:themeFillTint="33"/>
          </w:tcPr>
          <w:p w14:paraId="4276C8DA" w14:textId="77777777" w:rsidR="0035094D" w:rsidRPr="003D09A4" w:rsidRDefault="0035094D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C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F2CC" w:themeFill="accent4" w:themeFillTint="33"/>
          </w:tcPr>
          <w:p w14:paraId="62043BCB" w14:textId="77777777" w:rsidR="0035094D" w:rsidRPr="00727A24" w:rsidRDefault="0035094D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35094D" w:rsidRPr="003D09A4" w14:paraId="481BD5E9" w14:textId="77777777" w:rsidTr="0035094D">
        <w:tc>
          <w:tcPr>
            <w:tcW w:w="1742" w:type="dxa"/>
            <w:shd w:val="clear" w:color="auto" w:fill="FFF2CC" w:themeFill="accent4" w:themeFillTint="33"/>
          </w:tcPr>
          <w:p w14:paraId="03420A68" w14:textId="77777777" w:rsidR="0035094D" w:rsidRDefault="0035094D" w:rsidP="00AD332F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F2CC" w:themeFill="accent4" w:themeFillTint="33"/>
          </w:tcPr>
          <w:p w14:paraId="1795DCB9" w14:textId="77777777" w:rsidR="0035094D" w:rsidRDefault="0035094D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F2CC" w:themeFill="accent4" w:themeFillTint="33"/>
          </w:tcPr>
          <w:p w14:paraId="6B416DBD" w14:textId="77777777" w:rsidR="0035094D" w:rsidRPr="003D09A4" w:rsidRDefault="0035094D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35094D" w:rsidRPr="003D09A4" w14:paraId="4DADAA27" w14:textId="77777777" w:rsidTr="0035094D">
        <w:tc>
          <w:tcPr>
            <w:tcW w:w="1742" w:type="dxa"/>
            <w:shd w:val="clear" w:color="auto" w:fill="FFF2CC" w:themeFill="accent4" w:themeFillTint="33"/>
          </w:tcPr>
          <w:p w14:paraId="6EEA14FF" w14:textId="6FDD5EC9" w:rsidR="0035094D" w:rsidRPr="003D09A4" w:rsidRDefault="0035094D" w:rsidP="00AD332F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F2CC" w:themeFill="accent4" w:themeFillTint="33"/>
          </w:tcPr>
          <w:p w14:paraId="2534742C" w14:textId="77777777" w:rsidR="0035094D" w:rsidRPr="003D09A4" w:rsidRDefault="0035094D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F2CC" w:themeFill="accent4" w:themeFillTint="33"/>
          </w:tcPr>
          <w:p w14:paraId="6859876F" w14:textId="77777777" w:rsidR="0035094D" w:rsidRPr="003D09A4" w:rsidRDefault="0035094D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35094D" w:rsidRPr="00262038" w14:paraId="5E0A6F4E" w14:textId="77777777" w:rsidTr="0035094D">
        <w:tc>
          <w:tcPr>
            <w:tcW w:w="1742" w:type="dxa"/>
            <w:shd w:val="clear" w:color="auto" w:fill="FFF2CC" w:themeFill="accent4" w:themeFillTint="33"/>
          </w:tcPr>
          <w:p w14:paraId="1A658B89" w14:textId="77777777" w:rsidR="0035094D" w:rsidRPr="003D09A4" w:rsidRDefault="0035094D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F2CC" w:themeFill="accent4" w:themeFillTint="33"/>
          </w:tcPr>
          <w:p w14:paraId="44A6D9CA" w14:textId="77777777" w:rsidR="0035094D" w:rsidRPr="003979D8" w:rsidRDefault="0035094D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D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F2CC" w:themeFill="accent4" w:themeFillTint="33"/>
          </w:tcPr>
          <w:p w14:paraId="4FFDFE1D" w14:textId="77777777" w:rsidR="0035094D" w:rsidRPr="00262038" w:rsidRDefault="0035094D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35094D" w:rsidRPr="00262038" w14:paraId="37496980" w14:textId="77777777" w:rsidTr="0035094D">
        <w:tc>
          <w:tcPr>
            <w:tcW w:w="1742" w:type="dxa"/>
            <w:shd w:val="clear" w:color="auto" w:fill="FFF2CC" w:themeFill="accent4" w:themeFillTint="33"/>
          </w:tcPr>
          <w:p w14:paraId="515CFC32" w14:textId="77777777" w:rsidR="0035094D" w:rsidRPr="003D09A4" w:rsidRDefault="0035094D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F2CC" w:themeFill="accent4" w:themeFillTint="33"/>
          </w:tcPr>
          <w:p w14:paraId="7743E37A" w14:textId="77777777" w:rsidR="0035094D" w:rsidRPr="003979D8" w:rsidRDefault="0035094D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D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F2CC" w:themeFill="accent4" w:themeFillTint="33"/>
          </w:tcPr>
          <w:p w14:paraId="027AACF2" w14:textId="77777777" w:rsidR="0035094D" w:rsidRPr="00262038" w:rsidRDefault="0035094D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35094D" w:rsidRPr="003D09A4" w14:paraId="22BAAF11" w14:textId="77777777" w:rsidTr="0035094D">
        <w:tc>
          <w:tcPr>
            <w:tcW w:w="1742" w:type="dxa"/>
            <w:shd w:val="clear" w:color="auto" w:fill="FFF2CC" w:themeFill="accent4" w:themeFillTint="33"/>
          </w:tcPr>
          <w:p w14:paraId="16612614" w14:textId="77777777" w:rsidR="0035094D" w:rsidRPr="003D09A4" w:rsidRDefault="0035094D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F2CC" w:themeFill="accent4" w:themeFillTint="33"/>
          </w:tcPr>
          <w:p w14:paraId="27FE77D4" w14:textId="77777777" w:rsidR="0035094D" w:rsidRPr="00727A24" w:rsidRDefault="0035094D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D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F2CC" w:themeFill="accent4" w:themeFillTint="33"/>
          </w:tcPr>
          <w:p w14:paraId="6847BA15" w14:textId="77777777" w:rsidR="0035094D" w:rsidRPr="003D09A4" w:rsidRDefault="0035094D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35094D" w:rsidRPr="00727A24" w14:paraId="7058A86B" w14:textId="77777777" w:rsidTr="0035094D">
        <w:tc>
          <w:tcPr>
            <w:tcW w:w="1742" w:type="dxa"/>
            <w:shd w:val="clear" w:color="auto" w:fill="FFF2CC" w:themeFill="accent4" w:themeFillTint="33"/>
          </w:tcPr>
          <w:p w14:paraId="6EDAE72E" w14:textId="77777777" w:rsidR="0035094D" w:rsidRPr="003D09A4" w:rsidRDefault="0035094D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F2CC" w:themeFill="accent4" w:themeFillTint="33"/>
          </w:tcPr>
          <w:p w14:paraId="5EE3BEE7" w14:textId="77777777" w:rsidR="0035094D" w:rsidRPr="003D09A4" w:rsidRDefault="0035094D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D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F2CC" w:themeFill="accent4" w:themeFillTint="33"/>
          </w:tcPr>
          <w:p w14:paraId="621F9309" w14:textId="77777777" w:rsidR="0035094D" w:rsidRPr="00727A24" w:rsidRDefault="0035094D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35094D" w:rsidRPr="003D09A4" w14:paraId="50727CED" w14:textId="77777777" w:rsidTr="0035094D">
        <w:tc>
          <w:tcPr>
            <w:tcW w:w="1742" w:type="dxa"/>
            <w:shd w:val="clear" w:color="auto" w:fill="D0CECE" w:themeFill="background2" w:themeFillShade="E6"/>
          </w:tcPr>
          <w:p w14:paraId="1441FD25" w14:textId="77777777" w:rsidR="0035094D" w:rsidRPr="003D09A4" w:rsidRDefault="0035094D" w:rsidP="00AD332F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D0CECE" w:themeFill="background2" w:themeFillShade="E6"/>
          </w:tcPr>
          <w:p w14:paraId="42993A0D" w14:textId="77777777" w:rsidR="0035094D" w:rsidRPr="003D09A4" w:rsidRDefault="0035094D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D0CECE" w:themeFill="background2" w:themeFillShade="E6"/>
          </w:tcPr>
          <w:p w14:paraId="0B54D4C0" w14:textId="77777777" w:rsidR="0035094D" w:rsidRPr="003D09A4" w:rsidRDefault="0035094D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35094D" w:rsidRPr="003D09A4" w14:paraId="77EB8392" w14:textId="77777777" w:rsidTr="00670BBC">
        <w:tc>
          <w:tcPr>
            <w:tcW w:w="1742" w:type="dxa"/>
            <w:shd w:val="clear" w:color="auto" w:fill="FFD966" w:themeFill="accent4" w:themeFillTint="99"/>
          </w:tcPr>
          <w:p w14:paraId="532F6C42" w14:textId="686965CD" w:rsidR="0035094D" w:rsidRPr="00670BBC" w:rsidRDefault="0035094D" w:rsidP="00AD332F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D966" w:themeFill="accent4" w:themeFillTint="99"/>
          </w:tcPr>
          <w:p w14:paraId="5D5909D9" w14:textId="77777777" w:rsidR="0035094D" w:rsidRPr="003D09A4" w:rsidRDefault="0035094D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D966" w:themeFill="accent4" w:themeFillTint="99"/>
          </w:tcPr>
          <w:p w14:paraId="3BDBBCEC" w14:textId="77777777" w:rsidR="0035094D" w:rsidRPr="003D09A4" w:rsidRDefault="0035094D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35094D" w:rsidRPr="00262038" w14:paraId="29F7B27E" w14:textId="77777777" w:rsidTr="00670BBC">
        <w:tc>
          <w:tcPr>
            <w:tcW w:w="1742" w:type="dxa"/>
            <w:shd w:val="clear" w:color="auto" w:fill="FFD966" w:themeFill="accent4" w:themeFillTint="99"/>
          </w:tcPr>
          <w:p w14:paraId="21237014" w14:textId="77777777" w:rsidR="0035094D" w:rsidRPr="003D09A4" w:rsidRDefault="0035094D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D966" w:themeFill="accent4" w:themeFillTint="99"/>
          </w:tcPr>
          <w:p w14:paraId="678F6271" w14:textId="77777777" w:rsidR="0035094D" w:rsidRPr="003979D8" w:rsidRDefault="0035094D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Grup 4 A 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D966" w:themeFill="accent4" w:themeFillTint="99"/>
          </w:tcPr>
          <w:p w14:paraId="02C06537" w14:textId="77777777" w:rsidR="0035094D" w:rsidRPr="00262038" w:rsidRDefault="0035094D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35094D" w:rsidRPr="00262038" w14:paraId="4FE2089E" w14:textId="77777777" w:rsidTr="00670BBC">
        <w:tc>
          <w:tcPr>
            <w:tcW w:w="1742" w:type="dxa"/>
            <w:shd w:val="clear" w:color="auto" w:fill="FFD966" w:themeFill="accent4" w:themeFillTint="99"/>
          </w:tcPr>
          <w:p w14:paraId="1E875881" w14:textId="77777777" w:rsidR="0035094D" w:rsidRPr="003D09A4" w:rsidRDefault="0035094D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D966" w:themeFill="accent4" w:themeFillTint="99"/>
          </w:tcPr>
          <w:p w14:paraId="495B1757" w14:textId="77777777" w:rsidR="0035094D" w:rsidRPr="003979D8" w:rsidRDefault="0035094D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 A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D966" w:themeFill="accent4" w:themeFillTint="99"/>
          </w:tcPr>
          <w:p w14:paraId="469B5393" w14:textId="77777777" w:rsidR="0035094D" w:rsidRPr="00262038" w:rsidRDefault="0035094D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35094D" w:rsidRPr="003D09A4" w14:paraId="6112303C" w14:textId="77777777" w:rsidTr="00670BBC">
        <w:tc>
          <w:tcPr>
            <w:tcW w:w="1742" w:type="dxa"/>
            <w:shd w:val="clear" w:color="auto" w:fill="FFD966" w:themeFill="accent4" w:themeFillTint="99"/>
          </w:tcPr>
          <w:p w14:paraId="2D71638D" w14:textId="77777777" w:rsidR="0035094D" w:rsidRPr="003D09A4" w:rsidRDefault="0035094D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D966" w:themeFill="accent4" w:themeFillTint="99"/>
          </w:tcPr>
          <w:p w14:paraId="7204DD01" w14:textId="77777777" w:rsidR="0035094D" w:rsidRPr="00727A24" w:rsidRDefault="0035094D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 A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D966" w:themeFill="accent4" w:themeFillTint="99"/>
          </w:tcPr>
          <w:p w14:paraId="3F9F65D3" w14:textId="77777777" w:rsidR="0035094D" w:rsidRPr="003D09A4" w:rsidRDefault="0035094D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35094D" w:rsidRPr="00727A24" w14:paraId="422597C6" w14:textId="77777777" w:rsidTr="00670BBC">
        <w:tc>
          <w:tcPr>
            <w:tcW w:w="1742" w:type="dxa"/>
            <w:shd w:val="clear" w:color="auto" w:fill="FFD966" w:themeFill="accent4" w:themeFillTint="99"/>
          </w:tcPr>
          <w:p w14:paraId="11D14CCF" w14:textId="77777777" w:rsidR="0035094D" w:rsidRPr="003D09A4" w:rsidRDefault="0035094D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D966" w:themeFill="accent4" w:themeFillTint="99"/>
          </w:tcPr>
          <w:p w14:paraId="257C60F7" w14:textId="77777777" w:rsidR="0035094D" w:rsidRPr="003D09A4" w:rsidRDefault="0035094D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 A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D966" w:themeFill="accent4" w:themeFillTint="99"/>
          </w:tcPr>
          <w:p w14:paraId="2FA0AD50" w14:textId="77777777" w:rsidR="0035094D" w:rsidRPr="00727A24" w:rsidRDefault="0035094D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35094D" w:rsidRPr="003D09A4" w14:paraId="0CEFF679" w14:textId="77777777" w:rsidTr="00670BBC">
        <w:tc>
          <w:tcPr>
            <w:tcW w:w="1742" w:type="dxa"/>
            <w:shd w:val="clear" w:color="auto" w:fill="FFD966" w:themeFill="accent4" w:themeFillTint="99"/>
          </w:tcPr>
          <w:p w14:paraId="373C6C3C" w14:textId="77777777" w:rsidR="0035094D" w:rsidRPr="00536CBA" w:rsidRDefault="0035094D" w:rsidP="00AD332F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D966" w:themeFill="accent4" w:themeFillTint="99"/>
          </w:tcPr>
          <w:p w14:paraId="24110374" w14:textId="77777777" w:rsidR="0035094D" w:rsidRPr="003D09A4" w:rsidRDefault="0035094D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D966" w:themeFill="accent4" w:themeFillTint="99"/>
          </w:tcPr>
          <w:p w14:paraId="3BBE41D2" w14:textId="77777777" w:rsidR="0035094D" w:rsidRPr="003D09A4" w:rsidRDefault="0035094D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35094D" w:rsidRPr="003D09A4" w14:paraId="4FA221AC" w14:textId="77777777" w:rsidTr="00670BBC">
        <w:tc>
          <w:tcPr>
            <w:tcW w:w="1742" w:type="dxa"/>
            <w:shd w:val="clear" w:color="auto" w:fill="FFD966" w:themeFill="accent4" w:themeFillTint="99"/>
          </w:tcPr>
          <w:p w14:paraId="6CCF49FC" w14:textId="00EFE51E" w:rsidR="0035094D" w:rsidRPr="003D09A4" w:rsidRDefault="0035094D" w:rsidP="00AD332F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D966" w:themeFill="accent4" w:themeFillTint="99"/>
          </w:tcPr>
          <w:p w14:paraId="67563411" w14:textId="77777777" w:rsidR="0035094D" w:rsidRPr="003D09A4" w:rsidRDefault="0035094D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D966" w:themeFill="accent4" w:themeFillTint="99"/>
          </w:tcPr>
          <w:p w14:paraId="71186330" w14:textId="77777777" w:rsidR="0035094D" w:rsidRPr="003D09A4" w:rsidRDefault="0035094D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35094D" w:rsidRPr="00262038" w14:paraId="46BBDBAD" w14:textId="77777777" w:rsidTr="00670BBC">
        <w:tc>
          <w:tcPr>
            <w:tcW w:w="1742" w:type="dxa"/>
            <w:shd w:val="clear" w:color="auto" w:fill="FFD966" w:themeFill="accent4" w:themeFillTint="99"/>
          </w:tcPr>
          <w:p w14:paraId="19F2996E" w14:textId="77777777" w:rsidR="0035094D" w:rsidRPr="003D09A4" w:rsidRDefault="0035094D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gridSpan w:val="2"/>
            <w:tcBorders>
              <w:bottom w:val="single" w:sz="4" w:space="0" w:color="auto"/>
              <w:right w:val="nil"/>
            </w:tcBorders>
            <w:shd w:val="clear" w:color="auto" w:fill="FFD966" w:themeFill="accent4" w:themeFillTint="99"/>
          </w:tcPr>
          <w:p w14:paraId="0AF4D18D" w14:textId="77777777" w:rsidR="0035094D" w:rsidRPr="003979D8" w:rsidRDefault="0035094D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 B</w:t>
            </w:r>
          </w:p>
        </w:tc>
        <w:tc>
          <w:tcPr>
            <w:tcW w:w="3507" w:type="dxa"/>
            <w:gridSpan w:val="2"/>
            <w:tcBorders>
              <w:left w:val="nil"/>
              <w:bottom w:val="single" w:sz="4" w:space="0" w:color="auto"/>
            </w:tcBorders>
            <w:shd w:val="clear" w:color="auto" w:fill="FFD966" w:themeFill="accent4" w:themeFillTint="99"/>
          </w:tcPr>
          <w:p w14:paraId="6D17D7BA" w14:textId="77777777" w:rsidR="0035094D" w:rsidRPr="00262038" w:rsidRDefault="0035094D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35094D" w:rsidRPr="00262038" w14:paraId="0EB49237" w14:textId="77777777" w:rsidTr="00670BBC">
        <w:tc>
          <w:tcPr>
            <w:tcW w:w="1742" w:type="dxa"/>
            <w:shd w:val="clear" w:color="auto" w:fill="FFD966" w:themeFill="accent4" w:themeFillTint="99"/>
          </w:tcPr>
          <w:p w14:paraId="2FE76546" w14:textId="77777777" w:rsidR="0035094D" w:rsidRPr="003D09A4" w:rsidRDefault="0035094D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D966" w:themeFill="accent4" w:themeFillTint="99"/>
          </w:tcPr>
          <w:p w14:paraId="5B24F7B5" w14:textId="77777777" w:rsidR="0035094D" w:rsidRPr="003979D8" w:rsidRDefault="0035094D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 B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D966" w:themeFill="accent4" w:themeFillTint="99"/>
          </w:tcPr>
          <w:p w14:paraId="343FCD52" w14:textId="77777777" w:rsidR="0035094D" w:rsidRPr="00262038" w:rsidRDefault="0035094D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35094D" w:rsidRPr="003D09A4" w14:paraId="301804DA" w14:textId="77777777" w:rsidTr="00670BBC">
        <w:tc>
          <w:tcPr>
            <w:tcW w:w="1742" w:type="dxa"/>
            <w:shd w:val="clear" w:color="auto" w:fill="FFD966" w:themeFill="accent4" w:themeFillTint="99"/>
          </w:tcPr>
          <w:p w14:paraId="405A1023" w14:textId="77777777" w:rsidR="0035094D" w:rsidRPr="003D09A4" w:rsidRDefault="0035094D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D966" w:themeFill="accent4" w:themeFillTint="99"/>
          </w:tcPr>
          <w:p w14:paraId="5A29E57B" w14:textId="77777777" w:rsidR="0035094D" w:rsidRPr="00727A24" w:rsidRDefault="0035094D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 B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D966" w:themeFill="accent4" w:themeFillTint="99"/>
          </w:tcPr>
          <w:p w14:paraId="14558690" w14:textId="77777777" w:rsidR="0035094D" w:rsidRPr="003D09A4" w:rsidRDefault="0035094D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35094D" w:rsidRPr="00727A24" w14:paraId="4A5157C8" w14:textId="77777777" w:rsidTr="00670BBC">
        <w:tc>
          <w:tcPr>
            <w:tcW w:w="1742" w:type="dxa"/>
            <w:shd w:val="clear" w:color="auto" w:fill="FFD966" w:themeFill="accent4" w:themeFillTint="99"/>
          </w:tcPr>
          <w:p w14:paraId="247EDE10" w14:textId="77777777" w:rsidR="0035094D" w:rsidRPr="003D09A4" w:rsidRDefault="0035094D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D966" w:themeFill="accent4" w:themeFillTint="99"/>
          </w:tcPr>
          <w:p w14:paraId="3219CE80" w14:textId="77777777" w:rsidR="0035094D" w:rsidRPr="003D09A4" w:rsidRDefault="0035094D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 B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D966" w:themeFill="accent4" w:themeFillTint="99"/>
          </w:tcPr>
          <w:p w14:paraId="2313D14E" w14:textId="77777777" w:rsidR="0035094D" w:rsidRPr="00727A24" w:rsidRDefault="0035094D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35094D" w:rsidRPr="003D09A4" w14:paraId="6EA935D3" w14:textId="77777777" w:rsidTr="00670BBC">
        <w:tc>
          <w:tcPr>
            <w:tcW w:w="1742" w:type="dxa"/>
            <w:shd w:val="clear" w:color="auto" w:fill="FFD966" w:themeFill="accent4" w:themeFillTint="99"/>
          </w:tcPr>
          <w:p w14:paraId="2DA16135" w14:textId="0739A096" w:rsidR="0035094D" w:rsidRPr="0035094D" w:rsidRDefault="0035094D" w:rsidP="00AD332F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shd w:val="clear" w:color="auto" w:fill="FFD966" w:themeFill="accent4" w:themeFillTint="99"/>
          </w:tcPr>
          <w:p w14:paraId="231B0805" w14:textId="77777777" w:rsidR="0035094D" w:rsidRPr="003D09A4" w:rsidRDefault="0035094D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gridSpan w:val="2"/>
            <w:shd w:val="clear" w:color="auto" w:fill="FFD966" w:themeFill="accent4" w:themeFillTint="99"/>
          </w:tcPr>
          <w:p w14:paraId="5F0F7285" w14:textId="77777777" w:rsidR="0035094D" w:rsidRPr="003D09A4" w:rsidRDefault="0035094D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670BBC" w:rsidRPr="00262038" w14:paraId="57B6DC45" w14:textId="77777777" w:rsidTr="00670BBC">
        <w:tc>
          <w:tcPr>
            <w:tcW w:w="1742" w:type="dxa"/>
            <w:shd w:val="clear" w:color="auto" w:fill="FFD966" w:themeFill="accent4" w:themeFillTint="99"/>
          </w:tcPr>
          <w:p w14:paraId="6C82D3DD" w14:textId="77777777" w:rsidR="0035094D" w:rsidRPr="003D09A4" w:rsidRDefault="0035094D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D966" w:themeFill="accent4" w:themeFillTint="99"/>
          </w:tcPr>
          <w:p w14:paraId="7206BAFF" w14:textId="77777777" w:rsidR="0035094D" w:rsidRPr="003979D8" w:rsidRDefault="0035094D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C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D966" w:themeFill="accent4" w:themeFillTint="99"/>
          </w:tcPr>
          <w:p w14:paraId="0740B044" w14:textId="77777777" w:rsidR="0035094D" w:rsidRPr="00262038" w:rsidRDefault="0035094D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670BBC" w:rsidRPr="00262038" w14:paraId="0490E61C" w14:textId="77777777" w:rsidTr="00670BBC">
        <w:tc>
          <w:tcPr>
            <w:tcW w:w="1742" w:type="dxa"/>
            <w:shd w:val="clear" w:color="auto" w:fill="FFD966" w:themeFill="accent4" w:themeFillTint="99"/>
          </w:tcPr>
          <w:p w14:paraId="1D2D2C6B" w14:textId="77777777" w:rsidR="0035094D" w:rsidRPr="003D09A4" w:rsidRDefault="0035094D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D966" w:themeFill="accent4" w:themeFillTint="99"/>
          </w:tcPr>
          <w:p w14:paraId="690DC72E" w14:textId="77777777" w:rsidR="0035094D" w:rsidRPr="003979D8" w:rsidRDefault="0035094D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C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D966" w:themeFill="accent4" w:themeFillTint="99"/>
          </w:tcPr>
          <w:p w14:paraId="509F2666" w14:textId="77777777" w:rsidR="0035094D" w:rsidRPr="00262038" w:rsidRDefault="0035094D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670BBC" w:rsidRPr="003D09A4" w14:paraId="783BF784" w14:textId="77777777" w:rsidTr="00670BBC">
        <w:tc>
          <w:tcPr>
            <w:tcW w:w="1742" w:type="dxa"/>
            <w:shd w:val="clear" w:color="auto" w:fill="FFD966" w:themeFill="accent4" w:themeFillTint="99"/>
          </w:tcPr>
          <w:p w14:paraId="45D8657C" w14:textId="77777777" w:rsidR="0035094D" w:rsidRPr="003D09A4" w:rsidRDefault="0035094D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D966" w:themeFill="accent4" w:themeFillTint="99"/>
          </w:tcPr>
          <w:p w14:paraId="19BA316C" w14:textId="77777777" w:rsidR="0035094D" w:rsidRPr="00727A24" w:rsidRDefault="0035094D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C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D966" w:themeFill="accent4" w:themeFillTint="99"/>
          </w:tcPr>
          <w:p w14:paraId="1706BAE1" w14:textId="77777777" w:rsidR="0035094D" w:rsidRPr="003D09A4" w:rsidRDefault="0035094D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670BBC" w:rsidRPr="00727A24" w14:paraId="3B5C0D57" w14:textId="77777777" w:rsidTr="00670BBC">
        <w:tc>
          <w:tcPr>
            <w:tcW w:w="1742" w:type="dxa"/>
            <w:shd w:val="clear" w:color="auto" w:fill="FFD966" w:themeFill="accent4" w:themeFillTint="99"/>
          </w:tcPr>
          <w:p w14:paraId="2F93827B" w14:textId="77777777" w:rsidR="0035094D" w:rsidRPr="003D09A4" w:rsidRDefault="0035094D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D966" w:themeFill="accent4" w:themeFillTint="99"/>
          </w:tcPr>
          <w:p w14:paraId="49018884" w14:textId="77777777" w:rsidR="0035094D" w:rsidRPr="003D09A4" w:rsidRDefault="0035094D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C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D966" w:themeFill="accent4" w:themeFillTint="99"/>
          </w:tcPr>
          <w:p w14:paraId="5ADF1601" w14:textId="77777777" w:rsidR="0035094D" w:rsidRPr="00727A24" w:rsidRDefault="0035094D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35094D" w:rsidRPr="003D09A4" w14:paraId="151FB3B1" w14:textId="77777777" w:rsidTr="00670BBC">
        <w:tc>
          <w:tcPr>
            <w:tcW w:w="1742" w:type="dxa"/>
            <w:shd w:val="clear" w:color="auto" w:fill="FFD966" w:themeFill="accent4" w:themeFillTint="99"/>
          </w:tcPr>
          <w:p w14:paraId="55788870" w14:textId="77777777" w:rsidR="0035094D" w:rsidRDefault="0035094D" w:rsidP="00AD332F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D966" w:themeFill="accent4" w:themeFillTint="99"/>
          </w:tcPr>
          <w:p w14:paraId="0C17159F" w14:textId="77777777" w:rsidR="0035094D" w:rsidRDefault="0035094D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D966" w:themeFill="accent4" w:themeFillTint="99"/>
          </w:tcPr>
          <w:p w14:paraId="6CA51B92" w14:textId="77777777" w:rsidR="0035094D" w:rsidRPr="003D09A4" w:rsidRDefault="0035094D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35094D" w:rsidRPr="003D09A4" w14:paraId="4A0F267E" w14:textId="77777777" w:rsidTr="00670BBC">
        <w:tc>
          <w:tcPr>
            <w:tcW w:w="1742" w:type="dxa"/>
            <w:shd w:val="clear" w:color="auto" w:fill="FFD966" w:themeFill="accent4" w:themeFillTint="99"/>
          </w:tcPr>
          <w:p w14:paraId="7C3D4651" w14:textId="3A95FB6B" w:rsidR="0035094D" w:rsidRPr="003D09A4" w:rsidRDefault="0035094D" w:rsidP="00AD332F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D966" w:themeFill="accent4" w:themeFillTint="99"/>
          </w:tcPr>
          <w:p w14:paraId="55BF9A65" w14:textId="77777777" w:rsidR="0035094D" w:rsidRPr="003D09A4" w:rsidRDefault="0035094D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D966" w:themeFill="accent4" w:themeFillTint="99"/>
          </w:tcPr>
          <w:p w14:paraId="3292F008" w14:textId="77777777" w:rsidR="0035094D" w:rsidRPr="003D09A4" w:rsidRDefault="0035094D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670BBC" w:rsidRPr="00262038" w14:paraId="66FBE30A" w14:textId="77777777" w:rsidTr="00670BBC">
        <w:tc>
          <w:tcPr>
            <w:tcW w:w="1742" w:type="dxa"/>
            <w:shd w:val="clear" w:color="auto" w:fill="FFD966" w:themeFill="accent4" w:themeFillTint="99"/>
          </w:tcPr>
          <w:p w14:paraId="42448378" w14:textId="77777777" w:rsidR="00670BBC" w:rsidRPr="003D09A4" w:rsidRDefault="00670BBC" w:rsidP="00670BBC">
            <w:pPr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08.30-09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D966" w:themeFill="accent4" w:themeFillTint="99"/>
          </w:tcPr>
          <w:p w14:paraId="5974684F" w14:textId="77777777" w:rsidR="00670BBC" w:rsidRPr="003979D8" w:rsidRDefault="00670BBC" w:rsidP="00670BBC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D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D966" w:themeFill="accent4" w:themeFillTint="99"/>
          </w:tcPr>
          <w:p w14:paraId="61D2971B" w14:textId="77777777" w:rsidR="00670BBC" w:rsidRPr="00262038" w:rsidRDefault="00670BBC" w:rsidP="00670BBC">
            <w:pPr>
              <w:jc w:val="center"/>
              <w:rPr>
                <w:sz w:val="12"/>
                <w:szCs w:val="12"/>
              </w:rPr>
            </w:pPr>
          </w:p>
        </w:tc>
      </w:tr>
      <w:tr w:rsidR="00670BBC" w:rsidRPr="00262038" w14:paraId="58818697" w14:textId="77777777" w:rsidTr="00670BBC">
        <w:tc>
          <w:tcPr>
            <w:tcW w:w="1742" w:type="dxa"/>
            <w:shd w:val="clear" w:color="auto" w:fill="FFD966" w:themeFill="accent4" w:themeFillTint="99"/>
          </w:tcPr>
          <w:p w14:paraId="6841D69D" w14:textId="77777777" w:rsidR="00670BBC" w:rsidRPr="003D09A4" w:rsidRDefault="00670BBC" w:rsidP="00670BBC">
            <w:pPr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09.30-10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D966" w:themeFill="accent4" w:themeFillTint="99"/>
          </w:tcPr>
          <w:p w14:paraId="40D33906" w14:textId="77777777" w:rsidR="00670BBC" w:rsidRPr="003979D8" w:rsidRDefault="00670BBC" w:rsidP="00670BBC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D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D966" w:themeFill="accent4" w:themeFillTint="99"/>
          </w:tcPr>
          <w:p w14:paraId="023F7BEB" w14:textId="77777777" w:rsidR="00670BBC" w:rsidRPr="00262038" w:rsidRDefault="00670BBC" w:rsidP="00670BBC">
            <w:pPr>
              <w:jc w:val="center"/>
              <w:rPr>
                <w:sz w:val="12"/>
                <w:szCs w:val="12"/>
              </w:rPr>
            </w:pPr>
          </w:p>
        </w:tc>
      </w:tr>
      <w:tr w:rsidR="00670BBC" w:rsidRPr="003D09A4" w14:paraId="1DA4DE55" w14:textId="77777777" w:rsidTr="00670BBC">
        <w:tc>
          <w:tcPr>
            <w:tcW w:w="1742" w:type="dxa"/>
            <w:shd w:val="clear" w:color="auto" w:fill="FFD966" w:themeFill="accent4" w:themeFillTint="99"/>
          </w:tcPr>
          <w:p w14:paraId="7C152CBD" w14:textId="77777777" w:rsidR="00670BBC" w:rsidRPr="003D09A4" w:rsidRDefault="00670BBC" w:rsidP="00670BBC">
            <w:pPr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10.30-11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D966" w:themeFill="accent4" w:themeFillTint="99"/>
          </w:tcPr>
          <w:p w14:paraId="5362565B" w14:textId="77777777" w:rsidR="00670BBC" w:rsidRPr="00727A24" w:rsidRDefault="00670BBC" w:rsidP="00670BBC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D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D966" w:themeFill="accent4" w:themeFillTint="99"/>
          </w:tcPr>
          <w:p w14:paraId="7E97B919" w14:textId="77777777" w:rsidR="00670BBC" w:rsidRPr="003D09A4" w:rsidRDefault="00670BBC" w:rsidP="00670BBC">
            <w:pPr>
              <w:jc w:val="center"/>
              <w:rPr>
                <w:sz w:val="12"/>
                <w:szCs w:val="12"/>
              </w:rPr>
            </w:pPr>
          </w:p>
        </w:tc>
      </w:tr>
      <w:tr w:rsidR="00670BBC" w:rsidRPr="00727A24" w14:paraId="286B3E96" w14:textId="77777777" w:rsidTr="00670BBC">
        <w:tc>
          <w:tcPr>
            <w:tcW w:w="1742" w:type="dxa"/>
            <w:shd w:val="clear" w:color="auto" w:fill="FFD966" w:themeFill="accent4" w:themeFillTint="99"/>
          </w:tcPr>
          <w:p w14:paraId="58F22C3C" w14:textId="77777777" w:rsidR="00670BBC" w:rsidRPr="003D09A4" w:rsidRDefault="00670BBC" w:rsidP="00670BBC">
            <w:pPr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11.30 -12.15 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D966" w:themeFill="accent4" w:themeFillTint="99"/>
          </w:tcPr>
          <w:p w14:paraId="5D97CCF7" w14:textId="77777777" w:rsidR="00670BBC" w:rsidRPr="003D09A4" w:rsidRDefault="00670BBC" w:rsidP="00670BBC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D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D966" w:themeFill="accent4" w:themeFillTint="99"/>
          </w:tcPr>
          <w:p w14:paraId="239F1166" w14:textId="77777777" w:rsidR="00670BBC" w:rsidRPr="00727A24" w:rsidRDefault="00670BBC" w:rsidP="00670BBC">
            <w:pPr>
              <w:jc w:val="center"/>
              <w:rPr>
                <w:sz w:val="12"/>
                <w:szCs w:val="12"/>
              </w:rPr>
            </w:pPr>
          </w:p>
        </w:tc>
      </w:tr>
      <w:tr w:rsidR="00670BBC" w:rsidRPr="003D09A4" w14:paraId="3913556B" w14:textId="77777777" w:rsidTr="00670BBC">
        <w:tc>
          <w:tcPr>
            <w:tcW w:w="1742" w:type="dxa"/>
            <w:shd w:val="clear" w:color="auto" w:fill="D0CECE" w:themeFill="background2" w:themeFillShade="E6"/>
          </w:tcPr>
          <w:p w14:paraId="354CD3BD" w14:textId="77777777" w:rsidR="00670BBC" w:rsidRPr="00670BBC" w:rsidRDefault="00670BBC" w:rsidP="00AD332F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D0CECE" w:themeFill="background2" w:themeFillShade="E6"/>
          </w:tcPr>
          <w:p w14:paraId="5F63CBEE" w14:textId="77777777" w:rsidR="00670BBC" w:rsidRPr="003D09A4" w:rsidRDefault="00670BBC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D0CECE" w:themeFill="background2" w:themeFillShade="E6"/>
          </w:tcPr>
          <w:p w14:paraId="1293543D" w14:textId="77777777" w:rsidR="00670BBC" w:rsidRPr="003D09A4" w:rsidRDefault="00670BBC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670BBC" w:rsidRPr="003D09A4" w14:paraId="6ABAE025" w14:textId="77777777" w:rsidTr="00670BBC">
        <w:tc>
          <w:tcPr>
            <w:tcW w:w="1742" w:type="dxa"/>
            <w:shd w:val="clear" w:color="auto" w:fill="DEEAF6" w:themeFill="accent1" w:themeFillTint="33"/>
          </w:tcPr>
          <w:p w14:paraId="35C0B89F" w14:textId="75791CE6" w:rsidR="00670BBC" w:rsidRPr="00670BBC" w:rsidRDefault="00670BBC" w:rsidP="00AD332F">
            <w:pPr>
              <w:rPr>
                <w:b/>
                <w:bCs/>
                <w:i/>
                <w:iCs/>
                <w:sz w:val="12"/>
                <w:szCs w:val="12"/>
              </w:rPr>
            </w:pPr>
            <w:bookmarkStart w:id="35" w:name="_Hlk81264098"/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DEEAF6" w:themeFill="accent1" w:themeFillTint="33"/>
          </w:tcPr>
          <w:p w14:paraId="3D7781EE" w14:textId="77777777" w:rsidR="00670BBC" w:rsidRPr="003D09A4" w:rsidRDefault="00670BBC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DEEAF6" w:themeFill="accent1" w:themeFillTint="33"/>
          </w:tcPr>
          <w:p w14:paraId="2CC05CF5" w14:textId="77777777" w:rsidR="00670BBC" w:rsidRPr="003D09A4" w:rsidRDefault="00670BBC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670BBC" w:rsidRPr="00262038" w14:paraId="5B156CB7" w14:textId="77777777" w:rsidTr="00670BBC">
        <w:tc>
          <w:tcPr>
            <w:tcW w:w="1742" w:type="dxa"/>
            <w:shd w:val="clear" w:color="auto" w:fill="DEEAF6" w:themeFill="accent1" w:themeFillTint="33"/>
          </w:tcPr>
          <w:p w14:paraId="1E35CDAD" w14:textId="77777777" w:rsidR="00670BBC" w:rsidRPr="003D09A4" w:rsidRDefault="00670BBC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DEEAF6" w:themeFill="accent1" w:themeFillTint="33"/>
          </w:tcPr>
          <w:p w14:paraId="11201E59" w14:textId="77777777" w:rsidR="00670BBC" w:rsidRPr="003979D8" w:rsidRDefault="00670BBC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Grup 4 A 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DEEAF6" w:themeFill="accent1" w:themeFillTint="33"/>
          </w:tcPr>
          <w:p w14:paraId="1838EE29" w14:textId="77777777" w:rsidR="00670BBC" w:rsidRPr="00262038" w:rsidRDefault="00670BBC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670BBC" w:rsidRPr="00262038" w14:paraId="6F163BB2" w14:textId="77777777" w:rsidTr="00670BBC">
        <w:tc>
          <w:tcPr>
            <w:tcW w:w="1742" w:type="dxa"/>
            <w:shd w:val="clear" w:color="auto" w:fill="DEEAF6" w:themeFill="accent1" w:themeFillTint="33"/>
          </w:tcPr>
          <w:p w14:paraId="5FF88FCE" w14:textId="77777777" w:rsidR="00670BBC" w:rsidRPr="003D09A4" w:rsidRDefault="00670BBC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DEEAF6" w:themeFill="accent1" w:themeFillTint="33"/>
          </w:tcPr>
          <w:p w14:paraId="5DB1BE2E" w14:textId="77777777" w:rsidR="00670BBC" w:rsidRPr="003979D8" w:rsidRDefault="00670BBC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 A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DEEAF6" w:themeFill="accent1" w:themeFillTint="33"/>
          </w:tcPr>
          <w:p w14:paraId="06D9DD94" w14:textId="77777777" w:rsidR="00670BBC" w:rsidRPr="00262038" w:rsidRDefault="00670BBC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670BBC" w:rsidRPr="003D09A4" w14:paraId="69D62C2E" w14:textId="77777777" w:rsidTr="00670BBC">
        <w:tc>
          <w:tcPr>
            <w:tcW w:w="1742" w:type="dxa"/>
            <w:shd w:val="clear" w:color="auto" w:fill="DEEAF6" w:themeFill="accent1" w:themeFillTint="33"/>
          </w:tcPr>
          <w:p w14:paraId="42FD2010" w14:textId="77777777" w:rsidR="00670BBC" w:rsidRPr="003D09A4" w:rsidRDefault="00670BBC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DEEAF6" w:themeFill="accent1" w:themeFillTint="33"/>
          </w:tcPr>
          <w:p w14:paraId="03C3DE28" w14:textId="77777777" w:rsidR="00670BBC" w:rsidRPr="00727A24" w:rsidRDefault="00670BBC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 A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DEEAF6" w:themeFill="accent1" w:themeFillTint="33"/>
          </w:tcPr>
          <w:p w14:paraId="0C2E5DEE" w14:textId="77777777" w:rsidR="00670BBC" w:rsidRPr="003D09A4" w:rsidRDefault="00670BBC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670BBC" w:rsidRPr="00727A24" w14:paraId="57CF8C9D" w14:textId="77777777" w:rsidTr="00670BBC">
        <w:tc>
          <w:tcPr>
            <w:tcW w:w="1742" w:type="dxa"/>
            <w:shd w:val="clear" w:color="auto" w:fill="DEEAF6" w:themeFill="accent1" w:themeFillTint="33"/>
          </w:tcPr>
          <w:p w14:paraId="5869CDCE" w14:textId="77777777" w:rsidR="00670BBC" w:rsidRPr="003D09A4" w:rsidRDefault="00670BBC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DEEAF6" w:themeFill="accent1" w:themeFillTint="33"/>
          </w:tcPr>
          <w:p w14:paraId="6E0943A8" w14:textId="77777777" w:rsidR="00670BBC" w:rsidRPr="003D09A4" w:rsidRDefault="00670BBC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 A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DEEAF6" w:themeFill="accent1" w:themeFillTint="33"/>
          </w:tcPr>
          <w:p w14:paraId="74756C7A" w14:textId="77777777" w:rsidR="00670BBC" w:rsidRPr="00727A24" w:rsidRDefault="00670BBC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670BBC" w:rsidRPr="003D09A4" w14:paraId="01F89628" w14:textId="77777777" w:rsidTr="00670BBC">
        <w:tc>
          <w:tcPr>
            <w:tcW w:w="1742" w:type="dxa"/>
            <w:shd w:val="clear" w:color="auto" w:fill="DEEAF6" w:themeFill="accent1" w:themeFillTint="33"/>
          </w:tcPr>
          <w:p w14:paraId="50524C75" w14:textId="77777777" w:rsidR="00670BBC" w:rsidRPr="00536CBA" w:rsidRDefault="00670BBC" w:rsidP="00AD332F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DEEAF6" w:themeFill="accent1" w:themeFillTint="33"/>
          </w:tcPr>
          <w:p w14:paraId="004C1427" w14:textId="77777777" w:rsidR="00670BBC" w:rsidRPr="003D09A4" w:rsidRDefault="00670BBC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DEEAF6" w:themeFill="accent1" w:themeFillTint="33"/>
          </w:tcPr>
          <w:p w14:paraId="01ADC203" w14:textId="77777777" w:rsidR="00670BBC" w:rsidRPr="003D09A4" w:rsidRDefault="00670BBC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670BBC" w:rsidRPr="003D09A4" w14:paraId="165DC990" w14:textId="77777777" w:rsidTr="00670BBC">
        <w:tc>
          <w:tcPr>
            <w:tcW w:w="1742" w:type="dxa"/>
            <w:shd w:val="clear" w:color="auto" w:fill="DEEAF6" w:themeFill="accent1" w:themeFillTint="33"/>
          </w:tcPr>
          <w:p w14:paraId="38A52CB3" w14:textId="2E15DB80" w:rsidR="00670BBC" w:rsidRPr="003D09A4" w:rsidRDefault="00670BBC" w:rsidP="00AD332F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DEEAF6" w:themeFill="accent1" w:themeFillTint="33"/>
          </w:tcPr>
          <w:p w14:paraId="33B0A11D" w14:textId="77777777" w:rsidR="00670BBC" w:rsidRPr="003D09A4" w:rsidRDefault="00670BBC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DEEAF6" w:themeFill="accent1" w:themeFillTint="33"/>
          </w:tcPr>
          <w:p w14:paraId="1A219BAC" w14:textId="77777777" w:rsidR="00670BBC" w:rsidRPr="003D09A4" w:rsidRDefault="00670BBC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670BBC" w:rsidRPr="00262038" w14:paraId="7D87147B" w14:textId="77777777" w:rsidTr="00670BBC">
        <w:tc>
          <w:tcPr>
            <w:tcW w:w="1742" w:type="dxa"/>
            <w:shd w:val="clear" w:color="auto" w:fill="DEEAF6" w:themeFill="accent1" w:themeFillTint="33"/>
          </w:tcPr>
          <w:p w14:paraId="270A5602" w14:textId="77777777" w:rsidR="00670BBC" w:rsidRPr="003D09A4" w:rsidRDefault="00670BBC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gridSpan w:val="2"/>
            <w:tcBorders>
              <w:bottom w:val="single" w:sz="4" w:space="0" w:color="auto"/>
              <w:right w:val="nil"/>
            </w:tcBorders>
            <w:shd w:val="clear" w:color="auto" w:fill="DEEAF6" w:themeFill="accent1" w:themeFillTint="33"/>
          </w:tcPr>
          <w:p w14:paraId="52924326" w14:textId="77777777" w:rsidR="00670BBC" w:rsidRPr="003979D8" w:rsidRDefault="00670BBC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 B</w:t>
            </w:r>
          </w:p>
        </w:tc>
        <w:tc>
          <w:tcPr>
            <w:tcW w:w="3507" w:type="dxa"/>
            <w:gridSpan w:val="2"/>
            <w:tcBorders>
              <w:left w:val="nil"/>
              <w:bottom w:val="single" w:sz="4" w:space="0" w:color="auto"/>
            </w:tcBorders>
            <w:shd w:val="clear" w:color="auto" w:fill="DEEAF6" w:themeFill="accent1" w:themeFillTint="33"/>
          </w:tcPr>
          <w:p w14:paraId="5026DA07" w14:textId="77777777" w:rsidR="00670BBC" w:rsidRPr="00262038" w:rsidRDefault="00670BBC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670BBC" w:rsidRPr="00262038" w14:paraId="678FB94C" w14:textId="77777777" w:rsidTr="00670BBC">
        <w:tc>
          <w:tcPr>
            <w:tcW w:w="1742" w:type="dxa"/>
            <w:shd w:val="clear" w:color="auto" w:fill="DEEAF6" w:themeFill="accent1" w:themeFillTint="33"/>
          </w:tcPr>
          <w:p w14:paraId="4229C000" w14:textId="77777777" w:rsidR="00670BBC" w:rsidRPr="003D09A4" w:rsidRDefault="00670BBC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lastRenderedPageBreak/>
              <w:t>14.30 -15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DEEAF6" w:themeFill="accent1" w:themeFillTint="33"/>
          </w:tcPr>
          <w:p w14:paraId="56B789A7" w14:textId="77777777" w:rsidR="00670BBC" w:rsidRPr="003979D8" w:rsidRDefault="00670BBC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 B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DEEAF6" w:themeFill="accent1" w:themeFillTint="33"/>
          </w:tcPr>
          <w:p w14:paraId="5A28BAB6" w14:textId="77777777" w:rsidR="00670BBC" w:rsidRPr="00262038" w:rsidRDefault="00670BBC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670BBC" w:rsidRPr="003D09A4" w14:paraId="37F09CE2" w14:textId="77777777" w:rsidTr="00670BBC">
        <w:tc>
          <w:tcPr>
            <w:tcW w:w="1742" w:type="dxa"/>
            <w:shd w:val="clear" w:color="auto" w:fill="DEEAF6" w:themeFill="accent1" w:themeFillTint="33"/>
          </w:tcPr>
          <w:p w14:paraId="0FC48901" w14:textId="77777777" w:rsidR="00670BBC" w:rsidRPr="003D09A4" w:rsidRDefault="00670BBC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DEEAF6" w:themeFill="accent1" w:themeFillTint="33"/>
          </w:tcPr>
          <w:p w14:paraId="01C8B087" w14:textId="77777777" w:rsidR="00670BBC" w:rsidRPr="00727A24" w:rsidRDefault="00670BBC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 B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DEEAF6" w:themeFill="accent1" w:themeFillTint="33"/>
          </w:tcPr>
          <w:p w14:paraId="0B28D143" w14:textId="77777777" w:rsidR="00670BBC" w:rsidRPr="003D09A4" w:rsidRDefault="00670BBC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670BBC" w:rsidRPr="00727A24" w14:paraId="250D9C36" w14:textId="77777777" w:rsidTr="00670BBC">
        <w:tc>
          <w:tcPr>
            <w:tcW w:w="1742" w:type="dxa"/>
            <w:shd w:val="clear" w:color="auto" w:fill="DEEAF6" w:themeFill="accent1" w:themeFillTint="33"/>
          </w:tcPr>
          <w:p w14:paraId="24BF54A6" w14:textId="77777777" w:rsidR="00670BBC" w:rsidRPr="003D09A4" w:rsidRDefault="00670BBC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DEEAF6" w:themeFill="accent1" w:themeFillTint="33"/>
          </w:tcPr>
          <w:p w14:paraId="5B1F2498" w14:textId="77777777" w:rsidR="00670BBC" w:rsidRPr="003D09A4" w:rsidRDefault="00670BBC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 B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DEEAF6" w:themeFill="accent1" w:themeFillTint="33"/>
          </w:tcPr>
          <w:p w14:paraId="54CBAF36" w14:textId="77777777" w:rsidR="00670BBC" w:rsidRPr="00727A24" w:rsidRDefault="00670BBC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670BBC" w:rsidRPr="003D09A4" w14:paraId="46F33530" w14:textId="77777777" w:rsidTr="00670BBC">
        <w:tc>
          <w:tcPr>
            <w:tcW w:w="1742" w:type="dxa"/>
            <w:shd w:val="clear" w:color="auto" w:fill="DEEAF6" w:themeFill="accent1" w:themeFillTint="33"/>
          </w:tcPr>
          <w:p w14:paraId="162E852F" w14:textId="77777777" w:rsidR="00670BBC" w:rsidRDefault="00670BBC" w:rsidP="00AD332F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shd w:val="clear" w:color="auto" w:fill="DEEAF6" w:themeFill="accent1" w:themeFillTint="33"/>
          </w:tcPr>
          <w:p w14:paraId="11B80D15" w14:textId="77777777" w:rsidR="00670BBC" w:rsidRPr="003D09A4" w:rsidRDefault="00670BBC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gridSpan w:val="2"/>
            <w:shd w:val="clear" w:color="auto" w:fill="DEEAF6" w:themeFill="accent1" w:themeFillTint="33"/>
          </w:tcPr>
          <w:p w14:paraId="5CDA8A29" w14:textId="77777777" w:rsidR="00670BBC" w:rsidRPr="003D09A4" w:rsidRDefault="00670BBC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670BBC" w:rsidRPr="003D09A4" w14:paraId="060917AA" w14:textId="77777777" w:rsidTr="00670BBC">
        <w:tc>
          <w:tcPr>
            <w:tcW w:w="1742" w:type="dxa"/>
            <w:shd w:val="clear" w:color="auto" w:fill="DEEAF6" w:themeFill="accent1" w:themeFillTint="33"/>
          </w:tcPr>
          <w:p w14:paraId="7B4C5AA9" w14:textId="0B13FBA5" w:rsidR="00670BBC" w:rsidRPr="0035094D" w:rsidRDefault="00670BBC" w:rsidP="00AD332F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shd w:val="clear" w:color="auto" w:fill="DEEAF6" w:themeFill="accent1" w:themeFillTint="33"/>
          </w:tcPr>
          <w:p w14:paraId="3B3EF8A3" w14:textId="77777777" w:rsidR="00670BBC" w:rsidRPr="003D09A4" w:rsidRDefault="00670BBC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gridSpan w:val="2"/>
            <w:shd w:val="clear" w:color="auto" w:fill="DEEAF6" w:themeFill="accent1" w:themeFillTint="33"/>
          </w:tcPr>
          <w:p w14:paraId="79D546C6" w14:textId="77777777" w:rsidR="00670BBC" w:rsidRPr="003D09A4" w:rsidRDefault="00670BBC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670BBC" w:rsidRPr="00262038" w14:paraId="68632FAF" w14:textId="77777777" w:rsidTr="00670BBC">
        <w:tc>
          <w:tcPr>
            <w:tcW w:w="1742" w:type="dxa"/>
            <w:shd w:val="clear" w:color="auto" w:fill="DEEAF6" w:themeFill="accent1" w:themeFillTint="33"/>
          </w:tcPr>
          <w:p w14:paraId="25DD8071" w14:textId="77777777" w:rsidR="00670BBC" w:rsidRPr="003D09A4" w:rsidRDefault="00670BBC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DEEAF6" w:themeFill="accent1" w:themeFillTint="33"/>
          </w:tcPr>
          <w:p w14:paraId="3D9544EB" w14:textId="77777777" w:rsidR="00670BBC" w:rsidRPr="003979D8" w:rsidRDefault="00670BBC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C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DEEAF6" w:themeFill="accent1" w:themeFillTint="33"/>
          </w:tcPr>
          <w:p w14:paraId="2281CB5B" w14:textId="77777777" w:rsidR="00670BBC" w:rsidRPr="00262038" w:rsidRDefault="00670BBC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670BBC" w:rsidRPr="00262038" w14:paraId="0DC89E54" w14:textId="77777777" w:rsidTr="00670BBC">
        <w:tc>
          <w:tcPr>
            <w:tcW w:w="1742" w:type="dxa"/>
            <w:shd w:val="clear" w:color="auto" w:fill="DEEAF6" w:themeFill="accent1" w:themeFillTint="33"/>
          </w:tcPr>
          <w:p w14:paraId="40292D4F" w14:textId="77777777" w:rsidR="00670BBC" w:rsidRPr="003D09A4" w:rsidRDefault="00670BBC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DEEAF6" w:themeFill="accent1" w:themeFillTint="33"/>
          </w:tcPr>
          <w:p w14:paraId="06BBF649" w14:textId="77777777" w:rsidR="00670BBC" w:rsidRPr="003979D8" w:rsidRDefault="00670BBC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C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DEEAF6" w:themeFill="accent1" w:themeFillTint="33"/>
          </w:tcPr>
          <w:p w14:paraId="73E4060A" w14:textId="77777777" w:rsidR="00670BBC" w:rsidRPr="00262038" w:rsidRDefault="00670BBC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670BBC" w:rsidRPr="003D09A4" w14:paraId="78CD2F06" w14:textId="77777777" w:rsidTr="00670BBC">
        <w:tc>
          <w:tcPr>
            <w:tcW w:w="1742" w:type="dxa"/>
            <w:shd w:val="clear" w:color="auto" w:fill="DEEAF6" w:themeFill="accent1" w:themeFillTint="33"/>
          </w:tcPr>
          <w:p w14:paraId="646EB72F" w14:textId="77777777" w:rsidR="00670BBC" w:rsidRPr="003D09A4" w:rsidRDefault="00670BBC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DEEAF6" w:themeFill="accent1" w:themeFillTint="33"/>
          </w:tcPr>
          <w:p w14:paraId="06766889" w14:textId="77777777" w:rsidR="00670BBC" w:rsidRPr="00727A24" w:rsidRDefault="00670BBC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C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DEEAF6" w:themeFill="accent1" w:themeFillTint="33"/>
          </w:tcPr>
          <w:p w14:paraId="0794F6D0" w14:textId="77777777" w:rsidR="00670BBC" w:rsidRPr="003D09A4" w:rsidRDefault="00670BBC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670BBC" w:rsidRPr="00727A24" w14:paraId="007E21A0" w14:textId="77777777" w:rsidTr="00670BBC">
        <w:tc>
          <w:tcPr>
            <w:tcW w:w="1742" w:type="dxa"/>
            <w:shd w:val="clear" w:color="auto" w:fill="DEEAF6" w:themeFill="accent1" w:themeFillTint="33"/>
          </w:tcPr>
          <w:p w14:paraId="7291F27C" w14:textId="77777777" w:rsidR="00670BBC" w:rsidRPr="003D09A4" w:rsidRDefault="00670BBC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DEEAF6" w:themeFill="accent1" w:themeFillTint="33"/>
          </w:tcPr>
          <w:p w14:paraId="6410823F" w14:textId="77777777" w:rsidR="00670BBC" w:rsidRPr="003D09A4" w:rsidRDefault="00670BBC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C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DEEAF6" w:themeFill="accent1" w:themeFillTint="33"/>
          </w:tcPr>
          <w:p w14:paraId="686186D2" w14:textId="77777777" w:rsidR="00670BBC" w:rsidRPr="00727A24" w:rsidRDefault="00670BBC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670BBC" w:rsidRPr="003D09A4" w14:paraId="7A70E3BB" w14:textId="77777777" w:rsidTr="00670BBC">
        <w:tc>
          <w:tcPr>
            <w:tcW w:w="1742" w:type="dxa"/>
            <w:shd w:val="clear" w:color="auto" w:fill="DEEAF6" w:themeFill="accent1" w:themeFillTint="33"/>
          </w:tcPr>
          <w:p w14:paraId="01DCA9DB" w14:textId="77777777" w:rsidR="00670BBC" w:rsidRDefault="00670BBC" w:rsidP="00AD332F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DEEAF6" w:themeFill="accent1" w:themeFillTint="33"/>
          </w:tcPr>
          <w:p w14:paraId="096CE8EA" w14:textId="77777777" w:rsidR="00670BBC" w:rsidRDefault="00670BBC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DEEAF6" w:themeFill="accent1" w:themeFillTint="33"/>
          </w:tcPr>
          <w:p w14:paraId="32301A62" w14:textId="77777777" w:rsidR="00670BBC" w:rsidRPr="003D09A4" w:rsidRDefault="00670BBC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670BBC" w:rsidRPr="003D09A4" w14:paraId="1732C374" w14:textId="77777777" w:rsidTr="00670BBC">
        <w:tc>
          <w:tcPr>
            <w:tcW w:w="1742" w:type="dxa"/>
            <w:shd w:val="clear" w:color="auto" w:fill="DEEAF6" w:themeFill="accent1" w:themeFillTint="33"/>
          </w:tcPr>
          <w:p w14:paraId="57DD84A1" w14:textId="5EAE0A00" w:rsidR="00670BBC" w:rsidRPr="003D09A4" w:rsidRDefault="00670BBC" w:rsidP="00AD332F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DEEAF6" w:themeFill="accent1" w:themeFillTint="33"/>
          </w:tcPr>
          <w:p w14:paraId="6835EC87" w14:textId="77777777" w:rsidR="00670BBC" w:rsidRPr="003D09A4" w:rsidRDefault="00670BBC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DEEAF6" w:themeFill="accent1" w:themeFillTint="33"/>
          </w:tcPr>
          <w:p w14:paraId="77BFE14A" w14:textId="77777777" w:rsidR="00670BBC" w:rsidRPr="003D09A4" w:rsidRDefault="00670BBC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670BBC" w:rsidRPr="00262038" w14:paraId="65B9DAF1" w14:textId="77777777" w:rsidTr="00670BBC">
        <w:tc>
          <w:tcPr>
            <w:tcW w:w="1742" w:type="dxa"/>
            <w:shd w:val="clear" w:color="auto" w:fill="DEEAF6" w:themeFill="accent1" w:themeFillTint="33"/>
          </w:tcPr>
          <w:p w14:paraId="1180FE74" w14:textId="77777777" w:rsidR="00670BBC" w:rsidRPr="003D09A4" w:rsidRDefault="00670BBC" w:rsidP="00AD332F">
            <w:pPr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08.30-09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DEEAF6" w:themeFill="accent1" w:themeFillTint="33"/>
          </w:tcPr>
          <w:p w14:paraId="1CAE5C4B" w14:textId="77777777" w:rsidR="00670BBC" w:rsidRPr="003979D8" w:rsidRDefault="00670BBC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D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DEEAF6" w:themeFill="accent1" w:themeFillTint="33"/>
          </w:tcPr>
          <w:p w14:paraId="68176CE7" w14:textId="77777777" w:rsidR="00670BBC" w:rsidRPr="00262038" w:rsidRDefault="00670BBC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670BBC" w:rsidRPr="00262038" w14:paraId="781B1C23" w14:textId="77777777" w:rsidTr="00670BBC">
        <w:tc>
          <w:tcPr>
            <w:tcW w:w="1742" w:type="dxa"/>
            <w:shd w:val="clear" w:color="auto" w:fill="DEEAF6" w:themeFill="accent1" w:themeFillTint="33"/>
          </w:tcPr>
          <w:p w14:paraId="26114783" w14:textId="77777777" w:rsidR="00670BBC" w:rsidRPr="003D09A4" w:rsidRDefault="00670BBC" w:rsidP="00AD332F">
            <w:pPr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09.30-10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DEEAF6" w:themeFill="accent1" w:themeFillTint="33"/>
          </w:tcPr>
          <w:p w14:paraId="7FF13F02" w14:textId="77777777" w:rsidR="00670BBC" w:rsidRPr="003979D8" w:rsidRDefault="00670BBC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D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DEEAF6" w:themeFill="accent1" w:themeFillTint="33"/>
          </w:tcPr>
          <w:p w14:paraId="650B286F" w14:textId="77777777" w:rsidR="00670BBC" w:rsidRPr="00262038" w:rsidRDefault="00670BBC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670BBC" w:rsidRPr="003D09A4" w14:paraId="3CE9A4D9" w14:textId="77777777" w:rsidTr="00670BBC">
        <w:tc>
          <w:tcPr>
            <w:tcW w:w="1742" w:type="dxa"/>
            <w:shd w:val="clear" w:color="auto" w:fill="DEEAF6" w:themeFill="accent1" w:themeFillTint="33"/>
          </w:tcPr>
          <w:p w14:paraId="4313678C" w14:textId="77777777" w:rsidR="00670BBC" w:rsidRPr="003D09A4" w:rsidRDefault="00670BBC" w:rsidP="00AD332F">
            <w:pPr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10.30-11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DEEAF6" w:themeFill="accent1" w:themeFillTint="33"/>
          </w:tcPr>
          <w:p w14:paraId="5A783103" w14:textId="77777777" w:rsidR="00670BBC" w:rsidRPr="00727A24" w:rsidRDefault="00670BBC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D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DEEAF6" w:themeFill="accent1" w:themeFillTint="33"/>
          </w:tcPr>
          <w:p w14:paraId="4FFD210C" w14:textId="77777777" w:rsidR="00670BBC" w:rsidRPr="003D09A4" w:rsidRDefault="00670BBC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670BBC" w:rsidRPr="00727A24" w14:paraId="356E9274" w14:textId="77777777" w:rsidTr="00670BBC">
        <w:tc>
          <w:tcPr>
            <w:tcW w:w="1742" w:type="dxa"/>
            <w:shd w:val="clear" w:color="auto" w:fill="DEEAF6" w:themeFill="accent1" w:themeFillTint="33"/>
          </w:tcPr>
          <w:p w14:paraId="6A65EA5A" w14:textId="77777777" w:rsidR="00670BBC" w:rsidRPr="003D09A4" w:rsidRDefault="00670BBC" w:rsidP="00AD332F">
            <w:pPr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11.30 -12.15 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DEEAF6" w:themeFill="accent1" w:themeFillTint="33"/>
          </w:tcPr>
          <w:p w14:paraId="62DC7082" w14:textId="77777777" w:rsidR="00670BBC" w:rsidRPr="003D09A4" w:rsidRDefault="00670BBC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D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DEEAF6" w:themeFill="accent1" w:themeFillTint="33"/>
          </w:tcPr>
          <w:p w14:paraId="3DD5280F" w14:textId="77777777" w:rsidR="00670BBC" w:rsidRPr="00727A24" w:rsidRDefault="00670BBC" w:rsidP="00AD332F">
            <w:pPr>
              <w:jc w:val="center"/>
              <w:rPr>
                <w:sz w:val="12"/>
                <w:szCs w:val="12"/>
              </w:rPr>
            </w:pPr>
          </w:p>
        </w:tc>
      </w:tr>
      <w:bookmarkEnd w:id="35"/>
      <w:tr w:rsidR="00BC4246" w:rsidRPr="003D09A4" w14:paraId="60670EFF" w14:textId="77777777" w:rsidTr="00BC4246">
        <w:tc>
          <w:tcPr>
            <w:tcW w:w="1742" w:type="dxa"/>
            <w:shd w:val="clear" w:color="auto" w:fill="FFF2CC" w:themeFill="accent4" w:themeFillTint="33"/>
          </w:tcPr>
          <w:p w14:paraId="6DF53F29" w14:textId="4DB4DAC6" w:rsidR="00BC4246" w:rsidRPr="00670BBC" w:rsidRDefault="00BC4246" w:rsidP="00AD332F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F2CC" w:themeFill="accent4" w:themeFillTint="33"/>
          </w:tcPr>
          <w:p w14:paraId="7484EB9F" w14:textId="77777777" w:rsidR="00BC4246" w:rsidRPr="003D09A4" w:rsidRDefault="00BC4246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F2CC" w:themeFill="accent4" w:themeFillTint="33"/>
          </w:tcPr>
          <w:p w14:paraId="2A5029F9" w14:textId="77777777" w:rsidR="00BC4246" w:rsidRPr="003D09A4" w:rsidRDefault="00BC4246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BC4246" w:rsidRPr="00262038" w14:paraId="609EE223" w14:textId="77777777" w:rsidTr="00BC4246">
        <w:tc>
          <w:tcPr>
            <w:tcW w:w="1742" w:type="dxa"/>
            <w:shd w:val="clear" w:color="auto" w:fill="FFF2CC" w:themeFill="accent4" w:themeFillTint="33"/>
          </w:tcPr>
          <w:p w14:paraId="6CB728CC" w14:textId="77777777" w:rsidR="00BC4246" w:rsidRPr="003D09A4" w:rsidRDefault="00BC4246" w:rsidP="00BC4246">
            <w:pPr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08.30-09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F2CC" w:themeFill="accent4" w:themeFillTint="33"/>
          </w:tcPr>
          <w:p w14:paraId="49A503FC" w14:textId="77777777" w:rsidR="00BC4246" w:rsidRPr="003979D8" w:rsidRDefault="00304E03" w:rsidP="00BC4246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rup 4 B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F2CC" w:themeFill="accent4" w:themeFillTint="33"/>
          </w:tcPr>
          <w:p w14:paraId="5A96A759" w14:textId="77777777" w:rsidR="00BC4246" w:rsidRPr="00262038" w:rsidRDefault="00BC4246" w:rsidP="00BC4246">
            <w:pPr>
              <w:jc w:val="center"/>
              <w:rPr>
                <w:sz w:val="12"/>
                <w:szCs w:val="12"/>
              </w:rPr>
            </w:pPr>
          </w:p>
        </w:tc>
      </w:tr>
      <w:tr w:rsidR="00BC4246" w:rsidRPr="00262038" w14:paraId="70222F02" w14:textId="77777777" w:rsidTr="00BC4246">
        <w:tc>
          <w:tcPr>
            <w:tcW w:w="1742" w:type="dxa"/>
            <w:shd w:val="clear" w:color="auto" w:fill="FFF2CC" w:themeFill="accent4" w:themeFillTint="33"/>
          </w:tcPr>
          <w:p w14:paraId="4A564CA1" w14:textId="77777777" w:rsidR="00BC4246" w:rsidRPr="003D09A4" w:rsidRDefault="00BC4246" w:rsidP="00BC4246">
            <w:pPr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09.30-10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F2CC" w:themeFill="accent4" w:themeFillTint="33"/>
          </w:tcPr>
          <w:p w14:paraId="6BC69640" w14:textId="77777777" w:rsidR="00BC4246" w:rsidRPr="003979D8" w:rsidRDefault="00304E03" w:rsidP="00BC4246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rup 4 B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F2CC" w:themeFill="accent4" w:themeFillTint="33"/>
          </w:tcPr>
          <w:p w14:paraId="3C7F0651" w14:textId="77777777" w:rsidR="00BC4246" w:rsidRPr="00262038" w:rsidRDefault="00BC4246" w:rsidP="00BC4246">
            <w:pPr>
              <w:jc w:val="center"/>
              <w:rPr>
                <w:sz w:val="12"/>
                <w:szCs w:val="12"/>
              </w:rPr>
            </w:pPr>
          </w:p>
        </w:tc>
      </w:tr>
      <w:tr w:rsidR="00BC4246" w:rsidRPr="003D09A4" w14:paraId="218C0DAA" w14:textId="77777777" w:rsidTr="00BC4246">
        <w:tc>
          <w:tcPr>
            <w:tcW w:w="1742" w:type="dxa"/>
            <w:shd w:val="clear" w:color="auto" w:fill="FFF2CC" w:themeFill="accent4" w:themeFillTint="33"/>
          </w:tcPr>
          <w:p w14:paraId="6A725AE8" w14:textId="77777777" w:rsidR="00BC4246" w:rsidRPr="003D09A4" w:rsidRDefault="00BC4246" w:rsidP="00BC4246">
            <w:pPr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10.30-11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F2CC" w:themeFill="accent4" w:themeFillTint="33"/>
          </w:tcPr>
          <w:p w14:paraId="401667CC" w14:textId="77777777" w:rsidR="00BC4246" w:rsidRPr="00727A24" w:rsidRDefault="00304E03" w:rsidP="00BC4246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rup 4 B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F2CC" w:themeFill="accent4" w:themeFillTint="33"/>
          </w:tcPr>
          <w:p w14:paraId="3698DE11" w14:textId="77777777" w:rsidR="00BC4246" w:rsidRPr="003D09A4" w:rsidRDefault="00BC4246" w:rsidP="00BC4246">
            <w:pPr>
              <w:jc w:val="center"/>
              <w:rPr>
                <w:sz w:val="12"/>
                <w:szCs w:val="12"/>
              </w:rPr>
            </w:pPr>
          </w:p>
        </w:tc>
      </w:tr>
      <w:tr w:rsidR="00BC4246" w:rsidRPr="00727A24" w14:paraId="50D23C15" w14:textId="77777777" w:rsidTr="00BC4246">
        <w:tc>
          <w:tcPr>
            <w:tcW w:w="1742" w:type="dxa"/>
            <w:shd w:val="clear" w:color="auto" w:fill="FFF2CC" w:themeFill="accent4" w:themeFillTint="33"/>
          </w:tcPr>
          <w:p w14:paraId="14F50448" w14:textId="77777777" w:rsidR="00BC4246" w:rsidRPr="003D09A4" w:rsidRDefault="00BC4246" w:rsidP="00BC4246">
            <w:pPr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11.30 -12.15 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F2CC" w:themeFill="accent4" w:themeFillTint="33"/>
          </w:tcPr>
          <w:p w14:paraId="16B2099D" w14:textId="77777777" w:rsidR="00BC4246" w:rsidRPr="003D09A4" w:rsidRDefault="00304E03" w:rsidP="00BC4246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rup 4 B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F2CC" w:themeFill="accent4" w:themeFillTint="33"/>
          </w:tcPr>
          <w:p w14:paraId="47277C24" w14:textId="77777777" w:rsidR="00BC4246" w:rsidRPr="00727A24" w:rsidRDefault="00BC4246" w:rsidP="00BC4246">
            <w:pPr>
              <w:jc w:val="center"/>
              <w:rPr>
                <w:sz w:val="12"/>
                <w:szCs w:val="12"/>
              </w:rPr>
            </w:pPr>
          </w:p>
        </w:tc>
      </w:tr>
      <w:tr w:rsidR="00BC4246" w:rsidRPr="003D09A4" w14:paraId="72A1727D" w14:textId="77777777" w:rsidTr="00BC4246">
        <w:tc>
          <w:tcPr>
            <w:tcW w:w="1742" w:type="dxa"/>
            <w:shd w:val="clear" w:color="auto" w:fill="FFF2CC" w:themeFill="accent4" w:themeFillTint="33"/>
          </w:tcPr>
          <w:p w14:paraId="2C57C4A7" w14:textId="77777777" w:rsidR="00BC4246" w:rsidRPr="00536CBA" w:rsidRDefault="00BC4246" w:rsidP="00AD332F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F2CC" w:themeFill="accent4" w:themeFillTint="33"/>
          </w:tcPr>
          <w:p w14:paraId="3E1FF809" w14:textId="77777777" w:rsidR="00BC4246" w:rsidRPr="003D09A4" w:rsidRDefault="00BC4246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F2CC" w:themeFill="accent4" w:themeFillTint="33"/>
          </w:tcPr>
          <w:p w14:paraId="6B7B420A" w14:textId="77777777" w:rsidR="00BC4246" w:rsidRPr="003D09A4" w:rsidRDefault="00BC4246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BC4246" w:rsidRPr="003D09A4" w14:paraId="4BEE2857" w14:textId="77777777" w:rsidTr="00BC4246">
        <w:tc>
          <w:tcPr>
            <w:tcW w:w="1742" w:type="dxa"/>
            <w:shd w:val="clear" w:color="auto" w:fill="FFF2CC" w:themeFill="accent4" w:themeFillTint="33"/>
          </w:tcPr>
          <w:p w14:paraId="36B2252A" w14:textId="05786AF9" w:rsidR="00BC4246" w:rsidRPr="003D09A4" w:rsidRDefault="00BC4246" w:rsidP="00AD332F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F2CC" w:themeFill="accent4" w:themeFillTint="33"/>
          </w:tcPr>
          <w:p w14:paraId="6B488A8E" w14:textId="77777777" w:rsidR="00BC4246" w:rsidRPr="003D09A4" w:rsidRDefault="00BC4246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F2CC" w:themeFill="accent4" w:themeFillTint="33"/>
          </w:tcPr>
          <w:p w14:paraId="58F862AB" w14:textId="77777777" w:rsidR="00BC4246" w:rsidRPr="003D09A4" w:rsidRDefault="00BC4246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BC4246" w:rsidRPr="00262038" w14:paraId="7C5F68E6" w14:textId="77777777" w:rsidTr="00BC4246">
        <w:tc>
          <w:tcPr>
            <w:tcW w:w="1742" w:type="dxa"/>
            <w:shd w:val="clear" w:color="auto" w:fill="FFF2CC" w:themeFill="accent4" w:themeFillTint="33"/>
          </w:tcPr>
          <w:p w14:paraId="0A8E72DE" w14:textId="77777777" w:rsidR="00BC4246" w:rsidRPr="003D09A4" w:rsidRDefault="00BC4246" w:rsidP="00BC4246">
            <w:pPr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08.30-09.15</w:t>
            </w:r>
          </w:p>
        </w:tc>
        <w:tc>
          <w:tcPr>
            <w:tcW w:w="3485" w:type="dxa"/>
            <w:gridSpan w:val="2"/>
            <w:tcBorders>
              <w:bottom w:val="single" w:sz="4" w:space="0" w:color="auto"/>
              <w:right w:val="nil"/>
            </w:tcBorders>
            <w:shd w:val="clear" w:color="auto" w:fill="FFF2CC" w:themeFill="accent4" w:themeFillTint="33"/>
          </w:tcPr>
          <w:p w14:paraId="15D95949" w14:textId="77777777" w:rsidR="00BC4246" w:rsidRPr="003979D8" w:rsidRDefault="00304E03" w:rsidP="00BC4246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rup 4 C</w:t>
            </w:r>
          </w:p>
        </w:tc>
        <w:tc>
          <w:tcPr>
            <w:tcW w:w="3507" w:type="dxa"/>
            <w:gridSpan w:val="2"/>
            <w:tcBorders>
              <w:left w:val="nil"/>
              <w:bottom w:val="single" w:sz="4" w:space="0" w:color="auto"/>
            </w:tcBorders>
            <w:shd w:val="clear" w:color="auto" w:fill="FFF2CC" w:themeFill="accent4" w:themeFillTint="33"/>
          </w:tcPr>
          <w:p w14:paraId="4E43068F" w14:textId="77777777" w:rsidR="00BC4246" w:rsidRPr="00262038" w:rsidRDefault="00BC4246" w:rsidP="00BC4246">
            <w:pPr>
              <w:jc w:val="center"/>
              <w:rPr>
                <w:sz w:val="12"/>
                <w:szCs w:val="12"/>
              </w:rPr>
            </w:pPr>
          </w:p>
        </w:tc>
      </w:tr>
      <w:tr w:rsidR="00BC4246" w:rsidRPr="00262038" w14:paraId="0966BECD" w14:textId="77777777" w:rsidTr="00BC4246">
        <w:tc>
          <w:tcPr>
            <w:tcW w:w="1742" w:type="dxa"/>
            <w:shd w:val="clear" w:color="auto" w:fill="FFF2CC" w:themeFill="accent4" w:themeFillTint="33"/>
          </w:tcPr>
          <w:p w14:paraId="73482E4C" w14:textId="77777777" w:rsidR="00BC4246" w:rsidRPr="003D09A4" w:rsidRDefault="00BC4246" w:rsidP="00BC4246">
            <w:pPr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09.30-10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F2CC" w:themeFill="accent4" w:themeFillTint="33"/>
          </w:tcPr>
          <w:p w14:paraId="3325056F" w14:textId="77777777" w:rsidR="00BC4246" w:rsidRPr="003979D8" w:rsidRDefault="00304E03" w:rsidP="00BC4246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rup 4 C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F2CC" w:themeFill="accent4" w:themeFillTint="33"/>
          </w:tcPr>
          <w:p w14:paraId="2E4E357D" w14:textId="77777777" w:rsidR="00BC4246" w:rsidRPr="00262038" w:rsidRDefault="00BC4246" w:rsidP="00BC4246">
            <w:pPr>
              <w:jc w:val="center"/>
              <w:rPr>
                <w:sz w:val="12"/>
                <w:szCs w:val="12"/>
              </w:rPr>
            </w:pPr>
          </w:p>
        </w:tc>
      </w:tr>
      <w:tr w:rsidR="00BC4246" w:rsidRPr="003D09A4" w14:paraId="7AD5A673" w14:textId="77777777" w:rsidTr="00BC4246">
        <w:tc>
          <w:tcPr>
            <w:tcW w:w="1742" w:type="dxa"/>
            <w:shd w:val="clear" w:color="auto" w:fill="FFF2CC" w:themeFill="accent4" w:themeFillTint="33"/>
          </w:tcPr>
          <w:p w14:paraId="45B26F67" w14:textId="77777777" w:rsidR="00BC4246" w:rsidRPr="003D09A4" w:rsidRDefault="00BC4246" w:rsidP="00BC4246">
            <w:pPr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10.30-11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F2CC" w:themeFill="accent4" w:themeFillTint="33"/>
          </w:tcPr>
          <w:p w14:paraId="69688D58" w14:textId="77777777" w:rsidR="00BC4246" w:rsidRPr="00727A24" w:rsidRDefault="00304E03" w:rsidP="00BC4246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rup 4 C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F2CC" w:themeFill="accent4" w:themeFillTint="33"/>
          </w:tcPr>
          <w:p w14:paraId="6B035B62" w14:textId="77777777" w:rsidR="00BC4246" w:rsidRPr="003D09A4" w:rsidRDefault="00BC4246" w:rsidP="00BC4246">
            <w:pPr>
              <w:jc w:val="center"/>
              <w:rPr>
                <w:sz w:val="12"/>
                <w:szCs w:val="12"/>
              </w:rPr>
            </w:pPr>
          </w:p>
        </w:tc>
      </w:tr>
      <w:tr w:rsidR="00BC4246" w:rsidRPr="00727A24" w14:paraId="040A7633" w14:textId="77777777" w:rsidTr="00BC4246">
        <w:tc>
          <w:tcPr>
            <w:tcW w:w="1742" w:type="dxa"/>
            <w:shd w:val="clear" w:color="auto" w:fill="FFF2CC" w:themeFill="accent4" w:themeFillTint="33"/>
          </w:tcPr>
          <w:p w14:paraId="715F80B0" w14:textId="77777777" w:rsidR="00BC4246" w:rsidRPr="003D09A4" w:rsidRDefault="00BC4246" w:rsidP="00BC4246">
            <w:pPr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11.30 -12.15 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F2CC" w:themeFill="accent4" w:themeFillTint="33"/>
          </w:tcPr>
          <w:p w14:paraId="77D8C3F7" w14:textId="77777777" w:rsidR="00BC4246" w:rsidRPr="003D09A4" w:rsidRDefault="00304E03" w:rsidP="00BC4246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rup 4 C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F2CC" w:themeFill="accent4" w:themeFillTint="33"/>
          </w:tcPr>
          <w:p w14:paraId="51E2C773" w14:textId="77777777" w:rsidR="00BC4246" w:rsidRPr="00727A24" w:rsidRDefault="00BC4246" w:rsidP="00BC4246">
            <w:pPr>
              <w:jc w:val="center"/>
              <w:rPr>
                <w:sz w:val="12"/>
                <w:szCs w:val="12"/>
              </w:rPr>
            </w:pPr>
          </w:p>
        </w:tc>
      </w:tr>
      <w:tr w:rsidR="00BC4246" w:rsidRPr="003D09A4" w14:paraId="415F0BF6" w14:textId="77777777" w:rsidTr="00BC4246">
        <w:tc>
          <w:tcPr>
            <w:tcW w:w="1742" w:type="dxa"/>
            <w:shd w:val="clear" w:color="auto" w:fill="FFF2CC" w:themeFill="accent4" w:themeFillTint="33"/>
          </w:tcPr>
          <w:p w14:paraId="206539D4" w14:textId="77777777" w:rsidR="00BC4246" w:rsidRPr="0035094D" w:rsidRDefault="00BC4246" w:rsidP="00AD332F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shd w:val="clear" w:color="auto" w:fill="FFF2CC" w:themeFill="accent4" w:themeFillTint="33"/>
          </w:tcPr>
          <w:p w14:paraId="66682F70" w14:textId="77777777" w:rsidR="00BC4246" w:rsidRPr="003D09A4" w:rsidRDefault="00BC4246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gridSpan w:val="2"/>
            <w:shd w:val="clear" w:color="auto" w:fill="FFF2CC" w:themeFill="accent4" w:themeFillTint="33"/>
          </w:tcPr>
          <w:p w14:paraId="45F0C915" w14:textId="77777777" w:rsidR="00BC4246" w:rsidRPr="003D09A4" w:rsidRDefault="00BC4246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BC4246" w:rsidRPr="00262038" w14:paraId="5B8A3D6F" w14:textId="77777777" w:rsidTr="00BC4246">
        <w:tc>
          <w:tcPr>
            <w:tcW w:w="1742" w:type="dxa"/>
            <w:shd w:val="clear" w:color="auto" w:fill="FFF2CC" w:themeFill="accent4" w:themeFillTint="33"/>
          </w:tcPr>
          <w:p w14:paraId="765AB454" w14:textId="77777777" w:rsidR="00BC4246" w:rsidRPr="003D09A4" w:rsidRDefault="00BC4246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F2CC" w:themeFill="accent4" w:themeFillTint="33"/>
          </w:tcPr>
          <w:p w14:paraId="10C50429" w14:textId="77777777" w:rsidR="00BC4246" w:rsidRPr="003979D8" w:rsidRDefault="00304E03" w:rsidP="00AD332F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rup 4D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F2CC" w:themeFill="accent4" w:themeFillTint="33"/>
          </w:tcPr>
          <w:p w14:paraId="713D664B" w14:textId="77777777" w:rsidR="00BC4246" w:rsidRPr="00262038" w:rsidRDefault="00BC4246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BC4246" w:rsidRPr="00262038" w14:paraId="18F9DA96" w14:textId="77777777" w:rsidTr="00BC4246">
        <w:tc>
          <w:tcPr>
            <w:tcW w:w="1742" w:type="dxa"/>
            <w:shd w:val="clear" w:color="auto" w:fill="FFF2CC" w:themeFill="accent4" w:themeFillTint="33"/>
          </w:tcPr>
          <w:p w14:paraId="6163C4A2" w14:textId="77777777" w:rsidR="00BC4246" w:rsidRPr="003D09A4" w:rsidRDefault="00BC4246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F2CC" w:themeFill="accent4" w:themeFillTint="33"/>
          </w:tcPr>
          <w:p w14:paraId="4B7B579D" w14:textId="77777777" w:rsidR="00BC4246" w:rsidRPr="003979D8" w:rsidRDefault="00304E03" w:rsidP="00AD332F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rup 4D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F2CC" w:themeFill="accent4" w:themeFillTint="33"/>
          </w:tcPr>
          <w:p w14:paraId="55DCF6EE" w14:textId="77777777" w:rsidR="00BC4246" w:rsidRPr="00262038" w:rsidRDefault="00BC4246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BC4246" w:rsidRPr="003D09A4" w14:paraId="0BCC638F" w14:textId="77777777" w:rsidTr="00BC4246">
        <w:tc>
          <w:tcPr>
            <w:tcW w:w="1742" w:type="dxa"/>
            <w:shd w:val="clear" w:color="auto" w:fill="FFF2CC" w:themeFill="accent4" w:themeFillTint="33"/>
          </w:tcPr>
          <w:p w14:paraId="444362F7" w14:textId="77777777" w:rsidR="00BC4246" w:rsidRPr="003D09A4" w:rsidRDefault="00BC4246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F2CC" w:themeFill="accent4" w:themeFillTint="33"/>
          </w:tcPr>
          <w:p w14:paraId="68387997" w14:textId="77777777" w:rsidR="00BC4246" w:rsidRPr="00727A24" w:rsidRDefault="00304E03" w:rsidP="00AD332F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rup 4D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F2CC" w:themeFill="accent4" w:themeFillTint="33"/>
          </w:tcPr>
          <w:p w14:paraId="599D8A38" w14:textId="77777777" w:rsidR="00BC4246" w:rsidRPr="003D09A4" w:rsidRDefault="00BC4246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BC4246" w:rsidRPr="00727A24" w14:paraId="2C8799AD" w14:textId="77777777" w:rsidTr="00BC4246">
        <w:tc>
          <w:tcPr>
            <w:tcW w:w="1742" w:type="dxa"/>
            <w:shd w:val="clear" w:color="auto" w:fill="FFF2CC" w:themeFill="accent4" w:themeFillTint="33"/>
          </w:tcPr>
          <w:p w14:paraId="3B1416ED" w14:textId="77777777" w:rsidR="00BC4246" w:rsidRPr="003D09A4" w:rsidRDefault="00BC4246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F2CC" w:themeFill="accent4" w:themeFillTint="33"/>
          </w:tcPr>
          <w:p w14:paraId="0CC061DC" w14:textId="77777777" w:rsidR="00BC4246" w:rsidRPr="003D09A4" w:rsidRDefault="00304E03" w:rsidP="00AD332F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rup 4D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F2CC" w:themeFill="accent4" w:themeFillTint="33"/>
          </w:tcPr>
          <w:p w14:paraId="4B76EDA4" w14:textId="77777777" w:rsidR="00BC4246" w:rsidRPr="00727A24" w:rsidRDefault="00BC4246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BC4246" w:rsidRPr="003D09A4" w14:paraId="34664EF6" w14:textId="77777777" w:rsidTr="00BC4246">
        <w:tc>
          <w:tcPr>
            <w:tcW w:w="1742" w:type="dxa"/>
            <w:shd w:val="clear" w:color="auto" w:fill="FFF2CC" w:themeFill="accent4" w:themeFillTint="33"/>
          </w:tcPr>
          <w:p w14:paraId="691F474E" w14:textId="77777777" w:rsidR="00BC4246" w:rsidRDefault="00BC4246" w:rsidP="00AD332F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F2CC" w:themeFill="accent4" w:themeFillTint="33"/>
          </w:tcPr>
          <w:p w14:paraId="6FFF63C9" w14:textId="77777777" w:rsidR="00BC4246" w:rsidRDefault="00BC4246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F2CC" w:themeFill="accent4" w:themeFillTint="33"/>
          </w:tcPr>
          <w:p w14:paraId="33A3F7CD" w14:textId="77777777" w:rsidR="00BC4246" w:rsidRPr="003D09A4" w:rsidRDefault="00BC4246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BC4246" w:rsidRPr="003D09A4" w14:paraId="74C71F20" w14:textId="77777777" w:rsidTr="00BC4246">
        <w:tc>
          <w:tcPr>
            <w:tcW w:w="1742" w:type="dxa"/>
            <w:shd w:val="clear" w:color="auto" w:fill="FFF2CC" w:themeFill="accent4" w:themeFillTint="33"/>
          </w:tcPr>
          <w:p w14:paraId="53F004E3" w14:textId="6E7988C4" w:rsidR="00BC4246" w:rsidRPr="003D09A4" w:rsidRDefault="00BC4246" w:rsidP="00304E03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F2CC" w:themeFill="accent4" w:themeFillTint="33"/>
          </w:tcPr>
          <w:p w14:paraId="39F86A48" w14:textId="77777777" w:rsidR="00BC4246" w:rsidRPr="003D09A4" w:rsidRDefault="00BC4246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F2CC" w:themeFill="accent4" w:themeFillTint="33"/>
          </w:tcPr>
          <w:p w14:paraId="0A1222A1" w14:textId="77777777" w:rsidR="00BC4246" w:rsidRPr="003D09A4" w:rsidRDefault="00BC4246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BC4246" w:rsidRPr="00262038" w14:paraId="5C68A34A" w14:textId="77777777" w:rsidTr="00BC4246">
        <w:tc>
          <w:tcPr>
            <w:tcW w:w="1742" w:type="dxa"/>
            <w:shd w:val="clear" w:color="auto" w:fill="FFF2CC" w:themeFill="accent4" w:themeFillTint="33"/>
          </w:tcPr>
          <w:p w14:paraId="16020803" w14:textId="77777777" w:rsidR="00BC4246" w:rsidRPr="003D09A4" w:rsidRDefault="00BC4246" w:rsidP="00BC4246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F2CC" w:themeFill="accent4" w:themeFillTint="33"/>
          </w:tcPr>
          <w:p w14:paraId="66FA1874" w14:textId="77777777" w:rsidR="00BC4246" w:rsidRPr="003979D8" w:rsidRDefault="00304E03" w:rsidP="00BC4246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rup 4A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F2CC" w:themeFill="accent4" w:themeFillTint="33"/>
          </w:tcPr>
          <w:p w14:paraId="23891147" w14:textId="77777777" w:rsidR="00BC4246" w:rsidRPr="00262038" w:rsidRDefault="00BC4246" w:rsidP="00BC4246">
            <w:pPr>
              <w:jc w:val="center"/>
              <w:rPr>
                <w:sz w:val="12"/>
                <w:szCs w:val="12"/>
              </w:rPr>
            </w:pPr>
          </w:p>
        </w:tc>
      </w:tr>
      <w:tr w:rsidR="00BC4246" w:rsidRPr="00262038" w14:paraId="7A1C58F1" w14:textId="77777777" w:rsidTr="00BC4246">
        <w:tc>
          <w:tcPr>
            <w:tcW w:w="1742" w:type="dxa"/>
            <w:shd w:val="clear" w:color="auto" w:fill="FFF2CC" w:themeFill="accent4" w:themeFillTint="33"/>
          </w:tcPr>
          <w:p w14:paraId="354D2733" w14:textId="77777777" w:rsidR="00BC4246" w:rsidRPr="003D09A4" w:rsidRDefault="00BC4246" w:rsidP="00BC4246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F2CC" w:themeFill="accent4" w:themeFillTint="33"/>
          </w:tcPr>
          <w:p w14:paraId="6BE596C8" w14:textId="77777777" w:rsidR="00BC4246" w:rsidRPr="003979D8" w:rsidRDefault="00304E03" w:rsidP="00BC4246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rup 4A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F2CC" w:themeFill="accent4" w:themeFillTint="33"/>
          </w:tcPr>
          <w:p w14:paraId="61D66CE4" w14:textId="77777777" w:rsidR="00BC4246" w:rsidRPr="00262038" w:rsidRDefault="00BC4246" w:rsidP="00BC4246">
            <w:pPr>
              <w:jc w:val="center"/>
              <w:rPr>
                <w:sz w:val="12"/>
                <w:szCs w:val="12"/>
              </w:rPr>
            </w:pPr>
          </w:p>
        </w:tc>
      </w:tr>
      <w:tr w:rsidR="00BC4246" w:rsidRPr="003D09A4" w14:paraId="62674EA3" w14:textId="77777777" w:rsidTr="00BC4246">
        <w:tc>
          <w:tcPr>
            <w:tcW w:w="1742" w:type="dxa"/>
            <w:shd w:val="clear" w:color="auto" w:fill="FFF2CC" w:themeFill="accent4" w:themeFillTint="33"/>
          </w:tcPr>
          <w:p w14:paraId="2C8D07E5" w14:textId="77777777" w:rsidR="00BC4246" w:rsidRPr="003D09A4" w:rsidRDefault="00BC4246" w:rsidP="00BC4246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F2CC" w:themeFill="accent4" w:themeFillTint="33"/>
          </w:tcPr>
          <w:p w14:paraId="397496DC" w14:textId="77777777" w:rsidR="00BC4246" w:rsidRPr="00727A24" w:rsidRDefault="00304E03" w:rsidP="00BC4246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rup 4A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F2CC" w:themeFill="accent4" w:themeFillTint="33"/>
          </w:tcPr>
          <w:p w14:paraId="48CC5861" w14:textId="77777777" w:rsidR="00BC4246" w:rsidRPr="003D09A4" w:rsidRDefault="00BC4246" w:rsidP="00BC4246">
            <w:pPr>
              <w:jc w:val="center"/>
              <w:rPr>
                <w:sz w:val="12"/>
                <w:szCs w:val="12"/>
              </w:rPr>
            </w:pPr>
          </w:p>
        </w:tc>
      </w:tr>
      <w:tr w:rsidR="00BC4246" w:rsidRPr="00727A24" w14:paraId="0C8F0EC7" w14:textId="77777777" w:rsidTr="00BC4246">
        <w:tc>
          <w:tcPr>
            <w:tcW w:w="1742" w:type="dxa"/>
            <w:shd w:val="clear" w:color="auto" w:fill="FFF2CC" w:themeFill="accent4" w:themeFillTint="33"/>
          </w:tcPr>
          <w:p w14:paraId="3040B568" w14:textId="77777777" w:rsidR="00BC4246" w:rsidRPr="003D09A4" w:rsidRDefault="00BC4246" w:rsidP="00BC4246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FF2CC" w:themeFill="accent4" w:themeFillTint="33"/>
          </w:tcPr>
          <w:p w14:paraId="3D7C29BA" w14:textId="77777777" w:rsidR="00BC4246" w:rsidRPr="003D09A4" w:rsidRDefault="00304E03" w:rsidP="00BC4246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rup 4A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FF2CC" w:themeFill="accent4" w:themeFillTint="33"/>
          </w:tcPr>
          <w:p w14:paraId="5F59A154" w14:textId="77777777" w:rsidR="00BC4246" w:rsidRPr="00727A24" w:rsidRDefault="00BC4246" w:rsidP="00BC4246">
            <w:pPr>
              <w:jc w:val="center"/>
              <w:rPr>
                <w:sz w:val="12"/>
                <w:szCs w:val="12"/>
              </w:rPr>
            </w:pPr>
          </w:p>
        </w:tc>
      </w:tr>
      <w:tr w:rsidR="00BC4246" w:rsidRPr="003D09A4" w14:paraId="4F9AE990" w14:textId="77777777" w:rsidTr="00BC4246">
        <w:tc>
          <w:tcPr>
            <w:tcW w:w="1742" w:type="dxa"/>
            <w:shd w:val="clear" w:color="auto" w:fill="FBE4D5" w:themeFill="accent2" w:themeFillTint="33"/>
          </w:tcPr>
          <w:p w14:paraId="6736940D" w14:textId="6A07CBE7" w:rsidR="00BC4246" w:rsidRPr="00670BBC" w:rsidRDefault="00BC4246" w:rsidP="00AD332F">
            <w:pPr>
              <w:rPr>
                <w:b/>
                <w:bCs/>
                <w:i/>
                <w:iCs/>
                <w:sz w:val="12"/>
                <w:szCs w:val="12"/>
              </w:rPr>
            </w:pPr>
            <w:bookmarkStart w:id="36" w:name="_Hlk81265178"/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BE4D5" w:themeFill="accent2" w:themeFillTint="33"/>
          </w:tcPr>
          <w:p w14:paraId="33DA938F" w14:textId="77777777" w:rsidR="00BC4246" w:rsidRPr="003D09A4" w:rsidRDefault="00BC4246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BE4D5" w:themeFill="accent2" w:themeFillTint="33"/>
          </w:tcPr>
          <w:p w14:paraId="635BB0CF" w14:textId="77777777" w:rsidR="00BC4246" w:rsidRPr="003D09A4" w:rsidRDefault="00BC4246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BC4246" w:rsidRPr="00262038" w14:paraId="67AE2C7C" w14:textId="77777777" w:rsidTr="00BC4246">
        <w:tc>
          <w:tcPr>
            <w:tcW w:w="1742" w:type="dxa"/>
            <w:shd w:val="clear" w:color="auto" w:fill="FBE4D5" w:themeFill="accent2" w:themeFillTint="33"/>
          </w:tcPr>
          <w:p w14:paraId="04FF1687" w14:textId="77777777" w:rsidR="00BC4246" w:rsidRPr="003D09A4" w:rsidRDefault="00BC4246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BE4D5" w:themeFill="accent2" w:themeFillTint="33"/>
          </w:tcPr>
          <w:p w14:paraId="490FEB05" w14:textId="77777777" w:rsidR="00BC4246" w:rsidRPr="003979D8" w:rsidRDefault="00BC4246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Grup 4 A 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BE4D5" w:themeFill="accent2" w:themeFillTint="33"/>
          </w:tcPr>
          <w:p w14:paraId="02B7FE94" w14:textId="77777777" w:rsidR="00BC4246" w:rsidRPr="00262038" w:rsidRDefault="00BC4246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BC4246" w:rsidRPr="00262038" w14:paraId="3C782AA7" w14:textId="77777777" w:rsidTr="00BC4246">
        <w:tc>
          <w:tcPr>
            <w:tcW w:w="1742" w:type="dxa"/>
            <w:shd w:val="clear" w:color="auto" w:fill="FBE4D5" w:themeFill="accent2" w:themeFillTint="33"/>
          </w:tcPr>
          <w:p w14:paraId="1FED7E26" w14:textId="77777777" w:rsidR="00BC4246" w:rsidRPr="003D09A4" w:rsidRDefault="00BC4246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BE4D5" w:themeFill="accent2" w:themeFillTint="33"/>
          </w:tcPr>
          <w:p w14:paraId="750D2DE6" w14:textId="77777777" w:rsidR="00BC4246" w:rsidRPr="003979D8" w:rsidRDefault="00BC4246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 A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BE4D5" w:themeFill="accent2" w:themeFillTint="33"/>
          </w:tcPr>
          <w:p w14:paraId="15A6D64E" w14:textId="77777777" w:rsidR="00BC4246" w:rsidRPr="00262038" w:rsidRDefault="00BC4246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BC4246" w:rsidRPr="003D09A4" w14:paraId="0425DF0E" w14:textId="77777777" w:rsidTr="00BC4246">
        <w:tc>
          <w:tcPr>
            <w:tcW w:w="1742" w:type="dxa"/>
            <w:shd w:val="clear" w:color="auto" w:fill="FBE4D5" w:themeFill="accent2" w:themeFillTint="33"/>
          </w:tcPr>
          <w:p w14:paraId="69092AF9" w14:textId="77777777" w:rsidR="00BC4246" w:rsidRPr="003D09A4" w:rsidRDefault="00BC4246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BE4D5" w:themeFill="accent2" w:themeFillTint="33"/>
          </w:tcPr>
          <w:p w14:paraId="1FC27849" w14:textId="77777777" w:rsidR="00BC4246" w:rsidRPr="00727A24" w:rsidRDefault="00BC4246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 A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BE4D5" w:themeFill="accent2" w:themeFillTint="33"/>
          </w:tcPr>
          <w:p w14:paraId="028D5C98" w14:textId="77777777" w:rsidR="00BC4246" w:rsidRPr="003D09A4" w:rsidRDefault="00BC4246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BC4246" w:rsidRPr="00727A24" w14:paraId="2EE88FA1" w14:textId="77777777" w:rsidTr="00BC4246">
        <w:tc>
          <w:tcPr>
            <w:tcW w:w="1742" w:type="dxa"/>
            <w:shd w:val="clear" w:color="auto" w:fill="FBE4D5" w:themeFill="accent2" w:themeFillTint="33"/>
          </w:tcPr>
          <w:p w14:paraId="3BEAD988" w14:textId="77777777" w:rsidR="00BC4246" w:rsidRPr="003D09A4" w:rsidRDefault="00BC4246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BE4D5" w:themeFill="accent2" w:themeFillTint="33"/>
          </w:tcPr>
          <w:p w14:paraId="3BA7FEC7" w14:textId="77777777" w:rsidR="00BC4246" w:rsidRPr="003D09A4" w:rsidRDefault="00BC4246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 A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BE4D5" w:themeFill="accent2" w:themeFillTint="33"/>
          </w:tcPr>
          <w:p w14:paraId="36E5F4AE" w14:textId="77777777" w:rsidR="00BC4246" w:rsidRPr="00727A24" w:rsidRDefault="00BC4246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BC4246" w:rsidRPr="003D09A4" w14:paraId="60BEF94C" w14:textId="77777777" w:rsidTr="00BC4246">
        <w:tc>
          <w:tcPr>
            <w:tcW w:w="1742" w:type="dxa"/>
            <w:shd w:val="clear" w:color="auto" w:fill="FBE4D5" w:themeFill="accent2" w:themeFillTint="33"/>
          </w:tcPr>
          <w:p w14:paraId="2ADAD3DA" w14:textId="77777777" w:rsidR="00BC4246" w:rsidRPr="00536CBA" w:rsidRDefault="00BC4246" w:rsidP="00AD332F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BE4D5" w:themeFill="accent2" w:themeFillTint="33"/>
          </w:tcPr>
          <w:p w14:paraId="27FE2D29" w14:textId="77777777" w:rsidR="00BC4246" w:rsidRPr="003D09A4" w:rsidRDefault="00BC4246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BE4D5" w:themeFill="accent2" w:themeFillTint="33"/>
          </w:tcPr>
          <w:p w14:paraId="5D174500" w14:textId="77777777" w:rsidR="00BC4246" w:rsidRPr="003D09A4" w:rsidRDefault="00BC4246" w:rsidP="00AD332F">
            <w:pPr>
              <w:jc w:val="center"/>
              <w:rPr>
                <w:sz w:val="12"/>
                <w:szCs w:val="12"/>
              </w:rPr>
            </w:pPr>
          </w:p>
        </w:tc>
      </w:tr>
      <w:bookmarkEnd w:id="36"/>
      <w:tr w:rsidR="00BC4246" w:rsidRPr="003D09A4" w14:paraId="5A50E771" w14:textId="77777777" w:rsidTr="00BC4246">
        <w:tc>
          <w:tcPr>
            <w:tcW w:w="1742" w:type="dxa"/>
            <w:shd w:val="clear" w:color="auto" w:fill="FBE4D5" w:themeFill="accent2" w:themeFillTint="33"/>
          </w:tcPr>
          <w:p w14:paraId="196ED2D2" w14:textId="4E64B56C" w:rsidR="00BC4246" w:rsidRPr="003D09A4" w:rsidRDefault="00BC4246" w:rsidP="00AD332F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BE4D5" w:themeFill="accent2" w:themeFillTint="33"/>
          </w:tcPr>
          <w:p w14:paraId="4B9A7F94" w14:textId="77777777" w:rsidR="00BC4246" w:rsidRPr="003D09A4" w:rsidRDefault="00BC4246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BE4D5" w:themeFill="accent2" w:themeFillTint="33"/>
          </w:tcPr>
          <w:p w14:paraId="011D40F0" w14:textId="77777777" w:rsidR="00BC4246" w:rsidRPr="003D09A4" w:rsidRDefault="00BC4246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BC4246" w:rsidRPr="00262038" w14:paraId="502245C3" w14:textId="77777777" w:rsidTr="00BC4246">
        <w:tc>
          <w:tcPr>
            <w:tcW w:w="1742" w:type="dxa"/>
            <w:shd w:val="clear" w:color="auto" w:fill="FBE4D5" w:themeFill="accent2" w:themeFillTint="33"/>
          </w:tcPr>
          <w:p w14:paraId="6CCBB2FD" w14:textId="77777777" w:rsidR="00BC4246" w:rsidRPr="003D09A4" w:rsidRDefault="00BC4246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gridSpan w:val="2"/>
            <w:tcBorders>
              <w:bottom w:val="single" w:sz="4" w:space="0" w:color="auto"/>
              <w:right w:val="nil"/>
            </w:tcBorders>
            <w:shd w:val="clear" w:color="auto" w:fill="FBE4D5" w:themeFill="accent2" w:themeFillTint="33"/>
          </w:tcPr>
          <w:p w14:paraId="5D9E9084" w14:textId="77777777" w:rsidR="00BC4246" w:rsidRPr="003979D8" w:rsidRDefault="00BC4246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 B</w:t>
            </w:r>
          </w:p>
        </w:tc>
        <w:tc>
          <w:tcPr>
            <w:tcW w:w="3507" w:type="dxa"/>
            <w:gridSpan w:val="2"/>
            <w:tcBorders>
              <w:left w:val="nil"/>
              <w:bottom w:val="single" w:sz="4" w:space="0" w:color="auto"/>
            </w:tcBorders>
            <w:shd w:val="clear" w:color="auto" w:fill="FBE4D5" w:themeFill="accent2" w:themeFillTint="33"/>
          </w:tcPr>
          <w:p w14:paraId="271AF47E" w14:textId="77777777" w:rsidR="00BC4246" w:rsidRPr="00262038" w:rsidRDefault="00BC4246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BC4246" w:rsidRPr="00262038" w14:paraId="6C3A4AA5" w14:textId="77777777" w:rsidTr="00BC4246">
        <w:tc>
          <w:tcPr>
            <w:tcW w:w="1742" w:type="dxa"/>
            <w:shd w:val="clear" w:color="auto" w:fill="FBE4D5" w:themeFill="accent2" w:themeFillTint="33"/>
          </w:tcPr>
          <w:p w14:paraId="4DDB2853" w14:textId="77777777" w:rsidR="00BC4246" w:rsidRPr="003D09A4" w:rsidRDefault="00BC4246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BE4D5" w:themeFill="accent2" w:themeFillTint="33"/>
          </w:tcPr>
          <w:p w14:paraId="6BA6D3DD" w14:textId="77777777" w:rsidR="00BC4246" w:rsidRPr="003979D8" w:rsidRDefault="00BC4246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 B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BE4D5" w:themeFill="accent2" w:themeFillTint="33"/>
          </w:tcPr>
          <w:p w14:paraId="7A1AABB5" w14:textId="77777777" w:rsidR="00BC4246" w:rsidRPr="00262038" w:rsidRDefault="00BC4246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BC4246" w:rsidRPr="003D09A4" w14:paraId="37EC3F60" w14:textId="77777777" w:rsidTr="00BC4246">
        <w:tc>
          <w:tcPr>
            <w:tcW w:w="1742" w:type="dxa"/>
            <w:shd w:val="clear" w:color="auto" w:fill="FBE4D5" w:themeFill="accent2" w:themeFillTint="33"/>
          </w:tcPr>
          <w:p w14:paraId="134E7A94" w14:textId="77777777" w:rsidR="00BC4246" w:rsidRPr="003D09A4" w:rsidRDefault="00BC4246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BE4D5" w:themeFill="accent2" w:themeFillTint="33"/>
          </w:tcPr>
          <w:p w14:paraId="44C14320" w14:textId="77777777" w:rsidR="00BC4246" w:rsidRPr="00727A24" w:rsidRDefault="00BC4246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 B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BE4D5" w:themeFill="accent2" w:themeFillTint="33"/>
          </w:tcPr>
          <w:p w14:paraId="453907C7" w14:textId="77777777" w:rsidR="00BC4246" w:rsidRPr="003D09A4" w:rsidRDefault="00BC4246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BC4246" w:rsidRPr="00727A24" w14:paraId="50BB69EA" w14:textId="77777777" w:rsidTr="00BC4246">
        <w:tc>
          <w:tcPr>
            <w:tcW w:w="1742" w:type="dxa"/>
            <w:shd w:val="clear" w:color="auto" w:fill="FBE4D5" w:themeFill="accent2" w:themeFillTint="33"/>
          </w:tcPr>
          <w:p w14:paraId="7D4816CB" w14:textId="77777777" w:rsidR="00BC4246" w:rsidRPr="003D09A4" w:rsidRDefault="00BC4246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BE4D5" w:themeFill="accent2" w:themeFillTint="33"/>
          </w:tcPr>
          <w:p w14:paraId="519F708B" w14:textId="77777777" w:rsidR="00BC4246" w:rsidRPr="003D09A4" w:rsidRDefault="00BC4246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 B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BE4D5" w:themeFill="accent2" w:themeFillTint="33"/>
          </w:tcPr>
          <w:p w14:paraId="6CAD55A4" w14:textId="77777777" w:rsidR="00BC4246" w:rsidRPr="00727A24" w:rsidRDefault="00BC4246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BC4246" w:rsidRPr="003D09A4" w14:paraId="77D9C1E1" w14:textId="77777777" w:rsidTr="00BC4246">
        <w:tc>
          <w:tcPr>
            <w:tcW w:w="1742" w:type="dxa"/>
            <w:shd w:val="clear" w:color="auto" w:fill="FBE4D5" w:themeFill="accent2" w:themeFillTint="33"/>
          </w:tcPr>
          <w:p w14:paraId="40DB213B" w14:textId="77777777" w:rsidR="00BC4246" w:rsidRDefault="00BC4246" w:rsidP="00AD332F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shd w:val="clear" w:color="auto" w:fill="FBE4D5" w:themeFill="accent2" w:themeFillTint="33"/>
          </w:tcPr>
          <w:p w14:paraId="3196AB80" w14:textId="77777777" w:rsidR="00BC4246" w:rsidRPr="003D09A4" w:rsidRDefault="00BC4246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gridSpan w:val="2"/>
            <w:shd w:val="clear" w:color="auto" w:fill="FBE4D5" w:themeFill="accent2" w:themeFillTint="33"/>
          </w:tcPr>
          <w:p w14:paraId="7C3E29E2" w14:textId="77777777" w:rsidR="00BC4246" w:rsidRPr="003D09A4" w:rsidRDefault="00BC4246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BC4246" w:rsidRPr="003D09A4" w14:paraId="67CA7120" w14:textId="77777777" w:rsidTr="00BC4246">
        <w:tc>
          <w:tcPr>
            <w:tcW w:w="1742" w:type="dxa"/>
            <w:shd w:val="clear" w:color="auto" w:fill="FBE4D5" w:themeFill="accent2" w:themeFillTint="33"/>
          </w:tcPr>
          <w:p w14:paraId="77EFBB76" w14:textId="3CBFB923" w:rsidR="00BC4246" w:rsidRPr="0035094D" w:rsidRDefault="00BC4246" w:rsidP="00AD332F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shd w:val="clear" w:color="auto" w:fill="FBE4D5" w:themeFill="accent2" w:themeFillTint="33"/>
          </w:tcPr>
          <w:p w14:paraId="42F79F45" w14:textId="77777777" w:rsidR="00BC4246" w:rsidRPr="003D09A4" w:rsidRDefault="00BC4246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gridSpan w:val="2"/>
            <w:shd w:val="clear" w:color="auto" w:fill="FBE4D5" w:themeFill="accent2" w:themeFillTint="33"/>
          </w:tcPr>
          <w:p w14:paraId="30A5E838" w14:textId="77777777" w:rsidR="00BC4246" w:rsidRPr="003D09A4" w:rsidRDefault="00BC4246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BC4246" w:rsidRPr="00262038" w14:paraId="577C5D61" w14:textId="77777777" w:rsidTr="00BC4246">
        <w:tc>
          <w:tcPr>
            <w:tcW w:w="1742" w:type="dxa"/>
            <w:shd w:val="clear" w:color="auto" w:fill="FBE4D5" w:themeFill="accent2" w:themeFillTint="33"/>
          </w:tcPr>
          <w:p w14:paraId="5C62CF16" w14:textId="77777777" w:rsidR="00BC4246" w:rsidRPr="003D09A4" w:rsidRDefault="00BC4246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BE4D5" w:themeFill="accent2" w:themeFillTint="33"/>
          </w:tcPr>
          <w:p w14:paraId="55AF5F80" w14:textId="77777777" w:rsidR="00BC4246" w:rsidRPr="003979D8" w:rsidRDefault="00BC4246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C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BE4D5" w:themeFill="accent2" w:themeFillTint="33"/>
          </w:tcPr>
          <w:p w14:paraId="43EF898A" w14:textId="77777777" w:rsidR="00BC4246" w:rsidRPr="00262038" w:rsidRDefault="00BC4246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BC4246" w:rsidRPr="00262038" w14:paraId="2EFF92DF" w14:textId="77777777" w:rsidTr="00BC4246">
        <w:tc>
          <w:tcPr>
            <w:tcW w:w="1742" w:type="dxa"/>
            <w:shd w:val="clear" w:color="auto" w:fill="FBE4D5" w:themeFill="accent2" w:themeFillTint="33"/>
          </w:tcPr>
          <w:p w14:paraId="591741CE" w14:textId="77777777" w:rsidR="00BC4246" w:rsidRPr="003D09A4" w:rsidRDefault="00BC4246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BE4D5" w:themeFill="accent2" w:themeFillTint="33"/>
          </w:tcPr>
          <w:p w14:paraId="6C44676E" w14:textId="77777777" w:rsidR="00BC4246" w:rsidRPr="003979D8" w:rsidRDefault="00BC4246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C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BE4D5" w:themeFill="accent2" w:themeFillTint="33"/>
          </w:tcPr>
          <w:p w14:paraId="1740E0DF" w14:textId="77777777" w:rsidR="00BC4246" w:rsidRPr="00262038" w:rsidRDefault="00BC4246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BC4246" w:rsidRPr="003D09A4" w14:paraId="1BD3B21E" w14:textId="77777777" w:rsidTr="00BC4246">
        <w:tc>
          <w:tcPr>
            <w:tcW w:w="1742" w:type="dxa"/>
            <w:shd w:val="clear" w:color="auto" w:fill="FBE4D5" w:themeFill="accent2" w:themeFillTint="33"/>
          </w:tcPr>
          <w:p w14:paraId="1DB22FE8" w14:textId="77777777" w:rsidR="00BC4246" w:rsidRPr="003D09A4" w:rsidRDefault="00BC4246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BE4D5" w:themeFill="accent2" w:themeFillTint="33"/>
          </w:tcPr>
          <w:p w14:paraId="57E4A847" w14:textId="77777777" w:rsidR="00BC4246" w:rsidRPr="00727A24" w:rsidRDefault="00BC4246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C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BE4D5" w:themeFill="accent2" w:themeFillTint="33"/>
          </w:tcPr>
          <w:p w14:paraId="7A189331" w14:textId="77777777" w:rsidR="00BC4246" w:rsidRPr="003D09A4" w:rsidRDefault="00BC4246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BC4246" w:rsidRPr="00727A24" w14:paraId="11E84254" w14:textId="77777777" w:rsidTr="00BC4246">
        <w:tc>
          <w:tcPr>
            <w:tcW w:w="1742" w:type="dxa"/>
            <w:shd w:val="clear" w:color="auto" w:fill="FBE4D5" w:themeFill="accent2" w:themeFillTint="33"/>
          </w:tcPr>
          <w:p w14:paraId="2364F15B" w14:textId="77777777" w:rsidR="00BC4246" w:rsidRPr="003D09A4" w:rsidRDefault="00BC4246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BE4D5" w:themeFill="accent2" w:themeFillTint="33"/>
          </w:tcPr>
          <w:p w14:paraId="728BFC55" w14:textId="77777777" w:rsidR="00BC4246" w:rsidRPr="003D09A4" w:rsidRDefault="00BC4246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C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BE4D5" w:themeFill="accent2" w:themeFillTint="33"/>
          </w:tcPr>
          <w:p w14:paraId="7F5C45A2" w14:textId="77777777" w:rsidR="00BC4246" w:rsidRPr="00727A24" w:rsidRDefault="00BC4246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BC4246" w:rsidRPr="003D09A4" w14:paraId="144A2B66" w14:textId="77777777" w:rsidTr="00BC4246">
        <w:tc>
          <w:tcPr>
            <w:tcW w:w="1742" w:type="dxa"/>
            <w:shd w:val="clear" w:color="auto" w:fill="FBE4D5" w:themeFill="accent2" w:themeFillTint="33"/>
          </w:tcPr>
          <w:p w14:paraId="16454857" w14:textId="77777777" w:rsidR="00BC4246" w:rsidRDefault="00BC4246" w:rsidP="00AD332F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BE4D5" w:themeFill="accent2" w:themeFillTint="33"/>
          </w:tcPr>
          <w:p w14:paraId="7AF4F171" w14:textId="77777777" w:rsidR="00BC4246" w:rsidRDefault="00BC4246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BE4D5" w:themeFill="accent2" w:themeFillTint="33"/>
          </w:tcPr>
          <w:p w14:paraId="21DF72F7" w14:textId="77777777" w:rsidR="00BC4246" w:rsidRPr="003D09A4" w:rsidRDefault="00BC4246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BC4246" w:rsidRPr="003D09A4" w14:paraId="42CB0806" w14:textId="77777777" w:rsidTr="00BC4246">
        <w:tc>
          <w:tcPr>
            <w:tcW w:w="1742" w:type="dxa"/>
            <w:shd w:val="clear" w:color="auto" w:fill="FBE4D5" w:themeFill="accent2" w:themeFillTint="33"/>
          </w:tcPr>
          <w:p w14:paraId="7C6FAE56" w14:textId="26AB8AC1" w:rsidR="00BC4246" w:rsidRPr="003D09A4" w:rsidRDefault="00BC4246" w:rsidP="00AD332F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BE4D5" w:themeFill="accent2" w:themeFillTint="33"/>
          </w:tcPr>
          <w:p w14:paraId="6380019E" w14:textId="77777777" w:rsidR="00BC4246" w:rsidRPr="003D09A4" w:rsidRDefault="00BC4246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BE4D5" w:themeFill="accent2" w:themeFillTint="33"/>
          </w:tcPr>
          <w:p w14:paraId="40CAE549" w14:textId="77777777" w:rsidR="00BC4246" w:rsidRPr="003D09A4" w:rsidRDefault="00BC4246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BC4246" w:rsidRPr="00262038" w14:paraId="6CDBCD2B" w14:textId="77777777" w:rsidTr="00BC4246">
        <w:tc>
          <w:tcPr>
            <w:tcW w:w="1742" w:type="dxa"/>
            <w:shd w:val="clear" w:color="auto" w:fill="FBE4D5" w:themeFill="accent2" w:themeFillTint="33"/>
          </w:tcPr>
          <w:p w14:paraId="01FF943E" w14:textId="77777777" w:rsidR="00BC4246" w:rsidRPr="003D09A4" w:rsidRDefault="00BC4246" w:rsidP="00BC4246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BE4D5" w:themeFill="accent2" w:themeFillTint="33"/>
          </w:tcPr>
          <w:p w14:paraId="44E6BBA1" w14:textId="77777777" w:rsidR="00BC4246" w:rsidRPr="003979D8" w:rsidRDefault="00BC4246" w:rsidP="00BC4246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D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BE4D5" w:themeFill="accent2" w:themeFillTint="33"/>
          </w:tcPr>
          <w:p w14:paraId="62B8F6AA" w14:textId="77777777" w:rsidR="00BC4246" w:rsidRPr="00262038" w:rsidRDefault="00BC4246" w:rsidP="00BC4246">
            <w:pPr>
              <w:jc w:val="center"/>
              <w:rPr>
                <w:sz w:val="12"/>
                <w:szCs w:val="12"/>
              </w:rPr>
            </w:pPr>
          </w:p>
        </w:tc>
      </w:tr>
      <w:tr w:rsidR="00BC4246" w:rsidRPr="00262038" w14:paraId="1F87472F" w14:textId="77777777" w:rsidTr="00BC4246">
        <w:tc>
          <w:tcPr>
            <w:tcW w:w="1742" w:type="dxa"/>
            <w:shd w:val="clear" w:color="auto" w:fill="FBE4D5" w:themeFill="accent2" w:themeFillTint="33"/>
          </w:tcPr>
          <w:p w14:paraId="475ADCA9" w14:textId="77777777" w:rsidR="00BC4246" w:rsidRPr="003D09A4" w:rsidRDefault="00BC4246" w:rsidP="00BC4246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BE4D5" w:themeFill="accent2" w:themeFillTint="33"/>
          </w:tcPr>
          <w:p w14:paraId="03D02AEC" w14:textId="77777777" w:rsidR="00BC4246" w:rsidRPr="003979D8" w:rsidRDefault="00BC4246" w:rsidP="00BC4246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D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BE4D5" w:themeFill="accent2" w:themeFillTint="33"/>
          </w:tcPr>
          <w:p w14:paraId="640B45F2" w14:textId="77777777" w:rsidR="00BC4246" w:rsidRPr="00262038" w:rsidRDefault="00BC4246" w:rsidP="00BC4246">
            <w:pPr>
              <w:jc w:val="center"/>
              <w:rPr>
                <w:sz w:val="12"/>
                <w:szCs w:val="12"/>
              </w:rPr>
            </w:pPr>
          </w:p>
        </w:tc>
      </w:tr>
      <w:tr w:rsidR="00BC4246" w:rsidRPr="003D09A4" w14:paraId="02F363B6" w14:textId="77777777" w:rsidTr="00BC4246">
        <w:tc>
          <w:tcPr>
            <w:tcW w:w="1742" w:type="dxa"/>
            <w:shd w:val="clear" w:color="auto" w:fill="FBE4D5" w:themeFill="accent2" w:themeFillTint="33"/>
          </w:tcPr>
          <w:p w14:paraId="23C289A0" w14:textId="77777777" w:rsidR="00BC4246" w:rsidRPr="003D09A4" w:rsidRDefault="00BC4246" w:rsidP="00BC4246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BE4D5" w:themeFill="accent2" w:themeFillTint="33"/>
          </w:tcPr>
          <w:p w14:paraId="792697C3" w14:textId="77777777" w:rsidR="00BC4246" w:rsidRPr="00727A24" w:rsidRDefault="00BC4246" w:rsidP="00BC4246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D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BE4D5" w:themeFill="accent2" w:themeFillTint="33"/>
          </w:tcPr>
          <w:p w14:paraId="58990F78" w14:textId="77777777" w:rsidR="00BC4246" w:rsidRPr="003D09A4" w:rsidRDefault="00BC4246" w:rsidP="00BC4246">
            <w:pPr>
              <w:jc w:val="center"/>
              <w:rPr>
                <w:sz w:val="12"/>
                <w:szCs w:val="12"/>
              </w:rPr>
            </w:pPr>
          </w:p>
        </w:tc>
      </w:tr>
      <w:tr w:rsidR="00BC4246" w:rsidRPr="00727A24" w14:paraId="089BCCEF" w14:textId="77777777" w:rsidTr="00BC4246">
        <w:tc>
          <w:tcPr>
            <w:tcW w:w="1742" w:type="dxa"/>
            <w:shd w:val="clear" w:color="auto" w:fill="FBE4D5" w:themeFill="accent2" w:themeFillTint="33"/>
          </w:tcPr>
          <w:p w14:paraId="4E44ECEC" w14:textId="77777777" w:rsidR="00BC4246" w:rsidRPr="003D09A4" w:rsidRDefault="00BC4246" w:rsidP="00BC4246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gridSpan w:val="2"/>
            <w:tcBorders>
              <w:right w:val="nil"/>
            </w:tcBorders>
            <w:shd w:val="clear" w:color="auto" w:fill="FBE4D5" w:themeFill="accent2" w:themeFillTint="33"/>
          </w:tcPr>
          <w:p w14:paraId="4541EF3B" w14:textId="77777777" w:rsidR="00BC4246" w:rsidRPr="003D09A4" w:rsidRDefault="00BC4246" w:rsidP="00BC4246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>Grup 4D</w:t>
            </w:r>
          </w:p>
        </w:tc>
        <w:tc>
          <w:tcPr>
            <w:tcW w:w="3507" w:type="dxa"/>
            <w:gridSpan w:val="2"/>
            <w:tcBorders>
              <w:left w:val="nil"/>
            </w:tcBorders>
            <w:shd w:val="clear" w:color="auto" w:fill="FBE4D5" w:themeFill="accent2" w:themeFillTint="33"/>
          </w:tcPr>
          <w:p w14:paraId="0D837E95" w14:textId="77777777" w:rsidR="00BC4246" w:rsidRPr="00727A24" w:rsidRDefault="00BC4246" w:rsidP="00BC4246">
            <w:pPr>
              <w:jc w:val="center"/>
              <w:rPr>
                <w:sz w:val="12"/>
                <w:szCs w:val="12"/>
              </w:rPr>
            </w:pPr>
          </w:p>
        </w:tc>
      </w:tr>
    </w:tbl>
    <w:p w14:paraId="5C11A625" w14:textId="77777777" w:rsidR="0035094D" w:rsidRDefault="0035094D" w:rsidP="0035094D">
      <w:pPr>
        <w:spacing w:after="0"/>
        <w:rPr>
          <w:i/>
          <w:iCs/>
        </w:rPr>
      </w:pPr>
    </w:p>
    <w:p w14:paraId="2C1FB18F" w14:textId="77777777" w:rsidR="0069234B" w:rsidRDefault="0069234B" w:rsidP="0035094D">
      <w:pPr>
        <w:spacing w:after="0"/>
        <w:rPr>
          <w:i/>
          <w:iCs/>
        </w:rPr>
      </w:pPr>
    </w:p>
    <w:p w14:paraId="56EB85CD" w14:textId="77777777" w:rsidR="00FB117B" w:rsidRDefault="00FB117B" w:rsidP="0035094D">
      <w:pPr>
        <w:spacing w:after="0"/>
        <w:rPr>
          <w:i/>
          <w:iCs/>
        </w:rPr>
      </w:pPr>
    </w:p>
    <w:p w14:paraId="2478F4EC" w14:textId="77777777" w:rsidR="00FB117B" w:rsidRDefault="00FB117B" w:rsidP="0035094D">
      <w:pPr>
        <w:spacing w:after="0"/>
        <w:rPr>
          <w:i/>
          <w:iCs/>
        </w:rPr>
      </w:pPr>
    </w:p>
    <w:p w14:paraId="4F58C758" w14:textId="77777777" w:rsidR="00FB117B" w:rsidRDefault="00FB117B" w:rsidP="0035094D">
      <w:pPr>
        <w:spacing w:after="0"/>
        <w:rPr>
          <w:i/>
          <w:iCs/>
        </w:rPr>
      </w:pPr>
    </w:p>
    <w:p w14:paraId="1BE44AFF" w14:textId="77777777" w:rsidR="00FB117B" w:rsidRDefault="00FB117B" w:rsidP="0035094D">
      <w:pPr>
        <w:spacing w:after="0"/>
        <w:rPr>
          <w:i/>
          <w:iCs/>
        </w:rPr>
      </w:pPr>
    </w:p>
    <w:p w14:paraId="201DCBD1" w14:textId="77777777" w:rsidR="00FB117B" w:rsidRDefault="00FB117B" w:rsidP="0035094D">
      <w:pPr>
        <w:spacing w:after="0"/>
        <w:rPr>
          <w:i/>
          <w:iCs/>
        </w:rPr>
      </w:pPr>
    </w:p>
    <w:p w14:paraId="3220C6BA" w14:textId="77777777" w:rsidR="00FB117B" w:rsidRDefault="00FB117B" w:rsidP="0035094D">
      <w:pPr>
        <w:spacing w:after="0"/>
        <w:rPr>
          <w:i/>
          <w:iCs/>
        </w:rPr>
      </w:pPr>
    </w:p>
    <w:p w14:paraId="2E749115" w14:textId="77777777" w:rsidR="00FB117B" w:rsidRDefault="00FB117B" w:rsidP="0035094D">
      <w:pPr>
        <w:spacing w:after="0"/>
        <w:rPr>
          <w:i/>
          <w:iCs/>
        </w:rPr>
      </w:pPr>
    </w:p>
    <w:p w14:paraId="48EE9F5B" w14:textId="77777777" w:rsidR="00FB117B" w:rsidRDefault="00FB117B" w:rsidP="0035094D">
      <w:pPr>
        <w:spacing w:after="0"/>
        <w:rPr>
          <w:i/>
          <w:iCs/>
        </w:rPr>
      </w:pPr>
    </w:p>
    <w:p w14:paraId="05643FE7" w14:textId="77777777" w:rsidR="00FB117B" w:rsidRDefault="00FB117B" w:rsidP="0035094D">
      <w:pPr>
        <w:spacing w:after="0"/>
        <w:rPr>
          <w:i/>
          <w:iCs/>
        </w:rPr>
      </w:pPr>
    </w:p>
    <w:p w14:paraId="71F42C39" w14:textId="77777777" w:rsidR="00FB117B" w:rsidRDefault="00FB117B" w:rsidP="0035094D">
      <w:pPr>
        <w:spacing w:after="0"/>
        <w:rPr>
          <w:i/>
          <w:iCs/>
        </w:rPr>
      </w:pPr>
    </w:p>
    <w:p w14:paraId="3F518676" w14:textId="77777777" w:rsidR="00FB117B" w:rsidRDefault="00FB117B" w:rsidP="0035094D">
      <w:pPr>
        <w:spacing w:after="0"/>
        <w:rPr>
          <w:i/>
          <w:iCs/>
        </w:rPr>
      </w:pPr>
    </w:p>
    <w:p w14:paraId="35A02B2B" w14:textId="77777777" w:rsidR="00FB117B" w:rsidRDefault="00FB117B" w:rsidP="0035094D">
      <w:pPr>
        <w:spacing w:after="0"/>
        <w:rPr>
          <w:i/>
          <w:iCs/>
        </w:rPr>
      </w:pPr>
    </w:p>
    <w:p w14:paraId="5CA4E357" w14:textId="77777777" w:rsidR="00FB117B" w:rsidRDefault="00FB117B" w:rsidP="0035094D">
      <w:pPr>
        <w:spacing w:after="0"/>
        <w:rPr>
          <w:i/>
          <w:iCs/>
        </w:rPr>
      </w:pPr>
    </w:p>
    <w:p w14:paraId="3CB26ED3" w14:textId="77777777" w:rsidR="00FB117B" w:rsidRDefault="00FB117B" w:rsidP="0035094D">
      <w:pPr>
        <w:spacing w:after="0"/>
        <w:rPr>
          <w:i/>
          <w:iCs/>
        </w:rPr>
      </w:pPr>
    </w:p>
    <w:p w14:paraId="245275E9" w14:textId="77777777" w:rsidR="00FB117B" w:rsidRDefault="00FB117B" w:rsidP="0035094D">
      <w:pPr>
        <w:spacing w:after="0"/>
        <w:rPr>
          <w:i/>
          <w:iCs/>
        </w:rPr>
      </w:pPr>
    </w:p>
    <w:p w14:paraId="0A823CA5" w14:textId="77777777" w:rsidR="00FB117B" w:rsidRDefault="00FB117B" w:rsidP="0035094D">
      <w:pPr>
        <w:spacing w:after="0"/>
        <w:rPr>
          <w:i/>
          <w:iCs/>
        </w:rPr>
      </w:pPr>
    </w:p>
    <w:p w14:paraId="415D46FB" w14:textId="77777777" w:rsidR="00FB117B" w:rsidRDefault="00FB117B" w:rsidP="0035094D">
      <w:pPr>
        <w:spacing w:after="0"/>
        <w:rPr>
          <w:i/>
          <w:iCs/>
        </w:rPr>
      </w:pPr>
    </w:p>
    <w:p w14:paraId="3278D823" w14:textId="77777777" w:rsidR="00FB117B" w:rsidRDefault="00FB117B" w:rsidP="0035094D">
      <w:pPr>
        <w:spacing w:after="0"/>
        <w:rPr>
          <w:i/>
          <w:iCs/>
        </w:rPr>
      </w:pPr>
    </w:p>
    <w:p w14:paraId="61087F18" w14:textId="77777777" w:rsidR="0069234B" w:rsidRDefault="0069234B" w:rsidP="0035094D">
      <w:pPr>
        <w:spacing w:after="0"/>
        <w:rPr>
          <w:i/>
          <w:iCs/>
        </w:rPr>
      </w:pPr>
    </w:p>
    <w:p w14:paraId="1E00A765" w14:textId="5A3BC859" w:rsidR="0069234B" w:rsidRDefault="004E59CE" w:rsidP="0054216A">
      <w:pPr>
        <w:spacing w:after="0"/>
        <w:jc w:val="center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KADIN DOĞUM </w:t>
      </w:r>
      <w:r w:rsidR="004B6441" w:rsidRPr="0054216A">
        <w:rPr>
          <w:b/>
          <w:bCs/>
          <w:sz w:val="44"/>
          <w:szCs w:val="44"/>
        </w:rPr>
        <w:t xml:space="preserve"> </w:t>
      </w:r>
      <w:r w:rsidR="0069234B" w:rsidRPr="0054216A">
        <w:rPr>
          <w:b/>
          <w:bCs/>
          <w:sz w:val="44"/>
          <w:szCs w:val="44"/>
        </w:rPr>
        <w:t>A.D</w:t>
      </w:r>
      <w:r w:rsidR="0054216A" w:rsidRPr="0054216A">
        <w:rPr>
          <w:b/>
          <w:bCs/>
          <w:sz w:val="44"/>
          <w:szCs w:val="44"/>
        </w:rPr>
        <w:t xml:space="preserve">. </w:t>
      </w:r>
      <w:r w:rsidR="00C77147" w:rsidRPr="0054216A">
        <w:rPr>
          <w:b/>
          <w:bCs/>
          <w:sz w:val="44"/>
          <w:szCs w:val="44"/>
        </w:rPr>
        <w:t>(Grup 1)</w:t>
      </w:r>
    </w:p>
    <w:p w14:paraId="1A2281D8" w14:textId="77777777" w:rsidR="0054216A" w:rsidRPr="0054216A" w:rsidRDefault="0054216A" w:rsidP="0054216A">
      <w:pPr>
        <w:spacing w:after="0"/>
        <w:jc w:val="center"/>
        <w:rPr>
          <w:b/>
          <w:bCs/>
          <w:sz w:val="44"/>
          <w:szCs w:val="44"/>
        </w:rPr>
      </w:pPr>
    </w:p>
    <w:p w14:paraId="38DBFF21" w14:textId="418E21EC" w:rsidR="00737588" w:rsidRDefault="00737588" w:rsidP="0035094D">
      <w:pPr>
        <w:spacing w:after="0"/>
        <w:rPr>
          <w:i/>
          <w:iCs/>
          <w:sz w:val="16"/>
          <w:szCs w:val="16"/>
        </w:rPr>
      </w:pPr>
      <w:r w:rsidRPr="00737588">
        <w:rPr>
          <w:i/>
          <w:iCs/>
          <w:sz w:val="16"/>
          <w:szCs w:val="16"/>
          <w:u w:val="single"/>
        </w:rPr>
        <w:t xml:space="preserve">Beceri 1: </w:t>
      </w:r>
      <w:r w:rsidR="004E59CE">
        <w:rPr>
          <w:i/>
          <w:iCs/>
          <w:sz w:val="16"/>
          <w:szCs w:val="16"/>
        </w:rPr>
        <w:t>LEOPOLD MANEVRASI</w:t>
      </w:r>
    </w:p>
    <w:p w14:paraId="04B84237" w14:textId="7ABA5163" w:rsidR="004E59CE" w:rsidRPr="00737588" w:rsidRDefault="004E59CE" w:rsidP="0035094D">
      <w:pPr>
        <w:spacing w:after="0"/>
        <w:rPr>
          <w:i/>
          <w:iCs/>
          <w:sz w:val="16"/>
          <w:szCs w:val="16"/>
        </w:rPr>
      </w:pPr>
      <w:r>
        <w:rPr>
          <w:i/>
          <w:iCs/>
          <w:sz w:val="16"/>
          <w:szCs w:val="16"/>
        </w:rPr>
        <w:t>DOĞUM EYLEMİ</w:t>
      </w:r>
    </w:p>
    <w:p w14:paraId="6AD76FA6" w14:textId="33FC168E" w:rsidR="00737588" w:rsidRDefault="00737588" w:rsidP="0035094D">
      <w:pPr>
        <w:spacing w:after="0"/>
        <w:rPr>
          <w:i/>
          <w:iCs/>
          <w:sz w:val="16"/>
          <w:szCs w:val="16"/>
        </w:rPr>
      </w:pPr>
      <w:r w:rsidRPr="00737588">
        <w:rPr>
          <w:i/>
          <w:iCs/>
          <w:sz w:val="16"/>
          <w:szCs w:val="16"/>
        </w:rPr>
        <w:t xml:space="preserve">Beceri 2: </w:t>
      </w:r>
      <w:r w:rsidR="004E59CE">
        <w:rPr>
          <w:i/>
          <w:iCs/>
          <w:sz w:val="16"/>
          <w:szCs w:val="16"/>
        </w:rPr>
        <w:t>İNTRAUTERİN GELİŞİM ,VAJİNAL MUAYENE</w:t>
      </w:r>
    </w:p>
    <w:p w14:paraId="65E32B43" w14:textId="77777777" w:rsidR="0054216A" w:rsidRDefault="0054216A" w:rsidP="0035094D">
      <w:pPr>
        <w:spacing w:after="0"/>
        <w:rPr>
          <w:i/>
          <w:iCs/>
          <w:sz w:val="16"/>
          <w:szCs w:val="16"/>
        </w:rPr>
      </w:pPr>
    </w:p>
    <w:p w14:paraId="56FFA233" w14:textId="77777777" w:rsidR="00737588" w:rsidRPr="00737588" w:rsidRDefault="00737588" w:rsidP="0035094D">
      <w:pPr>
        <w:spacing w:after="0"/>
        <w:rPr>
          <w:i/>
          <w:iCs/>
          <w:sz w:val="16"/>
          <w:szCs w:val="16"/>
        </w:rPr>
      </w:pPr>
    </w:p>
    <w:tbl>
      <w:tblPr>
        <w:tblStyle w:val="TabloKlavuzuAk"/>
        <w:tblW w:w="8723" w:type="dxa"/>
        <w:tblInd w:w="-5" w:type="dxa"/>
        <w:tblLook w:val="04A0" w:firstRow="1" w:lastRow="0" w:firstColumn="1" w:lastColumn="0" w:noHBand="0" w:noVBand="1"/>
      </w:tblPr>
      <w:tblGrid>
        <w:gridCol w:w="1731"/>
        <w:gridCol w:w="1103"/>
        <w:gridCol w:w="2411"/>
        <w:gridCol w:w="1747"/>
        <w:gridCol w:w="1731"/>
      </w:tblGrid>
      <w:tr w:rsidR="00BA0040" w:rsidRPr="00315F94" w14:paraId="2EBAC86C" w14:textId="77777777" w:rsidTr="00AD332F">
        <w:trPr>
          <w:trHeight w:val="389"/>
        </w:trPr>
        <w:tc>
          <w:tcPr>
            <w:tcW w:w="1731" w:type="dxa"/>
            <w:shd w:val="clear" w:color="auto" w:fill="BDD6EE" w:themeFill="accent1" w:themeFillTint="66"/>
          </w:tcPr>
          <w:p w14:paraId="27FE57D8" w14:textId="77777777" w:rsidR="00BA0040" w:rsidRPr="004121DC" w:rsidRDefault="00BA0040" w:rsidP="00AD332F">
            <w:pPr>
              <w:jc w:val="both"/>
              <w:rPr>
                <w:b/>
                <w:bCs/>
                <w:i/>
                <w:iCs/>
                <w:sz w:val="12"/>
                <w:szCs w:val="12"/>
              </w:rPr>
            </w:pPr>
            <w:r w:rsidRPr="004121DC">
              <w:rPr>
                <w:b/>
                <w:bCs/>
                <w:i/>
                <w:iCs/>
                <w:sz w:val="20"/>
                <w:szCs w:val="20"/>
              </w:rPr>
              <w:t xml:space="preserve">Beceri uygulamaları </w:t>
            </w:r>
          </w:p>
        </w:tc>
        <w:tc>
          <w:tcPr>
            <w:tcW w:w="1103" w:type="dxa"/>
            <w:shd w:val="clear" w:color="auto" w:fill="BDD6EE" w:themeFill="accent1" w:themeFillTint="66"/>
          </w:tcPr>
          <w:p w14:paraId="637CC0B9" w14:textId="77777777" w:rsidR="00BA0040" w:rsidRPr="00315F94" w:rsidRDefault="00BA0040" w:rsidP="00AD332F">
            <w:pPr>
              <w:jc w:val="both"/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>sayı</w:t>
            </w:r>
          </w:p>
        </w:tc>
        <w:tc>
          <w:tcPr>
            <w:tcW w:w="2411" w:type="dxa"/>
            <w:shd w:val="clear" w:color="auto" w:fill="BDD6EE" w:themeFill="accent1" w:themeFillTint="66"/>
          </w:tcPr>
          <w:p w14:paraId="43FA6F72" w14:textId="77777777" w:rsidR="00BA0040" w:rsidRDefault="00BA0040" w:rsidP="00AD332F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 </w:t>
            </w:r>
            <w:r>
              <w:rPr>
                <w:sz w:val="12"/>
                <w:szCs w:val="12"/>
              </w:rPr>
              <w:t xml:space="preserve">Gruplar </w:t>
            </w:r>
          </w:p>
          <w:p w14:paraId="79923403" w14:textId="77777777" w:rsidR="00BA0040" w:rsidRPr="00315F94" w:rsidRDefault="00BA0040" w:rsidP="00AD332F">
            <w:pPr>
              <w:rPr>
                <w:sz w:val="12"/>
                <w:szCs w:val="12"/>
              </w:rPr>
            </w:pPr>
          </w:p>
        </w:tc>
        <w:tc>
          <w:tcPr>
            <w:tcW w:w="1747" w:type="dxa"/>
            <w:shd w:val="clear" w:color="auto" w:fill="BDD6EE" w:themeFill="accent1" w:themeFillTint="66"/>
          </w:tcPr>
          <w:p w14:paraId="78E261DB" w14:textId="77777777" w:rsidR="00BA0040" w:rsidRPr="00315F94" w:rsidRDefault="00BA0040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731" w:type="dxa"/>
            <w:shd w:val="clear" w:color="auto" w:fill="BDD6EE" w:themeFill="accent1" w:themeFillTint="66"/>
          </w:tcPr>
          <w:p w14:paraId="1FD0F7AF" w14:textId="77777777" w:rsidR="00BA0040" w:rsidRPr="00315F94" w:rsidRDefault="00BA0040" w:rsidP="00AD332F">
            <w:pPr>
              <w:jc w:val="both"/>
              <w:rPr>
                <w:sz w:val="12"/>
                <w:szCs w:val="12"/>
              </w:rPr>
            </w:pPr>
          </w:p>
        </w:tc>
      </w:tr>
      <w:tr w:rsidR="00BA0040" w:rsidRPr="00315F94" w14:paraId="6B823542" w14:textId="77777777" w:rsidTr="00AD332F">
        <w:trPr>
          <w:trHeight w:val="269"/>
        </w:trPr>
        <w:tc>
          <w:tcPr>
            <w:tcW w:w="1731" w:type="dxa"/>
          </w:tcPr>
          <w:p w14:paraId="4EA79486" w14:textId="77777777" w:rsidR="00BA0040" w:rsidRDefault="00BA0040" w:rsidP="00AD332F">
            <w:pPr>
              <w:jc w:val="both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D</w:t>
            </w:r>
            <w:r w:rsidRPr="00315F94">
              <w:rPr>
                <w:sz w:val="12"/>
                <w:szCs w:val="12"/>
              </w:rPr>
              <w:t xml:space="preserve">önem </w:t>
            </w:r>
            <w:r>
              <w:rPr>
                <w:sz w:val="12"/>
                <w:szCs w:val="12"/>
              </w:rPr>
              <w:t xml:space="preserve">VI </w:t>
            </w:r>
            <w:r w:rsidRPr="00315F94">
              <w:rPr>
                <w:sz w:val="12"/>
                <w:szCs w:val="12"/>
              </w:rPr>
              <w:t>öğrenci</w:t>
            </w:r>
            <w:r>
              <w:rPr>
                <w:sz w:val="12"/>
                <w:szCs w:val="12"/>
              </w:rPr>
              <w:t xml:space="preserve"> </w:t>
            </w:r>
          </w:p>
          <w:p w14:paraId="0DF9C8DA" w14:textId="77777777" w:rsidR="00BA0040" w:rsidRPr="004A2016" w:rsidRDefault="00BA0040" w:rsidP="00AD332F">
            <w:pPr>
              <w:jc w:val="both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103" w:type="dxa"/>
          </w:tcPr>
          <w:p w14:paraId="429B0373" w14:textId="789EDBD1" w:rsidR="00BA0040" w:rsidRPr="00315F94" w:rsidRDefault="00BA0040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2411" w:type="dxa"/>
          </w:tcPr>
          <w:p w14:paraId="4FE02BB7" w14:textId="77777777" w:rsidR="00BA0040" w:rsidRPr="00315F94" w:rsidRDefault="00BA0040" w:rsidP="00AD332F">
            <w:pPr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 xml:space="preserve">A, B olmak üzere iki grup </w:t>
            </w:r>
          </w:p>
        </w:tc>
        <w:tc>
          <w:tcPr>
            <w:tcW w:w="1747" w:type="dxa"/>
          </w:tcPr>
          <w:p w14:paraId="65F9FC9F" w14:textId="77777777" w:rsidR="00BA0040" w:rsidRPr="00315F94" w:rsidRDefault="00BA0040" w:rsidP="00AD332F">
            <w:pPr>
              <w:jc w:val="both"/>
              <w:rPr>
                <w:sz w:val="12"/>
                <w:szCs w:val="12"/>
              </w:rPr>
            </w:pPr>
          </w:p>
        </w:tc>
        <w:tc>
          <w:tcPr>
            <w:tcW w:w="1731" w:type="dxa"/>
          </w:tcPr>
          <w:p w14:paraId="425D443E" w14:textId="77777777" w:rsidR="00BA0040" w:rsidRPr="00315F94" w:rsidRDefault="00BA0040" w:rsidP="00AD332F">
            <w:pPr>
              <w:rPr>
                <w:sz w:val="12"/>
                <w:szCs w:val="12"/>
              </w:rPr>
            </w:pPr>
            <w:r w:rsidRPr="00315F94">
              <w:rPr>
                <w:sz w:val="12"/>
                <w:szCs w:val="12"/>
              </w:rPr>
              <w:t xml:space="preserve"> </w:t>
            </w:r>
          </w:p>
          <w:p w14:paraId="0F0FC842" w14:textId="77777777" w:rsidR="00BA0040" w:rsidRPr="00315F94" w:rsidRDefault="00BA0040" w:rsidP="00AD332F">
            <w:pPr>
              <w:jc w:val="both"/>
              <w:rPr>
                <w:sz w:val="12"/>
                <w:szCs w:val="12"/>
              </w:rPr>
            </w:pPr>
          </w:p>
        </w:tc>
      </w:tr>
    </w:tbl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742"/>
        <w:gridCol w:w="3485"/>
        <w:gridCol w:w="3507"/>
      </w:tblGrid>
      <w:tr w:rsidR="00D73674" w:rsidRPr="003D09A4" w14:paraId="2CCF11F2" w14:textId="77777777" w:rsidTr="00AD332F">
        <w:tc>
          <w:tcPr>
            <w:tcW w:w="1742" w:type="dxa"/>
            <w:shd w:val="clear" w:color="auto" w:fill="FBE4D5" w:themeFill="accent2" w:themeFillTint="33"/>
          </w:tcPr>
          <w:p w14:paraId="7D422866" w14:textId="156BACA0" w:rsidR="00D73674" w:rsidRPr="00670BBC" w:rsidRDefault="00D73674" w:rsidP="00AD332F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3485" w:type="dxa"/>
            <w:tcBorders>
              <w:right w:val="nil"/>
            </w:tcBorders>
            <w:shd w:val="clear" w:color="auto" w:fill="FBE4D5" w:themeFill="accent2" w:themeFillTint="33"/>
          </w:tcPr>
          <w:p w14:paraId="6E14C1F8" w14:textId="77777777" w:rsidR="00D73674" w:rsidRPr="003D09A4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tcBorders>
              <w:left w:val="nil"/>
            </w:tcBorders>
            <w:shd w:val="clear" w:color="auto" w:fill="FBE4D5" w:themeFill="accent2" w:themeFillTint="33"/>
          </w:tcPr>
          <w:p w14:paraId="2D623D1B" w14:textId="77777777" w:rsidR="00D73674" w:rsidRPr="003D09A4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73674" w:rsidRPr="00262038" w14:paraId="5FA91275" w14:textId="77777777" w:rsidTr="00AD332F">
        <w:tc>
          <w:tcPr>
            <w:tcW w:w="1742" w:type="dxa"/>
            <w:shd w:val="clear" w:color="auto" w:fill="FBE4D5" w:themeFill="accent2" w:themeFillTint="33"/>
          </w:tcPr>
          <w:p w14:paraId="1EF0424A" w14:textId="77777777" w:rsidR="00D73674" w:rsidRPr="003D09A4" w:rsidRDefault="00D73674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tcBorders>
              <w:right w:val="nil"/>
            </w:tcBorders>
            <w:shd w:val="clear" w:color="auto" w:fill="FBE4D5" w:themeFill="accent2" w:themeFillTint="33"/>
          </w:tcPr>
          <w:p w14:paraId="022BCE67" w14:textId="77777777" w:rsidR="00D73674" w:rsidRPr="003979D8" w:rsidRDefault="00D73674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1</w:t>
            </w:r>
            <w:r w:rsidRPr="00465984">
              <w:rPr>
                <w:sz w:val="12"/>
                <w:szCs w:val="12"/>
              </w:rPr>
              <w:t xml:space="preserve"> A </w:t>
            </w:r>
          </w:p>
        </w:tc>
        <w:tc>
          <w:tcPr>
            <w:tcW w:w="3507" w:type="dxa"/>
            <w:tcBorders>
              <w:left w:val="nil"/>
            </w:tcBorders>
            <w:shd w:val="clear" w:color="auto" w:fill="FBE4D5" w:themeFill="accent2" w:themeFillTint="33"/>
          </w:tcPr>
          <w:p w14:paraId="6599FDC3" w14:textId="77777777" w:rsidR="00D73674" w:rsidRPr="00262038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73674" w:rsidRPr="00262038" w14:paraId="26D0B82E" w14:textId="77777777" w:rsidTr="00AD332F">
        <w:tc>
          <w:tcPr>
            <w:tcW w:w="1742" w:type="dxa"/>
            <w:shd w:val="clear" w:color="auto" w:fill="FBE4D5" w:themeFill="accent2" w:themeFillTint="33"/>
          </w:tcPr>
          <w:p w14:paraId="74360391" w14:textId="77777777" w:rsidR="00D73674" w:rsidRPr="003D09A4" w:rsidRDefault="00D73674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tcBorders>
              <w:right w:val="nil"/>
            </w:tcBorders>
            <w:shd w:val="clear" w:color="auto" w:fill="FBE4D5" w:themeFill="accent2" w:themeFillTint="33"/>
          </w:tcPr>
          <w:p w14:paraId="5733D58C" w14:textId="77777777" w:rsidR="00D73674" w:rsidRPr="003979D8" w:rsidRDefault="00D73674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1</w:t>
            </w:r>
            <w:r w:rsidRPr="00465984">
              <w:rPr>
                <w:sz w:val="12"/>
                <w:szCs w:val="12"/>
              </w:rPr>
              <w:t xml:space="preserve"> A</w:t>
            </w:r>
          </w:p>
        </w:tc>
        <w:tc>
          <w:tcPr>
            <w:tcW w:w="3507" w:type="dxa"/>
            <w:tcBorders>
              <w:left w:val="nil"/>
            </w:tcBorders>
            <w:shd w:val="clear" w:color="auto" w:fill="FBE4D5" w:themeFill="accent2" w:themeFillTint="33"/>
          </w:tcPr>
          <w:p w14:paraId="7A945012" w14:textId="77777777" w:rsidR="00D73674" w:rsidRPr="00262038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73674" w:rsidRPr="003D09A4" w14:paraId="35DFBF31" w14:textId="77777777" w:rsidTr="00AD332F">
        <w:tc>
          <w:tcPr>
            <w:tcW w:w="1742" w:type="dxa"/>
            <w:shd w:val="clear" w:color="auto" w:fill="FBE4D5" w:themeFill="accent2" w:themeFillTint="33"/>
          </w:tcPr>
          <w:p w14:paraId="30367715" w14:textId="77777777" w:rsidR="00D73674" w:rsidRPr="003D09A4" w:rsidRDefault="00D73674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tcBorders>
              <w:right w:val="nil"/>
            </w:tcBorders>
            <w:shd w:val="clear" w:color="auto" w:fill="FBE4D5" w:themeFill="accent2" w:themeFillTint="33"/>
          </w:tcPr>
          <w:p w14:paraId="34832736" w14:textId="77777777" w:rsidR="00D73674" w:rsidRPr="00727A24" w:rsidRDefault="00D73674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1</w:t>
            </w:r>
            <w:r w:rsidRPr="00465984">
              <w:rPr>
                <w:sz w:val="12"/>
                <w:szCs w:val="12"/>
              </w:rPr>
              <w:t xml:space="preserve"> A</w:t>
            </w:r>
          </w:p>
        </w:tc>
        <w:tc>
          <w:tcPr>
            <w:tcW w:w="3507" w:type="dxa"/>
            <w:tcBorders>
              <w:left w:val="nil"/>
            </w:tcBorders>
            <w:shd w:val="clear" w:color="auto" w:fill="FBE4D5" w:themeFill="accent2" w:themeFillTint="33"/>
          </w:tcPr>
          <w:p w14:paraId="26842081" w14:textId="77777777" w:rsidR="00D73674" w:rsidRPr="003D09A4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73674" w:rsidRPr="00727A24" w14:paraId="5CA85658" w14:textId="77777777" w:rsidTr="00AD332F">
        <w:tc>
          <w:tcPr>
            <w:tcW w:w="1742" w:type="dxa"/>
            <w:shd w:val="clear" w:color="auto" w:fill="FBE4D5" w:themeFill="accent2" w:themeFillTint="33"/>
          </w:tcPr>
          <w:p w14:paraId="63B69BD5" w14:textId="77777777" w:rsidR="00D73674" w:rsidRPr="003D09A4" w:rsidRDefault="00D73674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tcBorders>
              <w:right w:val="nil"/>
            </w:tcBorders>
            <w:shd w:val="clear" w:color="auto" w:fill="FBE4D5" w:themeFill="accent2" w:themeFillTint="33"/>
          </w:tcPr>
          <w:p w14:paraId="6F851CD5" w14:textId="77777777" w:rsidR="00D73674" w:rsidRPr="003D09A4" w:rsidRDefault="00D73674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1</w:t>
            </w:r>
            <w:r w:rsidRPr="00465984">
              <w:rPr>
                <w:sz w:val="12"/>
                <w:szCs w:val="12"/>
              </w:rPr>
              <w:t>A</w:t>
            </w:r>
          </w:p>
        </w:tc>
        <w:tc>
          <w:tcPr>
            <w:tcW w:w="3507" w:type="dxa"/>
            <w:tcBorders>
              <w:left w:val="nil"/>
            </w:tcBorders>
            <w:shd w:val="clear" w:color="auto" w:fill="FBE4D5" w:themeFill="accent2" w:themeFillTint="33"/>
          </w:tcPr>
          <w:p w14:paraId="60B00B24" w14:textId="77777777" w:rsidR="00D73674" w:rsidRPr="00727A24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73674" w:rsidRPr="003D09A4" w14:paraId="224AAADA" w14:textId="77777777" w:rsidTr="00AD332F">
        <w:tc>
          <w:tcPr>
            <w:tcW w:w="1742" w:type="dxa"/>
            <w:shd w:val="clear" w:color="auto" w:fill="FBE4D5" w:themeFill="accent2" w:themeFillTint="33"/>
          </w:tcPr>
          <w:p w14:paraId="410547E2" w14:textId="77777777" w:rsidR="00D73674" w:rsidRPr="00536CBA" w:rsidRDefault="00D73674" w:rsidP="00AD332F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tcBorders>
              <w:right w:val="nil"/>
            </w:tcBorders>
            <w:shd w:val="clear" w:color="auto" w:fill="FBE4D5" w:themeFill="accent2" w:themeFillTint="33"/>
          </w:tcPr>
          <w:p w14:paraId="02A381BF" w14:textId="77777777" w:rsidR="00D73674" w:rsidRPr="003D09A4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tcBorders>
              <w:left w:val="nil"/>
            </w:tcBorders>
            <w:shd w:val="clear" w:color="auto" w:fill="FBE4D5" w:themeFill="accent2" w:themeFillTint="33"/>
          </w:tcPr>
          <w:p w14:paraId="55B52B4A" w14:textId="77777777" w:rsidR="00D73674" w:rsidRPr="003D09A4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73674" w:rsidRPr="003D09A4" w14:paraId="1E9BCD90" w14:textId="77777777" w:rsidTr="00AD332F">
        <w:tc>
          <w:tcPr>
            <w:tcW w:w="1742" w:type="dxa"/>
            <w:shd w:val="clear" w:color="auto" w:fill="FBE4D5" w:themeFill="accent2" w:themeFillTint="33"/>
          </w:tcPr>
          <w:p w14:paraId="25892611" w14:textId="4D8387F7" w:rsidR="00D73674" w:rsidRPr="00670BBC" w:rsidRDefault="00D73674" w:rsidP="00AD332F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3485" w:type="dxa"/>
            <w:tcBorders>
              <w:right w:val="nil"/>
            </w:tcBorders>
            <w:shd w:val="clear" w:color="auto" w:fill="FBE4D5" w:themeFill="accent2" w:themeFillTint="33"/>
          </w:tcPr>
          <w:p w14:paraId="19862ED9" w14:textId="77777777" w:rsidR="00D73674" w:rsidRPr="003D09A4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tcBorders>
              <w:left w:val="nil"/>
            </w:tcBorders>
            <w:shd w:val="clear" w:color="auto" w:fill="FBE4D5" w:themeFill="accent2" w:themeFillTint="33"/>
          </w:tcPr>
          <w:p w14:paraId="4BBFF80C" w14:textId="77777777" w:rsidR="00D73674" w:rsidRPr="003D09A4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73674" w:rsidRPr="00262038" w14:paraId="3DAD91FB" w14:textId="77777777" w:rsidTr="00AD332F">
        <w:tc>
          <w:tcPr>
            <w:tcW w:w="1742" w:type="dxa"/>
            <w:shd w:val="clear" w:color="auto" w:fill="FBE4D5" w:themeFill="accent2" w:themeFillTint="33"/>
          </w:tcPr>
          <w:p w14:paraId="5A29C1B0" w14:textId="77777777" w:rsidR="00D73674" w:rsidRPr="003D09A4" w:rsidRDefault="00D73674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tcBorders>
              <w:right w:val="nil"/>
            </w:tcBorders>
            <w:shd w:val="clear" w:color="auto" w:fill="FBE4D5" w:themeFill="accent2" w:themeFillTint="33"/>
          </w:tcPr>
          <w:p w14:paraId="0EF85582" w14:textId="77777777" w:rsidR="00D73674" w:rsidRPr="003979D8" w:rsidRDefault="00D73674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1B</w:t>
            </w:r>
            <w:r w:rsidRPr="00465984">
              <w:rPr>
                <w:sz w:val="12"/>
                <w:szCs w:val="12"/>
              </w:rPr>
              <w:t xml:space="preserve">  </w:t>
            </w:r>
          </w:p>
        </w:tc>
        <w:tc>
          <w:tcPr>
            <w:tcW w:w="3507" w:type="dxa"/>
            <w:tcBorders>
              <w:left w:val="nil"/>
            </w:tcBorders>
            <w:shd w:val="clear" w:color="auto" w:fill="FBE4D5" w:themeFill="accent2" w:themeFillTint="33"/>
          </w:tcPr>
          <w:p w14:paraId="67F50429" w14:textId="77777777" w:rsidR="00D73674" w:rsidRPr="00262038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73674" w:rsidRPr="00262038" w14:paraId="65976F0D" w14:textId="77777777" w:rsidTr="00AD332F">
        <w:tc>
          <w:tcPr>
            <w:tcW w:w="1742" w:type="dxa"/>
            <w:shd w:val="clear" w:color="auto" w:fill="FBE4D5" w:themeFill="accent2" w:themeFillTint="33"/>
          </w:tcPr>
          <w:p w14:paraId="46C6120A" w14:textId="77777777" w:rsidR="00D73674" w:rsidRPr="003D09A4" w:rsidRDefault="00D73674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tcBorders>
              <w:right w:val="nil"/>
            </w:tcBorders>
            <w:shd w:val="clear" w:color="auto" w:fill="FBE4D5" w:themeFill="accent2" w:themeFillTint="33"/>
          </w:tcPr>
          <w:p w14:paraId="37AEEAE4" w14:textId="77777777" w:rsidR="00D73674" w:rsidRPr="003979D8" w:rsidRDefault="00D73674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1B</w:t>
            </w:r>
          </w:p>
        </w:tc>
        <w:tc>
          <w:tcPr>
            <w:tcW w:w="3507" w:type="dxa"/>
            <w:tcBorders>
              <w:left w:val="nil"/>
            </w:tcBorders>
            <w:shd w:val="clear" w:color="auto" w:fill="FBE4D5" w:themeFill="accent2" w:themeFillTint="33"/>
          </w:tcPr>
          <w:p w14:paraId="4C75FDD3" w14:textId="77777777" w:rsidR="00D73674" w:rsidRPr="00262038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73674" w:rsidRPr="003D09A4" w14:paraId="67A29E18" w14:textId="77777777" w:rsidTr="00AD332F">
        <w:tc>
          <w:tcPr>
            <w:tcW w:w="1742" w:type="dxa"/>
            <w:shd w:val="clear" w:color="auto" w:fill="FBE4D5" w:themeFill="accent2" w:themeFillTint="33"/>
          </w:tcPr>
          <w:p w14:paraId="7D8C3909" w14:textId="77777777" w:rsidR="00D73674" w:rsidRPr="003D09A4" w:rsidRDefault="00D73674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tcBorders>
              <w:right w:val="nil"/>
            </w:tcBorders>
            <w:shd w:val="clear" w:color="auto" w:fill="FBE4D5" w:themeFill="accent2" w:themeFillTint="33"/>
          </w:tcPr>
          <w:p w14:paraId="0774FD04" w14:textId="77777777" w:rsidR="00D73674" w:rsidRPr="00727A24" w:rsidRDefault="00D73674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1B</w:t>
            </w:r>
          </w:p>
        </w:tc>
        <w:tc>
          <w:tcPr>
            <w:tcW w:w="3507" w:type="dxa"/>
            <w:tcBorders>
              <w:left w:val="nil"/>
            </w:tcBorders>
            <w:shd w:val="clear" w:color="auto" w:fill="FBE4D5" w:themeFill="accent2" w:themeFillTint="33"/>
          </w:tcPr>
          <w:p w14:paraId="2E1B47EA" w14:textId="77777777" w:rsidR="00D73674" w:rsidRPr="003D09A4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73674" w:rsidRPr="00727A24" w14:paraId="7DCA63E2" w14:textId="77777777" w:rsidTr="00AD332F">
        <w:tc>
          <w:tcPr>
            <w:tcW w:w="1742" w:type="dxa"/>
            <w:shd w:val="clear" w:color="auto" w:fill="FBE4D5" w:themeFill="accent2" w:themeFillTint="33"/>
          </w:tcPr>
          <w:p w14:paraId="6497E080" w14:textId="77777777" w:rsidR="00D73674" w:rsidRPr="003D09A4" w:rsidRDefault="00D73674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tcBorders>
              <w:right w:val="nil"/>
            </w:tcBorders>
            <w:shd w:val="clear" w:color="auto" w:fill="FBE4D5" w:themeFill="accent2" w:themeFillTint="33"/>
          </w:tcPr>
          <w:p w14:paraId="318C69EA" w14:textId="77777777" w:rsidR="00D73674" w:rsidRPr="003D09A4" w:rsidRDefault="00D73674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1B</w:t>
            </w:r>
          </w:p>
        </w:tc>
        <w:tc>
          <w:tcPr>
            <w:tcW w:w="3507" w:type="dxa"/>
            <w:tcBorders>
              <w:left w:val="nil"/>
            </w:tcBorders>
            <w:shd w:val="clear" w:color="auto" w:fill="FBE4D5" w:themeFill="accent2" w:themeFillTint="33"/>
          </w:tcPr>
          <w:p w14:paraId="72C8008F" w14:textId="77777777" w:rsidR="00D73674" w:rsidRPr="00727A24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73674" w:rsidRPr="003D09A4" w14:paraId="2E15B66F" w14:textId="77777777" w:rsidTr="00AD332F">
        <w:tc>
          <w:tcPr>
            <w:tcW w:w="1742" w:type="dxa"/>
            <w:shd w:val="clear" w:color="auto" w:fill="FBE4D5" w:themeFill="accent2" w:themeFillTint="33"/>
          </w:tcPr>
          <w:p w14:paraId="5866D1B5" w14:textId="77777777" w:rsidR="00D73674" w:rsidRPr="00536CBA" w:rsidRDefault="00D73674" w:rsidP="00AD332F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tcBorders>
              <w:right w:val="nil"/>
            </w:tcBorders>
            <w:shd w:val="clear" w:color="auto" w:fill="FBE4D5" w:themeFill="accent2" w:themeFillTint="33"/>
          </w:tcPr>
          <w:p w14:paraId="7B87E949" w14:textId="77777777" w:rsidR="00D73674" w:rsidRPr="003D09A4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tcBorders>
              <w:left w:val="nil"/>
            </w:tcBorders>
            <w:shd w:val="clear" w:color="auto" w:fill="FBE4D5" w:themeFill="accent2" w:themeFillTint="33"/>
          </w:tcPr>
          <w:p w14:paraId="280DA23D" w14:textId="77777777" w:rsidR="00D73674" w:rsidRPr="003D09A4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73674" w:rsidRPr="003D09A4" w14:paraId="7098C163" w14:textId="77777777" w:rsidTr="00D73674">
        <w:tc>
          <w:tcPr>
            <w:tcW w:w="1742" w:type="dxa"/>
            <w:shd w:val="clear" w:color="auto" w:fill="FFF2CC" w:themeFill="accent4" w:themeFillTint="33"/>
          </w:tcPr>
          <w:p w14:paraId="1204839D" w14:textId="10788612" w:rsidR="00D73674" w:rsidRPr="00670BBC" w:rsidRDefault="00D73674" w:rsidP="00AD332F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3485" w:type="dxa"/>
            <w:tcBorders>
              <w:right w:val="nil"/>
            </w:tcBorders>
            <w:shd w:val="clear" w:color="auto" w:fill="FFF2CC" w:themeFill="accent4" w:themeFillTint="33"/>
          </w:tcPr>
          <w:p w14:paraId="5239D5DB" w14:textId="77777777" w:rsidR="00D73674" w:rsidRPr="003D09A4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tcBorders>
              <w:left w:val="nil"/>
            </w:tcBorders>
            <w:shd w:val="clear" w:color="auto" w:fill="FFF2CC" w:themeFill="accent4" w:themeFillTint="33"/>
          </w:tcPr>
          <w:p w14:paraId="0FCE18C4" w14:textId="77777777" w:rsidR="00D73674" w:rsidRPr="003D09A4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73674" w:rsidRPr="00262038" w14:paraId="2A024AC8" w14:textId="77777777" w:rsidTr="00D73674">
        <w:tc>
          <w:tcPr>
            <w:tcW w:w="1742" w:type="dxa"/>
            <w:shd w:val="clear" w:color="auto" w:fill="FFF2CC" w:themeFill="accent4" w:themeFillTint="33"/>
          </w:tcPr>
          <w:p w14:paraId="2F3FD6EC" w14:textId="77777777" w:rsidR="00D73674" w:rsidRPr="003D09A4" w:rsidRDefault="00D73674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tcBorders>
              <w:right w:val="nil"/>
            </w:tcBorders>
            <w:shd w:val="clear" w:color="auto" w:fill="FFF2CC" w:themeFill="accent4" w:themeFillTint="33"/>
          </w:tcPr>
          <w:p w14:paraId="3F24DB33" w14:textId="77777777" w:rsidR="00D73674" w:rsidRPr="003979D8" w:rsidRDefault="00D73674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1</w:t>
            </w:r>
            <w:r w:rsidRPr="00465984">
              <w:rPr>
                <w:sz w:val="12"/>
                <w:szCs w:val="12"/>
              </w:rPr>
              <w:t xml:space="preserve"> A </w:t>
            </w:r>
          </w:p>
        </w:tc>
        <w:tc>
          <w:tcPr>
            <w:tcW w:w="3507" w:type="dxa"/>
            <w:tcBorders>
              <w:left w:val="nil"/>
            </w:tcBorders>
            <w:shd w:val="clear" w:color="auto" w:fill="FFF2CC" w:themeFill="accent4" w:themeFillTint="33"/>
          </w:tcPr>
          <w:p w14:paraId="03FA079A" w14:textId="77777777" w:rsidR="00D73674" w:rsidRPr="00262038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73674" w:rsidRPr="00262038" w14:paraId="5ACD3D3B" w14:textId="77777777" w:rsidTr="00D73674">
        <w:tc>
          <w:tcPr>
            <w:tcW w:w="1742" w:type="dxa"/>
            <w:shd w:val="clear" w:color="auto" w:fill="FFF2CC" w:themeFill="accent4" w:themeFillTint="33"/>
          </w:tcPr>
          <w:p w14:paraId="34FB9819" w14:textId="77777777" w:rsidR="00D73674" w:rsidRPr="003D09A4" w:rsidRDefault="00D73674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tcBorders>
              <w:right w:val="nil"/>
            </w:tcBorders>
            <w:shd w:val="clear" w:color="auto" w:fill="FFF2CC" w:themeFill="accent4" w:themeFillTint="33"/>
          </w:tcPr>
          <w:p w14:paraId="3306CED3" w14:textId="77777777" w:rsidR="00D73674" w:rsidRPr="003979D8" w:rsidRDefault="00D73674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1</w:t>
            </w:r>
            <w:r w:rsidRPr="00465984">
              <w:rPr>
                <w:sz w:val="12"/>
                <w:szCs w:val="12"/>
              </w:rPr>
              <w:t xml:space="preserve"> A</w:t>
            </w:r>
          </w:p>
        </w:tc>
        <w:tc>
          <w:tcPr>
            <w:tcW w:w="3507" w:type="dxa"/>
            <w:tcBorders>
              <w:left w:val="nil"/>
            </w:tcBorders>
            <w:shd w:val="clear" w:color="auto" w:fill="FFF2CC" w:themeFill="accent4" w:themeFillTint="33"/>
          </w:tcPr>
          <w:p w14:paraId="27394307" w14:textId="77777777" w:rsidR="00D73674" w:rsidRPr="00262038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73674" w:rsidRPr="003D09A4" w14:paraId="55942AF8" w14:textId="77777777" w:rsidTr="00D73674">
        <w:tc>
          <w:tcPr>
            <w:tcW w:w="1742" w:type="dxa"/>
            <w:shd w:val="clear" w:color="auto" w:fill="FFF2CC" w:themeFill="accent4" w:themeFillTint="33"/>
          </w:tcPr>
          <w:p w14:paraId="0EB2EA89" w14:textId="77777777" w:rsidR="00D73674" w:rsidRPr="003D09A4" w:rsidRDefault="00D73674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tcBorders>
              <w:right w:val="nil"/>
            </w:tcBorders>
            <w:shd w:val="clear" w:color="auto" w:fill="FFF2CC" w:themeFill="accent4" w:themeFillTint="33"/>
          </w:tcPr>
          <w:p w14:paraId="00DC450B" w14:textId="77777777" w:rsidR="00D73674" w:rsidRPr="00727A24" w:rsidRDefault="00D73674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1</w:t>
            </w:r>
            <w:r w:rsidRPr="00465984">
              <w:rPr>
                <w:sz w:val="12"/>
                <w:szCs w:val="12"/>
              </w:rPr>
              <w:t xml:space="preserve"> A</w:t>
            </w:r>
          </w:p>
        </w:tc>
        <w:tc>
          <w:tcPr>
            <w:tcW w:w="3507" w:type="dxa"/>
            <w:tcBorders>
              <w:left w:val="nil"/>
            </w:tcBorders>
            <w:shd w:val="clear" w:color="auto" w:fill="FFF2CC" w:themeFill="accent4" w:themeFillTint="33"/>
          </w:tcPr>
          <w:p w14:paraId="1D515E1C" w14:textId="77777777" w:rsidR="00D73674" w:rsidRPr="003D09A4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73674" w:rsidRPr="00727A24" w14:paraId="3C6025A4" w14:textId="77777777" w:rsidTr="00D73674">
        <w:tc>
          <w:tcPr>
            <w:tcW w:w="1742" w:type="dxa"/>
            <w:shd w:val="clear" w:color="auto" w:fill="FFF2CC" w:themeFill="accent4" w:themeFillTint="33"/>
          </w:tcPr>
          <w:p w14:paraId="3041466C" w14:textId="77777777" w:rsidR="00D73674" w:rsidRPr="003D09A4" w:rsidRDefault="00D73674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tcBorders>
              <w:right w:val="nil"/>
            </w:tcBorders>
            <w:shd w:val="clear" w:color="auto" w:fill="FFF2CC" w:themeFill="accent4" w:themeFillTint="33"/>
          </w:tcPr>
          <w:p w14:paraId="5337629E" w14:textId="77777777" w:rsidR="00D73674" w:rsidRPr="003D09A4" w:rsidRDefault="00D73674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1</w:t>
            </w:r>
            <w:r w:rsidRPr="00465984">
              <w:rPr>
                <w:sz w:val="12"/>
                <w:szCs w:val="12"/>
              </w:rPr>
              <w:t>A</w:t>
            </w:r>
          </w:p>
        </w:tc>
        <w:tc>
          <w:tcPr>
            <w:tcW w:w="3507" w:type="dxa"/>
            <w:tcBorders>
              <w:left w:val="nil"/>
            </w:tcBorders>
            <w:shd w:val="clear" w:color="auto" w:fill="FFF2CC" w:themeFill="accent4" w:themeFillTint="33"/>
          </w:tcPr>
          <w:p w14:paraId="0ECF28E2" w14:textId="77777777" w:rsidR="00D73674" w:rsidRPr="00727A24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73674" w:rsidRPr="003D09A4" w14:paraId="1CBB2EF0" w14:textId="77777777" w:rsidTr="00D73674">
        <w:tc>
          <w:tcPr>
            <w:tcW w:w="1742" w:type="dxa"/>
            <w:shd w:val="clear" w:color="auto" w:fill="FFF2CC" w:themeFill="accent4" w:themeFillTint="33"/>
          </w:tcPr>
          <w:p w14:paraId="4F90DF9E" w14:textId="77777777" w:rsidR="00D73674" w:rsidRPr="00536CBA" w:rsidRDefault="00D73674" w:rsidP="00AD332F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tcBorders>
              <w:right w:val="nil"/>
            </w:tcBorders>
            <w:shd w:val="clear" w:color="auto" w:fill="FFF2CC" w:themeFill="accent4" w:themeFillTint="33"/>
          </w:tcPr>
          <w:p w14:paraId="03DF7E7A" w14:textId="77777777" w:rsidR="00D73674" w:rsidRPr="003D09A4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tcBorders>
              <w:left w:val="nil"/>
            </w:tcBorders>
            <w:shd w:val="clear" w:color="auto" w:fill="FFF2CC" w:themeFill="accent4" w:themeFillTint="33"/>
          </w:tcPr>
          <w:p w14:paraId="3003CC23" w14:textId="77777777" w:rsidR="00D73674" w:rsidRPr="003D09A4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73674" w:rsidRPr="003D09A4" w14:paraId="1EF03FF5" w14:textId="77777777" w:rsidTr="00D73674">
        <w:tc>
          <w:tcPr>
            <w:tcW w:w="1742" w:type="dxa"/>
            <w:shd w:val="clear" w:color="auto" w:fill="FFF2CC" w:themeFill="accent4" w:themeFillTint="33"/>
          </w:tcPr>
          <w:p w14:paraId="540466F5" w14:textId="27769F5D" w:rsidR="00D73674" w:rsidRPr="00670BBC" w:rsidRDefault="00D73674" w:rsidP="00AD332F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3485" w:type="dxa"/>
            <w:tcBorders>
              <w:right w:val="nil"/>
            </w:tcBorders>
            <w:shd w:val="clear" w:color="auto" w:fill="FFF2CC" w:themeFill="accent4" w:themeFillTint="33"/>
          </w:tcPr>
          <w:p w14:paraId="47EEA091" w14:textId="77777777" w:rsidR="00D73674" w:rsidRPr="003D09A4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tcBorders>
              <w:left w:val="nil"/>
            </w:tcBorders>
            <w:shd w:val="clear" w:color="auto" w:fill="FFF2CC" w:themeFill="accent4" w:themeFillTint="33"/>
          </w:tcPr>
          <w:p w14:paraId="2892B32B" w14:textId="77777777" w:rsidR="00D73674" w:rsidRPr="003D09A4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73674" w:rsidRPr="00262038" w14:paraId="484565E5" w14:textId="77777777" w:rsidTr="00D73674">
        <w:tc>
          <w:tcPr>
            <w:tcW w:w="1742" w:type="dxa"/>
            <w:shd w:val="clear" w:color="auto" w:fill="FFF2CC" w:themeFill="accent4" w:themeFillTint="33"/>
          </w:tcPr>
          <w:p w14:paraId="01D24A7D" w14:textId="77777777" w:rsidR="00D73674" w:rsidRPr="003D09A4" w:rsidRDefault="00D73674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tcBorders>
              <w:right w:val="nil"/>
            </w:tcBorders>
            <w:shd w:val="clear" w:color="auto" w:fill="FFF2CC" w:themeFill="accent4" w:themeFillTint="33"/>
          </w:tcPr>
          <w:p w14:paraId="7B803E86" w14:textId="77777777" w:rsidR="00D73674" w:rsidRPr="003979D8" w:rsidRDefault="00D73674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1B</w:t>
            </w:r>
            <w:r w:rsidRPr="00465984">
              <w:rPr>
                <w:sz w:val="12"/>
                <w:szCs w:val="12"/>
              </w:rPr>
              <w:t xml:space="preserve">  </w:t>
            </w:r>
          </w:p>
        </w:tc>
        <w:tc>
          <w:tcPr>
            <w:tcW w:w="3507" w:type="dxa"/>
            <w:tcBorders>
              <w:left w:val="nil"/>
            </w:tcBorders>
            <w:shd w:val="clear" w:color="auto" w:fill="FFF2CC" w:themeFill="accent4" w:themeFillTint="33"/>
          </w:tcPr>
          <w:p w14:paraId="01EBA5D4" w14:textId="77777777" w:rsidR="00D73674" w:rsidRPr="00262038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73674" w:rsidRPr="00262038" w14:paraId="4D79BB49" w14:textId="77777777" w:rsidTr="00D73674">
        <w:tc>
          <w:tcPr>
            <w:tcW w:w="1742" w:type="dxa"/>
            <w:shd w:val="clear" w:color="auto" w:fill="FFF2CC" w:themeFill="accent4" w:themeFillTint="33"/>
          </w:tcPr>
          <w:p w14:paraId="2962DEA8" w14:textId="77777777" w:rsidR="00D73674" w:rsidRPr="003D09A4" w:rsidRDefault="00D73674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tcBorders>
              <w:right w:val="nil"/>
            </w:tcBorders>
            <w:shd w:val="clear" w:color="auto" w:fill="FFF2CC" w:themeFill="accent4" w:themeFillTint="33"/>
          </w:tcPr>
          <w:p w14:paraId="5104A30E" w14:textId="77777777" w:rsidR="00D73674" w:rsidRPr="003979D8" w:rsidRDefault="00D73674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1B</w:t>
            </w:r>
          </w:p>
        </w:tc>
        <w:tc>
          <w:tcPr>
            <w:tcW w:w="3507" w:type="dxa"/>
            <w:tcBorders>
              <w:left w:val="nil"/>
            </w:tcBorders>
            <w:shd w:val="clear" w:color="auto" w:fill="FFF2CC" w:themeFill="accent4" w:themeFillTint="33"/>
          </w:tcPr>
          <w:p w14:paraId="39F029A0" w14:textId="77777777" w:rsidR="00D73674" w:rsidRPr="00262038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73674" w:rsidRPr="003D09A4" w14:paraId="69F9C5C9" w14:textId="77777777" w:rsidTr="00D73674">
        <w:tc>
          <w:tcPr>
            <w:tcW w:w="1742" w:type="dxa"/>
            <w:shd w:val="clear" w:color="auto" w:fill="FFF2CC" w:themeFill="accent4" w:themeFillTint="33"/>
          </w:tcPr>
          <w:p w14:paraId="5212C964" w14:textId="77777777" w:rsidR="00D73674" w:rsidRPr="003D09A4" w:rsidRDefault="00D73674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tcBorders>
              <w:right w:val="nil"/>
            </w:tcBorders>
            <w:shd w:val="clear" w:color="auto" w:fill="FFF2CC" w:themeFill="accent4" w:themeFillTint="33"/>
          </w:tcPr>
          <w:p w14:paraId="35C4F46B" w14:textId="77777777" w:rsidR="00D73674" w:rsidRPr="00727A24" w:rsidRDefault="00D73674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1B</w:t>
            </w:r>
          </w:p>
        </w:tc>
        <w:tc>
          <w:tcPr>
            <w:tcW w:w="3507" w:type="dxa"/>
            <w:tcBorders>
              <w:left w:val="nil"/>
            </w:tcBorders>
            <w:shd w:val="clear" w:color="auto" w:fill="FFF2CC" w:themeFill="accent4" w:themeFillTint="33"/>
          </w:tcPr>
          <w:p w14:paraId="5FE186B5" w14:textId="77777777" w:rsidR="00D73674" w:rsidRPr="003D09A4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73674" w:rsidRPr="00727A24" w14:paraId="05C75393" w14:textId="77777777" w:rsidTr="00D73674">
        <w:tc>
          <w:tcPr>
            <w:tcW w:w="1742" w:type="dxa"/>
            <w:shd w:val="clear" w:color="auto" w:fill="FFF2CC" w:themeFill="accent4" w:themeFillTint="33"/>
          </w:tcPr>
          <w:p w14:paraId="2E25AFC6" w14:textId="77777777" w:rsidR="00D73674" w:rsidRPr="003D09A4" w:rsidRDefault="00D73674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tcBorders>
              <w:right w:val="nil"/>
            </w:tcBorders>
            <w:shd w:val="clear" w:color="auto" w:fill="FFF2CC" w:themeFill="accent4" w:themeFillTint="33"/>
          </w:tcPr>
          <w:p w14:paraId="76D50D27" w14:textId="77777777" w:rsidR="00D73674" w:rsidRPr="003D09A4" w:rsidRDefault="00D73674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1B</w:t>
            </w:r>
          </w:p>
        </w:tc>
        <w:tc>
          <w:tcPr>
            <w:tcW w:w="3507" w:type="dxa"/>
            <w:tcBorders>
              <w:left w:val="nil"/>
            </w:tcBorders>
            <w:shd w:val="clear" w:color="auto" w:fill="FFF2CC" w:themeFill="accent4" w:themeFillTint="33"/>
          </w:tcPr>
          <w:p w14:paraId="66668348" w14:textId="77777777" w:rsidR="00D73674" w:rsidRPr="00727A24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73674" w:rsidRPr="003D09A4" w14:paraId="462C02E9" w14:textId="77777777" w:rsidTr="00D73674">
        <w:tc>
          <w:tcPr>
            <w:tcW w:w="1742" w:type="dxa"/>
            <w:shd w:val="clear" w:color="auto" w:fill="FFF2CC" w:themeFill="accent4" w:themeFillTint="33"/>
          </w:tcPr>
          <w:p w14:paraId="4ADDEFE4" w14:textId="77777777" w:rsidR="00D73674" w:rsidRPr="00536CBA" w:rsidRDefault="00D73674" w:rsidP="00AD332F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tcBorders>
              <w:right w:val="nil"/>
            </w:tcBorders>
            <w:shd w:val="clear" w:color="auto" w:fill="FFF2CC" w:themeFill="accent4" w:themeFillTint="33"/>
          </w:tcPr>
          <w:p w14:paraId="3F48CE3A" w14:textId="77777777" w:rsidR="00D73674" w:rsidRPr="003D09A4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tcBorders>
              <w:left w:val="nil"/>
            </w:tcBorders>
            <w:shd w:val="clear" w:color="auto" w:fill="FFF2CC" w:themeFill="accent4" w:themeFillTint="33"/>
          </w:tcPr>
          <w:p w14:paraId="671C5D16" w14:textId="77777777" w:rsidR="00D73674" w:rsidRPr="003D09A4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73674" w:rsidRPr="003D09A4" w14:paraId="44CB747C" w14:textId="77777777" w:rsidTr="00D73674">
        <w:tc>
          <w:tcPr>
            <w:tcW w:w="1742" w:type="dxa"/>
            <w:shd w:val="clear" w:color="auto" w:fill="E2EFD9" w:themeFill="accent6" w:themeFillTint="33"/>
          </w:tcPr>
          <w:p w14:paraId="21789065" w14:textId="7BC0B462" w:rsidR="00D73674" w:rsidRPr="00670BBC" w:rsidRDefault="00D73674" w:rsidP="00AD332F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3485" w:type="dxa"/>
            <w:tcBorders>
              <w:right w:val="nil"/>
            </w:tcBorders>
            <w:shd w:val="clear" w:color="auto" w:fill="E2EFD9" w:themeFill="accent6" w:themeFillTint="33"/>
          </w:tcPr>
          <w:p w14:paraId="29482DD0" w14:textId="77777777" w:rsidR="00D73674" w:rsidRPr="003D09A4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tcBorders>
              <w:left w:val="nil"/>
            </w:tcBorders>
            <w:shd w:val="clear" w:color="auto" w:fill="E2EFD9" w:themeFill="accent6" w:themeFillTint="33"/>
          </w:tcPr>
          <w:p w14:paraId="5112441A" w14:textId="77777777" w:rsidR="00D73674" w:rsidRPr="003D09A4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73674" w:rsidRPr="00262038" w14:paraId="757D4232" w14:textId="77777777" w:rsidTr="00D73674">
        <w:tc>
          <w:tcPr>
            <w:tcW w:w="1742" w:type="dxa"/>
            <w:shd w:val="clear" w:color="auto" w:fill="E2EFD9" w:themeFill="accent6" w:themeFillTint="33"/>
          </w:tcPr>
          <w:p w14:paraId="4C40871F" w14:textId="77777777" w:rsidR="00D73674" w:rsidRPr="003D09A4" w:rsidRDefault="00D73674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tcBorders>
              <w:right w:val="nil"/>
            </w:tcBorders>
            <w:shd w:val="clear" w:color="auto" w:fill="E2EFD9" w:themeFill="accent6" w:themeFillTint="33"/>
          </w:tcPr>
          <w:p w14:paraId="628C9470" w14:textId="77777777" w:rsidR="00D73674" w:rsidRPr="003979D8" w:rsidRDefault="00D73674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1</w:t>
            </w:r>
            <w:r w:rsidRPr="00465984">
              <w:rPr>
                <w:sz w:val="12"/>
                <w:szCs w:val="12"/>
              </w:rPr>
              <w:t xml:space="preserve"> A </w:t>
            </w:r>
          </w:p>
        </w:tc>
        <w:tc>
          <w:tcPr>
            <w:tcW w:w="3507" w:type="dxa"/>
            <w:tcBorders>
              <w:left w:val="nil"/>
            </w:tcBorders>
            <w:shd w:val="clear" w:color="auto" w:fill="E2EFD9" w:themeFill="accent6" w:themeFillTint="33"/>
          </w:tcPr>
          <w:p w14:paraId="46278745" w14:textId="77777777" w:rsidR="00D73674" w:rsidRPr="00262038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73674" w:rsidRPr="00262038" w14:paraId="29000E08" w14:textId="77777777" w:rsidTr="00D73674">
        <w:tc>
          <w:tcPr>
            <w:tcW w:w="1742" w:type="dxa"/>
            <w:shd w:val="clear" w:color="auto" w:fill="E2EFD9" w:themeFill="accent6" w:themeFillTint="33"/>
          </w:tcPr>
          <w:p w14:paraId="61617A17" w14:textId="77777777" w:rsidR="00D73674" w:rsidRPr="003D09A4" w:rsidRDefault="00D73674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tcBorders>
              <w:right w:val="nil"/>
            </w:tcBorders>
            <w:shd w:val="clear" w:color="auto" w:fill="E2EFD9" w:themeFill="accent6" w:themeFillTint="33"/>
          </w:tcPr>
          <w:p w14:paraId="73959CFE" w14:textId="77777777" w:rsidR="00D73674" w:rsidRPr="003979D8" w:rsidRDefault="00D73674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1</w:t>
            </w:r>
            <w:r w:rsidRPr="00465984">
              <w:rPr>
                <w:sz w:val="12"/>
                <w:szCs w:val="12"/>
              </w:rPr>
              <w:t xml:space="preserve"> A</w:t>
            </w:r>
          </w:p>
        </w:tc>
        <w:tc>
          <w:tcPr>
            <w:tcW w:w="3507" w:type="dxa"/>
            <w:tcBorders>
              <w:left w:val="nil"/>
            </w:tcBorders>
            <w:shd w:val="clear" w:color="auto" w:fill="E2EFD9" w:themeFill="accent6" w:themeFillTint="33"/>
          </w:tcPr>
          <w:p w14:paraId="4DB4B7E8" w14:textId="77777777" w:rsidR="00D73674" w:rsidRPr="00262038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73674" w:rsidRPr="003D09A4" w14:paraId="69E7DE65" w14:textId="77777777" w:rsidTr="00D73674">
        <w:tc>
          <w:tcPr>
            <w:tcW w:w="1742" w:type="dxa"/>
            <w:shd w:val="clear" w:color="auto" w:fill="E2EFD9" w:themeFill="accent6" w:themeFillTint="33"/>
          </w:tcPr>
          <w:p w14:paraId="02271F14" w14:textId="77777777" w:rsidR="00D73674" w:rsidRPr="003D09A4" w:rsidRDefault="00D73674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tcBorders>
              <w:right w:val="nil"/>
            </w:tcBorders>
            <w:shd w:val="clear" w:color="auto" w:fill="E2EFD9" w:themeFill="accent6" w:themeFillTint="33"/>
          </w:tcPr>
          <w:p w14:paraId="31DFF166" w14:textId="77777777" w:rsidR="00D73674" w:rsidRPr="00727A24" w:rsidRDefault="00D73674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1</w:t>
            </w:r>
            <w:r w:rsidRPr="00465984">
              <w:rPr>
                <w:sz w:val="12"/>
                <w:szCs w:val="12"/>
              </w:rPr>
              <w:t xml:space="preserve"> A</w:t>
            </w:r>
          </w:p>
        </w:tc>
        <w:tc>
          <w:tcPr>
            <w:tcW w:w="3507" w:type="dxa"/>
            <w:tcBorders>
              <w:left w:val="nil"/>
            </w:tcBorders>
            <w:shd w:val="clear" w:color="auto" w:fill="E2EFD9" w:themeFill="accent6" w:themeFillTint="33"/>
          </w:tcPr>
          <w:p w14:paraId="773C9332" w14:textId="77777777" w:rsidR="00D73674" w:rsidRPr="003D09A4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73674" w:rsidRPr="00727A24" w14:paraId="2CDF8546" w14:textId="77777777" w:rsidTr="00D73674">
        <w:tc>
          <w:tcPr>
            <w:tcW w:w="1742" w:type="dxa"/>
            <w:shd w:val="clear" w:color="auto" w:fill="E2EFD9" w:themeFill="accent6" w:themeFillTint="33"/>
          </w:tcPr>
          <w:p w14:paraId="7F4BC4FE" w14:textId="77777777" w:rsidR="00D73674" w:rsidRPr="003D09A4" w:rsidRDefault="00D73674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tcBorders>
              <w:right w:val="nil"/>
            </w:tcBorders>
            <w:shd w:val="clear" w:color="auto" w:fill="E2EFD9" w:themeFill="accent6" w:themeFillTint="33"/>
          </w:tcPr>
          <w:p w14:paraId="18D15197" w14:textId="77777777" w:rsidR="00D73674" w:rsidRPr="003D09A4" w:rsidRDefault="00D73674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1</w:t>
            </w:r>
            <w:r w:rsidRPr="00465984">
              <w:rPr>
                <w:sz w:val="12"/>
                <w:szCs w:val="12"/>
              </w:rPr>
              <w:t>A</w:t>
            </w:r>
          </w:p>
        </w:tc>
        <w:tc>
          <w:tcPr>
            <w:tcW w:w="3507" w:type="dxa"/>
            <w:tcBorders>
              <w:left w:val="nil"/>
            </w:tcBorders>
            <w:shd w:val="clear" w:color="auto" w:fill="E2EFD9" w:themeFill="accent6" w:themeFillTint="33"/>
          </w:tcPr>
          <w:p w14:paraId="3133D783" w14:textId="77777777" w:rsidR="00D73674" w:rsidRPr="00727A24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73674" w:rsidRPr="003D09A4" w14:paraId="1F43B901" w14:textId="77777777" w:rsidTr="00D73674">
        <w:tc>
          <w:tcPr>
            <w:tcW w:w="1742" w:type="dxa"/>
            <w:shd w:val="clear" w:color="auto" w:fill="E2EFD9" w:themeFill="accent6" w:themeFillTint="33"/>
          </w:tcPr>
          <w:p w14:paraId="16088940" w14:textId="77777777" w:rsidR="00D73674" w:rsidRPr="00536CBA" w:rsidRDefault="00D73674" w:rsidP="00AD332F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tcBorders>
              <w:right w:val="nil"/>
            </w:tcBorders>
            <w:shd w:val="clear" w:color="auto" w:fill="E2EFD9" w:themeFill="accent6" w:themeFillTint="33"/>
          </w:tcPr>
          <w:p w14:paraId="60862647" w14:textId="77777777" w:rsidR="00D73674" w:rsidRPr="003D09A4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tcBorders>
              <w:left w:val="nil"/>
            </w:tcBorders>
            <w:shd w:val="clear" w:color="auto" w:fill="E2EFD9" w:themeFill="accent6" w:themeFillTint="33"/>
          </w:tcPr>
          <w:p w14:paraId="15775D51" w14:textId="77777777" w:rsidR="00D73674" w:rsidRPr="003D09A4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73674" w:rsidRPr="003D09A4" w14:paraId="20B99FFA" w14:textId="77777777" w:rsidTr="00D73674">
        <w:tc>
          <w:tcPr>
            <w:tcW w:w="1742" w:type="dxa"/>
            <w:shd w:val="clear" w:color="auto" w:fill="E2EFD9" w:themeFill="accent6" w:themeFillTint="33"/>
          </w:tcPr>
          <w:p w14:paraId="041D2745" w14:textId="3D638E15" w:rsidR="00D73674" w:rsidRPr="00670BBC" w:rsidRDefault="00D73674" w:rsidP="00AD332F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3485" w:type="dxa"/>
            <w:tcBorders>
              <w:right w:val="nil"/>
            </w:tcBorders>
            <w:shd w:val="clear" w:color="auto" w:fill="E2EFD9" w:themeFill="accent6" w:themeFillTint="33"/>
          </w:tcPr>
          <w:p w14:paraId="6D78359D" w14:textId="77777777" w:rsidR="00D73674" w:rsidRPr="003D09A4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tcBorders>
              <w:left w:val="nil"/>
            </w:tcBorders>
            <w:shd w:val="clear" w:color="auto" w:fill="E2EFD9" w:themeFill="accent6" w:themeFillTint="33"/>
          </w:tcPr>
          <w:p w14:paraId="37ADC70A" w14:textId="77777777" w:rsidR="00D73674" w:rsidRPr="003D09A4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73674" w:rsidRPr="00262038" w14:paraId="1EFDCA58" w14:textId="77777777" w:rsidTr="00D73674">
        <w:tc>
          <w:tcPr>
            <w:tcW w:w="1742" w:type="dxa"/>
            <w:shd w:val="clear" w:color="auto" w:fill="E2EFD9" w:themeFill="accent6" w:themeFillTint="33"/>
          </w:tcPr>
          <w:p w14:paraId="0C3B0F64" w14:textId="77777777" w:rsidR="00D73674" w:rsidRPr="003D09A4" w:rsidRDefault="00D73674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tcBorders>
              <w:right w:val="nil"/>
            </w:tcBorders>
            <w:shd w:val="clear" w:color="auto" w:fill="E2EFD9" w:themeFill="accent6" w:themeFillTint="33"/>
          </w:tcPr>
          <w:p w14:paraId="50CA3370" w14:textId="77777777" w:rsidR="00D73674" w:rsidRPr="003979D8" w:rsidRDefault="00D73674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1B</w:t>
            </w:r>
            <w:r w:rsidRPr="00465984">
              <w:rPr>
                <w:sz w:val="12"/>
                <w:szCs w:val="12"/>
              </w:rPr>
              <w:t xml:space="preserve">  </w:t>
            </w:r>
          </w:p>
        </w:tc>
        <w:tc>
          <w:tcPr>
            <w:tcW w:w="3507" w:type="dxa"/>
            <w:tcBorders>
              <w:left w:val="nil"/>
            </w:tcBorders>
            <w:shd w:val="clear" w:color="auto" w:fill="E2EFD9" w:themeFill="accent6" w:themeFillTint="33"/>
          </w:tcPr>
          <w:p w14:paraId="78242DCB" w14:textId="77777777" w:rsidR="00D73674" w:rsidRPr="00262038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73674" w:rsidRPr="00262038" w14:paraId="4828C0DB" w14:textId="77777777" w:rsidTr="00D73674">
        <w:tc>
          <w:tcPr>
            <w:tcW w:w="1742" w:type="dxa"/>
            <w:shd w:val="clear" w:color="auto" w:fill="E2EFD9" w:themeFill="accent6" w:themeFillTint="33"/>
          </w:tcPr>
          <w:p w14:paraId="094866B7" w14:textId="77777777" w:rsidR="00D73674" w:rsidRPr="003D09A4" w:rsidRDefault="00D73674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tcBorders>
              <w:right w:val="nil"/>
            </w:tcBorders>
            <w:shd w:val="clear" w:color="auto" w:fill="E2EFD9" w:themeFill="accent6" w:themeFillTint="33"/>
          </w:tcPr>
          <w:p w14:paraId="39993EAA" w14:textId="77777777" w:rsidR="00D73674" w:rsidRPr="003979D8" w:rsidRDefault="00D73674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1B</w:t>
            </w:r>
          </w:p>
        </w:tc>
        <w:tc>
          <w:tcPr>
            <w:tcW w:w="3507" w:type="dxa"/>
            <w:tcBorders>
              <w:left w:val="nil"/>
            </w:tcBorders>
            <w:shd w:val="clear" w:color="auto" w:fill="E2EFD9" w:themeFill="accent6" w:themeFillTint="33"/>
          </w:tcPr>
          <w:p w14:paraId="4705E4D6" w14:textId="77777777" w:rsidR="00D73674" w:rsidRPr="00262038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73674" w:rsidRPr="003D09A4" w14:paraId="147BF79E" w14:textId="77777777" w:rsidTr="00D73674">
        <w:tc>
          <w:tcPr>
            <w:tcW w:w="1742" w:type="dxa"/>
            <w:shd w:val="clear" w:color="auto" w:fill="E2EFD9" w:themeFill="accent6" w:themeFillTint="33"/>
          </w:tcPr>
          <w:p w14:paraId="5E7B669A" w14:textId="77777777" w:rsidR="00D73674" w:rsidRPr="003D09A4" w:rsidRDefault="00D73674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tcBorders>
              <w:right w:val="nil"/>
            </w:tcBorders>
            <w:shd w:val="clear" w:color="auto" w:fill="E2EFD9" w:themeFill="accent6" w:themeFillTint="33"/>
          </w:tcPr>
          <w:p w14:paraId="3F1C0201" w14:textId="77777777" w:rsidR="00D73674" w:rsidRPr="00727A24" w:rsidRDefault="00D73674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1B</w:t>
            </w:r>
          </w:p>
        </w:tc>
        <w:tc>
          <w:tcPr>
            <w:tcW w:w="3507" w:type="dxa"/>
            <w:tcBorders>
              <w:left w:val="nil"/>
            </w:tcBorders>
            <w:shd w:val="clear" w:color="auto" w:fill="E2EFD9" w:themeFill="accent6" w:themeFillTint="33"/>
          </w:tcPr>
          <w:p w14:paraId="3085B4F5" w14:textId="77777777" w:rsidR="00D73674" w:rsidRPr="003D09A4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73674" w:rsidRPr="00727A24" w14:paraId="754EFB6F" w14:textId="77777777" w:rsidTr="00D73674">
        <w:tc>
          <w:tcPr>
            <w:tcW w:w="1742" w:type="dxa"/>
            <w:shd w:val="clear" w:color="auto" w:fill="E2EFD9" w:themeFill="accent6" w:themeFillTint="33"/>
          </w:tcPr>
          <w:p w14:paraId="72D72F5A" w14:textId="77777777" w:rsidR="00D73674" w:rsidRPr="003D09A4" w:rsidRDefault="00D73674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tcBorders>
              <w:right w:val="nil"/>
            </w:tcBorders>
            <w:shd w:val="clear" w:color="auto" w:fill="E2EFD9" w:themeFill="accent6" w:themeFillTint="33"/>
          </w:tcPr>
          <w:p w14:paraId="4440906C" w14:textId="77777777" w:rsidR="00D73674" w:rsidRPr="003D09A4" w:rsidRDefault="00D73674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1B</w:t>
            </w:r>
          </w:p>
        </w:tc>
        <w:tc>
          <w:tcPr>
            <w:tcW w:w="3507" w:type="dxa"/>
            <w:tcBorders>
              <w:left w:val="nil"/>
            </w:tcBorders>
            <w:shd w:val="clear" w:color="auto" w:fill="E2EFD9" w:themeFill="accent6" w:themeFillTint="33"/>
          </w:tcPr>
          <w:p w14:paraId="7BF15B78" w14:textId="77777777" w:rsidR="00D73674" w:rsidRPr="00727A24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73674" w:rsidRPr="003D09A4" w14:paraId="38C9A6C5" w14:textId="77777777" w:rsidTr="00D73674">
        <w:tc>
          <w:tcPr>
            <w:tcW w:w="1742" w:type="dxa"/>
            <w:shd w:val="clear" w:color="auto" w:fill="E2EFD9" w:themeFill="accent6" w:themeFillTint="33"/>
          </w:tcPr>
          <w:p w14:paraId="7210C071" w14:textId="77777777" w:rsidR="00D73674" w:rsidRPr="00536CBA" w:rsidRDefault="00D73674" w:rsidP="00AD332F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tcBorders>
              <w:right w:val="nil"/>
            </w:tcBorders>
            <w:shd w:val="clear" w:color="auto" w:fill="E2EFD9" w:themeFill="accent6" w:themeFillTint="33"/>
          </w:tcPr>
          <w:p w14:paraId="07B39748" w14:textId="77777777" w:rsidR="00D73674" w:rsidRPr="003D09A4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tcBorders>
              <w:left w:val="nil"/>
            </w:tcBorders>
            <w:shd w:val="clear" w:color="auto" w:fill="E2EFD9" w:themeFill="accent6" w:themeFillTint="33"/>
          </w:tcPr>
          <w:p w14:paraId="0FBF4BBF" w14:textId="77777777" w:rsidR="00D73674" w:rsidRPr="003D09A4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73674" w:rsidRPr="003D09A4" w14:paraId="31FF0713" w14:textId="77777777" w:rsidTr="00D73674">
        <w:tc>
          <w:tcPr>
            <w:tcW w:w="1742" w:type="dxa"/>
            <w:shd w:val="clear" w:color="auto" w:fill="B4C6E7" w:themeFill="accent5" w:themeFillTint="66"/>
          </w:tcPr>
          <w:p w14:paraId="2B0F98E0" w14:textId="626A2ACB" w:rsidR="00D73674" w:rsidRPr="00670BBC" w:rsidRDefault="00D73674" w:rsidP="00AD332F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3485" w:type="dxa"/>
            <w:tcBorders>
              <w:right w:val="nil"/>
            </w:tcBorders>
            <w:shd w:val="clear" w:color="auto" w:fill="B4C6E7" w:themeFill="accent5" w:themeFillTint="66"/>
          </w:tcPr>
          <w:p w14:paraId="1068A3E4" w14:textId="77777777" w:rsidR="00D73674" w:rsidRPr="003D09A4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tcBorders>
              <w:left w:val="nil"/>
            </w:tcBorders>
            <w:shd w:val="clear" w:color="auto" w:fill="B4C6E7" w:themeFill="accent5" w:themeFillTint="66"/>
          </w:tcPr>
          <w:p w14:paraId="1964257E" w14:textId="77777777" w:rsidR="00D73674" w:rsidRPr="003D09A4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73674" w:rsidRPr="00262038" w14:paraId="3DF56A02" w14:textId="77777777" w:rsidTr="00D73674">
        <w:tc>
          <w:tcPr>
            <w:tcW w:w="1742" w:type="dxa"/>
            <w:shd w:val="clear" w:color="auto" w:fill="B4C6E7" w:themeFill="accent5" w:themeFillTint="66"/>
          </w:tcPr>
          <w:p w14:paraId="1FBF3580" w14:textId="77777777" w:rsidR="00D73674" w:rsidRPr="003D09A4" w:rsidRDefault="00D73674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tcBorders>
              <w:right w:val="nil"/>
            </w:tcBorders>
            <w:shd w:val="clear" w:color="auto" w:fill="B4C6E7" w:themeFill="accent5" w:themeFillTint="66"/>
          </w:tcPr>
          <w:p w14:paraId="057441ED" w14:textId="77777777" w:rsidR="00D73674" w:rsidRPr="003979D8" w:rsidRDefault="00D73674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1</w:t>
            </w:r>
            <w:r w:rsidRPr="00465984">
              <w:rPr>
                <w:sz w:val="12"/>
                <w:szCs w:val="12"/>
              </w:rPr>
              <w:t xml:space="preserve"> A </w:t>
            </w:r>
          </w:p>
        </w:tc>
        <w:tc>
          <w:tcPr>
            <w:tcW w:w="3507" w:type="dxa"/>
            <w:tcBorders>
              <w:left w:val="nil"/>
            </w:tcBorders>
            <w:shd w:val="clear" w:color="auto" w:fill="B4C6E7" w:themeFill="accent5" w:themeFillTint="66"/>
          </w:tcPr>
          <w:p w14:paraId="5811CD14" w14:textId="77777777" w:rsidR="00D73674" w:rsidRPr="00262038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73674" w:rsidRPr="00262038" w14:paraId="04F19274" w14:textId="77777777" w:rsidTr="00D73674">
        <w:tc>
          <w:tcPr>
            <w:tcW w:w="1742" w:type="dxa"/>
            <w:shd w:val="clear" w:color="auto" w:fill="B4C6E7" w:themeFill="accent5" w:themeFillTint="66"/>
          </w:tcPr>
          <w:p w14:paraId="0AF09E3B" w14:textId="77777777" w:rsidR="00D73674" w:rsidRPr="003D09A4" w:rsidRDefault="00D73674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tcBorders>
              <w:right w:val="nil"/>
            </w:tcBorders>
            <w:shd w:val="clear" w:color="auto" w:fill="B4C6E7" w:themeFill="accent5" w:themeFillTint="66"/>
          </w:tcPr>
          <w:p w14:paraId="4BF2E632" w14:textId="77777777" w:rsidR="00D73674" w:rsidRPr="003979D8" w:rsidRDefault="00D73674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1</w:t>
            </w:r>
            <w:r w:rsidRPr="00465984">
              <w:rPr>
                <w:sz w:val="12"/>
                <w:szCs w:val="12"/>
              </w:rPr>
              <w:t xml:space="preserve"> A</w:t>
            </w:r>
          </w:p>
        </w:tc>
        <w:tc>
          <w:tcPr>
            <w:tcW w:w="3507" w:type="dxa"/>
            <w:tcBorders>
              <w:left w:val="nil"/>
            </w:tcBorders>
            <w:shd w:val="clear" w:color="auto" w:fill="B4C6E7" w:themeFill="accent5" w:themeFillTint="66"/>
          </w:tcPr>
          <w:p w14:paraId="4075DECF" w14:textId="77777777" w:rsidR="00D73674" w:rsidRPr="00262038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73674" w:rsidRPr="003D09A4" w14:paraId="0EBF88EA" w14:textId="77777777" w:rsidTr="00D73674">
        <w:tc>
          <w:tcPr>
            <w:tcW w:w="1742" w:type="dxa"/>
            <w:shd w:val="clear" w:color="auto" w:fill="B4C6E7" w:themeFill="accent5" w:themeFillTint="66"/>
          </w:tcPr>
          <w:p w14:paraId="428C2B28" w14:textId="77777777" w:rsidR="00D73674" w:rsidRPr="003D09A4" w:rsidRDefault="00D73674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tcBorders>
              <w:right w:val="nil"/>
            </w:tcBorders>
            <w:shd w:val="clear" w:color="auto" w:fill="B4C6E7" w:themeFill="accent5" w:themeFillTint="66"/>
          </w:tcPr>
          <w:p w14:paraId="16606E28" w14:textId="77777777" w:rsidR="00D73674" w:rsidRPr="00727A24" w:rsidRDefault="00D73674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1</w:t>
            </w:r>
            <w:r w:rsidRPr="00465984">
              <w:rPr>
                <w:sz w:val="12"/>
                <w:szCs w:val="12"/>
              </w:rPr>
              <w:t xml:space="preserve"> A</w:t>
            </w:r>
          </w:p>
        </w:tc>
        <w:tc>
          <w:tcPr>
            <w:tcW w:w="3507" w:type="dxa"/>
            <w:tcBorders>
              <w:left w:val="nil"/>
            </w:tcBorders>
            <w:shd w:val="clear" w:color="auto" w:fill="B4C6E7" w:themeFill="accent5" w:themeFillTint="66"/>
          </w:tcPr>
          <w:p w14:paraId="0C6EB918" w14:textId="77777777" w:rsidR="00D73674" w:rsidRPr="003D09A4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73674" w:rsidRPr="00727A24" w14:paraId="519E8D86" w14:textId="77777777" w:rsidTr="00D73674">
        <w:tc>
          <w:tcPr>
            <w:tcW w:w="1742" w:type="dxa"/>
            <w:shd w:val="clear" w:color="auto" w:fill="B4C6E7" w:themeFill="accent5" w:themeFillTint="66"/>
          </w:tcPr>
          <w:p w14:paraId="64F43F83" w14:textId="77777777" w:rsidR="00D73674" w:rsidRPr="003D09A4" w:rsidRDefault="00D73674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tcBorders>
              <w:right w:val="nil"/>
            </w:tcBorders>
            <w:shd w:val="clear" w:color="auto" w:fill="B4C6E7" w:themeFill="accent5" w:themeFillTint="66"/>
          </w:tcPr>
          <w:p w14:paraId="093581E0" w14:textId="77777777" w:rsidR="00D73674" w:rsidRPr="003D09A4" w:rsidRDefault="00D73674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1</w:t>
            </w:r>
            <w:r w:rsidRPr="00465984">
              <w:rPr>
                <w:sz w:val="12"/>
                <w:szCs w:val="12"/>
              </w:rPr>
              <w:t>A</w:t>
            </w:r>
          </w:p>
        </w:tc>
        <w:tc>
          <w:tcPr>
            <w:tcW w:w="3507" w:type="dxa"/>
            <w:tcBorders>
              <w:left w:val="nil"/>
            </w:tcBorders>
            <w:shd w:val="clear" w:color="auto" w:fill="B4C6E7" w:themeFill="accent5" w:themeFillTint="66"/>
          </w:tcPr>
          <w:p w14:paraId="64C41676" w14:textId="77777777" w:rsidR="00D73674" w:rsidRPr="00727A24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73674" w:rsidRPr="003D09A4" w14:paraId="0F3FAA0D" w14:textId="77777777" w:rsidTr="00D73674">
        <w:tc>
          <w:tcPr>
            <w:tcW w:w="1742" w:type="dxa"/>
            <w:shd w:val="clear" w:color="auto" w:fill="B4C6E7" w:themeFill="accent5" w:themeFillTint="66"/>
          </w:tcPr>
          <w:p w14:paraId="4AA833A8" w14:textId="77777777" w:rsidR="00D73674" w:rsidRPr="00536CBA" w:rsidRDefault="00D73674" w:rsidP="00AD332F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tcBorders>
              <w:right w:val="nil"/>
            </w:tcBorders>
            <w:shd w:val="clear" w:color="auto" w:fill="B4C6E7" w:themeFill="accent5" w:themeFillTint="66"/>
          </w:tcPr>
          <w:p w14:paraId="31D2960A" w14:textId="77777777" w:rsidR="00D73674" w:rsidRPr="003D09A4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tcBorders>
              <w:left w:val="nil"/>
            </w:tcBorders>
            <w:shd w:val="clear" w:color="auto" w:fill="B4C6E7" w:themeFill="accent5" w:themeFillTint="66"/>
          </w:tcPr>
          <w:p w14:paraId="76D2C796" w14:textId="77777777" w:rsidR="00D73674" w:rsidRPr="003D09A4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73674" w:rsidRPr="003D09A4" w14:paraId="73F18443" w14:textId="77777777" w:rsidTr="00D73674">
        <w:tc>
          <w:tcPr>
            <w:tcW w:w="1742" w:type="dxa"/>
            <w:shd w:val="clear" w:color="auto" w:fill="B4C6E7" w:themeFill="accent5" w:themeFillTint="66"/>
          </w:tcPr>
          <w:p w14:paraId="186B5F36" w14:textId="0EAD32C5" w:rsidR="00D73674" w:rsidRPr="00670BBC" w:rsidRDefault="00D73674" w:rsidP="00AD332F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3485" w:type="dxa"/>
            <w:tcBorders>
              <w:right w:val="nil"/>
            </w:tcBorders>
            <w:shd w:val="clear" w:color="auto" w:fill="B4C6E7" w:themeFill="accent5" w:themeFillTint="66"/>
          </w:tcPr>
          <w:p w14:paraId="6A304DB7" w14:textId="77777777" w:rsidR="00D73674" w:rsidRPr="003D09A4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tcBorders>
              <w:left w:val="nil"/>
            </w:tcBorders>
            <w:shd w:val="clear" w:color="auto" w:fill="B4C6E7" w:themeFill="accent5" w:themeFillTint="66"/>
          </w:tcPr>
          <w:p w14:paraId="5A226109" w14:textId="77777777" w:rsidR="00D73674" w:rsidRPr="003D09A4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73674" w:rsidRPr="00262038" w14:paraId="0354D1B6" w14:textId="77777777" w:rsidTr="00D73674">
        <w:tc>
          <w:tcPr>
            <w:tcW w:w="1742" w:type="dxa"/>
            <w:shd w:val="clear" w:color="auto" w:fill="B4C6E7" w:themeFill="accent5" w:themeFillTint="66"/>
          </w:tcPr>
          <w:p w14:paraId="136BF10F" w14:textId="77777777" w:rsidR="00D73674" w:rsidRPr="003D09A4" w:rsidRDefault="00D73674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tcBorders>
              <w:right w:val="nil"/>
            </w:tcBorders>
            <w:shd w:val="clear" w:color="auto" w:fill="B4C6E7" w:themeFill="accent5" w:themeFillTint="66"/>
          </w:tcPr>
          <w:p w14:paraId="2F0B8386" w14:textId="77777777" w:rsidR="00D73674" w:rsidRPr="003979D8" w:rsidRDefault="00D73674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1B</w:t>
            </w:r>
            <w:r w:rsidRPr="00465984">
              <w:rPr>
                <w:sz w:val="12"/>
                <w:szCs w:val="12"/>
              </w:rPr>
              <w:t xml:space="preserve">  </w:t>
            </w:r>
          </w:p>
        </w:tc>
        <w:tc>
          <w:tcPr>
            <w:tcW w:w="3507" w:type="dxa"/>
            <w:tcBorders>
              <w:left w:val="nil"/>
            </w:tcBorders>
            <w:shd w:val="clear" w:color="auto" w:fill="B4C6E7" w:themeFill="accent5" w:themeFillTint="66"/>
          </w:tcPr>
          <w:p w14:paraId="67C1728F" w14:textId="77777777" w:rsidR="00D73674" w:rsidRPr="00262038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73674" w:rsidRPr="00262038" w14:paraId="055A961B" w14:textId="77777777" w:rsidTr="00D73674">
        <w:tc>
          <w:tcPr>
            <w:tcW w:w="1742" w:type="dxa"/>
            <w:shd w:val="clear" w:color="auto" w:fill="B4C6E7" w:themeFill="accent5" w:themeFillTint="66"/>
          </w:tcPr>
          <w:p w14:paraId="67FDECF6" w14:textId="77777777" w:rsidR="00D73674" w:rsidRPr="003D09A4" w:rsidRDefault="00D73674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tcBorders>
              <w:right w:val="nil"/>
            </w:tcBorders>
            <w:shd w:val="clear" w:color="auto" w:fill="B4C6E7" w:themeFill="accent5" w:themeFillTint="66"/>
          </w:tcPr>
          <w:p w14:paraId="13787BE7" w14:textId="77777777" w:rsidR="00D73674" w:rsidRPr="003979D8" w:rsidRDefault="00D73674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1B</w:t>
            </w:r>
          </w:p>
        </w:tc>
        <w:tc>
          <w:tcPr>
            <w:tcW w:w="3507" w:type="dxa"/>
            <w:tcBorders>
              <w:left w:val="nil"/>
            </w:tcBorders>
            <w:shd w:val="clear" w:color="auto" w:fill="B4C6E7" w:themeFill="accent5" w:themeFillTint="66"/>
          </w:tcPr>
          <w:p w14:paraId="103611EE" w14:textId="77777777" w:rsidR="00D73674" w:rsidRPr="00262038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73674" w:rsidRPr="003D09A4" w14:paraId="1EC9665C" w14:textId="77777777" w:rsidTr="00D73674">
        <w:tc>
          <w:tcPr>
            <w:tcW w:w="1742" w:type="dxa"/>
            <w:shd w:val="clear" w:color="auto" w:fill="B4C6E7" w:themeFill="accent5" w:themeFillTint="66"/>
          </w:tcPr>
          <w:p w14:paraId="7F3D3796" w14:textId="77777777" w:rsidR="00D73674" w:rsidRPr="003D09A4" w:rsidRDefault="00D73674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tcBorders>
              <w:right w:val="nil"/>
            </w:tcBorders>
            <w:shd w:val="clear" w:color="auto" w:fill="B4C6E7" w:themeFill="accent5" w:themeFillTint="66"/>
          </w:tcPr>
          <w:p w14:paraId="6A8A7505" w14:textId="77777777" w:rsidR="00D73674" w:rsidRPr="00727A24" w:rsidRDefault="00D73674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1B</w:t>
            </w:r>
          </w:p>
        </w:tc>
        <w:tc>
          <w:tcPr>
            <w:tcW w:w="3507" w:type="dxa"/>
            <w:tcBorders>
              <w:left w:val="nil"/>
            </w:tcBorders>
            <w:shd w:val="clear" w:color="auto" w:fill="B4C6E7" w:themeFill="accent5" w:themeFillTint="66"/>
          </w:tcPr>
          <w:p w14:paraId="5CB820A6" w14:textId="77777777" w:rsidR="00D73674" w:rsidRPr="003D09A4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73674" w:rsidRPr="00727A24" w14:paraId="4D84EB0D" w14:textId="77777777" w:rsidTr="00D73674">
        <w:tc>
          <w:tcPr>
            <w:tcW w:w="1742" w:type="dxa"/>
            <w:shd w:val="clear" w:color="auto" w:fill="B4C6E7" w:themeFill="accent5" w:themeFillTint="66"/>
          </w:tcPr>
          <w:p w14:paraId="2F689A09" w14:textId="77777777" w:rsidR="00D73674" w:rsidRPr="003D09A4" w:rsidRDefault="00D73674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tcBorders>
              <w:right w:val="nil"/>
            </w:tcBorders>
            <w:shd w:val="clear" w:color="auto" w:fill="B4C6E7" w:themeFill="accent5" w:themeFillTint="66"/>
          </w:tcPr>
          <w:p w14:paraId="5AEA111A" w14:textId="77777777" w:rsidR="00D73674" w:rsidRPr="003D09A4" w:rsidRDefault="00D73674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1B</w:t>
            </w:r>
          </w:p>
        </w:tc>
        <w:tc>
          <w:tcPr>
            <w:tcW w:w="3507" w:type="dxa"/>
            <w:tcBorders>
              <w:left w:val="nil"/>
            </w:tcBorders>
            <w:shd w:val="clear" w:color="auto" w:fill="B4C6E7" w:themeFill="accent5" w:themeFillTint="66"/>
          </w:tcPr>
          <w:p w14:paraId="609EF75F" w14:textId="77777777" w:rsidR="00D73674" w:rsidRPr="00727A24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73674" w:rsidRPr="003D09A4" w14:paraId="03BEFED2" w14:textId="77777777" w:rsidTr="00D73674">
        <w:tc>
          <w:tcPr>
            <w:tcW w:w="1742" w:type="dxa"/>
            <w:shd w:val="clear" w:color="auto" w:fill="B4C6E7" w:themeFill="accent5" w:themeFillTint="66"/>
          </w:tcPr>
          <w:p w14:paraId="7F3A2F01" w14:textId="77777777" w:rsidR="00D73674" w:rsidRPr="00536CBA" w:rsidRDefault="00D73674" w:rsidP="00AD332F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tcBorders>
              <w:right w:val="nil"/>
            </w:tcBorders>
            <w:shd w:val="clear" w:color="auto" w:fill="B4C6E7" w:themeFill="accent5" w:themeFillTint="66"/>
          </w:tcPr>
          <w:p w14:paraId="762A3F08" w14:textId="77777777" w:rsidR="00D73674" w:rsidRPr="003D09A4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tcBorders>
              <w:left w:val="nil"/>
            </w:tcBorders>
            <w:shd w:val="clear" w:color="auto" w:fill="B4C6E7" w:themeFill="accent5" w:themeFillTint="66"/>
          </w:tcPr>
          <w:p w14:paraId="4DC117E8" w14:textId="77777777" w:rsidR="00D73674" w:rsidRPr="003D09A4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73674" w:rsidRPr="003D09A4" w14:paraId="18991A0E" w14:textId="77777777" w:rsidTr="00DF032F">
        <w:tc>
          <w:tcPr>
            <w:tcW w:w="1742" w:type="dxa"/>
            <w:shd w:val="clear" w:color="auto" w:fill="D5DCE4" w:themeFill="text2" w:themeFillTint="33"/>
          </w:tcPr>
          <w:p w14:paraId="5142621B" w14:textId="7786BB87" w:rsidR="00D73674" w:rsidRPr="00670BBC" w:rsidRDefault="00D73674" w:rsidP="00AD332F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3485" w:type="dxa"/>
            <w:tcBorders>
              <w:right w:val="nil"/>
            </w:tcBorders>
            <w:shd w:val="clear" w:color="auto" w:fill="D5DCE4" w:themeFill="text2" w:themeFillTint="33"/>
          </w:tcPr>
          <w:p w14:paraId="7ABA78E7" w14:textId="77777777" w:rsidR="00D73674" w:rsidRPr="003D09A4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tcBorders>
              <w:left w:val="nil"/>
            </w:tcBorders>
            <w:shd w:val="clear" w:color="auto" w:fill="D5DCE4" w:themeFill="text2" w:themeFillTint="33"/>
          </w:tcPr>
          <w:p w14:paraId="5EBD209D" w14:textId="77777777" w:rsidR="00D73674" w:rsidRPr="003D09A4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73674" w:rsidRPr="00262038" w14:paraId="03B2D18F" w14:textId="77777777" w:rsidTr="00DF032F">
        <w:tc>
          <w:tcPr>
            <w:tcW w:w="1742" w:type="dxa"/>
            <w:shd w:val="clear" w:color="auto" w:fill="D5DCE4" w:themeFill="text2" w:themeFillTint="33"/>
          </w:tcPr>
          <w:p w14:paraId="44893798" w14:textId="77777777" w:rsidR="00D73674" w:rsidRPr="003D09A4" w:rsidRDefault="00D73674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tcBorders>
              <w:right w:val="nil"/>
            </w:tcBorders>
            <w:shd w:val="clear" w:color="auto" w:fill="D5DCE4" w:themeFill="text2" w:themeFillTint="33"/>
          </w:tcPr>
          <w:p w14:paraId="5F269803" w14:textId="77777777" w:rsidR="00D73674" w:rsidRPr="003979D8" w:rsidRDefault="00D73674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1</w:t>
            </w:r>
            <w:r w:rsidRPr="00465984">
              <w:rPr>
                <w:sz w:val="12"/>
                <w:szCs w:val="12"/>
              </w:rPr>
              <w:t xml:space="preserve"> A </w:t>
            </w:r>
          </w:p>
        </w:tc>
        <w:tc>
          <w:tcPr>
            <w:tcW w:w="3507" w:type="dxa"/>
            <w:tcBorders>
              <w:left w:val="nil"/>
            </w:tcBorders>
            <w:shd w:val="clear" w:color="auto" w:fill="D5DCE4" w:themeFill="text2" w:themeFillTint="33"/>
          </w:tcPr>
          <w:p w14:paraId="66A2841A" w14:textId="77777777" w:rsidR="00D73674" w:rsidRPr="00262038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73674" w:rsidRPr="00262038" w14:paraId="66D1CD3D" w14:textId="77777777" w:rsidTr="00DF032F">
        <w:tc>
          <w:tcPr>
            <w:tcW w:w="1742" w:type="dxa"/>
            <w:shd w:val="clear" w:color="auto" w:fill="D5DCE4" w:themeFill="text2" w:themeFillTint="33"/>
          </w:tcPr>
          <w:p w14:paraId="7E1E14F1" w14:textId="77777777" w:rsidR="00D73674" w:rsidRPr="003D09A4" w:rsidRDefault="00D73674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tcBorders>
              <w:right w:val="nil"/>
            </w:tcBorders>
            <w:shd w:val="clear" w:color="auto" w:fill="D5DCE4" w:themeFill="text2" w:themeFillTint="33"/>
          </w:tcPr>
          <w:p w14:paraId="63165204" w14:textId="77777777" w:rsidR="00D73674" w:rsidRPr="003979D8" w:rsidRDefault="00D73674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1</w:t>
            </w:r>
            <w:r w:rsidRPr="00465984">
              <w:rPr>
                <w:sz w:val="12"/>
                <w:szCs w:val="12"/>
              </w:rPr>
              <w:t xml:space="preserve"> A</w:t>
            </w:r>
          </w:p>
        </w:tc>
        <w:tc>
          <w:tcPr>
            <w:tcW w:w="3507" w:type="dxa"/>
            <w:tcBorders>
              <w:left w:val="nil"/>
            </w:tcBorders>
            <w:shd w:val="clear" w:color="auto" w:fill="D5DCE4" w:themeFill="text2" w:themeFillTint="33"/>
          </w:tcPr>
          <w:p w14:paraId="6A555604" w14:textId="77777777" w:rsidR="00D73674" w:rsidRPr="00262038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73674" w:rsidRPr="003D09A4" w14:paraId="6F150690" w14:textId="77777777" w:rsidTr="00DF032F">
        <w:tc>
          <w:tcPr>
            <w:tcW w:w="1742" w:type="dxa"/>
            <w:shd w:val="clear" w:color="auto" w:fill="D5DCE4" w:themeFill="text2" w:themeFillTint="33"/>
          </w:tcPr>
          <w:p w14:paraId="19BB8BAF" w14:textId="77777777" w:rsidR="00D73674" w:rsidRPr="003D09A4" w:rsidRDefault="00D73674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tcBorders>
              <w:right w:val="nil"/>
            </w:tcBorders>
            <w:shd w:val="clear" w:color="auto" w:fill="D5DCE4" w:themeFill="text2" w:themeFillTint="33"/>
          </w:tcPr>
          <w:p w14:paraId="4AEA68FA" w14:textId="77777777" w:rsidR="00D73674" w:rsidRPr="00727A24" w:rsidRDefault="00D73674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1</w:t>
            </w:r>
            <w:r w:rsidRPr="00465984">
              <w:rPr>
                <w:sz w:val="12"/>
                <w:szCs w:val="12"/>
              </w:rPr>
              <w:t xml:space="preserve"> A</w:t>
            </w:r>
          </w:p>
        </w:tc>
        <w:tc>
          <w:tcPr>
            <w:tcW w:w="3507" w:type="dxa"/>
            <w:tcBorders>
              <w:left w:val="nil"/>
            </w:tcBorders>
            <w:shd w:val="clear" w:color="auto" w:fill="D5DCE4" w:themeFill="text2" w:themeFillTint="33"/>
          </w:tcPr>
          <w:p w14:paraId="1DCA25B3" w14:textId="77777777" w:rsidR="00D73674" w:rsidRPr="003D09A4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73674" w:rsidRPr="00727A24" w14:paraId="2B36C913" w14:textId="77777777" w:rsidTr="00DF032F">
        <w:tc>
          <w:tcPr>
            <w:tcW w:w="1742" w:type="dxa"/>
            <w:shd w:val="clear" w:color="auto" w:fill="D5DCE4" w:themeFill="text2" w:themeFillTint="33"/>
          </w:tcPr>
          <w:p w14:paraId="14A9A78B" w14:textId="77777777" w:rsidR="00D73674" w:rsidRPr="003D09A4" w:rsidRDefault="00D73674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tcBorders>
              <w:right w:val="nil"/>
            </w:tcBorders>
            <w:shd w:val="clear" w:color="auto" w:fill="D5DCE4" w:themeFill="text2" w:themeFillTint="33"/>
          </w:tcPr>
          <w:p w14:paraId="4B8D4242" w14:textId="77777777" w:rsidR="00D73674" w:rsidRPr="003D09A4" w:rsidRDefault="00D73674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1</w:t>
            </w:r>
            <w:r w:rsidRPr="00465984">
              <w:rPr>
                <w:sz w:val="12"/>
                <w:szCs w:val="12"/>
              </w:rPr>
              <w:t>A</w:t>
            </w:r>
          </w:p>
        </w:tc>
        <w:tc>
          <w:tcPr>
            <w:tcW w:w="3507" w:type="dxa"/>
            <w:tcBorders>
              <w:left w:val="nil"/>
            </w:tcBorders>
            <w:shd w:val="clear" w:color="auto" w:fill="D5DCE4" w:themeFill="text2" w:themeFillTint="33"/>
          </w:tcPr>
          <w:p w14:paraId="0533B1C0" w14:textId="77777777" w:rsidR="00D73674" w:rsidRPr="00727A24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73674" w:rsidRPr="003D09A4" w14:paraId="41F051F1" w14:textId="77777777" w:rsidTr="00DF032F">
        <w:tc>
          <w:tcPr>
            <w:tcW w:w="1742" w:type="dxa"/>
            <w:shd w:val="clear" w:color="auto" w:fill="D5DCE4" w:themeFill="text2" w:themeFillTint="33"/>
          </w:tcPr>
          <w:p w14:paraId="6FCCABD3" w14:textId="77777777" w:rsidR="00D73674" w:rsidRPr="00536CBA" w:rsidRDefault="00D73674" w:rsidP="00AD332F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tcBorders>
              <w:right w:val="nil"/>
            </w:tcBorders>
            <w:shd w:val="clear" w:color="auto" w:fill="D5DCE4" w:themeFill="text2" w:themeFillTint="33"/>
          </w:tcPr>
          <w:p w14:paraId="19E8BA43" w14:textId="77777777" w:rsidR="00D73674" w:rsidRPr="003D09A4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tcBorders>
              <w:left w:val="nil"/>
            </w:tcBorders>
            <w:shd w:val="clear" w:color="auto" w:fill="D5DCE4" w:themeFill="text2" w:themeFillTint="33"/>
          </w:tcPr>
          <w:p w14:paraId="103E5284" w14:textId="77777777" w:rsidR="00D73674" w:rsidRPr="003D09A4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73674" w:rsidRPr="003D09A4" w14:paraId="2918BE20" w14:textId="77777777" w:rsidTr="00DF032F">
        <w:tc>
          <w:tcPr>
            <w:tcW w:w="1742" w:type="dxa"/>
            <w:shd w:val="clear" w:color="auto" w:fill="D5DCE4" w:themeFill="text2" w:themeFillTint="33"/>
          </w:tcPr>
          <w:p w14:paraId="3B846909" w14:textId="7DC48A60" w:rsidR="00D73674" w:rsidRPr="00670BBC" w:rsidRDefault="00D73674" w:rsidP="00AD332F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3485" w:type="dxa"/>
            <w:tcBorders>
              <w:right w:val="nil"/>
            </w:tcBorders>
            <w:shd w:val="clear" w:color="auto" w:fill="D5DCE4" w:themeFill="text2" w:themeFillTint="33"/>
          </w:tcPr>
          <w:p w14:paraId="61BE59FB" w14:textId="77777777" w:rsidR="00D73674" w:rsidRPr="003D09A4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tcBorders>
              <w:left w:val="nil"/>
            </w:tcBorders>
            <w:shd w:val="clear" w:color="auto" w:fill="D5DCE4" w:themeFill="text2" w:themeFillTint="33"/>
          </w:tcPr>
          <w:p w14:paraId="5E8ED89C" w14:textId="77777777" w:rsidR="00D73674" w:rsidRPr="003D09A4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73674" w:rsidRPr="00262038" w14:paraId="7A9326D7" w14:textId="77777777" w:rsidTr="00DF032F">
        <w:tc>
          <w:tcPr>
            <w:tcW w:w="1742" w:type="dxa"/>
            <w:shd w:val="clear" w:color="auto" w:fill="D5DCE4" w:themeFill="text2" w:themeFillTint="33"/>
          </w:tcPr>
          <w:p w14:paraId="3542A938" w14:textId="77777777" w:rsidR="00D73674" w:rsidRPr="003D09A4" w:rsidRDefault="00D73674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tcBorders>
              <w:right w:val="nil"/>
            </w:tcBorders>
            <w:shd w:val="clear" w:color="auto" w:fill="D5DCE4" w:themeFill="text2" w:themeFillTint="33"/>
          </w:tcPr>
          <w:p w14:paraId="596289C8" w14:textId="77777777" w:rsidR="00D73674" w:rsidRPr="003979D8" w:rsidRDefault="00D73674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1B</w:t>
            </w:r>
            <w:r w:rsidRPr="00465984">
              <w:rPr>
                <w:sz w:val="12"/>
                <w:szCs w:val="12"/>
              </w:rPr>
              <w:t xml:space="preserve">  </w:t>
            </w:r>
          </w:p>
        </w:tc>
        <w:tc>
          <w:tcPr>
            <w:tcW w:w="3507" w:type="dxa"/>
            <w:tcBorders>
              <w:left w:val="nil"/>
            </w:tcBorders>
            <w:shd w:val="clear" w:color="auto" w:fill="D5DCE4" w:themeFill="text2" w:themeFillTint="33"/>
          </w:tcPr>
          <w:p w14:paraId="344C9F97" w14:textId="77777777" w:rsidR="00D73674" w:rsidRPr="00262038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73674" w:rsidRPr="00262038" w14:paraId="3844FD3D" w14:textId="77777777" w:rsidTr="00DF032F">
        <w:tc>
          <w:tcPr>
            <w:tcW w:w="1742" w:type="dxa"/>
            <w:shd w:val="clear" w:color="auto" w:fill="D5DCE4" w:themeFill="text2" w:themeFillTint="33"/>
          </w:tcPr>
          <w:p w14:paraId="7A45EEC7" w14:textId="77777777" w:rsidR="00D73674" w:rsidRPr="003D09A4" w:rsidRDefault="00D73674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tcBorders>
              <w:right w:val="nil"/>
            </w:tcBorders>
            <w:shd w:val="clear" w:color="auto" w:fill="D5DCE4" w:themeFill="text2" w:themeFillTint="33"/>
          </w:tcPr>
          <w:p w14:paraId="67E63F0D" w14:textId="77777777" w:rsidR="00D73674" w:rsidRPr="003979D8" w:rsidRDefault="00D73674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1B</w:t>
            </w:r>
          </w:p>
        </w:tc>
        <w:tc>
          <w:tcPr>
            <w:tcW w:w="3507" w:type="dxa"/>
            <w:tcBorders>
              <w:left w:val="nil"/>
            </w:tcBorders>
            <w:shd w:val="clear" w:color="auto" w:fill="D5DCE4" w:themeFill="text2" w:themeFillTint="33"/>
          </w:tcPr>
          <w:p w14:paraId="070DD22F" w14:textId="77777777" w:rsidR="00D73674" w:rsidRPr="00262038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73674" w:rsidRPr="003D09A4" w14:paraId="7E61FC17" w14:textId="77777777" w:rsidTr="00DF032F">
        <w:tc>
          <w:tcPr>
            <w:tcW w:w="1742" w:type="dxa"/>
            <w:shd w:val="clear" w:color="auto" w:fill="D5DCE4" w:themeFill="text2" w:themeFillTint="33"/>
          </w:tcPr>
          <w:p w14:paraId="49B3CE6C" w14:textId="77777777" w:rsidR="00D73674" w:rsidRPr="003D09A4" w:rsidRDefault="00D73674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tcBorders>
              <w:right w:val="nil"/>
            </w:tcBorders>
            <w:shd w:val="clear" w:color="auto" w:fill="D5DCE4" w:themeFill="text2" w:themeFillTint="33"/>
          </w:tcPr>
          <w:p w14:paraId="1202E718" w14:textId="77777777" w:rsidR="00D73674" w:rsidRPr="00727A24" w:rsidRDefault="00D73674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1B</w:t>
            </w:r>
          </w:p>
        </w:tc>
        <w:tc>
          <w:tcPr>
            <w:tcW w:w="3507" w:type="dxa"/>
            <w:tcBorders>
              <w:left w:val="nil"/>
            </w:tcBorders>
            <w:shd w:val="clear" w:color="auto" w:fill="D5DCE4" w:themeFill="text2" w:themeFillTint="33"/>
          </w:tcPr>
          <w:p w14:paraId="14683FBD" w14:textId="77777777" w:rsidR="00D73674" w:rsidRPr="003D09A4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73674" w:rsidRPr="00727A24" w14:paraId="2C2BFBAC" w14:textId="77777777" w:rsidTr="00DF032F">
        <w:tc>
          <w:tcPr>
            <w:tcW w:w="1742" w:type="dxa"/>
            <w:shd w:val="clear" w:color="auto" w:fill="D5DCE4" w:themeFill="text2" w:themeFillTint="33"/>
          </w:tcPr>
          <w:p w14:paraId="1010F4AC" w14:textId="77777777" w:rsidR="00D73674" w:rsidRPr="003D09A4" w:rsidRDefault="00D73674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tcBorders>
              <w:right w:val="nil"/>
            </w:tcBorders>
            <w:shd w:val="clear" w:color="auto" w:fill="D5DCE4" w:themeFill="text2" w:themeFillTint="33"/>
          </w:tcPr>
          <w:p w14:paraId="758716C4" w14:textId="77777777" w:rsidR="00D73674" w:rsidRPr="003D09A4" w:rsidRDefault="00D73674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1B</w:t>
            </w:r>
          </w:p>
        </w:tc>
        <w:tc>
          <w:tcPr>
            <w:tcW w:w="3507" w:type="dxa"/>
            <w:tcBorders>
              <w:left w:val="nil"/>
            </w:tcBorders>
            <w:shd w:val="clear" w:color="auto" w:fill="D5DCE4" w:themeFill="text2" w:themeFillTint="33"/>
          </w:tcPr>
          <w:p w14:paraId="5A814474" w14:textId="77777777" w:rsidR="00D73674" w:rsidRPr="00727A24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73674" w:rsidRPr="003D09A4" w14:paraId="6CA4752D" w14:textId="77777777" w:rsidTr="00DF032F">
        <w:tc>
          <w:tcPr>
            <w:tcW w:w="1742" w:type="dxa"/>
            <w:shd w:val="clear" w:color="auto" w:fill="D5DCE4" w:themeFill="text2" w:themeFillTint="33"/>
          </w:tcPr>
          <w:p w14:paraId="2E62ADAF" w14:textId="77777777" w:rsidR="00D73674" w:rsidRPr="00536CBA" w:rsidRDefault="00D73674" w:rsidP="00AD332F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tcBorders>
              <w:right w:val="nil"/>
            </w:tcBorders>
            <w:shd w:val="clear" w:color="auto" w:fill="D5DCE4" w:themeFill="text2" w:themeFillTint="33"/>
          </w:tcPr>
          <w:p w14:paraId="1AADCEE5" w14:textId="77777777" w:rsidR="00D73674" w:rsidRPr="003D09A4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tcBorders>
              <w:left w:val="nil"/>
            </w:tcBorders>
            <w:shd w:val="clear" w:color="auto" w:fill="D5DCE4" w:themeFill="text2" w:themeFillTint="33"/>
          </w:tcPr>
          <w:p w14:paraId="18E6E323" w14:textId="77777777" w:rsidR="00D73674" w:rsidRPr="003D09A4" w:rsidRDefault="00D73674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F032F" w:rsidRPr="003D09A4" w14:paraId="50973564" w14:textId="77777777" w:rsidTr="00AD332F">
        <w:tc>
          <w:tcPr>
            <w:tcW w:w="1742" w:type="dxa"/>
            <w:shd w:val="clear" w:color="auto" w:fill="FBE4D5" w:themeFill="accent2" w:themeFillTint="33"/>
          </w:tcPr>
          <w:p w14:paraId="7C3039C7" w14:textId="65C53673" w:rsidR="00DF032F" w:rsidRPr="00670BBC" w:rsidRDefault="00DF032F" w:rsidP="00AD332F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3485" w:type="dxa"/>
            <w:tcBorders>
              <w:right w:val="nil"/>
            </w:tcBorders>
            <w:shd w:val="clear" w:color="auto" w:fill="FBE4D5" w:themeFill="accent2" w:themeFillTint="33"/>
          </w:tcPr>
          <w:p w14:paraId="61258000" w14:textId="77777777" w:rsidR="00DF032F" w:rsidRPr="003D09A4" w:rsidRDefault="00DF032F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tcBorders>
              <w:left w:val="nil"/>
            </w:tcBorders>
            <w:shd w:val="clear" w:color="auto" w:fill="FBE4D5" w:themeFill="accent2" w:themeFillTint="33"/>
          </w:tcPr>
          <w:p w14:paraId="76AC71D0" w14:textId="77777777" w:rsidR="00DF032F" w:rsidRPr="003D09A4" w:rsidRDefault="00DF032F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F032F" w:rsidRPr="00262038" w14:paraId="7A734783" w14:textId="77777777" w:rsidTr="00AD332F">
        <w:tc>
          <w:tcPr>
            <w:tcW w:w="1742" w:type="dxa"/>
            <w:shd w:val="clear" w:color="auto" w:fill="FBE4D5" w:themeFill="accent2" w:themeFillTint="33"/>
          </w:tcPr>
          <w:p w14:paraId="53E82ED8" w14:textId="77777777" w:rsidR="00DF032F" w:rsidRPr="003D09A4" w:rsidRDefault="00DF032F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tcBorders>
              <w:right w:val="nil"/>
            </w:tcBorders>
            <w:shd w:val="clear" w:color="auto" w:fill="FBE4D5" w:themeFill="accent2" w:themeFillTint="33"/>
          </w:tcPr>
          <w:p w14:paraId="0D59F56E" w14:textId="77777777" w:rsidR="00DF032F" w:rsidRPr="003979D8" w:rsidRDefault="00DF032F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1</w:t>
            </w:r>
            <w:r w:rsidRPr="00465984">
              <w:rPr>
                <w:sz w:val="12"/>
                <w:szCs w:val="12"/>
              </w:rPr>
              <w:t xml:space="preserve"> A </w:t>
            </w:r>
          </w:p>
        </w:tc>
        <w:tc>
          <w:tcPr>
            <w:tcW w:w="3507" w:type="dxa"/>
            <w:tcBorders>
              <w:left w:val="nil"/>
            </w:tcBorders>
            <w:shd w:val="clear" w:color="auto" w:fill="FBE4D5" w:themeFill="accent2" w:themeFillTint="33"/>
          </w:tcPr>
          <w:p w14:paraId="4F293216" w14:textId="77777777" w:rsidR="00DF032F" w:rsidRPr="00262038" w:rsidRDefault="00DF032F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F032F" w:rsidRPr="00262038" w14:paraId="69403686" w14:textId="77777777" w:rsidTr="00AD332F">
        <w:tc>
          <w:tcPr>
            <w:tcW w:w="1742" w:type="dxa"/>
            <w:shd w:val="clear" w:color="auto" w:fill="FBE4D5" w:themeFill="accent2" w:themeFillTint="33"/>
          </w:tcPr>
          <w:p w14:paraId="338B5E68" w14:textId="77777777" w:rsidR="00DF032F" w:rsidRPr="003D09A4" w:rsidRDefault="00DF032F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tcBorders>
              <w:right w:val="nil"/>
            </w:tcBorders>
            <w:shd w:val="clear" w:color="auto" w:fill="FBE4D5" w:themeFill="accent2" w:themeFillTint="33"/>
          </w:tcPr>
          <w:p w14:paraId="04B19254" w14:textId="77777777" w:rsidR="00DF032F" w:rsidRPr="003979D8" w:rsidRDefault="00DF032F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1</w:t>
            </w:r>
            <w:r w:rsidRPr="00465984">
              <w:rPr>
                <w:sz w:val="12"/>
                <w:szCs w:val="12"/>
              </w:rPr>
              <w:t xml:space="preserve"> A</w:t>
            </w:r>
          </w:p>
        </w:tc>
        <w:tc>
          <w:tcPr>
            <w:tcW w:w="3507" w:type="dxa"/>
            <w:tcBorders>
              <w:left w:val="nil"/>
            </w:tcBorders>
            <w:shd w:val="clear" w:color="auto" w:fill="FBE4D5" w:themeFill="accent2" w:themeFillTint="33"/>
          </w:tcPr>
          <w:p w14:paraId="2B474C20" w14:textId="77777777" w:rsidR="00DF032F" w:rsidRPr="00262038" w:rsidRDefault="00DF032F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F032F" w:rsidRPr="003D09A4" w14:paraId="32C5CDFA" w14:textId="77777777" w:rsidTr="00AD332F">
        <w:tc>
          <w:tcPr>
            <w:tcW w:w="1742" w:type="dxa"/>
            <w:shd w:val="clear" w:color="auto" w:fill="FBE4D5" w:themeFill="accent2" w:themeFillTint="33"/>
          </w:tcPr>
          <w:p w14:paraId="5F7896C8" w14:textId="77777777" w:rsidR="00DF032F" w:rsidRPr="003D09A4" w:rsidRDefault="00DF032F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tcBorders>
              <w:right w:val="nil"/>
            </w:tcBorders>
            <w:shd w:val="clear" w:color="auto" w:fill="FBE4D5" w:themeFill="accent2" w:themeFillTint="33"/>
          </w:tcPr>
          <w:p w14:paraId="303D6A46" w14:textId="77777777" w:rsidR="00DF032F" w:rsidRPr="00727A24" w:rsidRDefault="00DF032F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1</w:t>
            </w:r>
            <w:r w:rsidRPr="00465984">
              <w:rPr>
                <w:sz w:val="12"/>
                <w:szCs w:val="12"/>
              </w:rPr>
              <w:t xml:space="preserve"> A</w:t>
            </w:r>
          </w:p>
        </w:tc>
        <w:tc>
          <w:tcPr>
            <w:tcW w:w="3507" w:type="dxa"/>
            <w:tcBorders>
              <w:left w:val="nil"/>
            </w:tcBorders>
            <w:shd w:val="clear" w:color="auto" w:fill="FBE4D5" w:themeFill="accent2" w:themeFillTint="33"/>
          </w:tcPr>
          <w:p w14:paraId="3F22BD52" w14:textId="77777777" w:rsidR="00DF032F" w:rsidRPr="003D09A4" w:rsidRDefault="00DF032F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F032F" w:rsidRPr="00727A24" w14:paraId="1D1449C9" w14:textId="77777777" w:rsidTr="00AD332F">
        <w:tc>
          <w:tcPr>
            <w:tcW w:w="1742" w:type="dxa"/>
            <w:shd w:val="clear" w:color="auto" w:fill="FBE4D5" w:themeFill="accent2" w:themeFillTint="33"/>
          </w:tcPr>
          <w:p w14:paraId="697BCBD4" w14:textId="77777777" w:rsidR="00DF032F" w:rsidRPr="003D09A4" w:rsidRDefault="00DF032F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tcBorders>
              <w:right w:val="nil"/>
            </w:tcBorders>
            <w:shd w:val="clear" w:color="auto" w:fill="FBE4D5" w:themeFill="accent2" w:themeFillTint="33"/>
          </w:tcPr>
          <w:p w14:paraId="4D478651" w14:textId="77777777" w:rsidR="00DF032F" w:rsidRPr="003D09A4" w:rsidRDefault="00DF032F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1</w:t>
            </w:r>
            <w:r w:rsidRPr="00465984">
              <w:rPr>
                <w:sz w:val="12"/>
                <w:szCs w:val="12"/>
              </w:rPr>
              <w:t>A</w:t>
            </w:r>
          </w:p>
        </w:tc>
        <w:tc>
          <w:tcPr>
            <w:tcW w:w="3507" w:type="dxa"/>
            <w:tcBorders>
              <w:left w:val="nil"/>
            </w:tcBorders>
            <w:shd w:val="clear" w:color="auto" w:fill="FBE4D5" w:themeFill="accent2" w:themeFillTint="33"/>
          </w:tcPr>
          <w:p w14:paraId="4BF8A665" w14:textId="77777777" w:rsidR="00DF032F" w:rsidRPr="00727A24" w:rsidRDefault="00DF032F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F032F" w:rsidRPr="003D09A4" w14:paraId="1A99760B" w14:textId="77777777" w:rsidTr="00AD332F">
        <w:tc>
          <w:tcPr>
            <w:tcW w:w="1742" w:type="dxa"/>
            <w:shd w:val="clear" w:color="auto" w:fill="FBE4D5" w:themeFill="accent2" w:themeFillTint="33"/>
          </w:tcPr>
          <w:p w14:paraId="2E5F565F" w14:textId="77777777" w:rsidR="00DF032F" w:rsidRPr="00536CBA" w:rsidRDefault="00DF032F" w:rsidP="00AD332F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tcBorders>
              <w:right w:val="nil"/>
            </w:tcBorders>
            <w:shd w:val="clear" w:color="auto" w:fill="FBE4D5" w:themeFill="accent2" w:themeFillTint="33"/>
          </w:tcPr>
          <w:p w14:paraId="1A8156C0" w14:textId="77777777" w:rsidR="00DF032F" w:rsidRPr="003D09A4" w:rsidRDefault="00DF032F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tcBorders>
              <w:left w:val="nil"/>
            </w:tcBorders>
            <w:shd w:val="clear" w:color="auto" w:fill="FBE4D5" w:themeFill="accent2" w:themeFillTint="33"/>
          </w:tcPr>
          <w:p w14:paraId="6EE9CE3A" w14:textId="77777777" w:rsidR="00DF032F" w:rsidRPr="003D09A4" w:rsidRDefault="00DF032F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F032F" w:rsidRPr="003D09A4" w14:paraId="47A3BA2E" w14:textId="77777777" w:rsidTr="00AD332F">
        <w:tc>
          <w:tcPr>
            <w:tcW w:w="1742" w:type="dxa"/>
            <w:shd w:val="clear" w:color="auto" w:fill="FBE4D5" w:themeFill="accent2" w:themeFillTint="33"/>
          </w:tcPr>
          <w:p w14:paraId="0C5237ED" w14:textId="35BCD327" w:rsidR="00DF032F" w:rsidRPr="00670BBC" w:rsidRDefault="00DF032F" w:rsidP="00AD332F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3485" w:type="dxa"/>
            <w:tcBorders>
              <w:right w:val="nil"/>
            </w:tcBorders>
            <w:shd w:val="clear" w:color="auto" w:fill="FBE4D5" w:themeFill="accent2" w:themeFillTint="33"/>
          </w:tcPr>
          <w:p w14:paraId="49382DDA" w14:textId="77777777" w:rsidR="00DF032F" w:rsidRPr="003D09A4" w:rsidRDefault="00DF032F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tcBorders>
              <w:left w:val="nil"/>
            </w:tcBorders>
            <w:shd w:val="clear" w:color="auto" w:fill="FBE4D5" w:themeFill="accent2" w:themeFillTint="33"/>
          </w:tcPr>
          <w:p w14:paraId="0B43EB3A" w14:textId="77777777" w:rsidR="00DF032F" w:rsidRPr="003D09A4" w:rsidRDefault="00DF032F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F032F" w:rsidRPr="00262038" w14:paraId="1BAB1EDF" w14:textId="77777777" w:rsidTr="00AD332F">
        <w:tc>
          <w:tcPr>
            <w:tcW w:w="1742" w:type="dxa"/>
            <w:shd w:val="clear" w:color="auto" w:fill="FBE4D5" w:themeFill="accent2" w:themeFillTint="33"/>
          </w:tcPr>
          <w:p w14:paraId="6F2A53B2" w14:textId="77777777" w:rsidR="00DF032F" w:rsidRPr="003D09A4" w:rsidRDefault="00DF032F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tcBorders>
              <w:right w:val="nil"/>
            </w:tcBorders>
            <w:shd w:val="clear" w:color="auto" w:fill="FBE4D5" w:themeFill="accent2" w:themeFillTint="33"/>
          </w:tcPr>
          <w:p w14:paraId="45D9BD76" w14:textId="77777777" w:rsidR="00DF032F" w:rsidRPr="003979D8" w:rsidRDefault="00DF032F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1B</w:t>
            </w:r>
            <w:r w:rsidRPr="00465984">
              <w:rPr>
                <w:sz w:val="12"/>
                <w:szCs w:val="12"/>
              </w:rPr>
              <w:t xml:space="preserve">  </w:t>
            </w:r>
          </w:p>
        </w:tc>
        <w:tc>
          <w:tcPr>
            <w:tcW w:w="3507" w:type="dxa"/>
            <w:tcBorders>
              <w:left w:val="nil"/>
            </w:tcBorders>
            <w:shd w:val="clear" w:color="auto" w:fill="FBE4D5" w:themeFill="accent2" w:themeFillTint="33"/>
          </w:tcPr>
          <w:p w14:paraId="4D4643FD" w14:textId="77777777" w:rsidR="00DF032F" w:rsidRPr="00262038" w:rsidRDefault="00DF032F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F032F" w:rsidRPr="00262038" w14:paraId="3356AABE" w14:textId="77777777" w:rsidTr="00AD332F">
        <w:tc>
          <w:tcPr>
            <w:tcW w:w="1742" w:type="dxa"/>
            <w:shd w:val="clear" w:color="auto" w:fill="FBE4D5" w:themeFill="accent2" w:themeFillTint="33"/>
          </w:tcPr>
          <w:p w14:paraId="0ECC2250" w14:textId="77777777" w:rsidR="00DF032F" w:rsidRPr="003D09A4" w:rsidRDefault="00DF032F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tcBorders>
              <w:right w:val="nil"/>
            </w:tcBorders>
            <w:shd w:val="clear" w:color="auto" w:fill="FBE4D5" w:themeFill="accent2" w:themeFillTint="33"/>
          </w:tcPr>
          <w:p w14:paraId="484D0D9C" w14:textId="77777777" w:rsidR="00DF032F" w:rsidRPr="003979D8" w:rsidRDefault="00DF032F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1B</w:t>
            </w:r>
          </w:p>
        </w:tc>
        <w:tc>
          <w:tcPr>
            <w:tcW w:w="3507" w:type="dxa"/>
            <w:tcBorders>
              <w:left w:val="nil"/>
            </w:tcBorders>
            <w:shd w:val="clear" w:color="auto" w:fill="FBE4D5" w:themeFill="accent2" w:themeFillTint="33"/>
          </w:tcPr>
          <w:p w14:paraId="4F0FFC80" w14:textId="77777777" w:rsidR="00DF032F" w:rsidRPr="00262038" w:rsidRDefault="00DF032F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F032F" w:rsidRPr="003D09A4" w14:paraId="7BEDF60D" w14:textId="77777777" w:rsidTr="00AD332F">
        <w:tc>
          <w:tcPr>
            <w:tcW w:w="1742" w:type="dxa"/>
            <w:shd w:val="clear" w:color="auto" w:fill="FBE4D5" w:themeFill="accent2" w:themeFillTint="33"/>
          </w:tcPr>
          <w:p w14:paraId="1EE1189C" w14:textId="77777777" w:rsidR="00DF032F" w:rsidRPr="003D09A4" w:rsidRDefault="00DF032F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tcBorders>
              <w:right w:val="nil"/>
            </w:tcBorders>
            <w:shd w:val="clear" w:color="auto" w:fill="FBE4D5" w:themeFill="accent2" w:themeFillTint="33"/>
          </w:tcPr>
          <w:p w14:paraId="3C79ED7E" w14:textId="77777777" w:rsidR="00DF032F" w:rsidRPr="00727A24" w:rsidRDefault="00DF032F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1B</w:t>
            </w:r>
          </w:p>
        </w:tc>
        <w:tc>
          <w:tcPr>
            <w:tcW w:w="3507" w:type="dxa"/>
            <w:tcBorders>
              <w:left w:val="nil"/>
            </w:tcBorders>
            <w:shd w:val="clear" w:color="auto" w:fill="FBE4D5" w:themeFill="accent2" w:themeFillTint="33"/>
          </w:tcPr>
          <w:p w14:paraId="2C98C5EE" w14:textId="77777777" w:rsidR="00DF032F" w:rsidRPr="003D09A4" w:rsidRDefault="00DF032F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F032F" w:rsidRPr="00727A24" w14:paraId="42B02674" w14:textId="77777777" w:rsidTr="00AD332F">
        <w:tc>
          <w:tcPr>
            <w:tcW w:w="1742" w:type="dxa"/>
            <w:shd w:val="clear" w:color="auto" w:fill="FBE4D5" w:themeFill="accent2" w:themeFillTint="33"/>
          </w:tcPr>
          <w:p w14:paraId="73055292" w14:textId="77777777" w:rsidR="00DF032F" w:rsidRPr="003D09A4" w:rsidRDefault="00DF032F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tcBorders>
              <w:right w:val="nil"/>
            </w:tcBorders>
            <w:shd w:val="clear" w:color="auto" w:fill="FBE4D5" w:themeFill="accent2" w:themeFillTint="33"/>
          </w:tcPr>
          <w:p w14:paraId="2E3DA300" w14:textId="77777777" w:rsidR="00DF032F" w:rsidRPr="003D09A4" w:rsidRDefault="00DF032F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1B</w:t>
            </w:r>
          </w:p>
        </w:tc>
        <w:tc>
          <w:tcPr>
            <w:tcW w:w="3507" w:type="dxa"/>
            <w:tcBorders>
              <w:left w:val="nil"/>
            </w:tcBorders>
            <w:shd w:val="clear" w:color="auto" w:fill="FBE4D5" w:themeFill="accent2" w:themeFillTint="33"/>
          </w:tcPr>
          <w:p w14:paraId="0DA30980" w14:textId="77777777" w:rsidR="00DF032F" w:rsidRPr="00727A24" w:rsidRDefault="00DF032F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F032F" w:rsidRPr="003D09A4" w14:paraId="0FB292F6" w14:textId="77777777" w:rsidTr="00AD332F">
        <w:tc>
          <w:tcPr>
            <w:tcW w:w="1742" w:type="dxa"/>
            <w:shd w:val="clear" w:color="auto" w:fill="FBE4D5" w:themeFill="accent2" w:themeFillTint="33"/>
          </w:tcPr>
          <w:p w14:paraId="7ABFF765" w14:textId="77777777" w:rsidR="00DF032F" w:rsidRPr="00536CBA" w:rsidRDefault="00DF032F" w:rsidP="00AD332F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tcBorders>
              <w:right w:val="nil"/>
            </w:tcBorders>
            <w:shd w:val="clear" w:color="auto" w:fill="FBE4D5" w:themeFill="accent2" w:themeFillTint="33"/>
          </w:tcPr>
          <w:p w14:paraId="3182D3EE" w14:textId="77777777" w:rsidR="00DF032F" w:rsidRPr="003D09A4" w:rsidRDefault="00DF032F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tcBorders>
              <w:left w:val="nil"/>
            </w:tcBorders>
            <w:shd w:val="clear" w:color="auto" w:fill="FBE4D5" w:themeFill="accent2" w:themeFillTint="33"/>
          </w:tcPr>
          <w:p w14:paraId="03091D38" w14:textId="77777777" w:rsidR="00DF032F" w:rsidRPr="003D09A4" w:rsidRDefault="00DF032F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F032F" w:rsidRPr="003D09A4" w14:paraId="77537176" w14:textId="77777777" w:rsidTr="00AD332F">
        <w:tc>
          <w:tcPr>
            <w:tcW w:w="1742" w:type="dxa"/>
            <w:shd w:val="clear" w:color="auto" w:fill="B4C6E7" w:themeFill="accent5" w:themeFillTint="66"/>
          </w:tcPr>
          <w:p w14:paraId="50BCA1E3" w14:textId="535F9072" w:rsidR="00DF032F" w:rsidRPr="00670BBC" w:rsidRDefault="00DF032F" w:rsidP="00AD332F">
            <w:pPr>
              <w:rPr>
                <w:b/>
                <w:bCs/>
                <w:i/>
                <w:iCs/>
                <w:sz w:val="12"/>
                <w:szCs w:val="12"/>
              </w:rPr>
            </w:pPr>
            <w:bookmarkStart w:id="37" w:name="_Hlk81265684"/>
          </w:p>
        </w:tc>
        <w:tc>
          <w:tcPr>
            <w:tcW w:w="3485" w:type="dxa"/>
            <w:tcBorders>
              <w:right w:val="nil"/>
            </w:tcBorders>
            <w:shd w:val="clear" w:color="auto" w:fill="B4C6E7" w:themeFill="accent5" w:themeFillTint="66"/>
          </w:tcPr>
          <w:p w14:paraId="6F9B6CFC" w14:textId="77777777" w:rsidR="00DF032F" w:rsidRPr="003D09A4" w:rsidRDefault="00DF032F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tcBorders>
              <w:left w:val="nil"/>
            </w:tcBorders>
            <w:shd w:val="clear" w:color="auto" w:fill="B4C6E7" w:themeFill="accent5" w:themeFillTint="66"/>
          </w:tcPr>
          <w:p w14:paraId="38B0F27D" w14:textId="77777777" w:rsidR="00DF032F" w:rsidRPr="003D09A4" w:rsidRDefault="00DF032F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F032F" w:rsidRPr="00262038" w14:paraId="44A3F9D5" w14:textId="77777777" w:rsidTr="00AD332F">
        <w:tc>
          <w:tcPr>
            <w:tcW w:w="1742" w:type="dxa"/>
            <w:shd w:val="clear" w:color="auto" w:fill="B4C6E7" w:themeFill="accent5" w:themeFillTint="66"/>
          </w:tcPr>
          <w:p w14:paraId="5734A3B7" w14:textId="77777777" w:rsidR="00DF032F" w:rsidRPr="003D09A4" w:rsidRDefault="00DF032F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tcBorders>
              <w:right w:val="nil"/>
            </w:tcBorders>
            <w:shd w:val="clear" w:color="auto" w:fill="B4C6E7" w:themeFill="accent5" w:themeFillTint="66"/>
          </w:tcPr>
          <w:p w14:paraId="19799A65" w14:textId="77777777" w:rsidR="00DF032F" w:rsidRPr="003979D8" w:rsidRDefault="00DF032F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1</w:t>
            </w:r>
            <w:r w:rsidRPr="00465984">
              <w:rPr>
                <w:sz w:val="12"/>
                <w:szCs w:val="12"/>
              </w:rPr>
              <w:t xml:space="preserve"> A </w:t>
            </w:r>
          </w:p>
        </w:tc>
        <w:tc>
          <w:tcPr>
            <w:tcW w:w="3507" w:type="dxa"/>
            <w:tcBorders>
              <w:left w:val="nil"/>
            </w:tcBorders>
            <w:shd w:val="clear" w:color="auto" w:fill="B4C6E7" w:themeFill="accent5" w:themeFillTint="66"/>
          </w:tcPr>
          <w:p w14:paraId="6924D248" w14:textId="77777777" w:rsidR="00DF032F" w:rsidRPr="00262038" w:rsidRDefault="00DF032F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F032F" w:rsidRPr="00262038" w14:paraId="5D90212E" w14:textId="77777777" w:rsidTr="00AD332F">
        <w:tc>
          <w:tcPr>
            <w:tcW w:w="1742" w:type="dxa"/>
            <w:shd w:val="clear" w:color="auto" w:fill="B4C6E7" w:themeFill="accent5" w:themeFillTint="66"/>
          </w:tcPr>
          <w:p w14:paraId="61B44CE0" w14:textId="77777777" w:rsidR="00DF032F" w:rsidRPr="003D09A4" w:rsidRDefault="00DF032F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tcBorders>
              <w:right w:val="nil"/>
            </w:tcBorders>
            <w:shd w:val="clear" w:color="auto" w:fill="B4C6E7" w:themeFill="accent5" w:themeFillTint="66"/>
          </w:tcPr>
          <w:p w14:paraId="5CF607D0" w14:textId="77777777" w:rsidR="00DF032F" w:rsidRPr="003979D8" w:rsidRDefault="00DF032F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1</w:t>
            </w:r>
            <w:r w:rsidRPr="00465984">
              <w:rPr>
                <w:sz w:val="12"/>
                <w:szCs w:val="12"/>
              </w:rPr>
              <w:t xml:space="preserve"> A</w:t>
            </w:r>
          </w:p>
        </w:tc>
        <w:tc>
          <w:tcPr>
            <w:tcW w:w="3507" w:type="dxa"/>
            <w:tcBorders>
              <w:left w:val="nil"/>
            </w:tcBorders>
            <w:shd w:val="clear" w:color="auto" w:fill="B4C6E7" w:themeFill="accent5" w:themeFillTint="66"/>
          </w:tcPr>
          <w:p w14:paraId="6596999E" w14:textId="77777777" w:rsidR="00DF032F" w:rsidRPr="00262038" w:rsidRDefault="00DF032F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F032F" w:rsidRPr="003D09A4" w14:paraId="11F24DBA" w14:textId="77777777" w:rsidTr="00AD332F">
        <w:tc>
          <w:tcPr>
            <w:tcW w:w="1742" w:type="dxa"/>
            <w:shd w:val="clear" w:color="auto" w:fill="B4C6E7" w:themeFill="accent5" w:themeFillTint="66"/>
          </w:tcPr>
          <w:p w14:paraId="7D55D94B" w14:textId="77777777" w:rsidR="00DF032F" w:rsidRPr="003D09A4" w:rsidRDefault="00DF032F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tcBorders>
              <w:right w:val="nil"/>
            </w:tcBorders>
            <w:shd w:val="clear" w:color="auto" w:fill="B4C6E7" w:themeFill="accent5" w:themeFillTint="66"/>
          </w:tcPr>
          <w:p w14:paraId="617E0E8D" w14:textId="77777777" w:rsidR="00DF032F" w:rsidRPr="00727A24" w:rsidRDefault="00DF032F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1</w:t>
            </w:r>
            <w:r w:rsidRPr="00465984">
              <w:rPr>
                <w:sz w:val="12"/>
                <w:szCs w:val="12"/>
              </w:rPr>
              <w:t xml:space="preserve"> A</w:t>
            </w:r>
          </w:p>
        </w:tc>
        <w:tc>
          <w:tcPr>
            <w:tcW w:w="3507" w:type="dxa"/>
            <w:tcBorders>
              <w:left w:val="nil"/>
            </w:tcBorders>
            <w:shd w:val="clear" w:color="auto" w:fill="B4C6E7" w:themeFill="accent5" w:themeFillTint="66"/>
          </w:tcPr>
          <w:p w14:paraId="3C011E40" w14:textId="77777777" w:rsidR="00DF032F" w:rsidRPr="003D09A4" w:rsidRDefault="00DF032F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F032F" w:rsidRPr="00727A24" w14:paraId="220E806E" w14:textId="77777777" w:rsidTr="00AD332F">
        <w:tc>
          <w:tcPr>
            <w:tcW w:w="1742" w:type="dxa"/>
            <w:shd w:val="clear" w:color="auto" w:fill="B4C6E7" w:themeFill="accent5" w:themeFillTint="66"/>
          </w:tcPr>
          <w:p w14:paraId="179C8F32" w14:textId="77777777" w:rsidR="00DF032F" w:rsidRPr="003D09A4" w:rsidRDefault="00DF032F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tcBorders>
              <w:right w:val="nil"/>
            </w:tcBorders>
            <w:shd w:val="clear" w:color="auto" w:fill="B4C6E7" w:themeFill="accent5" w:themeFillTint="66"/>
          </w:tcPr>
          <w:p w14:paraId="6C2E3499" w14:textId="77777777" w:rsidR="00DF032F" w:rsidRPr="003D09A4" w:rsidRDefault="00DF032F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1</w:t>
            </w:r>
            <w:r w:rsidRPr="00465984">
              <w:rPr>
                <w:sz w:val="12"/>
                <w:szCs w:val="12"/>
              </w:rPr>
              <w:t>A</w:t>
            </w:r>
          </w:p>
        </w:tc>
        <w:tc>
          <w:tcPr>
            <w:tcW w:w="3507" w:type="dxa"/>
            <w:tcBorders>
              <w:left w:val="nil"/>
            </w:tcBorders>
            <w:shd w:val="clear" w:color="auto" w:fill="B4C6E7" w:themeFill="accent5" w:themeFillTint="66"/>
          </w:tcPr>
          <w:p w14:paraId="43A4BDB4" w14:textId="77777777" w:rsidR="00DF032F" w:rsidRPr="00727A24" w:rsidRDefault="00DF032F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F032F" w:rsidRPr="003D09A4" w14:paraId="62329487" w14:textId="77777777" w:rsidTr="00AD332F">
        <w:tc>
          <w:tcPr>
            <w:tcW w:w="1742" w:type="dxa"/>
            <w:shd w:val="clear" w:color="auto" w:fill="B4C6E7" w:themeFill="accent5" w:themeFillTint="66"/>
          </w:tcPr>
          <w:p w14:paraId="2161ADDE" w14:textId="77777777" w:rsidR="00DF032F" w:rsidRPr="00536CBA" w:rsidRDefault="00DF032F" w:rsidP="00AD332F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tcBorders>
              <w:right w:val="nil"/>
            </w:tcBorders>
            <w:shd w:val="clear" w:color="auto" w:fill="B4C6E7" w:themeFill="accent5" w:themeFillTint="66"/>
          </w:tcPr>
          <w:p w14:paraId="3B57D013" w14:textId="77777777" w:rsidR="00DF032F" w:rsidRPr="003D09A4" w:rsidRDefault="00DF032F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tcBorders>
              <w:left w:val="nil"/>
            </w:tcBorders>
            <w:shd w:val="clear" w:color="auto" w:fill="B4C6E7" w:themeFill="accent5" w:themeFillTint="66"/>
          </w:tcPr>
          <w:p w14:paraId="32D64C1C" w14:textId="77777777" w:rsidR="00DF032F" w:rsidRPr="003D09A4" w:rsidRDefault="00DF032F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F032F" w:rsidRPr="003D09A4" w14:paraId="3BCDF235" w14:textId="77777777" w:rsidTr="00AD332F">
        <w:tc>
          <w:tcPr>
            <w:tcW w:w="1742" w:type="dxa"/>
            <w:shd w:val="clear" w:color="auto" w:fill="B4C6E7" w:themeFill="accent5" w:themeFillTint="66"/>
          </w:tcPr>
          <w:p w14:paraId="4978EE63" w14:textId="4D0E405B" w:rsidR="00DF032F" w:rsidRPr="00670BBC" w:rsidRDefault="00DF032F" w:rsidP="00AD332F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3485" w:type="dxa"/>
            <w:tcBorders>
              <w:right w:val="nil"/>
            </w:tcBorders>
            <w:shd w:val="clear" w:color="auto" w:fill="B4C6E7" w:themeFill="accent5" w:themeFillTint="66"/>
          </w:tcPr>
          <w:p w14:paraId="3F5E22A8" w14:textId="77777777" w:rsidR="00DF032F" w:rsidRPr="003D09A4" w:rsidRDefault="00DF032F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tcBorders>
              <w:left w:val="nil"/>
            </w:tcBorders>
            <w:shd w:val="clear" w:color="auto" w:fill="B4C6E7" w:themeFill="accent5" w:themeFillTint="66"/>
          </w:tcPr>
          <w:p w14:paraId="196466F1" w14:textId="77777777" w:rsidR="00DF032F" w:rsidRPr="003D09A4" w:rsidRDefault="00DF032F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F032F" w:rsidRPr="00262038" w14:paraId="755A92DF" w14:textId="77777777" w:rsidTr="00AD332F">
        <w:tc>
          <w:tcPr>
            <w:tcW w:w="1742" w:type="dxa"/>
            <w:shd w:val="clear" w:color="auto" w:fill="B4C6E7" w:themeFill="accent5" w:themeFillTint="66"/>
          </w:tcPr>
          <w:p w14:paraId="66D1C01B" w14:textId="77777777" w:rsidR="00DF032F" w:rsidRPr="003D09A4" w:rsidRDefault="00DF032F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tcBorders>
              <w:right w:val="nil"/>
            </w:tcBorders>
            <w:shd w:val="clear" w:color="auto" w:fill="B4C6E7" w:themeFill="accent5" w:themeFillTint="66"/>
          </w:tcPr>
          <w:p w14:paraId="17C3B862" w14:textId="77777777" w:rsidR="00DF032F" w:rsidRPr="003979D8" w:rsidRDefault="00DF032F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1B</w:t>
            </w:r>
            <w:r w:rsidRPr="00465984">
              <w:rPr>
                <w:sz w:val="12"/>
                <w:szCs w:val="12"/>
              </w:rPr>
              <w:t xml:space="preserve">  </w:t>
            </w:r>
          </w:p>
        </w:tc>
        <w:tc>
          <w:tcPr>
            <w:tcW w:w="3507" w:type="dxa"/>
            <w:tcBorders>
              <w:left w:val="nil"/>
            </w:tcBorders>
            <w:shd w:val="clear" w:color="auto" w:fill="B4C6E7" w:themeFill="accent5" w:themeFillTint="66"/>
          </w:tcPr>
          <w:p w14:paraId="4A8542A5" w14:textId="77777777" w:rsidR="00DF032F" w:rsidRPr="00262038" w:rsidRDefault="00DF032F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F032F" w:rsidRPr="00262038" w14:paraId="5A938FDA" w14:textId="77777777" w:rsidTr="00AD332F">
        <w:tc>
          <w:tcPr>
            <w:tcW w:w="1742" w:type="dxa"/>
            <w:shd w:val="clear" w:color="auto" w:fill="B4C6E7" w:themeFill="accent5" w:themeFillTint="66"/>
          </w:tcPr>
          <w:p w14:paraId="2EC17A89" w14:textId="77777777" w:rsidR="00DF032F" w:rsidRPr="003D09A4" w:rsidRDefault="00DF032F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tcBorders>
              <w:right w:val="nil"/>
            </w:tcBorders>
            <w:shd w:val="clear" w:color="auto" w:fill="B4C6E7" w:themeFill="accent5" w:themeFillTint="66"/>
          </w:tcPr>
          <w:p w14:paraId="4F86A79F" w14:textId="77777777" w:rsidR="00DF032F" w:rsidRPr="003979D8" w:rsidRDefault="00DF032F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1B</w:t>
            </w:r>
          </w:p>
        </w:tc>
        <w:tc>
          <w:tcPr>
            <w:tcW w:w="3507" w:type="dxa"/>
            <w:tcBorders>
              <w:left w:val="nil"/>
            </w:tcBorders>
            <w:shd w:val="clear" w:color="auto" w:fill="B4C6E7" w:themeFill="accent5" w:themeFillTint="66"/>
          </w:tcPr>
          <w:p w14:paraId="7BD94E08" w14:textId="77777777" w:rsidR="00DF032F" w:rsidRPr="00262038" w:rsidRDefault="00DF032F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F032F" w:rsidRPr="003D09A4" w14:paraId="18498A0C" w14:textId="77777777" w:rsidTr="00AD332F">
        <w:tc>
          <w:tcPr>
            <w:tcW w:w="1742" w:type="dxa"/>
            <w:shd w:val="clear" w:color="auto" w:fill="B4C6E7" w:themeFill="accent5" w:themeFillTint="66"/>
          </w:tcPr>
          <w:p w14:paraId="6A027D47" w14:textId="77777777" w:rsidR="00DF032F" w:rsidRPr="003D09A4" w:rsidRDefault="00DF032F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tcBorders>
              <w:right w:val="nil"/>
            </w:tcBorders>
            <w:shd w:val="clear" w:color="auto" w:fill="B4C6E7" w:themeFill="accent5" w:themeFillTint="66"/>
          </w:tcPr>
          <w:p w14:paraId="7C8CF9E3" w14:textId="77777777" w:rsidR="00DF032F" w:rsidRPr="00727A24" w:rsidRDefault="00DF032F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1B</w:t>
            </w:r>
          </w:p>
        </w:tc>
        <w:tc>
          <w:tcPr>
            <w:tcW w:w="3507" w:type="dxa"/>
            <w:tcBorders>
              <w:left w:val="nil"/>
            </w:tcBorders>
            <w:shd w:val="clear" w:color="auto" w:fill="B4C6E7" w:themeFill="accent5" w:themeFillTint="66"/>
          </w:tcPr>
          <w:p w14:paraId="475B6549" w14:textId="77777777" w:rsidR="00DF032F" w:rsidRPr="003D09A4" w:rsidRDefault="00DF032F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F032F" w:rsidRPr="00727A24" w14:paraId="5198ED21" w14:textId="77777777" w:rsidTr="00AD332F">
        <w:tc>
          <w:tcPr>
            <w:tcW w:w="1742" w:type="dxa"/>
            <w:shd w:val="clear" w:color="auto" w:fill="B4C6E7" w:themeFill="accent5" w:themeFillTint="66"/>
          </w:tcPr>
          <w:p w14:paraId="5841B0BF" w14:textId="77777777" w:rsidR="00DF032F" w:rsidRPr="003D09A4" w:rsidRDefault="00DF032F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tcBorders>
              <w:right w:val="nil"/>
            </w:tcBorders>
            <w:shd w:val="clear" w:color="auto" w:fill="B4C6E7" w:themeFill="accent5" w:themeFillTint="66"/>
          </w:tcPr>
          <w:p w14:paraId="6B2666AD" w14:textId="77777777" w:rsidR="00DF032F" w:rsidRPr="003D09A4" w:rsidRDefault="00DF032F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1B</w:t>
            </w:r>
          </w:p>
        </w:tc>
        <w:tc>
          <w:tcPr>
            <w:tcW w:w="3507" w:type="dxa"/>
            <w:tcBorders>
              <w:left w:val="nil"/>
            </w:tcBorders>
            <w:shd w:val="clear" w:color="auto" w:fill="B4C6E7" w:themeFill="accent5" w:themeFillTint="66"/>
          </w:tcPr>
          <w:p w14:paraId="3B3DEC24" w14:textId="77777777" w:rsidR="00DF032F" w:rsidRPr="00727A24" w:rsidRDefault="00DF032F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F032F" w:rsidRPr="003D09A4" w14:paraId="6275C987" w14:textId="77777777" w:rsidTr="00AD332F">
        <w:tc>
          <w:tcPr>
            <w:tcW w:w="1742" w:type="dxa"/>
            <w:shd w:val="clear" w:color="auto" w:fill="B4C6E7" w:themeFill="accent5" w:themeFillTint="66"/>
          </w:tcPr>
          <w:p w14:paraId="72CDF2D6" w14:textId="77777777" w:rsidR="00DF032F" w:rsidRPr="00536CBA" w:rsidRDefault="00DF032F" w:rsidP="00AD332F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tcBorders>
              <w:right w:val="nil"/>
            </w:tcBorders>
            <w:shd w:val="clear" w:color="auto" w:fill="B4C6E7" w:themeFill="accent5" w:themeFillTint="66"/>
          </w:tcPr>
          <w:p w14:paraId="61E9F280" w14:textId="77777777" w:rsidR="00DF032F" w:rsidRPr="003D09A4" w:rsidRDefault="00DF032F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tcBorders>
              <w:left w:val="nil"/>
            </w:tcBorders>
            <w:shd w:val="clear" w:color="auto" w:fill="B4C6E7" w:themeFill="accent5" w:themeFillTint="66"/>
          </w:tcPr>
          <w:p w14:paraId="670914F4" w14:textId="77777777" w:rsidR="00DF032F" w:rsidRPr="003D09A4" w:rsidRDefault="00DF032F" w:rsidP="00AD332F">
            <w:pPr>
              <w:jc w:val="center"/>
              <w:rPr>
                <w:sz w:val="12"/>
                <w:szCs w:val="12"/>
              </w:rPr>
            </w:pPr>
          </w:p>
        </w:tc>
      </w:tr>
      <w:bookmarkEnd w:id="37"/>
      <w:tr w:rsidR="00DF032F" w:rsidRPr="003D09A4" w14:paraId="494AF253" w14:textId="77777777" w:rsidTr="00DF032F">
        <w:tc>
          <w:tcPr>
            <w:tcW w:w="1742" w:type="dxa"/>
            <w:shd w:val="clear" w:color="auto" w:fill="A8D08D" w:themeFill="accent6" w:themeFillTint="99"/>
          </w:tcPr>
          <w:p w14:paraId="5BC127AB" w14:textId="03F75447" w:rsidR="00DF032F" w:rsidRPr="00670BBC" w:rsidRDefault="00DF032F" w:rsidP="00AD332F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3485" w:type="dxa"/>
            <w:tcBorders>
              <w:right w:val="nil"/>
            </w:tcBorders>
            <w:shd w:val="clear" w:color="auto" w:fill="A8D08D" w:themeFill="accent6" w:themeFillTint="99"/>
          </w:tcPr>
          <w:p w14:paraId="1C1BACFB" w14:textId="77777777" w:rsidR="00DF032F" w:rsidRPr="003D09A4" w:rsidRDefault="00DF032F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tcBorders>
              <w:left w:val="nil"/>
            </w:tcBorders>
            <w:shd w:val="clear" w:color="auto" w:fill="A8D08D" w:themeFill="accent6" w:themeFillTint="99"/>
          </w:tcPr>
          <w:p w14:paraId="6CC7D533" w14:textId="77777777" w:rsidR="00DF032F" w:rsidRPr="003D09A4" w:rsidRDefault="00DF032F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F032F" w:rsidRPr="00262038" w14:paraId="0E0854CD" w14:textId="77777777" w:rsidTr="00DF032F">
        <w:tc>
          <w:tcPr>
            <w:tcW w:w="1742" w:type="dxa"/>
            <w:shd w:val="clear" w:color="auto" w:fill="A8D08D" w:themeFill="accent6" w:themeFillTint="99"/>
          </w:tcPr>
          <w:p w14:paraId="5B3F2A19" w14:textId="77777777" w:rsidR="00DF032F" w:rsidRPr="003D09A4" w:rsidRDefault="00DF032F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tcBorders>
              <w:right w:val="nil"/>
            </w:tcBorders>
            <w:shd w:val="clear" w:color="auto" w:fill="A8D08D" w:themeFill="accent6" w:themeFillTint="99"/>
          </w:tcPr>
          <w:p w14:paraId="213EFA05" w14:textId="77777777" w:rsidR="00DF032F" w:rsidRPr="003979D8" w:rsidRDefault="00DF032F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1</w:t>
            </w:r>
            <w:r w:rsidRPr="00465984">
              <w:rPr>
                <w:sz w:val="12"/>
                <w:szCs w:val="12"/>
              </w:rPr>
              <w:t xml:space="preserve"> A </w:t>
            </w:r>
          </w:p>
        </w:tc>
        <w:tc>
          <w:tcPr>
            <w:tcW w:w="3507" w:type="dxa"/>
            <w:tcBorders>
              <w:left w:val="nil"/>
            </w:tcBorders>
            <w:shd w:val="clear" w:color="auto" w:fill="A8D08D" w:themeFill="accent6" w:themeFillTint="99"/>
          </w:tcPr>
          <w:p w14:paraId="080A4BBD" w14:textId="77777777" w:rsidR="00DF032F" w:rsidRPr="00262038" w:rsidRDefault="00DF032F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F032F" w:rsidRPr="00262038" w14:paraId="501B6922" w14:textId="77777777" w:rsidTr="00DF032F">
        <w:tc>
          <w:tcPr>
            <w:tcW w:w="1742" w:type="dxa"/>
            <w:shd w:val="clear" w:color="auto" w:fill="A8D08D" w:themeFill="accent6" w:themeFillTint="99"/>
          </w:tcPr>
          <w:p w14:paraId="70A9E65B" w14:textId="77777777" w:rsidR="00DF032F" w:rsidRPr="003D09A4" w:rsidRDefault="00DF032F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tcBorders>
              <w:right w:val="nil"/>
            </w:tcBorders>
            <w:shd w:val="clear" w:color="auto" w:fill="A8D08D" w:themeFill="accent6" w:themeFillTint="99"/>
          </w:tcPr>
          <w:p w14:paraId="40F71F81" w14:textId="77777777" w:rsidR="00DF032F" w:rsidRPr="003979D8" w:rsidRDefault="00DF032F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1</w:t>
            </w:r>
            <w:r w:rsidRPr="00465984">
              <w:rPr>
                <w:sz w:val="12"/>
                <w:szCs w:val="12"/>
              </w:rPr>
              <w:t xml:space="preserve"> A</w:t>
            </w:r>
          </w:p>
        </w:tc>
        <w:tc>
          <w:tcPr>
            <w:tcW w:w="3507" w:type="dxa"/>
            <w:tcBorders>
              <w:left w:val="nil"/>
            </w:tcBorders>
            <w:shd w:val="clear" w:color="auto" w:fill="A8D08D" w:themeFill="accent6" w:themeFillTint="99"/>
          </w:tcPr>
          <w:p w14:paraId="638067CF" w14:textId="77777777" w:rsidR="00DF032F" w:rsidRPr="00262038" w:rsidRDefault="00DF032F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F032F" w:rsidRPr="003D09A4" w14:paraId="7662E8FE" w14:textId="77777777" w:rsidTr="00DF032F">
        <w:tc>
          <w:tcPr>
            <w:tcW w:w="1742" w:type="dxa"/>
            <w:shd w:val="clear" w:color="auto" w:fill="A8D08D" w:themeFill="accent6" w:themeFillTint="99"/>
          </w:tcPr>
          <w:p w14:paraId="469D1DA2" w14:textId="77777777" w:rsidR="00DF032F" w:rsidRPr="003D09A4" w:rsidRDefault="00DF032F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tcBorders>
              <w:right w:val="nil"/>
            </w:tcBorders>
            <w:shd w:val="clear" w:color="auto" w:fill="A8D08D" w:themeFill="accent6" w:themeFillTint="99"/>
          </w:tcPr>
          <w:p w14:paraId="1486B95B" w14:textId="77777777" w:rsidR="00DF032F" w:rsidRPr="00727A24" w:rsidRDefault="00DF032F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1</w:t>
            </w:r>
            <w:r w:rsidRPr="00465984">
              <w:rPr>
                <w:sz w:val="12"/>
                <w:szCs w:val="12"/>
              </w:rPr>
              <w:t xml:space="preserve"> A</w:t>
            </w:r>
          </w:p>
        </w:tc>
        <w:tc>
          <w:tcPr>
            <w:tcW w:w="3507" w:type="dxa"/>
            <w:tcBorders>
              <w:left w:val="nil"/>
            </w:tcBorders>
            <w:shd w:val="clear" w:color="auto" w:fill="A8D08D" w:themeFill="accent6" w:themeFillTint="99"/>
          </w:tcPr>
          <w:p w14:paraId="0F8181F2" w14:textId="77777777" w:rsidR="00DF032F" w:rsidRPr="003D09A4" w:rsidRDefault="00DF032F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F032F" w:rsidRPr="00727A24" w14:paraId="3605B4B4" w14:textId="77777777" w:rsidTr="00DF032F">
        <w:tc>
          <w:tcPr>
            <w:tcW w:w="1742" w:type="dxa"/>
            <w:shd w:val="clear" w:color="auto" w:fill="A8D08D" w:themeFill="accent6" w:themeFillTint="99"/>
          </w:tcPr>
          <w:p w14:paraId="4B914E6F" w14:textId="77777777" w:rsidR="00DF032F" w:rsidRPr="003D09A4" w:rsidRDefault="00DF032F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tcBorders>
              <w:right w:val="nil"/>
            </w:tcBorders>
            <w:shd w:val="clear" w:color="auto" w:fill="A8D08D" w:themeFill="accent6" w:themeFillTint="99"/>
          </w:tcPr>
          <w:p w14:paraId="207AE366" w14:textId="77777777" w:rsidR="00DF032F" w:rsidRPr="003D09A4" w:rsidRDefault="00DF032F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1</w:t>
            </w:r>
            <w:r w:rsidRPr="00465984">
              <w:rPr>
                <w:sz w:val="12"/>
                <w:szCs w:val="12"/>
              </w:rPr>
              <w:t>A</w:t>
            </w:r>
          </w:p>
        </w:tc>
        <w:tc>
          <w:tcPr>
            <w:tcW w:w="3507" w:type="dxa"/>
            <w:tcBorders>
              <w:left w:val="nil"/>
            </w:tcBorders>
            <w:shd w:val="clear" w:color="auto" w:fill="A8D08D" w:themeFill="accent6" w:themeFillTint="99"/>
          </w:tcPr>
          <w:p w14:paraId="25728930" w14:textId="77777777" w:rsidR="00DF032F" w:rsidRPr="00727A24" w:rsidRDefault="00DF032F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F032F" w:rsidRPr="003D09A4" w14:paraId="5F0A51DF" w14:textId="77777777" w:rsidTr="00DF032F">
        <w:tc>
          <w:tcPr>
            <w:tcW w:w="1742" w:type="dxa"/>
            <w:shd w:val="clear" w:color="auto" w:fill="A8D08D" w:themeFill="accent6" w:themeFillTint="99"/>
          </w:tcPr>
          <w:p w14:paraId="13F2350F" w14:textId="77777777" w:rsidR="00DF032F" w:rsidRPr="00536CBA" w:rsidRDefault="00DF032F" w:rsidP="00AD332F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tcBorders>
              <w:right w:val="nil"/>
            </w:tcBorders>
            <w:shd w:val="clear" w:color="auto" w:fill="A8D08D" w:themeFill="accent6" w:themeFillTint="99"/>
          </w:tcPr>
          <w:p w14:paraId="4DEA47DB" w14:textId="77777777" w:rsidR="00DF032F" w:rsidRPr="003D09A4" w:rsidRDefault="00DF032F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tcBorders>
              <w:left w:val="nil"/>
            </w:tcBorders>
            <w:shd w:val="clear" w:color="auto" w:fill="A8D08D" w:themeFill="accent6" w:themeFillTint="99"/>
          </w:tcPr>
          <w:p w14:paraId="2FD37A5F" w14:textId="77777777" w:rsidR="00DF032F" w:rsidRPr="003D09A4" w:rsidRDefault="00DF032F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F032F" w:rsidRPr="003D09A4" w14:paraId="4B93537A" w14:textId="77777777" w:rsidTr="00DF032F">
        <w:tc>
          <w:tcPr>
            <w:tcW w:w="1742" w:type="dxa"/>
            <w:shd w:val="clear" w:color="auto" w:fill="A8D08D" w:themeFill="accent6" w:themeFillTint="99"/>
          </w:tcPr>
          <w:p w14:paraId="29F3BD2B" w14:textId="7FCE0388" w:rsidR="00DF032F" w:rsidRPr="00670BBC" w:rsidRDefault="00DF032F" w:rsidP="00AD332F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3485" w:type="dxa"/>
            <w:tcBorders>
              <w:right w:val="nil"/>
            </w:tcBorders>
            <w:shd w:val="clear" w:color="auto" w:fill="A8D08D" w:themeFill="accent6" w:themeFillTint="99"/>
          </w:tcPr>
          <w:p w14:paraId="06ACD658" w14:textId="77777777" w:rsidR="00DF032F" w:rsidRPr="003D09A4" w:rsidRDefault="00DF032F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tcBorders>
              <w:left w:val="nil"/>
            </w:tcBorders>
            <w:shd w:val="clear" w:color="auto" w:fill="A8D08D" w:themeFill="accent6" w:themeFillTint="99"/>
          </w:tcPr>
          <w:p w14:paraId="2FA79888" w14:textId="77777777" w:rsidR="00DF032F" w:rsidRPr="003D09A4" w:rsidRDefault="00DF032F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F032F" w:rsidRPr="00262038" w14:paraId="1C11E98D" w14:textId="77777777" w:rsidTr="00DF032F">
        <w:tc>
          <w:tcPr>
            <w:tcW w:w="1742" w:type="dxa"/>
            <w:shd w:val="clear" w:color="auto" w:fill="A8D08D" w:themeFill="accent6" w:themeFillTint="99"/>
          </w:tcPr>
          <w:p w14:paraId="6DF64064" w14:textId="77777777" w:rsidR="00DF032F" w:rsidRPr="003D09A4" w:rsidRDefault="00DF032F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tcBorders>
              <w:right w:val="nil"/>
            </w:tcBorders>
            <w:shd w:val="clear" w:color="auto" w:fill="A8D08D" w:themeFill="accent6" w:themeFillTint="99"/>
          </w:tcPr>
          <w:p w14:paraId="1B112AB3" w14:textId="77777777" w:rsidR="00DF032F" w:rsidRPr="003979D8" w:rsidRDefault="00DF032F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1B</w:t>
            </w:r>
            <w:r w:rsidRPr="00465984">
              <w:rPr>
                <w:sz w:val="12"/>
                <w:szCs w:val="12"/>
              </w:rPr>
              <w:t xml:space="preserve">  </w:t>
            </w:r>
          </w:p>
        </w:tc>
        <w:tc>
          <w:tcPr>
            <w:tcW w:w="3507" w:type="dxa"/>
            <w:tcBorders>
              <w:left w:val="nil"/>
            </w:tcBorders>
            <w:shd w:val="clear" w:color="auto" w:fill="A8D08D" w:themeFill="accent6" w:themeFillTint="99"/>
          </w:tcPr>
          <w:p w14:paraId="7C9FDDEE" w14:textId="77777777" w:rsidR="00DF032F" w:rsidRPr="00262038" w:rsidRDefault="00DF032F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F032F" w:rsidRPr="00262038" w14:paraId="7F79CF69" w14:textId="77777777" w:rsidTr="00DF032F">
        <w:tc>
          <w:tcPr>
            <w:tcW w:w="1742" w:type="dxa"/>
            <w:shd w:val="clear" w:color="auto" w:fill="A8D08D" w:themeFill="accent6" w:themeFillTint="99"/>
          </w:tcPr>
          <w:p w14:paraId="763983E3" w14:textId="77777777" w:rsidR="00DF032F" w:rsidRPr="003D09A4" w:rsidRDefault="00DF032F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tcBorders>
              <w:right w:val="nil"/>
            </w:tcBorders>
            <w:shd w:val="clear" w:color="auto" w:fill="A8D08D" w:themeFill="accent6" w:themeFillTint="99"/>
          </w:tcPr>
          <w:p w14:paraId="1785881D" w14:textId="77777777" w:rsidR="00DF032F" w:rsidRPr="003979D8" w:rsidRDefault="00DF032F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1B</w:t>
            </w:r>
          </w:p>
        </w:tc>
        <w:tc>
          <w:tcPr>
            <w:tcW w:w="3507" w:type="dxa"/>
            <w:tcBorders>
              <w:left w:val="nil"/>
            </w:tcBorders>
            <w:shd w:val="clear" w:color="auto" w:fill="A8D08D" w:themeFill="accent6" w:themeFillTint="99"/>
          </w:tcPr>
          <w:p w14:paraId="78C382B2" w14:textId="77777777" w:rsidR="00DF032F" w:rsidRPr="00262038" w:rsidRDefault="00DF032F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F032F" w:rsidRPr="003D09A4" w14:paraId="33B7B39D" w14:textId="77777777" w:rsidTr="00DF032F">
        <w:tc>
          <w:tcPr>
            <w:tcW w:w="1742" w:type="dxa"/>
            <w:shd w:val="clear" w:color="auto" w:fill="A8D08D" w:themeFill="accent6" w:themeFillTint="99"/>
          </w:tcPr>
          <w:p w14:paraId="7F16ECF2" w14:textId="77777777" w:rsidR="00DF032F" w:rsidRPr="003D09A4" w:rsidRDefault="00DF032F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tcBorders>
              <w:right w:val="nil"/>
            </w:tcBorders>
            <w:shd w:val="clear" w:color="auto" w:fill="A8D08D" w:themeFill="accent6" w:themeFillTint="99"/>
          </w:tcPr>
          <w:p w14:paraId="2D8CFF38" w14:textId="77777777" w:rsidR="00DF032F" w:rsidRPr="00727A24" w:rsidRDefault="00DF032F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1B</w:t>
            </w:r>
          </w:p>
        </w:tc>
        <w:tc>
          <w:tcPr>
            <w:tcW w:w="3507" w:type="dxa"/>
            <w:tcBorders>
              <w:left w:val="nil"/>
            </w:tcBorders>
            <w:shd w:val="clear" w:color="auto" w:fill="A8D08D" w:themeFill="accent6" w:themeFillTint="99"/>
          </w:tcPr>
          <w:p w14:paraId="1527D233" w14:textId="77777777" w:rsidR="00DF032F" w:rsidRPr="003D09A4" w:rsidRDefault="00DF032F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F032F" w:rsidRPr="00727A24" w14:paraId="29B3AC3B" w14:textId="77777777" w:rsidTr="00DF032F">
        <w:tc>
          <w:tcPr>
            <w:tcW w:w="1742" w:type="dxa"/>
            <w:shd w:val="clear" w:color="auto" w:fill="A8D08D" w:themeFill="accent6" w:themeFillTint="99"/>
          </w:tcPr>
          <w:p w14:paraId="297253A5" w14:textId="77777777" w:rsidR="00DF032F" w:rsidRPr="003D09A4" w:rsidRDefault="00DF032F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tcBorders>
              <w:right w:val="nil"/>
            </w:tcBorders>
            <w:shd w:val="clear" w:color="auto" w:fill="A8D08D" w:themeFill="accent6" w:themeFillTint="99"/>
          </w:tcPr>
          <w:p w14:paraId="21FFB0F8" w14:textId="77777777" w:rsidR="00DF032F" w:rsidRPr="003D09A4" w:rsidRDefault="00DF032F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1B</w:t>
            </w:r>
          </w:p>
        </w:tc>
        <w:tc>
          <w:tcPr>
            <w:tcW w:w="3507" w:type="dxa"/>
            <w:tcBorders>
              <w:left w:val="nil"/>
            </w:tcBorders>
            <w:shd w:val="clear" w:color="auto" w:fill="A8D08D" w:themeFill="accent6" w:themeFillTint="99"/>
          </w:tcPr>
          <w:p w14:paraId="6934CD45" w14:textId="77777777" w:rsidR="00DF032F" w:rsidRPr="00727A24" w:rsidRDefault="00DF032F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F032F" w:rsidRPr="003D09A4" w14:paraId="33D8718B" w14:textId="77777777" w:rsidTr="00DF032F">
        <w:tc>
          <w:tcPr>
            <w:tcW w:w="1742" w:type="dxa"/>
            <w:shd w:val="clear" w:color="auto" w:fill="A8D08D" w:themeFill="accent6" w:themeFillTint="99"/>
          </w:tcPr>
          <w:p w14:paraId="6CE316F1" w14:textId="77777777" w:rsidR="00DF032F" w:rsidRPr="00536CBA" w:rsidRDefault="00DF032F" w:rsidP="00AD332F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tcBorders>
              <w:right w:val="nil"/>
            </w:tcBorders>
            <w:shd w:val="clear" w:color="auto" w:fill="A8D08D" w:themeFill="accent6" w:themeFillTint="99"/>
          </w:tcPr>
          <w:p w14:paraId="5EF40EA4" w14:textId="77777777" w:rsidR="00DF032F" w:rsidRPr="003D09A4" w:rsidRDefault="00DF032F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tcBorders>
              <w:left w:val="nil"/>
            </w:tcBorders>
            <w:shd w:val="clear" w:color="auto" w:fill="A8D08D" w:themeFill="accent6" w:themeFillTint="99"/>
          </w:tcPr>
          <w:p w14:paraId="53E2836B" w14:textId="77777777" w:rsidR="00DF032F" w:rsidRPr="003D09A4" w:rsidRDefault="00DF032F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F032F" w:rsidRPr="003D09A4" w14:paraId="5C4C3310" w14:textId="77777777" w:rsidTr="00DF032F">
        <w:tc>
          <w:tcPr>
            <w:tcW w:w="1742" w:type="dxa"/>
            <w:shd w:val="clear" w:color="auto" w:fill="DBDBDB" w:themeFill="accent3" w:themeFillTint="66"/>
          </w:tcPr>
          <w:p w14:paraId="1188BAE4" w14:textId="00B7A78A" w:rsidR="00DF032F" w:rsidRPr="00670BBC" w:rsidRDefault="00DF032F" w:rsidP="00AD332F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3485" w:type="dxa"/>
            <w:tcBorders>
              <w:right w:val="nil"/>
            </w:tcBorders>
            <w:shd w:val="clear" w:color="auto" w:fill="DBDBDB" w:themeFill="accent3" w:themeFillTint="66"/>
          </w:tcPr>
          <w:p w14:paraId="457664B1" w14:textId="77777777" w:rsidR="00DF032F" w:rsidRPr="003D09A4" w:rsidRDefault="00DF032F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tcBorders>
              <w:left w:val="nil"/>
            </w:tcBorders>
            <w:shd w:val="clear" w:color="auto" w:fill="DBDBDB" w:themeFill="accent3" w:themeFillTint="66"/>
          </w:tcPr>
          <w:p w14:paraId="6A01A60D" w14:textId="77777777" w:rsidR="00DF032F" w:rsidRPr="003D09A4" w:rsidRDefault="00DF032F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F032F" w:rsidRPr="00262038" w14:paraId="2A990800" w14:textId="77777777" w:rsidTr="00DF032F">
        <w:tc>
          <w:tcPr>
            <w:tcW w:w="1742" w:type="dxa"/>
            <w:shd w:val="clear" w:color="auto" w:fill="DBDBDB" w:themeFill="accent3" w:themeFillTint="66"/>
          </w:tcPr>
          <w:p w14:paraId="724FCDB1" w14:textId="77777777" w:rsidR="00DF032F" w:rsidRPr="003D09A4" w:rsidRDefault="00DF032F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tcBorders>
              <w:right w:val="nil"/>
            </w:tcBorders>
            <w:shd w:val="clear" w:color="auto" w:fill="DBDBDB" w:themeFill="accent3" w:themeFillTint="66"/>
          </w:tcPr>
          <w:p w14:paraId="7A92FA2E" w14:textId="77777777" w:rsidR="00DF032F" w:rsidRPr="003979D8" w:rsidRDefault="00DF032F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1</w:t>
            </w:r>
            <w:r w:rsidRPr="00465984">
              <w:rPr>
                <w:sz w:val="12"/>
                <w:szCs w:val="12"/>
              </w:rPr>
              <w:t xml:space="preserve"> A </w:t>
            </w:r>
          </w:p>
        </w:tc>
        <w:tc>
          <w:tcPr>
            <w:tcW w:w="3507" w:type="dxa"/>
            <w:tcBorders>
              <w:left w:val="nil"/>
            </w:tcBorders>
            <w:shd w:val="clear" w:color="auto" w:fill="DBDBDB" w:themeFill="accent3" w:themeFillTint="66"/>
          </w:tcPr>
          <w:p w14:paraId="7394B2B7" w14:textId="77777777" w:rsidR="00DF032F" w:rsidRPr="00262038" w:rsidRDefault="00DF032F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F032F" w:rsidRPr="00262038" w14:paraId="04F7A874" w14:textId="77777777" w:rsidTr="00DF032F">
        <w:tc>
          <w:tcPr>
            <w:tcW w:w="1742" w:type="dxa"/>
            <w:shd w:val="clear" w:color="auto" w:fill="DBDBDB" w:themeFill="accent3" w:themeFillTint="66"/>
          </w:tcPr>
          <w:p w14:paraId="4BD4A2AB" w14:textId="77777777" w:rsidR="00DF032F" w:rsidRPr="003D09A4" w:rsidRDefault="00DF032F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tcBorders>
              <w:right w:val="nil"/>
            </w:tcBorders>
            <w:shd w:val="clear" w:color="auto" w:fill="DBDBDB" w:themeFill="accent3" w:themeFillTint="66"/>
          </w:tcPr>
          <w:p w14:paraId="37715C94" w14:textId="77777777" w:rsidR="00DF032F" w:rsidRPr="003979D8" w:rsidRDefault="00DF032F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1</w:t>
            </w:r>
            <w:r w:rsidRPr="00465984">
              <w:rPr>
                <w:sz w:val="12"/>
                <w:szCs w:val="12"/>
              </w:rPr>
              <w:t xml:space="preserve"> A</w:t>
            </w:r>
          </w:p>
        </w:tc>
        <w:tc>
          <w:tcPr>
            <w:tcW w:w="3507" w:type="dxa"/>
            <w:tcBorders>
              <w:left w:val="nil"/>
            </w:tcBorders>
            <w:shd w:val="clear" w:color="auto" w:fill="DBDBDB" w:themeFill="accent3" w:themeFillTint="66"/>
          </w:tcPr>
          <w:p w14:paraId="12F9672B" w14:textId="77777777" w:rsidR="00DF032F" w:rsidRPr="00262038" w:rsidRDefault="00DF032F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F032F" w:rsidRPr="003D09A4" w14:paraId="1B3C6D09" w14:textId="77777777" w:rsidTr="00DF032F">
        <w:tc>
          <w:tcPr>
            <w:tcW w:w="1742" w:type="dxa"/>
            <w:shd w:val="clear" w:color="auto" w:fill="DBDBDB" w:themeFill="accent3" w:themeFillTint="66"/>
          </w:tcPr>
          <w:p w14:paraId="2C0616B9" w14:textId="77777777" w:rsidR="00DF032F" w:rsidRPr="003D09A4" w:rsidRDefault="00DF032F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tcBorders>
              <w:right w:val="nil"/>
            </w:tcBorders>
            <w:shd w:val="clear" w:color="auto" w:fill="DBDBDB" w:themeFill="accent3" w:themeFillTint="66"/>
          </w:tcPr>
          <w:p w14:paraId="00A293F9" w14:textId="77777777" w:rsidR="00DF032F" w:rsidRPr="00727A24" w:rsidRDefault="00DF032F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1</w:t>
            </w:r>
            <w:r w:rsidRPr="00465984">
              <w:rPr>
                <w:sz w:val="12"/>
                <w:szCs w:val="12"/>
              </w:rPr>
              <w:t xml:space="preserve"> A</w:t>
            </w:r>
          </w:p>
        </w:tc>
        <w:tc>
          <w:tcPr>
            <w:tcW w:w="3507" w:type="dxa"/>
            <w:tcBorders>
              <w:left w:val="nil"/>
            </w:tcBorders>
            <w:shd w:val="clear" w:color="auto" w:fill="DBDBDB" w:themeFill="accent3" w:themeFillTint="66"/>
          </w:tcPr>
          <w:p w14:paraId="781365FC" w14:textId="77777777" w:rsidR="00DF032F" w:rsidRPr="003D09A4" w:rsidRDefault="00DF032F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F032F" w:rsidRPr="00727A24" w14:paraId="78DA77AA" w14:textId="77777777" w:rsidTr="00DF032F">
        <w:tc>
          <w:tcPr>
            <w:tcW w:w="1742" w:type="dxa"/>
            <w:shd w:val="clear" w:color="auto" w:fill="DBDBDB" w:themeFill="accent3" w:themeFillTint="66"/>
          </w:tcPr>
          <w:p w14:paraId="782FB447" w14:textId="77777777" w:rsidR="00DF032F" w:rsidRPr="003D09A4" w:rsidRDefault="00DF032F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tcBorders>
              <w:right w:val="nil"/>
            </w:tcBorders>
            <w:shd w:val="clear" w:color="auto" w:fill="DBDBDB" w:themeFill="accent3" w:themeFillTint="66"/>
          </w:tcPr>
          <w:p w14:paraId="592408F8" w14:textId="77777777" w:rsidR="00DF032F" w:rsidRPr="003D09A4" w:rsidRDefault="00DF032F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1</w:t>
            </w:r>
            <w:r w:rsidRPr="00465984">
              <w:rPr>
                <w:sz w:val="12"/>
                <w:szCs w:val="12"/>
              </w:rPr>
              <w:t>A</w:t>
            </w:r>
          </w:p>
        </w:tc>
        <w:tc>
          <w:tcPr>
            <w:tcW w:w="3507" w:type="dxa"/>
            <w:tcBorders>
              <w:left w:val="nil"/>
            </w:tcBorders>
            <w:shd w:val="clear" w:color="auto" w:fill="DBDBDB" w:themeFill="accent3" w:themeFillTint="66"/>
          </w:tcPr>
          <w:p w14:paraId="5678F1A0" w14:textId="77777777" w:rsidR="00DF032F" w:rsidRPr="00727A24" w:rsidRDefault="00DF032F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F032F" w:rsidRPr="003D09A4" w14:paraId="30A90BEB" w14:textId="77777777" w:rsidTr="00DF032F">
        <w:tc>
          <w:tcPr>
            <w:tcW w:w="1742" w:type="dxa"/>
            <w:shd w:val="clear" w:color="auto" w:fill="DBDBDB" w:themeFill="accent3" w:themeFillTint="66"/>
          </w:tcPr>
          <w:p w14:paraId="702DAE37" w14:textId="77777777" w:rsidR="00DF032F" w:rsidRPr="00536CBA" w:rsidRDefault="00DF032F" w:rsidP="00AD332F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tcBorders>
              <w:right w:val="nil"/>
            </w:tcBorders>
            <w:shd w:val="clear" w:color="auto" w:fill="DBDBDB" w:themeFill="accent3" w:themeFillTint="66"/>
          </w:tcPr>
          <w:p w14:paraId="23815EC1" w14:textId="77777777" w:rsidR="00DF032F" w:rsidRPr="003D09A4" w:rsidRDefault="00DF032F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tcBorders>
              <w:left w:val="nil"/>
            </w:tcBorders>
            <w:shd w:val="clear" w:color="auto" w:fill="DBDBDB" w:themeFill="accent3" w:themeFillTint="66"/>
          </w:tcPr>
          <w:p w14:paraId="351CE5CF" w14:textId="77777777" w:rsidR="00DF032F" w:rsidRPr="003D09A4" w:rsidRDefault="00DF032F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F032F" w:rsidRPr="003D09A4" w14:paraId="69802791" w14:textId="77777777" w:rsidTr="00DF032F">
        <w:tc>
          <w:tcPr>
            <w:tcW w:w="1742" w:type="dxa"/>
            <w:shd w:val="clear" w:color="auto" w:fill="DBDBDB" w:themeFill="accent3" w:themeFillTint="66"/>
          </w:tcPr>
          <w:p w14:paraId="603B086A" w14:textId="71477AF4" w:rsidR="00DF032F" w:rsidRPr="00670BBC" w:rsidRDefault="00DF032F" w:rsidP="00AD332F">
            <w:pPr>
              <w:rPr>
                <w:b/>
                <w:bCs/>
                <w:i/>
                <w:iCs/>
                <w:sz w:val="12"/>
                <w:szCs w:val="12"/>
              </w:rPr>
            </w:pPr>
          </w:p>
        </w:tc>
        <w:tc>
          <w:tcPr>
            <w:tcW w:w="3485" w:type="dxa"/>
            <w:tcBorders>
              <w:right w:val="nil"/>
            </w:tcBorders>
            <w:shd w:val="clear" w:color="auto" w:fill="DBDBDB" w:themeFill="accent3" w:themeFillTint="66"/>
          </w:tcPr>
          <w:p w14:paraId="53BEC6BD" w14:textId="77777777" w:rsidR="00DF032F" w:rsidRPr="003D09A4" w:rsidRDefault="00DF032F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tcBorders>
              <w:left w:val="nil"/>
            </w:tcBorders>
            <w:shd w:val="clear" w:color="auto" w:fill="DBDBDB" w:themeFill="accent3" w:themeFillTint="66"/>
          </w:tcPr>
          <w:p w14:paraId="58DB20A4" w14:textId="77777777" w:rsidR="00DF032F" w:rsidRPr="003D09A4" w:rsidRDefault="00DF032F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F032F" w:rsidRPr="00262038" w14:paraId="3B70AB93" w14:textId="77777777" w:rsidTr="00DF032F">
        <w:tc>
          <w:tcPr>
            <w:tcW w:w="1742" w:type="dxa"/>
            <w:shd w:val="clear" w:color="auto" w:fill="DBDBDB" w:themeFill="accent3" w:themeFillTint="66"/>
          </w:tcPr>
          <w:p w14:paraId="747AC668" w14:textId="77777777" w:rsidR="00DF032F" w:rsidRPr="003D09A4" w:rsidRDefault="00DF032F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3.30- 14.15</w:t>
            </w:r>
          </w:p>
        </w:tc>
        <w:tc>
          <w:tcPr>
            <w:tcW w:w="3485" w:type="dxa"/>
            <w:tcBorders>
              <w:right w:val="nil"/>
            </w:tcBorders>
            <w:shd w:val="clear" w:color="auto" w:fill="DBDBDB" w:themeFill="accent3" w:themeFillTint="66"/>
          </w:tcPr>
          <w:p w14:paraId="251A70BB" w14:textId="77777777" w:rsidR="00DF032F" w:rsidRPr="003979D8" w:rsidRDefault="00DF032F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1B</w:t>
            </w:r>
            <w:r w:rsidRPr="00465984">
              <w:rPr>
                <w:sz w:val="12"/>
                <w:szCs w:val="12"/>
              </w:rPr>
              <w:t xml:space="preserve">  </w:t>
            </w:r>
          </w:p>
        </w:tc>
        <w:tc>
          <w:tcPr>
            <w:tcW w:w="3507" w:type="dxa"/>
            <w:tcBorders>
              <w:left w:val="nil"/>
            </w:tcBorders>
            <w:shd w:val="clear" w:color="auto" w:fill="DBDBDB" w:themeFill="accent3" w:themeFillTint="66"/>
          </w:tcPr>
          <w:p w14:paraId="02636D9C" w14:textId="77777777" w:rsidR="00DF032F" w:rsidRPr="00262038" w:rsidRDefault="00DF032F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F032F" w:rsidRPr="00262038" w14:paraId="77FE2646" w14:textId="77777777" w:rsidTr="00DF032F">
        <w:tc>
          <w:tcPr>
            <w:tcW w:w="1742" w:type="dxa"/>
            <w:shd w:val="clear" w:color="auto" w:fill="DBDBDB" w:themeFill="accent3" w:themeFillTint="66"/>
          </w:tcPr>
          <w:p w14:paraId="6C72FF31" w14:textId="77777777" w:rsidR="00DF032F" w:rsidRPr="003D09A4" w:rsidRDefault="00DF032F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4.30 -15.15</w:t>
            </w:r>
          </w:p>
        </w:tc>
        <w:tc>
          <w:tcPr>
            <w:tcW w:w="3485" w:type="dxa"/>
            <w:tcBorders>
              <w:right w:val="nil"/>
            </w:tcBorders>
            <w:shd w:val="clear" w:color="auto" w:fill="DBDBDB" w:themeFill="accent3" w:themeFillTint="66"/>
          </w:tcPr>
          <w:p w14:paraId="12B4F503" w14:textId="77777777" w:rsidR="00DF032F" w:rsidRPr="003979D8" w:rsidRDefault="00DF032F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1B</w:t>
            </w:r>
          </w:p>
        </w:tc>
        <w:tc>
          <w:tcPr>
            <w:tcW w:w="3507" w:type="dxa"/>
            <w:tcBorders>
              <w:left w:val="nil"/>
            </w:tcBorders>
            <w:shd w:val="clear" w:color="auto" w:fill="DBDBDB" w:themeFill="accent3" w:themeFillTint="66"/>
          </w:tcPr>
          <w:p w14:paraId="43283175" w14:textId="77777777" w:rsidR="00DF032F" w:rsidRPr="00262038" w:rsidRDefault="00DF032F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F032F" w:rsidRPr="003D09A4" w14:paraId="7F28DBA7" w14:textId="77777777" w:rsidTr="00DF032F">
        <w:tc>
          <w:tcPr>
            <w:tcW w:w="1742" w:type="dxa"/>
            <w:shd w:val="clear" w:color="auto" w:fill="DBDBDB" w:themeFill="accent3" w:themeFillTint="66"/>
          </w:tcPr>
          <w:p w14:paraId="6C0F4449" w14:textId="77777777" w:rsidR="00DF032F" w:rsidRPr="003D09A4" w:rsidRDefault="00DF032F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>15.30- 16.15</w:t>
            </w:r>
          </w:p>
        </w:tc>
        <w:tc>
          <w:tcPr>
            <w:tcW w:w="3485" w:type="dxa"/>
            <w:tcBorders>
              <w:right w:val="nil"/>
            </w:tcBorders>
            <w:shd w:val="clear" w:color="auto" w:fill="DBDBDB" w:themeFill="accent3" w:themeFillTint="66"/>
          </w:tcPr>
          <w:p w14:paraId="20BBA446" w14:textId="77777777" w:rsidR="00DF032F" w:rsidRPr="00727A24" w:rsidRDefault="00DF032F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1B</w:t>
            </w:r>
          </w:p>
        </w:tc>
        <w:tc>
          <w:tcPr>
            <w:tcW w:w="3507" w:type="dxa"/>
            <w:tcBorders>
              <w:left w:val="nil"/>
            </w:tcBorders>
            <w:shd w:val="clear" w:color="auto" w:fill="DBDBDB" w:themeFill="accent3" w:themeFillTint="66"/>
          </w:tcPr>
          <w:p w14:paraId="5999DFBB" w14:textId="77777777" w:rsidR="00DF032F" w:rsidRPr="003D09A4" w:rsidRDefault="00DF032F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F032F" w:rsidRPr="00727A24" w14:paraId="28499A55" w14:textId="77777777" w:rsidTr="00DF032F">
        <w:tc>
          <w:tcPr>
            <w:tcW w:w="1742" w:type="dxa"/>
            <w:shd w:val="clear" w:color="auto" w:fill="DBDBDB" w:themeFill="accent3" w:themeFillTint="66"/>
          </w:tcPr>
          <w:p w14:paraId="5D7F83E3" w14:textId="77777777" w:rsidR="00DF032F" w:rsidRPr="003D09A4" w:rsidRDefault="00DF032F" w:rsidP="00AD332F">
            <w:pPr>
              <w:rPr>
                <w:sz w:val="12"/>
                <w:szCs w:val="12"/>
              </w:rPr>
            </w:pPr>
            <w:r w:rsidRPr="003D09A4">
              <w:rPr>
                <w:sz w:val="12"/>
                <w:szCs w:val="12"/>
              </w:rPr>
              <w:t xml:space="preserve">16.30  -17.15 </w:t>
            </w:r>
          </w:p>
        </w:tc>
        <w:tc>
          <w:tcPr>
            <w:tcW w:w="3485" w:type="dxa"/>
            <w:tcBorders>
              <w:right w:val="nil"/>
            </w:tcBorders>
            <w:shd w:val="clear" w:color="auto" w:fill="DBDBDB" w:themeFill="accent3" w:themeFillTint="66"/>
          </w:tcPr>
          <w:p w14:paraId="7FF37CCB" w14:textId="77777777" w:rsidR="00DF032F" w:rsidRPr="003D09A4" w:rsidRDefault="00DF032F" w:rsidP="00AD332F">
            <w:pPr>
              <w:jc w:val="center"/>
              <w:rPr>
                <w:sz w:val="12"/>
                <w:szCs w:val="12"/>
              </w:rPr>
            </w:pPr>
            <w:r w:rsidRPr="00465984">
              <w:rPr>
                <w:sz w:val="12"/>
                <w:szCs w:val="12"/>
              </w:rPr>
              <w:t xml:space="preserve">Grup </w:t>
            </w:r>
            <w:r>
              <w:rPr>
                <w:sz w:val="12"/>
                <w:szCs w:val="12"/>
              </w:rPr>
              <w:t>1B</w:t>
            </w:r>
          </w:p>
        </w:tc>
        <w:tc>
          <w:tcPr>
            <w:tcW w:w="3507" w:type="dxa"/>
            <w:tcBorders>
              <w:left w:val="nil"/>
            </w:tcBorders>
            <w:shd w:val="clear" w:color="auto" w:fill="DBDBDB" w:themeFill="accent3" w:themeFillTint="66"/>
          </w:tcPr>
          <w:p w14:paraId="3B077613" w14:textId="77777777" w:rsidR="00DF032F" w:rsidRPr="00727A24" w:rsidRDefault="00DF032F" w:rsidP="00AD332F">
            <w:pPr>
              <w:jc w:val="center"/>
              <w:rPr>
                <w:sz w:val="12"/>
                <w:szCs w:val="12"/>
              </w:rPr>
            </w:pPr>
          </w:p>
        </w:tc>
      </w:tr>
      <w:tr w:rsidR="00DF032F" w:rsidRPr="003D09A4" w14:paraId="34CB9B0C" w14:textId="77777777" w:rsidTr="00DF032F">
        <w:tc>
          <w:tcPr>
            <w:tcW w:w="1742" w:type="dxa"/>
            <w:shd w:val="clear" w:color="auto" w:fill="DBDBDB" w:themeFill="accent3" w:themeFillTint="66"/>
          </w:tcPr>
          <w:p w14:paraId="2AB28A25" w14:textId="77777777" w:rsidR="00DF032F" w:rsidRPr="00536CBA" w:rsidRDefault="00DF032F" w:rsidP="00AD332F">
            <w:pPr>
              <w:rPr>
                <w:sz w:val="12"/>
                <w:szCs w:val="12"/>
              </w:rPr>
            </w:pPr>
          </w:p>
        </w:tc>
        <w:tc>
          <w:tcPr>
            <w:tcW w:w="3485" w:type="dxa"/>
            <w:tcBorders>
              <w:right w:val="nil"/>
            </w:tcBorders>
            <w:shd w:val="clear" w:color="auto" w:fill="DBDBDB" w:themeFill="accent3" w:themeFillTint="66"/>
          </w:tcPr>
          <w:p w14:paraId="1E6A6A10" w14:textId="77777777" w:rsidR="00DF032F" w:rsidRPr="003D09A4" w:rsidRDefault="00DF032F" w:rsidP="00AD332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507" w:type="dxa"/>
            <w:tcBorders>
              <w:left w:val="nil"/>
            </w:tcBorders>
            <w:shd w:val="clear" w:color="auto" w:fill="DBDBDB" w:themeFill="accent3" w:themeFillTint="66"/>
          </w:tcPr>
          <w:p w14:paraId="73739943" w14:textId="77777777" w:rsidR="00DF032F" w:rsidRPr="003D09A4" w:rsidRDefault="00DF032F" w:rsidP="00AD332F">
            <w:pPr>
              <w:jc w:val="center"/>
              <w:rPr>
                <w:sz w:val="12"/>
                <w:szCs w:val="12"/>
              </w:rPr>
            </w:pPr>
          </w:p>
        </w:tc>
      </w:tr>
    </w:tbl>
    <w:p w14:paraId="0207F102" w14:textId="77777777" w:rsidR="0035094D" w:rsidRPr="002C137A" w:rsidRDefault="0035094D" w:rsidP="0035094D">
      <w:pPr>
        <w:spacing w:after="0"/>
        <w:rPr>
          <w:i/>
          <w:iCs/>
        </w:rPr>
      </w:pPr>
    </w:p>
    <w:bookmarkEnd w:id="32"/>
    <w:bookmarkEnd w:id="34"/>
    <w:p w14:paraId="05B57E72" w14:textId="77777777" w:rsidR="00326776" w:rsidRPr="002C137A" w:rsidRDefault="00326776" w:rsidP="00326776">
      <w:pPr>
        <w:spacing w:after="0"/>
        <w:rPr>
          <w:i/>
          <w:iCs/>
        </w:rPr>
      </w:pPr>
    </w:p>
    <w:p w14:paraId="1EC08F0B" w14:textId="77777777" w:rsidR="00326776" w:rsidRPr="002C137A" w:rsidRDefault="00326776" w:rsidP="00326776">
      <w:pPr>
        <w:spacing w:after="0"/>
        <w:rPr>
          <w:i/>
          <w:iCs/>
        </w:rPr>
      </w:pPr>
    </w:p>
    <w:p w14:paraId="5C3C693C" w14:textId="77777777" w:rsidR="00326776" w:rsidRPr="002C137A" w:rsidRDefault="00326776" w:rsidP="00326776">
      <w:pPr>
        <w:spacing w:after="0"/>
        <w:rPr>
          <w:i/>
          <w:iCs/>
        </w:rPr>
      </w:pPr>
    </w:p>
    <w:p w14:paraId="149E01FF" w14:textId="77777777" w:rsidR="00326776" w:rsidRPr="002C137A" w:rsidRDefault="00326776" w:rsidP="00326776">
      <w:pPr>
        <w:spacing w:after="0"/>
        <w:rPr>
          <w:i/>
          <w:iCs/>
        </w:rPr>
      </w:pPr>
    </w:p>
    <w:p w14:paraId="0CBF51AE" w14:textId="77777777" w:rsidR="002C137A" w:rsidRPr="002C137A" w:rsidRDefault="002C137A" w:rsidP="002C137A">
      <w:pPr>
        <w:spacing w:after="0"/>
        <w:rPr>
          <w:i/>
          <w:iCs/>
        </w:rPr>
      </w:pPr>
    </w:p>
    <w:p w14:paraId="22AD42F9" w14:textId="77777777" w:rsidR="002C137A" w:rsidRPr="002C137A" w:rsidRDefault="002C137A" w:rsidP="002C137A">
      <w:pPr>
        <w:spacing w:after="0"/>
        <w:rPr>
          <w:i/>
          <w:iCs/>
        </w:rPr>
      </w:pPr>
      <w:r w:rsidRPr="002C137A">
        <w:rPr>
          <w:i/>
          <w:iCs/>
        </w:rPr>
        <w:tab/>
      </w:r>
    </w:p>
    <w:sectPr w:rsidR="002C137A" w:rsidRPr="002C137A" w:rsidSect="005E45B2">
      <w:footerReference w:type="default" r:id="rId9"/>
      <w:pgSz w:w="11906" w:h="16838"/>
      <w:pgMar w:top="720" w:right="720" w:bottom="720" w:left="720" w:header="0" w:footer="0" w:gutter="0"/>
      <w:pgBorders w:offsetFrom="page">
        <w:top w:val="single" w:sz="48" w:space="24" w:color="BFBFBF" w:themeColor="background1" w:themeShade="BF"/>
        <w:left w:val="single" w:sz="48" w:space="24" w:color="BFBFBF" w:themeColor="background1" w:themeShade="BF"/>
        <w:bottom w:val="single" w:sz="48" w:space="24" w:color="BFBFBF" w:themeColor="background1" w:themeShade="BF"/>
        <w:right w:val="single" w:sz="48" w:space="24" w:color="BFBFBF" w:themeColor="background1" w:themeShade="BF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95AE16" w14:textId="77777777" w:rsidR="00E35404" w:rsidRDefault="00E35404" w:rsidP="00F6460B">
      <w:pPr>
        <w:spacing w:after="0" w:line="240" w:lineRule="auto"/>
      </w:pPr>
      <w:r>
        <w:separator/>
      </w:r>
    </w:p>
  </w:endnote>
  <w:endnote w:type="continuationSeparator" w:id="0">
    <w:p w14:paraId="5A1F0511" w14:textId="77777777" w:rsidR="00E35404" w:rsidRDefault="00E35404" w:rsidP="00F646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04053326"/>
      <w:docPartObj>
        <w:docPartGallery w:val="Page Numbers (Bottom of Page)"/>
        <w:docPartUnique/>
      </w:docPartObj>
    </w:sdtPr>
    <w:sdtEndPr/>
    <w:sdtContent>
      <w:p w14:paraId="0545CDE3" w14:textId="7870BF01" w:rsidR="003A3F26" w:rsidRDefault="003A3F26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8</w:t>
        </w:r>
        <w:r>
          <w:fldChar w:fldCharType="end"/>
        </w:r>
      </w:p>
    </w:sdtContent>
  </w:sdt>
  <w:p w14:paraId="61F82AA5" w14:textId="77777777" w:rsidR="003A3F26" w:rsidRDefault="003A3F26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D3A159" w14:textId="77777777" w:rsidR="00E35404" w:rsidRDefault="00E35404" w:rsidP="00F6460B">
      <w:pPr>
        <w:spacing w:after="0" w:line="240" w:lineRule="auto"/>
      </w:pPr>
      <w:r>
        <w:separator/>
      </w:r>
    </w:p>
  </w:footnote>
  <w:footnote w:type="continuationSeparator" w:id="0">
    <w:p w14:paraId="4DA8F80D" w14:textId="77777777" w:rsidR="00E35404" w:rsidRDefault="00E35404" w:rsidP="00F6460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1CD06AD"/>
    <w:multiLevelType w:val="hybridMultilevel"/>
    <w:tmpl w:val="B19C1D8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wNzaxNDO2NDY1NDFU0lEKTi0uzszPAykwrQUAS9k02CwAAAA="/>
  </w:docVars>
  <w:rsids>
    <w:rsidRoot w:val="00304E03"/>
    <w:rsid w:val="00003041"/>
    <w:rsid w:val="0000363F"/>
    <w:rsid w:val="000101E3"/>
    <w:rsid w:val="000107AD"/>
    <w:rsid w:val="0001102E"/>
    <w:rsid w:val="000140D9"/>
    <w:rsid w:val="00015D42"/>
    <w:rsid w:val="00017BA8"/>
    <w:rsid w:val="000203D9"/>
    <w:rsid w:val="000261D3"/>
    <w:rsid w:val="00027E71"/>
    <w:rsid w:val="00031027"/>
    <w:rsid w:val="00034322"/>
    <w:rsid w:val="00035074"/>
    <w:rsid w:val="00035E03"/>
    <w:rsid w:val="000360DB"/>
    <w:rsid w:val="0003646E"/>
    <w:rsid w:val="00040124"/>
    <w:rsid w:val="000427B8"/>
    <w:rsid w:val="00043B0B"/>
    <w:rsid w:val="000440F4"/>
    <w:rsid w:val="0005035E"/>
    <w:rsid w:val="0005118A"/>
    <w:rsid w:val="000520EB"/>
    <w:rsid w:val="000528E1"/>
    <w:rsid w:val="0005392C"/>
    <w:rsid w:val="000541AC"/>
    <w:rsid w:val="00054432"/>
    <w:rsid w:val="000547E1"/>
    <w:rsid w:val="00056752"/>
    <w:rsid w:val="00056FC1"/>
    <w:rsid w:val="0005709E"/>
    <w:rsid w:val="00057E36"/>
    <w:rsid w:val="00061332"/>
    <w:rsid w:val="00062956"/>
    <w:rsid w:val="0006370B"/>
    <w:rsid w:val="00063E38"/>
    <w:rsid w:val="00067E21"/>
    <w:rsid w:val="00072930"/>
    <w:rsid w:val="00076A4A"/>
    <w:rsid w:val="00077ACE"/>
    <w:rsid w:val="00080444"/>
    <w:rsid w:val="00084AAE"/>
    <w:rsid w:val="0008592A"/>
    <w:rsid w:val="000861CA"/>
    <w:rsid w:val="000913B0"/>
    <w:rsid w:val="00097FA0"/>
    <w:rsid w:val="000A0D47"/>
    <w:rsid w:val="000A16CF"/>
    <w:rsid w:val="000A464E"/>
    <w:rsid w:val="000A5C97"/>
    <w:rsid w:val="000B271C"/>
    <w:rsid w:val="000B326F"/>
    <w:rsid w:val="000B46C9"/>
    <w:rsid w:val="000B4CDF"/>
    <w:rsid w:val="000B5B1A"/>
    <w:rsid w:val="000B69F1"/>
    <w:rsid w:val="000C01D6"/>
    <w:rsid w:val="000C1506"/>
    <w:rsid w:val="000C23C6"/>
    <w:rsid w:val="000C2B0C"/>
    <w:rsid w:val="000C3126"/>
    <w:rsid w:val="000C416D"/>
    <w:rsid w:val="000C5C1B"/>
    <w:rsid w:val="000D0C68"/>
    <w:rsid w:val="000D17D2"/>
    <w:rsid w:val="000D2BB4"/>
    <w:rsid w:val="000D32C7"/>
    <w:rsid w:val="000D5AD4"/>
    <w:rsid w:val="000E03E2"/>
    <w:rsid w:val="000E3557"/>
    <w:rsid w:val="000E3BA4"/>
    <w:rsid w:val="000E6C06"/>
    <w:rsid w:val="000E7CB0"/>
    <w:rsid w:val="000F4209"/>
    <w:rsid w:val="000F496D"/>
    <w:rsid w:val="00105231"/>
    <w:rsid w:val="00105D53"/>
    <w:rsid w:val="00107E68"/>
    <w:rsid w:val="00107F0E"/>
    <w:rsid w:val="00124156"/>
    <w:rsid w:val="0013049A"/>
    <w:rsid w:val="00130C08"/>
    <w:rsid w:val="00131D64"/>
    <w:rsid w:val="00133B88"/>
    <w:rsid w:val="0013401B"/>
    <w:rsid w:val="00140270"/>
    <w:rsid w:val="00141FC0"/>
    <w:rsid w:val="00153775"/>
    <w:rsid w:val="00153BEE"/>
    <w:rsid w:val="00153D37"/>
    <w:rsid w:val="001546A6"/>
    <w:rsid w:val="00154D76"/>
    <w:rsid w:val="00155083"/>
    <w:rsid w:val="00155B11"/>
    <w:rsid w:val="00162B59"/>
    <w:rsid w:val="00173DAF"/>
    <w:rsid w:val="00176BC2"/>
    <w:rsid w:val="00182C93"/>
    <w:rsid w:val="00182F7F"/>
    <w:rsid w:val="00183C0B"/>
    <w:rsid w:val="00186478"/>
    <w:rsid w:val="00186C60"/>
    <w:rsid w:val="001919E3"/>
    <w:rsid w:val="00192A50"/>
    <w:rsid w:val="0019589D"/>
    <w:rsid w:val="00196C10"/>
    <w:rsid w:val="001A22C7"/>
    <w:rsid w:val="001A33AE"/>
    <w:rsid w:val="001A3649"/>
    <w:rsid w:val="001A3ED3"/>
    <w:rsid w:val="001A5597"/>
    <w:rsid w:val="001A60B9"/>
    <w:rsid w:val="001A79C5"/>
    <w:rsid w:val="001B1E64"/>
    <w:rsid w:val="001B1F31"/>
    <w:rsid w:val="001B2454"/>
    <w:rsid w:val="001B2DBD"/>
    <w:rsid w:val="001C1790"/>
    <w:rsid w:val="001C30C0"/>
    <w:rsid w:val="001C3117"/>
    <w:rsid w:val="001C3944"/>
    <w:rsid w:val="001C3BA8"/>
    <w:rsid w:val="001C4DAE"/>
    <w:rsid w:val="001C7869"/>
    <w:rsid w:val="001D2DC4"/>
    <w:rsid w:val="001D4CBB"/>
    <w:rsid w:val="001D73DC"/>
    <w:rsid w:val="001D7CAA"/>
    <w:rsid w:val="001D7DEE"/>
    <w:rsid w:val="001E2618"/>
    <w:rsid w:val="001E2730"/>
    <w:rsid w:val="001E6474"/>
    <w:rsid w:val="001F09E0"/>
    <w:rsid w:val="001F11F4"/>
    <w:rsid w:val="001F31C8"/>
    <w:rsid w:val="001F32CC"/>
    <w:rsid w:val="001F5242"/>
    <w:rsid w:val="001F5717"/>
    <w:rsid w:val="0020097B"/>
    <w:rsid w:val="00201832"/>
    <w:rsid w:val="0020347F"/>
    <w:rsid w:val="002034E9"/>
    <w:rsid w:val="00203BA2"/>
    <w:rsid w:val="00203C4F"/>
    <w:rsid w:val="00205887"/>
    <w:rsid w:val="0020728C"/>
    <w:rsid w:val="002074B8"/>
    <w:rsid w:val="00210A87"/>
    <w:rsid w:val="002114B9"/>
    <w:rsid w:val="002128EC"/>
    <w:rsid w:val="00213AC9"/>
    <w:rsid w:val="002158DB"/>
    <w:rsid w:val="00217944"/>
    <w:rsid w:val="00222011"/>
    <w:rsid w:val="00223144"/>
    <w:rsid w:val="00225317"/>
    <w:rsid w:val="00227A65"/>
    <w:rsid w:val="00227DE2"/>
    <w:rsid w:val="00227E7D"/>
    <w:rsid w:val="00231E73"/>
    <w:rsid w:val="00235555"/>
    <w:rsid w:val="002365AB"/>
    <w:rsid w:val="00240CB5"/>
    <w:rsid w:val="00245365"/>
    <w:rsid w:val="00245D0D"/>
    <w:rsid w:val="00247062"/>
    <w:rsid w:val="0024789E"/>
    <w:rsid w:val="00251483"/>
    <w:rsid w:val="0025391B"/>
    <w:rsid w:val="00257E4F"/>
    <w:rsid w:val="00262038"/>
    <w:rsid w:val="00262D08"/>
    <w:rsid w:val="00263073"/>
    <w:rsid w:val="002651DB"/>
    <w:rsid w:val="00265A17"/>
    <w:rsid w:val="002675C7"/>
    <w:rsid w:val="00267BD9"/>
    <w:rsid w:val="00272474"/>
    <w:rsid w:val="0027714B"/>
    <w:rsid w:val="002842F2"/>
    <w:rsid w:val="002867CE"/>
    <w:rsid w:val="0028725C"/>
    <w:rsid w:val="00287CE9"/>
    <w:rsid w:val="00290D45"/>
    <w:rsid w:val="00294B40"/>
    <w:rsid w:val="00295268"/>
    <w:rsid w:val="002965AB"/>
    <w:rsid w:val="00296B26"/>
    <w:rsid w:val="002A279E"/>
    <w:rsid w:val="002A35CB"/>
    <w:rsid w:val="002A3DC2"/>
    <w:rsid w:val="002A5469"/>
    <w:rsid w:val="002A5C5C"/>
    <w:rsid w:val="002B57CF"/>
    <w:rsid w:val="002B7CF2"/>
    <w:rsid w:val="002C137A"/>
    <w:rsid w:val="002C265B"/>
    <w:rsid w:val="002C4094"/>
    <w:rsid w:val="002C4796"/>
    <w:rsid w:val="002C66C3"/>
    <w:rsid w:val="002C6777"/>
    <w:rsid w:val="002D0542"/>
    <w:rsid w:val="002D1B87"/>
    <w:rsid w:val="002D296D"/>
    <w:rsid w:val="002D3220"/>
    <w:rsid w:val="002D3B09"/>
    <w:rsid w:val="002D43E0"/>
    <w:rsid w:val="002D53A3"/>
    <w:rsid w:val="002E3FCB"/>
    <w:rsid w:val="002E4A15"/>
    <w:rsid w:val="002E7090"/>
    <w:rsid w:val="002F0D52"/>
    <w:rsid w:val="002F5D19"/>
    <w:rsid w:val="002F6A42"/>
    <w:rsid w:val="002F7C3D"/>
    <w:rsid w:val="002F7DE1"/>
    <w:rsid w:val="0030044B"/>
    <w:rsid w:val="003004CC"/>
    <w:rsid w:val="0030446D"/>
    <w:rsid w:val="00304E03"/>
    <w:rsid w:val="003059F1"/>
    <w:rsid w:val="003072F6"/>
    <w:rsid w:val="003073D9"/>
    <w:rsid w:val="00310148"/>
    <w:rsid w:val="00311052"/>
    <w:rsid w:val="003114BB"/>
    <w:rsid w:val="00311CDA"/>
    <w:rsid w:val="0031439F"/>
    <w:rsid w:val="003145AA"/>
    <w:rsid w:val="00315901"/>
    <w:rsid w:val="00315F94"/>
    <w:rsid w:val="0032117A"/>
    <w:rsid w:val="00322F39"/>
    <w:rsid w:val="003238FF"/>
    <w:rsid w:val="003263BA"/>
    <w:rsid w:val="00326776"/>
    <w:rsid w:val="003278BC"/>
    <w:rsid w:val="00327FB1"/>
    <w:rsid w:val="00330A19"/>
    <w:rsid w:val="0033210A"/>
    <w:rsid w:val="00336495"/>
    <w:rsid w:val="0033730B"/>
    <w:rsid w:val="00337782"/>
    <w:rsid w:val="00340092"/>
    <w:rsid w:val="003406C6"/>
    <w:rsid w:val="00341DAC"/>
    <w:rsid w:val="00342F9B"/>
    <w:rsid w:val="0035050E"/>
    <w:rsid w:val="0035094D"/>
    <w:rsid w:val="00350958"/>
    <w:rsid w:val="003511E0"/>
    <w:rsid w:val="00355B94"/>
    <w:rsid w:val="0035601F"/>
    <w:rsid w:val="00357BAD"/>
    <w:rsid w:val="003615D2"/>
    <w:rsid w:val="0036360F"/>
    <w:rsid w:val="003656DB"/>
    <w:rsid w:val="003739D8"/>
    <w:rsid w:val="00376560"/>
    <w:rsid w:val="00385CC7"/>
    <w:rsid w:val="00385FAA"/>
    <w:rsid w:val="00386358"/>
    <w:rsid w:val="00390ED8"/>
    <w:rsid w:val="003928B0"/>
    <w:rsid w:val="00394670"/>
    <w:rsid w:val="003979D8"/>
    <w:rsid w:val="003A08CF"/>
    <w:rsid w:val="003A1948"/>
    <w:rsid w:val="003A26F8"/>
    <w:rsid w:val="003A3F26"/>
    <w:rsid w:val="003A538D"/>
    <w:rsid w:val="003A600F"/>
    <w:rsid w:val="003A74CC"/>
    <w:rsid w:val="003B0115"/>
    <w:rsid w:val="003B071C"/>
    <w:rsid w:val="003B0A7F"/>
    <w:rsid w:val="003B136E"/>
    <w:rsid w:val="003B2FAA"/>
    <w:rsid w:val="003B3D49"/>
    <w:rsid w:val="003B52CE"/>
    <w:rsid w:val="003B5A3F"/>
    <w:rsid w:val="003B66A6"/>
    <w:rsid w:val="003B7323"/>
    <w:rsid w:val="003C0B14"/>
    <w:rsid w:val="003C2902"/>
    <w:rsid w:val="003D09A4"/>
    <w:rsid w:val="003D2322"/>
    <w:rsid w:val="003D4DDF"/>
    <w:rsid w:val="003D514A"/>
    <w:rsid w:val="003D771A"/>
    <w:rsid w:val="003F1973"/>
    <w:rsid w:val="003F1C96"/>
    <w:rsid w:val="003F249A"/>
    <w:rsid w:val="00400823"/>
    <w:rsid w:val="004030EB"/>
    <w:rsid w:val="0040593D"/>
    <w:rsid w:val="0041021D"/>
    <w:rsid w:val="00411DB5"/>
    <w:rsid w:val="004121DC"/>
    <w:rsid w:val="0041419A"/>
    <w:rsid w:val="00414DA0"/>
    <w:rsid w:val="00421634"/>
    <w:rsid w:val="004277B1"/>
    <w:rsid w:val="00432481"/>
    <w:rsid w:val="004339EE"/>
    <w:rsid w:val="00433BDC"/>
    <w:rsid w:val="00434929"/>
    <w:rsid w:val="00440996"/>
    <w:rsid w:val="00441A95"/>
    <w:rsid w:val="00441BA9"/>
    <w:rsid w:val="004471E8"/>
    <w:rsid w:val="0044795A"/>
    <w:rsid w:val="004501D5"/>
    <w:rsid w:val="00450E66"/>
    <w:rsid w:val="00451965"/>
    <w:rsid w:val="00464366"/>
    <w:rsid w:val="00465984"/>
    <w:rsid w:val="00465BA9"/>
    <w:rsid w:val="00465DD8"/>
    <w:rsid w:val="00467905"/>
    <w:rsid w:val="00472E52"/>
    <w:rsid w:val="00473542"/>
    <w:rsid w:val="00473C96"/>
    <w:rsid w:val="004748E3"/>
    <w:rsid w:val="0047491E"/>
    <w:rsid w:val="0047548B"/>
    <w:rsid w:val="00485CAD"/>
    <w:rsid w:val="00486DE0"/>
    <w:rsid w:val="004875F8"/>
    <w:rsid w:val="00490E8D"/>
    <w:rsid w:val="00493491"/>
    <w:rsid w:val="00494791"/>
    <w:rsid w:val="00496C62"/>
    <w:rsid w:val="00496D8F"/>
    <w:rsid w:val="004A0786"/>
    <w:rsid w:val="004A0F5F"/>
    <w:rsid w:val="004A1C66"/>
    <w:rsid w:val="004A2016"/>
    <w:rsid w:val="004A2391"/>
    <w:rsid w:val="004A2A7A"/>
    <w:rsid w:val="004A304B"/>
    <w:rsid w:val="004B08A0"/>
    <w:rsid w:val="004B2752"/>
    <w:rsid w:val="004B29B6"/>
    <w:rsid w:val="004B60CC"/>
    <w:rsid w:val="004B6441"/>
    <w:rsid w:val="004B7619"/>
    <w:rsid w:val="004C02A1"/>
    <w:rsid w:val="004C0910"/>
    <w:rsid w:val="004C1AC1"/>
    <w:rsid w:val="004C3A2D"/>
    <w:rsid w:val="004C55A9"/>
    <w:rsid w:val="004C66AF"/>
    <w:rsid w:val="004D6AE2"/>
    <w:rsid w:val="004D6FC3"/>
    <w:rsid w:val="004E1DA7"/>
    <w:rsid w:val="004E59CE"/>
    <w:rsid w:val="004E5EE3"/>
    <w:rsid w:val="004E76FE"/>
    <w:rsid w:val="004F3C6B"/>
    <w:rsid w:val="005049FD"/>
    <w:rsid w:val="005054F6"/>
    <w:rsid w:val="00506F43"/>
    <w:rsid w:val="00507A94"/>
    <w:rsid w:val="00511701"/>
    <w:rsid w:val="005161C8"/>
    <w:rsid w:val="0051702D"/>
    <w:rsid w:val="005172B6"/>
    <w:rsid w:val="00517503"/>
    <w:rsid w:val="0052099F"/>
    <w:rsid w:val="0052103B"/>
    <w:rsid w:val="00531BDB"/>
    <w:rsid w:val="0053233A"/>
    <w:rsid w:val="00533D1F"/>
    <w:rsid w:val="005365B2"/>
    <w:rsid w:val="00536CBA"/>
    <w:rsid w:val="00537F5F"/>
    <w:rsid w:val="005402B8"/>
    <w:rsid w:val="00540857"/>
    <w:rsid w:val="00541967"/>
    <w:rsid w:val="00541BC9"/>
    <w:rsid w:val="0054216A"/>
    <w:rsid w:val="00553585"/>
    <w:rsid w:val="0055597C"/>
    <w:rsid w:val="0056453F"/>
    <w:rsid w:val="00565891"/>
    <w:rsid w:val="005704C0"/>
    <w:rsid w:val="0057060A"/>
    <w:rsid w:val="0057220F"/>
    <w:rsid w:val="005761EF"/>
    <w:rsid w:val="00582BD6"/>
    <w:rsid w:val="00583468"/>
    <w:rsid w:val="00583C61"/>
    <w:rsid w:val="00584555"/>
    <w:rsid w:val="005846DB"/>
    <w:rsid w:val="00587231"/>
    <w:rsid w:val="005905ED"/>
    <w:rsid w:val="005929C2"/>
    <w:rsid w:val="005933D0"/>
    <w:rsid w:val="00593BCF"/>
    <w:rsid w:val="005940E0"/>
    <w:rsid w:val="0059568C"/>
    <w:rsid w:val="00597913"/>
    <w:rsid w:val="00597FB7"/>
    <w:rsid w:val="005A239C"/>
    <w:rsid w:val="005A487B"/>
    <w:rsid w:val="005B1601"/>
    <w:rsid w:val="005B1603"/>
    <w:rsid w:val="005B38AE"/>
    <w:rsid w:val="005B6C41"/>
    <w:rsid w:val="005B73ED"/>
    <w:rsid w:val="005C2E4F"/>
    <w:rsid w:val="005C3047"/>
    <w:rsid w:val="005C3773"/>
    <w:rsid w:val="005C3A49"/>
    <w:rsid w:val="005D3563"/>
    <w:rsid w:val="005D6412"/>
    <w:rsid w:val="005E02B1"/>
    <w:rsid w:val="005E2D4C"/>
    <w:rsid w:val="005E441F"/>
    <w:rsid w:val="005E4516"/>
    <w:rsid w:val="005E45B2"/>
    <w:rsid w:val="005E5AE2"/>
    <w:rsid w:val="005E6902"/>
    <w:rsid w:val="005E79AD"/>
    <w:rsid w:val="005F2ACF"/>
    <w:rsid w:val="005F37B5"/>
    <w:rsid w:val="005F39A4"/>
    <w:rsid w:val="00600C46"/>
    <w:rsid w:val="0060276C"/>
    <w:rsid w:val="00610C27"/>
    <w:rsid w:val="00611BB5"/>
    <w:rsid w:val="00613777"/>
    <w:rsid w:val="00615668"/>
    <w:rsid w:val="00615C9A"/>
    <w:rsid w:val="00617E14"/>
    <w:rsid w:val="006261DE"/>
    <w:rsid w:val="00627B9E"/>
    <w:rsid w:val="00633272"/>
    <w:rsid w:val="00637FBA"/>
    <w:rsid w:val="006407BB"/>
    <w:rsid w:val="00640C9E"/>
    <w:rsid w:val="00642546"/>
    <w:rsid w:val="00644BE5"/>
    <w:rsid w:val="006452A8"/>
    <w:rsid w:val="00645346"/>
    <w:rsid w:val="006464F5"/>
    <w:rsid w:val="00647DFB"/>
    <w:rsid w:val="006517D2"/>
    <w:rsid w:val="00652CAF"/>
    <w:rsid w:val="006545FC"/>
    <w:rsid w:val="00660AAC"/>
    <w:rsid w:val="00661C1B"/>
    <w:rsid w:val="00661CAA"/>
    <w:rsid w:val="00662A90"/>
    <w:rsid w:val="00666247"/>
    <w:rsid w:val="00667880"/>
    <w:rsid w:val="00670228"/>
    <w:rsid w:val="00670BBC"/>
    <w:rsid w:val="0067132E"/>
    <w:rsid w:val="00672B94"/>
    <w:rsid w:val="00673F0C"/>
    <w:rsid w:val="00685DCA"/>
    <w:rsid w:val="00690243"/>
    <w:rsid w:val="0069086E"/>
    <w:rsid w:val="00691316"/>
    <w:rsid w:val="0069234B"/>
    <w:rsid w:val="00693CFD"/>
    <w:rsid w:val="00696172"/>
    <w:rsid w:val="0069631F"/>
    <w:rsid w:val="006966D5"/>
    <w:rsid w:val="00696E99"/>
    <w:rsid w:val="006A0E2D"/>
    <w:rsid w:val="006A63D9"/>
    <w:rsid w:val="006B12B4"/>
    <w:rsid w:val="006B49F7"/>
    <w:rsid w:val="006C27EB"/>
    <w:rsid w:val="006C2AEA"/>
    <w:rsid w:val="006C5945"/>
    <w:rsid w:val="006D79FF"/>
    <w:rsid w:val="006D7D0A"/>
    <w:rsid w:val="006E03BB"/>
    <w:rsid w:val="006E41A9"/>
    <w:rsid w:val="00706161"/>
    <w:rsid w:val="00706BAA"/>
    <w:rsid w:val="00712A6E"/>
    <w:rsid w:val="007131CC"/>
    <w:rsid w:val="007145AC"/>
    <w:rsid w:val="00722109"/>
    <w:rsid w:val="007221D8"/>
    <w:rsid w:val="00722D53"/>
    <w:rsid w:val="007250FD"/>
    <w:rsid w:val="00727A24"/>
    <w:rsid w:val="00731412"/>
    <w:rsid w:val="00737588"/>
    <w:rsid w:val="00737CEA"/>
    <w:rsid w:val="007409E6"/>
    <w:rsid w:val="007419E4"/>
    <w:rsid w:val="00742D4B"/>
    <w:rsid w:val="00742E12"/>
    <w:rsid w:val="007445FB"/>
    <w:rsid w:val="007461A4"/>
    <w:rsid w:val="007476EC"/>
    <w:rsid w:val="00747D43"/>
    <w:rsid w:val="007527B6"/>
    <w:rsid w:val="00755ED3"/>
    <w:rsid w:val="007564DC"/>
    <w:rsid w:val="0076637D"/>
    <w:rsid w:val="00767CF3"/>
    <w:rsid w:val="00770ECD"/>
    <w:rsid w:val="007722BA"/>
    <w:rsid w:val="00775655"/>
    <w:rsid w:val="007759BE"/>
    <w:rsid w:val="00775ACA"/>
    <w:rsid w:val="00775DAD"/>
    <w:rsid w:val="00776F30"/>
    <w:rsid w:val="00780491"/>
    <w:rsid w:val="00785A00"/>
    <w:rsid w:val="00787445"/>
    <w:rsid w:val="00790506"/>
    <w:rsid w:val="00796586"/>
    <w:rsid w:val="00796871"/>
    <w:rsid w:val="007A1CE2"/>
    <w:rsid w:val="007A2DEF"/>
    <w:rsid w:val="007A301C"/>
    <w:rsid w:val="007A48FF"/>
    <w:rsid w:val="007A5D84"/>
    <w:rsid w:val="007A6044"/>
    <w:rsid w:val="007A62A8"/>
    <w:rsid w:val="007A7471"/>
    <w:rsid w:val="007B24D3"/>
    <w:rsid w:val="007B2AD4"/>
    <w:rsid w:val="007B6C96"/>
    <w:rsid w:val="007B6D3F"/>
    <w:rsid w:val="007B7D63"/>
    <w:rsid w:val="007C48F9"/>
    <w:rsid w:val="007C64D0"/>
    <w:rsid w:val="007C6C68"/>
    <w:rsid w:val="007D0063"/>
    <w:rsid w:val="007D03B0"/>
    <w:rsid w:val="007D0B75"/>
    <w:rsid w:val="007D2832"/>
    <w:rsid w:val="007D2CF3"/>
    <w:rsid w:val="007D2EB1"/>
    <w:rsid w:val="007D49D1"/>
    <w:rsid w:val="007D5B63"/>
    <w:rsid w:val="007D73C5"/>
    <w:rsid w:val="007E0B5D"/>
    <w:rsid w:val="007E1811"/>
    <w:rsid w:val="007E1CE3"/>
    <w:rsid w:val="007E23E9"/>
    <w:rsid w:val="007E3A17"/>
    <w:rsid w:val="007E47DB"/>
    <w:rsid w:val="007E4ADE"/>
    <w:rsid w:val="007E5E94"/>
    <w:rsid w:val="007F0768"/>
    <w:rsid w:val="007F63BF"/>
    <w:rsid w:val="007F6F84"/>
    <w:rsid w:val="00804E7B"/>
    <w:rsid w:val="00805BEA"/>
    <w:rsid w:val="00811519"/>
    <w:rsid w:val="0081200E"/>
    <w:rsid w:val="0081442C"/>
    <w:rsid w:val="00815059"/>
    <w:rsid w:val="00815860"/>
    <w:rsid w:val="008161EB"/>
    <w:rsid w:val="00817517"/>
    <w:rsid w:val="008263CE"/>
    <w:rsid w:val="00830D29"/>
    <w:rsid w:val="00831B99"/>
    <w:rsid w:val="00832440"/>
    <w:rsid w:val="00835DA7"/>
    <w:rsid w:val="00841814"/>
    <w:rsid w:val="00841C18"/>
    <w:rsid w:val="0084244E"/>
    <w:rsid w:val="0084305E"/>
    <w:rsid w:val="00844935"/>
    <w:rsid w:val="008457D7"/>
    <w:rsid w:val="008465DD"/>
    <w:rsid w:val="0084667A"/>
    <w:rsid w:val="008467A2"/>
    <w:rsid w:val="008553CD"/>
    <w:rsid w:val="00862805"/>
    <w:rsid w:val="00862F22"/>
    <w:rsid w:val="00864285"/>
    <w:rsid w:val="00866BCA"/>
    <w:rsid w:val="00870ED4"/>
    <w:rsid w:val="00871049"/>
    <w:rsid w:val="00872179"/>
    <w:rsid w:val="00872D9A"/>
    <w:rsid w:val="00882A2C"/>
    <w:rsid w:val="00883DDE"/>
    <w:rsid w:val="00884A73"/>
    <w:rsid w:val="008862A0"/>
    <w:rsid w:val="00886EAE"/>
    <w:rsid w:val="008871C1"/>
    <w:rsid w:val="00892FAC"/>
    <w:rsid w:val="00894C43"/>
    <w:rsid w:val="008A16DB"/>
    <w:rsid w:val="008A3596"/>
    <w:rsid w:val="008B0ADB"/>
    <w:rsid w:val="008B1BF1"/>
    <w:rsid w:val="008B5921"/>
    <w:rsid w:val="008B6393"/>
    <w:rsid w:val="008B74E5"/>
    <w:rsid w:val="008B7597"/>
    <w:rsid w:val="008B7B20"/>
    <w:rsid w:val="008C00FD"/>
    <w:rsid w:val="008C076B"/>
    <w:rsid w:val="008C3242"/>
    <w:rsid w:val="008C6D25"/>
    <w:rsid w:val="008D1088"/>
    <w:rsid w:val="008D50B2"/>
    <w:rsid w:val="008D5B25"/>
    <w:rsid w:val="008D7076"/>
    <w:rsid w:val="008D7879"/>
    <w:rsid w:val="008E00DF"/>
    <w:rsid w:val="008E06A6"/>
    <w:rsid w:val="008E3506"/>
    <w:rsid w:val="008E3C6D"/>
    <w:rsid w:val="008E460B"/>
    <w:rsid w:val="008E4BAA"/>
    <w:rsid w:val="008E6412"/>
    <w:rsid w:val="008F3F7A"/>
    <w:rsid w:val="008F6C76"/>
    <w:rsid w:val="00904812"/>
    <w:rsid w:val="00912BC7"/>
    <w:rsid w:val="0091371E"/>
    <w:rsid w:val="00913D9F"/>
    <w:rsid w:val="00916ABB"/>
    <w:rsid w:val="009170E8"/>
    <w:rsid w:val="00917E37"/>
    <w:rsid w:val="0092612B"/>
    <w:rsid w:val="009274E8"/>
    <w:rsid w:val="0093138B"/>
    <w:rsid w:val="00931FEC"/>
    <w:rsid w:val="00934320"/>
    <w:rsid w:val="00935635"/>
    <w:rsid w:val="00935CA7"/>
    <w:rsid w:val="00937C88"/>
    <w:rsid w:val="00942648"/>
    <w:rsid w:val="009454DB"/>
    <w:rsid w:val="009549FF"/>
    <w:rsid w:val="009555D9"/>
    <w:rsid w:val="00957D4D"/>
    <w:rsid w:val="00957E6B"/>
    <w:rsid w:val="00962356"/>
    <w:rsid w:val="009641AF"/>
    <w:rsid w:val="0096497F"/>
    <w:rsid w:val="009663A5"/>
    <w:rsid w:val="00966E46"/>
    <w:rsid w:val="009671CF"/>
    <w:rsid w:val="0096745A"/>
    <w:rsid w:val="009712E1"/>
    <w:rsid w:val="00974ACA"/>
    <w:rsid w:val="009757B3"/>
    <w:rsid w:val="00981060"/>
    <w:rsid w:val="00981511"/>
    <w:rsid w:val="009832AB"/>
    <w:rsid w:val="0099072E"/>
    <w:rsid w:val="0099268D"/>
    <w:rsid w:val="00992DA1"/>
    <w:rsid w:val="009935DA"/>
    <w:rsid w:val="00993C44"/>
    <w:rsid w:val="00994C6D"/>
    <w:rsid w:val="00995368"/>
    <w:rsid w:val="009956E0"/>
    <w:rsid w:val="00996153"/>
    <w:rsid w:val="0099735B"/>
    <w:rsid w:val="009A0624"/>
    <w:rsid w:val="009A08CE"/>
    <w:rsid w:val="009A34B5"/>
    <w:rsid w:val="009A3DFF"/>
    <w:rsid w:val="009B26F7"/>
    <w:rsid w:val="009B2B7B"/>
    <w:rsid w:val="009B332D"/>
    <w:rsid w:val="009B38EA"/>
    <w:rsid w:val="009B5B51"/>
    <w:rsid w:val="009B61BC"/>
    <w:rsid w:val="009C2ACC"/>
    <w:rsid w:val="009C347E"/>
    <w:rsid w:val="009C3BED"/>
    <w:rsid w:val="009C679F"/>
    <w:rsid w:val="009D10AF"/>
    <w:rsid w:val="009D1EF9"/>
    <w:rsid w:val="009D664F"/>
    <w:rsid w:val="009D6B25"/>
    <w:rsid w:val="009D75F1"/>
    <w:rsid w:val="009D796D"/>
    <w:rsid w:val="009D7AA1"/>
    <w:rsid w:val="009E2C18"/>
    <w:rsid w:val="009E54E6"/>
    <w:rsid w:val="009E61FC"/>
    <w:rsid w:val="009E67CB"/>
    <w:rsid w:val="009E6B7E"/>
    <w:rsid w:val="009F0443"/>
    <w:rsid w:val="009F49C4"/>
    <w:rsid w:val="009F4A0A"/>
    <w:rsid w:val="009F6A92"/>
    <w:rsid w:val="00A03795"/>
    <w:rsid w:val="00A0382A"/>
    <w:rsid w:val="00A07385"/>
    <w:rsid w:val="00A07A52"/>
    <w:rsid w:val="00A12FAE"/>
    <w:rsid w:val="00A139DC"/>
    <w:rsid w:val="00A1470C"/>
    <w:rsid w:val="00A1575E"/>
    <w:rsid w:val="00A173C3"/>
    <w:rsid w:val="00A22873"/>
    <w:rsid w:val="00A23399"/>
    <w:rsid w:val="00A27C10"/>
    <w:rsid w:val="00A27C78"/>
    <w:rsid w:val="00A32CBD"/>
    <w:rsid w:val="00A368B2"/>
    <w:rsid w:val="00A36AC3"/>
    <w:rsid w:val="00A37C4F"/>
    <w:rsid w:val="00A4127D"/>
    <w:rsid w:val="00A51286"/>
    <w:rsid w:val="00A52BB3"/>
    <w:rsid w:val="00A53411"/>
    <w:rsid w:val="00A5680A"/>
    <w:rsid w:val="00A6032F"/>
    <w:rsid w:val="00A62C35"/>
    <w:rsid w:val="00A658E2"/>
    <w:rsid w:val="00A664F2"/>
    <w:rsid w:val="00A67344"/>
    <w:rsid w:val="00A67996"/>
    <w:rsid w:val="00A74EB4"/>
    <w:rsid w:val="00A7553A"/>
    <w:rsid w:val="00A76388"/>
    <w:rsid w:val="00A764B0"/>
    <w:rsid w:val="00A7652B"/>
    <w:rsid w:val="00A82C0F"/>
    <w:rsid w:val="00A8534C"/>
    <w:rsid w:val="00A875EA"/>
    <w:rsid w:val="00A8798B"/>
    <w:rsid w:val="00A93D96"/>
    <w:rsid w:val="00A947CA"/>
    <w:rsid w:val="00A95E36"/>
    <w:rsid w:val="00AA46EF"/>
    <w:rsid w:val="00AA686F"/>
    <w:rsid w:val="00AA6D17"/>
    <w:rsid w:val="00AB04F7"/>
    <w:rsid w:val="00AB1456"/>
    <w:rsid w:val="00AB2B7E"/>
    <w:rsid w:val="00AB3A87"/>
    <w:rsid w:val="00AB3D2F"/>
    <w:rsid w:val="00AB732D"/>
    <w:rsid w:val="00AB7796"/>
    <w:rsid w:val="00AC0B40"/>
    <w:rsid w:val="00AC0F59"/>
    <w:rsid w:val="00AC126F"/>
    <w:rsid w:val="00AC75B1"/>
    <w:rsid w:val="00AD332F"/>
    <w:rsid w:val="00AD36A5"/>
    <w:rsid w:val="00AD70F1"/>
    <w:rsid w:val="00AF13D3"/>
    <w:rsid w:val="00AF2745"/>
    <w:rsid w:val="00AF4167"/>
    <w:rsid w:val="00AF543F"/>
    <w:rsid w:val="00B02248"/>
    <w:rsid w:val="00B05C00"/>
    <w:rsid w:val="00B05D09"/>
    <w:rsid w:val="00B13689"/>
    <w:rsid w:val="00B16DD7"/>
    <w:rsid w:val="00B27EFE"/>
    <w:rsid w:val="00B37635"/>
    <w:rsid w:val="00B42F3B"/>
    <w:rsid w:val="00B460BA"/>
    <w:rsid w:val="00B56791"/>
    <w:rsid w:val="00B63285"/>
    <w:rsid w:val="00B64C1E"/>
    <w:rsid w:val="00B65A6F"/>
    <w:rsid w:val="00B73005"/>
    <w:rsid w:val="00B73EA1"/>
    <w:rsid w:val="00B741C0"/>
    <w:rsid w:val="00B8247B"/>
    <w:rsid w:val="00B85A97"/>
    <w:rsid w:val="00B93FB1"/>
    <w:rsid w:val="00B96617"/>
    <w:rsid w:val="00B96CDE"/>
    <w:rsid w:val="00B97432"/>
    <w:rsid w:val="00B976C3"/>
    <w:rsid w:val="00BA0040"/>
    <w:rsid w:val="00BA0E13"/>
    <w:rsid w:val="00BA1396"/>
    <w:rsid w:val="00BA38B1"/>
    <w:rsid w:val="00BA50F1"/>
    <w:rsid w:val="00BB042C"/>
    <w:rsid w:val="00BB129C"/>
    <w:rsid w:val="00BB5AE5"/>
    <w:rsid w:val="00BC1655"/>
    <w:rsid w:val="00BC1AB4"/>
    <w:rsid w:val="00BC2517"/>
    <w:rsid w:val="00BC4246"/>
    <w:rsid w:val="00BD262B"/>
    <w:rsid w:val="00BD4110"/>
    <w:rsid w:val="00BD5164"/>
    <w:rsid w:val="00BE7A6C"/>
    <w:rsid w:val="00BF0C0F"/>
    <w:rsid w:val="00BF354F"/>
    <w:rsid w:val="00C000AC"/>
    <w:rsid w:val="00C02BB9"/>
    <w:rsid w:val="00C05C40"/>
    <w:rsid w:val="00C11A0B"/>
    <w:rsid w:val="00C1291A"/>
    <w:rsid w:val="00C14B8E"/>
    <w:rsid w:val="00C220A5"/>
    <w:rsid w:val="00C263D8"/>
    <w:rsid w:val="00C31F8E"/>
    <w:rsid w:val="00C3256F"/>
    <w:rsid w:val="00C338B9"/>
    <w:rsid w:val="00C34CA0"/>
    <w:rsid w:val="00C354D0"/>
    <w:rsid w:val="00C36FEF"/>
    <w:rsid w:val="00C41594"/>
    <w:rsid w:val="00C415C7"/>
    <w:rsid w:val="00C42492"/>
    <w:rsid w:val="00C47718"/>
    <w:rsid w:val="00C5236C"/>
    <w:rsid w:val="00C52726"/>
    <w:rsid w:val="00C54602"/>
    <w:rsid w:val="00C57F61"/>
    <w:rsid w:val="00C61DE3"/>
    <w:rsid w:val="00C70574"/>
    <w:rsid w:val="00C71C9E"/>
    <w:rsid w:val="00C73CAD"/>
    <w:rsid w:val="00C73D4C"/>
    <w:rsid w:val="00C74FE4"/>
    <w:rsid w:val="00C7686F"/>
    <w:rsid w:val="00C77147"/>
    <w:rsid w:val="00C80B6E"/>
    <w:rsid w:val="00C81BEB"/>
    <w:rsid w:val="00C84000"/>
    <w:rsid w:val="00C86505"/>
    <w:rsid w:val="00C878D6"/>
    <w:rsid w:val="00C921B1"/>
    <w:rsid w:val="00CA3E3E"/>
    <w:rsid w:val="00CA4220"/>
    <w:rsid w:val="00CA59DB"/>
    <w:rsid w:val="00CA6F99"/>
    <w:rsid w:val="00CB18C6"/>
    <w:rsid w:val="00CB2B66"/>
    <w:rsid w:val="00CB3D4D"/>
    <w:rsid w:val="00CB66CA"/>
    <w:rsid w:val="00CC0177"/>
    <w:rsid w:val="00CC0CBD"/>
    <w:rsid w:val="00CC3705"/>
    <w:rsid w:val="00CC52C6"/>
    <w:rsid w:val="00CD0226"/>
    <w:rsid w:val="00CD083D"/>
    <w:rsid w:val="00CD1A36"/>
    <w:rsid w:val="00CD385F"/>
    <w:rsid w:val="00CD5895"/>
    <w:rsid w:val="00CD77A7"/>
    <w:rsid w:val="00CE2613"/>
    <w:rsid w:val="00CF2BD1"/>
    <w:rsid w:val="00CF63CE"/>
    <w:rsid w:val="00D012D4"/>
    <w:rsid w:val="00D03A8B"/>
    <w:rsid w:val="00D122F9"/>
    <w:rsid w:val="00D13A1B"/>
    <w:rsid w:val="00D23044"/>
    <w:rsid w:val="00D232C1"/>
    <w:rsid w:val="00D23D3A"/>
    <w:rsid w:val="00D25F4A"/>
    <w:rsid w:val="00D3035C"/>
    <w:rsid w:val="00D307D8"/>
    <w:rsid w:val="00D31FDE"/>
    <w:rsid w:val="00D32D29"/>
    <w:rsid w:val="00D3306D"/>
    <w:rsid w:val="00D35D6D"/>
    <w:rsid w:val="00D37967"/>
    <w:rsid w:val="00D404B9"/>
    <w:rsid w:val="00D41408"/>
    <w:rsid w:val="00D42C53"/>
    <w:rsid w:val="00D43F4C"/>
    <w:rsid w:val="00D44F7C"/>
    <w:rsid w:val="00D50727"/>
    <w:rsid w:val="00D5254F"/>
    <w:rsid w:val="00D52BC6"/>
    <w:rsid w:val="00D5432A"/>
    <w:rsid w:val="00D57581"/>
    <w:rsid w:val="00D63528"/>
    <w:rsid w:val="00D64AED"/>
    <w:rsid w:val="00D650AB"/>
    <w:rsid w:val="00D65BD3"/>
    <w:rsid w:val="00D66407"/>
    <w:rsid w:val="00D66E43"/>
    <w:rsid w:val="00D70760"/>
    <w:rsid w:val="00D71DE3"/>
    <w:rsid w:val="00D7298C"/>
    <w:rsid w:val="00D72E9F"/>
    <w:rsid w:val="00D73674"/>
    <w:rsid w:val="00D76027"/>
    <w:rsid w:val="00D77C72"/>
    <w:rsid w:val="00D81633"/>
    <w:rsid w:val="00D817FF"/>
    <w:rsid w:val="00D829A5"/>
    <w:rsid w:val="00D84E0E"/>
    <w:rsid w:val="00D87C2F"/>
    <w:rsid w:val="00D918EA"/>
    <w:rsid w:val="00D934A9"/>
    <w:rsid w:val="00D947D0"/>
    <w:rsid w:val="00DA0FB6"/>
    <w:rsid w:val="00DA2403"/>
    <w:rsid w:val="00DA248D"/>
    <w:rsid w:val="00DA2E77"/>
    <w:rsid w:val="00DA4B48"/>
    <w:rsid w:val="00DB0AB5"/>
    <w:rsid w:val="00DB5D6E"/>
    <w:rsid w:val="00DB63FA"/>
    <w:rsid w:val="00DC5648"/>
    <w:rsid w:val="00DC7092"/>
    <w:rsid w:val="00DD1ABA"/>
    <w:rsid w:val="00DD5F6B"/>
    <w:rsid w:val="00DD601F"/>
    <w:rsid w:val="00DD6CC4"/>
    <w:rsid w:val="00DF032F"/>
    <w:rsid w:val="00DF0CDF"/>
    <w:rsid w:val="00DF4EA1"/>
    <w:rsid w:val="00DF6C74"/>
    <w:rsid w:val="00DF6FBA"/>
    <w:rsid w:val="00E00311"/>
    <w:rsid w:val="00E02626"/>
    <w:rsid w:val="00E03268"/>
    <w:rsid w:val="00E0452F"/>
    <w:rsid w:val="00E10478"/>
    <w:rsid w:val="00E10537"/>
    <w:rsid w:val="00E117D7"/>
    <w:rsid w:val="00E16479"/>
    <w:rsid w:val="00E24777"/>
    <w:rsid w:val="00E25857"/>
    <w:rsid w:val="00E25ACE"/>
    <w:rsid w:val="00E32E31"/>
    <w:rsid w:val="00E3433E"/>
    <w:rsid w:val="00E3506F"/>
    <w:rsid w:val="00E35404"/>
    <w:rsid w:val="00E40E21"/>
    <w:rsid w:val="00E43D79"/>
    <w:rsid w:val="00E46D5A"/>
    <w:rsid w:val="00E538E4"/>
    <w:rsid w:val="00E56E78"/>
    <w:rsid w:val="00E604DE"/>
    <w:rsid w:val="00E62E5D"/>
    <w:rsid w:val="00E73421"/>
    <w:rsid w:val="00E74CBA"/>
    <w:rsid w:val="00E75181"/>
    <w:rsid w:val="00E7663B"/>
    <w:rsid w:val="00E801EF"/>
    <w:rsid w:val="00E81CDB"/>
    <w:rsid w:val="00E823C0"/>
    <w:rsid w:val="00E84023"/>
    <w:rsid w:val="00E845AB"/>
    <w:rsid w:val="00E85F51"/>
    <w:rsid w:val="00E87D6E"/>
    <w:rsid w:val="00E96578"/>
    <w:rsid w:val="00EA12F0"/>
    <w:rsid w:val="00EA75EF"/>
    <w:rsid w:val="00EB03E0"/>
    <w:rsid w:val="00EB4A35"/>
    <w:rsid w:val="00EC01A1"/>
    <w:rsid w:val="00EC1E9B"/>
    <w:rsid w:val="00EC1EE0"/>
    <w:rsid w:val="00EC37C2"/>
    <w:rsid w:val="00EC604B"/>
    <w:rsid w:val="00EE3AF2"/>
    <w:rsid w:val="00EE3B0B"/>
    <w:rsid w:val="00EE53D0"/>
    <w:rsid w:val="00EE5A3C"/>
    <w:rsid w:val="00EF7A51"/>
    <w:rsid w:val="00F00144"/>
    <w:rsid w:val="00F014E2"/>
    <w:rsid w:val="00F01600"/>
    <w:rsid w:val="00F04A3D"/>
    <w:rsid w:val="00F0517E"/>
    <w:rsid w:val="00F105FE"/>
    <w:rsid w:val="00F111ED"/>
    <w:rsid w:val="00F15645"/>
    <w:rsid w:val="00F162DA"/>
    <w:rsid w:val="00F16F39"/>
    <w:rsid w:val="00F20F37"/>
    <w:rsid w:val="00F217D4"/>
    <w:rsid w:val="00F22436"/>
    <w:rsid w:val="00F26494"/>
    <w:rsid w:val="00F313E0"/>
    <w:rsid w:val="00F32AC1"/>
    <w:rsid w:val="00F33C13"/>
    <w:rsid w:val="00F350A4"/>
    <w:rsid w:val="00F359BF"/>
    <w:rsid w:val="00F36BBE"/>
    <w:rsid w:val="00F41C1A"/>
    <w:rsid w:val="00F43821"/>
    <w:rsid w:val="00F4653B"/>
    <w:rsid w:val="00F47842"/>
    <w:rsid w:val="00F47926"/>
    <w:rsid w:val="00F50FEB"/>
    <w:rsid w:val="00F51E66"/>
    <w:rsid w:val="00F55844"/>
    <w:rsid w:val="00F55D8F"/>
    <w:rsid w:val="00F6041C"/>
    <w:rsid w:val="00F637E5"/>
    <w:rsid w:val="00F6460B"/>
    <w:rsid w:val="00F654FD"/>
    <w:rsid w:val="00F74F09"/>
    <w:rsid w:val="00F841C2"/>
    <w:rsid w:val="00F84D7F"/>
    <w:rsid w:val="00F8501C"/>
    <w:rsid w:val="00F85277"/>
    <w:rsid w:val="00F85A9E"/>
    <w:rsid w:val="00F86D41"/>
    <w:rsid w:val="00F910BD"/>
    <w:rsid w:val="00F91B69"/>
    <w:rsid w:val="00F92CEE"/>
    <w:rsid w:val="00F93C01"/>
    <w:rsid w:val="00F95323"/>
    <w:rsid w:val="00F95C86"/>
    <w:rsid w:val="00FA1019"/>
    <w:rsid w:val="00FA2314"/>
    <w:rsid w:val="00FA36C3"/>
    <w:rsid w:val="00FA44A0"/>
    <w:rsid w:val="00FA69F0"/>
    <w:rsid w:val="00FA7BCD"/>
    <w:rsid w:val="00FA7F77"/>
    <w:rsid w:val="00FB0B72"/>
    <w:rsid w:val="00FB117B"/>
    <w:rsid w:val="00FB16EC"/>
    <w:rsid w:val="00FB1BA1"/>
    <w:rsid w:val="00FB6CA0"/>
    <w:rsid w:val="00FB7186"/>
    <w:rsid w:val="00FC1E26"/>
    <w:rsid w:val="00FD7081"/>
    <w:rsid w:val="00FE12AB"/>
    <w:rsid w:val="00FE2ED8"/>
    <w:rsid w:val="00FE3F29"/>
    <w:rsid w:val="00FE4115"/>
    <w:rsid w:val="00FE4808"/>
    <w:rsid w:val="00FE4D3B"/>
    <w:rsid w:val="00FE6AFA"/>
    <w:rsid w:val="00FF1138"/>
    <w:rsid w:val="00FF1D90"/>
    <w:rsid w:val="00FF2A29"/>
    <w:rsid w:val="00FF45F5"/>
    <w:rsid w:val="00FF5B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C79260"/>
  <w15:chartTrackingRefBased/>
  <w15:docId w15:val="{479A31E7-0DFC-4EC7-9AE1-FF671AD8F0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53585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3004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F6460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F6460B"/>
  </w:style>
  <w:style w:type="paragraph" w:styleId="AltBilgi">
    <w:name w:val="footer"/>
    <w:basedOn w:val="Normal"/>
    <w:link w:val="AltBilgiChar"/>
    <w:uiPriority w:val="99"/>
    <w:unhideWhenUsed/>
    <w:rsid w:val="00F6460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F6460B"/>
  </w:style>
  <w:style w:type="paragraph" w:styleId="ListeParagraf">
    <w:name w:val="List Paragraph"/>
    <w:basedOn w:val="Normal"/>
    <w:uiPriority w:val="34"/>
    <w:qFormat/>
    <w:rsid w:val="001F5242"/>
    <w:pPr>
      <w:ind w:left="720"/>
      <w:contextualSpacing/>
    </w:pPr>
  </w:style>
  <w:style w:type="table" w:styleId="DzTablo2">
    <w:name w:val="Plain Table 2"/>
    <w:basedOn w:val="NormalTablo"/>
    <w:uiPriority w:val="42"/>
    <w:rsid w:val="00A658E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DzTablo3">
    <w:name w:val="Plain Table 3"/>
    <w:basedOn w:val="NormalTablo"/>
    <w:uiPriority w:val="43"/>
    <w:rsid w:val="00A658E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DzTablo5">
    <w:name w:val="Plain Table 5"/>
    <w:basedOn w:val="NormalTablo"/>
    <w:uiPriority w:val="45"/>
    <w:rsid w:val="00A658E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oKlavuzuAk">
    <w:name w:val="Grid Table Light"/>
    <w:basedOn w:val="NormalTablo"/>
    <w:uiPriority w:val="40"/>
    <w:rsid w:val="00A658E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TableParagraph">
    <w:name w:val="Table Paragraph"/>
    <w:basedOn w:val="Normal"/>
    <w:uiPriority w:val="1"/>
    <w:qFormat/>
    <w:rsid w:val="00D43F4C"/>
    <w:pPr>
      <w:widowControl w:val="0"/>
      <w:autoSpaceDE w:val="0"/>
      <w:autoSpaceDN w:val="0"/>
      <w:spacing w:after="0" w:line="240" w:lineRule="auto"/>
      <w:ind w:left="70"/>
    </w:pPr>
    <w:rPr>
      <w:rFonts w:ascii="Times New Roman" w:eastAsia="Times New Roman" w:hAnsi="Times New Roman" w:cs="Times New Roman"/>
      <w:lang w:eastAsia="tr-TR" w:bidi="tr-TR"/>
    </w:rPr>
  </w:style>
  <w:style w:type="paragraph" w:customStyle="1" w:styleId="Default">
    <w:name w:val="Default"/>
    <w:qFormat/>
    <w:rsid w:val="00D43F4C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tr-TR"/>
    </w:rPr>
  </w:style>
  <w:style w:type="paragraph" w:styleId="AralkYok">
    <w:name w:val="No Spacing"/>
    <w:link w:val="AralkYokChar"/>
    <w:uiPriority w:val="1"/>
    <w:qFormat/>
    <w:rsid w:val="00D934A9"/>
    <w:pPr>
      <w:spacing w:after="0" w:line="240" w:lineRule="auto"/>
    </w:pPr>
    <w:rPr>
      <w:rFonts w:eastAsiaTheme="minorEastAsia"/>
      <w:lang w:eastAsia="tr-TR"/>
    </w:rPr>
  </w:style>
  <w:style w:type="character" w:customStyle="1" w:styleId="AralkYokChar">
    <w:name w:val="Aralık Yok Char"/>
    <w:basedOn w:val="VarsaylanParagrafYazTipi"/>
    <w:link w:val="AralkYok"/>
    <w:uiPriority w:val="1"/>
    <w:rsid w:val="00D934A9"/>
    <w:rPr>
      <w:rFonts w:eastAsiaTheme="minorEastAsia"/>
      <w:lang w:eastAsia="tr-TR"/>
    </w:rPr>
  </w:style>
  <w:style w:type="paragraph" w:customStyle="1" w:styleId="BodyCopy">
    <w:name w:val="Body Copy"/>
    <w:basedOn w:val="Normal"/>
    <w:qFormat/>
    <w:rsid w:val="002C137A"/>
    <w:pPr>
      <w:spacing w:after="0" w:line="240" w:lineRule="auto"/>
    </w:pPr>
    <w:rPr>
      <w:spacing w:val="8"/>
      <w:sz w:val="16"/>
      <w:lang w:val="en-US"/>
    </w:rPr>
  </w:style>
  <w:style w:type="table" w:customStyle="1" w:styleId="TableNormal1">
    <w:name w:val="Table Normal1"/>
    <w:uiPriority w:val="2"/>
    <w:semiHidden/>
    <w:unhideWhenUsed/>
    <w:qFormat/>
    <w:rsid w:val="00061332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924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68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63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28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63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25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5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8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3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0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idata\Downloads\Mesleki%20Beceri%20Laboratuvar&#305;%202021-2022%20Pratik%20Program&#305;%20%2006.09.2021%20(1).dotx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A6150C-98A4-4EF9-BC86-1CFB409016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sleki Beceri Laboratuvarı 2021-2022 Pratik Programı  06.09.2021 (1)</Template>
  <TotalTime>1</TotalTime>
  <Pages>46</Pages>
  <Words>9200</Words>
  <Characters>52445</Characters>
  <Application>Microsoft Office Word</Application>
  <DocSecurity>0</DocSecurity>
  <Lines>437</Lines>
  <Paragraphs>12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1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data</dc:creator>
  <cp:keywords/>
  <dc:description/>
  <cp:lastModifiedBy>Lenovo</cp:lastModifiedBy>
  <cp:revision>2</cp:revision>
  <dcterms:created xsi:type="dcterms:W3CDTF">2023-10-16T11:38:00Z</dcterms:created>
  <dcterms:modified xsi:type="dcterms:W3CDTF">2023-10-16T1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8adb34c057bd80056aeb0e98a07fd61361ea4ff1e66b4aecf09ea05b5c89f67</vt:lpwstr>
  </property>
</Properties>
</file>